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o</w:t>
      </w:r>
      <w:r>
        <w:t xml:space="preserve"> </w:t>
      </w:r>
      <w:r>
        <w:t xml:space="preserve">Công</w:t>
      </w:r>
      <w:r>
        <w:t xml:space="preserve"> </w:t>
      </w:r>
      <w:r>
        <w:t xml:space="preserve">Đồng</w:t>
      </w:r>
      <w:r>
        <w:t xml:space="preserve"> </w:t>
      </w:r>
      <w:r>
        <w:t xml:space="preserve">Nhân]</w:t>
      </w:r>
      <w:r>
        <w:t xml:space="preserve"> </w:t>
      </w:r>
      <w:r>
        <w:t xml:space="preserve">Ngốc</w:t>
      </w:r>
      <w:r>
        <w:t xml:space="preserve"> </w:t>
      </w:r>
      <w:r>
        <w:t xml:space="preserve">Ngốc</w:t>
      </w:r>
      <w:r>
        <w:t xml:space="preserve"> </w:t>
      </w:r>
      <w:r>
        <w:t xml:space="preserve">Tiểu</w:t>
      </w:r>
      <w:r>
        <w:t xml:space="preserve"> </w:t>
      </w:r>
      <w:r>
        <w:t xml:space="preserve">Thần</w:t>
      </w:r>
      <w:r>
        <w:t xml:space="preserve"> </w:t>
      </w:r>
      <w:r>
        <w:t xml:space="preserve">Bộ</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o-công-đồng-nhân-ngốc-ngốc-tiểu-thần-bộ"/>
      <w:bookmarkEnd w:id="21"/>
      <w:r>
        <w:t xml:space="preserve">[Bao Công Đồng Nhân] Ngốc Ngốc Tiểu Thần Bộ</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 Beta: HạThể loại: cổ trang, Bao Công đồng nghiệp văn, hài, nhất công nhất thụ, thiên nhiên ngốc thụ, ôn nhu công, HE. Câu chuyện kể về cuộc sống của hai tiểu tử được Công Tôn Sách nhận nuôi  đứa trẻ là Tiểu Tứ Tử và cùng Triệu Phổ đến Tiêu Dao Đảo, hai người trãi qua cuộc sống vô cùng tự tại.</w:t>
            </w:r>
            <w:r>
              <w:br w:type="textWrapping"/>
            </w:r>
          </w:p>
        </w:tc>
      </w:tr>
    </w:tbl>
    <w:p>
      <w:pPr>
        <w:pStyle w:val="Compact"/>
      </w:pPr>
      <w:r>
        <w:br w:type="textWrapping"/>
      </w:r>
      <w:r>
        <w:br w:type="textWrapping"/>
      </w:r>
      <w:r>
        <w:rPr>
          <w:i/>
        </w:rPr>
        <w:t xml:space="preserve">Đọc và tải ebook truyện tại: http://truyenclub.com/bao-cong-dong-nhan-ngoc-ngoc-tieu-than-bo</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Lại nói, kể từ khi Công Tôn mang Tiểu Tứ Tử và Triệu Phổ đến Tiêu Dao Đảo, bắt đầu cuộc sống tiêu diêu tự tại, lại cả ngày chẳng có việc gì làm. Vốn là người siêng năng, cần mẫn, Công Tôn liền đem hết thảy mọi việc ra làm, mà Triệu Phổ lại là cực kì lười nhác, nên cái gì cũng không làm… Kết quả là, hai người cực kì rảnh rỗi, cùng bốn ảnh vệ cũng nhàn rỗi không kém, sáu người cộng thêm tất cả hạ nhân, nha hoàn, đầu bếp, binh lính trong phủ đều cùng nhau hợp sức cưng chiều bảo bối duy nhất trong phủ — Tiểu Tứ Tử.</w:t>
      </w:r>
    </w:p>
    <w:p>
      <w:pPr>
        <w:pStyle w:val="BodyText"/>
      </w:pPr>
      <w:r>
        <w:t xml:space="preserve">Tiểu Tứ Tử nhanh đến mười sáu tuổi, vóc dáng thủy chung không thấy cao, như thế nào cũng chỉ cao đến bả vai Công Tôn, ngực của Triệu Phổ… Dù rằng Tiểu Tứ Tử có liều mạng nhón chân, nhưng vẫn là vô dụng. Mà so với Tiểu Tứ Tử thì Tiêu Lương — thanh mai trúc mã lớn hơn Tiểu Tứ Tử bốn tuổi, đã là đại hiệp danh chấn thiên hạ, vóc dáng so với Triệu Phổ cũng không kém nhiều lắm, điểm này làm cho Tiểu Tứ Tử vô cùng bất mãn.</w:t>
      </w:r>
    </w:p>
    <w:p>
      <w:pPr>
        <w:pStyle w:val="BodyText"/>
      </w:pPr>
      <w:r>
        <w:t xml:space="preserve">Bởi vì được tất cả mọi người trong phủ cưng chiều, trời nắng sợ nắng tới đầu, trời mưa lại sợ bị ướt chân, cả ngày ăn no rồi ngủ, ngủ dậy rồi lại ăn, khát thì có người bưng trà rót nước, đi ra ngoài hai bước thì có hạ nhân mang theo cái băng ghế nhỏ để ngồi, thế nên đem Tiểu Tứ Tử dưỡng thành trắng trắng mềm mềm, vốn đã nộn nộn giống như búp bê phấn, lúc này lại đáng yêu làm người ta không nhịn được mà chảy nước miếng.</w:t>
      </w:r>
    </w:p>
    <w:p>
      <w:pPr>
        <w:pStyle w:val="BodyText"/>
      </w:pPr>
      <w:r>
        <w:t xml:space="preserve">Tiểu Tứ Tử càng lớn càng dễ nhìn, khuôn mặt tròn tròn giống như trái đào mật, đôi mắt đen láy to tròn, cái mũi cái miệng nhỏ nhỏ, mấu chốt là cái đầu rất tròn, làn da trên mặt thì trắng như trứng gà bóc. Mà Công Tôn cha hắn lại quản rất chặt, trừ mình ra thì ai cũng không cho cắn.</w:t>
      </w:r>
    </w:p>
    <w:p>
      <w:pPr>
        <w:pStyle w:val="BodyText"/>
      </w:pPr>
      <w:r>
        <w:t xml:space="preserve">Bởi vì được dưỡng tốt nên Tiểu Tứ Tử đặc biệt béo, nhưng vật nhỏ này khung xương lại nhỏ, nên thoạt nhìn một chút cũng không thấy mập, nhưng nếu sờ vào bụng, sẽ thấy mềm mềm như cái bánh bao. Công Tôn tựa hồ như vẫn không cam lòng, liều mạng uy hắn ăn, ép buộc đến nỗi Tiểu Tứ Tử mỗi ngày đều phải né tránh trốn đi, sợ Công Tôn lại buộc hắn ăn gì. Triệu Phổ có chút nhịn không được, giữ chặt Công Tôn nói, “Thân ái, đừng uy nữa, ngươi thật muốn coi hắn như con heo con để dưỡng a?”. “Nhưng thoạt nhìn một chút cũng không béo?” Công Tôn vẻ mặt không thoải mái, “Sao vẫn dễ nhìn như vậy a?”</w:t>
      </w:r>
    </w:p>
    <w:p>
      <w:pPr>
        <w:pStyle w:val="BodyText"/>
      </w:pPr>
      <w:r>
        <w:t xml:space="preserve">Triệu Phổ dở khóc dở cười, “Ngươi làm cha cũng thật là cổ quái a, người khác thì sợ bảo bối nhà mình khó coi, còn ngươi thì lại sợ nó dễ nhìn?”</w:t>
      </w:r>
    </w:p>
    <w:p>
      <w:pPr>
        <w:pStyle w:val="BodyText"/>
      </w:pPr>
      <w:r>
        <w:t xml:space="preserve">“Dễ nhìn thì sẽ bị người ta tơ tưởng!” Công Tôn bĩu môi, “Hắn ngốc như vậy, vạn nhất bị ngươi ta lừa đi mất thì phải làm sao a?”</w:t>
      </w:r>
    </w:p>
    <w:p>
      <w:pPr>
        <w:pStyle w:val="BodyText"/>
      </w:pPr>
      <w:r>
        <w:t xml:space="preserve">Triệu Phổ đưa tay chỉ chỉ Tiêu Lương đang vừa đi đằng sau vừa nhìn chằm chằm Tiểu Tứ Tử đến chảy nước miếng, “Muộn rồi, sớm đã bị người theo dõi”</w:t>
      </w:r>
    </w:p>
    <w:p>
      <w:pPr>
        <w:pStyle w:val="BodyText"/>
      </w:pPr>
      <w:r>
        <w:t xml:space="preserve">Công Tôn nghĩ nghĩ, vẫn là cảm thấy không cam lòng, đuổi theo rống lên, “Tiểu Tứ Tử, đến đây ăn một khối hoa quế cao!”</w:t>
      </w:r>
    </w:p>
    <w:p>
      <w:pPr>
        <w:pStyle w:val="BodyText"/>
      </w:pPr>
      <w:r>
        <w:t xml:space="preserve">“Nha…” Tiểu Tứ Tử hoảng sợ, xoay người bỏ chạy.</w:t>
      </w:r>
    </w:p>
    <w:p>
      <w:pPr>
        <w:pStyle w:val="BodyText"/>
      </w:pPr>
      <w:r>
        <w:t xml:space="preserve">Kì thật, Tiểu Tứ Tử mập mập tròn vo mỗi ngày đều bề bộn công việc, bởi vì cuộc sống của Tiểu Tứ Tử rất chi là có kế hoạch.</w:t>
      </w:r>
    </w:p>
    <w:p>
      <w:pPr>
        <w:pStyle w:val="BodyText"/>
      </w:pPr>
      <w:r>
        <w:t xml:space="preserve">Đầu tiên là phải học giỏi y thuật, phụ thân hắn là thần y, hắn nhất định phải kế thừa phụ thân để phát dương quang đại.</w:t>
      </w:r>
    </w:p>
    <w:p>
      <w:pPr>
        <w:pStyle w:val="BodyText"/>
      </w:pPr>
      <w:r>
        <w:t xml:space="preserve">Mỗi buổi sáng, Công Tôn đều vừa phối dược, vừa dạy y thuật cho Tiểu Tứ Tử. Tiểu Tứ Tử tuy rằng ngốc, nhưng đối với y thuật thì lại là một thiên tài, năng lực của Công Tôn hắn đã học được không sai biệt là bao, hiện tại nghiễm nhiên trở thành một tiểu thần y.</w:t>
      </w:r>
    </w:p>
    <w:p>
      <w:pPr>
        <w:pStyle w:val="BodyText"/>
      </w:pPr>
      <w:r>
        <w:t xml:space="preserve">Tiếp theo, Tiểu Tứ Tử muốn học giỏi công phu, nếu có hảo công phu thì hắn có thể trừ bạo cho dân, bênh vực kẻ yếu. Hơn nữa, Cửu Cửu cùng Tiểu Lương Tử công phu đều tốt như vậy, hắn cũng không thể thua trận… Nhưng mà luyện công phu còn có một vấn đề, đó chính là luyện võ khó tránh khỏi bị thương, thế nên từ Công Tôn đến Triệu Phổ, từ Tiêu Lương đến bốn ảnh vệ, rồi nha hoàn gia đinh trong phủ, đến cả Thạch Đầu – sủng vật của hắn, người nào cũng không cho nha.</w:t>
      </w:r>
    </w:p>
    <w:p>
      <w:pPr>
        <w:pStyle w:val="BodyText"/>
      </w:pPr>
      <w:r>
        <w:t xml:space="preserve">Tiểu Tứ Tử ngồi trung bình tấn, vừa đếm đến ba, thấy một ảnh vệ đi lên hỏi, “Tiểu Vương gia, có nóng hay không?”</w:t>
      </w:r>
    </w:p>
    <w:p>
      <w:pPr>
        <w:pStyle w:val="BodyText"/>
      </w:pPr>
      <w:r>
        <w:t xml:space="preserve">Tiểu Tứ Tử khoát tay, “Không nóng, không nóng. Không được quấy rầy ta.”</w:t>
      </w:r>
    </w:p>
    <w:p>
      <w:pPr>
        <w:pStyle w:val="BodyText"/>
      </w:pPr>
      <w:r>
        <w:t xml:space="preserve">Một ảnh vệ đi xuống.</w:t>
      </w:r>
    </w:p>
    <w:p>
      <w:pPr>
        <w:pStyle w:val="BodyText"/>
      </w:pPr>
      <w:r>
        <w:t xml:space="preserve">Tiểu Tứ Tử đếm đến ba, lại thấy một ảnh vệ đi lên, “Tiểu Vương gia, có khát hay không?”</w:t>
      </w:r>
    </w:p>
    <w:p>
      <w:pPr>
        <w:pStyle w:val="BodyText"/>
      </w:pPr>
      <w:r>
        <w:t xml:space="preserve">Tiểu Tứ Tử dẫu môi, “Không khát. Không được quấy rầy ta!”</w:t>
      </w:r>
    </w:p>
    <w:p>
      <w:pPr>
        <w:pStyle w:val="BodyText"/>
      </w:pPr>
      <w:r>
        <w:t xml:space="preserve">Một ảnh vệ khác đi xuống.</w:t>
      </w:r>
    </w:p>
    <w:p>
      <w:pPr>
        <w:pStyle w:val="BodyText"/>
      </w:pPr>
      <w:r>
        <w:t xml:space="preserve">Tiểu Tứ Tử lại đếm đến ba, ảnh vệ thứ ba lại chạy lên, “Tiểu Vương gia, có đói bụng không?”</w:t>
      </w:r>
    </w:p>
    <w:p>
      <w:pPr>
        <w:pStyle w:val="BodyText"/>
      </w:pPr>
      <w:r>
        <w:t xml:space="preserve">Tiểu Tứ Tử giận, “Chán ghét!”</w:t>
      </w:r>
    </w:p>
    <w:p>
      <w:pPr>
        <w:pStyle w:val="BodyText"/>
      </w:pPr>
      <w:r>
        <w:t xml:space="preserve">Ảnh vệ thứ ba đi xuống.</w:t>
      </w:r>
    </w:p>
    <w:p>
      <w:pPr>
        <w:pStyle w:val="BodyText"/>
      </w:pPr>
      <w:r>
        <w:t xml:space="preserve">Tiểu Tứ Tử lại đếm đến ba, không có người đến, lại đếm đến ba… Tiểu Tứ Tử trên trán bắt đầu đổ mồ hôi…</w:t>
      </w:r>
    </w:p>
    <w:p>
      <w:pPr>
        <w:pStyle w:val="BodyText"/>
      </w:pPr>
      <w:r>
        <w:t xml:space="preserve">“Tiểu Vương gia!” Ảnh vệ thứ tư chạy nhanh xông lên, lấy ra cái khăn lau lau cho hắn, “Nghỉ ngơi một lát đi”</w:t>
      </w:r>
    </w:p>
    <w:p>
      <w:pPr>
        <w:pStyle w:val="BodyText"/>
      </w:pPr>
      <w:r>
        <w:t xml:space="preserve">Tiểu Tứ Tử xoay mặt nhìn hắn, nhỏ giọng nói, “Cái kia, Thanh Ảnh, đỡ ta một chút, chân đã tê rần…”</w:t>
      </w:r>
    </w:p>
    <w:p>
      <w:pPr>
        <w:pStyle w:val="BodyText"/>
      </w:pPr>
      <w:r>
        <w:t xml:space="preserve">Triệu Phổ đứng đằng xa lắc đầu chán nản, Tiểu Tứ Tử thân thể vốn không thể dùng để luyện võ, bây giờ còn được cưng chiều đến như vậy, thì đời này đừng nghĩ có công phu.</w:t>
      </w:r>
    </w:p>
    <w:p>
      <w:pPr>
        <w:pStyle w:val="BodyText"/>
      </w:pPr>
      <w:r>
        <w:t xml:space="preserve">Triệu Phổ cúi đầu, chỉ thấy ở xa xa Tiểu Tứ Tử đang nhìn chằm chằm mình, nhẹ nhàng kêu “Cửu Cửu”, liền cảm thấy có chút chột dạ.</w:t>
      </w:r>
    </w:p>
    <w:p>
      <w:pPr>
        <w:pStyle w:val="BodyText"/>
      </w:pPr>
      <w:r>
        <w:t xml:space="preserve">“Làm sao vậy?” Triệu Phổ hỏi Tiểu Tứ Tử.</w:t>
      </w:r>
    </w:p>
    <w:p>
      <w:pPr>
        <w:pStyle w:val="BodyText"/>
      </w:pPr>
      <w:r>
        <w:t xml:space="preserve">“Ngươi dạy ta công phu đi.” Tiểu Tứ Tử vươn tay cầm lấy góc áo Triệu Phổ không buông, “Dạy một chút để thỏa lòng hiếu học mà thôi”. Tâm Triệu Phổ cũng hơi lung lay, có chút khó xử nói, “Ngoan a, cha ngươi không cho ta dạy ngươi đâu.”</w:t>
      </w:r>
    </w:p>
    <w:p>
      <w:pPr>
        <w:pStyle w:val="BodyText"/>
      </w:pPr>
      <w:r>
        <w:t xml:space="preserve">Tiểu Tứ Tử đi qua nhỏ giọng nói, “Ngươi không nói, phụ thân cũng sẽ không biết.”</w:t>
      </w:r>
    </w:p>
    <w:p>
      <w:pPr>
        <w:pStyle w:val="BodyText"/>
      </w:pPr>
      <w:r>
        <w:t xml:space="preserve">Triệu Phổ nhìn Tiểu Tứ Tử ánh mắt ngập nước giống như con cún con, lại thêm khuôn mặt nhỏ nhắn trắng nộn hồng hồng, nghĩ nghĩ rồi nó, “Dạy ngươi thì cũng có thể, bất quá không thể bị cha ngươi phát hiện a!”</w:t>
      </w:r>
    </w:p>
    <w:p>
      <w:pPr>
        <w:pStyle w:val="BodyText"/>
      </w:pPr>
      <w:r>
        <w:t xml:space="preserve">“Ân.” Tiểu Tứ Tử ra sức gật đầu.</w:t>
      </w:r>
    </w:p>
    <w:p>
      <w:pPr>
        <w:pStyle w:val="BodyText"/>
      </w:pPr>
      <w:r>
        <w:t xml:space="preserve">Triệu Phổ tính toán một chút, “Về sau ngươi chủ yếu ngủ ban ngày, sau đó mỗi đêm sau giờ Tí thì vào trong viện, ta dạy cho ngươi công phu, nhớ rõ không?”</w:t>
      </w:r>
    </w:p>
    <w:p>
      <w:pPr>
        <w:pStyle w:val="BodyText"/>
      </w:pPr>
      <w:r>
        <w:t xml:space="preserve">“Ân.” Tiểu Tứ Tử chạy thật nhanh về phòng, nghĩ đến buổi tối có thể học được công phu thì rất cao hứng. Đến buổi trưa, Tiểu Tứ Tử liền leo lên giường bắt đầu ngủ.</w:t>
      </w:r>
    </w:p>
    <w:p>
      <w:pPr>
        <w:pStyle w:val="BodyText"/>
      </w:pPr>
      <w:r>
        <w:t xml:space="preserve">Vừa ngủ chưa đến nửa canh giờ, Tiểu Tứ Tử đã bị lay tỉnh, “Tiểu Tứ Tử, bảo bối, như thế nào còn sớm như vậy đã đi ngủ, có phải thấy không được thoải mái hay không?”</w:t>
      </w:r>
    </w:p>
    <w:p>
      <w:pPr>
        <w:pStyle w:val="BodyText"/>
      </w:pPr>
      <w:r>
        <w:t xml:space="preserve">“Ân…” Tiểu Tứ Tử đang ngủ mơ mơ màng màng bị đánh thức, xoay người liền thấy Công Tôn ở bên cạnh, vẻ mặt lo lắng nhìn hắn.</w:t>
      </w:r>
    </w:p>
    <w:p>
      <w:pPr>
        <w:pStyle w:val="BodyText"/>
      </w:pPr>
      <w:r>
        <w:t xml:space="preserve">Tiểu Tứ Tử nhỏ giọng “Phụ thân “, rồi vươn tay ôm lấy thắt lưng Công Tôn, chui chui vào trong lòng hắn. Công Tôn tựa vào đầu giường, đem Tiểu Tứ Tử đang ôm trong lòng vỗ vỗ, hỏi, “Như thế nào sớm như vậy đã ngủ?”</w:t>
      </w:r>
    </w:p>
    <w:p>
      <w:pPr>
        <w:pStyle w:val="BodyText"/>
      </w:pPr>
      <w:r>
        <w:t xml:space="preserve">“Ân… “ Tiểu Tứ Tử vẫn là thấy thực khổ sở “Không thể nói cho phụ thân… “</w:t>
      </w:r>
    </w:p>
    <w:p>
      <w:pPr>
        <w:pStyle w:val="BodyText"/>
      </w:pPr>
      <w:r>
        <w:t xml:space="preserve">“Ân?” Công Tôn sâu sắc cảm thấy một tia khác thường, vươn tay nhẹ nhàng mà vỗ vỗ vào mông Tiểu Tứ Tử một chút, trong lòng tán thưởng, nha, hảo co dãn nha, “Nói! Có chuyện gì gạt phụ thân?”</w:t>
      </w:r>
    </w:p>
    <w:p>
      <w:pPr>
        <w:pStyle w:val="BodyText"/>
      </w:pPr>
      <w:r>
        <w:t xml:space="preserve">Tiểu Tứ Tử vươn tay xoa xoa cái mông, hướng vào trong chăn, đem đầu mình trùm lại.</w:t>
      </w:r>
    </w:p>
    <w:p>
      <w:pPr>
        <w:pStyle w:val="BodyText"/>
      </w:pPr>
      <w:r>
        <w:t xml:space="preserve">“Tiểu Tứ Tử!” Công Tôn phát hỏa, “Có nói hay không?”</w:t>
      </w:r>
    </w:p>
    <w:p>
      <w:pPr>
        <w:pStyle w:val="BodyText"/>
      </w:pPr>
      <w:r>
        <w:t xml:space="preserve">“Không nói! Không nói cho phụ thân.” Tiểu Tứ Tử dùng chăn phủ kín người mình lại.</w:t>
      </w:r>
    </w:p>
    <w:p>
      <w:pPr>
        <w:pStyle w:val="BodyText"/>
      </w:pPr>
      <w:r>
        <w:t xml:space="preserve">Công Tôn bất đắc dĩ nhìn Tiểu Tứ Tử đem mình trùm lại như cái kén, tâm nói khẳng định là có chuyện, liền đứng lên hầm hầm chạy đi tìm Triệu Phổ.</w:t>
      </w:r>
    </w:p>
    <w:p>
      <w:pPr>
        <w:pStyle w:val="BodyText"/>
      </w:pPr>
      <w:r>
        <w:t xml:space="preserve">Tiểu Tứ Tử lại tiếp tục ngủ, ngủ không đến một canh giờ, liền cảm giác được trên quai hàm có ai nghịch nghịch, liền nâng tay quơ qua một phát, xoay người tiếp tục ôm chăn, rầu rĩ nói, “Thạch Đầu, không đươc giỡn!”</w:t>
      </w:r>
    </w:p>
    <w:p>
      <w:pPr>
        <w:pStyle w:val="BodyText"/>
      </w:pPr>
      <w:r>
        <w:t xml:space="preserve">Theo sau, lại cảm giác được có người nhẹ nhàng mà sờ sờ mông cùng thắt lưng hắn, “Chán ghét!”, Tiểu Tứ Tử giơ tay chụp qua, tay lại bị bắt được.</w:t>
      </w:r>
    </w:p>
    <w:p>
      <w:pPr>
        <w:pStyle w:val="BodyText"/>
      </w:pPr>
      <w:r>
        <w:t xml:space="preserve">Mơ mơ màng màng mở mắt ra, chỉ thấy một gương mặt anh tuấn mỉm cười.</w:t>
      </w:r>
    </w:p>
    <w:p>
      <w:pPr>
        <w:pStyle w:val="BodyText"/>
      </w:pPr>
      <w:r>
        <w:t xml:space="preserve">“Tiểu Lương Tử?” Tiểu Tứ Tử thấy Tiêu Lương cầm trong tay cái cần câu, thấy cũng tỉnh, “Ngươi muốn đi câu cá a?”</w:t>
      </w:r>
    </w:p>
    <w:p>
      <w:pPr>
        <w:pStyle w:val="BodyText"/>
      </w:pPr>
      <w:r>
        <w:t xml:space="preserve">“Ân” Tiêu Lương vươn tay sờ sờ quai hàm Tiểu Tứ Tử, “Có muốn đi cùng không?”</w:t>
      </w:r>
    </w:p>
    <w:p>
      <w:pPr>
        <w:pStyle w:val="BodyText"/>
      </w:pPr>
      <w:r>
        <w:t xml:space="preserve">“Ân, muốn!” Tiểu Tứ Tử ngồi bật dậy, hoan hoan hỉ hỉ đi theo Tiêu Lương câu cá. Hai người đi chơi mãi đến khi trời tối mới vội vàng trở về. Tiểu Tứ Tử ăn cơm xong đã cảm thấy buồn ngủ, nhưng vừa lúc đi qua giữa đình lại nghe mấy người hạ nhân tụ tập cùng một chỗ kể chuyện xa xưa. Tiểu Tứ Tử thích nghe kể chuyện, do dự mà đi qua, vừa nghe liền mê mẫn, nghe kể chuyện danh bộ bắt đạo tặc, danh bộ nha, đánh trúng điểm yếu của Tiểu Tứ Tử rồi. Vì thế hắn liền lau lau cái băng ghế nhỏ ngồi xuống, nghĩ nghĩ chờ nghe xong chuyện sẽ đứng lên, nào ngờ chờ đến khi nghe xong chuyện thì trời cũng đã tối khuya.</w:t>
      </w:r>
    </w:p>
    <w:p>
      <w:pPr>
        <w:pStyle w:val="BodyText"/>
      </w:pPr>
      <w:r>
        <w:t xml:space="preserve">Tiểu Tứ Tử trở lại phòng, phát hiện còn một canh giờ nữa là tới giờ Tí… Ân, rõ ràng không cần ngủ ngon, chờ học giỏi công phu trở về ngủ tiếp! Tiểu Tứ Tử ngồi ở trên giường, đếm đến ba, dựa vào đầu giường, lại đếm đến ba, ôm chăn bắt đầu ngáy ngủ.</w:t>
      </w:r>
    </w:p>
    <w:p>
      <w:pPr>
        <w:pStyle w:val="BodyText"/>
      </w:pPr>
      <w:r>
        <w:t xml:space="preserve">Triệu Phổ sau khi đem Công Tôn lừa vào phòng, thừa dịp lúc Công Tôn tắm rửa không phòng bị mà đem Công Tôn ăn đến sạch sẽ. Triệu Phổ làm từ phòng tắm, lại lăn qua phòng khách, rồi trở về phòng ngủ, thẳng đến khi gần giờ Tí mới đưa Công Tôn mềm nhũn không còn khí lực nhét vào nước ấm tắm rửa rồi đưa trở về giường.</w:t>
      </w:r>
    </w:p>
    <w:p>
      <w:pPr>
        <w:pStyle w:val="BodyText"/>
      </w:pPr>
      <w:r>
        <w:t xml:space="preserve">Chính là khi Triệu Phổ vào đến trong viện Tiểu Tứ Tử thì thấy, một người cũng không có, nhưng đèn trong phòng còn sáng, đẩy cửa đi vào, chỉ thấy Thạch Đầu nằm bên giường trải lông dê mềm mượt, thấy Triệu Phổ tiến vào, liền quơ quơ cái đuôi. Triệu Phổ nghiêng đầu đi qua, quả nhiên nhìn thấy Tiểu Tứ Tử đang nằm trên giường ôm gối đầu ngáy o o.</w:t>
      </w:r>
    </w:p>
    <w:p>
      <w:pPr>
        <w:pStyle w:val="BodyText"/>
      </w:pPr>
      <w:r>
        <w:t xml:space="preserve">“Tiểu Tứ Tử.” Triệu Phổ lay lay Tiểu Tứ Tử, “Rời giường a, ngươi không phải muốn luyện công phu sao?”</w:t>
      </w:r>
    </w:p>
    <w:p>
      <w:pPr>
        <w:pStyle w:val="BodyText"/>
      </w:pPr>
      <w:r>
        <w:t xml:space="preserve">Tiểu Tứ Tử ôm chăn tiếp tục ngủ.</w:t>
      </w:r>
    </w:p>
    <w:p>
      <w:pPr>
        <w:pStyle w:val="BodyText"/>
      </w:pPr>
      <w:r>
        <w:t xml:space="preserve">Triệu Phổ bất đắc dĩ lắc đầu, đưa tay muốn kêu Tiểu Tứ Tử dậy, nhưng khi vừa nhìn thấy khuôn mặt ngơ ngơ khi ngủ của hắn, miệng khẽ nhếch, khóe miệng còn chảy nước miếng… Thật là đáng yêu a! Triệu Phổ đột nhiên có chút không muốn đánh thức hắn, nghĩ nghĩ, liền xoay người trở về.</w:t>
      </w:r>
    </w:p>
    <w:p>
      <w:pPr>
        <w:pStyle w:val="BodyText"/>
      </w:pPr>
      <w:r>
        <w:t xml:space="preserve">Buổi sáng ngày hôm sau mặt trời lên cao, Tiểu Tứ Tử lười biếng ngáp một cái tỉnh lại, nhìn đến bên giường, chỉ thấy Thạch Đầu đang nhàm chán đùa giỡn với Triệu Phổ, “Cửu Cửu?”</w:t>
      </w:r>
    </w:p>
    <w:p>
      <w:pPr>
        <w:pStyle w:val="BodyText"/>
      </w:pPr>
      <w:r>
        <w:t xml:space="preserve">Bởi vì tối qua thượng hơi chút quá đà, cho nên Triệu Phổ sáng sớm hôm nay đã bị Công Tôn đuổi ra ngoài, vừa lúc thấy Tiểu Tứ Tử tỉnh dậy, liền đưa tay nắn nắn quai hàm của hắn.</w:t>
      </w:r>
    </w:p>
    <w:p>
      <w:pPr>
        <w:pStyle w:val="BodyText"/>
      </w:pPr>
      <w:r>
        <w:t xml:space="preserve">“Nha!” Tiểu Tứ Tử ngồi xuống giật mình một cái, nhìn trái nhìn phải, “Trời đã sáng.”</w:t>
      </w:r>
    </w:p>
    <w:p>
      <w:pPr>
        <w:pStyle w:val="BodyText"/>
      </w:pPr>
      <w:r>
        <w:t xml:space="preserve">“Đúng vậy” Triệu Phổ vỗ vỗ cái mông nộn nộn thịt của Tiểu Tứ Tử, “Mặt trời đều phơi cháy mông rồi a”</w:t>
      </w:r>
    </w:p>
    <w:p>
      <w:pPr>
        <w:pStyle w:val="BodyText"/>
      </w:pPr>
      <w:r>
        <w:t xml:space="preserve">“Vậy luyện công phu thì sao?” Tiểu Tứ Tử vẻ mặt cầu xin hỏi, “Ngươi như thế nào lại không gọi ta dậy a?”</w:t>
      </w:r>
    </w:p>
    <w:p>
      <w:pPr>
        <w:pStyle w:val="BodyText"/>
      </w:pPr>
      <w:r>
        <w:t xml:space="preserve">Triệu Phổ gặp Tiểu Tứ Tử vẻ mặt khổ sở, liền nói “Ngươi luyện qua rồi nha.”</w:t>
      </w:r>
    </w:p>
    <w:p>
      <w:pPr>
        <w:pStyle w:val="BodyText"/>
      </w:pPr>
      <w:r>
        <w:t xml:space="preserve">Tiểu Tứ Tử chớp mắt mấy cái, “Luyện rồi?”</w:t>
      </w:r>
    </w:p>
    <w:p>
      <w:pPr>
        <w:pStyle w:val="BodyText"/>
      </w:pPr>
      <w:r>
        <w:t xml:space="preserve">“Đúng vậy.” Triệu Phổ cười, “Ngươi không nhớ rõ? Tối hôm qua ngươi luyện tập đã lâu, đại khái là mệt mỏi quá nên mới ngủ.”</w:t>
      </w:r>
    </w:p>
    <w:p>
      <w:pPr>
        <w:pStyle w:val="BodyText"/>
      </w:pPr>
      <w:r>
        <w:t xml:space="preserve">“Thật không?” Tiểu Tứ Tử sờ sờ đầu, vừa vặn nhớ đến mấy ngày nay đều nằm mơ thấy mình biến thành danh bộ, võ công cái thế…</w:t>
      </w:r>
    </w:p>
    <w:p>
      <w:pPr>
        <w:pStyle w:val="BodyText"/>
      </w:pPr>
      <w:r>
        <w:t xml:space="preserve">Tiểu Tứ Tử vẫn còn hoài nghi, liền rời giường, nhanh nhanh chạy vào trong viện, gọi Hắc Ảnh, “Tiểu Hắc, chúng ta so hai chiêu.”</w:t>
      </w:r>
    </w:p>
    <w:p>
      <w:pPr>
        <w:pStyle w:val="BodyText"/>
      </w:pPr>
      <w:r>
        <w:t xml:space="preserve">Hắc Ảnh thấy Triệu Phổ nháy mắt với hắn một cái, sớm đã hiểu, Tiểu Tứ Tử một quyền đánh lại đây, Hắc Ảnh tránh trái tránh phải, lại thêm ba chiêu sau, Hắc Ảnh đã bị Tiểu Tứ Tử đánh trúng một quyền, bay ra thật xa,</w:t>
      </w:r>
    </w:p>
    <w:p>
      <w:pPr>
        <w:pStyle w:val="BodyText"/>
      </w:pPr>
      <w:r>
        <w:t xml:space="preserve">“Oa… Tiểu Vương gia võ nghệ lại có tiến bộ a!” Mặt khác, ba ảnh vệ lại chạy nhanh đến chỗ Tiểu Tứ Tử nịnh nọt, Tiểu Tứ Tử bị nịnh đến mơ mơ hồ hồ, đã nghĩ, “Chẵng lẽ tối hôm qua đã luyện công thật, sau đó mệt mỏi quá mới ngủ sao?”</w:t>
      </w:r>
    </w:p>
    <w:p>
      <w:pPr>
        <w:pStyle w:val="BodyText"/>
      </w:pPr>
      <w:r>
        <w:t xml:space="preserve">Cứ như vậy qua hai ba tháng, Tiểu Tứ Tử danh sư xuất cao đồ, trở thành Tiêu Dao đảo vô địch thủ.</w:t>
      </w:r>
    </w:p>
    <w:p>
      <w:pPr>
        <w:pStyle w:val="BodyText"/>
      </w:pPr>
      <w:r>
        <w:t xml:space="preserve">Chỉ chớp mắt, tháng năm đến, Tiểu Tứ Tử đã tròn mười sáu tuổi. Hôm nay, Công Tôn cùng Triệu Phổ triệu tập tất cả mọi người trong phủ tổ chức sinh thần cho Tiểu Tứ Tử. Triệu Phổ uống đến cao hứng, vỗ ngực nói, “Tiểu Tứ Tử, ngươi đã mười sáu tuổi, có tâm nguyện gì không? Nghĩ coi ngươi muốn cái gì, trừ bỏ làm hoàng đế, lão tử đều sẽ cho ngươi giấc mơ thành sự thật.”</w:t>
      </w:r>
    </w:p>
    <w:p>
      <w:pPr>
        <w:pStyle w:val="BodyText"/>
      </w:pPr>
      <w:r>
        <w:t xml:space="preserve">Tiểu Tứ Tử vừa nghe đã có tinh thần, đứng lên nói, “Ta y thuật cùng võ nghệ đều đã học thành, ngày mai ta muốn xuống núi làm danh bộ. Cửu Cửu ngươi đáp ứng rồi, không được đổi ý nga! Ta đi thu thập hành trang này nọ.”</w:t>
      </w:r>
    </w:p>
    <w:p>
      <w:pPr>
        <w:pStyle w:val="Compact"/>
      </w:pPr>
      <w:r>
        <w:t xml:space="preserve">Tiểu Tứ Tử vui mừng chạy, nhưng Triệu Phổ lại choáng váng. Công Tôn cũng phản ứng lại, quăng đổ cái chén liền rống “Triệu Phổ! Lão tử liều mạng với ngươ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iểu Tứ Tử. Bên ngoài rất nguy hiểm.” Triệu Phổ đi theo phía sau Tiểu Tứ Tử.</w:t>
      </w:r>
    </w:p>
    <w:p>
      <w:pPr>
        <w:pStyle w:val="BodyText"/>
      </w:pPr>
      <w:r>
        <w:t xml:space="preserve">“Đừng lo.” Tiểu Tứ Tử vừa thu thập bao quần áo vừa nói, “Ta võ công hảo.”</w:t>
      </w:r>
    </w:p>
    <w:p>
      <w:pPr>
        <w:pStyle w:val="BodyText"/>
      </w:pPr>
      <w:r>
        <w:t xml:space="preserve">Triệu Phổ kêu khổ không ngừng, tâm nói mấy lần kia ngươi thắng, đều là nhóm ảnh vệ nhường cho ngươi, “Bên ngoài thức ăn cũng không có ngon như ở đây nga.”, dùng thức ăn dụ dỗ.</w:t>
      </w:r>
    </w:p>
    <w:p>
      <w:pPr>
        <w:pStyle w:val="BodyText"/>
      </w:pPr>
      <w:r>
        <w:t xml:space="preserve">“Không có gì.” Tiểu Tứ Tử như trút được gánh nặng, “Vừa lúc ta cũng muốn giảm béo.”</w:t>
      </w:r>
    </w:p>
    <w:p>
      <w:pPr>
        <w:pStyle w:val="BodyText"/>
      </w:pPr>
      <w:r>
        <w:t xml:space="preserve">“Gì?” Triệu Phổ cả kinh, tâm nói Công Tôn vất vả mới đem ngươi dưỡng thành mập mạp như vậy, ngươi nếu xuống đi một hai lạng thịt, hắn liền không làm thịt ta a.</w:t>
      </w:r>
    </w:p>
    <w:p>
      <w:pPr>
        <w:pStyle w:val="BodyText"/>
      </w:pPr>
      <w:r>
        <w:t xml:space="preserve">“Đi bên ngoài sẽ rời đi cha ngươi lúc nào cũng bên ngươi, ngươi bỏ được a?” Triệu Phổ giở chiêu bài tình thân, biết Tiểu Tứ Tử cùng Công Tôn cảm tình đặc biệt hảo.</w:t>
      </w:r>
    </w:p>
    <w:p>
      <w:pPr>
        <w:pStyle w:val="BodyText"/>
      </w:pPr>
      <w:r>
        <w:t xml:space="preserve">“Ân…” Tiểu Tứ Tử quả nhiên còn có chút khổ sở ngồi bên giường, nghĩ nghĩ, nói, “Hảo nam nhi chí tại bốn phương, chờ ta trở thành tuyệt thế danh bộ, công danh sáng lạng, phụ thân nhất định sẽ vui mừng, sau đó ta trở về rồi cho hắn dưỡng lão.”</w:t>
      </w:r>
    </w:p>
    <w:p>
      <w:pPr>
        <w:pStyle w:val="BodyText"/>
      </w:pPr>
      <w:r>
        <w:t xml:space="preserve">Triệu Phổ bĩu môi, tâm nói, tiểu ngốc tử này còn biết hiếu thuận a. Bất quá không được a, Công Tôn uy hiếp hắn quá, bảo hắn phải ngăn cản Tiểu Tứ Tử, bằng không sẽ liều mạng với hắn.</w:t>
      </w:r>
    </w:p>
    <w:p>
      <w:pPr>
        <w:pStyle w:val="BodyText"/>
      </w:pPr>
      <w:r>
        <w:t xml:space="preserve">“Thạch Đầu nha.” Tiểu Tứ Tử bước lên ôm Thạch Đầu, nói, “Ngươi theo ta xuất môn được không? Ta về sau liền cưỡi ngươi.”</w:t>
      </w:r>
    </w:p>
    <w:p>
      <w:pPr>
        <w:pStyle w:val="BodyText"/>
      </w:pPr>
      <w:r>
        <w:t xml:space="preserve">Thạch Đầu lắc lắc cái đuôi ngắn ngủn, có thể nhìn ra được phi thường cao hứng.</w:t>
      </w:r>
    </w:p>
    <w:p>
      <w:pPr>
        <w:pStyle w:val="BodyText"/>
      </w:pPr>
      <w:r>
        <w:t xml:space="preserve">Triệu Phổ xem thế nào cũng không ngăn cản được Tiểu Tứ Tử, lòng như lửa đốt chạy về phòng cùng Công Tôn thương lượng, vừa vào cửa chỉ thấy Công Tôn đang lục tung này nọ để thu thập quần áo.</w:t>
      </w:r>
    </w:p>
    <w:p>
      <w:pPr>
        <w:pStyle w:val="BodyText"/>
      </w:pPr>
      <w:r>
        <w:t xml:space="preserve">“Thân ái, ngươi đang làm gì vậy a?” Triệu Phổ tiến lên một phen túm trụ lấy Công Tôn.</w:t>
      </w:r>
    </w:p>
    <w:p>
      <w:pPr>
        <w:pStyle w:val="BodyText"/>
      </w:pPr>
      <w:r>
        <w:t xml:space="preserve">“Vừa thấy ngươi như vậy liền biết rằng ngươi nhất định ngăn cản không được!” Công Tôn hung hăng trừng mắt liếc Triệu Phổ một cái, “Thôi, lão tử cùng hắn đi, ai dám đụng đến con ta, ta liều mạng với người đó!” Nói xong, khiêng hành lý muốn đi.</w:t>
      </w:r>
    </w:p>
    <w:p>
      <w:pPr>
        <w:pStyle w:val="BodyText"/>
      </w:pPr>
      <w:r>
        <w:t xml:space="preserve">“Thân ái, ngươi bình tĩnh a…” Triệu Phổ khẩn trương, cầm lấy bao quần áo, “Ngươi mang cái gì mà nặng như vậy a?”</w:t>
      </w:r>
    </w:p>
    <w:p>
      <w:pPr>
        <w:pStyle w:val="BodyText"/>
      </w:pPr>
      <w:r>
        <w:t xml:space="preserve">“Độc dược độc phấn!” Công Tôn hùng hổ giương mắt trừng người, “Ai dám đụng đến bảo bối nhà ta, ta liền trát hắn một thân đều độc.”</w:t>
      </w:r>
    </w:p>
    <w:p>
      <w:pPr>
        <w:pStyle w:val="BodyText"/>
      </w:pPr>
      <w:r>
        <w:t xml:space="preserve">“A?!” Triệu Phổ ôm tay nải chạy nhanh, “Không được a, ngươi đi rồi ta phải làm sao bây giờ?”</w:t>
      </w:r>
    </w:p>
    <w:p>
      <w:pPr>
        <w:pStyle w:val="BodyText"/>
      </w:pPr>
      <w:r>
        <w:t xml:space="preserve">“Ngươi muốn “làm sao bây giờ” là làm sao?” Công Tôn đoạt lại tay nải, “Ai cho ngươi nói hươu nói vượn, ai cho ngươi đáp ứng Tiểu Tứ Tử đi làm cái gì mà danh bộ nhảm nhí đó! Ta chỉ có một đứa con này thôi!”</w:t>
      </w:r>
    </w:p>
    <w:p>
      <w:pPr>
        <w:pStyle w:val="BodyText"/>
      </w:pPr>
      <w:r>
        <w:t xml:space="preserve">“Hắn là con ngươi thì chẳng phải là con ta sao.” Triệu Phổ gấp đến độ vò đầu bứt tai. Lúc này, lại thấy ở cửa có mấy bóng người hiện ra, Triệu Phổ chau mày, “Đều đứng lại cho ta!”</w:t>
      </w:r>
    </w:p>
    <w:p>
      <w:pPr>
        <w:pStyle w:val="BodyText"/>
      </w:pPr>
      <w:r>
        <w:t xml:space="preserve">Nhìn nhìn, chỉ thấy ở cửa là bốn ảnh vệ, trên lưng đều mang theo bao quần áo.</w:t>
      </w:r>
    </w:p>
    <w:p>
      <w:pPr>
        <w:pStyle w:val="BodyText"/>
      </w:pPr>
      <w:r>
        <w:t xml:space="preserve">“Bốn người các ngươi làm gì vậy?” Triệu Phổ khó hiểu nhìn bọn hắn.</w:t>
      </w:r>
    </w:p>
    <w:p>
      <w:pPr>
        <w:pStyle w:val="BodyText"/>
      </w:pPr>
      <w:r>
        <w:t xml:space="preserve">“Vương gia…” Chúng ảnh vệ ngẩng mặt nhìn Triệu Phổ, “Chúng ta muốn đi cùng Tiểu Vương gia!”</w:t>
      </w:r>
    </w:p>
    <w:p>
      <w:pPr>
        <w:pStyle w:val="BodyText"/>
      </w:pPr>
      <w:r>
        <w:t xml:space="preserve">…… Triệu Phổ trầm mặc, cuối cùng dậm chân một cái, “Nương a! Cả nhà cùng đi.”</w:t>
      </w:r>
    </w:p>
    <w:p>
      <w:pPr>
        <w:pStyle w:val="BodyText"/>
      </w:pPr>
      <w:r>
        <w:t xml:space="preserve">“A?” Lúc này đến phiên bốn ảnh vệ cùng Công Tôn mở to mắt nhìn Triệu Phổ.</w:t>
      </w:r>
    </w:p>
    <w:p>
      <w:pPr>
        <w:pStyle w:val="BodyText"/>
      </w:pPr>
      <w:r>
        <w:t xml:space="preserve">“Ta như thế này lừa Tiểu Tứ Tử mang theo bốn người các ngươi, Tiểu Lương Tử khẳng định cũng sẽ đi theo…… “ Triệu Phổ nhìn bốn ảnh vệ nói xong, đem đoạt lại bao quần áo nặng nề của Công Tôn, “Hai ta âm thầm theo dõi phía sau, ai dám đụng con ta, ta liền giết hắn nha. Được rồi chứ?”</w:t>
      </w:r>
    </w:p>
    <w:p>
      <w:pPr>
        <w:pStyle w:val="BodyText"/>
      </w:pPr>
      <w:r>
        <w:t xml:space="preserve">Công Tôn nháy mắt mấy cái, hưng phấn mà bước lên ôm Triệu Phổ một phen, “Ngươi rốt cuộc cũng có cái bộ dáng làm cha!”</w:t>
      </w:r>
    </w:p>
    <w:p>
      <w:pPr>
        <w:pStyle w:val="BodyText"/>
      </w:pPr>
      <w:r>
        <w:t xml:space="preserve">Triệu Phổ lập tức tinh thần phấn chấn, ôm Công Tôn hướng về phía giường ngủ, miệng nói thầm, “Thân ái, trước khi xuất môn cùng làm một lần đến thiên môn địa ám đi!”</w:t>
      </w:r>
    </w:p>
    <w:p>
      <w:pPr>
        <w:pStyle w:val="BodyText"/>
      </w:pPr>
      <w:r>
        <w:t xml:space="preserve">Nói xong, nâng tay áo đảo qua, đại môn “Oành” một tiếng cửa đóng.</w:t>
      </w:r>
    </w:p>
    <w:p>
      <w:pPr>
        <w:pStyle w:val="BodyText"/>
      </w:pPr>
      <w:r>
        <w:t xml:space="preserve">Sáng sớm ngày hôm sau, Tiểu Tứ Tử hấp tấp tỉnh dậy, trên lưng mang theo một tay nải nhỏ, cùng cưỡi Thạch Đầu xuất môn, vừa mới đi ra đến cửa sân, đã bị Triệu Phổ ngăn lại, “Tiểu Tứ Tử, ngươi mang theo bốn ảnh vệ cùng đi.”</w:t>
      </w:r>
    </w:p>
    <w:p>
      <w:pPr>
        <w:pStyle w:val="BodyText"/>
      </w:pPr>
      <w:r>
        <w:t xml:space="preserve">Tiểu Tứ Tử hơi dẩu miệng, “Ta muốn một mình lưu lạc giang hồ.”</w:t>
      </w:r>
    </w:p>
    <w:p>
      <w:pPr>
        <w:pStyle w:val="BodyText"/>
      </w:pPr>
      <w:r>
        <w:t xml:space="preserve">“Ai……” Triệu Phổ khoát tay, “Ngươi nghĩ gì a, ngươi công phu tốt như vậy, một khi gặp được kẻ xấu, tùy tiện chưởng một cái liền đem người ta biến thành tan xương nát thịt, điều này không tốt a? Mang theo nhóm ảnh vệ bên người, có chuyện nhỏ gì thì cứ để bọn họ làm, ngươi như vậy mới có thể lấy công phu đi làm đại sự.”</w:t>
      </w:r>
    </w:p>
    <w:p>
      <w:pPr>
        <w:pStyle w:val="BodyText"/>
      </w:pPr>
      <w:r>
        <w:t xml:space="preserve">Tiểu Tứ Tử nháy mắt mấy cái, nghĩ nghĩ gật đầu, “Ân, có đạo lý!”</w:t>
      </w:r>
    </w:p>
    <w:p>
      <w:pPr>
        <w:pStyle w:val="BodyText"/>
      </w:pPr>
      <w:r>
        <w:t xml:space="preserve">Bốn ảnh vệ vô cùng cao hứng liền theo đi lên.</w:t>
      </w:r>
    </w:p>
    <w:p>
      <w:pPr>
        <w:pStyle w:val="BodyText"/>
      </w:pPr>
      <w:r>
        <w:t xml:space="preserve">“Bất quá các ngươi không thể xuất hiện bên người ta, cũng không thể nói cho người ta biết ta là Tiểu Tứ Tử.” Tiểu Tứ Tử quay đầu cảnh cáo mấy người ảnh vệ kia.</w:t>
      </w:r>
    </w:p>
    <w:p>
      <w:pPr>
        <w:pStyle w:val="BodyText"/>
      </w:pPr>
      <w:r>
        <w:t xml:space="preserve">Nhóm ảnh vệ liền nhanh chóng gật đầu, ngoan ngoãn đi theo phía sau hắn, trốn trong chỗ tối.</w:t>
      </w:r>
    </w:p>
    <w:p>
      <w:pPr>
        <w:pStyle w:val="BodyText"/>
      </w:pPr>
      <w:r>
        <w:t xml:space="preserve">Tiểu Tứ Tử nhìn trái nhìn phải, hỏi Triệu Phổ, “Phụ thân đâu?”</w:t>
      </w:r>
    </w:p>
    <w:p>
      <w:pPr>
        <w:pStyle w:val="BodyText"/>
      </w:pPr>
      <w:r>
        <w:t xml:space="preserve">“Ách…… phụ thân ngươi hãy còn đang ngủ.” Triệu Phổ nhìn sắc trời, “Ngươi thức dậy quá sớm nha.”</w:t>
      </w:r>
    </w:p>
    <w:p>
      <w:pPr>
        <w:pStyle w:val="BodyText"/>
      </w:pPr>
      <w:r>
        <w:t xml:space="preserve">Tiểu Tứ Tử nhăn mặt nhăn mũi, “Ta phải đi, phụ thân cũng không tới tiễn ta nha, ta đây đến chỗ hắn cáo biệt vậy.” Nói xong liền nhảy khỏi người Thạch Đầu, chạy về phía phòng Công Tôn.</w:t>
      </w:r>
    </w:p>
    <w:p>
      <w:pPr>
        <w:pStyle w:val="BodyText"/>
      </w:pPr>
      <w:r>
        <w:t xml:space="preserve">Vào phòng, chỉ thấy Công Tôn đang cố sức đứng lên, Tiểu Tứ Tử chạy tới, “Phụ thân, người lại cùng Triệu Phổ thân ái nha?”</w:t>
      </w:r>
    </w:p>
    <w:p>
      <w:pPr>
        <w:pStyle w:val="BodyText"/>
      </w:pPr>
      <w:r>
        <w:t xml:space="preserve">Công Tôn liền nâng tay “Ba” một cái đánh vào mông của Tiểu Tứ Tử, hung hăng nói, “Ai dạy ngươi vậy? Ngươi nhớ kỹ, xuất môn không được cùng người khác thân ái, ai dám thân ngươi liền hung hăng đánh!”</w:t>
      </w:r>
    </w:p>
    <w:p>
      <w:pPr>
        <w:pStyle w:val="BodyText"/>
      </w:pPr>
      <w:r>
        <w:t xml:space="preserve">“Nga.” Tiểu Tứ Tử gật gật đầu, nhỏ giọng nói, “Ta mới không cần thân ái đâu, thân ái xong rồi giống như phụ thân không đứng dậy được thì sẽ không tốt lắm.”</w:t>
      </w:r>
    </w:p>
    <w:p>
      <w:pPr>
        <w:pStyle w:val="BodyText"/>
      </w:pPr>
      <w:r>
        <w:t xml:space="preserve">Công Tôn nhìn Tiểu Tứ Tử, nước mắt cũng sắp chảy, tâm nói, đứa trẻ này ngốc như vậy, đi ra ngoài làm sao bây giờ a, đều là do Triệu Phổ ma quỷ kia a! “Mấy thứ này phải mang theo!” Công Tôn mò dưới giường lấy ra một cái rương bạch ngọc, lấy ra một cái hộp gỗ trong rương, đưa cho Tiểu Tứ Tử.</w:t>
      </w:r>
    </w:p>
    <w:p>
      <w:pPr>
        <w:pStyle w:val="BodyText"/>
      </w:pPr>
      <w:r>
        <w:t xml:space="preserve">“Nha… Cái này không phải là hòm thuốc bảo bối của phụ thân sao?” Tiểu Tứ Tử tiếp nhận cái hộp, giương mắt nhìn Công Tôn.</w:t>
      </w:r>
    </w:p>
    <w:p>
      <w:pPr>
        <w:pStyle w:val="BodyText"/>
      </w:pPr>
      <w:r>
        <w:t xml:space="preserve">Công Tôn đưa tay xoa bóp quai hàm phấn nộn nộn của hắn, “Bảo bối của cha ngươi không phải là hòm thuốc này, là ngươi.”</w:t>
      </w:r>
    </w:p>
    <w:p>
      <w:pPr>
        <w:pStyle w:val="BodyText"/>
      </w:pPr>
      <w:r>
        <w:t xml:space="preserve">Tiểu Tứ Tử đôi mắt hồng hồng, bước qua hôn lên mặt Công Tôn một cái, “Tiểu Tứ Tử cũng thích nhất phụ thân.”</w:t>
      </w:r>
    </w:p>
    <w:p>
      <w:pPr>
        <w:pStyle w:val="BodyText"/>
      </w:pPr>
      <w:r>
        <w:t xml:space="preserve">“Ân.” Công Tôn gật đầu, lại tiếp tục căn dặn, “Tiểu Tứ Tử, ngươi nhớ kỹ a, xuất môn có thể khi dễ người khác, nhưng tuyệt đối không được để người khi dễ. Có thể ăn đậu hủ người khác, nhưng tuyệt đối không được để người khác sỗ sàng. Có thể không kiếm được tiền, nhưng nhất định không thể để mệt người, mỗi ngày phải ăn ít nhất ba bữa cơm, hai lần điểm tâm, ngủ năm canh giờ…… Ngươi dám thiếu cho ta một hai lạng thịt, ta liền cùng Triệu Phổ liều mạng!”</w:t>
      </w:r>
    </w:p>
    <w:p>
      <w:pPr>
        <w:pStyle w:val="BodyText"/>
      </w:pPr>
      <w:r>
        <w:t xml:space="preserve">Tiểu Tứ Tử chớp mắt mấy cái, gật đầu, “Nga…… Ta đã biết, phụ thân ngươi yên tâm đi.” Bước qua ôm lấy Công Tôn cọ cọ, trong lòng nói, “Dù sao đánh cũng là Cửu Cửu…… Cửu Cửu da rất dày.”</w:t>
      </w:r>
    </w:p>
    <w:p>
      <w:pPr>
        <w:pStyle w:val="BodyText"/>
      </w:pPr>
      <w:r>
        <w:t xml:space="preserve">Phụ tử ở trong phòng cọ đi cọ lại lưu luyến chia tay, Triệu Phổ ở bên ngoài lại vẻ mặt khổ sở, thân ái nhà hắn chỉ biết khi dễ hắn.</w:t>
      </w:r>
    </w:p>
    <w:p>
      <w:pPr>
        <w:pStyle w:val="BodyText"/>
      </w:pPr>
      <w:r>
        <w:t xml:space="preserve">Chờ Tiểu Tứ Tử cùng Công Tôn cáo biệt xong rồi xuất môn, Triệu Phổ ngăn Tiểu Tứ Tử lại, đưa cho hắn một khối Yêu Bài, thấp giọng nói, “Tiểu Tứ Tử, đây là Tiêu Dao phủ Tiểu Vương gia Yêu Bài, các nơi tri châu phủ nha chỉ cần nhìn thấy khối Yêu Bài này, đều nghe lời ngươi.”</w:t>
      </w:r>
    </w:p>
    <w:p>
      <w:pPr>
        <w:pStyle w:val="BodyText"/>
      </w:pPr>
      <w:r>
        <w:t xml:space="preserve">Tiểu Tứ Tử không đưa tay tiếp, vỗ vỗ ngực nói, ”Ta không cần dựa vào quan hệ, Tiểu Tứ Tử muốn tự mình làm!”</w:t>
      </w:r>
    </w:p>
    <w:p>
      <w:pPr>
        <w:pStyle w:val="BodyText"/>
      </w:pPr>
      <w:r>
        <w:t xml:space="preserve">Triệu Phổ bị hắn chọc cười, tâm nói tiểu ngốc tử này còn kiên cường như vậy, gật đầu, “Vậy ngươi có nhận thức ta là cha của ngươi không?”</w:t>
      </w:r>
    </w:p>
    <w:p>
      <w:pPr>
        <w:pStyle w:val="BodyText"/>
      </w:pPr>
      <w:r>
        <w:t xml:space="preserve">“Ân, nhận thức.” Tiểu Tứ Tử gật gật đầu.</w:t>
      </w:r>
    </w:p>
    <w:p>
      <w:pPr>
        <w:pStyle w:val="BodyText"/>
      </w:pPr>
      <w:r>
        <w:t xml:space="preserve">“Ngươi là Tiêu Dao Vương con, không phải Tiểu Vương gia sao.” Triệu Phổ đem Yêu Bài nhét vào trong lòng Tiểu Tứ Tử, nói, “Yêu Bài này giữ bên người, ngươi bình thường có thể không lấy ra, nhưng là nói không chừng còn có ngày phải dùng đến?”</w:t>
      </w:r>
    </w:p>
    <w:p>
      <w:pPr>
        <w:pStyle w:val="BodyText"/>
      </w:pPr>
      <w:r>
        <w:t xml:space="preserve">“Ân.” Tiểu Tứ Tử gật gật đầu, đem Yêu Bài cất lại.</w:t>
      </w:r>
    </w:p>
    <w:p>
      <w:pPr>
        <w:pStyle w:val="BodyText"/>
      </w:pPr>
      <w:r>
        <w:t xml:space="preserve">“Còn có a.” Triệu Phổ lấy khối ngọc bội trên cổ đưa cho Tiểu Tứ Tử.</w:t>
      </w:r>
    </w:p>
    <w:p>
      <w:pPr>
        <w:pStyle w:val="BodyText"/>
      </w:pPr>
      <w:r>
        <w:t xml:space="preserve">Tiểu Tứ Tử cầm ngọc bội nhìn nhìn, chỉ thấy là một khối ngọc bội Cửu Long, chính giữa có khắc một chữ “Triệu”.</w:t>
      </w:r>
    </w:p>
    <w:p>
      <w:pPr>
        <w:pStyle w:val="BodyText"/>
      </w:pPr>
      <w:r>
        <w:t xml:space="preserve">“Đây là khối ngọc bội Tiên Hoàng ban cho ta, ngươi mang theo nó, thì ngay cả Hoàng Đế cũng không thể động tới ngươi.” Triệu Phổ đem khối ngọc bội kia nhét vào trong áo Tiểu Tứ Tử, nói, “Mặt khác, người của Tiêu Dao đảo sản nghiệp rộng khắp cả nước, ngươi đến chỗ nào, bất kể là không tiền không lương không người không lực, đều chỉ cần tìm một ngân hiệu (ngân hàng tư nhân), hoặc là một thước phô (tiệm cầm đồ), hoặc là đỗ phường (sòng bạc), đưa ngọc bội này cho chưởng quầy nhìn xem, nuốn cái gì thì cứ mở miệng lấy.”</w:t>
      </w:r>
    </w:p>
    <w:p>
      <w:pPr>
        <w:pStyle w:val="BodyText"/>
      </w:pPr>
      <w:r>
        <w:t xml:space="preserve">Tiểu Tứ Tử gật đầu, cấp cho Triệu Phổ một nụ cười thật ngọt ngào, “Ân!”</w:t>
      </w:r>
    </w:p>
    <w:p>
      <w:pPr>
        <w:pStyle w:val="BodyText"/>
      </w:pPr>
      <w:r>
        <w:t xml:space="preserve">Triệu Phổ lại nhìn chằm chằm Tiểu Tứ Tử trong chốc lát, đột nhiên đi lên ôm Tiểu Tứ Tử kêu, “Tiểu Tứ Tử, ngươi ra ngoài làm gì cũng được, nhưng trăm ngàn lần không được chịu khổ, không được chịu vất vả, chịu lạnh, chịu đói, bị thương, hay chịu ủy khuất a! Bằng không cha ngươi khẳng định sẽ không để ta yên a, ngươi nếu hiếu thuận, thì trăm ngàn lần phải càng ngày càng béo lên a!”</w:t>
      </w:r>
    </w:p>
    <w:p>
      <w:pPr>
        <w:pStyle w:val="BodyText"/>
      </w:pPr>
      <w:r>
        <w:t xml:space="preserve">Tiểu Tứ Tử bất đắc dĩ liếc một cái xem thường, đưa tay vỗ vỗ Triệu Phổ, “Yên tâm đi Cửu Cửu, ta sẽ tự biết chiếu cố mình!” Nói xong, xoay người cưỡi Thạch Đầu, hướng cổng lớn mà đi. Triệu Phổ cầm khăn tay ở phía sau phẩy a phẩy, “Tiểu Tứ Tử, bảo trọng a!”</w:t>
      </w:r>
    </w:p>
    <w:p>
      <w:pPr>
        <w:pStyle w:val="BodyText"/>
      </w:pPr>
      <w:r>
        <w:t xml:space="preserve">Tiểu Tứ Tử ra cửa, hướng bến tàu của Tiêu Dao đảo mà đi, cưỡi Thạch Đầu đi về phía thuyền, đã thấy đàu thuyền có một người ngồi: một thân hắc y, mái tóc đen tùy ý buộc sau đầu, trên lưng đeo một thanh đao cổ, khuôn mặt nghiêm chỉnh nhìn hắn cười. Người này thoạt nhìn khoảng hai mươi tuổi, dáng người gầy yếu, quần áo sạch sẽ, đôi mày lãng mục, hai mắt thâm thúy, mũi cao thẳng thắn, tướng mạo thập phần anh tuấn, chính là khóe miệng bên phải có một vết sẹo nhợt nhạt, bình thường nhìn sẽ không thấy, nhưng khi hắn khơi mào khóe miệng nở nụ cười, sẽ xuất hiện một cái dấu, thoạt nhìn có ba phần tà khí – Tiêu Lương.</w:t>
      </w:r>
    </w:p>
    <w:p>
      <w:pPr>
        <w:pStyle w:val="BodyText"/>
      </w:pPr>
      <w:r>
        <w:t xml:space="preserve">“Tiểu Lương Tử.” Tiểu Tứ Tử có chút giật mình nhìn hắn, “Ngươi như thế nào lại ở đây?”</w:t>
      </w:r>
    </w:p>
    <w:p>
      <w:pPr>
        <w:pStyle w:val="BodyText"/>
      </w:pPr>
      <w:r>
        <w:t xml:space="preserve">Tiêu Lương mỉm cười, thấp giọng nói, “Ta vừa lúc cũng muốn đi chu du thiên hạ, có muốn chúng ta cùng đi không? Cũng có thể chiếu cố giúp đỡ lẫn nhau.”</w:t>
      </w:r>
    </w:p>
    <w:p>
      <w:pPr>
        <w:pStyle w:val="BodyText"/>
      </w:pPr>
      <w:r>
        <w:t xml:space="preserve">Tiểu Tứ Tử nháy mắt mấy cái, trong lòng nghĩ, có Tiểu Lương Tử cùng đi, nhất định sẽ rất vui vẻ, nhưng chính mình lại muốn một mình lưu lạc giang hồ.</w:t>
      </w:r>
    </w:p>
    <w:p>
      <w:pPr>
        <w:pStyle w:val="BodyText"/>
      </w:pPr>
      <w:r>
        <w:t xml:space="preserve">Tiêu Lương nhìn ra tâm tư của Tiểu Tứ Tử, liền nói, “Ta mới vào giang hồ không có kinh nghiệm, Cẩn nhi ngươi như vậy lại có khả năng, ta với ngươi đi cùng nhau có vẻ an toàn.”</w:t>
      </w:r>
    </w:p>
    <w:p>
      <w:pPr>
        <w:pStyle w:val="BodyText"/>
      </w:pPr>
      <w:r>
        <w:t xml:space="preserve">Tiểu Tứ Tử cười tủm tỉm nhìn Tiêu Lương, “Tiểu Lương Tử muốn ta coi chừng ngươi?”</w:t>
      </w:r>
    </w:p>
    <w:p>
      <w:pPr>
        <w:pStyle w:val="BodyText"/>
      </w:pPr>
      <w:r>
        <w:t xml:space="preserve">Tiêu Lương gật gật đầu, “Vậy ngươi có muốn coi chừng ta hay không đây?”</w:t>
      </w:r>
    </w:p>
    <w:p>
      <w:pPr>
        <w:pStyle w:val="BodyText"/>
      </w:pPr>
      <w:r>
        <w:t xml:space="preserve">“Ân!” Tiểu Tứ Tử như cảm thấy mình có chút trách nhiệm, liền vỗ vỗ bả vai Tiêu Lương, “Ngươi yên tâm, ta sẽ coi chừng ngươi.”</w:t>
      </w:r>
    </w:p>
    <w:p>
      <w:pPr>
        <w:pStyle w:val="BodyText"/>
      </w:pPr>
      <w:r>
        <w:t xml:space="preserve">Tiêu Lương mỉm cười, vươn tay bắt lấy cánh tay mềm mềm của Tiểu Tứ Tử, mở to mắt nhìn hắn, thấp giọng nói, “Ngươi nói chuyện phải giữ lời nha, về sau ngươi đến chỗ nào, ta cũng có thể theo đến chỗ đó a.”</w:t>
      </w:r>
    </w:p>
    <w:p>
      <w:pPr>
        <w:pStyle w:val="Compact"/>
      </w:pPr>
      <w:r>
        <w:t xml:space="preserve">“Ân!” Tiểu Tứ Tử tươi cười nhìn hắn, “Chúng ta cùng nhau tung hoành thiên hạ!”</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iểu Tứ Tử vừa ly khai khỏi Tiêu Dao đảo, trên đảo đã bắt đầu long trời lở đất mà chuẩn bị, Triệu Phổ mang theo Công Tôn, ngồi thuyền hoa nhà mình, dẫn theo hạ nhân nha hoàn cả một đại gia đình, đi thuyền theo sau Tiểu Tứ Tử. Ở trên thuyền hoa còn có một cái xe ngựa thật to, chuẩn bị nếu đi đường thủy không được thì đi đường bộ, hai người cùng phải đảm bảo an toàn cho Tiểu Tứ Tử. Bất quá Công Tôn đằng đằng sát khí, mục đích là muốn hộ tống bảo bối nhà mình, nhưng Triệu Phổ thật ra là phi thường thích chí. Dù sao bên người Tiểu Tứ Tử cũng có Tiêu Lương cao thủ như vậy, phía sau lại thêm bốn ảnh vệ, ai còn có thể tiếp cận gần gũi hắn? Mặt khác, Tiểu Tứ Tử còn mang theo bên người con đại trảo li Thạch Đầu, cũng không phải động vật bình thường, có thể đi trên đất mà cũng có thể bơi lội, khi nóng nảy còn có thể cắn người a. Triệu Phổ trong lòng rất mĩ mãn, lần này chủ yếu là hắn cùng thân ái nhà hắn đi thưởng ngoạn giang hồ một chút, cũng có nhiều điều hữu tình a!</w:t>
      </w:r>
    </w:p>
    <w:p>
      <w:pPr>
        <w:pStyle w:val="BodyText"/>
      </w:pPr>
      <w:r>
        <w:t xml:space="preserve">Tiểu Tứ Tử vùng Tiêu Lương cùng nhau ngồi thuyền, theo gió vượt sóng ly khai khỏi Tiêu Dao đảo, hướng phủ Tùng Giang mà đi. Nhóm ảnh vệ tránh ở đuôi thuyền cảm động cắn khăn tay, từ khi cùng Triệu Phổ đến Tiêu Dao đảo này, bọn họ đã có tới năm sáu năm không trở lại giang hồ…… Hảo hoài niệm a.</w:t>
      </w:r>
    </w:p>
    <w:p>
      <w:pPr>
        <w:pStyle w:val="BodyText"/>
      </w:pPr>
      <w:r>
        <w:t xml:space="preserve">“Đúng rồi.” Bạch Ảnh hỏi Thanh Ảnh, “Có phải lần trước Vương gia nói công phu Tiểu Lương Tử đã cùng hắn đã không sai biệt lắm?”</w:t>
      </w:r>
    </w:p>
    <w:p>
      <w:pPr>
        <w:pStyle w:val="BodyText"/>
      </w:pPr>
      <w:r>
        <w:t xml:space="preserve">“Cũng không hẳn.” Thanh Ảnh bĩu môi, “Lần trước hai người so chiêu, ngươi cũng không phát hiện ra a, võ công đó, không chừng ba năm, công phu có thể cung Triệu Phổ giống nhau.”</w:t>
      </w:r>
    </w:p>
    <w:p>
      <w:pPr>
        <w:pStyle w:val="BodyText"/>
      </w:pPr>
      <w:r>
        <w:t xml:space="preserve">“Thực đáng tiếc a.” Hắc Ảnh ở một bên lẩm bẩm, “Tiểu Vương gia trắng nõn nộn nộn cứ như vậy bị lừa đi rồi.”</w:t>
      </w:r>
    </w:p>
    <w:p>
      <w:pPr>
        <w:pStyle w:val="BodyText"/>
      </w:pPr>
      <w:r>
        <w:t xml:space="preserve">“Còn không biết có lừa được không a.” Xích Ảnh nhịn không được nở nụ cười, “Tiểu Lương Tử bắt đầu theo sau lừa Tiểu Vương gia tù khi mười tuổi, chính là Tiểu Vương gia không hiểu, hơn nữa cứ quay lại nhìn phía sau xem, ta thấy con đường của Tiểu Lương Tử còn dài dài a.”</w:t>
      </w:r>
    </w:p>
    <w:p>
      <w:pPr>
        <w:pStyle w:val="BodyText"/>
      </w:pPr>
      <w:r>
        <w:t xml:space="preserve">Bốn ảnh vệ bốn mặt nhìn nhau, gật đầu…… Đúng vậy.</w:t>
      </w:r>
    </w:p>
    <w:p>
      <w:pPr>
        <w:pStyle w:val="BodyText"/>
      </w:pPr>
      <w:r>
        <w:t xml:space="preserve">Thuyền lại đi một đoạn, Tiểu Tứ Tử ngồi ở đầu thuyền nhìn Tùng Giang phủ cách đó không xa, nghĩ nghĩ, nhìn Tiêu Lương nói, “Vẫn là không đi Tùng Giang phủ.”</w:t>
      </w:r>
    </w:p>
    <w:p>
      <w:pPr>
        <w:pStyle w:val="BodyText"/>
      </w:pPr>
      <w:r>
        <w:t xml:space="preserve">“Vì cái gì?” Tiêu Lương nhìn Tiểu Tứ Tử.</w:t>
      </w:r>
    </w:p>
    <w:p>
      <w:pPr>
        <w:pStyle w:val="BodyText"/>
      </w:pPr>
      <w:r>
        <w:t xml:space="preserve">“Ân……” Tiểu Tứ Tử nghĩ nghĩ, nói, “Người ở Tùng Giang phủ có thể đều nhận ra được ta, không nên.”</w:t>
      </w:r>
    </w:p>
    <w:p>
      <w:pPr>
        <w:pStyle w:val="BodyText"/>
      </w:pPr>
      <w:r>
        <w:t xml:space="preserve">“Vậy ngươi nói đi chỗ nào?” Tiêu Lương hỏi.</w:t>
      </w:r>
    </w:p>
    <w:p>
      <w:pPr>
        <w:pStyle w:val="BodyText"/>
      </w:pPr>
      <w:r>
        <w:t xml:space="preserve">Tiểu Tứ Tử quay đầu, lấy ra bản đồ trong tay nải rồi mở ra, đây là trước khi đi hắn đến chỗ Công Tôn để lấy, sau đó, hắn lại lấy ra một đồng tiền.</w:t>
      </w:r>
    </w:p>
    <w:p>
      <w:pPr>
        <w:pStyle w:val="BodyText"/>
      </w:pPr>
      <w:r>
        <w:t xml:space="preserve">“Cái này dùng để làm gì?” Tiêu Lương nhìn khuôn mặt Tiểu Tứ Tử trắng hồng nộn nộn, trong lòng thấy ngứa, thật muốn đi qua hôn một cái, đáng tiếc Tiểu Tứ Tử đã bị Công Tôn giáo huấn, ai dám thân ngươi liền hung hăng đánh cho ta, bởi vậy ngoại trừ Công Tôn ra, bất kể là ai dám tiến qua thân thân một chút, vật nhỏ chính là sẽ giơ tay cho một cái tát, cũng giống như con nhím có gai không cho người ta đụng vào.</w:t>
      </w:r>
    </w:p>
    <w:p>
      <w:pPr>
        <w:pStyle w:val="BodyText"/>
      </w:pPr>
      <w:r>
        <w:t xml:space="preserve">“Chúng ta tung đồng tiền, xem đồng tiền rơi xuống nơi nào, liền đi nơi đó!” Tiểu Tứ Tử nói xong, nhắm mắt lại, tung đồng tiền lên không trung.</w:t>
      </w:r>
    </w:p>
    <w:p>
      <w:pPr>
        <w:pStyle w:val="BodyText"/>
      </w:pPr>
      <w:r>
        <w:t xml:space="preserve">Đồng tiền bay lên cao cao, rồi rơi xuống, xoay trên bản đồ vài cái còng tròn vo, vững vàng rơi xuống vị trí GiangNam.</w:t>
      </w:r>
    </w:p>
    <w:p>
      <w:pPr>
        <w:pStyle w:val="BodyText"/>
      </w:pPr>
      <w:r>
        <w:t xml:space="preserve">Tiểu Tứ Tử mở to mắt nhìn thấy, nói, “Hảo, vậy đi GiangNam!”</w:t>
      </w:r>
    </w:p>
    <w:p>
      <w:pPr>
        <w:pStyle w:val="BodyText"/>
      </w:pPr>
      <w:r>
        <w:t xml:space="preserve">Tiêu Lương quay đầu lại nhìn đuôi thuyền liếc mắt một cái, Thanh Ảnh xoay người đè lên tấm giấy lớn trên mặt đất, dùng cây bút lông rất lớn viết hai chữ — Giang Nam, chạy đến đầu thuyền giơ lên vẫy a vẫy.</w:t>
      </w:r>
    </w:p>
    <w:p>
      <w:pPr>
        <w:pStyle w:val="BodyText"/>
      </w:pPr>
      <w:r>
        <w:t xml:space="preserve">“Viết cái gì?” Công Tôn híp mắt nhìn.</w:t>
      </w:r>
    </w:p>
    <w:p>
      <w:pPr>
        <w:pStyle w:val="BodyText"/>
      </w:pPr>
      <w:r>
        <w:t xml:space="preserve">Triệu Phổ nhãn lực tốt, nhìn lái thuyền nói, “Thay đổi lộ trình! Đi GiangNam!” Vừa dứt lời, chỉ thấy Công Tôn nhấc chân lại đá, “Giang cái đầu ngươi a, Tùng Giang phủ không phải là ở GiangNam?!”</w:t>
      </w:r>
    </w:p>
    <w:p>
      <w:pPr>
        <w:pStyle w:val="BodyText"/>
      </w:pPr>
      <w:r>
        <w:t xml:space="preserve">Triệu Phổ nháy mắt mấy cái, “Đúng vậy.”</w:t>
      </w:r>
    </w:p>
    <w:p>
      <w:pPr>
        <w:pStyle w:val="BodyText"/>
      </w:pPr>
      <w:r>
        <w:t xml:space="preserve">………</w:t>
      </w:r>
    </w:p>
    <w:p>
      <w:pPr>
        <w:pStyle w:val="BodyText"/>
      </w:pPr>
      <w:r>
        <w:t xml:space="preserve">“GiangNamlớn như vậy, ngươi muốn đi chỗ nào của GiangNam?” Tiêu Lương hỏi Tiểu Tứ Tử.</w:t>
      </w:r>
    </w:p>
    <w:p>
      <w:pPr>
        <w:pStyle w:val="BodyText"/>
      </w:pPr>
      <w:r>
        <w:t xml:space="preserve">“Ân.” Tiểu Tứ Tử nâng cằm nghĩ a nghĩ, “Đi chỗ nào tốt đi.”</w:t>
      </w:r>
    </w:p>
    <w:p>
      <w:pPr>
        <w:pStyle w:val="BodyText"/>
      </w:pPr>
      <w:r>
        <w:t xml:space="preserve">“Theo như người ở Tung Giang phủ nói, có thể đến Thái Hồ, đứng đầu các địa phương, là Hồ Châu phủ.” Tiêu Lương đưa tay sửa sang lại lọn tóc bị gió thổi loạn cho Tiểu Tứ Tử, “Chúng ta đi Hồ Châu phủ trước được không?”</w:t>
      </w:r>
    </w:p>
    <w:p>
      <w:pPr>
        <w:pStyle w:val="BodyText"/>
      </w:pPr>
      <w:r>
        <w:t xml:space="preserve">“Ân.” Tiểu Tứ Tử gật đầu, “Phải đi Hồ Châu phủ.”</w:t>
      </w:r>
    </w:p>
    <w:p>
      <w:pPr>
        <w:pStyle w:val="BodyText"/>
      </w:pPr>
      <w:r>
        <w:t xml:space="preserve">Thanh Ảnh nghe được, chạy nhanh xuống viết, lại nhìn về Triệu Phổ phía sau giơ a giơ.</w:t>
      </w:r>
    </w:p>
    <w:p>
      <w:pPr>
        <w:pStyle w:val="BodyText"/>
      </w:pPr>
      <w:r>
        <w:t xml:space="preserve">“Nga, đi Hồ Châu phủ a.” Triệu Phổ gật gật đầu, thật cẩn thận liếc mắt nhìn Công Tôn một cái, thấy Công Tôn không nói chuyện, lại xoay đầu nhìn lái thuyền nói, “Đi Hồ Châu phủ!”</w:t>
      </w:r>
    </w:p>
    <w:p>
      <w:pPr>
        <w:pStyle w:val="BodyText"/>
      </w:pPr>
      <w:r>
        <w:t xml:space="preserve">……</w:t>
      </w:r>
    </w:p>
    <w:p>
      <w:pPr>
        <w:pStyle w:val="BodyText"/>
      </w:pPr>
      <w:r>
        <w:t xml:space="preserve">Cái gọi là Thái Hồ ba ngàn sáu trăm mảnh, tám trăm dặm tôm cá nhiều vô cùng, cho dù là trời cao chiếu bóng, mặt hồ cũng không gợn chút phong ba. Tiểu Tứ Tử ngồi ở đầu thuyền, thuyền theo hồ nước lặng lẽ trôi, đưa mắt nhìn lại chính là một màu nước tràn ngập. Tiểu Tứ Tử chưa từng đi xa nhà, đây là lần đầu tiên nhìn thấy một cảnh bao la hùng vĩ thế này, ghé vào tay vịn trước thuyền mà không ngừng tán thưởng, xoay mặt nhìn Tiêu Lương bên cạnh, “Tiểu Lương Tử, Thái Hồ hảo bự nga.”</w:t>
      </w:r>
    </w:p>
    <w:p>
      <w:pPr>
        <w:pStyle w:val="BodyText"/>
      </w:pPr>
      <w:r>
        <w:t xml:space="preserve">Tiêu Lương đưa tay sờ sờ quai hàm Tiểu Tứ Tử, gật gật đầu, “Thái Hồ còn chưa phải là lớn nhất, còn có Động Đình cùng Bà Dương, Bắc Hải cùng Nam Hải, Ngũ Nhạc danh thắng, chúng ta có thể từ từ đi từng nơi một.”</w:t>
      </w:r>
    </w:p>
    <w:p>
      <w:pPr>
        <w:pStyle w:val="BodyText"/>
      </w:pPr>
      <w:r>
        <w:t xml:space="preserve">“Thật sự?” Tiểu Tứ Tử liền thấy tinh thần tỉnh táo, lẩm bẩm, “Đúng rồi, ta muốn đi bắt thiên hạ đệ nhất đại phôi đản, sau đó làm thiên hạ đệ nhất thần bộ!”</w:t>
      </w:r>
    </w:p>
    <w:p>
      <w:pPr>
        <w:pStyle w:val="BodyText"/>
      </w:pPr>
      <w:r>
        <w:t xml:space="preserve">Tiêu Lương lắc lắc đầu, nhìn Tiểu Tứ Tử nói, “Cẩn nhi, thắt lưng bị tuột.”</w:t>
      </w:r>
    </w:p>
    <w:p>
      <w:pPr>
        <w:pStyle w:val="BodyText"/>
      </w:pPr>
      <w:r>
        <w:t xml:space="preserve">“Ân?” Tiểu Tứ Tử cúi đầu, đưa tay giữ thắt lưng, Tiêu Lương đem hắn kéo vào trong lòng, hai tay đặt lên thắt lưng hắn, giữ quần áo cùng dây lưng hắn nhẹ nhàng cột lại, cúi đầu, nhìn thấy tóc Tiểu Tứ Tử, cười hỏi, “Có đói bụng không?”</w:t>
      </w:r>
    </w:p>
    <w:p>
      <w:pPr>
        <w:pStyle w:val="BodyText"/>
      </w:pPr>
      <w:r>
        <w:t xml:space="preserve">“Ân……” Tiểu Tứ Tử xoa xoa bụng, “Ta mang theo lương khô.”</w:t>
      </w:r>
    </w:p>
    <w:p>
      <w:pPr>
        <w:pStyle w:val="BodyText"/>
      </w:pPr>
      <w:r>
        <w:t xml:space="preserve">“Ăn lương khô làm gì.” Tiêu Lương đưa tay nhẹ nhàng nâng cằm Tiểu Tứ Tử, làm cho hắn nhìn về phía xa xa, “Nơi đó có một hòn đảo nhỏ, có thấy không?”</w:t>
      </w:r>
    </w:p>
    <w:p>
      <w:pPr>
        <w:pStyle w:val="BodyText"/>
      </w:pPr>
      <w:r>
        <w:t xml:space="preserve">“Ân.” Tiểu Tứ Tử gật đầu.</w:t>
      </w:r>
    </w:p>
    <w:p>
      <w:pPr>
        <w:pStyle w:val="BodyText"/>
      </w:pPr>
      <w:r>
        <w:t xml:space="preserve">“Đảo đó gọi là Linh Sơn Nham, mặt trên có một tòa phật đường, nơi đó có thức ăn chay ngon lắm.” Tiêu Lương khoát tay lên sườn thắt lưng của Tiểu Tứ Tử, thấp giọng hỏi, “Có muốn đi không?”</w:t>
      </w:r>
    </w:p>
    <w:p>
      <w:pPr>
        <w:pStyle w:val="BodyText"/>
      </w:pPr>
      <w:r>
        <w:t xml:space="preserve">“Thức ăn chay sao?” Bụng Tiểu Tứ Tử đã bắt đầu kêu thầm thì, quay lại đầu thuyền nhìn lái thuyền, nói, “Đại thúc, chúng ta đi Linh Sơn Nham!”</w:t>
      </w:r>
    </w:p>
    <w:p>
      <w:pPr>
        <w:pStyle w:val="BodyText"/>
      </w:pPr>
      <w:r>
        <w:t xml:space="preserve">Lái thuyền quay đầu thuyền lại, hướng Linh Nham mà đi.</w:t>
      </w:r>
    </w:p>
    <w:p>
      <w:pPr>
        <w:pStyle w:val="BodyText"/>
      </w:pPr>
      <w:r>
        <w:t xml:space="preserve">Vài ảnh vệ tránh ở trong khoang thuyền không ngừng tốn hơi thừa lời, “Ngươi xem tay của Tiêu Lương đang đặt ở đâu vậy kìa?”</w:t>
      </w:r>
    </w:p>
    <w:p>
      <w:pPr>
        <w:pStyle w:val="BodyText"/>
      </w:pPr>
      <w:r>
        <w:t xml:space="preserve">“Vừa mới thân thân đến bụng thì phải?”</w:t>
      </w:r>
    </w:p>
    <w:p>
      <w:pPr>
        <w:pStyle w:val="BodyText"/>
      </w:pPr>
      <w:r>
        <w:t xml:space="preserve">“Có đụng tới.”</w:t>
      </w:r>
    </w:p>
    <w:p>
      <w:pPr>
        <w:pStyle w:val="BodyText"/>
      </w:pPr>
      <w:r>
        <w:t xml:space="preserve">“Ai nha, Tiểu Vương gia bị sỗ sàng cũng không biết a.”</w:t>
      </w:r>
    </w:p>
    <w:p>
      <w:pPr>
        <w:pStyle w:val="BodyText"/>
      </w:pPr>
      <w:r>
        <w:t xml:space="preserve">“Hoàn hảo Vương phi không phát hiện……”</w:t>
      </w:r>
    </w:p>
    <w:p>
      <w:pPr>
        <w:pStyle w:val="BodyText"/>
      </w:pPr>
      <w:r>
        <w:t xml:space="preserve">Lại nhìn trên thuyền Triệu Phổ, Triệu Phổ cố ý cầm kính dùng khi đánh giặc là thiên lý nhãn đưa cho Công Tôn xem, nhưng là khi Công Tôn nhìn thấy thì cầm kính quăng đi, đưa tay sắn tay áo chuẩn bị nhảy sông.</w:t>
      </w:r>
    </w:p>
    <w:p>
      <w:pPr>
        <w:pStyle w:val="BodyText"/>
      </w:pPr>
      <w:r>
        <w:t xml:space="preserve">“Thân ái, ngươi làm gì vậy!” Triệu Phổ kinh hãi, một phen ôm lấy Công Tôn.</w:t>
      </w:r>
    </w:p>
    <w:p>
      <w:pPr>
        <w:pStyle w:val="BodyText"/>
      </w:pPr>
      <w:r>
        <w:t xml:space="preserve">“Cái tên tiếu hài tử kia dám chiếm tiện nghi của bảo bối nhà ta, lão tử muốn đi giết hắn!” Công Tôn thẹn quá thành giận, vừa kêu vừa giãy giụa.</w:t>
      </w:r>
    </w:p>
    <w:p>
      <w:pPr>
        <w:pStyle w:val="BodyText"/>
      </w:pPr>
      <w:r>
        <w:t xml:space="preserve">“Tiểu Tứ Tử cùng Tiểu Lương Tử từ nhỏ đã thân cận, ngươi cũng không phải là không biết.” Triệu Phổ ngăn đón hắn, “Lại nói Tiểu Tứ Tử cũng không còn nhỏ nữa, nếu bị người khác lừa đi, thì không bằng để cho Tiểu Lương Tử đi.”</w:t>
      </w:r>
    </w:p>
    <w:p>
      <w:pPr>
        <w:pStyle w:val="BodyText"/>
      </w:pPr>
      <w:r>
        <w:t xml:space="preserve">“Dựa vào cái gì?” Công Tôn càng nghĩ càng không cam lòng, “Ta khổ khổ sở sở nuôi hắn vừa trắng vừa béo như heo con thế kia, liền như vậy bị người ăn mất?”</w:t>
      </w:r>
    </w:p>
    <w:p>
      <w:pPr>
        <w:pStyle w:val="BodyText"/>
      </w:pPr>
      <w:r>
        <w:t xml:space="preserve">Triệu Phổ thấy Công Tôn phát hỏa, liền bước qua, “Thân ái, ngươi phát hỏa nha, chúng ta đi vào trong thuyền cùng hạ hỏa đi.” Nói xong, ôm Công Tôn đang không ngừng giãy giụa vào đi vào trong khoang thuyền.</w:t>
      </w:r>
    </w:p>
    <w:p>
      <w:pPr>
        <w:pStyle w:val="BodyText"/>
      </w:pPr>
      <w:r>
        <w:t xml:space="preserve">Tiểu Tứ Tử cùng Tiêu Lương xuống thuyền, theo đường nhỏ của bến tàu, hướng Phật đường trước Linh Nham Sơn mà đi tới, người đến Phật đường để ăn chay không ít, Tiêu Lương tìm một cái bàn tương đối sạch sẽ, kéo Tiểu Tứ Tử ngồi xuống.</w:t>
      </w:r>
    </w:p>
    <w:p>
      <w:pPr>
        <w:pStyle w:val="BodyText"/>
      </w:pPr>
      <w:r>
        <w:t xml:space="preserve">Thức ăn chay quả thật là một loại thức ăn kì diệu, người ta dùng rau dưa làm ra các loại đồ ăn với đủ loại hình dáng, hơn nữa mùi vị còn vô cùng đặc sắc, làm cho người ăn căn bản không nhận ra đây là thức ăn chay.</w:t>
      </w:r>
    </w:p>
    <w:p>
      <w:pPr>
        <w:pStyle w:val="BodyText"/>
      </w:pPr>
      <w:r>
        <w:t xml:space="preserve">Tiêu Lương đưa cho Tiểu Tứ Tử dĩa rau, uy hắn ăn đến mặt mày hớn hở. Hai người vừa ăn vừa nói chuyện, ăn uống no đủ xong, Tiêu Lương lại chỉ đến Tử Duẫn trà – sản phẩm nổi tiếng của Thái Hồ.</w:t>
      </w:r>
    </w:p>
    <w:p>
      <w:pPr>
        <w:pStyle w:val="BodyText"/>
      </w:pPr>
      <w:r>
        <w:t xml:space="preserve">Tiểu Tứ Tử đang cầm chén trà cùng Tiêu Lương vừa cười vừa uống, chính lúc này, lại thấy một đám người hình dáng quan sai cầm mấy cuốn hoàng bảng (bảng vàng, thường được ghi những điều mà triều đình muốn thông báo) đi đến.</w:t>
      </w:r>
    </w:p>
    <w:p>
      <w:pPr>
        <w:pStyle w:val="BodyText"/>
      </w:pPr>
      <w:r>
        <w:t xml:space="preserve">“Ai…… Chuyến này đi thật mệt chết người.” Một quan binh trong đó thở dài, “Bất quá triều đình lần này xem ra là thưởng một khoản tiền lớn để bắt trụ thập đại đạo tặc.”</w:t>
      </w:r>
    </w:p>
    <w:p>
      <w:pPr>
        <w:pStyle w:val="BodyText"/>
      </w:pPr>
      <w:r>
        <w:t xml:space="preserve">“Nói thì nói vậy thôi.” Một quan binh khác nói, “Này là võ lâm thập đại đạo tặc, võ công cao cường, bối cảnh cũng tốt, không phải người bình thường mà có khả năng động được, ngươi không thấy trên hoàng bảng ghi thời gian dài như vậy, tiền thưởng lại cao, nhưng lại không có lấy một người dám xé hoàng bảng sao.”</w:t>
      </w:r>
    </w:p>
    <w:p>
      <w:pPr>
        <w:pStyle w:val="BodyText"/>
      </w:pPr>
      <w:r>
        <w:t xml:space="preserve">“Nói như vậy cũng đúng, này nếu làm không được thì lại mất đi tánh mạng.” Vài quan sai vừa tán gẫu vừa ăn cơm, Tiểu Tứ Tử một bên lại vểnh tai nghe, bởi vì hắn vừa mới nghe được “Thập đại đạo tặc” này a. Hắn quay đầu nhìn Tiêu Lương, “Tiểu Lương Tử, bọn họ vừa rồi có phải nói đến đạo tặc a?”</w:t>
      </w:r>
    </w:p>
    <w:p>
      <w:pPr>
        <w:pStyle w:val="BodyText"/>
      </w:pPr>
      <w:r>
        <w:t xml:space="preserve">Tiêu Lương gật gật đầu, xoay mặt nhìn mấy người quan sai, “Bọn họ đại khái là quan sai đi dán hoàng bảng…… Triều đình hằng năm đều đã ra hoàng bảng, treo giải thưởng truy nã những đạo tặc tội ác tày trời.”</w:t>
      </w:r>
    </w:p>
    <w:p>
      <w:pPr>
        <w:pStyle w:val="BodyText"/>
      </w:pPr>
      <w:r>
        <w:t xml:space="preserve">“Cái kia hoàng bảng…… bọn họ có bán hay không?” Tiểu Tứ Tử hỏi.</w:t>
      </w:r>
    </w:p>
    <w:p>
      <w:pPr>
        <w:pStyle w:val="BodyText"/>
      </w:pPr>
      <w:r>
        <w:t xml:space="preserve">“A……” Tiêu Lương bị hắn chọc cười, nắm lấy tay hắn nói, “Chỗ nào lại có người bán hoàng bảng, ngươi muốn a?”</w:t>
      </w:r>
    </w:p>
    <w:p>
      <w:pPr>
        <w:pStyle w:val="BodyText"/>
      </w:pPr>
      <w:r>
        <w:t xml:space="preserve">“Ân.” Tiểu Tứ Tử còn thành thành thật thật mà gật đầu.</w:t>
      </w:r>
    </w:p>
    <w:p>
      <w:pPr>
        <w:pStyle w:val="BodyText"/>
      </w:pPr>
      <w:r>
        <w:t xml:space="preserve">Tiêu Lương đứng lên, đi tới bên người mấy vị quan sai, nhìn mấy người họ chắp tay, nói, “Vài vị quan gia, hoàng bảng này ta muốn xem, có thể hay không?”</w:t>
      </w:r>
    </w:p>
    <w:p>
      <w:pPr>
        <w:pStyle w:val="BodyText"/>
      </w:pPr>
      <w:r>
        <w:t xml:space="preserve">Mấy người quan sai ngẩng đầu liếc mắt nhìn Tiêu Lương một cái, chỉ thấy người này còn trẻ tuổi mà lại có tinh thần, phía sau lưng còn đeo mã đao, vừa thấy thì biết chính là võ nghệ cao cường, liền cảm thấy hưng phấn, “Như thế nào tiểu huynh đệ? Muốn đi bắt những đạo tặc này a?”</w:t>
      </w:r>
    </w:p>
    <w:p>
      <w:pPr>
        <w:pStyle w:val="BodyText"/>
      </w:pPr>
      <w:r>
        <w:t xml:space="preserve">Tiêu Lương mỉm cười gật đầu.</w:t>
      </w:r>
    </w:p>
    <w:p>
      <w:pPr>
        <w:pStyle w:val="BodyText"/>
      </w:pPr>
      <w:r>
        <w:t xml:space="preserve">Một quan sai thoải mái rút ra hoàng bảng đưa cho hắn, nói, “Tiểu huynh đệ, trừ bạo an dân là bổn phận của người luyện võ các ngươi, bất quá, làm việc phải cẩn thận! Những đạo tặc này đều không phải hạng người dễ đối phó a.”</w:t>
      </w:r>
    </w:p>
    <w:p>
      <w:pPr>
        <w:pStyle w:val="BodyText"/>
      </w:pPr>
      <w:r>
        <w:t xml:space="preserve">“Đa tạ.” Tiêu Lương tiếp nhận hoàng bảng, trở về chỗ ngồi của mình, đưa nó cho Tiểu Tứ Tử.</w:t>
      </w:r>
    </w:p>
    <w:p>
      <w:pPr>
        <w:pStyle w:val="BodyText"/>
      </w:pPr>
      <w:r>
        <w:t xml:space="preserve">Tiểu Tứ Tử vừa thấy liền tiếp nhận, nháy mắt mấy cái, chỉ thấy trên hoàng bảng có mười cái tên đạo tặc, hình vẽ, tội phạm phải, còn có cả tiền thưởng.</w:t>
      </w:r>
    </w:p>
    <w:p>
      <w:pPr>
        <w:pStyle w:val="BodyText"/>
      </w:pPr>
      <w:r>
        <w:t xml:space="preserve">“Oa!” Tiểu Tứ Tử giật mình, “Những người này như vậy lại tới một ngàn lượng hoàng kim thế sao?”</w:t>
      </w:r>
    </w:p>
    <w:p>
      <w:pPr>
        <w:pStyle w:val="BodyText"/>
      </w:pPr>
      <w:r>
        <w:t xml:space="preserve">Tiêu Lương vươn người qua nhìn nhìn, “Đây đều là những cao thủ giang hồ danh chấn.”</w:t>
      </w:r>
    </w:p>
    <w:p>
      <w:pPr>
        <w:pStyle w:val="BodyText"/>
      </w:pPr>
      <w:r>
        <w:t xml:space="preserve">Tiểu Tứ Tử nhìn lại hoàng bảng một lần cuối cùng rồi đứng lên cẩn thận cất đi, nhìn Tiêu Lương nói, “Tiểu Lương Tử, ta muốn bắt hết những đạo tặc này! Như vậy ta không phải đã trở thành danh bộ sao?”</w:t>
      </w:r>
    </w:p>
    <w:p>
      <w:pPr>
        <w:pStyle w:val="BodyText"/>
      </w:pPr>
      <w:r>
        <w:t xml:space="preserve">Tiêu Lương giật giật mi, gật đầu, “Nói thì đúng vậy, bất qúa những đạp tặc này hành tung quỷ dị rất khó tìm, phải làm thần bộ, hoặc là phải đi bắt tiểu tặc ác bá trước.”</w:t>
      </w:r>
    </w:p>
    <w:p>
      <w:pPr>
        <w:pStyle w:val="BodyText"/>
      </w:pPr>
      <w:r>
        <w:t xml:space="preserve">“Ân.” Tiểu Tứ Tử gật đầu, cảm thấy có đạo lý, “Chờ chúng ta đến Hồ Châu phủ, ta phải đi huyện nha nói với tri phủ, ta sẽ làm bộ khoái miễn phí cho hắn.”</w:t>
      </w:r>
    </w:p>
    <w:p>
      <w:pPr>
        <w:pStyle w:val="Compact"/>
      </w:pPr>
      <w:r>
        <w:t xml:space="preserve">Tiêu Lương nghe xong chính là cười gật gật đầu, nghĩ rằng, “Có nha môn muốn ngươi mới là lạ.”</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Cầm theo tên của những đạo tặc, Tiểu Tứ Tử cùng Tiêu Lương rời khỏi Linh Sơn Nham, đi thuyền hướng về phía nam Thái Hồ đến Hồ Châu phủ. Tới khi chạng vạng, hai người rốt cuộc cũng tới được Hồ Châu phủ. Đi lên bến đò, Tiểu Tứ Tử nhìn trái nhìn phải một lượt, nắm lấy Thạch Đầu cùng Tiêu Lương cùng nhau đi đến cửa thành.</w:t>
      </w:r>
    </w:p>
    <w:p>
      <w:pPr>
        <w:pStyle w:val="BodyText"/>
      </w:pPr>
      <w:r>
        <w:t xml:space="preserve">Đi tới phía bắc ngoại thành, hai người bước vào một trà lâu, Tiểu Tứ Tử thấy tiểu nhị bưng trà lên liền hỏi, “Tiểu nhị ca, nha môn tri phủ Hồ Châu phủ ở nơi nào a?”</w:t>
      </w:r>
    </w:p>
    <w:p>
      <w:pPr>
        <w:pStyle w:val="BodyText"/>
      </w:pPr>
      <w:r>
        <w:t xml:space="preserve">“Nga……” Tiểu nhị thấy Tiểu Tứ Tử trắng nộn nộn, đáng yêu đến mức không chịu được, lại còn thêm giọng nói thanh thoát dễ nghe, lại cảm thấy xương cốt mềm rũn, nhanh nhẹn nói, “Tiểu công tử a, đi vào cửa thành hướng bắc, ở trên phố, cứ đi thẳng thì rốt cuộc sẽ thấy.”</w:t>
      </w:r>
    </w:p>
    <w:p>
      <w:pPr>
        <w:pStyle w:val="BodyText"/>
      </w:pPr>
      <w:r>
        <w:t xml:space="preserve">“Nga, cảm ơn ngươi.” Tiểu Tứ Tử nhìn tiểu nhị cười một cái thật tươi, làm cho tiểu nhị ngẩn người, lúc đi trở về lại vấp phải Thạch Đầu một chút, liền té lăn quay, lại thêm “rầm rầm” mấy cái bàn bị đỗ.</w:t>
      </w:r>
    </w:p>
    <w:p>
      <w:pPr>
        <w:pStyle w:val="BodyText"/>
      </w:pPr>
      <w:r>
        <w:t xml:space="preserve">Tiểu Tứ Tử bưng chén trà nhìn, nói, “Như thế nào lại không cẩn thận như vậy nha.”</w:t>
      </w:r>
    </w:p>
    <w:p>
      <w:pPr>
        <w:pStyle w:val="BodyText"/>
      </w:pPr>
      <w:r>
        <w:t xml:space="preserve">Tiêu Lương bất đắc dĩ lắc đầu nhìn Tiểu Tứ Tử, vươn tay xoa bóp cánh tay mềm mềm của hắn, hỏi, “Có mệt hay không? Giờ vào thành trước tìm một chỗ ở, hay là đi nha môn trước?”</w:t>
      </w:r>
    </w:p>
    <w:p>
      <w:pPr>
        <w:pStyle w:val="BodyText"/>
      </w:pPr>
      <w:r>
        <w:t xml:space="preserve">“Đi nha môn!” Tiểu Tứ Tử còn thành thành thật thật nói, “Công việc đại sự quan trọng hơn!”</w:t>
      </w:r>
    </w:p>
    <w:p>
      <w:pPr>
        <w:pStyle w:val="BodyText"/>
      </w:pPr>
      <w:r>
        <w:t xml:space="preserve">Tiêu Lương gật gật đầu, cầm lấy tay nải, nắm tay Tiểu Tứ Tử rời khỏi quán trà, đi đến cửa thành phía bắc.</w:t>
      </w:r>
    </w:p>
    <w:p>
      <w:pPr>
        <w:pStyle w:val="BodyText"/>
      </w:pPr>
      <w:r>
        <w:t xml:space="preserve">Bốn ảnh vệ ở trong rừng kích động cắn khăn tay. Thanh Ảnh cảm động nói, “Công việc đại sự quan trọng hơn, Tiểu Vương gia thât sự là người biết làm đại sự a!”</w:t>
      </w:r>
    </w:p>
    <w:p>
      <w:pPr>
        <w:pStyle w:val="BodyText"/>
      </w:pPr>
      <w:r>
        <w:t xml:space="preserve">“Đúng vậy đúng vậy.” Lại thêm ba ảnh vệ khác cùng nhau gật đầu, “Năm đó, nếu Vương gia khi còn nhỏ mà được như hắn thì tốt rồi.”</w:t>
      </w:r>
    </w:p>
    <w:p>
      <w:pPr>
        <w:pStyle w:val="BodyText"/>
      </w:pPr>
      <w:r>
        <w:t xml:space="preserve">“…… Hắt xì.” Vừa mới từ thuyền đi lên bến đò, Triệu Phổ đã hắt xì một cái thật lớn, Công Tôn liếc mắt nhìn hắn, “Bị cảm a? Cho dù ngã bệnh cũng phải đi theo Tiểu Tứ Tử!”</w:t>
      </w:r>
    </w:p>
    <w:p>
      <w:pPr>
        <w:pStyle w:val="BodyText"/>
      </w:pPr>
      <w:r>
        <w:t xml:space="preserve">Triệu Phổ dở khóc dở cười, ôm Công Tôn cọ đi cọ lại, “Thân ái, như tại sao lại bất công như vậy a, ân…… Người ta không chịu đâu……”</w:t>
      </w:r>
    </w:p>
    <w:p>
      <w:pPr>
        <w:pStyle w:val="BodyText"/>
      </w:pPr>
      <w:r>
        <w:t xml:space="preserve">Công Tôn cảm thấy toàn thân run rẩy, liền giơ chân cho Triệu Phổ một cái, Triệu Phổ hạnh phúc bị đánh trúng.</w:t>
      </w:r>
    </w:p>
    <w:p>
      <w:pPr>
        <w:pStyle w:val="BodyText"/>
      </w:pPr>
      <w:r>
        <w:t xml:space="preserve">Lại nói Tiêu Lương cùng Tiểu Tứ Tử đi vào bắc thành Hồ Châu phủ, lúc này đã là giờ cơm chiều, trên đường người đi đường vội vội vàng vàng, những người buôn bán cũng dọn đòn gánh về nhà, những quán rượu quán cơm đều có người ra đón khách, âm thanh kêu tên món ăn vang lên liên tiếp, rất náo nhiệt, ngày xưa còn có cách nói “Tô Hồ Thục thiên hạ chừng” (đại khái là khen Tô Châu, Hồ Châu, Thục Châu:d), Hồ Châu phủ quả nhiên là rất giàu có và đông đúc.</w:t>
      </w:r>
    </w:p>
    <w:p>
      <w:pPr>
        <w:pStyle w:val="BodyText"/>
      </w:pPr>
      <w:r>
        <w:t xml:space="preserve">Tiểu Tứ Tử bọn họ đi trên đường khiến cho không ít người chú ý đến, nguyên nhân đầu tiên nhất chính là đi theo sau Tiểu Tứ Tử là một con trảo ly lớn Thạch Đầu [ xen mồm, về diện mạo của Thạch Đầu, có thể tưởng tượng thành con mèo lớn đáng yêu hoặc là một con lang bự bự, Tiểu Tứ Tử cưỡi trên lưng nó, ôm cổ nó……]</w:t>
      </w:r>
    </w:p>
    <w:p>
      <w:pPr>
        <w:pStyle w:val="BodyText"/>
      </w:pPr>
      <w:r>
        <w:t xml:space="preserve">Thứ hai, sau trảo li, chính là hai người đi trước cũng rất được nhiều người chú ý, Tiêu Lương là một thanh niên tiêu sái, tuấn mĩ. Mà Tiểu Tứ Tử lại là một thiếu niên trắng nộn nộn, đáng yêu đến cực điểm, thoạt nhìn chỉ mới khoảng mười lăm mười sáu, lại nắm tay Tiêu Lương, vội vội vàng vàng chạy đi.</w:t>
      </w:r>
    </w:p>
    <w:p>
      <w:pPr>
        <w:pStyle w:val="BodyText"/>
      </w:pPr>
      <w:r>
        <w:t xml:space="preserve">Bốn ảnh vệ theo ở phía sau, cảnh giác nhìn người xung quanh, thấy những người này nhìn chằm chằm Tiểu Tứ Tử, tức giận đến ngứa miệng, “Nhìn cái gì? Ai cho ngươi nhìn mà nhìn?”</w:t>
      </w:r>
    </w:p>
    <w:p>
      <w:pPr>
        <w:pStyle w:val="BodyText"/>
      </w:pPr>
      <w:r>
        <w:t xml:space="preserve">Tiểu Tứ Tử thấy vậy cũng mặc kệ, hắn đã thấy phía trước không xa có một cánh cửa lớn của nha môn, liền chạy nhanh đến, lại bị nha dịch ở cửa ngăn cản.</w:t>
      </w:r>
    </w:p>
    <w:p>
      <w:pPr>
        <w:pStyle w:val="BodyText"/>
      </w:pPr>
      <w:r>
        <w:t xml:space="preserve">Hai nha dịch nhìn nhìn Tiểu Tứ Tử, một người tuổi khá lớn cười ha ha hỏi hắn, “Tiểu hài nhi? Có chuyện gì? Cổng nha môn không phải nơi tùy tiện để đến a.”</w:t>
      </w:r>
    </w:p>
    <w:p>
      <w:pPr>
        <w:pStyle w:val="BodyText"/>
      </w:pPr>
      <w:r>
        <w:t xml:space="preserve">Tiểu Tứ Tử nghe hắn gọi mình là tiểu hài nhi, cảm thấy có chút khó chịu, nhưng lại không so đo, nói, “Ta muốn làm bộ khoái!”</w:t>
      </w:r>
    </w:p>
    <w:p>
      <w:pPr>
        <w:pStyle w:val="BodyText"/>
      </w:pPr>
      <w:r>
        <w:t xml:space="preserve">Hai nha dịch quay mặt nhìn nhau, đều nở nụ cười, gật gật đầu, “Kia cũng có thể được, ngươi trước hết về lo mà học công phu cho tốt, chờ đến khi trưởng thành thì đến làm bộ khoái.”</w:t>
      </w:r>
    </w:p>
    <w:p>
      <w:pPr>
        <w:pStyle w:val="BodyText"/>
      </w:pPr>
      <w:r>
        <w:t xml:space="preserve">Tiểu Tứ Tử nhăn nhăn cái mũi, “Ta mười sáu tuổi rồi!”</w:t>
      </w:r>
    </w:p>
    <w:p>
      <w:pPr>
        <w:pStyle w:val="BodyText"/>
      </w:pPr>
      <w:r>
        <w:t xml:space="preserve">“Thật không?” hai nha dịch đều cảm thấy thú vị, “Nhìn không ra đấy nha, mười sáu tuổi sao lại đáng yêu như vậy a…” Nói còn chưa dứt lời, liền cảm giác sau lưng lạnh cả người, vừa quay đầu, chỉ thấy Tiêu Lương lạnh lùng nhìn hai người bọn họ, lập tức thu hồi ý cười, “Hai vị, rốt cuộc là có chuyện gì?”</w:t>
      </w:r>
    </w:p>
    <w:p>
      <w:pPr>
        <w:pStyle w:val="BodyText"/>
      </w:pPr>
      <w:r>
        <w:t xml:space="preserve">Tiểu Tứ Tử nhìn hai người, nói, “Ta muốn đến nha môn các ngươi làm bộ khoái!”</w:t>
      </w:r>
    </w:p>
    <w:p>
      <w:pPr>
        <w:pStyle w:val="BodyText"/>
      </w:pPr>
      <w:r>
        <w:t xml:space="preserve">=口= Hai nha dịch đều choáng váng, nghĩ trong chốc lát, đột nhiên liền ôm bụng cười ha ha. Tiểu Tứ Tử khó hiểu nhìn hai người cười đến nỗi ngã tới ngã lui, mặt cũng hơi hơi đỏ lên, Tiêu Lương đau lòng ngìn khuôn mặt trắng noãn của Tiểu Tứ Tử biến thành màu đỏ…… Giống như cây đào mật, nhìn thật đáng yêu a.</w:t>
      </w:r>
    </w:p>
    <w:p>
      <w:pPr>
        <w:pStyle w:val="BodyText"/>
      </w:pPr>
      <w:r>
        <w:t xml:space="preserve">“Tiểu oa nhi.” Một nha dịch khác nhịn cười, nhìn Tiểu Tứ Tử nói, “Ngươi làm sao có thể làm bộ khoái a? Vừa nhìn là biết người là con nhà phú qúy, làm nha dịch vừa khổ lại mệt, chỗ nào lại có người muốn con nhà mình làm những việc nặng nhọc này a, vẫn là về nhà đi.”</w:t>
      </w:r>
    </w:p>
    <w:p>
      <w:pPr>
        <w:pStyle w:val="BodyText"/>
      </w:pPr>
      <w:r>
        <w:t xml:space="preserve">“Ta… Ta thật sự muốn làm bộ khoái.” Tiểu Tứ Tử hưng phấn bừng bừng mà đến, không nghĩ tới lại bị người ta tạt cho một chậu nước lạnh, gấp đến độ đôi mắt đều đỏ.</w:t>
      </w:r>
    </w:p>
    <w:p>
      <w:pPr>
        <w:pStyle w:val="BodyText"/>
      </w:pPr>
      <w:r>
        <w:t xml:space="preserve">“Ồn ào cái gì vậy?” Lúc này, trong nha môn có một thân hình khôi ngô mặc đồ màu đen đi ra. Hai nha dịch kia nhanh chóng thu hồi nụ cười chạy lại, cung kính nhìn người nọ hành lễ, miệng nói, “Lưu tổng Bộ đầu.”</w:t>
      </w:r>
    </w:p>
    <w:p>
      <w:pPr>
        <w:pStyle w:val="BodyText"/>
      </w:pPr>
      <w:r>
        <w:t xml:space="preserve">Người nọ gật gật đầu, xoay mặt nhìn Tiểu Tứ Tử cùng Tiêu Lương.</w:t>
      </w:r>
    </w:p>
    <w:p>
      <w:pPr>
        <w:pStyle w:val="BodyText"/>
      </w:pPr>
      <w:r>
        <w:t xml:space="preserve">Tiểu Tứ Tử cũng ngẩng mặt nhìn người nọ, trong lòng âm thầm lấy làm kì lạ, người này giống như so với Cửu Cửu còn cao hơn a… Vóc dáng tốt nha, mặt vuông vuông, còn có râu quai nón, rất có khí khái nam tửu nha, Tiểu Tứ Tử trong lòng hâm mộ theo dõi hắn, nghĩ rằng, nếu có một ngày, Tiểu Tứ Tử cũng có thể vừa cao như vậy, vừa cường tráng như vậy thì tốt rồi.</w:t>
      </w:r>
    </w:p>
    <w:p>
      <w:pPr>
        <w:pStyle w:val="BodyText"/>
      </w:pPr>
      <w:r>
        <w:t xml:space="preserve">Tiêu Lương ở phía sau, thấy Tiểu Tứ Tử nhìn chằm chằm bộ khoái kia đến ngẩn người, khẽ nhíu mày, nhẹ nhàng mà ho khan một tiếng.</w:t>
      </w:r>
    </w:p>
    <w:p>
      <w:pPr>
        <w:pStyle w:val="BodyText"/>
      </w:pPr>
      <w:r>
        <w:t xml:space="preserve">Mà bộ khoái kia cũng là nhìn chằm chằm vào Tiểu Tứ Tử, trong lòng hắn nghĩ, đó là một nam oa nhi hay là một nữ oa nhi đây? Như thế nào lại dễ nhìn như vậy a? Nghe được Tiêu Lương ho khan một tiếng, bộ khoái kia nhanh chóng thu hồi thần trí, nhìn hai nha dịch nói, “Buổi tối nhớ thức để canh đêm.”</w:t>
      </w:r>
    </w:p>
    <w:p>
      <w:pPr>
        <w:pStyle w:val="BodyText"/>
      </w:pPr>
      <w:r>
        <w:t xml:space="preserve">“Dạ!” Hai nha dịch cùng nhanh chóng gật đầu, Lưu tổng Bộ đầu xoay người muốn đi vào, lại nghe Tiểu Tứ Tử kêu, “Chờ một chút!”</w:t>
      </w:r>
    </w:p>
    <w:p>
      <w:pPr>
        <w:pStyle w:val="BodyText"/>
      </w:pPr>
      <w:r>
        <w:t xml:space="preserve">Lưu tổng Bộ quay đầu, khó hiểu nhìn Tiểu Tứ Tử, “Chuyện gì?”</w:t>
      </w:r>
    </w:p>
    <w:p>
      <w:pPr>
        <w:pStyle w:val="BodyText"/>
      </w:pPr>
      <w:r>
        <w:t xml:space="preserve">“Ngươi là tổng Bộ đầu sao? Ta muốn làm bộ khoái trong nha môn này.” Tiểu Tứ Tử mói.</w:t>
      </w:r>
    </w:p>
    <w:p>
      <w:pPr>
        <w:pStyle w:val="BodyText"/>
      </w:pPr>
      <w:r>
        <w:t xml:space="preserve">Lưu tổng Bộ sửng sốt một chút, sau đó lắc đầu nói, “Tiểu hài tử buổi tối đừng chạy lung tung, nhanh nhanh về nhà đi.” Nói xong, xoay người rời đi.</w:t>
      </w:r>
    </w:p>
    <w:p>
      <w:pPr>
        <w:pStyle w:val="BodyText"/>
      </w:pPr>
      <w:r>
        <w:t xml:space="preserve">Tiểu Tứ Tử hai lần đều bị đã kích, mày nhăn lại, mặt buồn buồn, vẻ mặt mất hứng.</w:t>
      </w:r>
    </w:p>
    <w:p>
      <w:pPr>
        <w:pStyle w:val="BodyText"/>
      </w:pPr>
      <w:r>
        <w:t xml:space="preserve">Hai nha dịch kia nhìn bộ dáng của hắn thì thấy đau lòng, liền bước qua, “Tiểu oa nhi, hắn tên là Lưu Nghị, là tổng Bộ đầu của chúng ta, cũng là một trong số những danh bộ của vùng Chiết Giang này! Nhân nghĩa thiết quyền thần bộ.”</w:t>
      </w:r>
    </w:p>
    <w:p>
      <w:pPr>
        <w:pStyle w:val="BodyText"/>
      </w:pPr>
      <w:r>
        <w:t xml:space="preserve">Tiểu Tứ Tử càng thêm càng thêm hâm mộ, tâm nói, “Thiết quyền thần bộ a…… Hảo khí phách nha.”</w:t>
      </w:r>
    </w:p>
    <w:p>
      <w:pPr>
        <w:pStyle w:val="BodyText"/>
      </w:pPr>
      <w:r>
        <w:t xml:space="preserve">“Vì cái gì lại không cho ta làm bộ khoái?” Tiểu Tứ Tử nhìn hai nha dịch, “Ta có thể không cần tiền công.”</w:t>
      </w:r>
    </w:p>
    <w:p>
      <w:pPr>
        <w:pStyle w:val="BodyText"/>
      </w:pPr>
      <w:r>
        <w:t xml:space="preserve">Hai nha dịch lắc đầu cười, nhìn Tiểu Tứ Tử nói, “Ngươi tốt nhất vẫn là hảo hảo luyện công trước, chờ trưởng thành giống như Lưu tổng bộ, thì lại đến đây làm bộ khoái.”</w:t>
      </w:r>
    </w:p>
    <w:p>
      <w:pPr>
        <w:pStyle w:val="BodyText"/>
      </w:pPr>
      <w:r>
        <w:t xml:space="preserve">Cách đó không xa, ba ảnh vệ sống chết giữ chặt Thanh Ảnh.</w:t>
      </w:r>
    </w:p>
    <w:p>
      <w:pPr>
        <w:pStyle w:val="BodyText"/>
      </w:pPr>
      <w:r>
        <w:t xml:space="preserve">Thanh Ảnh giãy giụa, “Đừng ngăn cản ta, lão tử muốn đi làm thịt cái đám nha sai kia! Dám khi dễ Tiểu Vương gia chúng ta như vậy, ăn gan hùm mật gấu hay sao!”</w:t>
      </w:r>
    </w:p>
    <w:p>
      <w:pPr>
        <w:pStyle w:val="BodyText"/>
      </w:pPr>
      <w:r>
        <w:t xml:space="preserve">“Ngươi như vậy mà đi ra ngoài thì khẳng định là Tiểu Vương gia sẽ rất tức giận a.”</w:t>
      </w:r>
    </w:p>
    <w:p>
      <w:pPr>
        <w:pStyle w:val="BodyText"/>
      </w:pPr>
      <w:r>
        <w:t xml:space="preserve">“Hơn nữa a, chính là, làm cái gì mà bộ khoái, còn bị người coi thường.”</w:t>
      </w:r>
    </w:p>
    <w:p>
      <w:pPr>
        <w:pStyle w:val="BodyText"/>
      </w:pPr>
      <w:r>
        <w:t xml:space="preserve">“Đúng vậy!”</w:t>
      </w:r>
    </w:p>
    <w:p>
      <w:pPr>
        <w:pStyle w:val="BodyText"/>
      </w:pPr>
      <w:r>
        <w:t xml:space="preserve">Ở xa xa, Công Tôn sắn tay áo hùng hổ xông lên, bị Triệu Phổ ôm lấy, “Thân ái, ngươi không phải muốn Tiểu Tứ Tử đừng làm bộ khoái nhất sao, lúc này người ta cự tuyệt hắn, ngươi còn muốn đánh người?”</w:t>
      </w:r>
    </w:p>
    <w:p>
      <w:pPr>
        <w:pStyle w:val="BodyText"/>
      </w:pPr>
      <w:r>
        <w:t xml:space="preserve">Công Tôn ngứa miệng mắng, “Không biết, ngươi nhìn coi biểu tình của Tiểu Tứ Tử kìa, dám như vậy mà khi dễ bảo bối nhà ta, lão tử cùng hắn đánh một trận!”</w:t>
      </w:r>
    </w:p>
    <w:p>
      <w:pPr>
        <w:pStyle w:val="BodyText"/>
      </w:pPr>
      <w:r>
        <w:t xml:space="preserve">“Đến đây đến đây!” Triệu Phổ thấy Tiêu Lương kéo Tiểu Tứ Tử ủ rũ trở về, liền mang Công Tôn nhanh trốn vào cái hẻm nhỏ bên cạnh.</w:t>
      </w:r>
    </w:p>
    <w:p>
      <w:pPr>
        <w:pStyle w:val="BodyText"/>
      </w:pPr>
      <w:r>
        <w:t xml:space="preserve">Tìm một nhà nghỉ, đặt một gian phòng tốt, Tiêu Lương cùng Tiểu Tứ Tử mang hành lí đặt xuống, cùng nhau bước lên lầu hai, bên cạnh cái cửa sổ đang mở là một bộ bàn ghế sạch sẽ, Tiêu Lương gọi đồ ăn cùng một ấm trà. Đồ ăn đưa lên, chỉ thấy Tiểu Tứ Tử buồn bã ỉu xìu, Tiêu Lương có chút đau lòng, gắp vào chén hắn một miếng rau, khuyên nhủ, “Cẩn nhi, ăn một chút gì đi.”</w:t>
      </w:r>
    </w:p>
    <w:p>
      <w:pPr>
        <w:pStyle w:val="BodyText"/>
      </w:pPr>
      <w:r>
        <w:t xml:space="preserve">Tiểu Tứ Tử cầm chiếc đũa, chọt chọt viên thịt xá xíu trong chén, đẩy qua đẩy lại, Tiêu Lương nhìn thấy thì cảm thấy thương cảm nhìn viên thịt, nói, “Cẩn nhi, ngươi đùng khổ sở, ăn cơm xong rồi chúng ta sẽ từ từ nghĩ cách.”</w:t>
      </w:r>
    </w:p>
    <w:p>
      <w:pPr>
        <w:pStyle w:val="BodyText"/>
      </w:pPr>
      <w:r>
        <w:t xml:space="preserve">Tiểu Tứ Tử dẫu miệng nhìn Tiêu Lương, nói, “Tiểu Lương Tử, bọn họ vì cái gì lại không cần ta làm bộ khoái? Ta đã nói là không cần tiền.”</w:t>
      </w:r>
    </w:p>
    <w:p>
      <w:pPr>
        <w:pStyle w:val="BodyText"/>
      </w:pPr>
      <w:r>
        <w:t xml:space="preserve">Tiêu Lương bất đắc dĩ thở dài, tâm nói, sao có thể nói ngươi quá đáng yêu, không có dáng làm bộ khoái đây. Đưa tay nắm lấy tay Tiểu Tứ Tử, Tiêu Lương nói, “Kỳ thật cũng không nhất định phải đến nha môn mới có thể làm, có rất nhiều phương pháp có thể giúp ngươi làm thần bộ.”</w:t>
      </w:r>
    </w:p>
    <w:p>
      <w:pPr>
        <w:pStyle w:val="BodyText"/>
      </w:pPr>
      <w:r>
        <w:t xml:space="preserve">Tiểu Tứ Tử nghe xong sửng sốt, đáng thương hề hề ngẩng mặt nhìn Tiêu Lương, hỏi, “Biện pháp gì nha?”</w:t>
      </w:r>
    </w:p>
    <w:p>
      <w:pPr>
        <w:pStyle w:val="BodyText"/>
      </w:pPr>
      <w:r>
        <w:t xml:space="preserve">Tiêu Lương mỉm cười, chỉ chỉ vào cái hoàng bảng nằm trong lòng Tiểu Tứ Tử đã lộ ra, nói, “Ngươi nghĩ lại xem, nếu ngươi bắt được một đạo tặc danh chấn thiên hạ, không phải tự nhiên sẽ thành danh bộ sao?”</w:t>
      </w:r>
    </w:p>
    <w:p>
      <w:pPr>
        <w:pStyle w:val="BodyText"/>
      </w:pPr>
      <w:r>
        <w:t xml:space="preserve">Tiểu Tứ Tử hai mắt sáng ngời, “Đúng vậy…… Nhưng là, ngươi đã nói, đạo tặc không phải tùy tiện là có thể gặp được.”</w:t>
      </w:r>
    </w:p>
    <w:p>
      <w:pPr>
        <w:pStyle w:val="BodyText"/>
      </w:pPr>
      <w:r>
        <w:t xml:space="preserve">Tiêu Lương gật đầu, “Bắt không được đạo tặc, thì trước cứ bắt tiểu tặc, ngươi nghĩ coi, nếu bắt được hơn mười, hai mươi tên tiểu tặc, cũng có thể danh chấn một phương a? Đến lúc đó cũng còn sợ quan phủ không cần ngươi sao?”</w:t>
      </w:r>
    </w:p>
    <w:p>
      <w:pPr>
        <w:pStyle w:val="BodyText"/>
      </w:pPr>
      <w:r>
        <w:t xml:space="preserve">Tiểu Tứ Tử càng nghe càng cao hứng, gật đầu, “Đúng vậy đúng vậy, Tiểu Lương Tử, ngươi thật là lợi hại nha!”</w:t>
      </w:r>
    </w:p>
    <w:p>
      <w:pPr>
        <w:pStyle w:val="BodyText"/>
      </w:pPr>
      <w:r>
        <w:t xml:space="preserve">Tiêu Lương lại gắp cho Tiểu Tứ Tử món mà hắn thích, đưa tới trước mặt hắn, đem viên thịt bị Tiểu Tứ Tử chọt tới chọt lui bỏ qua một bên, “Ăn một chút gì đi, buổi tối hảo hảo mà ngủ một giấc, mấy ngày này chúng ta ở lại Hồ Châu phủ, ta không tin trong phủ Hồ Châu này đến một tên trộm cũng không có. Nếu có một chúng ta sẽ bắt một, làm cho bọn nha dịch nhìn thấy sự lợi hại của ngươi.”</w:t>
      </w:r>
    </w:p>
    <w:p>
      <w:pPr>
        <w:pStyle w:val="BodyText"/>
      </w:pPr>
      <w:r>
        <w:t xml:space="preserve">Tiểu Tứ Tử gật đầu lia lịa, nói, “Tiểu Lương Tử, ngươi thật là tốt nha!”</w:t>
      </w:r>
    </w:p>
    <w:p>
      <w:pPr>
        <w:pStyle w:val="BodyText"/>
      </w:pPr>
      <w:r>
        <w:t xml:space="preserve">Tiêu Lương vươn người qua, nói, “Vậy hôn một cái đi?”</w:t>
      </w:r>
    </w:p>
    <w:p>
      <w:pPr>
        <w:pStyle w:val="BodyText"/>
      </w:pPr>
      <w:r>
        <w:t xml:space="preserve">“Ân!” Tiểu Tứ Tử từ nhỏ được giáo dục rằng không được để cho người khác hôn, nhưng Công Tôn lại không dạy hắn là không được hôn người khác, liền vươn người qua, ở trên mặt Tiêu Lương “Thu” một cái.</w:t>
      </w:r>
    </w:p>
    <w:p>
      <w:pPr>
        <w:pStyle w:val="BodyText"/>
      </w:pPr>
      <w:r>
        <w:t xml:space="preserve">Xa xa, trên nóc nhà, bốn ảnh vệ ngồi mắng thầm — bị lừa, Tiểu Vương gia của bọn họ bị lừa a.</w:t>
      </w:r>
    </w:p>
    <w:p>
      <w:pPr>
        <w:pStyle w:val="BodyText"/>
      </w:pPr>
      <w:r>
        <w:t xml:space="preserve">Lại trên một nóc nhà khác, Triệu Phổ giật mình nhìn Công Tôn, cứ nghĩ rằng hắn thấy bảo bối nhà mình bị Tiêu Lương lừa đi hôn một cái thì sẽ nổi trận lôi đình, không nghĩ tới rằng biểu tình của Công Tôn vẫn còn bình tĩnh như vậy a.</w:t>
      </w:r>
    </w:p>
    <w:p>
      <w:pPr>
        <w:pStyle w:val="BodyText"/>
      </w:pPr>
      <w:r>
        <w:t xml:space="preserve">“Thân ái.” Triệu Phổ khều khều tay áo Công Tôn, “Ngươi như thế nào lại không tức giận a?”</w:t>
      </w:r>
    </w:p>
    <w:p>
      <w:pPr>
        <w:pStyle w:val="BodyText"/>
      </w:pPr>
      <w:r>
        <w:t xml:space="preserve">Công Tôn liếc hắn một cái, nháy mắt mấy cái, “Cần gì phải tức giận a, là Tiểu Tứ Tử ăn đậu hũ của Tiêu Lương, cũng không phải là Tiêu Lương ăn đậu hũ của Tiểu Tứ Tử.”</w:t>
      </w:r>
    </w:p>
    <w:p>
      <w:pPr>
        <w:pStyle w:val="BodyText"/>
      </w:pPr>
      <w:r>
        <w:t xml:space="preserve">Triệu Phổ nhìn chằm chằm Công Tôn trong chốc lát, vươn nửa người qua, “Thân ái, đến đây, ngươi cứ tùy tiện ăn a.”</w:t>
      </w:r>
    </w:p>
    <w:p>
      <w:pPr>
        <w:pStyle w:val="Compact"/>
      </w:pPr>
      <w:r>
        <w:t xml:space="preserve">Công Tôn giơ chân đạp qua một quyền.</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Tiểu Tứ Tử cùng Tiêu Lương ăn cơm vô cùng cao hứng, thấy tâm tình Tiểu Tứ Tử lại tốt lên, Tiêu Lương còn cố ý gắp thêm vài miếng điểm tâm ngọt ngọt, Tiểu Tứ Tử cầm mấy món điểm tâm ăn đến thực vui vẻ a, Tiêu Lương nhìn thấy thật chỉ muốn hung hăng hôn một cái.</w:t>
      </w:r>
    </w:p>
    <w:p>
      <w:pPr>
        <w:pStyle w:val="BodyText"/>
      </w:pPr>
      <w:r>
        <w:t xml:space="preserve">Xa xa, nhóm ảnh vệ đang cầm bánh bao ngồi gặm, lại thấy một tiểu nhị mang theo bốn hộp thức ăn chạy tới, “Bốn vị a, đây là của vị đại gia bên trong nói đưa cho các ngươi.”</w:t>
      </w:r>
    </w:p>
    <w:p>
      <w:pPr>
        <w:pStyle w:val="BodyText"/>
      </w:pPr>
      <w:r>
        <w:t xml:space="preserve">Mấy người mở hộp thức ăn ra thì thấy — thịt cá.</w:t>
      </w:r>
    </w:p>
    <w:p>
      <w:pPr>
        <w:pStyle w:val="BodyText"/>
      </w:pPr>
      <w:r>
        <w:t xml:space="preserve">“Ân…… Tiểu Lương Tử mới có lòng làm sao.” Thanh Ảnh cầm một cái chân gà.</w:t>
      </w:r>
    </w:p>
    <w:p>
      <w:pPr>
        <w:pStyle w:val="BodyText"/>
      </w:pPr>
      <w:r>
        <w:t xml:space="preserve">“Đúng vậy, ngay cả Vương gia cũng không nhớ đến chúng ta.” Hắc Ảnh xé thịt gà.</w:t>
      </w:r>
    </w:p>
    <w:p>
      <w:pPr>
        <w:pStyle w:val="BodyText"/>
      </w:pPr>
      <w:r>
        <w:t xml:space="preserve">“Tiểu Vương gia đi theo hắn cũng rất tốt.” Bạch Ảnh nhổ xương gà.</w:t>
      </w:r>
    </w:p>
    <w:p>
      <w:pPr>
        <w:pStyle w:val="BodyText"/>
      </w:pPr>
      <w:r>
        <w:t xml:space="preserve">“Ta cũng thấy được bọn họ rất xứng.” Xích Ảnh cắn mông gà.</w:t>
      </w:r>
    </w:p>
    <w:p>
      <w:pPr>
        <w:pStyle w:val="BodyText"/>
      </w:pPr>
      <w:r>
        <w:t xml:space="preserve">Đứng trên nóc cao, Công Tôn trắng mắt liếc Triệu Phổ một cái, “Thủ hạ này là cái dạng gì a, mới có mấy miếng thịt gà mà đã mua được!”</w:t>
      </w:r>
    </w:p>
    <w:p>
      <w:pPr>
        <w:pStyle w:val="BodyText"/>
      </w:pPr>
      <w:r>
        <w:t xml:space="preserve">Triệu Phổ nhướn một bên mi, tâm nói, “Này Tiểu Lương Tử cũng có khả năng a. Ầy, Trường Giang sóng sau xô sóng trước nha.”</w:t>
      </w:r>
    </w:p>
    <w:p>
      <w:pPr>
        <w:pStyle w:val="BodyText"/>
      </w:pPr>
      <w:r>
        <w:t xml:space="preserve">…………</w:t>
      </w:r>
    </w:p>
    <w:p>
      <w:pPr>
        <w:pStyle w:val="BodyText"/>
      </w:pPr>
      <w:r>
        <w:t xml:space="preserve">“Cẩn nhi, đêm nay cùng nhau ngủ nha?” Tiêu Lương đưa tay xoa xoa cái miệng hồng hồng của Tiểu Tứ Tử, “Buổi tối rất lạnh, ta vừa nhìn một chút, thấy chăn ở nhà nghỉ này hơi mỏng.”</w:t>
      </w:r>
    </w:p>
    <w:p>
      <w:pPr>
        <w:pStyle w:val="BodyText"/>
      </w:pPr>
      <w:r>
        <w:t xml:space="preserve">“Ân.” Tiểu Tứ Tử gật đầu, hai mắt tò mò nhìn khắp nơi, cách đó không xa có một tiểu cô nương hát rong khiến hắn chú ý.</w:t>
      </w:r>
    </w:p>
    <w:p>
      <w:pPr>
        <w:pStyle w:val="BodyText"/>
      </w:pPr>
      <w:r>
        <w:t xml:space="preserve">“Cái kia chính là người để làm xiếc sao?” Tiểu Tứ Tử nhìn cô nương hát rong kia rồi hỏi Tiêu Lương.</w:t>
      </w:r>
    </w:p>
    <w:p>
      <w:pPr>
        <w:pStyle w:val="BodyText"/>
      </w:pPr>
      <w:r>
        <w:t xml:space="preserve">“Ân.” Tiêu Lương gật đầu.</w:t>
      </w:r>
    </w:p>
    <w:p>
      <w:pPr>
        <w:pStyle w:val="BodyText"/>
      </w:pPr>
      <w:r>
        <w:t xml:space="preserve">“Nàng giống như chỉ mới mười mấy tuổi nha.” Tiểu Tứ Tử có chút giật mình hỏi, “Nữ oa nhi nhỏ như vậy mà đã ra ngoài đời kiếm tiền nha?”</w:t>
      </w:r>
    </w:p>
    <w:p>
      <w:pPr>
        <w:pStyle w:val="BodyText"/>
      </w:pPr>
      <w:r>
        <w:t xml:space="preserve">“Ngươi cũng không phải chỉ mới hơn mười tuổi a?” Tiêu Lương nhìn hắn.</w:t>
      </w:r>
    </w:p>
    <w:p>
      <w:pPr>
        <w:pStyle w:val="BodyText"/>
      </w:pPr>
      <w:r>
        <w:t xml:space="preserve">“Đúng nga.” Tiểu Tứ Tử gật gật đầu, thấy nữ hài tử kia đi tới bên người, liền lấy ra một thỏi nguyên bảo, đặt vào trong khay trên tay của tiểu nữ oa.</w:t>
      </w:r>
    </w:p>
    <w:p>
      <w:pPr>
        <w:pStyle w:val="BodyText"/>
      </w:pPr>
      <w:r>
        <w:t xml:space="preserve">Nữ hài nhi nhìn nhìn đồng bạc thật to kia, há to miệng không nói nên lời, lại vừa thấy người trả thù lao, chỉ thấy là một thiếu niên khuôn mặt trắng hồng, đáng yêu không chịu được, chính là đang mở to đôi mắt nhìn nàng, lại bày ra một khuôn mặt tươi cười.</w:t>
      </w:r>
    </w:p>
    <w:p>
      <w:pPr>
        <w:pStyle w:val="BodyText"/>
      </w:pPr>
      <w:r>
        <w:t xml:space="preserve">“A……” Nữ oa nhi kia liền hít một ngụm khí lạnh, chạy nhanh tới hành lễ với Tiểu Tứ Tử, “Cám ơn tiểu thiếu gia.”</w:t>
      </w:r>
    </w:p>
    <w:p>
      <w:pPr>
        <w:pStyle w:val="BodyText"/>
      </w:pPr>
      <w:r>
        <w:t xml:space="preserve">Tiểu Tứ Tử cười hì hì nói với nàng, “Không có gì.”</w:t>
      </w:r>
    </w:p>
    <w:p>
      <w:pPr>
        <w:pStyle w:val="BodyText"/>
      </w:pPr>
      <w:r>
        <w:t xml:space="preserve">“Vật nhỏ tâm địa rất tốt a.” Triệu Phổ sờ sờ cằm.</w:t>
      </w:r>
    </w:p>
    <w:p>
      <w:pPr>
        <w:pStyle w:val="BodyText"/>
      </w:pPr>
      <w:r>
        <w:t xml:space="preserve">“Tâm địa tốt mới dễ dàng bị lừa.” Công Tôn thở phì phì, “Tiêu Lương tốt nhất là xem trọng Tiểu Tứ Tử cho ta, bằng không ta sẽ không buông tha cho hắn!”</w:t>
      </w:r>
    </w:p>
    <w:p>
      <w:pPr>
        <w:pStyle w:val="BodyText"/>
      </w:pPr>
      <w:r>
        <w:t xml:space="preserve">Tiêu Lương nghĩ Tiểu Tứ Tử đã chạy một ngày đường, khẳn định là mệt mỏi, liền bảo, “Tiểu Tứ Tử, cúng ta đi nghỉ sớm một chút có được không?”</w:t>
      </w:r>
    </w:p>
    <w:p>
      <w:pPr>
        <w:pStyle w:val="BodyText"/>
      </w:pPr>
      <w:r>
        <w:t xml:space="preserve">Tiểu Tứ Tử nghĩ nghĩ, nói, “Ân…… Ta nghĩ muốn đi dạo.”</w:t>
      </w:r>
    </w:p>
    <w:p>
      <w:pPr>
        <w:pStyle w:val="BodyText"/>
      </w:pPr>
      <w:r>
        <w:t xml:space="preserve">“Đúng vậy đúng vây.” Đến lượt tiểu nhị đưa trà xen mồm, “Ở phủ Hồ Châu này, buổi tối còn có chợ đêm, thực náo nhiệt.”</w:t>
      </w:r>
    </w:p>
    <w:p>
      <w:pPr>
        <w:pStyle w:val="BodyText"/>
      </w:pPr>
      <w:r>
        <w:t xml:space="preserve">“Chợ đêm a?” Tiểu Tứ Tử nhìn Tiêu Lương, “Chúng ta đi đi?”</w:t>
      </w:r>
    </w:p>
    <w:p>
      <w:pPr>
        <w:pStyle w:val="BodyText"/>
      </w:pPr>
      <w:r>
        <w:t xml:space="preserve">Tiêu Lương tự nhiên là đáp ứng, hai người lại uống miếng nước, trả tiền cơm chuẩn bị đi, chợt nghe “loảng xoảng” một tiếng.</w:t>
      </w:r>
    </w:p>
    <w:p>
      <w:pPr>
        <w:pStyle w:val="BodyText"/>
      </w:pPr>
      <w:r>
        <w:t xml:space="preserve">“Ai nha!” Một người nam nhân thét to một tiếng.</w:t>
      </w:r>
    </w:p>
    <w:p>
      <w:pPr>
        <w:pStyle w:val="BodyText"/>
      </w:pPr>
      <w:r>
        <w:t xml:space="preserve">“Thực xin lỗi đại gia.” Chính là nha đầu hát rong vừa rồi nói với nam nhân cao lớn đứng trước mặt.</w:t>
      </w:r>
    </w:p>
    <w:p>
      <w:pPr>
        <w:pStyle w:val="BodyText"/>
      </w:pPr>
      <w:r>
        <w:t xml:space="preserve">Tiểu Tứ Tử cùng Tiêu Lương giương mắt nhìn lên, chỉ thấy kia là một nam tử vẻ mặt dữ tợn, lại mở to đôi mắt nhỏ xíu của hắn mà nhìn nàng, chậm rãi nói, “Ngươi làm hỏng bình hoa yêu quý của bổn đại gia, ngươi liền bồi thường thế nào a?”</w:t>
      </w:r>
    </w:p>
    <w:p>
      <w:pPr>
        <w:pStyle w:val="BodyText"/>
      </w:pPr>
      <w:r>
        <w:t xml:space="preserve">Nghe xong lời nói của hắn, Tiểu Tứ Tử cùng Tiêu Lương cúi đầu xem, chỉ thấy trên mặt đất có một bình hoa vỡ vụn, hẳn là vừa rồi “loảng xoảng” một tiếng là vì bình hoa bị vỡ nát.</w:t>
      </w:r>
    </w:p>
    <w:p>
      <w:pPr>
        <w:pStyle w:val="BodyText"/>
      </w:pPr>
      <w:r>
        <w:t xml:space="preserve">“Thực xin lỗi, đại gia.” Cô nương kia cúi đầu nhận lỗi, “Nhưng là, rõ ràng vừa rồi đại gia người đụng ta……”</w:t>
      </w:r>
    </w:p>
    <w:p>
      <w:pPr>
        <w:pStyle w:val="BodyText"/>
      </w:pPr>
      <w:r>
        <w:t xml:space="preserve">“A phi!”Namnhân kia hung hăng nhổ một ngụm, “Chẳng lẽ là ta lại đi oan uổng nhà ngươi? Ta nói cho ngươi biết, bình hoa này của ta có giá ngàn vàng, ngươi mau đền tiền đi!”</w:t>
      </w:r>
    </w:p>
    <w:p>
      <w:pPr>
        <w:pStyle w:val="BodyText"/>
      </w:pPr>
      <w:r>
        <w:t xml:space="preserve">“A?” Tiểu cô nương trợn tròn mắt, ngàn vàng? Nàng lớn như vậy, ngay cả ngàn bạc cũng chưa thấy qua, nói gì là ngàn vàng, làm sao có thể đền được, hơn nữa vừa rồi là nàng đi đứng nhìn đường rất cẩn thận, là nam nhân kia đột nhiên va phải nàng, bình hoa cũng nát…</w:t>
      </w:r>
    </w:p>
    <w:p>
      <w:pPr>
        <w:pStyle w:val="BodyText"/>
      </w:pPr>
      <w:r>
        <w:t xml:space="preserve">“Ai…… Đáng thương a.” Tiểu nhị bên cạnh Tiểu Tứ Tử lắc đầu.</w:t>
      </w:r>
    </w:p>
    <w:p>
      <w:pPr>
        <w:pStyle w:val="BodyText"/>
      </w:pPr>
      <w:r>
        <w:t xml:space="preserve">Tiểu Tứ Tử hỏi hắn, “Tiểu nhị ca, nam nhân kia là người nào a?”</w:t>
      </w:r>
    </w:p>
    <w:p>
      <w:pPr>
        <w:pStyle w:val="BodyText"/>
      </w:pPr>
      <w:r>
        <w:t xml:space="preserve">“Hắn gọi là Vương Nhất Phách.” Tiểu nhị nhỏ giọng nói, “Ở Hồ Châu phủ này có tiếng là du côn, bình thường thì trêu hoa ghẹo nguyệt, hay khi dễ người khác, cha hắn là gã bán thịt heo, là thân thích với vợ bé của ông Huyện ông, cho nên rất ngang ngược, không ai dám quản hắn.”</w:t>
      </w:r>
    </w:p>
    <w:p>
      <w:pPr>
        <w:pStyle w:val="BodyText"/>
      </w:pPr>
      <w:r>
        <w:t xml:space="preserve">Tiểu Tứ Tử hơi nhíu mày, “Như thế nào lại như vậy?”</w:t>
      </w:r>
    </w:p>
    <w:p>
      <w:pPr>
        <w:pStyle w:val="BodyText"/>
      </w:pPr>
      <w:r>
        <w:t xml:space="preserve">“Ai, ta khuyên hai ngươi, không nên xen vào việc này, kẻo lại rước họa vào thân.” Tiểu nhị nhỏ giọng nói, “Quản không được đâu.”</w:t>
      </w:r>
    </w:p>
    <w:p>
      <w:pPr>
        <w:pStyle w:val="BodyText"/>
      </w:pPr>
      <w:r>
        <w:t xml:space="preserve">Tiểu Tứ Tử nhăn mặt nhăn mũi, xoay đầu tiếp tục nhìn người kia, chỉ thấy cô nương cúi đầu với hắn nhận lỗi, nhưng vương nhất phách hắn lại muốn nàng đền ngàn lượng vàng. Tiểu nha đầu nói không có nhiều tiền như vậy, vương nhất phách liền “hắc hắc” cười hai tiếng, cầm chặt cánh tay nha đầu, “Vậy ngươi theo đại gia ta về làm vợ bé đi.”</w:t>
      </w:r>
    </w:p>
    <w:p>
      <w:pPr>
        <w:pStyle w:val="BodyText"/>
      </w:pPr>
      <w:r>
        <w:t xml:space="preserve">“A…… Không được đâu.” Tiểu nha đầu khóc nghĩ muốn chạy, Tiểu Tứ Tử giận, liền đứng lên chỉ tay vào tên ác bá kia nói, “Uy! Vương Bát! Ngươi như thế nào lại giữa ban ngày ban mặt ức hiếp dân nữ?!”</w:t>
      </w:r>
    </w:p>
    <w:p>
      <w:pPr>
        <w:pStyle w:val="BodyText"/>
      </w:pPr>
      <w:r>
        <w:t xml:space="preserve">Vương Nhất Phách phản ứng một chút mới biết có người gọi hắn, hung tợn nói, “Ai dám kêu lão tử là vương bát?! Lão tử tên là Vương Nhất Phách!”</w:t>
      </w:r>
    </w:p>
    <w:p>
      <w:pPr>
        <w:pStyle w:val="BodyText"/>
      </w:pPr>
      <w:r>
        <w:t xml:space="preserve">Tiểu Tứ Tử bĩu môi, “Ai quản ngươi là Vương Nhất Bát hay hay là Nhất Vương Bát, cũng đều là vương bát chẳng phải sao, mau thả cô nương kia ra, bằng không đưa ngươi đi quan phủ, kiện ngươi tội ức hiếp dân nữ!”</w:t>
      </w:r>
    </w:p>
    <w:p>
      <w:pPr>
        <w:pStyle w:val="BodyText"/>
      </w:pPr>
      <w:r>
        <w:t xml:space="preserve">“Quan phủ?” Vương Nhất Phách bị chọc cười, cười ha ha “Lão tử chính là vương pháp!”</w:t>
      </w:r>
    </w:p>
    <w:p>
      <w:pPr>
        <w:pStyle w:val="BodyText"/>
      </w:pPr>
      <w:r>
        <w:t xml:space="preserve">Tiểu Tứ Tử cùng Vương Nhất Phách kia cách khá xa, nghe thành “Lão tử chính là vương bát.”, gật gật đầu, “Đúng, biết ngươi gọilà vương bát rồi, cha ngươi như thế nào lại đặt cho ngươi cái tên khó nghe như vậy?”</w:t>
      </w:r>
    </w:p>
    <w:p>
      <w:pPr>
        <w:pStyle w:val="BodyText"/>
      </w:pPr>
      <w:r>
        <w:t xml:space="preserve">Vương Nhất Phách tức đến vẹo mũi, ánh mắt hắn trở nên không tốt, cách thật xa nhìn, thấy Tiểu Tứ Tử thân hình nhỏ bé, thoạt nhìn giống thiếu niên, liền hầm hầm hừ hừ đẩy nha đầu kia, bước nhanh đến.</w:t>
      </w:r>
    </w:p>
    <w:p>
      <w:pPr>
        <w:pStyle w:val="BodyText"/>
      </w:pPr>
      <w:r>
        <w:t xml:space="preserve">Khi đến gần vài bước liền thấy rõ bộ dáng của Tiểu Tứ Tử, Vương Nhất Phách ngây ngẩn cả người, chỉ thấy Tiểu Tứ Tử mặc một thân áo dài gấm vóc màu trắng, bên ngoài còn mặc thêm một cái áo ngắn màu vàng nhạt, vừa thấy liền biết là tiểu hài nhi con nhà có tiền, lại nhìn mặt Tiểu Tứ Tử, Vương Nhất Phách hít một hơi, tán thưởng, tiểu hài nhi này sao lại đáng yêu như vậy?</w:t>
      </w:r>
    </w:p>
    <w:p>
      <w:pPr>
        <w:pStyle w:val="BodyText"/>
      </w:pPr>
      <w:r>
        <w:t xml:space="preserve">Tiểu Tứ Tử nghiêm mặt, thấy mình cách không xa Vương Nhất Phách, người này lớn lên bộ dáng xấu xí, liền nói, “Mau giải thích rõ ràng với cô nương kia, bằng không đem ngươi đi gặp quan phủ!”</w:t>
      </w:r>
    </w:p>
    <w:p>
      <w:pPr>
        <w:pStyle w:val="BodyText"/>
      </w:pPr>
      <w:r>
        <w:t xml:space="preserve">“Dựa vào cái gì?” Vương Nhất Phách bĩu môi, “Nha đầu kia làm vỡ bình hoa của ta, nó vỡ rồi thì phải bồi tiền này nọ, đây là chuyện hết sức bình thường!”</w:t>
      </w:r>
    </w:p>
    <w:p>
      <w:pPr>
        <w:pStyle w:val="BodyText"/>
      </w:pPr>
      <w:r>
        <w:t xml:space="preserve">Tiểu Tứ Tử nghĩ nghĩ, cảm thấy có chút đạo lý, liền hỏi, “Bình hoa của ngươi bao nhiêu tiền?”</w:t>
      </w:r>
    </w:p>
    <w:p>
      <w:pPr>
        <w:pStyle w:val="BodyText"/>
      </w:pPr>
      <w:r>
        <w:t xml:space="preserve">“Một ngàn lượng vàng!” Vương Nhất Phách bĩu môi.</w:t>
      </w:r>
    </w:p>
    <w:p>
      <w:pPr>
        <w:pStyle w:val="BodyText"/>
      </w:pPr>
      <w:r>
        <w:t xml:space="preserve">Tiểu Tứ Tử nháy mắt mấy cái, nghiêng đầu hỏi, “Bình hoa kia của ngươi có cái gì nha? Sao lại đáng giá như vậy?”</w:t>
      </w:r>
    </w:p>
    <w:p>
      <w:pPr>
        <w:pStyle w:val="BodyText"/>
      </w:pPr>
      <w:r>
        <w:t xml:space="preserve">“Đâu có!” Vương Nhất Phách đắc ý, “Đó là bình hoa tổ truyền, bình sứ cổ, thời nhà Hán gì đó.”</w:t>
      </w:r>
    </w:p>
    <w:p>
      <w:pPr>
        <w:pStyle w:val="BodyText"/>
      </w:pPr>
      <w:r>
        <w:t xml:space="preserve">Tiểu Tứ Tử có chút không tin, nhìn Tiêu Lương, “Tiểu Lương Tử, bình hoa thời nhà Hán tri giá một ngàn vàng nha?”</w:t>
      </w:r>
    </w:p>
    <w:p>
      <w:pPr>
        <w:pStyle w:val="BodyText"/>
      </w:pPr>
      <w:r>
        <w:t xml:space="preserve">Tiêu Lương cười cười, chậm rãi đi đến chỗ bình hoa bị vỡ vừa rồi nhìn nhìn, nói, “Nếu thật sự là bình sứ cổ thời nhà Hán, xác thực giá trị một ngàn lượng vàng, bất quá sao……” Nói xong, hắn đưa tay cầm lấy cái đáy bình hoa, “Mặt trên lại viết hai chữ Khánh Lịch, thời nhà Hán có năm Khánh Lịch sao?”</w:t>
      </w:r>
    </w:p>
    <w:p>
      <w:pPr>
        <w:pStyle w:val="BodyText"/>
      </w:pPr>
      <w:r>
        <w:t xml:space="preserve">“A……” Bên cạnh có mấy bàn ăn cơm, mọi người nghe vậy nở nụ cười. Tiểu Tứ Tử trừng mắt liếc Vương Nhất Phách kia một cái, “Thì ra là ngươi mang bình hoa bình thường đến gạt người a! Rất xấu rồi!”</w:t>
      </w:r>
    </w:p>
    <w:p>
      <w:pPr>
        <w:pStyle w:val="BodyText"/>
      </w:pPr>
      <w:r>
        <w:t xml:space="preserve">“Cái gì…… Cái gì a?” Vương Nhất Phách trên mặt không chịu được, liền tranh cãi, “Bình hoa là của ta, ta nói bao nhiêu thì tự nhiên là bấy nhiêu tiền! Là trị giá một ngàn lượng vàng!”</w:t>
      </w:r>
    </w:p>
    <w:p>
      <w:pPr>
        <w:pStyle w:val="BodyText"/>
      </w:pPr>
      <w:r>
        <w:t xml:space="preserve">Tiểu Tứ Tử nhăn mày nhìn hắn, “Ngươi như thế ngào lại không phân biệt phải trái?”</w:t>
      </w:r>
    </w:p>
    <w:p>
      <w:pPr>
        <w:pStyle w:val="BodyText"/>
      </w:pPr>
      <w:r>
        <w:t xml:space="preserve">Tiêu Lương trở lại bên Tiểu Tứ Tử bất đắc dĩ cười, “Cho nên mới gọi hắn là vô lại sao.”</w:t>
      </w:r>
    </w:p>
    <w:p>
      <w:pPr>
        <w:pStyle w:val="BodyText"/>
      </w:pPr>
      <w:r>
        <w:t xml:space="preserve">“Nga……” Tiểu Tứ Tử gật gật đầu, “Thì ra là thế a.”</w:t>
      </w:r>
    </w:p>
    <w:p>
      <w:pPr>
        <w:pStyle w:val="BodyText"/>
      </w:pPr>
      <w:r>
        <w:t xml:space="preserve">“Vô nghĩa!” Vương Nhất Phách trừng mắt liếc hai người một cái, “Các ngươi bớt lo chuyện của người khác đi!” Nói xong, đột nhiên nhìn nhìn Tiểu Tứ Tử, cười ha ha nói, “Bằng không như vậy đi, nếu tiểu nha đầu kia không chịu…… Không bằng ngươi theo ta trở về thành thân đi…… Ai nha.”</w:t>
      </w:r>
    </w:p>
    <w:p>
      <w:pPr>
        <w:pStyle w:val="BodyText"/>
      </w:pPr>
      <w:r>
        <w:t xml:space="preserve">Nói còn chưa dứt lời, đã bị Tiêu Lương nắm lấy cổ áo, theo cửa sổ ném ra ngoài.</w:t>
      </w:r>
    </w:p>
    <w:p>
      <w:pPr>
        <w:pStyle w:val="BodyText"/>
      </w:pPr>
      <w:r>
        <w:t xml:space="preserve">“Ping…….” Vương Nhất Phách kêu thảm thiết một tiếng liền ngã ngồi xuống đất. Hắn thân thể to béo, lần này thiếu chút nữa xương cốt đều gãy hết, quỳ rạp trên mặt đất kêu ai ai. Mất cả buổi mới đứng lên được, vừa mới đứng lên, liền thấy bốn phía có bốn hắc y nhân xông lên, đưa hắn ấn mạnh vào tường rồi đánh tới tấp.</w:t>
      </w:r>
    </w:p>
    <w:p>
      <w:pPr>
        <w:pStyle w:val="BodyText"/>
      </w:pPr>
      <w:r>
        <w:t xml:space="preserve">“Nương, mắt chó của ngươi bị mù a.”</w:t>
      </w:r>
    </w:p>
    <w:p>
      <w:pPr>
        <w:pStyle w:val="BodyText"/>
      </w:pPr>
      <w:r>
        <w:t xml:space="preserve">“Dám đùa giỡn với Tiểu Vương gia của chúng ta.”</w:t>
      </w:r>
    </w:p>
    <w:p>
      <w:pPr>
        <w:pStyle w:val="BodyText"/>
      </w:pPr>
      <w:r>
        <w:t xml:space="preserve">“Đánh cho cha ngươi cũng nhận không ra ngươi!”</w:t>
      </w:r>
    </w:p>
    <w:p>
      <w:pPr>
        <w:pStyle w:val="BodyText"/>
      </w:pPr>
      <w:r>
        <w:t xml:space="preserve">Tiểu Tứ Tử ở trên lầu bước ra bên ngoài nhìn thoáng qua, chỉ thấy bốn ảnh vệ đang hung hăng đánh Vương Nhất Phách, liền nói, “Đừng đánh nữa, đưa đi quan phủ đi!”</w:t>
      </w:r>
    </w:p>
    <w:p>
      <w:pPr>
        <w:pStyle w:val="BodyText"/>
      </w:pPr>
      <w:r>
        <w:t xml:space="preserve">Thanh Ảnh gật gật đầu, “Dạ!” Nói xong, lại đạp Vương Nhất Phách mấy cái.</w:t>
      </w:r>
    </w:p>
    <w:p>
      <w:pPr>
        <w:pStyle w:val="BodyText"/>
      </w:pPr>
      <w:r>
        <w:t xml:space="preserve">Vương Nhất Phách kia vốn béo tốt, hiện tại xưng lên một vòng, mặt đều biến thành đầu heo, ánh mắt cái mũi đều nhìn không ra nữa.</w:t>
      </w:r>
    </w:p>
    <w:p>
      <w:pPr>
        <w:pStyle w:val="BodyText"/>
      </w:pPr>
      <w:r>
        <w:t xml:space="preserve">Thanh Ảnh một tay túm lấy hắn, đem người kéo vào trong cái ngõ nhỏ, vài ảnh vệ kia cũng kéo theo Vương Nhất Phách đến khi Tiểu Tứ Tử không còn nhìn thấy nữa, mới không tính đưa hắn đi quan phủ, người này ban ngày ban mặt dám làm xằng làm bậy, khẳng định là có liên quan, trực tiếp đánh hắn một trận mới có thể hết giận.</w:t>
      </w:r>
    </w:p>
    <w:p>
      <w:pPr>
        <w:pStyle w:val="BodyText"/>
      </w:pPr>
      <w:r>
        <w:t xml:space="preserve">Tiểu Tứ Tử thấy nhóm ảnh vệ đã mang Vương Nhất Phách đi, quay người trở về nhìn cô nương đang khóc sướt mướt kia nói, “Tiểu cô nương, ngươi đừng sợ hãi, người xấu kia đã bị đưa lên quan phủ rồi, ngươi mau về nhà đi thôi!”</w:t>
      </w:r>
    </w:p>
    <w:p>
      <w:pPr>
        <w:pStyle w:val="BodyText"/>
      </w:pPr>
      <w:r>
        <w:t xml:space="preserve">“Ân.” Cô nương kia liền gật đầu một cái, cảm tạ Tiểu Tứ Tử rối rít, sau đó liền xoay người chạy.</w:t>
      </w:r>
    </w:p>
    <w:p>
      <w:pPr>
        <w:pStyle w:val="BodyText"/>
      </w:pPr>
      <w:r>
        <w:t xml:space="preserve">Tiêu Lương ngồi ở bên cạnh bàn, nhìn bóng dáng cô nương kia chạy, hơi hơi nhíu mày.</w:t>
      </w:r>
    </w:p>
    <w:p>
      <w:pPr>
        <w:pStyle w:val="BodyText"/>
      </w:pPr>
      <w:r>
        <w:t xml:space="preserve">Hai người náo loạn một phen, đến khi rời khỏi tửu lâu thì trời cũng đã hoàn toàn tối. Tiểu Tứ Tử đi được hai bước, đột nhiên hắc hắc nở nụ cười, Tiêu Lương liền bước qua, hỏi, “Cẩn nhi, việc gì mà cao hứng như vậy?”</w:t>
      </w:r>
    </w:p>
    <w:p>
      <w:pPr>
        <w:pStyle w:val="BodyText"/>
      </w:pPr>
      <w:r>
        <w:t xml:space="preserve">Tiểu Tứ Tử vui vui vẻ vẻ hỏi, “Vừa rồi cái kia, có tính là trừ gian diệt ác hay không nha?”</w:t>
      </w:r>
    </w:p>
    <w:p>
      <w:pPr>
        <w:pStyle w:val="BodyText"/>
      </w:pPr>
      <w:r>
        <w:t xml:space="preserve">Tiêu Lương gật đầu, “Tính.”</w:t>
      </w:r>
    </w:p>
    <w:p>
      <w:pPr>
        <w:pStyle w:val="BodyText"/>
      </w:pPr>
      <w:r>
        <w:t xml:space="preserve">Tiểu Tứ Tử đi lên phía trước, nói, “Giáo huấn người xấu cảm giác rất tốt, cho nên nói nhất định phải làm bộ khoái, quyết định của ta quả nhiên là đúng!”</w:t>
      </w:r>
    </w:p>
    <w:p>
      <w:pPr>
        <w:pStyle w:val="BodyText"/>
      </w:pPr>
      <w:r>
        <w:t xml:space="preserve">Tiêu Lương đưa tay sờ sờ đầu Tiểu Tứ Tử, tiểu ngốc tử này ngoài bộ dáng đẹp ra, chính là tâm địa tốt.</w:t>
      </w:r>
    </w:p>
    <w:p>
      <w:pPr>
        <w:pStyle w:val="BodyText"/>
      </w:pPr>
      <w:r>
        <w:t xml:space="preserve">Lại đi thêm một hồi, hôm nay Tiểu Tứ Tử đã dậy sớm nên muốn hắn đi ngủ sớm, Tiêu Lương lôi kéo tay hắn, nói, “Mau trở về chuẩn bị đi ngủ đi?”</w:t>
      </w:r>
    </w:p>
    <w:p>
      <w:pPr>
        <w:pStyle w:val="BodyText"/>
      </w:pPr>
      <w:r>
        <w:t xml:space="preserve">“Ân.” Tiểu Tứ Tử nhìn quanh bốn phía, thấy sắc trời đã tối, người đi trên đường cũng trở nên thưa thớt, liền quay sang Tiêu Lương gật gật đầu. hai người vừa định trở về, đột nhiên thấy một bóng đen từ trong một gian phòng chạy ra, bước đi nhanh gọn hướng rừng trúc xa xa mà bay đi.</w:t>
      </w:r>
    </w:p>
    <w:p>
      <w:pPr>
        <w:pStyle w:val="BodyText"/>
      </w:pPr>
      <w:r>
        <w:t xml:space="preserve">“A!” Tiểu Tứ Tử cả kinh, “Tiểu Lương Tử! Người kia khẳng định là phi tặc, chúng ta mau đuổi theo!”</w:t>
      </w:r>
    </w:p>
    <w:p>
      <w:pPr>
        <w:pStyle w:val="Compact"/>
      </w:pPr>
      <w:r>
        <w:t xml:space="preserve">Tiêu Lương vừa định ngăn cản, nhưng Tiểu Tứ Tử đã hướng vào trong rừng mà chạy đi, Tiêu Lương bất đắc dĩ, đành phải đuổi theo……</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Iểu Tứ Tử thấy bóng đen kia “sưu sưu” vài cái liền mất dạng, có chút sốt ruột, cưỡi trên lưng Thạch Đầu, “Thạch Đầu, mau đuổi theo!”</w:t>
      </w:r>
    </w:p>
    <w:p>
      <w:pPr>
        <w:pStyle w:val="BodyText"/>
      </w:pPr>
      <w:r>
        <w:t xml:space="preserve">Tiêu Lương dở khóc dở cười, Thạch Đầu vốn mập mạp cồng kềnh, chỗ nào lại chạy nhanh được, liền lôi kéo Tiểu Tứ Tử nói, “Cẩn nhi, Thạch Đầu chạy không kịp đâu, dùng khinh công đi!”</w:t>
      </w:r>
    </w:p>
    <w:p>
      <w:pPr>
        <w:pStyle w:val="BodyText"/>
      </w:pPr>
      <w:r>
        <w:t xml:space="preserve">Tiểu Tứ Tử nghĩ nghĩ, cảm thấy có đạo lý, bất quá hình như mình chưa từng học qua khinh công? Nhưng là Cửu Cửu nói hắn công phu đều đã tốt, liền cảm thấy chỉ cần nhảy dựng lên là có thể bay!</w:t>
      </w:r>
    </w:p>
    <w:p>
      <w:pPr>
        <w:pStyle w:val="BodyText"/>
      </w:pPr>
      <w:r>
        <w:t xml:space="preserve">“Nha!” Tiểu Tứ Tử dùng sức nhảy lên cao một cái……</w:t>
      </w:r>
    </w:p>
    <w:p>
      <w:pPr>
        <w:pStyle w:val="BodyText"/>
      </w:pPr>
      <w:r>
        <w:t xml:space="preserve">“Ping……” May mắn Tiêu Lương nhanh tay lẹ mắt, một cái bay lên, lấy mình làm đệm tiếp được Tiểu Tứ Tử rơi xuống.</w:t>
      </w:r>
    </w:p>
    <w:p>
      <w:pPr>
        <w:pStyle w:val="BodyText"/>
      </w:pPr>
      <w:r>
        <w:t xml:space="preserve">Tiểu Tứ Tử nhắm mắt lại định bay đi, nhưng lại có cảm giác chính mình lại ngã xuống, còn ngã lên một vật gì đó mềm mềm, mở to mắt ra nhìn, chỉ thấy Tiêu Lương nằm dưới thân mình, “Tiểu Lương Tử?”</w:t>
      </w:r>
    </w:p>
    <w:p>
      <w:pPr>
        <w:pStyle w:val="BodyText"/>
      </w:pPr>
      <w:r>
        <w:t xml:space="preserve">“Ách…… Cẩn nhi, ngươi chậm một chút, chờ ta cùng đi với a.” Tiêu Lương nhanh nhẹn ôm Tiểu Tứ Tử, cười ha ha nói, “May mắn ta bắt được ngươi, bằng không ngươi bay đi ta lại đuổi không kịp ngươi a.”</w:t>
      </w:r>
    </w:p>
    <w:p>
      <w:pPr>
        <w:pStyle w:val="BodyText"/>
      </w:pPr>
      <w:r>
        <w:t xml:space="preserve">Tiểu Tứ Tử nghiêng đầu nghĩ nghĩ, xác thực a, vừa rồi đáng lẽ hắn phải mang Tiểu Lương Tử cùng bay đi, như thế nào lại chỉ nghĩ đến mình. Hắn đứng lên vỗ vỗ lên đầu gối, nhìn Tiêu Lương nói, “Ân, Tiểu Lương Tử, ta về sau bao giờ muốn bay đều sẽ mang theo ngươi!”</w:t>
      </w:r>
    </w:p>
    <w:p>
      <w:pPr>
        <w:pStyle w:val="BodyText"/>
      </w:pPr>
      <w:r>
        <w:t xml:space="preserve">Tiêu Lương gật gật đầu, ôm Tiểu Tứ Tử nói, “Tốt lắm.”</w:t>
      </w:r>
    </w:p>
    <w:p>
      <w:pPr>
        <w:pStyle w:val="BodyText"/>
      </w:pPr>
      <w:r>
        <w:t xml:space="preserve">Tiểu Tứ Tử vẫn là muốn bay lên, Tiêu Lương ôm hắn thả người nhảy lên, vài đạp chân hướng đến chỗ bóng đen vừa bay qua.</w:t>
      </w:r>
    </w:p>
    <w:p>
      <w:pPr>
        <w:pStyle w:val="BodyText"/>
      </w:pPr>
      <w:r>
        <w:t xml:space="preserve">Vài ảnh vệ phía sau chạy nhanh đuổi theo, Triệu Phổ cách đó không xa cũng đang ôm một gốc cây trúc cười đến nghiêng ngã, “Phốc ha ha ha…… Hảo ngốc a, thân ái ngươi như thế nào lại nuôi ra được một tiểu ngốc tử như vậy a!”</w:t>
      </w:r>
    </w:p>
    <w:p>
      <w:pPr>
        <w:pStyle w:val="BodyText"/>
      </w:pPr>
      <w:r>
        <w:t xml:space="preserve">Công Tôn vừa tức giận vừa buồn cười, phát hỏa liền nhấc chân đạp Triệu Phổ, “Cười đủ chưa?! Còn không mau đuổi theo a!”</w:t>
      </w:r>
    </w:p>
    <w:p>
      <w:pPr>
        <w:pStyle w:val="BodyText"/>
      </w:pPr>
      <w:r>
        <w:t xml:space="preserve">Triệu Phổ thu hồi ý cười, ôm Công Tôn đuổi theo.</w:t>
      </w:r>
    </w:p>
    <w:p>
      <w:pPr>
        <w:pStyle w:val="BodyText"/>
      </w:pPr>
      <w:r>
        <w:t xml:space="preserve">Tiểu Tứ Tử liền có cảm giác bên tai gió thổi vù vù, hai bên rừng trúc có tiếng loạt xoạt, cảm thấy có chút kì quái, chính mình như thế nào lại bay nhanh như vậy, hơn nữa thân thể giống như không chịu khống chế mà đi về phía trước, cuối đầu nhìn xuống, Tiểu Tứ Tử hoảng sợ, hảo cao a! Nhưng là vừa xoay mặt lại thấy, Tiêu Lương lại đang ôm hắn, cảm thấy mình không được biểu hiện sợ hãi ra bên ngoài, bằng không Tiểu Lương Tử cũng sẽ sợ hãi, cho nên liền ưỡn ngực, tràn đầy tự tin tiếp tục bay về phía trước.</w:t>
      </w:r>
    </w:p>
    <w:p>
      <w:pPr>
        <w:pStyle w:val="BodyText"/>
      </w:pPr>
      <w:r>
        <w:t xml:space="preserve">Không lâu sau, hai người đột nhiên rơi xuống.</w:t>
      </w:r>
    </w:p>
    <w:p>
      <w:pPr>
        <w:pStyle w:val="BodyText"/>
      </w:pPr>
      <w:r>
        <w:t xml:space="preserve">Tiểu Tứ Tử lảo đảo một cái, bị Tiêu Lương ôm cổ, còn không ngừng tán thưởng, “Cận Nhi, thật là lợi hại a.”</w:t>
      </w:r>
    </w:p>
    <w:p>
      <w:pPr>
        <w:pStyle w:val="BodyText"/>
      </w:pPr>
      <w:r>
        <w:t xml:space="preserve">Tiểu Tứ Tử thực vui vẻ, cảm thấy mình cùng Cửu Cửu học công phu quả là ý tưởng đúng. Bốn ảnh vệ phía sau thấy thế liền suýt hôn mê, có thể ngốc thành như vậy thật không dễ dàng a.</w:t>
      </w:r>
    </w:p>
    <w:p>
      <w:pPr>
        <w:pStyle w:val="BodyText"/>
      </w:pPr>
      <w:r>
        <w:t xml:space="preserve">“Có ngửi thấy hay không có mùi lạ?” Tiêu Lương hỏi Tiểu Tứ Tử.</w:t>
      </w:r>
    </w:p>
    <w:p>
      <w:pPr>
        <w:pStyle w:val="BodyText"/>
      </w:pPr>
      <w:r>
        <w:t xml:space="preserve">Tiểu Tứ Tử giật giật mũi, tinh tế ngửi ngửi, gật gật đầu, “Ân…… Hình như có mùi gì đó.”</w:t>
      </w:r>
    </w:p>
    <w:p>
      <w:pPr>
        <w:pStyle w:val="BodyText"/>
      </w:pPr>
      <w:r>
        <w:t xml:space="preserve">“Là mùi máu tươi.” Tiêu Lương nhắc nhở Tiểu Tứ Tử, “Ngửi kĩ còn có thêm hương vị của nhà bếp.”</w:t>
      </w:r>
    </w:p>
    <w:p>
      <w:pPr>
        <w:pStyle w:val="BodyText"/>
      </w:pPr>
      <w:r>
        <w:t xml:space="preserve">“Ân.” Tiểu Tứ Tử gật gật đầu, “Đúng vậy.”</w:t>
      </w:r>
    </w:p>
    <w:p>
      <w:pPr>
        <w:pStyle w:val="BodyText"/>
      </w:pPr>
      <w:r>
        <w:t xml:space="preserve">Bốn ảnh vệ phía sau tuy vui đùa lại đùa vui, nhưng là cơ bản tính cảnh giác vẫn có, nhiệm vụ của bọn họ là bảo vệ Tiểu Tứ Tử, đương nhiên phía sau còn có Công Tôn và Triệu Phổ Vương gia.</w:t>
      </w:r>
    </w:p>
    <w:p>
      <w:pPr>
        <w:pStyle w:val="BodyText"/>
      </w:pPr>
      <w:r>
        <w:t xml:space="preserve">Bốn người trao đổi ánh mắt một chút, quay đầu, chỉ thấy Triệu Phổ mang theo Công Tôn đã nhảy xuống bên cạnh.</w:t>
      </w:r>
    </w:p>
    <w:p>
      <w:pPr>
        <w:pStyle w:val="BodyText"/>
      </w:pPr>
      <w:r>
        <w:t xml:space="preserve">“Thanh Ảnh, Xích Ảnh.” Triệu Phổ phân phó, “Đi lên phía trước nhìn xem, hình như có chút không thích hợp.”</w:t>
      </w:r>
    </w:p>
    <w:p>
      <w:pPr>
        <w:pStyle w:val="BodyText"/>
      </w:pPr>
      <w:r>
        <w:t xml:space="preserve">“Dạ!” Hai ảnh vệ thả người nhảy, rơi xuống chỗ Tiểu Tứ Tử cùng Tiêu Lương ở phía trước, “Tiểu Vương gia, chúng ta đi nhìn xem.”</w:t>
      </w:r>
    </w:p>
    <w:p>
      <w:pPr>
        <w:pStyle w:val="BodyText"/>
      </w:pPr>
      <w:r>
        <w:t xml:space="preserve">“Ân.” Tiểu Tứ Tử gật đầu. Lúc này, Thạch Đầu phía sau cũng đã chạy tới, cọ cọ bên người Tiểu Tứ Tử, mệt đến phải thở dốc.</w:t>
      </w:r>
    </w:p>
    <w:p>
      <w:pPr>
        <w:pStyle w:val="BodyText"/>
      </w:pPr>
      <w:r>
        <w:t xml:space="preserve">Thanh Ảnh cùng Xích Ảnh tiến lên nhìn thoáng qua, liền lui trở lại, ánh mắt nhìn Tiêu Lương một cái, rồi lại nhìn nhìn Tiểu Tứ Tử.</w:t>
      </w:r>
    </w:p>
    <w:p>
      <w:pPr>
        <w:pStyle w:val="BodyText"/>
      </w:pPr>
      <w:r>
        <w:t xml:space="preserve">“Có cái gì nha?” Tiểu Tứ Tử tinh mắt, đã sớm thấy mấy người nháy mắt ra dấu, trước kia lúc đi theo Công Tôn, Triệu Phổ cũng là như vậy, thần thần bí bí như vậy liền khẳng định là có gì đó không muốn cho hắn xem.</w:t>
      </w:r>
    </w:p>
    <w:p>
      <w:pPr>
        <w:pStyle w:val="BodyText"/>
      </w:pPr>
      <w:r>
        <w:t xml:space="preserve">“Ách……” Thanh Ảnh có chút khó xử, nói, “Tiểu Vương gia, phía trước có người chết.”</w:t>
      </w:r>
    </w:p>
    <w:p>
      <w:pPr>
        <w:pStyle w:val="BodyText"/>
      </w:pPr>
      <w:r>
        <w:t xml:space="preserve">“A……” Tiểu Tứ Tử cả kinh, ngươi thử nghĩ coi, lúc này là ban đêm âm trầm, ở trong rừng trúc hoang vu, lại nghe Thanh Ảnh nói rõ ràng phía trước có người chết, thật đúng là làm cho con người ta cảm thấy lạnh nha.</w:t>
      </w:r>
    </w:p>
    <w:p>
      <w:pPr>
        <w:pStyle w:val="BodyText"/>
      </w:pPr>
      <w:r>
        <w:t xml:space="preserve">Công Tôn ở phía sau cắn răng, “Thanh Ảnh chết tiệt, muốn hù chết tiểu ngốc tử kia a!”</w:t>
      </w:r>
    </w:p>
    <w:p>
      <w:pPr>
        <w:pStyle w:val="BodyText"/>
      </w:pPr>
      <w:r>
        <w:t xml:space="preserve">Triệu Phổ an ủi, “Hắn đi theo ngươi nhìn thấy qua người chết không ít, như thế nào lại dễ dàng bị dọa như vậy?”</w:t>
      </w:r>
    </w:p>
    <w:p>
      <w:pPr>
        <w:pStyle w:val="BodyText"/>
      </w:pPr>
      <w:r>
        <w:t xml:space="preserve">“Là hung án sao?” Tiểu Tứ Tử hỏi Thanh Ảnh.</w:t>
      </w:r>
    </w:p>
    <w:p>
      <w:pPr>
        <w:pStyle w:val="BodyText"/>
      </w:pPr>
      <w:r>
        <w:t xml:space="preserve">“Nhìn giống vậy.” Thanh Ảnh gật đầu, “Hơn nữa…… Người chết còn có quen biết.”</w:t>
      </w:r>
    </w:p>
    <w:p>
      <w:pPr>
        <w:pStyle w:val="BodyText"/>
      </w:pPr>
      <w:r>
        <w:t xml:space="preserve">“Cái gì?” Lúc này không chỉ có Tiểu Tứ Tử, Tiêu Lương mặt cũng cả kinh.</w:t>
      </w:r>
    </w:p>
    <w:p>
      <w:pPr>
        <w:pStyle w:val="BodyText"/>
      </w:pPr>
      <w:r>
        <w:t xml:space="preserve">“Ta đi xem xem!” Tiểu Tứ Tử lôi kéo tay Tiêu Lương đi về phía trước. Vào cánh rừng, chỉ thấy nơi đó có một người nằm thẳng, trợn tròn mắt, sắc mặt tái nhợt, trên cổ có một vết máu đỏ, là bị người ta một kiếm cắt ngang yết hầu.</w:t>
      </w:r>
    </w:p>
    <w:p>
      <w:pPr>
        <w:pStyle w:val="BodyText"/>
      </w:pPr>
      <w:r>
        <w:t xml:space="preserve">“Hắn không phải vương bát mà chúng ta gặp buổi chiều hôm nay sao?” Tiểu Tứ Tử giật mình.</w:t>
      </w:r>
    </w:p>
    <w:p>
      <w:pPr>
        <w:pStyle w:val="BodyText"/>
      </w:pPr>
      <w:r>
        <w:t xml:space="preserve">“Là Vương Nhất Phách.” Tiêu Lương nói, “Kì quái, như thế nào lại ở chỗ này?”</w:t>
      </w:r>
    </w:p>
    <w:p>
      <w:pPr>
        <w:pStyle w:val="BodyText"/>
      </w:pPr>
      <w:r>
        <w:t xml:space="preserve">“A?” Tiểu Tứ Tử hỏi ảnh vệ bọn họ, “Không phải các ngươi đưa hắn đi quan phủ sao?”</w:t>
      </w:r>
    </w:p>
    <w:p>
      <w:pPr>
        <w:pStyle w:val="BodyText"/>
      </w:pPr>
      <w:r>
        <w:t xml:space="preserve">Thanh Ảnh sờ sờ đầu, nói, “Chúng ta đánh hắn một chút, sau đó liền thả đi.”</w:t>
      </w:r>
    </w:p>
    <w:p>
      <w:pPr>
        <w:pStyle w:val="BodyText"/>
      </w:pPr>
      <w:r>
        <w:t xml:space="preserve">Tiểu Tứ Tử nhẹ nhàng thở ra, vỗ vỗ ngực, “Nói cách khác, không phải là do các ngươi đánh chết hắn?”</w:t>
      </w:r>
    </w:p>
    <w:p>
      <w:pPr>
        <w:pStyle w:val="BodyText"/>
      </w:pPr>
      <w:r>
        <w:t xml:space="preserve">Thanh Ảnh nhanh nhẹn gật đầu, “Không phải a.”</w:t>
      </w:r>
    </w:p>
    <w:p>
      <w:pPr>
        <w:pStyle w:val="BodyText"/>
      </w:pPr>
      <w:r>
        <w:t xml:space="preserve">“Tách ra hẳn cũng chỉ là trong chốc lát.” Tiêu Lương khẽ nhíu mày, “Nói như thế nào lại chết như vậy?”</w:t>
      </w:r>
    </w:p>
    <w:p>
      <w:pPr>
        <w:pStyle w:val="BodyText"/>
      </w:pPr>
      <w:r>
        <w:t xml:space="preserve">“Có thể hay không liên quan tới bóng đen kia?” Tiểu Tứ Tử nhìn xung quanh một chút, “Mà bóng đen kia đâu?”</w:t>
      </w:r>
    </w:p>
    <w:p>
      <w:pPr>
        <w:pStyle w:val="BodyText"/>
      </w:pPr>
      <w:r>
        <w:t xml:space="preserve">“Người này khinh công không tồi.” Thanh Ảnh lắc đầu, “Hơn nữa rừng trúc chỗ này lại lớn như vậy…… Rất khó để tìm.”</w:t>
      </w:r>
    </w:p>
    <w:p>
      <w:pPr>
        <w:pStyle w:val="BodyText"/>
      </w:pPr>
      <w:r>
        <w:t xml:space="preserve">Tiểu Tứ Tử lại nhìn nhìn lên thi thể Vương Nhất Phách, có chút đáng tiếc nói, “Thật sự là không cứu được rối sao? Hắn béo như vậy, lại chết như thế, hảo đáng tiếc a.”</w:t>
      </w:r>
    </w:p>
    <w:p>
      <w:pPr>
        <w:pStyle w:val="BodyText"/>
      </w:pPr>
      <w:r>
        <w:t xml:space="preserve">Mấy ảnh vệ hai mặt nhìn nhau, đều có chút dở khóc dở cười, Tiểu Tứ Tử nói chuyện cũng thật kì quái a, đã chết với có béo mập hay không thì có gì quan hệ?</w:t>
      </w:r>
    </w:p>
    <w:p>
      <w:pPr>
        <w:pStyle w:val="BodyText"/>
      </w:pPr>
      <w:r>
        <w:t xml:space="preserve">“Hắn nghĩ như thế nào a?” Triệu Phổ khó hiểu nhìn Công Tôn.</w:t>
      </w:r>
    </w:p>
    <w:p>
      <w:pPr>
        <w:pStyle w:val="BodyText"/>
      </w:pPr>
      <w:r>
        <w:t xml:space="preserve">Công Tôn nháy mắt mấy cái, nói, “Đại khái…… Ta mất công sức lớn như vậy nuôi hắn cho béo lên, cho nên Tiểu Tứ Tử thấy ba mẹ của Vương Nhất Phách kia đem hắn dưỡng béo nhất định dùng không ít công sức, cho nên mới thấy đáng tiếc.”</w:t>
      </w:r>
    </w:p>
    <w:p>
      <w:pPr>
        <w:pStyle w:val="BodyText"/>
      </w:pPr>
      <w:r>
        <w:t xml:space="preserve">Triệu Phổ sau khi nghe xong, ngơ ngác nhìn chằm chằm Công Tôn thật lâu, đột nhiên ôm Công Tôn cọ a cọ một phen, “Thân ái, con ngươi hảo đáng yêu a……”</w:t>
      </w:r>
    </w:p>
    <w:p>
      <w:pPr>
        <w:pStyle w:val="BodyText"/>
      </w:pPr>
      <w:r>
        <w:t xml:space="preserve">Công Tôn đưa tay lên đánh, không có kết quả, bị chiếm vài cái tiện nghi, sỗ sàng sờ xoạng……</w:t>
      </w:r>
    </w:p>
    <w:p>
      <w:pPr>
        <w:pStyle w:val="BodyText"/>
      </w:pPr>
      <w:r>
        <w:t xml:space="preserve">“Chúng ta đưa thi thể của hắn lên quan phủ đi thôi?” Tiểu Tứ Tử đề nghị, “Nói quan phủ thông báo với người nhà hắn để lo hậu sự, sau đó sẽ điều tra rõ vụ án! Chúng ta cũng sẽ hỗ trợ phá án, vừa rồi chúng ta thấy cái bóng đen kia phải không?”</w:t>
      </w:r>
    </w:p>
    <w:p>
      <w:pPr>
        <w:pStyle w:val="BodyText"/>
      </w:pPr>
      <w:r>
        <w:t xml:space="preserve">Mấy ảnh vệ liếc mắt nhìn nhau một cái, đều lắc đầu, nhìn Tiêu Lương, Tiêu Lương nhìn Tiểu Tứ Tử, nói, “Cẩn nhi, như vậy có chút không ổn.”</w:t>
      </w:r>
    </w:p>
    <w:p>
      <w:pPr>
        <w:pStyle w:val="BodyText"/>
      </w:pPr>
      <w:r>
        <w:t xml:space="preserve">“Ân?” Tiểu Tứ Tử khó hiểu, “Làm sao không ổn?”</w:t>
      </w:r>
    </w:p>
    <w:p>
      <w:pPr>
        <w:pStyle w:val="BodyText"/>
      </w:pPr>
      <w:r>
        <w:t xml:space="preserve">“Buổi chiều hôm nay ở trong tửu lâu, chúng ta gọi người đánh hắn, đưa hắn đi quan phủ, có rất nhiều người nhìn thấy.” Tiêu Lương nhíu mày nói, “Nếu chúng ta lại mang hắn đến quan phủ, lúc đó sẽ có nhiều người hoài nghi. Mặt khác, chúng ta buổi tối vì lí do gì xuất hiện ở rừng trúc cũng không thể giải thích rõ ràng.”</w:t>
      </w:r>
    </w:p>
    <w:p>
      <w:pPr>
        <w:pStyle w:val="BodyText"/>
      </w:pPr>
      <w:r>
        <w:t xml:space="preserve">Tiểu Tứ Tử nghĩ nghĩ, hỏi, ”Vậy phải làm sao bây giờ a?”</w:t>
      </w:r>
    </w:p>
    <w:p>
      <w:pPr>
        <w:pStyle w:val="BodyText"/>
      </w:pPr>
      <w:r>
        <w:t xml:space="preserve">“Không bằng chúng ta trở về đi.” Thanh Ảnh nói, “Nơi này có vẻ như ở phía ngoài rừng trúc, sáng mai sẽ dễ dàng có người phát hiện.”</w:t>
      </w:r>
    </w:p>
    <w:p>
      <w:pPr>
        <w:pStyle w:val="BodyText"/>
      </w:pPr>
      <w:r>
        <w:t xml:space="preserve">Mấy ảnh vệ khác cũng gật đầu.</w:t>
      </w:r>
    </w:p>
    <w:p>
      <w:pPr>
        <w:pStyle w:val="BodyText"/>
      </w:pPr>
      <w:r>
        <w:t xml:space="preserve">Công Tôn lại hơi hơi nhíu mày, Triệu Phổ ở một bên cười.</w:t>
      </w:r>
    </w:p>
    <w:p>
      <w:pPr>
        <w:pStyle w:val="BodyText"/>
      </w:pPr>
      <w:r>
        <w:t xml:space="preserve">“Ân……” Tiểu Tứ Tử mặt đô đô, giống như không nghĩ sẽ làm như vậy, thấp giọng nói, “Buổi tối lạnh như vậy, hắn một mình cô đơn ở trong này hảo đáng thương nha, đã bị người hại chết, còn bị phơi thây nơi hoang dã, cha mẹ hắn chắc hẳn sẽ đau lòng lắm nha.”</w:t>
      </w:r>
    </w:p>
    <w:p>
      <w:pPr>
        <w:pStyle w:val="BodyText"/>
      </w:pPr>
      <w:r>
        <w:t xml:space="preserve">Xa xa Triệu Phổ nhướn mi một cái, nhìn Công Tôn, “Đứa trẻ này tâm địa thật tốt.”</w:t>
      </w:r>
    </w:p>
    <w:p>
      <w:pPr>
        <w:pStyle w:val="BodyText"/>
      </w:pPr>
      <w:r>
        <w:t xml:space="preserve">Công Tôn thực vừa lòng gật đầu cười cười, nói, “Đây gọi là muốn làm nghề y thì người phải có tâm.”</w:t>
      </w:r>
    </w:p>
    <w:p>
      <w:pPr>
        <w:pStyle w:val="BodyText"/>
      </w:pPr>
      <w:r>
        <w:t xml:space="preserve">Mấy ảnh vệ còn muốn nói gì đó, chỉ thấy Tiêu Lương khoát tay chặn lại, nói, “Đi báo quan đi, chúng ta ở chỗ này chờ.”</w:t>
      </w:r>
    </w:p>
    <w:p>
      <w:pPr>
        <w:pStyle w:val="BodyText"/>
      </w:pPr>
      <w:r>
        <w:t xml:space="preserve">Tiểu Tứ Tử giật mình ngẩng đầu nhìn Tiêu Lương, chỉ thấy Tiêu Lương ôn hòa nhìn hắn cười cười, “Ngươi nói đúng, nghe lời ngươi.”</w:t>
      </w:r>
    </w:p>
    <w:p>
      <w:pPr>
        <w:pStyle w:val="BodyText"/>
      </w:pPr>
      <w:r>
        <w:t xml:space="preserve">“Ân.” Tiểu Tứ Tử ôm cánh tay Tiêu Lương nở nụ cười thật tươi, “Tiểu Lương Tử ngươi tốt nhất!”</w:t>
      </w:r>
    </w:p>
    <w:p>
      <w:pPr>
        <w:pStyle w:val="BodyText"/>
      </w:pPr>
      <w:r>
        <w:t xml:space="preserve">Tiêu Lương bị khuôn mặt tươi cười của Tiểu Tứ Tử làm cho ngẩn ngẩn ngơ ngơ, hắn phân phó Thanh Ảnh cùng Xích Ảnh đi báo quan, mấy ảnh vệ còn lại thì đốt lửa sưởi ấm.</w:t>
      </w:r>
    </w:p>
    <w:p>
      <w:pPr>
        <w:pStyle w:val="BodyText"/>
      </w:pPr>
      <w:r>
        <w:t xml:space="preserve">Theo sau, Tiêu Lương kêu Thạch Đầu ghé vào lửa trại, để cho Tiểu Tứ Tử dựa vào người nó ngồi xuống. Bạch Ảnh lấy trong bao quần áo mang theo bên người một cái áo khoác lông cừu, Tiêu Lương đưa cho Tiểu Tứ Tử mặc vào, rồi ngồi xuống bên cạnh hắn.</w:t>
      </w:r>
    </w:p>
    <w:p>
      <w:pPr>
        <w:pStyle w:val="BodyText"/>
      </w:pPr>
      <w:r>
        <w:t xml:space="preserve">Xa xa Triệu Phổ bọn họ không thể đốt lửa, sợ bị phát hiện, Triệu Phổ lấy ra một cái áo choàng da cừu tùy thân đưa phủ lên người Công Tôn, đưa hắn ôm đến trong lòng, ôn nhu hỏi, “Có lạnh hay không?”</w:t>
      </w:r>
    </w:p>
    <w:p>
      <w:pPr>
        <w:pStyle w:val="BodyText"/>
      </w:pPr>
      <w:r>
        <w:t xml:space="preserve">Công Tôn lắc đầu, nhích lại gần vào lòng Triệu Phổ, thấp giọng nói, “Không lạnh.”</w:t>
      </w:r>
    </w:p>
    <w:p>
      <w:pPr>
        <w:pStyle w:val="BodyText"/>
      </w:pPr>
      <w:r>
        <w:t xml:space="preserve">Thanh Ảnh cùng Xích Ảnh đuổi tới cửa nha môn rồi đập đập cửa, có vài nha dịch đi ra, ngáp một cái không tình nguyện, “Ai a?”</w:t>
      </w:r>
    </w:p>
    <w:p>
      <w:pPr>
        <w:pStyle w:val="BodyText"/>
      </w:pPr>
      <w:r>
        <w:t xml:space="preserve">“Có án mạng.” Thanh Ảnh nói với nha dịch kia.</w:t>
      </w:r>
    </w:p>
    <w:p>
      <w:pPr>
        <w:pStyle w:val="BodyText"/>
      </w:pPr>
      <w:r>
        <w:t xml:space="preserve">“Án mạng?” Nha dịch ngẩng đầu nhìn Thanh Ảnh liếc mắt một cái.</w:t>
      </w:r>
    </w:p>
    <w:p>
      <w:pPr>
        <w:pStyle w:val="BodyText"/>
      </w:pPr>
      <w:r>
        <w:t xml:space="preserve">“Ở ngoại ô trong rừng trúc.” Thanh Ảnh cừa nghĩ đến Tiểu Tứ Tử còn ở tại chỗ gió lạnh ngồi chờ liền có chút nóng lòng, “Mau dẫn người đi!”</w:t>
      </w:r>
    </w:p>
    <w:p>
      <w:pPr>
        <w:pStyle w:val="BodyText"/>
      </w:pPr>
      <w:r>
        <w:t xml:space="preserve">“Xa như vậy a, đại nhân đang ngủ, sáng mai đi.” Hai nha dịch chuẩn bị xoay người trở về, Thanh Ảnh nhấc một chân đạp cửa đại môn phía sau, cả giận nói, “Cái gì?! Xảy ra án mạng, mọi người đã chết ngươi còn bảo phải chờ đến sáng mai?”</w:t>
      </w:r>
    </w:p>
    <w:p>
      <w:pPr>
        <w:pStyle w:val="BodyText"/>
      </w:pPr>
      <w:r>
        <w:t xml:space="preserve">Nha dịch kia liếc một cái xem thường, nói, “Ngươi vừa nói rằng mọi người đã chết, nếu chờ cả đêm thì có cái gì quan hệ a? Huyện ông chúng ta tuổi lớn, hơn nửa đêm lạnh như vậy đánh thức hắn……”</w:t>
      </w:r>
    </w:p>
    <w:p>
      <w:pPr>
        <w:pStyle w:val="BodyText"/>
      </w:pPr>
      <w:r>
        <w:t xml:space="preserve">“Vô liêm sỉ!” Xích Ảnh phát hỏa, nâng tay cầm trụ nha dịch kia, “Các ngươi không có mắt à, Huyện ông của ngươi ở đâu, dẫn đường cho ta!”</w:t>
      </w:r>
    </w:p>
    <w:p>
      <w:pPr>
        <w:pStyle w:val="BodyText"/>
      </w:pPr>
      <w:r>
        <w:t xml:space="preserve">“Ai?!” Nha dịch kia bị Xích Ảnh bắt được, giãy hoài không ra, hỏi, “Ngươi muốn làm gì? Người đâu a, có thích khách a, có người tới náo loạn nha môn a!”</w:t>
      </w:r>
    </w:p>
    <w:p>
      <w:pPr>
        <w:pStyle w:val="BodyText"/>
      </w:pPr>
      <w:r>
        <w:t xml:space="preserve">“Người nào?” Nhiều nha dịch, bộ khoái trong nha môn đều bị đánh thức, lao tới.</w:t>
      </w:r>
    </w:p>
    <w:p>
      <w:pPr>
        <w:pStyle w:val="BodyText"/>
      </w:pPr>
      <w:r>
        <w:t xml:space="preserve">“Có người náo loạn nha môn!” Mấy nha dịch chạy nhanh xin giúp đỡ.</w:t>
      </w:r>
    </w:p>
    <w:p>
      <w:pPr>
        <w:pStyle w:val="BodyText"/>
      </w:pPr>
      <w:r>
        <w:t xml:space="preserve">“Lớn mật!” Mấy nha dịch bộ khoái mang theo binh khí liền xông lên, Thanh Ảnh nhấc chân đá bay hai cái, nói, “Chúng ta đều là đến báo án, nha môn các ngươi làm việc bất lợi, kêu Huyện ông ra đây!”</w:t>
      </w:r>
    </w:p>
    <w:p>
      <w:pPr>
        <w:pStyle w:val="BodyText"/>
      </w:pPr>
      <w:r>
        <w:t xml:space="preserve">“Huyện ông là người nào mà ngươi kêu đi ra là đi ra sao?” Mấy nha dịch còn muốn xông lên, chợt nghe có một âm thanh miễn cưỡng nói, “Người nào ở bên ngoài ồn ào a?”</w:t>
      </w:r>
    </w:p>
    <w:p>
      <w:pPr>
        <w:pStyle w:val="BodyText"/>
      </w:pPr>
      <w:r>
        <w:t xml:space="preserve">“Sư gia!” bọn nha dịch quay đầu, thấy một nam tử trung niên cao gầy đi ra liền hành lễ.</w:t>
      </w:r>
    </w:p>
    <w:p>
      <w:pPr>
        <w:pStyle w:val="BodyText"/>
      </w:pPr>
      <w:r>
        <w:t xml:space="preserve">“Các ngươi là người nào a?” sư gia kia cao thấp đánh giá Thanh Ảnh bọn họ một chút, “Ban đêm dám xông vào nha môn, không muốn sống nữa sao?”</w:t>
      </w:r>
    </w:p>
    <w:p>
      <w:pPr>
        <w:pStyle w:val="BodyText"/>
      </w:pPr>
      <w:r>
        <w:t xml:space="preserve">Thanh Ảnh cùng Xích Ảnh liếc nhìn nhau một cái, lấy ra một khối lệnh bài màu vàng, đưa tới trước mắt gia sư kia, “Ít nói nhảm, gọi Huyện ông của các ngươi ra đây!”</w:t>
      </w:r>
    </w:p>
    <w:p>
      <w:pPr>
        <w:pStyle w:val="Compact"/>
      </w:pPr>
      <w:r>
        <w:t xml:space="preserve">Gia sư kia nheo nheo đôi mắt nhỏ nhìn sang, chỉ thấy khối kim bài phía trước có chín con rồng bay lượn, ở giữa còn khắc một chữ “Triệu”, liền cả kinh hít một hơi khí lạnh, “Mau…… Mau gọi Huyện ông ra đây…… Là người của Cửu Vương gia!”</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Buổi tối trong rừng trúc vẫn là rất lạnh, may mắn lại có lửa trại, hơn nữa Tiêu Lương còn cố ý sử dụng công lực, đem Tiểu Tứ Tử trong lòng ủ thành ấm áp. Tiểu Tứ Tử mơ mơ màng màng liền nhắm mắt lại ngủ, đợi trong chốc lát, chợt nghe bên ngoài có tiếng người ồn ào, Huyện ông mang theo toàn bộ người trong nha môn đến đây.</w:t>
      </w:r>
    </w:p>
    <w:p>
      <w:pPr>
        <w:pStyle w:val="BodyText"/>
      </w:pPr>
      <w:r>
        <w:t xml:space="preserve">Tiểu Tứ Tử cũng bị tiếng ồn kia làm bừng tỉnh, mơ mơ màng màng cọ cọ trong lòng Tiêu Lương, hỏi, “Tiểu Lương Tử, làm sao vậy?”</w:t>
      </w:r>
    </w:p>
    <w:p>
      <w:pPr>
        <w:pStyle w:val="BodyText"/>
      </w:pPr>
      <w:r>
        <w:t xml:space="preserve">“Huyện ông bọn họ đến đây.” Tiêu Lương thấp giọng nói, “Ngươi nếu buồn ngủ htif cứ ngủ tiếp đi, ta sẽ xử lý.”</w:t>
      </w:r>
    </w:p>
    <w:p>
      <w:pPr>
        <w:pStyle w:val="BodyText"/>
      </w:pPr>
      <w:r>
        <w:t xml:space="preserve">“Ân…… Đừng lo.” Tiểu Tứ Tử giãy giụa đứng lên, “Ta không buồn ngủ.”</w:t>
      </w:r>
    </w:p>
    <w:p>
      <w:pPr>
        <w:pStyle w:val="BodyText"/>
      </w:pPr>
      <w:r>
        <w:t xml:space="preserve">Huyện ông tuổi xác thực không nhỏ, cũng đã sáu mươi tuổi, vẻ mặt già dặn, gầy gầy.</w:t>
      </w:r>
    </w:p>
    <w:p>
      <w:pPr>
        <w:pStyle w:val="BodyText"/>
      </w:pPr>
      <w:r>
        <w:t xml:space="preserve">“Ách, tiểu……” Huyện ông đi lên đã nghĩ rằng kêu Tiểu Vương gia, bất quá bị Thanh Ảnh ở một bên trừng mắt một cái, liền đem nuốt ngược trở về. Lúc nãy Thanh Ảnh đã cảnh cáo với hắn, muốn hắn làm bộ như không biết Tiểu Tứ Tử là Tiểu Vương gia, Tiểu Tứ Tử nói cái gì thì chính là cái đó, còn phải nghiêm túc mà điều tra án tử!</w:t>
      </w:r>
    </w:p>
    <w:p>
      <w:pPr>
        <w:pStyle w:val="BodyText"/>
      </w:pPr>
      <w:r>
        <w:t xml:space="preserve">“Khụ khụ.” Huyện ông ho khan hai tiếng, nhìn Tiểu Tứ Tử nói, “Tiểu anh hùng, xưng hô như thế nào a?”</w:t>
      </w:r>
    </w:p>
    <w:p>
      <w:pPr>
        <w:pStyle w:val="BodyText"/>
      </w:pPr>
      <w:r>
        <w:t xml:space="preserve">“Tiểu anh hùng?” Tiểu Tứ Tử đương nhiên đối với xưng hô này cực kì cao hứng, liền ưỡn ngực, mỉm cười một cái thật tươi với Huyện ông, “Ta gọi là Công Tôn Cẩn, mọi người đều gọi ta là Tiểu Tứ Tử.”</w:t>
      </w:r>
    </w:p>
    <w:p>
      <w:pPr>
        <w:pStyle w:val="BodyText"/>
      </w:pPr>
      <w:r>
        <w:t xml:space="preserve">“Nga…… Thì ra là Công Tôn thiếu hiệp a.” Huyện ông đừng nhìn tuổi lớn, miệng lại cực kì ngọt a.</w:t>
      </w:r>
    </w:p>
    <w:p>
      <w:pPr>
        <w:pStyle w:val="BodyText"/>
      </w:pPr>
      <w:r>
        <w:t xml:space="preserve">Tiểu Tứ Tử trong lòng vui vẻ, được gọi tiểu anh hùng lại còn được gọi là Công Tôn thiếu hiệp, vì thế đến cười cũng thấy ngọt, cười không ngừng làm cho Huyện ông kia ngơ ngẩn, liền cân nhắc, sớm nghe nói tiểu công tử của Cửu Vương gia người gặp người yêu, quả nhiên là không giả a, như thế nào lại đáng yêu như vậy chứ.</w:t>
      </w:r>
    </w:p>
    <w:p>
      <w:pPr>
        <w:pStyle w:val="BodyText"/>
      </w:pPr>
      <w:r>
        <w:t xml:space="preserve">“Huyện ông……” Sư gia đi đến, bên tai Huyện ông thấp giọng nói, “Người xem đi, người chết…… Là Nhất Phách.”</w:t>
      </w:r>
    </w:p>
    <w:p>
      <w:pPr>
        <w:pStyle w:val="BodyText"/>
      </w:pPr>
      <w:r>
        <w:t xml:space="preserve">“Cái gì?” Huyện ông cả kinh, đẩy đám người đi vào liền thấy, vẻ mặt đáng thương liền kêu lên, “Nha, là ai hại chết con nuôi ta thế này?!”</w:t>
      </w:r>
    </w:p>
    <w:p>
      <w:pPr>
        <w:pStyle w:val="BodyText"/>
      </w:pPr>
      <w:r>
        <w:t xml:space="preserve">Tiểu Tứ Tử cùng Tiêu Lương liếc mắt nhìn nhau một cái, thì ra Vương Nhất Phách là con nuôi của Huyện ông a.</w:t>
      </w:r>
    </w:p>
    <w:p>
      <w:pPr>
        <w:pStyle w:val="BodyText"/>
      </w:pPr>
      <w:r>
        <w:t xml:space="preserve">“Ai nha…… Nhất Phách a, ngươi như thế nào lại bị người hại chết như vậy?” Huyện ông đứng ở một bên lau nước mắt.</w:t>
      </w:r>
    </w:p>
    <w:p>
      <w:pPr>
        <w:pStyle w:val="BodyText"/>
      </w:pPr>
      <w:r>
        <w:t xml:space="preserve">“Ách…… Mấy vị này, cho hỏi vì sao đêm khuya lại xuất hiện trong rừng trúc vậy?” Sư gia đảo qua đảo lại đôi mắt, bước qua hỏi Tiểu Tứ Tử bọn họ.</w:t>
      </w:r>
    </w:p>
    <w:p>
      <w:pPr>
        <w:pStyle w:val="BodyText"/>
      </w:pPr>
      <w:r>
        <w:t xml:space="preserve">Thanh Ảnh nhìn Tiêu Lương, Tiêu Lương vừa định trả lời, lại nghe Tiểu Tứ Tử nói, “Chúng ta ở trong thành thấy một bóng đen chạy ra từ trong một gian phòng, rồi chạy vào trong rừng, nghĩ là phi tặc, cho nên liền đuổi theo, sau đó thì thấy hắn chết ở trong này.”</w:t>
      </w:r>
    </w:p>
    <w:p>
      <w:pPr>
        <w:pStyle w:val="BodyText"/>
      </w:pPr>
      <w:r>
        <w:t xml:space="preserve">“Ai nha…… Nhất Phách a.” Huyện ông lại tiếp tục khóc rống, “Ngươi như thế nào lại chết thảm như vậy, bị giết thì thôi đi, trước khi bị giết lại còn bị người ta đánh cho mặt mũi bầm dập như vậy a?”</w:t>
      </w:r>
    </w:p>
    <w:p>
      <w:pPr>
        <w:pStyle w:val="BodyText"/>
      </w:pPr>
      <w:r>
        <w:t xml:space="preserve">“Là người của ta đánh.” Tiểu Tứ Tử nói.</w:t>
      </w:r>
    </w:p>
    <w:p>
      <w:pPr>
        <w:pStyle w:val="BodyText"/>
      </w:pPr>
      <w:r>
        <w:t xml:space="preserve">“A?” mọi người trong huyện nha cùng há miệng nhìn nhìn Tiểu Tứ Tử.</w:t>
      </w:r>
    </w:p>
    <w:p>
      <w:pPr>
        <w:pStyle w:val="BodyText"/>
      </w:pPr>
      <w:r>
        <w:t xml:space="preserve">“Hắn vừa rồi ở tửu lâu chọc ghẹo một tiểu nha đầu, còn muốn cường thưởng dân nữ, cho nên ta gọi người dẫn hắn đưa lên quan.” Tiểu Tứ Tử không nhanh không chậm nói, “Bất quá, thủ hạ của ta nói đưa lên quan cũng vô dụng, quan lại bao che cho nhau. Nếu không có người cho hắn chỗ dựa thì hắn cũng không dám ban ngày ban mặt mà ở trong tửu lâu làm loạn, cho nên liền đánh hắn một chút, để cho hắn nhớ lấy bài học này, sau đó thì thả hắn.”</w:t>
      </w:r>
    </w:p>
    <w:p>
      <w:pPr>
        <w:pStyle w:val="BodyText"/>
      </w:pPr>
      <w:r>
        <w:t xml:space="preserve">Ngay tại khi Tiểu Tứ Tử nói đến câu kia “Quan lại bao che cho nhau, có người cho hắn chỗ dựa”, mọi người đều rõ ràng nghe thấy Huyện ông hít một ngụm khí lạnh, nhanh nhẹn giải thích, “Ai nha, hạ quan không có nha…… Ai, này tiểu tử này chính là ở bên ngoài bát nháo, ta cũng không quản được hắn, bất quá…… Hắn mặc dù có một ít khuyết điểm, nhưng cũng là một đứa trẻ tốt, tội không đáng chết a.”</w:t>
      </w:r>
    </w:p>
    <w:p>
      <w:pPr>
        <w:pStyle w:val="BodyText"/>
      </w:pPr>
      <w:r>
        <w:t xml:space="preserve">Tiểu Tứ Tử nghe được nháy mắt mấy cái, hỏi Tiêu Lương, “Tiểu Lương Tử a, hạ quan là ai vậy?”</w:t>
      </w:r>
    </w:p>
    <w:p>
      <w:pPr>
        <w:pStyle w:val="BodyText"/>
      </w:pPr>
      <w:r>
        <w:t xml:space="preserve">Thanh Ảnh lại hung hăng liếc trắng Huyện ông kia một cái, Huyện ông liền nói, “Nga…… Hạ quan là nhũ danh của ta.”</w:t>
      </w:r>
    </w:p>
    <w:p>
      <w:pPr>
        <w:pStyle w:val="BodyText"/>
      </w:pPr>
      <w:r>
        <w:t xml:space="preserve">“Nga.” Tiểu Tứ Tử gật gật đầu, hỏi, “Vậy Huyện ông ngài họ gì nha?”</w:t>
      </w:r>
    </w:p>
    <w:p>
      <w:pPr>
        <w:pStyle w:val="BodyText"/>
      </w:pPr>
      <w:r>
        <w:t xml:space="preserve">“Nga, bản quan……” Huyện ông còn chưa nói xong, chợt nghe Tiểu Tứ Tử mở to hai mắt hỏi, “Bản quan? Là họ ghép sao? Cũng giống như ta họ Công Tôn?”</w:t>
      </w:r>
    </w:p>
    <w:p>
      <w:pPr>
        <w:pStyle w:val="BodyText"/>
      </w:pPr>
      <w:r>
        <w:t xml:space="preserve">Huyện ông nhếch miệng sững sờ tại chỗ, lại nhớ tới vừa rồi Thanh Ảnh cảnh cáo hắn, Tiểu Tứ Tử nói cái gì thì chính là cái đó, đành phải khẽ cắn môi, gật đầu, “Đúng vậy.”</w:t>
      </w:r>
    </w:p>
    <w:p>
      <w:pPr>
        <w:pStyle w:val="BodyText"/>
      </w:pPr>
      <w:r>
        <w:t xml:space="preserve">“Bản quan hạ quan a.” Tiểu Tứ Tử gật gật đầu, “Tên thật dài a, ta gọi ngươi là bản đại nhân đi.”</w:t>
      </w:r>
    </w:p>
    <w:p>
      <w:pPr>
        <w:pStyle w:val="BodyText"/>
      </w:pPr>
      <w:r>
        <w:t xml:space="preserve">“Ai u…… Không dám không dám.” Huyện ông liên tục xua tay, cùng lúc tâm lại nói ngươi bảo ta đại nhân, ta chỉ là một huyện quan thất phẩm, mặt khác, ngươi nói bản đại nhân, ai biết ngươi kêu là ta hay gọi chính mình a, liền nhanh chóng từ chối nói, “Không cần, ta cùng thiếu hiệp vừa gặp như đã quen, không cần khách sáo như vậy đâu.”</w:t>
      </w:r>
    </w:p>
    <w:p>
      <w:pPr>
        <w:pStyle w:val="BodyText"/>
      </w:pPr>
      <w:r>
        <w:t xml:space="preserve">Tiểu Tứ Tử cúi đầu nghĩ, nói, “Ân cũng đúng!” Nói xong, nhìn nhìn Huyện ông đã ba chòm râu trắng, lại nói, “Vậy gọi ngươi là bổn đại gia đi!”</w:t>
      </w:r>
    </w:p>
    <w:p>
      <w:pPr>
        <w:pStyle w:val="BodyText"/>
      </w:pPr>
      <w:r>
        <w:t xml:space="preserve">“Phốc……” Xa xa trong rừng, Triệu Phổ không có chuẩn bị, cười phun ra, liền nhanh tay che miệng.</w:t>
      </w:r>
    </w:p>
    <w:p>
      <w:pPr>
        <w:pStyle w:val="BodyText"/>
      </w:pPr>
      <w:r>
        <w:t xml:space="preserve">Mấy ảnh vệ cùng Tiêu Lương cũng là dở khóc dở cười, chỉ thấy Tiểu Tứ Tử hít sâu một hơi, lớn tiếng nhìn Huyện ông nói, “Bổn đại gia ta muốn làm bộ khoái!”</w:t>
      </w:r>
    </w:p>
    <w:p>
      <w:pPr>
        <w:pStyle w:val="BodyText"/>
      </w:pPr>
      <w:r>
        <w:t xml:space="preserve">Huyện ông khóe miệng giật giật vài cái, gật gật đầu, “Hảo…… Tốt.”</w:t>
      </w:r>
    </w:p>
    <w:p>
      <w:pPr>
        <w:pStyle w:val="BodyText"/>
      </w:pPr>
      <w:r>
        <w:t xml:space="preserve">Tiểu Tứ Tử vừa nghe Huyện ông đồng ý, cao hứng nhảy lên, ôm Tiểu Lương Tử, nói, “Thật tốt quá Tiểu Lương Tử, ta có thể làm bộ khoái, bổn đại gia đồng ý!”</w:t>
      </w:r>
    </w:p>
    <w:p>
      <w:pPr>
        <w:pStyle w:val="BodyText"/>
      </w:pPr>
      <w:r>
        <w:t xml:space="preserve">Đám người Tiêu Lương dở khóc dở cười, ngươi đừng xem Tiểu Tứ Tử ngốc, còn biết chiếm tiện nghi người khác a.</w:t>
      </w:r>
    </w:p>
    <w:p>
      <w:pPr>
        <w:pStyle w:val="BodyText"/>
      </w:pPr>
      <w:r>
        <w:t xml:space="preserve">Sau đó, Huyện ông cùng bộ khoái thăm dò hiện trường, Tiểu Tứ Tử cũng làm như thật mà nhìn một cái, sắc trời cũng mau sáng, Huyện ông nói đem thi thể về cho người khám nghiệm tử thi, này hắn cùng mọi người về nghỉ ngơi phục hồi một chút, ngày mai giữa trưa đến nha môn, tiếp tục điều tra vụ án.</w:t>
      </w:r>
    </w:p>
    <w:p>
      <w:pPr>
        <w:pStyle w:val="BodyText"/>
      </w:pPr>
      <w:r>
        <w:t xml:space="preserve">Mọi người đều tự tản đi, Tiểu Tứ Tử mặc áo da cừu ngồi trên lưng Thạch Đầu, sắc mặt đầy vui mừng, lúc trở về vẫn còn nói với Tiêu Lương, “Thật tốt quá nha Tiểu Lương Tử, ta có thể làm bộ khoái, quả nhiên kiên trì rốt cuộc là đúng!”</w:t>
      </w:r>
    </w:p>
    <w:p>
      <w:pPr>
        <w:pStyle w:val="BodyText"/>
      </w:pPr>
      <w:r>
        <w:t xml:space="preserve">Tiêu Lương cũng cười có chút vô lực, trở lại khách trạm, hai người vào nhà, Tiểu Tứ Tử muốn một cái bồn tắm lớn, nói muốn nước ấm.</w:t>
      </w:r>
    </w:p>
    <w:p>
      <w:pPr>
        <w:pStyle w:val="BodyText"/>
      </w:pPr>
      <w:r>
        <w:t xml:space="preserve">“Cẩn nhi, trời lạnh như thế còn tắm rửa a?” Tiêu Lương hỏi hắn, “Không sợ đông lạnh nha?”</w:t>
      </w:r>
    </w:p>
    <w:p>
      <w:pPr>
        <w:pStyle w:val="BodyText"/>
      </w:pPr>
      <w:r>
        <w:t xml:space="preserve">Tiểu Tứ Tử mặt đột nhiên hồng hồng, nhỏ giọng nói, “Ân, đổ mồ hôi.”</w:t>
      </w:r>
    </w:p>
    <w:p>
      <w:pPr>
        <w:pStyle w:val="BodyText"/>
      </w:pPr>
      <w:r>
        <w:t xml:space="preserve">“Lạnh như vậy còn ra mồ hôi?” Tiêu Lương giật mình.</w:t>
      </w:r>
    </w:p>
    <w:p>
      <w:pPr>
        <w:pStyle w:val="BodyText"/>
      </w:pPr>
      <w:r>
        <w:t xml:space="preserve">“Nói đổ mồ hôi, chính là đổ mồ hôi.” Tiểu Tứ Tử nhăn mặt nhăn mũi, chạy đến phía sau bình phong, Tiêu Lương một bụng hồ nghi. Kỳ thật Tiểu Tứ Tử ngượng ngùng nói, vừa rồi hắn lúc “thi triển khinh công bay”, bởi vì rất cao nên quá căng thẳng, cho nên một thân ra mồ hôi lạnh……</w:t>
      </w:r>
    </w:p>
    <w:p>
      <w:pPr>
        <w:pStyle w:val="BodyText"/>
      </w:pPr>
      <w:r>
        <w:t xml:space="preserve">Nước ấm được đưa tới, Tiểu Tứ Tử ở sau bình phong đem chính mình cởi hết chỉ còn duy nhất một cái quần cộc, sau đó liền chui vào bồn nước ấm tắm, thoải mái mà hừ hừ một tiếng. Hơi nóng vương đến cằm, thật là thoải mái nha.</w:t>
      </w:r>
    </w:p>
    <w:p>
      <w:pPr>
        <w:pStyle w:val="BodyText"/>
      </w:pPr>
      <w:r>
        <w:t xml:space="preserve">Tiêu Lương nghe được tiếng nước ào ào, có chút tò mò, Tiểu Tứ Tử tắm rửa a. Trước kia Công Tôn quản chặt, hắn chưa từng thấy qua Tiểu Tứ Tử tắm rửa, mặc dù là cùng nhau lớn lên, cũng chưa thấy qua một lần, nghĩ Tiểu Tứ Tử bộ dáng trắng nộn nộn, Tiêu Lương liền cảm thấy tâm có chút ngứa, liền hỏi, “Cẩn nhi, chính mình tự tẩy rửa sao? Có muốn ta giúp ngươi tẩy hay không?”</w:t>
      </w:r>
    </w:p>
    <w:p>
      <w:pPr>
        <w:pStyle w:val="BodyText"/>
      </w:pPr>
      <w:r>
        <w:t xml:space="preserve">Tiểu Tứ Tử nghĩ nghĩ, nói, “Ân, tốt, ngươi giúp ta chà sát một tí vậy.”</w:t>
      </w:r>
    </w:p>
    <w:p>
      <w:pPr>
        <w:pStyle w:val="BodyText"/>
      </w:pPr>
      <w:r>
        <w:t xml:space="preserve">“Hảo!” Tiêu Lương tâm tình cực tốt, đem cởi áo khoác ngoài, kéo tay áo hướng đến phía sau tấm bình phong.</w:t>
      </w:r>
    </w:p>
    <w:p>
      <w:pPr>
        <w:pStyle w:val="BodyText"/>
      </w:pPr>
      <w:r>
        <w:t xml:space="preserve">Ở cửa mọi người nghe lén……</w:t>
      </w:r>
    </w:p>
    <w:p>
      <w:pPr>
        <w:pStyle w:val="BodyText"/>
      </w:pPr>
      <w:r>
        <w:t xml:space="preserve">“Ngươi buông tay, ta muốn đi làm thịt tên tiểu tử kia!” Công Tôn liều mạng giãy dụa, “Hắn dám chiếm tiện nghi bảo bối nhà ta!”</w:t>
      </w:r>
    </w:p>
    <w:p>
      <w:pPr>
        <w:pStyle w:val="BodyText"/>
      </w:pPr>
      <w:r>
        <w:t xml:space="preserve">“Chính là hỗ trợ tắm rửa mà thôi, cái gì mà chiếm tiện nghi nói nghe nghiêm trọng vậy a!” Triệu Phổ có chút bất đắc dĩ ôm chặt Công Tôn, thuận tiện thật sự chiếm tiện nghi, “Hơn nữa, chẳng phải ngươi tập cho hắn sao, ai cho ngươi luôn giúp Tiểu Tứ Tử chà sát làm chi?”</w:t>
      </w:r>
    </w:p>
    <w:p>
      <w:pPr>
        <w:pStyle w:val="BodyText"/>
      </w:pPr>
      <w:r>
        <w:t xml:space="preserve">Công Tôn bất mãn, “Ta nuôi lớn hắn, ta có thể chà sát người khác thì không thể!”</w:t>
      </w:r>
    </w:p>
    <w:p>
      <w:pPr>
        <w:pStyle w:val="BodyText"/>
      </w:pPr>
      <w:r>
        <w:t xml:space="preserve">Triệu Phổ bất đắc dĩ lắc đầu, nói, “Thân ái a, đã khuya rồi, chúng ta đi ngủ thôi!” Nói xong, ôm Công Tôn không ngừng giãy dụa đi về phòng.</w:t>
      </w:r>
    </w:p>
    <w:p>
      <w:pPr>
        <w:pStyle w:val="BodyText"/>
      </w:pPr>
      <w:r>
        <w:t xml:space="preserve">Bốn ảnh vệ nhất loạt ngồi trước cửa phòng xem a xem.</w:t>
      </w:r>
    </w:p>
    <w:p>
      <w:pPr>
        <w:pStyle w:val="BodyText"/>
      </w:pPr>
      <w:r>
        <w:t xml:space="preserve">“Có thể thấy hay không a? Hình dáng Tiểu Vương gia không mặc quần áo.”</w:t>
      </w:r>
    </w:p>
    <w:p>
      <w:pPr>
        <w:pStyle w:val="BodyText"/>
      </w:pPr>
      <w:r>
        <w:t xml:space="preserve">“Nhìn không thấy a, bị tấm bình phong chặn mất rồi.”</w:t>
      </w:r>
    </w:p>
    <w:p>
      <w:pPr>
        <w:pStyle w:val="BodyText"/>
      </w:pPr>
      <w:r>
        <w:t xml:space="preserve">“Ai nha, để làm chi tự nhiên chắn tấm bình phong ở nơi đó a?!”</w:t>
      </w:r>
    </w:p>
    <w:p>
      <w:pPr>
        <w:pStyle w:val="BodyText"/>
      </w:pPr>
      <w:r>
        <w:t xml:space="preserve">“Thì đó, chán ghét!”</w:t>
      </w:r>
    </w:p>
    <w:p>
      <w:pPr>
        <w:pStyle w:val="BodyText"/>
      </w:pPr>
      <w:r>
        <w:t xml:space="preserve">Tiêu Lương đi đến chỗ bình phong, trước hít một hơi thật sâu, sau đó lấy hết dũng khí đi vào. Vừa vào, chỉ thấy một làn hơi nóng bên trong, Tiểu Tứ Tử ghé vào bên bồn tắm híp mắt lại, thoải mái đến quai hàm cũng hồng hồng.</w:t>
      </w:r>
    </w:p>
    <w:p>
      <w:pPr>
        <w:pStyle w:val="BodyText"/>
      </w:pPr>
      <w:r>
        <w:t xml:space="preserve">Tiêu Lương chỉ thấy Tiểu Tứ Tử hơn nửa thân mình trắng trắng nộn nộn ngâm ở trong nước, cánh tay tròn vo lại ở bên ngoài, theo bản năng nuốt một ngụm nước miếng, đi đến bên người Tiểu Tứ Tử. Nước thật trong, dưới nước có thể thấy thân hình Tiểu Tứ Tử một cách rõ ràng, Tiêu Lương chỉ thấy Tiểu Tứ Tử kì thật thật là mập mạp, chính là bởi vì khung xương rất nhỏ, bởi vậy nên không thấy béo, chỉ thấy cánh tay trắng trắng mềm mềm, xương quai xanh phía dưới cổ chỉ có một hình dạng nhợt nhạt……Đáng yêu nói không nên lời.</w:t>
      </w:r>
    </w:p>
    <w:p>
      <w:pPr>
        <w:pStyle w:val="BodyText"/>
      </w:pPr>
      <w:r>
        <w:t xml:space="preserve">“Cẩn nhi, hình như béo……” Tiêu Lương nói chuyện nhẹ nhàng, nhân cơ hội đưa tay qua nhéo bả vai Tiểu Tứ Tử một phen, tay cảm thấy mềm mềm trơn trơn, xúc cảm thật tốt a!</w:t>
      </w:r>
    </w:p>
    <w:p>
      <w:pPr>
        <w:pStyle w:val="BodyText"/>
      </w:pPr>
      <w:r>
        <w:t xml:space="preserve">Tiểu Tứ Tử hiển nhiên đối với từ béo này thực hết sức mẫn cảm, mặt đỏ hồng tiến sang một bên, trắng mắt liếc Tiêu Lương một cái, nói, “Ta tự mình tẩy, không cho ngươi xem!”</w:t>
      </w:r>
    </w:p>
    <w:p>
      <w:pPr>
        <w:pStyle w:val="BodyText"/>
      </w:pPr>
      <w:r>
        <w:t xml:space="preserve">Tiêu Lương nhanh nhẩy cười nói, “Không phải nói ngươi béo, ngươi lại béo một chút cũng không quan hệ gì.”</w:t>
      </w:r>
    </w:p>
    <w:p>
      <w:pPr>
        <w:pStyle w:val="BodyText"/>
      </w:pPr>
      <w:r>
        <w:t xml:space="preserve">Tiểu Tứ Tử ngẫm lại vẫn thấy không cam lòng, nhìn Tiêu Lương ở bên thành bồn tắm thân hình gầy yếu nhưng cánh tay lại to, lại nâng tay mình lên nhìn xem, tròn vo lại mềm nhũn giống như cái bánh bao trắng, Tiểu Tứ Tử bị đã kích không nhỏ a, kiên quyết ý định giảm béo!</w:t>
      </w:r>
    </w:p>
    <w:p>
      <w:pPr>
        <w:pStyle w:val="BodyText"/>
      </w:pPr>
      <w:r>
        <w:t xml:space="preserve">Tiêu Lương cầm lấy chiếc khăn bên cạnh, lúc này, chỉ thấy trên mặt nước bồn tắm bỗng hiện lên một cái quần cộc.</w:t>
      </w:r>
    </w:p>
    <w:p>
      <w:pPr>
        <w:pStyle w:val="BodyText"/>
      </w:pPr>
      <w:r>
        <w:t xml:space="preserve">“Cẩn nhi?” Tiêu Lương có chút giật mình, Tiểu Tứ Tử mặt đỏ bừng, nói, “Quần rớt…… Ngươi không được nhìn!” Vừa nói, vừa đưa tay đoạt lấy chiếc quần cộc, xoay người đưa lưng về phía Tiêu Lương định mặc vào.</w:t>
      </w:r>
    </w:p>
    <w:p>
      <w:pPr>
        <w:pStyle w:val="BodyText"/>
      </w:pPr>
      <w:r>
        <w:t xml:space="preserve">Tiêu Lương vốn nghĩ cầm khăn giúp Tiểu Tứ Tử chà sát, nhưng chỉ là thời điểm Tiểu Tứ Tử mặc quần, cái mông nhỏ cong lên, trắng trắng hồng hồng lại còn mềm mềm……</w:t>
      </w:r>
    </w:p>
    <w:p>
      <w:pPr>
        <w:pStyle w:val="BodyText"/>
      </w:pPr>
      <w:r>
        <w:t xml:space="preserve">“Ngô……” Cái mũi Tiêu Lương bắt đầu chảy máu, nhanh tay che lại.</w:t>
      </w:r>
    </w:p>
    <w:p>
      <w:pPr>
        <w:pStyle w:val="BodyText"/>
      </w:pPr>
      <w:r>
        <w:t xml:space="preserve">Tiểu Tứ Tử tay chân hoảng loạn mặc quần cộc vào, nghe được âm thanh đằng sau liền quay đầu lại, chỉ thấy Tiêu Lương ôm cái mũi, giữa khe hở có một vệt máu chảy ra.</w:t>
      </w:r>
    </w:p>
    <w:p>
      <w:pPr>
        <w:pStyle w:val="BodyText"/>
      </w:pPr>
      <w:r>
        <w:t xml:space="preserve">“Nha!” Tiểu Tứ Tử cả kinh nhảy dựng, “Tiểu Lương Tử, ngươi làm sao vậy nha?”</w:t>
      </w:r>
    </w:p>
    <w:p>
      <w:pPr>
        <w:pStyle w:val="BodyText"/>
      </w:pPr>
      <w:r>
        <w:t xml:space="preserve">“Không!” Tiêu Lương đưa cái khăn cho Tiểu Tứ Tử, nói, “Chắc tại trời nóng quá nên mới phát hỏa…… Cẩn nhi, ngươi tự mình tẩy trước a.” Nói xong, vội vã xoay người đi ra ngoài.</w:t>
      </w:r>
    </w:p>
    <w:p>
      <w:pPr>
        <w:pStyle w:val="BodyText"/>
      </w:pPr>
      <w:r>
        <w:t xml:space="preserve">Lao ra khỏi phòng rồi đóng cửa lại, Tiêu Lương thở hồng hộc, nguy hiểm thật a, không nghĩ tới nhìn thấy bộ dáng Tiểu Tứ Tử không mặc quần áo thì mình lại phản ứng mạnh như vậy.</w:t>
      </w:r>
    </w:p>
    <w:p>
      <w:pPr>
        <w:pStyle w:val="BodyText"/>
      </w:pPr>
      <w:r>
        <w:t xml:space="preserve">Bên ngoài, bốn ảnh vệ chỉ tiếc rèn sắt không thành thép nhìn nhìn Tiêu Lương. Thanh Ảnh quăng cho hắn một cái khăn, nói, “Ai, không phải ta nói ngươi a Tiểu Lương Tử, ngươi phải biết nắm lấy cơ hội a.”</w:t>
      </w:r>
    </w:p>
    <w:p>
      <w:pPr>
        <w:pStyle w:val="BodyText"/>
      </w:pPr>
      <w:r>
        <w:t xml:space="preserve">“Đúng vậy.” Xích Ảnh bĩu môi, “Ngươi cùng Vương gia học công phu mấy năm nay, như thế nào lại không học được cái tinh túy a?”</w:t>
      </w:r>
    </w:p>
    <w:p>
      <w:pPr>
        <w:pStyle w:val="BodyText"/>
      </w:pPr>
      <w:r>
        <w:t xml:space="preserve">“Tinh túy?” Tiêu Lương khó hiểu nhìn mọi người.</w:t>
      </w:r>
    </w:p>
    <w:p>
      <w:pPr>
        <w:pStyle w:val="Compact"/>
      </w:pPr>
      <w:r>
        <w:t xml:space="preserve">Chỉ thấy bốn ảnh vệ đưa tay đồng loạt chỉ về phía phòng của Triệu Phổ cùng Công Tôn, chợt nghe trong phòng phát ra tiếng “kẽo kẹt kẽo kẹt” của chiếc giường dao động, bốn ảnh vệ cùng nhau nói, “Vương gia tinh túy chính là…… Nhất định phải vô sỉ!</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Ở ngoài cửa tiếp nhận khai thông kiến thức xong, Tiêu Lương quay trở về phòng, chợt nghe tiếng nước ào ào đằng sau tấm bình phong truyền đến.</w:t>
      </w:r>
    </w:p>
    <w:p>
      <w:pPr>
        <w:pStyle w:val="BodyText"/>
      </w:pPr>
      <w:r>
        <w:t xml:space="preserve">“Cẩn nhi?” Tiêu Lương vừa muốn chạy qua, chợt nghe Tiểu Tứ Tử kêu, “Không được lại đây!”</w:t>
      </w:r>
    </w:p>
    <w:p>
      <w:pPr>
        <w:pStyle w:val="BodyText"/>
      </w:pPr>
      <w:r>
        <w:t xml:space="preserve">Tiêu Lương sửng sốt, đứng tại chỗ bất đồng, nhìn bình phong, “Làm sao vậy?”</w:t>
      </w:r>
    </w:p>
    <w:p>
      <w:pPr>
        <w:pStyle w:val="BodyText"/>
      </w:pPr>
      <w:r>
        <w:t xml:space="preserve">Phía sau bình phong, Tiểu Tứ Tử thò nửa cái đầu ra, mở to đôi mắt nhìn chằm chằm Tiêu Lương, nhỏ giọng nói, “Ân…… Ngươi lấy cho ta một bộ quần áo.”</w:t>
      </w:r>
    </w:p>
    <w:p>
      <w:pPr>
        <w:pStyle w:val="BodyText"/>
      </w:pPr>
      <w:r>
        <w:t xml:space="preserve">“Ách……” Tiêu Lương sửng sốt, nghĩ tới, Tiểu Tứ Tử trước kia tắm rửa cơ bản là Công Tôn đi theo, cho nên cũng sẽ chuẩn bị tốt quần áo cho hắn…… Hắn vừa mới trực tiếp nhảy vào bồn tắm, không lấy quần áo sạch sẽ a.</w:t>
      </w:r>
    </w:p>
    <w:p>
      <w:pPr>
        <w:pStyle w:val="BodyText"/>
      </w:pPr>
      <w:r>
        <w:t xml:space="preserve">Tiêu Lương chỉ thấy đằng sau bình phong hiện lên hình dáng Tiểu Tứ Tử, hô hấp không tự giác mà ồ ồ lên, cái mũi vừa mới ngừng chảy máu lại có chút gì đó.</w:t>
      </w:r>
    </w:p>
    <w:p>
      <w:pPr>
        <w:pStyle w:val="BodyText"/>
      </w:pPr>
      <w:r>
        <w:t xml:space="preserve">“Ách…… Quần áo.” Tiêu Lương mở bao quần áo của Tiểu Tứ Tử ra, tìm kiếm ở bên trong một chút, tìm ra một bộ áo trong mềm mại, do dự một chút, lại cầm thêm một tấm thảm lông dê lớn, nhưng động tác lại rất chậm, trong lòng bất ổn.</w:t>
      </w:r>
    </w:p>
    <w:p>
      <w:pPr>
        <w:pStyle w:val="BodyText"/>
      </w:pPr>
      <w:r>
        <w:t xml:space="preserve">Bốn ảnh vệ nấp ngoài cửa cảm thấy lo lắng.</w:t>
      </w:r>
    </w:p>
    <w:p>
      <w:pPr>
        <w:pStyle w:val="BodyText"/>
      </w:pPr>
      <w:r>
        <w:t xml:space="preserve">“Tiểu Lương Tử, cơ hội a, phải biết nắm chắc cơ hội a!”</w:t>
      </w:r>
    </w:p>
    <w:p>
      <w:pPr>
        <w:pStyle w:val="BodyText"/>
      </w:pPr>
      <w:r>
        <w:t xml:space="preserve">“Chính là a, đem Tiểu Vương gia không mặc quần áo đi ra, làm cho chúng ta nhìn liếc một cái cũng được a!”</w:t>
      </w:r>
    </w:p>
    <w:p>
      <w:pPr>
        <w:pStyle w:val="BodyText"/>
      </w:pPr>
      <w:r>
        <w:t xml:space="preserve">“Đúng vậy, Vương phi cùng Vương gia đều đang bận a, cho dù hiện tại ngươi làm cái gì, bọn họ cũng không rảnh để quản đâu a!”</w:t>
      </w:r>
    </w:p>
    <w:p>
      <w:pPr>
        <w:pStyle w:val="BodyText"/>
      </w:pPr>
      <w:r>
        <w:t xml:space="preserve">“Chính là chính là, mau a!”</w:t>
      </w:r>
    </w:p>
    <w:p>
      <w:pPr>
        <w:pStyle w:val="BodyText"/>
      </w:pPr>
      <w:r>
        <w:t xml:space="preserve">Bốn người ở bên ngoài gấp đến độ vò đầu bứt tai, nhưng Tiêu Lương lại ở nơi nào chần chờ, tâm hoảng ý loạn không biết bây giờ nên làm gì mới tốt. Lúc này, chợt nghe Tiểu Tứ Tử phía sau bình phong nói, “Tiểu Lương Tử nhanh lên, lạnh quá…… Hắt xì……”</w:t>
      </w:r>
    </w:p>
    <w:p>
      <w:pPr>
        <w:pStyle w:val="BodyText"/>
      </w:pPr>
      <w:r>
        <w:t xml:space="preserve">Tiểu Tứ Tử thấy lạnh hắt xì một cái. Tiêu Lương vừa nghe tiếng Tiểu Tứ Tử hắt xì, cũng không nghĩ nhiều, cầm thảm liền trực tiếp chạy đến phía sau bình phong.</w:t>
      </w:r>
    </w:p>
    <w:p>
      <w:pPr>
        <w:pStyle w:val="BodyText"/>
      </w:pPr>
      <w:r>
        <w:t xml:space="preserve">“Nha!” Tiểu Tứ Tử thấy Tiêu Lương chạy vọt vào đây, chính mình lại không mặc quần áo, thật ngượng ngùng a. Bất quá Tiêu Lương ngay cả nhìn cũng chưa nhìn rõ ràng, mà dùng thảm lông dê nhẹ nhàng bao toàn bộ người Tiểu Tứ Tử. Sau đó bước đến ôm hắn, rồi bước nhanh ra gian ngoài, nhét vào trong chăn, hỏi, “Có lạnh hay không?”</w:t>
      </w:r>
    </w:p>
    <w:p>
      <w:pPr>
        <w:pStyle w:val="BodyText"/>
      </w:pPr>
      <w:r>
        <w:t xml:space="preserve">Tiểu Tứ Tử vốn vừa tắm xong lại bị hấp hơi nóng hầm hập, bị gió lạnh thổi một cái là có chút lạnh, nhưng là thảm lông dê mềm mềm còn nóng hầm hầm, trùm lại trên người thật thoải mái, “Ân không lạnh.” Tiểu Tứ Tử chỉ cảm thấy ấm vù vù, hơn nữa Tiêu Lương còn nhét hắn vào trong chăn, thật kín.</w:t>
      </w:r>
    </w:p>
    <w:p>
      <w:pPr>
        <w:pStyle w:val="BodyText"/>
      </w:pPr>
      <w:r>
        <w:t xml:space="preserve">Ôm ôm cái chăn, Tiểu Tứ Tử cảm thấy vừa mềm lại vừa ấm thực thoải mái, liền ngưỡng mặt nhìn Tiêu Lương tủm tỉm cười, “Tiểu Lương Tử, hảo khát nha.”</w:t>
      </w:r>
    </w:p>
    <w:p>
      <w:pPr>
        <w:pStyle w:val="BodyText"/>
      </w:pPr>
      <w:r>
        <w:t xml:space="preserve">“Ân, ta đi rót cho ngươi chén nước.” Tiêu Lương đi qua cái bàn nước ở bên cạnh, quay đầu, chỉ thấy Tiểu Tứ Tử ở trong chăn nhích tới nhích lui, đang mặc áo trong. Bưng chén nước đi qua, Tiêu Lương nhét cái chén vào trong tay Tiểu Tứ Tử, để cho hắn uống nước, lại lấy thảm lông dê cẩn thận lau tóc cho hắn, thấp giọng căn dặn, “Để tóc khô rồi mới được ngủ nga.”</w:t>
      </w:r>
    </w:p>
    <w:p>
      <w:pPr>
        <w:pStyle w:val="BodyText"/>
      </w:pPr>
      <w:r>
        <w:t xml:space="preserve">“Ân.” Tiểu Tứ Tử cười gật gật đầu, ở quai hàm Tiêu Lương hôn một cái, nói, “Tiểu Lương Tử, ngươi thật tốt.”</w:t>
      </w:r>
    </w:p>
    <w:p>
      <w:pPr>
        <w:pStyle w:val="BodyText"/>
      </w:pPr>
      <w:r>
        <w:t xml:space="preserve">Tiêu Lương có chút giật mình, chỉ thấy Tiểu Tứ Tử cười tủm tỉm, đột nhiên thấy có chút may mắn. Vừa rồi nếu làm xằng bậy, Tiểu Tứ Tử nói không chừng sẽ giận, quả nhiên Tiểu Tứ Tử lúc cười vẫn là đáng yêu nhất a.</w:t>
      </w:r>
    </w:p>
    <w:p>
      <w:pPr>
        <w:pStyle w:val="BodyText"/>
      </w:pPr>
      <w:r>
        <w:t xml:space="preserve">Bốn ảnh vệ ở cửa liếc mắt nhìn nhau một cái, trên mặt lộ ra nét vui mừng tươi cười.</w:t>
      </w:r>
    </w:p>
    <w:p>
      <w:pPr>
        <w:pStyle w:val="BodyText"/>
      </w:pPr>
      <w:r>
        <w:t xml:space="preserve">“Ngươi đừng nói a, Tiểu Lương Tử nhân phẩm so với Vương gia tốt hơn nhiều a.”</w:t>
      </w:r>
    </w:p>
    <w:p>
      <w:pPr>
        <w:pStyle w:val="BodyText"/>
      </w:pPr>
      <w:r>
        <w:t xml:space="preserve">“Đúng vậy, dù hắn theo Vương gia học công phu nhiều năm như vậy, mưa dầm thấm đất thế nhưng không thể thay đổi mà dạy hư Tiểu Lương Tử.”</w:t>
      </w:r>
    </w:p>
    <w:p>
      <w:pPr>
        <w:pStyle w:val="BodyText"/>
      </w:pPr>
      <w:r>
        <w:t xml:space="preserve">“Tiểu Tứ Tử thật có phúc nha, Tiểu Lương Tử chính là chính nhân quân tử a.”</w:t>
      </w:r>
    </w:p>
    <w:p>
      <w:pPr>
        <w:pStyle w:val="BodyText"/>
      </w:pPr>
      <w:r>
        <w:t xml:space="preserve">“Đúng vậy đúng vậy. Vương gia dạy dỗ ra được chính nhân quân tử a…… Thật sự là kì tích!”</w:t>
      </w:r>
    </w:p>
    <w:p>
      <w:pPr>
        <w:pStyle w:val="BodyText"/>
      </w:pPr>
      <w:r>
        <w:t xml:space="preserve">Cách vách trong phòng, Triệu Phổ đang cố gắn “cày cấy” đột nhiên run lên một chút.</w:t>
      </w:r>
    </w:p>
    <w:p>
      <w:pPr>
        <w:pStyle w:val="BodyText"/>
      </w:pPr>
      <w:r>
        <w:t xml:space="preserve">Công Tôn đánh hắn, “Ngươi đừng náo loạn, không biết Tiểu Tứ Tử ra sao?”</w:t>
      </w:r>
    </w:p>
    <w:p>
      <w:pPr>
        <w:pStyle w:val="BodyText"/>
      </w:pPr>
      <w:r>
        <w:t xml:space="preserve">“Yên tâm.” Triệu Phổ cúi đầu hôn Công Tôn, “Tiểu Tứ Tử tuy rằng ngốc, nhưng trong lòng rất trong sáng, ai tốt ai xấu hắn đều phân biệt rõ ràng.”</w:t>
      </w:r>
    </w:p>
    <w:p>
      <w:pPr>
        <w:pStyle w:val="BodyText"/>
      </w:pPr>
      <w:r>
        <w:t xml:space="preserve">“Ta là sợ Tiểu Lương Tử…… Dù sao hắn cũng là do ngươi dạy dỗ.” Công Tôn lầm bầm lầu bầu, chỉ thấy Triệu Phổ nhướn nhướn mi, “Ta dạy dỗ thì như thế nào? Ta dạy dỗ hắn phải biết dùng chiêu khác! Tiểu Tứ Tử như vậy tuyệt đối không thể cường, phải dụ dỗ!”</w:t>
      </w:r>
    </w:p>
    <w:p>
      <w:pPr>
        <w:pStyle w:val="BodyText"/>
      </w:pPr>
      <w:r>
        <w:t xml:space="preserve">“Ta phi!” Công Tôn đưa tay muốn đánh, không đề phòng Triệu Phổ lại tăng thêm lực đạo.</w:t>
      </w:r>
    </w:p>
    <w:p>
      <w:pPr>
        <w:pStyle w:val="BodyText"/>
      </w:pPr>
      <w:r>
        <w:t xml:space="preserve">“A!”</w:t>
      </w:r>
    </w:p>
    <w:p>
      <w:pPr>
        <w:pStyle w:val="BodyText"/>
      </w:pPr>
      <w:r>
        <w:t xml:space="preserve">“Thân ái, chúng ta tiếp tục, tập trung tinh thần!”</w:t>
      </w:r>
    </w:p>
    <w:p>
      <w:pPr>
        <w:pStyle w:val="BodyText"/>
      </w:pPr>
      <w:r>
        <w:t xml:space="preserve">“Ân……”</w:t>
      </w:r>
    </w:p>
    <w:p>
      <w:pPr>
        <w:pStyle w:val="BodyText"/>
      </w:pPr>
      <w:r>
        <w:t xml:space="preserve">Tiêu Lương cùng Tiểu Tứ Tử cùng nhau ngồi trên giường, thấy Tiểu Tứ Tử có chút mơ mơ màng màng, liền đưa tay xoa bóp sau cổ hắn, “Cẩn nhi, chúng ta tán gẫu trong chốc lát đi, chờ tóc ngươi khô liền ngủ, được không?”</w:t>
      </w:r>
    </w:p>
    <w:p>
      <w:pPr>
        <w:pStyle w:val="BodyText"/>
      </w:pPr>
      <w:r>
        <w:t xml:space="preserve">“Ân.” Tiểu Tứ Tử ngẩng mặt, “Tán gẫu cái gì?”</w:t>
      </w:r>
    </w:p>
    <w:p>
      <w:pPr>
        <w:pStyle w:val="BodyText"/>
      </w:pPr>
      <w:r>
        <w:t xml:space="preserve">“Â…… Nói về cái tên Vương Nhất Phách kia đi.” Tiêu Lương đưa tay lấy một quả cam trên bàn, vừa lột vừa nói, “Ngươi cũng vừa nhìn thấy thi thể của Vương Nhất Phách, cảm giác hắn chết khi nào?” Vừa hỏi, vừa đưa một múi cam vào miệng Tiểu Tứ Tử.</w:t>
      </w:r>
    </w:p>
    <w:p>
      <w:pPr>
        <w:pStyle w:val="BodyText"/>
      </w:pPr>
      <w:r>
        <w:t xml:space="preserve">Tiểu Tứ Tử chui vào trong lòng Tiêu Lương cọ cọ, lại nhai nhai nuốt nuốt, nói, “Ân, dựa theo tình trạng thi thể, hẳn là đã chết không đến một canh giờ.”</w:t>
      </w:r>
    </w:p>
    <w:p>
      <w:pPr>
        <w:pStyle w:val="BodyText"/>
      </w:pPr>
      <w:r>
        <w:t xml:space="preserve">“Đúng vậy, hay nói cách khác, hắn tách chúng ta không bao lâu thì chết, đúng không?” Tiêu Lương hỏi, “Mặt khác, Cẩn nhi, ngươi có lưu ý đến tiểu nha đầu hát rong trong tửu lâu hay không?”</w:t>
      </w:r>
    </w:p>
    <w:p>
      <w:pPr>
        <w:pStyle w:val="BodyText"/>
      </w:pPr>
      <w:r>
        <w:t xml:space="preserve">“Ân?” Tiểu Tứ Tử có chút khó hiểu nhìn Tiêu Lương, “Tiểu cô nương kia làm sao vậy?”</w:t>
      </w:r>
    </w:p>
    <w:p>
      <w:pPr>
        <w:pStyle w:val="BodyText"/>
      </w:pPr>
      <w:r>
        <w:t xml:space="preserve">“Nàng biết võ công, ngươi có nhìn thấy không?” Tiêu Lương hỏi.</w:t>
      </w:r>
    </w:p>
    <w:p>
      <w:pPr>
        <w:pStyle w:val="BodyText"/>
      </w:pPr>
      <w:r>
        <w:t xml:space="preserve">“A?” Tiểu Tứ Tử chấn động, “Nàng biết võ công? Thế thì sao ngay cả tên côn đồ Vương Nhất Phách kia cũng đánh không lại?”</w:t>
      </w:r>
    </w:p>
    <w:p>
      <w:pPr>
        <w:pStyle w:val="BodyText"/>
      </w:pPr>
      <w:r>
        <w:t xml:space="preserve">“Hẳn là cố ý giấu.” Tiêu Lương nói, “Kì thật ta cũng hoài nghi, là nàng dùng Lui Cốt Công.”</w:t>
      </w:r>
    </w:p>
    <w:p>
      <w:pPr>
        <w:pStyle w:val="BodyText"/>
      </w:pPr>
      <w:r>
        <w:t xml:space="preserve">“Lui Cốt Công?” Tiểu Tứ Tử mở to hai mắt nhìn Tiêu Lương, “Ta biết! Ta cũng đã nghe sách nói qua, nói rất nhiều đạo tặc dùng công phu này, dù có nhét vào ***g sắt hay xiềng xích cũng không làm gì được họ.”</w:t>
      </w:r>
    </w:p>
    <w:p>
      <w:pPr>
        <w:pStyle w:val="BodyText"/>
      </w:pPr>
      <w:r>
        <w:t xml:space="preserve">“Đúng vậy.” Tiêu Lương đưa tay sờ sờ tóc Tiểu Tứ Tử, cảm thấy đã khô một chút, liền nhẹ nhàng mà dùng lược chải cho hắn, “Người dùng Lui Cốt Công, có một đặc điểm.”</w:t>
      </w:r>
    </w:p>
    <w:p>
      <w:pPr>
        <w:pStyle w:val="BodyText"/>
      </w:pPr>
      <w:r>
        <w:t xml:space="preserve">“Cái gì a?” Tiểu Tứ Tử quay đầu hỏi.</w:t>
      </w:r>
    </w:p>
    <w:p>
      <w:pPr>
        <w:pStyle w:val="BodyText"/>
      </w:pPr>
      <w:r>
        <w:t xml:space="preserve">“Người học Lui Cốt Công, xương cốt có thể uốn dẻo được, nhưng da thịt thì không thể nào biến mất, cho nên bình thường thì vùng thắt lưng cùng với ngực sẽ phát triển hơn. Nhìn bộ dáng tiểu cô nương kia bất quá cũng chỉ mười ba mười bốn tuổi, nhưng thân thể lại đầy đặn, vừa nhìn liền cảm thấy có chút bất thường, hơn nữa động tác của nàng ta lại nhanh nhẹn…… Giống như biết chút quyền cước.”</w:t>
      </w:r>
    </w:p>
    <w:p>
      <w:pPr>
        <w:pStyle w:val="BodyText"/>
      </w:pPr>
      <w:r>
        <w:t xml:space="preserve">“Như vậy a.” Tiểu Tứ Tử tỉ mỉ nhớ lại từng chút, gật gật đầu, “Tiểu Lương Tử, nghe ngươi nói thì thật đúng vậy a……” Nói đến đây, Tiểu Tứ Tử có chút khó hiểu nhìn Tiêu Lương, nhỏ giọng hỏi, “Tiểu Lương Tử, ngươi như thế nào lại biết mấy thứ đó nha?”</w:t>
      </w:r>
    </w:p>
    <w:p>
      <w:pPr>
        <w:pStyle w:val="BodyText"/>
      </w:pPr>
      <w:r>
        <w:t xml:space="preserve">“Ách…… Ta nghe Vương gia nói qua.” Tiêu Lương nhanh nhẹn nói, “Cũng không phải là thực sự hiểu, cho nên mới nói ra để hỏi ngươi một chút.”</w:t>
      </w:r>
    </w:p>
    <w:p>
      <w:pPr>
        <w:pStyle w:val="BodyText"/>
      </w:pPr>
      <w:r>
        <w:t xml:space="preserve">Tiểu Tứ Tử gật gật đầu, lại đột nhiên ngẩn người, sau đó thần sắc liền ảm đạm xuống.</w:t>
      </w:r>
    </w:p>
    <w:p>
      <w:pPr>
        <w:pStyle w:val="BodyText"/>
      </w:pPr>
      <w:r>
        <w:t xml:space="preserve">“Cẩn nhi?” Tiêu Lương vươn tay xoa bóp quai hàm Tiểu Tứ Tử, hỏi, “Làm sao vậy?”</w:t>
      </w:r>
    </w:p>
    <w:p>
      <w:pPr>
        <w:pStyle w:val="BodyText"/>
      </w:pPr>
      <w:r>
        <w:t xml:space="preserve">“Ân……” Tiểu Tứ Tử tựa hồ có chút thương tâm, tự nhủ nói, “Không biết phụ thân cùng Cửu Cửu thế nào?”</w:t>
      </w:r>
    </w:p>
    <w:p>
      <w:pPr>
        <w:pStyle w:val="BodyText"/>
      </w:pPr>
      <w:r>
        <w:t xml:space="preserve">“Nhớ nhà?” Tiêu Lương hỏi Tiểu Tứ Tử, “Ngươi yên tâm đi, Vương gia cùng tiên sinh nhất định vẫn sống tốt, nói không chừng là đang đi du sơn ngoạn thủy.”</w:t>
      </w:r>
    </w:p>
    <w:p>
      <w:pPr>
        <w:pStyle w:val="BodyText"/>
      </w:pPr>
      <w:r>
        <w:t xml:space="preserve">“Ân.” Tiểu Tứ Tử gật gật đầu, “Phụ thân khẳng định là rất nhớ ta, không biết người có thể hay không sẽ không ăn cơm, hoặc là nổi giận với Cửu Cửu.”</w:t>
      </w:r>
    </w:p>
    <w:p>
      <w:pPr>
        <w:pStyle w:val="BodyText"/>
      </w:pPr>
      <w:r>
        <w:t xml:space="preserve">Bốn ảnh vệ đứng ở cửa nước mắt cảm động, cắn khăn tay, “Vương gia, Vương phi, các người thật có phúc a.”</w:t>
      </w:r>
    </w:p>
    <w:p>
      <w:pPr>
        <w:pStyle w:val="BodyText"/>
      </w:pPr>
      <w:r>
        <w:t xml:space="preserve">Cách vách phòng, Triệu Phổ đang cố gắng “cày cấy” đột nhiên phát lạnh sau lưng, rùng mình một cái.</w:t>
      </w:r>
    </w:p>
    <w:p>
      <w:pPr>
        <w:pStyle w:val="BodyText"/>
      </w:pPr>
      <w:r>
        <w:t xml:space="preserve">Công Tôn mềm nhũn đẩy hắn, “Ngươi còn chưa làm xong a?”</w:t>
      </w:r>
    </w:p>
    <w:p>
      <w:pPr>
        <w:pStyle w:val="BodyText"/>
      </w:pPr>
      <w:r>
        <w:t xml:space="preserve">“Chưa xong!”</w:t>
      </w:r>
    </w:p>
    <w:p>
      <w:pPr>
        <w:pStyle w:val="BodyText"/>
      </w:pPr>
      <w:r>
        <w:t xml:space="preserve">………</w:t>
      </w:r>
    </w:p>
    <w:p>
      <w:pPr>
        <w:pStyle w:val="BodyText"/>
      </w:pPr>
      <w:r>
        <w:t xml:space="preserve">“Đừng nghĩ nữa.” Tiêu Lương thấy tóc Tiểu Tứ Tử đã khô, liền giúp hắn chải lại một chút, rồi để hắn nằm xuống, đưa tay lấy chăn đắp lại cho hắn, quay đầu thổi tắt ánh nến đầu giường, cùng hắn nằm xuống ngủ.</w:t>
      </w:r>
    </w:p>
    <w:p>
      <w:pPr>
        <w:pStyle w:val="BodyText"/>
      </w:pPr>
      <w:r>
        <w:t xml:space="preserve">Bốn ảnh vệ liếc mắt nhìn nhau một cái, vừa lòng ngáp một cái, phân công hai người nghỉ ngơi, hai người trực đêm, rồi tản đi.</w:t>
      </w:r>
    </w:p>
    <w:p>
      <w:pPr>
        <w:pStyle w:val="BodyText"/>
      </w:pPr>
      <w:r>
        <w:t xml:space="preserve">Đêm dài yên tĩnh, cách đó không xa truyền đến một trận gió nhỏ làm cho Tiêu Lương bừng tỉnh, mở to mắt, chợt nghe truyền đến hai tiếng gõ cửa nhẹ nhàng của Thanh Ảnh, cửa nhẹ nhàng mở ra, Thanh Ảnh bước vào, “Tiểu Lương Tử.”</w:t>
      </w:r>
    </w:p>
    <w:p>
      <w:pPr>
        <w:pStyle w:val="BodyText"/>
      </w:pPr>
      <w:r>
        <w:t xml:space="preserve">“Hư……” Tiêu Lương nhẹ nhàng đưa tay ra dấu cho Thanh Ảnh chớ có lên tiếng, giơ tay chỉ chỉ Tiểu Tứ Tử đang nằm ngủ say trong chăn.</w:t>
      </w:r>
    </w:p>
    <w:p>
      <w:pPr>
        <w:pStyle w:val="BodyText"/>
      </w:pPr>
      <w:r>
        <w:t xml:space="preserve">Lúc này, cửa lại nhẹ nhàng mở thêm một chút, Triệu Phổ mang theo Công Tôn chạy tiến vào.</w:t>
      </w:r>
    </w:p>
    <w:p>
      <w:pPr>
        <w:pStyle w:val="BodyText"/>
      </w:pPr>
      <w:r>
        <w:t xml:space="preserve">“Vương……” Thanh Ảnh sửng sốt.</w:t>
      </w:r>
    </w:p>
    <w:p>
      <w:pPr>
        <w:pStyle w:val="BodyText"/>
      </w:pPr>
      <w:r>
        <w:t xml:space="preserve">Triệu Phổ khoát tay với hắn, Công Tôn cũng mặc kệ những người khác, đi đến bên giường ngồi xuống, chỉ thấy Tiểu Tứ Tử đang nằm ngủ trong chăn. Đã một ngày không gặp, thật nhớ muốn chết, vươn tay nhẹ nhàng mà nắm lấy tay Tiểu Tứ Tử.</w:t>
      </w:r>
    </w:p>
    <w:p>
      <w:pPr>
        <w:pStyle w:val="BodyText"/>
      </w:pPr>
      <w:r>
        <w:t xml:space="preserve">“Ân…” Tiểu Tứ Tử bị nắm tay đột nhiên liền hừ hừ hai tiếng, mê man nói thầm một câu, “Phụ thân.”</w:t>
      </w:r>
    </w:p>
    <w:p>
      <w:pPr>
        <w:pStyle w:val="BodyText"/>
      </w:pPr>
      <w:r>
        <w:t xml:space="preserve">Trên mặt Công Tôn lộ ra ý cười, Tiêu Lương vỗ vỗ Công Tôn, ý bảo hắn bồi Tiểu Tứ Tử ngủ một lúc.</w:t>
      </w:r>
    </w:p>
    <w:p>
      <w:pPr>
        <w:pStyle w:val="BodyText"/>
      </w:pPr>
      <w:r>
        <w:t xml:space="preserve">Công Tôn gật gật đầu, chui vào trong chăn, ôm Tiểu Tứ Tử, Tiểu Tứ Tử tựa hồ là cảm giác được nhiệt độ cơ thể quen thuộc của Công Tôn, đầu liền tiến vào trong lòng Công Tôn, ôm Công Tôn cọ a cọ.</w:t>
      </w:r>
    </w:p>
    <w:p>
      <w:pPr>
        <w:pStyle w:val="BodyText"/>
      </w:pPr>
      <w:r>
        <w:t xml:space="preserve">Tiêu Lương cùng Thanh Ảnh nhìn nhau, hai người lén lút mở cửa đi ra ngoài, Triệu Phổ ngồi vào bên giường, nhìn Tiểu Tứ Tử cùng Công Tôn ôm nhau cùng nhau nằm, có chút bất đắc dĩ lắc đầu.</w:t>
      </w:r>
    </w:p>
    <w:p>
      <w:pPr>
        <w:pStyle w:val="BodyText"/>
      </w:pPr>
      <w:r>
        <w:t xml:space="preserve">Từ lúc còn nhỏ, Tiểu Tứ Tử vẫn là được ôm Công Tôn cùng nhau ngủ, sau đó Công Tôn với hắn chia ra hai phòng, mỗi người một gian, Tiểu Tứ Tử ở một mình một gian liền cảm thấy sợ, thường xuyên nửa đêm cầm gối đầu chạy tới cùng ngủ với Công Tôn. Dù sao cũng đã sống nương tựa vào nhau đến lớn, hai người tình cảm thâm hậu a.</w:t>
      </w:r>
    </w:p>
    <w:p>
      <w:pPr>
        <w:pStyle w:val="BodyText"/>
      </w:pPr>
      <w:r>
        <w:t xml:space="preserve">Triệu Phổ nghe thấy có động tĩnh bên ngoài, liền cảm giác có người đang đứng trên nóc nhà bọn họ, tiếng bước chân rất nhỏ, chứng minh người này khinh công rất tốt, Triệu Phổ thu lại hơi thở. Lại thêm một lát sau, người nọ tựa hồ là xác định người phía dưới đã ngủ, liền nhẹ nhàng mà mở một miếng ngói……</w:t>
      </w:r>
    </w:p>
    <w:p>
      <w:pPr>
        <w:pStyle w:val="BodyText"/>
      </w:pPr>
      <w:r>
        <w:t xml:space="preserve">Triệu Phổ vươn tay cầm lấy vỏ quýt mà Tiêu Lương vừa bóc ở đầu giường, nâng tay đối với kẻ đang chậm rãi mở mái ngói trên kia ném lên……</w:t>
      </w:r>
    </w:p>
    <w:p>
      <w:pPr>
        <w:pStyle w:val="BodyText"/>
      </w:pPr>
      <w:r>
        <w:t xml:space="preserve">“A……” Một tiếng kinh hô nhẹ nhàng truyền đến, Triệu Phổ hơi hơi sửng sốt……… Nghe âm thanh, hình như là nữ nhân?</w:t>
      </w:r>
    </w:p>
    <w:p>
      <w:pPr>
        <w:pStyle w:val="BodyText"/>
      </w:pPr>
      <w:r>
        <w:t xml:space="preserve">Lúc này, Tiêu Lương cùng Thanh Ảnh đã lên trên nóc nhà, chỉ thấy một hắc y nhân đã che mặt đưa tay ôm một bên mặt, xoay mặt nhìn bọn họ.</w:t>
      </w:r>
    </w:p>
    <w:p>
      <w:pPr>
        <w:pStyle w:val="BodyText"/>
      </w:pPr>
      <w:r>
        <w:t xml:space="preserve">“Người nào?” Tiêu Lương thấy người nọ xoay người bỏ chạy, liền thả người bay đuổi theo. Qua hai chiêu sau, Tiêu Lương phát hiện người này công phu bình thường, nhưng khinh công lại cựa cao. Hơn nữa thân thể lại mềm dẻo lạ thường, như là luyện qua nhu công, nhất thời không thể bắt được.</w:t>
      </w:r>
    </w:p>
    <w:p>
      <w:pPr>
        <w:pStyle w:val="BodyText"/>
      </w:pPr>
      <w:r>
        <w:t xml:space="preserve">Lúc này, Xích Ảnh cùng Hắc Ảnh, Bạch Ảnh cũng theo đi lên, người nọ thấy trước mắt càng lúc càng nhiều người, chính là giơ tay lên, nháy mắt, một mảnh bột phấn màu đen tản ra.</w:t>
      </w:r>
    </w:p>
    <w:p>
      <w:pPr>
        <w:pStyle w:val="BodyText"/>
      </w:pPr>
      <w:r>
        <w:t xml:space="preserve">Tiêu Lương cùng bốn ảnh vệ lo lắng có độc, nhanh chóng né tránh, hắc y nhân kia liền thừa cơ hội mà tẩu thoát.</w:t>
      </w:r>
    </w:p>
    <w:p>
      <w:pPr>
        <w:pStyle w:val="BodyText"/>
      </w:pPr>
      <w:r>
        <w:t xml:space="preserve">Thấy người đi xa, Thanh Ảnh hỏi, “Có muốn đuổi theo không?”</w:t>
      </w:r>
    </w:p>
    <w:p>
      <w:pPr>
        <w:pStyle w:val="Compact"/>
      </w:pPr>
      <w:r>
        <w:t xml:space="preserve">Tiêu Lương hơi hơi khoát tay chặn lại, cười lạnh, “Ta biết nàng là ai!”</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ó thể là nha đầu mà hôm nay gặp được trong tửu lâu.” Tiêu Lương thấp giọng nói.</w:t>
      </w:r>
    </w:p>
    <w:p>
      <w:pPr>
        <w:pStyle w:val="BodyText"/>
      </w:pPr>
      <w:r>
        <w:t xml:space="preserve">“Nha đầu kia quả nhiên là có vấn đề.” Triệu Phổ lấy tay sờ sờ cằm, “Lại biết Lui Cốt Công, buổi tối lẻn vào nơi này tìm ngươi cùng Tiểu Tứ Tử, người này đến tột cùng là có ý gì.”</w:t>
      </w:r>
    </w:p>
    <w:p>
      <w:pPr>
        <w:pStyle w:val="BodyText"/>
      </w:pPr>
      <w:r>
        <w:t xml:space="preserve">“Vương gia…… Khinh công, thân hình hắn cùng với bóng đen bay ra từ biệt viện kia không quá giống nhau.”</w:t>
      </w:r>
    </w:p>
    <w:p>
      <w:pPr>
        <w:pStyle w:val="BodyText"/>
      </w:pPr>
      <w:r>
        <w:t xml:space="preserve">Triệu Phổ gật gật đầu, “Xác thực, mặc dù có thể dùng Lui Cốt Công phóng đại cơ thể, nhưng cảm giác vẫn thực không đồng dạng.”</w:t>
      </w:r>
    </w:p>
    <w:p>
      <w:pPr>
        <w:pStyle w:val="BodyText"/>
      </w:pPr>
      <w:r>
        <w:t xml:space="preserve">Tiêu Lương ở bên cạnh bàn ngồi xuống, nhìn Triệu Phổ, “Thực cảm thấy Vương Nhất Phách bị chết thật kì quái.”</w:t>
      </w:r>
    </w:p>
    <w:p>
      <w:pPr>
        <w:pStyle w:val="BodyText"/>
      </w:pPr>
      <w:r>
        <w:t xml:space="preserve">“Nếu đã bị người theo dõi, các ngươi trước hết phải biết cẩn thận a.” Triệu Phổ nói xong, đứng lên, vỗ vỗ Công Tôn, “Thân ái, đi thôi.”</w:t>
      </w:r>
    </w:p>
    <w:p>
      <w:pPr>
        <w:pStyle w:val="BodyText"/>
      </w:pPr>
      <w:r>
        <w:t xml:space="preserve">Công Tôn nhìn nhìn Tiểu Tứ Tử đang ngủ say sưa trong lòng, có vài phần không nỡ, giơ tay nhẹ nhàng mà kéo tay Tiểu Tứ Tử ra, Tiểu Tứ Tử đột nhiên liền nhíu nhíu mày.</w:t>
      </w:r>
    </w:p>
    <w:p>
      <w:pPr>
        <w:pStyle w:val="BodyText"/>
      </w:pPr>
      <w:r>
        <w:t xml:space="preserve">“Ân……” Sau đó lại khẽ hừ một tiếng, Tiểu Tứ Tử một phen ôm Công Tôn, liều mạng hướng vào trong lòng Công Tôn cọ cọ, tựa hồ như còn có chút sốt ruột, “Phụ thân……”</w:t>
      </w:r>
    </w:p>
    <w:p>
      <w:pPr>
        <w:pStyle w:val="BodyText"/>
      </w:pPr>
      <w:r>
        <w:t xml:space="preserve">Công Tôn làm sao buông tay được a, ôm Tiểu Tứ Tử nhẹ nhàng mà vỗ vỗ, quay đầu lại nhìn Triệu Phổ cùng Tiêu Lương.</w:t>
      </w:r>
    </w:p>
    <w:p>
      <w:pPr>
        <w:pStyle w:val="BodyText"/>
      </w:pPr>
      <w:r>
        <w:t xml:space="preserve">Tiêu Lương cười cười, nói, “Đêm nay tiên sinh cứ ngủ ở đây vậy, đợi trời gần sáng, ta sẽ đánh thức tiên sinh.”</w:t>
      </w:r>
    </w:p>
    <w:p>
      <w:pPr>
        <w:pStyle w:val="BodyText"/>
      </w:pPr>
      <w:r>
        <w:t xml:space="preserve">Công Tôn gật đầu, có chút xin lỗi nhìn nhìn Triệu Phổ, Triệu Phổ vỗ vỗ bả vai hắn, rồi dựa vào bên cạnh hai phụ tử họ, cùng Công Tôn và Tiểu Tứ Tử ngủ.</w:t>
      </w:r>
    </w:p>
    <w:p>
      <w:pPr>
        <w:pStyle w:val="BodyText"/>
      </w:pPr>
      <w:r>
        <w:t xml:space="preserve">Tiêu Lương đến chiếc giường đối diện nằm xuống, cười khổ. Hôm nay thật vất vả mới lấy được cái cớ trời lạnh, lừa Tiểu Tứ Tử nằm ngủ chung với hắn…… Nếu như có một ngày, Tiểu Tứ Tử khi ngủ kêu tên hắn, thì dù có nằm mơ hắn cũng sẽ cười……</w:t>
      </w:r>
    </w:p>
    <w:p>
      <w:pPr>
        <w:pStyle w:val="BodyText"/>
      </w:pPr>
      <w:r>
        <w:t xml:space="preserve">Ngày hôm sau, khi trời tờ mờ sáng, Công Tôn tỉnh dậy, thật cẩn thận đem tay Tiểu Tứ Tử ở bên hông mình dời đi, sau đó đắp lại chăn cho hắn. Công Tôn hôn lên trán Tiểu Tứ Tử một cái, nhéo nhéo tay hắn, đi theo Triệu Phổ cùng nhau trở về gian phòng.</w:t>
      </w:r>
    </w:p>
    <w:p>
      <w:pPr>
        <w:pStyle w:val="BodyText"/>
      </w:pPr>
      <w:r>
        <w:t xml:space="preserve">Tiêu Lương tiễn bước hai người, rồi ngồi xuống bên giường, chỉ thấy Tiểu Tứ Tử mặt mũi đỏ bừng, khóe miệng còn mang theo ý cười, cúi đầu, ở quai hàm nộn nộn của hắn hôn một cái.</w:t>
      </w:r>
    </w:p>
    <w:p>
      <w:pPr>
        <w:pStyle w:val="BodyText"/>
      </w:pPr>
      <w:r>
        <w:t xml:space="preserve">Chờ ánh mặt trời lên cao, Tiêu Lương ngồi ở bàn bên cạnh lau đao, Tiểu Tứ Tử hừ hừ hai tiếng, mở mắt.</w:t>
      </w:r>
    </w:p>
    <w:p>
      <w:pPr>
        <w:pStyle w:val="BodyText"/>
      </w:pPr>
      <w:r>
        <w:t xml:space="preserve">Tiêu Lương buông đao, nhìn Tiểu Tứ Tử, “Tỉnh?”</w:t>
      </w:r>
    </w:p>
    <w:p>
      <w:pPr>
        <w:pStyle w:val="BodyText"/>
      </w:pPr>
      <w:r>
        <w:t xml:space="preserve">“Ân.” Tiểu Tứ Tử đứng lên, ngồi trên giường dụi dụi đôi mắt.</w:t>
      </w:r>
    </w:p>
    <w:p>
      <w:pPr>
        <w:pStyle w:val="BodyText"/>
      </w:pPr>
      <w:r>
        <w:t xml:space="preserve">“Ngủ có ngon không?” Tiêu Lương hỏi hắn.</w:t>
      </w:r>
    </w:p>
    <w:p>
      <w:pPr>
        <w:pStyle w:val="BodyText"/>
      </w:pPr>
      <w:r>
        <w:t xml:space="preserve">“Ân.” Tiểu Tứ Tử gật đầu, sau lại nghiêng đầu nghĩ nghĩ, nhìn Tiêu Lương nói,”Tiểu Lương Tử, ngươi biết không, tối hôm qua ta nằm mơ thấy phụ thân đó.”</w:t>
      </w:r>
    </w:p>
    <w:p>
      <w:pPr>
        <w:pStyle w:val="BodyText"/>
      </w:pPr>
      <w:r>
        <w:t xml:space="preserve">Tiêu Lương đi qua ngồi bên cạnh hắn, “Thật sự?”</w:t>
      </w:r>
    </w:p>
    <w:p>
      <w:pPr>
        <w:pStyle w:val="BodyText"/>
      </w:pPr>
      <w:r>
        <w:t xml:space="preserve">“Ân.” Tiểu Tứ Tử cười tủm tỉm, “Ta mơ thấy phụ thân đến ngủ với ta, trước khi đi còn hôn ta nữa.”</w:t>
      </w:r>
    </w:p>
    <w:p>
      <w:pPr>
        <w:pStyle w:val="BodyText"/>
      </w:pPr>
      <w:r>
        <w:t xml:space="preserve">“A……” Tiêu Lương có chút buồn cười, tiểu ngốc tử này cũng sâu sắc a.</w:t>
      </w:r>
    </w:p>
    <w:p>
      <w:pPr>
        <w:pStyle w:val="BodyText"/>
      </w:pPr>
      <w:r>
        <w:t xml:space="preserve">Tiểu Tứ Tử nói xong, bắt đầu mặc quần áo.</w:t>
      </w:r>
    </w:p>
    <w:p>
      <w:pPr>
        <w:pStyle w:val="BodyText"/>
      </w:pPr>
      <w:r>
        <w:t xml:space="preserve">“Sớm như vậy mà đi đâu?” Tiêu Lương hỏi hắn.</w:t>
      </w:r>
    </w:p>
    <w:p>
      <w:pPr>
        <w:pStyle w:val="BodyText"/>
      </w:pPr>
      <w:r>
        <w:t xml:space="preserve">“Ân!” Tiểu Tứ Tử gật gật đầu, “Chúng ta chẳng phải cần đi nha môn sao. Từ hôm nay trở đi ta đã là bộ khoái, không thể ngủ nướng như vậy nữa. Mặt khác, ta cũng muốn giảm béo.” Tiểu Tứ Tử vẫn rất để ý đến chuyện Tiêu Lương nói hắn béo ngày hôm qua.</w:t>
      </w:r>
    </w:p>
    <w:p>
      <w:pPr>
        <w:pStyle w:val="BodyText"/>
      </w:pPr>
      <w:r>
        <w:t xml:space="preserve">“Giảm béo?” Tiểu Tứ Tử nói một câu mà làm cho Tiêu Lương hoảng sợ, tâm nói ngươi nếu rớt xuống một hai lạng thịt, thì Công Tôn kia còn không giết ta a?</w:t>
      </w:r>
    </w:p>
    <w:p>
      <w:pPr>
        <w:pStyle w:val="BodyText"/>
      </w:pPr>
      <w:r>
        <w:t xml:space="preserve">Tiểu Tứ Tử mặc xong quần áo, tiểu nhị đưa nước tới, để Tiểu Tứ Tử rửa mặt, Thạch Đầu lại mò tới, ở trên đùi hắn cọ cọ, kêu hai tiếng.</w:t>
      </w:r>
    </w:p>
    <w:p>
      <w:pPr>
        <w:pStyle w:val="BodyText"/>
      </w:pPr>
      <w:r>
        <w:t xml:space="preserve">“Thạch Đầu, có phải đói bụng hay không nha?” Tiểu Tứ Tử vừa hỏi, vừa đưa tay vỗ vỗ lên cái đầu xù lông của nó, “Mang ngươi đi ăn điểm tâm, sau đó, chúng ta lại đến nha môn nha, lam bộ khoái!” Nói xong, Tiểu Tứ Tử vẫy tay với Tiêu Lương, “Tiểu Lương Tử, đi thôi!”</w:t>
      </w:r>
    </w:p>
    <w:p>
      <w:pPr>
        <w:pStyle w:val="BodyText"/>
      </w:pPr>
      <w:r>
        <w:t xml:space="preserve">Hai người đi trên đường, mới biết được trong nhà Huyện ông đã lập linh đường. Mọi người toàn thành Hồ Châu gần như đã biết chuyện Vương Nhất Phách đã chết. Tâm tính mọi người đều mâu thuẫn, cùng lúc, cảm thấy Vương Nhất Phách đã làm nhiều việc ác, chết rồi thì bao người hả dạ, nhưng về phương diện khác, cảm thấy hắn tuổi còn trẻ, liền như vậy mà chết thì thật đáng tiếc.</w:t>
      </w:r>
    </w:p>
    <w:p>
      <w:pPr>
        <w:pStyle w:val="BodyText"/>
      </w:pPr>
      <w:r>
        <w:t xml:space="preserve">Tiểu Tứ Tử cùng Tiêu Lương đi vào tửu lâu ăn điểm tâm, Tiểu Tứ Tử cho lấy cho Thạch Đầu vài cái bánh bao, còn mình thì chỉ ăn một chén hoành thánh.</w:t>
      </w:r>
    </w:p>
    <w:p>
      <w:pPr>
        <w:pStyle w:val="BodyText"/>
      </w:pPr>
      <w:r>
        <w:t xml:space="preserve">“Cẩn nhi, sao chỉ ăn mỗi hoành thánh thôi a?” Tiêu Lương có chút sốt ruột, “Như thế này nếu đói bụng thì biết làm sao bây giờ?”</w:t>
      </w:r>
    </w:p>
    <w:p>
      <w:pPr>
        <w:pStyle w:val="BodyText"/>
      </w:pPr>
      <w:r>
        <w:t xml:space="preserve">“Đói bụng thì mới có khả năng gầy đi a.” Tiểu Tứ Tử liếc mắt nhìn Tiêu Lương một cái, nhỏ giọng nói thầm.</w:t>
      </w:r>
    </w:p>
    <w:p>
      <w:pPr>
        <w:pStyle w:val="BodyText"/>
      </w:pPr>
      <w:r>
        <w:t xml:space="preserve">“Đói bụng rất khó chịu.” Tiêu Lương nói, “Như vậy đi, ngươi ăn thêm một cái bánh bao nhân rau cũng tốt a, bánh bao nhân rau không nhiều thịt, nhưng có thể phòng đói a.”</w:t>
      </w:r>
    </w:p>
    <w:p>
      <w:pPr>
        <w:pStyle w:val="BodyText"/>
      </w:pPr>
      <w:r>
        <w:t xml:space="preserve">Tiểu Tứ Tử kiên định lắc đầu, tự nhéo nhéo cánh tay mình, “Béo muốn chết.”</w:t>
      </w:r>
    </w:p>
    <w:p>
      <w:pPr>
        <w:pStyle w:val="BodyText"/>
      </w:pPr>
      <w:r>
        <w:t xml:space="preserve">Tiêu Lương dở khóc dở cười, vén tay áo của mình ra, đưa cánh tay mình ra so cùng cới Tiểu Tứ Tử, nói, “Ngươi xem a, ta so với ngươi còn thô hơn nhiều như vậy, ngươi một chút cũng không béo a!”</w:t>
      </w:r>
    </w:p>
    <w:p>
      <w:pPr>
        <w:pStyle w:val="BodyText"/>
      </w:pPr>
      <w:r>
        <w:t xml:space="preserve">Tiểu Tứ Tử không xem thì không sao, vừa xem liền biết biết miệng, nhìn thấy cánh tay Tiêu Lương như vậy, đều là xương cốt, rắn chắc, nhìn nhìn lại cánh tay mình, mềm mềm nhũn nhũn, đều là thịt. Tiểu Tứ Tử bị đã kích lớn hơn nữa, xoay mặt, “Tiểu nhị, không cần tiểu hoành thánh, đổi thành đậu hũ hoa!”</w:t>
      </w:r>
    </w:p>
    <w:p>
      <w:pPr>
        <w:pStyle w:val="BodyText"/>
      </w:pPr>
      <w:r>
        <w:t xml:space="preserve">Tiêu Lương mở to hai mắt, bốn ảnh vệ ở bàn bên cạnh lo lắng a lo lắng. Xa xa, lại thấy Công Tôn hùng hổ sắn tay áo, “Người nào hỗn đản dám nói bảo bối nhà ta béo, để buổi sáng chỉ ăn một chén đậu hũ hoa…… Tiểu Tứ Tử, ta muốn mang ngươi trở về Tiêu Diêu đảo!”</w:t>
      </w:r>
    </w:p>
    <w:p>
      <w:pPr>
        <w:pStyle w:val="BodyText"/>
      </w:pPr>
      <w:r>
        <w:t xml:space="preserve">Triệu Phổ liền nhanh chóng ôm Công Tôn, nói, “Thân ái, ngươi đừng kích động, giao cho bọn họ đi, sẽ có biện pháp, yên tâm!”</w:t>
      </w:r>
    </w:p>
    <w:p>
      <w:pPr>
        <w:pStyle w:val="BodyText"/>
      </w:pPr>
      <w:r>
        <w:t xml:space="preserve">Công Tôn hung hăng trừng mắt liếc Triệu Phổ một cái, cắn răng, “Con ta ăn bao nhiêu ta cũng sẽ ăn bấy nhiêu, nếu hắn chỉ ăn đậu hũ hoa, ta cũng chỉ uống mỗi canh!”</w:t>
      </w:r>
    </w:p>
    <w:p>
      <w:pPr>
        <w:pStyle w:val="BodyText"/>
      </w:pPr>
      <w:r>
        <w:t xml:space="preserve">=口= Triệu Phổ há to miệng, thân ái nhà hắn vốn người đã gầy rồi, giờ còn không ăn cơm? Quay đầu đối với bọn ảnh vệ xa xa trừng mắt, tâm nói, còn không mau nghĩ biện pháp? Tiểu Tứ Tử mà gầy một chút, thì ta cũng đánh các ngươi “một chút”.</w:t>
      </w:r>
    </w:p>
    <w:p>
      <w:pPr>
        <w:pStyle w:val="BodyText"/>
      </w:pPr>
      <w:r>
        <w:t xml:space="preserve">Mấy ảnh vệ xúm lại cùng nhau bàn bạc trong chốc lát. Thanh Ảnh đứng lên, đi vào trong phòng bếp.</w:t>
      </w:r>
    </w:p>
    <w:p>
      <w:pPr>
        <w:pStyle w:val="BodyText"/>
      </w:pPr>
      <w:r>
        <w:t xml:space="preserve">Không lâu sau, đậu hũ mà Tiểu Tứ Tử gọi được mang ra, chỉ thấy tiểu nhị dùng khay mang một bát canh đi lên, đặt xuống trước mặt Tiểu Tứ Tử.</w:t>
      </w:r>
    </w:p>
    <w:p>
      <w:pPr>
        <w:pStyle w:val="BodyText"/>
      </w:pPr>
      <w:r>
        <w:t xml:space="preserve">Tiểu Tứ Tử cúi đầu nhìn xuống, há hốc mồm……</w:t>
      </w:r>
    </w:p>
    <w:p>
      <w:pPr>
        <w:pStyle w:val="BodyText"/>
      </w:pPr>
      <w:r>
        <w:t xml:space="preserve">Trước mắt, một cái bát canh lớn ước chừng nửa cái chậu rửa mặt, Tiểu Tứ Tử ngửa mặt nhìn tiểu nhị, “Tiểu nhị ca, ta muốn ăn đậu hũ hoa.”</w:t>
      </w:r>
    </w:p>
    <w:p>
      <w:pPr>
        <w:pStyle w:val="BodyText"/>
      </w:pPr>
      <w:r>
        <w:t xml:space="preserve">“Đúng vậy.” Tiểu nhị tươi cười trả lời, “Tiểu công tử, đây là đậu hũ hoa a, là đặc sản của bổn tiệm, đậu hũ hoa!”</w:t>
      </w:r>
    </w:p>
    <w:p>
      <w:pPr>
        <w:pStyle w:val="BodyText"/>
      </w:pPr>
      <w:r>
        <w:t xml:space="preserve">Tiểu Tứ Tử cầm lấy cái thìa, khấy vào trong chén một phen, chỉ thấy bên trong nào là trứng gà, thịt viên, nấm mèo, còn có tôm…… Đậu hũ hoa.</w:t>
      </w:r>
    </w:p>
    <w:p>
      <w:pPr>
        <w:pStyle w:val="BodyText"/>
      </w:pPr>
      <w:r>
        <w:t xml:space="preserve">“Đậu hũ hoa này, trong tiệm các ngươi chỉ bán hai đồng một chén a?” Tiểu Tứ Tử mở to hai mắt nhìn tiểu nhị.</w:t>
      </w:r>
    </w:p>
    <w:p>
      <w:pPr>
        <w:pStyle w:val="BodyText"/>
      </w:pPr>
      <w:r>
        <w:t xml:space="preserve">“Đúng vậy đúng vậy.” Tiểu nhị liên tục gật đầu, tâm nói, bạc này đã được vị khách quan hung hăng kia trả rồi.</w:t>
      </w:r>
    </w:p>
    <w:p>
      <w:pPr>
        <w:pStyle w:val="BodyText"/>
      </w:pPr>
      <w:r>
        <w:t xml:space="preserve">“Tiệm các ngươi làm như vậy là muốn lỗ vốn a!” Tiểu Tứ Tử nghiêm trang nói, “Ở chỗ nào lại có người bán đậu hũ hoa như vậy nha.”</w:t>
      </w:r>
    </w:p>
    <w:p>
      <w:pPr>
        <w:pStyle w:val="BodyText"/>
      </w:pPr>
      <w:r>
        <w:t xml:space="preserve">“Hắc hắc.” Tiểu nhị nhìn Tiểu Tứ Tử cười cười, nói, “Khách quan, ngươi cứ thong thả mà dùng, tiểu nhân cáo lui.” Nói xong, xoay người rời đi.</w:t>
      </w:r>
    </w:p>
    <w:p>
      <w:pPr>
        <w:pStyle w:val="BodyText"/>
      </w:pPr>
      <w:r>
        <w:t xml:space="preserve">Tiểu Tứ Tử nhìn nhìn một đống đồ ăn trong chén, cảm thấy có chút chán ngán, nghĩ nghĩ, Tiểu Tứ Tử xoay mặt nhìn mấy bàn bên cạnh, bọn họ cũng ăn hoành thánh cùng đậu hũ hoa, nhưng chén của người ta lại là chén nhỏ a.</w:t>
      </w:r>
    </w:p>
    <w:p>
      <w:pPr>
        <w:pStyle w:val="BodyText"/>
      </w:pPr>
      <w:r>
        <w:t xml:space="preserve">Tiểu Tứ Tử phản ứng lại ngay, xoay mặt trừng bốn ảnh vệ phía sau. Bốn ảnh vệ kia đang giả vờ nhìn ngó xung quanh, thấy Tiểu Tứ Tử quay đầu, lại nhanh chóng rụt đầu về, làm bộ như không có việc gì, tiếp tục ăn điểm tâm.</w:t>
      </w:r>
    </w:p>
    <w:p>
      <w:pPr>
        <w:pStyle w:val="BodyText"/>
      </w:pPr>
      <w:r>
        <w:t xml:space="preserve">Tiểu Tứ Tử tuy rằng ngốc, nhưng ngốc thì cũng không phải là hồ đồ, hắn lập tức hiểu được, chén đậu hũ hoa này chính là do bốn ảnh vệ làm cho. Thấy mấy người bên cạnh nhìn hắn mà cười cười, mọi người đều nghĩ là — một thiếu niên đáng yêu như vậy, như thế nào lại ăn nhiều điểm tâm như thế a? Là cái tiểu thùng cơm sao?</w:t>
      </w:r>
    </w:p>
    <w:p>
      <w:pPr>
        <w:pStyle w:val="BodyText"/>
      </w:pPr>
      <w:r>
        <w:t xml:space="preserve">Tiểu Tứ Tử có chút giận, buông thìa xuống, đứng lên, “Ta không ăn.” Nói xong, dẫn Thạch Đầu xuống lầu, “Chúng ta đi nha môn.”</w:t>
      </w:r>
    </w:p>
    <w:p>
      <w:pPr>
        <w:pStyle w:val="BodyText"/>
      </w:pPr>
      <w:r>
        <w:t xml:space="preserve">“Cẩn nhi!” Tiêu Lương thuận tay cầm lấy vài cái bánh bao trên bàn, gói lại vào trong giấy dầu, nhét vào trong lòng rồi lao xuống lầu, đuổi theo Tiểu Tứ Tử, “Cẩn nhi, đừng nóng vội a, ngươi không ăn điểm tâm thì sẽ đói!”</w:t>
      </w:r>
    </w:p>
    <w:p>
      <w:pPr>
        <w:pStyle w:val="BodyText"/>
      </w:pPr>
      <w:r>
        <w:t xml:space="preserve">Tiểu Tứ Tử tâm nói, ta đã sớm đói bụng. Tiêu Lương lại lôi kéo Tiểu Tứ Tử, “Nhóm ảnh vệ cũng là thương ngươi, ngươi như vậy lại giận mà bỏ đi thì bọn họ sẽ rất thương tâm a?”</w:t>
      </w:r>
    </w:p>
    <w:p>
      <w:pPr>
        <w:pStyle w:val="BodyText"/>
      </w:pPr>
      <w:r>
        <w:t xml:space="preserve">Tiểu Tứ Tử hơi hơi sửng sốt, quay đầu, chỉ thấy bốn ảnh vệ đi theo phía sau cắn cắn khăn tay, giống như đã làm sai chuyện gì.</w:t>
      </w:r>
    </w:p>
    <w:p>
      <w:pPr>
        <w:pStyle w:val="BodyText"/>
      </w:pPr>
      <w:r>
        <w:t xml:space="preserve">“Ta lại không có giận.” Tiểu Tứ Tử có chút hối hận, nhìn bốn ảnh vệ.</w:t>
      </w:r>
    </w:p>
    <w:p>
      <w:pPr>
        <w:pStyle w:val="BodyText"/>
      </w:pPr>
      <w:r>
        <w:t xml:space="preserve">“Còn có a.” Tiêu Lương chỉ chỉ Thạch Đầu chạy chạy lại chỗ mấy cái bánh bao trong người hắn, “Thạch Đầu còn chưa có ăn no đâu.”</w:t>
      </w:r>
    </w:p>
    <w:p>
      <w:pPr>
        <w:pStyle w:val="BodyText"/>
      </w:pPr>
      <w:r>
        <w:t xml:space="preserve">Tiểu Tứ Tử thấy Thạch Đầu ngẩng đầu nghiêm mặt nhìn hắn, càng thêm hối hận, thấp giọng nói, “Là ta không tốt.”</w:t>
      </w:r>
    </w:p>
    <w:p>
      <w:pPr>
        <w:pStyle w:val="BodyText"/>
      </w:pPr>
      <w:r>
        <w:t xml:space="preserve">“Cẩn nhi, ngươi dù có muốn gầy đi, cũng không nhất thiết là phải chịu đói.” Tiêu Lương cười nói, “Hoạt động nhiều một chút là tốt rồi!”</w:t>
      </w:r>
    </w:p>
    <w:p>
      <w:pPr>
        <w:pStyle w:val="BodyText"/>
      </w:pPr>
      <w:r>
        <w:t xml:space="preserve">“Hoạt động nhiều?” Tiểu Tứ Tử ngẩng mặt nhìn Tiêu Lương.</w:t>
      </w:r>
    </w:p>
    <w:p>
      <w:pPr>
        <w:pStyle w:val="BodyText"/>
      </w:pPr>
      <w:r>
        <w:t xml:space="preserve">“Ân.” Tiêu Lương gật gật đầu, lôi kéo Tiểu Tứ Tử đến một hàng điểm tâm bên cạnh ngồi xuống, lấy ra bánh bao ở trong lòng uy Thạch Đầu, vừa kêu chưởng quầy lấy hai chén hoành thánh cùng hai khối đồ ngọt, rồi lại nhìn Tiểu Tứ Tử nói, “Ngươi đừng nhìn ngươi bình thường ăn như vậy là nhiều, không phải chỉ là ăn hai khối hoa quế cao, hai nắm gạo nếp thôi sao. Lúc ăn cơm, ngươi không phải chỉ ăn một chén cơm nhỏ hay sao, có đôi khi ngay cả cơm cũng không ăn.”</w:t>
      </w:r>
    </w:p>
    <w:p>
      <w:pPr>
        <w:pStyle w:val="BodyText"/>
      </w:pPr>
      <w:r>
        <w:t xml:space="preserve">“Ân.” Tiểu Tứ Tử gật gật đầu, “Điểm tâm nhỏ so với cơm ăn ngon hơn.”</w:t>
      </w:r>
    </w:p>
    <w:p>
      <w:pPr>
        <w:pStyle w:val="BodyText"/>
      </w:pPr>
      <w:r>
        <w:t xml:space="preserve">“Ngươi nhìn chúng ta xem.” Tiêu Lương nói, “Thanh Ảnh bọn họ là thùng cơm, trong một lúc có thể ăn hết mấy chén cơm lớn, ngươi thấy bọn họ có béo không?”</w:t>
      </w:r>
    </w:p>
    <w:p>
      <w:pPr>
        <w:pStyle w:val="BodyText"/>
      </w:pPr>
      <w:r>
        <w:t xml:space="preserve">“Thanh Ảnh bọn họ ăn nhiều như vậy nha?” Tiểu Tứ Tử có chút giật mình.</w:t>
      </w:r>
    </w:p>
    <w:p>
      <w:pPr>
        <w:pStyle w:val="BodyText"/>
      </w:pPr>
      <w:r>
        <w:t xml:space="preserve">“Đúng vậy!” Tiêu Lương gật đầu.</w:t>
      </w:r>
    </w:p>
    <w:p>
      <w:pPr>
        <w:pStyle w:val="BodyText"/>
      </w:pPr>
      <w:r>
        <w:t xml:space="preserve">Mấy ảnh vệ phía sau lại thì thầm to nhỏ, nam nhân ăn mấy chén cơm mà cũng bị coi là thùng cơm sao? Nhớ lại thời điểm theo Triệu Phổ đánh giặc, mỗi người một thùng cơm, mấy cái chén kia thì tính là gì? Bốn người bọn họ nghĩ nghĩ rồi lại nghĩ nghĩ…… Vẫn là thùng cơm.</w:t>
      </w:r>
    </w:p>
    <w:p>
      <w:pPr>
        <w:pStyle w:val="BodyText"/>
      </w:pPr>
      <w:r>
        <w:t xml:space="preserve">Khi nói chuyện, chưởng quầy đã bưng lên chén hoành thánh thơm ngào ngạt thêm chút mùi bạc hà thoang thoảng. Chén hoành thánh này nhìn thật ngon a, nước dùng thì lấy từ nước hầm xương, đắc biệt thơm. Hơn nữa, còn có vị bạc hà, vừa ngửi thấy là mê người.</w:t>
      </w:r>
    </w:p>
    <w:p>
      <w:pPr>
        <w:pStyle w:val="BodyText"/>
      </w:pPr>
      <w:r>
        <w:t xml:space="preserve">Tiểu Tứ Tử cảm thấy bụng thật là đói a.</w:t>
      </w:r>
    </w:p>
    <w:p>
      <w:pPr>
        <w:pStyle w:val="BodyText"/>
      </w:pPr>
      <w:r>
        <w:t xml:space="preserve">Tiêu Lương múc một muỗng hoành thánh, đưa đến bên miệng Tiểu Tứ Tử, “Ngươi ngoan ngoãn ăn bữa chính, sau đó thì ăn chút ít điểm tâm, sắp tới chúng ta phải làm bộ khoái, sẽ ngày càng bề bộn nhiều việc, như vậy ngươi cũng phải vận động nhiều, tự nhiên sẽ gầy xuống thôi.”</w:t>
      </w:r>
    </w:p>
    <w:p>
      <w:pPr>
        <w:pStyle w:val="BodyText"/>
      </w:pPr>
      <w:r>
        <w:t xml:space="preserve">Tiểu Tứ Tử nháy mắt mấy cái, “Thật sự?”</w:t>
      </w:r>
    </w:p>
    <w:p>
      <w:pPr>
        <w:pStyle w:val="BodyText"/>
      </w:pPr>
      <w:r>
        <w:t xml:space="preserve">Tiêu Lương gật đầu, “Ngươi nếu không ăn, đến lúc đói rồi bị bệnh, ngược lại không tốt!”</w:t>
      </w:r>
    </w:p>
    <w:p>
      <w:pPr>
        <w:pStyle w:val="BodyText"/>
      </w:pPr>
      <w:r>
        <w:t xml:space="preserve">Tiểu Tứ Tử cảm thấy rất có đạo lý, liền há mồm, ăn miếng hoành thánh mà Tiêu Lương đã đưa tới bên miệng, ăn ăn, rồi tự cầm thìa tự mình múc ăn.</w:t>
      </w:r>
    </w:p>
    <w:p>
      <w:pPr>
        <w:pStyle w:val="BodyText"/>
      </w:pPr>
      <w:r>
        <w:t xml:space="preserve">“Hô…….” Tất cả mọi người thở phào nhẹ nhỏm.</w:t>
      </w:r>
    </w:p>
    <w:p>
      <w:pPr>
        <w:pStyle w:val="BodyText"/>
      </w:pPr>
      <w:r>
        <w:t xml:space="preserve">Ăn trong chốc lát, Tiểu Tứ Tử kêu chưởng quầy đến nói nhỏ.</w:t>
      </w:r>
    </w:p>
    <w:p>
      <w:pPr>
        <w:pStyle w:val="BodyText"/>
      </w:pPr>
      <w:r>
        <w:t xml:space="preserve">Chưởng quầy hơi hơi giật mình, nhưng vẫn là gật đầu đi vào. Không lâu sau, hắn liền bưng ra bốn chén hoành thánh, bốn chén bánh đúc, bốn tô mì bò, bốn chén đậu hũ hoa, còn có bốn cái bánh chưng, bốn khối bánh ngọt, đưa đến trước mặt bốn ảnh vệ, nói, “Này là tiểu công tử kia mời các ngươi ăn.”</w:t>
      </w:r>
    </w:p>
    <w:p>
      <w:pPr>
        <w:pStyle w:val="BodyText"/>
      </w:pPr>
      <w:r>
        <w:t xml:space="preserve">Bốn ảnh vệ nhìn chằm chằm vào cái bàn đầy ắp thức ăn thực dở khóc dở cười, Tiểu Vương gia thật sự coi bọn họ là thùng cơm a.</w:t>
      </w:r>
    </w:p>
    <w:p>
      <w:pPr>
        <w:pStyle w:val="BodyText"/>
      </w:pPr>
      <w:r>
        <w:t xml:space="preserve">Tiểu Tứ Tử ăn hai chén hoành thánh, kéo kéo tay Tiêu Lương, nói, “Ta muốn cùng Ảnh Ảnh bọn họ giải thích.”</w:t>
      </w:r>
    </w:p>
    <w:p>
      <w:pPr>
        <w:pStyle w:val="BodyText"/>
      </w:pPr>
      <w:r>
        <w:t xml:space="preserve">“Không cần để ý như vậy.” Tiêu Lương khoát tay, “Bọn họ sẽ không để bụng đâu.”</w:t>
      </w:r>
    </w:p>
    <w:p>
      <w:pPr>
        <w:pStyle w:val="BodyText"/>
      </w:pPr>
      <w:r>
        <w:t xml:space="preserve">Bốn ảnh vệ gật đầu a gật đầu.</w:t>
      </w:r>
    </w:p>
    <w:p>
      <w:pPr>
        <w:pStyle w:val="BodyText"/>
      </w:pPr>
      <w:r>
        <w:t xml:space="preserve">Tiểu Tứ Tử lắc đầu, còn nghiêm túc nói, “Không phải, ta vừa rồi hiểu lầm bọn họ, ta chỉ nghĩ bọn họ muốn ta ăn nhiều một chút, mới cố ý làm một chậu lớn đậu hũ hoa như vậy cho ta. Bây giờ ta mới hiểu được, cái kia không phải đậu hũ hoa mà người thường ăn, mà là thùng cơm đậu hũ hoa, bọn họ không phải cố ý!”</w:t>
      </w:r>
    </w:p>
    <w:p>
      <w:pPr>
        <w:pStyle w:val="BodyText"/>
      </w:pPr>
      <w:r>
        <w:t xml:space="preserve">“A……” Bốn ảnh vệ cùng hít một ngụm khí lạnh, chịu đựng đả kích mà quay đầu ăn điểm tâm, miệng thì lẩm bẩm, “Thùng cơm đậu hũ hoa, thùng cơm đậu hũ hoa……”</w:t>
      </w:r>
    </w:p>
    <w:p>
      <w:pPr>
        <w:pStyle w:val="BodyText"/>
      </w:pPr>
      <w:r>
        <w:t xml:space="preserve">Xa xa, Công Tôn cùng Triệu Phổ cũng nấp trong một quán điểm tâm, Công Tôn vừa ăn vừa nở nụ cười.</w:t>
      </w:r>
    </w:p>
    <w:p>
      <w:pPr>
        <w:pStyle w:val="BodyText"/>
      </w:pPr>
      <w:r>
        <w:t xml:space="preserve">“Cười gì vậy?” Triệu Phổ giơ tay đưa cho Công Tôn trứng gà luộc nước trà.</w:t>
      </w:r>
    </w:p>
    <w:p>
      <w:pPr>
        <w:pStyle w:val="BodyText"/>
      </w:pPr>
      <w:r>
        <w:t xml:space="preserve">Công Tôn nhìn những ngon tay thon dài của Triệu Phổ đang linh hoạt bóc trứng gà, nói, “Tiểu Lương Tử thật không tồi.”</w:t>
      </w:r>
    </w:p>
    <w:p>
      <w:pPr>
        <w:pStyle w:val="BodyText"/>
      </w:pPr>
      <w:r>
        <w:t xml:space="preserve">“Ha ha.” Triệu Phổ cười, “Là Tiểu Tứ Tử dễ bị lừa thôi.”</w:t>
      </w:r>
    </w:p>
    <w:p>
      <w:pPr>
        <w:pStyle w:val="BodyText"/>
      </w:pPr>
      <w:r>
        <w:t xml:space="preserve">Công Tôn uống một ngum sữa đậu nành, lắc đầu, thản nhiên nói, “Quả thực là không tồi…… Điểm ấy hắn giống ngươi.”</w:t>
      </w:r>
    </w:p>
    <w:p>
      <w:pPr>
        <w:pStyle w:val="Compact"/>
      </w:pPr>
      <w:r>
        <w:t xml:space="preserve">Bàn tay đang bóc trứng gà của Triệu Phổ dừng lại, lập tức mỉm cười, đưa trứng gà có màu nhạt nhạt cẩm thạch tới cho Công Tôn…… Không biết vì cái gì, trứng gà luộc nước trà này, thoạt nhìn lại đặc biệt thuận mắt.</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Ăn cơm xong, Tiểu Tứ Tử, Tiêu Lương cùng Thạch Đầu đi tới cửa nha môn Hồ Châu phủ, mấy người canh cửa đã sớm nhận ra Tiểu Tứ Tử, chạy nhanh đến khách khách khí khí mời đi vào, một người khác thì đã sớm chạy vào báo tin.</w:t>
      </w:r>
    </w:p>
    <w:p>
      <w:pPr>
        <w:pStyle w:val="BodyText"/>
      </w:pPr>
      <w:r>
        <w:t xml:space="preserve">Huyện ông hiện giờ đang đau đầu hai chuyện. Thứ nhất, Vương Nhất Phách này là họ hàng thân thích của tiểu ái thiếp của lão, rất được ái thiếp của lão yêu thương chiều chuộng, cho nên Huyện ông hắn mới nhận Vương Nhất Phách làm con nuôi, không nghĩ tới rằng đột nhiên lại chết. Huyện ông cũng cảm thấy cái chết của Vương Nhất Phách có điểm kì quái. Thứ hai, hắn lại đau đầu vì bỗng dưng nhảy ra một Tiểu Vương gia. Hắn bình thường tuy rằng không phải tham quan đại gian đại ác, nhưng cũng chỉ là một viên quan hồ đồ không hơn không kém, nếu như hầu hạ không tốt, Tiểu Vương gia này muốn nghiền chết hắn, sẽ không phải dễ như nghiền chết một con kiến hay sao. Tâm tư hắn vốn đang lo lắng, lại thêm tiểu thiếp của hắn lại cứ cùng hắn bát nháo, khóc sướt mướt đòi hắn báo thù cho con, bằng không sẽ thắt cổ chết, làm cho Huyện ông hắn rất phiền. Lúc này, lại thấy một tên canh cửa tiến vào nói, “Huyện ông, Tiểu Vương gia đã tới.”</w:t>
      </w:r>
    </w:p>
    <w:p>
      <w:pPr>
        <w:pStyle w:val="BodyText"/>
      </w:pPr>
      <w:r>
        <w:t xml:space="preserve">“Ách…… Mau mời mau mời.” Huyện ông nhanh chóng lấy cái mũ ô sa đội lên, đuổi ái thiếp đi, mang theo sư gia vội vã chạy ra ngoài.</w:t>
      </w:r>
    </w:p>
    <w:p>
      <w:pPr>
        <w:pStyle w:val="BodyText"/>
      </w:pPr>
      <w:r>
        <w:t xml:space="preserve">“Tiểu anh hùng a, ngài đã tới.” Huyện ông lao tới chỗ Tiểu Tứ Tử rồi lại thở dài một cái, “Bản quan chờ ngài hảo lâu.”</w:t>
      </w:r>
    </w:p>
    <w:p>
      <w:pPr>
        <w:pStyle w:val="BodyText"/>
      </w:pPr>
      <w:r>
        <w:t xml:space="preserve">Tiểu Tứ Tử cảm thấy Huyện ông này như thế nào lại chiêu hiền đãi sĩ như vậy, thật sự là quan tốt nha, liền cười nói, “Bổn đại gia đợi lâu a.”</w:t>
      </w:r>
    </w:p>
    <w:p>
      <w:pPr>
        <w:pStyle w:val="BodyText"/>
      </w:pPr>
      <w:r>
        <w:t xml:space="preserve">“Khụ khụ…… Không lâu không lâu a.” Huyện ông nghe vào lại cảm thấy không được tự nhiên, liền mời Tiểu Tứ Tử vào bên trong, “Mời mời, tiểu anh hùng đã ăn điểm tâm chưa a? Có muốn bản quan kêu hạ nhân chuẩn bị không?”</w:t>
      </w:r>
    </w:p>
    <w:p>
      <w:pPr>
        <w:pStyle w:val="BodyText"/>
      </w:pPr>
      <w:r>
        <w:t xml:space="preserve">Tiểu Tứ Tử khoát tay, nói, “Cái này không cần đâu, ta đã ăn rồi, chúng ta vẫn là nên đi xem thi thể trước, đúng rồi, đã khám nghiệm tử thi chưa?”</w:t>
      </w:r>
    </w:p>
    <w:p>
      <w:pPr>
        <w:pStyle w:val="BodyText"/>
      </w:pPr>
      <w:r>
        <w:t xml:space="preserve">“Rồi.” Huyện ông liền nhanh chóng gật đầu, dẫn Tiểu Tứ Tử cùng Tiêu Lương đi tới phòng khám nghiệm, vừa đi vừa cùng Tiểu Tứ Tử bàn bạc, “Kết quả khám nghiệm tử thi a, đại khái là Nhất Phách tối hôm qua bị người hãm hại, do bị cắt đứt yết hầu mà chết, ai……”</w:t>
      </w:r>
    </w:p>
    <w:p>
      <w:pPr>
        <w:pStyle w:val="BodyText"/>
      </w:pPr>
      <w:r>
        <w:t xml:space="preserve">“Vương Nhất Phách bình thường có cùng người kết thù kết oán không?” Tiểu Tứ Tử hỏi.</w:t>
      </w:r>
    </w:p>
    <w:p>
      <w:pPr>
        <w:pStyle w:val="BodyText"/>
      </w:pPr>
      <w:r>
        <w:t xml:space="preserve">Huyện ông có chút xấu hổ, nói, “Cái này…… Bình thường Nhất Phách đắc tội không ít người, kết thù kết oán kia thì thật là nhiều lắm.”</w:t>
      </w:r>
    </w:p>
    <w:p>
      <w:pPr>
        <w:pStyle w:val="BodyText"/>
      </w:pPr>
      <w:r>
        <w:t xml:space="preserve">Tiểu Tứ Tử ngẫm lại cũng đúng, hắn tiểu nhân bỉ ổi như vậy, xem ra thật sự đắc tội với nhiều người, lại hỏi, “Vậy ngươi có biết hắn vì sao lại vào rừng trúc vào ban đêm không nha?”</w:t>
      </w:r>
    </w:p>
    <w:p>
      <w:pPr>
        <w:pStyle w:val="BodyText"/>
      </w:pPr>
      <w:r>
        <w:t xml:space="preserve">“Chuyện này……” Huyện ông lắc đầu, “Không biết a.”</w:t>
      </w:r>
    </w:p>
    <w:p>
      <w:pPr>
        <w:pStyle w:val="BodyText"/>
      </w:pPr>
      <w:r>
        <w:t xml:space="preserve">“Hắn hẳn là cũng phải có quen với vài huynh đệ?” Tiêu Lương hỏi, “Ngươi có nhận biết hay không?”</w:t>
      </w:r>
    </w:p>
    <w:p>
      <w:pPr>
        <w:pStyle w:val="BodyText"/>
      </w:pPr>
      <w:r>
        <w:t xml:space="preserve">“Ách…… Thật ra ta cũng biết một số bằng hữu của hắn, ha ha, đều là một đám công tử ăn chơi lêu lổng trong phủ Hồ Châu này.” Huyện ông vừa nói, vừa xoay mặt phân phó hạ nhân, “Đi đưa những bằng hữu bình thường hay đi cùng Nhất Phách tới đây.”</w:t>
      </w:r>
    </w:p>
    <w:p>
      <w:pPr>
        <w:pStyle w:val="BodyText"/>
      </w:pPr>
      <w:r>
        <w:t xml:space="preserve">“Dạ.” Hạ nhân đi rồi, Tiểu Tứ Tử bọn họ cũng vừa tới phòng khám nghiệm tử thi.</w:t>
      </w:r>
    </w:p>
    <w:p>
      <w:pPr>
        <w:pStyle w:val="BodyText"/>
      </w:pPr>
      <w:r>
        <w:t xml:space="preserve">Mấy người đến chỗ thi thể Vương Nhất Phách nhìn nhìn, tối hôm qua bởi vì trời tối nên không thấy rõ lắm. Hôm nay vừa thấy, liền phát hiện trên cổ Vương Nhất Phách có một vết đao rất sâu cũng rất dài. Tiêu Lương cúi đầu nhìn nhìn, cảm thấy không giống như binh khí sắc bén tạo thành, mà cũng chỉ như đao kiếm bình thường, hơn nữa xuống tay còn có chút do dự, cảm giác như không phải do người có võ công làm.</w:t>
      </w:r>
    </w:p>
    <w:p>
      <w:pPr>
        <w:pStyle w:val="BodyText"/>
      </w:pPr>
      <w:r>
        <w:t xml:space="preserve">Tiểu Tứ Tử đối với công phu cũng không hiểu biết, cái hắn chú ý là cái khác. Cúi đầu, Tiểu Tứ Tử mắt nhìn vào ngón tay của Vương Nhất Phách, chỉ vào móng tay hỏi Tiêu Lương, “Tiểu Lương Tử ngươi xem nha, ngón tay hắn có thật nhiều cát, tay cũng rất bẩn a.”</w:t>
      </w:r>
    </w:p>
    <w:p>
      <w:pPr>
        <w:pStyle w:val="BodyText"/>
      </w:pPr>
      <w:r>
        <w:t xml:space="preserve">Tiêu Lương gật đầu, xác nhận.</w:t>
      </w:r>
    </w:p>
    <w:p>
      <w:pPr>
        <w:pStyle w:val="BodyText"/>
      </w:pPr>
      <w:r>
        <w:t xml:space="preserve">“Nhất Phách bình thường đừng nhìn có chút bỉ ổi, hắn nhưng lại là người rất sạch sẽ.” Huyện ông lắc đầu, “Hắn sẽ không đem chính mình biến thành bẩn như vậy.”</w:t>
      </w:r>
    </w:p>
    <w:p>
      <w:pPr>
        <w:pStyle w:val="BodyText"/>
      </w:pPr>
      <w:r>
        <w:t xml:space="preserve">“Như vậy a……” Tiểu Tứ Tử sờ sờ cằm, lại vây quanh Vương Nhất Phách nhìn nhìn, phát hiện giày của hắn cũng thực bẩn, trên giày vải màu đen có dính bùn đất, càng cảm thấy kì quái.</w:t>
      </w:r>
    </w:p>
    <w:p>
      <w:pPr>
        <w:pStyle w:val="BodyText"/>
      </w:pPr>
      <w:r>
        <w:t xml:space="preserve">Mấy người vây quanh thi thể trái phải trước sau nhìn vài lần, cũng không phát hiện thêm manh mối gì khác, liền ra khỏi phòng khám nghiệm. Lúc này, có một hạ nhân chạy tới nói, Vương Nhất Phách bình thường chơi thân nhất với ba vị bằng hữu, đang chờ ở thư phòng.”</w:t>
      </w:r>
    </w:p>
    <w:p>
      <w:pPr>
        <w:pStyle w:val="BodyText"/>
      </w:pPr>
      <w:r>
        <w:t xml:space="preserve">Huyện ông gật gật đầu, xoay mặt nhìn Tiểu Tứ Tử, “Tiểu anh hùng, không bằng ta gọi bọn hắn lại đây, ngươi hỏi?”</w:t>
      </w:r>
    </w:p>
    <w:p>
      <w:pPr>
        <w:pStyle w:val="BodyText"/>
      </w:pPr>
      <w:r>
        <w:t xml:space="preserve">Tiểu Tứ Tử nghĩ nghĩ, nói, “Bổn đại gia, để bọn họ một mình vào thư phòng, ta muốn hỏi từng người một.”</w:t>
      </w:r>
    </w:p>
    <w:p>
      <w:pPr>
        <w:pStyle w:val="BodyText"/>
      </w:pPr>
      <w:r>
        <w:t xml:space="preserve">“Ai! Đi.” Huyện ông phân phó gác cổng, kêu một đám tiến vào thư phòng sau, hắn muốn một mình hỏi. tiếp đó, liền dẫn Tiểu Tứ Tử vào trong thư phòng.</w:t>
      </w:r>
    </w:p>
    <w:p>
      <w:pPr>
        <w:pStyle w:val="BodyText"/>
      </w:pPr>
      <w:r>
        <w:t xml:space="preserve">Tiểu Tứ Tử ngồi xuống ghế, Thạch Đầu nằm úp sát bên chân, Tiêu Lương ngồi ở bên kia. Mọi người vừa ngồi xuống, nha dịch liền mang đến một người. Người này tuổi còn trẻ, khoảng hơn hai mươi tuổi, mặc một thân áo trắng, tướng mạo cũng không quá xuất chúng, mặt tròn, đôi mắt nhỏ tí, cái miệng nhỏ nhỏ, cảm giác có chút giống với con chuột. Chính là ăn mặc rất có bộ dáng, trên tay cầm thêm một cây quạt, bước đi chậm rãi.</w:t>
      </w:r>
    </w:p>
    <w:p>
      <w:pPr>
        <w:pStyle w:val="BodyText"/>
      </w:pPr>
      <w:r>
        <w:t xml:space="preserve">Vào phòng, hắn hành lễ với Huyện ông, miệng nói, “Tiểu nhân Lương Phúc bái kiến đại nhân.”</w:t>
      </w:r>
    </w:p>
    <w:p>
      <w:pPr>
        <w:pStyle w:val="BodyText"/>
      </w:pPr>
      <w:r>
        <w:t xml:space="preserve">“Ân.” Huyện ông gật đầu, nói với Tiểu Tứ Tử, “Tiểu anh hùng a, đây là Lương Phúc, là bằng hữu tốt nhất của Nhất Phách.”</w:t>
      </w:r>
    </w:p>
    <w:p>
      <w:pPr>
        <w:pStyle w:val="BodyText"/>
      </w:pPr>
      <w:r>
        <w:t xml:space="preserve">“Lương Phúc.” Huyện ông nói với Lương Phúc, “Vị này là tiểu anh hùng, là bộ khoái chuyên môn phá án mà bản phủ mời đến, ngươi cũng phải cung kính đối đãi, hắn hỏi cái gì thì ngươi đáp cái nấy.”</w:t>
      </w:r>
    </w:p>
    <w:p>
      <w:pPr>
        <w:pStyle w:val="BodyText"/>
      </w:pPr>
      <w:r>
        <w:t xml:space="preserve">“Dạ!” Lương Phúc nhanh nhẹn gật đầu cười lấy lòng, xoay mặt liếc nhìn Tiểu Tứ Tử một cái, lập tức sửng sốt.</w:t>
      </w:r>
    </w:p>
    <w:p>
      <w:pPr>
        <w:pStyle w:val="BodyText"/>
      </w:pPr>
      <w:r>
        <w:t xml:space="preserve">Vừa nãy nghe Huyện ông giới thiệu, Lương Phúc hắn còn tưởng rằng mời đến một thiếu niên hiệp khách, không nghĩ tới lại là một thiếu niên xinh đẹp tới như vậy. Lương Phúc hắn tự nhận rằng đã gặp qua không ít mỹ thiếu hiệp, nhưng dễ nhìn như vậy lại mới là lần đầu thấy, không tự chủ mà nhìn chằm chằm Tiểu Tứ Tử đến ngốc lăng.</w:t>
      </w:r>
    </w:p>
    <w:p>
      <w:pPr>
        <w:pStyle w:val="BodyText"/>
      </w:pPr>
      <w:r>
        <w:t xml:space="preserve">Tiêu Lương thất Lương Phúc kia cặp mắt cứ nhìn chằm chằm Tiểu Tứ Tử, thật thấy không thoải mái, nhưng mà chưa đợi hắn động thủ, một bên mặt Lương Phúc đột nhiên quay qua hướng bên cạnh, “ba” một tiếng, trên mặt xuất hiện năm dấu tay, chính là do trúng một cái tát.</w:t>
      </w:r>
    </w:p>
    <w:p>
      <w:pPr>
        <w:pStyle w:val="BodyText"/>
      </w:pPr>
      <w:r>
        <w:t xml:space="preserve">Lương Phúc bụm mặt khó hiểu, trái phải nhìn xem, lại không phát hiện thấy ai. Kì thật là Thanh Ảnh tránh ở bên trong nhìn thấy chướng mắt, hung hăng đánh hắn một bạt tai, ai kêu hắn nhìn chằm chằm Tiểu Tứ Tử đến chảy nước miếng? Người này lòe loẹt, đi đường không thèm nhìn ai, Thanh Ảnh bọn họ từng đi lại trên giang hồ, chỉ nhìn liền khẳng định hắn không phải người lương thiện.</w:t>
      </w:r>
    </w:p>
    <w:p>
      <w:pPr>
        <w:pStyle w:val="BodyText"/>
      </w:pPr>
      <w:r>
        <w:t xml:space="preserve">Tiểu Tứ Tử cũng không để ý chuyện này, hỏi Lương Phúc, “Lương Phúc, ngươi cùng Vương Nhất Phách là bạn tốt?”</w:t>
      </w:r>
    </w:p>
    <w:p>
      <w:pPr>
        <w:pStyle w:val="BodyText"/>
      </w:pPr>
      <w:r>
        <w:t xml:space="preserve">“Ách…… Đúng vậy.” Lương Phúc ngoan ngoãn cúi đầu, thu hồi ánh mắt không dám nhìn về phía Tiểu Tứ Tử. Trong lòng hắn nghĩ, không phải thoạt nhìn đáng yêu như vậy kì thật lại là cao thủ võ lâm chứ, vừa rồi là dùng nội lực cho hắn một bạt tai…… Cũng đúng, nhìn người không thể nhìn tướng mạo, bằng không thì Huyện ông lại cung kính với hắn như vậy.</w:t>
      </w:r>
    </w:p>
    <w:p>
      <w:pPr>
        <w:pStyle w:val="BodyText"/>
      </w:pPr>
      <w:r>
        <w:t xml:space="preserve">“Ngươi là làm cái gì nha?” Câu hỏi của Tiểu Tứ Tử, cũng rất có bộ dáng a, mấy ảnh vệ ở trong tối xúc động cắn khăn tay…… Tiểu Vương gia đáng yêu như vậy, dưỡng ở nhà là tốt nhất, đi ra ngoài để người ta tùy tiện ngắm như vậy thật là đáng tiếc nha.</w:t>
      </w:r>
    </w:p>
    <w:p>
      <w:pPr>
        <w:pStyle w:val="BodyText"/>
      </w:pPr>
      <w:r>
        <w:t xml:space="preserve">“Nga…… Tiểu nhân là người buôn bán.” Lương Phúc hắc hắc hai tiếng nở nụ cười, “Ở trên đường có mở một Xuân Tiêu lâu.”</w:t>
      </w:r>
    </w:p>
    <w:p>
      <w:pPr>
        <w:pStyle w:val="BodyText"/>
      </w:pPr>
      <w:r>
        <w:t xml:space="preserve">“Xuân Tiêu lâu?” Tiểu Tứ Tử nghĩ nghĩ, hỏi, “Là cửa hàng bán bánh trôi sao?”</w:t>
      </w:r>
    </w:p>
    <w:p>
      <w:pPr>
        <w:pStyle w:val="BodyText"/>
      </w:pPr>
      <w:r>
        <w:t xml:space="preserve">Lương Phúc sửng sốt, cũng không biết là Tiểu Tứ Tử là thật không hiểu hay là giả vờ, mang hắn ra làm trò cười, “Ân…… Dạ, là mua bán da thịt.”</w:t>
      </w:r>
    </w:p>
    <w:p>
      <w:pPr>
        <w:pStyle w:val="BodyText"/>
      </w:pPr>
      <w:r>
        <w:t xml:space="preserve">“Thịt sao?” Tiểu Tứ Tử nghiêng đầu, tâm nói, này bán thịt mà còn lấy cái tên văn nhã như vậy, chưởng quầy này thực sự có học vấn nha.</w:t>
      </w:r>
    </w:p>
    <w:p>
      <w:pPr>
        <w:pStyle w:val="BodyText"/>
      </w:pPr>
      <w:r>
        <w:t xml:space="preserve">“Hắc hắc………” Lương Phúc lắc đầu, nhỏ giọng nói, “Không phải là dạng thịt bên ngoài thường bán…… Là bên trong cái loại này……”</w:t>
      </w:r>
    </w:p>
    <w:p>
      <w:pPr>
        <w:pStyle w:val="BodyText"/>
      </w:pPr>
      <w:r>
        <w:t xml:space="preserve">Tiểu Tứ Tử nháy mắt mấy cái, “Nga…… Ta hiểu được.”</w:t>
      </w:r>
    </w:p>
    <w:p>
      <w:pPr>
        <w:pStyle w:val="BodyText"/>
      </w:pPr>
      <w:r>
        <w:t xml:space="preserve">“Ha ha……” Lương Phúc liền cười cười.</w:t>
      </w:r>
    </w:p>
    <w:p>
      <w:pPr>
        <w:pStyle w:val="BodyText"/>
      </w:pPr>
      <w:r>
        <w:t xml:space="preserve">“Ăn ngon không?” Tiểu Tứ Tử hỏi.</w:t>
      </w:r>
    </w:p>
    <w:p>
      <w:pPr>
        <w:pStyle w:val="BodyText"/>
      </w:pPr>
      <w:r>
        <w:t xml:space="preserve">“Ăn ngon.” Lương Phúc nhanh chóng trả lời, tâm nói, làm cho vị tiểu anh hùng này có cảm tình tốt nới hắn, như vậy mới dễ thu phục a, “Tiểu anh hùng lần sau có cơ hội, đến quán của ta thử xem, ta không thu tiền ngài, cam đoan sẽ chọn tốt nhất hầu hạ ngài.”</w:t>
      </w:r>
    </w:p>
    <w:p>
      <w:pPr>
        <w:pStyle w:val="BodyText"/>
      </w:pPr>
      <w:r>
        <w:t xml:space="preserve">“Ân.” Tiểu Tứ Tử gật đầu, cười tủm tỉm nói, “Tuy rằng bánh trôi ta chỉ thích ăn loại nhân đậu xanh, bất quá thịt cũng có thể thử xem.”</w:t>
      </w:r>
    </w:p>
    <w:p>
      <w:pPr>
        <w:pStyle w:val="BodyText"/>
      </w:pPr>
      <w:r>
        <w:t xml:space="preserve">“Phốc……” Huyện ông đang uống nước, thình lình một cái nhịn không được, liền ho khan, tâm nói, vốn đang nghĩ Tiểu Vương gia này cũng có hứng thú đi kĩ viện, không nghĩ tới hắn đem Xuân Tiêu lâu coi như chỗ bán bánh trôi nhân thịt a.</w:t>
      </w:r>
    </w:p>
    <w:p>
      <w:pPr>
        <w:pStyle w:val="BodyText"/>
      </w:pPr>
      <w:r>
        <w:t xml:space="preserve">Lương Phúc cũng biến thành dở khóc dở cười, không biết nói gì.</w:t>
      </w:r>
    </w:p>
    <w:p>
      <w:pPr>
        <w:pStyle w:val="BodyText"/>
      </w:pPr>
      <w:r>
        <w:t xml:space="preserve">Tiêu Lương có chút nhịn không được, liền đến bên tai Tiểu Tứ Tử, thấp giọng nói cho hắn biết Xuân Tiêu lâu đến tột cùng là nơi nào. Tiểu Tứ Tử bình thường lúc đọc sách, ngẫu nhiên cũng sẽ biết thanh lâu kĩ viện là cái gì. Vừa nghe Tiêu Lương nói xong, mặt liền nhịn không được mà hơi hơi đỏ lên, thu góc áo nhỏ giọng nói, “Nga…… Như vậy a…… Ân, đổi đề tài khác, không nói cái này nữa.”</w:t>
      </w:r>
    </w:p>
    <w:p>
      <w:pPr>
        <w:pStyle w:val="BodyText"/>
      </w:pPr>
      <w:r>
        <w:t xml:space="preserve">Thấy bộ dáng Tiểu Tứ Tử như vậy, đừng nói Tiêu Lương hay Lương Phúc, ngay cả Huyện ông vừa nhìn đã thấy choáng váng, ngẩn ngẩn ngơ ngơ một ý niệm trong đầu — như thế nào lại đáng yêu như vậy a.</w:t>
      </w:r>
    </w:p>
    <w:p>
      <w:pPr>
        <w:pStyle w:val="BodyText"/>
      </w:pPr>
      <w:r>
        <w:t xml:space="preserve">Lương Phúc ngay cả tròng mắt cũng liền rớt xuống, chỉ thấy trên gương mặt của Tiểu Tứ Tử thản nhiên đỏ ửng, không tự chủ được liền nuốt một ngụm nước miếng, “Ba……” quai hàm bên kia bỗng có thêm năm dấu tay……… Hắc Ảnh làm.</w:t>
      </w:r>
    </w:p>
    <w:p>
      <w:pPr>
        <w:pStyle w:val="BodyText"/>
      </w:pPr>
      <w:r>
        <w:t xml:space="preserve">Ôm hai má sưng đỏ lên, Lương Phúc nhanh chóng cúi đầu không dám nhìn, tâm nói, ngoan ngoãn, tiểu mỹ nhân này tính tình cũng không nhỏ a, mới nhìn thôi đã tát hai cái, vẫn là nên biết tốt xấu một chút, không lại đem tròng mắt của ta đánh rớt a.</w:t>
      </w:r>
    </w:p>
    <w:p>
      <w:pPr>
        <w:pStyle w:val="BodyText"/>
      </w:pPr>
      <w:r>
        <w:t xml:space="preserve">Không biết xa xa Công Tôn đã sắn tay áo hung hăng muốn chạy lại đây, miệng mắng: “Quỷ háo sắc đáng chết, dám nhìn chằm chằm bảo bối nhà ta như vậy, lão tử móc mắt ngươi!”</w:t>
      </w:r>
    </w:p>
    <w:p>
      <w:pPr>
        <w:pStyle w:val="BodyText"/>
      </w:pPr>
      <w:r>
        <w:t xml:space="preserve">Triệu Phổ nhanh nhẹn ôm Công Tôn, nói, “Thân ái, đừng nóng vội a, đã thưởng hai cái tát rồi.”</w:t>
      </w:r>
    </w:p>
    <w:p>
      <w:pPr>
        <w:pStyle w:val="BodyText"/>
      </w:pPr>
      <w:r>
        <w:t xml:space="preserve">“Hảo hảo ngồi ngốc ở nhà có cái gì không tốt a, cần gì phải chạy đến đây làm bộ khoái, để cho người khác nhìn như vậy, tiểu hài tử hư chính là không biết nghe lời a!” Công Tôn oán giận, Triệu Phổ vừa ôm thắt lưng hắn vừa ở cổ hắn cọ a cọ, “Thân ái, ngươi rốt cuộc cũng hiểu vì sao ta muốn nhìn ngươi, nhưng không muốn cho bất luận người nào nhìn a!”</w:t>
      </w:r>
    </w:p>
    <w:p>
      <w:pPr>
        <w:pStyle w:val="BodyText"/>
      </w:pPr>
      <w:r>
        <w:t xml:space="preserve">Công Tôn nhấc chân sau mà đá, “Hừ, là ta đau con ta, ngươi cái đó gọi là biến thái, không được đánh đồng!”</w:t>
      </w:r>
    </w:p>
    <w:p>
      <w:pPr>
        <w:pStyle w:val="BodyText"/>
      </w:pPr>
      <w:r>
        <w:t xml:space="preserve">Triệu Phổ ôm Công Tôn không buông, “Thân ái, ngươi hảo hung a, vừa rồi rõ ràng là rất ôn nhu với người ta.”</w:t>
      </w:r>
    </w:p>
    <w:p>
      <w:pPr>
        <w:pStyle w:val="BodyText"/>
      </w:pPr>
      <w:r>
        <w:t xml:space="preserve">“Tránh ra!” Công Tôn đánh vào cái mặt Triệu Phổ đang đưa tới, Triệu Phổ biết miệng muốn hôn Công Tôn, miệng kêu, “Thân ái, đến, hôn một cái đi!”</w:t>
      </w:r>
    </w:p>
    <w:p>
      <w:pPr>
        <w:pStyle w:val="BodyText"/>
      </w:pPr>
      <w:r>
        <w:t xml:space="preserve">“Ta muốn tiếp tục nghe…… A……” Công Tôn tay trói gà không chặt bị Triệu Phổ một thân võ công hữu lực kéo tới nơi nào đó, hôn a hôn.</w:t>
      </w:r>
    </w:p>
    <w:p>
      <w:pPr>
        <w:pStyle w:val="BodyText"/>
      </w:pPr>
      <w:r>
        <w:t xml:space="preserve">“Ngươi có biết hay không Vương Nhất Phách đã chết?” Tiểu Tứ Tử hỏi tiếp.</w:t>
      </w:r>
    </w:p>
    <w:p>
      <w:pPr>
        <w:pStyle w:val="BodyText"/>
      </w:pPr>
      <w:r>
        <w:t xml:space="preserve">“Biết.” Lương Phúc gật đầu, đáp lời, “Ai…… Thật sự là trời kị anh tài a.”</w:t>
      </w:r>
    </w:p>
    <w:p>
      <w:pPr>
        <w:pStyle w:val="BodyText"/>
      </w:pPr>
      <w:r>
        <w:t xml:space="preserve">Mọi người ở đây không nhịn được mà co rút khóe miệng, bốn chữ “trời kị anh tài” nếu có thể dùng được trên người Vương Nhất Phách, thì đừng nói đám người anh tài trong thiên hạ không thuận theo, ông trời đại khái cũng muốn trở mặt a.</w:t>
      </w:r>
    </w:p>
    <w:p>
      <w:pPr>
        <w:pStyle w:val="BodyText"/>
      </w:pPr>
      <w:r>
        <w:t xml:space="preserve">“Vậy, ngươi có biết Vương Nhất Phách là bị ai hãm hại không?” Tiểu Tứ Tử hỏi.</w:t>
      </w:r>
    </w:p>
    <w:p>
      <w:pPr>
        <w:pStyle w:val="BodyText"/>
      </w:pPr>
      <w:r>
        <w:t xml:space="preserve">Lương Phúc nghe tới đó, mặt hơi hơi biến, tựa hồ như có chút do dự.</w:t>
      </w:r>
    </w:p>
    <w:p>
      <w:pPr>
        <w:pStyle w:val="BodyText"/>
      </w:pPr>
      <w:r>
        <w:t xml:space="preserve">“Lương Phúc!” Huyện ông biết Lương Phúc và Vương Nhất Phách là bạn rượu, Vương Nhất Phách không có việc gì thì lại thích đi Xuân Tiêu lâu của hắn tìm cô nương, hắn rất có khả năng là sẽ có manh mối, “Nơi này tuy rằng không phải công đường, nhưng đã là câu hỏi chính thức, ngươi nếu biết cái gì, liền trả lời chi tiết, không được nửa phần dấu diếm.”</w:t>
      </w:r>
    </w:p>
    <w:p>
      <w:pPr>
        <w:pStyle w:val="Compact"/>
      </w:pPr>
      <w:r>
        <w:t xml:space="preserve">“Ách…… Dạ!” Lương Phúc gật gật đầu với Huyện ông, trả lời Tiểu Tứ Tử, “Bẩm tiểu anh hùng, tại hạ biết là ai đã hại chết Vương Nhất Phách!”</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Cái gì?” Tiểu Tứ Tử sửng sốt, những người khác cũng há to miệng. Tất cả mọi người chỉ nghĩ đến Lương Phúc này biết một chút manh mối, không nghĩ tới hắn mở miệng làm mọi người kinh ngạc như vậy, hắn cư nhiên biết hung thủ là ai.</w:t>
      </w:r>
    </w:p>
    <w:p>
      <w:pPr>
        <w:pStyle w:val="BodyText"/>
      </w:pPr>
      <w:r>
        <w:t xml:space="preserve">“Là người nào?” Huyện ông hỏi.</w:t>
      </w:r>
    </w:p>
    <w:p>
      <w:pPr>
        <w:pStyle w:val="BodyText"/>
      </w:pPr>
      <w:r>
        <w:t xml:space="preserve">“Ân…… Là Khổng lão nhị.” Lương Phúc nói.</w:t>
      </w:r>
    </w:p>
    <w:p>
      <w:pPr>
        <w:pStyle w:val="BodyText"/>
      </w:pPr>
      <w:r>
        <w:t xml:space="preserve">Tất cả mọi người đều sửng sốt trong chốc lát, nháy mắt mấy cái hỏi, “Khổng lão nhị là người nào a?”</w:t>
      </w:r>
    </w:p>
    <w:p>
      <w:pPr>
        <w:pStyle w:val="BodyText"/>
      </w:pPr>
      <w:r>
        <w:t xml:space="preserve">Sư gia bước lên, nhỏ giọng nói, “Huyện ông, Khổng lão nhị là quản sự của Lãng Ngọc sơn trang, bởi vì thường xuyên cùng Vương Nhất Phách “mua thịt”, cho nên liền quen biết, hai người còn là bạn tốt. Hôm nay trong ba người đến đây, cũng có hắn.”</w:t>
      </w:r>
    </w:p>
    <w:p>
      <w:pPr>
        <w:pStyle w:val="BodyText"/>
      </w:pPr>
      <w:r>
        <w:t xml:space="preserve">“Thật không?” Tiểu Tứ Tử có chút giật mình nhìn sư gia, tò mò, “Ngươi làm sao mà biết được?”</w:t>
      </w:r>
    </w:p>
    <w:p>
      <w:pPr>
        <w:pStyle w:val="BodyText"/>
      </w:pPr>
      <w:r>
        <w:t xml:space="preserve">“Hắc hắc.” Sư gia cười cười, “Những chuyện ở Hồ Châu phủ mới nhiều a, chuyện này như lông gà vỏ tỏi, mọi người đều biết hết.”</w:t>
      </w:r>
    </w:p>
    <w:p>
      <w:pPr>
        <w:pStyle w:val="BodyText"/>
      </w:pPr>
      <w:r>
        <w:t xml:space="preserve">“Nga……” Tiểu Tứ Tử gật gật đầu, hỏi Lương Phúc, “Ngươi vì sao lại nói Khổng lão nhị là hung thủ giết Vương Nhất Phách?”</w:t>
      </w:r>
    </w:p>
    <w:p>
      <w:pPr>
        <w:pStyle w:val="BodyText"/>
      </w:pPr>
      <w:r>
        <w:t xml:space="preserve">“Buổi tối hôm kia, ta ở Xuân Tiêu lâu, thấy Khổng lão nhị với Vương Nhất Phách không hiểu vì sao lại đánh nhau, nhìn rất hung tợn, hơn nữa cảm giác giống như Vương Nhất Phách đang xin lỗi Khổng lão nhị chuyện gì đó. Chúng ta lúc ấy đều nghĩ là do nữ nhân, liền lên tiếng khuyên giải, tách bọn họ ra, Khổng lão nhị hung tợn cảnh cáo Vương Nhất Phách nên cẩn thận một chút, chính mình nhất định sẽ giết hắn!”</w:t>
      </w:r>
    </w:p>
    <w:p>
      <w:pPr>
        <w:pStyle w:val="BodyText"/>
      </w:pPr>
      <w:r>
        <w:t xml:space="preserve">“Thật sự?” Tiểu Tứ Tử cảm thấy đây là manh mối quan trọng, liền hỏi, “Không biết bọn họ đến tột cùng là vì cái gì mà đánh nhau, các người không ai biết sao?”</w:t>
      </w:r>
    </w:p>
    <w:p>
      <w:pPr>
        <w:pStyle w:val="BodyText"/>
      </w:pPr>
      <w:r>
        <w:t xml:space="preserve">“Không có a.” Lương Phúc lắc đầu, nói, “Ngày đó Khổng lão nhị nói câu đó xong, chúng ta đều thấy hắn không nên làm vậy, mọi người đều là huynh đệ, nếu vì nữ nhân mà giết chóc lẫn nhau, rất không trượng nghĩa, sau đó thì Khổng lão nhị hầm hừ bỏ đi…… Sau này thì không gặp nữa. Bất quá a, vừa rồi ta ngồi trước phòng chờ lão gia truyền lời, thấy Khổng lão nhị, lại thấy sắc mặt hắn trắng trắng xanh xanh nha.</w:t>
      </w:r>
    </w:p>
    <w:p>
      <w:pPr>
        <w:pStyle w:val="BodyText"/>
      </w:pPr>
      <w:r>
        <w:t xml:space="preserve">Huyện ông gật gật đầu, xoay mặt nhìn Tiểu Tứ Tử, nói, “Tiểu anh hùng, Khổng lão nhị này rất khả nghi nha.”</w:t>
      </w:r>
    </w:p>
    <w:p>
      <w:pPr>
        <w:pStyle w:val="BodyText"/>
      </w:pPr>
      <w:r>
        <w:t xml:space="preserve">Tiểu Tứ Tử gật đầu, liếc mắt nhìn Tiêu Lương một cái.</w:t>
      </w:r>
    </w:p>
    <w:p>
      <w:pPr>
        <w:pStyle w:val="BodyText"/>
      </w:pPr>
      <w:r>
        <w:t xml:space="preserve">Tiêu Lương trầm ngâm trong chốc lát, hỏi Lương Phúc, “Lãng Ngọc sơn trang này…… Là Lãng Ngọc sơn trang nổi danh chuyên môn về ngọc, trân chủ là Lãng Ngọc công tử Hiệp Lãng Ngọc?”</w:t>
      </w:r>
    </w:p>
    <w:p>
      <w:pPr>
        <w:pStyle w:val="BodyText"/>
      </w:pPr>
      <w:r>
        <w:t xml:space="preserve">“Đúng đúng.” Lương Phúc liền gật đầu, “Chính là nó.”</w:t>
      </w:r>
    </w:p>
    <w:p>
      <w:pPr>
        <w:pStyle w:val="BodyText"/>
      </w:pPr>
      <w:r>
        <w:t xml:space="preserve">Tiểu Tứ Tử khó hiểu hỏi Tiêu Lương, “Tiểu Lương Tử, ngươi biết nơi đó sao?”</w:t>
      </w:r>
    </w:p>
    <w:p>
      <w:pPr>
        <w:pStyle w:val="BodyText"/>
      </w:pPr>
      <w:r>
        <w:t xml:space="preserve">“Ách…… Trước kia có nghe nói qua.” Tiêu Lương nói, “Lãng Ngọc sơn trang trong chốn võ lâm cũng coi như là nổi danh, Lãng Ngọc kiếm pháp của hiệp Lãng Ngọc lại có vẻ độc đáo, nhưng nổi danh nhất của Lãng Ngọc sơn trang này là bảo ngọc trân quý.”</w:t>
      </w:r>
    </w:p>
    <w:p>
      <w:pPr>
        <w:pStyle w:val="BodyText"/>
      </w:pPr>
      <w:r>
        <w:t xml:space="preserve">Tiểu Tứ Tử gật gật đầu, “Nguyên lai là như vậy a…… Vậy không thì chúng ta kêu hắn lên hỏi một câu đi?”</w:t>
      </w:r>
    </w:p>
    <w:p>
      <w:pPr>
        <w:pStyle w:val="BodyText"/>
      </w:pPr>
      <w:r>
        <w:t xml:space="preserve">Tiêu Lương gật đầu, Huyện ông để Lương Phúc đi xuống, kêu Khổng lão nhị lên.</w:t>
      </w:r>
    </w:p>
    <w:p>
      <w:pPr>
        <w:pStyle w:val="BodyText"/>
      </w:pPr>
      <w:r>
        <w:t xml:space="preserve">Khổng lão nhị này thoạt nhìn khoảng ba mươi tuổi, người gầy gầy, mà làm cho mọi người chú ý nhất, chính là trên mặt hắn có môt tầng lo lắng, tựa hồ như đang lo lắng chuyện gì đó.</w:t>
      </w:r>
    </w:p>
    <w:p>
      <w:pPr>
        <w:pStyle w:val="BodyText"/>
      </w:pPr>
      <w:r>
        <w:t xml:space="preserve">“Khổng lão nhị.” Huyện ông hỏi, “Ngươi cũng biết Vương Nhất Phách đã chết?”</w:t>
      </w:r>
    </w:p>
    <w:p>
      <w:pPr>
        <w:pStyle w:val="BodyText"/>
      </w:pPr>
      <w:r>
        <w:t xml:space="preserve">“Biết…… Biết.” Khổng lão nhị gật đầu, nơm nớp lo sợ nói, “Ta, có nghe nói.”</w:t>
      </w:r>
    </w:p>
    <w:p>
      <w:pPr>
        <w:pStyle w:val="BodyText"/>
      </w:pPr>
      <w:r>
        <w:t xml:space="preserve">“Ngươi đêm qua đã ở đâu?” Huyện ông lạnh lùng hỏi, “Nói mau!”</w:t>
      </w:r>
    </w:p>
    <w:p>
      <w:pPr>
        <w:pStyle w:val="BodyText"/>
      </w:pPr>
      <w:r>
        <w:t xml:space="preserve">“Ta… Ta ở trong sơn trang.” Khổng lão nhị trả lời, “Mấy ngày nay là mừng thọ của lão thái gia, chúng ta đều phải chuẩn bị mọi thứ, rất nhiều người có thể làm chứng cho ta.”</w:t>
      </w:r>
    </w:p>
    <w:p>
      <w:pPr>
        <w:pStyle w:val="BodyText"/>
      </w:pPr>
      <w:r>
        <w:t xml:space="preserve">Huyện ông nghe xong, nhìn thoáng qua sư gia. Sư gia gật đầu, phân phó thủ hạ đi Lãng Ngọc sơn trang điều tra một chút.</w:t>
      </w:r>
    </w:p>
    <w:p>
      <w:pPr>
        <w:pStyle w:val="BodyText"/>
      </w:pPr>
      <w:r>
        <w:t xml:space="preserve">“Khổng lão nhị, ngươi cùng Vương Nhất Phách có quan hệ gì?” Tiểu Tứ Tử mở miệng hỏi. Khổng lão nhị đảo mắt thấy Tiểu Tứ Tử xong thì sửng sốt một chút, có chút không rõ vì cái gì mà nơi này lại có một thiếu niên đáng yêu như vậy.</w:t>
      </w:r>
    </w:p>
    <w:p>
      <w:pPr>
        <w:pStyle w:val="BodyText"/>
      </w:pPr>
      <w:r>
        <w:t xml:space="preserve">“Tiểu anh hùng đang hỏi ngươi, ngươi tại sao lại không trả lời?” Huyện ông hung hăng trừng mắt liếc Khổng lão nhị một cái, “Hỏi ngươi cái gì thì nói cái đó, không được giấu diếm!”</w:t>
      </w:r>
    </w:p>
    <w:p>
      <w:pPr>
        <w:pStyle w:val="BodyText"/>
      </w:pPr>
      <w:r>
        <w:t xml:space="preserve">“Dạ……” Khổng lão nhị liền gật đầu, nơm nớp lo sợ nói, “Bẩm tiểu anh hùng, ta cùng Vương Nhất Phách là bạn rượu cũng cùng đánh bạc, là chỗ bằng hữu bình thường…… Bất quá, chúng ta mấy hôm trước đã tuyệt giao.”</w:t>
      </w:r>
    </w:p>
    <w:p>
      <w:pPr>
        <w:pStyle w:val="BodyText"/>
      </w:pPr>
      <w:r>
        <w:t xml:space="preserve">“Đang êm đẹp, tại sao lại tuyệt giao?” Tiêu Lương hỏi, “Nghe nói ngươi cùng Vương Nhất Phách ở Xuân Tiêu lâu đã náo một trận lớn, lúc đó ngươi còn uy hiếp sẽ lấy mạng hắn?”</w:t>
      </w:r>
    </w:p>
    <w:p>
      <w:pPr>
        <w:pStyle w:val="BodyText"/>
      </w:pPr>
      <w:r>
        <w:t xml:space="preserve">“Ai…… Đó chỉ là nói như vậy, ta chỗ nào lại có lá gan mà đi giết người a.” Khổng lão nhị nhanh chóng xua tay.</w:t>
      </w:r>
    </w:p>
    <w:p>
      <w:pPr>
        <w:pStyle w:val="BodyText"/>
      </w:pPr>
      <w:r>
        <w:t xml:space="preserve">“Các ngươi vì chuyện gì mà hung hăng như vậy?” Tiểu Tứ Tử hỏi.</w:t>
      </w:r>
    </w:p>
    <w:p>
      <w:pPr>
        <w:pStyle w:val="BodyText"/>
      </w:pPr>
      <w:r>
        <w:t xml:space="preserve">“Là……” Khổng lão nhị tựa hồ có chút do dự, nghĩ nghĩ, nói, “Là…… Là vì bài bạc, Nhất Phách thiếu tiền của ta.”</w:t>
      </w:r>
    </w:p>
    <w:p>
      <w:pPr>
        <w:pStyle w:val="BodyText"/>
      </w:pPr>
      <w:r>
        <w:t xml:space="preserve">“Thiếu tiền?” Tiểu Tứ Tử nhìn kĩ xem, thấy ánh mắ của Khổng lão nhị không ngừng lóe lên, nói chuyện thì lại hàm hồ ấp úng, liền nhớ đến Công Tôn đã từng dạy hắn, “Nói chuyện chỉ cần ánh mắt lóe lên, cố ý nhìn chằm chằm ánh mắt của ngươi hoặc là không dám nhìn thẳng vào ánh mắt người khác, thì đều là gạt người, người như vậy thì trăm ngàn lần không được tin.”</w:t>
      </w:r>
    </w:p>
    <w:p>
      <w:pPr>
        <w:pStyle w:val="BodyText"/>
      </w:pPr>
      <w:r>
        <w:t xml:space="preserve">Tiểu Tứ Tử nghĩ đến đây, liền bày ra vẻ mặt nghiêm nghị, nói với Khổng lão nhị, “Ngươi…… Có phải đang lừa gạt chúng ta không?”</w:t>
      </w:r>
    </w:p>
    <w:p>
      <w:pPr>
        <w:pStyle w:val="BodyText"/>
      </w:pPr>
      <w:r>
        <w:t xml:space="preserve">Khổng lão nhị vừa định nói là không phải, chợt nghe Huyện ông rống lên, “Khổng lão nhị, ngươi nếu dám gạt người, bản quan liền đem ngươi trị tội theo luật!”</w:t>
      </w:r>
    </w:p>
    <w:p>
      <w:pPr>
        <w:pStyle w:val="BodyText"/>
      </w:pPr>
      <w:r>
        <w:t xml:space="preserve">“Ta nói… Ta nói, Huyện ông bớt giận.” Khổng lão nhị hiển nhiên là người nhát gan, bị câu nói vừa rồi của Huyện ông làm cho hoảng sợ, cái gì cũng phải khai ra, “Vương Nhất Phách, trộm gì đó ở Lãng Ngọc sơn trang của ta.”</w:t>
      </w:r>
    </w:p>
    <w:p>
      <w:pPr>
        <w:pStyle w:val="BodyText"/>
      </w:pPr>
      <w:r>
        <w:t xml:space="preserve">“Cái gì?” Lúc này đến lượt Huyện ông lắp bắp kinh hãi, “Nhất Phách trộm cái gì?”</w:t>
      </w:r>
    </w:p>
    <w:p>
      <w:pPr>
        <w:pStyle w:val="BodyText"/>
      </w:pPr>
      <w:r>
        <w:t xml:space="preserve">“Kì thật…… Ta cũng không rõ, ta chỉ hoài nghi là Nhất Phách trộm, cũng không có chứng cớ gì.” Khổng lão nhị lắc đầu, đem sự tình từ đầu đến cuối kể lại một lần, “Lần trước, ta đi bài bạc, bị thua hết tiền, liền mượn của Nhất Phách, cho nên lần đó ta liền thoát nạn, không bị đánh. Sau này Nhất Phách lại nói với ta, ta có thể không trả lại tiền, bất quá hắn muốn ta giúp hắn một chuyện.”</w:t>
      </w:r>
    </w:p>
    <w:p>
      <w:pPr>
        <w:pStyle w:val="BodyText"/>
      </w:pPr>
      <w:r>
        <w:t xml:space="preserve">“Đó là chuyện gì?” Huyện ông vừa hỏi vừa nhíu mày, Vương Nhất Phách này, chỉ tưởng là có người ghét hắn nên mới giết hắn, không nghĩ tới rằng lại liên quan tới Lãng Ngọc sơn trang, chuyện này lại rất phiền toái. Đừng nhìn hắn là Huyện ông, nhưng người ở Lãng Ngọc sơn trang dù gì cũng là một đại môn phái của vĩ lâm, có quyền có thế, bình thường hắn cũng phải xem sắc mặt người ta mới được yên ổn.</w:t>
      </w:r>
    </w:p>
    <w:p>
      <w:pPr>
        <w:pStyle w:val="BodyText"/>
      </w:pPr>
      <w:r>
        <w:t xml:space="preserve">“Vương Nhất Phách nói muốn nhìn xem nơi cất đồ của sơn trang ta, nên ta đành phải lén lén lút lút dẫn hắn đến Lãng Ngọc các.” Khổng lão nhị trả lời.</w:t>
      </w:r>
    </w:p>
    <w:p>
      <w:pPr>
        <w:pStyle w:val="BodyText"/>
      </w:pPr>
      <w:r>
        <w:t xml:space="preserve">“Lãng Ngọc các?” Tiểu Tứ Tử có chút nghi hoặc, “Đó là nơi nào?”</w:t>
      </w:r>
    </w:p>
    <w:p>
      <w:pPr>
        <w:pStyle w:val="BodyText"/>
      </w:pPr>
      <w:r>
        <w:t xml:space="preserve">“Là nơi cất giữ bảo ngọc của sơn trang ta.” Khổng lão nhị trả lời, “Ta cũng là người tham tiền, liền mang theo hắn lén lút vào nhìn. Vài ngày sau đó, sau đó…… ta phát hiện trong đó có một pho tượng nhỏ, là bảo ngọc quý báu nhất — lương ngọc chủy không thấy nữa.”</w:t>
      </w:r>
    </w:p>
    <w:p>
      <w:pPr>
        <w:pStyle w:val="BodyText"/>
      </w:pPr>
      <w:r>
        <w:t xml:space="preserve">“Lương ngọc chủy?” Tiểu Tứ Tử cảm thấy mới mẻ, miếng ngọc này như thế nào lại có một cái tên kì quái như vậy?</w:t>
      </w:r>
    </w:p>
    <w:p>
      <w:pPr>
        <w:pStyle w:val="BodyText"/>
      </w:pPr>
      <w:r>
        <w:t xml:space="preserve">“Lương ngọc chủy này a, kì thật chỉ bằng hai đốt ngón tay út người bình thường…… Là một miếng ngọc hiếm, là dược ngọc.” Khổng lão nhị giải thích.</w:t>
      </w:r>
    </w:p>
    <w:p>
      <w:pPr>
        <w:pStyle w:val="BodyText"/>
      </w:pPr>
      <w:r>
        <w:t xml:space="preserve">“Nga…… Cái này ta biết.” Tiểu Tứ Tử gật đầu, “Dược ngọc chính là ngọc bích, để trong miệng, sau đó mỗi lần uống nước đều cảm thấy có vị thuốc, có thể dưỡng sinh chữa bệnh, là trân phẩm khó tìm được.”</w:t>
      </w:r>
    </w:p>
    <w:p>
      <w:pPr>
        <w:pStyle w:val="BodyText"/>
      </w:pPr>
      <w:r>
        <w:t xml:space="preserve">“Đúng đúng.” Khổng lão nhị gật đầu, “Đừng nhìn miếng ngọc kia nhỏ a, nhưng nó lại là vô giá, ta dù có lấy tính mạng cả nhà ra cũng đền không nổi đâu.”</w:t>
      </w:r>
    </w:p>
    <w:p>
      <w:pPr>
        <w:pStyle w:val="BodyText"/>
      </w:pPr>
      <w:r>
        <w:t xml:space="preserve">“Ngươi hoài nghi là Vương Nhất Phách mượn gió bẻ măng cầm đi?” Tiêu Lương hỏi.</w:t>
      </w:r>
    </w:p>
    <w:p>
      <w:pPr>
        <w:pStyle w:val="BodyText"/>
      </w:pPr>
      <w:r>
        <w:t xml:space="preserve">“Cũng không phải là…… Kì thực ta đã sớm nên đoán được, Vương Nhất Phách này bình thường thích trộm vặt.” Khổng lão nhị lắc đầu nói, “Mấy ngày hôm trước, thiếu gia ngẫu nhiên phát hiện lương ngọc chủy không thấy, mới bắt đầu điều tra toàn sơn trang.”</w:t>
      </w:r>
    </w:p>
    <w:p>
      <w:pPr>
        <w:pStyle w:val="BodyText"/>
      </w:pPr>
      <w:r>
        <w:t xml:space="preserve">“Ngươi vì sợ. Cho nên mới cãi nhau với Vương Nhất Phách, bắt hắn phải giao ra ngọc?” Tiêu Lương hỏi, “Vậy Vương Nhất Phách thừa nhận sao?”</w:t>
      </w:r>
    </w:p>
    <w:p>
      <w:pPr>
        <w:pStyle w:val="BodyText"/>
      </w:pPr>
      <w:r>
        <w:t xml:space="preserve">“Lúc đầu hắn còn không thừa nhận, bất quá sau ba chén rượu ngà ngà say, đã thừa nhận.” Khổng lão nhị lắc đầu, “Ta tức giận, kêu hắn đưa ra, hắn cuối cùng nói là đã đưa cho một kỹ nữ, mà đưa ai thì hắn đã quên rồi.”</w:t>
      </w:r>
    </w:p>
    <w:p>
      <w:pPr>
        <w:pStyle w:val="BodyText"/>
      </w:pPr>
      <w:r>
        <w:t xml:space="preserve">“Chính là vì vậy, ngươi mới cùng hắn ẩu đả.” Tiểu Tứ Tử gật gật đầu, “Thì ra là thế a, vậy không phải là ngọc đã tìm được rồi sao?”</w:t>
      </w:r>
    </w:p>
    <w:p>
      <w:pPr>
        <w:pStyle w:val="BodyText"/>
      </w:pPr>
      <w:r>
        <w:t xml:space="preserve">Khổng lão nhị lắc đầu, “Không có…… Việc này nếu để cho thiếu gia biết, ta thực sự sẽ rất thảm a.”</w:t>
      </w:r>
    </w:p>
    <w:p>
      <w:pPr>
        <w:pStyle w:val="BodyText"/>
      </w:pPr>
      <w:r>
        <w:t xml:space="preserve">“Đã vậy rồi, sau đó ngươi làm sao?” Tiểu Tứ Tử hỏi Khổng lão nhị, “Ngươi nghĩ là ai đã giết Vương Nhất Phách?”</w:t>
      </w:r>
    </w:p>
    <w:p>
      <w:pPr>
        <w:pStyle w:val="BodyText"/>
      </w:pPr>
      <w:r>
        <w:t xml:space="preserve">Khổng lão nhị lắc đầu, “Vương Nhất Phách đời này cái gì cũng thiếu, nhưng lại không thiếu người hận hắn, người bị hắn ép buộc, Hồ Châu thành này không có mấy ngàn thì cũng tới mấy trăm, người nào nghe hắn đã chết thì không phải là cảm thấy cảm khoái sao…… Ai.”</w:t>
      </w:r>
    </w:p>
    <w:p>
      <w:pPr>
        <w:pStyle w:val="BodyText"/>
      </w:pPr>
      <w:r>
        <w:t xml:space="preserve">Đuổi Khổng lão nhị đi, lại kêu bằng hữu thứ ba lên, người này tên Trương Hoạch, là một lang trung. Hỏi nửa ngày, cũng không có tin tức gì đáng nghi.</w:t>
      </w:r>
    </w:p>
    <w:p>
      <w:pPr>
        <w:pStyle w:val="BodyText"/>
      </w:pPr>
      <w:r>
        <w:t xml:space="preserve">Sau đó, Tiểu Tứ Tử lại hỏi tới người nhà của Vương Nhất Phách, Vương Nhất Phách này có tới sáu tiểu thiếp…… Chờ hỏi xong những người đó, trời cũng đã tối đen.</w:t>
      </w:r>
    </w:p>
    <w:p>
      <w:pPr>
        <w:pStyle w:val="BodyText"/>
      </w:pPr>
      <w:r>
        <w:t xml:space="preserve">Tiểu Tứ Tử âm thầm cảm thấy may mắn, may mà buổi sáng nghe lời Tiểu Lương Tử mà ăn điểm tâm, bằng không liền đói chết rồi. Vì hôm nay cũng không hỏi ra được kết quả gì, Tiểu Tứ Tử chuẩn bị cùng Tiêu Lương ngày mai đi dạo trên đường, nhìn xem có manh mối gì không.</w:t>
      </w:r>
    </w:p>
    <w:p>
      <w:pPr>
        <w:pStyle w:val="BodyText"/>
      </w:pPr>
      <w:r>
        <w:t xml:space="preserve">Hai người im lặng đi trở về, Tiêu Lương thấy Tiểu Tứ Tử có chút buồn bã ỉu xìu, nghĩ đến hắn mệt mỏi, liền bước lại gần hỏi, “Cẩn nhi, có mệt hay không? Ta cõng ngươi?”</w:t>
      </w:r>
    </w:p>
    <w:p>
      <w:pPr>
        <w:pStyle w:val="BodyText"/>
      </w:pPr>
      <w:r>
        <w:t xml:space="preserve">Tiểu Tứ Tử nghĩ nghĩ, hắn thật là có chút mệt mỏi, bất quá, lại nhìn Tiêu Lương…… Chính là mình làm bộ khoái, như thế nào lại để cho Tiểu Lương Tử cõng đây?</w:t>
      </w:r>
    </w:p>
    <w:p>
      <w:pPr>
        <w:pStyle w:val="BodyText"/>
      </w:pPr>
      <w:r>
        <w:t xml:space="preserve">“Ngươi đã mệt mỏi một ngày rồi.” Tiêu Lương cười tủm tỉm, “Nhất định phải giữ tinh thần cho tốt để ngày mai còn tra án nha.”</w:t>
      </w:r>
    </w:p>
    <w:p>
      <w:pPr>
        <w:pStyle w:val="BodyText"/>
      </w:pPr>
      <w:r>
        <w:t xml:space="preserve">“Hảo.” Tiểu Tứ Tử cảm thấy có đạo lý, liền ghé vào lưng Tiêu Lương nhảy lên, Tiêu Lương đứng lên cõng Tiểu Tứ Tử đi, chậm rãi hướng nhà trọ trở về.</w:t>
      </w:r>
    </w:p>
    <w:p>
      <w:pPr>
        <w:pStyle w:val="BodyText"/>
      </w:pPr>
      <w:r>
        <w:t xml:space="preserve">“Cẩn nhi, nếu ngươi mệt thì ngủ chút đi.” Tiêu Lương vừa nói, vừa xoay mặt Tiểu Tứ Tử để hắn đặt lên vai mình.</w:t>
      </w:r>
    </w:p>
    <w:p>
      <w:pPr>
        <w:pStyle w:val="BodyText"/>
      </w:pPr>
      <w:r>
        <w:t xml:space="preserve">“Ta không sao đâu.”TayTiểu Tứ Tử ôm lấy cổ Tiêu Lương, thấp giọng nói, “Tiểu Lương Tử a, ngươi có cảm thấy, Vương Nhất Phách kì thực rất đáng thương nga.”</w:t>
      </w:r>
    </w:p>
    <w:p>
      <w:pPr>
        <w:pStyle w:val="BodyText"/>
      </w:pPr>
      <w:r>
        <w:t xml:space="preserve">“Ân?” Tiêu Lương nhìn Tiểu Tứ Tử, “Ngươi ý là nói hắn trẻ tuổi như vậy mà đã chết?”</w:t>
      </w:r>
    </w:p>
    <w:p>
      <w:pPr>
        <w:pStyle w:val="BodyText"/>
      </w:pPr>
      <w:r>
        <w:t xml:space="preserve">“Không phải.” Mặt Tiểu Tứ Tử đặt trên vai Tiêu Lương cọ cọ, nói, “Ta cảm thấy là, trên đời này, dù có là người xấu thì cũng sẽ có một bằng hữu thân thiết.”</w:t>
      </w:r>
    </w:p>
    <w:p>
      <w:pPr>
        <w:pStyle w:val="BodyText"/>
      </w:pPr>
      <w:r>
        <w:t xml:space="preserve">“Ân.” Tiêu Lương gật đầu, “Đúng vậy, cho dù bình thường là người tội ác tày trời, cũng sẽ có một hai người đối xử tốt với hắn.”</w:t>
      </w:r>
    </w:p>
    <w:p>
      <w:pPr>
        <w:pStyle w:val="BodyText"/>
      </w:pPr>
      <w:r>
        <w:t xml:space="preserve">“Nhưng là Vương Nhất Phách này.” Tiểu Tứ Tử không khỏi có chút tiếc hận, “Vừa nãy, lúc Khổng lão nhị nói hắn trộm ngọc này nọ, thế nhưng lại không ai hoài nghi…… Hơn nữa, chúng ta cũng hỏi nhiều nha hoàn người hầu như vậy, bao gồm cả thê thiếp Vương Nhất Phách, thế nhưng lại không có người nào biết hắn trộm ngọc. Mọi người cũng đều nghe được hắn trộm này nọ, nhưng lại không phản bác gì.” Nói tới đây, Tiểu Tứ Tử có chút ảm đạm, “Vương Nhất Phách trước đây nhất định cũng không biết những lời thật trong lòng họ.”</w:t>
      </w:r>
    </w:p>
    <w:p>
      <w:pPr>
        <w:pStyle w:val="BodyText"/>
      </w:pPr>
      <w:r>
        <w:t xml:space="preserve">Tiêu Lương gật đầu, nghĩ nghĩ, đột nhiên “A!” một tiếng, “Cẩn nhi, ngươi thật thông minh!”</w:t>
      </w:r>
    </w:p>
    <w:p>
      <w:pPr>
        <w:pStyle w:val="BodyText"/>
      </w:pPr>
      <w:r>
        <w:t xml:space="preserve">“A?” Tiểu Tứ Tử mở to hai mắt khó hiểu nhìn Tiêu Lương, tâm nói, ta làm sao thông minh?</w:t>
      </w:r>
    </w:p>
    <w:p>
      <w:pPr>
        <w:pStyle w:val="BodyText"/>
      </w:pPr>
      <w:r>
        <w:t xml:space="preserve">“Ngươi nghĩ coi, Vương Nhất Phách trong nhà thê thiếp đầy đàn, vì sao lại không có việc gì mà chạy đến Xuân Tiêu lâu a?” Tiêu Lương thấp giọng nói, “Thanh lâu này là nơi có các kỹ nữ, cũng không nhất định là quốc sắc thiên hương gì, chỉ là bọn họ đã thấy nhiều người đến rồi đi, có vẻ hiểu được thế sự, cùng với những tiểu thư khuê các chỉ suốt ngày ở trong nhà nhất định sẽ rất khác nhau. So với thê thiếp của Vương Nhất Phách, các cô nương của Xuân Tiêu lâu có thể hiểu được tâm tình của hắn, hắn cũng sẽ càng thích tìm các nàng nói chuyện.”</w:t>
      </w:r>
    </w:p>
    <w:p>
      <w:pPr>
        <w:pStyle w:val="BodyText"/>
      </w:pPr>
      <w:r>
        <w:t xml:space="preserve">“Đúng vậy.” Tiểu Tứ Tử nghĩ đến liền vui vẻ, “Chỉ cần ngày mai đến Xuân Tiêu lâu hỏi một chút, chẳng phải sẽ biết sao? Tiểu Lương Tử ngươi thật thông minh!”</w:t>
      </w:r>
    </w:p>
    <w:p>
      <w:pPr>
        <w:pStyle w:val="BodyText"/>
      </w:pPr>
      <w:r>
        <w:t xml:space="preserve">“Không phải do ngươi nghĩ ra trước sao?” Tiêu Lương nhìn Tiểu Tứ Tử, “Nếu không phải ngươi có tâm địa tốt, nhắc tới Vương Nhất Phách không có người nào nói thật với hắn, thì ai có thể nghĩ ra như vậy chứ.”</w:t>
      </w:r>
    </w:p>
    <w:p>
      <w:pPr>
        <w:pStyle w:val="BodyText"/>
      </w:pPr>
      <w:r>
        <w:t xml:space="preserve">“Hắc hắc.” Tiểu Tứ Tử ôm Tiêu Lương cười hì hì, “Chúng ta đêm nay ngủ sớm một chút, ngày mai sẽ đi Xuân Tiêu lâu để tìm hiểu.”</w:t>
      </w:r>
    </w:p>
    <w:p>
      <w:pPr>
        <w:pStyle w:val="BodyText"/>
      </w:pPr>
      <w:r>
        <w:t xml:space="preserve">“Đi!” Tiêu Lương đưa tay kéo cái mông mềm của Tiểu Tứ Tử, xốc hắn lên trên, nói, “Cẩn nhi, nắm chặt, ta muốn chạy!”</w:t>
      </w:r>
    </w:p>
    <w:p>
      <w:pPr>
        <w:pStyle w:val="BodyText"/>
      </w:pPr>
      <w:r>
        <w:t xml:space="preserve">“Ân.” Tiểu Tứ Tử ôm Tiêu Lương, Tiêu Lương chạy một mạch về khách sạn.</w:t>
      </w:r>
    </w:p>
    <w:p>
      <w:pPr>
        <w:pStyle w:val="BodyText"/>
      </w:pPr>
      <w:r>
        <w:t xml:space="preserve">Ngày kế……</w:t>
      </w:r>
    </w:p>
    <w:p>
      <w:pPr>
        <w:pStyle w:val="BodyText"/>
      </w:pPr>
      <w:r>
        <w:t xml:space="preserve">Công Tôn đập bàn, “Cái gì? Tiêu Lương điên rồi a? Dám mang Tiểu Tứ Tử đi kỹ viện?”</w:t>
      </w:r>
    </w:p>
    <w:p>
      <w:pPr>
        <w:pStyle w:val="BodyText"/>
      </w:pPr>
      <w:r>
        <w:t xml:space="preserve">Triệu Phổ cười ha ha nói, “Không nhất định a thân ái, nói không chừng là do Tiểu Tứ Tử mang Tiêu Lương đi a?”</w:t>
      </w:r>
    </w:p>
    <w:p>
      <w:pPr>
        <w:pStyle w:val="Compact"/>
      </w:pPr>
      <w:r>
        <w:t xml:space="preserve">“Ngươi còn tâm trạng ở đây nói giỡn?” Công Tôn một phen kéo áo Triệu Phổ, đem người kéo đến trước mắt, “Đi! Theo ta đi Xuân Tiêu lâu, ai dám đụng đến Tiểu Tứ Tử, ta liền xử hắn!”</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Xuân Tiêu lâu ở phố đông thành Hồ Châu, nơi đó người đến người đi rất náo nhiệt. Hôm nay, Tiểu Tứ Tử cùng Tiêu Lương phải dậy thật sớm để đến nơi đó. Thạch Đầu lại bị Tiểu Tứ Tử cho ở nhà với bốn ảnh vệ. Vì chưa bao giờ rời khỏi người Tiểu Tứ Tử nên Thạch Đầu đối với việc này khá là bất mãn. Nhóm ảnh vệ thì tò mò hỏi Tiểu Tứ Tử, “Tiểu Vương gia, vì sao lại không mang Thạch Đầu đi cùng?”</w:t>
      </w:r>
    </w:p>
    <w:p>
      <w:pPr>
        <w:pStyle w:val="BodyText"/>
      </w:pPr>
      <w:r>
        <w:t xml:space="preserve">Tiểu Tứ Tử nghiêm trang nói, “Thạch Đầu chỉ mới có sáu tuổi, các ngươi muốn ta mang nó đi đến Xuân Tiêu lâu?”</w:t>
      </w:r>
    </w:p>
    <w:p>
      <w:pPr>
        <w:pStyle w:val="BodyText"/>
      </w:pPr>
      <w:r>
        <w:t xml:space="preserve">Mấy ảnh vệ thiếu chút nữa là cười phụt ra, cũng không thể nói gì khác, đành phải lôi lôi kéo kéo Thạch Đầu đang muốn đi theo Tiểu Tứ Tử, bắt nó ở nhà.</w:t>
      </w:r>
    </w:p>
    <w:p>
      <w:pPr>
        <w:pStyle w:val="BodyText"/>
      </w:pPr>
      <w:r>
        <w:t xml:space="preserve">Cũng bởi vì Tiểu Tứ Tử là lần đầu tiên đến thanh lâu, cho nên cũng có thể có nhiều vấn đề xảy ra, vì thế nhóm ảnh vệ chia làm hai tổ, Thanh Ảnh cùng Xích Ảnh giả làm khách theo Tiểu Tứ Tử đi vào, chờ gặp chuyện gì thì liền ứng phó. Hắc Ảnh cùng Bạch Ảnh dẫn theo Thạch Đầu mai phục ở bên ngoài.</w:t>
      </w:r>
    </w:p>
    <w:p>
      <w:pPr>
        <w:pStyle w:val="BodyText"/>
      </w:pPr>
      <w:r>
        <w:t xml:space="preserve">Thú vị nhất vẫn là Công Tôn cùng Triệu Phổ kia. Công Tôn sống chết cũng muốn hóa trang để theo vào, Triệu Phổ như thế nào lại có thể cho thân ái nhà hắn bước vào kĩ viện. Đến lúc đó nếu có người nào dám đụng đến ngón tay thân ái nhà hắn dù chỉ một chút thôi, hắn sợ chính mình lại không khống chế được một cơn đại hỏa trong lòng mà phá hoại này nọ, cho nên sống chết cũng lôi kéo không cho Công Tôn đi. Cuối cùng, không còn biện pháp nào khác, Triệu Phổ đành phải mang Công Tôn chuẩn bị đi nghe lén………</w:t>
      </w:r>
    </w:p>
    <w:p>
      <w:pPr>
        <w:pStyle w:val="BodyText"/>
      </w:pPr>
      <w:r>
        <w:t xml:space="preserve">Trước đó, Lương Phúc đã muốn ra đón tiếp, nên sáng sớm hôm nay hắn không mở cửa làm ăn, chỉ mỗi tiếp đón Tiểu Tứ Tử. Tiêu Lương cùng hai ảnh vệ đi vào trong viện, hỏi chuyện mấy vị cô nương.</w:t>
      </w:r>
    </w:p>
    <w:p>
      <w:pPr>
        <w:pStyle w:val="BodyText"/>
      </w:pPr>
      <w:r>
        <w:t xml:space="preserve">Mấy vị cô nương này, sáng sớm đã nghe nói có hai đại quan ở huyện nha tới để hỏi các nàng một số vấn đề, liền vội vội vàng vàng mà trang điểm chuẩn bị cho thỏa đáng rồi đứng ở cửa chờ. Các nàng đều nghĩ, quan sai ở Hồ Châu phủ này cũng giống giống nhau, chỉ được người tên Lưu Minh Lưu tổng bộ đầu kia nhìn còn thấy cao lớn uy mãnh, nhưng hắn lại vừa già vừa xấu, bởi vậy cũng không dậy nổi lên hứng thú. Không bao lâu, Tiểu Tứ Tử cùng Tiêu Lương được Lương Phúc dẫn vào.</w:t>
      </w:r>
    </w:p>
    <w:p>
      <w:pPr>
        <w:pStyle w:val="BodyText"/>
      </w:pPr>
      <w:r>
        <w:t xml:space="preserve">Hai người vừa bước vào cửa, các cô nương liền choáng váng. Tiểu Tứ Tử đi ở phía trước, hôm nay hắn cố ý thay đổi một thân áo dài thủy lam, thoạt nhìn có hơi trưởng thành một chút. Mặc dù lúc ở nhà Công Tôn cùng Triệu Phổ đêu thích để cho hắn mặc quần áo màu vàng nhạt, bởi vì như vậy sẽ làm Tiểu Tứ Tử thoạt nhìn phấn phấn nộn nộn. Bất quá dù là hắn mặc một màu lam bình thường, Tiểu Tứ Tử vẫn là làm cho các cô nương của Xuân Tiêu lâu hít một ngụm khí lạnh.</w:t>
      </w:r>
    </w:p>
    <w:p>
      <w:pPr>
        <w:pStyle w:val="BodyText"/>
      </w:pPr>
      <w:r>
        <w:t xml:space="preserve">Theo sau Tiểu Tứ Tử là Tiêu Lương, cũng giống như Triệu Phổ, thích mặc một thân hắc y, bộ dạng cũng là anh tuấn tiêu sái, làm cho mấy tỉ tỉ nhìn đều dựng thẳng mắt lên. Nếu không có Lương Phúc dùng ánh mắt cảnh cáo, thì đã sớm bu lại đây, nhưng là một đám người ánh mắt vẫn sáng trưng, nhìn Tiểu Tứ Tử mà chảy nước miếng ròng ròng……</w:t>
      </w:r>
    </w:p>
    <w:p>
      <w:pPr>
        <w:pStyle w:val="BodyText"/>
      </w:pPr>
      <w:r>
        <w:t xml:space="preserve">Tiểu Tứ Tử vốn cũng cảm thấy mới mẻ, thường chỉ nghe người ta nói kĩ viện thì như thế này như thế nọ…… Nhưng vừa bước vào cửa thì thấy cảnh tượng như vậy. Từ nhỏ chưa gặp qua những người như vậy làm Tiểu Tứ Tử hoảng sợ, theo bản năng mà trốn sau lưng Tiêu Lương, mấy vị tỉ tỉ này sao mà giống như động vật gì gì đó thời điểm trăng tròn quá vậy nha.</w:t>
      </w:r>
    </w:p>
    <w:p>
      <w:pPr>
        <w:pStyle w:val="BodyText"/>
      </w:pPr>
      <w:r>
        <w:t xml:space="preserve">“Vị này là tiểu anh hùng!” Lương Phúc giới thiệu với mấy cô nương, mấy cô nương liền nhanh nhanh chóng chóng hành lễ với Tiểu Tứ Tử, đồng thanh kêu, “Tiểu anh hùng.”</w:t>
      </w:r>
    </w:p>
    <w:p>
      <w:pPr>
        <w:pStyle w:val="BodyText"/>
      </w:pPr>
      <w:r>
        <w:t xml:space="preserve">Mặt Tiểu Tứ Tử đỏ lên, sờ sơ đầu, “Ân, mọi người hảo.”</w:t>
      </w:r>
    </w:p>
    <w:p>
      <w:pPr>
        <w:pStyle w:val="BodyText"/>
      </w:pPr>
      <w:r>
        <w:t xml:space="preserve">“Nha a……” Các cô nương rốt cuộc nhịn không được, cùng nhau kêu lên, “Hảo đáng yêu a!” Rồi lại tiến lên, Tiểu Tứ Tử cả kinh lùi từng bước, Tiêu Lương nhanh tay bảo vệ, Thanh Ảnh cùng Xích Ảnh cũng bước lên ngăn lại, làm cho các cô nương bình tĩnh.</w:t>
      </w:r>
    </w:p>
    <w:p>
      <w:pPr>
        <w:pStyle w:val="BodyText"/>
      </w:pPr>
      <w:r>
        <w:t xml:space="preserve">“Đừng nháo!” Lúc này, Lương Phúc rống to một tiếng, vẫn là lão bản mới có thể nói được, các cô nương đều im lặng mà lui xuống.</w:t>
      </w:r>
    </w:p>
    <w:p>
      <w:pPr>
        <w:pStyle w:val="BodyText"/>
      </w:pPr>
      <w:r>
        <w:t xml:space="preserve">Sau đó, Tiểu Tứ Tử cùng Tiêu Lương đi theo Lương Phúc lên nhã gian trên lầu hai, hai người cùng ngồi xuống ở một đầu bàn, các cô nương liền nhất loạt đứng ở phía đối diện bàn, Thanh Ảnh cùng Xích Ảnh đứng ở hai bên các cô nương, Triệu Phổ cùng Công Tôn thì tránh ở trên ban công lầu hai…… Chỉ có Hắc Ảnh với Bạch Ảnh chờ ở dưới lầu là thảm nhất, hai người cố sống cố chết, liều mạng túm lấy Thạch Đầu đang muốn xông vào Xuân Tiêu lâu tìm Tiểu Tứ Tử, “Thạch Đầu a, ngươi không thể đi…… Ngươi chỉ mới sáu tuổi!”</w:t>
      </w:r>
    </w:p>
    <w:p>
      <w:pPr>
        <w:pStyle w:val="BodyText"/>
      </w:pPr>
      <w:r>
        <w:t xml:space="preserve">“Khụ khụ.” Tiểu Tứ Tử bị một đám cô nương nhìn liền cảm thấy không được tự nhiên, ho khan một tiếng, hỏi, “Các ngươi, ai có quan hệ tốt với Vương Nhất Phách?”</w:t>
      </w:r>
    </w:p>
    <w:p>
      <w:pPr>
        <w:pStyle w:val="BodyText"/>
      </w:pPr>
      <w:r>
        <w:t xml:space="preserve">Tất cả mọi người sửng sốt, hai mặt nhìn nhau, sau đó thì cùng nhìn về cô nương một thân áo trắng ở phía sau. Tiểu Tứ Tử cùng Tiêu Lương theo tầm mắt của các cô nương mà nhìn qua, chỉ thấy cô nương kia mắt hạnh má đào, bộ dạng rất là thanh tú, nhưng khuôn mặt lại lộ vẻ tiều tụy, ánh mắt tựa hồ có chút sưng đỏ, càng kì quái là nàng mặc một thân áo trắng, mà tư thế kia lại như người đang để tang, rất ít thấy ở mấy nữ tử thanh lâu này.</w:t>
      </w:r>
    </w:p>
    <w:p>
      <w:pPr>
        <w:pStyle w:val="BodyText"/>
      </w:pPr>
      <w:r>
        <w:t xml:space="preserve">“Ách…… Tiểu anh hùng.” Lương Phúc đối cô nương kia vẫy vẫy tay, kêu nàng lại đây, rồi lại giới thiệu với Tiểu Tứ Tử, “Vị này là Liễu nhi, là hồng nhan tri lỷ của Vương Nhất Phách lúc trước.”</w:t>
      </w:r>
    </w:p>
    <w:p>
      <w:pPr>
        <w:pStyle w:val="BodyText"/>
      </w:pPr>
      <w:r>
        <w:t xml:space="preserve">Tiểu Tứ Tử gật đầu, hỏi, “Không còn ai khác sao?”</w:t>
      </w:r>
    </w:p>
    <w:p>
      <w:pPr>
        <w:pStyle w:val="BodyText"/>
      </w:pPr>
      <w:r>
        <w:t xml:space="preserve">Các cô nương đều lắc đầu.</w:t>
      </w:r>
    </w:p>
    <w:p>
      <w:pPr>
        <w:pStyle w:val="BodyText"/>
      </w:pPr>
      <w:r>
        <w:t xml:space="preserve">“Nhất Phách thực vừa ý Liễu nhi.” Lương Phúc cười cười, “Bình thường lúc đùa giỡn thì có thể đùa với nhiều cô nương, bất quá tri tâm thì chỉ có Liễu nhi này.”</w:t>
      </w:r>
    </w:p>
    <w:p>
      <w:pPr>
        <w:pStyle w:val="BodyText"/>
      </w:pPr>
      <w:r>
        <w:t xml:space="preserve">Tiểu Tứ Tử lại gật đầu, “Vậy…… Liễu nhi lưu lại, những người khác thì tạm thời cứ rời đi.”</w:t>
      </w:r>
    </w:p>
    <w:p>
      <w:pPr>
        <w:pStyle w:val="BodyText"/>
      </w:pPr>
      <w:r>
        <w:t xml:space="preserve">“Dạ.” Lương Phúc vội vàng kêu mấy vị tỉ tỉ không chịu đi này ly khai, để bọn người Tiểu Tứ Tử ở lại, Thanh Ảnh cùng Xích Ảnh đứng ở trước cửa canh giữ, trong phòng chỉ còn lại Tiểu Tứ Tử, Tiêu Lương cùng Liễu nhi.</w:t>
      </w:r>
    </w:p>
    <w:p>
      <w:pPr>
        <w:pStyle w:val="BodyText"/>
      </w:pPr>
      <w:r>
        <w:t xml:space="preserve">“Liễu nhi nha.” Tiểu Tứ Tử thấp giọng hỏi, “Ngươi là vì Vương Nhất Phách mà để tang nha?”</w:t>
      </w:r>
    </w:p>
    <w:p>
      <w:pPr>
        <w:pStyle w:val="BodyText"/>
      </w:pPr>
      <w:r>
        <w:t xml:space="preserve">“Ân.” Liễu nhi lau lau nước mắt, nhẹ nhàng mà gật đầu, “Bẩm tiểu anh hùng, Liễu nhi là vì Vương Nhất Phách mà để tang.”</w:t>
      </w:r>
    </w:p>
    <w:p>
      <w:pPr>
        <w:pStyle w:val="BodyText"/>
      </w:pPr>
      <w:r>
        <w:t xml:space="preserve">“Ta muốn hỏi ngươi một chút chuyện về Vương Nhất Phách.” Tiểu Tứ Tử nói, “Như vậy có thể giúp chúng ta bắt được hung thủ đã giết hại Vương Nhất Phách.”</w:t>
      </w:r>
    </w:p>
    <w:p>
      <w:pPr>
        <w:pStyle w:val="BodyText"/>
      </w:pPr>
      <w:r>
        <w:t xml:space="preserve">“Ân.” Liễu nhi gật đầu, “Tiểu anh hùng xin cứ hỏi, chỉ cần có thể giúp Nhất Phách báo thù, tiểu nữ cái gì cũng nguyện ý làm.”</w:t>
      </w:r>
    </w:p>
    <w:p>
      <w:pPr>
        <w:pStyle w:val="BodyText"/>
      </w:pPr>
      <w:r>
        <w:t xml:space="preserve">Tiểu Tứ Tử gật gật đầu, thấp giọng hỏi, “Cái kia, Vương Nhất Phách có hay không nhắc qua với ngươi về lương ngọc chủy gì đó?”</w:t>
      </w:r>
    </w:p>
    <w:p>
      <w:pPr>
        <w:pStyle w:val="BodyText"/>
      </w:pPr>
      <w:r>
        <w:t xml:space="preserve">Liễu nhi hơi hơi sửng sốt, nhẹ nhàng gật đầu, đưa tay, từ trong lòng lấy ra một cái túi hương, mở túi hương ra, xuất ra một đoạn ngọc bích trắng xanh, nói, “Chính là cái này.”</w:t>
      </w:r>
    </w:p>
    <w:p>
      <w:pPr>
        <w:pStyle w:val="BodyText"/>
      </w:pPr>
      <w:r>
        <w:t xml:space="preserve">Tiểu Tứ Tử cùng Tiêu Lương đều cả kinh, không nghĩ tới lương ngọc chủy nguyên lai là nằm trong tay Liễu nhi, liền hỏi, “Vương Nhất Phách cho ngươi khối ngọc này là lúc nào, có nói gì không?”</w:t>
      </w:r>
    </w:p>
    <w:p>
      <w:pPr>
        <w:pStyle w:val="BodyText"/>
      </w:pPr>
      <w:r>
        <w:t xml:space="preserve">Liễu nhi lắc đầu, nói, “Ta có bệnh hen suyễn, Nhất Phách chỉ nói ngọc này rất lợi hại, mỗi ngày dùng với nước, nó chính là thuốc hiếm trong thiên hạ. Ta thử mấy ngày, thật sự rất hiệu nghiệm, tuy rằng trong lòng cũng có hoài nghi, hắn vốn cũng không có đứng đắn, từ đâu mà lại có loại bảo bối này.”</w:t>
      </w:r>
    </w:p>
    <w:p>
      <w:pPr>
        <w:pStyle w:val="BodyText"/>
      </w:pPr>
      <w:r>
        <w:t xml:space="preserve">Tiểu Tứ Tử cùng Tiêu Lương liếc nhìn nhau, nguyên lai Vương Nhất Phách trộm ngọc là muốn đưa cho Liễu nhi chữa bệnh, vậy hắn cũng không quá xấu tính.</w:t>
      </w:r>
    </w:p>
    <w:p>
      <w:pPr>
        <w:pStyle w:val="BodyText"/>
      </w:pPr>
      <w:r>
        <w:t xml:space="preserve">“Vương Nhất Phách chưa từng nói với ngươi ngọc này là từ nơi nào đến sao?” Tiêu Lương hỏi.</w:t>
      </w:r>
    </w:p>
    <w:p>
      <w:pPr>
        <w:pStyle w:val="BodyText"/>
      </w:pPr>
      <w:r>
        <w:t xml:space="preserve">“Hắn chỉ nói là mượn từ một vị bằng hữu rất lợi hại, chờ ta hết bệnh rồi, liền đem trả về.” Liễu nhi đem ngọc thả lại vào trong túi gấm, đưa cho Tiểu Tứ Tử, “Các ngươi giúp ta trả về đi.”</w:t>
      </w:r>
    </w:p>
    <w:p>
      <w:pPr>
        <w:pStyle w:val="BodyText"/>
      </w:pPr>
      <w:r>
        <w:t xml:space="preserve">“Vậy bệnh của ngươi…… “ Tiểu Tứ Tử hỏi.</w:t>
      </w:r>
    </w:p>
    <w:p>
      <w:pPr>
        <w:pStyle w:val="BodyText"/>
      </w:pPr>
      <w:r>
        <w:t xml:space="preserve">“Không biết vì sao, mấy ngày nay lại không thấy tái phát.” Liễu nhi thản nhiên liếc mắt nhìn khối ngọc kia một cái, “Thật sự là bảo vật.”</w:t>
      </w:r>
    </w:p>
    <w:p>
      <w:pPr>
        <w:pStyle w:val="BodyText"/>
      </w:pPr>
      <w:r>
        <w:t xml:space="preserve">Tiểu Tứ Tử cũng thắc mắc miếng ngọc kia rốt cuộc là có công hiệu gì, bèn hỏi Liễu nhi, “Ta bắt mạch cho ngươi được không?”</w:t>
      </w:r>
    </w:p>
    <w:p>
      <w:pPr>
        <w:pStyle w:val="BodyText"/>
      </w:pPr>
      <w:r>
        <w:t xml:space="preserve">“Tiểu anh hùng biết xem bệnh nha?” Liễu nhi nhìn Tiểu Tứ Tử hỏi.</w:t>
      </w:r>
    </w:p>
    <w:p>
      <w:pPr>
        <w:pStyle w:val="BodyText"/>
      </w:pPr>
      <w:r>
        <w:t xml:space="preserve">“Ân.” Tiểu Tứ Tử gật đầu, vừa bắt mạch, vừa mỉm cười một cái thật tươi, “Cha ta là thần y!”</w:t>
      </w:r>
    </w:p>
    <w:p>
      <w:pPr>
        <w:pStyle w:val="BodyText"/>
      </w:pPr>
      <w:r>
        <w:t xml:space="preserve">Ở trên ban công, Công Tôn nghe được cũng trở nên cao hứng, Triệu Phổ thì lại thấp giọng nói thầm, “Phụ thân làm thần y thì liền tự tin, đi đâu cũng nói. Phụ thân làm Vương gia thì ngươi lại không dám cho người khác biết, ai cũng không chịu nói, tiểu hài tử chết tiệt.”</w:t>
      </w:r>
    </w:p>
    <w:p>
      <w:pPr>
        <w:pStyle w:val="BodyText"/>
      </w:pPr>
      <w:r>
        <w:t xml:space="preserve">Công Tôn xoay mặt trừng hắn, “Ngươi mắng ai?” Nói còn chưa dứt đã bị Triệu Phổ một phen bưng kín miệng.</w:t>
      </w:r>
    </w:p>
    <w:p>
      <w:pPr>
        <w:pStyle w:val="BodyText"/>
      </w:pPr>
      <w:r>
        <w:t xml:space="preserve">“Hư……” Triệu Phổ ra hiệu ý bảo Công Tôn chớ có lên tiếng, Công Tôn cũng ý thức lại được, liền không phát ra tiếng. Nhưng Tiểu Tứ Tử bên trong tựa hồ như đã nghe được một chút âm thanh, xoay người chạy ra ban công nhìn nhìn, nhìn một hồi thì phát hiện rằng không có người, liền hỏi Tiêu Lương, “Tiểu Lương Tử, ngươi có phải vừa nghe được âm thanh gì đó?”</w:t>
      </w:r>
    </w:p>
    <w:p>
      <w:pPr>
        <w:pStyle w:val="BodyText"/>
      </w:pPr>
      <w:r>
        <w:t xml:space="preserve">Tiêu Lương lắc đầu, “Không có, âm thanh gì?”</w:t>
      </w:r>
    </w:p>
    <w:p>
      <w:pPr>
        <w:pStyle w:val="BodyText"/>
      </w:pPr>
      <w:r>
        <w:t xml:space="preserve">“Ân, ta vừa rồi giống như nghe được tiếng phụ thân nói chuyện.” Tiểu Tứ Tử sờ sờ đầu, nghiêng đầu nghĩ nghĩ, lại nhìn Liễu nhi, “Ngươi vừa rồi có nghe được hay không?”</w:t>
      </w:r>
    </w:p>
    <w:p>
      <w:pPr>
        <w:pStyle w:val="BodyText"/>
      </w:pPr>
      <w:r>
        <w:t xml:space="preserve">Liễu nhi còn đang thương tâm chuyện của Vương Nhất Phách, căn bản cũng không lưu ý, liền mờ mịt lắc đầu.</w:t>
      </w:r>
    </w:p>
    <w:p>
      <w:pPr>
        <w:pStyle w:val="BodyText"/>
      </w:pPr>
      <w:r>
        <w:t xml:space="preserve">“Kì quái.” Tiểu Tứ Tử sờ sờ đầu, rõ ràng vừa rồi nghe được tiếng của phụ thân mà.</w:t>
      </w:r>
    </w:p>
    <w:p>
      <w:pPr>
        <w:pStyle w:val="BodyText"/>
      </w:pPr>
      <w:r>
        <w:t xml:space="preserve">“Cẩn nhi.” Tiêu Lương tiến đến bên tai Tiểu Tứ Tử thấp giọng nói, “Có phải hay không đang nhớ đến phụ thân?”</w:t>
      </w:r>
    </w:p>
    <w:p>
      <w:pPr>
        <w:pStyle w:val="BodyText"/>
      </w:pPr>
      <w:r>
        <w:t xml:space="preserve">Tiểu Tứ Tử vốn muốn gật đầu, nói, đúng vậy, ta hảo nhớ phụ thân nha. Nhưng rồi lại nghĩ, chính mình đã là người lớn, nếu như Tiêu Lương mà nói hắn đã lớn như vậy mà cón nhớ phụ thân, thiệt là ngượng ngùng nha, liền kiên quyết lắc đầu, “Không có, ta mới là không có nhớ.”</w:t>
      </w:r>
    </w:p>
    <w:p>
      <w:pPr>
        <w:pStyle w:val="BodyText"/>
      </w:pPr>
      <w:r>
        <w:t xml:space="preserve">Tuy rằng biết Tiểu Tứ Tử là do sĩ diện, nhưng Công Tôn ở trên ban công vẫn là tức đến sùi bọt mép, miệng nói thầm, “Tiểu hài tử chết tiệt!”</w:t>
      </w:r>
    </w:p>
    <w:p>
      <w:pPr>
        <w:pStyle w:val="BodyText"/>
      </w:pPr>
      <w:r>
        <w:t xml:space="preserve">Triệu Phổ nghe xong bĩu môi, “Bản thân mình không phải cũng mắng sao, vậy mà còn không cho ta mắng……”</w:t>
      </w:r>
    </w:p>
    <w:p>
      <w:pPr>
        <w:pStyle w:val="BodyText"/>
      </w:pPr>
      <w:r>
        <w:t xml:space="preserve">Công Tôn đang lên cơn, nổi nóng, “Chỉ có ta mới được mắng……” Sau đó, lại bị Triệu Phổ một phen đè lại miệng.</w:t>
      </w:r>
    </w:p>
    <w:p>
      <w:pPr>
        <w:pStyle w:val="BodyText"/>
      </w:pPr>
      <w:r>
        <w:t xml:space="preserve">Tiêu Lương cũng có chút vô lực, hai cái người này làm gì có cái bộ dáng của trưởng bối cơ chứ. Mà ánh mắt Tiểu Tứ Tử liền nheo lại, đứng lên, chạy nhanh ra trước ban công, ló đầu ra nhìn…… Không có người, trái phải lại nhìn một vòng, vẫn là không có người…</w:t>
      </w:r>
    </w:p>
    <w:p>
      <w:pPr>
        <w:pStyle w:val="BodyText"/>
      </w:pPr>
      <w:r>
        <w:t xml:space="preserve">Tiểu Tứ Tử sờ đầu, có chút buồn cười lại có chút thất vọng mà lầm bầm lầu bầu, “Còn nghĩ rằng phụ thân sẽ đến đây.” Nói xong, quay người trở lại gian phòng.</w:t>
      </w:r>
    </w:p>
    <w:p>
      <w:pPr>
        <w:pStyle w:val="BodyText"/>
      </w:pPr>
      <w:r>
        <w:t xml:space="preserve">Trên trần nhà của ban công, Triệu Phổ thi triển khinh công, một tay nắm cây cột nhà, một tay ôm Công Tôn. Công Tôn nhìn thấy bộ dáng vừa rồi của Tiểu Tứ Tử, liền đau lòng mà cắn môi, Tiểu Tứ Tử nhớ hắn nha, “Bảo bối… Phụ thân cũng nhớ ngươi nha.”</w:t>
      </w:r>
    </w:p>
    <w:p>
      <w:pPr>
        <w:pStyle w:val="BodyText"/>
      </w:pPr>
      <w:r>
        <w:t xml:space="preserve">Vừa vào lại phòng, Tiểu Tứ Tử ngồi xuống, ổn định tinh thần, còn nghiêm túc hỏi Liễu nhi, “Ngươi có biết hay không, ai là người có khả năng hại chết Vương Nhất Phách?”</w:t>
      </w:r>
    </w:p>
    <w:p>
      <w:pPr>
        <w:pStyle w:val="BodyText"/>
      </w:pPr>
      <w:r>
        <w:t xml:space="preserve">Liễu nhi nghĩ nghĩ, nhỏ giọng nói, “Lãng Ngọc sơn trang Khổng lão nhị.”</w:t>
      </w:r>
    </w:p>
    <w:p>
      <w:pPr>
        <w:pStyle w:val="BodyText"/>
      </w:pPr>
      <w:r>
        <w:t xml:space="preserve">“Là vì hắn cùng Vương Nhất Phách đánh nhau sao?” Tiểu Tứ Tử hỏi.</w:t>
      </w:r>
    </w:p>
    <w:p>
      <w:pPr>
        <w:pStyle w:val="BodyText"/>
      </w:pPr>
      <w:r>
        <w:t xml:space="preserve">“Ân.” Liễu nhi nói, “Đêm đó bọn họ có vẻ rất hung hãn.”</w:t>
      </w:r>
    </w:p>
    <w:p>
      <w:pPr>
        <w:pStyle w:val="BodyText"/>
      </w:pPr>
      <w:r>
        <w:t xml:space="preserve">“Ngoài Khổng lão nhị ra thì sao?” Tiêu Lương hỏi, “Còn có người nào khác khả nghi không?”</w:t>
      </w:r>
    </w:p>
    <w:p>
      <w:pPr>
        <w:pStyle w:val="BodyText"/>
      </w:pPr>
      <w:r>
        <w:t xml:space="preserve">“Ân…… Nhất Phách bình thường danh tiếng không tốt lắm, nhưng hắn chỉ là phá hoại này nọ, không có người thật sự muốn giết hắn.” Liễu nhi nghĩ nghĩ, lại nói, “Bất quá, ngày đó ta nhìn thấy……”</w:t>
      </w:r>
    </w:p>
    <w:p>
      <w:pPr>
        <w:pStyle w:val="BodyText"/>
      </w:pPr>
      <w:r>
        <w:t xml:space="preserve">Thấy Liễu nhi tựa hồ có chút do dự, Tiểu Tứ Tử liền hỏi dồn, “Nhìn thấy cái gì?”</w:t>
      </w:r>
    </w:p>
    <w:p>
      <w:pPr>
        <w:pStyle w:val="BodyText"/>
      </w:pPr>
      <w:r>
        <w:t xml:space="preserve">“Ngày hôm đó, sau khi Khổng lão nhị bị lão bản cho người tha đi, Nhất Phách vẫn tiếp tục uống rượu, ta châm rượu cho hắn, trong lúc vô ý ngẩng đàu lên, liền thấy có một người đứng ở lầu hai, hai mắt gắt gao nhìn chằm chằm Nhất Phách, ánh mắt kia, rất dọa người.”</w:t>
      </w:r>
    </w:p>
    <w:p>
      <w:pPr>
        <w:pStyle w:val="BodyText"/>
      </w:pPr>
      <w:r>
        <w:t xml:space="preserve">“Người nọ là ai?” Tiểu Tứ Tử cùng Tiêu Lương đồng thời lên tiếng hỏi.</w:t>
      </w:r>
    </w:p>
    <w:p>
      <w:pPr>
        <w:pStyle w:val="Compact"/>
      </w:pPr>
      <w:r>
        <w:t xml:space="preserve">“Hắn……” Liễu nhi nghĩ nghĩ, cuối cùng cũng cố lấy dũng khí, nói, “Là thiếu trang chủ của Lãng Ngọc sơn trang, Hiệp Lãng Ngọc.”</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Từ thanh lâu đi ra, Tiểu Tứ Tử liền nghiêng đầu không hiểu nổi, Tiêu Lương vươn tay nhẹ nhàng miết miết lỗ tai Tiểu Tứ Tử, “Cẩn nhi, đừng nghĩ nữa, nghỉ ngơi một chút đi.”</w:t>
      </w:r>
    </w:p>
    <w:p>
      <w:pPr>
        <w:pStyle w:val="BodyText"/>
      </w:pPr>
      <w:r>
        <w:t xml:space="preserve">“Ân?” Tiểu Tứ Tử ngửa mặt nhìn Tiêu Lương, hỏi, “Tiểu Lương Tử, ngươi nói coi lời nói của Liễu nhi có đáng tin hay không?”</w:t>
      </w:r>
    </w:p>
    <w:p>
      <w:pPr>
        <w:pStyle w:val="BodyText"/>
      </w:pPr>
      <w:r>
        <w:t xml:space="preserve">Tiêu Lương nghĩ nghĩ, nói, “Dù sao cũng chỉ là lời nói một bên, chúng ta đối với Liễu nhi kia cũng không có bao nhiêu hiểu biết, cũng không chắc a.”</w:t>
      </w:r>
    </w:p>
    <w:p>
      <w:pPr>
        <w:pStyle w:val="BodyText"/>
      </w:pPr>
      <w:r>
        <w:t xml:space="preserve">“Ân.” Tiểu Tứ Tử gật gật đầu, nói, “Bằng không chúng ta cứ về nha môn trước, cùng Huyện ông thương lượng một chút, sau đó tính sau.”</w:t>
      </w:r>
    </w:p>
    <w:p>
      <w:pPr>
        <w:pStyle w:val="BodyText"/>
      </w:pPr>
      <w:r>
        <w:t xml:space="preserve">“Chúng ta trước hết phải đi đến một nơi đặc biệt đã.” Tiêu Lương có chút bất đắc dĩ lắc đầu, đưa tay túm lấy tay Tiểu Tứ Tử.</w:t>
      </w:r>
    </w:p>
    <w:p>
      <w:pPr>
        <w:pStyle w:val="BodyText"/>
      </w:pPr>
      <w:r>
        <w:t xml:space="preserve">“Đi nơi nào nha?” Tinh thần Tiểu Tứ Tử liền tỉnh táo, “Tiểu Lương Tử ngươi phát hiện được manh mối?”</w:t>
      </w:r>
    </w:p>
    <w:p>
      <w:pPr>
        <w:pStyle w:val="BodyText"/>
      </w:pPr>
      <w:r>
        <w:t xml:space="preserve">Tiêu Lương giơ tay chỉ chỉ mặt trời trên đỉnh đầu.</w:t>
      </w:r>
    </w:p>
    <w:p>
      <w:pPr>
        <w:pStyle w:val="BodyText"/>
      </w:pPr>
      <w:r>
        <w:t xml:space="preserve">Tiểu Tứ Tử chớp mắt mấy cái, ngẩng mặt nhìn lên mặt trời, khó hiểu hỏi, “Mặt trời thì thế nào? Là manh mối sao?”</w:t>
      </w:r>
    </w:p>
    <w:p>
      <w:pPr>
        <w:pStyle w:val="BodyText"/>
      </w:pPr>
      <w:r>
        <w:t xml:space="preserve">Tiêu Lương lắc lắc đầu, đưa tay kháp quai hàm Tiểu Tứ Tử, “Manh mối manh mối…… Hiện tại đã qua buổi trưa rồi, ăn cơm đi thôi.”</w:t>
      </w:r>
    </w:p>
    <w:p>
      <w:pPr>
        <w:pStyle w:val="BodyText"/>
      </w:pPr>
      <w:r>
        <w:t xml:space="preserve">Tiểu Tứ Tử nháy nháy mắt, mới nhớ đến đã là giờ ăn trưa nha, cảm giác tuy cũng không đói lắm, bất quá lại cảm thấy Tiêu Lương cùng nhóm ảnh vệ chắc hẳn đã đói bụng, vì thế liền gật đầu, đi theo Tiêu Lương vào một tửu lâu.</w:t>
      </w:r>
    </w:p>
    <w:p>
      <w:pPr>
        <w:pStyle w:val="BodyText"/>
      </w:pPr>
      <w:r>
        <w:t xml:space="preserve">Đồ ăn đưa lên, Tiểu Tứ Tử vẫn không có tâm trạng ăn cơm, mà là đang nghĩ đến sự tình vụ án. Tiêu Lương nhìn không được, liền vươn tay gắp thức ăn hướng miệng hắn mà đưa tới. Tiểu Tứ Tử hả miệng vừa ăn lại vừa tiếp tục nghĩ, vốn đã ngốc, trong đầu manh mối đều rối lên, cái gì cũng nghĩ không thông.</w:t>
      </w:r>
    </w:p>
    <w:p>
      <w:pPr>
        <w:pStyle w:val="BodyText"/>
      </w:pPr>
      <w:r>
        <w:t xml:space="preserve">Xa xa Công Tôn đau lòng cầm bánh bao cắn mạnh một cái, “Tra án thì có cái gì tốt, cần gì mà phải đi tra án, làm con sâu lười không tốt sao?”</w:t>
      </w:r>
    </w:p>
    <w:p>
      <w:pPr>
        <w:pStyle w:val="BodyText"/>
      </w:pPr>
      <w:r>
        <w:t xml:space="preserve">Triệu Phổ nghĩ nghĩ, nói, “Lãng Ngọc sơn trang này…… Hẳn là có vấn đề.”</w:t>
      </w:r>
    </w:p>
    <w:p>
      <w:pPr>
        <w:pStyle w:val="BodyText"/>
      </w:pPr>
      <w:r>
        <w:t xml:space="preserve">“Ân?” Công Tôn nhìn hắn, “Ngươi có biết?”</w:t>
      </w:r>
    </w:p>
    <w:p>
      <w:pPr>
        <w:pStyle w:val="BodyText"/>
      </w:pPr>
      <w:r>
        <w:t xml:space="preserve">“Lãng Ngọc sơn trang này là vài năm gần đây đột nhiên trở thành một môn phái, nguyên bản hẳn cũng không phải người giang hồ, mà là người làm ăn.” Triệu Phổ thản nhiên nói, “Sơn trang này nổi danh, chủ yếu là bởi vì ngọc khí.”</w:t>
      </w:r>
    </w:p>
    <w:p>
      <w:pPr>
        <w:pStyle w:val="BodyText"/>
      </w:pPr>
      <w:r>
        <w:t xml:space="preserve">“Ngọc khí?” Công Tôn có chút khó hiểu, “Bình thường môn phái võ lâm không phải là bởi vì công phu mà nổi danh sao, vì cái gì mà bán ngọc khí cũng có thể nổi danh?”</w:t>
      </w:r>
    </w:p>
    <w:p>
      <w:pPr>
        <w:pStyle w:val="BodyText"/>
      </w:pPr>
      <w:r>
        <w:t xml:space="preserve">“Lãng Ngọc sơn trang này thật sự tà môn.” Triệu Phổ cười cười, “Cũng không biết bọn họ là có năng lực gì, vơ vét được một lượng lớn ngọc khí, chế tác chạm ngọc cũng rất tinh xảo, nên thường xuyên sẽ có các môn phái giang hồ bỏ ra một số tiền lớn để yêu cầu ngọc chạm trân quý, làm lễ mừng, quà tặng đại thọ linh tinh. Hiện tại trên giang hồ, có thể nhờ hoặc mua được ngọc của Lãng Ngọc sơn trang đều là vinh dự.”</w:t>
      </w:r>
    </w:p>
    <w:p>
      <w:pPr>
        <w:pStyle w:val="BodyText"/>
      </w:pPr>
      <w:r>
        <w:t xml:space="preserve">“Nga……” Công Tôn gật gù, “Thì ra là thế.”</w:t>
      </w:r>
    </w:p>
    <w:p>
      <w:pPr>
        <w:pStyle w:val="BodyText"/>
      </w:pPr>
      <w:r>
        <w:t xml:space="preserve">“Mặt khác, sở dĩ nói hắn tà môn, là vì hắn sở hữu rất nhiều bảo ngọc trân quý, thật sự không phải người bình thường mà có thể có được.” Triệu Phổ nói, “Theo như những người đã đi thăm nơi cất giữ đồ của Lãng Ngọc sơn trang, đồ được cất giữ hơn phân nửa là thượng cổ danh khí, hơn nữa chủ nhân Lãng Ngọc sơn trang rất khó gần, cho nên không ai biết bọn họ đến tột cùng là muốn làm cái gì.”</w:t>
      </w:r>
    </w:p>
    <w:p>
      <w:pPr>
        <w:pStyle w:val="BodyText"/>
      </w:pPr>
      <w:r>
        <w:t xml:space="preserve">Công Tôn sau khi nghe xong, thở dài, “Án tử này tựa hồ như liên lụy rất lớn, Tiểu Tứ Tử không biết là phúc hay là họa đây, vừa mới đến đã gặp một án tử phức tạp như vậy, cũng không biết là đối phương có ý đồ gì.”</w:t>
      </w:r>
    </w:p>
    <w:p>
      <w:pPr>
        <w:pStyle w:val="BodyText"/>
      </w:pPr>
      <w:r>
        <w:t xml:space="preserve">“Cái chết của Vương Nhất Phách này giống như một lời chỉ dẫn.” Triệu Phổ thấp giọng nói, “Mặt khác……… Huyện ông kia giống như là có chuyện gì lén gạt chúng ta.”</w:t>
      </w:r>
    </w:p>
    <w:p>
      <w:pPr>
        <w:pStyle w:val="BodyText"/>
      </w:pPr>
      <w:r>
        <w:t xml:space="preserve">“Ngươi như thế nào lại biết?” Công Tôn mở to mắt nhìn Triệu Phổ.</w:t>
      </w:r>
    </w:p>
    <w:p>
      <w:pPr>
        <w:pStyle w:val="BodyText"/>
      </w:pPr>
      <w:r>
        <w:t xml:space="preserve">“Ai…… Ta dù sao cũng là Vương gia, có loại quan nào mà chưa thấy qua, hắn khẳng định có chuyện lừa gạt.” Nói xong, đưa cho Công Tôn dĩa rau, “Chúng ta cũng đừng quản nhiều như vậy, án tử tra hay không tra đều tùy vào Tiểu Tứ Tử, chỉ cần hắn cao hứng là được.”</w:t>
      </w:r>
    </w:p>
    <w:p>
      <w:pPr>
        <w:pStyle w:val="BodyText"/>
      </w:pPr>
      <w:r>
        <w:t xml:space="preserve">“Ta chỉ sợ là Tiểu Tứ Tử bất tri bất giác bị cuốn vào thôi.” Công Tôn nói, “Thân phận Tiểu Tứ Tử đã bại lộ, mà Huyện ông kia cũng có vấn đề……”</w:t>
      </w:r>
    </w:p>
    <w:p>
      <w:pPr>
        <w:pStyle w:val="BodyText"/>
      </w:pPr>
      <w:r>
        <w:t xml:space="preserve">“A……” Triệu Phổ nhẹ nhàng cười, đưa tay nâng cằm Công Tôn, thấp giọng nói, “Đừng lo lắng, Huyện ông kia cũng là người sợ phiền phức lắm chuyện. Cái khác ta mặc kệ, nhưng nếu ai có ý muốn đánh con ta, ta cũng không khách khí với hắn.”</w:t>
      </w:r>
    </w:p>
    <w:p>
      <w:pPr>
        <w:pStyle w:val="BodyText"/>
      </w:pPr>
      <w:r>
        <w:t xml:space="preserve">Công Tôn nhịn không được khóe miệng mà co rúm một chút, tiếp tục dùng bữa, miệng nói thầm, “Ai là con ngươi, đó là con ta.”</w:t>
      </w:r>
    </w:p>
    <w:p>
      <w:pPr>
        <w:pStyle w:val="BodyText"/>
      </w:pPr>
      <w:r>
        <w:t xml:space="preserve">Triệu Phổ cười cười vươn người qua, cầm lấy tay Công Tôn cười nhẹ, “Con ngươi không phải là con ta sao? Mà ngày đó nó cũng gọi ta là phụ thân rồi.”</w:t>
      </w:r>
    </w:p>
    <w:p>
      <w:pPr>
        <w:pStyle w:val="BodyText"/>
      </w:pPr>
      <w:r>
        <w:t xml:space="preserve">Công Tôn hơi hơi sửng sốt, “Tiểu Tứ Tử gọi ngươi là phụ thân khi nào?”</w:t>
      </w:r>
    </w:p>
    <w:p>
      <w:pPr>
        <w:pStyle w:val="BodyText"/>
      </w:pPr>
      <w:r>
        <w:t xml:space="preserve">“Không phải là khi hắn cầu ta dạy công phu cho hắn sao…… “ Triệu Phổ miệng đã nói ra, có muốn nuốt trở lại cũng không kịp, quả nhiên nhìn thấy Công Tôn đen mặt.</w:t>
      </w:r>
    </w:p>
    <w:p>
      <w:pPr>
        <w:pStyle w:val="BodyText"/>
      </w:pPr>
      <w:r>
        <w:t xml:space="preserve">“Triệu Phổ! Ngươi dạy hắn công phu?” Công Tôn rống giận.</w:t>
      </w:r>
    </w:p>
    <w:p>
      <w:pPr>
        <w:pStyle w:val="BodyText"/>
      </w:pPr>
      <w:r>
        <w:t xml:space="preserve">“Chỉ là dạy một chút khoa tay múa chân phòng thân……… Nhưng sau đó cái gì cũng không học được.” Triệu Phổ nhanh nhanh chóng chóng giải thích.</w:t>
      </w:r>
    </w:p>
    <w:p>
      <w:pPr>
        <w:pStyle w:val="BodyText"/>
      </w:pPr>
      <w:r>
        <w:t xml:space="preserve">“Khó trách vật nhỏ kia nói cái gì mà công phu đã học thành.” Công Tôn tức giận đến trừng mắt, “Giờ thì hay rồi, hắn đã nghĩ mình là thiên hạ vô địch, về sau vạn nhất gặp được cao thủ thì phải làm sao?”</w:t>
      </w:r>
    </w:p>
    <w:p>
      <w:pPr>
        <w:pStyle w:val="BodyText"/>
      </w:pPr>
      <w:r>
        <w:t xml:space="preserve">“Không quan hệ, có Tiêu Lương cùng ảnh vệ nữa làm chi.” Triệu Phổ vẻ mặt cầu xin liền nhanh chóng cấp Công Tôn dĩa rau, cố gắng chuyển đề tài…… Trong lòng ta thán, tự mình làm bậy thì không thể sống a.</w:t>
      </w:r>
    </w:p>
    <w:p>
      <w:pPr>
        <w:pStyle w:val="BodyText"/>
      </w:pPr>
      <w:r>
        <w:t xml:space="preserve">Tiêu Lương cùng Tiểu Tứ Tử cơm nước xong xuôi, liền quay trở về nha môn, vừa mới đi tới cửa, đã thấy một chiếc xe ngựa đẹp đẽ quý giá ở ngoài nha môn.</w:t>
      </w:r>
    </w:p>
    <w:p>
      <w:pPr>
        <w:pStyle w:val="BodyText"/>
      </w:pPr>
      <w:r>
        <w:t xml:space="preserve">“Xe ngựa thật là đẹp nha.” Tiểu Tứ Tử ngẩng đầu nhìn Tiêu Lương, “Không biết người nào đến đây.”</w:t>
      </w:r>
    </w:p>
    <w:p>
      <w:pPr>
        <w:pStyle w:val="BodyText"/>
      </w:pPr>
      <w:r>
        <w:t xml:space="preserve">Tiêu Lương hơi hơi chau mày, đưa tay chỉ vào lá cờ treo trên xe ngựa cho Tiểu Tứ Tử nhìn, Tiểu Tứ Tử theo ngón tay Tiêu Lương mà nhìn qua, hơi hơi sửng sốt, chỉ thấy đó là một lá cờ nhỏ màu chàm, trên mặt có hai chữ màu trắng — Lãng Ngọc.</w:t>
      </w:r>
    </w:p>
    <w:p>
      <w:pPr>
        <w:pStyle w:val="BodyText"/>
      </w:pPr>
      <w:r>
        <w:t xml:space="preserve">“Là xe ngựa của Lãng Ngọc sơn trang sao?” Tiểu Tứ Tử giật mình hỏi.</w:t>
      </w:r>
    </w:p>
    <w:p>
      <w:pPr>
        <w:pStyle w:val="BodyText"/>
      </w:pPr>
      <w:r>
        <w:t xml:space="preserve">“Vào xem đi.” Tiêu Lương lôi kéo Tiểu Tứ Tử vào trong nha môn.</w:t>
      </w:r>
    </w:p>
    <w:p>
      <w:pPr>
        <w:pStyle w:val="BodyText"/>
      </w:pPr>
      <w:r>
        <w:t xml:space="preserve">Tiêu Lương cùng Tiểu Tứ Tử đi vào nha môn, liền thấy Huyện ông đầu đầy mồ hôi đi đi lại lại trong phòng, vừa thấy hai người trở lại, hắn liền nhanh chóng đón tiếp, “Tiểu anh hùng, ngươi tới thật tốt quá, mời vào mời vào!”</w:t>
      </w:r>
    </w:p>
    <w:p>
      <w:pPr>
        <w:pStyle w:val="BodyText"/>
      </w:pPr>
      <w:r>
        <w:t xml:space="preserve">Tiểu Tứ Tử cùng Tiêu Lương liếc nhìn nhau một cái, đi vào thư phòng của Huyện ông. Trong thư phòng của Huyện ông ngoài sư gia ra, còn có hai người khách, một người ngồi một người đứng. Người ngồi kia quần áo là một thân màu chàm, áo khoác là một cái áo dài màu trắng, tướng mạo tuấn lãng. Hắn đang uống trà, trên mặt một mảnh nhàn nhã, ngẩng đầu nhìn Tiểu Tứ Tử bọn họ tiến vào, hơi hơi có chút giật mình, nhìn chằm chằm Tiểu Tứ Tử trong chốc lát, sau đó đối Tiểu Tứ Tử cười.</w:t>
      </w:r>
    </w:p>
    <w:p>
      <w:pPr>
        <w:pStyle w:val="BodyText"/>
      </w:pPr>
      <w:r>
        <w:t xml:space="preserve">Tiểu Tứ Tử từ nhỏ đã được Công Tôn dạy rằng, “Ai vô duyên vô cớ cười với ngươi, cho thấy rằng hắn là người tâm địa bất chính, cần phải duy trì cảnh giác! Nếu mặt một chút cũng không thay đổi, thì người này tám chín phần là lưu manh, về sau nếu hắn dám tiến đến gần ngươi một bước, thì phải kêu người đánh hắn!”</w:t>
      </w:r>
    </w:p>
    <w:p>
      <w:pPr>
        <w:pStyle w:val="BodyText"/>
      </w:pPr>
      <w:r>
        <w:t xml:space="preserve">Luôn luôn nghe theo phụ thân, phụ thân nói cái gì thì chính là cái đó, cũng là nguyên tắc cơ bản của Tiểu Tứ Tử, thế nên hắn tự nhiên đề cao cảnh giác, mặt không chút thay đổi liếc mắt nhìn người nọ một cái, cũng không lên tiếng.</w:t>
      </w:r>
    </w:p>
    <w:p>
      <w:pPr>
        <w:pStyle w:val="BodyText"/>
      </w:pPr>
      <w:r>
        <w:t xml:space="preserve">Biểu tình trên mặt người nọ liền cứng đờ, tiếp muốn cười cũng không được, không muốn cười cũng không xong, xấu hổ vạn phần. Mà nam tử đứng phía sau hắn, một thân áo dài màu xanh mộc mạc, hơn hai mươi tuổi, ngũ quan thanh tú sáng sủa, càng làm cho người trước hắn diện mạo càng thêm sáng ngời. Tuy hắn cũng bình thường, nhưng không hiểu sao trong cái bình thường ấy lại lại lộ ra một tia khí chất. Mặt hắn không chút thay đổi mà đứng sau người đang uống trà, tựa hồ là một hộ vệ.</w:t>
      </w:r>
    </w:p>
    <w:p>
      <w:pPr>
        <w:pStyle w:val="BodyText"/>
      </w:pPr>
      <w:r>
        <w:t xml:space="preserve">“A, ta giới thiệu một chút.” Huyện ông khách khách khí khí nói với mọi người, “Vị này là thiếu trang chủ của Lãng Ngọc sơn trang, Hiệp Lãng Ngọc.” Nói xong, lại nói với Hiệp Lãng Ngọc, “Vị này là trợ thủ giúp bản phủ phá án, Công Tôn Cẩn.”</w:t>
      </w:r>
    </w:p>
    <w:p>
      <w:pPr>
        <w:pStyle w:val="BodyText"/>
      </w:pPr>
      <w:r>
        <w:t xml:space="preserve">“Nga……” Hiệp Lãng Ngọc mỉm cười, buông chén trà mà cao thấp đánh giá Tiểu Tứ Tử một chút, hỏi, “Tiểu công tử tuổi còn trẻ, không biết là xuất thân như thế nào, thế nhưng lại có thể hiệp trợ Huyện ông phá án?”</w:t>
      </w:r>
    </w:p>
    <w:p>
      <w:pPr>
        <w:pStyle w:val="BodyText"/>
      </w:pPr>
      <w:r>
        <w:t xml:space="preserve">Mấy ảnh vệ ở cửa không ngừng chửi thầm, tâm nói ngươi thế nào lại hỏi những lời vô nghĩa như vậy, phá hay không phá thì có liên quan gì đến ngươi?</w:t>
      </w:r>
    </w:p>
    <w:p>
      <w:pPr>
        <w:pStyle w:val="BodyText"/>
      </w:pPr>
      <w:r>
        <w:t xml:space="preserve">Tiểu Tứ Tử nháy mắt mấy cái, hắn hỏi xuất thân của mình. Trước khi xuất môn, Công Tôn đã dặn dò chình mình không được dễ dàng nói ra thân phận cho người khác, nếu không phải là người cần thiết, đặc biệt là lưu manh, liền trực tiếp nói với hắn, không phải chuyện của ngươi!</w:t>
      </w:r>
    </w:p>
    <w:p>
      <w:pPr>
        <w:pStyle w:val="BodyText"/>
      </w:pPr>
      <w:r>
        <w:t xml:space="preserve">Tiểu Tứ Tử mặt một chút cũng không đổi mà nói với Hiệp Lãng Ngọc, “Không liên quan đến ngươi.”</w:t>
      </w:r>
    </w:p>
    <w:p>
      <w:pPr>
        <w:pStyle w:val="BodyText"/>
      </w:pPr>
      <w:r>
        <w:t xml:space="preserve">Tiêu Lương đứng giữa cười thầm, hắn nhìn Hiệp Lãng Ngọc này tướng mạo thanh tú, nhưng ánh mắt hắn lóe lên, tựa hồ như có mục đích gì đó, không giống như người tốt, Tiểu Tứ Tử đừng nhìn hắn ngốc, nhưng được cái nhìn người rất chuẩn…… Cũng có lẽ là Công Tôn dạy cho hắn biện pháp gì rồi.</w:t>
      </w:r>
    </w:p>
    <w:p>
      <w:pPr>
        <w:pStyle w:val="BodyText"/>
      </w:pPr>
      <w:r>
        <w:t xml:space="preserve">Hiệp Lãng Ngọc có chút giật mình lại không biết phải nói gì, nhưng Huyện ông một bên lại như sợ hãi, còn tưởng rằng Tiểu Tứ Tử nổi giận, liền nhanh chóng hòa giải, nói, “Tiểu anh hùng a, hiệp trang chủ lần này đến, là có án muốn phá.”</w:t>
      </w:r>
    </w:p>
    <w:p>
      <w:pPr>
        <w:pStyle w:val="BodyText"/>
      </w:pPr>
      <w:r>
        <w:t xml:space="preserve">Tiểu Tứ Tử nghe xong, cùng Tiêu Lương bên cạnh liếc nhìn nhau một cái, vừa rồi bọn họ còn đang hoài nghi Lãng Ngọc sơn trang, như thế nào hắn lại tự mình tìm đến, còn nói là có án muốn phá.</w:t>
      </w:r>
    </w:p>
    <w:p>
      <w:pPr>
        <w:pStyle w:val="BodyText"/>
      </w:pPr>
      <w:r>
        <w:t xml:space="preserve">“Nga, là vì buổi sáng hôm nay ta nhận được một phong thư.” Hiệp Lãng Ngọc thấy Huyện ông đối với Tiểu Tứ Tử còn trẻ tuổi tựa hồ như có chút kiêng kị, đại khái liền đoán được thân phận hắn tôn quý, nếu đã không muốn nói, hắn đây cũng không tiện hỏi tiếp, thế nên đưa tay vào trong áo lấy ra một phong thư, giao cho Huyện ông.</w:t>
      </w:r>
    </w:p>
    <w:p>
      <w:pPr>
        <w:pStyle w:val="BodyText"/>
      </w:pPr>
      <w:r>
        <w:t xml:space="preserve">Huyện ông kì thực lúc nãy đã xem phong thư này rồi, cho nên liền trực tiếp đưa cho Tiểu Tứ Tử. Tiểu Tứ Tử mở thư ra nhìn thoáng qua, chỉ thấy trên thư có một câu, “Ba ngày sau, đến quý phủ lấy huyết ngọc san hô.” Cuối thư đề là, Giang Nam ngọc.</w:t>
      </w:r>
    </w:p>
    <w:p>
      <w:pPr>
        <w:pStyle w:val="BodyText"/>
      </w:pPr>
      <w:r>
        <w:t xml:space="preserve">Tiểu Tứ Tử sửng sốt, buông thư, đưa tay lấy từ trong lòng ra hoàng bảng đã có được lúc trước, mở ra nhìn nhìn, thì thấy trong đó viết: Thập đại đạo tặc chi lục, Giang Nam đệ nhất ngọc đạo, Giang Nam ngọc. Giang Nam ngọc hoạt động ở vùng Giang Nam, chuyên trộm các loại ngọc trân quý, xuất quỷ nhập thần, nam nữ không biết, bộ dạng không biết, chỉ biết người này mỗi lần gây án, đều gửi thư tới trước ba ngày, nói rõ thời gian chính xác sẽ đến trộm ngọc. Dù những người được gửi thư có tăng cường thủ vệ, nhưng cứ đúng thời gian, danh ngọc vẫn như cũ không cánh mà bay. Giang Nam ngọc được quan phủ treo giải thưởng là năm ngàn lượng vàng kim!</w:t>
      </w:r>
    </w:p>
    <w:p>
      <w:pPr>
        <w:pStyle w:val="BodyText"/>
      </w:pPr>
      <w:r>
        <w:t xml:space="preserve">Tiểu Tứ Tử thu hồi hoàng bảng, nhìn Tiêu Lương. Tiêu Lương khẽ nhíu mày, cầm thư lại nhìn trong chốc lát, hỏi Huyện ông, “Có thể xác định là Giang Nam ngọc tự tay viết sao?”</w:t>
      </w:r>
    </w:p>
    <w:p>
      <w:pPr>
        <w:pStyle w:val="BodyText"/>
      </w:pPr>
      <w:r>
        <w:t xml:space="preserve">Huyện ông mờ mịt lắc đầu, “Cũng không thể nói chính xác, bản quan cũng là lần đầu tiên nhìn thấy.”</w:t>
      </w:r>
    </w:p>
    <w:p>
      <w:pPr>
        <w:pStyle w:val="BodyText"/>
      </w:pPr>
      <w:r>
        <w:t xml:space="preserve">Tiểu Tứ Tử nhìn Hiệp Lãng Ngọc, hỏi, “Huyết ngọc san hô là cái gì?”</w:t>
      </w:r>
    </w:p>
    <w:p>
      <w:pPr>
        <w:pStyle w:val="BodyText"/>
      </w:pPr>
      <w:r>
        <w:t xml:space="preserve">“Huyết ngọc san hô là bảo vật mà gần đây ta mới có được, dùng để chuẩn bị cho đại thọ của phụ thân.” Hiệp Lãng Ngọc giải thích với mọi người, “Huyết ngọc vốn rất trân quý, bình thường thì nếu nói là huyết ngọc thì cũng đã vô giá, khối ngọc này của ta lại là huyết ngọc san hô, được dùng từ một khối huyết ngọc thượng đẳng rất lớn điêu khắc mà thành, hình dạng như san hô, nên mới được gọi như vậy.”</w:t>
      </w:r>
    </w:p>
    <w:p>
      <w:pPr>
        <w:pStyle w:val="BodyText"/>
      </w:pPr>
      <w:r>
        <w:t xml:space="preserve">“Một khối rất lớn?” Tiểu Tứ Tử giật mình.</w:t>
      </w:r>
    </w:p>
    <w:p>
      <w:pPr>
        <w:pStyle w:val="BodyText"/>
      </w:pPr>
      <w:r>
        <w:t xml:space="preserve">“Ngọc này rất quý giá.” Hiệp Lãng Ngọc nói, “Vì để bảo vệ nó an toàn, tại hạ muốn nhờ Huyện ông dặn dò thuộc hạ giúp đỡ, theo ta trở về Lãng Ngọc sơn trang bảo vệ huyết ngọc sơn trang. Mặt khác, Giang Nam đệ nhất ngọc đạo này thật là đáng giận, Lãng Ngọc sơn trang cũng có ý định hỗ trợ huyện nha, bắt ác tặc này.”</w:t>
      </w:r>
    </w:p>
    <w:p>
      <w:pPr>
        <w:pStyle w:val="BodyText"/>
      </w:pPr>
      <w:r>
        <w:t xml:space="preserve">Tiểu Tứ Tử nghe xong liền gật gù, xoay mặt nhìn Huyện ông.</w:t>
      </w:r>
    </w:p>
    <w:p>
      <w:pPr>
        <w:pStyle w:val="BodyText"/>
      </w:pPr>
      <w:r>
        <w:t xml:space="preserve">“Bản quan cảm thấy cùng Lãng Ngọc sơn trang hợp tác tróc nã tặc tử này là phương pháp rất tốt, cho dù không thể bắt được, cũng muốn giúp sơn trang bảo vệ bảo ngọc.” Nói xong, Huyện ông nhìn Tiểu Tứ Tử, “Không biết tiểu anh hùng có ý kiến gì không?”</w:t>
      </w:r>
    </w:p>
    <w:p>
      <w:pPr>
        <w:pStyle w:val="Compact"/>
      </w:pPr>
      <w:r>
        <w:t xml:space="preserve">Tiểu Tứ Tử nghe xong thì vô cùng cao hứng, vừa lúc án kiện của Vương Nhất Phách cùng Lãng Ngọc sơn trang cũng có liên quan, liền gật gật đầu, “Tốt lắm a, không bằng để ta đi đi?”</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Tiểu Tứ Tử vừa thốt lên xong, Huyện ông cùng Hiệp Lãng Ngọc đều ngây ngẩn cả người. Vẻ mặt Hiệp Lãng Ngọc lo lắng nhìn Tiểu Tứ Tử, như là nói, “Ngươi đi bảo vệ ngọc? Không biết đến lúc đó là ngươi bảo vệ ngọc, hay người bảo vệ ngọc đến bảo vệ ngươi a?”</w:t>
      </w:r>
    </w:p>
    <w:p>
      <w:pPr>
        <w:pStyle w:val="BodyText"/>
      </w:pPr>
      <w:r>
        <w:t xml:space="preserve">Huyện ông thì càng thêm khó xử, Tiểu Tứ Tử này bảo vệ được ngọc hay không để sau hãy nói, cái quan trọng là an toàn của hắn a. vị Tiểu Vương gia này, nếu trong quá trình bảo vệ ngọc mà bị thương hoặc gặp chuyện gì ngoài ý muốn, thì một nhà già trẻ nhà hắn dù có đền cũng không hết tội a.</w:t>
      </w:r>
    </w:p>
    <w:p>
      <w:pPr>
        <w:pStyle w:val="BodyText"/>
      </w:pPr>
      <w:r>
        <w:t xml:space="preserve">Tiểu Tứ Tử thấy trên mặt hai người có chút do dự, liền hiểu lầm, hắn cảm thấy Hiệp Lãng Ngọc là đại khái không tin tưởng hắn, dù sao Tiểu Tứ Tử cũng hiểu hình tượng của hắn cũng không phải là uy mãnh lắm. Lại thấy Huyện ông bộ dáng thật khó xử, hắn cảm thấy là Huyện ông không muốn phái hắn đi, liền có chút khẩn trương. Nghĩ nghĩ, Tiểu Tứ Tử vẫn là cảm thấy nên chủ động tranh thủ thì có vẻ tốt hơn, liền ngẩng đầu, mở to đôi mắt nhìn hai người, nhỏ giọng hỏi, “Ta không thể đi sao?”</w:t>
      </w:r>
    </w:p>
    <w:p>
      <w:pPr>
        <w:pStyle w:val="BodyText"/>
      </w:pPr>
      <w:r>
        <w:t xml:space="preserve">“A……” Huyện ông cùng Hiệp Lãng Ngọc đồng thời hít vào một ngụm khí lạnh, chỉ thấy Tiểu Tứ Tử này chỉ cần liếc mắt nhìn một cái thì liền cảm thấy lâng lâng, quên mất phải phản ứng thế nào mà chỉ theo bản băng gật đầu a gật đầu, “Có thể đi, có thể đi!”</w:t>
      </w:r>
    </w:p>
    <w:p>
      <w:pPr>
        <w:pStyle w:val="BodyText"/>
      </w:pPr>
      <w:r>
        <w:t xml:space="preserve">Tiểu Tứ Tử thấy hai người đồng ý, liền cao hứng cầm tay Tiêu Lương, “Được rồi, Tiểu Lương Tử!”</w:t>
      </w:r>
    </w:p>
    <w:p>
      <w:pPr>
        <w:pStyle w:val="BodyText"/>
      </w:pPr>
      <w:r>
        <w:t xml:space="preserve">Tiêu Lương cũng cao hứng. Huyện ông cùng Hiệp Lãng Ngọc lúc này mới ý thức được bản thân mình lúc nãy giống như bị mê hoặc, ý thức mơ hồ, khi giật mình tỉnh lại thì càng thêm nghi hoặc, tiểu gia hỏa này không đơn giản a.</w:t>
      </w:r>
    </w:p>
    <w:p>
      <w:pPr>
        <w:pStyle w:val="BodyText"/>
      </w:pPr>
      <w:r>
        <w:t xml:space="preserve">Cuối cùng, Huyện ông phái Tiểu Tứ Tử cùng tổng Bộ đầu Lưu Nghị cùng đi đến Lãng Ngọc sơn trang, bảo vệ huyết ngọc san hô, đồng thời cũng tróc nã Giang Nam đệ nhất ngọc đao.</w:t>
      </w:r>
    </w:p>
    <w:p>
      <w:pPr>
        <w:pStyle w:val="BodyText"/>
      </w:pPr>
      <w:r>
        <w:t xml:space="preserve">Sau đó, Hiệp Lãng Ngọc về Lãng Ngọc sơn trang trước, Lưu Nghị còn có chút chuyện trong nha môn cần phải giải quyết, buổi tối mới có thể đi được.</w:t>
      </w:r>
    </w:p>
    <w:p>
      <w:pPr>
        <w:pStyle w:val="BodyText"/>
      </w:pPr>
      <w:r>
        <w:t xml:space="preserve">Còn lại Tiểu Tứ Tử thì đang rất hoan hoan hỉ hỉ, vui mừng trở về phòng thu thập này nọ, mang theo Thạch Đầu, rồi cùng Tiêu Lương, chạy tới Lãng Ngọc sơn trang. Vì muốn bảo vệ tốt Tiểu Tứ Tử, Thanh Ảnh Xích Ảnh cũng đi theo, làm thủ hạ của Tiểu Tứ Tử, Hắc Ảnh Bạch Ảnh thì âm thầm đi theo sau.</w:t>
      </w:r>
    </w:p>
    <w:p>
      <w:pPr>
        <w:pStyle w:val="BodyText"/>
      </w:pPr>
      <w:r>
        <w:t xml:space="preserve">Công Tôn bởi vì không có võ công, dù lén đi theo cũng có khả năng bị lộ, hơn nữa Triệu Phổ không muốn để hắn ngày ngày phơi nắng dầm mưa chịu khổ, nên quyết định thuê một gian nhà nông ngay tại thôn trang nhỏ phụ cận Lãng Ngọc sơn trang, cùng Công Tôn vừa chú ý quan sát tình hình của Lãng Ngọc sơn trang, vừa thụ hưởng cuộc sống nhàn hạ thoải mái. Công Tôn vốn tính tình cực kì điềm tĩnh, ôm đàn ra tiểu viện tràn đầy cúc hoa ngồi xuống, thỉnh thoảng lại dạo lên vài khúc nhạc, làm cho Triệu Phổ nhìn đến ngây ngẩn, cũng không khỏi làm ra một bài thơ khen ngời hoa cúc, nhưng thơ vừa làm xong, lại bị Công Tôn quay lại đánh cho một trận. Cuối cùng, thơ vẫn làm ra, trên đó viết:</w:t>
      </w:r>
    </w:p>
    <w:p>
      <w:pPr>
        <w:pStyle w:val="BodyText"/>
      </w:pPr>
      <w:r>
        <w:t xml:space="preserve">《Tán hoa cúc》</w:t>
      </w:r>
    </w:p>
    <w:p>
      <w:pPr>
        <w:pStyle w:val="BodyText"/>
      </w:pPr>
      <w:r>
        <w:t xml:space="preserve">Cúc hoa hảo, mỹ cúc cựu tằng am.</w:t>
      </w:r>
    </w:p>
    <w:p>
      <w:pPr>
        <w:pStyle w:val="BodyText"/>
      </w:pPr>
      <w:r>
        <w:t xml:space="preserve">Nhật xuất cúc hoa hồng thắng hỏa.</w:t>
      </w:r>
    </w:p>
    <w:p>
      <w:pPr>
        <w:pStyle w:val="BodyText"/>
      </w:pPr>
      <w:r>
        <w:t xml:space="preserve">Nhật lạc cúc hoa nhâm thịnh khai.</w:t>
      </w:r>
    </w:p>
    <w:p>
      <w:pPr>
        <w:pStyle w:val="BodyText"/>
      </w:pPr>
      <w:r>
        <w:t xml:space="preserve">Năng bất ái cúc hoa?</w:t>
      </w:r>
    </w:p>
    <w:p>
      <w:pPr>
        <w:pStyle w:val="BodyText"/>
      </w:pPr>
      <w:r>
        <w:t xml:space="preserve">(Dịch nghĩa:</w:t>
      </w:r>
    </w:p>
    <w:p>
      <w:pPr>
        <w:pStyle w:val="BodyText"/>
      </w:pPr>
      <w:r>
        <w:t xml:space="preserve">Cúc hoa hảo, mỹ cúc cũ đã từng am.</w:t>
      </w:r>
    </w:p>
    <w:p>
      <w:pPr>
        <w:pStyle w:val="BodyText"/>
      </w:pPr>
      <w:r>
        <w:t xml:space="preserve">Mặt trời mọc, cúc hoa hồng thắng hỏa.</w:t>
      </w:r>
    </w:p>
    <w:p>
      <w:pPr>
        <w:pStyle w:val="BodyText"/>
      </w:pPr>
      <w:r>
        <w:t xml:space="preserve">Mặt trời lăn, thưởng cúc hoa nở rộ.</w:t>
      </w:r>
    </w:p>
    <w:p>
      <w:pPr>
        <w:pStyle w:val="BodyText"/>
      </w:pPr>
      <w:r>
        <w:t xml:space="preserve">Có thể không yêu cúc hoa sao?)</w:t>
      </w:r>
    </w:p>
    <w:p>
      <w:pPr>
        <w:pStyle w:val="BodyText"/>
      </w:pPr>
      <w:r>
        <w:t xml:space="preserve">Bài thơ viết xong lại được Triệu Phổ ngâm nga hai lần, bị Công Tôn sấn tới đánh tới tấp, rống giận, “Ngươi cái loại bại hoại này, thơ văn của người ta hay như vậy lại bị ngươi xuyên tạc thành ra thế này?”</w:t>
      </w:r>
    </w:p>
    <w:p>
      <w:pPr>
        <w:pStyle w:val="BodyText"/>
      </w:pPr>
      <w:r>
        <w:t xml:space="preserve">Triệu Phổ vẻ mặt vô tội xoa xoa cái đầu, cọ qua, “Thân ái, ta chỉ là khen hoa cúc trong vườn, lại không có nói cái gì khác a……” Nói xong, lại nhẹ nhàng mà vỗ mông Công Tôn, “Ngươi hiểu sai rồi a……”</w:t>
      </w:r>
    </w:p>
    <w:p>
      <w:pPr>
        <w:pStyle w:val="BodyText"/>
      </w:pPr>
      <w:r>
        <w:t xml:space="preserve">Công Tôn giận dữ, cầm lấy cái chổi mà đuổi đánh Triệu Phổ, cuối cùng bị Triệu Phổ canh đúng thời cơ, kéo vào trong phòng, thưởng cúc……</w:t>
      </w:r>
    </w:p>
    <w:p>
      <w:pPr>
        <w:pStyle w:val="BodyText"/>
      </w:pPr>
      <w:r>
        <w:t xml:space="preserve">Cách nơi này khá xa, Tiêu Lương cùng Tiểu Tứ Tử vẫn còn đang vô tư mà đi đến Lãng Ngọc sơn trang. Lãng Ngọc sơn trang và huyện nha cách nhau khá xa, Tiểu Tứ Tử vốn lúc đi thì hưng phấn bừng bừng, nhưng nửa canh giờ sau, liền ghé lên người Thạch Đầu, bao quần áo cũng đưa cho Tiêu Lương xách hộ.</w:t>
      </w:r>
    </w:p>
    <w:p>
      <w:pPr>
        <w:pStyle w:val="BodyText"/>
      </w:pPr>
      <w:r>
        <w:t xml:space="preserve">“Tiểu Lương Tử, ngươi có mệt hay không nha?” Tiểu Tứ Tử ghé vào lưng Thạch Đầu mà cọ cọ, lông xù hảo thoải mái nha, “Có muốn lên đây cùng ngồi không, Thạch Đầu cũng có thể cõng hai người.”</w:t>
      </w:r>
    </w:p>
    <w:p>
      <w:pPr>
        <w:pStyle w:val="BodyText"/>
      </w:pPr>
      <w:r>
        <w:t xml:space="preserve">“Ta không sao đâu.” Tiêu Lương lấy ra túi da dê đựng nước bên hông đưa cho Tiểu Tứ Tử, “Uống miếng nước đi, nãy giờ đã phơi nắng rồi.”</w:t>
      </w:r>
    </w:p>
    <w:p>
      <w:pPr>
        <w:pStyle w:val="BodyText"/>
      </w:pPr>
      <w:r>
        <w:t xml:space="preserve">Tiểu Tứ Tử tiếp nhận túi nước rồi uống ùng ục ùng ục hai ngụm, sảng khoái mà thở phào một cái, rồi đem túi nước trả lại cho Tiêu Lương. Tiêu Lương nhận lại, vừa vặn đặt lên miệng chỗ mà Tiểu Tứ Tử uống lúc nãy, thật cẩn thận mà uống một ngụm, nhấp nhấp miệng.</w:t>
      </w:r>
    </w:p>
    <w:p>
      <w:pPr>
        <w:pStyle w:val="BodyText"/>
      </w:pPr>
      <w:r>
        <w:t xml:space="preserve">Tiểu Tứ Tử tiếp tục xoay mặt ngắm phong cảnh, Thanh Ảnh cùng Xích Ảnh phía sau thì lại đồng loạt lắc đầu. Đùa giỡn nha, Tiểu Lương Tử nhân cơ hội mà đùa giỡn Tiểu Vương gia của bọn họ nha! Đáng tiếc Tiểu Tứ Tử rất ngây thơ, rõ ràng như vậy mà cũng không phát hiện được, nếu biết thì mặt phải đỏ bừng mới đúng. Mơ mộng rồi, hai người lại bội phục nhìn Tiêu Lương, không hổ danh là cao đồ của Vương gia, muốn vô sĩ có vô sĩ nha. Nhìn nhìn, Thanh Ảnh cùng Xích Ảnh liền sửng sốt, chỉ thấy phía trước Tiêu Lương cũng vô cùng kinh ngạc mà nhìn Tiểu Tứ Tử. Hai ảnh vệ theo tầm mắt Tiêu Lương mà nhìn qua, chỉ thấy Tiểu Tứ Tử ngồi trên lưng Thạch Đầu, hai tay ôm cổ Thạch Đầu nghiêm mặt mà chuyển sang hướng khác ngắm phong cảnh, nhưng là……</w:t>
      </w:r>
    </w:p>
    <w:p>
      <w:pPr>
        <w:pStyle w:val="BodyText"/>
      </w:pPr>
      <w:r>
        <w:t xml:space="preserve">Thanh Ảnh dụi dụi mắt, muốn nhìn kĩ xem có phải là ảo giác hay không, nhìn qua Xích Ảnh bên cạnh, Xích Ảnh cũng vô cùng kinh ngạc mà liên tục gật đầu — chỉ thấy một bên Tiểu Tứ Tử, lỗ tai cùng bên gáy đều hồng hồng.</w:t>
      </w:r>
    </w:p>
    <w:p>
      <w:pPr>
        <w:pStyle w:val="BodyText"/>
      </w:pPr>
      <w:r>
        <w:t xml:space="preserve">“A……” Hai ảnh vệ cùng hít một ngụm khí lạnh, Tiểu Tứ Tử thông suốt rồi sao? Thế nên mới thẹn thùng?</w:t>
      </w:r>
    </w:p>
    <w:p>
      <w:pPr>
        <w:pStyle w:val="BodyText"/>
      </w:pPr>
      <w:r>
        <w:t xml:space="preserve">Tiêu Lương thì lại vừa mừng vừa sợ, nghĩ nghĩ, liền giả bộ không chú ý mà kêu một tiếng, “Cẩn nhi.”</w:t>
      </w:r>
    </w:p>
    <w:p>
      <w:pPr>
        <w:pStyle w:val="BodyText"/>
      </w:pPr>
      <w:r>
        <w:t xml:space="preserve">Tiểu Tứ Tử vẫn là nghiêm mặt nhìn nơi khác, “Ân” một tiếng, lỗ tai đỏ bừng, nhưng cũng không chịu quay mặt lại.</w:t>
      </w:r>
    </w:p>
    <w:p>
      <w:pPr>
        <w:pStyle w:val="BodyText"/>
      </w:pPr>
      <w:r>
        <w:t xml:space="preserve">Tiêu Lương lại đưa túi nước qua, “Có muốn uống một ngụm nữa không? Mặt ngươi vì sao lại hồng như vậy, có phải bị cảm nắng rồi không?”</w:t>
      </w:r>
    </w:p>
    <w:p>
      <w:pPr>
        <w:pStyle w:val="BodyText"/>
      </w:pPr>
      <w:r>
        <w:t xml:space="preserve">Tiểu Tứ Tử sửng sốt, thật lâu sau mới quay đầu lại, nhìn nhìn túi nước mà Tiêu Lương đưa tới trước mặt. Tiêu Lương chỉ thấy khuôn mặt nguyên bản trắng trẻo mềm mềm của Tiểu Tứ Tử giờ lại thành hai phiến đỏ au, tay run lên, thiếu chút nữa làm rớt túi nước. Nuốt nuốt nước miếng, Tiêu Lương hỏi tiếp, “Cẩn nhi, có uống nữa không?” Nói xong, đem túi nước đưa qua, đặt tại chỗ mình vừa uống khi nãy, huých nhẹ khóe miệng Tiểu Tứ Tử một cái.</w:t>
      </w:r>
    </w:p>
    <w:p>
      <w:pPr>
        <w:pStyle w:val="BodyText"/>
      </w:pPr>
      <w:r>
        <w:t xml:space="preserve">“Từ từ……” Chỉ thấy khuôn mặt ráng đỏ bình thường của Tiểu Tứ Tử liền bốc hơi, Thanh Ảnh cùng Xích Ảnh há miệng sửng sờ tại chỗ, Tiểu Tứ Tử biết biết miệng, nằm úp sấp lên lưng Thạch Đầu, đem mặt trốn vào bộ lông mềm mại trên lưng Thạch Đầu.</w:t>
      </w:r>
    </w:p>
    <w:p>
      <w:pPr>
        <w:pStyle w:val="BodyText"/>
      </w:pPr>
      <w:r>
        <w:t xml:space="preserve">Tiêu Lương buộc túi nước lại, đưa túi nước cùng tay nải giao cho Thanh Ảnh phía sau, tiến đến bên người Tiểu Tứ Tử, hỏi, “Cẩn nhi, ta cũng có chút mệt rồi, ta cùng ngươi cưỡi Thạch Đầu một chút có được không?”</w:t>
      </w:r>
    </w:p>
    <w:p>
      <w:pPr>
        <w:pStyle w:val="BodyText"/>
      </w:pPr>
      <w:r>
        <w:t xml:space="preserve">Tiểu Tứ Tử đang vùi đầu vào lông mao Thạch Đầu, gật gật đầu, rầu rĩ “Ân” một tiếng.</w:t>
      </w:r>
    </w:p>
    <w:p>
      <w:pPr>
        <w:pStyle w:val="BodyText"/>
      </w:pPr>
      <w:r>
        <w:t xml:space="preserve">Tiêu Lương lập tức xoay người nhảy lên Thạch Đầu. Tiểu Tứ Tử nhích lên phía trước một chút, chừa ra một khoảng cho Tiêu Lương, Tiêu Lương thì nhích lại phía trước, ngực chạm vào lưng Tiểu Tứ Tử, hai tay còn vòng qua, một tay vòng qua trước Tiểu Tứ Tử, đặt lên cổ Thạch Đầu, một tay thì nhẹ nhàng mà đặt tại thắt lưng mềm mềm của Tiểu Tứ Tử, cúi đầu xuống cần cổ Tiểu Tứ Tử, Tiêu Lương thấp giọng hỏi, “Cẩn nhi, mặt sao lại đỏ?”</w:t>
      </w:r>
    </w:p>
    <w:p>
      <w:pPr>
        <w:pStyle w:val="BodyText"/>
      </w:pPr>
      <w:r>
        <w:t xml:space="preserve">Hai ảnh vệ phía sau thật muốn tìm chỗ trốn đi, không muốn ảnh hưởng người ta ngươi ngươi ta ta a. Tiêu Lương thực sự là trò giỏi hơn thầy a, chiếm tiện nghi tuyệt đối không được hàm hồ, để Tiểu Tứ Tử vất vả thông suốt một lúc, tốt nhất là phải biết nắm bắt khi thời cơ đến.</w:t>
      </w:r>
    </w:p>
    <w:p>
      <w:pPr>
        <w:pStyle w:val="BodyText"/>
      </w:pPr>
      <w:r>
        <w:t xml:space="preserve">Trên thực tế, Tiểu Tứ Tử vừa mới nìn động tác Tiêu Lương uống nước, đột nhiên nghĩ đến, Cửu Cửu thường thích uống cùng một chén với phụ thân, hắn từng tò mò mà hỏi Cửu Cửu, vì sao lại không uống chén khác? Cửu Cửu trả lời hắn, một cái chén uống nước, nếu uống ngay tại chỗ mà Công Tôn vừa uống qua, cảm giác như cùng Công Tôn hôn môi, mà lại có thể uống được nước miếng Công Tôn, hắn thích!</w:t>
      </w:r>
    </w:p>
    <w:p>
      <w:pPr>
        <w:pStyle w:val="BodyText"/>
      </w:pPr>
      <w:r>
        <w:t xml:space="preserve">Lúc Cửu Cửu vừa nói xong,đã bị phụ thân mắng “Hạ lưu” một tiếng, rồi còn đuổi đánh khắp sân, sau đó thì bị ôm hôn thân thân…… Vừa rồi lúc Tiêu Lương uống nước, Tiểu Tứ Tử vô duyên vô cớ nghĩ đến chuyện này. Nói như vậy, chính là Tiểu Lương Tử vừa mới hôn gián tiếp hắn, còn uống nước miếng của hắn, mà túi nước này là của Tiêu Lương, như vậy nói đúng ra, chính là mỗi lần mình uống nước đều hôn gián tiếp Tiểu Lương Tử, lại còn uống nước miếng Tiểu Lương Tử nữa……</w:t>
      </w:r>
    </w:p>
    <w:p>
      <w:pPr>
        <w:pStyle w:val="BodyText"/>
      </w:pPr>
      <w:r>
        <w:t xml:space="preserve">Tiểu Tứ Tử biết rõ bình thường mỗi lần Cửu Cửu hành động như vậy, đều bị phụ thân mắng là hạ lưu, như vậy hắn có phải hay không cũng là hạ lưu? Nghĩ vậy nên mặt hắn liền đỏ lên.</w:t>
      </w:r>
    </w:p>
    <w:p>
      <w:pPr>
        <w:pStyle w:val="BodyText"/>
      </w:pPr>
      <w:r>
        <w:t xml:space="preserve">Tiêu Lương thấy Tiểu Tứ Tử còn thẹn thùng, liền hỏi tiếp, “Làm sao vậy? không thoải mái sao?”</w:t>
      </w:r>
    </w:p>
    <w:p>
      <w:pPr>
        <w:pStyle w:val="BodyText"/>
      </w:pPr>
      <w:r>
        <w:t xml:space="preserve">Tiểu Tứ Tử cũng không dám nói cho Tiêu Lương biết mình vừa mới nghĩ từ “Hạ lưu”, tuyệt đối không được nói, vì thế liền mân mân miệng không nói lời nào, gặp Tiêu Lương cứ truy vấn, liền liếc mắt một chút, nói, “Không cho hỏi!”</w:t>
      </w:r>
    </w:p>
    <w:p>
      <w:pPr>
        <w:pStyle w:val="BodyText"/>
      </w:pPr>
      <w:r>
        <w:t xml:space="preserve">“A……” Tiêu Lương cùng Thanh Ảnh Xích Ảnh đồng thời hít một ngụm khí lạnh — làm nũng a! Tuyệt đối là làm nũng a!</w:t>
      </w:r>
    </w:p>
    <w:p>
      <w:pPr>
        <w:pStyle w:val="BodyText"/>
      </w:pPr>
      <w:r>
        <w:t xml:space="preserve">Tiêu Lương không tự chủ mà thu nhanh tay đang đặt bên hông Tiểu Tứ Tử, vuốt vuốt cái bụng mềm mềm bên dưới quần áo Tiểu Tứ Tử. Tiểu Tứ Tử đời này hận nhất là bị người ta sờ bụng, bởi vì mọi người sờ sờ cái bụng thịt thịt mềm mềm của Thạch Đầu xong đều nói, “Thạch Đầu, hảo béo a……”</w:t>
      </w:r>
    </w:p>
    <w:p>
      <w:pPr>
        <w:pStyle w:val="BodyText"/>
      </w:pPr>
      <w:r>
        <w:t xml:space="preserve">Nhớ lại lúc cùng tắm với Công Tôn, Tiểu Tứ Tử nhớ rõ bụng của phụ thân hắn cũng nhỏ nhỏ thon thon, nhìn thích lắm a. Rồi Tiêu Lương cùng Triệu Phổ, còn có nhóm ảnh vệ lúc ở trong sân tắm nắng, hắn còn thấy có tới sáu múi cơ bụng săn chắc…… Còn bụng của hắn thì mềm.</w:t>
      </w:r>
    </w:p>
    <w:p>
      <w:pPr>
        <w:pStyle w:val="BodyText"/>
      </w:pPr>
      <w:r>
        <w:t xml:space="preserve">Gặp Tiêu Lương cứ sờ sờ cái bụng mình, Tiểu Tứ Tử nâng tay chụp lấy cái tay đang sờ của Tiêu Lương, quay đầu hung hăng liếc mắt một cái, “Không cho sờ!”</w:t>
      </w:r>
    </w:p>
    <w:p>
      <w:pPr>
        <w:pStyle w:val="BodyText"/>
      </w:pPr>
      <w:r>
        <w:t xml:space="preserve">“A……” Lại làm nũng!</w:t>
      </w:r>
    </w:p>
    <w:p>
      <w:pPr>
        <w:pStyle w:val="BodyText"/>
      </w:pPr>
      <w:r>
        <w:t xml:space="preserve">Thanh Ảnh cùng Xích Ảnh thì gấp đến độ muốn đập đầu, chờ Tiểu Tứ Tử từ từ trưởng thành, Tiêu Lương còn phải nhẫn bao lâu nữa a?</w:t>
      </w:r>
    </w:p>
    <w:p>
      <w:pPr>
        <w:pStyle w:val="BodyText"/>
      </w:pPr>
      <w:r>
        <w:t xml:space="preserve">Tiêu Lương cũng có chút chịu không nổi, đôi mắt Tiểu Tứ Tử vừa tròn vừa lớn, lúc híp mắt thì nhìn rất mê hoặc, vừa nhìn thế thôi mà tâm hắn đã thấy ngứa rồi, thân thể hai người còn dán lại một chỗ thế này, mà Tiểu Tứ Tử còn ngồi ngay trước bộ phận xấu hổ của hắn nữa. Vì thế mà chỉ mới ngồi trong chốc lát, Tiêu Lương nói là đã nghỉ ngơi tốt, liền ba chân bốn cẳng mà nhảy xuống dưới. Sau Thạch Đầu, chỉ thấy hai ảnh vệ phía sau nhếch khóe miệng mà nhìn hắn, như là đang hỏi — thế nào? Đùa với lửa a? Cháy mà không có biện pháp hạ hỏa, rất khó chịu nha!</w:t>
      </w:r>
    </w:p>
    <w:p>
      <w:pPr>
        <w:pStyle w:val="BodyText"/>
      </w:pPr>
      <w:r>
        <w:t xml:space="preserve">Tiêu Lương lắc đầu, hai ảnh vệ này đúng là chỉ lo thiên hạ bất loạn. Sau đó hắn lại âm thầm cảm thấy may mắn khi mà Công Tôn không đi theo, bằng không mà để cho hắn thấy, nói không chừng liền cùng hắn liều mạng.</w:t>
      </w:r>
    </w:p>
    <w:p>
      <w:pPr>
        <w:pStyle w:val="BodyText"/>
      </w:pPr>
      <w:r>
        <w:t xml:space="preserve">Lại nhìn Tiểu Tứ Tử, chỉ thấy khuôn mặt đỏ ửng của hắn đã không còn, mà đã trở lại như trước trắng hồng nộn nộn, khẽ nhíu mày, Tiêu Lương thở dài…… Tiểu Tứ Tử biết khi nào thì mới lớn a, bây giờ mà vẫn còn tâm tính tiểu hài tử, đã mười sáu tuổi rồi mà còn tỉnh tỉnh mê mê cái gì cũng không biết, như vậy đến bao giờ mới thông minh lên được, tất cả đều do Công Tôn đem hắn dưỡng như đứa trẻ mười tuổi, mới đem hắn dưỡng càng ngày càng ngốc.</w:t>
      </w:r>
    </w:p>
    <w:p>
      <w:pPr>
        <w:pStyle w:val="Compact"/>
      </w:pPr>
      <w:r>
        <w:t xml:space="preserve">Dọc theo đường đi, Tiểu Tứ Tử một bên ngắm phong cảnh, Tiêu Lương thì rối rắm, còn hai ảnh vệ thì cùng nhau xem kịch, một đường không tự nhiên mà đi đến cửa lớn Lãng Ngọc sơn trang. Còn chưa vào cửa thì đã thấy một đoàn bên trong làm loạn, chỉ thấy cách đó không xa khói đặc cuồn cuộn, mà chính ở hậu viện Lãng Ngọc sơn trang, lửa lớn đang cháy hừng hực.</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Mấy người đi đến trước cửa Lãng Ngọc sơn trang, liền thấy bên trong lửa lớn hừng hực.</w:t>
      </w:r>
    </w:p>
    <w:p>
      <w:pPr>
        <w:pStyle w:val="BodyText"/>
      </w:pPr>
      <w:r>
        <w:t xml:space="preserve">“Tại sao lại phát hỏa?” Tiểu Tứ Tử chấn động, lại thấy hạ nhân trong Lãng Ngọc sơn trang ai nấy đều cầm theo một thùng nước mà chạy đi dập tắt lửa. Tiểu Tứ Tử cùng Tiêu Lương chạy vào trong sơn trang, chỉ thấy một tiểu lầu chính giữa ngập trong ngọn lửa lớn.</w:t>
      </w:r>
    </w:p>
    <w:p>
      <w:pPr>
        <w:pStyle w:val="BodyText"/>
      </w:pPr>
      <w:r>
        <w:t xml:space="preserve">Bởi vì lửa cháy rất lớn, những thùng nước trên tay bọn hạ nhân, quả thực chỉ giống như lấy muối bỏ biển. Lửa càng lúc càng lớn, mà lúc này lại còn có gió nổi lên, lửa theo gió thổi mà càng bùng lên. Mắt thấy mấy gian phòng bên cạnh cũng sắp bị lửa lan tới, Tiểu Tứ Tử nhanh chóng hô lên một tiếng, “Thạch Đầu! Nhanh đi!”</w:t>
      </w:r>
    </w:p>
    <w:p>
      <w:pPr>
        <w:pStyle w:val="BodyText"/>
      </w:pPr>
      <w:r>
        <w:t xml:space="preserve">Thạch Đầu sau khi nghe được mệnh lệnh của Tiểu Tứ Tử, liền lập tức chạy lên, chỉ thấy nó chạy tới mảnh đất trước lầu, xoay người, quay mông lại với gian lầu đang cháy, đột nhiên đào bới không ngừng. Rất nhanh, phía trên liền xuất hiện một cái động lớn, mà vô số đất đá đều bị Thạch Đầu dùng chân hất mạnh về phía gian lầu đang cháy kia. Sau đó rất nhanh, lửa liền nhỏ lại.</w:t>
      </w:r>
    </w:p>
    <w:p>
      <w:pPr>
        <w:pStyle w:val="BodyText"/>
      </w:pPr>
      <w:r>
        <w:t xml:space="preserve">“Thạch Đầu cố lên!” Tiểu Tứ Tử đứng một bên cỗ vũ Thạch Đầu. Thạch Đầu tựa hồ như có thể nghe hiểu, kêu lên hai tiếng rồi lại càng ra sức mà đào đất. Lại thêm một lát sau, lửa đã được dập.</w:t>
      </w:r>
    </w:p>
    <w:p>
      <w:pPr>
        <w:pStyle w:val="BodyText"/>
      </w:pPr>
      <w:r>
        <w:t xml:space="preserve">“Oa……” Bọn hạ nhân của Lãng Ngọc sơn trang bắt đầu vỗ tay hoan hô.</w:t>
      </w:r>
    </w:p>
    <w:p>
      <w:pPr>
        <w:pStyle w:val="BodyText"/>
      </w:pPr>
      <w:r>
        <w:t xml:space="preserve">Thạch Đầu thần khí sảng khoái mà cọ cọ bên người Tiểu Tứ Tử. Tiểu Tứ Tử vỗ vỗ đầu nó, “Thạch Đầu, làm tốt lắm!”</w:t>
      </w:r>
    </w:p>
    <w:p>
      <w:pPr>
        <w:pStyle w:val="BodyText"/>
      </w:pPr>
      <w:r>
        <w:t xml:space="preserve">“Đa tạ tiểu anh hùng đã hỗ trợ.” Lúc này, Hiệp Lãng Ngọc cùng một người khác đi tới, mà người theo phía sau kia chính là tên hộ vệ, vừa thở dài nhẹ nhõm với Tiểu Tứ Tử, vừa nhìn Thạch Đầu với vẻ mặt tán thưởng, “Đây là……”</w:t>
      </w:r>
    </w:p>
    <w:p>
      <w:pPr>
        <w:pStyle w:val="BodyText"/>
      </w:pPr>
      <w:r>
        <w:t xml:space="preserve">“Nó kêu là Thạch Đầu.” Tiểu Tứ Tử vuốt vuốt Thạch Đầu vừa giới thiệu với Hiệp Lãng Ngọc, “Là một con trảo li.”</w:t>
      </w:r>
    </w:p>
    <w:p>
      <w:pPr>
        <w:pStyle w:val="BodyText"/>
      </w:pPr>
      <w:r>
        <w:t xml:space="preserve">“Nga……” Hiệp Lãng Ngọc gật gật đầu. Lúc này, quản gia vội vàng chạy ra kêu lên, “Thiếu gia, lửa cháy rất lớn a!”</w:t>
      </w:r>
    </w:p>
    <w:p>
      <w:pPr>
        <w:pStyle w:val="BodyText"/>
      </w:pPr>
      <w:r>
        <w:t xml:space="preserve">“Mau vào trong thăm dò một chút, xem ngọc khí có bị cháy không?” Hiệp Lãng Ngọc phân phó thủ hạ nhanh chóng vào trong xem xét. Mọi người bước vào trong liền thấy, Lãng Ngọc các chứa đầy mĩ ngọc đều bị thiêu.</w:t>
      </w:r>
    </w:p>
    <w:p>
      <w:pPr>
        <w:pStyle w:val="BodyText"/>
      </w:pPr>
      <w:r>
        <w:t xml:space="preserve">Tiểu Tứ Tử cùng Tiêu Lương cũng đi vào bên trong, thấy những mĩ ngọc trưng bày đều bị thiêu, ố váng có, mà bị thiêu đen thui cũng có.</w:t>
      </w:r>
    </w:p>
    <w:p>
      <w:pPr>
        <w:pStyle w:val="BodyText"/>
      </w:pPr>
      <w:r>
        <w:t xml:space="preserve">“Hảo đáng tiếc nha.” Tiểu Tứ Tử nhìn mấy miếng ngọc đã bị thiêu, khẳng định trước đó chúng hẳn rất hoa mĩ.</w:t>
      </w:r>
    </w:p>
    <w:p>
      <w:pPr>
        <w:pStyle w:val="BodyText"/>
      </w:pPr>
      <w:r>
        <w:t xml:space="preserve">Tiêu Lương hơi hơi nhíu mày, hỏi Hiệp Lãng Ngọc, “Hiệp trang chủ, ta để ý rằng quanh lầu này không có gì có thể làm phát hỏa, như thế nào lại có thể cháy như vậy?”</w:t>
      </w:r>
    </w:p>
    <w:p>
      <w:pPr>
        <w:pStyle w:val="BodyText"/>
      </w:pPr>
      <w:r>
        <w:t xml:space="preserve">Hiệp Lãng Ngọc lắc đầu, “Ta cũng không biết, trận lửa này quả là kì quái.”</w:t>
      </w:r>
    </w:p>
    <w:p>
      <w:pPr>
        <w:pStyle w:val="BodyText"/>
      </w:pPr>
      <w:r>
        <w:t xml:space="preserve">Tiểu Tứ Tử vẫn còn đang nhìn nhìn mĩ ngọc đã bị cháy, cảm thấy đáng tiếc, nhìn sơ sơ thôi cũng thấy được được rồi, trước khi bị cháy khẳng định là rất đẹp nha.</w:t>
      </w:r>
    </w:p>
    <w:p>
      <w:pPr>
        <w:pStyle w:val="BodyText"/>
      </w:pPr>
      <w:r>
        <w:t xml:space="preserve">“Hiệp nhị.” Hiệp Lãng Ngọc gọi quản gia tới, “Đem toàn bộ ngọc bị thiêu hủy đi rửa sạch, tính toán lại tổn thất.” Nói xong, liền đối Tiểu Tứ Tử cùng Tiêu Lương nói, “Ta đã sắp xếp chỗ ở cho hai vị, ngay tại sương phòng phía tây, mà huyết ngọc san hô cũng ở trong viện sương phòng phía tây, tiện cho nhị vị trông coi.”</w:t>
      </w:r>
    </w:p>
    <w:p>
      <w:pPr>
        <w:pStyle w:val="BodyText"/>
      </w:pPr>
      <w:r>
        <w:t xml:space="preserve">Tiểu Tứ Tử cùng Tiêu Lương gật đầu, cảm thấy sắp xếp như vậy rất tốt.</w:t>
      </w:r>
    </w:p>
    <w:p>
      <w:pPr>
        <w:pStyle w:val="BodyText"/>
      </w:pPr>
      <w:r>
        <w:t xml:space="preserve">“Để ta đưa hai vị đi xem.” Vừa nói, Hiệp Lãng Ngọc vừa đưa mấy người bọn họ đến sương phòng phía tây, vừa đi vừa nói, “Nếu cần cái gì, phân phó hạ nhân đi làm là được.”</w:t>
      </w:r>
    </w:p>
    <w:p>
      <w:pPr>
        <w:pStyle w:val="BodyText"/>
      </w:pPr>
      <w:r>
        <w:t xml:space="preserve">Tiểu Tứ Tử gật gật đầu, nhìn thấy Tiêu Lương bên cạnh hơi cau mày, tựa hồ như có tâm sự.</w:t>
      </w:r>
    </w:p>
    <w:p>
      <w:pPr>
        <w:pStyle w:val="BodyText"/>
      </w:pPr>
      <w:r>
        <w:t xml:space="preserve">Đi theo Hiệp Lãng Ngọc đến trước một dãy nhà ở phía tây, Hiệp Lãng Ngọc đẩy cửa phòng đi vào trong, Tiểu Tứ Tử cùng Tiêu Lương cũng bước vào cửa, tầm mắt liền bị hấp dẫn bởi một tấm huyết ngọc thật lớn đặt ở giữa phòng. Chỉ thấy khối huyết ngọc kia thật là đỏ như máu, lại cao, chợt nhìn ra, ngọc này giống như một gốc cây bình thường mà có màu đỏ.</w:t>
      </w:r>
    </w:p>
    <w:p>
      <w:pPr>
        <w:pStyle w:val="BodyText"/>
      </w:pPr>
      <w:r>
        <w:t xml:space="preserve">“Thật xinh đẹp nha.” Tiểu Tứ Tử không khỏi tán thưởng, chạy đến trước khối huyết ngọc, nghiêng mặt nhìn nhìn, còn đưa tay lên mà sờ sờ, tán thưởng, “Hảo lạnh a.”</w:t>
      </w:r>
    </w:p>
    <w:p>
      <w:pPr>
        <w:pStyle w:val="BodyText"/>
      </w:pPr>
      <w:r>
        <w:t xml:space="preserve">“Khối huyết ngọc này, vẫn còn mang hương ngọc, rất thơm.” Hiệp Lãng Ngọc nói với Tiểu Tứ Tử.</w:t>
      </w:r>
    </w:p>
    <w:p>
      <w:pPr>
        <w:pStyle w:val="BodyText"/>
      </w:pPr>
      <w:r>
        <w:t xml:space="preserve">“Thật sự?” Tiểu Tứ Tử bước lại gần, ngửi ngửi vài cái, gật gật đầu, “Ân, là mùi phong lan.”</w:t>
      </w:r>
    </w:p>
    <w:p>
      <w:pPr>
        <w:pStyle w:val="BodyText"/>
      </w:pPr>
      <w:r>
        <w:t xml:space="preserve">“Thật sự là bảo bối trân quý.” Tiêu Lương cũng tán thưởng.</w:t>
      </w:r>
    </w:p>
    <w:p>
      <w:pPr>
        <w:pStyle w:val="BodyText"/>
      </w:pPr>
      <w:r>
        <w:t xml:space="preserve">Thanh Ảnh cùng Xích Ảnh không nói gì, chính là liếc nhìn nhau một cái, chỉ sợ trong hoàng cung, cũng không có huyết ngọc trân quý như vậy.</w:t>
      </w:r>
    </w:p>
    <w:p>
      <w:pPr>
        <w:pStyle w:val="BodyText"/>
      </w:pPr>
      <w:r>
        <w:t xml:space="preserve">Sau đó, ngón tay Hiệp Lãng Ngọc lại chỉ vào sương phòng đối diện, nói, “Phòng hai vị là ở đây, nếu cần cái gì thì cứ trực tiếp kêu hạ nhân đi lấy.”</w:t>
      </w:r>
    </w:p>
    <w:p>
      <w:pPr>
        <w:pStyle w:val="BodyText"/>
      </w:pPr>
      <w:r>
        <w:t xml:space="preserve">Tiêu Lương tâm nói Hiệp Lãng Ngọc chắc vẫn còn quan tâm đến chuyện ngọc bị cháy, liền nói, “Hiệp trang chủ, nếu như vẫn còn sốt ruột thì cứ đi trước, chúng ta tự biết chiếu cố mình, yên tâm.”</w:t>
      </w:r>
    </w:p>
    <w:p>
      <w:pPr>
        <w:pStyle w:val="BodyText"/>
      </w:pPr>
      <w:r>
        <w:t xml:space="preserve">“Ai, tốt.” Hiệp Lãng Ngọc nói một tiếng “Thất bồi” xong liền vộ vã chạy đi.</w:t>
      </w:r>
    </w:p>
    <w:p>
      <w:pPr>
        <w:pStyle w:val="BodyText"/>
      </w:pPr>
      <w:r>
        <w:t xml:space="preserve">Đám người đi rồi, Thanh Ảnh cùng Xích Ảnh kiểm tra vị trí sương phòng phía tây. Sau đó thì quét tước sơ sơ, sửa soạn giường, để Tiểu Tứ Tử nghỉ ngơi một chút.</w:t>
      </w:r>
    </w:p>
    <w:p>
      <w:pPr>
        <w:pStyle w:val="BodyText"/>
      </w:pPr>
      <w:r>
        <w:t xml:space="preserve">Tiểu Tứ Tử ngồi xuống bàn bên cạnh, nghiêng mặt nhìn Tiêu Lương, “Tiểu Lương Tử, ngươi làm sao vậy?”</w:t>
      </w:r>
    </w:p>
    <w:p>
      <w:pPr>
        <w:pStyle w:val="BodyText"/>
      </w:pPr>
      <w:r>
        <w:t xml:space="preserve">Tiêu Lương hơi hơi sửng sốt, nhìn Tiểu Tứ Tử, “Ân?”</w:t>
      </w:r>
    </w:p>
    <w:p>
      <w:pPr>
        <w:pStyle w:val="BodyText"/>
      </w:pPr>
      <w:r>
        <w:t xml:space="preserve">“Ngươi lúc vừa đến, liền cau mày.” Tiểu Tứ Tử bước lại gần, đưa tay nhu nhu chân mày Tiêu Lương, “Đều đã nhăn lại đến thế này.”</w:t>
      </w:r>
    </w:p>
    <w:p>
      <w:pPr>
        <w:pStyle w:val="BodyText"/>
      </w:pPr>
      <w:r>
        <w:t xml:space="preserve">Tiêu Lương có chút giật mình, Tiểu Tứ Tử thế nhưng lại để ý quan sát biểu tình biến hóa trên mặt hắn, có chút uất ức trong lòng mà cầm tay Tiểu Tứ Tử, nói, “Ta cảm thấy có một số việc rất kì quái.”</w:t>
      </w:r>
    </w:p>
    <w:p>
      <w:pPr>
        <w:pStyle w:val="BodyText"/>
      </w:pPr>
      <w:r>
        <w:t xml:space="preserve">Tiểu Tứ Tử bày ra vẻ mặt người lớn, nói, “Trước kia, lúc phụ thân mất hứng, đều là như vậy, ngươi không thể nga, mặt nếu nhăn hơn, thì chỗ đó sẽ có một nếp nhăn nhạt nhạt a.”</w:t>
      </w:r>
    </w:p>
    <w:p>
      <w:pPr>
        <w:pStyle w:val="BodyText"/>
      </w:pPr>
      <w:r>
        <w:t xml:space="preserve">Tiêu Lương nhướn nhướn mi, cố làm cho biểu tình trên mặt mình thoải ái một chút, nói, “Ân, ta về sau sẽ không nhíu mày.”</w:t>
      </w:r>
    </w:p>
    <w:p>
      <w:pPr>
        <w:pStyle w:val="BodyText"/>
      </w:pPr>
      <w:r>
        <w:t xml:space="preserve">Tiểu Tứ Tử nghe xong, vừa lòng mà gật đầu, ngồi xuống, rồi kêu Thanh Ảnh Xích Ảnh cùng lại đây ngồi, rót cho bọn hắn chén trà, nói, “Chúng ta bàn bạc một chút đi, Giang Nam ngọc này còn có hai ngày nữa là sẽ đến trộm ngọc.”</w:t>
      </w:r>
    </w:p>
    <w:p>
      <w:pPr>
        <w:pStyle w:val="BodyText"/>
      </w:pPr>
      <w:r>
        <w:t xml:space="preserve">Hai ảnh vệ ngồi xuống. Thanh Ảnh nói, “Trước không nói đến Giang Nam ngọc này, mà trận hỏa hoạn hôm nay, liền đủ cổ quái.”</w:t>
      </w:r>
    </w:p>
    <w:p>
      <w:pPr>
        <w:pStyle w:val="BodyText"/>
      </w:pPr>
      <w:r>
        <w:t xml:space="preserve">“Ân?” Tiểu Tứ Tử khó hiểu hỏi, “Vì sao lại cổ quái?”</w:t>
      </w:r>
    </w:p>
    <w:p>
      <w:pPr>
        <w:pStyle w:val="BodyText"/>
      </w:pPr>
      <w:r>
        <w:t xml:space="preserve">“Ngọc khí bình thường, rất khó bị lửa thiêu mà biến sắc.” Tiêu Lương nghiêm túc mà giải thích cho Tiểu Tứ Tử, “Trừ phi là dùng đến dầu hỏa, mà thời gian bị đốt lại lâu, mới có thể biến thành như lúc nãy. Nói cách khác, lửa bình thường không thể đem ngọc đốt thành như vậy.”</w:t>
      </w:r>
    </w:p>
    <w:p>
      <w:pPr>
        <w:pStyle w:val="BodyText"/>
      </w:pPr>
      <w:r>
        <w:t xml:space="preserve">Tiểu Tứ Tử nghe xong hơi sửng sốt, nghĩ nghĩ, “Nói như vậy, là có người cố ý phóng hỏa, hơn nữa còn cố ý muốn thiêu chỗ ngọc này?”</w:t>
      </w:r>
    </w:p>
    <w:p>
      <w:pPr>
        <w:pStyle w:val="BodyText"/>
      </w:pPr>
      <w:r>
        <w:t xml:space="preserve">Tiêu Lương gật đầu.</w:t>
      </w:r>
    </w:p>
    <w:p>
      <w:pPr>
        <w:pStyle w:val="BodyText"/>
      </w:pPr>
      <w:r>
        <w:t xml:space="preserve">“Còn có một chuyện cũng rất kì quái.” Thanh Ảnh nói, “Hiệp Lãng Ngọc kia cũng quá bình tĩnh.”</w:t>
      </w:r>
    </w:p>
    <w:p>
      <w:pPr>
        <w:pStyle w:val="BodyText"/>
      </w:pPr>
      <w:r>
        <w:t xml:space="preserve">“Đúng vậy.” Tiểu Tứ Tử cũng đồng ý, “Nếu như là ta, nhiều mĩ ngọc bị thiêu như vậy, nhất định là đau lòng muốn chết. Đến ta mà còn đau lòng thay cho hắn.”</w:t>
      </w:r>
    </w:p>
    <w:p>
      <w:pPr>
        <w:pStyle w:val="BodyText"/>
      </w:pPr>
      <w:r>
        <w:t xml:space="preserve">“Bộ dáng của hắn…… xác thực là rất khác thường.” Tiêu Lương cười nhẹ, “Lãng Ngọc sơn trang này, xem ra cũng có chút trò.”</w:t>
      </w:r>
    </w:p>
    <w:p>
      <w:pPr>
        <w:pStyle w:val="BodyText"/>
      </w:pPr>
      <w:r>
        <w:t xml:space="preserve">Tiểu Tứ Tử nhìn nhìn Tiêu Lương, lại nhìn nhìn hai ảnh vệ, nói, “Chúng ta lúc này phải chú ý mới được, không chỉ phải đề phòng Giang Nam ngọc kia, mà còn phải đề phòng cả Lãng Ngọc sơn trang.”</w:t>
      </w:r>
    </w:p>
    <w:p>
      <w:pPr>
        <w:pStyle w:val="BodyText"/>
      </w:pPr>
      <w:r>
        <w:t xml:space="preserve">Tất cả mọi người gật đầu.</w:t>
      </w:r>
    </w:p>
    <w:p>
      <w:pPr>
        <w:pStyle w:val="BodyText"/>
      </w:pPr>
      <w:r>
        <w:t xml:space="preserve">Lúc này, Hắc Ảnh cùng Bạch Ảnh đẩy cửa tiến vào. Hắc Ảnh nói, “Tiểu Vương gia, Hiệp Lãng Ngọc kia đem chỗ ngọc bị thiêu hủy đều chôn xuống hầm sâu.”</w:t>
      </w:r>
    </w:p>
    <w:p>
      <w:pPr>
        <w:pStyle w:val="BodyText"/>
      </w:pPr>
      <w:r>
        <w:t xml:space="preserve">“A?” Tiểu Tứ Tử chấn động, “Thật sự?”</w:t>
      </w:r>
    </w:p>
    <w:p>
      <w:pPr>
        <w:pStyle w:val="BodyText"/>
      </w:pPr>
      <w:r>
        <w:t xml:space="preserve">“Đúng vậy.” Hắc Ảnh gật gật đầu, “Nơi chôn ngọc kia chúng ta đã nhớ kĩ, là ngay tại phía sau núi.”</w:t>
      </w:r>
    </w:p>
    <w:p>
      <w:pPr>
        <w:pStyle w:val="BodyText"/>
      </w:pPr>
      <w:r>
        <w:t xml:space="preserve">“Vì cái gì lại chôn?” Thanh Ảnh có chút suy nghĩ không thông, “Là loại ngọc như vậy, dù thiêu cũng không xấu. Mà cho dù có xấu, thì đối với công nghệ điêu khắc của Lãng Ngọc sơn trang, cũng có thể biến thành một loại trân bảo khác. Nếu không thế, thì cũng có thể đem phần bị hỏng cắt bỏ. Dù có thế nào cũng không cần phải chôn a.”</w:t>
      </w:r>
    </w:p>
    <w:p>
      <w:pPr>
        <w:pStyle w:val="BodyText"/>
      </w:pPr>
      <w:r>
        <w:t xml:space="preserve">Tiểu Tứ Tử nhìn nhìn Tiêu Lương, nói, “Tiểu Lương Tử, có thể hay không ngọc này có vấn đề?”</w:t>
      </w:r>
    </w:p>
    <w:p>
      <w:pPr>
        <w:pStyle w:val="BodyText"/>
      </w:pPr>
      <w:r>
        <w:t xml:space="preserve">“Ngọc có vấn đề?” Tiêu Lương nghĩ nghĩ, “Ngươi là nói, ngọc này là giả?”</w:t>
      </w:r>
    </w:p>
    <w:p>
      <w:pPr>
        <w:pStyle w:val="BodyText"/>
      </w:pPr>
      <w:r>
        <w:t xml:space="preserve">Tiểu Tứ Tử lắc đầu, “Cụ thể ta cũng không biết. Bất quá, tại sao lại đem chôn một cách lãng phí như vậy? Hắn không nghĩ muốn sửa sao, tại sao lại không muốn nha, đại khái chính là vô dụng. Hoặc là không muốn để cho người ta nhìn thấy. Ngọc đó hình dáng đẹp như vậy như thế nào cũng không thể xem là vô dụng. Nói cách khác, chính là có cái gì không thể cho người khác nhìn thấy.”</w:t>
      </w:r>
    </w:p>
    <w:p>
      <w:pPr>
        <w:pStyle w:val="BodyText"/>
      </w:pPr>
      <w:r>
        <w:t xml:space="preserve">Tất cả mọi người có chút giật mình nhìn Tiểu Tứ Tử, đừng nhìn hắn nói chuyện như vô ý, ngẫm lại thì có vẻ đúng là như vậy.</w:t>
      </w:r>
    </w:p>
    <w:p>
      <w:pPr>
        <w:pStyle w:val="BodyText"/>
      </w:pPr>
      <w:r>
        <w:t xml:space="preserve">Bốn ảnh vệ nước mắt lưng tròng nhìn Tiểu Tứ Tử, “Tiểu Vương gia, ngươi thật thông minh nga.”</w:t>
      </w:r>
    </w:p>
    <w:p>
      <w:pPr>
        <w:pStyle w:val="BodyText"/>
      </w:pPr>
      <w:r>
        <w:t xml:space="preserve">Tiểu Tứ Tử có chút không được tự nhiên, đưa tay sờ sờ đầu, hắc hắc cười.</w:t>
      </w:r>
    </w:p>
    <w:p>
      <w:pPr>
        <w:pStyle w:val="BodyText"/>
      </w:pPr>
      <w:r>
        <w:t xml:space="preserve">“Như vậy đi.” Tiêu Lương phân phó Hắc Ảnh cùng Bạch Ảnh, “Đêm nay, hai ngươi đến chỗ chôn ngọc kia, đào lên một hai khối ngọc, rồi mang về đây, để chúng ta nghiên cứu một chút.”</w:t>
      </w:r>
    </w:p>
    <w:p>
      <w:pPr>
        <w:pStyle w:val="BodyText"/>
      </w:pPr>
      <w:r>
        <w:t xml:space="preserve">Hắc Ảnh cùng Bạch Ảnh gật đầu, lại thấy ánh mắt Tiêu Lương nhìn bọn họ, ý bảo bọn họ cũng đưa cho Triệu Phổ một cái.</w:t>
      </w:r>
    </w:p>
    <w:p>
      <w:pPr>
        <w:pStyle w:val="BodyText"/>
      </w:pPr>
      <w:r>
        <w:t xml:space="preserve">Hai ảnh vệ gật gật đầu, liền phi thân đi ra ngoài.</w:t>
      </w:r>
    </w:p>
    <w:p>
      <w:pPr>
        <w:pStyle w:val="BodyText"/>
      </w:pPr>
      <w:r>
        <w:t xml:space="preserve">Sau đó, Tiêu Lương mang theo Tiểu Tứ Tử cùng đi dạo một vòng trong Lãng Ngọc sơn trang. Sơn trang này quả thật là khí phái nha, có thể thấy được tài lực rất hùng hậu. Tiểu Tứ Tử lại cứ muốn đi nhìn cái gian lầu bị lửa thiêu hủy kia.</w:t>
      </w:r>
    </w:p>
    <w:p>
      <w:pPr>
        <w:pStyle w:val="BodyText"/>
      </w:pPr>
      <w:r>
        <w:t xml:space="preserve">“Cẩn nhi, có thể có chỗ đã bị cháy mục, ngươi đi đường phải cẩn thận nha.” Tiêu Lương nhắc nhở Tiểu Tứ Tử. Chỉ thấy Tiểu Tứ Tử mở to đôi mắt mà nhìn mình, nghĩ nghĩ, liền nhanh chóng bắt lấy tay của Tiểu Tứ Tử, nói, “Ta khinh công cũng không hảo, vạn nhất ngã xuống, đều dựa vào ngươi.”</w:t>
      </w:r>
    </w:p>
    <w:p>
      <w:pPr>
        <w:pStyle w:val="BodyText"/>
      </w:pPr>
      <w:r>
        <w:t xml:space="preserve">Tiểu Tứ Tử hơi hơi nhẹ nhàng thở ra, không biết vì cái gì, hắn cảm giác hành động này của Tiểu Lương Tử, có đôi khi giống với Cửu Cửu, hình như là bảo hộ mình, hơn nữa cũng rất lợi hại. Bất quá, công phu của Tiêu Lương không có tốt bằng hắn, bởi vì lúc luận võ Tiểu Lương Tử cũng bị bại bởi mình.</w:t>
      </w:r>
    </w:p>
    <w:p>
      <w:pPr>
        <w:pStyle w:val="BodyText"/>
      </w:pPr>
      <w:r>
        <w:t xml:space="preserve">Tiêu Lương thấy bộ dáng của Tiểu Tứ Tử tựa hồ như đã tin, cũng nhẹ nhàng thở ra, tâm nói, không biết sau này khi Tiểu Tứ Tử biết được mọi người lừa hắn, có thể hay không sẽ nổi giận.</w:t>
      </w:r>
    </w:p>
    <w:p>
      <w:pPr>
        <w:pStyle w:val="BodyText"/>
      </w:pPr>
      <w:r>
        <w:t xml:space="preserve">Cơm chiều đã qua, trời cũng dần dần đen, Tiểu Tứ Tử cùng Tiêu Lương ở trong phòng chờ. Tiểu Tứ Tử dùng một cây lược gỗ mà chải chải bộ lông cho Thạch Đầu. Thạch Đầu thoai mái rên rên một tiếng, cọ cọ trên người Tiểu Tứ Tử nửa ngày, xoay người để cho Tiểu Tứ Tử xoa xoa cái bụng.</w:t>
      </w:r>
    </w:p>
    <w:p>
      <w:pPr>
        <w:pStyle w:val="BodyText"/>
      </w:pPr>
      <w:r>
        <w:t xml:space="preserve">Mà lúc này, “kẽo kẹt” một tiếng, cửa bị đẩy ra, Hắc Ảnh đã trở về, cầm trên tay một cái bao màu đen.</w:t>
      </w:r>
    </w:p>
    <w:p>
      <w:pPr>
        <w:pStyle w:val="BodyText"/>
      </w:pPr>
      <w:r>
        <w:t xml:space="preserve">“Đã lấy được rồi sao?” Tiểu Tứ Tử nhanh chóng đứng lên.</w:t>
      </w:r>
    </w:p>
    <w:p>
      <w:pPr>
        <w:pStyle w:val="BodyText"/>
      </w:pPr>
      <w:r>
        <w:t xml:space="preserve">“Đã lấy được rồi.” Hắc Ảnh mang cái bao màu đen đặt lên trên bàn, mở ra, chỉ thấy bên trong có ba khối ngọc hỏng do bị cháy. Ba khối ngọc này, Hắc Ảnh đã chọn lựa rất kĩ, một khối bị cháy hỏng nghiêm trọng, biến thành màu đen đen xám xám. Một khối thì hơi hơi vàng, màu sắc bình thường. Mà khối cuối cùng, cơ bản không có bị tổn hại gì.</w:t>
      </w:r>
    </w:p>
    <w:p>
      <w:pPr>
        <w:pStyle w:val="BodyText"/>
      </w:pPr>
      <w:r>
        <w:t xml:space="preserve">Tiểu Tứ Tử cầm lên nhìn nhìn, đột nhiên hỏi Hắc Ảnh, “Di? Bạch Ảnh đâu? Không phải cùng đi với ngươi sao?”</w:t>
      </w:r>
    </w:p>
    <w:p>
      <w:pPr>
        <w:pStyle w:val="BodyText"/>
      </w:pPr>
      <w:r>
        <w:t xml:space="preserve">Hắc Ảnh gật đầu, nói, “Bạch Ảnh ở ngoài cửa canh giữ, không cho người nào tới gần.”</w:t>
      </w:r>
    </w:p>
    <w:p>
      <w:pPr>
        <w:pStyle w:val="BodyText"/>
      </w:pPr>
      <w:r>
        <w:t xml:space="preserve">Tiểu Tứ Tử gật gật đầu, đem ngọc đặt dưới đèn, mọi người nghiêm túc cùng nhau nghiên cứu.</w:t>
      </w:r>
    </w:p>
    <w:p>
      <w:pPr>
        <w:pStyle w:val="BodyText"/>
      </w:pPr>
      <w:r>
        <w:t xml:space="preserve">Ở một nơi khác, Bạch Ảnh đem ngọc thạch đưa đến cho Công Tôn cùng Triệu Phổ, để lên trên bàn. Triệu Phổ vừa thấy liền cau mày, “Ngọc này là giả.”</w:t>
      </w:r>
    </w:p>
    <w:p>
      <w:pPr>
        <w:pStyle w:val="BodyText"/>
      </w:pPr>
      <w:r>
        <w:t xml:space="preserve">“Giả?” Bạch Ảnh khó hiểu.</w:t>
      </w:r>
    </w:p>
    <w:p>
      <w:pPr>
        <w:pStyle w:val="BodyText"/>
      </w:pPr>
      <w:r>
        <w:t xml:space="preserve">“Các ngươi theo ta cũng không phải là hiếm khi đi chợ?” Triệu Phổ có chút bất đắc dĩ liếc nhìn Bạch Ảnh, “Thứ ngọc bình thường, bị lửa thiêu mới biến sắc, mà đừng nói đến ngọc quý, cho dù bị lửa nướng một hai canh giờ, dù có cho vào dầu chiên, cũng sẽ không dễ dàng mà biến sắc như vậy, mà còn đen thui thế kia, thật sự là hoang đường!”</w:t>
      </w:r>
    </w:p>
    <w:p>
      <w:pPr>
        <w:pStyle w:val="BodyText"/>
      </w:pPr>
      <w:r>
        <w:t xml:space="preserve">Bạch Ảnh lúc này mới gật gật đầu, hỏi, “Nhưng không phải nói rằng, Lãng Ngọc sơn trang này đều là ngọc khí trân quý sao, vì sao lại có đồ giả?”</w:t>
      </w:r>
    </w:p>
    <w:p>
      <w:pPr>
        <w:pStyle w:val="Compact"/>
      </w:pPr>
      <w:r>
        <w:t xml:space="preserve">“Đại khái chỉ là bề ngoài đi……” Công Tôn vừa nói, vừa giơ khối ngọc kia lên, để dưới ánh nến chiếu nửa ngày, đột nhiên bắt lấy tay Triệu Phổ, kêu, “Khó lường rồi!”</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Cái gì vậy?” Bị Công Tôn cầm tay, Triệu Phổ có chút say mê a, “Thân ái, có vấn đề gì vậy?”</w:t>
      </w:r>
    </w:p>
    <w:p>
      <w:pPr>
        <w:pStyle w:val="BodyText"/>
      </w:pPr>
      <w:r>
        <w:t xml:space="preserve">“Cái này căn bản không phải là danh ngọc.” Công Tôn nói, “Là ngọc được ngâm trong thuốc, ngay cả hình dạng cũng giả, bởi vì do ngọc thạch làm giả, nên rất khó nhận ra.”</w:t>
      </w:r>
    </w:p>
    <w:p>
      <w:pPr>
        <w:pStyle w:val="BodyText"/>
      </w:pPr>
      <w:r>
        <w:t xml:space="preserve">“Ý của ngươi là, Lãng Ngọc sơn trang danh ngọc này, đều là giả?” Triệu Phổ nhíu mày, “Chẳng lẽ là dùng ngọc giả để lừa gạt tiền?”</w:t>
      </w:r>
    </w:p>
    <w:p>
      <w:pPr>
        <w:pStyle w:val="BodyText"/>
      </w:pPr>
      <w:r>
        <w:t xml:space="preserve">Công Tôn lắc đầu, cầm ngọc kia lên ngửi ngửi, nói, “Ngọc này có vấn đề, bất quá là dùng dược gì ngâm để tạo nên thì chưa rõ, bởi vì do lửa thiêu qua, nên hương vị có chút thay đổi.”</w:t>
      </w:r>
    </w:p>
    <w:p>
      <w:pPr>
        <w:pStyle w:val="BodyText"/>
      </w:pPr>
      <w:r>
        <w:t xml:space="preserve">“Có thể hay không là độc dược?” Triệu Phổ hỏi.</w:t>
      </w:r>
    </w:p>
    <w:p>
      <w:pPr>
        <w:pStyle w:val="BodyText"/>
      </w:pPr>
      <w:r>
        <w:t xml:space="preserve">“Khó nói.” Công Tôn kêu Bạch Ảnh đem lên một chậu nước, để khối ngọc kia vào trong nước, quay đầu nói với Bạch Ảnh, “Ngươi mau trở về đi thôi, nghĩ biện pháp nhắc nhở Tiểu Tứ Tử một chút, nói bên trong ngọc này có dược, về phần là thuốc gì, phải ngâm khoảng một hai ngày mới có thể biết được, lúc đó may ra mới có chút manh mối. Đến khi nào chúng ta biết được, sẽ báo cho ngươi.”</w:t>
      </w:r>
    </w:p>
    <w:p>
      <w:pPr>
        <w:pStyle w:val="BodyText"/>
      </w:pPr>
      <w:r>
        <w:t xml:space="preserve">“Dạ.” Bạch Ảnh xoay người đi ra ngoài, ở cửa chào hai người, rồi chạy vội về Lãng Ngọc sơn trang, báo tin cho Tiểu Tứ Tử.</w:t>
      </w:r>
    </w:p>
    <w:p>
      <w:pPr>
        <w:pStyle w:val="BodyText"/>
      </w:pPr>
      <w:r>
        <w:t xml:space="preserve">Công Tôn vẻ mặt lo lắng nhìn khối ngọc được tẩm trong nước kia, nói, “Lãng Ngọc sơn trang này quả nhiên có chuyện…… Hy vọng bọn người Tiểu Tứ Tử không gặp nguy hiểm gì.”</w:t>
      </w:r>
    </w:p>
    <w:p>
      <w:pPr>
        <w:pStyle w:val="BodyText"/>
      </w:pPr>
      <w:r>
        <w:t xml:space="preserve">Triệu Phổ đứng ở một bên, vuốt cằm tựa hồ như có chút đăm chiêu. Khó có chuyện Công Tôn nói một câu mà Triệu Phổ lại không tiếp, rốt cược ngẩng đầu nhìn hắn, đã thấy khuôn mặt hắn mang đầy tâm sự.</w:t>
      </w:r>
    </w:p>
    <w:p>
      <w:pPr>
        <w:pStyle w:val="BodyText"/>
      </w:pPr>
      <w:r>
        <w:t xml:space="preserve">“Làm sao vậy?” Công Tôn hỏi hắn.</w:t>
      </w:r>
    </w:p>
    <w:p>
      <w:pPr>
        <w:pStyle w:val="BodyText"/>
      </w:pPr>
      <w:r>
        <w:t xml:space="preserve">Triệu Phổ xoay mặt nhìn nhìn Công Tôn, nhướn mi thấp giọng nói, “Khối huyết ngọc kia…… Ta nhớ rõ lúc trước khi còn ở trong cung đã nghe người nói qua, Hoàng Thái Hậu một đêm năm mơ thấy một khối huyết ngọc. Vì thế Hoàng Thượng đã hạ lệnh, đi khắp nơi tìm kiếm huyết ngọc, để đem về làm lễ vật mừng sinh thần Thái Hậu. Nếu quả thật tìm ra bảo vật như vậy, liền bỏ tiền ra mua về cho Thái Hậu……”</w:t>
      </w:r>
    </w:p>
    <w:p>
      <w:pPr>
        <w:pStyle w:val="BodyText"/>
      </w:pPr>
      <w:r>
        <w:t xml:space="preserve">“Ngươi hoài nghi, cái này có liên quan đến sinh thần của Thái Hậu?” Công Tôn nhíu mày, “Chẳng trách mà ngươi hỏi ngọc này có độc hay không.”</w:t>
      </w:r>
    </w:p>
    <w:p>
      <w:pPr>
        <w:pStyle w:val="BodyText"/>
      </w:pPr>
      <w:r>
        <w:t xml:space="preserve">“Tiểu Tứ Tử là người có phúc tướng.” Triệu Phổ cười nhẹ, “Nói không muốn cho hắn gặp được âm mưu kinh thiên động địa chắc cũng không được.”</w:t>
      </w:r>
    </w:p>
    <w:p>
      <w:pPr>
        <w:pStyle w:val="BodyText"/>
      </w:pPr>
      <w:r>
        <w:t xml:space="preserve">Công Tôn gật gật đầu, nói, “Nếu việc này đã không phải là nhỏ, chúng ta nếu có cơ hội thì lẻn vào Lãng Ngọc sơn trang một chuyến đi.”</w:t>
      </w:r>
    </w:p>
    <w:p>
      <w:pPr>
        <w:pStyle w:val="BodyText"/>
      </w:pPr>
      <w:r>
        <w:t xml:space="preserve">Triệu Phổ gật đầu, hai người sau đó cũng đi ngủ.</w:t>
      </w:r>
    </w:p>
    <w:p>
      <w:pPr>
        <w:pStyle w:val="BodyText"/>
      </w:pPr>
      <w:r>
        <w:t xml:space="preserve">Lại nói đến Tiểu Tứ Tử cùng Tiêu Lương ở trong phòng nhìn chằm chằm khối ngọc giả kia đến ngốc lăng ra.</w:t>
      </w:r>
    </w:p>
    <w:p>
      <w:pPr>
        <w:pStyle w:val="BodyText"/>
      </w:pPr>
      <w:r>
        <w:t xml:space="preserve">“Tiểu Lương Tử.” Tiểu Tứ Tử hai tay chống cằm, nhìn ngọc giả hỏi, “Hình dạng ngọc này hảo quái nha.”</w:t>
      </w:r>
    </w:p>
    <w:p>
      <w:pPr>
        <w:pStyle w:val="BodyText"/>
      </w:pPr>
      <w:r>
        <w:t xml:space="preserve">“Đúng vậy.” Tiêu Lương cũng cầm ngọc giả lên nhìn trái nhìn phải một lượt, “Không giống như màu sắc tự nhiên của ngọc thạch.”</w:t>
      </w:r>
    </w:p>
    <w:p>
      <w:pPr>
        <w:pStyle w:val="BodyText"/>
      </w:pPr>
      <w:r>
        <w:t xml:space="preserve">Đang nói chuyện, cửa bị đẩy ra, Bạch Ảnh đi vào, Hắc Ảnh cùng hắn trao đổi ánh mắt một cái, liền nói, “Ta thay ca, ta ra ngoài canh.” Nói xong, chạy ra bên ngoài, canh chừng cho mọi người.</w:t>
      </w:r>
    </w:p>
    <w:p>
      <w:pPr>
        <w:pStyle w:val="BodyText"/>
      </w:pPr>
      <w:r>
        <w:t xml:space="preserve">“Tiểu Vương gia, đi ngủ sớm đi.” Thanh Ảnh cùng Xích Ảnh đứng lên, chuẩn bị đi ra ngoài, đột nhiên nghe Bạch Ảnh hỏi, “Di? Như thế nào lại nghe có vị thuốc a?”</w:t>
      </w:r>
    </w:p>
    <w:p>
      <w:pPr>
        <w:pStyle w:val="BodyText"/>
      </w:pPr>
      <w:r>
        <w:t xml:space="preserve">Tiêu Lương ngẩng đầu nhìn hắn, chỉ thấy Bạch Ảnh nhìn ngọc giả ra hiệu một cái.</w:t>
      </w:r>
    </w:p>
    <w:p>
      <w:pPr>
        <w:pStyle w:val="BodyText"/>
      </w:pPr>
      <w:r>
        <w:t xml:space="preserve">“Vị thuốc?” Tiểu Tứ Tử khó hiểu nghiêng đầu nhìn Bạch Ảnh, “Làm sao có vị thuốc?”</w:t>
      </w:r>
    </w:p>
    <w:p>
      <w:pPr>
        <w:pStyle w:val="BodyText"/>
      </w:pPr>
      <w:r>
        <w:t xml:space="preserve">“Ân…… xác thực a.” Tiêu Lương cầm khối ngọc giả lên ngửi ngửi, “Hương vị thật là lạ.”</w:t>
      </w:r>
    </w:p>
    <w:p>
      <w:pPr>
        <w:pStyle w:val="BodyText"/>
      </w:pPr>
      <w:r>
        <w:t xml:space="preserve">Tiểu Tứ Tử sửng sốt, tiếp nhận ngọc giả mà ngửi ngửi, hơi hơi nhíu mày.</w:t>
      </w:r>
    </w:p>
    <w:p>
      <w:pPr>
        <w:pStyle w:val="BodyText"/>
      </w:pPr>
      <w:r>
        <w:t xml:space="preserve">“Cẩn nhi.” Tiêu Lương liền đưa tay nhu nhu mi hắn, “Ngươi như vậy mà dám nói ta, không được nhíu mày!”</w:t>
      </w:r>
    </w:p>
    <w:p>
      <w:pPr>
        <w:pStyle w:val="BodyText"/>
      </w:pPr>
      <w:r>
        <w:t xml:space="preserve">Tiểu Tứ Tử bị hắn làm hoảng sợ, chớp mắt mấy cái, nói, “Tiểu Lương Tử, cái này không giống như ngọc bình thường nha…… Có cái gì bên trong.” Vừa nói, vừa kêu Thanh Ảnh đi lấy một chậu nước, đem ngọc bỏ vào, nhìn chằm chằm vào trong nước.</w:t>
      </w:r>
    </w:p>
    <w:p>
      <w:pPr>
        <w:pStyle w:val="BodyText"/>
      </w:pPr>
      <w:r>
        <w:t xml:space="preserve">“Cẩn nhi, ngọc này có gì không thích hợp sao?” Tiêu Lương hỏi.</w:t>
      </w:r>
    </w:p>
    <w:p>
      <w:pPr>
        <w:pStyle w:val="BodyText"/>
      </w:pPr>
      <w:r>
        <w:t xml:space="preserve">“Cũng không thể biết được, nhìn xem ngày mai có thể ngâm ra thứ gì?” Tiểu Tứ Tử đứng lên, vỗ vỗ tay, “Ngủ đi.”</w:t>
      </w:r>
    </w:p>
    <w:p>
      <w:pPr>
        <w:pStyle w:val="BodyText"/>
      </w:pPr>
      <w:r>
        <w:t xml:space="preserve">Chúng ảnh vệ đều ra cửa gác đêm, Thạch Đầu thì ghé vào cái tấm thảm lông dê mềm mềm mà ngủ. Tiêu Lương thấy Tiểu Tứ Tử ra sau tấm bình phong, liền nói hạ nhân mang nước ấm vào để tắm rửa, cười cười đi qua, “Cẩn nhi, cùng nhau tắm được không?”</w:t>
      </w:r>
    </w:p>
    <w:p>
      <w:pPr>
        <w:pStyle w:val="BodyText"/>
      </w:pPr>
      <w:r>
        <w:t xml:space="preserve">Tiểu Tứ Tử sửng sốt, chớp mắt mấy cái nhìn Tiêu Lương,”Tại sao phải cùng nhau tắm rửa?”</w:t>
      </w:r>
    </w:p>
    <w:p>
      <w:pPr>
        <w:pStyle w:val="BodyText"/>
      </w:pPr>
      <w:r>
        <w:t xml:space="preserve">“Hôm nay ta cũng một thân dính đầy bụi khói, hảo khốn a.” Tiêu Lương ngáp một cái, “Cẩn nhi, cùng nhau tắm được không?”</w:t>
      </w:r>
    </w:p>
    <w:p>
      <w:pPr>
        <w:pStyle w:val="BodyText"/>
      </w:pPr>
      <w:r>
        <w:t xml:space="preserve">Tiểu Tứ Tử trên mặt có chút hồng hồng, nhẹ nhàng mà gật gật đầu, “Ân.”</w:t>
      </w:r>
    </w:p>
    <w:p>
      <w:pPr>
        <w:pStyle w:val="BodyText"/>
      </w:pPr>
      <w:r>
        <w:t xml:space="preserve">Sau đó, Tiểu Tứ Tử đi tắm mà cứ như đi đánh giặc, Tiêu Lương vừa mới bước vào bồn tắm, Tiểu Tứ Tử mượn cái gáo nhỏ xối lên người mình một cái. Tiêu Lương hỏi hắn, “Có muốn ta giúp ngươi chà người không?”</w:t>
      </w:r>
    </w:p>
    <w:p>
      <w:pPr>
        <w:pStyle w:val="BodyText"/>
      </w:pPr>
      <w:r>
        <w:t xml:space="preserve">Tiểu Tứ Tử đã chạy nhanh ra khỏi bồn tắm, nhanh nhanh chóng chóng mà lau khô mình, rồi lại trốn sau bình phong mà mặc thêm cái quần ngắn, mặc thêm cái áo ngắn tay. Sau đó liền vội vã mà leo lên giường, oạch một tiếng chui vào trong chăn.</w:t>
      </w:r>
    </w:p>
    <w:p>
      <w:pPr>
        <w:pStyle w:val="BodyText"/>
      </w:pPr>
      <w:r>
        <w:t xml:space="preserve">Chờ Tiêu Lương tắm rửa xong đi ra, đã thấy Tiểu Tứ Tử chui trong chăn thành một cục tròn vo, chỉ mở to đôi mắt mà nhìn hắn.</w:t>
      </w:r>
    </w:p>
    <w:p>
      <w:pPr>
        <w:pStyle w:val="BodyText"/>
      </w:pPr>
      <w:r>
        <w:t xml:space="preserve">“Cẩn nhi?” Tiêu Lương đi đến bên giường mà ngồi xuống, thấy Tiểu Tứ Tử đem mình trùm kín lại, giương đôi mắt ra mà nhìn hắn, có chút khó hiểu hỏi, “Làm sao vậy?”</w:t>
      </w:r>
    </w:p>
    <w:p>
      <w:pPr>
        <w:pStyle w:val="BodyText"/>
      </w:pPr>
      <w:r>
        <w:t xml:space="preserve">Tiểu Tứ Tử rầu rĩ nói, “Tắt đèn đi ngủ thôi.”</w:t>
      </w:r>
    </w:p>
    <w:p>
      <w:pPr>
        <w:pStyle w:val="BodyText"/>
      </w:pPr>
      <w:r>
        <w:t xml:space="preserve">Tiêu Lương vung tay áo, đèn tắt. Hắn nâng tay buông màn giường, nằm xuống bên cạnh Tiểu Tứ Tử, cảm giác được hơi thở của Tiểu Tứ Tử, Tiêu Lương hướng tới mà cọ cọ, Tiểu Tứ Tử lại lùi ra một chút. Tiêu Lương cảm thấy có vấn đề, Tiểu Tứ Tử cố ý tránh né hắn. Lại tiến đến cọ cọ, Tiểu Tứ Tử lại lui lui. Tiêu Lương nhìn qua, hỏi, “Cẩn nhi, ngươi làm sao vậy?”</w:t>
      </w:r>
    </w:p>
    <w:p>
      <w:pPr>
        <w:pStyle w:val="BodyText"/>
      </w:pPr>
      <w:r>
        <w:t xml:space="preserve">“Không có, ngủ!” Tiểu Tứ Tử dùng chăn trùm thật kín người lại, chỉ chừa ra cái mũi để mà thở.</w:t>
      </w:r>
    </w:p>
    <w:p>
      <w:pPr>
        <w:pStyle w:val="BodyText"/>
      </w:pPr>
      <w:r>
        <w:t xml:space="preserve">Tâm tình Tiêu Lương có chút buồn bực, hay là hôm nay mình làm sai cái gì để hắn mất hứng? Nhưng Tiểu Tứ Tử là không chịu nói, hắn cũng không hỏi thêm, nhắm mắt lại giả bộ ngủ, cảm giác hơi thở của Tiểu Tứ Tử…… Tựa hồ vẫn chưa ngủ.</w:t>
      </w:r>
    </w:p>
    <w:p>
      <w:pPr>
        <w:pStyle w:val="BodyText"/>
      </w:pPr>
      <w:r>
        <w:t xml:space="preserve">Đại khái qua nửa canh giờ, Tiêu Lương giả vờ ngáy khò khè, xoay người một cái, tay khoát lên vai Tiểu Tứ Tử.</w:t>
      </w:r>
    </w:p>
    <w:p>
      <w:pPr>
        <w:pStyle w:val="BodyText"/>
      </w:pPr>
      <w:r>
        <w:t xml:space="preserve">Tiểu Tứ Tử cả kinh, hướng bên cạnh cọ cọ, vươn tay đặt tay Tiêu Lương sang một bên.</w:t>
      </w:r>
    </w:p>
    <w:p>
      <w:pPr>
        <w:pStyle w:val="BodyText"/>
      </w:pPr>
      <w:r>
        <w:t xml:space="preserve">Tiêu Lương hiểu rõ — trong lòng Tiểu Tứ Tử có chuyện. Lại thêm một lát sau, Tiêu Lương giả bộ xoay người một cái, nửa thân mình đều đè lên, đem Tiểu Tứ Tử ôm ở trong lòng.</w:t>
      </w:r>
    </w:p>
    <w:p>
      <w:pPr>
        <w:pStyle w:val="BodyText"/>
      </w:pPr>
      <w:r>
        <w:t xml:space="preserve">Tiểu Tứ Tử kinh ngạc nhảy dựng, muốn nhích ra bên ngoài. Bất quá Tiêu Lương cố ý ôm thật chặt, cảm giác được Tiểu Tứ Tử trong lòng tựa hồ có chút giãy giụa, tâm lý Tiêu Lương có chút lạnh. Không phải là Tiểu Tứ Tử nhìn ra tâm tư của hắn, cho nên mới cố ý né tránh hắn?</w:t>
      </w:r>
    </w:p>
    <w:p>
      <w:pPr>
        <w:pStyle w:val="BodyText"/>
      </w:pPr>
      <w:r>
        <w:t xml:space="preserve">Càng nghĩ càng hoảng hốt, trong đầu Tiêu Lương hơi loạn. Đột nhiên nghĩ đến, không bằng đơn giản cứ nói trắng ra đi…… Nghĩ nghĩ, Tiêu Lương liền ôm Tiểu Tứ Tử, mơ mơ màng màng mà nói mê, “Cẩn nhi.”</w:t>
      </w:r>
    </w:p>
    <w:p>
      <w:pPr>
        <w:pStyle w:val="BodyText"/>
      </w:pPr>
      <w:r>
        <w:t xml:space="preserve">Tiểu Tứ Tử sửng sốt, chớp mắt mấy cái nhìn Tiêu Lương. Nhờ có ánh trăng ảm đạm xuyên qua nơi cửa sổ, Tiểu Tứ Tử thấy khuôn mặt của Tiêu Lương gần mình trong gang tấc, mà Tiêu Lương cũng cảm nhận được lông mi thật dài của Tiểu Tứ Tử chạm vào mặt mình.</w:t>
      </w:r>
    </w:p>
    <w:p>
      <w:pPr>
        <w:pStyle w:val="BodyText"/>
      </w:pPr>
      <w:r>
        <w:t xml:space="preserve">Cố lấy dũng khí, Tiêu Lương đột nhiên ôm sát Tiểu Tứ Tử, cọ cọ một chút, nói, “Cẩn nhi, ta thích ngươi……”</w:t>
      </w:r>
    </w:p>
    <w:p>
      <w:pPr>
        <w:pStyle w:val="BodyText"/>
      </w:pPr>
      <w:r>
        <w:t xml:space="preserve">Sau đó, Tiêu Lương liền hung hăng hôn lên trên quai hàm Tiểu Tứ Tử một cái. Một nụ hôn vừa qua, Tiêu Lương ngây ngẩn cả người, mặt Tiểu Tứ Tử hảo nóng a, mà cái quai hàm phấn phấn nộn nộn cũng nóng a, cảm giác giống như một cái bình nước nóng a……… Vật nhỏ đỏ mặt?</w:t>
      </w:r>
    </w:p>
    <w:p>
      <w:pPr>
        <w:pStyle w:val="BodyText"/>
      </w:pPr>
      <w:r>
        <w:t xml:space="preserve">Tâm tình Tiêu Lương có một tia chờ mong, ôm chặt Tiểu Tứ Tử cọ cọ, hỏi, “Cẩn nhi, ngươi có thích ta hay không?”</w:t>
      </w:r>
    </w:p>
    <w:p>
      <w:pPr>
        <w:pStyle w:val="BodyText"/>
      </w:pPr>
      <w:r>
        <w:t xml:space="preserve">Tiểu Tứ Tử bị Tiêu Lương ôm, nửa ngày cũng không nói gì. Tâm Tiêu Lương lại trầm xuống một chút, Tiểu Tứ Tử quả nhiên chỉ coi hắn là huynh đệ thanh mai trúc mã thôi sao……</w:t>
      </w:r>
    </w:p>
    <w:p>
      <w:pPr>
        <w:pStyle w:val="BodyText"/>
      </w:pPr>
      <w:r>
        <w:t xml:space="preserve">Đang cảm thấy mất mát, liền cảm giác được Tiểu Tứ Tử tiến lại gần, lén lút hôn lên quai hàm hắn một cái, sau đó liền nhanh chóng chui vào trong chăn, dùng chăn trùm kín người mình lại, cố gắng mà ngủ.</w:t>
      </w:r>
    </w:p>
    <w:p>
      <w:pPr>
        <w:pStyle w:val="BodyText"/>
      </w:pPr>
      <w:r>
        <w:t xml:space="preserve">Tiêu Lương cũng đã hoàn toàn ngây ngẩn cả người, đơ ra một chỗ không nói nên lời, mở to mắt nhìn thử, chỉ thấy Tiểu Tứ Tử trùm kín mình lại như cái kén nhỏ nhỏ, trong đầu Tiêu Lương đột nhiên dâng lên một ý niệm…… Hay là Tiểu Tứ Tử cũng có cảm giác với hắn, mà không biểu hiện ra thôi?</w:t>
      </w:r>
    </w:p>
    <w:p>
      <w:pPr>
        <w:pStyle w:val="BodyText"/>
      </w:pPr>
      <w:r>
        <w:t xml:space="preserve">Càng nghĩ càng cao hứng, Tiêu Lương thật mừng như điên, càng ôm sát Tiểu Tứ Tử, lặng lẽ mà ngủ.</w:t>
      </w:r>
    </w:p>
    <w:p>
      <w:pPr>
        <w:pStyle w:val="BodyText"/>
      </w:pPr>
      <w:r>
        <w:t xml:space="preserve">Tiểu Tứ Tử bị Tiêu Lương ôm sát, thật lâu sau mới đưa cái đầu ra, cọ cọ trên vai Tiêu Lương, cũng lặng lẽ ngủ.</w:t>
      </w:r>
    </w:p>
    <w:p>
      <w:pPr>
        <w:pStyle w:val="BodyText"/>
      </w:pPr>
      <w:r>
        <w:t xml:space="preserve">Sáng sớm hôm sau, lúc Tiểu Tứ Tử tỉnh lại, mặt trời cũng đã lên cao. Tối hôm qua suy nghĩ miên man cả đêm, ban ngày lại mệt, Tiểu Tứ Tử đứng lên liền cảm thấy không có chút khí lực. Dụi dụi mắt đứng lên, thấy trong phòng không có người, mà chỗ bên cạnh giường của mình cũng có chút lạnh lẽo, Tiểu Lương Tử đã sớm đi rồi. Tiểu Tứ Tử nhớ tới chuyện tình đêm qua, mặt có chút đỏ đỏ không được tự nhiên. Hơi dẩu miệng, Tiểu Tứ Tử nghĩ, dù sao tối hôm qua Tiểu Lương Tử còn đang ngủ, khẳng định là không biết được chính mình lại chiếm tiện nghi của hắn. Suy nghĩ trong chốc lát, cũng yên tâm, hơn nữa hắn còn thân thân với Tiểu Lương Tử như vậy, nếu như dùng lời phụ thân mà nói, cái này gọi là sỗ sàng, hừ hừ.</w:t>
      </w:r>
    </w:p>
    <w:p>
      <w:pPr>
        <w:pStyle w:val="BodyText"/>
      </w:pPr>
      <w:r>
        <w:t xml:space="preserve">Không nghĩ nữa, Tiểu Tứ Tử đi lên. Sau đó thay quần áo, rồi nghĩ đi đến cạnh bàn rót một chén trà để uống. Vừa bưng cái chén, Tiểu Tứ Tử liếc mắt nhìn qua cái chậu nước hôm qua để trên bàn, chỉ thấy nước trong chậu, đã đổi hết sang màu tím……</w:t>
      </w:r>
    </w:p>
    <w:p>
      <w:pPr>
        <w:pStyle w:val="BodyText"/>
      </w:pPr>
      <w:r>
        <w:t xml:space="preserve">Tiểu Tứ Tử buông chén tra, nhìn chằm chằm vào chậu nước……</w:t>
      </w:r>
    </w:p>
    <w:p>
      <w:pPr>
        <w:pStyle w:val="BodyText"/>
      </w:pPr>
      <w:r>
        <w:t xml:space="preserve">Tiêu Lương hôm nay tinh thần vui vẻ, tối hôm qua hắn hưng phấn nên cả đêm đều là mộng đẹp. Buổi sáng thức dậy, thấy Tiểu Tứ Tử nằm trong lòng mình, hé ra khuôn mặt nhỏ nhắn đỏ bừng, khóe miệng còn mang theo ý cười, tựa hồ như cũng có một giấc mộng đẹp. Nhớ tới tối hôm qua Tiểu Tứ Tử thế nhưng lại vụng trộm hôn mình một cái, tinh thần Tiêu Lương liền phấn chấn. Đứng lên rửa mặt một chút, rồi vào sân luyện công. Thanh Ảnh cùng Xích Ảnh thấy Tiêu Lương tinh thần đặc biệt tốt, liền tiến vào sân cùng hắn so chiêu. Ba người đánh đến bất phân thắng bại, chính lúc đó, đột nhiên chợt nghe Tiểu Tứ Tử ở trong phòng kêu lên một tiếng, “Nha……”</w:t>
      </w:r>
    </w:p>
    <w:p>
      <w:pPr>
        <w:pStyle w:val="BodyText"/>
      </w:pPr>
      <w:r>
        <w:t xml:space="preserve">Tiêu Lương liền cảm giác có gì đó trong tâm mình hoảng loạn, nghẹn tới cổ họng, nhanh chóng chạy vào trong phòng, một phen đá cánh cửa, chỉ thấy Tiểu Tứ Tử đang ngồi nhìn chằm chằm vào cái chậu nước trên bàn.</w:t>
      </w:r>
    </w:p>
    <w:p>
      <w:pPr>
        <w:pStyle w:val="BodyText"/>
      </w:pPr>
      <w:r>
        <w:t xml:space="preserve">“Cẩn nhi.” Tiêu Lương đi qua nhìn nhìn, thấy Tiểu Tứ Tử không gặp chuyện gì, mới nhẹ nhàng thở ra, rồi hỏi, “Làm sao vậy?”</w:t>
      </w:r>
    </w:p>
    <w:p>
      <w:pPr>
        <w:pStyle w:val="Compact"/>
      </w:pPr>
      <w:r>
        <w:t xml:space="preserve">Tiểu Tứ Tử đưa tay chỉ chỉ cái chậu nước đã biến sắc kia, nói, “Tiểu Lương Tử, dược bên trong ngọc này, là kịch độc nha.”</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Có độc?” Tiêu Lương nhìn vào chậu nước màu tím trong khi Tiểu Tứ Tử lấy ngân châm ra, hơi hơi nhăn mi lại, “Ngọc này tại sao lại có độc?”</w:t>
      </w:r>
    </w:p>
    <w:p>
      <w:pPr>
        <w:pStyle w:val="BodyText"/>
      </w:pPr>
      <w:r>
        <w:t xml:space="preserve">Tiểu Tứ Tử thấp giọng nói, “Này là do độc được đẩy vào, nguyên bản thì ngọc này chỉ là ngọc bình thường.”</w:t>
      </w:r>
    </w:p>
    <w:p>
      <w:pPr>
        <w:pStyle w:val="BodyText"/>
      </w:pPr>
      <w:r>
        <w:t xml:space="preserve">Đang lúc nói chuyện, chợt nghe ở ngoài sân có âm thanh truyền đến, Tiểu Tứ Tử nhanh chóng kêu Thanh Ảnh đem chậu nước giấu sau bình phong. Vừa giấu xong chợt nghe có tiếng người gõ cửa, hỏi, “Công Tôn tiểu anh hùng, đã tỉnh dậy chưa?”</w:t>
      </w:r>
    </w:p>
    <w:p>
      <w:pPr>
        <w:pStyle w:val="BodyText"/>
      </w:pPr>
      <w:r>
        <w:t xml:space="preserve">“Khụ khụ……” Tiểu Tứ Tử ho khan một tiếng, nói, “Ai vậy?”</w:t>
      </w:r>
    </w:p>
    <w:p>
      <w:pPr>
        <w:pStyle w:val="BodyText"/>
      </w:pPr>
      <w:r>
        <w:t xml:space="preserve">“Tại hạ là họ Hiệp, là đại quản gia Hiệp trung, thiếu trang chủ mời hai vị đến đại sảnh dùng cơm.” Quản gia trả lời.</w:t>
      </w:r>
    </w:p>
    <w:p>
      <w:pPr>
        <w:pStyle w:val="BodyText"/>
      </w:pPr>
      <w:r>
        <w:t xml:space="preserve">“Ta sẽ đến ngay.” Tiêu Lương nói với quản gia một tiếng, sau đó đem Tiểu Tứ Tử ôm đến bên giường, thay quần áo cho hắn.</w:t>
      </w:r>
    </w:p>
    <w:p>
      <w:pPr>
        <w:pStyle w:val="BodyText"/>
      </w:pPr>
      <w:r>
        <w:t xml:space="preserve">“Tiểu Lương Tử, ngươi nói họ Hiệp này là người như thế nào?” Tiểu Tứ Tử đưa tay lên để cho Tiêu Lương mặc quần áo cho hắn.</w:t>
      </w:r>
    </w:p>
    <w:p>
      <w:pPr>
        <w:pStyle w:val="BodyText"/>
      </w:pPr>
      <w:r>
        <w:t xml:space="preserve">“Làm sao vậy?” Tiêu Lương ngẩng đầu nhìn Tiểu Tứ Tử, mặt gần trong gang tấc, cảm giác tâm lý có chút hoảng loạn.</w:t>
      </w:r>
    </w:p>
    <w:p>
      <w:pPr>
        <w:pStyle w:val="BodyText"/>
      </w:pPr>
      <w:r>
        <w:t xml:space="preserve">“Vì sao quản gia lại tự kêu mình là loại hoang dã nga?” Tiểu Tứ Tử nghiêng đầu hỏi.</w:t>
      </w:r>
    </w:p>
    <w:p>
      <w:pPr>
        <w:pStyle w:val="BodyText"/>
      </w:pPr>
      <w:r>
        <w:t xml:space="preserve">( Quản gia tên Hiệp trung [yè zhōng]: trung của trung thành, nhưng Tiểu Tứ Tử lại nghe là [ yě zhǒng]: chủng loại hoang dã)</w:t>
      </w:r>
    </w:p>
    <w:p>
      <w:pPr>
        <w:pStyle w:val="BodyText"/>
      </w:pPr>
      <w:r>
        <w:t xml:space="preserve">(chữ [yè] nếu dịch đúng là Diệp, nhưng mình cảm thấy chữ Hiệp hay hơn và đã lỡ làm ngay từ đầu là Hiệp rồi, vì vậy mong mọi người thông cảm nha……)</w:t>
      </w:r>
    </w:p>
    <w:p>
      <w:pPr>
        <w:pStyle w:val="BodyText"/>
      </w:pPr>
      <w:r>
        <w:t xml:space="preserve">Tiêu Lương dở khóc dở cười, “Cái gì mà hoang dã, là Hiệp trung. Bình thường, quản gia trong nhà, đều lấy cùng một họ với chủ nhân, sau đó nếu không phải kêu là trung thì cũng kêu là phúc.” Tiêu Lương giải thích cho Tiểu Tứ Tử.</w:t>
      </w:r>
    </w:p>
    <w:p>
      <w:pPr>
        <w:pStyle w:val="BodyText"/>
      </w:pPr>
      <w:r>
        <w:t xml:space="preserve">“Nga……” Tiểu Tứ Tử gật gật đầu, còn nghiêm túc mà cúi xuống mà nói với Thạch Đầu ở dưới giường, “Thạch Đầu, từ nay về sau ngươi gọi là Công Tôn trung!”</w:t>
      </w:r>
    </w:p>
    <w:p>
      <w:pPr>
        <w:pStyle w:val="BodyText"/>
      </w:pPr>
      <w:r>
        <w:t xml:space="preserve">………</w:t>
      </w:r>
    </w:p>
    <w:p>
      <w:pPr>
        <w:pStyle w:val="BodyText"/>
      </w:pPr>
      <w:r>
        <w:t xml:space="preserve">Mặc xong quần áo rồi ra cửa, Tiêu Lương nói với Tiểu Tứ Tử, “Cẩn nhi, Hiệp Lãng Ngọc kia xem ra có vấn đề. Nếu như ta đoán không sai, thì Lãng Ngọc các chính là do hắn thiêu hủy, bởi vì không muốn để chúng ta phát hiện trong ngọc có độc…… Vì vậy, hồi nữa lúc ăn cơm, chúng ta đừng để lộ thanh sắc.”</w:t>
      </w:r>
    </w:p>
    <w:p>
      <w:pPr>
        <w:pStyle w:val="BodyText"/>
      </w:pPr>
      <w:r>
        <w:t xml:space="preserve">“Ân.” Tiểu Tứ Tử cười tủm tỉm khoát tay, “Tiểu Lương Tử ta biết, ngươi thật đúng là khi ta ngốc nha.”</w:t>
      </w:r>
    </w:p>
    <w:p>
      <w:pPr>
        <w:pStyle w:val="BodyText"/>
      </w:pPr>
      <w:r>
        <w:t xml:space="preserve">Tiêu Lương sửng sốt, giữ chặt tay Tiểu Tứ Tử, hỏi, “Ai nói ngươi ngốc?”</w:t>
      </w:r>
    </w:p>
    <w:p>
      <w:pPr>
        <w:pStyle w:val="BodyText"/>
      </w:pPr>
      <w:r>
        <w:t xml:space="preserve">Tiểu Tứ Tử chớp mắt mấy cái, dùng mũi chân mà xoay xoay hòn đá nhỏ dưới chân, “Lúc trước đây, mọi người đều nói ta ngốc…… Sau khi đến Tiêu Dao đảo, thì mọi người lại không nói nữa.”</w:t>
      </w:r>
    </w:p>
    <w:p>
      <w:pPr>
        <w:pStyle w:val="BodyText"/>
      </w:pPr>
      <w:r>
        <w:t xml:space="preserve">Tiêu Lương nghiêm túc nói, “Ngươi một chút cũng không ngốc, có biết hay không! Lần sau nếu ai dám nói ngươi ngốc, ngươi liền nói cho ta biết, ta giúp ngươi đánh hắn!”</w:t>
      </w:r>
    </w:p>
    <w:p>
      <w:pPr>
        <w:pStyle w:val="BodyText"/>
      </w:pPr>
      <w:r>
        <w:t xml:space="preserve">Tiểu Tứ Tử híp mắt nở nụ cười, gật đầu, “Ân.”</w:t>
      </w:r>
    </w:p>
    <w:p>
      <w:pPr>
        <w:pStyle w:val="BodyText"/>
      </w:pPr>
      <w:r>
        <w:t xml:space="preserve">Tiêu Lương một đường vẫn chú ý biểu tình của Tiểu Tứ Tử, thấy hắn không có vẻ mất hứng, mới thoáng nhẹ nhàng mà thở ra, nhưng không hiểu sao lại có chút đau lòng. Mà mấy ảnh vệ phía sau đã sớm muốn vung tay đánh người, trong lòng chửi thầm, ai dám nói Tiểu Vương gia ngốc, liền đánh chết hắn!</w:t>
      </w:r>
    </w:p>
    <w:p>
      <w:pPr>
        <w:pStyle w:val="BodyText"/>
      </w:pPr>
      <w:r>
        <w:t xml:space="preserve">Đi tới nhà lớn, hai người đã thấy Hiệp Lãng Ngọc đang ngồi ở đó uống trà. Thấy hai người đi vào, hắn liền nhanh chóng chạy ra đón khách, phân phó hạ nhân vào bếp bưng cơm lên.</w:t>
      </w:r>
    </w:p>
    <w:p>
      <w:pPr>
        <w:pStyle w:val="BodyText"/>
      </w:pPr>
      <w:r>
        <w:t xml:space="preserve">“Hiệp trang chủ…… Còn có khách đến sao?” Tiêu Lương thấy mấy hạ nhân đang bận rộn chuẩn bị, tựa hồ là bố trí gì đó.</w:t>
      </w:r>
    </w:p>
    <w:p>
      <w:pPr>
        <w:pStyle w:val="BodyText"/>
      </w:pPr>
      <w:r>
        <w:t xml:space="preserve">“A, đúng, hôm nay có khách quý đến đây.” Hiệp Lãng Ngọc cười đáp.</w:t>
      </w:r>
    </w:p>
    <w:p>
      <w:pPr>
        <w:pStyle w:val="BodyText"/>
      </w:pPr>
      <w:r>
        <w:t xml:space="preserve">“Khách quý?” Tiêu Lương tò mò. “Không biết vị khách quý ấy là ai?”</w:t>
      </w:r>
    </w:p>
    <w:p>
      <w:pPr>
        <w:pStyle w:val="BodyText"/>
      </w:pPr>
      <w:r>
        <w:t xml:space="preserve">“Nga…… Là người tâm phúc của Thái Hậu, quốc cửu gia Bàng Dục.” Hiệp Lãng Ngọc trả lời.</w:t>
      </w:r>
    </w:p>
    <w:p>
      <w:pPr>
        <w:pStyle w:val="BodyText"/>
      </w:pPr>
      <w:r>
        <w:t xml:space="preserve">Tiêu Lương nghe xong bất động thanh sắc, nhưng trong lòng đã kêu một tiếng. Bàng Dục này có tiếng là hôn quan, ỷ vào muội muội hắn là sủng phi của hoàng đế, cả ngày làm xằng làm bậy. Quốc cửu tuy là hoàng thân quốc thích, nhưng cũng là loại nhàn hạ, cũng không có thực quyền, mà muội phu hắn nhìn ra hắn không thực sự ham chức quan này nọ, nên mới để yên cho hắn.”</w:t>
      </w:r>
    </w:p>
    <w:p>
      <w:pPr>
        <w:pStyle w:val="BodyText"/>
      </w:pPr>
      <w:r>
        <w:t xml:space="preserve">Tiêu Lương cùng Tiểu Tứ Tử ngồi xuống ăn điểm tâm, Tiểu Tứ Tử tựa hồ như vẫn nhớ đến chuyện giảm béo, chỉ ăn mỗi đậu hũ hoa. Tiêu Lương canh đúng thời cơ, đem một cái bánh bao nhỏ nhét vào miệng hắn.</w:t>
      </w:r>
    </w:p>
    <w:p>
      <w:pPr>
        <w:pStyle w:val="BodyText"/>
      </w:pPr>
      <w:r>
        <w:t xml:space="preserve">Tiểu Tứ Tử vừa ăn vừa xoa bóp cái bụng của mình. Lúc này, có một thủ vệ vội vàng chạy vào, nói, “Chủ nhân, đến rồi, xe ngựa đã tới dưới núi!”</w:t>
      </w:r>
    </w:p>
    <w:p>
      <w:pPr>
        <w:pStyle w:val="BodyText"/>
      </w:pPr>
      <w:r>
        <w:t xml:space="preserve">“Thật sự?” Hiệp Lãng Ngọc vừa mừng vừa sợ, nói, “Mau! Tới cửa xếp thành hàng nghênh đón!”</w:t>
      </w:r>
    </w:p>
    <w:p>
      <w:pPr>
        <w:pStyle w:val="BodyText"/>
      </w:pPr>
      <w:r>
        <w:t xml:space="preserve">Chờ Hiệp Lãng Ngọc đi rồi, Tiêu Lương nhíu nhíu mày, hỏi Tiểu Tứ Tử, “Cẩn nhi, Bàng Dục kia ngươi biết không?”</w:t>
      </w:r>
    </w:p>
    <w:p>
      <w:pPr>
        <w:pStyle w:val="BodyText"/>
      </w:pPr>
      <w:r>
        <w:t xml:space="preserve">Tiểu Tứ Tử mở cái miệng nhỏ cắn cắn bánh bao, nghĩ nghĩ, nói, “Nga… Cái người béo phì kia a, ta biết, trước kia lúc ở Khai Phong phủ có gặp qua hắn.”</w:t>
      </w:r>
    </w:p>
    <w:p>
      <w:pPr>
        <w:pStyle w:val="BodyText"/>
      </w:pPr>
      <w:r>
        <w:t xml:space="preserve">“Béo phì a?” Tiêu Lương cảm thấy buồn cười.</w:t>
      </w:r>
    </w:p>
    <w:p>
      <w:pPr>
        <w:pStyle w:val="BodyText"/>
      </w:pPr>
      <w:r>
        <w:t xml:space="preserve">“Hắn đã béo, còn bổn bổn (ngốc ngốc).” Tiểu Tứ Tử ăn đến cái bánh bao thứ tư, cảm thấy đã no tới bảy phần rồi. Sau đó quyết định buông đũa không ăn nữa, tâm nói, nhất định phải giảm béo, bằng không nếu béo phì thì không xong a.</w:t>
      </w:r>
    </w:p>
    <w:p>
      <w:pPr>
        <w:pStyle w:val="BodyText"/>
      </w:pPr>
      <w:r>
        <w:t xml:space="preserve">Đang nghĩ như vậy, Tiêu Lương bất thình lình nói nhanh, “Cẩn nhi, há mồm.”</w:t>
      </w:r>
    </w:p>
    <w:p>
      <w:pPr>
        <w:pStyle w:val="BodyText"/>
      </w:pPr>
      <w:r>
        <w:t xml:space="preserve">Tiểu Tứ Tử sửng sốt, há mồm, một cái bánh bao được đưa vào……</w:t>
      </w:r>
    </w:p>
    <w:p>
      <w:pPr>
        <w:pStyle w:val="BodyText"/>
      </w:pPr>
      <w:r>
        <w:t xml:space="preserve">Cơm nước xong xuôi, chợt nghe ngoài viện có tiếng khua chiêng gõ trống vang lên. Tiêu Lương nghĩ nghĩ, nói, “Bàng Dục kia dù thế nào cũng là hoàng thân quốc thích, vì sao lại đến Lãng Ngọc sơn trang này a?”</w:t>
      </w:r>
    </w:p>
    <w:p>
      <w:pPr>
        <w:pStyle w:val="BodyText"/>
      </w:pPr>
      <w:r>
        <w:t xml:space="preserve">Tiểu Tứ Tử lắc đầu, kéo Tiêu Lương một phen, nói, “Chúng ta trở về biệt viện đi, ta muốn xem huyết ngọc!”</w:t>
      </w:r>
    </w:p>
    <w:p>
      <w:pPr>
        <w:pStyle w:val="BodyText"/>
      </w:pPr>
      <w:r>
        <w:t xml:space="preserve">Tiêu Lương gật đầu, cùng Tiểu Tứ Tử xoay người trở về biệt viện. Hai người mở cửa phòng cất giữ huyết ngọc bước vào. Tiểu Tứ Tử đến bên cạnh huyết ngọc, thật cẩn thận mà chọn một cái bệ không dễ bị người khác phát hiện, đưa tay muốn bẻ lấy một miếng ngọc. Nhưng là, huyết ngọc dù sao cũng là ngọc, cứng rắn vô cùng, Tiểu Tứ Tử bẻ thử một miếng, miếng đó vẫn bất động, lại tiếp tục đi bẻ thử miếng khác. Tiêu Lương thừa dịp lúc Tiểu Tứ Tử không để ý, vận dụng nội lực, nhẹ nhàng mà đặt tay lên nơi mà Tiểu Tứ Tử vừa bẻ, “răng rắc” một tiếng, một miếng ngọc rơi xuống.</w:t>
      </w:r>
    </w:p>
    <w:p>
      <w:pPr>
        <w:pStyle w:val="BodyText"/>
      </w:pPr>
      <w:r>
        <w:t xml:space="preserve">“Cẩn nhi, đã bẻ rớt rồi mà còn bẻ nữa a?” Nói xong, đem khối huyết ngọc bị rớt xuống cho Tiểu Tứ Tử coi.</w:t>
      </w:r>
    </w:p>
    <w:p>
      <w:pPr>
        <w:pStyle w:val="BodyText"/>
      </w:pPr>
      <w:r>
        <w:t xml:space="preserve">Tiểu Tứ Tử chớp mắt mấy cái, sờ sờ đầu, vừa mới bẻ rớt sao? Rồi lấy từ trong lòng ra một cái khăn, thật cẩn thận mà dùng khăn tiếp nhận, đem đến trước mắt nhìn kĩ. Chợt nghe Tiêu Lương nói, “Có người đến!”</w:t>
      </w:r>
    </w:p>
    <w:p>
      <w:pPr>
        <w:pStyle w:val="BodyText"/>
      </w:pPr>
      <w:r>
        <w:t xml:space="preserve">Tiểu Tứ Tử nhanh chóng đem ngọc gói lại, giấu vào trong lòng. Lúc này, vừa nghe một giọng khàn khàn như cổ vịt hét to từ ngoài cửa vọng vào, “Huyết ngọc đâu? Huyết ngọc ở đâu a? Đưa cho ta xem xem!”</w:t>
      </w:r>
    </w:p>
    <w:p>
      <w:pPr>
        <w:pStyle w:val="BodyText"/>
      </w:pPr>
      <w:r>
        <w:t xml:space="preserve">Đang nghe ngóng, chỉ thấy một người có cái bụng phệ mập mạp bước chân hoảng loạn chạy vào sân. Tiểu Tứ Tử cùng Tiêu Lương liếc mắt nhìn nhau một cái, Tiêu Lương nhỏ giọng nói, “Cẩn nhi, hắn có nhận biết được ngươi không?”</w:t>
      </w:r>
    </w:p>
    <w:p>
      <w:pPr>
        <w:pStyle w:val="BodyText"/>
      </w:pPr>
      <w:r>
        <w:t xml:space="preserve">Tiểu Tứ Tử nghĩ nghĩ, nói, “Không biết, bất quá ta nhận được hắn, hắn hẳn là nhận thức được phụ thân, nhưng chắc không nhớ rõ ta.”</w:t>
      </w:r>
    </w:p>
    <w:p>
      <w:pPr>
        <w:pStyle w:val="BodyText"/>
      </w:pPr>
      <w:r>
        <w:t xml:space="preserve">Tiêu Lương gật đầu. lúc này, Hiệp Lãng Ngọc đã đưa Bàng Dục đến trước cửa phòng. thấy cửa phòng đang mở, Tiểu Tứ Tử cùng Tiêu Lương thì đứng bên cạnh huyết ngọc. Hiệp Lãng Ngọc hơi sửng sốt, xoay mặt lại nhìn Bàng Dục, chỉ thấy hắn đã hoàn toàn bị huyết ngọc kia hấp dẫn, cái gì cũng không để ý. Lại thấy Bàng Dục chạy hai ba bước xông lên, vây quanh huyết ngọc mà cao thấp đánh giá, “Thật tốt quá…… Thật là giống như huyết ngọc mà Thái Hậu đã miêu tả trong mơ a!”</w:t>
      </w:r>
    </w:p>
    <w:p>
      <w:pPr>
        <w:pStyle w:val="BodyText"/>
      </w:pPr>
      <w:r>
        <w:t xml:space="preserve">Tiêu Lương khẽ nhíu mày, nhẹ nhàng kéo Tiểu Tứ Tử sang một bên, muốn đưa hắn đi ra ngoài, Tiểu Tứ Tử đi nhưng có chút không cam tâm, không cẩn thận nghiêng một cái, “ai u” một tiếng.</w:t>
      </w:r>
    </w:p>
    <w:p>
      <w:pPr>
        <w:pStyle w:val="BodyText"/>
      </w:pPr>
      <w:r>
        <w:t xml:space="preserve">Bàng Dục nghe xong một tiếng này, xoay mặt, đến giờ mới phát hiện ra trong phòng còn có người, tầm mắt nhìn qua Tiểu Tứ Tử, Bàng Dục kia liền sửng sốt.</w:t>
      </w:r>
    </w:p>
    <w:p>
      <w:pPr>
        <w:pStyle w:val="BodyText"/>
      </w:pPr>
      <w:r>
        <w:t xml:space="preserve">Tiểu Tứ Tử cùng Tiêu Lương đều có chút khẩn trương, tâm nói, không phải là bị hắn nhận ra rồi đấy chứ, nếu thân phận bại lộ, thật sự là không xong nha.</w:t>
      </w:r>
    </w:p>
    <w:p>
      <w:pPr>
        <w:pStyle w:val="BodyText"/>
      </w:pPr>
      <w:r>
        <w:t xml:space="preserve">“Ân……” Bàng Dục nghiêng đầu, vuốt cằm, có chút đăm chiêu nhìn Tiểu Tứ Tử.</w:t>
      </w:r>
    </w:p>
    <w:p>
      <w:pPr>
        <w:pStyle w:val="BodyText"/>
      </w:pPr>
      <w:r>
        <w:t xml:space="preserve">Tiểu Tứ Tử từng bước lui ra phía sau, tiến lại gần Tiêu Lương.</w:t>
      </w:r>
    </w:p>
    <w:p>
      <w:pPr>
        <w:pStyle w:val="BodyText"/>
      </w:pPr>
      <w:r>
        <w:t xml:space="preserve">“Ân……” Bàng Dục lại tiến gần hai bước, Tiểu Tứ Tử cùng Tiêu Lương nghĩ rằng hắn muốn nói ra thân phận Tiểu Tứ Tử, nhưng không ngờ Bàng Dục kia lại đột nhiên “Hắc hắc hắc” nở nụ cười, híp mắt nhìn Tiểu Tứ Tử, bĩu môi nói, “Hiệp trang chủ a, Lãng Ngọc sơn trang này của ngươi, mĩ nhân thật sự là không ít a…… Này thật sự là mĩ nhân như ngọc nha…… “ Vừa nói, vừa muốn đi qua nhìn kĩ Tiểu Tứ Tử, nói, “Tiểu mĩ nhân tên gọi là gì nha?”</w:t>
      </w:r>
    </w:p>
    <w:p>
      <w:pPr>
        <w:pStyle w:val="BodyText"/>
      </w:pPr>
      <w:r>
        <w:t xml:space="preserve">Tiêu Lương chau mày, phản ứng lại mới biết Bàng Dục này quả là con quỷ háo sắc, coi trọng Tiểu Tứ Tử, còn muốn tiến qua đây, đã nghĩ muốn đánh hắn một quyền. Nhưng Tiêu Lương đã quên, Tiểu Tứ Tử là đã được nhận sự giáo dục của Công Tôn a.</w:t>
      </w:r>
    </w:p>
    <w:p>
      <w:pPr>
        <w:pStyle w:val="BodyText"/>
      </w:pPr>
      <w:r>
        <w:t xml:space="preserve">Công Tôn dạy Tiểu Tứ Tử, trong vòng ba thước, nếu có ai dám đem mặt tiến gần sát ngươi, liền lấy hai đầu ngón tay chọc mắt hắn. Nếu ai dám đối với ngươi kêu “Mỹ nhân, tiểu mĩ nhân…”, liền trực tiếp lấy chân đá vào chỗ yếu của hắn! Nếu còn dám hỏi ngươi tên gì, liền đạp hắn…… Sau đó mắng hắn “Đồ lưu manh!”</w:t>
      </w:r>
    </w:p>
    <w:p>
      <w:pPr>
        <w:pStyle w:val="BodyText"/>
      </w:pPr>
      <w:r>
        <w:t xml:space="preserve">“Ân?” ánh mắt Bàng Dục nhìn thẳng Tiểu Tứ Tử, tâm nói thiếu niên này như thế nào mà bộ dáng lại dễ nhìn như vậy a, vừa định tiến sát lại nhìn nhìn, chợt nghe Tiểu Tứ Tử “Nha!” lên. Một tiếng vừa kêu xong, tay lập tức duỗi ra, chọc vào hai mắt hắn. Sau đó lại nhấc chân, đá vào chỗ yếu của hắn! Lại tiếp tục, một cước đá vào cái bụng phì phì của hắn.</w:t>
      </w:r>
    </w:p>
    <w:p>
      <w:pPr>
        <w:pStyle w:val="BodyText"/>
      </w:pPr>
      <w:r>
        <w:t xml:space="preserve">Tiêu Lương ở bên cạnh Tiểu Tứ Tử, trong nháy mắt liền chấn lăng (chấn động + cả kinh) ra. Trong lòng vừa động, đưa tay nhẹ nhàng mà ấn lên lưng Tiểu Tứ Tử, truyền chút nội lực cho hắn. Nội lực thông qua Tiểu Tứ Tử đá vào bụng Bàng Dục, chợt nghe hắn “Ai nha……” kêu một tiếng, toàn bộ thân hình đồ sộ bay lên, lại “Ping” một tiếng, vừa lúc đụng vào huyết ngọc phía sau. Sau đó……</w:t>
      </w:r>
    </w:p>
    <w:p>
      <w:pPr>
        <w:pStyle w:val="BodyText"/>
      </w:pPr>
      <w:r>
        <w:t xml:space="preserve">“Rầm” một tiếng, toàn bộ huyết ngọc đều bị hắn đụng mạnh, huyết ngọc cứng rắn cùng mặt đất không mềm mại gì va chạm vào nhau, toàn bộ vỡ vụn.</w:t>
      </w:r>
    </w:p>
    <w:p>
      <w:pPr>
        <w:pStyle w:val="BodyText"/>
      </w:pPr>
      <w:r>
        <w:t xml:space="preserve">“Đồ lưu manh!” Tiểu Tứ Tử chỉ vào Bàng Dục nói.</w:t>
      </w:r>
    </w:p>
    <w:p>
      <w:pPr>
        <w:pStyle w:val="BodyText"/>
      </w:pPr>
      <w:r>
        <w:t xml:space="preserve">Mọi người ở đây đều ngây ngẩn cả người.</w:t>
      </w:r>
    </w:p>
    <w:p>
      <w:pPr>
        <w:pStyle w:val="BodyText"/>
      </w:pPr>
      <w:r>
        <w:t xml:space="preserve">Chỉ thấy huyết ngọc văng xung quanh, còn có Bàng Dục ngã sõng xoài trên mặt đất, xoa mông rên hừ hừ.</w:t>
      </w:r>
    </w:p>
    <w:p>
      <w:pPr>
        <w:pStyle w:val="BodyText"/>
      </w:pPr>
      <w:r>
        <w:t xml:space="preserve">“A, quốc cửu gia!” thủ hạ của Bàng Dục nhanh nhanh chóng chóng chạy qua dìu hắn. Mà Hiệp Lãng Ngọc cong lại thì hoàn toàn choáng váng, hô một tiếng, “Huyết ngọc của ta nha……”</w:t>
      </w:r>
    </w:p>
    <w:p>
      <w:pPr>
        <w:pStyle w:val="BodyText"/>
      </w:pPr>
      <w:r>
        <w:t xml:space="preserve">Tiểu Tứ Tử cũng phát hiện chính mình gặp rắc rối, quay sang nhìn Tiêu Lương, nói, “Làm sao bây giờ Tiểu Lương Tử, ta không biết kiềm chế nội lực……”</w:t>
      </w:r>
    </w:p>
    <w:p>
      <w:pPr>
        <w:pStyle w:val="BodyText"/>
      </w:pPr>
      <w:r>
        <w:t xml:space="preserve">Tiêu Lương liền an ủi, “Không trách ngươi, là hắn đùa giỡn lưu manh trước!”</w:t>
      </w:r>
    </w:p>
    <w:p>
      <w:pPr>
        <w:pStyle w:val="BodyText"/>
      </w:pPr>
      <w:r>
        <w:t xml:space="preserve">“Ai u nương a…… Đau chết mất!” Bàng Dục thật vất vả mới đứng lên được, khi đứng vững vàng rồi liền ồn ào, “Cũng dám đánh bổn quốc cửu? Người tới a……”</w:t>
      </w:r>
    </w:p>
    <w:p>
      <w:pPr>
        <w:pStyle w:val="BodyText"/>
      </w:pPr>
      <w:r>
        <w:t xml:space="preserve">Hắn vốn muốn nói, “Người tới a, tha ra ngoài đánh cho ta!”, nhưng chỉ là chớp mắt, chỉ thấy Tiểu Tứ Tử nhanh chạy lại chỗ Tiêu Lương đang đứng, trong ánh mắt tựa hồ có chút sợ hãi, lại có chút hối lỗi, thì hắn lập tức mềm lòng, người cũng mơ mơ hồ hồ.</w:t>
      </w:r>
    </w:p>
    <w:p>
      <w:pPr>
        <w:pStyle w:val="BodyText"/>
      </w:pPr>
      <w:r>
        <w:t xml:space="preserve">Lúc này, Hiệp Lãng Ngọc ngồi bệt xuống dưới, hai tay nâng ngọc, rồi lại khóc, “Ngọc của ta a…… Huyết ngọc của ta a…… “ Sau đó thì quay sang, chỉ vào Tiểu Tứ Tử, “Các ngươi không phải là đến bảo hộ ngọc sao, như thế nào liền……”</w:t>
      </w:r>
    </w:p>
    <w:p>
      <w:pPr>
        <w:pStyle w:val="BodyText"/>
      </w:pPr>
      <w:r>
        <w:t xml:space="preserve">Tiểu Tứ Tử có chút xin lỗi, liền cúi đầu nói, “Thực xin lỗi…… Ta không phải là cố ý.”</w:t>
      </w:r>
    </w:p>
    <w:p>
      <w:pPr>
        <w:pStyle w:val="BodyText"/>
      </w:pPr>
      <w:r>
        <w:t xml:space="preserve">“Ai!” Bàng Dục lập tưc hung hăng trừng mắt liếc Hiệp Lãng Ngọc một cái, “Đều là ta không tốt, tại sao lại trách hắn? không phải chỉ là một khối ngọc sao, vỡ đã vỡ rồi, có gì mà phải khóc a?”</w:t>
      </w:r>
    </w:p>
    <w:p>
      <w:pPr>
        <w:pStyle w:val="BodyText"/>
      </w:pPr>
      <w:r>
        <w:t xml:space="preserve">“Này……” Hiệp Lãng Ngọc còn muốn trang cãi vài câu, nhưng đột nhiên nghe thấy hộ vệ hay theo sau hắn thấp giọng nói, “Thiếu gia, ngài đã quên sao? Đây là đồ dỏm, cũng không phải sự thật.”</w:t>
      </w:r>
    </w:p>
    <w:p>
      <w:pPr>
        <w:pStyle w:val="Compact"/>
      </w:pPr>
      <w:r>
        <w:t xml:space="preserve">“Ách…..” Hiệp Lãng Ngọc sửng sốt, quay đầu liếc nhìn hộ vệ một cái. Tuy rằng chỉ là một cái liếc mắt ngắn ngủi, nhưng Tiêu Lương vẫn chú ý tới, một cái liếc mắt kia, có chút giật mình, cũng có chút sợ hãi…… Thiếu chủ Hiệp Lãng Ngọc kia, như thế nào lại sợ tên hộ vệ đó?</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Tiêu Lương chú ý thấy tên hộ vệ kia có vấn đề, nhưng cũng bất động thanh sắc. Mà Bàng Dục lại rống rống lên hỏi Hiệp Lãng Ngọc, “Huyết ngọc chân chính đang ở đâu? Cho ta xem!”</w:t>
      </w:r>
    </w:p>
    <w:p>
      <w:pPr>
        <w:pStyle w:val="BodyText"/>
      </w:pPr>
      <w:r>
        <w:t xml:space="preserve">Hiệp Lãng Ngọc theo bản năng quay đầu liếc nhìn hộ vệ kia một cái, hộ vệ gật đầu, nói, “Dạ!” Liền đối với Bàng Dục làm tư thế “Mời”.</w:t>
      </w:r>
    </w:p>
    <w:p>
      <w:pPr>
        <w:pStyle w:val="BodyText"/>
      </w:pPr>
      <w:r>
        <w:t xml:space="preserve">Bàng Dục nhanh chóng gật đầu, đi lên phía trước hai bước, lại quay đầu có chút lấy lòng mà nhìn Tiểu Tứ Tử, “Ách, tiểu……” Không dám nói chữ “tiểu”, hắn đành đem lời nói nuốt ngược trở lại. Thiếu niên này đừng nhìn nho nhỏ, bất quá thật là hung dữ a, xoa xoa cái bụng vừa bị đánh đau, Bàng Dục đối Tiểu Tứ Tử nói, “Ách, muốn hay không cùng đi a?”</w:t>
      </w:r>
    </w:p>
    <w:p>
      <w:pPr>
        <w:pStyle w:val="BodyText"/>
      </w:pPr>
      <w:r>
        <w:t xml:space="preserve">Tiểu Tứ Tử cũng muốn nhìn xem huyết ngọc thật sự bộ dáng như thế nào, liền gật gật đầu, giữ chặt tay Tiêu Lương, cùng hắn đi ra ngoài. Mới ra cửa, Tiểu Tứ Tử đã nhỏ giọng nói với Tiêu Lương, “Tiểu Lương Tử, ta có phát hiện nha.”</w:t>
      </w:r>
    </w:p>
    <w:p>
      <w:pPr>
        <w:pStyle w:val="BodyText"/>
      </w:pPr>
      <w:r>
        <w:t xml:space="preserve">Tiêu Lương kinh hãi, nhìn Tiểu Tứ Tử, tâm nói không phải chứ, Tiểu Tứ Tử cũng phát hiện tên hộ vệ kia có vấn đề? Khi nào mà hắn đã trở nên thông minh như vậy. Liền hỏi, “Ngươi phát hiện cái gì nha?”</w:t>
      </w:r>
    </w:p>
    <w:p>
      <w:pPr>
        <w:pStyle w:val="BodyText"/>
      </w:pPr>
      <w:r>
        <w:t xml:space="preserve">Tiểu Tứ Tử nhìn trái nhìn phải, thần thần bí bí mà kiễng chân lên, ở bên tai Tiêu Lương mà òm ọp òm ọp mấy câu.</w:t>
      </w:r>
    </w:p>
    <w:p>
      <w:pPr>
        <w:pStyle w:val="BodyText"/>
      </w:pPr>
      <w:r>
        <w:t xml:space="preserve">Tiêu Lương sửng sốt, Tiểu Tứ Tử nói với hắn, “Tiểu Lương Tử, cái tên béo phì kia là đại lưu manh nga, ngươi phải cẩn thận, ngươi bộ dáng dễ nhìn như vậy, cẩn thận hắn chiếm tiện nghi ngươi!”</w:t>
      </w:r>
    </w:p>
    <w:p>
      <w:pPr>
        <w:pStyle w:val="BodyText"/>
      </w:pPr>
      <w:r>
        <w:t xml:space="preserve">“Khụ khụ……” Thanh Ảnh Xích Ảnh cũng dựng thẳng lỗ tai nghe, đều nghe rõ những lời Tiểu Tứ Tử nói, cùng che miệng mà cười văng.</w:t>
      </w:r>
    </w:p>
    <w:p>
      <w:pPr>
        <w:pStyle w:val="BodyText"/>
      </w:pPr>
      <w:r>
        <w:t xml:space="preserve">Tiêu Lương thì dở khóc dở cười, nói với Tiểu Tứ Tử, “Cẩn nhi, người hắn coi trọng hình như là ngươi a.”</w:t>
      </w:r>
    </w:p>
    <w:p>
      <w:pPr>
        <w:pStyle w:val="BodyText"/>
      </w:pPr>
      <w:r>
        <w:t xml:space="preserve">Tiểu Tứ Tử nhăn mặt nhăn mũi, nhỏ giọng nói, “Đúng vậy, ngay cả ta hắn cũng coi trọng, tự nhiên cũng sẽ coi trọng ngươi, ngươi so với ta đẹp hơn nhiều như vậy!”</w:t>
      </w:r>
    </w:p>
    <w:p>
      <w:pPr>
        <w:pStyle w:val="BodyText"/>
      </w:pPr>
      <w:r>
        <w:t xml:space="preserve">Tiêu Lương sửng sốt nửa ngày, hỏi Tiểu Tứ Tử, “Ngươi nói cái gì?”</w:t>
      </w:r>
    </w:p>
    <w:p>
      <w:pPr>
        <w:pStyle w:val="BodyText"/>
      </w:pPr>
      <w:r>
        <w:t xml:space="preserve">Tiểu Tứ Tử hai tay ở sau người thu a thu, “Tiểu Lương Tử ngươi so với ta đẹp hơn nhiều như vậy……”</w:t>
      </w:r>
    </w:p>
    <w:p>
      <w:pPr>
        <w:pStyle w:val="BodyText"/>
      </w:pPr>
      <w:r>
        <w:t xml:space="preserve">Mấy ảnh vệ phía sau ngơ ngẩn, Tiêu Lương cũng trố mắt, cảm giác Tiểu Tứ Tử đối với diện mạo của mình một chút tự giác cũng không có a. Liền bắt tay hắn, thật nghiêm túc nói, “Cẩn nhi, ngươi đừng suy nghĩ lung tung a, ngươi so với ta được xem trọng hơn, thiên hạ này không có ai dễ nhìn bằng ngươi, đáng yêu nhất thiên hạ chính là ngươi!”</w:t>
      </w:r>
    </w:p>
    <w:p>
      <w:pPr>
        <w:pStyle w:val="BodyText"/>
      </w:pPr>
      <w:r>
        <w:t xml:space="preserve">Tiểu Tứ Tử chớp mắt mấy cái, nhấc chân mà nhẹ nhàng đá Tiêu Lương một cái. Một cước này làm tâm Tiêu Lương hoảng a hoảng.</w:t>
      </w:r>
    </w:p>
    <w:p>
      <w:pPr>
        <w:pStyle w:val="BodyText"/>
      </w:pPr>
      <w:r>
        <w:t xml:space="preserve">“Ngươi lại gạt người, mọi người đều nói ngươi là mĩ nam tử…… Sau đó……” Tiểu Tứ Tử vừa nói vừa sờ sờ cánh tay mình, nhỏ giọng nói, “Ta là tiểu mập mạp……”</w:t>
      </w:r>
    </w:p>
    <w:p>
      <w:pPr>
        <w:pStyle w:val="BodyText"/>
      </w:pPr>
      <w:r>
        <w:t xml:space="preserve">“A……” Tiêu Lương cùng chúng ảnh vệ đều hít một ngụm khí lạnh. Tiểu Tứ Tử như thế nào lại có loại nhận thức này a, vậy phải làm sao bây giờ, không phải hắn mỗi ngày đều tự ti chứ!</w:t>
      </w:r>
    </w:p>
    <w:p>
      <w:pPr>
        <w:pStyle w:val="BodyText"/>
      </w:pPr>
      <w:r>
        <w:t xml:space="preserve">“Cẩn nhi, sai lầm rồi, tất cả đều sai lầm!” Tiêu Lương gấp đến độ không được nữa, lôi kéo Tiểu Tứ Tử nói, “Ngươi thật sự là rất dễ nhìn rất dễ nhìn a!”</w:t>
      </w:r>
    </w:p>
    <w:p>
      <w:pPr>
        <w:pStyle w:val="BodyText"/>
      </w:pPr>
      <w:r>
        <w:t xml:space="preserve">Tiêu Lương giương mắt nhìn Tiêu Lương, nhỏ giọng nói, “Ta khó coi, lại ngốc……”</w:t>
      </w:r>
    </w:p>
    <w:p>
      <w:pPr>
        <w:pStyle w:val="BodyText"/>
      </w:pPr>
      <w:r>
        <w:t xml:space="preserve">“Tên vương bát đản nào dạy hắn như vậy a?” Thanh Ảnh cùng Xích Ảnh phía sau đập đập tường, tức giận đến độ dậm chân dậm cẳng, “Lão tử muốn giết hắn, tên vương bát đản chết tiệt nào a!”</w:t>
      </w:r>
    </w:p>
    <w:p>
      <w:pPr>
        <w:pStyle w:val="BodyText"/>
      </w:pPr>
      <w:r>
        <w:t xml:space="preserve">Tiểu Tứ Tử thấy mấy người kích động như vậy, lại như không có gì đâu rồi cười cười, nói, “Đừng lo, khó coi một chút, ngốc một chút, cùng lắm là không tìm được tức phụ (nương tử) thôi. Nam nhi lấy sự nghiệp làm trọng, chờ ta trở thành danh bộ, ta sẽ trở về nhà bồ phụ thân an hưởng lúc tuổi già. Không sao đâu, đừng lo!”</w:t>
      </w:r>
    </w:p>
    <w:p>
      <w:pPr>
        <w:pStyle w:val="BodyText"/>
      </w:pPr>
      <w:r>
        <w:t xml:space="preserve">Nói xong, còn kéo tay Tiêu Lương một phen, “Đi thôi Tiểu Lương Tử, chúng ta đi nhìn xem huyết ngọc…… Còn có nga, nếu cái tên béo phì phì kia dám đùa giỡn ngươi, ngươi liền đứng phía sau ta, ta dùng ba chiêu là có thể chế ngự được hắn!”</w:t>
      </w:r>
    </w:p>
    <w:p>
      <w:pPr>
        <w:pStyle w:val="BodyText"/>
      </w:pPr>
      <w:r>
        <w:t xml:space="preserve">Tiêu Lương bị Tiểu Tứ Tử lôi đi. Xích Ảnh cùng Thanh Ảnh thì tức giận tới dậm chân. Mà phía trên nóc nhà, Bạch Ảnh cùng Hắc Ảnh cũng lăn qua lăn lại, tức giận cũng nhanh rút, bây giờ làm sao cho tốt nhất!</w:t>
      </w:r>
    </w:p>
    <w:p>
      <w:pPr>
        <w:pStyle w:val="BodyText"/>
      </w:pPr>
      <w:r>
        <w:t xml:space="preserve">Hộ vệ kia mang theo Bàng Dục cùng nhau đi tới một tiểu lâu bí bí ẩn ẩn ở phía bắc, dẫn mọi người lên lầu hai, mở cái khóa cổng ra, mọi người nhìn vào trong liền thấy, một khối huyết ngọc san hô giống y hệt như cái vừa bị vỡ kia.</w:t>
      </w:r>
    </w:p>
    <w:p>
      <w:pPr>
        <w:pStyle w:val="BodyText"/>
      </w:pPr>
      <w:r>
        <w:t xml:space="preserve">“Oa……” Bàng Dục nhanh chóng đi vào trong, cẩn thận mà đi xung quanh huyết ngọc san hô mấy vòng, chậc chậc tán thưởng nói, “Thật là so với cái vừa đánh vỡ kia càng thêm kim bích huy hoàng a!”</w:t>
      </w:r>
    </w:p>
    <w:p>
      <w:pPr>
        <w:pStyle w:val="BodyText"/>
      </w:pPr>
      <w:r>
        <w:t xml:space="preserve">“Phốc……” Tiểu Tứ Tử nghe Bàng Dục kia loạn dùng thành ngữ, nhịn không được mà cười một tiếng. Bàng Dục kia liền quay sang, thấy Tiểu Tứ Tử mỉm cười, trên gương mặt cũng có một vạt hồng nhạt thản nhiên…… Mới nhìn mà cằm hắn đã rớt xuống, thiếu niên này so với huyết ngọc san hô còn đẹp hơn a!</w:t>
      </w:r>
    </w:p>
    <w:p>
      <w:pPr>
        <w:pStyle w:val="BodyText"/>
      </w:pPr>
      <w:r>
        <w:t xml:space="preserve">Tiểu Tứ Tử thấy hắn nhìn về phía mình mà chảy nước miếng, đã ý thức được mà đi xuống ngăn trở Tiêu Lương bên cạnh, hung hằn trừng mắt nhìn Bàng Dục, tâm nói, ngươi còn dám nhìn chằm chằm Tiểu Lương Tử nữa xem, ta liền đánh ngươi!</w:t>
      </w:r>
    </w:p>
    <w:p>
      <w:pPr>
        <w:pStyle w:val="BodyText"/>
      </w:pPr>
      <w:r>
        <w:t xml:space="preserve">Tiêu Lương ở phía sau Tiểu Tứ Tử có chút tư vị, vốn là chính mình phải bảo vệ hắn. Bất quá càng đáng ghét nhất chính là tên béo béo phì phì kia, cư nhiên dám nhìn chằm chằm Tiểu Tứ Tử mà chảy nước miếng, đợi cho mọi người đi hết, sẽ đánh cho ngươi răng rơi đầy đất!</w:t>
      </w:r>
    </w:p>
    <w:p>
      <w:pPr>
        <w:pStyle w:val="BodyText"/>
      </w:pPr>
      <w:r>
        <w:t xml:space="preserve">“Ách…… Quốc cửu gia!” Hiệp Lãng Ngọc lúc nãy còn thất kinh giờ đã khôi phục lại, nói với Bàng Dục, “Quốc cửu gia nhìn xem, ngọc này có hợp ý hay không?”</w:t>
      </w:r>
    </w:p>
    <w:p>
      <w:pPr>
        <w:pStyle w:val="BodyText"/>
      </w:pPr>
      <w:r>
        <w:t xml:space="preserve">“Hợp ý hợp ý!” Bàng Dục liên tục gật đầu, nói, “Hiệp trang chủ a, quả thật mở rộng tầm mắt! Bao nhiêu tiền cứ bán cho ta, bổn thiếu gia muốn đem huyết ngọc san hô này làm hạ lễ, đưa cho Hoàng Thái Hậu!”</w:t>
      </w:r>
    </w:p>
    <w:p>
      <w:pPr>
        <w:pStyle w:val="BodyText"/>
      </w:pPr>
      <w:r>
        <w:t xml:space="preserve">Tiểu Tứ Tử cùng Tiêu Lương liếc nhìn nhau một cái — quả nhiên!</w:t>
      </w:r>
    </w:p>
    <w:p>
      <w:pPr>
        <w:pStyle w:val="BodyText"/>
      </w:pPr>
      <w:r>
        <w:t xml:space="preserve">Hiệp Lãng Ngọc liên tục xua tay, nói, “Ai, quốc cửu gia nói quá lời, có thể đem huyết ngọc san hô này làm lễ thọ cho Thái Hậu, cũng chính là vinh dự lớn của Lãng Ngọc sơn trang ta, như thế nào có thể lấy tiền của quốc cửu gia ngài chứ.”</w:t>
      </w:r>
    </w:p>
    <w:p>
      <w:pPr>
        <w:pStyle w:val="BodyText"/>
      </w:pPr>
      <w:r>
        <w:t xml:space="preserve">“Ân……” Bàng Dục đưa tay sờ sờ cằm, cười ha ha nói, “Có thể bàn, thật sự là có thể bàn a! Người chỗ tốt như vậy bổn thiếu gia sẽ nhớ kĩ, về sau nhất định không bạc đãi ngươi.”</w:t>
      </w:r>
    </w:p>
    <w:p>
      <w:pPr>
        <w:pStyle w:val="BodyText"/>
      </w:pPr>
      <w:r>
        <w:t xml:space="preserve">“Đa tạ quốc cửu gia!” Hiệp Lãng Ngọc hành lễ với Bàng Dục, cười nói, “Quốc cửu gia, người có muốn khắc lên huyết ngọc san hô câu thơ “Phúc như Đông Hải, thọ tỉ Nam Sơn” để kính dâng cho Thái Hậu không a?”</w:t>
      </w:r>
    </w:p>
    <w:p>
      <w:pPr>
        <w:pStyle w:val="BodyText"/>
      </w:pPr>
      <w:r>
        <w:t xml:space="preserve">“Ừ!” Bàng Dục liên tục gật đầu, “Rất tốt rất tốt!”</w:t>
      </w:r>
    </w:p>
    <w:p>
      <w:pPr>
        <w:pStyle w:val="BodyText"/>
      </w:pPr>
      <w:r>
        <w:t xml:space="preserve">“Ha ha.” Hiệp Lãng Ngọc nói, “Thời điểm này Lãng Ngọc sơn trang còn có việc vui, vài ngày nữa là sinh thần của cha ta. Nếu quốc cửu gia ở lại sơn trang của ta, quả là vinh dự cho chúng ta. Mà ngài cũng có thể đi du ngoạn Hồ Châu thành này một chút, thế nào?”</w:t>
      </w:r>
    </w:p>
    <w:p>
      <w:pPr>
        <w:pStyle w:val="BodyText"/>
      </w:pPr>
      <w:r>
        <w:t xml:space="preserve">“Đi a!” Tâm tư Bàng Dục lúc này không đặt trên huyết ngọc kia, mà khóe mắt cứ liên tục liếc qua chỗ Tiểu Tứ Tử, cười hỏi, “Vị tiểu công tử này, không biết là người như thế nào với Hiệp trang chủ a?!”</w:t>
      </w:r>
    </w:p>
    <w:p>
      <w:pPr>
        <w:pStyle w:val="BodyText"/>
      </w:pPr>
      <w:r>
        <w:t xml:space="preserve">“Nga…… Thiếu chút nữa quên giới thiệu!” Hiệp Lãng Ngọc nhanh nhanh chóng chóng giới thiệu với mọi người, “Vị này là Công Tôn tiểu anh hùng, chính là người mà nha môn phái tới để trông coi huyết ngọc!” Lập tức, đem chuyện GiangNamđệ nhất ngọc đao GiangNamngọc hai ngày sau sẽ tới trộm huyết ngọc đều nói ra.</w:t>
      </w:r>
    </w:p>
    <w:p>
      <w:pPr>
        <w:pStyle w:val="BodyText"/>
      </w:pPr>
      <w:r>
        <w:t xml:space="preserve">“Nga?!” Bàng Dục nhíu mày, “Tên tặc tử nào lại có gan lớn như vậy?! Truyền tin ra ngoài, nói huyết ngọc này chuẩn bị tiến cung dâng cho Thái Hậu, chính là cống phẩm, để ta xem hắn to gan như thế nào, cống phẩm cũng dám trộm!”</w:t>
      </w:r>
    </w:p>
    <w:p>
      <w:pPr>
        <w:pStyle w:val="BodyText"/>
      </w:pPr>
      <w:r>
        <w:t xml:space="preserve">Tiêu Lương khẽ nhíu mày, quay đầu nhìn ra hướng nào đó. Xa xa, Hắc Ảnh Bạch Ảnh liếc nhìn nhau một cái. Sau đó, Hắc Ảnh tiếp tục lưu lại giám thị, Bạch Ảnh phi thân đến chỗ nông trại của hai người Triệu Phổ Công Tôn, báo cáo tình hình nơi này.</w:t>
      </w:r>
    </w:p>
    <w:p>
      <w:pPr>
        <w:pStyle w:val="BodyText"/>
      </w:pPr>
      <w:r>
        <w:t xml:space="preserve">“Hắc hắc hắc.” Bàng Dục xoa xoa hai tay, quay đầu lại, đối Tiểu Tứ Tử nở nụ cười, “Không thể tưởng tượng được Công Tôn tiểu huynh đệ tuổi còn nhỏ, lại lợi hai như vậy, thật sự có khả năng phi thường a! Bàng Dục ta cả đời kính trọng nhất là những nhân vật anh hùng, như vậy đi! Bổn quốc cửu liền ở lại chỗ này, cùng với tiểu anh hùng này bảo hộ huyết ngọc, ngươi thấy thế nào?!”</w:t>
      </w:r>
    </w:p>
    <w:p>
      <w:pPr>
        <w:pStyle w:val="BodyText"/>
      </w:pPr>
      <w:r>
        <w:t xml:space="preserve">Tiểu Tứ Tử nghe Bàng Dục nói xong, nháy mắt mấy cái, nói, “Ngươi muốn lưu lại? Không cần đâu.”</w:t>
      </w:r>
    </w:p>
    <w:p>
      <w:pPr>
        <w:pStyle w:val="BodyText"/>
      </w:pPr>
      <w:r>
        <w:t xml:space="preserve">“A……” Hiệp Lãng Ngọc cùng thủ hạ của Bàng Dục đồng thời hít một ngụm khí lạnh. Bàng Dục giương giương miệng, trên khóe miệng run rẩy mấy cái, thật lâu sau mới hỏi, “Vì…… Vì cái gì a?”</w:t>
      </w:r>
    </w:p>
    <w:p>
      <w:pPr>
        <w:pStyle w:val="BodyText"/>
      </w:pPr>
      <w:r>
        <w:t xml:space="preserve">Tiểu Tứ Tử lại chớp mắt mấy cái, nói, “Ngươi một chút công phu cũng không có, ở lại đây cũng không giúp được gì, còn phải phái người bảo vệ ngươi, chỉ biết cản trở.”</w:t>
      </w:r>
    </w:p>
    <w:p>
      <w:pPr>
        <w:pStyle w:val="BodyText"/>
      </w:pPr>
      <w:r>
        <w:t xml:space="preserve">“A……” Lúc này, tiếng hít không khí còn lớn hơn. Bàng Dục lại há to miệng sửng sờ tại chỗ. Mà một tên hộ vệ của hắn thì cũng nhanh chóng thanh tỉnh lại, rống với Tiểu Tứ Tử, “Ngươi lớn mật, còn dám nói chuyện như vậy với quốc cửu gia, không muốn sống nữa sao?”</w:t>
      </w:r>
    </w:p>
    <w:p>
      <w:pPr>
        <w:pStyle w:val="BodyText"/>
      </w:pPr>
      <w:r>
        <w:t xml:space="preserve">Tiểu Tứ Tử khẽ nhíu mày, mà mấy ảnh vệ phía sau cũng đang bẻ ngón tay răng rắc, nhìn cho kĩ khuôn mặt người nọ, đợi khi nào hắn ra khỏi cửa, tìm một nơi không có người, liền đánh hắn!</w:t>
      </w:r>
    </w:p>
    <w:p>
      <w:pPr>
        <w:pStyle w:val="BodyText"/>
      </w:pPr>
      <w:r>
        <w:t xml:space="preserve">“Ai! Không được vô lễ!” Bàng Dục quay đầu trừng mắt liếc tên thủ hạ một cái, đối Tiểu Tứ Tử nói, “Tiểu anh hùng nói đúng a! Ta tuy không biết võ, bất quá cũng là thân phận tôn quý nha, chỉ cần có ta ở chỗ này, sẽ có trường hợp hữu dụng a!”</w:t>
      </w:r>
    </w:p>
    <w:p>
      <w:pPr>
        <w:pStyle w:val="BodyText"/>
      </w:pPr>
      <w:r>
        <w:t xml:space="preserve">Tiểu Tứ Tử có chút khó hiểu sờ sờ đầu, “Có sao?”</w:t>
      </w:r>
    </w:p>
    <w:p>
      <w:pPr>
        <w:pStyle w:val="BodyText"/>
      </w:pPr>
      <w:r>
        <w:t xml:space="preserve">Tiêu Lương ở phía sau thở dài, Tiểu Tứ Tử hoàn toàn không biết thời điểm lúc mình nghiêng đầu nhìn người khác thì đáng yêu cỡ nào. Chỉ thấy Bàng Dục kia hai mắt cứ ngơ ngơ ngẩn ngẩn, nhìn chằm chằm Tiểu Tứ Tử mà liên tục gật đầu, nói năng cũng lộn xộn, “Hữu dụng, hữu dụng a!”</w:t>
      </w:r>
    </w:p>
    <w:p>
      <w:pPr>
        <w:pStyle w:val="BodyText"/>
      </w:pPr>
      <w:r>
        <w:t xml:space="preserve">Tiểu Tứ Tử nhún nhún vai, nói, “Cứ tùy người vậy, dù sao với ta cũng không có quan hệ gì.”</w:t>
      </w:r>
    </w:p>
    <w:p>
      <w:pPr>
        <w:pStyle w:val="BodyText"/>
      </w:pPr>
      <w:r>
        <w:t xml:space="preserve">“Quản gia!” Hiệp Lãng Ngọc nhanh chóng kêu quản gia đến, “Nhanh đi thu xếp phòng ở, đem gian phòng lớn nhất viện thu xếp đàng hoàng lại, tất cả bên trong đều phải đổi mới, hầu hạ quốc cửu gia vào ở! Đêm nay mở tiệc, ta muốn chiêu đãi quốc cửu gia.”</w:t>
      </w:r>
    </w:p>
    <w:p>
      <w:pPr>
        <w:pStyle w:val="BodyText"/>
      </w:pPr>
      <w:r>
        <w:t xml:space="preserve">Thói quen mà Bàng Dục hắn thích nhất là để cho người khác cung phụng mình, như vậy hắn mới cảm giác được địa vị của mình thật cao quý. Thế nên đắc ý dạt dào mà khoát tay, nói, “Cũng không cần hoảng, cứ tùy tiện là tốt rồi.”</w:t>
      </w:r>
    </w:p>
    <w:p>
      <w:pPr>
        <w:pStyle w:val="BodyText"/>
      </w:pPr>
      <w:r>
        <w:t xml:space="preserve">Bọn hạ nhân liền bận bận rộn rộn mà đi chuẩn bị. Tiểu Tứ Tử hỏi Hiệp Lãng Ngọc, “Hiệp trang chủ, vì sao lại có chuyện có hai huyết ngọc, cũng không nói cho chúng ta biết vậy?”</w:t>
      </w:r>
    </w:p>
    <w:p>
      <w:pPr>
        <w:pStyle w:val="BodyText"/>
      </w:pPr>
      <w:r>
        <w:t xml:space="preserve">“Ách……” Hiệp Lãng Ngọc quay đầu liếc nhìn hộ vệ kia một cái. Tên hộ vệ kia liền tiến lên vài bước, cười nói, “Việc này trừ bỏ thiếu gia, lão gia và ta, không có người thứ tư biết, cũng vì muốn gạt tên đạo tặc kia, làm tiểu anh hùng chê cười rồi.”</w:t>
      </w:r>
    </w:p>
    <w:p>
      <w:pPr>
        <w:pStyle w:val="BodyText"/>
      </w:pPr>
      <w:r>
        <w:t xml:space="preserve">Tiểu Tứ Tử vốn không phải người không chịu buông tha cho người khác, dù sao cũng là ngọc của ngườu ta, có mấy khối thì cũng là chuyện cảu người ta, thấy mọi chuyện đã không sao, liền nghĩ muốn kéo Tiêu Lương đi. Lúc này, đột nhiên nghe Bàng Dục nói, “Ách, tiểu anh hùng, không biết lát nữa có muốn uống một chén hay không?”</w:t>
      </w:r>
    </w:p>
    <w:p>
      <w:pPr>
        <w:pStyle w:val="BodyText"/>
      </w:pPr>
      <w:r>
        <w:t xml:space="preserve">Tiểu Tứ Tử nhìn hắn một cái, có chút cảnh giác mà nheo mắt lại, tâm nói, hay là hắn nghĩ muốn chuốc cho Tiểu Lương Tử say a. Trước kia trong sách cũng có nói qua, thường xuyên có người uống rượu mà thành điên! Liền kéo Tiêu Lương, hung hăng liếc Bàng Dục kia một cái, nói, “Muốn uống thì tự mình ngươi uống đi!” Nói xong, liền kéo Tiêu Lương bỏ chạy.</w:t>
      </w:r>
    </w:p>
    <w:p>
      <w:pPr>
        <w:pStyle w:val="Compact"/>
      </w:pPr>
      <w:r>
        <w:t xml:space="preserve">Bàng Dục hôm nay bị mất hết mặt mũi, khóe miệng đều rút gân, có chút bất đắc dĩ mà bĩu môi. Lúc vừa rồi, hắn đã sớm thấy Tiêu Lương ở sau lưng Tiểu Tứ Tử, khá cho một thiếu niên anh tuấn tiêu sái a…… Hừ hừ, ghét nhất là cái loại tiểu bạch kiểm này!</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Cẩn nhi, chậm một chút đi.” Tiêu Lương bị Tiểu Tứ Tử lôi kéo chạy trở về, có chút lo lắng cho hắn, liền kéo lại, “Đừng nóng vội a.”</w:t>
      </w:r>
    </w:p>
    <w:p>
      <w:pPr>
        <w:pStyle w:val="BodyText"/>
      </w:pPr>
      <w:r>
        <w:t xml:space="preserve">“Cái tên béo phì kia, thật đáng ghét!” Tiểu Tứ Tử vẻ mặt bất mãn.</w:t>
      </w:r>
    </w:p>
    <w:p>
      <w:pPr>
        <w:pStyle w:val="BodyText"/>
      </w:pPr>
      <w:r>
        <w:t xml:space="preserve">Tiêu Lương nhưng thật ra từ đáy lòng đã ngầm đồng ý, thật là chán ghét.</w:t>
      </w:r>
    </w:p>
    <w:p>
      <w:pPr>
        <w:pStyle w:val="BodyText"/>
      </w:pPr>
      <w:r>
        <w:t xml:space="preserve">“Hắn cứ nhìn chằm chằm vào ngươi!” Tiểu Tứ Tử nhỏ giọng nói thầm.</w:t>
      </w:r>
    </w:p>
    <w:p>
      <w:pPr>
        <w:pStyle w:val="BodyText"/>
      </w:pPr>
      <w:r>
        <w:t xml:space="preserve">Tiêu Lương nghĩ nghĩ, đi qua vỗ vỗ bả vai Tiểu Tứ Tử hỏi, “Cẩn nhi, hắn nhìn chằm chằm ta, người vì sao lại tức giận như vậy?”</w:t>
      </w:r>
    </w:p>
    <w:p>
      <w:pPr>
        <w:pStyle w:val="BodyText"/>
      </w:pPr>
      <w:r>
        <w:t xml:space="preserve">Tiểu Tứ Tử chớp mắt mấy cái, tựa hồ cũng có chút buồn bực, ngẩng mặt nhìn Tiêu Lương.</w:t>
      </w:r>
    </w:p>
    <w:p>
      <w:pPr>
        <w:pStyle w:val="BodyText"/>
      </w:pPr>
      <w:r>
        <w:t xml:space="preserve">Tiêu Lương thấy nhãn thần hắn có vẻ khó hiểu, trong lòng kêu khổ, vẫn còn chưa thông suốt đâu! Bất đắc dĩ, đành phải hỏi hắn, “Cẩn nhi, hắn nếu nhìn chằm chằm nhóm ảnh vệ, ngươi có thể giận hay không?”</w:t>
      </w:r>
    </w:p>
    <w:p>
      <w:pPr>
        <w:pStyle w:val="BodyText"/>
      </w:pPr>
      <w:r>
        <w:t xml:space="preserve">Tiểu Tứ Tử nghĩ nghĩ, nói, “Ân…… Hẳn là không tức giận như vậy.”</w:t>
      </w:r>
    </w:p>
    <w:p>
      <w:pPr>
        <w:pStyle w:val="BodyText"/>
      </w:pPr>
      <w:r>
        <w:t xml:space="preserve">Tiêu Lương tâm lý vừa động, lôi kéo Tiểu Tứ Tử ngồi xuống bậc thang, hỏi, “Cẩn nhi, ngươi có hay không nghĩ tới, vì sao người khác nhìn ta, ngươi lại giận như vậy, so với nhóm ảnh vệ bị người khác nhìn thì không giận?”</w:t>
      </w:r>
    </w:p>
    <w:p>
      <w:pPr>
        <w:pStyle w:val="BodyText"/>
      </w:pPr>
      <w:r>
        <w:t xml:space="preserve">“Ân.” Lúc này, Tiểu Tứ Tử thật ra lại không nghĩ ra gì rõ ràng, liền gật gật đầu.</w:t>
      </w:r>
    </w:p>
    <w:p>
      <w:pPr>
        <w:pStyle w:val="BodyText"/>
      </w:pPr>
      <w:r>
        <w:t xml:space="preserve">“Kia…… Vì cái gì a?” Tiêu Lương nhìn chằm chằm vào mắt Tiểu Tứ Tử hỏi, “Ngươi có biết lí do vì sao không?”</w:t>
      </w:r>
    </w:p>
    <w:p>
      <w:pPr>
        <w:pStyle w:val="BodyText"/>
      </w:pPr>
      <w:r>
        <w:t xml:space="preserve">“Biết a!” Tiểu Tứ Tử gật đầu.</w:t>
      </w:r>
    </w:p>
    <w:p>
      <w:pPr>
        <w:pStyle w:val="BodyText"/>
      </w:pPr>
      <w:r>
        <w:t xml:space="preserve">Tiêu Lương có chút khẩn trương chờ Tiểu Tứ Tử nói, chỉ thấy Tiểu Tứ Tử vỗ vỗ ngực, nói, “Chúng ta cùng lớn lên với nhau, tình cảm tự nhiên sẽ không giống nhau a. Có người khi dễ ngươi, ta đương nhiên sẽ bảo vệ cho ngươi, còn giúp ngươi đánh hắn!”</w:t>
      </w:r>
    </w:p>
    <w:p>
      <w:pPr>
        <w:pStyle w:val="BodyText"/>
      </w:pPr>
      <w:r>
        <w:t xml:space="preserve">“Hô……” Các ảnh vệ phía sau đều nhụt chí, thay Tiêu Lương sốt ruột a…… Tiểu ngốc tử này luôn coi những chuyện như vậy là đương nhiên…… Cái này cũng tốt, Tiểu Lương Tử có thể hiểu được mà.</w:t>
      </w:r>
    </w:p>
    <w:p>
      <w:pPr>
        <w:pStyle w:val="BodyText"/>
      </w:pPr>
      <w:r>
        <w:t xml:space="preserve">Tiêu Lương nhưng thật ra không có nhụt chí, tựa hồ như đã sớm chuẩn bị. Ngồi ở trên bậc cầu thang, nghĩ nghĩ, hỏi, “Cẩn nhi, trên đời này, ngươi thích nhất ai?”</w:t>
      </w:r>
    </w:p>
    <w:p>
      <w:pPr>
        <w:pStyle w:val="BodyText"/>
      </w:pPr>
      <w:r>
        <w:t xml:space="preserve">Tiểu Tứ Tử chớp mắt mấy cái, “Các ngươi nha.”</w:t>
      </w:r>
    </w:p>
    <w:p>
      <w:pPr>
        <w:pStyle w:val="BodyText"/>
      </w:pPr>
      <w:r>
        <w:t xml:space="preserve">“Chúng ta?” Tiêu Lương cười hỏi, “Cụ thể một chút đi?”</w:t>
      </w:r>
    </w:p>
    <w:p>
      <w:pPr>
        <w:pStyle w:val="BodyText"/>
      </w:pPr>
      <w:r>
        <w:t xml:space="preserve">“Ân, phụ thân, Cửu Cửu, ngươi, nhóm Ảnh Ảnh, còn có Thạch Đầu, còn có Tiêu Dao đảo các ca ca, tỷ tỷ cùng thúc thúc, a di.” Tiểu Tứ Tử xòe bàn tay ra đếm đếm.</w:t>
      </w:r>
    </w:p>
    <w:p>
      <w:pPr>
        <w:pStyle w:val="BodyText"/>
      </w:pPr>
      <w:r>
        <w:t xml:space="preserve">Tiêu Lương hỏi, “Nếu cho ngươi xếp thứ tự những người đó, ngươi sắp xếp thế nào?”</w:t>
      </w:r>
    </w:p>
    <w:p>
      <w:pPr>
        <w:pStyle w:val="BodyText"/>
      </w:pPr>
      <w:r>
        <w:t xml:space="preserve">“Thứ tự?” Tiểu Tứ Tử sờ sờ đầu, nhìn Tiêu Lương, “Ngươi là nói, dựa vào thích bao nhiêu mà sắp xếp sao?”</w:t>
      </w:r>
    </w:p>
    <w:p>
      <w:pPr>
        <w:pStyle w:val="BodyText"/>
      </w:pPr>
      <w:r>
        <w:t xml:space="preserve">“Ân.” Tiêu Lương gật đầu.</w:t>
      </w:r>
    </w:p>
    <w:p>
      <w:pPr>
        <w:pStyle w:val="BodyText"/>
      </w:pPr>
      <w:r>
        <w:t xml:space="preserve">“Ta thích nhất là phụ thân.” Tiểu Tứ Tử hai tay nâng cằm, nói, “Cửu Cửu cùng nhóm ảnh vệ cũng đều thực thích thực thích, Thạch Đầu cũng là thực thực thích.”</w:t>
      </w:r>
    </w:p>
    <w:p>
      <w:pPr>
        <w:pStyle w:val="BodyText"/>
      </w:pPr>
      <w:r>
        <w:t xml:space="preserve">Tiêu Lương cũng đặt hai tay lên đầu gối, nhìn Tiểu Tứ Tử, “Ta thì sao? Cẩn nhi, ta có thể xếp thứ mấy?”</w:t>
      </w:r>
    </w:p>
    <w:p>
      <w:pPr>
        <w:pStyle w:val="BodyText"/>
      </w:pPr>
      <w:r>
        <w:t xml:space="preserve">Tiểu Tứ Tử chớp mắt mấy cái, đột nhiên có chút mơ hồ, nói, “Ân, ngươi không giống như vậy. Bọn họ so với ta đều lớn tuổi hơn nhiều, ngươi so với ta thì không khác biệt lắm.”</w:t>
      </w:r>
    </w:p>
    <w:p>
      <w:pPr>
        <w:pStyle w:val="BodyText"/>
      </w:pPr>
      <w:r>
        <w:t xml:space="preserve">Mấy ảnh vệ phía sau vốn đang khổ sở thay cho Tiêu Lương, nghe được lời nói này của Tiểu Tứ Tử, đều liếc mắt nhìn nhau một cái, cũng không hoàn toàn không có hi vọng a! Ít nhất Tiểu Tứ Tử vẫn biết cảm giác của mình với Tiêu Lương không giống bọn họ.</w:t>
      </w:r>
    </w:p>
    <w:p>
      <w:pPr>
        <w:pStyle w:val="BodyText"/>
      </w:pPr>
      <w:r>
        <w:t xml:space="preserve">“Cẩn nhi…… Trên đời này, trừ bỏ cha ngươi cùng Cửu Cửu ngươi là người thân của ngươi ra, ngươi không phải thích nhất ta?” Tiêu Lương thấp giọng hỏi.</w:t>
      </w:r>
    </w:p>
    <w:p>
      <w:pPr>
        <w:pStyle w:val="BodyText"/>
      </w:pPr>
      <w:r>
        <w:t xml:space="preserve">“Ân.” Tiểu Tứ Tử sảng khoái gật đầu, “Đương nhiên là thích nhất Tiểu Lương Tử.”</w:t>
      </w:r>
    </w:p>
    <w:p>
      <w:pPr>
        <w:pStyle w:val="BodyText"/>
      </w:pPr>
      <w:r>
        <w:t xml:space="preserve">Tiêu Lương đưa tay bắt lấy cánh tay mềm mềm mịn mịn của Tiểu Tứ Tử, nói, “Ta cũng vậy…… Ta không còn ai là người thân, cho nên trên đời này, người ta thích nhất là Cẩn nhi ngươi.”</w:t>
      </w:r>
    </w:p>
    <w:p>
      <w:pPr>
        <w:pStyle w:val="BodyText"/>
      </w:pPr>
      <w:r>
        <w:t xml:space="preserve">Nghe xong lời nói Tiêu Lương, hai má Tiểu Tứ Tử đột nhiên hồng lên, sau đó có chút không tự nhiên, chính mình cũng không hiểu tại sao.</w:t>
      </w:r>
    </w:p>
    <w:p>
      <w:pPr>
        <w:pStyle w:val="BodyText"/>
      </w:pPr>
      <w:r>
        <w:t xml:space="preserve">Mà mấy ảnh vệ phía sau cắn khăn tay lau nước mắt, “Hảo cảm động nha…… Tiểu Lương Tử hoàn toàn học được chân truyền của Vương gia, thật là biết cách lưu manh nha.”</w:t>
      </w:r>
    </w:p>
    <w:p>
      <w:pPr>
        <w:pStyle w:val="BodyText"/>
      </w:pPr>
      <w:r>
        <w:t xml:space="preserve">“Hắt xì……” Triệu Phổ xách thùng nước trên vai ra vườn rau tưới nước, thình lình hắt xì một cái, thùng nước chấn vào người đau a.</w:t>
      </w:r>
    </w:p>
    <w:p>
      <w:pPr>
        <w:pStyle w:val="BodyText"/>
      </w:pPr>
      <w:r>
        <w:t xml:space="preserve">Công Tôn cũng cầm thùng nước đi tưới rau, hỏi Triệu Phổ, “Ngươi làm sao vậy? Miệt mài quá độ sao? Đoản mệnh a!”</w:t>
      </w:r>
    </w:p>
    <w:p>
      <w:pPr>
        <w:pStyle w:val="BodyText"/>
      </w:pPr>
      <w:r>
        <w:t xml:space="preserve">Triệu Phổ nhướn nhướn một bên mi, bước qua ôm thắt lưng Công Tôn, “Thân ái, ngươi như vậy nhưng quan tâm tới ta nha, ta đoản mệnh không biết ai đau lòng a.”</w:t>
      </w:r>
    </w:p>
    <w:p>
      <w:pPr>
        <w:pStyle w:val="BodyText"/>
      </w:pPr>
      <w:r>
        <w:t xml:space="preserve">Công Tôn nâng thùng nước đập Triệu Phổ, “Ngươi tốt nhất nên thanh tỉnh lại a, ban ngày ban mặt mà còn nói mê sảng cái gì.”</w:t>
      </w:r>
    </w:p>
    <w:p>
      <w:pPr>
        <w:pStyle w:val="BodyText"/>
      </w:pPr>
      <w:r>
        <w:t xml:space="preserve">Hai người đang bát nháo, thì Bạch Ảnh vụt vào trong viện, “Vương gia!”</w:t>
      </w:r>
    </w:p>
    <w:p>
      <w:pPr>
        <w:pStyle w:val="BodyText"/>
      </w:pPr>
      <w:r>
        <w:t xml:space="preserve">“Thế nào?” Triệu Phổ hỏi hắn.</w:t>
      </w:r>
    </w:p>
    <w:p>
      <w:pPr>
        <w:pStyle w:val="BodyText"/>
      </w:pPr>
      <w:r>
        <w:t xml:space="preserve">Bạch Ảnh đem chuyện Bàng Dục đột nhiên xuất hiện, sau đó Hiệp Lãng Ngọc còn muốn đem huyết ngọc cho hắn đưa vào hoàng cung cấp Thái Hậu hạ thọ, cùng với đủ loại bất thường phát sinh nói ra.</w:t>
      </w:r>
    </w:p>
    <w:p>
      <w:pPr>
        <w:pStyle w:val="BodyText"/>
      </w:pPr>
      <w:r>
        <w:t xml:space="preserve">“Quả nhiên là không đơn giản……” Công Tôn nghe xong có chút lo lắng, giương mắt nhìn Triệu Phổ, chỉ thấy hắn hơi nhíu mày, vẻ mặt như có rất nhiều tâm sự.</w:t>
      </w:r>
    </w:p>
    <w:p>
      <w:pPr>
        <w:pStyle w:val="BodyText"/>
      </w:pPr>
      <w:r>
        <w:t xml:space="preserve">“Vương gia!” Cũng tại nơi này, Hắc Ảnh từ bên ngoài nhảy vào.</w:t>
      </w:r>
    </w:p>
    <w:p>
      <w:pPr>
        <w:pStyle w:val="BodyText"/>
      </w:pPr>
      <w:r>
        <w:t xml:space="preserve">“Ngươi như thế nào cũng đến đây?” Bạch Ảnh có chút kì quái nhìn hắn.</w:t>
      </w:r>
    </w:p>
    <w:p>
      <w:pPr>
        <w:pStyle w:val="BodyText"/>
      </w:pPr>
      <w:r>
        <w:t xml:space="preserve">“Vừa rồi, cái tên Hiệp Lãng Ngọc cùng Bàng Dục kia đều nói là muốn đi du hồ, mời Tiểu Tứ Tử, Tiêu Lương cùng đi.” Hắc Ảnh nói.</w:t>
      </w:r>
    </w:p>
    <w:p>
      <w:pPr>
        <w:pStyle w:val="BodyText"/>
      </w:pPr>
      <w:r>
        <w:t xml:space="preserve">“Du hồ?!” Triệu Phổ lắc đầu, “Bàng Dục này, thật sự là thiếu tâm nhãn, chuyện đã như vậy rồi, như thế nào lại có tâm trạng đi du hồ. Lão nhân nhà hắn tuy cũng không phải cực thông minh, nhưng hành sự thì rất khôn khéo a, như thế nào lại dưỡng con trai thành ra ngu xuẩn thế này?”</w:t>
      </w:r>
    </w:p>
    <w:p>
      <w:pPr>
        <w:pStyle w:val="BodyText"/>
      </w:pPr>
      <w:r>
        <w:t xml:space="preserve">“Ách……” Bạch Ảnh cùng Hắc Ảnh liếc mắt nhìn nhau một cái, tựa hồ có chút gì muốn nói nhưng lại thôi.</w:t>
      </w:r>
    </w:p>
    <w:p>
      <w:pPr>
        <w:pStyle w:val="BodyText"/>
      </w:pPr>
      <w:r>
        <w:t xml:space="preserve">“Muốn nói cái gì?” Triệu Phổ hỏi.</w:t>
      </w:r>
    </w:p>
    <w:p>
      <w:pPr>
        <w:pStyle w:val="BodyText"/>
      </w:pPr>
      <w:r>
        <w:t xml:space="preserve">“Cái tên Bàng Dục kia…… có vẻ coi trọng Tiểu Vương gia.” Hắc Ảnh nói.</w:t>
      </w:r>
    </w:p>
    <w:p>
      <w:pPr>
        <w:pStyle w:val="BodyText"/>
      </w:pPr>
      <w:r>
        <w:t xml:space="preserve">“Cái gì?!” Công Tôn vừa nghe xong thì lông mi đều dựng thẳng lên, “Cái tiểu bàng giải kia coi trọng Tiểu Tứ Tử nhà ta?! Hắn tổng cộng đã nhìn mấy lần, tròng mắt đều lấy ra!”</w:t>
      </w:r>
    </w:p>
    <w:p>
      <w:pPr>
        <w:pStyle w:val="BodyText"/>
      </w:pPr>
      <w:r>
        <w:t xml:space="preserve">(Đại loại thì Bàng Cát _phụ thân Bàng Dục_ được mọi người hay gọi là “bàng giải” _con cua [đây là 1 lối chơi chữ của Nhã tỷ], nên mọi người cũng gọi Bàng Dục là con cua nhỏ) (Ta thấy nghe cũng dễ thương đấy chứ =)))</w:t>
      </w:r>
    </w:p>
    <w:p>
      <w:pPr>
        <w:pStyle w:val="BodyText"/>
      </w:pPr>
      <w:r>
        <w:t xml:space="preserve">“Thân ái, ngươi đừng vội.” Triệu Phổ đè lại Công Tôn đang muốn phóng đi bảo vệ bảo bối của mình. Công Tôn sợ nhất là bảo bối nhà mình bị người ta nhớ thương, liền hỏi Hắc Ảnh, “Tiểu Tứ Tử phát hiện sao?”</w:t>
      </w:r>
    </w:p>
    <w:p>
      <w:pPr>
        <w:pStyle w:val="BodyText"/>
      </w:pPr>
      <w:r>
        <w:t xml:space="preserve">Bạch Ảnh cùng Hắc Ảnh liếc nhìn nhau một cái, đều có chút dở khóc dở cười nói, “Tiểu Vương gia nghĩ người hắn quan trọng là Tiểu Lương Tử, cho nên đối với hắn hoàn toàn cảnh giác.”</w:t>
      </w:r>
    </w:p>
    <w:p>
      <w:pPr>
        <w:pStyle w:val="BodyText"/>
      </w:pPr>
      <w:r>
        <w:t xml:space="preserve">“A……” Triệu Phổ thiếu chút nữa cười văng lên, có chút bất đắc dĩ mà nhìn Công Tôn, “Thật đúng là ngốc a.”</w:t>
      </w:r>
    </w:p>
    <w:p>
      <w:pPr>
        <w:pStyle w:val="BodyText"/>
      </w:pPr>
      <w:r>
        <w:t xml:space="preserve">Hai ảnh vệ không đem chuyện Tiểu Tứ Tử cảm thấy chính mình vừa khó coi lại mập mạp ra nói cho Công Tôn, bằng không hắn sẽ đau lòng muốn chết. Liền hỏi qua chuyện khác, “Vương gia, có muốn chuẩn bị thuyền đi theo hay không?”</w:t>
      </w:r>
    </w:p>
    <w:p>
      <w:pPr>
        <w:pStyle w:val="BodyText"/>
      </w:pPr>
      <w:r>
        <w:t xml:space="preserve">Triệu Phổ gật đầu, nói, “Hai ngươi đi sắp xếp đi, đừng để cho Tiểu Tứ Tử phát hiện ra là được!”</w:t>
      </w:r>
    </w:p>
    <w:p>
      <w:pPr>
        <w:pStyle w:val="BodyText"/>
      </w:pPr>
      <w:r>
        <w:t xml:space="preserve">“Dạ!” Hai ảnh vệ đi rồi. Triệu Phổ ôm chầm lấy Công Tôn vẻ mặt đang lo lắng, cười nói, “Đừng nóng vội. Buổi chiều chúng ta đi theo nhìn xem! Nếu cái tiểu bàng giải kia động tâm với Tiểu Tứ Tử, ta liền thiến hắn, đưa vào cung cho muội phu hắn đem hắn làm thái giám!”</w:t>
      </w:r>
    </w:p>
    <w:p>
      <w:pPr>
        <w:pStyle w:val="BodyText"/>
      </w:pPr>
      <w:r>
        <w:t xml:space="preserve">Công Tôn bị hắn chọc cười, cũng không còn lo lắng như vừa nãy nữa. Kì thật hắn không phải xem trọng chuyện Tiểu Tứ Tử bị người coi trọng, tiểu gia hỏa này vừa tốt lại vừa ngốc như vậy, bị người coi trọng cũng là chuyện không sớm thì muộn, hắn đã sớm có chuẩn bị. Cái hắn lo lắng nhất chính là Tiểu Tứ Tử cùng triều đình, hoàng cung, quan trường có liên quan, như vậy thì nhất định phiền toái không ngừng. Hắn chỉ thầm mong Tiểu Tứ Tử nhà hắn cả đời này làm một tiểu ngốc tử vô ưu vô lo mà thôi.</w:t>
      </w:r>
    </w:p>
    <w:p>
      <w:pPr>
        <w:pStyle w:val="BodyText"/>
      </w:pPr>
      <w:r>
        <w:t xml:space="preserve">Không đề cập tới chuyện hai người đang chuẩn bị cải trang theo dõi, mà nói về bọn người Tiểu Tứ Tử kia.</w:t>
      </w:r>
    </w:p>
    <w:p>
      <w:pPr>
        <w:pStyle w:val="BodyText"/>
      </w:pPr>
      <w:r>
        <w:t xml:space="preserve">H iệp Lãng Ngọc phái người đến nói, vào buổi chiều, Bàng Dục muốn ngồi thuyền hoa đi thưởng thức phong cảnh nơi Hồ Châu phủ. Hồ Châu là vùng sông nước của giang nam, có rất nhiều sông hồ nhỏ, trong đó có Thái Hồ.</w:t>
      </w:r>
    </w:p>
    <w:p>
      <w:pPr>
        <w:pStyle w:val="BodyText"/>
      </w:pPr>
      <w:r>
        <w:t xml:space="preserve">Tiểu Tứ Tử từ trước đến giờ đều là đi đường thủy. Hơn nữa, lại sinh hoạt trên đảo, nên đối với du hồ kì thực là không có hứng thú. Còn nghe nói cái tên béo phì kia cũng sẽ đi, nên cũng có chút chán ngán, mặt mũi nhăn nhó muốn cự tuyệt. Thế nhưng lại nghe Tiêu Lương nói với hạ nhân, “Ngươi đi báo lại với chủ nhân của ngươi, nói đến lúc đó chúng ta sẽ đến.”</w:t>
      </w:r>
    </w:p>
    <w:p>
      <w:pPr>
        <w:pStyle w:val="BodyText"/>
      </w:pPr>
      <w:r>
        <w:t xml:space="preserve">Đuổi hạ nhân đi, Tiểu Tứ Tử khó hiểu hỏi Tiêu Lương, “Tiểu Lương Tử, chúng ta cần gì phải theo chân bọn họ đi du hồ?”</w:t>
      </w:r>
    </w:p>
    <w:p>
      <w:pPr>
        <w:pStyle w:val="BodyText"/>
      </w:pPr>
      <w:r>
        <w:t xml:space="preserve">Tiêu Lương nở nụ cười, nói, “Ta cũng không muốn đi, bất quá…… Ta cảm thấy Hiệp Lãng Ngọc kia có chút vấn đề, muốn đi xem hắn tiếp theo có hành động gì.”</w:t>
      </w:r>
    </w:p>
    <w:p>
      <w:pPr>
        <w:pStyle w:val="BodyText"/>
      </w:pPr>
      <w:r>
        <w:t xml:space="preserve">“Hiệp Lãng Ngọc kia có vấn đề gì?” Tiểu Tứ Tử nghiêng đầu hỏi.</w:t>
      </w:r>
    </w:p>
    <w:p>
      <w:pPr>
        <w:pStyle w:val="BodyText"/>
      </w:pPr>
      <w:r>
        <w:t xml:space="preserve">“Ta cảm thấy, Hiệp Lãng Ngọc sợ tên hộ vệ kia. Ngươi có thấy tên hộ vệ kia có vấn đề gì không?”</w:t>
      </w:r>
    </w:p>
    <w:p>
      <w:pPr>
        <w:pStyle w:val="BodyText"/>
      </w:pPr>
      <w:r>
        <w:t xml:space="preserve">“Ân.” Ngoài dự kiến của Tiêu Lương, Tiểu Tứ Tử như đã sớm phát hiện ra, gật gật đầu, không nhanh không chậm nói, “Tên hộ vệ kia giống như thiếu gia, mà Hiệp Lãng Ngọc lại không giống như là lão đại.”</w:t>
      </w:r>
    </w:p>
    <w:p>
      <w:pPr>
        <w:pStyle w:val="BodyText"/>
      </w:pPr>
      <w:r>
        <w:t xml:space="preserve">“A……” Tiêu Lương bị chọc cười, hỏi, “Ngươi làm sao thấy được?”</w:t>
      </w:r>
    </w:p>
    <w:p>
      <w:pPr>
        <w:pStyle w:val="BodyText"/>
      </w:pPr>
      <w:r>
        <w:t xml:space="preserve">Tiểu Tứ Tử nhăn mặt nhăn mũi, “Vốn a, ngươi đừng xem bình thường Cửu Cửu trước mặt phụ thân đều nghe lời như vậy. Nhưng là, mỗi khi có chuyện đại sự gì, Cửu Cửu cũng rất soái a, cũng không thích nói nhiều.”</w:t>
      </w:r>
    </w:p>
    <w:p>
      <w:pPr>
        <w:pStyle w:val="BodyText"/>
      </w:pPr>
      <w:r>
        <w:t xml:space="preserve">Tiêu Lương gật gật đầu, Tiểu Tứ Tử nói rất có đạo lý a.</w:t>
      </w:r>
    </w:p>
    <w:p>
      <w:pPr>
        <w:pStyle w:val="BodyText"/>
      </w:pPr>
      <w:r>
        <w:t xml:space="preserve">“Ta đã sớm phát hiện, bình thường nha, nếu làm chủ tử hay làm lão đại, đều thích sĩ diện mà không nói lời nào, mà thủ hạ hay hạ nhân của hắn sẽ đi giải thích thay hắn, hơn nữa còn hết sức khẩn trương.” Tiểu Tứ Tử nói xong, cảm thấy bụng có chút đói, đi đến bên cạnh bàn, nâng chum trà uống một ngụm, lại nhìn đĩa hoa quế cao, đưa tay cầm một miếng. Nghĩ nghĩ, liền bẻ thành hai nửa, chỉ ăn một nửa.</w:t>
      </w:r>
    </w:p>
    <w:p>
      <w:pPr>
        <w:pStyle w:val="BodyText"/>
      </w:pPr>
      <w:r>
        <w:t xml:space="preserve">Đợi nửa ngày, không nghe thấy Tiêu Lương có động tĩnh gì. Quay đầu lại, chỉ thấy Tiêu Lương đã đứng bên người hắn.</w:t>
      </w:r>
    </w:p>
    <w:p>
      <w:pPr>
        <w:pStyle w:val="BodyText"/>
      </w:pPr>
      <w:r>
        <w:t xml:space="preserve">“Tiểu Lương Tử?” Tiểu Tứ Tử ngẩng mặt nhìn Tiêu Lương.</w:t>
      </w:r>
    </w:p>
    <w:p>
      <w:pPr>
        <w:pStyle w:val="BodyText"/>
      </w:pPr>
      <w:r>
        <w:t xml:space="preserve">Tiêu Lương ngồi xuống bên người Tiểu Tứ Tử, cúi đầu mà nghiêm túc nói với hắn, “Cẩn nhi, ngươi thật thông minh, vừa thông minh lại vừa dễ nhìn!”</w:t>
      </w:r>
    </w:p>
    <w:p>
      <w:pPr>
        <w:pStyle w:val="BodyText"/>
      </w:pPr>
      <w:r>
        <w:t xml:space="preserve">Tiểu Tứ Tử có chút ngượng ngùng, đem nửa khối hoa quế cao ăn xong, nhỏ giọng nói thầm, “Nói bừa.”</w:t>
      </w:r>
    </w:p>
    <w:p>
      <w:pPr>
        <w:pStyle w:val="BodyText"/>
      </w:pPr>
      <w:r>
        <w:t xml:space="preserve">Tiêu Lương cầm lấy một khối hoàn chỉnh đưa cho Tiểu Tứ Tử, nói, “Ăn mấy miếng này lót dạ trước đi, lát nữa chúng ta ra ngoài ăn cơm.”</w:t>
      </w:r>
    </w:p>
    <w:p>
      <w:pPr>
        <w:pStyle w:val="BodyText"/>
      </w:pPr>
      <w:r>
        <w:t xml:space="preserve">Tiểu Tứ Tử nhìn nhìn xem xem hoa quế cao, lại nhỏ giọng nói, “Không ăn, sẽ béo!”</w:t>
      </w:r>
    </w:p>
    <w:p>
      <w:pPr>
        <w:pStyle w:val="BodyText"/>
      </w:pPr>
      <w:r>
        <w:t xml:space="preserve">Tiêu Lương vươn tay qua, nhẹ nhàng nâng cằm hắn lên mà đưa khối hoa quế cao vào, cười nói, “Ta liền thích ngươi mập mạp, không thích gầy.”</w:t>
      </w:r>
    </w:p>
    <w:p>
      <w:pPr>
        <w:pStyle w:val="BodyText"/>
      </w:pPr>
      <w:r>
        <w:t xml:space="preserve">Tiểu Tứ Tử nghe xong, trên mặt lộ ra chút vui vẻ, nghĩ nghĩ, lại nói, “Kia…… Ân, ăn thêm một khối cũng không sao.”</w:t>
      </w:r>
    </w:p>
    <w:p>
      <w:pPr>
        <w:pStyle w:val="BodyText"/>
      </w:pPr>
      <w:r>
        <w:t xml:space="preserve">Tiêu Lương vừa lòng ngồi bên cạnh bàn, một ngụm lại một ngụm uy Tiểu Tứ Tử ăn hoa quế cao. Nhìn thấy cảnh Tiểu Tứ Tử ăn hoa quế cao, quai hàm nộn nộn phù phù cứ theo động tác mà lên lên xuống xuống, trong lòng liền cảm thấy ngứa ngáy, đành phải cầm lên một khối hoa quế cao, xem nó như cái quai hàm mềm mềm mịn mịn của Tiểu Tứ Tử mà cắn.</w:t>
      </w:r>
    </w:p>
    <w:p>
      <w:pPr>
        <w:pStyle w:val="BodyText"/>
      </w:pPr>
      <w:r>
        <w:t xml:space="preserve">Một lúc lâu sau, Tiểu Tứ Tử cùng Tiêu Lương đã ăn xong bữa trưa, liền cùng nhau đi đến thuyền hoa của Lãng Ngọc sơn trang.</w:t>
      </w:r>
    </w:p>
    <w:p>
      <w:pPr>
        <w:pStyle w:val="Compact"/>
      </w:pPr>
      <w:r>
        <w:t xml:space="preserve">Thuyền hoa thật sự hoa mỹ! Tiêu Dao đảo cũng có rất nhiều thuyền, nhưng là bởi vì Công Tôn cùng Triệu Phổ, một người là thư sinh chỉ thích thanh nhã, một người là võ tướng nhiều năm chính chiến, không câu nệ tiểu tiết, cho nên trang trí thuyền hoa tuy cũng không đến nỗi thanh nhã yên lặng, mà chính là đậm chất mạnh mẽ. Tiểu Tứ Tử sau khi lên thuyền hoa của Hiệp Lãng Ngọc, thấy màn thuyền làm bằng lụa với đủ màu sắc rực rỡ, còn có mấy mỹ nữ bưng trà rót nước đi tới đi lui, liền dẫu miệng nói với Tiêu Lương, “Tiểu Lương Tử, thuyền này thực không biết thưởng thức!”</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iểu anh hùng, đến, ngồi đây nè!” Bàng Dục thấy Tiểu Tứ Tử cùng Tiêu Lương lên thuyền, liền nhanh nhẹn chỉ vào bên trong, “Đến, đến!”</w:t>
      </w:r>
    </w:p>
    <w:p>
      <w:pPr>
        <w:pStyle w:val="BodyText"/>
      </w:pPr>
      <w:r>
        <w:t xml:space="preserve">Tiểu Tứ Tử cảnh giác nhìn hắn, không quên đem Tiêu Lương che chắn ở phía sau, đi theo hắn đến một cái bàn mà ngồi xuống. Tiêu Lương cũng theo Tiểu Tứ Tử mà ngồi xuống. Bàng Dục liếc nhìn Tiêu Lương một cái, thấy Tiểu Tứ Tử với hắn bộ dáng vẫn rất thân mật, trong lòng có chút không tự nhiên, liền hỏi, “Vị này cũng là bộ khoái sao?”</w:t>
      </w:r>
    </w:p>
    <w:p>
      <w:pPr>
        <w:pStyle w:val="BodyText"/>
      </w:pPr>
      <w:r>
        <w:t xml:space="preserve">“Đúng vậy.” Tiểu Tứ Tử thay Tiêu Lương trả lời.</w:t>
      </w:r>
    </w:p>
    <w:p>
      <w:pPr>
        <w:pStyle w:val="BodyText"/>
      </w:pPr>
      <w:r>
        <w:t xml:space="preserve">“Nga…… Họ gì a?” Bàng Dục hỏi.</w:t>
      </w:r>
    </w:p>
    <w:p>
      <w:pPr>
        <w:pStyle w:val="BodyText"/>
      </w:pPr>
      <w:r>
        <w:t xml:space="preserve">Tiểu Tứ Tử vừa định nói, “Không cần ngươi lo.” thì đã bị Tiêu Lương bắt được tay, ý bảo hắn đừng nóng vội.</w:t>
      </w:r>
    </w:p>
    <w:p>
      <w:pPr>
        <w:pStyle w:val="BodyText"/>
      </w:pPr>
      <w:r>
        <w:t xml:space="preserve">“Họ Tiêu, tên chỉ có một chữ Lương.” Tiêu Lương trả lời.</w:t>
      </w:r>
    </w:p>
    <w:p>
      <w:pPr>
        <w:pStyle w:val="BodyText"/>
      </w:pPr>
      <w:r>
        <w:t xml:space="preserve">“Nga…… Tiêu Lương a.” Bàng Dục nhìn nhìn Tiêu Lương dáng người gầy gò, lại nhìn nhìn chính cái bụng phì phì của mình, theo bản năng mà hóp bụng ưỡn ngực…… Chính là giữa trưa hắn ăn rất nhiều, vừa mới hóp bụng lại, nhịn không được liền “Phốc……” một tiếng, thả một cái rắm.</w:t>
      </w:r>
    </w:p>
    <w:p>
      <w:pPr>
        <w:pStyle w:val="BodyText"/>
      </w:pPr>
      <w:r>
        <w:t xml:space="preserve">…………</w:t>
      </w:r>
    </w:p>
    <w:p>
      <w:pPr>
        <w:pStyle w:val="BodyText"/>
      </w:pPr>
      <w:r>
        <w:t xml:space="preserve">Tiểu Tứ Tử cắn răng nhịn nửa ngày mới nhịn xuống mà không cười rộ lên. Bàng Dục trên mặt lại xấu hổ, may mà Hiệp Lãng Ngọc một bên kịp thời nói, “Quốc cửu gia, muốn hay không nghe ca múa a?”</w:t>
      </w:r>
    </w:p>
    <w:p>
      <w:pPr>
        <w:pStyle w:val="BodyText"/>
      </w:pPr>
      <w:r>
        <w:t xml:space="preserve">Bàng Dục gật gật đầu, “Ân, hảo!”</w:t>
      </w:r>
    </w:p>
    <w:p>
      <w:pPr>
        <w:pStyle w:val="BodyText"/>
      </w:pPr>
      <w:r>
        <w:t xml:space="preserve">Sau đó, ca múa bắt đầu. Mấy vũ công này đều biết kẻ có diện mạo mập mạp xấu xí đang ngồi ở giữa là đương kim quốc cửu gia, tâm nói, nếu như được hắn coi trọng, thì có thể một bước lên mây a. Bất quá quốc cửu gia kia cũng thật vô dụng, ngoại hình thì như con cóc, nhìn lâu thì có cảm giác ghê tởm a. May mắn mà có hai người tướng mạo thật dễ nhìn ngồi bên a. Các cô nương vừa múa vừa nhìn Tiêu Lương cùng Tiểu Tứ Tử.</w:t>
      </w:r>
    </w:p>
    <w:p>
      <w:pPr>
        <w:pStyle w:val="BodyText"/>
      </w:pPr>
      <w:r>
        <w:t xml:space="preserve">Bất quá, Bàng Dục giờ phút này lại không có tâm tư mà chú ý đến mấy cô nương đang ca múa, hiện tại trong ánh mắt hắn chỉ có mỗi Tiểu Tứ Tử. Tiểu Tứ Tử ngồi cách hắn không xa, thoạt nhìn có chút phấn nộn nha, thật sự là rất đáng yêu nha. Bàng Dục nhìn Tiểu Tứ Tử thì tâm lại thấy ngứa, mà hai ảnh vệ phía sau Tiểu Tứ Tử tâm lại càng ngứa hơn, dám như vậy mà nhìn chằm chằm Tiểu Tứ Tử, thật muốn giết hắn.</w:t>
      </w:r>
    </w:p>
    <w:p>
      <w:pPr>
        <w:pStyle w:val="BodyText"/>
      </w:pPr>
      <w:r>
        <w:t xml:space="preserve">Nơi này người vừa uống trà vừa xem múa. Mà xa xa, Công Tôn ở trên thuyền lại cứ nhấp nhỏm không thôi, muốn nhìn Tiểu Tứ Tử một chút, nhưng là mấy cô nương múa hát cứ múa tới múa lui chắn mất tầm mắt hắn.</w:t>
      </w:r>
    </w:p>
    <w:p>
      <w:pPr>
        <w:pStyle w:val="BodyText"/>
      </w:pPr>
      <w:r>
        <w:t xml:space="preserve">Triệu Phổ kinh hãi đi ra thành thuyền giữ chặt thắt lưng Công Tôn, khuyên nhủ, “Thân ái, đi vào trong thuyền ngồi đi. Ngươi cũng đừng quá lo lắng, có Tiêu Lương cùng nhóm ảnh vệ bên cạnh, Tiểu Tứ Tử sẽ không sao đâu!”</w:t>
      </w:r>
    </w:p>
    <w:p>
      <w:pPr>
        <w:pStyle w:val="BodyText"/>
      </w:pPr>
      <w:r>
        <w:t xml:space="preserve">Thấy vẻ mặt Công Tôn vẫn là lo lắng, Triệu Phổ liền nói, “Bằng không như vậy đi, hai ta cải trang lên thuyền đi.”</w:t>
      </w:r>
    </w:p>
    <w:p>
      <w:pPr>
        <w:pStyle w:val="BodyText"/>
      </w:pPr>
      <w:r>
        <w:t xml:space="preserve">“Cải trang?” Công Tôn quay đầu nhìn Triệu Phổ, “Đó là thuyền riêng của Lãng Ngọc sơn trang, như thế nào có thể cải trang đi lên? Cải trang thành cái gì nha?”</w:t>
      </w:r>
    </w:p>
    <w:p>
      <w:pPr>
        <w:pStyle w:val="BodyText"/>
      </w:pPr>
      <w:r>
        <w:t xml:space="preserve">Triệu Phổ nghĩ nghĩ, nói, “Nếu làm ra vẻ là người nhà khẳng định sẽ có người nhận ra…… Nếu không thì cải trang thành vũ nương (mấy cô nương ca múa =))) đi?”</w:t>
      </w:r>
    </w:p>
    <w:p>
      <w:pPr>
        <w:pStyle w:val="BodyText"/>
      </w:pPr>
      <w:r>
        <w:t xml:space="preserve">Nghe xong lời nói của Triệu Phổ, Công Tôn nhìn nhìn hắn trong chốc lát, liền từ thành thuyền mà nhảy xuống, thủ thế mà hành hung người.</w:t>
      </w:r>
    </w:p>
    <w:p>
      <w:pPr>
        <w:pStyle w:val="BodyText"/>
      </w:pPr>
      <w:r>
        <w:t xml:space="preserve">Cuối cùng, Triệu Phổ đành phải cho lái thuyền bẻ lái đi một chút, kề cận thuyền hoa của Hiệp Lãng Ngọc, nhưng vẫn sợ bại lộ, nên không thể dựa vào sát quá.</w:t>
      </w:r>
    </w:p>
    <w:p>
      <w:pPr>
        <w:pStyle w:val="BodyText"/>
      </w:pPr>
      <w:r>
        <w:t xml:space="preserve">Tiểu Tứ Tử không có tâm tư xem ca múa, cũng chẳng có tâm trạng mà uống rượu. Điểm tâm thoạt nhìn cũng không tệ lắm, bất quá hắn muốn giảm béo, cho nên cũng không muốn ăn. Lại phát hiện cái tên Bàng Dục kia cứ vụng trộm mà liếc mắt về phía Tiêu Lương. Hắn càng cảm thấy không vui. Bất quá, hiện tại đang ở trên thuyền hoa, cũng không thể nói đi là đi.</w:t>
      </w:r>
    </w:p>
    <w:p>
      <w:pPr>
        <w:pStyle w:val="BodyText"/>
      </w:pPr>
      <w:r>
        <w:t xml:space="preserve">“Tiểu anh hùng a!” Bàng Dục cười cười nói với Tiểu Tứ Tử, “Tiểu anh hùng tuổi còn trẻ mà thân đã đảm đương trọng trách, chắc hẳn phải có võ nghệ cao cường a?”</w:t>
      </w:r>
    </w:p>
    <w:p>
      <w:pPr>
        <w:pStyle w:val="BodyText"/>
      </w:pPr>
      <w:r>
        <w:t xml:space="preserve">Tiểu Tứ Tử nghĩ nghĩ, gật gật đầu, nói, “Ân, có thể.”</w:t>
      </w:r>
    </w:p>
    <w:p>
      <w:pPr>
        <w:pStyle w:val="BodyText"/>
      </w:pPr>
      <w:r>
        <w:t xml:space="preserve">“Nga?” Hiệp Lãng Ngọc cũng cảm thấy thực hứng thú hỏi, “Nếu tiểu anh hùng võ công cao cường, hôm nay cũng vừa lúc may mắn!” Nói xong, chỉ chỉ tên hộ vệ phía sau,nói, “Vị này là Hiệp Long, hộ vệ của nhà ta. Thuở nhỏ hắn đã đam mê võ học, không biết tiểu anh hùng có thể hay không chỉ điểm cho hắn vài chiêu?”</w:t>
      </w:r>
    </w:p>
    <w:p>
      <w:pPr>
        <w:pStyle w:val="BodyText"/>
      </w:pPr>
      <w:r>
        <w:t xml:space="preserve">Hiệp Lãng Ngọc vừa nói xong, lại làm cho Tiêu Lương cùng hai ảnh vệ phía sau sợ hãi. Tiêu Lương thấy bộ dáng của Tiểu Tứ Tử có vẻ như sẽ đáp ứng, liền nhanh nhẹn mà đè lại tay Tiểu Tứ Tử một phen, nói, “Cẩn nhi, không bằng để ta tới đi?”</w:t>
      </w:r>
    </w:p>
    <w:p>
      <w:pPr>
        <w:pStyle w:val="BodyText"/>
      </w:pPr>
      <w:r>
        <w:t xml:space="preserve">Tiểu Tứ Tử có chút giật mình, ngẩng đầu nhìn Tiêu Lương, chỉ thấy hắn đối với mấy người kia cười cười, nói, “Tại hạ cùng Cẩn nhi là đồng môn, công phu của Cẩn nhi cao hơn ta.”</w:t>
      </w:r>
    </w:p>
    <w:p>
      <w:pPr>
        <w:pStyle w:val="BodyText"/>
      </w:pPr>
      <w:r>
        <w:t xml:space="preserve">“Nga?” Bàng Dục trong lòng có chút tính toán, như thế nào mà tiểu oa nhi phấn phấn nộn nộn này lại có công phu tốt như vậy nha? Bất quá hắn vừa nhớ tới một cước lực đạo kia, quả thực là một cao thủ a!</w:t>
      </w:r>
    </w:p>
    <w:p>
      <w:pPr>
        <w:pStyle w:val="BodyText"/>
      </w:pPr>
      <w:r>
        <w:t xml:space="preserve">Tiểu Tứ Tử tựa hồ có chút lo lắng, đã thấy Tiêu Lương nhẹ nhàng vỗ vỗ tay hắn, ý bảo hắn an tâm, không cần lo lắng.</w:t>
      </w:r>
    </w:p>
    <w:p>
      <w:pPr>
        <w:pStyle w:val="BodyText"/>
      </w:pPr>
      <w:r>
        <w:t xml:space="preserve">Sau đó, Tiêu Lương đứng lên, đối với tên hộ vệ tên Hiệp Long kia ôm quyền, nói, “Mời.”</w:t>
      </w:r>
    </w:p>
    <w:p>
      <w:pPr>
        <w:pStyle w:val="BodyText"/>
      </w:pPr>
      <w:r>
        <w:t xml:space="preserve">Hiệp Long cao thấp đánh giá Tiêu Lương vài lần, cũng biết thi lễ với hắn. hai người rời bàn mà đi tới giữa thuyền hoa, nơi rộng rãi hơn. Hiệp Long hỏi Tiêu Lương, “Xin hỏi sư phụ thiếu hiệp là?”</w:t>
      </w:r>
    </w:p>
    <w:p>
      <w:pPr>
        <w:pStyle w:val="BodyText"/>
      </w:pPr>
      <w:r>
        <w:t xml:space="preserve">Tiêu Lương mỉm cười, nói, “Gia sư có lệnh, không được để lộ, thứ lỗi!”</w:t>
      </w:r>
    </w:p>
    <w:p>
      <w:pPr>
        <w:pStyle w:val="BodyText"/>
      </w:pPr>
      <w:r>
        <w:t xml:space="preserve">Người giang hồ quả thực không thiếu người không muốn tiết lộ về sư môn, cho nên Hiệp Long cũng không truy vấn thêm, “Muốn dùng binh khí sao?”</w:t>
      </w:r>
    </w:p>
    <w:p>
      <w:pPr>
        <w:pStyle w:val="BodyText"/>
      </w:pPr>
      <w:r>
        <w:t xml:space="preserve">Tiêu Lương lắc đầu, “Luận bàn mà thôi, chỉ đấu quyền cước đi.”</w:t>
      </w:r>
    </w:p>
    <w:p>
      <w:pPr>
        <w:pStyle w:val="BodyText"/>
      </w:pPr>
      <w:r>
        <w:t xml:space="preserve">“Hảo.” Hiệp Long dứt lời, đối với Tiêu Lương nói “Đắc tội” rồi bắt đầu xuất chiêu. Tiêu Lương tuy rằng tuổi không lớn, nhưng là có công phu cao thâm do Triệu Phổ chân truyền. Hơn nữa hắn thiên phú dị bẩm là một võ học kì tài, được Triệu Phổ cẩn thận chỉ dạy, võ nghệ đã tới mức không phải người trẻ tuổi bình thường nào cũng có thể với tới. Chỉ cần dùng ba thành công lực, đã có thể đánh ngang ngửa với Hiệp Long.</w:t>
      </w:r>
    </w:p>
    <w:p>
      <w:pPr>
        <w:pStyle w:val="BodyText"/>
      </w:pPr>
      <w:r>
        <w:t xml:space="preserve">Tiểu Tứ Tử ở phía sau nhìn, lúc đầu còn có chút lo lắng, nhưng sau lại an tâm. Bởi vì chỉ cần nhìn qua cũng có thể phát hiện Tiêu Lương đang chiếm thế thượng phong. Nhưng là nhìn nhìn, Tiểu Tứ Tử dụi dụi mắt, có chút ngơ ngác…… Lại nhìn thêm chút nữa, Tiểu Tứ Tử cảm thấy Tiêu Lương thật là lợi hại nha. Sau đó nhớ tới những lúc hắn so chiêu với mình thì đều thua, chẳng lẽ mình so với hắn còn lợi hại hơn sao? Nhưng vì cái gì mà chiêu thức của hai người bọn họ hắn lại nhìn không rõ lắm?</w:t>
      </w:r>
    </w:p>
    <w:p>
      <w:pPr>
        <w:pStyle w:val="BodyText"/>
      </w:pPr>
      <w:r>
        <w:t xml:space="preserve">Đang còn nghi hoặc, chỉ thấy Tiêu Lương tận dụng sơ hở, một chưởng chụp trúng bả vai Hiệp Long…… Tuy rằng thân phận của Hiệp Long còn thần bí, nhưng Tiêu Lương với người ta cũng không thù không oán, bởi vậy giảm bớt nội lực. Chính là vỗ nhẹ hắn một cái, làm cho hắn thối lui từng bước.</w:t>
      </w:r>
    </w:p>
    <w:p>
      <w:pPr>
        <w:pStyle w:val="BodyText"/>
      </w:pPr>
      <w:r>
        <w:t xml:space="preserve">Hiệp Long lui lại từng bước rồi dừng lại, đứng vững, đối Tiêu Lương ôm quyền, nói, “Thiếu hiệp hảo công phu!”</w:t>
      </w:r>
    </w:p>
    <w:p>
      <w:pPr>
        <w:pStyle w:val="BodyText"/>
      </w:pPr>
      <w:r>
        <w:t xml:space="preserve">“Ha ha…… Phấn khích, hảo phấn khích!” Hiệp Lãng Ngọc liên tục vỗ tay, nói, “Thật sự là anh hùng xuất thiếu niên a.” Nói xong, xoay mặt nói với Tiểu Tứ Tử, “Nói vậy, công phu của tiểu anh hùng đây chắc chắn là càng thêm xuất sắc nga!”</w:t>
      </w:r>
    </w:p>
    <w:p>
      <w:pPr>
        <w:pStyle w:val="BodyText"/>
      </w:pPr>
      <w:r>
        <w:t xml:space="preserve">Nghe xong Hiệp Lãng Ngọc khích lệ, Tiểu Tứ Tử vẫn là có vẻ không yên lòng, ngẩng đầu nhìn Hiệp Lãng Ngọc, nhẹ nhàng mà gật gật đầu, tựa hồ như có chút tâm sự.</w:t>
      </w:r>
    </w:p>
    <w:p>
      <w:pPr>
        <w:pStyle w:val="BodyText"/>
      </w:pPr>
      <w:r>
        <w:t xml:space="preserve">Hai ảnh vệ liếc nhìn nhau một cái, thầm nghĩ không tốt, Tiểu Tứ Tử đại khái đã nhìn ra vấn đề. Cho dù có ngốc, lợi hại hay không lợi hại vẫn là có thể nhìn ra. Tiểu Tứ Tử nếu biết mọi người lừa hắn, nói không chừng sẽ rất thương tâm.</w:t>
      </w:r>
    </w:p>
    <w:p>
      <w:pPr>
        <w:pStyle w:val="BodyText"/>
      </w:pPr>
      <w:r>
        <w:t xml:space="preserve">Quả nhiên, sau khi Tiêu Lương trở về ngồi xuống bên cạnh Tiểu Tứ Tử, nghĩ muốn đưa tay cầm tay Tiểu Tứ Tử, vừa mới cầm tới, Tiểu Tứ Tử đã nhẹ nhàng mà rút tay về. Tiêu Lương đảo mắt nhìn về phía Tiểu Tứ Tử, chỉ thấy hai tròng mắt hắn nhìn xuống, tựa hồ như có chuyện gì lẩn quẩn trong lòng.</w:t>
      </w:r>
    </w:p>
    <w:p>
      <w:pPr>
        <w:pStyle w:val="BodyText"/>
      </w:pPr>
      <w:r>
        <w:t xml:space="preserve">“Đến đến, uống rượu!” Hiệp Lãng Ngọc nâng chén kính rượu, mọi người đáp lễ. Tiểu Tứ Tử cầm chén rượu, nhấp một ngụm mà cảm thấy thật cay a. Lại nhìn Tiêu Lương, rồi đem chén rượu uống sạch sẽ mà không có phản ứng gì, trong lòng càng thấy không được tự nhiên.</w:t>
      </w:r>
    </w:p>
    <w:p>
      <w:pPr>
        <w:pStyle w:val="BodyText"/>
      </w:pPr>
      <w:r>
        <w:t xml:space="preserve">So với Tiểu Tứ Tử càng không được tự nhiên là Bàng Dục. Hắn lúc đầu chỉ nghĩ mình so với Tiêu Lương có chút xấu, không nghĩ tới công phu của Tiêu Lương lại cao như vậy, xem ra, hắn một chút cơ hội thắng cũng không có, buồn bực mà uống rượu.</w:t>
      </w:r>
    </w:p>
    <w:p>
      <w:pPr>
        <w:pStyle w:val="BodyText"/>
      </w:pPr>
      <w:r>
        <w:t xml:space="preserve">Một khoảng im lặng, Tiểu Tứ Tử cũng không nói chuyện, tựa hồ là suy nghĩ tâm sự. Vô tình chạm phải ánh mắt Tiêu Lương, liền nhanh chóng chuyển tầm mắt, tận lực không cùng hắn đối diện.</w:t>
      </w:r>
    </w:p>
    <w:p>
      <w:pPr>
        <w:pStyle w:val="BodyText"/>
      </w:pPr>
      <w:r>
        <w:t xml:space="preserve">Tâm lý Tiêu Lương bắt đầu sợ hãi, lo lắng Tiểu Tứ Tử vừa rồi có phải hay không nhìn ra điều gì, vì sao lại không chịu để ý đến mình nữa?</w:t>
      </w:r>
    </w:p>
    <w:p>
      <w:pPr>
        <w:pStyle w:val="BodyText"/>
      </w:pPr>
      <w:r>
        <w:t xml:space="preserve">Hiệp Lãng Ngọc cả buổi cùng Bàng Dục bàn luận vệ chuyện đem huyết ngọc san hô kính biếu, còn nói muốn dẫn theo hộ vệ tự mình hộ tống huyết ngọc vào cung. Bàng Dục liên tục đáp ứng, còn nói nếu Hoàng Thái Hậu thích, hắn liền thay Hiệp Lãng Ngọc nói hộ, làm cho Hiệp gia sau này vang danh tứ hải, thăng quan phát tài.</w:t>
      </w:r>
    </w:p>
    <w:p>
      <w:pPr>
        <w:pStyle w:val="BodyText"/>
      </w:pPr>
      <w:r>
        <w:t xml:space="preserve">Thật vất vả thuyền mới trở về, mọi người về tới Lãng Ngọc sơn trang. Tiểu Tứ Tử xuống thuyền sau Hiệp Lãng Ngọc, liền vội vã hướng biệt viện mà chạy, Tiêu Lương ở đằng sau không ngừng đuổi theo, “Cẩn nhi, từ từ đã!”</w:t>
      </w:r>
    </w:p>
    <w:p>
      <w:pPr>
        <w:pStyle w:val="BodyText"/>
      </w:pPr>
      <w:r>
        <w:t xml:space="preserve">Tiểu Tứ Tử chạy vào trong sân thì đứng lại, nhìn Tiêu Lương một cái, “Để làm chi?”</w:t>
      </w:r>
    </w:p>
    <w:p>
      <w:pPr>
        <w:pStyle w:val="BodyText"/>
      </w:pPr>
      <w:r>
        <w:t xml:space="preserve">“Ngươi làm sao vậy?” Tiêu Lương hỏi, “Tại sao không để ý đến ta?”</w:t>
      </w:r>
    </w:p>
    <w:p>
      <w:pPr>
        <w:pStyle w:val="BodyText"/>
      </w:pPr>
      <w:r>
        <w:t xml:space="preserve">“Không…… Không có a. “ Tiểu Tứ Tử thu cánh tay trở về, cùng Tiêu Lương bảo trì khoảng cách.</w:t>
      </w:r>
    </w:p>
    <w:p>
      <w:pPr>
        <w:pStyle w:val="BodyText"/>
      </w:pPr>
      <w:r>
        <w:t xml:space="preserve">“Cẩn nhi?” Tiêu Lương càng thêm khó hiểu, nhìn nhìn hai ảnh vệ. Thanh Ảnh cùng Xích Ảnh đối hắn nhún nhún vai, ý bảo bọn họ cũng không hiểu.</w:t>
      </w:r>
    </w:p>
    <w:p>
      <w:pPr>
        <w:pStyle w:val="BodyText"/>
      </w:pPr>
      <w:r>
        <w:t xml:space="preserve">Tiểu Tứ Tử trở lại trong phòng, cởi áo khoác ra, sau đó liền rửa tay, ngồi bên bàn mà ngẩn người.</w:t>
      </w:r>
    </w:p>
    <w:p>
      <w:pPr>
        <w:pStyle w:val="BodyText"/>
      </w:pPr>
      <w:r>
        <w:t xml:space="preserve">Tiêu Lương theo vào, ngồi xuống bên cạnh hắn, hỏi, “Ngươi giận ta a?”</w:t>
      </w:r>
    </w:p>
    <w:p>
      <w:pPr>
        <w:pStyle w:val="BodyText"/>
      </w:pPr>
      <w:r>
        <w:t xml:space="preserve">Tiểu Tứ Tử lại nhìn Tiêu Lương một cái, lắc đầu, lê đến ngồi bên giường. Tiêu Lương cảm thấy có chút không thích hợp, Tiểu Tứ Tử giống như không phải bởi vì hắn công phu hảo mà giận, vậy tiểu ngốc tử kia là giận cái gì?</w:t>
      </w:r>
    </w:p>
    <w:p>
      <w:pPr>
        <w:pStyle w:val="BodyText"/>
      </w:pPr>
      <w:r>
        <w:t xml:space="preserve">Tiêu Lương lại đến ngồi bên cạnh Tiểu Tứ Tử. Tiểu Tứ Tử muốn tránh, lại bị Tiêu Lương cầm lấy cánh tay, “Cẩn nhi, ngươi làm sao vậy?”</w:t>
      </w:r>
    </w:p>
    <w:p>
      <w:pPr>
        <w:pStyle w:val="BodyText"/>
      </w:pPr>
      <w:r>
        <w:t xml:space="preserve">Tiểu Tứ Tử không có biện pháp, đành phải ngồi lại trên giường. thấy Tiêu Lương ngồi ngay bên cạnh, liền đưa tay đẩy đẩy áo hắn, “Tiểu Lương Tử, lui ra chút.”</w:t>
      </w:r>
    </w:p>
    <w:p>
      <w:pPr>
        <w:pStyle w:val="BodyText"/>
      </w:pPr>
      <w:r>
        <w:t xml:space="preserve">“A?” Tiêu Lương khó hiểu.</w:t>
      </w:r>
    </w:p>
    <w:p>
      <w:pPr>
        <w:pStyle w:val="BodyText"/>
      </w:pPr>
      <w:r>
        <w:t xml:space="preserve">“Ngươi về sau đều phải bảo trì khoảng cách với ta.” Tiểu Tứ Tử thật nghiêm túc nói, “Không biết vì cái gì nha, lúc ngươi ngồi ở bên cạnh ta, tim ta liền đập thật mạnh a.”</w:t>
      </w:r>
    </w:p>
    <w:p>
      <w:pPr>
        <w:pStyle w:val="BodyText"/>
      </w:pPr>
      <w:r>
        <w:t xml:space="preserve">“A……” Hai ảnh vệ tò mò nghe lén ở cửa đều mở to hai mắt, Tiểu Tứ Tử nói tim đập nhanh, Tiểu Lương Tử ở bên người hắn thì tim hắn sẽ đập nhanh, nói cách khác…… Tiểu Tứ Tử tâm động?</w:t>
      </w:r>
    </w:p>
    <w:p>
      <w:pPr>
        <w:pStyle w:val="BodyText"/>
      </w:pPr>
      <w:r>
        <w:t xml:space="preserve">Tiêu Lương cũng sửng sốt thật lâu sau, cật lực che dấu niềm vui sướng của mình, hỏi, “Trước kia ngươi không có cảm giác sao? Như thế nào đột nhiên liền……”</w:t>
      </w:r>
    </w:p>
    <w:p>
      <w:pPr>
        <w:pStyle w:val="BodyText"/>
      </w:pPr>
      <w:r>
        <w:t xml:space="preserve">“Chính là vừa mới bắt đầu.” Tiểu Tứ Tử nhỏ giọng nói thầm, “Vừa rồi, lúc ngươi so chiêu với Hiệp Long…… Ân, ta đầu tiên là mơ mơ hồ hồ không rõ lắm, sao lại có loại bệnh trạng này…… Để cho ta gặp được phụ thân, để cho hắn nhìn ta, coi có phải là quái bệnh gì không.”</w:t>
      </w:r>
    </w:p>
    <w:p>
      <w:pPr>
        <w:pStyle w:val="BodyText"/>
      </w:pPr>
      <w:r>
        <w:t xml:space="preserve">Tiêu Lương dở khóc dở cười, nhích lại gần, nói, “Cẩn nhi, ngươi nhìn kĩ lại lần nữa xem, tim còn đập nhanh?”</w:t>
      </w:r>
    </w:p>
    <w:p>
      <w:pPr>
        <w:pStyle w:val="BodyText"/>
      </w:pPr>
      <w:r>
        <w:t xml:space="preserve">Tiểu Tứ Tử đảo mắt nhìn một cái, chỉ thấy khuôn mặt cực kì tuấn tú của Tiêu Lương ngay bên cạnh mình, thật nghiêm túc gật gật đầu, “Ân! Nhanh! Càng lúc càng nhanh!” Vừa nói, vừa đẩy mặt Tiêu Lương ra, nói, “Không cần dựa vào sát vậy, còn có a, ta có chuyện muốn hỏi ngươi.”</w:t>
      </w:r>
    </w:p>
    <w:p>
      <w:pPr>
        <w:pStyle w:val="BodyText"/>
      </w:pPr>
      <w:r>
        <w:t xml:space="preserve">Tiêu Lương lại ngồi lại bình thường, hỏi Tiểu Tứ Tử, “Hỏi cái gì a?”</w:t>
      </w:r>
    </w:p>
    <w:p>
      <w:pPr>
        <w:pStyle w:val="Compact"/>
      </w:pPr>
      <w:r>
        <w:t xml:space="preserve">“Ta hỏi ngươi.” Tiểu Tứ Tử còn nghiêm túc hỏi, “Ngươi trước kia lúc luận võ với ta, có hay không nhường ta?”</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Tiểu Tứ Tử hỏi một câu, làm cho Tiêu Lương ngẩn người, phải nói thế nào cho tốt a? Tuy nghĩ rằng Tiểu Tứ Tử có chút ngốc, chỉ cần tùy tiện nói dối một câu, là có thể lừa được hắn. Nhưng Tiêu Lương thấy bộ dáng Tiểu Tứ Tử ngưởng mặt nhìn mình, lại không đành lòng lừa hắn…… Mà nếu như hắn nói thật, Tiểu Tứ Tử có thể hay không không bỏ qua? Tiểu gia hỏa này cái gì cũng không tự tin, chỉ dám dựa vào hảo công phu mới muốn làm danh bộ.</w:t>
      </w:r>
    </w:p>
    <w:p>
      <w:pPr>
        <w:pStyle w:val="BodyText"/>
      </w:pPr>
      <w:r>
        <w:t xml:space="preserve">Tiểu Tứ Tử thấy Tiêu Lương ngây ngẩn cả người, trong lòng cũng hiểu được một chút, liền nhăn mặt nhăn mũi, nói, “Các ngươi nhiều người như vậy đều gạt ta nha……”</w:t>
      </w:r>
    </w:p>
    <w:p>
      <w:pPr>
        <w:pStyle w:val="BodyText"/>
      </w:pPr>
      <w:r>
        <w:t xml:space="preserve">Mấy ảnh vệ đứng ở cửa đổ một ngụm khí lạnh, rất thương tâm a, Tiểu Vương gia giận rồi! Bọn họ gấp đến độ tâm đều nát ra rồi a.</w:t>
      </w:r>
    </w:p>
    <w:p>
      <w:pPr>
        <w:pStyle w:val="BodyText"/>
      </w:pPr>
      <w:r>
        <w:t xml:space="preserve">“Cẩn nhi.” Tiêu Lương đi qua kéo Tiểu Tứ Tử ngồi xuống giường, “Không phải gạt ngươi…… Chúng ta không có ác ý.”</w:t>
      </w:r>
    </w:p>
    <w:p>
      <w:pPr>
        <w:pStyle w:val="BodyText"/>
      </w:pPr>
      <w:r>
        <w:t xml:space="preserve">“Ta đây công phu rất kém cỏi sao?” Tiểu Tứ Tử đáng thương hề hề hỏi Tiêu Lương.</w:t>
      </w:r>
    </w:p>
    <w:p>
      <w:pPr>
        <w:pStyle w:val="BodyText"/>
      </w:pPr>
      <w:r>
        <w:t xml:space="preserve">“Không phải!” Tiêu Lương mở to hai mắt nói, “Ta là do Vương gia dạy, ngươi cũng là do Vương gia dạy, chẳng qua là do ta luyện lâu hơn một chút mà thôi a.”</w:t>
      </w:r>
    </w:p>
    <w:p>
      <w:pPr>
        <w:pStyle w:val="BodyText"/>
      </w:pPr>
      <w:r>
        <w:t xml:space="preserve">“Thật sự?” Tiểu Tứ Tử tựa hồ vẫn có chút không tin.</w:t>
      </w:r>
    </w:p>
    <w:p>
      <w:pPr>
        <w:pStyle w:val="BodyText"/>
      </w:pPr>
      <w:r>
        <w:t xml:space="preserve">“Đương nhiên là thật.” Tiêu Lương vẻ mặt nghiêm túc nói, “Cẩn nhi, ngươi ngẫm lại xem, ta từ bao nhiêu tuổi đã bắt đầu luyện công, ngươi thì bao nhiêu tuổi bắt đầu luyện? Đến bây giờ, công phu chỉ kém hơn ta một chút như vậy. Vương gia bọn họ đều nói, ngươi là võ học kì tài, người cũng thông minh, nếu dạy thì võ công nhất định sẽ hảo.”</w:t>
      </w:r>
    </w:p>
    <w:p>
      <w:pPr>
        <w:pStyle w:val="BodyText"/>
      </w:pPr>
      <w:r>
        <w:t xml:space="preserve">Tiểu Tứ Tử chớp mắt mấy cái, nghiêng đầu hỏi, “Thật không?”</w:t>
      </w:r>
    </w:p>
    <w:p>
      <w:pPr>
        <w:pStyle w:val="BodyText"/>
      </w:pPr>
      <w:r>
        <w:t xml:space="preserve">“Đúng vậy.” Tiêu Lương nghĩ nghĩ, nói, “Không bằng như vậy đi, ta dạy cho ngươi được không?”</w:t>
      </w:r>
    </w:p>
    <w:p>
      <w:pPr>
        <w:pStyle w:val="BodyText"/>
      </w:pPr>
      <w:r>
        <w:t xml:space="preserve">“Ân……” Tiểu Tứ Tử cảm thấy đầu có chút không đủ dùng, vừa nãy trong lời nói của Tiêu Lương, hắn biết là mình bị lừa, như vậy hắn hẳn phải tức giận. Nhưng Tiểu Lương Tử lại hỏi hắn muốn hay không cùng nhau học…… Như vậy cũng không sai.</w:t>
      </w:r>
    </w:p>
    <w:p>
      <w:pPr>
        <w:pStyle w:val="BodyText"/>
      </w:pPr>
      <w:r>
        <w:t xml:space="preserve">Đối phó với tiểu ngốc tử thì có trăm ngàn phương pháp, nhưng phương pháp tốt nhất chính là cho hắn nhiều lựa chọn, làm cho đầu óc hắn hỗn loạn đến không còn minh mẫn, như vậy thì hắn sẽ không nghĩ tới việc tức giận hay mất hứng, rồi sau một lát liền quên.</w:t>
      </w:r>
    </w:p>
    <w:p>
      <w:pPr>
        <w:pStyle w:val="BodyText"/>
      </w:pPr>
      <w:r>
        <w:t xml:space="preserve">Tiêu Lương thấy Tiểu Tứ Tử đã có chút hồ đồ, liền nói tiếp, “Hơn nữa, ngươi nhìn Công Tôn tiên sinh xem, hắn võ công gì cũng không có, nhưng không phải cũng đi phá án sao? Còn có a, ngươi công phu đã muốn tốt lắm, nếu luyện tập thêm một thời gian nữa, nhất định sẽ thành một danh bộ tài năng a.”</w:t>
      </w:r>
    </w:p>
    <w:p>
      <w:pPr>
        <w:pStyle w:val="BodyText"/>
      </w:pPr>
      <w:r>
        <w:t xml:space="preserve">Tiểu Tứ Tử nghĩ nghĩ, cảm thấy lời nói của Tiêu Lương không có chút liên hệ, nhưng lại giống như rất có đạo lý.</w:t>
      </w:r>
    </w:p>
    <w:p>
      <w:pPr>
        <w:pStyle w:val="BodyText"/>
      </w:pPr>
      <w:r>
        <w:t xml:space="preserve">Tiêu Lương lại không ngừng cố gắng, “Cẩn nhi, đêm nay đi ngủ sớm một chút đi, ngày mai là một ngày quan trọng, chúng ta phải nghĩ cách đối phó với tên Giang Nam ngọc kia.”</w:t>
      </w:r>
    </w:p>
    <w:p>
      <w:pPr>
        <w:pStyle w:val="BodyText"/>
      </w:pPr>
      <w:r>
        <w:t xml:space="preserve">“Nga……” Tiểu Tứ Tử gật đầu, chuyện này thì hắn nhớ rõ, “Chúng ta đi ngủ sớm một chút đi.”</w:t>
      </w:r>
    </w:p>
    <w:p>
      <w:pPr>
        <w:pStyle w:val="BodyText"/>
      </w:pPr>
      <w:r>
        <w:t xml:space="preserve">“Hảo!” Tiêu Lương lau mồ hôi, mà hai ảnh vệ ở cửa cũng lau mồ hôi, lấy lại tinh thần, nhanh nhẹn mang nước cho Tiểu Tứ Tử rửa mặt, chuẩn bị đi ngủ.</w:t>
      </w:r>
    </w:p>
    <w:p>
      <w:pPr>
        <w:pStyle w:val="BodyText"/>
      </w:pPr>
      <w:r>
        <w:t xml:space="preserve">Lúc Tiểu Tứ Tử mơ mơ màng màng nằm xuống, cảm thấy giống như có chuyện gì mà hắn chưa làm, nhưng là nghĩ mãi không ra, lại muốn nhanh đi ngủ, ngày mai muốn bắt Giang Nam ngọc……</w:t>
      </w:r>
    </w:p>
    <w:p>
      <w:pPr>
        <w:pStyle w:val="BodyText"/>
      </w:pPr>
      <w:r>
        <w:t xml:space="preserve">Ngủ thẳng đến nửa đêm, Tiểu Tứ Tử đột nhiên tỉnh dậy, xoay mặt nhìn Tiêu Lương đang ngủ bên cạnh, nâng tay cầm gối đầu mềm mềm đập hắn.</w:t>
      </w:r>
    </w:p>
    <w:p>
      <w:pPr>
        <w:pStyle w:val="BodyText"/>
      </w:pPr>
      <w:r>
        <w:t xml:space="preserve">“Ngô……” Tiêu Lương bị Tiểu Tứ Tử đập cho tỉnh dậy, kinh ngạc nhìn hắn, “Cẩn nhi, ngươi làm sao vậy?”</w:t>
      </w:r>
    </w:p>
    <w:p>
      <w:pPr>
        <w:pStyle w:val="BodyText"/>
      </w:pPr>
      <w:r>
        <w:t xml:space="preserve">Tiểu Tứ Tử vẻ mặt ủy khuất, “Thiếu chút nữa quên! Các ngươi hợp nhau lừa gạt ta!” Nói xong, cầm gối đầu hung hăng đập.</w:t>
      </w:r>
    </w:p>
    <w:p>
      <w:pPr>
        <w:pStyle w:val="BodyText"/>
      </w:pPr>
      <w:r>
        <w:t xml:space="preserve">Tiêu Lương bị đập vài cái, nhìn thấy Tiểu Tứ Tử mặc áo tay ngắn, bả vai cùng cổ đều lộ ra ngoài, trên mặt còn tràn đầy mất hứng. Hơn nửa đêm cọ cùng một chỗ, Tiêu Lương liền cảm thấy trong lòng ngứa ngứa, một phen bắt lấy cổ tay Tiểu Tứ Tử, xoay người hắn đặt ở dưới thân mình.</w:t>
      </w:r>
    </w:p>
    <w:p>
      <w:pPr>
        <w:pStyle w:val="BodyText"/>
      </w:pPr>
      <w:r>
        <w:t xml:space="preserve">Tiểu Tứ Tử sửng sốt, ngưởng mặt nhìn, chỉ thấy Tiêu Lương ngay trước mắt mình, hai người thật sự rất gần, hai cái mũi đã gần như đụng vào nhau. Hai mắt Tiêu Lương nhìn xuống Tiểu Tứ Tử đang kinh ngạc mà mở to mắt. Nhìn từ ánh mắt Tiểu Tứ Tử, rồi theo đó mà di chuyển xuống, dừng lại tại đôi môi hồng nhuận của Tiểu Tứ Tử, trong lòng đột nhiên có một cỗ xúc động, muốn hôn một ngụm.</w:t>
      </w:r>
    </w:p>
    <w:p>
      <w:pPr>
        <w:pStyle w:val="BodyText"/>
      </w:pPr>
      <w:r>
        <w:t xml:space="preserve">Tiêu Lương chậm rãi tới gần, ngay tại lúc môi hai người đã gần đụng vào nhau, Tiểu Tứ Tử đột nhiên “Ai nha” kêu một tiếng.</w:t>
      </w:r>
    </w:p>
    <w:p>
      <w:pPr>
        <w:pStyle w:val="BodyText"/>
      </w:pPr>
      <w:r>
        <w:t xml:space="preserve">Tiêu Lương sửng sốt, cũng thanh tỉnh lại, liền buông ra, liền thấy Tiểu Tứ Tử cuốn chăn nói, “Không thoải mái……”</w:t>
      </w:r>
    </w:p>
    <w:p>
      <w:pPr>
        <w:pStyle w:val="BodyText"/>
      </w:pPr>
      <w:r>
        <w:t xml:space="preserve">“Cẩn nhi ngươi làm sao vậy?” Tiêu Lương kinh hãi, thấy Tiểu Tứ Tử lăn qua lăn lại trên giường mà than thở không thoải mái.</w:t>
      </w:r>
    </w:p>
    <w:p>
      <w:pPr>
        <w:pStyle w:val="BodyText"/>
      </w:pPr>
      <w:r>
        <w:t xml:space="preserve">“Làm sao không thoải mái?” Tiêu Lương nghĩ hay là cảm lạnh, hay là ăn gì đó nên đau bụng, nghĩ rồi liền đem Tiểu Tứ Tử ngồi dậy, hỏi, “Làm sao không thoải mái? Ta gọi đại phu cho ngươi xem sao.” Lại thấy mặt Tiểu Tứ Tử đỏ hồng, Tiêu Lương càng thêm lo lắng, “Cẩn nhi, ngươi làm sao không thoải mái?” Vừa định sờ mặt hắn, chợt nghe hắn nói, “Tim đập thật nhanh nha.”</w:t>
      </w:r>
    </w:p>
    <w:p>
      <w:pPr>
        <w:pStyle w:val="BodyText"/>
      </w:pPr>
      <w:r>
        <w:t xml:space="preserve">Tiêu Lương sửng sốt, thật lâu sau mới hỏi, “Cùng…… Bệnh trạng buổi chiều giống nhau sao?”</w:t>
      </w:r>
    </w:p>
    <w:p>
      <w:pPr>
        <w:pStyle w:val="BodyText"/>
      </w:pPr>
      <w:r>
        <w:t xml:space="preserve">“Ân.” Tiểu Tứ Tử còn nghiêm túc mà gật đầu, “Giống như càng thêm lời hại.” Vừa nói, vừa đẩy đẩy đầu Tiêu Lương ra để ngồi dậy, nhẹ nhàng thở ra, nói, “Như vậy hình như tốt hơn nhiều.”</w:t>
      </w:r>
    </w:p>
    <w:p>
      <w:pPr>
        <w:pStyle w:val="BodyText"/>
      </w:pPr>
      <w:r>
        <w:t xml:space="preserve">Tiêu Lương tới gần một chút, Tiểu Tứ Tử lại khó chịu, liền nói, “Cái kia, Tiểu Lương Tử, chúng ta chia giường ngủ.”</w:t>
      </w:r>
    </w:p>
    <w:p>
      <w:pPr>
        <w:pStyle w:val="BodyText"/>
      </w:pPr>
      <w:r>
        <w:t xml:space="preserve">“A?” Tiêu Lương vẻ mặt ủ rũ, hỏi, “Vì cái gì a?”</w:t>
      </w:r>
    </w:p>
    <w:p>
      <w:pPr>
        <w:pStyle w:val="BodyText"/>
      </w:pPr>
      <w:r>
        <w:t xml:space="preserve">“Cùng nhau ngủ thì ta liền dễ phát bệnh.” Tiểu Tứ Tử thật nghiêm túc nói, vừa nói lại vừa bắt mạch cho chính mình, “Khó lường, tim đập thật sự nhanh a.”</w:t>
      </w:r>
    </w:p>
    <w:p>
      <w:pPr>
        <w:pStyle w:val="BodyText"/>
      </w:pPr>
      <w:r>
        <w:t xml:space="preserve">“Cẩn nhi, kia không nhất định là bệnh nha.” Tiêu Lương nhỏ giọng nói. Vừa nói xong, đã thấy Tiểu Tứ Tử cầm gối đầu đưa lại đây, “Khẳng định là quái bệnh. Về sau nếu gặp phụ thân, nhất định phải để hắn xem qua.”</w:t>
      </w:r>
    </w:p>
    <w:p>
      <w:pPr>
        <w:pStyle w:val="BodyText"/>
      </w:pPr>
      <w:r>
        <w:t xml:space="preserve">Tiêu Lương chán nản, thật vất vả mới lừa được Tiểu Tứ Tử cùng nhau ngủ, vậy mà đã phải tách ra, đành phải buồn bã ỉu xìu đi tới phía giường đối diện. Tiêu Lương nằm xuống, xoay mặt vừa thấy Tiểu Tứ Tử đứng dậy đi uống miếng nước, sau lại chui vào trong ổ chăn, rất nhanh sau đó truyền đến tiếng hít thở nhẹ nhàng.</w:t>
      </w:r>
    </w:p>
    <w:p>
      <w:pPr>
        <w:pStyle w:val="BodyText"/>
      </w:pPr>
      <w:r>
        <w:t xml:space="preserve">Lại một lát sau, Tiêu Lương đứng lên, lặng lẽ đi tới bên người Tiểu Tứ Tử, thật cẩn thận mà đem Tiểu Tứ Tử đang cuộn trong chăn ôm đến giường mình, sau đó liền lén lút mà chui vào bên trong ổ chăn. Tiểu Tứ Tử từ nhỏ đã ngủ cùng Công Tôn, lúc ngủ thường thích ôm ấp này nọ, vì vậy mà nhích lại gần Tiêu Lương bên cạnh. Không bao lâu sau, Tiểu Tứ Tử giống như chui vào lòng Tiêu Lương cọ cọ, ngủ say vù vù.</w:t>
      </w:r>
    </w:p>
    <w:p>
      <w:pPr>
        <w:pStyle w:val="BodyText"/>
      </w:pPr>
      <w:r>
        <w:t xml:space="preserve">Thanh Ảnh cùng Xích Ảnh ngồi trên bậc thang cửa, hai tay chống cằm.</w:t>
      </w:r>
    </w:p>
    <w:p>
      <w:pPr>
        <w:pStyle w:val="BodyText"/>
      </w:pPr>
      <w:r>
        <w:t xml:space="preserve">“Uy, ta nói……” Thanh Ảnh đẩy đẩy Xích Ảnh, “Tiếp tục như vậy cũng không phải biện pháp a, Tiểu Vương gia đến khi nào mới có thể hiểu được, muốn hay không đi nhắc nhở hắn một chút?”</w:t>
      </w:r>
    </w:p>
    <w:p>
      <w:pPr>
        <w:pStyle w:val="BodyText"/>
      </w:pPr>
      <w:r>
        <w:t xml:space="preserve">Xích Ảnh hai tay nâng cằm gật gật đầu, “Ngươi nói có đạo lý, bất quá nhắc nhở như thế nào a? Nói rõ ra cũng không nhất định sẽ hiệu quả.”</w:t>
      </w:r>
    </w:p>
    <w:p>
      <w:pPr>
        <w:pStyle w:val="BodyText"/>
      </w:pPr>
      <w:r>
        <w:t xml:space="preserve">Hai người cùng nhau thở dài, “Ai…… Nan giải a.”</w:t>
      </w:r>
    </w:p>
    <w:p>
      <w:pPr>
        <w:pStyle w:val="BodyText"/>
      </w:pPr>
      <w:r>
        <w:t xml:space="preserve">Sáng sớm hôm sau.</w:t>
      </w:r>
    </w:p>
    <w:p>
      <w:pPr>
        <w:pStyle w:val="BodyText"/>
      </w:pPr>
      <w:r>
        <w:t xml:space="preserve">“Thân ái?” Triệu Phổ nhìn Công Tôn thay một bộ quần áo khác, còn dính cả râu giả, khó hiểu hỏi, “Ngươi muốn làm gì a?”</w:t>
      </w:r>
    </w:p>
    <w:p>
      <w:pPr>
        <w:pStyle w:val="BodyText"/>
      </w:pPr>
      <w:r>
        <w:t xml:space="preserve">Công Tôn ném cho hắn một bao thuốc bột, nói, “Ngươi đi bỏ cái này vào điểm tâm của Bàng Dục kia đi.”</w:t>
      </w:r>
    </w:p>
    <w:p>
      <w:pPr>
        <w:pStyle w:val="BodyText"/>
      </w:pPr>
      <w:r>
        <w:t xml:space="preserve">“Ngươi muốn hạ độc a?” Triệu Phổ vui vẻ.</w:t>
      </w:r>
    </w:p>
    <w:p>
      <w:pPr>
        <w:pStyle w:val="BodyText"/>
      </w:pPr>
      <w:r>
        <w:t xml:space="preserve">“Mới không phải.” Công Tôn bĩu môi, “Thuốc này là ta đặc chế, ăn xong cả người sẽ ngứa. Bàng Dục kia nhất định sẽ vội vã đi mời đại phu, bất quá, ngoài ta ra thì không ai có thể trị.”</w:t>
      </w:r>
    </w:p>
    <w:p>
      <w:pPr>
        <w:pStyle w:val="BodyText"/>
      </w:pPr>
      <w:r>
        <w:t xml:space="preserve">“Vậy…… Tiểu Tứ Tử thì sao?” Triệu Phổ hỏi.</w:t>
      </w:r>
    </w:p>
    <w:p>
      <w:pPr>
        <w:pStyle w:val="BodyText"/>
      </w:pPr>
      <w:r>
        <w:t xml:space="preserve">“Để cho bọn ảnh vệ ngăn Tiểu Tứ Tử lại, nghĩ biện pháp đừng cho hắn ra khỏi viện, đừng để hắn biết.” Công Tôn nói xong, cầm một tấm bảng hành nghề y, nói, “Ta làm bộ như là một thầy tướng số lại là một lang trung, ở phụ cận Hiệp gia xem xét, đến lúc đó sẽ trà trộn đi vào!”</w:t>
      </w:r>
    </w:p>
    <w:p>
      <w:pPr>
        <w:pStyle w:val="BodyText"/>
      </w:pPr>
      <w:r>
        <w:t xml:space="preserve">Triệu Phổ nhìn chằm chằm Công Tôn thật lâu sau, mới cúi đầu lên tiếng, “Cái kia, thân ái…… Chiêu này của ngươi hảo độc a.”</w:t>
      </w:r>
    </w:p>
    <w:p>
      <w:pPr>
        <w:pStyle w:val="BodyText"/>
      </w:pPr>
      <w:r>
        <w:t xml:space="preserve">“Ngươi nói cái gì?” Công Tôn híp mắt nhìn Triệu Phổ.</w:t>
      </w:r>
    </w:p>
    <w:p>
      <w:pPr>
        <w:pStyle w:val="BodyText"/>
      </w:pPr>
      <w:r>
        <w:t xml:space="preserve">“Không……” Triệu Phổ lắc đầu, “Diệu kế a diệu kế.”</w:t>
      </w:r>
    </w:p>
    <w:p>
      <w:pPr>
        <w:pStyle w:val="BodyText"/>
      </w:pPr>
      <w:r>
        <w:t xml:space="preserve">Công Tôn gật đầu, “Ngươi cứ âm thầm đi theo sau.”</w:t>
      </w:r>
    </w:p>
    <w:p>
      <w:pPr>
        <w:pStyle w:val="BodyText"/>
      </w:pPr>
      <w:r>
        <w:t xml:space="preserve">“Ta cũng muốn đi.” Triệu Phổ cười hì hì bước qua, cầm vài cọng râu giả gắn lên miệng, nói, “Ta cải trang thành thủ hạ của ngươi.”</w:t>
      </w:r>
    </w:p>
    <w:p>
      <w:pPr>
        <w:pStyle w:val="BodyText"/>
      </w:pPr>
      <w:r>
        <w:t xml:space="preserve">Công Tôn chế giễu, “Nhưng ngươi là Vương gia, nếu ngươi cải trang thành thủ hạ của lang trung, không phải là ngươi chịu thiệt a?”</w:t>
      </w:r>
    </w:p>
    <w:p>
      <w:pPr>
        <w:pStyle w:val="BodyText"/>
      </w:pPr>
      <w:r>
        <w:t xml:space="preserve">Triệu Phổ điềm nhiên cười, tiến lại gần nói, “Đừng nói muốn ta cải trang thành thủ hạ của lang trung, dù là làm vợ của lang trung cũng không vấn đề a…… Hắc hắc.”</w:t>
      </w:r>
    </w:p>
    <w:p>
      <w:pPr>
        <w:pStyle w:val="BodyText"/>
      </w:pPr>
      <w:r>
        <w:t xml:space="preserve">Công Tôn lắc đầu, đưa tay giúp Triệu Phổ thay đồ đeo râu giả. Triệu Phổ nhân cơ hội chiếm tiện nghi, Công Tôn thật vất vả mới từ “ma trảo” của Triệu Phổ mà thoát ra được, nói, “Chúng ta xuất môn đi. Trước đem dược này đưa cho Bạch Ảnh bọn họ, để bọn họ có cơ hội xuống tay.” Nói xong, hai người xuất môn.</w:t>
      </w:r>
    </w:p>
    <w:p>
      <w:pPr>
        <w:pStyle w:val="BodyText"/>
      </w:pPr>
      <w:r>
        <w:t xml:space="preserve">Tiểu Tứ Tử tỉnh dậy lúc trời còn sớm, phát hiện chính mình đang nằm trên giường, mà Tiêu Lương vẫn còn đang nằm bên người. Tiêu Lương hình như đã tỉnh, đang nhìn hắn.</w:t>
      </w:r>
    </w:p>
    <w:p>
      <w:pPr>
        <w:pStyle w:val="BodyText"/>
      </w:pPr>
      <w:r>
        <w:t xml:space="preserve">“Tiểu Lương Tử?” Tiểu Tứ Tử chớp mắt mấy cái, khó hiểu hỏi, “Ngươi như thế nào lại nằm ở đây? Không phải là chia giường ngủ sao?”</w:t>
      </w:r>
    </w:p>
    <w:p>
      <w:pPr>
        <w:pStyle w:val="BodyText"/>
      </w:pPr>
      <w:r>
        <w:t xml:space="preserve">Tiêu Lương cũng có chút buồn bực ngồi dậy, nói, “Ta cũng không biết a. Tối hôm qua đang ngủ ngon giấc, ngươi lại đột nhiên đi đến giường ta, còn nhắm mắt ngủ, ta cũng không dám đánh thức ngươi.”</w:t>
      </w:r>
    </w:p>
    <w:p>
      <w:pPr>
        <w:pStyle w:val="BodyText"/>
      </w:pPr>
      <w:r>
        <w:t xml:space="preserve">“Thật…… Thật sự?” Tiểu Tứ Tử đột nhiên khẩn trương lên.</w:t>
      </w:r>
    </w:p>
    <w:p>
      <w:pPr>
        <w:pStyle w:val="BodyText"/>
      </w:pPr>
      <w:r>
        <w:t xml:space="preserve">Tiểu Tứ Tử khẩn trương làm cho Tiêu Lương ẩn ẩn có chút mặt mày, liền cười nói, “Cẩn nhi, ngươi tối hôm qua lúc lên ngủ trên giường ta, còn ôm ta hôn nhẹ nữa……”</w:t>
      </w:r>
    </w:p>
    <w:p>
      <w:pPr>
        <w:pStyle w:val="BodyText"/>
      </w:pPr>
      <w:r>
        <w:t xml:space="preserve">=口= Tiểu Tứ Tử mở to hai mắt, “Thật sự?”</w:t>
      </w:r>
    </w:p>
    <w:p>
      <w:pPr>
        <w:pStyle w:val="BodyText"/>
      </w:pPr>
      <w:r>
        <w:t xml:space="preserve">“Ân.” Tiêu Lương gật gật đầu, “Ngươi là làm sao vậy?”</w:t>
      </w:r>
    </w:p>
    <w:p>
      <w:pPr>
        <w:pStyle w:val="BodyText"/>
      </w:pPr>
      <w:r>
        <w:t xml:space="preserve">“Không…… Không làm sao nha.” Tiểu Tứ Tử nhanh chóng bò xuống giường, đỏ mặt trốn lên giường mình thay quần áo.</w:t>
      </w:r>
    </w:p>
    <w:p>
      <w:pPr>
        <w:pStyle w:val="BodyText"/>
      </w:pPr>
      <w:r>
        <w:t xml:space="preserve">Tiêu Lương cũng xuống giường, không buông tha mà chạy đến giường Tiểu Tứ Tử ngồi, “Ngươi nói nghe một chút đi, đến tột cùng là vì cái gì?”</w:t>
      </w:r>
    </w:p>
    <w:p>
      <w:pPr>
        <w:pStyle w:val="BodyText"/>
      </w:pPr>
      <w:r>
        <w:t xml:space="preserve">“Ân…… Ta đại khái, đại khái tưởng ngươi là phụ thân.” Tiểu Tứ Tử hoảng loạn mà thay quần áo xong, chạy vội ra ngoài rửa mặt.</w:t>
      </w:r>
    </w:p>
    <w:p>
      <w:pPr>
        <w:pStyle w:val="BodyText"/>
      </w:pPr>
      <w:r>
        <w:t xml:space="preserve">Tiêu Lương ngồi trên giường nản chí lắc đầu, không chỉ là tiểu ngốc tử đâu, còn là cứng đầu muốn chết.</w:t>
      </w:r>
    </w:p>
    <w:p>
      <w:pPr>
        <w:pStyle w:val="BodyText"/>
      </w:pPr>
      <w:r>
        <w:t xml:space="preserve">Đang lúc Tiểu Tứ Tử rửa mặt, Thanh Ảnh đi lên, “Tiểu Vương gia, điểm tâm đã đưa lên, ở trong phòng ăn hay là ăn trong viện?”</w:t>
      </w:r>
    </w:p>
    <w:p>
      <w:pPr>
        <w:pStyle w:val="BodyText"/>
      </w:pPr>
      <w:r>
        <w:t xml:space="preserve">Tiểu Tứ Tử quay đầu lại, “Không ra đại sảnh ăn sao?”</w:t>
      </w:r>
    </w:p>
    <w:p>
      <w:pPr>
        <w:pStyle w:val="BodyText"/>
      </w:pPr>
      <w:r>
        <w:t xml:space="preserve">“Ân.” Thanh Ảnh cười, “Ta thấy Bàng Dục đang ở đó, liền đem đồ trở lại.”</w:t>
      </w:r>
    </w:p>
    <w:p>
      <w:pPr>
        <w:pStyle w:val="BodyText"/>
      </w:pPr>
      <w:r>
        <w:t xml:space="preserve">Tiểu Tứ Tử vừa nghe xong, liên tục gật đầu, “Đúng, không cần cùng tên lưu manh kia ăn cơm, ở trong sân ăn là được.”</w:t>
      </w:r>
    </w:p>
    <w:p>
      <w:pPr>
        <w:pStyle w:val="BodyText"/>
      </w:pPr>
      <w:r>
        <w:t xml:space="preserve">“Tiểu Vương gia, ngươi có tâm sự a?” Thanh Ảnh thấy bộ dáng Tiểu Tứ Tử mang đầy tâm sự, liền hỏi, “Có phải hay không không thoải mái?”</w:t>
      </w:r>
    </w:p>
    <w:p>
      <w:pPr>
        <w:pStyle w:val="BodyText"/>
      </w:pPr>
      <w:r>
        <w:t xml:space="preserve">Tiểu Tứ Tử lắc đầu, hỏi Thanh Ảnh, “Ảnh Ảnh, ngươi nói…… Ta còn phải luyện bao nhiêu công phu, mới có thể đánh thắng Tiểu Lương Tử a?”</w:t>
      </w:r>
    </w:p>
    <w:p>
      <w:pPr>
        <w:pStyle w:val="BodyText"/>
      </w:pPr>
      <w:r>
        <w:t xml:space="preserve">Thanh Ảnh có chút không rõ, tâm nói, phỏng chừng cả đời này cũng không được a. Liền hỏi, “Sao đột nhiên lại hỏi như vậy?”</w:t>
      </w:r>
    </w:p>
    <w:p>
      <w:pPr>
        <w:pStyle w:val="BodyText"/>
      </w:pPr>
      <w:r>
        <w:t xml:space="preserve">Tiểu Tứ Tử ngồi xuống cái ghế nhỏ bên cạnh giếng, có chút chán nản nói, “Ngươi xem đầu ta cũng không thông minh, bộ dạng cũng không đẹp mắt, nếu công phu cũng không tốt, như thế nào có khả năng làm danh bộ a?”</w:t>
      </w:r>
    </w:p>
    <w:p>
      <w:pPr>
        <w:pStyle w:val="Compact"/>
      </w:pPr>
      <w:r>
        <w:t xml:space="preserve">Thanh Ảnh ngây ngẩn cả người, nhìn trái nhìn phải một hồi, thấy Tiêu Lương cùng mấy ảnh vệ từ trong phòng đi ra cũng há to miệng — lần đầu tiên lòng tin của Tiểu Tứ Tử bị lung lay a.</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Nhóm ảnh vệ đồng loạt làm động tác quay đầu, hung hăng trừng Tiêu Lương.</w:t>
      </w:r>
    </w:p>
    <w:p>
      <w:pPr>
        <w:pStyle w:val="BodyText"/>
      </w:pPr>
      <w:r>
        <w:t xml:space="preserve">Tiêu Lương vô tội nhìn mọi người, bất quá, hiện tại hắn đang lo lắng Tiểu Tứ Tử suy nghĩ miên man mà đau lòng, tổn hại đến sức khỏe.</w:t>
      </w:r>
    </w:p>
    <w:p>
      <w:pPr>
        <w:pStyle w:val="BodyText"/>
      </w:pPr>
      <w:r>
        <w:t xml:space="preserve">“Tiểu Vương gia, ăn điểm tâm đi.” Thanh Ảnh nhẹ nhàng lôi kéo Tiểu Tứ Tử đang ngồi trên ghế. Tiểu Tứ Tử đứng lên, đi đến bên cạnh bàn mà ngồi xuống, nhìn chằm chằm một bàn đầy đồ ăn mà cảm thấy chán ngán… Lúc này, mọi người mới phát hiện, ba bốn nhày gần đây, Tiểu Tứ Tử thật sự gầy đi…… Mấy ảnh vệ nghĩ đến cảnh Công Tôn muốn lẻn vào Hiệp phủ, vạn nhất nhìn thấy bộ dáng Tiểu Tứ Tử thế này, nói không chừng sẽ nổi cơn thịnh nộ a.</w:t>
      </w:r>
    </w:p>
    <w:p>
      <w:pPr>
        <w:pStyle w:val="BodyText"/>
      </w:pPr>
      <w:r>
        <w:t xml:space="preserve">“Ai nha, bên ngoài gió lớn!” Thanh Ảnh cùng Xích Ảnh thu hồi điểm tâm lại, phóng tới trong phòng, mấy người cũng lôi kéo Tiểu Tứ Tử, nói, “Tiểu Vương gia, vào nhà ăn điểm tâm đi, bên ngoài gió lớn a.”</w:t>
      </w:r>
    </w:p>
    <w:p>
      <w:pPr>
        <w:pStyle w:val="BodyText"/>
      </w:pPr>
      <w:r>
        <w:t xml:space="preserve">Tiểu Tứ Tử vẻ mặt mờ mịt nhìn bầu trời trong xanh không gơn chút mây…… Làm gì có gió a?</w:t>
      </w:r>
    </w:p>
    <w:p>
      <w:pPr>
        <w:pStyle w:val="BodyText"/>
      </w:pPr>
      <w:r>
        <w:t xml:space="preserve">Tiêu Lương cũng bị nhóm ảnh vệ đẩy vào trong. Thanh Ảnh ghé vào lỗ tai hắn nói, “Lát nữa, Vương phi có thể sẽ tới đây, nếu ngươi để hắn thấy Tiểu Tứ Tử như vậy, vậy ngươi khẳng định là xong đời.”</w:t>
      </w:r>
    </w:p>
    <w:p>
      <w:pPr>
        <w:pStyle w:val="BodyText"/>
      </w:pPr>
      <w:r>
        <w:t xml:space="preserve">Tiêu Lương khẩn trương, hỏi, “Ta đây làm sao bây giờ?”</w:t>
      </w:r>
    </w:p>
    <w:p>
      <w:pPr>
        <w:pStyle w:val="BodyText"/>
      </w:pPr>
      <w:r>
        <w:t xml:space="preserve">“Ai thèm quản ngươi làm sao?” Mấy ảnh vệ hung hăng trừng mắt liếc hắn, “Trong vòng một canh giờ này, phải đem Tiểu Vương gia giải thích cho tốt, bằng không thì phiền toái lớn a!” Nói xong, đem Tiêu Lương đẩy mạnh vào trong phòng, đóng cửa.</w:t>
      </w:r>
    </w:p>
    <w:p>
      <w:pPr>
        <w:pStyle w:val="BodyText"/>
      </w:pPr>
      <w:r>
        <w:t xml:space="preserve">Tiểu Tứ Tử vẫn là buồn bã ỉu xìu, đi đến bên cạnh bàn ngồi xuống, nhìn chằm chằm mấy lát hành thái nhỏ trên bát đậu hũ mà phát ngốc.</w:t>
      </w:r>
    </w:p>
    <w:p>
      <w:pPr>
        <w:pStyle w:val="BodyText"/>
      </w:pPr>
      <w:r>
        <w:t xml:space="preserve">Tiêu Lương đi đến bên cạnh hắn ngồi xuống, nói, “Cẩn nhi, hai ta nói chuyện?”</w:t>
      </w:r>
    </w:p>
    <w:p>
      <w:pPr>
        <w:pStyle w:val="BodyText"/>
      </w:pPr>
      <w:r>
        <w:t xml:space="preserve">Tiểu Tứ Tử ngẩng mặt lên nhìn Tiêu Lương.</w:t>
      </w:r>
    </w:p>
    <w:p>
      <w:pPr>
        <w:pStyle w:val="BodyText"/>
      </w:pPr>
      <w:r>
        <w:t xml:space="preserve">“Ngươi vì sao lại mất hứng?” Tiêu Lương hỏi, “Ngươi vừa mới nói, đầu mình cũng không thông minh, bộ dáng khó coi, võ công lại không tốt, có phải hay không?”</w:t>
      </w:r>
    </w:p>
    <w:p>
      <w:pPr>
        <w:pStyle w:val="BodyText"/>
      </w:pPr>
      <w:r>
        <w:t xml:space="preserve">Tiểu Tứ Tử biết biết miệng, gật gật đầu.</w:t>
      </w:r>
    </w:p>
    <w:p>
      <w:pPr>
        <w:pStyle w:val="BodyText"/>
      </w:pPr>
      <w:r>
        <w:t xml:space="preserve">“Chúng ta trước tiên nói đến chuyện đầu óc ngươi không thông minh đi.” Tiêu Lương hỏi Tiểu Tứ Tử, “Án tử kia của Vương Nhất Phách, ban đầu vốn chỉ là một án kiện giết người đơn giản. Bất quá, bây giờ đã phát triển thành đại án có liên quan tới rất nhiều người. Mà trong đó, ai là người đã phát hiện ra manh mối?”</w:t>
      </w:r>
    </w:p>
    <w:p>
      <w:pPr>
        <w:pStyle w:val="BodyText"/>
      </w:pPr>
      <w:r>
        <w:t xml:space="preserve">Tiểu Tứ Tử chớp mắt mấy cái, nghĩ nghĩ, hình như là chính mình. Đương nhiên, kì thật là mọi người cùng nhau phát hiện manh mối.</w:t>
      </w:r>
    </w:p>
    <w:p>
      <w:pPr>
        <w:pStyle w:val="BodyText"/>
      </w:pPr>
      <w:r>
        <w:t xml:space="preserve">“Chúng ta lại nói cái khác.” Tiêu Lương không ngừng nổ lực, “Lúc ngươi còn nhỏ, có người nói ngươi ngốc. Ta đây trước kia cũng từng bị người ta nói mình ngốc. Mọi người, Công Tôn tiên sinh, Vương gia, có người nào mà ngay từ đầu đã thông minh? Ngươi từ nhỏ đã theo phụ thân ngươi lớn lên, lại tinh thông y thuật, điều đó ai cũng đều thua kém. Ngươi muốn làm thần bộ, ý tưởng này một chút cũng không hoang đường, quả thực là đương nhiên!”</w:t>
      </w:r>
    </w:p>
    <w:p>
      <w:pPr>
        <w:pStyle w:val="BodyText"/>
      </w:pPr>
      <w:r>
        <w:t xml:space="preserve">Tiểu Tứ Tử nghe xong cúi đầu nghĩ, “Thật sự?”</w:t>
      </w:r>
    </w:p>
    <w:p>
      <w:pPr>
        <w:pStyle w:val="BodyText"/>
      </w:pPr>
      <w:r>
        <w:t xml:space="preserve">“Có bao nhiêu người chưa đến hai mươi tuổi muốn làm thần y mà có thể làm được? Phụ thân ngươi như thế nào lại lừa gạt ngươi? Hắn thương ngươi như vậy, nếu đối với ngươi không tin tưởng, như thế nào lại có khả năng cho ngươi một mình xuất môn?” Tiêu Lương hỏi Tiểu Tứ Tử, “Mọi người đều đối với ngươi tin tưởng như vậy, ngươi lại đột nhiên không tin vào chính bản thân mình, cái này có nên không a?”</w:t>
      </w:r>
    </w:p>
    <w:p>
      <w:pPr>
        <w:pStyle w:val="BodyText"/>
      </w:pPr>
      <w:r>
        <w:t xml:space="preserve">Tiểu Tứ Tử nâng mắt lên, có chút tự trách, “Đúng nga……”</w:t>
      </w:r>
    </w:p>
    <w:p>
      <w:pPr>
        <w:pStyle w:val="BodyText"/>
      </w:pPr>
      <w:r>
        <w:t xml:space="preserve">Tiêu Lương nhẹ nhõm thở dài một hơi, may mắn Tiểu Tứ Tử nghe lời hắn khuyên.</w:t>
      </w:r>
    </w:p>
    <w:p>
      <w:pPr>
        <w:pStyle w:val="BodyText"/>
      </w:pPr>
      <w:r>
        <w:t xml:space="preserve">“Lại nói tiếp, ngươi cảm thấy chính mình bộ dáng khó coi, có phải hay không?” Tiêu Lương hỏi.</w:t>
      </w:r>
    </w:p>
    <w:p>
      <w:pPr>
        <w:pStyle w:val="BodyText"/>
      </w:pPr>
      <w:r>
        <w:t xml:space="preserve">Tiểu Tứ Tử mặt đỏ hồng, gật gật đầu.</w:t>
      </w:r>
    </w:p>
    <w:p>
      <w:pPr>
        <w:pStyle w:val="BodyText"/>
      </w:pPr>
      <w:r>
        <w:t xml:space="preserve">Tiêu Lương lắc đầu, hỏi, “Ngươi cảm thấy Công Tôn tiên sinh dễ nhìn không?”</w:t>
      </w:r>
    </w:p>
    <w:p>
      <w:pPr>
        <w:pStyle w:val="BodyText"/>
      </w:pPr>
      <w:r>
        <w:t xml:space="preserve">“Ân.” Tiểu Tứ Tử gật gật đầu.</w:t>
      </w:r>
    </w:p>
    <w:p>
      <w:pPr>
        <w:pStyle w:val="BodyText"/>
      </w:pPr>
      <w:r>
        <w:t xml:space="preserve">“Ngươi là con của hắn, tuy rằng là con thừa tự, nhưng ngươi thân là cháu của hắn, đúng không?” Tiêu Lương lại hỏi tiếp.</w:t>
      </w:r>
    </w:p>
    <w:p>
      <w:pPr>
        <w:pStyle w:val="BodyText"/>
      </w:pPr>
      <w:r>
        <w:t xml:space="preserve">“Ân.” Tiểu Tứ Tử gật đầu.</w:t>
      </w:r>
    </w:p>
    <w:p>
      <w:pPr>
        <w:pStyle w:val="BodyText"/>
      </w:pPr>
      <w:r>
        <w:t xml:space="preserve">“Các ngươi cùng huyết mạch, ngươi giống hắn như vậy, như thế nào lại có thể khó coi?” Tiêu Lương đi đến chỗ cái chậu rửa mặt bên giường, mang theo cái chậu nước, đưa tới đặt trên bàn, ôm lấy thắt lưng Tiểu Tứ Tử mà nâng lên một chút, “Cẩn nhi, ngươi nhìn xem, mặt của ngươi với mặt của ta, cái nào đẹp hơn?”</w:t>
      </w:r>
    </w:p>
    <w:p>
      <w:pPr>
        <w:pStyle w:val="BodyText"/>
      </w:pPr>
      <w:r>
        <w:t xml:space="preserve">Tiểu Tứ Tử ngắm một cái rồi nói, “Của ngươi.”</w:t>
      </w:r>
    </w:p>
    <w:p>
      <w:pPr>
        <w:pStyle w:val="BodyText"/>
      </w:pPr>
      <w:r>
        <w:t xml:space="preserve">Tiêu Lương lắc đầu thở dài, nói, “Là ngươi!”</w:t>
      </w:r>
    </w:p>
    <w:p>
      <w:pPr>
        <w:pStyle w:val="BodyText"/>
      </w:pPr>
      <w:r>
        <w:t xml:space="preserve">“Gạt người.” Tiểu Tứ Tử không tin, “Bọn họ đều nói vậy.”</w:t>
      </w:r>
    </w:p>
    <w:p>
      <w:pPr>
        <w:pStyle w:val="BodyText"/>
      </w:pPr>
      <w:r>
        <w:t xml:space="preserve">“Bọn họ là người nào?” Tiêu Lương khó hiểu hỏi.</w:t>
      </w:r>
    </w:p>
    <w:p>
      <w:pPr>
        <w:pStyle w:val="BodyText"/>
      </w:pPr>
      <w:r>
        <w:t xml:space="preserve">“Ân…… Người trên đảo nha.” Tiểu Tứ Tử ngồi trên ghế thu thu góc áo, “Bọn họ đều nói ngươi ngọc thụ lâm phong, phong lưu phóng khoáng, còn nói rất nhiều từ tốt nữa. Sau đó lúc nói đến ta, liền làm bộ dáng muốn nói lại thôi.”</w:t>
      </w:r>
    </w:p>
    <w:p>
      <w:pPr>
        <w:pStyle w:val="BodyText"/>
      </w:pPr>
      <w:r>
        <w:t xml:space="preserve">“Đó là bởi vì ngươi rất đáng yêu, không có từ có thể hình dung.” Tiêu Lương cầm lấy chén mà uống đậu hũ.</w:t>
      </w:r>
    </w:p>
    <w:p>
      <w:pPr>
        <w:pStyle w:val="BodyText"/>
      </w:pPr>
      <w:r>
        <w:t xml:space="preserve">“Gạt người.” Tiểu Tứ Tử liếc mắt nhìn Tiêu Lương một cái.</w:t>
      </w:r>
    </w:p>
    <w:p>
      <w:pPr>
        <w:pStyle w:val="BodyText"/>
      </w:pPr>
      <w:r>
        <w:t xml:space="preserve">“Ai lừa ngươi, người đó làm con chó nhỏ. Trên đảo ai dám nhìn thẳng mặt ngươi a, Công Tôn tiên sinh sẽ mắng chửi người đó!”</w:t>
      </w:r>
    </w:p>
    <w:p>
      <w:pPr>
        <w:pStyle w:val="BodyText"/>
      </w:pPr>
      <w:r>
        <w:t xml:space="preserve">“Phụ thân không cho các ngươi nói?” Tiểu Tứ Tử buồn bực, “Vì cái gì?”</w:t>
      </w:r>
    </w:p>
    <w:p>
      <w:pPr>
        <w:pStyle w:val="BodyText"/>
      </w:pPr>
      <w:r>
        <w:t xml:space="preserve">Tiêu Lương vươn tay nắm lấy cằm Tiểu Tứ Tử, “Tiên sinh đời này chỉ sợ có người mang ngươi đi mất. Hắn liều mạng muốn uy cho ngươi béo một chút, cũng là muốn ngươi sẽ không dễ nhìn như vậy, có thể bớt được những người theo đuôi ngươi. Nhưng là không nghĩ tới ngươi như vậy cũng không chịu thua kém, càng béo càng đáng yêu.”</w:t>
      </w:r>
    </w:p>
    <w:p>
      <w:pPr>
        <w:pStyle w:val="BodyText"/>
      </w:pPr>
      <w:r>
        <w:t xml:space="preserve">Tiểu Tứ Tử cụp mắt xuống, nghĩ nghĩ, hỏi, “Thật sự sao?”</w:t>
      </w:r>
    </w:p>
    <w:p>
      <w:pPr>
        <w:pStyle w:val="BodyText"/>
      </w:pPr>
      <w:r>
        <w:t xml:space="preserve">“Ai…… Cẩn nhi, ta hỏi ngươi, nếu có một ngày ta trở nên rất khó xem rất khó xem, ngươi có còn thích ta hay không?” Tiêu Lương thật nghiêm túc hỏi.</w:t>
      </w:r>
    </w:p>
    <w:p>
      <w:pPr>
        <w:pStyle w:val="BodyText"/>
      </w:pPr>
      <w:r>
        <w:t xml:space="preserve">“Thích nha.” Tiểu Tứ Tử không cần suy nghĩ đã trả lời, “Đại trượng phu, đẹp mặt một chút hay khó coi một chút, có gì quan hệ?”</w:t>
      </w:r>
    </w:p>
    <w:p>
      <w:pPr>
        <w:pStyle w:val="BodyText"/>
      </w:pPr>
      <w:r>
        <w:t xml:space="preserve">“Chuyện chính là như vậy.” Tiêu Lương nói, “Diện mạo có cái gì quan hệ a?! Ta chính là cảm thấy rất dễ nhìn, có béo cũng dễ nhìn. Thích ăn có thể ăn, thích uống thì cứ uống, mỗi ngày tâm tư đều vui vẻ, có cái gì không tốt a? Làm người như thế nào chỉ nghĩ đến những chuyện không vui. Ngươi đã nói ngươi không ăn cơm để ốm bớt. Vậy chẳng lẽ cả đời này ngươi không được ăn no? Ngươi trời sinh bộ dáng ra sao, thì chính là như vậy, ta thích!”</w:t>
      </w:r>
    </w:p>
    <w:p>
      <w:pPr>
        <w:pStyle w:val="BodyText"/>
      </w:pPr>
      <w:r>
        <w:t xml:space="preserve">Tiểu Tứ Tử lại nghiêng đầu nghĩ nghĩ, càng cảm thấy có đạo lí.</w:t>
      </w:r>
    </w:p>
    <w:p>
      <w:pPr>
        <w:pStyle w:val="BodyText"/>
      </w:pPr>
      <w:r>
        <w:t xml:space="preserve">Tiêu Lương thấy vấn đề thứ hai tựa hồ như đã được giải quyết, liền nghĩ đến cái thứ ba, nói, “Về phần võ công, Cẩn nhi ngươi tổng cộng đã luyện võ công bao nhiêu năm?”</w:t>
      </w:r>
    </w:p>
    <w:p>
      <w:pPr>
        <w:pStyle w:val="BodyText"/>
      </w:pPr>
      <w:r>
        <w:t xml:space="preserve">Tiểu Tứ Tử hơi dẩu miệng, “Ân… Nửa năm đi.”</w:t>
      </w:r>
    </w:p>
    <w:p>
      <w:pPr>
        <w:pStyle w:val="BodyText"/>
      </w:pPr>
      <w:r>
        <w:t xml:space="preserve">“Ta luyện mười mấy năm nha!” Tiêu Lương cười khổ, “Ngươi công phu đã so với ta chỉ kém một chút, tư chất lại tốt. Nếu như ngươi chỉ luyện nửa năm mà có thể đánh ngã được ta, ta đây sống như thế nào a?”</w:t>
      </w:r>
    </w:p>
    <w:p>
      <w:pPr>
        <w:pStyle w:val="BodyText"/>
      </w:pPr>
      <w:r>
        <w:t xml:space="preserve">Tiểu Tứ Tử cảm thấy rất có đạo lí, đều là do chính mình gây sự. Tiêu Lương cảm thấy tình hình đã có vẻ thuận lợi, liền quyết định phóng hỏa thêm lần nữa, phải đem căn bệnh của Tiểu Tứ Tử hoàn toàn trừ bỏ, liền mang vẻ mặt chán nản nói, “Bất quá Cẩn nhi ngươi nhắc tới chuyện này, ta nhưng thật ra là nghĩ đến mình.”</w:t>
      </w:r>
    </w:p>
    <w:p>
      <w:pPr>
        <w:pStyle w:val="BodyText"/>
      </w:pPr>
      <w:r>
        <w:t xml:space="preserve">“A?” Tiểu Tứ Tử khó hiểu.</w:t>
      </w:r>
    </w:p>
    <w:p>
      <w:pPr>
        <w:pStyle w:val="BodyText"/>
      </w:pPr>
      <w:r>
        <w:t xml:space="preserve">“Ai……” Tiêu Lương thở dài, “Ta mới là đầu không được thông minh, bộ dáng khó coi, võ công lại không giỏi a.”</w:t>
      </w:r>
    </w:p>
    <w:p>
      <w:pPr>
        <w:pStyle w:val="BodyText"/>
      </w:pPr>
      <w:r>
        <w:t xml:space="preserve">“Tiểu Lương Tử ngươi làm sao lại nói như vậy!” Tiểu Tứ Tử nóng nảy, “Ngươi không phải đều tốt lắm sao?”</w:t>
      </w:r>
    </w:p>
    <w:p>
      <w:pPr>
        <w:pStyle w:val="BodyText"/>
      </w:pPr>
      <w:r>
        <w:t xml:space="preserve">“Ngươi xem ta không biết ngâm thơ thổi sáo, không biết trị bệnh cứu người, cầm kì thi họa cái gì cũng đều không biết, chỉ biết mấy chiêu công phu quyền cước. Khó trách lúc Vương gia dạy ta đều nói ta ngốc.” Tiêu Lương tiếp tục giả đáng thương.</w:t>
      </w:r>
    </w:p>
    <w:p>
      <w:pPr>
        <w:pStyle w:val="BodyText"/>
      </w:pPr>
      <w:r>
        <w:t xml:space="preserve">“Không có!” Tiểu Tứ Tử lôi kéo tay Tiêu Lương, “Ngươi một chút cũng không ngốc.”</w:t>
      </w:r>
    </w:p>
    <w:p>
      <w:pPr>
        <w:pStyle w:val="BodyText"/>
      </w:pPr>
      <w:r>
        <w:t xml:space="preserve">Tiêu Lương giương mắt nhìn Tiểu Tứ Tử, “Cẩn nhi, ta như vậy một chút cũng không ngốc. Vậy ngươi vừa biết ngâm thơ vừa biết thổi sáo, lại trị bệnh cứu người, cầm kì thi họa mọi thứ đều tinh thông, còn nói chính mình ngốc?”</w:t>
      </w:r>
    </w:p>
    <w:p>
      <w:pPr>
        <w:pStyle w:val="BodyText"/>
      </w:pPr>
      <w:r>
        <w:t xml:space="preserve">Tiểu Tứ Tử chớp mắt mấy cái, cảm thấy chính mình quá để ý, liền nhanh nhẹn nói, “Ta hiểu được, ta một chút cũng không ngốc.”</w:t>
      </w:r>
    </w:p>
    <w:p>
      <w:pPr>
        <w:pStyle w:val="BodyText"/>
      </w:pPr>
      <w:r>
        <w:t xml:space="preserve">Tiêu Lương vừa lòng nói tiếp, “Ngươi dễ nhìn như vậy. Ta nhớ rõ trước đây thường xuyên nghe mọi người khen ngươi đáng yêu, ta thì chưa được ai khen như vậy. Ngươi nếu khó coi, ta chính là thực xấu. Ngươi luyện nửa năm công phu, đã có thể lợi hại như vậy. Ta luyện mười mấy năm mà năng lực cũng chỉ như thế, ta thật sự là rất vô dụng!”</w:t>
      </w:r>
    </w:p>
    <w:p>
      <w:pPr>
        <w:pStyle w:val="BodyText"/>
      </w:pPr>
      <w:r>
        <w:t xml:space="preserve">“Mới không phải.” Tiểu Tứ Tử gãi gãi đầu, “Tiểu Lương Tử ngươi đừng khổ sở, ta sau này sẽ không nói vậy nữa. Ta hiện tại đã nghĩ thông suốt rồi.”</w:t>
      </w:r>
    </w:p>
    <w:p>
      <w:pPr>
        <w:pStyle w:val="BodyText"/>
      </w:pPr>
      <w:r>
        <w:t xml:space="preserve">Tiêu Lương nhìn chằm chằm Tiểu Tứ Tử, hỏi, “Vậy ngươi về sau có còn nói chính mình khó coi nữa hay không?”</w:t>
      </w:r>
    </w:p>
    <w:p>
      <w:pPr>
        <w:pStyle w:val="BodyText"/>
      </w:pPr>
      <w:r>
        <w:t xml:space="preserve">Tiểu Tứ Tử lắc đầu, “Ta sẽ không nói.”</w:t>
      </w:r>
    </w:p>
    <w:p>
      <w:pPr>
        <w:pStyle w:val="BodyText"/>
      </w:pPr>
      <w:r>
        <w:t xml:space="preserve">“Vậy có còn nói chính mình ngốc, chính mình công phu không tốt, chính mình không thích hợp làm bộ khoái nữa không?” Tiêu Lương bắt lấy tay Tiểu Tứ Tử nắn a nắn, mềm mềm nhũn nhũn, thật thích a.</w:t>
      </w:r>
    </w:p>
    <w:p>
      <w:pPr>
        <w:pStyle w:val="BodyText"/>
      </w:pPr>
      <w:r>
        <w:t xml:space="preserve">Tiểu Tứ Tử ngồi ngay ngắn, nghĩ nghĩ, rồi sau đó nghiêm túc mà lắc đầu, nói, “Không nói. Ta về sau sẽ không nghĩ tới chuyên này nữa!”</w:t>
      </w:r>
    </w:p>
    <w:p>
      <w:pPr>
        <w:pStyle w:val="BodyText"/>
      </w:pPr>
      <w:r>
        <w:t xml:space="preserve">“Ngoéo tay!” Tiêu Lương giơ ngón tay út ngoéo lấy ngón út Tiểu Tứ Tử, “Về sau, khi nào ý niệm đó thoáng hiện qua đầu ngươi dù chỉ là một chút, liền lập tức dẹp bỏ, biết không?”</w:t>
      </w:r>
    </w:p>
    <w:p>
      <w:pPr>
        <w:pStyle w:val="BodyText"/>
      </w:pPr>
      <w:r>
        <w:t xml:space="preserve">“Ân.” Tiểu Tứ Tử còn nghiêm túc mà ngoéo tay với Tiêu Lương, “Tiểu Lương Tử, ta về sau sẽ không suy nghĩ miên man, ta chỉ đều nghĩ tới hướng tốt, nhất định không chịu thua kém.”</w:t>
      </w:r>
    </w:p>
    <w:p>
      <w:pPr>
        <w:pStyle w:val="BodyText"/>
      </w:pPr>
      <w:r>
        <w:t xml:space="preserve">“Hảo!” Tiêu Lương cười cười, lại nói, “Cẩn nhi, ta chỉ thích ngươi mập mạp, ngươi gầy xuống lòng ta liền thấy buồn bực.”</w:t>
      </w:r>
    </w:p>
    <w:p>
      <w:pPr>
        <w:pStyle w:val="BodyText"/>
      </w:pPr>
      <w:r>
        <w:t xml:space="preserve">Tiểu Tứ Tử khẽ giật mình, mặt lập tưc đỏ hồng mà gật đầu, “Ân, không giảm béo.”</w:t>
      </w:r>
    </w:p>
    <w:p>
      <w:pPr>
        <w:pStyle w:val="BodyText"/>
      </w:pPr>
      <w:r>
        <w:t xml:space="preserve">Tiêu Lương lúc này mới nhẹ nhàng thở ra, cầm lấy một quả trứng gà mà lột vỏ, uy Tiểu Tứ Tử ăn. Trứng gà trắng trắng nộn nộn giống như khuôn mặt Tiểu Tứ Tử, Tiêu Lương nhìn là cảm thấy đói.</w:t>
      </w:r>
    </w:p>
    <w:p>
      <w:pPr>
        <w:pStyle w:val="BodyText"/>
      </w:pPr>
      <w:r>
        <w:t xml:space="preserve">Mấy ảnh vệ ngoài cửa liếc nhìn nhau một cái. Thanh Ảnh tán thưởng, “Cái kia…… Tiểu Lương Tử rất tài năng a.”</w:t>
      </w:r>
    </w:p>
    <w:p>
      <w:pPr>
        <w:pStyle w:val="BodyText"/>
      </w:pPr>
      <w:r>
        <w:t xml:space="preserve">“Ân.” Ba ảnh vệ còn lại đều gật đầu đồng ý, “So vơi Vương phi cùng Vương gia thì đều hơn hẳn a.”</w:t>
      </w:r>
    </w:p>
    <w:p>
      <w:pPr>
        <w:pStyle w:val="BodyText"/>
      </w:pPr>
      <w:r>
        <w:t xml:space="preserve">“Hắt xì……” Công Tôn đánh một cái hắt hơi thật to.</w:t>
      </w:r>
    </w:p>
    <w:p>
      <w:pPr>
        <w:pStyle w:val="BodyText"/>
      </w:pPr>
      <w:r>
        <w:t xml:space="preserve">“Thân ái, chậm một chút đi.” Triệu Phổ nhìn Công Tôn đang hùng hổ mà chạy về Hiệp phủ đằng trước, “Ngươi như vậy có chỗ nào giống tác phong của lang trung a.”</w:t>
      </w:r>
    </w:p>
    <w:p>
      <w:pPr>
        <w:pStyle w:val="BodyText"/>
      </w:pPr>
      <w:r>
        <w:t xml:space="preserve">Công Tôn trắng mắt liếc một cái, “Người của Hiệp phủ này không biết là muốn làm cái gì, còn không ra, ta muốn nhanh chóng nhìn thấy Tiểu Tứ Tử.”</w:t>
      </w:r>
    </w:p>
    <w:p>
      <w:pPr>
        <w:pStyle w:val="BodyText"/>
      </w:pPr>
      <w:r>
        <w:t xml:space="preserve">Triệu Phổ vô lực, “Ai, ngươi muốn nhìn Tiểu Tứ Tử thì để ta mang ngươi đi không được sao?”</w:t>
      </w:r>
    </w:p>
    <w:p>
      <w:pPr>
        <w:pStyle w:val="BodyText"/>
      </w:pPr>
      <w:r>
        <w:t xml:space="preserve">“Ta muốn lại gần nhìn, giáp mặt nhìn!” Công Tôn nói, “Tốt nhất ta có thể ôm một cái, hôn hai cái.”</w:t>
      </w:r>
    </w:p>
    <w:p>
      <w:pPr>
        <w:pStyle w:val="BodyText"/>
      </w:pPr>
      <w:r>
        <w:t xml:space="preserve">Đang nói chuyện, chỉ thấy phía trước cách đó không xa, một hạ nhân trong Hiệp phủ chạy ra. Công Tôn cùng Triệu Phổ liếc mắt một cái, lập tưc bày ra bộ dạng nhàn nhã, phong thái tự tại mà chậm rãi đi về phía trước.</w:t>
      </w:r>
    </w:p>
    <w:p>
      <w:pPr>
        <w:pStyle w:val="BodyText"/>
      </w:pPr>
      <w:r>
        <w:t xml:space="preserve">Lúc người kia chạy qua hai người bọn họ, Công Tôn kêu hắn, “Di? Tiểu huynh đệ, ấn đường ngươi biến thành màu đen a…… Trong nhà có phải hay không có người bị bệnh?”</w:t>
      </w:r>
    </w:p>
    <w:p>
      <w:pPr>
        <w:pStyle w:val="BodyText"/>
      </w:pPr>
      <w:r>
        <w:t xml:space="preserve">Người nhà kia sửng sốt, xoay mặt đánh giá Công Tôn một chút, nói, “Tiên sinh là……”</w:t>
      </w:r>
    </w:p>
    <w:p>
      <w:pPr>
        <w:pStyle w:val="BodyText"/>
      </w:pPr>
      <w:r>
        <w:t xml:space="preserve">“Ha ha.” Công Tôn bộ dáng như lão nhân gia sờ sờ râu, “Tại hạ kêu Phổ Độ.” Nói xong, vỗ vỗ bảng hiệu của mình, “Hành y tế thế, trị bệnh cứu người.”</w:t>
      </w:r>
    </w:p>
    <w:p>
      <w:pPr>
        <w:pStyle w:val="BodyText"/>
      </w:pPr>
      <w:r>
        <w:t xml:space="preserve">“Tiên sinh như thế nào biết nhà ta đang có người bị bệnh?” Hạ nhân kia tò mò hỏi.</w:t>
      </w:r>
    </w:p>
    <w:p>
      <w:pPr>
        <w:pStyle w:val="BodyText"/>
      </w:pPr>
      <w:r>
        <w:t xml:space="preserve">Công Tôn cao thấp đánh giá hắn một chút, giơ ngón tay ra tính toán, nói, “Ta xem…… Người nhà ngươi đang nhiễm quái bệnh, mời đại phu đều không có tác dụng. Hơn nữa, người này thân phận lại cao quý, có phải hay không?”</w:t>
      </w:r>
    </w:p>
    <w:p>
      <w:pPr>
        <w:pStyle w:val="BodyText"/>
      </w:pPr>
      <w:r>
        <w:t xml:space="preserve">“A!” Hạ nhân kia mừng rỡ, “Thần tiên sống a! Tiên sinh mau cùng ta vào nhìn xem, chỉ cần có thế trị khỏi cho quý nhân kia, trang chủ nhà ta bao nhiêu bạc cũng đều sẽ trả!”</w:t>
      </w:r>
    </w:p>
    <w:p>
      <w:pPr>
        <w:pStyle w:val="BodyText"/>
      </w:pPr>
      <w:r>
        <w:t xml:space="preserve">Công Tôn cười cười, nói, “Ngươi dẫn đường trước đi!”</w:t>
      </w:r>
    </w:p>
    <w:p>
      <w:pPr>
        <w:pStyle w:val="BodyText"/>
      </w:pPr>
      <w:r>
        <w:t xml:space="preserve">Đi theo hạ nhân vội vàng chạy hướng Hiệp phủ, Triệu Phổ đi lại gần Công Tôn cười nói, “Phổ Độ Phổ Độ, là muốn cùng đêm xuân với Triệu Phổ sao?”</w:t>
      </w:r>
    </w:p>
    <w:p>
      <w:pPr>
        <w:pStyle w:val="Compact"/>
      </w:pPr>
      <w:r>
        <w:t xml:space="preserve">Công Tôn đá hắn một cái, liếc mắt xem thường, “Ngươi chết đi!”</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Nghe Tiêu Lương nói một hồi, Tiểu Tứ Tử rất nhanh đã khôi phục tinh thần. Hai người ăn xong điểm tâm rồi cùng ra ngoài viện. Vừa bước ra, liền cảm thấy Lãng Ngọc sơn trang có chút loạn.</w:t>
      </w:r>
    </w:p>
    <w:p>
      <w:pPr>
        <w:pStyle w:val="BodyText"/>
      </w:pPr>
      <w:r>
        <w:t xml:space="preserve">“Xảy ra chuyện gì?” Tiểu Tứ Tử giữ chặt một tên hạ nhân chạy qua.</w:t>
      </w:r>
    </w:p>
    <w:p>
      <w:pPr>
        <w:pStyle w:val="BodyText"/>
      </w:pPr>
      <w:r>
        <w:t xml:space="preserve">“Nga, tiểu đại hiệp a, quốc cửu gia bị bệnh. Vừa mới mời được một thần y đến trị bệnh cho hắn, hình như là đã khá hơn rất nhiều rồi. Thần y nói phải để cho quốc cửu gia ăn tỏi, chúng ta đang phải chạy đi chuẩn bị.</w:t>
      </w:r>
    </w:p>
    <w:p>
      <w:pPr>
        <w:pStyle w:val="BodyText"/>
      </w:pPr>
      <w:r>
        <w:t xml:space="preserve">Tiểu Tứ Tử cùng Tiêu Lương liếc nhìn nhau một cái, Tiểu Tứ Tử hỏi, “Quốc cửu gia bị bệnh gì a?”</w:t>
      </w:r>
    </w:p>
    <w:p>
      <w:pPr>
        <w:pStyle w:val="BodyText"/>
      </w:pPr>
      <w:r>
        <w:t xml:space="preserve">“Cũng không biết chính xác a.” Hạ nhân lắc đầu, nói, “Chỉ biết là toàn thân ngứa. Sau đó kêu mấy đại phu đến chữa cũng không thấy hết. Vừa lúc trên đường gặp một thần y tên Phổ Độ, thật sự lợi hại a. Chỉ mới bắt mạch mà đã đoán ra bệnh gì, quốc cửu gia đã khá hơn.”</w:t>
      </w:r>
    </w:p>
    <w:p>
      <w:pPr>
        <w:pStyle w:val="BodyText"/>
      </w:pPr>
      <w:r>
        <w:t xml:space="preserve">“Thật không?” Tiểu Tứ Tử cảm thấy hứng thú, liền kéo tay Tiêu Lương, nói, “Đi! Tiểu Lương Tử, chúng ta đi nhìn xem thần y kia đi!”</w:t>
      </w:r>
    </w:p>
    <w:p>
      <w:pPr>
        <w:pStyle w:val="BodyText"/>
      </w:pPr>
      <w:r>
        <w:t xml:space="preserve">Hai người đi tới trước viện, thì thấy Hiệp Lãng Ngọc từ trong phòng đi ra, đối với người mặc thanh sam bên cạnh nói tiếng cảm tạ, “Thật sự đa tạ tiên sinh, tiên sinh thật sự là Phổ Độ chúng sinh, là Bồ Tát sống.”</w:t>
      </w:r>
    </w:p>
    <w:p>
      <w:pPr>
        <w:pStyle w:val="BodyText"/>
      </w:pPr>
      <w:r>
        <w:t xml:space="preserve">Tiểu Tứ Tử từ xa thấy người đi ra, thiếu chút nữa đã kêu thành tiếng, này không phải phụ thân sao?!</w:t>
      </w:r>
    </w:p>
    <w:p>
      <w:pPr>
        <w:pStyle w:val="BodyText"/>
      </w:pPr>
      <w:r>
        <w:t xml:space="preserve">Nhưng khi đi vào thì vừa thấy, người nọ so với phụ thân cảm giác lớn tuổi hơn một chút, lại có râu. Phụ thân thì không có râu, nhưng bộ dáng thì lại rất giống a.</w:t>
      </w:r>
    </w:p>
    <w:p>
      <w:pPr>
        <w:pStyle w:val="BodyText"/>
      </w:pPr>
      <w:r>
        <w:t xml:space="preserve">Tiểu Tứ Tử dụi dụi mắt, nhìn kĩ, cảm thấy cứ giống giống thế nào thế nào, liền túm lấy Tiêu Lương bên cạnh, “Tiểu Lương Tử, ngươi nọ có giống phụ thân hay không a?”</w:t>
      </w:r>
    </w:p>
    <w:p>
      <w:pPr>
        <w:pStyle w:val="BodyText"/>
      </w:pPr>
      <w:r>
        <w:t xml:space="preserve">Tiêu Lương khẽ nhíu mày, nghiêng đầu nhìn nhìn, nói, “Ân…… Không giống đâu.” Kì thật Tiêu Lương đã sớm nhìn ra, nhưng là tuyệt đối không thể nói a không thể nói.</w:t>
      </w:r>
    </w:p>
    <w:p>
      <w:pPr>
        <w:pStyle w:val="BodyText"/>
      </w:pPr>
      <w:r>
        <w:t xml:space="preserve">Mà lúc này, ở phía sau Phổ Độ kia là một nam tử hắc y cao lớn, thoạt nhìn giống như một lão nhân. Tiểu Tứ Tử lại tiếp tục dụi mắt, cầm lấy tay áo Tiêu Lương hoảng a hoảng, “Tiểu Lương Tử, có phải hay không ta nhìn lầm rồi a?! Hắn không phải là Cửu Cửu sao? Giống nhau như vậy nha.”</w:t>
      </w:r>
    </w:p>
    <w:p>
      <w:pPr>
        <w:pStyle w:val="BodyText"/>
      </w:pPr>
      <w:r>
        <w:t xml:space="preserve">Tiêu Lương dở khóc dở cười, tâm nói Công Tôn cùng Triệu Phổ hóa trang cũng quá tùy ý a, một chút cũng không chuyên nghiệp. Cũng may Tiểu Tứ Tử là tiểu ngốc tử, bằng không còn không nhận ra a.</w:t>
      </w:r>
    </w:p>
    <w:p>
      <w:pPr>
        <w:pStyle w:val="BodyText"/>
      </w:pPr>
      <w:r>
        <w:t xml:space="preserve">Lúc này, chợt nghe Hiệp Lãng Ngọc nói, “Phổ Độ thần y, gia phụ (phụ thân) nhiều năm nay có bệnh trong người, có thể hay không giúp đỡ trị bệnh?”</w:t>
      </w:r>
    </w:p>
    <w:p>
      <w:pPr>
        <w:pStyle w:val="BodyText"/>
      </w:pPr>
      <w:r>
        <w:t xml:space="preserve">Công Tôn gật đầu, nói, “Có thể.”</w:t>
      </w:r>
    </w:p>
    <w:p>
      <w:pPr>
        <w:pStyle w:val="BodyText"/>
      </w:pPr>
      <w:r>
        <w:t xml:space="preserve">Hiệp Lãng Ngọc vui mừng lộ rõ trên mặt, nói, “Thật sự là tốt quá, vậy mời thần y ở lại Lãng Ngọc sơn trang này, ngày mai gia phụ sẽ về.”</w:t>
      </w:r>
    </w:p>
    <w:p>
      <w:pPr>
        <w:pStyle w:val="BodyText"/>
      </w:pPr>
      <w:r>
        <w:t xml:space="preserve">Công Tôn gật gật đầu, nhưng Tiêu Lương lại khẽ nhíu mày. Lúc này, Hiệp Lãng Ngọc mới để ý thấy bọn người Tiểu Tứ Tử, liền nói, “Tiểu anh hùng cũng đến đây a.”</w:t>
      </w:r>
    </w:p>
    <w:p>
      <w:pPr>
        <w:pStyle w:val="BodyText"/>
      </w:pPr>
      <w:r>
        <w:t xml:space="preserve">Công Tôn nhịn nửa ngày mới không chạy lại đánh hắn, người này dám nói hươu nói vượn cái gì, dám nói những lời ngon ngọt dụ dỗ Tiểu Tứ Tử sao? Vạn nhất hắn thấy mình đúng là anh hùng thì làm sao bây giờ? Anh hùng làm cái gì, ta muốn hắn cứ sống thoải mái mà làm tiểu ngốc tử a!</w:t>
      </w:r>
    </w:p>
    <w:p>
      <w:pPr>
        <w:pStyle w:val="BodyText"/>
      </w:pPr>
      <w:r>
        <w:t xml:space="preserve">Tiểu Tứ Tử gật đầu, nhưng hai mắt vẫn cứ tò mò mà nhìn chằm chằm Công Tôn, tâm nói…… Phụ thân nếu có râu hẳn là cái dạng này, rất giống a… Còn người phía sau kia, nhìn thế nào cũng thấy giống Cửu Cửu a.</w:t>
      </w:r>
    </w:p>
    <w:p>
      <w:pPr>
        <w:pStyle w:val="BodyText"/>
      </w:pPr>
      <w:r>
        <w:t xml:space="preserve">“Đến a!” Hiệp Lãng Ngọc gọi quản gia Hiệp trung tới, “Ngươi đi sắp xếp chỗ ở cho thần y đi.”</w:t>
      </w:r>
    </w:p>
    <w:p>
      <w:pPr>
        <w:pStyle w:val="BodyText"/>
      </w:pPr>
      <w:r>
        <w:t xml:space="preserve">“Dạ!” Hiệp trung đáp ứng xong, liền đi xuống chuẩn bị.</w:t>
      </w:r>
    </w:p>
    <w:p>
      <w:pPr>
        <w:pStyle w:val="BodyText"/>
      </w:pPr>
      <w:r>
        <w:t xml:space="preserve">Công Tôn hỏi Hiệp Lãng Ngọc, “Không biết lệnh tôn bị bệnh gì a?”</w:t>
      </w:r>
    </w:p>
    <w:p>
      <w:pPr>
        <w:pStyle w:val="BodyText"/>
      </w:pPr>
      <w:r>
        <w:t xml:space="preserve">Tiểu Tứ Tử ngoáy ngoáy lỗ tai, ai nha, giọng nói cũng giống nha.</w:t>
      </w:r>
    </w:p>
    <w:p>
      <w:pPr>
        <w:pStyle w:val="BodyText"/>
      </w:pPr>
      <w:r>
        <w:t xml:space="preserve">“Lúc còn trẻ gia phụ đã từng vàoNamra Bắc, nên mới bị bệnh thấp khớp, vẫn chưa được trị khỏi. Mỗi khi trái gió trở trời, lại thấy đau đớn khó chịu…… Tiên sinh diệu thủ hồi xuân, hi vọng có thể chữa được cho gia phụ. Nếu được trị khỏi, tất sẽ có một khoản hậu ta thật lớn.”</w:t>
      </w:r>
    </w:p>
    <w:p>
      <w:pPr>
        <w:pStyle w:val="BodyText"/>
      </w:pPr>
      <w:r>
        <w:t xml:space="preserve">Công Tôn gật gật đầu, nói, “Không dám, tế thế cứu người là bổn phận của người hành y như ta, Hiệp công tử không cần đa lễ.” Nói xong, liền mang theo Triệu Phổ, xoay người đi theo quản gia.</w:t>
      </w:r>
    </w:p>
    <w:p>
      <w:pPr>
        <w:pStyle w:val="BodyText"/>
      </w:pPr>
      <w:r>
        <w:t xml:space="preserve">Tầm mắt Tiểu Tứ Tử vẫn cứ nhìn theo Công Tôn, chợt nghe Hiệp Lãng Ngọc nói, “Tiểu anh hùng, vừa rồi Lưu Nghị tổng bộ đã phái người canh chừng bốn phía, nghiêm ngặt canh phòng bảo vệ huyết ngọc san hô. Tối nay mong tiểu anh hùng chú ý nhiều hơn. Ngọc này là muốn cấp Thái Hậu làm lễ vật, vạn nhất xảy ra sai lầm gì, chúng ta không thể đảm đương nổi a.”</w:t>
      </w:r>
    </w:p>
    <w:p>
      <w:pPr>
        <w:pStyle w:val="BodyText"/>
      </w:pPr>
      <w:r>
        <w:t xml:space="preserve">“Nga, tốt.” Tiểu Tứ Tử kêu Thanh Ảnh cùng Bạch Ảnh đi ra trước lầu trấn giữ, chờ tới khi mặt trời lặn hắn sẽ qua.</w:t>
      </w:r>
    </w:p>
    <w:p>
      <w:pPr>
        <w:pStyle w:val="BodyText"/>
      </w:pPr>
      <w:r>
        <w:t xml:space="preserve">Sau đó, Tiểu Tứ Tử cũng không có tâm tư mà đi nhìn xem cái tên béo phì Bàng Dục kia bệnh như thế nào, mà cùng Tiêu Lương đi dạo một vòng ở mấy lầu các phụ cận, phát hiện có rất nhiều người, đừng nói là đạo tặc, phỏng chừng ngay cả ruồi bọ cũng không thể bay vào a.</w:t>
      </w:r>
    </w:p>
    <w:p>
      <w:pPr>
        <w:pStyle w:val="BodyText"/>
      </w:pPr>
      <w:r>
        <w:t xml:space="preserve">Tiểu Tứ Tử vội vàng lôi kéo Tiêu Lương trở về sân, hắn muốn nhanh đến coi vị Phổ Độ phu tử kia. Nếu người ta là thần y thật, vậy hắn phải hảo hảo cùng người ta học tập a. Mặt khác, Tiểu Tứ Tử cũng có chút tâm tư, thật ra hắn luôn xem phụ thân hắn là thần y tốt nhất trên đời, cho nên hắn muốn nhìn thử coi thần y này so với phụ thân hắn, ai lợi hại hơn.</w:t>
      </w:r>
    </w:p>
    <w:p>
      <w:pPr>
        <w:pStyle w:val="BodyText"/>
      </w:pPr>
      <w:r>
        <w:t xml:space="preserve">Về tới biệt viện, lại vừa khéo thấy Hiệp trung đem Công Tôn cùng Triệu Phổ sắp xếp ở trong viện của Tiểu Tứ Tử bọn họ. Phòng của họ là một gian ở phía đông, đối diện với phòng của bọn Tiểu Tứ Tử.</w:t>
      </w:r>
    </w:p>
    <w:p>
      <w:pPr>
        <w:pStyle w:val="BodyText"/>
      </w:pPr>
      <w:r>
        <w:t xml:space="preserve">Tiểu Tứ Tử tò mò bước lại gần, hướng vào phòng nhìn xung quanh. Tiêu Lương lôi kéo hắn, cười, “Như vậy sao được? Nhìn lén người ta.”</w:t>
      </w:r>
    </w:p>
    <w:p>
      <w:pPr>
        <w:pStyle w:val="BodyText"/>
      </w:pPr>
      <w:r>
        <w:t xml:space="preserve">Tiểu Tứ Tử mếu máo, hỏi, “Bọn họ thật sự không giống phụ thân cùng Cửu Cửu sao?”</w:t>
      </w:r>
    </w:p>
    <w:p>
      <w:pPr>
        <w:pStyle w:val="BodyText"/>
      </w:pPr>
      <w:r>
        <w:t xml:space="preserve">“Đại khái thần y thì đều giống nhau chứ sao.” Tiêu Lương cười cười, nói.</w:t>
      </w:r>
    </w:p>
    <w:p>
      <w:pPr>
        <w:pStyle w:val="BodyText"/>
      </w:pPr>
      <w:r>
        <w:t xml:space="preserve">Tiểu Tứ Tử chớp mắt mấy cái, “Như vậy a…… Đúng nga, phụ thân cũng là thầy tướng số, cũng giỏi y thuật! Nhưng là cái người tùy tùng kia sao lại giống Cửu Cửu như vậy, hắn cũng là Vương gia sao?”</w:t>
      </w:r>
    </w:p>
    <w:p>
      <w:pPr>
        <w:pStyle w:val="BodyText"/>
      </w:pPr>
      <w:r>
        <w:t xml:space="preserve">Công Tôn cùng Triệu Phổ ở trong phòng uống trà, nghe được lời nói của Tiểu Tứ Tử mà phải nhẫn cười. Công Tôn trong lòng thấy ngứa, vừa nãy, vì không muốn làm cho Hiệp Lãng Ngọc chú ý, cho nên không biểu hiện ra ngoài. Kì thật hắn thường liếc mắt nhìn về phía Tiểu Tứ Tử, thấy tiểu tử kia giống như đã gầy đi một ít, Công Tôn hắn thật đau lòng a. Chính là Tiểu Tứ Tử sau khi gầy đi, cái cằm phía dưới có hơi đầy lên, ánh mắt cũng lớn hơn. Mà quan trọng là, càng ngày càng đẹp hơn.</w:t>
      </w:r>
    </w:p>
    <w:p>
      <w:pPr>
        <w:pStyle w:val="BodyText"/>
      </w:pPr>
      <w:r>
        <w:t xml:space="preserve">Tiêu Lương đối Tiểu Tứ Tử nói, “Cẩn nhi, ta đi ra ngoài một chút.”</w:t>
      </w:r>
    </w:p>
    <w:p>
      <w:pPr>
        <w:pStyle w:val="BodyText"/>
      </w:pPr>
      <w:r>
        <w:t xml:space="preserve">“Ngươi muốn đi đâu nha?” Tiểu Tứ Tử hỏi Tiêu Lương.</w:t>
      </w:r>
    </w:p>
    <w:p>
      <w:pPr>
        <w:pStyle w:val="BodyText"/>
      </w:pPr>
      <w:r>
        <w:t xml:space="preserve">Tiêu Lương cười nhẹ nói, “Ta đi dạo vài vòng trong Lãng Ngọc sơn trang, nhìn xem có gì khả nghi không. Ngươi cùng nhóm ảnh vệ cứ ở lại đây, vạn nhất có động tĩnh gì, cũng có thể tùy cơ mà ứng biến.”</w:t>
      </w:r>
    </w:p>
    <w:p>
      <w:pPr>
        <w:pStyle w:val="BodyText"/>
      </w:pPr>
      <w:r>
        <w:t xml:space="preserve">“Ân.” Tiểu Tứ Tử gật gật đầu, nói với Tiêu Lương, “Ngươi cẩn thận một chút nga.”</w:t>
      </w:r>
    </w:p>
    <w:p>
      <w:pPr>
        <w:pStyle w:val="BodyText"/>
      </w:pPr>
      <w:r>
        <w:t xml:space="preserve">Tiêu Lương xoay người muốn đi, nhưng hình như nhớ tới cái gì, liền nói với Tiểu Tứ Tử, “Cẩn nhi, biết vì sao Hiệp Lãng Ngọc kia vì sao lại sắp xếp cho thần y ở sát vách của chúng ta không?”</w:t>
      </w:r>
    </w:p>
    <w:p>
      <w:pPr>
        <w:pStyle w:val="BodyText"/>
      </w:pPr>
      <w:r>
        <w:t xml:space="preserve">Tiểu Tứ Tử lắc đầu, hỏi, “Lãng Ngọc sơn trang có phải hay không mỗi khi có khách nhân đều sắp xếp ở nơi này?”</w:t>
      </w:r>
    </w:p>
    <w:p>
      <w:pPr>
        <w:pStyle w:val="BodyText"/>
      </w:pPr>
      <w:r>
        <w:t xml:space="preserve">Tiêu Lương cười cười, nói, “Ta cảm thấy a, thần y này tới vừa đúng lúc, Hiệp Lãng Ngọc nhất định là hoài nghi thân phận của bọn họ. Nhưng vì muốn bọn họ coi bệnh cho người nhà nên hắn cũng không có biện pháp, cho nên mới sắp xếp bọn họ ở bên cạnh chúng ta, để chúng ta có thể thuận tiện quan sát.”</w:t>
      </w:r>
    </w:p>
    <w:p>
      <w:pPr>
        <w:pStyle w:val="BodyText"/>
      </w:pPr>
      <w:r>
        <w:t xml:space="preserve">“A!” Tiểu Tứ Tử nhẹ nhàng mà vỗ tay một cái, “Đúng nga! Tiểu Lương Tử ngươi thật thông minh a!”</w:t>
      </w:r>
    </w:p>
    <w:p>
      <w:pPr>
        <w:pStyle w:val="BodyText"/>
      </w:pPr>
      <w:r>
        <w:t xml:space="preserve">Tiêu Lương cười nói, “Là Cẩn nhi ngươi tâm địa tốt, sẽ không hoài nghi người khác.”</w:t>
      </w:r>
    </w:p>
    <w:p>
      <w:pPr>
        <w:pStyle w:val="BodyText"/>
      </w:pPr>
      <w:r>
        <w:t xml:space="preserve">Tiểu Tứ Tử cúi đầu cười cười, hai má hồng hồng, tâm nói, Tiểu Lương Tử thực biết nói chuyện nha. Mỗi lần nghe hắn nói nói, chính mình đều rất cao hứng, rất cao hứng.</w:t>
      </w:r>
    </w:p>
    <w:p>
      <w:pPr>
        <w:pStyle w:val="BodyText"/>
      </w:pPr>
      <w:r>
        <w:t xml:space="preserve">Trong phòng, Công Tôn thấy bộ dáng Tiểu Tứ Tử đỏ mặt nhưng vô cùng cao hứng. Tiểu hài tử chết tiệt cái gì cũng nghe theo Tiêu Lương, thật bực a. Ngẫm lại trước kia Tiểu Tứ Tử chỉ nghe lời mình, hiện tại lại cùng Tiêu Lương thân cận như vậy, Công Tôn nén giận, đánh vào không khí một cái.</w:t>
      </w:r>
    </w:p>
    <w:p>
      <w:pPr>
        <w:pStyle w:val="BodyText"/>
      </w:pPr>
      <w:r>
        <w:t xml:space="preserve">“Cho nên a, ngươi nếu có cơ hội, liền cùng thần y kia trò chuyện một chút, nhìn xem có điểm gì khả nghi không!” Tiêu Lương thấp giọng nói.</w:t>
      </w:r>
    </w:p>
    <w:p>
      <w:pPr>
        <w:pStyle w:val="BodyText"/>
      </w:pPr>
      <w:r>
        <w:t xml:space="preserve">“Ân! Ngươi yên tâm đi, ta đã biết!” Tiểu Tứ Tử còn nghiêm túc mà gật đầu. Tiêu Lương đi rồi, hắn ngồi một chỗ trong sân, thường thường xoay mặt liếc về phòng Công Tôn bọn họ một cái, tò mò a tò mò.</w:t>
      </w:r>
    </w:p>
    <w:p>
      <w:pPr>
        <w:pStyle w:val="BodyText"/>
      </w:pPr>
      <w:r>
        <w:t xml:space="preserve">Không bao lâu, Công Tôn giả vờ như đi ra ngoài hít thở không khí, chậm rãi đi ra, thấy được Tiểu Tứ Tử.</w:t>
      </w:r>
    </w:p>
    <w:p>
      <w:pPr>
        <w:pStyle w:val="BodyText"/>
      </w:pPr>
      <w:r>
        <w:t xml:space="preserve">Chỉ thấy Tiểu Tứ Tử ngồi trên cái ghế đá, đối diện với hắn.</w:t>
      </w:r>
    </w:p>
    <w:p>
      <w:pPr>
        <w:pStyle w:val="BodyText"/>
      </w:pPr>
      <w:r>
        <w:t xml:space="preserve">Công Tôn cười cười, đi tới nói, “Tiểu huynh đệ, họ gì a?”</w:t>
      </w:r>
    </w:p>
    <w:p>
      <w:pPr>
        <w:pStyle w:val="BodyText"/>
      </w:pPr>
      <w:r>
        <w:t xml:space="preserve">Tiểu Tứ Tử nhìn gần càng cảm thấy giống, nói, “Ân, ta họ Công Tôn, kêu Công Tôn Cẩn, mọi người đều gọi ta là Tiểu Tứ Tử.”</w:t>
      </w:r>
    </w:p>
    <w:p>
      <w:pPr>
        <w:pStyle w:val="BodyText"/>
      </w:pPr>
      <w:r>
        <w:t xml:space="preserve">“Nga….. Tiểu Tứ Tử.” Công Tôn cười ha ha kêu một tiếng. Tiểu Tứ Tử nhịn không được mà hít một ngụm khí lạnh, người này sao mà cả giọng nói cũng giống phụ thân như đúc vậy!</w:t>
      </w:r>
    </w:p>
    <w:p>
      <w:pPr>
        <w:pStyle w:val="BodyText"/>
      </w:pPr>
      <w:r>
        <w:t xml:space="preserve">“Ta vừa mới nghe Hiệp trang chủ kêu Tiểu Tứ Tử ngươi là tiểu anh hùng a.” Công Tôn cười nói.</w:t>
      </w:r>
    </w:p>
    <w:p>
      <w:pPr>
        <w:pStyle w:val="BodyText"/>
      </w:pPr>
      <w:r>
        <w:t xml:space="preserve">Tiểu Tứ Tử có chút ngượng ngùng, nói, “Cũng không có, chỉ là khách khí thôi…… Ân, tiên sinh họ gì a?”</w:t>
      </w:r>
    </w:p>
    <w:p>
      <w:pPr>
        <w:pStyle w:val="BodyText"/>
      </w:pPr>
      <w:r>
        <w:t xml:space="preserve">Công Tôn cười cười, nói, “Ta gọi là Phổ Độ.”</w:t>
      </w:r>
    </w:p>
    <w:p>
      <w:pPr>
        <w:pStyle w:val="BodyText"/>
      </w:pPr>
      <w:r>
        <w:t xml:space="preserve">“Phổ Độ……” Tiểu Tứ Tử nghĩ nghĩ, nói, “Cái kia, tiên sinh có hay không đã thất lạc huynh đệ nhiều năm a?”</w:t>
      </w:r>
    </w:p>
    <w:p>
      <w:pPr>
        <w:pStyle w:val="BodyText"/>
      </w:pPr>
      <w:r>
        <w:t xml:space="preserve">Công Tôn bị hắn chọc cười, cười nói, “Tại hạ xác thực không hề thiếu huynh đệ tỷ muội, nhưng là cũng không có thất lạc.”</w:t>
      </w:r>
    </w:p>
    <w:p>
      <w:pPr>
        <w:pStyle w:val="BodyText"/>
      </w:pPr>
      <w:r>
        <w:t xml:space="preserve">“Nga……” Tiểu Tứ Tử có vẻ có chút thất vọng. Công Tôn thật muốn nhìn thấy bộ dáng của Tiểu Tứ Tử khi biết chân tướng, sẽ nhào vào ôm hắn, gọi hắn một tiếng phụ thân a.</w:t>
      </w:r>
    </w:p>
    <w:p>
      <w:pPr>
        <w:pStyle w:val="BodyText"/>
      </w:pPr>
      <w:r>
        <w:t xml:space="preserve">“Tiểu Tứ Tử, có tâm sự gì sao?” Công Tôn hỏi, “Ngươi vừa rồi cứ nhìn chằm chằm vào ta, nhận thức ta rất giống ai sao?”</w:t>
      </w:r>
    </w:p>
    <w:p>
      <w:pPr>
        <w:pStyle w:val="BodyText"/>
      </w:pPr>
      <w:r>
        <w:t xml:space="preserve">Tiểu Tứ Tử sửng sốt, sau đó có chút ảm đạm mà gật đầu, nói, “Ân, tiên sinh có bộ dáng giống với phụ thân ta nga, nhưng là phụ thân ta có chút trẻ tuổi hơn.”</w:t>
      </w:r>
    </w:p>
    <w:p>
      <w:pPr>
        <w:pStyle w:val="BodyText"/>
      </w:pPr>
      <w:r>
        <w:t xml:space="preserve">“Thật không?” Công Tôn nở nụ cười, nói, “Lệnh tôn ngươi là làm cái gì a? trẻ tuổi mà có đứa con lớn như vậy a?”</w:t>
      </w:r>
    </w:p>
    <w:p>
      <w:pPr>
        <w:pStyle w:val="BodyText"/>
      </w:pPr>
      <w:r>
        <w:t xml:space="preserve">Tiểu Tứ Tử gãi gãi đầu, nói, “Ân, cha ta là thần y!”</w:t>
      </w:r>
    </w:p>
    <w:p>
      <w:pPr>
        <w:pStyle w:val="BodyText"/>
      </w:pPr>
      <w:r>
        <w:t xml:space="preserve">“Vừa khéo vậy sao?” Công Tôn nghe đến đây thì hưng trí, đùa với Tiểu Tứ Tử, “Bất quá a, cho dù hắn là thần y, cũng sẽ không lợi hai hơn ta a.”</w:t>
      </w:r>
    </w:p>
    <w:p>
      <w:pPr>
        <w:pStyle w:val="BodyText"/>
      </w:pPr>
      <w:r>
        <w:t xml:space="preserve">Tiểu Tứ Tử đầu tiên là sửng sốt, sau đó lại thực mất hứng nói, “Mới sẽ không, phụ thân ta là thần y lợi hại nhất thiên hạ, không chỉ y thuật giỏi, tâm địa cũng tốt, bộ dáng cũng dễ nhìn, tính tình cũng tốt, là phụ thân tốt nhất.”</w:t>
      </w:r>
    </w:p>
    <w:p>
      <w:pPr>
        <w:pStyle w:val="BodyText"/>
      </w:pPr>
      <w:r>
        <w:t xml:space="preserve">Công Tôn sửng sốt, thật không nghĩ hình tượng của mình trong lòng Tiểu Tứ Tử lại cao lớn như vậy a. Mà mấy ảnh vệ ở trên nóc nhà lại cảm động lệ rơi đầy mặt…… Hảo vui mừng a, hảo vui mừng a, sinh được nhi tử như thế thì người làm cha cũng không cần cầu mong gì a!</w:t>
      </w:r>
    </w:p>
    <w:p>
      <w:pPr>
        <w:pStyle w:val="BodyText"/>
      </w:pPr>
      <w:r>
        <w:t xml:space="preserve">Tiểu Tứ Tử nhìn Công Tôn ánh mắt giật mình mà nhìn mình, cũng cảm thấy cơn tức của mình có chút lớn, liền nói, “Cái kia, ta hung một chút, nhưng là, không được nói cha ta không tốt.”</w:t>
      </w:r>
    </w:p>
    <w:p>
      <w:pPr>
        <w:pStyle w:val="BodyText"/>
      </w:pPr>
      <w:r>
        <w:t xml:space="preserve">Công Tôn gật gật đầu, cười hỏi, “Ngươi thích cha ngươi như vậy a?”</w:t>
      </w:r>
    </w:p>
    <w:p>
      <w:pPr>
        <w:pStyle w:val="BodyText"/>
      </w:pPr>
      <w:r>
        <w:t xml:space="preserve">Tiểu Tứ Tử cười, “Đương nhiên.”</w:t>
      </w:r>
    </w:p>
    <w:p>
      <w:pPr>
        <w:pStyle w:val="BodyText"/>
      </w:pPr>
      <w:r>
        <w:t xml:space="preserve">“Thật sự là hiếu thuận a.” Công Tôn cười nói, “Bất quá, ta đây vẫn là cảm thấy y thuật của ta so với cha ngươi vẫn tốt hơn. Không bằng như vậy đi, cha ngươi ở nơi nào, ngươi gọi hắn ra đây, chúng ta tỉ thí một chút!”</w:t>
      </w:r>
    </w:p>
    <w:p>
      <w:pPr>
        <w:pStyle w:val="BodyText"/>
      </w:pPr>
      <w:r>
        <w:t xml:space="preserve">Tiểu Tứ Tử nghe xong có chút khó xử, nói, “Phụ thân không ở nơi này.”</w:t>
      </w:r>
    </w:p>
    <w:p>
      <w:pPr>
        <w:pStyle w:val="BodyText"/>
      </w:pPr>
      <w:r>
        <w:t xml:space="preserve">“Nga…… Là không dám so với ta sao?” Vẻ mặt Công Tôn lập tức lộ ra nét coi thường.</w:t>
      </w:r>
    </w:p>
    <w:p>
      <w:pPr>
        <w:pStyle w:val="BodyText"/>
      </w:pPr>
      <w:r>
        <w:t xml:space="preserve">“Mới không phải.” Tiểu Tứ Tử nóng nảy, “Phụ thân xác thực không ở nơi này, nếu có ở đây, hắn mới không thua.”</w:t>
      </w:r>
    </w:p>
    <w:p>
      <w:pPr>
        <w:pStyle w:val="BodyText"/>
      </w:pPr>
      <w:r>
        <w:t xml:space="preserve">“Kia, như vậy đi.” Công Tôn nói, “Ngươi thay phụ thân ngươi so với ta, hai ta xem thử ai trị được bệnh cho Hiệp lão trang chủ, thế nào? Nếu ngươi thắng, liền nói lên rằng cha ngươi so với ta lợi hại hơn. Nếu ngươi thua, vậy khó nói rồi.”</w:t>
      </w:r>
    </w:p>
    <w:p>
      <w:pPr>
        <w:pStyle w:val="BodyText"/>
      </w:pPr>
      <w:r>
        <w:t xml:space="preserve">Tiểu Tứ Tử vỗ vỗ ngực, nói, “Hảo! Ta so với ngươi!”</w:t>
      </w:r>
    </w:p>
    <w:p>
      <w:pPr>
        <w:pStyle w:val="BodyText"/>
      </w:pPr>
      <w:r>
        <w:t xml:space="preserve">Công Tôn thầm giật mình, Tiểu Tứ Tử tự tin như vậy a, liền hỏi, “Ngươi nhỏ tuổi như vậy, sao lại rất tự tin a?”</w:t>
      </w:r>
    </w:p>
    <w:p>
      <w:pPr>
        <w:pStyle w:val="Compact"/>
      </w:pPr>
      <w:r>
        <w:t xml:space="preserve">Tiểu Tứ Tử gật gật đầu, nói, “Cái kia là đương nhiên. Ta đi theo phụ thân đã mười mấy năm, lúc nào đi đường cũng giúp hắn cầm hòm thuốc. Phụ thân ta là thần y, ta cũng tuyệt đối không thua ngươi.”</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Lúc Tiêu Lương trở về, đã thấy Tiểu Tứ Tử ngồi vọc tới vọc lui trong hòm thuốc, cột mấy cái chai lọ vào xiêm áo thành một cái bọc nhỏ.</w:t>
      </w:r>
    </w:p>
    <w:p>
      <w:pPr>
        <w:pStyle w:val="BodyText"/>
      </w:pPr>
      <w:r>
        <w:t xml:space="preserve">“Cẩn nhi, làm sao vậy?” Tiêu Lương tâm nói vẻ mặt này của Tiểu Tứ Tử chắc chắn là đang giận, liền bước đến bên người hắn, hỏi, “Xảy ra chuyện gì?”</w:t>
      </w:r>
    </w:p>
    <w:p>
      <w:pPr>
        <w:pStyle w:val="BodyText"/>
      </w:pPr>
      <w:r>
        <w:t xml:space="preserve">Tiểu Tứ Tử xoay đầu hướng ra cửa, liếc nhìn Phổ Độ còn đang uống trà kia một cái, “Hừ, người kia chán ghét.”</w:t>
      </w:r>
    </w:p>
    <w:p>
      <w:pPr>
        <w:pStyle w:val="BodyText"/>
      </w:pPr>
      <w:r>
        <w:t xml:space="preserve">Tiêu Lương lắp bắp kinh hãi, tâm nói, Tiểu Tứ Tử không phải thích nhất Công Tôn tiên sinh sao. Tuy rằng đã hóa trang, nhưng lúc vừa rồi, không thấy hắn bày ra biểu tình không thích kia nha, liền hỏi, “Hắn làm sao vậy?”</w:t>
      </w:r>
    </w:p>
    <w:p>
      <w:pPr>
        <w:pStyle w:val="BodyText"/>
      </w:pPr>
      <w:r>
        <w:t xml:space="preserve">“Hắn kiên quyết nói y thuật của hắn so với phụ thân tốt hơn.” Tiểu Tứ Tử nhăn mặt nhăn mày, “Ân, ta muốn cùng hắn tỉ thí y thuật.”</w:t>
      </w:r>
    </w:p>
    <w:p>
      <w:pPr>
        <w:pStyle w:val="BodyText"/>
      </w:pPr>
      <w:r>
        <w:t xml:space="preserve">“Tỉ thí y thuật như thế nào a?” Tiêu Lương càng giật mình.</w:t>
      </w:r>
    </w:p>
    <w:p>
      <w:pPr>
        <w:pStyle w:val="BodyText"/>
      </w:pPr>
      <w:r>
        <w:t xml:space="preserve">“Hắn nói, ngày mai, phụ thân Hiệp Lãng Ngọc sẽ trở về, người đó bị chứng phong thấp, chúng ta tỉ thí coi ai có thể trị khỏi cho người đó trước.” Tiểu Tứ Tử quyết tâm, “Ta nhất định phải thắng, sau đó thì phụ thân mới không thua kém hắn.”</w:t>
      </w:r>
    </w:p>
    <w:p>
      <w:pPr>
        <w:pStyle w:val="BodyText"/>
      </w:pPr>
      <w:r>
        <w:t xml:space="preserve">Tiêu Lương hiểu được, là Công Tôn đùa Tiểu Tứ Tử đây mà.</w:t>
      </w:r>
    </w:p>
    <w:p>
      <w:pPr>
        <w:pStyle w:val="BodyText"/>
      </w:pPr>
      <w:r>
        <w:t xml:space="preserve">“Đúng rồi Tiểu Lương Tử, ngươi đi tra xét xong, cảm thấy thế nào?” Tiểu Tứ Tử rốt cuộc cũng nhớ tới chuyện quan trọng, liền hỏi Tiêu Lương, “Có hay không phát hiện ra manh mối của Giang Nam ngọc kia?”</w:t>
      </w:r>
    </w:p>
    <w:p>
      <w:pPr>
        <w:pStyle w:val="BodyText"/>
      </w:pPr>
      <w:r>
        <w:t xml:space="preserve">Tiêu Lương tổng cảm thấy không thể nói chính mình vì muốn cho Tiểu Tứ Tử cùng Công Tôn có cơ hội một chỗ mới tránh đi chốc lát, đành qua loa đáp, “Ai, cũng không có manh mối gì.”</w:t>
      </w:r>
    </w:p>
    <w:p>
      <w:pPr>
        <w:pStyle w:val="BodyText"/>
      </w:pPr>
      <w:r>
        <w:t xml:space="preserve">Tiểu Tứ Tử gật gật đầu, “Như thế nào thì chúng ta cũng phải đi trấn thủ ở những vùng lân cận a. Đêm nay nếu Giang Nam ngọc đến, chúng ta liền bắt hắn.”</w:t>
      </w:r>
    </w:p>
    <w:p>
      <w:pPr>
        <w:pStyle w:val="BodyText"/>
      </w:pPr>
      <w:r>
        <w:t xml:space="preserve">Tiêu Lương nghĩ nghĩ, ngồi xuống hỏi Tiểu Tứ Tử, “Cẩn nhi, ngươi lần này có cảm thấy, nơi này có chút kì quái?”</w:t>
      </w:r>
    </w:p>
    <w:p>
      <w:pPr>
        <w:pStyle w:val="BodyText"/>
      </w:pPr>
      <w:r>
        <w:t xml:space="preserve">Tiểu Tứ Tử cũng ngồi xuống, nhìn Tiêu Lương, “Làm sao kì quái?”</w:t>
      </w:r>
    </w:p>
    <w:p>
      <w:pPr>
        <w:pStyle w:val="BodyText"/>
      </w:pPr>
      <w:r>
        <w:t xml:space="preserve">“Lãng Ngọc sơn trang này thế nhưng lại nhiều ngọc giả như vậy, ngươi đoán coi khối ngọc mà Vương Nhất Phách kia trộm đi có hay không cũng là giả?” Tiêu Lương có chút nghi vấn.</w:t>
      </w:r>
    </w:p>
    <w:p>
      <w:pPr>
        <w:pStyle w:val="BodyText"/>
      </w:pPr>
      <w:r>
        <w:t xml:space="preserve">“Nga…” Tiểu Tứ Tử như nhớ ra, “Liễu nhi kia xác thực là có dùng dược…… Hơn nữa nàng cũng đã uống qua. Nếu thật là có độc, hẳn là nàng đã chết. Lần trước bắt mạch cho nàng không để ý kĩ, bằng không sẽ biết.”</w:t>
      </w:r>
    </w:p>
    <w:p>
      <w:pPr>
        <w:pStyle w:val="BodyText"/>
      </w:pPr>
      <w:r>
        <w:t xml:space="preserve">“Vương Nhất Phách đã bị giết, nếu là do liên quan tới ngọc, vậy khối dược ngọc kia cũng rất kì lạ a?” Tiêu Lương hỏi.</w:t>
      </w:r>
    </w:p>
    <w:p>
      <w:pPr>
        <w:pStyle w:val="BodyText"/>
      </w:pPr>
      <w:r>
        <w:t xml:space="preserve">Tiểu Tứ Tử ngẫm nghĩ một chút, “Lại nói, Vương Nhất Phách chết như thế nào, một chút manh mối đều không có.” Nói xong, điều chỉnh tư thế, đấm đấm bả vai, “Ân, buổi tối hôm đó, không biết hắc y nhân kia là ai. Đã tối như vậy mà hắn còn một mình vào rừng, rất có thể Vương Nhất Phách là do hắn giết.”</w:t>
      </w:r>
    </w:p>
    <w:p>
      <w:pPr>
        <w:pStyle w:val="BodyText"/>
      </w:pPr>
      <w:r>
        <w:t xml:space="preserve">“Hẳn là không phải hắn.” Tiêu Lương lắc đầu, “Người nọ khi chạy vào rừng cây đã bị chúng ta đuổi theo. Khoảng thời gian này quá ngắn, Vương Nhất Phách có lẽ đã chết được một lúc.”</w:t>
      </w:r>
    </w:p>
    <w:p>
      <w:pPr>
        <w:pStyle w:val="BodyText"/>
      </w:pPr>
      <w:r>
        <w:t xml:space="preserve">“Na, không phải là người kia cố ý dẫn chúng ta đi theo chứ?” Tiểu Tứ Tử hỏi, “Để cho chúng ta phát hiện thi thể?”</w:t>
      </w:r>
    </w:p>
    <w:p>
      <w:pPr>
        <w:pStyle w:val="BodyText"/>
      </w:pPr>
      <w:r>
        <w:t xml:space="preserve">Tiêu Lương gật đầu, “Có khả năng đó. Mặt khác, không biết khối huyết ngọc kia có độc hay không?”</w:t>
      </w:r>
    </w:p>
    <w:p>
      <w:pPr>
        <w:pStyle w:val="BodyText"/>
      </w:pPr>
      <w:r>
        <w:t xml:space="preserve">“Có thể là có.” Nói xong, Tiểu Tứ Tử nhẹ nhàng xuất ra một miếng huyết ngọc nhỏ, nói, “Có thể là kịch độc.”</w:t>
      </w:r>
    </w:p>
    <w:p>
      <w:pPr>
        <w:pStyle w:val="BodyText"/>
      </w:pPr>
      <w:r>
        <w:t xml:space="preserve">“Ngửi vào thì có thể hay không trúng độc?” Tiêu Lương hỏi.</w:t>
      </w:r>
    </w:p>
    <w:p>
      <w:pPr>
        <w:pStyle w:val="BodyText"/>
      </w:pPr>
      <w:r>
        <w:t xml:space="preserve">“Không chỉ ngửi có thể trúng độc, cho dù là đụng vào một chút thôi, cũng có khả năng trúng độc.” Tiểu Tứ Tử nghiêm túc nói, “Thứ này nếu đem hiến vào hoàng cung, hoàng đế cùng Thái Hậu có khả năng sẽ trúng độc.”</w:t>
      </w:r>
    </w:p>
    <w:p>
      <w:pPr>
        <w:pStyle w:val="BodyText"/>
      </w:pPr>
      <w:r>
        <w:t xml:space="preserve">Tiêu Lương gật gật đầu, lại thấy Tiểu Tứ Tử hai tay chống cằm nói thầm, “Nói đi cũng phải nói lại, lần này là may là nhờ Giang Nam ngọc a. Nếu hắn không nói muốn tới trộm ngọc, chúng ta cũng sẽ không tới Lãng Ngọc sơn trang, càng không thể phát hiện ra một bí mật kinh thiên động địa như vậy.”</w:t>
      </w:r>
    </w:p>
    <w:p>
      <w:pPr>
        <w:pStyle w:val="BodyText"/>
      </w:pPr>
      <w:r>
        <w:t xml:space="preserve">Tiêu Lương sửng sốt, đột nhiên đập bàn một cái, la lên, “Đúng rồi!”</w:t>
      </w:r>
    </w:p>
    <w:p>
      <w:pPr>
        <w:pStyle w:val="BodyText"/>
      </w:pPr>
      <w:r>
        <w:t xml:space="preserve">Tiểu Tứ Tử đang cầm chén trà định uống, cả kinh mà ném lun chén trà, vẻ mặt đáng thương nhìn Tiêu Lương, như đang lên án — để làm chi làm ta sợ nha.</w:t>
      </w:r>
    </w:p>
    <w:p>
      <w:pPr>
        <w:pStyle w:val="BodyText"/>
      </w:pPr>
      <w:r>
        <w:t xml:space="preserve">“Cẩn nhi, ta có làm ngươi sợ không?” Tiêu Lương nhanh chóng lấy khăn lau bàn, rồi lại cầm lên chén trà bị Tiểu Tứ Tử ném đi, “Là do ta quá kích động.”</w:t>
      </w:r>
    </w:p>
    <w:p>
      <w:pPr>
        <w:pStyle w:val="BodyText"/>
      </w:pPr>
      <w:r>
        <w:t xml:space="preserve">“Ngươi nói cái gì đúng rồi a?” Tiểu Tứ Tử nhìn Tiêu Lương.</w:t>
      </w:r>
    </w:p>
    <w:p>
      <w:pPr>
        <w:pStyle w:val="BodyText"/>
      </w:pPr>
      <w:r>
        <w:t xml:space="preserve">“Cẩn nhi, ngươi để ý đi, phát hiện thi thể Vương Nhất Phách, Lãng Ngọc sơn trang huyết ngọc…… Tựa hồ như có người đưa chúng ta tiến vào tình tiết vụ án?” Tiêu Lương hỏi, “Giống như là có người đang âm thầm chỉ dẫn cho chúng ta?”</w:t>
      </w:r>
    </w:p>
    <w:p>
      <w:pPr>
        <w:pStyle w:val="BodyText"/>
      </w:pPr>
      <w:r>
        <w:t xml:space="preserve">Tiểu Tứ Tử nghiêng đầu nghĩ, “Đúng nga…… Ngươi vừa nói thì ta cũng cảm thấy có chút giống vậy.”</w:t>
      </w:r>
    </w:p>
    <w:p>
      <w:pPr>
        <w:pStyle w:val="BodyText"/>
      </w:pPr>
      <w:r>
        <w:t xml:space="preserve">“Ta nghĩ đến một việc!” Tiêu Lương đột nhiên đứng lên, giữ chặt tay Tiểu Tứ Tử nói, “Đi, Cẩn nhi, chúng ta đi ra ngoài một chuyến.”</w:t>
      </w:r>
    </w:p>
    <w:p>
      <w:pPr>
        <w:pStyle w:val="BodyText"/>
      </w:pPr>
      <w:r>
        <w:t xml:space="preserve">“Đi nơi nào nha?” Tiểu Tứ Tử đang tò mò, thì đã bị Tiêu Lương kéo ra ngoài. Mới ra tới cửa, đã thấy Thạch Đầu nằm úp sấp bên cái bàn đá, vô cùng thân thiết mà cọ cọ bên chân Phổ Độ kia. Phổ Độ cũng đưa tay nhẹ nhàng mà vuốt vuốt lông mao cho nó, mà tùy tùng trông rất giống Triệu Phổ kia thì đang ở bên cạnh.</w:t>
      </w:r>
    </w:p>
    <w:p>
      <w:pPr>
        <w:pStyle w:val="BodyText"/>
      </w:pPr>
      <w:r>
        <w:t xml:space="preserve">“Thạch Đầu.” Tiểu Tứ Tử kêu một tiếng, Thạch Đầu liền đối hắn vẫy vẫy cái đuôi, xong lại tiếp tục cọ Phổ Độ.</w:t>
      </w:r>
    </w:p>
    <w:p>
      <w:pPr>
        <w:pStyle w:val="BodyText"/>
      </w:pPr>
      <w:r>
        <w:t xml:space="preserve">Tiểu Tứ Tử hơi trợn tròn mắt, khó hiểu xoay mặt nhìn Tiêu Lương, Thạch Đầu rất sợ người lạ, như thế nào lại cùng người chưa gặp bao giờ thân thiết như vậy?</w:t>
      </w:r>
    </w:p>
    <w:p>
      <w:pPr>
        <w:pStyle w:val="BodyText"/>
      </w:pPr>
      <w:r>
        <w:t xml:space="preserve">Tiêu Lương cũng có chút vô lực nhìn Triệu Phổ cùng Công Tôn, tâm nói hai người các người tốt xấu gì cũng thu liễm một chút được không a. Tiểu Tứ Tử tuy rằng ngốc, nhưng các ngươi mà còn như vậy thì khó mà không phát hiện a.</w:t>
      </w:r>
    </w:p>
    <w:p>
      <w:pPr>
        <w:pStyle w:val="BodyText"/>
      </w:pPr>
      <w:r>
        <w:t xml:space="preserve">“Đây là động vật gì a, như thế nào lại đáng yêu như vậy?” Công Tôn thấy Tiểu Tứ Tử híp mắt như có chút hoài nghi, liền hỏi.</w:t>
      </w:r>
    </w:p>
    <w:p>
      <w:pPr>
        <w:pStyle w:val="BodyText"/>
      </w:pPr>
      <w:r>
        <w:t xml:space="preserve">Tiểu Tứ Tử nháy nháy mắt, nghĩ chính mình đại khái là đa nghi, liền trả lời, “Ân, nó kêu Thạch Đầu, là trảo li.”</w:t>
      </w:r>
    </w:p>
    <w:p>
      <w:pPr>
        <w:pStyle w:val="BodyText"/>
      </w:pPr>
      <w:r>
        <w:t xml:space="preserve">“Nga, trảo li a.” Công Tôn cười cười, gật đầu, vươn tay sờ sờ cằm Thạch Đầu, tâm nói, “Thạch Đầu a Thạch Đầu, ngươi phải hảo hảo mà bảo hộ Tiểu Tứ Tử a.”</w:t>
      </w:r>
    </w:p>
    <w:p>
      <w:pPr>
        <w:pStyle w:val="BodyText"/>
      </w:pPr>
      <w:r>
        <w:t xml:space="preserve">“Cẩn nhi, chúng ta trước phải đi làm chút việc, thời gian cũng không còn nhiều lắm.” Tiêu Lương lôi kéo Tiểu Tứ Tử vẻ mặt đang đầy hoài nghi ra sân. Đi được vài bước, thấy Tiểu Tứ Tử như vẫn còn đầy tâm sự, liền hỏi, “Cẩn nhi, nghĩ cái gì vậy?”</w:t>
      </w:r>
    </w:p>
    <w:p>
      <w:pPr>
        <w:pStyle w:val="BodyText"/>
      </w:pPr>
      <w:r>
        <w:t xml:space="preserve">“Tiểu Lương Tử, ngươi thật sự không thấy là hai người kia quen mắt sao?” Tiểu Tứ Tử hỏi, “Có thể hay không là phụ thân cùng Cửu Cửu cải trang thành?”</w:t>
      </w:r>
    </w:p>
    <w:p>
      <w:pPr>
        <w:pStyle w:val="BodyText"/>
      </w:pPr>
      <w:r>
        <w:t xml:space="preserve">“A……” Tiêu Lương cười gượng hai tiếng, nói, “Không…… Không thể nào.”</w:t>
      </w:r>
    </w:p>
    <w:p>
      <w:pPr>
        <w:pStyle w:val="BodyText"/>
      </w:pPr>
      <w:r>
        <w:t xml:space="preserve">“Ân……” Tiểu Tứ Tử vuốt cằm, ngơ ngơ ngác ngác mà theo Tiêu Lương lên ngựa. Tiêu Lương để cho Tiểu Tứ Tử ngồi ở phía trước, ra roi thúc ngựa, hướng vào trong thành mà chạy.</w:t>
      </w:r>
    </w:p>
    <w:p>
      <w:pPr>
        <w:pStyle w:val="BodyText"/>
      </w:pPr>
      <w:r>
        <w:t xml:space="preserve">Càng nghĩ càng cảm thấy khả nghi, Tiểu Tứ Tử thầm hạ quyết tâm, như thế nào cũng phải lén đi nhìn một cái, nhìn xem đến tột cùng có phải là cải trang hay không. Quyết định chủ ý xong, Tiểu Tứ Tử lúc này mới đột nhiên nhận ra Tiêu Lương đang mang theo hắn thúc ngựa mà chạy như điên, hoảng sợ, hỏi, “Tiểu Lương Tử, chúng ta muốn đi đâu a?”</w:t>
      </w:r>
    </w:p>
    <w:p>
      <w:pPr>
        <w:pStyle w:val="BodyText"/>
      </w:pPr>
      <w:r>
        <w:t xml:space="preserve">“Đi Xuân Tiêu lâu.” Tiêu Lương trả lời.</w:t>
      </w:r>
    </w:p>
    <w:p>
      <w:pPr>
        <w:pStyle w:val="BodyText"/>
      </w:pPr>
      <w:r>
        <w:t xml:space="preserve">Sắc mặt Tiểu Tứ Tử hơi hơi đổi, có chút mất hứng liếc một cái, nhỏ giọng nói thầm, “Vào lúc này, ngươi còn muốn phong hoa tuyết nguyệt a.”</w:t>
      </w:r>
    </w:p>
    <w:p>
      <w:pPr>
        <w:pStyle w:val="BodyText"/>
      </w:pPr>
      <w:r>
        <w:t xml:space="preserve">“A?” Tiêu Lương khẽ sửng sốt, lập tức cười cười, giả hỏi, “Cẩn nhi, đi Xuân Tiêu lâu, cô nương nào nhìn tốt nhất?”</w:t>
      </w:r>
    </w:p>
    <w:p>
      <w:pPr>
        <w:pStyle w:val="BodyText"/>
      </w:pPr>
      <w:r>
        <w:t xml:space="preserve">Tiểu Tứ Tử càng thêm tức giận, mặt không biểu cảm, “Hừ” một tiếng, không nói lời nào.</w:t>
      </w:r>
    </w:p>
    <w:p>
      <w:pPr>
        <w:pStyle w:val="BodyText"/>
      </w:pPr>
      <w:r>
        <w:t xml:space="preserve">Tiêu Lương cười nói, “Chỉ nói giỡn với ngươi thôi, ta muốn đi tìm Liễu nhi kia.”</w:t>
      </w:r>
    </w:p>
    <w:p>
      <w:pPr>
        <w:pStyle w:val="BodyText"/>
      </w:pPr>
      <w:r>
        <w:t xml:space="preserve">Tiểu Tứ Tử sửng sốt, quay đầu nhìn Tiêu Lương, “Ngươi hoài nghi Liễu nhi?”</w:t>
      </w:r>
    </w:p>
    <w:p>
      <w:pPr>
        <w:pStyle w:val="BodyText"/>
      </w:pPr>
      <w:r>
        <w:t xml:space="preserve">“Ân.” Tiêu Lương gật đầu nói, “Ta hoài nghi chính là thân thể nàng ta.”</w:t>
      </w:r>
    </w:p>
    <w:p>
      <w:pPr>
        <w:pStyle w:val="BodyText"/>
      </w:pPr>
      <w:r>
        <w:t xml:space="preserve">“Nga?” Tiểu Tứ Tử giật mình, “Ngươi hoài nghi nàng là người nào a?”</w:t>
      </w:r>
    </w:p>
    <w:p>
      <w:pPr>
        <w:pStyle w:val="BodyText"/>
      </w:pPr>
      <w:r>
        <w:t xml:space="preserve">“Còn nhớ ngày đó tại tửu lâu, chúng ta thấy Vương Nhất Phách tranh chấp với tiểu cô nương hát rong kia không?” Tiêu Lương cười nói, “Buổi tốt hôm đó nàng lặng lẽ theo chúng ta đến khách ***.Ta hoài nghi nàng còn có mục đích khác. Mà Liễu nhi kia…… Hành vi cử chỉ cũng có chút quái dị.”</w:t>
      </w:r>
    </w:p>
    <w:p>
      <w:pPr>
        <w:pStyle w:val="BodyText"/>
      </w:pPr>
      <w:r>
        <w:t xml:space="preserve">“Nàng đi theo chúng ta đến khách *** khi nào?” Tiểu Tứ Tử giật mình, “Ta như thế nào lại không biết nha?”</w:t>
      </w:r>
    </w:p>
    <w:p>
      <w:pPr>
        <w:pStyle w:val="BodyText"/>
      </w:pPr>
      <w:r>
        <w:t xml:space="preserve">Tiêu Lương thấy chính mình lại lỡ miệng để lộ ra, liền lấp liếm, “Nga, nàng còn không tới gần, đã bị Thanh Ảnh bọn họ đuổi đi hết. Ta cũng không biết, là nhóm Ảnh Ảnh sau này mới nói cho ta biết.”</w:t>
      </w:r>
    </w:p>
    <w:p>
      <w:pPr>
        <w:pStyle w:val="BodyText"/>
      </w:pPr>
      <w:r>
        <w:t xml:space="preserve">“Nga…” Tiểu Tứ Tử gật gật đầu. Bỗng nhiên cảm thấy tay Tiêu Lương đặt bên hông ấn ấn bụng nhỏ mình, liền cọ cọ, có chút ngượng ngùng liếc Tiêu Lương một cái, “Không cho niết.”</w:t>
      </w:r>
    </w:p>
    <w:p>
      <w:pPr>
        <w:pStyle w:val="BodyText"/>
      </w:pPr>
      <w:r>
        <w:t xml:space="preserve">Tiêu Lương nở nụ cười, “Cẩn nhi, bụng ngươi thật đáng yêu.”</w:t>
      </w:r>
    </w:p>
    <w:p>
      <w:pPr>
        <w:pStyle w:val="BodyText"/>
      </w:pPr>
      <w:r>
        <w:t xml:space="preserve">Tiểu Tứ Tử mặt đỏ, Tiêu Lương lại chê cười hắn béo, liền giãy giụa, “Không cho ngươi sờ.”</w:t>
      </w:r>
    </w:p>
    <w:p>
      <w:pPr>
        <w:pStyle w:val="BodyText"/>
      </w:pPr>
      <w:r>
        <w:t xml:space="preserve">Tiêu Lương thấy Tiểu Tứ Tử trong ngực hắn cọ tới cọ lui không cho hắn sờ, tâm tình tốt, lại càng muốn niết. Hai người đang nói nói đùa đùa, đột nhiên thấy một tiểu nha đầu vọt ra trước mặt.</w:t>
      </w:r>
    </w:p>
    <w:p>
      <w:pPr>
        <w:pStyle w:val="BodyText"/>
      </w:pPr>
      <w:r>
        <w:t xml:space="preserve">“A!” Nha đầu kia thấy con ngựa cao lớn hơn mình chạy tới, cả kinh kêu to, hai tay ôm đầu ngồi xổm xuống.</w:t>
      </w:r>
    </w:p>
    <w:p>
      <w:pPr>
        <w:pStyle w:val="BodyText"/>
      </w:pPr>
      <w:r>
        <w:t xml:space="preserve">“Huy……” Tiêu Lương một tay mau mau lẹ lẹ túm chặt dây cương, một tay giữ chặt Tiểu Tứ Tử, hai chân kẹp chặt thân ngựa.</w:t>
      </w:r>
    </w:p>
    <w:p>
      <w:pPr>
        <w:pStyle w:val="BodyText"/>
      </w:pPr>
      <w:r>
        <w:t xml:space="preserve">Con ngựa kia bị Tiêu Lương đột nhiên giữ chặt, “tê” dài một tiếng rồi dừng lại, chân sau liên tục thắng lại. May mắn Tiêu Lương kẹp chặt hông nó, mới không bị ngã sấp xuống.</w:t>
      </w:r>
    </w:p>
    <w:p>
      <w:pPr>
        <w:pStyle w:val="BodyText"/>
      </w:pPr>
      <w:r>
        <w:t xml:space="preserve">Tiểu nha đầu kia thì đã muốn ngã lăn ra đất không dậy nổi.</w:t>
      </w:r>
    </w:p>
    <w:p>
      <w:pPr>
        <w:pStyle w:val="BodyText"/>
      </w:pPr>
      <w:r>
        <w:t xml:space="preserve">“Ai nha, đụng vào người!” Tiểu Tứ Tử lập tức nhảy xuống, nghĩ muốn chạy qua chỗ nha đầu kia xem xét tình hình.</w:t>
      </w:r>
    </w:p>
    <w:p>
      <w:pPr>
        <w:pStyle w:val="BodyText"/>
      </w:pPr>
      <w:r>
        <w:t xml:space="preserve">“Cẩn nhi, cẩn thận!” Tiêu Lương hét to một tiếng, thả người ôm chặt Tiểu Tứ Tử phóng qua bên cạnh. Quả nhiên, thấy nha đầu thình lình giơ tay ra, muốn bắt lấy cánh tay Tiểu Tứ Tử. May mà Tiêu Lương nhanh tay lẹ mắt, đem Tiểu Tứ Tử phóng qua một bên, nhấc chân đá vào tay nha đầu kia, quay đầu lại lạnh lùng nhìn nàng ta.</w:t>
      </w:r>
    </w:p>
    <w:p>
      <w:pPr>
        <w:pStyle w:val="BodyText"/>
      </w:pPr>
      <w:r>
        <w:t xml:space="preserve">“Ai u……” Nha đầu xoa xoa cổ tay mình, có chút oán hận mà liếc Tiêu Lương một cái, “Đau muốn chết, ngươi dù gì cũng là đại hiệp, như thế nào lại không biết thương hoa tiếc ngọc a.”</w:t>
      </w:r>
    </w:p>
    <w:p>
      <w:pPr>
        <w:pStyle w:val="BodyText"/>
      </w:pPr>
      <w:r>
        <w:t xml:space="preserve">“Ngươi là người nào?!” Tiêu Lương trong mắt đầy hàn băng, “Tại sao lại muốn lại dùng ám tiễn đả thương người?”</w:t>
      </w:r>
    </w:p>
    <w:p>
      <w:pPr>
        <w:pStyle w:val="BodyText"/>
      </w:pPr>
      <w:r>
        <w:t xml:space="preserve">Nha đầu kia sửa sang quần áo một chút rồi đứng lên, cười nói, “Ám tiễn đả thương người? Lời này nói được nhưng lại không có căn cứ a. Ta chỉ là thấy một tiểu oa nhi thật sự đáng yêu, nghĩ muốn véo hắn một phen. Nhìn xem có phải hay không làm từ ngọc a, ta thích nhất chính là ngọc.”</w:t>
      </w:r>
    </w:p>
    <w:p>
      <w:pPr>
        <w:pStyle w:val="BodyText"/>
      </w:pPr>
      <w:r>
        <w:t xml:space="preserve">“Di?” Tiểu Tứ Tử nhìn chằm chằm nha đầu kia trong chốc lát, hơi mơ hồ, “Ko phải là người hát rong trong tửu lâu kia sao……”</w:t>
      </w:r>
    </w:p>
    <w:p>
      <w:pPr>
        <w:pStyle w:val="BodyText"/>
      </w:pPr>
      <w:r>
        <w:t xml:space="preserve">“Hắc hắc, tiểu công tử còn nhớ rõ ta nha?” Nàng ta cười ha ha nói, “Đến, để tỉ tỉ ôm một cái.” Nói xong, vươn tay qua về phía Tiểu Tứ Tử.</w:t>
      </w:r>
    </w:p>
    <w:p>
      <w:pPr>
        <w:pStyle w:val="BodyText"/>
      </w:pPr>
      <w:r>
        <w:t xml:space="preserve">Tiểu Tứ Tử trừng mắt liếc nàng một cái, “Ngươi nhỏ như vậy, còn dám xưng tỉ tỉ.”</w:t>
      </w:r>
    </w:p>
    <w:p>
      <w:pPr>
        <w:pStyle w:val="BodyText"/>
      </w:pPr>
      <w:r>
        <w:t xml:space="preserve">“Ta nhỏ?” Nàng ta nở nụ cười, điệu bộ làm biếng mà duỗi thắt lưng một cái.</w:t>
      </w:r>
    </w:p>
    <w:p>
      <w:pPr>
        <w:pStyle w:val="BodyText"/>
      </w:pPr>
      <w:r>
        <w:t xml:space="preserve">Tiêu Lương cùng Tiểu Tứ Tử đột nhiên nghe thấy các đốt ngón tay của nàng “Ca ca ca” mấy tiếng. Sau đó, tiểu nha đầu cũng từ từ mà lớn dần lên, dáng người cũng gầy hơn.</w:t>
      </w:r>
    </w:p>
    <w:p>
      <w:pPr>
        <w:pStyle w:val="BodyText"/>
      </w:pPr>
      <w:r>
        <w:t xml:space="preserve">“Ân, mệt chết ta.” Nha đầu kia trong nháy mắt đã biến thành một cô nương duyên dáng yêu kiều, xoa xoa cổ, nói, “Như vậy đi đường rất là mệt mỏi a.”</w:t>
      </w:r>
    </w:p>
    <w:p>
      <w:pPr>
        <w:pStyle w:val="BodyText"/>
      </w:pPr>
      <w:r>
        <w:t xml:space="preserve">“Ngươi là tới tìm chúng ta?” Tiêu Lương cao thấp đánh giá nàng một chút, nói, “Sẽ không phải là trùng hợp đâu?”</w:t>
      </w:r>
    </w:p>
    <w:p>
      <w:pPr>
        <w:pStyle w:val="BodyText"/>
      </w:pPr>
      <w:r>
        <w:t xml:space="preserve">“Ân……” Nàng nhún nhún vai, “Ta chỉ là đi Lãng Ngọc sơn trang mà thôi, trùng hợp đụng phải các ngươi, cũng coi như có duyên…… Hai ngươi đi gấp như vậy, là muốn đi chỗ nào a?”</w:t>
      </w:r>
    </w:p>
    <w:p>
      <w:pPr>
        <w:pStyle w:val="BodyText"/>
      </w:pPr>
      <w:r>
        <w:t xml:space="preserve">Tiêu Lương cười cười, nói, “Chúng ta đi tìm Liễu nhi, cũng chính là ngươi.”</w:t>
      </w:r>
    </w:p>
    <w:p>
      <w:pPr>
        <w:pStyle w:val="BodyText"/>
      </w:pPr>
      <w:r>
        <w:t xml:space="preserve">Nàng ta đầu tiên là sửng sốt, sau đó liền cười to, “Thông minh a thông minh!”</w:t>
      </w:r>
    </w:p>
    <w:p>
      <w:pPr>
        <w:pStyle w:val="Compact"/>
      </w:pPr>
      <w:r>
        <w:t xml:space="preserve">Tiểu Tứ Tử nhìn Tiêu Lương, lại nhìn nhìn nha đầu đang cười kia, liền đưa tay túm túm tay áo Tiêu Lương, nhỏ giọng nói, “Các ngươi nói cái gì a? Không cho nói chuyện ta không hiểu!”</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Tiểu Tứ Tử thấy Tiêu Lương cứ cùng nha đầu kia nói chuyện qua lại, mà mấu chốt chính là mình nghe không hiểu bọn họ đang nói cái gì, liền cảm thấy thực không tự nhiên. Đưa tay kéo kéo ống tay áo của Tiêu Lương, Tiểu Tứ Tử như bày ra bộ mặt “Ta thực bất mãn, ta cũng muốn nghe.” mà nhìn hắn.</w:t>
      </w:r>
    </w:p>
    <w:p>
      <w:pPr>
        <w:pStyle w:val="BodyText"/>
      </w:pPr>
      <w:r>
        <w:t xml:space="preserve">Tiêu Lương hít một ngụm khí lạnh thật sâu, Tiểu Tứ Tử từ khi nào lại học được dùng ánh mắt này nhìn người a.</w:t>
      </w:r>
    </w:p>
    <w:p>
      <w:pPr>
        <w:pStyle w:val="BodyText"/>
      </w:pPr>
      <w:r>
        <w:t xml:space="preserve">“Ha ha……” Nha đầu kia thấy vậy nở nụ cười, chỉ vào Tiểu Tứ Tử, “Oa nhi này dễ nhìn như vậy, nguyên lai là một tiểu ngốc tử a.”</w:t>
      </w:r>
    </w:p>
    <w:p>
      <w:pPr>
        <w:pStyle w:val="BodyText"/>
      </w:pPr>
      <w:r>
        <w:t xml:space="preserve">Vừa mới dứt lời, đã thấy mặt Tiểu Tứ Tử đỏ lên, thực hung dữ mà nói với nha đầu kia, “Ta mới không phải, ta không phải tiểu ngốc tử!”</w:t>
      </w:r>
    </w:p>
    <w:p>
      <w:pPr>
        <w:pStyle w:val="BodyText"/>
      </w:pPr>
      <w:r>
        <w:t xml:space="preserve">Nha đầu sửng sốt, lại thấy mắt Tiêu Lương nhìn nàng lộ ra sát khí, liền mỉm cười, hòa giải, “Ngươi hiểu lầm nga, gọi ngươi tiểu ngốc tử, là vì ta cảm thấy ngươi thực đáng yêu, cũng không phải thực sự nói ngươi ngốc.”</w:t>
      </w:r>
    </w:p>
    <w:p>
      <w:pPr>
        <w:pStyle w:val="BodyText"/>
      </w:pPr>
      <w:r>
        <w:t xml:space="preserve">Tiểu Tứ Tử chớp chớp mắt, không thực sự lý giải được, tâm nói, tiểu ngốc tử có gì mà đáng yêu đâu?</w:t>
      </w:r>
    </w:p>
    <w:p>
      <w:pPr>
        <w:pStyle w:val="BodyText"/>
      </w:pPr>
      <w:r>
        <w:t xml:space="preserve">“Ngươi thật là Liễu nhi?” Tiêu Lương hỏi nàng.</w:t>
      </w:r>
    </w:p>
    <w:p>
      <w:pPr>
        <w:pStyle w:val="BodyText"/>
      </w:pPr>
      <w:r>
        <w:t xml:space="preserve">“Ta không phải…… Chỉ là mượn thân phận Liễu nhi mà thôi.” Nha đầu cười cười, trả lời, “Ta tên thật là Giang Nam ngọc.”</w:t>
      </w:r>
    </w:p>
    <w:p>
      <w:pPr>
        <w:pStyle w:val="BodyText"/>
      </w:pPr>
      <w:r>
        <w:t xml:space="preserve">“Cái gì?” Tiểu Tứ Tử kinh hãi, nhìn chằm chằm vào Giang Nam ngọc cả nửa ngày, “Ngươi là thiên hạ đệ nhất ngọc đao a?!”</w:t>
      </w:r>
    </w:p>
    <w:p>
      <w:pPr>
        <w:pStyle w:val="BodyText"/>
      </w:pPr>
      <w:r>
        <w:t xml:space="preserve">Giang Nam ngọc cười cười, đối Tiểu Tứ Tử nói, “Thế nào, tiểu danh bộ, có nghĩ là sẽ bắt ta không?”</w:t>
      </w:r>
    </w:p>
    <w:p>
      <w:pPr>
        <w:pStyle w:val="BodyText"/>
      </w:pPr>
      <w:r>
        <w:t xml:space="preserve">Tiểu Tứ Tử nghe xong từ “Tiểu danh bộ” kia, cảm thấy thật thích a, liền liếc nhìn Tiêu Lương một cái, nhỏ giọng nói, “Cái kia, Tiểu Lương Tử nha, nàng giống như không phải người xấu.”</w:t>
      </w:r>
    </w:p>
    <w:p>
      <w:pPr>
        <w:pStyle w:val="BodyText"/>
      </w:pPr>
      <w:r>
        <w:t xml:space="preserve">Tiêu Lương có chút bất đắc dĩ mà nhìn Tiểu Tứ Tử, nói với Giang Nam ngọc, “Ngươi từ trước tới giờ đều dẫn chúng ta đến Lãng Ngọc sơn trang, đến tột cùng là có mục đích gì?”</w:t>
      </w:r>
    </w:p>
    <w:p>
      <w:pPr>
        <w:pStyle w:val="BodyText"/>
      </w:pPr>
      <w:r>
        <w:t xml:space="preserve">Giang Nam ngọc nhìn trái nhìn phải, nói, “Vào trong rừng nói chuyện đi.”</w:t>
      </w:r>
    </w:p>
    <w:p>
      <w:pPr>
        <w:pStyle w:val="BodyText"/>
      </w:pPr>
      <w:r>
        <w:t xml:space="preserve">Tiêu Lương nắm tay Tiểu Tứ Tử, cùng Giang Nam ngọc tiến vào trong rừng. Giang Nam ngọc nhìn tay Tiểu Tứ Tử nằm trong tay Tiêu Lương, có chút hâm mộ bước lại gần hỏi, “Tiểu Tứ Tử nha, để cho ta cầm tay một chút có được không?”</w:t>
      </w:r>
    </w:p>
    <w:p>
      <w:pPr>
        <w:pStyle w:val="BodyText"/>
      </w:pPr>
      <w:r>
        <w:t xml:space="preserve">Tiểu Tứ Tử giấu tay ra sau lưng, nhỏ giọng nói thầm, “Không cho.”</w:t>
      </w:r>
    </w:p>
    <w:p>
      <w:pPr>
        <w:pStyle w:val="BodyText"/>
      </w:pPr>
      <w:r>
        <w:t xml:space="preserve">“Vì cái gì mà hắn có thể cầm mà ta thì không a?” Giang Nam ngọc liếc Tiêu Lương một cái, đối Tiểu Tứ Tử nói, “Ta cũng muốn cầm.”</w:t>
      </w:r>
    </w:p>
    <w:p>
      <w:pPr>
        <w:pStyle w:val="BodyText"/>
      </w:pPr>
      <w:r>
        <w:t xml:space="preserve">Tiểu Tứ Tử nhích lại gần người Tiêu Lương một chút, nói, “Phụ thân nói qua, nữ nhân không phải lão hổ thì chính là lang, trăm ngàn lần không thể tùy tiện đụng vào.”</w:t>
      </w:r>
    </w:p>
    <w:p>
      <w:pPr>
        <w:pStyle w:val="BodyText"/>
      </w:pPr>
      <w:r>
        <w:t xml:space="preserve">“Phốc……” Giang Nam ngọc dậm chân cười, “Ha ha ha……. Rất đáng yêu.”</w:t>
      </w:r>
    </w:p>
    <w:p>
      <w:pPr>
        <w:pStyle w:val="BodyText"/>
      </w:pPr>
      <w:r>
        <w:t xml:space="preserve">Tiêu Lương kéo Tiểu Tứ Tử qua một bên, hỏi Giang Nam ngọc, “Có thể nói chưa?”</w:t>
      </w:r>
    </w:p>
    <w:p>
      <w:pPr>
        <w:pStyle w:val="BodyText"/>
      </w:pPr>
      <w:r>
        <w:t xml:space="preserve">“Ân.” Giang Nam ngọc tìm một tảng đá mà ngồi xuống, cúi đầu nói, “Ta là muốn báo thù cho Vương Nhất Phách cùng Liễu nhi.”</w:t>
      </w:r>
    </w:p>
    <w:p>
      <w:pPr>
        <w:pStyle w:val="BodyText"/>
      </w:pPr>
      <w:r>
        <w:t xml:space="preserve">Tiêu Lương cùng Tiểu Tứ Tử nhìn nhau một cái, đều thầm giật mình.</w:t>
      </w:r>
    </w:p>
    <w:p>
      <w:pPr>
        <w:pStyle w:val="BodyText"/>
      </w:pPr>
      <w:r>
        <w:t xml:space="preserve">Giang Nam ngọc khe khẽ thở dài, “Ta đã sớm nghe nhiều người nói đến danh tiếng của Lãng Ngọc sơn trang. Lần này đến Hồ Châu thành, chính là muốn đến quý phủ nổi danh về ngọc này.”</w:t>
      </w:r>
    </w:p>
    <w:p>
      <w:pPr>
        <w:pStyle w:val="BodyText"/>
      </w:pPr>
      <w:r>
        <w:t xml:space="preserve">Tiêu Lương cũng tìm một tảng đá mà ngồi xuống. Tiểu Tứ Tử nghĩ sẽ ngồi bên cạnh hắn. Nào ngờ Tiêu Lương kéo hắn qua, để cho hắn ngồi trên đùi mình, nói, “Trên đá lạnh.”</w:t>
      </w:r>
    </w:p>
    <w:p>
      <w:pPr>
        <w:pStyle w:val="BodyText"/>
      </w:pPr>
      <w:r>
        <w:t xml:space="preserve">Tiểu Tứ Tử ngoan ngoãn ngay tại đùi Tiêu Lương ngồi xuống, chớp mắt mấy cái rồi tiếp tục nghe Giang Nam ngọc nói.</w:t>
      </w:r>
    </w:p>
    <w:p>
      <w:pPr>
        <w:pStyle w:val="BodyText"/>
      </w:pPr>
      <w:r>
        <w:t xml:space="preserve">Giang Nam ngọc nhìn Tiểu Tứ Tử ở bên cạnh Tiêu Lương thì bộ dáng lại ngoan ngoãn nhu thuận, có chút không cam lòng mà nhăn mặt nhăn mũi, nhưng bất đắc dĩ nên đành nói tiếp, “Bất quá đâu, Lãng Ngọc sơn trang cũng không phải tốt đẹp như lời đồn. Ta thử đi lấy trộm một lần, phát hiện bên trong có mấy cao thủ, suýt nữa là bị bắt lại. Cho nên chỉ có thể nghĩ ra biện pháp này.”</w:t>
      </w:r>
    </w:p>
    <w:p>
      <w:pPr>
        <w:pStyle w:val="BodyText"/>
      </w:pPr>
      <w:r>
        <w:t xml:space="preserve">Tiểu Tứ Tử nghe xong như bừng tỉnh, “Nga… Khó trách ngươi lại tìm được Vương Nhất Phách a.”</w:t>
      </w:r>
    </w:p>
    <w:p>
      <w:pPr>
        <w:pStyle w:val="BodyText"/>
      </w:pPr>
      <w:r>
        <w:t xml:space="preserve">Giang Nam ngọc gật đầu, kể tiếp, “Ta trước đã chú ý đến Khổng lão nhị, chính là quản sự của Lãng Ngọc sơn trang. Bởi vì hắn mê cờ bạc, cho nên ta cảm thấy có thể dễ ra tay với hắn. Mà chuyện cũng vừa khéo, lúc ta đi theo hắn đến sòng bạc, vừa lúc nhìn thấy Vương Nhất Phách. Nhìn thần sắc của Vương Nhất Phách, ta biết là hắn có chủ ý gì đó.”</w:t>
      </w:r>
    </w:p>
    <w:p>
      <w:pPr>
        <w:pStyle w:val="BodyText"/>
      </w:pPr>
      <w:r>
        <w:t xml:space="preserve">“Tiếp đó, ta lại bắt gặp Vương Nhất Phách sau khi vội vã từ Lãng Ngọc sơn trang trở về, liền trực tiếp đến Xuân Tiêu lâu. Hắn đi tìm Liễu nhi, đưa cho nàng một khối ngọc nhỏ, nói là lương ngọc chủy, có thể trị bệnh hen suyễn. Lúc nói xong, lại đưa nước cho nàng dùng. Đêm đó, Huyện ông phái người đến kêu Vương Nhất Phách đi ăn cơm, cho nên Vương Nhất Phách không ở cùng Liễu nhi mà đi trước. Ta vừa định thừa dịp ban đêm lẻn vào trộm lương ngọc chủy kia nhìn thử, thì đã thấy Liễu nhi trúng độc bỏ mạng.” GiangNamngọc ngừng lại một chút rồi nói tiếp.</w:t>
      </w:r>
    </w:p>
    <w:p>
      <w:pPr>
        <w:pStyle w:val="BodyText"/>
      </w:pPr>
      <w:r>
        <w:t xml:space="preserve">“Thật sự có độc sao?!” Tiểu Tứ Tử thất kinh.</w:t>
      </w:r>
    </w:p>
    <w:p>
      <w:pPr>
        <w:pStyle w:val="BodyText"/>
      </w:pPr>
      <w:r>
        <w:t xml:space="preserve">Giang Nam ngọc gật gật đầu, “Ta dùng ngân châm thử một chút, là kịch độc.”</w:t>
      </w:r>
    </w:p>
    <w:p>
      <w:pPr>
        <w:pStyle w:val="BodyText"/>
      </w:pPr>
      <w:r>
        <w:t xml:space="preserve">“Sau đó ngươi liền giả trang thành Liễu nhi a?” Tiêu Lương hỏi.</w:t>
      </w:r>
    </w:p>
    <w:p>
      <w:pPr>
        <w:pStyle w:val="BodyText"/>
      </w:pPr>
      <w:r>
        <w:t xml:space="preserve">“Lúc đầu khi ta phát hiện ngọc kia có độc, cũng không thể tưởng tượng nổi. Cho nên cố ý giả trang thành Liễu nhi, muốn điều tra cái chết của Vương Nhất Phách, mà đồng thời cũng muốn xem xét Lãng Ngọc sơn trang kia đến tột cùng là cái dạng gì.” Giang Nam ngọc lại nói tiếp, “Bất quá, giả trang thành Liễu nhi xong, ta phát hiện Vương Nhất Phách đối xử với Liễu nhi rất tốt. Đừng nhìn hắn bình thường hết ăn lại nằm không có tố chất gì, nhưng Liễu nhi lại là người hắn ưa, nên đối với nàng vô cùng tốt. Ta thực ra cũng không hề gì khi lợi dụng tâm tư của hắn, nhưng vẫn cảm thấy buồn. Nếu Vương Nhất Phách biết chính mình trộm ngọc nhưng lại hại chết Liễu nhi…… Kia, nói không chừng sẽ hối hận đến chết đi.”</w:t>
      </w:r>
    </w:p>
    <w:p>
      <w:pPr>
        <w:pStyle w:val="BodyText"/>
      </w:pPr>
      <w:r>
        <w:t xml:space="preserve">Tiểu Tứ Tử nghe được mà mắt đỏ hồng, nhìn Tiêu Lương một cái, nhỏ giọng, “Tiểu vương bát đản hảo đáng thương a.”</w:t>
      </w:r>
    </w:p>
    <w:p>
      <w:pPr>
        <w:pStyle w:val="BodyText"/>
      </w:pPr>
      <w:r>
        <w:t xml:space="preserve">Tiêu Lương bất đắc dĩ, sờ sờ đầu Tiểu Tứ Tử, thản nhiên nói, “Ý trời trêu người.”</w:t>
      </w:r>
    </w:p>
    <w:p>
      <w:pPr>
        <w:pStyle w:val="BodyText"/>
      </w:pPr>
      <w:r>
        <w:t xml:space="preserve">“Bất quá…… Sau lại thấy Hiệp Long mang theo người đến.” Giang Nam ngọc nói, “Thấy hắn đến đây, Nhất Phách lại rất khẩn trương. Hắn cố ý không ở trước mặt ta hiện ra điều gì, nhưng lại tự mình đem dâng cho hắn châu báu ngọc ngà, cô nương này nọ. Nhưng khi nhìn thấy sát khí trong mắt Hiệp Long, là ta có thể biết được rằng, Vương Nhất Phách nhất định sẽ gặp chuyện không hay.”</w:t>
      </w:r>
    </w:p>
    <w:p>
      <w:pPr>
        <w:pStyle w:val="BodyText"/>
      </w:pPr>
      <w:r>
        <w:t xml:space="preserve">“Vậy ngươi ngày đó tại sao lại muốn ở trong tửu lâu cải trang thành tiểu nha đầu hát rong?” Tiểu Tứ Tử tò mò hỏi.</w:t>
      </w:r>
    </w:p>
    <w:p>
      <w:pPr>
        <w:pStyle w:val="BodyText"/>
      </w:pPr>
      <w:r>
        <w:t xml:space="preserve">Giang Nam ngọc nở nụ cười, nói, “Ta cũng không phải ngu ngốc gì mà ở lại trong Xuân Tiêu lâu được, làm kỹ nữ là phải tiếp khách nha. Ta nghĩ trước tiên cứ thoát ra ngoài, tìm biện pháp không quá khó nhưng có thể làm cho hắn chết tâm, nên ngày đó ở tửu lâu chống lại hắn.”</w:t>
      </w:r>
    </w:p>
    <w:p>
      <w:pPr>
        <w:pStyle w:val="BodyText"/>
      </w:pPr>
      <w:r>
        <w:t xml:space="preserve">Tiêu Lương gật gật đầu, hỏi, “Vậy, sau đó thì sao?”</w:t>
      </w:r>
    </w:p>
    <w:p>
      <w:pPr>
        <w:pStyle w:val="BodyText"/>
      </w:pPr>
      <w:r>
        <w:t xml:space="preserve">“Ngày đó, sau khi Vương Nhất Phách rời đi, ta liền đuổi theo hắn. Nhưng lại phát hiện có người của Lãng Ngọc sơn trang đuổi giết hắn. Lúc đó, ta ra tay ngăn cản đám người đó lại, nhưng chờ đến khi ta đuổi tới rừng trúc, Vương Nhất Phách đã chết.” Giang Nam ngọc cau mày lắc lắc đầu, “Ta hoài nghi là do Hiệp Lãng Ngọc làm, nhưng là thủ pháp giết người có vẻ như không phải người giang hồ. Sau đó, ta nhanh chóng ly khai rừng trúc. Ý định đi tìm người báo lại cho quan phủ. Mà vừa lúc thấy các ngươi trên đường, nên mới dẫn các ngươi đến.”</w:t>
      </w:r>
    </w:p>
    <w:p>
      <w:pPr>
        <w:pStyle w:val="BodyText"/>
      </w:pPr>
      <w:r>
        <w:t xml:space="preserve">“Nga…… Đêm đó quả nhiên là ngươi a.” Tiểu Tứ Tử gật gật đầu, hỏi, “Có phải ngươi nửa đêm lẻn đến quán trọ của chúng ta không?”</w:t>
      </w:r>
    </w:p>
    <w:p>
      <w:pPr>
        <w:pStyle w:val="BodyText"/>
      </w:pPr>
      <w:r>
        <w:t xml:space="preserve">Giang Nam ngọc gật đầu, cười nói, “Ta vốn là muốn đi xem các ngươi đến tột cùng là ai, không nghĩ tới thiếu chút nữa bị bắt lại, lại còn không biết thương hoa tiếc ngọc mà đả thương ta.” Nói xong, thực bất mãn mà liếc Tiêu Lương một cái.</w:t>
      </w:r>
    </w:p>
    <w:p>
      <w:pPr>
        <w:pStyle w:val="BodyText"/>
      </w:pPr>
      <w:r>
        <w:t xml:space="preserve">“Sau đó ngươi liền cải trang thành Liễu nhi, nói cho chúng ta về chuyện lương ngọc chủy. Lại lấy thân phận Giang Nam đệ nhất đao mà gửi cho Lãng Ngọc sơn trang một bức thư, là để dẫn chúng ta vào vụ án này?” Tiểu Tứ Tử có chút giật mình, quay đầu nhìn Tiêu Lương, “Có phải như vậy hay không a Tiểu Lương Tử?”</w:t>
      </w:r>
    </w:p>
    <w:p>
      <w:pPr>
        <w:pStyle w:val="BodyText"/>
      </w:pPr>
      <w:r>
        <w:t xml:space="preserve">Tiêu Lương đối Tiểu Tứ Tử gật gật đầu, hỏi Giang Nam ngọc, “Ngươi đã nói cho chúng ta biết hết mọi chuyện, kế tiếp có tính toán gì không?”</w:t>
      </w:r>
    </w:p>
    <w:p>
      <w:pPr>
        <w:pStyle w:val="BodyText"/>
      </w:pPr>
      <w:r>
        <w:t xml:space="preserve">GiangNamngọc nhìn Tiểu Tứ Tử, tủm tỉm cười nói, “Ta nói Tiểu Tứ Tử nha, ngươi nếu như muốn làm danh bộ, không cần phải bắt ta nha, không bằng đi bắt Hiệp Lãng Ngọc đi?”</w:t>
      </w:r>
    </w:p>
    <w:p>
      <w:pPr>
        <w:pStyle w:val="BodyText"/>
      </w:pPr>
      <w:r>
        <w:t xml:space="preserve">Tiểu Tứ Tử sửng sốt, ngẫm nghĩ một chút, cảm thấy lời nói của Giang Nam ngọc cũng có đạo lí. Thấy vậy, Tiêu Lương quay qua hỏi Giang Nam ngọc, “Ngươi có đề nghị gì tốt không?”</w:t>
      </w:r>
    </w:p>
    <w:p>
      <w:pPr>
        <w:pStyle w:val="BodyText"/>
      </w:pPr>
      <w:r>
        <w:t xml:space="preserve">“Ý của ta a, các ngươi không phải ở trong Hiệp phủ sao, muốn tra án nhất định phải quan sát mấy ngày. Không bằng đêm nay chúng ta hợp tác một chút, giả đem huyết ngọc kia trộm đi. Đương nhiên, ta cũng không muốn lấy cái khối ngọc độc kia về, ta còn muốn sống thêm vài năm a, các ngươi có thể tìm một nơi an toàn mà giấu nó đi. Người của Lãng Ngọc sơn trang khẳng định là đi tìm huyết ngọc về. Trong khoảng thời gian này, các ngươi có thể tìm thêm chứng cớ, Lãng Ngọc sơn trang vì sao lại muốn ám sát Hoàng Thượng.”</w:t>
      </w:r>
    </w:p>
    <w:p>
      <w:pPr>
        <w:pStyle w:val="BodyText"/>
      </w:pPr>
      <w:r>
        <w:t xml:space="preserve">Nghe xong lời nói của Giang Nam ngọc, Tiêu Lương hỏi Tiểu Tứ Tử, “Cẩn nhi, ngươi cảm thấy thế nào?”</w:t>
      </w:r>
    </w:p>
    <w:p>
      <w:pPr>
        <w:pStyle w:val="BodyText"/>
      </w:pPr>
      <w:r>
        <w:t xml:space="preserve">Tiểu Tứ Tử nghĩ nghĩ, ngẩng đầu hỏi Giang Nam ngọc, “Ngươi giúp chúng ta như vậy, vậy ngươi muốn gì?”</w:t>
      </w:r>
    </w:p>
    <w:p>
      <w:pPr>
        <w:pStyle w:val="BodyText"/>
      </w:pPr>
      <w:r>
        <w:t xml:space="preserve">Giang Nam ngọc khẽ sửng sốt, sau đó nở nụ cười, nói, “Ngươi thật ra cũng không phải tiểu ngốc tử a.”</w:t>
      </w:r>
    </w:p>
    <w:p>
      <w:pPr>
        <w:pStyle w:val="BodyText"/>
      </w:pPr>
      <w:r>
        <w:t xml:space="preserve">Tiểu Tứ Tử hơi mếu máo, nhỏ giọng nói thầm, “Kia đương nhiên.”</w:t>
      </w:r>
    </w:p>
    <w:p>
      <w:pPr>
        <w:pStyle w:val="BodyText"/>
      </w:pPr>
      <w:r>
        <w:t xml:space="preserve">“Ngọc của Lãng Ngọc sơn trang cũng không phải là thứ ta thật sự cần. Cái ta muốn là trấn trang chi bảo (bảo vật riêng của mỗi sơn trang, môn phái) của bọn họ, Càn Khôn lãng ngọc kiếm.”</w:t>
      </w:r>
    </w:p>
    <w:p>
      <w:pPr>
        <w:pStyle w:val="BodyText"/>
      </w:pPr>
      <w:r>
        <w:t xml:space="preserve">“Đó là cái gì a?” Tiểu Tứ Tử hỏi Tiêu Lương, “Nghe giống như là một thần khí.”</w:t>
      </w:r>
    </w:p>
    <w:p>
      <w:pPr>
        <w:pStyle w:val="BodyText"/>
      </w:pPr>
      <w:r>
        <w:t xml:space="preserve">“Cần Khôn lãng ngọc kiếm là Lãng Ngọc sơn trang chi bảo, được dùng từ hải ngọc (ngọc ở dưới biển) ngàn năm mà chế tạo thành ngọc kiếm, phi thường sắc bén. Một thế hệ trước, Lãng Ngọc sơn trang có một người gọi là Lãng Ngọc kiếm khách, thanh kiếm kia là của hắn. Sau khi qua đời thì truyền lại trong nhà trở thành chi bảo. Thanh ngọc kiếm kia, tuyệt đối là thật.”</w:t>
      </w:r>
    </w:p>
    <w:p>
      <w:pPr>
        <w:pStyle w:val="BodyText"/>
      </w:pPr>
      <w:r>
        <w:t xml:space="preserve">“Nga……” Tiểu Tứ Tử gật gật đầu.</w:t>
      </w:r>
    </w:p>
    <w:p>
      <w:pPr>
        <w:pStyle w:val="BodyText"/>
      </w:pPr>
      <w:r>
        <w:t xml:space="preserve">“Thế nào?” Giang Nam ngọc hỏi hai người, “Muốn hay không hợp tác a?”</w:t>
      </w:r>
    </w:p>
    <w:p>
      <w:pPr>
        <w:pStyle w:val="BodyText"/>
      </w:pPr>
      <w:r>
        <w:t xml:space="preserve">Tiểu Tứ Tử lắc đầu, “Không được. ta là bộ khoái, không thể cùng đạo tặc thông đồng.”</w:t>
      </w:r>
    </w:p>
    <w:p>
      <w:pPr>
        <w:pStyle w:val="BodyText"/>
      </w:pPr>
      <w:r>
        <w:t xml:space="preserve">Giang Nam ngọc sửng sốt, nói, “Không có sự hỗ trợ của ta, các ngươi không thể trộm huyết ngọc được đâu!”</w:t>
      </w:r>
    </w:p>
    <w:p>
      <w:pPr>
        <w:pStyle w:val="BodyText"/>
      </w:pPr>
      <w:r>
        <w:t xml:space="preserve">Tiểu Tứ Tử vẫn là lắc đầu, “Chuyện này không thể đánh đồng. Ngươi nếu giúp chúng ta bắt người xấu, đó chính là ngươi làm được một chuyện tốt, có thể bù lại lỗi lầm của ngươi. Nhưng nếu ngươi trộm đi Lãng Ngọc sơn trang thần kiếm, kia vẫn là làm chuyện sai lầm. Mặc kệ người của Lãng Ngọc sơn trang là người tốt hay người xấu, trộm như ngươi cũng là không đúng, ngươi cũng phải bị bắt.”</w:t>
      </w:r>
    </w:p>
    <w:p>
      <w:pPr>
        <w:pStyle w:val="BodyText"/>
      </w:pPr>
      <w:r>
        <w:t xml:space="preserve">“Ngươi……” Giang Nam ngọc phát hỏa, dậm dậm chân, “Ngươi này tiểu ngốc tử, như thế nào mà đầu một chút cũng không chuyển?”</w:t>
      </w:r>
    </w:p>
    <w:p>
      <w:pPr>
        <w:pStyle w:val="BodyText"/>
      </w:pPr>
      <w:r>
        <w:t xml:space="preserve">Tiểu Tứ Tử có chút mất hứng, nói, “Ta mới không phải là tiểu ngốc tử đâu. Hơn nữa, đầu như thế nào lại chuyển a, ngươi chuyển cho ta xem nha!”</w:t>
      </w:r>
    </w:p>
    <w:p>
      <w:pPr>
        <w:pStyle w:val="BodyText"/>
      </w:pPr>
      <w:r>
        <w:t xml:space="preserve">Giang Nam ngọc dở khóc dở cười, xoay mặt nhìn Tiêu Lương, hỏi, “Vậy còn ngươi? Ngươi nói bây giờ làm sao?”</w:t>
      </w:r>
    </w:p>
    <w:p>
      <w:pPr>
        <w:pStyle w:val="BodyText"/>
      </w:pPr>
      <w:r>
        <w:t xml:space="preserve">Tiêu Lương mỉm cười, đưa tay nhẹ nhàng vỗ vỗ bả vai Tiểu Tứ Tử, đối Giang Nam ngọc nói, “Ta nghe Cẩn nhi, hắn là đúng.”</w:t>
      </w:r>
    </w:p>
    <w:p>
      <w:pPr>
        <w:pStyle w:val="BodyText"/>
      </w:pPr>
      <w:r>
        <w:t xml:space="preserve">“Ai nha, hai người các người là đầu gỗ!” Giang Nam ngọc hầm hừ mắng, “Hảo, các ngươi chờ, ta sẽ tự mình đi trộm Càn Khôn lãng ngọc kiếm. Huyết ngọc nếu để yên như vậy, không cần ba ngày nữa sẽ được đưa vào kinh thành. Đến lúc đó phá không được án, xem các ngươi tính sao!” Nói xong, căm giận xoay người đi.</w:t>
      </w:r>
    </w:p>
    <w:p>
      <w:pPr>
        <w:pStyle w:val="BodyText"/>
      </w:pPr>
      <w:r>
        <w:t xml:space="preserve">Thấy Giang Nam ngọc đi rồi, Tiểu Tứ Tử xoay mặt nhìn Tiêu Lương, hỏi, “Tiểu Lương Tử, ta vừa rồi nói như vậy, thật sự có đúng không?”</w:t>
      </w:r>
    </w:p>
    <w:p>
      <w:pPr>
        <w:pStyle w:val="BodyText"/>
      </w:pPr>
      <w:r>
        <w:t xml:space="preserve">Tiêu Lương gật gật đầu, cười nói, “Đương nhiên! Ngươi làm rất đúng.”</w:t>
      </w:r>
    </w:p>
    <w:p>
      <w:pPr>
        <w:pStyle w:val="BodyText"/>
      </w:pPr>
      <w:r>
        <w:t xml:space="preserve">“Nhưng là…… Nếu ba ngày không phá được án thì sao?” Tiểu Tứ Tử để hai tay sau người, mũi chân di di hòn đá nhỏ, nhỏ giọng, “Vậy không phải là ta làm chậm trễ mọi việc sao?”</w:t>
      </w:r>
    </w:p>
    <w:p>
      <w:pPr>
        <w:pStyle w:val="BodyText"/>
      </w:pPr>
      <w:r>
        <w:t xml:space="preserve">“Không sợ.” Tiêu Lương kéo Tiểu Tứ Tử đến trước người, vươn tay nhẹ nhàng mà vỗ vỗ mông hắn, nói, “Cùng lắm thì đập bể huyết ngọc kia, có một cái đập một cái…… Hơn nữa, Vương gia là thúc thúc của hoàng đế, Hoàng Thái Hậu lại là đại tẩu của hắn. Có chuyện gì, không phải nói một tiếng là được rồi sao? Chỉ cần nói, huyết ngọc có độc là do có người mưu hại. Đến lúc đó, điều tra thì sẽ biết được, chúng ta cũng coi như là thành công phân nửa. Biết không?”</w:t>
      </w:r>
    </w:p>
    <w:p>
      <w:pPr>
        <w:pStyle w:val="Compact"/>
      </w:pPr>
      <w:r>
        <w:t xml:space="preserve">“Ân.” Tiểu Tứ Tử yên tâm mà gật gật đầu, tiến lại gần quai hàm Tiêu Lương mà hôn một cái, cười tủm tỉm nói, “Tiểu Lương Tử, ngươi thật tốt.”</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Tiêu Lương được Tiểu Tứ Tử hôn mà mơ mơ hồ hồ, trong lòng bắt đầu ngứa, hai tay ôm thắt lưng Tiểu Tứ Tử, ngồi trên tảng đá mà ngẩng mặt nhìn Tiểu Tứ Tử, “Cẩn nhi, cho ta hôn một chút đi.”</w:t>
      </w:r>
    </w:p>
    <w:p>
      <w:pPr>
        <w:pStyle w:val="BodyText"/>
      </w:pPr>
      <w:r>
        <w:t xml:space="preserve">Tiểu Tứ Tử cười tủm tỉm, xoay mặt đi, “Không cho.”</w:t>
      </w:r>
    </w:p>
    <w:p>
      <w:pPr>
        <w:pStyle w:val="BodyText"/>
      </w:pPr>
      <w:r>
        <w:t xml:space="preserve">“Chỉ hôn một chút thôi.” Tiểu Lương đưa tay nhéo nhéo mông Tiểu Tứ Tử, tán thưởng, hảo co dãn a.</w:t>
      </w:r>
    </w:p>
    <w:p>
      <w:pPr>
        <w:pStyle w:val="BodyText"/>
      </w:pPr>
      <w:r>
        <w:t xml:space="preserve">Tiểu Tứ Tử cầm chặt bàn tay đang vuốt vuốt của Tiêu Lương, “Không cho sờ! Phụ thân nói qua, không được để cho người khác hôn.”</w:t>
      </w:r>
    </w:p>
    <w:p>
      <w:pPr>
        <w:pStyle w:val="BodyText"/>
      </w:pPr>
      <w:r>
        <w:t xml:space="preserve">Tiêu Lương đứng lên, cúi đầu nhìn Tiểu Tứ Tử, “Không cho tiên sinh biết là được rồi. Ngươi không nói, ta không nói, chỉ có trời biết, đất biết thôi.”</w:t>
      </w:r>
    </w:p>
    <w:p>
      <w:pPr>
        <w:pStyle w:val="BodyText"/>
      </w:pPr>
      <w:r>
        <w:t xml:space="preserve">Tiểu Tứ Tử nghĩ nghĩ, có chút do dự, tâm nói cái này là lừa phụ thân sao?</w:t>
      </w:r>
    </w:p>
    <w:p>
      <w:pPr>
        <w:pStyle w:val="BodyText"/>
      </w:pPr>
      <w:r>
        <w:t xml:space="preserve">Tiêu Lương thấy trên mặt Tiểu Tứ Tử có vẻ do dự, liền cúi xuống ở lỗ tai hắn thấp giọng hỏi, “Cẩn nhi, ngươi có hay không đã từng gạt phụ thân chuyện gì?”</w:t>
      </w:r>
    </w:p>
    <w:p>
      <w:pPr>
        <w:pStyle w:val="BodyText"/>
      </w:pPr>
      <w:r>
        <w:t xml:space="preserve">Tiểu Tứ Tử chớp mắt mấy cái, lắc đầu, “Không có.”</w:t>
      </w:r>
    </w:p>
    <w:p>
      <w:pPr>
        <w:pStyle w:val="BodyText"/>
      </w:pPr>
      <w:r>
        <w:t xml:space="preserve">“Có nghĩ là thử một lần?” Tiêu Lương thực tà ác mà dụ dỗ Tiểu Tứ Tử, “Có đôi khi, ở sau lưng phụ thân mà làm chút chuyện, thực là kích thích nga.”</w:t>
      </w:r>
    </w:p>
    <w:p>
      <w:pPr>
        <w:pStyle w:val="BodyText"/>
      </w:pPr>
      <w:r>
        <w:t xml:space="preserve">“Thực sự sao?” Tiểu Tứ Tử tò mò.</w:t>
      </w:r>
    </w:p>
    <w:p>
      <w:pPr>
        <w:pStyle w:val="BodyText"/>
      </w:pPr>
      <w:r>
        <w:t xml:space="preserve">“Đương nhiên.” Tiêu Lương cười tủm tỉm nói, “Không tin ngươi để cho ta hôn một cái thử xem, coi thử có cảm giác gì.”</w:t>
      </w:r>
    </w:p>
    <w:p>
      <w:pPr>
        <w:pStyle w:val="BodyText"/>
      </w:pPr>
      <w:r>
        <w:t xml:space="preserve">Tiểu Tứ Tử nghĩ nghĩ, tựa hồ tâm có chút động.</w:t>
      </w:r>
    </w:p>
    <w:p>
      <w:pPr>
        <w:pStyle w:val="BodyText"/>
      </w:pPr>
      <w:r>
        <w:t xml:space="preserve">“Cẩn nhi, này xem như là bí mật của hai chúng ta.” Tiêu Lương càng ra sức dụ dỗ Tiểu Tứ Tử, thấp giọng nói, “Trừ bỏ chúng ta, ai cũng không biết.”</w:t>
      </w:r>
    </w:p>
    <w:p>
      <w:pPr>
        <w:pStyle w:val="BodyText"/>
      </w:pPr>
      <w:r>
        <w:t xml:space="preserve">Tiểu Tứ Tử vừa nghe đến chữ “bí mật của hai chúng ta”, trong lòng liền giật giật, nói, “Vậy ngươi không được nói cho phụ thân.”</w:t>
      </w:r>
    </w:p>
    <w:p>
      <w:pPr>
        <w:pStyle w:val="BodyText"/>
      </w:pPr>
      <w:r>
        <w:t xml:space="preserve">“Đó là đương nhiên!” Tiêu Lương ra sức gật đầu.</w:t>
      </w:r>
    </w:p>
    <w:p>
      <w:pPr>
        <w:pStyle w:val="BodyText"/>
      </w:pPr>
      <w:r>
        <w:t xml:space="preserve">Tiểu Tứ Tử ngẩng mặt lên, thoải mái nói, “Hôn đi.” (Ahhhhh!!! Tiểu Tứ Tử dễ dụ quá = =”)</w:t>
      </w:r>
    </w:p>
    <w:p>
      <w:pPr>
        <w:pStyle w:val="BodyText"/>
      </w:pPr>
      <w:r>
        <w:t xml:space="preserve">Tiêu Lương hít sâu một hơi, giơ tay nhẹ nhàng giữ lấy mặt Tiểu Tứ Tử, cúi đầu, môi từ từ hạ xuống môi Tiểu Tứ Tử, hôn lên.</w:t>
      </w:r>
    </w:p>
    <w:p>
      <w:pPr>
        <w:pStyle w:val="BodyText"/>
      </w:pPr>
      <w:r>
        <w:t xml:space="preserve">Tiểu Tứ Tử lúc đầu chỉ cảm giác trên môi ẩm ướt, còn mềm mềm ấm ấm. Sau đó liền cảm giác Tiêu Lương ôm hắn trong lòng. Lại sau đó cảm giác đầu lưỡi Tiêu Lương khiêu mở miệng hắn, tiến vào, ở miệng hắn liếm liếm, có chút ngứa.</w:t>
      </w:r>
    </w:p>
    <w:p>
      <w:pPr>
        <w:pStyle w:val="BodyText"/>
      </w:pPr>
      <w:r>
        <w:t xml:space="preserve">“Ân.” Tiểu Tứ Tử không tự giác mà hừ hừ một tiếng. Tiêu Lương càng hôn càng thêm dùng sức, thẳng đến khi Tiểu Tứ Tử bất động bật ra, hắn mới trợn mắt nhìn nhìn. Chỉ thấy Tiểu Tứ Tử mặt đỏ bừng bừng, gắt gao nhắm mắt lại.</w:t>
      </w:r>
    </w:p>
    <w:p>
      <w:pPr>
        <w:pStyle w:val="BodyText"/>
      </w:pPr>
      <w:r>
        <w:t xml:space="preserve">“Cẩn nhi?” Tiêu Lương lui lại một bước.</w:t>
      </w:r>
    </w:p>
    <w:p>
      <w:pPr>
        <w:pStyle w:val="BodyText"/>
      </w:pPr>
      <w:r>
        <w:t xml:space="preserve">“Hô……” Tiểu Tứ Tử vội vàng thở dốc, vừa nói, “Không tốt Tiểu Lương Tử, hôn nhẹ giống như đối với thân thể thật không tốt!”</w:t>
      </w:r>
    </w:p>
    <w:p>
      <w:pPr>
        <w:pStyle w:val="BodyText"/>
      </w:pPr>
      <w:r>
        <w:t xml:space="preserve">“A?” Tiêu Lương khó hiểu.</w:t>
      </w:r>
    </w:p>
    <w:p>
      <w:pPr>
        <w:pStyle w:val="BodyText"/>
      </w:pPr>
      <w:r>
        <w:t xml:space="preserve">“Hôn nhẹ phải nín thở, còn có a, tim lại bắt đầu nhảy.” Tiểu Tứ Tử thật sự nghiêm túc nói, “Này không tốt, khó trách phụ thân không cho hôn nhẹ. Về sau không cho hôn.”</w:t>
      </w:r>
    </w:p>
    <w:p>
      <w:pPr>
        <w:pStyle w:val="BodyText"/>
      </w:pPr>
      <w:r>
        <w:t xml:space="preserve">Tiêu Lương dở khóc dở cười, lại thấy Tiểu Tứ Tử đối hắn vẫy vẫy tay, nói, “Nhanh lên Tiểu Lương Tử, chúng ta trở về Lãng Ngọc sơn trang đi thôi. GiangNamngọc nếu như nói không trộm huyết ngọc, vậy sẽ đi trộm Càn Khôn lãng ngọc kiếm. Chúng ta cũng phải hảo hảo mà chuẩn bị.”</w:t>
      </w:r>
    </w:p>
    <w:p>
      <w:pPr>
        <w:pStyle w:val="BodyText"/>
      </w:pPr>
      <w:r>
        <w:t xml:space="preserve">Tiêu Lương có chút ủ rũ mà gật đầu, xoay người lên ngựa, ôm Tiểu Tứ Tử trở về. Ăn không được đậu hũ, thì xoa bóp bụng thịt chút chút đi.</w:t>
      </w:r>
    </w:p>
    <w:p>
      <w:pPr>
        <w:pStyle w:val="BodyText"/>
      </w:pPr>
      <w:r>
        <w:t xml:space="preserve">Hai người trở về Lãng Ngọc sơn trang, Tiểu Tứ Tử vào cửa, đã thấy Phổ Độ kia ngồi uống trà trong sân cùng với thủ hạ của hắn. Mà Thạch Đầu còn ghé trên người bọn họ nữa. Tiểu Tứ Tử nheo nheo mắt lại… Hảo khả nghi a.</w:t>
      </w:r>
    </w:p>
    <w:p>
      <w:pPr>
        <w:pStyle w:val="BodyText"/>
      </w:pPr>
      <w:r>
        <w:t xml:space="preserve">Công Tôn chính là đang ngồi chờ Tiểu Tứ Tử trở về. Lúc nãy thấy Tiêu Lương kéo Tiểu Tứ Tử chạy ra ngoài, nên có chút lo lắng. Tâm nói, Tiểu Lương Tử như thế nào cả ảnh vệ cũng không mang theo đã kéo Tiểu Tứ Tử ra ngoài, rõ ràng là có ý đồ làm loạn a!</w:t>
      </w:r>
    </w:p>
    <w:p>
      <w:pPr>
        <w:pStyle w:val="BodyText"/>
      </w:pPr>
      <w:r>
        <w:t xml:space="preserve">Tiểu Tứ Tử vẫy vẫy tay với Thạch Đầu, “Thạch Đầu, lại đây!”</w:t>
      </w:r>
    </w:p>
    <w:p>
      <w:pPr>
        <w:pStyle w:val="BodyText"/>
      </w:pPr>
      <w:r>
        <w:t xml:space="preserve">Thạch Đầu ngoan ngoãn liền lắc lắc lư lư mà chạy tới. Tiểu Tứ Tử sờ sờ lông mao Thạch Đầu, rồi lại thường xuyên liếc mắt về phía Công Tôn bọn họ. Nhìn động tác lúc hắn uống trà nha, càng nhìn càng thấy giống a!</w:t>
      </w:r>
    </w:p>
    <w:p>
      <w:pPr>
        <w:pStyle w:val="BodyText"/>
      </w:pPr>
      <w:r>
        <w:t xml:space="preserve">Tiêu Lương gọi Thanh Ảnh tới, đem chuyện tình vừa rồi nói rõ một lần, để cho Thanh Ảnh tìm cơ hội nói cho Công Tôn bọn họ. Tốt nhất là hạ dược cái tên Bàng Dục kia, để cho hắn bệnh vài ngày, không hồi kinh sớm được. Lúc đó người của Lãng Ngọc sơn trang cũng sẽ không có biện pháp, mọi người có thể nắm bắt thời gian mà phá án.</w:t>
      </w:r>
    </w:p>
    <w:p>
      <w:pPr>
        <w:pStyle w:val="BodyText"/>
      </w:pPr>
      <w:r>
        <w:t xml:space="preserve">Ăn cơm chiều xong, tất cả mọi người ở lầu các, hay vùng phụ cận đều đã sẵn sàng đón địch, phải bắt cho bằng được GiangNamđệ nhất ngọc. Mà Tiểu Tứ Tử đã sớm biết GiangNamngọc sẽ không đến đây, cho nên tâm tư của hắn hoàn toàn không đặt trên khối huyết ngọc kia, mà là trên người Phổ Độ kia.</w:t>
      </w:r>
    </w:p>
    <w:p>
      <w:pPr>
        <w:pStyle w:val="BodyText"/>
      </w:pPr>
      <w:r>
        <w:t xml:space="preserve">Phải thi tài như thế nào để thử coi hai người này đến tột cùng có phải là phụ thân với Cửu Cửu không nha? Tiểu Tứ Tử ngồi trong sân, nâng cằm suy nghĩ a suy nghĩ. Ngẫm nghĩ thật lâu, Tiểu Tứ Tử rốt cuộc cũng có chủ ý, hắn liền gọi Thanh Ảnh tới, hỏi, “Tiểu Lương Tử đâu?”</w:t>
      </w:r>
    </w:p>
    <w:p>
      <w:pPr>
        <w:pStyle w:val="BodyText"/>
      </w:pPr>
      <w:r>
        <w:t xml:space="preserve">“Tiểu Vương gia, Tiểu Lương Tử đi coi thử mấy lầu các này nọ.” Thanh Ảnh trả lời, “Nói là dù sao cũng phải bày ra bộ dạng cho người ta nhìn xem, người nếu muốn thì cứ ngủ trước đi.”</w:t>
      </w:r>
    </w:p>
    <w:p>
      <w:pPr>
        <w:pStyle w:val="BodyText"/>
      </w:pPr>
      <w:r>
        <w:t xml:space="preserve">“Ân.” Tiểu Tứ Tử gật gật đầu, nói, “Ân, Thanh Ảnh a, còn có ảnh vệ nào ở bên ngoài không a?”</w:t>
      </w:r>
    </w:p>
    <w:p>
      <w:pPr>
        <w:pStyle w:val="BodyText"/>
      </w:pPr>
      <w:r>
        <w:t xml:space="preserve">“Hắc Ảnh cùng Bạch Ảnh đi theo Tiểu Lương Tử rồi, còn Xích Ảnh ở bên ngoài.” Thanh Ảnh trả lời.</w:t>
      </w:r>
    </w:p>
    <w:p>
      <w:pPr>
        <w:pStyle w:val="BodyText"/>
      </w:pPr>
      <w:r>
        <w:t xml:space="preserve">“Ân.” Tiểu Tứ Tử ngồi xuống, đối Thanh Ảnh ngoắc ngoắc ngón tay, nói, “Ngươi kêu Xích Ảnh vào đây đi, ta có chuyện muốn nhờ các ngươi đi làm.”</w:t>
      </w:r>
    </w:p>
    <w:p>
      <w:pPr>
        <w:pStyle w:val="BodyText"/>
      </w:pPr>
      <w:r>
        <w:t xml:space="preserve">“Được rồi!” Thanh Ảnh điên điên cuồng cuồng mà chạy ra xách Xích Ảnh vào.</w:t>
      </w:r>
    </w:p>
    <w:p>
      <w:pPr>
        <w:pStyle w:val="BodyText"/>
      </w:pPr>
      <w:r>
        <w:t xml:space="preserve">“Các ngươi lẻn vào trong Lãng Ngọc sơn trang nhìn thử, tìm xem Càn Khôn lãng ngọc kiếm ở nơi nào.” Tiểu Tứ Tử nói với hai người.</w:t>
      </w:r>
    </w:p>
    <w:p>
      <w:pPr>
        <w:pStyle w:val="BodyText"/>
      </w:pPr>
      <w:r>
        <w:t xml:space="preserve">“Lãng ngọc Càn Khôn kiếm?” Hai ảnh vệ vừa nghe xong đều lắp bắp kinh hãi, liếc nhìn nhau một cái, gật gật đầu, “Được.” Nói xong, hai người liền rời đi.</w:t>
      </w:r>
    </w:p>
    <w:p>
      <w:pPr>
        <w:pStyle w:val="BodyText"/>
      </w:pPr>
      <w:r>
        <w:t xml:space="preserve">Tiểu Tứ Tử hắn nhìn ra được chút manh mối rồi nha. Mấy ảnh vệ bình thường đều đã có phân công, mặc kệ là có bao nhiêu chuyện phải làm, vô luận thế nào thì ít nhất cũng phải có một người lưu lại bên hắn. Thế nhưng lúc này hai người lại rời đi, còn an tâm để hắn lại cùng với hai người xa lạ trong viện. Thật kì quái a?</w:t>
      </w:r>
    </w:p>
    <w:p>
      <w:pPr>
        <w:pStyle w:val="BodyText"/>
      </w:pPr>
      <w:r>
        <w:t xml:space="preserve">Kì thật những gì mà Tiểu Tứ Tử nghĩ một chút cũng không sai, Thanh Ảnh cùng Xích Ảnh bọn hắn nghĩ rằng, dù sao Triệu Phổ cũng đang ở trong sân, vậy thì Tiểu Tứ Tử cũng không thể gặp nguy hiểm gì, cho nên mới đi điều tra manh mối của Càn Khôn lãng ngọc kiếm.</w:t>
      </w:r>
    </w:p>
    <w:p>
      <w:pPr>
        <w:pStyle w:val="BodyText"/>
      </w:pPr>
      <w:r>
        <w:t xml:space="preserve">Tiểu Tứ Tử ở trong phòng đi qua đi lại, thật cẩn thận hé hé cửa phòng mà nhìn nhìn. Thấy phòng Công Tôn cũng đang để cửa mở, Triệu Phổ cùng Công Tôn đều đang ngồi bên trong. Tiểu Tứ Tử nghĩ nghĩ, đột nhiên hô một tiếng, “Cứu mạng nha!” Sau đó liền nhanh chóng chui xuống dưới giường trốn.</w:t>
      </w:r>
    </w:p>
    <w:p>
      <w:pPr>
        <w:pStyle w:val="BodyText"/>
      </w:pPr>
      <w:r>
        <w:t xml:space="preserve">Một tiếng kêu này của Tiểu Tứ Tử, làm tâm Công Tôn bị dọa bay, liền nhanh chóng mà chạy qua coi. Đẩy cửa ra, chỉ thấy trong phòng không có người, cửa sổ thì đang mở.</w:t>
      </w:r>
    </w:p>
    <w:p>
      <w:pPr>
        <w:pStyle w:val="BodyText"/>
      </w:pPr>
      <w:r>
        <w:t xml:space="preserve">“Tiểu Tứ Tử!” Công Tôn nóng nảy, chạy đến bên cửa sổ xem. Triệu Phổ lúc này cũng theo vào. Tiểu Tứ Tử nhanh chóng che miệng nín thở, bởi vì hắn biết Cửu Cửu rất lợi hại nha, nếu không nín thở, sẽ bị phát hiện a.</w:t>
      </w:r>
    </w:p>
    <w:p>
      <w:pPr>
        <w:pStyle w:val="BodyText"/>
      </w:pPr>
      <w:r>
        <w:t xml:space="preserve">“Ta ra bên ngoài tìm xem!” Triệu Phổ theo cửa sổ nhảy ra ngoài, Công Tôn sốt ruột, “Ta cũng đi. Kia, mấy ảnh vệ đâu?!”</w:t>
      </w:r>
    </w:p>
    <w:p>
      <w:pPr>
        <w:pStyle w:val="BodyText"/>
      </w:pPr>
      <w:r>
        <w:t xml:space="preserve">Tiểu Tứ Tử nheo mắt lại, quả nhiên là!</w:t>
      </w:r>
    </w:p>
    <w:p>
      <w:pPr>
        <w:pStyle w:val="BodyText"/>
      </w:pPr>
      <w:r>
        <w:t xml:space="preserve">“Thân ái, ngươi vào trong viện tìm xem, ta ra bên ngoài tìm!” Nói xong, Triệu Phổ phi thân ra cửa. Công Tôn ở trong phòng gấp đến độ xoay vòng vòng, chạy nhanh vào trong viện tìm thử, chỗ nào cũng không tìm được a.</w:t>
      </w:r>
    </w:p>
    <w:p>
      <w:pPr>
        <w:pStyle w:val="BodyText"/>
      </w:pPr>
      <w:r>
        <w:t xml:space="preserve">Triệu Phổ đứng ở trên nóc nhà nhìn xuống, lo lắng tìm kiếm, cũng không phát hiện bóng dáng Tiểu Tứ Tử đâu, cảm thấy rất buồn bực. Không đúng a, nếu có người tiến vào đem Tiểu Tứ Tử cướp đi, không lí nào lại nhanh như vậy mà không thấy bóng dáng a.</w:t>
      </w:r>
    </w:p>
    <w:p>
      <w:pPr>
        <w:pStyle w:val="BodyText"/>
      </w:pPr>
      <w:r>
        <w:t xml:space="preserve">Tiểu Tứ Tử ở trong phòng chờ mọi người đi hết, mới lén lút từ dưới giường chui ra, trèo lên cái ghế bên cửa sổ mà ra ngoài, chạy vào trong viện. Lúc này, Triệu Phổ cũng thấy Tiểu Tứ Tử chạy đến, vừa định đi xuống, chợt nghe Tiểu Tứ Tử đối hắn hô to, “Cửu Cửu, phụ thân bị người bắt đi rồi!”</w:t>
      </w:r>
    </w:p>
    <w:p>
      <w:pPr>
        <w:pStyle w:val="BodyText"/>
      </w:pPr>
      <w:r>
        <w:t xml:space="preserve">Triệu Phổ cả kinh, phản ứng đầu tiên liền nghĩ hay đây là kế điệu hổ ly sơn, nhanh nhanh chóng chóng hướng trong viện mà bay vào, chỉ thấy Công Tôn ở trong viện loay hoay mãi. Công Tôn thấy hắn xuống dưới, liền chạy nhanh lại hỏi, “Tìm được rồi sao?”</w:t>
      </w:r>
    </w:p>
    <w:p>
      <w:pPr>
        <w:pStyle w:val="BodyText"/>
      </w:pPr>
      <w:r>
        <w:t xml:space="preserve">Triệu Phổ sửng sốt, mới phản ứng lại được, thầm kêu không tốt, liên tục nháy mắt với Công Tôn, “Tìm cái gì nha? Lại không có cái gì bị mất.”</w:t>
      </w:r>
    </w:p>
    <w:p>
      <w:pPr>
        <w:pStyle w:val="BodyText"/>
      </w:pPr>
      <w:r>
        <w:t xml:space="preserve">Công Tôn càng nghe càng hồ đồ, hung hăng trừng Triệu Phổ, “Tiểu Tứ Tử a! Nó ở đâu rồi?”</w:t>
      </w:r>
    </w:p>
    <w:p>
      <w:pPr>
        <w:pStyle w:val="BodyText"/>
      </w:pPr>
      <w:r>
        <w:t xml:space="preserve">Triệu Phổ lại càng cố gắng nháy mắt với Công Tôn, “Cái gì Tiểu Tứ Tử a? người nào?”</w:t>
      </w:r>
    </w:p>
    <w:p>
      <w:pPr>
        <w:pStyle w:val="BodyText"/>
      </w:pPr>
      <w:r>
        <w:t xml:space="preserve">“Ngươi…… Con ta a!” Công Tôn vừa vội vừa tức, nhấc chân liền đá Triệu Phổ, “Có phải hay không để người khác cướp đi? Tiểu Tứ Tử nếu xảy ra chuyện gì, ta cũng không muốn sống!”</w:t>
      </w:r>
    </w:p>
    <w:p>
      <w:pPr>
        <w:pStyle w:val="BodyText"/>
      </w:pPr>
      <w:r>
        <w:t xml:space="preserve">“Khụ khụ……” Hai người ở trong viện đang lời qua tiếng lại, chợt nghe Tiểu Tứ Tử ở cửa viện bước lại ho khan mấy tiếng. Công Tôn cùng Triệu Phổ quay đầu lại, chỉ thấy Tiểu Tứ Tử ngồi ở cửa, ngồi nâng cằm nhìn hai người, híp mắt.</w:t>
      </w:r>
    </w:p>
    <w:p>
      <w:pPr>
        <w:pStyle w:val="BodyText"/>
      </w:pPr>
      <w:r>
        <w:t xml:space="preserve">Công Tôn lập tức hiểu ra, cùng Triệu Phổ liếc mắt một cái. Hai người thông minh như bọn hắn đã bị một tiểu ngốc tử này lừa, hoàn toàn bại lộ rồi.</w:t>
      </w:r>
    </w:p>
    <w:p>
      <w:pPr>
        <w:pStyle w:val="BodyText"/>
      </w:pPr>
      <w:r>
        <w:t xml:space="preserve">Tiểu Tứ Tử trong lòng sao lại không tức giận được, tâm nói, hừ, các ngươi đây lấy ta làm tiểu ngốc tử mà lừa sao? Thật quá đáng!</w:t>
      </w:r>
    </w:p>
    <w:p>
      <w:pPr>
        <w:pStyle w:val="BodyText"/>
      </w:pPr>
      <w:r>
        <w:t xml:space="preserve">Công Tôn cùng Triệu Phổ có chút ngượng ngùng. Mà lúc này, Tiêu Lương cũng đã trở lại. hắn vốn cũng muốn nhân cơ hội này mà tìm hiểu lãng ngọc Càn Khôn kiếm một chút. Lại vừa vặn thấy Thanh Ảnh cùng Xích Ảnh đi ra. Mới hỏi ra, hai ảnh vệ đều kêu là do Tiểu Tứ Tử kêu bọn họ đi tìm, Tiêu Lương lúc này đã biết, mấy người này đã trúng kế Tiểu Tứ Tử rồi.</w:t>
      </w:r>
    </w:p>
    <w:p>
      <w:pPr>
        <w:pStyle w:val="BodyText"/>
      </w:pPr>
      <w:r>
        <w:t xml:space="preserve">Bình thường sao, nếu ngươi biết trước mắt ngươi là một người thông minh tuyệt đỉnh, ngươi tự nhiên sẽ đề phòng hắn, tận lực để không bị lừa. Nhưng nếu là tiểu ngốc tử như Tiểu Tứ Tử, mọi người tự nhiên sẽ đối với hắn lơ là. Cho nên, lần này, Triệu Phổ Công Tôn đã bị lừa.</w:t>
      </w:r>
    </w:p>
    <w:p>
      <w:pPr>
        <w:pStyle w:val="BodyText"/>
      </w:pPr>
      <w:r>
        <w:t xml:space="preserve">Lúc Tiêu Lương trở về, liền thấy Công Tôn cùng Triệu Phổ xấu hổ đứng một nơi, mà Tiểu Tứ Tử thì đang tức giận mà trừng người.</w:t>
      </w:r>
    </w:p>
    <w:p>
      <w:pPr>
        <w:pStyle w:val="BodyText"/>
      </w:pPr>
      <w:r>
        <w:t xml:space="preserve">“Cẩn nhi?” Tiêu Lương nhanh chóng đi lên, “Làm sao vậy? Còn không ngủ a?”</w:t>
      </w:r>
    </w:p>
    <w:p>
      <w:pPr>
        <w:pStyle w:val="BodyText"/>
      </w:pPr>
      <w:r>
        <w:t xml:space="preserve">Tiểu Tứ Tử liếc nhìn Tiêu Lương một cái, đứng lên vỗ vỗ mông, hỏi, “Tiểu Lương Tử, ngươi có biết hay không hai người kia là ai?!”</w:t>
      </w:r>
    </w:p>
    <w:p>
      <w:pPr>
        <w:pStyle w:val="BodyText"/>
      </w:pPr>
      <w:r>
        <w:t xml:space="preserve">Tiêu Lương mờ mịt nhìn Công Tôn cùng Triệu Phổ một cái, lắc đầu.</w:t>
      </w:r>
    </w:p>
    <w:p>
      <w:pPr>
        <w:pStyle w:val="BodyText"/>
      </w:pPr>
      <w:r>
        <w:t xml:space="preserve">“Thật sự không biết?” Tiểu Tứ Tử nghiêm mặt nhìn Tiêu Lương, hỏi.</w:t>
      </w:r>
    </w:p>
    <w:p>
      <w:pPr>
        <w:pStyle w:val="BodyText"/>
      </w:pPr>
      <w:r>
        <w:t xml:space="preserve">Tiêu Lương kinh ngạc. mà một chút kinh ngạc này của Tiêu Lương, Tiểu Tứ Tử liền hiểu được, hầm hừ nói, “Các ngươi ai cũng biết, rồi còn hùa nhau lừa gạt ta!”</w:t>
      </w:r>
    </w:p>
    <w:p>
      <w:pPr>
        <w:pStyle w:val="BodyText"/>
      </w:pPr>
      <w:r>
        <w:t xml:space="preserve">“Không có a, Cẩn nhi.” Tiêu Lương nhanh nhẹn đối Triệu Phổ cùng Công Tôn nháy mắt một cái, nói, “Chúng ta chính là trên đường trùng hợp mà gặp nhau.”</w:t>
      </w:r>
    </w:p>
    <w:p>
      <w:pPr>
        <w:pStyle w:val="BodyText"/>
      </w:pPr>
      <w:r>
        <w:t xml:space="preserve">“Đúng vậy.” Triệu Phổ cũng gật đầu, “Chúng ta là đi tìm lễ vật cho Hoàng Thái Hậu. Vừa lúc nghe nói Lãng Ngọc sơn trang này có huyết ngọc, cho nên mới đến. Sau đó thì phát hiện ra ngươi.”</w:t>
      </w:r>
    </w:p>
    <w:p>
      <w:pPr>
        <w:pStyle w:val="BodyText"/>
      </w:pPr>
      <w:r>
        <w:t xml:space="preserve">Tiểu Tứ Tử chớp mắt mấy cái, hỏi, “Thật sự sao?”</w:t>
      </w:r>
    </w:p>
    <w:p>
      <w:pPr>
        <w:pStyle w:val="BodyText"/>
      </w:pPr>
      <w:r>
        <w:t xml:space="preserve">“Đúng vậy.” Triệu Phổ gật gật đầu, “Sau đó, cha ngươi nói muốn kiểm tra ngươi một chút coi gần đây có tiến bộ gì không. Cho nên mới giả trang thành lang trung, đến tỷ thí y thuật với ngươi. Cái này đều là muốn tốt cho ngươi nha.”</w:t>
      </w:r>
    </w:p>
    <w:p>
      <w:pPr>
        <w:pStyle w:val="BodyText"/>
      </w:pPr>
      <w:r>
        <w:t xml:space="preserve">Tiểu Tứ Tử nghe xong suy nghĩ trong chốc lát, cảm thấy hình như cũng có chút đạo lí, nhưng lại giống như có chỗ nào không đúng.</w:t>
      </w:r>
    </w:p>
    <w:p>
      <w:pPr>
        <w:pStyle w:val="BodyText"/>
      </w:pPr>
      <w:r>
        <w:t xml:space="preserve">Công Tôn cũng mặc kệ, hắn đã nhẫn nại thật lâu, nhanh chạy lên ôm Tiểu Tứ Tử, “Bảo bối, có nhớ phụ thân không?”</w:t>
      </w:r>
    </w:p>
    <w:p>
      <w:pPr>
        <w:pStyle w:val="BodyText"/>
      </w:pPr>
      <w:r>
        <w:t xml:space="preserve">Tiểu Tứ Tử tuy rằng giận, nhưng là vừa nghe Công Tôn gọi hắn, liền lập tức phi lại, ôm chầm lấy cổ Công Tôn, “Phụ thân.”</w:t>
      </w:r>
    </w:p>
    <w:p>
      <w:pPr>
        <w:pStyle w:val="BodyText"/>
      </w:pPr>
      <w:r>
        <w:t xml:space="preserve">Công Tôn vừa nghe mà xương cốt đều rã ra, dùng sức ôm Tiểu Tứ Tử thật chặt, “Bảo bối, muốn chết phụ thân.”</w:t>
      </w:r>
    </w:p>
    <w:p>
      <w:pPr>
        <w:pStyle w:val="BodyText"/>
      </w:pPr>
      <w:r>
        <w:t xml:space="preserve">Tiểu Tứ Tử từ khi sinh ra đến giờ, đây cũng là lần đầu xa Công Tôn lâu đến như vậy. mấy ngày nay mỗi ngày đều nằm mơ thấy Công Tôn, nên tự nhiên cũng rất cao hứng.</w:t>
      </w:r>
    </w:p>
    <w:p>
      <w:pPr>
        <w:pStyle w:val="BodyText"/>
      </w:pPr>
      <w:r>
        <w:t xml:space="preserve">Thấy cảnh phụ tử gặp nhau cứ cọ tới cọ lui như vậy, Triệu Phổ cùng Tiêu Lương liếc nhìn nhau một cái, đều không nói gì.</w:t>
      </w:r>
    </w:p>
    <w:p>
      <w:pPr>
        <w:pStyle w:val="BodyText"/>
      </w:pPr>
      <w:r>
        <w:t xml:space="preserve">Dù sao cũng đã nói ra, mọi người liền đơn giản tụ lại trong phòng. Tiêu Lương mấy ngày nay thu thập được một chút manh mối đều nói ra một lượt. Tiểu Tứ Tử một lần nữa xác nhận, Công Tôn cùng Triệu Phổ là “ngẫu nhiên” đến nơi này, hắn mới nhẹ nhàng mà thở ra.</w:t>
      </w:r>
    </w:p>
    <w:p>
      <w:pPr>
        <w:pStyle w:val="BodyText"/>
      </w:pPr>
      <w:r>
        <w:t xml:space="preserve">“Vậy cấp bách là phải tìm ra động cơ của Lãng Ngọc sơn trang.” Triệu Phổ nói, “Ngày sinh của Hoàng Thái Hậu còn khoảng chưa đầy một tháng nữa. Nếu như đi đường khoảng nửa tháng, vậy chúng ta chỉ còn có hơn mười ngày để phá án thôi.”</w:t>
      </w:r>
    </w:p>
    <w:p>
      <w:pPr>
        <w:pStyle w:val="BodyText"/>
      </w:pPr>
      <w:r>
        <w:t xml:space="preserve">“Tóm lại là trước mắt cứ làm cho cái tên béo phì kia không thể xuống giường đi!” Công Tôn xoay mặt nhìn Tiểu Tứ Tử, “Tiểu Tứ Tử, nên cho hắn ăn dược gì có vẻ hảo?”</w:t>
      </w:r>
    </w:p>
    <w:p>
      <w:pPr>
        <w:pStyle w:val="BodyText"/>
      </w:pPr>
      <w:r>
        <w:t xml:space="preserve">“Ân, liền cho hắn ăn đại thuốc sổ đi.” Tiểu Tứ Tử cười hì hì, “Dù sao thì cái tên béo phì kia cũng béo như vậy, vừa lúc giảm béo.”</w:t>
      </w:r>
    </w:p>
    <w:p>
      <w:pPr>
        <w:pStyle w:val="BodyText"/>
      </w:pPr>
      <w:r>
        <w:t xml:space="preserve">Công Tôn vừa lòng gật đầu, lấy từ trong hòm thuốc ra một bao thuốc bột, giao cho Hắc Ảnh Bạch Ảnh đang đứng một bên, “Cái này cứ bỏ vào đồ ăn của Bàng Dục.”</w:t>
      </w:r>
    </w:p>
    <w:p>
      <w:pPr>
        <w:pStyle w:val="BodyText"/>
      </w:pPr>
      <w:r>
        <w:t xml:space="preserve">Hắc Ảnh Bạch Ảnh nghe xong liền đi ra ngoài. Mọi người lại phân công nhau làm việc, Tiêu Lương như trước đi ra ngoài cùng mọi người bảo hộ huyết ngọc, Triệu Phổ tự mình đi tìm Càn Khôn lãng ngọc kiếm. Thanh Ảnh cùng Xích Ảnh ở lại bảo vệ. Tiểu Tứ Tử cùng Công Tôn thì ở lại trong phòng.</w:t>
      </w:r>
    </w:p>
    <w:p>
      <w:pPr>
        <w:pStyle w:val="BodyText"/>
      </w:pPr>
      <w:r>
        <w:t xml:space="preserve">Chờ tất cả mọi người đi rồi, Công Tôn kéo Tiểu Tứ Tử qua nhìn kĩ, vươn tay xoa bóp bụng, cảm thấy bụng Tiểu Tứ Tử hình như nhỏ đi, lại vỗ vỗ mông…… Vẫn còn co dãn tốt lắm, lại đưa tay ôm ôm bế bế, so với trước hình như nhẹ hơn một chút.</w:t>
      </w:r>
    </w:p>
    <w:p>
      <w:pPr>
        <w:pStyle w:val="BodyText"/>
      </w:pPr>
      <w:r>
        <w:t xml:space="preserve">Công Tôn ôm Tiểu Tứ Tử thở dài, “Ngươi như thế nào gầy nha, làm cái gì mà danh bộ a, vất vả như vậy.”</w:t>
      </w:r>
    </w:p>
    <w:p>
      <w:pPr>
        <w:pStyle w:val="BodyText"/>
      </w:pPr>
      <w:r>
        <w:t xml:space="preserve">“Mới không vất vả đâu.” Tiểu Tứ Tử tủm tỉm cười, “Phụ thân, làm bộ khoái rất thú vị.”</w:t>
      </w:r>
    </w:p>
    <w:p>
      <w:pPr>
        <w:pStyle w:val="BodyText"/>
      </w:pPr>
      <w:r>
        <w:t xml:space="preserve">“Thú vị cái gì nha.” Công Tôn bĩu môi, “Cả ngày dầm mưa dãi nắng, còn gặp nguy hiểm a.”</w:t>
      </w:r>
    </w:p>
    <w:p>
      <w:pPr>
        <w:pStyle w:val="BodyText"/>
      </w:pPr>
      <w:r>
        <w:t xml:space="preserve">“Làm bộ khoái thú vị, có thể cứu người.” Tiểu Tứ Tử thật nghiêm túc nói.</w:t>
      </w:r>
    </w:p>
    <w:p>
      <w:pPr>
        <w:pStyle w:val="BodyText"/>
      </w:pPr>
      <w:r>
        <w:t xml:space="preserve">“Làm thần y cũng có thể cứu người a.” Công Tôn trừng mắt liếc hắn một cái.</w:t>
      </w:r>
    </w:p>
    <w:p>
      <w:pPr>
        <w:pStyle w:val="BodyText"/>
      </w:pPr>
      <w:r>
        <w:t xml:space="preserve">“Không giống nhau đâu.” Tiểu Tứ Tử nhỏ giọng nói thầm.</w:t>
      </w:r>
    </w:p>
    <w:p>
      <w:pPr>
        <w:pStyle w:val="BodyText"/>
      </w:pPr>
      <w:r>
        <w:t xml:space="preserve">“Làm sao lại không giống nhau?” Công Tôn nhìn hắn.</w:t>
      </w:r>
    </w:p>
    <w:p>
      <w:pPr>
        <w:pStyle w:val="BodyText"/>
      </w:pPr>
      <w:r>
        <w:t xml:space="preserve">“Thần y chỉ có thể cứu những người bị thương.” Tiểu Tứ Tử đắc ý dạt dào, “Nhưng là làm bộ khoái thì có thể bắt người xấu, không cho bọn họ hại người. Còn có thể vì người bị hại mà đòi lại công đạo, so với làm thần y mạnh hơn.”</w:t>
      </w:r>
    </w:p>
    <w:p>
      <w:pPr>
        <w:pStyle w:val="BodyText"/>
      </w:pPr>
      <w:r>
        <w:t xml:space="preserve">Công Tôn sửng sốt trong chốc lát, nhìn Tiểu Tứ Tử thật lâu. Đưa tay sờ sờ đầu hắn, nhẹ nhàng thở dài mà gật gật đầu, “Tiểu Tứ Tử thật đúng là trưởng thành rồi, đều có chủ ý của mình. Ngươi nói cũng không sai.”</w:t>
      </w:r>
    </w:p>
    <w:p>
      <w:pPr>
        <w:pStyle w:val="BodyText"/>
      </w:pPr>
      <w:r>
        <w:t xml:space="preserve">Tiểu Tứ Tử thấy Công Tôn khen hắn, trong lòng thật cao hứng. Đột nhiên lại nhớ tới việc gì, đối Công Tôn nói, “Đúng rồi phụ thân, ta giống như bị quái bệnh.”</w:t>
      </w:r>
    </w:p>
    <w:p>
      <w:pPr>
        <w:pStyle w:val="BodyText"/>
      </w:pPr>
      <w:r>
        <w:t xml:space="preserve">“A?!” Công Tôn cả kinh, nhanh chóng đưa tay cầm tay Tiểu Tứ Tử bắt mạch, tâm nói, đừng là mệt quá mà sinh bệnh nha. Nhưng là nắm cánh tay tròn vo của Tiểu Tứ Tử xem nửa ngày, Công Tôn ngẩng mặt nhìn Tiểu Tứ Tử, “Không có dị trạng gì a? Ngươi cảm thấy không thoải mái sao?”</w:t>
      </w:r>
    </w:p>
    <w:p>
      <w:pPr>
        <w:pStyle w:val="BodyText"/>
      </w:pPr>
      <w:r>
        <w:t xml:space="preserve">“Ân… Có đôi khi tim đập thật nhanh nha.” Tiểu Tứ Tử nói, “Còn có a, ngơ ngơ ngẩn ngẩn, trên mặt như phát sốt.”</w:t>
      </w:r>
    </w:p>
    <w:p>
      <w:pPr>
        <w:pStyle w:val="BodyText"/>
      </w:pPr>
      <w:r>
        <w:t xml:space="preserve">Công Tôn càng nghe càng hồ đồ, khó hiểu hỏi Tiểu Tứ Tử, “Ngươi lúc nào thì có bệnh trạng này a? Bị như vậy bao lâu?”</w:t>
      </w:r>
    </w:p>
    <w:p>
      <w:pPr>
        <w:pStyle w:val="BodyText"/>
      </w:pPr>
      <w:r>
        <w:t xml:space="preserve">“Chính là, lúc cùng Tiểu Lương Tử thật sự gần.” Tiểu Tứ Tử nghiêm túc nói, “Sau đó chỉ cần ra xa một chút, là tốt rồi!”</w:t>
      </w:r>
    </w:p>
    <w:p>
      <w:pPr>
        <w:pStyle w:val="BodyText"/>
      </w:pPr>
      <w:r>
        <w:t xml:space="preserve">“Cái gì?!” Công Tôn kinh hãi, Tiểu Tứ Tử nói, đó không phải là thẹn thùng sao?! Tiểu ngốc tử này thế nhưng lại thông suốt, nhưng lại là với Tiểu Lương Tử!</w:t>
      </w:r>
    </w:p>
    <w:p>
      <w:pPr>
        <w:pStyle w:val="BodyText"/>
      </w:pPr>
      <w:r>
        <w:t xml:space="preserve">“Thực nghiêm trọng sao?” Tiểu Tứ Tử thấy Công Tôn vẻ mặt ngưng trọng, liền hỏi, “Có phải hay không bệnh này thật sự lợi hại a? Ta chính mình cũng không tìm ra vấn đề.”</w:t>
      </w:r>
    </w:p>
    <w:p>
      <w:pPr>
        <w:pStyle w:val="BodyText"/>
      </w:pPr>
      <w:r>
        <w:t xml:space="preserve">Thấy Tiểu Tứ Tử vẻ mặt đáng thương nhìn mình, Công Tôn trong lòng càng nghĩ càng không phục, tâm nói ngươi cái Tiểu Lương Tử cũng quá a, mới bắt cóc Tiểu Tứ Tử vài ngày, đã khiến cho tâm hắn đối với ngươi hoảng a hoảng! Xoay mặt nhìn Tiểu Tứ Tử, thấy đôi mắt to tròn đang nhìn mình, Công Tôn thở dài, này tiểu ngốc tử cũng không chịu thua chịu kém a, đơn giản như vậy đã để cho người ta lừa đi.</w:t>
      </w:r>
    </w:p>
    <w:p>
      <w:pPr>
        <w:pStyle w:val="BodyText"/>
      </w:pPr>
      <w:r>
        <w:t xml:space="preserve">“Phụ thân?” Tiểu Tứ Tử lại tiếp tục hỏi, “Là cái bệnh gì nha?”</w:t>
      </w:r>
    </w:p>
    <w:p>
      <w:pPr>
        <w:pStyle w:val="BodyText"/>
      </w:pPr>
      <w:r>
        <w:t xml:space="preserve">Công Tôn nghĩ tơi nghĩ lui, tâm nói Tiểu Tứ Tử mới mười sáu tuổi, sớm như vậy thông suốt để làm chi?! Nghĩ nghĩ, liền nói, “Tiểu Tứ Tử, đây thực sự là trọng bệnh a, có thể lây nha.”</w:t>
      </w:r>
    </w:p>
    <w:p>
      <w:pPr>
        <w:pStyle w:val="BodyText"/>
      </w:pPr>
      <w:r>
        <w:t xml:space="preserve">“A!” Tiểu Tứ Tử chấn động, nhìn chằm chằm Công Tôn, “Này đến tột cùng là cái bệnh gì a?”</w:t>
      </w:r>
    </w:p>
    <w:p>
      <w:pPr>
        <w:pStyle w:val="BodyText"/>
      </w:pPr>
      <w:r>
        <w:t xml:space="preserve">“Bệnh này kêu mặt đỏ hồng, tâm hoang mang rối loạn.” Công Tôn làm như thật nói, “Loại này người bệnh thì không sao, nhưng là nếu lây cho người khác, như vậy người bị lây kia, sẽ chết a.”</w:t>
      </w:r>
    </w:p>
    <w:p>
      <w:pPr>
        <w:pStyle w:val="BodyText"/>
      </w:pPr>
      <w:r>
        <w:t xml:space="preserve">“A!” Tiểu Tứ Tử càng thêm giật mình, há miệng to hỏi, “Như thế nào lại có cái dạng này nha?”</w:t>
      </w:r>
    </w:p>
    <w:p>
      <w:pPr>
        <w:pStyle w:val="BodyText"/>
      </w:pPr>
      <w:r>
        <w:t xml:space="preserve">“Ngươi đối với Tiểu Lương Tử thì mặt đỏ tim đập, liền tỏ vẻ là bệnh của ngươi đã sắp lây qua Tiểu Lương Tử.” Công Tôn tiếp tục lừa tiểu ngốc tử nhà mình.</w:t>
      </w:r>
    </w:p>
    <w:p>
      <w:pPr>
        <w:pStyle w:val="BodyText"/>
      </w:pPr>
      <w:r>
        <w:t xml:space="preserve">“Kia làm sao bây giờ a!” Tiểu Tứ Tử nhanh tay che miệng mình lại, “Ta là không phải muốn hại chết Tiểu Lương Tử a! Ta buổi chiều mới cùng hắn hôn nhẹ qua.”</w:t>
      </w:r>
    </w:p>
    <w:p>
      <w:pPr>
        <w:pStyle w:val="BodyText"/>
      </w:pPr>
      <w:r>
        <w:t xml:space="preserve">“Cái gì?!” Công Tôn hoắc mắt liền đứng lên, “Ngươi cùng hắn cái gì?!”</w:t>
      </w:r>
    </w:p>
    <w:p>
      <w:pPr>
        <w:pStyle w:val="BodyText"/>
      </w:pPr>
      <w:r>
        <w:t xml:space="preserve">Tiểu Tứ Tử mếu máo, nhỏ giọng, “Ân, hôn nhẹ……”</w:t>
      </w:r>
    </w:p>
    <w:p>
      <w:pPr>
        <w:pStyle w:val="BodyText"/>
      </w:pPr>
      <w:r>
        <w:t xml:space="preserve">“Ngươi thân hắn hay là hắn thân ngươi?” Công Tôn hùng hổ hỏi.</w:t>
      </w:r>
    </w:p>
    <w:p>
      <w:pPr>
        <w:pStyle w:val="Compact"/>
      </w:pPr>
      <w:r>
        <w:t xml:space="preserve">Tiểu Tứ Tử không lên tiếng, hắn cho tới giờ cũng chưa từng gạt ai, tự nhiên cũng không biết gạt người thế nào. Công Tôn vừa thấy vẻ mặt hắn liền hiểu được, thầm nghĩ, “Hảo ngươi Tiểu Lương Tử a, dám như vậy chiếm tiện nghi Tiểu Tứ Tử, ta không tha cho ngươi!”</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Tiểu Tứ Tử liếc nhìn Công Tôn một cái, đã thấy vẻ mặt phụ thân thật tức giận. Hắn biết Công Tôn không thích hắn bị người khác hôn nhẹ. Nhưng là, vừa rồi hắn cùng Tiểu Lương Tử cũng đã nói qua, đây là bí mật của hai người bọn hắn sao. Hiện tại đã để cho Công Tôn biết, đều do chính mình không biết gì, sẽ không gạt người.</w:t>
      </w:r>
    </w:p>
    <w:p>
      <w:pPr>
        <w:pStyle w:val="BodyText"/>
      </w:pPr>
      <w:r>
        <w:t xml:space="preserve">Tiểu Tứ Tử nắm nắm góc áo Công Tôn, nhỏ giọng nói, “Phụ thân a, ngươi đừng giận nha, không liên quan đến Tiểu Lương Tử đâu…… Ngươi không nên trách hắn.”</w:t>
      </w:r>
    </w:p>
    <w:p>
      <w:pPr>
        <w:pStyle w:val="BodyText"/>
      </w:pPr>
      <w:r>
        <w:t xml:space="preserve">Tiểu Tứ Tử nói còn chưa dứt lời, lửa giận của Công Tôn càng lớn hơn, tâm nói, ngươi cái tên Tiểu Lương Tử a, dám đem Tiểu Tứ Tử hướng về ngươi a…… Mới không để cho ngươi dễ dàng thực hiện được.</w:t>
      </w:r>
    </w:p>
    <w:p>
      <w:pPr>
        <w:pStyle w:val="BodyText"/>
      </w:pPr>
      <w:r>
        <w:t xml:space="preserve">Sắc mặt dịu xuống một chút, Công Tôn cúi đầu mà nghiêm túc nói với Tiểu Tứ Tử, “Tiểu Tứ Tử, ngươi có nghĩ là muốn hại chết Tiểu Lương Tử không a?”</w:t>
      </w:r>
    </w:p>
    <w:p>
      <w:pPr>
        <w:pStyle w:val="BodyText"/>
      </w:pPr>
      <w:r>
        <w:t xml:space="preserve">“Đương nhiên không nghĩ.” Tiểu Tứ Tử vẻ mặt khẩn trương, “Ta thích nhất Tiểu Lương Tử.”</w:t>
      </w:r>
    </w:p>
    <w:p>
      <w:pPr>
        <w:pStyle w:val="BodyText"/>
      </w:pPr>
      <w:r>
        <w:t xml:space="preserve">“So với ta còn thích hơn?” Công Tôn lôi kéo hắn ngồi trên đùi mình, đưa tay nhéo nhéo quai hàm Tiểu Tứ Tử, hỏi, “Phụ thân cùng Tiểu Lương Tử rơi xuống sông, ngươi cứu ai?”</w:t>
      </w:r>
    </w:p>
    <w:p>
      <w:pPr>
        <w:pStyle w:val="BodyText"/>
      </w:pPr>
      <w:r>
        <w:t xml:space="preserve">Tiểu Tứ Tử nháy mắt mấy cái, nhỏ giọng thì thầm, “Ta cũng không biết bơi.”</w:t>
      </w:r>
    </w:p>
    <w:p>
      <w:pPr>
        <w:pStyle w:val="BodyText"/>
      </w:pPr>
      <w:r>
        <w:t xml:space="preserve">“Ách.” Công Tôn trừng mắt liếc Tiểu Tứ Tử một cái, “Vậy nếu ngươi biết thì sao?”</w:t>
      </w:r>
    </w:p>
    <w:p>
      <w:pPr>
        <w:pStyle w:val="BodyText"/>
      </w:pPr>
      <w:r>
        <w:t xml:space="preserve">“……… Cứu phụ thân.” Tiểu Tứ Tử trả lời.</w:t>
      </w:r>
    </w:p>
    <w:p>
      <w:pPr>
        <w:pStyle w:val="BodyText"/>
      </w:pPr>
      <w:r>
        <w:t xml:space="preserve">Công Tôn cười cười, cảm thấy trong lòng dễ chịu một chút, lại nghe Tiểu Tứ Tử nói tiếp, “Bởi vì phụ thân sẽ không biết bơi, Tiểu Lương Tử khẳng định biết.”</w:t>
      </w:r>
    </w:p>
    <w:p>
      <w:pPr>
        <w:pStyle w:val="BodyText"/>
      </w:pPr>
      <w:r>
        <w:t xml:space="preserve">Công Tôn trừng mắt, “Nếu Tiểu Lương Tử cũng không biết thì sao?”</w:t>
      </w:r>
    </w:p>
    <w:p>
      <w:pPr>
        <w:pStyle w:val="BodyText"/>
      </w:pPr>
      <w:r>
        <w:t xml:space="preserve">Tiểu Tứ Tử mếu máo, ủy ủy khuất khuất nhìn Công Tôn, nhỏ giọng nói, “Cửu Cửu sẽ không để phụ thân rơi xuống sông đâu.”</w:t>
      </w:r>
    </w:p>
    <w:p>
      <w:pPr>
        <w:pStyle w:val="BodyText"/>
      </w:pPr>
      <w:r>
        <w:t xml:space="preserve">Công Tôn vỗ mông Tiểu Tứ Tử một chút, Tiểu Tứ Tử càng thêm mất hứng, xoay mặt nhìn Công Tôn, “Ta không cần phụ thân chết đuối, cũng không muốn Tiểu Lương Tử chết đuối……”</w:t>
      </w:r>
    </w:p>
    <w:p>
      <w:pPr>
        <w:pStyle w:val="BodyText"/>
      </w:pPr>
      <w:r>
        <w:t xml:space="preserve">Công Tôn thấy Tiểu Tứ Tử như là muốn khóc, cũng cả kinh, tâm nói tiểu ngốc tử này mấy ngày không gặp, như thế nào một chút tiến bộ cũng không có, nghe hắn nói giỡn mà tưởng thật sao. Tính tình Công Tôn là như vậy, ngươi cùng hắn nóng nảy, hắn cũng cùng ngươi bực bội. Nhưng là nếu ngươi cùng hắn mềm mỏng, hắn cũng sẽ nhẹ nhàng với ngươi. Thấy mắt Tiểu Tứ Tử đỏ đỏ lên, tâm Công Tôn cũng muốn nát ra, nhanh chóng ôm chầm mà vỗ vỗ, nói, “Được rồi được rồi, ai cũng không rớt xuống sông hết.</w:t>
      </w:r>
    </w:p>
    <w:p>
      <w:pPr>
        <w:pStyle w:val="BodyText"/>
      </w:pPr>
      <w:r>
        <w:t xml:space="preserve">Tiểu Tứ Tử được Công Tôn ôm, ghé vào vai hắn, thừa dịp lúc Công Tôn không chú ý mà nở nụ cười. Phụ thân mỗi lần đều như vậy nha, chỉ cần hắn khóc, phụ thân liền lập tức mềm lòng, cái gì cũng không so đo a.</w:t>
      </w:r>
    </w:p>
    <w:p>
      <w:pPr>
        <w:pStyle w:val="BodyText"/>
      </w:pPr>
      <w:r>
        <w:t xml:space="preserve">Triệu Phổ vừa lúc tiến vào, đã thấy khuôn mặt tươi cười đắc ý của Tiểu Tứ Tử, liên tục lắc đầu…… Này tiểu ngốc tử, có đôi khi cũng biết dùng mánh khóe nha. Đừng nhìn Công Tôn bình thường hung dữ như vậy, nói năng chua ngoa độc địa, bất quá cũng chỉ là muốn tốt cho Tiểu Tứ Tử a.</w:t>
      </w:r>
    </w:p>
    <w:p>
      <w:pPr>
        <w:pStyle w:val="BodyText"/>
      </w:pPr>
      <w:r>
        <w:t xml:space="preserve">Công Tôn kéo kéo Tiểu Tứ Tử một chút, buông tay ra, thật nghiêm túc mà nói với Tiểu Tứ Tử, “Ngươi không nghĩ Tiểu Lương Tử có nguy hiểm có phải hay không a?”</w:t>
      </w:r>
    </w:p>
    <w:p>
      <w:pPr>
        <w:pStyle w:val="BodyText"/>
      </w:pPr>
      <w:r>
        <w:t xml:space="preserve">“Ân.” Tiểu Tứ Tử gật gật đầu.</w:t>
      </w:r>
    </w:p>
    <w:p>
      <w:pPr>
        <w:pStyle w:val="BodyText"/>
      </w:pPr>
      <w:r>
        <w:t xml:space="preserve">“Ngươi cái kia mặt đỏ hồng, tim hoang mang rối loạn là bệnh xấu. Nếu lây bệnh cho Tiểu Lương Tử, Tiểu Lương Tử sẽ bệnh chết.” Công Tôn nói.</w:t>
      </w:r>
    </w:p>
    <w:p>
      <w:pPr>
        <w:pStyle w:val="BodyText"/>
      </w:pPr>
      <w:r>
        <w:t xml:space="preserve">Tiểu Tứ Tử lập tức khẩn trương lên, “Kia…… Phải thế nào thì mới không lây cho hắn a?”</w:t>
      </w:r>
    </w:p>
    <w:p>
      <w:pPr>
        <w:pStyle w:val="BodyText"/>
      </w:pPr>
      <w:r>
        <w:t xml:space="preserve">Triệu Phổ ở một bên nghe được mà như lọt vào sương mù, mờ mịt mờ mịt a. Cái gì mà mặt đỏ hồng, tim hoang mang rối loạn a?</w:t>
      </w:r>
    </w:p>
    <w:p>
      <w:pPr>
        <w:pStyle w:val="BodyText"/>
      </w:pPr>
      <w:r>
        <w:t xml:space="preserve">“Muốn không lây qua cho hắn a, chỉ có một biện pháp.” Công Tôn nhỏ giọng đối với Tiểu Tứ Tử nói, “Ngươi về sau a, không được để cho hắn thân ngươi, cũng không được ngươi thân hắn, biết không?”</w:t>
      </w:r>
    </w:p>
    <w:p>
      <w:pPr>
        <w:pStyle w:val="BodyText"/>
      </w:pPr>
      <w:r>
        <w:t xml:space="preserve">Tiểu Tứ Tử do dự một chút, “Ta thân hắn cũng không thể a?”</w:t>
      </w:r>
    </w:p>
    <w:p>
      <w:pPr>
        <w:pStyle w:val="BodyText"/>
      </w:pPr>
      <w:r>
        <w:t xml:space="preserve">Công Tôn trừng mắt liếc hắn một cái, “Đang yên đang lành ngươi muốn thân hắn làm cái gì?”</w:t>
      </w:r>
    </w:p>
    <w:p>
      <w:pPr>
        <w:pStyle w:val="BodyText"/>
      </w:pPr>
      <w:r>
        <w:t xml:space="preserve">“Phụ thân nói, có thể chiếm tiện nghi người ta.” Tiểu Tứ Tử ngắm ngắm Công Tôn, nhỏ giọng nói.</w:t>
      </w:r>
    </w:p>
    <w:p>
      <w:pPr>
        <w:pStyle w:val="BodyText"/>
      </w:pPr>
      <w:r>
        <w:t xml:space="preserve">“Ân.” Công Tôn tán thưởng gật đầu, “Như thế…… Bất quá này không thể chiếm, muốn chiếm thì chiếm người khác tốt hơn.”</w:t>
      </w:r>
    </w:p>
    <w:p>
      <w:pPr>
        <w:pStyle w:val="BodyText"/>
      </w:pPr>
      <w:r>
        <w:t xml:space="preserve">Tiểu Tứ Tử nghĩ nghĩ, lúc đầu còn có chút tâm không cam lòng không nguyện đâu, tâm nói, những người khác tiện nghi có gì hay đâu mà chiếm, ta chỉ thích chiếm Tiểu Lương Tử a…… Bất quá, sau lại nghĩ một chút, vì an toàn của Tiểu Lương Tử, vậy nhẫn nại chút đi.</w:t>
      </w:r>
    </w:p>
    <w:p>
      <w:pPr>
        <w:pStyle w:val="BodyText"/>
      </w:pPr>
      <w:r>
        <w:t xml:space="preserve">Tiểu Tứ Tử đối Công Tôn gật gật đầu, “Được, phụ thân, ta về sau sẽ không chiếm tiện nghi của Tiểu Lương Tử nữa, mà cũng không cho hắn chiếm tiện nghi ta.”</w:t>
      </w:r>
    </w:p>
    <w:p>
      <w:pPr>
        <w:pStyle w:val="BodyText"/>
      </w:pPr>
      <w:r>
        <w:t xml:space="preserve">Công Tôn nhẹ nhàng thở ra, gật gật đầu, mắt lại liếc về phía Triệu Phổ một cái, chỉ thấy Triệu Phổ vẻ mặt bất đắc dĩ nhìn hắn.</w:t>
      </w:r>
    </w:p>
    <w:p>
      <w:pPr>
        <w:pStyle w:val="BodyText"/>
      </w:pPr>
      <w:r>
        <w:t xml:space="preserve">“Thế nào? Tìm kiếm được rồi sao?” Công Tôn hỏi hắn.</w:t>
      </w:r>
    </w:p>
    <w:p>
      <w:pPr>
        <w:pStyle w:val="BodyText"/>
      </w:pPr>
      <w:r>
        <w:t xml:space="preserve">Triệu Phổ lắc đầu, “Không tìm được.”</w:t>
      </w:r>
    </w:p>
    <w:p>
      <w:pPr>
        <w:pStyle w:val="BodyText"/>
      </w:pPr>
      <w:r>
        <w:t xml:space="preserve">“Không tìm được?” Công Tôn khẽ giật mình, “Không ở trong Lãng Ngọc sơn trang sao?”</w:t>
      </w:r>
    </w:p>
    <w:p>
      <w:pPr>
        <w:pStyle w:val="BodyText"/>
      </w:pPr>
      <w:r>
        <w:t xml:space="preserve">“Nói cho rõ đi.” Công Tôn ngồi xuống cạnh bàn, Tiểu Tứ Tử săn sóc đưa cho Triệu Phổ một chén trà. Triệu Phổ trước kéo Tiểu Tứ Tử lại hôn một cái, cầm lấy chén uống trà, “Này Lãng Ngọc sơn trang rất rộng lớn, cũng không biết chính xác đã giấu chỗ nào rồi, còn phải tìm thêm ít manh mối nữa mới biết được.”</w:t>
      </w:r>
    </w:p>
    <w:p>
      <w:pPr>
        <w:pStyle w:val="BodyText"/>
      </w:pPr>
      <w:r>
        <w:t xml:space="preserve">“Ân.” Công Tôn gật gật đầu.</w:t>
      </w:r>
    </w:p>
    <w:p>
      <w:pPr>
        <w:pStyle w:val="BodyText"/>
      </w:pPr>
      <w:r>
        <w:t xml:space="preserve">Tiểu Tứ Tử đột nhiên hỏi, “Cái kia, Giang Nam ngọc không phải nói muốn trộm lãng ngọc Càn Khôn kiếm sao, vậy hẳn nàng ta phải đưa tới một bức thư? Đến lúc đó không phải chúng ta có thể bảo hộ lãng ngọc Càn Khôn kiếm sao? Dù sao chúng ta cũng muốn bắt Giang Nam ngọc.”</w:t>
      </w:r>
    </w:p>
    <w:p>
      <w:pPr>
        <w:pStyle w:val="BodyText"/>
      </w:pPr>
      <w:r>
        <w:t xml:space="preserve">Triệu Phổ cùng Công Tôn nhìn nhau một cái. Triệu Phổ kéo Tiểu Tứ Tử lại gần, nhìn trái nhìn phải một lượt, cười nói, “Tiểu Tứ Tử, mấy ngày không gặp, trở nên có mưu trí nha, quả nhiên nam tử hán đại nam giang bắc mới có thể rèn luyện được.”</w:t>
      </w:r>
    </w:p>
    <w:p>
      <w:pPr>
        <w:pStyle w:val="BodyText"/>
      </w:pPr>
      <w:r>
        <w:t xml:space="preserve">Tiểu Tứ Tử nghe xong khóe miệng mang theo ý cười, gật gật đầu, có chút đắc ý.</w:t>
      </w:r>
    </w:p>
    <w:p>
      <w:pPr>
        <w:pStyle w:val="BodyText"/>
      </w:pPr>
      <w:r>
        <w:t xml:space="preserve">Công Tôn cũng hiểu được Tiểu Tứ Tử so với lúc ở trên Tiêu Dao đảo tựa hồ có chút trưởng thành hơn. Hơn nữa, không biết vì cái gì, hắn còn cảm thấy Tiểu Tứ Tử còn có thể đưa ra chủ ý.</w:t>
      </w:r>
    </w:p>
    <w:p>
      <w:pPr>
        <w:pStyle w:val="BodyText"/>
      </w:pPr>
      <w:r>
        <w:t xml:space="preserve">Lại hàn huyên một hồi, Công Tôn sửa sang lại giường rồi chuẩn bị đi tắm, đêm nay hắn muốn cùng Tiểu Tứ Tử ngủ. Tiểu Tứ Tử thừa dịp Công Tôn tắm rửa mà lén lút đến bên cạnh Triệu Phổ, nhỏ giọng, “Cửu Cửu……”</w:t>
      </w:r>
    </w:p>
    <w:p>
      <w:pPr>
        <w:pStyle w:val="BodyText"/>
      </w:pPr>
      <w:r>
        <w:t xml:space="preserve">Triệu Phổ khêu khêu mi, đưa tay nhéo nhéo quai hàm Tiểu Tứ Tử, hỏi, “Làm sao vậy?”</w:t>
      </w:r>
    </w:p>
    <w:p>
      <w:pPr>
        <w:pStyle w:val="BodyText"/>
      </w:pPr>
      <w:r>
        <w:t xml:space="preserve">“Ta còn muốn luyên bao lâu nữa, công phu mới có thể đánh thắng Tiểu Lương Tử nha?” Tiểu Tứ Tử nho nhỏ giọng hỏi.</w:t>
      </w:r>
    </w:p>
    <w:p>
      <w:pPr>
        <w:pStyle w:val="BodyText"/>
      </w:pPr>
      <w:r>
        <w:t xml:space="preserve">Triệu Phổ nghe xong tròng mắt đảo qua đảo lại, đối Tiểu Tứ Tử vẫy tay, ra cửa rồi tiến vào trong viện, thì thào hỏi lại, “Ngươi muốn đánh thắng Tiểu Lương Tử?”</w:t>
      </w:r>
    </w:p>
    <w:p>
      <w:pPr>
        <w:pStyle w:val="BodyText"/>
      </w:pPr>
      <w:r>
        <w:t xml:space="preserve">“Ân.” Tiểu Tứ Tử gật đầu.</w:t>
      </w:r>
    </w:p>
    <w:p>
      <w:pPr>
        <w:pStyle w:val="BodyText"/>
      </w:pPr>
      <w:r>
        <w:t xml:space="preserve">Triệu Phổ sờ sờ cằm, vừa nãy mới nghe đoạn đối thoại của Công Tôn với Tiểu Tứ Tử, hắn đại khái cũng đã hiểu được vài phần, Công Tôn là không muốn Tiểu Tứ Tử nhanh như vậy đã bị Tiêu Lương lừa đi mất. Bất quá Triệu Phổ hắn lại có cái nhìn khác so với Công Tôn, cùng lúc, Tiêu Lương lại là đồ đệ hắn, nếu Tiểu Tứ Tử bị người ngoài lừa đi, không bằng cứ để người của hắn lừa a. Mà về phương diện khác, Tiêu Lương lại là người ngay thẳng thật thà (?! =))), tiền đồ vô lượng thì không nói. Khó nhất chính là hắn đối với Tiểu Tứ Tử lại rất chung tình, từ lúc 10 tuổi đã theo Tiểu Tứ Tử đến giờ, nhiều năm như vậy đối xử tốt với Tiểu Tứ Tử, mọi người đều thấy được.</w:t>
      </w:r>
    </w:p>
    <w:p>
      <w:pPr>
        <w:pStyle w:val="BodyText"/>
      </w:pPr>
      <w:r>
        <w:t xml:space="preserve">Mặt khác, Tiểu Tứ Tử chính mình ngốc cũng không biết, kì thật hắn cũng đã sớm thích Tiêu Lương. Nếu hai người lưỡng tình tương duyệt, Tiêu Lương cũng nhất định sẽ đợi đến khi Tiểu Tứ Tử thông suốt, thì tội tình gì phải chia cắt uyên ương.</w:t>
      </w:r>
    </w:p>
    <w:p>
      <w:pPr>
        <w:pStyle w:val="BodyText"/>
      </w:pPr>
      <w:r>
        <w:t xml:space="preserve">Cuối cùng, cũng là điều Triệu Phổ hắn quan tâm nhất, chính là Công Tôn đã nuôi Tiểu Tứ Tử từ nhỏ đến lớn. Cho nên tính tình của Công Tôn cũng như con gà mẹ bảo vệ con mà thôi. Lo lắng cho Tiểu Tứ Tử, lại sợ hắn chịu thiệt, bị người ta khi dễ, một ngày cũng không dám ly khai hắn. Như bây giờ, chỉ cần Tiểu Tứ Tử ở bên cạnh, Công Tôn sẽ để cho Triệu Phổ hắn ôm gối đầu đi chỗ khác mà ngủ, không muốn rời Tiểu Tứ Tử. Như vậy, về lâu về dài, đối với hắn là bất lợi a. Không bằng cứ đem Tiểu Tứ Tử tống xuất đi a. Nếu Tiêu Lương có thể đem Tiểu Tứ Tử đi xa chút, vậy thì hắn cũng không lo chuyện mỗi đêm có được cùng thân ái nhà hắn làm chút chuyện a. (ò_ó, không biết là Triệu Phổ lo cho ai nha???? =)))</w:t>
      </w:r>
    </w:p>
    <w:p>
      <w:pPr>
        <w:pStyle w:val="BodyText"/>
      </w:pPr>
      <w:r>
        <w:t xml:space="preserve">“Tiểu Tứ Tử a, này nhưng là bí mật nha, ta là mạo hiểm không sợ chọc tức phụ thân ngươi mới dám nói cho ngươi a!” Triệu Phổ thấp giọng nói.</w:t>
      </w:r>
    </w:p>
    <w:p>
      <w:pPr>
        <w:pStyle w:val="BodyText"/>
      </w:pPr>
      <w:r>
        <w:t xml:space="preserve">Tiểu Tứ Tử nháy mắt mấy cái, thật nghiêm túc mà gật đầu, “Cửu Cửu, ta biết ngươi tốt nhất.”</w:t>
      </w:r>
    </w:p>
    <w:p>
      <w:pPr>
        <w:pStyle w:val="BodyText"/>
      </w:pPr>
      <w:r>
        <w:t xml:space="preserve">“Cho nên a, ngươi trăm ngàn lần không thể nói cho phụ thân ngươi a, tuyệt đối không thể cho hắn biết. Ngươi có làm được không?” Triệu Phổ vươn ngón út ra, muốn cùng Tiểu Tứ Tử ngoéo tay.</w:t>
      </w:r>
    </w:p>
    <w:p>
      <w:pPr>
        <w:pStyle w:val="BodyText"/>
      </w:pPr>
      <w:r>
        <w:t xml:space="preserve">Tiểu Tứ Tử nhanh chóng gật đầu a gật đầu, “Cái kia đương nhiên là có thể. Ngươi yên tâm đi Cửu Cửu, ta sẽ không để cho phụ thân biết!” Nói xong, cùng Triệu Phổ ngoéo ngoéo tay.</w:t>
      </w:r>
    </w:p>
    <w:p>
      <w:pPr>
        <w:pStyle w:val="BodyText"/>
      </w:pPr>
      <w:r>
        <w:t xml:space="preserve">Triệu Phổ ngồi xổm xuống, nói khẽ với Tiểu Tứ Tử, “Ngươi có biết hay không a, vừa rồi phụ thân ngươi nói với ngươi cái gì mà mặt đỏ hồng, tâm hoảng loạn là bệnh, là lừa gạt ngươi!”</w:t>
      </w:r>
    </w:p>
    <w:p>
      <w:pPr>
        <w:pStyle w:val="BodyText"/>
      </w:pPr>
      <w:r>
        <w:t xml:space="preserve">“A?” Tiểu Tứ Tử kinh hãi, khó hiểu hỏi Triệu Phổ, “Phụ thân vì cái gì muốn lừa gạt ta nha?”</w:t>
      </w:r>
    </w:p>
    <w:p>
      <w:pPr>
        <w:pStyle w:val="BodyText"/>
      </w:pPr>
      <w:r>
        <w:t xml:space="preserve">Triệu Phổ đối hắn nhíu mày, “Ngươi cũng coi như là đọc nhiều y thư (sách thuốc) rồi đi? Ngươi có hay không nghe qua có bệnh gì mà mặt đỏ hồng, tim hoảng loạn chưa?”</w:t>
      </w:r>
    </w:p>
    <w:p>
      <w:pPr>
        <w:pStyle w:val="BodyText"/>
      </w:pPr>
      <w:r>
        <w:t xml:space="preserve">“Như thế thì không có.” Tiểu Tứ Tử lắc đầu.</w:t>
      </w:r>
    </w:p>
    <w:p>
      <w:pPr>
        <w:pStyle w:val="BodyText"/>
      </w:pPr>
      <w:r>
        <w:t xml:space="preserve">“Cũng không phải không a!” Triệu Phổ nói, “Ngươi có biết vì cái gì lúc Tiểu Lương Tử hôn ngươi, ngươi lại đỏ mặt hoảng hốt không?”</w:t>
      </w:r>
    </w:p>
    <w:p>
      <w:pPr>
        <w:pStyle w:val="BodyText"/>
      </w:pPr>
      <w:r>
        <w:t xml:space="preserve">Tiểu Tứ Tử lắc đầu.</w:t>
      </w:r>
    </w:p>
    <w:p>
      <w:pPr>
        <w:pStyle w:val="BodyText"/>
      </w:pPr>
      <w:r>
        <w:t xml:space="preserve">“Bởi vì ngươi hấp thu nội lực của Tiểu Lương Tử a.” Triệu Phổ thần bí cười.</w:t>
      </w:r>
    </w:p>
    <w:p>
      <w:pPr>
        <w:pStyle w:val="BodyText"/>
      </w:pPr>
      <w:r>
        <w:t xml:space="preserve">“A?” Tiểu Tứ Tử chấn động, hỏi, “Kia, nếu Tiểu Lương Tử bị ta hấp thu hết nội lực, vậy hắn làm sao bây giờ nha?”</w:t>
      </w:r>
    </w:p>
    <w:p>
      <w:pPr>
        <w:pStyle w:val="BodyText"/>
      </w:pPr>
      <w:r>
        <w:t xml:space="preserve">Triệu Phổ cũng sững sốt, tâm nói vật nhỏ này tâm địa không phải tốt bình thường a. Liền cười nói, “Yên tâm, đó đều là Tiểu Lương Tử vô dụng nội lực.”</w:t>
      </w:r>
    </w:p>
    <w:p>
      <w:pPr>
        <w:pStyle w:val="BodyText"/>
      </w:pPr>
      <w:r>
        <w:t xml:space="preserve">“Vô dụng?” Tiểu Tứ Tử nghiêng đầu, có chút khó hiểu hỏi, “Nội lực còn có vô dụng sao?”</w:t>
      </w:r>
    </w:p>
    <w:p>
      <w:pPr>
        <w:pStyle w:val="BodyText"/>
      </w:pPr>
      <w:r>
        <w:t xml:space="preserve">“Ngươi biết không, công phu của ngươi chỉ kém Tiểu Lương Tử ở nội lực a.” Triệu Phổ làm như thật mà nói, “Bởi vì Tiểu Lương Tử luyện công sớm hơn ngươi mười năm, cho nên hắn có nội lực mười năm thâm hậu. Mặc dù ngươi là thiên tài thật, học cũng rất nhanh, nhưng là nội lực vẫn không theo kịp, vẫn là đánh không lại Tiểu Lương Tử.”</w:t>
      </w:r>
    </w:p>
    <w:p>
      <w:pPr>
        <w:pStyle w:val="BodyText"/>
      </w:pPr>
      <w:r>
        <w:t xml:space="preserve">Tiểu Tứ Tử có chút nản lòng mà gật đầu, tâm nói, kém mười năm thôi mà nhiều như vậy sao……</w:t>
      </w:r>
    </w:p>
    <w:p>
      <w:pPr>
        <w:pStyle w:val="BodyText"/>
      </w:pPr>
      <w:r>
        <w:t xml:space="preserve">“Bất quá a, có một biện pháp tốt lắm nha, có thể cho ngươi trong một thời gian ngắn thì nội lực liền tăng mạnh!” Triệu Phổ cười nói.</w:t>
      </w:r>
    </w:p>
    <w:p>
      <w:pPr>
        <w:pStyle w:val="BodyText"/>
      </w:pPr>
      <w:r>
        <w:t xml:space="preserve">“Nga?” Tiểu Tứ Tử mở to hai mắt, cầm tay áo Triệu Phổ thúc giục, “Cửu Cửu, nói mau.”</w:t>
      </w:r>
    </w:p>
    <w:p>
      <w:pPr>
        <w:pStyle w:val="BodyText"/>
      </w:pPr>
      <w:r>
        <w:t xml:space="preserve">“Chính là cùng Tiểu Lương Tử hôn nhẹ, còn có buổi tối cùng ôm nhau ngủ!” Triệu Phổ tà ác nói.</w:t>
      </w:r>
    </w:p>
    <w:p>
      <w:pPr>
        <w:pStyle w:val="BodyText"/>
      </w:pPr>
      <w:r>
        <w:t xml:space="preserve">Tiểu Tứ Tử sửng sốt, thoáng chốc mặt liền đỏ hồng, xấu hổ hỏi, “Cái kia…… Vì cái gì làm vậy a?”</w:t>
      </w:r>
    </w:p>
    <w:p>
      <w:pPr>
        <w:pStyle w:val="BodyText"/>
      </w:pPr>
      <w:r>
        <w:t xml:space="preserve">Triệu Phổ thấy Tiểu Tứ Tử thẹn thùng, liền biết trong lòng hắn thật sự có Tiêu Lương, cho nên liền quyết định làm một việc tốt a, giúp Tiểu Lương Tử phóng hỏa.</w:t>
      </w:r>
    </w:p>
    <w:p>
      <w:pPr>
        <w:pStyle w:val="BodyText"/>
      </w:pPr>
      <w:r>
        <w:t xml:space="preserve">Thấy Công Tôn còn đang tắm rửa, Triệu Phổ liền nói, “Tiểu Tứ Tử, người luyện võ, bình thường, mỗi ngày nội lực trong cơ thể đều phải tuần hoàn một lần, lưu lại thì hữu dụng, thải ra lại vô dụng. Như vậy ngày mai võ công mới tăng tiến.”</w:t>
      </w:r>
    </w:p>
    <w:p>
      <w:pPr>
        <w:pStyle w:val="BodyText"/>
      </w:pPr>
      <w:r>
        <w:t xml:space="preserve">Tiểu Tứ Tử mờ mịt mà gật đầu, nguyên lai là như vậy a.</w:t>
      </w:r>
    </w:p>
    <w:p>
      <w:pPr>
        <w:pStyle w:val="BodyText"/>
      </w:pPr>
      <w:r>
        <w:t xml:space="preserve">“Phóng thích nội lực cũng có rất nhiều phương pháp, bình thường cứ như vậy mà tán vào không trung…… Thực lãng phí nha?” Triệu Phổ hỏi.</w:t>
      </w:r>
    </w:p>
    <w:p>
      <w:pPr>
        <w:pStyle w:val="BodyText"/>
      </w:pPr>
      <w:r>
        <w:t xml:space="preserve">“Ân.” Tiểu Tứ Tử gật đầu, “Ngươi khác phải luyện lâu mới được, cứ như vậy lãng phí, hảo đáng tiếc nha.”</w:t>
      </w:r>
    </w:p>
    <w:p>
      <w:pPr>
        <w:pStyle w:val="BodyText"/>
      </w:pPr>
      <w:r>
        <w:t xml:space="preserve">“Nhưng là a, bởi vì ngươi nội lực so vơi Tiểu Lương Tử kém, cho nên có thể hấp thu nội lực bị phóng thích, biến thành của mình. Thân thể tiếp xúc là phương pháp hấp thu nội lực tốt nhất.” Triệu Phổ thật nghiêm trang nói, “Ngươi cùng hắn hôn một chút, liền tương đương với luyện võ mười ngày nửa tháng a.”</w:t>
      </w:r>
    </w:p>
    <w:p>
      <w:pPr>
        <w:pStyle w:val="BodyText"/>
      </w:pPr>
      <w:r>
        <w:t xml:space="preserve">“Thật sự nha?” Tiểu Tứ Tử hai mắt mở to nhìn Triệu Phổ.</w:t>
      </w:r>
    </w:p>
    <w:p>
      <w:pPr>
        <w:pStyle w:val="BodyText"/>
      </w:pPr>
      <w:r>
        <w:t xml:space="preserve">“Đúng vậy, ngươi buổi tối ôm hắn cùng nhau ngủ, có thể tương đương với luyện võ mấy ngày, nội lực tự nhiên như vậy mà vào trong thân thể ngươi!” Triệu Phổ nói, “Phụ thân ngươi là sợ ngươi luyện thành hảo công phu, cho nên mới lừa ngươi, không cho ngươi cùng Tiểu Lương Tử hôn nhẹ! Ngươi nghĩ a, chỗ nào lại có tâm hoảng hoảng mặt đỏ hồng a. Đó là do ngươi hấp thu nội lực vào mới phản ứng như vậy. Ngươi không biết sao, mỗi lần hôn nhẹ xong, đều thật cao hứng, cũng thực thỏa mãn.”</w:t>
      </w:r>
    </w:p>
    <w:p>
      <w:pPr>
        <w:pStyle w:val="BodyText"/>
      </w:pPr>
      <w:r>
        <w:t xml:space="preserve">Tiểu Tứ Tử chớp mắt mấy cái, cúi đầu nghĩ nghĩ, gật đầu, “Đúng nga…… Cửu Cửu, ta hiểu được, về sau ta mỗi ngày cùng Tiểu Lương Tử ít nhất hôn nhẹ một chút, buổi tối đều ôm hắn ngủ. nói như vậy, không cần đến một năm ta liền đuổi kịp hắn!”</w:t>
      </w:r>
    </w:p>
    <w:p>
      <w:pPr>
        <w:pStyle w:val="Compact"/>
      </w:pPr>
      <w:r>
        <w:t xml:space="preserve">Triệu Phổ cười gật đầu a gật đầu, nắm lấy quai hàm Tiểu Tứ Tử nói, “Thật sự là thông minh a…… A ha, cáp!”</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Công Tôn tắm rửa xong, đã thấy Triệu Phổ cùng Tiểu Tứ Tử một lớn một nhỏ chụm đầu đứng trong sân không biết đang nói cái gì, chân mày liền dựng lên, chạy vọt ra, “Triệu Phổ! Ngươi cùng Tiểu Tứ Tử nói cái gì a?”</w:t>
      </w:r>
    </w:p>
    <w:p>
      <w:pPr>
        <w:pStyle w:val="BodyText"/>
      </w:pPr>
      <w:r>
        <w:t xml:space="preserve">Triệu Phổ đánh trống lãng, ôm Tiểu Tứ Tử, “Tiểu Tứ Tử, phụ thân ngươi động kinh hay sao a? Ngươi có hay không phát hiện, hắn dạo này đối với ngươi càng ngày càng hung. Đã lâu như vậy không gặp, vừa gặp mặt liền chửi bới.”</w:t>
      </w:r>
    </w:p>
    <w:p>
      <w:pPr>
        <w:pStyle w:val="BodyText"/>
      </w:pPr>
      <w:r>
        <w:t xml:space="preserve">Tiểu Tứ Tử bắt đầu có chút khẩn trương, bị Triệu Phổ ôm lấy, gật gật đầu, có chút ủy khuất ôm cổ Triệu Phổ, “Phụ thân hảo hung……”</w:t>
      </w:r>
    </w:p>
    <w:p>
      <w:pPr>
        <w:pStyle w:val="BodyText"/>
      </w:pPr>
      <w:r>
        <w:t xml:space="preserve">Công Tôn tâm rớt xuống một chút, sắc mặt lập tức giãn ra một chút, đoạt lấy Tiểu Tứ Tử trong tay Triệu Phổ, trừng mắt liếc Triệu Phổ một cái, ôm Tiểu Tứ Tử đến bên bàn ngồi xuống, nhu nhu đầu hắn, “Phụ thân là sợ Triệu Phổ nói với ngươi mấy thứ loạn thất bát tao, ngươi không được nghe hắn nói bậy a!”</w:t>
      </w:r>
    </w:p>
    <w:p>
      <w:pPr>
        <w:pStyle w:val="BodyText"/>
      </w:pPr>
      <w:r>
        <w:t xml:space="preserve">Tiểu Tứ Tử vừa nghe Công Tôn nói, liền càng thêm tin tưởng lời Triệu Phổ vừa nói đều là thật sự! xem ra phụ thân là sợ hắn công phu hảo, liền ôm cổ Công Tôn, “Phụ thân ngươi không cần lo lắng, Tiểu Tứ Tử vẫn là thích nhất ngươi!”</w:t>
      </w:r>
    </w:p>
    <w:p>
      <w:pPr>
        <w:pStyle w:val="BodyText"/>
      </w:pPr>
      <w:r>
        <w:t xml:space="preserve">Công Tôn tâm cũng buông xuống, ôm Tiểu Tứ Tử một cái, “Đi, phụ thân giúp ngươi tắm rửa.”</w:t>
      </w:r>
    </w:p>
    <w:p>
      <w:pPr>
        <w:pStyle w:val="BodyText"/>
      </w:pPr>
      <w:r>
        <w:t xml:space="preserve">“Ân……” Tiểu Tứ Tử có chút ngượng ngùng mở miệng, “Ta muốn tự mình tắm.”</w:t>
      </w:r>
    </w:p>
    <w:p>
      <w:pPr>
        <w:pStyle w:val="BodyText"/>
      </w:pPr>
      <w:r>
        <w:t xml:space="preserve">“A?” Công Tôn sửng sốt.</w:t>
      </w:r>
    </w:p>
    <w:p>
      <w:pPr>
        <w:pStyle w:val="BodyText"/>
      </w:pPr>
      <w:r>
        <w:t xml:space="preserve">“Ta đều lớn như vậy……” Tiểu Tứ Tử ngượng ngùng, “Phụ thân ngươi đi ngủ trước, ta sẽ tắm sạch lắm.”</w:t>
      </w:r>
    </w:p>
    <w:p>
      <w:pPr>
        <w:pStyle w:val="BodyText"/>
      </w:pPr>
      <w:r>
        <w:t xml:space="preserve">Công Tôn nghĩ nghĩ, cảm thấy cũng đúng, Tiểu Tứ Tử đã mười sáu tuổi, hẳn là chính mình tự tắm rửa. Hơn nữa một ngày hôm nay hắn cũng mệt mỏi, đã sớm muốn nghỉ ngơi.</w:t>
      </w:r>
    </w:p>
    <w:p>
      <w:pPr>
        <w:pStyle w:val="BodyText"/>
      </w:pPr>
      <w:r>
        <w:t xml:space="preserve">Triệu Phổ ở một bên nhìn Công Tôn vừa tắm nước nóng đi ra, trên người còn lộ ra một mạt hồng phấn thản nhiên, tóc còn vương chút nước…… Nuốt nuốt nước miếng……</w:t>
      </w:r>
    </w:p>
    <w:p>
      <w:pPr>
        <w:pStyle w:val="BodyText"/>
      </w:pPr>
      <w:r>
        <w:t xml:space="preserve">Tiểu Tứ Tử gọi người đem một thùng nước tắm vào phòng mình, còn thực ngoan mà tự đi lấy quân áo mà tắm. Tiểu Tứ Tử nghĩ là, như thế, khi Tiểu Lương Tử trở về, trực tiếp để cho hắn lên giường ngủ. Sau đó chính mình hôn hắn một chút, lại ôm ngủ cả đêm.</w:t>
      </w:r>
    </w:p>
    <w:p>
      <w:pPr>
        <w:pStyle w:val="BodyText"/>
      </w:pPr>
      <w:r>
        <w:t xml:space="preserve">Tắm rửa xong đi ra, Tiểu Tứ Tử còn cầm theo mấy tờ giấy, làm thành một cuốn tập nhỏ, tính toán vào đó, ngày đầu tiên hôn nhẹ vài cái, ôm ngủ vài cái canh giờ, tổng cộng tương đương với luyện bao nhiêu thời gian công lực.</w:t>
      </w:r>
    </w:p>
    <w:p>
      <w:pPr>
        <w:pStyle w:val="BodyText"/>
      </w:pPr>
      <w:r>
        <w:t xml:space="preserve">Công Tôn nhìn Tiểu Tứ Tử chạy về phòng mình, cảm thấy có chút buồn bực. ngày trước, Tiểu Tứ Tử vừa nhìn thấy hắn, sẽ quấn quýt muốn cùng hắn ngủ, như thế nào hôm nay lại không chủ động như vậy.</w:t>
      </w:r>
    </w:p>
    <w:p>
      <w:pPr>
        <w:pStyle w:val="BodyText"/>
      </w:pPr>
      <w:r>
        <w:t xml:space="preserve">“Thân ái……” Triệu Phổ bước lại gần, ở bên gáy Công Tôn ngửi ngửi, tán thưởng, “Thơm quá a…… Ta cũng muốn tắm rửa, không bằng ngươi giúp ta……” Nói còn chưa dứt lời, đã bị Công Tôn xoay người đánh về sau một quyền. Triệu Phổ đành đem Công Tôn nhét vào trong chăn, chính mình ra đằng sau bình phong tắm rửa.</w:t>
      </w:r>
    </w:p>
    <w:p>
      <w:pPr>
        <w:pStyle w:val="BodyText"/>
      </w:pPr>
      <w:r>
        <w:t xml:space="preserve">Chờ Triệu Phổ tắm xong, từ sau bình phong bước ra, Công Tôn ngủ say. Đi đến bên giường ngồi xuống, chỉ thấy Công Tôn áo khoác còn chưa cởi đã tựa vào gối ngủ. Triệu Phổ đưa tay giúp hắn cởi áo khoác ra, để cho hắn hảo hảo mà ngủ. lại nghe Công Tôn mơ mơ màng màng kêu một tiếng, “Ân, Tiểu Tứ Tử……”</w:t>
      </w:r>
    </w:p>
    <w:p>
      <w:pPr>
        <w:pStyle w:val="BodyText"/>
      </w:pPr>
      <w:r>
        <w:t xml:space="preserve">TayTriệu Phổ khẽ dừng lại. chính lúc này, cửa đột nhiên bị đẩy ra, Tiểu Tứ Tử đã tắm sạch sẽ, ôm cái gối đầu ló đầu đi vào, hỏi, “Phụ thân ngủ sao?”</w:t>
      </w:r>
    </w:p>
    <w:p>
      <w:pPr>
        <w:pStyle w:val="BodyText"/>
      </w:pPr>
      <w:r>
        <w:t xml:space="preserve">Triệu Phổ cười lắc đầu, “Phụ thân ngươi chờ ngươi.”</w:t>
      </w:r>
    </w:p>
    <w:p>
      <w:pPr>
        <w:pStyle w:val="BodyText"/>
      </w:pPr>
      <w:r>
        <w:t xml:space="preserve">Tiểu Tứ Tử cầm gối đầu chạy tới, chen chúc nằm với Công Tôn, “Ân, ta bồi phụ thân ngủ. thẳng đến khi Tiêu Lương đến đây lại trở về.”</w:t>
      </w:r>
    </w:p>
    <w:p>
      <w:pPr>
        <w:pStyle w:val="BodyText"/>
      </w:pPr>
      <w:r>
        <w:t xml:space="preserve">Triệu Phổ gật gật đầu, đưa tay cởi áo khoác Công Tôn, chỉnh lại gối đầu, để cho Tiểu Tứ Tử chui vào trong lòng hắn, sau đó đắp chăn lại. Còn mình thì tựa vào giường, vừa nghỉ ngơi, vừa gác đêm.</w:t>
      </w:r>
    </w:p>
    <w:p>
      <w:pPr>
        <w:pStyle w:val="BodyText"/>
      </w:pPr>
      <w:r>
        <w:t xml:space="preserve">Không đề cập tới Tiểu Tứ Tử cùng Công Tôn và Triệu Phổ đang ngủ, lại nói tới mọi người trong tiền viện. Vì đề phòng Giang Nam ngọc đến trộm huyết ngọc, mọi người có thể nói là hoàn toàn lên tinh thần. Hiệp Lãng Ngọc cũng thức trắng đêm không ngủ mà canh chừng. Lưu Nghị tổng Bộ đầu cũng tự mình mang theo người đi canh giữ huyết ngọc, mí mắt cũng không dám chớp lấy một cái.</w:t>
      </w:r>
    </w:p>
    <w:p>
      <w:pPr>
        <w:pStyle w:val="BodyText"/>
      </w:pPr>
      <w:r>
        <w:t xml:space="preserve">Về phía Tiêu Lương, hắn đang ngồi ngốc ở trên nóc nhà. Hắn cũng chỉ là làm bộ vậy thôi. Sở dĩ đứng ở trên nóc nhà, bởi vì từ góc độ này có thể nhìn thấy Tiểu Tứ Tử bọn họ trong sân. Hắn đầu tiên nhìn thấy Tiểu Tứ Tử trở về phòng mình tắm rửa, liền có một trận vui sướng. Sau đó lại thấy Tiểu Tứ Tử tắm rửa xong, ôm gối đầu chạy vào trong phòng Công Tôn, thì bất đắc dĩ lắc đầu. Tiêu Lương tâm nói cũng chịu thôi, Tiểu Tứ Tử buổi tối lúc nằm mơ, thường kêu chính là phụ thân…… Tiếp theo chính là Thạch Đầu…… Ngẫu nhiên còn có thể kêu một tiếng Thiên Thiên, nhưng chính là không kêu tên hắn. (Thiên Thiên, là Triển Cảnh Thiên trong “Thất ngũ kì án lục” – một trong những truyện của Bao Công đồng nghiệp văn)</w:t>
      </w:r>
    </w:p>
    <w:p>
      <w:pPr>
        <w:pStyle w:val="BodyText"/>
      </w:pPr>
      <w:r>
        <w:t xml:space="preserve">Thở dài, Tiêu Lương cảm thấy chính mình không bằng đêm nay ngồi trên nóc nhà Hiệp gia mà ngủ cũng được. Đang nghĩ đâu đâu, chợt thấy trong sân có một cái bóng đen lóe lên, lẻn vào hậu viện của Hiệp Lãng Ngọc, ở ngay thư phòng của hắn. Khẽ nhíu mày, Tiêu Lương thừa dịp mọi người không để ý, phi thân, vào hậu viện.</w:t>
      </w:r>
    </w:p>
    <w:p>
      <w:pPr>
        <w:pStyle w:val="BodyText"/>
      </w:pPr>
      <w:r>
        <w:t xml:space="preserve">Lặng yên không tiếng động rơi xuống trước cửa thư phòng, Tiêu Lương nấp một bên chờ. Chỉ thấy cửa đột nhiên mở ra, một bóng người nhỏ đi ra. Vừa quay đầu, thấy Tiêu Lương đứng ngay trước mắt, làm nàng ta sợ tới mức kêu nhỏ một tiếng, “Má ơi, dọa chết người!”</w:t>
      </w:r>
    </w:p>
    <w:p>
      <w:pPr>
        <w:pStyle w:val="BodyText"/>
      </w:pPr>
      <w:r>
        <w:t xml:space="preserve">Tiêu Lương cũng nhận ra nàng là ai, quả nhiên là Giang Nam ngọc.</w:t>
      </w:r>
    </w:p>
    <w:p>
      <w:pPr>
        <w:pStyle w:val="BodyText"/>
      </w:pPr>
      <w:r>
        <w:t xml:space="preserve">“Ngươi tới đây làm gì?” Tiêu Lương có chút khó hiểu.</w:t>
      </w:r>
    </w:p>
    <w:p>
      <w:pPr>
        <w:pStyle w:val="BodyText"/>
      </w:pPr>
      <w:r>
        <w:t xml:space="preserve">Giang Nam ngọc mỉm cười, đối Tiêu Lương nhếch nhếch mi, “Luyến tiếc tiểu bảo bối đáng yêu kia của ngươi, nên muốn đến nhìn một cái nha.”</w:t>
      </w:r>
    </w:p>
    <w:p>
      <w:pPr>
        <w:pStyle w:val="BodyText"/>
      </w:pPr>
      <w:r>
        <w:t xml:space="preserve">Tiêu Lương cũng không để ý nàng, nhìn nhìn thư phòng Hiệp Lãng Ngọc, gật gật đầu, “Ta hiểu được, ngươi khẳng định là đến để lại một tờ giấy, nói tối nay có việc không đến, ngày mai lại đến. Ngày mai lại sửa thành ngày mốt. Ba bốn ngày sau, mọi người sẽ không đủ nhẫn nại cùng thể lực để đấu với ngươi. Lúc đó, ngươi mới hạ thủ, có phải hay không?”</w:t>
      </w:r>
    </w:p>
    <w:p>
      <w:pPr>
        <w:pStyle w:val="BodyText"/>
      </w:pPr>
      <w:r>
        <w:t xml:space="preserve">Giang Nam ngọc mở to hai mắt gật đầu, “Tiểu tử ngươi hảo thông minh a! Ngươi sẽ không phá đám ta?”</w:t>
      </w:r>
    </w:p>
    <w:p>
      <w:pPr>
        <w:pStyle w:val="BodyText"/>
      </w:pPr>
      <w:r>
        <w:t xml:space="preserve">Tiêu Lương bộ dạng không sao cả nhún nhún vai, “Dù sao với ta cũng không quan hệ.” Nói xong, xoay người bước đi, Giang Nam ngọc cũng cười tít mắt mà đi.</w:t>
      </w:r>
    </w:p>
    <w:p>
      <w:pPr>
        <w:pStyle w:val="BodyText"/>
      </w:pPr>
      <w:r>
        <w:t xml:space="preserve">Ly khai hậu viện của Hiệp Lãng Ngọc, Tiêu Lương nghĩ nghĩ vẫn là trở về ngủ đi. Ở đây cũng không có cái gì vướng bận, không cần lãng phí thời gian ngủ a. Nếu không ôm được Tiểu Tứ Tử cùng ngủ, thì cứ ngoan ngoãn trở về ôm gối đầu ngủ vậy, ít nhất Tiểu Tứ Tử cũng từng dùng qua.</w:t>
      </w:r>
    </w:p>
    <w:p>
      <w:pPr>
        <w:pStyle w:val="BodyText"/>
      </w:pPr>
      <w:r>
        <w:t xml:space="preserve">Đi tà tà về biệt viện, mấy ảnh vệ cũng đã trở lại, phân công nhau gác đêm. Tiêu Lương trở về phòng mình, mới vào cửa, nhìn thấy trên giường trống trơn, Tiểu Tứ Tử ngay cả gối đầu cũng cầm đi, liền bất đắc dĩ lắc đầu, thở dài. Vừa định xoay người đi tắm, liền thấy nơi đặt gối đầu, có một cuốn tập nhỏ. Tiêu Lương đi qua, cầm lấy cuốn tập kia nhìn nhìn, chỉ thấy trên bìa có viết — Tiểu Tứ Tử bí mật, ai cũng không cho phép xem!</w:t>
      </w:r>
    </w:p>
    <w:p>
      <w:pPr>
        <w:pStyle w:val="BodyText"/>
      </w:pPr>
      <w:r>
        <w:t xml:space="preserve">Tiêu Lương thiếu chút nữa cười ra tiếng, thầm nghĩ, này không phải là kêu mọi người mau đến xem sao. Không nói là bí mật, thật đúng là không nghĩ xem. Vừa nói là bí mật, không xem thì rất có lỗi với bản thân nha. Nghĩ nghĩ, Tiêu Lương mở trang bìa ra, đã thấy trên trang đầu tiên ghi:</w:t>
      </w:r>
    </w:p>
    <w:p>
      <w:pPr>
        <w:pStyle w:val="BodyText"/>
      </w:pPr>
      <w:r>
        <w:t xml:space="preserve">Mục tiêu thứ nhất: Muốn nửa năm giảm mười lăm cân, luyện ra sáu khối cơ bụng! (=)) Tiểu Tứ Tử hảo đáng yêu a)</w:t>
      </w:r>
    </w:p>
    <w:p>
      <w:pPr>
        <w:pStyle w:val="BodyText"/>
      </w:pPr>
      <w:r>
        <w:t xml:space="preserve">“Phốc……” Tiêu Lương cười văng lên, nhanh tay chặn miệng lại, tiếp tục coi xuống phía dưới.</w:t>
      </w:r>
    </w:p>
    <w:p>
      <w:pPr>
        <w:pStyle w:val="BodyText"/>
      </w:pPr>
      <w:r>
        <w:t xml:space="preserve">Mục tiêu thứ hai: Muốn trong vòng một năm, luyện đến nội lực so với Tiểu Lương Tử cao hơn!</w:t>
      </w:r>
    </w:p>
    <w:p>
      <w:pPr>
        <w:pStyle w:val="BodyText"/>
      </w:pPr>
      <w:r>
        <w:t xml:space="preserve">Tiêu Lương chọn chọn mi, cười cười, xem điều thứ ba.</w:t>
      </w:r>
    </w:p>
    <w:p>
      <w:pPr>
        <w:pStyle w:val="BodyText"/>
      </w:pPr>
      <w:r>
        <w:t xml:space="preserve">Mục tiêu thứ ba: Công phu hoàn hảo xong, giống như Cửu Cửu thú phụ thân, đem Tiểu Lương Tử thú trở về!</w:t>
      </w:r>
    </w:p>
    <w:p>
      <w:pPr>
        <w:pStyle w:val="BodyText"/>
      </w:pPr>
      <w:r>
        <w:t xml:space="preserve">Tiêu Lương sửng sốt, dụi dụi mắt, coi chính mình có phải hay không hoa mắt a. Nhưng là nhìn kĩ mấy lần, Tiểu Tứ Tử muốn thành thân với hắn a? Tiểu Tứ Tử muốn thành thân với hắn là có ý nghĩa gì a?</w:t>
      </w:r>
    </w:p>
    <w:p>
      <w:pPr>
        <w:pStyle w:val="BodyText"/>
      </w:pPr>
      <w:r>
        <w:t xml:space="preserve">Đang suy nghĩ, chợt nghe bên ngoài có tiếng bước chân vội vã truyền đến, Tiêu Lương nhanh chóng đem cuốn tập để lại chỗ cũ, lách mình chạy ra phía sau bình phong, cởi quần áo muốn tắm rửa.</w:t>
      </w:r>
    </w:p>
    <w:p>
      <w:pPr>
        <w:pStyle w:val="BodyText"/>
      </w:pPr>
      <w:r>
        <w:t xml:space="preserve">Theo sau, cửa bị đẩy ra, Tiểu Tứ Tử thấy đèn bên trong sáng, liền vội vã chạy tới bên giường. Thấy cuốn tập vẫn nằm chỗ này, thở dài nhẹ nhõm một hơi, đem gối đầu để lên, che lại.</w:t>
      </w:r>
    </w:p>
    <w:p>
      <w:pPr>
        <w:pStyle w:val="BodyText"/>
      </w:pPr>
      <w:r>
        <w:t xml:space="preserve">Tiêu Lương ở sau bình phong thấy hành động của hắn, nhịn cười hỏi, “Cẩn nhi?”</w:t>
      </w:r>
    </w:p>
    <w:p>
      <w:pPr>
        <w:pStyle w:val="BodyText"/>
      </w:pPr>
      <w:r>
        <w:t xml:space="preserve">“……Ân.” Tiểu Tứ Tử có chút chột dạ lên tiếng, “Tiểu Lương Tử, ngươi đã trở lại a?”</w:t>
      </w:r>
    </w:p>
    <w:p>
      <w:pPr>
        <w:pStyle w:val="BodyText"/>
      </w:pPr>
      <w:r>
        <w:t xml:space="preserve">“Ân.” Tiêu Lương cởi áo đi ra, đối Tiểu Tứ Tử nói, “Giang Nam ngọc kia cùng Hiệp Lãng Ngọc bọn họ đùa giỡn tâm nhãn với nhau, cố ý mệt chết bọn họ. Ta không cùng bọn họ nháo, về trước ngủ.”</w:t>
      </w:r>
    </w:p>
    <w:p>
      <w:pPr>
        <w:pStyle w:val="BodyText"/>
      </w:pPr>
      <w:r>
        <w:t xml:space="preserve">“Nga.” Tiểu Tứ Tử gật gật đầu, bò lên giường ngồi.</w:t>
      </w:r>
    </w:p>
    <w:p>
      <w:pPr>
        <w:pStyle w:val="BodyText"/>
      </w:pPr>
      <w:r>
        <w:t xml:space="preserve">Tiêu Lương thấy chân hắn lộ ra, liền nói, “Như thế nào không mang giày mà chạy đến đây, cẩn thận cảm lạnh a!”</w:t>
      </w:r>
    </w:p>
    <w:p>
      <w:pPr>
        <w:pStyle w:val="BodyText"/>
      </w:pPr>
      <w:r>
        <w:t xml:space="preserve">Tiểu Tứ Tử mặt hỏi đỏ lên, “Đừng lo, chỉ có mấy bước thôi.”</w:t>
      </w:r>
    </w:p>
    <w:p>
      <w:pPr>
        <w:pStyle w:val="BodyText"/>
      </w:pPr>
      <w:r>
        <w:t xml:space="preserve">Tiêu Lương nhảy vào thùng tắm rửa, hỏi Tiểu Tứ Tử, “Cẩn nhi, hôm nay như thế nào không cùng tiên sinh ngủ?”</w:t>
      </w:r>
    </w:p>
    <w:p>
      <w:pPr>
        <w:pStyle w:val="BodyText"/>
      </w:pPr>
      <w:r>
        <w:t xml:space="preserve">“Ân… Phụ thân đã ngủ rồi, Cửu Cửu ngủ cùng hắn.” Tiểu Tứ Tử vừa nói, vừa cởi áo khoác, cởi chỉ còn lại cái áo ngắn tay, cùng cái quần cộc. Hắn ở một bên cân nhắc coi có nên hay không đem áo ngắn cởi luôn, xích bạc (cởi trần) mà ôm Tiểu Lương Tử ngủ nói không chừng hiệu quả sẽ rất tốt. Bất quá lại nghĩ đến bộ dáng chính mình không mặc áo mà ôm Tiểu Lương Tử ngủ, Tiểu Tứ Tử không biết vì cái gì mà đỏ mặt lên. Lắc lắc đầu không nghĩ tới nữa, dùng chăn ôm chính mình lại.</w:t>
      </w:r>
    </w:p>
    <w:p>
      <w:pPr>
        <w:pStyle w:val="BodyText"/>
      </w:pPr>
      <w:r>
        <w:t xml:space="preserve">Tiêu Lương cũng nhanh nhẹn mà tắm xong, dùng một cái khăn mà lau tóc, mặc một cái quần đi ra. Làn da màu lúa mạch, đường cong cơ thể phập phồng theo hơi thở mà nổi lên. Tuy không phải là dạng người đặc biệt cường tráng, nhưng nhìn kĩ toàn bộ thân thể cũng làm cho cảm thấy thật mạnh mẽ.</w:t>
      </w:r>
    </w:p>
    <w:p>
      <w:pPr>
        <w:pStyle w:val="BodyText"/>
      </w:pPr>
      <w:r>
        <w:t xml:space="preserve">Tiểu Tứ Tử trốn ở trong chăn, đưa tay mà sờ sờ cái bụng nhỏ của mình, cảm thấy có chút tự ti, vừa mếu máo vừa âm thầm thề thốt, nhất định phải đem bụng nhỏ luyện thành sáu khối cơ bụng!</w:t>
      </w:r>
    </w:p>
    <w:p>
      <w:pPr>
        <w:pStyle w:val="BodyText"/>
      </w:pPr>
      <w:r>
        <w:t xml:space="preserve">Tiêu Lương lau tóc xong liền ngồi xuống ghế uống trà, cảm thấy có chút đói, đưa tay mở mở bao quần áo, đối Tiểu Tứ Tử hỏi, “Cẩn nhi, có đói bụng không? Vừa rồi Thanh Ảnh bọn họ có đi mua một ít điểm tâm, ngươi ăn một chút rồi ngủ tiếp.”</w:t>
      </w:r>
    </w:p>
    <w:p>
      <w:pPr>
        <w:pStyle w:val="BodyText"/>
      </w:pPr>
      <w:r>
        <w:t xml:space="preserve">Tiểu Tứ Tử nghe thấy thế lại nghĩ không tốt lắm đâu, nhưng là nghe thấy tiếng bụng kêu “ọt ọt”. Tiểu Tứ Tử oán niệm, ôm chăn nằm xuống, rầu rĩ, “Không ăn.”</w:t>
      </w:r>
    </w:p>
    <w:p>
      <w:pPr>
        <w:pStyle w:val="BodyText"/>
      </w:pPr>
      <w:r>
        <w:t xml:space="preserve">Tiêu Lương hơi dừng lại một chút, bỏ vào miệng mình một khối Tùy Nhân Thúy Bính (bánh nhân hạt thông), đi đến bên người Tiểu Tứ Tử, cúi đầu nhìn hắn, “Cẩn nhi, làm sao vậy? Không thoải mái a?”</w:t>
      </w:r>
    </w:p>
    <w:p>
      <w:pPr>
        <w:pStyle w:val="BodyText"/>
      </w:pPr>
      <w:r>
        <w:t xml:space="preserve">“Không có, ta về sau, cũng không ăn khuya!” Tiểu Tứ Tử rầu rĩ nói.</w:t>
      </w:r>
    </w:p>
    <w:p>
      <w:pPr>
        <w:pStyle w:val="BodyText"/>
      </w:pPr>
      <w:r>
        <w:t xml:space="preserve">Tiêu Lương dở khóc dở cười, hỏi lại, “Cẩn nhi, ngươi không phải đã đáp ứng ta sao, nói ngươi về sau không nói đến chuyện giảm béo?”</w:t>
      </w:r>
    </w:p>
    <w:p>
      <w:pPr>
        <w:pStyle w:val="BodyText"/>
      </w:pPr>
      <w:r>
        <w:t xml:space="preserve">Tiểu Tứ Tử chun chun mũi, tâm nói, nhưng là ta muốn cơ bụng nha!</w:t>
      </w:r>
    </w:p>
    <w:p>
      <w:pPr>
        <w:pStyle w:val="BodyText"/>
      </w:pPr>
      <w:r>
        <w:t xml:space="preserve">Tiêu Lương cầm lấy một khối Hoa Quế cao mà Tiểu Tứ Tử thích ăn nhất, nhét vào miệng hắn, bóp nhẹ quai hàm hắn, “Liền ăn một khối a. Ngoan, đói bụng ngủ khó chịu, ta đều nghe được bụng ngươi kêu.”</w:t>
      </w:r>
    </w:p>
    <w:p>
      <w:pPr>
        <w:pStyle w:val="BodyText"/>
      </w:pPr>
      <w:r>
        <w:t xml:space="preserve">Tiểu Tứ Tử mặt đỏ hồng, ngồi lại, tiếp nhận Hoa Quế cao nhét vào miệng, nhai nhai, đối với Tiêu Lương nói, “Cái kia, Tiểu Lương Tử a, ngươi như thế này lại đây, ta muốn hôn ngươi.”</w:t>
      </w:r>
    </w:p>
    <w:p>
      <w:pPr>
        <w:pStyle w:val="Compact"/>
      </w:pPr>
      <w:r>
        <w:t xml:space="preserve">“Khụ khụ……” Trở lại bên bàn uống nước, Tiêu Lương nghe được câu nói của Tiểu Tứ Tử mà sặc nước ho khan……</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Cẩn nhi?” Tiêu Lương trợn tròn mắt, có chút khó tin mà mở to hai mắt nhìn chằm chằm Tiểu Tứ Tử, “Ngươi vừa rồi nói ngươi muốn cái gì?”</w:t>
      </w:r>
    </w:p>
    <w:p>
      <w:pPr>
        <w:pStyle w:val="BodyText"/>
      </w:pPr>
      <w:r>
        <w:t xml:space="preserve">“Muốn hôn ngươi nha.” Tiểu Tứ Tử đối Tiêu Lương vẫy vẫy tay, “Ngươi lại đây, cho ta hôn một cái!”</w:t>
      </w:r>
    </w:p>
    <w:p>
      <w:pPr>
        <w:pStyle w:val="BodyText"/>
      </w:pPr>
      <w:r>
        <w:t xml:space="preserve">“Ngươi…… Để làm chi đột nhiên muốn hôn ta?” Tiêu Lương ngoài miệng hỏi vậy, nhưng thân mình không tự chủ mà đi đến bên giường, ngồi xuống cạnh Tiểu Tứ Tử.</w:t>
      </w:r>
    </w:p>
    <w:p>
      <w:pPr>
        <w:pStyle w:val="BodyText"/>
      </w:pPr>
      <w:r>
        <w:t xml:space="preserve">“Ân… Không thể nói cho ngươi.” Tiểu Tứ Tử bưng mặt Tiêu Lương mà nhìn trái nhìn phải, như là muốn tìm một nơi để mà hạ miệng. Tiêu Lương dở khóc dở cười mà nhìn Tiểu Tứ Tử, “Cẩn nhi, ngươi là nghĩ muốn hôn ta hay cắn ta a?”</w:t>
      </w:r>
    </w:p>
    <w:p>
      <w:pPr>
        <w:pStyle w:val="BodyText"/>
      </w:pPr>
      <w:r>
        <w:t xml:space="preserve">“Cắn hữu dụng sao?” Tiểu Tứ Tử nháy nháy mắt.</w:t>
      </w:r>
    </w:p>
    <w:p>
      <w:pPr>
        <w:pStyle w:val="BodyText"/>
      </w:pPr>
      <w:r>
        <w:t xml:space="preserve">“Cái gì hữu dụng vô dụng?” Tiêu Lương càng thấy tò mò.</w:t>
      </w:r>
    </w:p>
    <w:p>
      <w:pPr>
        <w:pStyle w:val="BodyText"/>
      </w:pPr>
      <w:r>
        <w:t xml:space="preserve">“Không có gì a!” Tiểu Tứ Tử híp mắt nhắm ngay quai hàm Tiêu Lương, tiến lại gần…… Bẹp một ngụm…… (= =” Tiểu Tứ Tử a Tiểu Tứ Tử!)</w:t>
      </w:r>
    </w:p>
    <w:p>
      <w:pPr>
        <w:pStyle w:val="BodyText"/>
      </w:pPr>
      <w:r>
        <w:t xml:space="preserve">Hôn xong, Tiểu Tứ Tử chà chà miệng, lấy ra cuốn tập nhỏ, trốn sang một bên, đối Tiêu Lương nói, “Tiểu Lương Tử, giúp ta lấy cái bút trên bàn chút.”</w:t>
      </w:r>
    </w:p>
    <w:p>
      <w:pPr>
        <w:pStyle w:val="BodyText"/>
      </w:pPr>
      <w:r>
        <w:t xml:space="preserve">Tiêu Lương càng thêm tò mò, nhưng vẫn là cầm cái bút trên bàn lại đây. Tiểu Tứ Tử tiếp nhận bút xong, liền thật cẩn thận né tránh tầm mắt Tiêu Lương, lui đến một góc giường mà lúi cúi viết.</w:t>
      </w:r>
    </w:p>
    <w:p>
      <w:pPr>
        <w:pStyle w:val="BodyText"/>
      </w:pPr>
      <w:r>
        <w:t xml:space="preserve">“Cẩn nhi, viết cái gì vậy?” Tiêu Lương tò mò tiến lại nhìn thử, “Này tập nhỏ là cái gì?”</w:t>
      </w:r>
    </w:p>
    <w:p>
      <w:pPr>
        <w:pStyle w:val="BodyText"/>
      </w:pPr>
      <w:r>
        <w:t xml:space="preserve">“Không được xem!” Tiểu Tứ Tử nhanh giấu đi, hung hăng trừng Tiêu Lương, “Tập này ngươi không được xem!”</w:t>
      </w:r>
    </w:p>
    <w:p>
      <w:pPr>
        <w:pStyle w:val="BodyText"/>
      </w:pPr>
      <w:r>
        <w:t xml:space="preserve">Tiêu Lương vui vẻ, tâm nói, ta đã sớm xem qua rồi. nghĩ nghĩ, ngồi xuống giường, nói, “Tốt lắm, không xem thì sẽ không xem, ngươi viết của ngươi, ta ngủ.”</w:t>
      </w:r>
    </w:p>
    <w:p>
      <w:pPr>
        <w:pStyle w:val="BodyText"/>
      </w:pPr>
      <w:r>
        <w:t xml:space="preserve">“Ân.” Tiểu Tứ Tử thấy Tiêu Lương nằm xuống, mới an tâm mà lấy cuốn tập nhỏ ra, vừa viết vừa lầu bầu, “Ngày đầu tiên, hôn một cái, tương đương luyện mười ngày.” Viết xong, đưa bút cho Tiêu Lương, “Tiểu Lương Tử, để lại làm sao?”</w:t>
      </w:r>
    </w:p>
    <w:p>
      <w:pPr>
        <w:pStyle w:val="BodyText"/>
      </w:pPr>
      <w:r>
        <w:t xml:space="preserve">Tiêu Lương nhìn hắn một cái, “Ân…… Chính mình để, ở ngay bên giường thôi.”</w:t>
      </w:r>
    </w:p>
    <w:p>
      <w:pPr>
        <w:pStyle w:val="BodyText"/>
      </w:pPr>
      <w:r>
        <w:t xml:space="preserve">Tiểu Tứ Tử nghĩ nghĩ, trước đem tập nhỏ giấu xuống gối, sau đó đưa tay cất bút. Chính là Tiểu Tứ Tử tay ngắn, Tiêu Lương lại nằm ngoài, hắn không sao với tới chỗ cái bàn đặt cạnh giường. Cho nên cũng chỉ có thể nằm úp sấp trên người Tiêu Lương, dùng thân mình nhích nhích để tay với ra chỗ cái bàn. Tiêu Lương thấy Tiểu Tứ Tử bởi vì duỗi người mà cái áo ngắn hắn mặc kéo lên một chút, lộ ra một phen thắt lưng cùng bụng nhỏ, đặt ngay trên đùi Tiêu Lương, mềm mềm mịn mịn.</w:t>
      </w:r>
    </w:p>
    <w:p>
      <w:pPr>
        <w:pStyle w:val="BodyText"/>
      </w:pPr>
      <w:r>
        <w:t xml:space="preserve">Tiêu Lương giật mình. Tiểu Tứ Tử đã gần với tới bàn, nhưng là Tiêu Lương vừa động, làm cho hắn không thể với tới được. Tiểu Tứ Tử trừng mắt liếc Tiêu Lương một cái, nhưng thấy Tiêu Lương nhắm mắt lại, bộ dáng như là muốn ngủ, liền đơn giản đặt tay lên ngực Tiêu Lương mà nhích qua một chút. Tiêu Lương thấy Tiểu Tứ Tử ở trước mắt mình lúc ẩn lúc hiện, tóc Tiểu Tứ Tử còn chạm nhẹ vào hắn, không biết vì cái gì, cảm thấy tâm ngứa……</w:t>
      </w:r>
    </w:p>
    <w:p>
      <w:pPr>
        <w:pStyle w:val="BodyText"/>
      </w:pPr>
      <w:r>
        <w:t xml:space="preserve">Tiểu Tứ Tử rốt cuộc cũng đem bút đặt lên bàn, liền quay đầu nghĩ muốn bò lại. Nhưng là vừa quay đầu, liền bắt gặp ánh mắt của Tiêu Lương. Bởi vì đang ghé vào ngực Tiêu Lương, cho nên mặt đối diện nhau, dựa vào quá gần.</w:t>
      </w:r>
    </w:p>
    <w:p>
      <w:pPr>
        <w:pStyle w:val="BodyText"/>
      </w:pPr>
      <w:r>
        <w:t xml:space="preserve">Tiêu Lương nhìn chằm chằm ánh mắt Tiểu Tứ Tử, nói, “Cẩn nhi, hôn lại một ngụm đi.”</w:t>
      </w:r>
    </w:p>
    <w:p>
      <w:pPr>
        <w:pStyle w:val="BodyText"/>
      </w:pPr>
      <w:r>
        <w:t xml:space="preserve">Tiểu Tứ Tử nghĩ nghĩ, nếu hôn lại một ngụm như Tiêu Lương vừa nói, chính là một ngày hôn hai lần. Như vậy, nói cách khác, là luyện ra được hai mươi ngày nội lực nha. Liền vươn đầu lưỡi liếm liếm miệng, tiến gần chút, ở trên miệng Tiêu Lương, thu……</w:t>
      </w:r>
    </w:p>
    <w:p>
      <w:pPr>
        <w:pStyle w:val="BodyText"/>
      </w:pPr>
      <w:r>
        <w:t xml:space="preserve">Hôn xong, Tiểu Tứ Tử thật cao hứng mà cầm bút trở lại, trốn ở trong góc có chút ánh sáng, ở ngay sau mặt kia viết một chút, “Hôn cái thứ hai, tương đương luyện công hai mươi ngày.” Viết xong, vui vui vẻ vẻ đem cuốn tập đặt lại xuống gối.</w:t>
      </w:r>
    </w:p>
    <w:p>
      <w:pPr>
        <w:pStyle w:val="BodyText"/>
      </w:pPr>
      <w:r>
        <w:t xml:space="preserve">“Cẩn nhi?” Tiêu Lương thấy Tiểu Tứ Tử nằm xuống, vốn tưởng sẽ ngủ, nhưng là Tiểu Tứ Tử không đơn giản chỉ nằm xuống, mà là ôm lấy cánh tay Tiêu Lương, tận lực tới gần hắn.</w:t>
      </w:r>
    </w:p>
    <w:p>
      <w:pPr>
        <w:pStyle w:val="BodyText"/>
      </w:pPr>
      <w:r>
        <w:t xml:space="preserve">Tiêu Lương mở to hai mắt nhìn Tiểu Tứ Tử đột nhiên thân thiết lên, “Cẩn nhi…… Đây là làm sao vậy?”</w:t>
      </w:r>
    </w:p>
    <w:p>
      <w:pPr>
        <w:pStyle w:val="BodyText"/>
      </w:pPr>
      <w:r>
        <w:t xml:space="preserve">Tiểu Tứ Tử tủm tỉm cười, lại cọ gần một chút, sau đó im lặng mà bắt đầu ngủ. Trong lòng nghĩ, như vậy buổi sáng ngày hôm sau, lại tương đương thêm mười ngày luyện công. Cả đêm liền buôn bán lời một tháng nội lực nha, hảo thích nha.</w:t>
      </w:r>
    </w:p>
    <w:p>
      <w:pPr>
        <w:pStyle w:val="BodyText"/>
      </w:pPr>
      <w:r>
        <w:t xml:space="preserve">Tiêu Lương tuy thích như vậy, nhưng cùng lúc, hắn thủy chung vẫn không thể hiểu, vì cái gì mà Tiểu Tứ Tử lại đột nhiên cùng hắn thân thân hôn hôn như vậy. Hắn tuyệt đối không tin Tiểu Tứ Tử bỗng nhiên thông suốt hoặc là hiểu được tâm ý của hắn. Ngẫm nghĩ, Tiêu Lương lại gần Tiểu Tứ Tử, hỏi, “Cẩn nhi, như thế nào hôm nay lại ngoan như vậy?”</w:t>
      </w:r>
    </w:p>
    <w:p>
      <w:pPr>
        <w:pStyle w:val="BodyText"/>
      </w:pPr>
      <w:r>
        <w:t xml:space="preserve">Tiểu Tứ Tử thấy thực khó nói nha, nhưng là nghĩ nghĩ, chuyện này nên hay không nên nói cho Tiểu Lương Tử nha? Nếu nói, không biết Tiểu Lương Tử có giận hay không nha? Nhưng nếu không nói…… Dù sao cũng là hắn vụng trộm lấy đi nội lực của Tiểu Lương Tử, tuy là Tiểu Lương Tử không cần, bất quá, vẫn là không tốt lắm…</w:t>
      </w:r>
    </w:p>
    <w:p>
      <w:pPr>
        <w:pStyle w:val="BodyText"/>
      </w:pPr>
      <w:r>
        <w:t xml:space="preserve">Do dự một chút, Tiểu Tứ Tử mới mở miệng, “Ân…Ta có thể nói cho ngươi, nhưng là ngươi không nên giận nha.”</w:t>
      </w:r>
    </w:p>
    <w:p>
      <w:pPr>
        <w:pStyle w:val="BodyText"/>
      </w:pPr>
      <w:r>
        <w:t xml:space="preserve">Tiêu Lương gật gật đầu, xoay người lại, đem cánh tay mình trong tay Tiểu Tứ Tử rút ra, sau đó vòng tay qua người Tiểu Tứ Tử, kéo hắn tiến vào trong lòng, cười nhẹ, “Nói đi, ta không tức giận.”</w:t>
      </w:r>
    </w:p>
    <w:p>
      <w:pPr>
        <w:pStyle w:val="BodyText"/>
      </w:pPr>
      <w:r>
        <w:t xml:space="preserve">“Ân…… Phương pháp này là Cửu Cửu nói cho ta biết.” Tiểu Tứ Tử thấp giọng, “Hắn nói, ngươi mỗi đêm đều phóng xuất ra một ít nội lực vô dụng. Cho nên, ta chỉ cần hôn ngươi một chút, hoặc là ôm ngươi ngủ một đêm, có thể lấy được nội lực của ngươi.”</w:t>
      </w:r>
    </w:p>
    <w:p>
      <w:pPr>
        <w:pStyle w:val="BodyText"/>
      </w:pPr>
      <w:r>
        <w:t xml:space="preserve">Tiêu Lương đầu tiên là sửng sốt, sau đó lập tức hiểu ra, tâm nói, nguyên lai là Triệu Phổ ngầm hỗ trợ cho hắn. Sư phụ này hắn nhận quả là không sai a.</w:t>
      </w:r>
    </w:p>
    <w:p>
      <w:pPr>
        <w:pStyle w:val="BodyText"/>
      </w:pPr>
      <w:r>
        <w:t xml:space="preserve">Tiểu Tứ Tử đưa một ngón tay nhẹ nhàng mà chọt chọt Tiêu Lương, nhỏ giọng hỏi, “Tiểu Lương Tử, ngươi có thể hay không giận ta hấp nội lực của ngươi a?”</w:t>
      </w:r>
    </w:p>
    <w:p>
      <w:pPr>
        <w:pStyle w:val="BodyText"/>
      </w:pPr>
      <w:r>
        <w:t xml:space="preserve">Tiêu Lương nhích lại gần, cười cười, “Như thế nào mà giận. Bất quá a Cẩn nhi, ngươi như vậy là không có chú ý mấy chỗ, còn thiếu một chút.”</w:t>
      </w:r>
    </w:p>
    <w:p>
      <w:pPr>
        <w:pStyle w:val="BodyText"/>
      </w:pPr>
      <w:r>
        <w:t xml:space="preserve">“Cái gì?” Tiểu Tứ Tử có chút khẩn trương hỏi, tâm nói, sẽ không phải nội lực vừa nãy không dùng được chứ?</w:t>
      </w:r>
    </w:p>
    <w:p>
      <w:pPr>
        <w:pStyle w:val="BodyText"/>
      </w:pPr>
      <w:r>
        <w:t xml:space="preserve">“Muốn hấp thu nội lực, biện pháp tốt nhất là để cho ta thân ngươi, biết không?” Tiêu Lương cười ha ha đem Tiểu Tứ Tử ôm sát, lại gần, “Chỉ có ta thân ngươi, nội lực mới có thể truyền lại tốt nhất cho ngươi.” (Mèn ơi, TIểu Lương Tử thật gian quá đi!!! Cơ mà…… ta thích)</w:t>
      </w:r>
    </w:p>
    <w:p>
      <w:pPr>
        <w:pStyle w:val="BodyText"/>
      </w:pPr>
      <w:r>
        <w:t xml:space="preserve">“Là như thế này a……” Tiểu Tứ Tử có chút do dự, “Nhưng là phụ thân không thích ta bị ngươi hôn nhẹ.”</w:t>
      </w:r>
    </w:p>
    <w:p>
      <w:pPr>
        <w:pStyle w:val="BodyText"/>
      </w:pPr>
      <w:r>
        <w:t xml:space="preserve">Tiêu Lương thở dài, nói, “Cẩn nhi, tiên sinh không nghĩ ngươi hôn ta, là vì không muốn công phu của ngươi tốt lên, đó là hắn thương ngươi, đúng hay không?”</w:t>
      </w:r>
    </w:p>
    <w:p>
      <w:pPr>
        <w:pStyle w:val="BodyText"/>
      </w:pPr>
      <w:r>
        <w:t xml:space="preserve">“Ân.” Tiểu Tứ Tử gật đầu.</w:t>
      </w:r>
    </w:p>
    <w:p>
      <w:pPr>
        <w:pStyle w:val="BodyText"/>
      </w:pPr>
      <w:r>
        <w:t xml:space="preserve">“Ngươi không nghĩ để cho tiên sinh biết ngươi bị ta hôn, là sợ tiên sinh mất hứng, là hiếu thuận, đúng hay không?”</w:t>
      </w:r>
    </w:p>
    <w:p>
      <w:pPr>
        <w:pStyle w:val="BodyText"/>
      </w:pPr>
      <w:r>
        <w:t xml:space="preserve">“Ân.” Tiểu Tứ Tử lại gật gật đầu.</w:t>
      </w:r>
    </w:p>
    <w:p>
      <w:pPr>
        <w:pStyle w:val="BodyText"/>
      </w:pPr>
      <w:r>
        <w:t xml:space="preserve">“Như vậy, ngươi chỉ cần đừng nói cho tiên sinh là ngươi bị ta hôn, lúc đó, tiên sinh cũng sẽ không biết. Mặt khác, nội lực lại tăng lên, này không phải vẹn cả đôi đường sao?” Tiêu Lương bắt đầu quanh co ngụy biện, “Hơn nữa, ngươi chính là không nói cho tiên sinh mà thôi, cũng không nói gì muốn gạt hắn, đúng hay không?”</w:t>
      </w:r>
    </w:p>
    <w:p>
      <w:pPr>
        <w:pStyle w:val="BodyText"/>
      </w:pPr>
      <w:r>
        <w:t xml:space="preserve">Tiểu Tứ Tử nghiêng đầu nghĩ nghĩ, cảm thấy cũng có đạo lý, liền gật gật đầu, nói, “Ân, Tiểu Lương Tử ngươi nói có đạo lý.”</w:t>
      </w:r>
    </w:p>
    <w:p>
      <w:pPr>
        <w:pStyle w:val="BodyText"/>
      </w:pPr>
      <w:r>
        <w:t xml:space="preserve">“Kia, có thể hay không hôn?” Tiêu Lương hỏi.</w:t>
      </w:r>
    </w:p>
    <w:p>
      <w:pPr>
        <w:pStyle w:val="BodyText"/>
      </w:pPr>
      <w:r>
        <w:t xml:space="preserve">“Hôn đi.” Tiểu Tứ Tử hào phóng gật đầu, nghĩ rằng Tiểu Lương Tử thật tốt nha, một chút cũng không keo kiệt, nội lực nhưng là thực vất vả mới luyện thành, hắn như vậy hào phóng liền cho mình nha.</w:t>
      </w:r>
    </w:p>
    <w:p>
      <w:pPr>
        <w:pStyle w:val="BodyText"/>
      </w:pPr>
      <w:r>
        <w:t xml:space="preserve">Tiêu Lương đầu muốn hỏng rồi, hắn nằm mơ cũng muốn hắn cùng Tiểu Tứ Tử ngủ chung, sau đó Tiểu Tứ Tử ngoan ngoãn nghe lời, muốn hôn chỗ nào liền cho hôn chỗ đó.</w:t>
      </w:r>
    </w:p>
    <w:p>
      <w:pPr>
        <w:pStyle w:val="BodyText"/>
      </w:pPr>
      <w:r>
        <w:t xml:space="preserve">Tiêu Lương đặt tay lên người Tiểu Tứ Tử, nhìn chằm chằm ánh mắt Tiểu Tứ Tử hồi lâu. Theo sau liền cúi đầu, ở trên mũi Tiểu Tứ Tử mà hôn một cái.</w:t>
      </w:r>
    </w:p>
    <w:p>
      <w:pPr>
        <w:pStyle w:val="BodyText"/>
      </w:pPr>
      <w:r>
        <w:t xml:space="preserve">Tiểu Tứ Tử hướng Tiêu Lương nhìn nhìn, nhỏ giọng hỏi, “Để là chi hôn cái mũi?”</w:t>
      </w:r>
    </w:p>
    <w:p>
      <w:pPr>
        <w:pStyle w:val="BodyText"/>
      </w:pPr>
      <w:r>
        <w:t xml:space="preserve">Tiêu Lương rất muốn nói, bởi vì cái mũi đáng yêu, nhưng là nhịn xuống, chính là nói, “Muốn hôn một ít chỗ kì quái, sẽ có tác dụng hơn.”</w:t>
      </w:r>
    </w:p>
    <w:p>
      <w:pPr>
        <w:pStyle w:val="BodyText"/>
      </w:pPr>
      <w:r>
        <w:t xml:space="preserve">Tiểu Tứ Tử gật gật đầu, lại hỏi, “Sau đó hôn làm sao?”</w:t>
      </w:r>
    </w:p>
    <w:p>
      <w:pPr>
        <w:pStyle w:val="BodyText"/>
      </w:pPr>
      <w:r>
        <w:t xml:space="preserve">Tiêu Lương lấy tay vuốt vuốt cái cổ mềm mềm mịn mịn của Tiểu Tứ Tử, cùng lúc lại gần, ở trên lỗ tai cắn một ngụm.</w:t>
      </w:r>
    </w:p>
    <w:p>
      <w:pPr>
        <w:pStyle w:val="BodyText"/>
      </w:pPr>
      <w:r>
        <w:t xml:space="preserve">“Ai nha……” Tiểu Tứ Tử che lỗ tai trừng Tiêu Lương, “Lỗ tai không cho đụng, cổ cũng không cho đụng!”</w:t>
      </w:r>
    </w:p>
    <w:p>
      <w:pPr>
        <w:pStyle w:val="BodyText"/>
      </w:pPr>
      <w:r>
        <w:t xml:space="preserve">Tiêu Lương phát hiện vùng cổ và tai của Tiểu Tứ Tử thực mẫn cảm, nghĩ hôm nay tiện nghi đã chiếm quá nhiều, nếu lại khi dễ chút nữa, nói không chừng đem Tiểu Tứ Tử dọa bỏ chạy, tác dụng sẽ ngược lại a.</w:t>
      </w:r>
    </w:p>
    <w:p>
      <w:pPr>
        <w:pStyle w:val="BodyText"/>
      </w:pPr>
      <w:r>
        <w:t xml:space="preserve">Nghĩ đến đây, Tiêu Lương đối Tiểu Tứ Tử nói, “Cẩn nhi, còn một chỗ cuối cùng muốn hôn.”</w:t>
      </w:r>
    </w:p>
    <w:p>
      <w:pPr>
        <w:pStyle w:val="BodyText"/>
      </w:pPr>
      <w:r>
        <w:t xml:space="preserve">“Làm sao?” Tiểu Tứ Tử tò mò hỏi.</w:t>
      </w:r>
    </w:p>
    <w:p>
      <w:pPr>
        <w:pStyle w:val="BodyText"/>
      </w:pPr>
      <w:r>
        <w:t xml:space="preserve">“Này là chỗ mấu chốt nhất.” Tiêu Lương thần thần bí bí nói, “Nới này sau khi hôn xong, là sẽ rất có tác dụng.”</w:t>
      </w:r>
    </w:p>
    <w:p>
      <w:pPr>
        <w:pStyle w:val="BodyText"/>
      </w:pPr>
      <w:r>
        <w:t xml:space="preserve">Tiểu Tứ Tử nháy mắt mấy cái, “Đó là chỗ nào?”</w:t>
      </w:r>
    </w:p>
    <w:p>
      <w:pPr>
        <w:pStyle w:val="BodyText"/>
      </w:pPr>
      <w:r>
        <w:t xml:space="preserve">“Bụng.” Tiêu Lương cười hì hì nói.</w:t>
      </w:r>
    </w:p>
    <w:p>
      <w:pPr>
        <w:pStyle w:val="BodyText"/>
      </w:pPr>
      <w:r>
        <w:t xml:space="preserve">Tiểu Tứ Tử nghe xong mặt đỏ bừng, lập tức che bụng mình lại, “Như thế nào muốn hôn nơi đó?”</w:t>
      </w:r>
    </w:p>
    <w:p>
      <w:pPr>
        <w:pStyle w:val="BodyText"/>
      </w:pPr>
      <w:r>
        <w:t xml:space="preserve">Tiêu Lương nở nụ cười, “Đan điềm không phải tụ trên bụng sao, đó là huyệt vị trọng yếu nhất a. Nếu không hôn, những chỗ khác dù hôn rồi cũng không hiệu quả.”</w:t>
      </w:r>
    </w:p>
    <w:p>
      <w:pPr>
        <w:pStyle w:val="BodyText"/>
      </w:pPr>
      <w:r>
        <w:t xml:space="preserve">“Như vậy a……” Tiểu Tứ Tử bắt đầu do dự, nghĩ đến bụng mình, cảm thấy hảo mất mặt nha.</w:t>
      </w:r>
    </w:p>
    <w:p>
      <w:pPr>
        <w:pStyle w:val="BodyText"/>
      </w:pPr>
      <w:r>
        <w:t xml:space="preserve">“Cẩn nhi, ta thật buồn ngủ nha, muốn hay không hôn?” Tiêu Lương hỏi Tiểu Tứ Tử, thuận tiện bổ sung, “Này nhất định phải hôn càng nhanh càng thấy hiệu quả.”</w:t>
      </w:r>
    </w:p>
    <w:p>
      <w:pPr>
        <w:pStyle w:val="BodyText"/>
      </w:pPr>
      <w:r>
        <w:t xml:space="preserve">Tiểu Tứ Tử khẽ cắn môi, tâm nói mất mặt liền mất mặt đi, luyện công phu quan trọng nhất, liền gật gật đầu, kéo cái áo ngắn, “Ân, hôn đi, bất quá phải nhẹ một chút, sẽ ngứa.”</w:t>
      </w:r>
    </w:p>
    <w:p>
      <w:pPr>
        <w:pStyle w:val="BodyText"/>
      </w:pPr>
      <w:r>
        <w:t xml:space="preserve">“Không thành vấn đề!” Tiêu Lương cười ha ha nói xong, liền cúi đầu.</w:t>
      </w:r>
    </w:p>
    <w:p>
      <w:pPr>
        <w:pStyle w:val="BodyText"/>
      </w:pPr>
      <w:r>
        <w:t xml:space="preserve">Tiểu Tứ Tử ngưỡng mặt nằm, thật cẩn thận kéo áo, lộ ra cái bụng tròn tròn, trên bụng như có chút thịt, mềm mềm nhũn nhũn. Tiêu Lương đưa tay nhẹ nhàng mà nhéo một chút, tán thưởng, mềm nhũn, hảo co dãn a.</w:t>
      </w:r>
    </w:p>
    <w:p>
      <w:pPr>
        <w:pStyle w:val="BodyText"/>
      </w:pPr>
      <w:r>
        <w:t xml:space="preserve">Tiểu Tứ Tử giơ tay che khuất, chụp lấy tay Tiêu Lương, nhăn mặt nhăn mày, “Không cho sờ, chỉ có thể hôn.”</w:t>
      </w:r>
    </w:p>
    <w:p>
      <w:pPr>
        <w:pStyle w:val="BodyText"/>
      </w:pPr>
      <w:r>
        <w:t xml:space="preserve">Tiêu Lương miệng nuốt nuốt nước miếng, gật gật đầu, cúi gần, trước nhìn chằm chằm cái bụng nhỏ nộn nộn đáng yêu. Tiểu Tứ Tử bị hắn nhìn mà mặt đỏ tai hồng, hung hăng trừng hắn, “Ngươi có xong hay không nha? Hôn nhanh lên!”</w:t>
      </w:r>
    </w:p>
    <w:p>
      <w:pPr>
        <w:pStyle w:val="BodyText"/>
      </w:pPr>
      <w:r>
        <w:t xml:space="preserve">Tiêu Lương gật gật đầu, cúi xuống, hôn trụ.</w:t>
      </w:r>
    </w:p>
    <w:p>
      <w:pPr>
        <w:pStyle w:val="BodyText"/>
      </w:pPr>
      <w:r>
        <w:t xml:space="preserve">“Ân……” Tiểu Tứ Tử nhanh chóng chui vào trong chăn, đưa tay xoa xoa bụng, “Nhột muốn chết!”</w:t>
      </w:r>
    </w:p>
    <w:p>
      <w:pPr>
        <w:pStyle w:val="BodyText"/>
      </w:pPr>
      <w:r>
        <w:t xml:space="preserve">Tiêu Lương cảm thấy môi tiếp xúc với địa phương mềm mại dị thường, hảo nộn hảo nộn.</w:t>
      </w:r>
    </w:p>
    <w:p>
      <w:pPr>
        <w:pStyle w:val="BodyText"/>
      </w:pPr>
      <w:r>
        <w:t xml:space="preserve">“Tiểu Lương Tử, trên cằm ngươi có cái gì nha? Nhột muốn chết.” Tiểu Tứ Tử dùng chăn cuộn mình lại, xoa bụng.</w:t>
      </w:r>
    </w:p>
    <w:p>
      <w:pPr>
        <w:pStyle w:val="BodyText"/>
      </w:pPr>
      <w:r>
        <w:t xml:space="preserve">“Nga.” Tiêu Lương sờ sờ cằm, “Có chút râu nha.”</w:t>
      </w:r>
    </w:p>
    <w:p>
      <w:pPr>
        <w:pStyle w:val="BodyText"/>
      </w:pPr>
      <w:r>
        <w:t xml:space="preserve">Tiểu Tứ Tử nghe xong, lại gần nhìn nhìn, Tiêu Lương trên mặt thật sự sạch sẽ, nhưng là vẫn có chút râu nho nhỏ. Hơi dẫu miệng, Tiểu Tứ Tử sờ sờ cằm mình, trong lòng hâm mộ, nếu chính mình cũng có râu thì tốt rồi, kia có bao nhiêu thần khí, giống như Trương tam gia. Nói không chừng mười bảy mười tám tuổi mới có đi, đến lúc đó muốn đem râu lưu lại. ( Ò_Ó =))))) Tiểu Tứ Tử của ta ơi, ý tưởng thật độc đáo nga)</w:t>
      </w:r>
    </w:p>
    <w:p>
      <w:pPr>
        <w:pStyle w:val="BodyText"/>
      </w:pPr>
      <w:r>
        <w:t xml:space="preserve">(Trương tam gia: Trương Phi. Xem chú thích thêm ở phía dưới)</w:t>
      </w:r>
    </w:p>
    <w:p>
      <w:pPr>
        <w:pStyle w:val="BodyText"/>
      </w:pPr>
      <w:r>
        <w:t xml:space="preserve">“Cẩn nhi, đến!” Tiêu Lương đưa tay qua, “Muốn ôm cùng nhau ngủ mới được.”</w:t>
      </w:r>
    </w:p>
    <w:p>
      <w:pPr>
        <w:pStyle w:val="BodyText"/>
      </w:pPr>
      <w:r>
        <w:t xml:space="preserve">Tiểu Tứ Tử ngoan ngoãn cọ đi qua, chui vào trong lòng Tiêu Lương. Tiêu Lương cảm thấy ôm Tiểu Tứ Tử thật thích a, thật mỹ mãn mà đi vào giấc ngủ.”</w:t>
      </w:r>
    </w:p>
    <w:p>
      <w:pPr>
        <w:pStyle w:val="BodyText"/>
      </w:pPr>
      <w:r>
        <w:t xml:space="preserve">————————-</w:t>
      </w:r>
    </w:p>
    <w:p>
      <w:pPr>
        <w:pStyle w:val="BodyText"/>
      </w:pPr>
      <w:r>
        <w:t xml:space="preserve">Sơ nét về Trương tam gia Trương Phi:</w:t>
      </w:r>
    </w:p>
    <w:p>
      <w:pPr>
        <w:pStyle w:val="BodyText"/>
      </w:pPr>
      <w:r>
        <w:t xml:space="preserve">– Ông là danh tướng nhà Thục Hán thời Tam Quốc trong lịch sử Trung Quốc.</w:t>
      </w:r>
    </w:p>
    <w:p>
      <w:pPr>
        <w:pStyle w:val="BodyText"/>
      </w:pPr>
      <w:r>
        <w:t xml:space="preserve">– Ông sinh trưởng trong một gia đình giàu có, thân hình to lớn, dung mạo oai phong, được học hành cả võ nghệ lẫn sách vở. Trương Phi viết chữ rất đẹp và là một họa sĩ, ông có sở trường vẽ tranh mỹ nhân.</w:t>
      </w:r>
    </w:p>
    <w:p>
      <w:pPr>
        <w:pStyle w:val="BodyText"/>
      </w:pPr>
      <w:r>
        <w:t xml:space="preserve">– Trong tiểu thuyết Tam Quốc diễn nghĩa của La Quán Trung, Trương Phi được mô tả “cao tám thước, đầu báo, mắt tròn, râu hùm, hàm én”. Trương Phi đã cùng với Lưu Bị và Quan Vũ kết bái làm huynh đệ trong vườn đào. Ông là em út trong ba người. Ông được Chiêu liệt hoàng đế tức Lưu Bị phong làm một trong ngũ hổ đại tướng.</w:t>
      </w:r>
    </w:p>
    <w:p>
      <w:pPr>
        <w:pStyle w:val="Compact"/>
      </w:pPr>
      <w:r>
        <w:t xml:space="preserve">– Ông là một người rất khẳng khái, bộc trực và rất nóng nảy. Ông đã đóng góp rất nhiều cho sự ra đời của nước Thục. Ông nổi tiếng với võ nghệ siêu phàm cùng với sự dũng cảm coi thường cái chết. Ông thật sự là nỗi khiếp đảm của quân thù.</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Sáng sớm ngày hôm sau, Tiểu Tứ Tử cảm giác trên quai hàm ngứa ngứa, chậm rãi mở to mắt, liền thấy mặt Tiêu Lương gần trong gang tấc.</w:t>
      </w:r>
    </w:p>
    <w:p>
      <w:pPr>
        <w:pStyle w:val="BodyText"/>
      </w:pPr>
      <w:r>
        <w:t xml:space="preserve">“Ân…… Tiểu Lương Tử.” Tiểu Tứ Tử mơ mơ màng màng mà chào hỏi Tiêu Lương.</w:t>
      </w:r>
    </w:p>
    <w:p>
      <w:pPr>
        <w:pStyle w:val="BodyText"/>
      </w:pPr>
      <w:r>
        <w:t xml:space="preserve">“Cẩn nhi.” Tiêu Lương cúi đầu, ở khóe miệng Tiểu Tứ Tử hôn một cái, thấp giọng nói, “Sớm a.”</w:t>
      </w:r>
    </w:p>
    <w:p>
      <w:pPr>
        <w:pStyle w:val="BodyText"/>
      </w:pPr>
      <w:r>
        <w:t xml:space="preserve">Tiểu Tứ Tử ngủ đến ngốc hồ hồ, liền cùng Tiêu Lương gật gật đầu, “Ân, sớm.”</w:t>
      </w:r>
    </w:p>
    <w:p>
      <w:pPr>
        <w:pStyle w:val="BodyText"/>
      </w:pPr>
      <w:r>
        <w:t xml:space="preserve">Tiêu Lương thấy đôi mắt hắn như khuất bởi một tầng sương mù, còn chút chút nước, mặt ngủ đến đỏ bừng, người thoạt nhìn cũng mơ mơ hồ hồ, bộ dáng lười biếng kia chọc người trìu mến, liền nhịn không được mà lại gần, đưa tay vuốt ve thắt lưng bị lộ ra ngoài áo của Tiểu Tứ Tử, cúi đầu, đem miệng mình đặt trên môi Tiểu Tứ Tử, đầu lưỡi tìm hiểu mà nhẹ nhàng tham tiến vào khoang miệng Tiểu Tứ Tử, sau đó tìm được đầu lưỡi Tiểu Tứ Tử, nhẹ nhàng xảo xảo mà hôn lên.</w:t>
      </w:r>
    </w:p>
    <w:p>
      <w:pPr>
        <w:pStyle w:val="BodyText"/>
      </w:pPr>
      <w:r>
        <w:t xml:space="preserve">Tiểu Tứ Tử chậm rãi tỉnh táo lại. Đầu tiên là có chút không rõ, nhưng rất nhanh liền thanh tỉnh. Sau đó mới phản ứng được đây là chuyện gì, Tiểu Lương Tử đang hôn hắn a.</w:t>
      </w:r>
    </w:p>
    <w:p>
      <w:pPr>
        <w:pStyle w:val="BodyText"/>
      </w:pPr>
      <w:r>
        <w:t xml:space="preserve">Tiểu Tứ Tử mặt đỏ lên, nóng hầm hập hướng trong chăn chui vào.</w:t>
      </w:r>
    </w:p>
    <w:p>
      <w:pPr>
        <w:pStyle w:val="BodyText"/>
      </w:pPr>
      <w:r>
        <w:t xml:space="preserve">Tiêu Lương nở nụ cười, cách tấm chăn mà lại gần Tiểu Tứ Tử, “Cẩn nhi, làm sao vậy? Không phải muốn ta truyền nội lực cho ngươi sao?”</w:t>
      </w:r>
    </w:p>
    <w:p>
      <w:pPr>
        <w:pStyle w:val="BodyText"/>
      </w:pPr>
      <w:r>
        <w:t xml:space="preserve">Tiểu Tứ Tử lúc này mới nhớ đến, từ trong chăn chui ra, “Đúng nga.”</w:t>
      </w:r>
    </w:p>
    <w:p>
      <w:pPr>
        <w:pStyle w:val="BodyText"/>
      </w:pPr>
      <w:r>
        <w:t xml:space="preserve">Tiêu Lương vươn tay cầm lấy cằm hắn, lại hôn lên…… Hôn xong, Tiểu Tứ Tử liếm liếm miệng, đưa tay vỗ vỗ Tiêu Lương còn ngốc hồ hồ nhìn hắn, nói, “Tiểu Lương Tử, đứng lên, nặng muốn chết.”</w:t>
      </w:r>
    </w:p>
    <w:p>
      <w:pPr>
        <w:pStyle w:val="BodyText"/>
      </w:pPr>
      <w:r>
        <w:t xml:space="preserve">Tiêu Lương lúc này mới phản ứng lại, nhanh gật gật đầu, ngồi dậy, kéo Tiểu Tứ Tử dậy để hắn mặc quần áo.</w:t>
      </w:r>
    </w:p>
    <w:p>
      <w:pPr>
        <w:pStyle w:val="BodyText"/>
      </w:pPr>
      <w:r>
        <w:t xml:space="preserve">Mặc quần áo vừa xong, chợt nghe có người gõ cửa.</w:t>
      </w:r>
    </w:p>
    <w:p>
      <w:pPr>
        <w:pStyle w:val="BodyText"/>
      </w:pPr>
      <w:r>
        <w:t xml:space="preserve">Tiêu Lương đi ra mở cửa, liền thấy Công Tôn đang đứng đó, vẫn đang giả trang là Phổ Độ. Công Tôn trên mặt thản nhiên, hướng vào trong liếc nhìn một cái, chỉ thấy Tiểu Tứ Tử đang mặc quần áo.</w:t>
      </w:r>
    </w:p>
    <w:p>
      <w:pPr>
        <w:pStyle w:val="BodyText"/>
      </w:pPr>
      <w:r>
        <w:t xml:space="preserve">Tiêu Lương thấy Công Tôn sắc mặt không tốt, trong lòng biết tối hôm qua Tiểu Tứ Tử không ở cạnh hắn mà chạy tới đây, Công Tôn nhất định sẽ mất hứng, liền cười hỏi, “Tiên sinh ăn điểm tâm chưa? Ta đi lấy chút điểm tâm lại đây?” Nói xong, liền xaoy người đi.</w:t>
      </w:r>
    </w:p>
    <w:p>
      <w:pPr>
        <w:pStyle w:val="BodyText"/>
      </w:pPr>
      <w:r>
        <w:t xml:space="preserve">Tiểu Tứ Tử thấy Công Tôn sắc mặt không tốt, đã muốn nhanh lên buộc thắt lưng, nhưng là tay quýnh lên liền loạn, buộc không đúng, rộn cả lên. Công Tôn chạy tới bên người hắn, ngồi xuống bên giường.</w:t>
      </w:r>
    </w:p>
    <w:p>
      <w:pPr>
        <w:pStyle w:val="BodyText"/>
      </w:pPr>
      <w:r>
        <w:t xml:space="preserve">Giơ tay kéo tay Tiểu Tứ Tử xuống, kéo hắn lại gần mà buộc thắt lưng cho hắn.</w:t>
      </w:r>
    </w:p>
    <w:p>
      <w:pPr>
        <w:pStyle w:val="BodyText"/>
      </w:pPr>
      <w:r>
        <w:t xml:space="preserve">Tiểu Tứ Tử ngoan ngoãn tựa vào lòng Công Tôn, mặc hắn buộc thắt lưng cho mình, nhìn trộm Công Tôn, nho nhỏ kêu một tiếng, “Phụ thân.”</w:t>
      </w:r>
    </w:p>
    <w:p>
      <w:pPr>
        <w:pStyle w:val="BodyText"/>
      </w:pPr>
      <w:r>
        <w:t xml:space="preserve">Công Tôn liếc nhìn Tiểu Tứ Tử một cái, “Ngươi còn biết ta là phụ thân a?”</w:t>
      </w:r>
    </w:p>
    <w:p>
      <w:pPr>
        <w:pStyle w:val="BodyText"/>
      </w:pPr>
      <w:r>
        <w:t xml:space="preserve">Tiểu Tứ Tử hơi dẩu miệng, ở trước ngực Công Tôn cọ cọ, nhỏ giọng nói, “Mới không có, ta thích nhất phụ thân.”</w:t>
      </w:r>
    </w:p>
    <w:p>
      <w:pPr>
        <w:pStyle w:val="BodyText"/>
      </w:pPr>
      <w:r>
        <w:t xml:space="preserve">“Còn không có?” Công Tôn vươn tay nhéo bụng Tiểu Tứ Tử một phen, “Tối hôm qua ngủ ngon như vậy, như thế nào lại đột nhiên bỏ chạy tới đây? Có phải hay không là chủ ý Triệu Phổ?”</w:t>
      </w:r>
    </w:p>
    <w:p>
      <w:pPr>
        <w:pStyle w:val="BodyText"/>
      </w:pPr>
      <w:r>
        <w:t xml:space="preserve">Tiểu Tứ Tử tâm nói, Triệu Phổ như vậy giúp ta, ta như thế nào có thể bán đứng hắn a, liền nhỏ giọng, “Không phải, cùng Cửu Cửu không có quan hệ.”</w:t>
      </w:r>
    </w:p>
    <w:p>
      <w:pPr>
        <w:pStyle w:val="BodyText"/>
      </w:pPr>
      <w:r>
        <w:t xml:space="preserve">Công Tôn cũng không có biện pháp, gặp Tiểu Tứ Tử thì không nổi giận được, liền lại gần, “Kia, hôn phụ thân một chút.”</w:t>
      </w:r>
    </w:p>
    <w:p>
      <w:pPr>
        <w:pStyle w:val="BodyText"/>
      </w:pPr>
      <w:r>
        <w:t xml:space="preserve">Tiểu Tứ Tử gật gật đầu, ngẩng mặt lên, ở quai hàm Công Tôn mà hôn một cái. Công Tôn càng xem càng thấy Tiểu Tứ Tử đáng yêu, liền ôm chầm hắn mà hung hăng cắn hai ngụm, nghe hắn kêu hai tiếng phụ thân, Công Tôn ngay cả khí cũng không còn. Đối Tiểu Tứ Tử nói, “Như thế này phỏng chừng gia phụ của Hiệp Lãng Ngọc sẽ trở lại, ta xem bệnh cho hắn. Như vậy, cũng có thể thuận tiện lưu lại mà tìm lãng ngọc Càn Khôn kiếm.”</w:t>
      </w:r>
    </w:p>
    <w:p>
      <w:pPr>
        <w:pStyle w:val="BodyText"/>
      </w:pPr>
      <w:r>
        <w:t xml:space="preserve">Tiểu Tứ Tử gật đầu, cũng mặc xong quần áo. Công Tôn đi rồi, Tiêu Lương mới bưng chút điểm tâm trở về. thấy Tiểu Tứ Tử đang đứng rửa mặt.</w:t>
      </w:r>
    </w:p>
    <w:p>
      <w:pPr>
        <w:pStyle w:val="BodyText"/>
      </w:pPr>
      <w:r>
        <w:t xml:space="preserve">“Cẩn nhi, tiên sinh đi rồi?” Tiêu Lương đưa tay tiếp nhận khăn mặt trong tay Tiểu Tứ Tử, giúp Tiểu Tứ Tử lau mặt.</w:t>
      </w:r>
    </w:p>
    <w:p>
      <w:pPr>
        <w:pStyle w:val="BodyText"/>
      </w:pPr>
      <w:r>
        <w:t xml:space="preserve">“Ân.” Tiểu Tứ Tử gật gật đầu, hỏi Tiêu Lương, “Tiểu Lương Tử, Hiệp Lãng Ngọc có hay không phái người đến tìm chúng ta?”</w:t>
      </w:r>
    </w:p>
    <w:p>
      <w:pPr>
        <w:pStyle w:val="BodyText"/>
      </w:pPr>
      <w:r>
        <w:t xml:space="preserve">Tiêu Lương lau mặt cho Tiểu Tứ Tử xong, đưa hắn tới bên cạnh bàn ngồi xuống, đưa điểm tâm qua, lắc đầu, “Không có.”</w:t>
      </w:r>
    </w:p>
    <w:p>
      <w:pPr>
        <w:pStyle w:val="BodyText"/>
      </w:pPr>
      <w:r>
        <w:t xml:space="preserve">“Ân…… “ Tiểu Tứ Tử tựa hồ có chút lo lắng, “Tiểu Lương Tử, ngươi nói, nếu Hiệp Lãng Ngọc không nói cho chúng ta chuyện Giang Nam ngọc không đến trộm ngọc, chúng ta chẳng phải là sẽ không có lý do để ở lại sao?”</w:t>
      </w:r>
    </w:p>
    <w:p>
      <w:pPr>
        <w:pStyle w:val="BodyText"/>
      </w:pPr>
      <w:r>
        <w:t xml:space="preserve">Tiêu Lương cũng gật gật đầu, “Ta sợ hắn là có chủ ý này.” Tiêu Lương thấp giọng nói, “Cẩn nhi, ta có một ý tưởng.”</w:t>
      </w:r>
    </w:p>
    <w:p>
      <w:pPr>
        <w:pStyle w:val="BodyText"/>
      </w:pPr>
      <w:r>
        <w:t xml:space="preserve">“Cái gì?” Tiểu Tứ Tử ngồi bên ăn Chi Ma cao (bánh hạt mè), vừa thơm vừa mềm.</w:t>
      </w:r>
    </w:p>
    <w:p>
      <w:pPr>
        <w:pStyle w:val="BodyText"/>
      </w:pPr>
      <w:r>
        <w:t xml:space="preserve">“Chúng ta nếu ở ngốc chỗ này, Hiệp Lãng Ngọc kia nhất định sẽ có tâm đề phòng. Cho nên, nếu lát nữa, hắn không đề cập đến chuyện Giang Nam ngọc không đến trộm ngọc, chúng ta cũng phải tính đến, rời khỏi Lãng Ngọc sơn trang, ngươi xem thế nào?”</w:t>
      </w:r>
    </w:p>
    <w:p>
      <w:pPr>
        <w:pStyle w:val="BodyText"/>
      </w:pPr>
      <w:r>
        <w:t xml:space="preserve">“Rời đi Lãng Ngọc sơn trang?” Tiểu Tứ Tử giật mình, “Kia, chuyện huyết ngọc làm sao bây giờ?”</w:t>
      </w:r>
    </w:p>
    <w:p>
      <w:pPr>
        <w:pStyle w:val="BodyText"/>
      </w:pPr>
      <w:r>
        <w:t xml:space="preserve">“Chúng ta đem huyết ngọc trộm đi.” Tiêu Lương cười nói, “Chuyện lãng ngọc Càn Khôn kiếm, dù sao Vương gia cùng tiên sinh cũng ở đây rồi, có thể giải quyết. Chúng ta chỉ cần chuyên tâm chuyện huyết ngọc, tiên hạ thủ vi cường.”(ra tay trước sẽ chiếm được lợi thế)</w:t>
      </w:r>
    </w:p>
    <w:p>
      <w:pPr>
        <w:pStyle w:val="BodyText"/>
      </w:pPr>
      <w:r>
        <w:t xml:space="preserve">“Ngô?” Tiểu Tứ Tử chớp mắt mấy cái, nhìn Tiêu Lương, “Chúng ta chính mình đi trộm nha?”</w:t>
      </w:r>
    </w:p>
    <w:p>
      <w:pPr>
        <w:pStyle w:val="BodyText"/>
      </w:pPr>
      <w:r>
        <w:t xml:space="preserve">“Ân.” Tiêu Lương gật đầu, “Hắn có một khối đã dùng, không cần thiết phải làm khối thứ hai…… Hơn nữa, ngày sinh của Thái Hậu cũng gần tới, Hiệp Lãng Ngọc bọn họ nếu hiện tại làm mất khối này, lại không có gì thay thế, tất nhiên sẽ gấp gáp mà chế tạo một khối khác. Như vậy chúng ta càng được nhiều tin tức, còn có thể biết bọn họ như thế nào làm được huyết ngọc.”</w:t>
      </w:r>
    </w:p>
    <w:p>
      <w:pPr>
        <w:pStyle w:val="BodyText"/>
      </w:pPr>
      <w:r>
        <w:t xml:space="preserve">Tiểu Tứ Tử vừa nghe mà hai mắt sáng ngời, vỗ vỗ Tiêu Lương, “Đúng nga, Tiểu Lương Tử! Biện pháp này tốt nhất.”</w:t>
      </w:r>
    </w:p>
    <w:p>
      <w:pPr>
        <w:pStyle w:val="BodyText"/>
      </w:pPr>
      <w:r>
        <w:t xml:space="preserve">Tiêu Lương cười, “Ta cùng Vương gia đã thương lượng qua. Vương gia cũng hiểu được biện pháp này có thể làm.”</w:t>
      </w:r>
    </w:p>
    <w:p>
      <w:pPr>
        <w:pStyle w:val="BodyText"/>
      </w:pPr>
      <w:r>
        <w:t xml:space="preserve">Tiểu Tứ Tử lại nghĩ nghĩ, hỏi, “Nhưng là a, Tiểu Lương Tử…… Chúng ta như thế nào đi trộm huyết ngọc được? Huyết ngọc lớn như vậy, kiêng đi thì nhiều người sẽ thấy a.”</w:t>
      </w:r>
    </w:p>
    <w:p>
      <w:pPr>
        <w:pStyle w:val="BodyText"/>
      </w:pPr>
      <w:r>
        <w:t xml:space="preserve">Tiêu Lương mỉm cười, đưa tay chỉ chỉ Thạch Đầu đang ngồi gặm gặm Chi Ma cao, “Chúng ta còn có Thạch Đầu a, đừng nói một khối huyết ngọc, nếu muốn đem toàn bộ Lãng Ngọc sơn trang đi cũng được a.”</w:t>
      </w:r>
    </w:p>
    <w:p>
      <w:pPr>
        <w:pStyle w:val="BodyText"/>
      </w:pPr>
      <w:r>
        <w:t xml:space="preserve">Tiểu Tứ Tử nghe xong rầu rĩ cười, liên tục gật đầu, “Đúng.”</w:t>
      </w:r>
    </w:p>
    <w:p>
      <w:pPr>
        <w:pStyle w:val="BodyText"/>
      </w:pPr>
      <w:r>
        <w:t xml:space="preserve">Ăn xong điểm tâm, Tiêu Lương cùng Tiểu Tứ Tử làm bộ như người không có việc gì mà đi đến tiền thính (nhà trước, dạng như phòng khách bây giờ của mình a). Chỉ thấy ở cửa, tổng Bộ đầu Lưu Nghị đang cùng Hiệp Lãng Ngọc nói chuyện, “Ta xem Giang Nam ngọc này a, chính là một tên hữu dang vô thực. Làm gì có chuyện buổi tối đến trộm huyết ngọc, chúng ta thủ vệ canh giữ nghiêm ngặt như vậy, giờ lại không có gì…… Hừ, thật không thể chịu nổi.”</w:t>
      </w:r>
    </w:p>
    <w:p>
      <w:pPr>
        <w:pStyle w:val="BodyText"/>
      </w:pPr>
      <w:r>
        <w:t xml:space="preserve">Tiểu Tứ Tử cùng Tiêu Lương nhìn nhau một cái, xem ra Hiệp Lãng Ngọc thật sự chưa nói ra chuyện Giang Nam ngọc lưu lại tờ giấy kia.</w:t>
      </w:r>
    </w:p>
    <w:p>
      <w:pPr>
        <w:pStyle w:val="BodyText"/>
      </w:pPr>
      <w:r>
        <w:t xml:space="preserve">“Lần này thật sự ít nhiều đã được các vị đại nhân Hồ Châu phủ hỗ trợ!” Hiệp Lãng Ngọc liên tục cùng Lưu Nghị nói lời cảm tạ, “Ta thay mặt gia phụ, cảm tạ tổng Bộ đầu.”</w:t>
      </w:r>
    </w:p>
    <w:p>
      <w:pPr>
        <w:pStyle w:val="BodyText"/>
      </w:pPr>
      <w:r>
        <w:t xml:space="preserve">Lưu Nghị cười cười xua tay, lại thấy Tiểu Tứ Tử cùng Tiêu Lương cũng đã đến, liền nói, “Tiểu anh hùng, chúng ta có thể phải đi về. Giang Nam ngọc này không tới, ta xem hắn cũng sẽ không đến đâu. Trước cứ lưu lại vài tiểu giáo trông coi một chút, qua hai ngày thì cùng Lãng Ngọc sơn trang các vị đem huyết ngọc vào kinh thành.”</w:t>
      </w:r>
    </w:p>
    <w:p>
      <w:pPr>
        <w:pStyle w:val="BodyText"/>
      </w:pPr>
      <w:r>
        <w:t xml:space="preserve">Tiểu Tứ Tử gật gật đầu, nhìn Tiêu Lương, xem ra Hiệp Lãng Ngọc là muốn nhanh nhanh đưa huyết ngọc vào kinh thành a. Đáng tiếc, Bàng Dục kia khẳng định sẽ đi không nổi nga.</w:t>
      </w:r>
    </w:p>
    <w:p>
      <w:pPr>
        <w:pStyle w:val="BodyText"/>
      </w:pPr>
      <w:r>
        <w:t xml:space="preserve">“Ân, Hiệp trang chủ, Giang Nam ngọc ngày hôm qua không tới, như vậy có thể hay không hôm nay đến nha?” Tiểu Tứ Tử hỏi, “Hiện tại nếu chúng ta đi, vạn nhất hắn sửa thành ngày khác mà đến thì sao?”</w:t>
      </w:r>
    </w:p>
    <w:p>
      <w:pPr>
        <w:pStyle w:val="BodyText"/>
      </w:pPr>
      <w:r>
        <w:t xml:space="preserve">Hiệp Lãng Ngọc đối Tiểu Tứ Tử mỉm cười, “Trên giang hồ, Giang Nam ngọc cũng coi như nổi danh, hắn nói lúc nào trộm thì sẽ trộm lúc ấy, tuyệt không có sửa ngày. Cho nên ta cảm thấy Giang Nam ngọc lần này là giả. Không cần lo lắng.”</w:t>
      </w:r>
    </w:p>
    <w:p>
      <w:pPr>
        <w:pStyle w:val="BodyText"/>
      </w:pPr>
      <w:r>
        <w:t xml:space="preserve">Lưu Nghị cũng gật đầu, cảm thấy có đạo lý.</w:t>
      </w:r>
    </w:p>
    <w:p>
      <w:pPr>
        <w:pStyle w:val="BodyText"/>
      </w:pPr>
      <w:r>
        <w:t xml:space="preserve">Tiểu Tứ Tử cùng Tiêu Lương cũng không nói thêm gì. Hiệp Lãng Ngọc đối hai người chắp tay, nói, “Lần này chư vị ít nhiều cũng có công tương trợ, ta ở trang viên mở một tiệc nhỏ, mời chư vị huynh đệ ở lại ăn cơm rồi hãy đi.”</w:t>
      </w:r>
    </w:p>
    <w:p>
      <w:pPr>
        <w:pStyle w:val="BodyText"/>
      </w:pPr>
      <w:r>
        <w:t xml:space="preserve">Lưu Nghị nhìn nhìn mấy nha dịch phía sau, mấy nha dịch này tối hôm qua bị ép buộc trực đêm canh gác, vừa mệt vừa đói, cảm thấy hẳn là hảo hảo ăn chút gì để khao thưởng chính mình, liền vui vẻ đồng ý.</w:t>
      </w:r>
    </w:p>
    <w:p>
      <w:pPr>
        <w:pStyle w:val="BodyText"/>
      </w:pPr>
      <w:r>
        <w:t xml:space="preserve">Hiệp Lãng Ngọc kêu quản gia dẫn mọi người đi ăn cơm. Tiểu Tứ Tử cùng Tiêu Lương vốn cũng định nói cáo từ với Hiệp Lãng Ngọc, nhưng chính lúc này, chợt nghe một hạ nhân ồn ào chạy đến, bẩm báo với Hiệp Lãng Ngọc, Bàng Dục hình như không ổn.</w:t>
      </w:r>
    </w:p>
    <w:p>
      <w:pPr>
        <w:pStyle w:val="BodyText"/>
      </w:pPr>
      <w:r>
        <w:t xml:space="preserve">Hiệp Lãng Ngọc hoảng sợ, nhanh chạy theo hạ nhân xem sao.</w:t>
      </w:r>
    </w:p>
    <w:p>
      <w:pPr>
        <w:pStyle w:val="BodyText"/>
      </w:pPr>
      <w:r>
        <w:t xml:space="preserve">Tiểu Tứ Tử cùng Tiêu Lương nghĩ nghĩ, cảm thấy đây là cơ hội tốt, liền trở về viện, tìm Hắc Ảnh và Bạch Ảnh, lặng lẽ mang Thạch Đầu theo thôn trang ra ngoài, lẻn vào trong mà trộm huyết ngọc, sau đó, đem huyết ngọc bí mật giấu ở nông trang gần đó.</w:t>
      </w:r>
    </w:p>
    <w:p>
      <w:pPr>
        <w:pStyle w:val="BodyText"/>
      </w:pPr>
      <w:r>
        <w:t xml:space="preserve">Hắc Ảnh và Bạch Ảnh đi, Tiểu Tứ Tử cùng Tiêu Lương đi tới chỗ Bàng Dục. Vừa mới tới ngoài sân, đã nghe thấy thanh âm ồn ào của Bàng Dục, “Ai u…… Bụng của ta! Đau chết mất! Ai u… ”</w:t>
      </w:r>
    </w:p>
    <w:p>
      <w:pPr>
        <w:pStyle w:val="BodyText"/>
      </w:pPr>
      <w:r>
        <w:t xml:space="preserve">Tiểu Tứ Tử và Tiêu Lương nhìn nhau một cái, vào sân, thấy thật nhiều người vây quanh bên ngoài nhà xí (nhà vệ sinh ấy, chắc ai cũng biết rồi:d), còn có hạ nhân lúc nãy quay đầu nói với Hiệp Lãng Ngọc, “Không biết làm sao lại như vậy, từ sáng sớm hôm nay đã đi tới hơn mười lần rồi.”</w:t>
      </w:r>
    </w:p>
    <w:p>
      <w:pPr>
        <w:pStyle w:val="BodyText"/>
      </w:pPr>
      <w:r>
        <w:t xml:space="preserve">Hiệp Lãng Ngọc nói với hạ nhân kia, “Nhanh đi mời Phổ Độ tiên sinh tới đây!”</w:t>
      </w:r>
    </w:p>
    <w:p>
      <w:pPr>
        <w:pStyle w:val="BodyText"/>
      </w:pPr>
      <w:r>
        <w:t xml:space="preserve">Hạ nhân điên điên cuồng cuồng mà lao đi. Tiểu Tứ Tử cùng Tiêu Lương nhịn cười mà đi qua, đối Hiệp Lãng Ngọc nói, “Hiệp trang chủ, chúng ta cũng cáo từ.”</w:t>
      </w:r>
    </w:p>
    <w:p>
      <w:pPr>
        <w:pStyle w:val="BodyText"/>
      </w:pPr>
      <w:r>
        <w:t xml:space="preserve">Hiệp Lãng Ngọc hiện tại cũng không có tâm tư mà quan tâm tới cái khác, vốn cứ nghĩ thân thể Bàng Dục tốt lắm, nói không chừng ngày mai là có thể vận chuyển huyết ngọc đi rồi, như là cứ phiền toái như vậy. Gặp Tiểu Tứ Tử bọn họ cáo từ rời đi, Hiệp Lãng Ngọc cũng liền khách khí vài câu, rồi gọi người tiễn khách. Nói thật, hắn kì thực cũng hoài nghi hai người này, tuy rằng là Huyện ông đề cử, nhưng dù sao cũng là lai lịch không rõ ràng, hai người đi rồi thật hợp tâm lý hắn.</w:t>
      </w:r>
    </w:p>
    <w:p>
      <w:pPr>
        <w:pStyle w:val="BodyText"/>
      </w:pPr>
      <w:r>
        <w:t xml:space="preserve">Tiểu Tứ Tử cùng Tiêu Lương xoay người xuất môn, vừa lúc hạ nhân đi gọi Công Tôn cũng vừa tới, Tiểu Tứ Tử đối Công Tôn cười cười, mà Công Tôn cũng đối hắn cười cười. Công Tôn tiến vào sân, Tiểu Tứ Tử cùng Tiêu Lương rời đi.</w:t>
      </w:r>
    </w:p>
    <w:p>
      <w:pPr>
        <w:pStyle w:val="BodyText"/>
      </w:pPr>
      <w:r>
        <w:t xml:space="preserve">Công Tôn tiến vào, đối Hiệp Lãng Ngọc còn đang lo lắng nói, “Bàng quốc cửu trong cơ thể có nhiều độc tố, nếu như muốn trị tận gốc, chừng khoảng bảy ngày bảy đêm, đến lúc đó, cơ thể sẽ bình thường. Nếu không đủ bảy ngày bảy đêm, sẽ đoản thọ (chết sớm).”</w:t>
      </w:r>
    </w:p>
    <w:p>
      <w:pPr>
        <w:pStyle w:val="BodyText"/>
      </w:pPr>
      <w:r>
        <w:t xml:space="preserve">Hiệp Lãng Ngọc vừa nghe đã choáng váng, tâm nói không được rồi, qua bảy ngày, đến lúc đó chẳng phải sẽ chậm trễ thời gian đưa ngọc vào kinh?</w:t>
      </w:r>
    </w:p>
    <w:p>
      <w:pPr>
        <w:pStyle w:val="BodyText"/>
      </w:pPr>
      <w:r>
        <w:t xml:space="preserve">Đang muốn hỏi xem liệu có phương pháp nào khác không, thì thấy Bàng Dục hớn hở đi ra, đối mọi người nói, “Ai u… Đừng nói, lúc nãy thật khó chịu, bất quá giờ thì khỏe rồi. Thật đúng là con mẹ nó thoải mái a.” Vừa nói vừa đối Công Tôn thở dài, “Thần y a! Thần y!”</w:t>
      </w:r>
    </w:p>
    <w:p>
      <w:pPr>
        <w:pStyle w:val="BodyText"/>
      </w:pPr>
      <w:r>
        <w:t xml:space="preserve">Mà quản gia bên cạnh cũng tiến lại gần, “Quốc cửu gia, ngài giống như trông gầy đi!”</w:t>
      </w:r>
    </w:p>
    <w:p>
      <w:pPr>
        <w:pStyle w:val="BodyText"/>
      </w:pPr>
      <w:r>
        <w:t xml:space="preserve">Bàng Dục vừa nghe thì tinh thần liền tỉnh táo, hắn muốn gầy đi lâu rồi, nhưng là ăn uống kham khổ hắn chịu không được, cho nên vẫn là giảm béo không thành công, không nghĩ tới hôm nay trong họa lại có phúc, liên tục nói cảm tạ với Công Tôn, còn dặn dò Hiệp Lãng Ngọc, “Bổn quốc cửu muốn mượn Lãng Ngọc sơn trang này của ngươi nghỉ ngơi mấy ngày, còn chuyện đưa huyết ngọc vào kinh thành thì vài ngày nữa nói sau, dù sao vẫn kịp.”</w:t>
      </w:r>
    </w:p>
    <w:p>
      <w:pPr>
        <w:pStyle w:val="BodyText"/>
      </w:pPr>
      <w:r>
        <w:t xml:space="preserve">Hiệp Lãng Ngọc cũng không có cách, đành phải gật đầu đáp ứng.</w:t>
      </w:r>
    </w:p>
    <w:p>
      <w:pPr>
        <w:pStyle w:val="BodyText"/>
      </w:pPr>
      <w:r>
        <w:t xml:space="preserve">………</w:t>
      </w:r>
    </w:p>
    <w:p>
      <w:pPr>
        <w:pStyle w:val="BodyText"/>
      </w:pPr>
      <w:r>
        <w:t xml:space="preserve">Buông chuyện Hiệp Lãng Ngọc bọn họ không đề cập tới, Tiểu Tứ Tử cùng Tiêu Lương sau khi rời khỏi Lãng Ngọc sơn trang, trước vào thành ăn cơm trưa, sau đó liền đến nông trang mà Triệu Phổ mua khi trước. Vừa vào liền thấy, huyết ngọc đã đặt trong phòng, Thạch Đầu ở bên cạnh đắc ý lắc lắc cái đuôi, mà Hắc Ảnh Bạch Ảnh một bên thì mệt thở không ra hơi, toàn thân đều là bụi.</w:t>
      </w:r>
    </w:p>
    <w:p>
      <w:pPr>
        <w:pStyle w:val="BodyText"/>
      </w:pPr>
      <w:r>
        <w:t xml:space="preserve">“Nhanh như vậy?” Tiểu Tứ Tử giật mình.</w:t>
      </w:r>
    </w:p>
    <w:p>
      <w:pPr>
        <w:pStyle w:val="BodyText"/>
      </w:pPr>
      <w:r>
        <w:t xml:space="preserve">“Đâu chỉ nhanh.” Hắc Ảnh lắc đầu, “Thạch Đầu còn vừa đào động vừa bắt sâu mà ăn.”</w:t>
      </w:r>
    </w:p>
    <w:p>
      <w:pPr>
        <w:pStyle w:val="BodyText"/>
      </w:pPr>
      <w:r>
        <w:t xml:space="preserve">Tiểu Tứ Tử tiến lại gần nhìn xem, đã thấy Thạch Đầu nằm xoa xoa bụng, tròn vo. Tiểu Tứ Tử tiến lên ôm Thạch Đầu cọ cọ, khen, “Thạch Đầu, ngươi thật giỏi nha!”</w:t>
      </w:r>
    </w:p>
    <w:p>
      <w:pPr>
        <w:pStyle w:val="Compact"/>
      </w:pPr>
      <w:r>
        <w:t xml:space="preserve">Thạch Đầu vui vẻ lắc lắc cái đuôi, kêu hai tiếng, cọ lại Tiểu Tứ Tử.</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Tiểu Tứ Tử cùng Thạch Đầu ở một chỗ lăn qua lăn lại trao đổi tình cảm, Tiểu Tứ Tử xoa xoa cái bụng mềm mềm tròn vo của Thạch Đầu, còn khen nó tài giỏi. Thạch Đầu thì liếm liếm Tiểu Tứ Tử, đối Tiểu Tứ Tử kêu vài tiếng.</w:t>
      </w:r>
    </w:p>
    <w:p>
      <w:pPr>
        <w:pStyle w:val="BodyText"/>
      </w:pPr>
      <w:r>
        <w:t xml:space="preserve">Hắc Ảnh, Bạch Ảnh thì ra ngoài sông tắm rửa, Tiêu Lương ở một bên cứ đi vòng vòng quanh huyết ngọc nhìn nhìn.</w:t>
      </w:r>
    </w:p>
    <w:p>
      <w:pPr>
        <w:pStyle w:val="BodyText"/>
      </w:pPr>
      <w:r>
        <w:t xml:space="preserve">Tiểu Tứ Tử đè lại Thạch Đầu đang muốn liếm mặt hắn, ngẩng đầu nhìn Tiêu Lương, hỏi, “Tiểu Lương Tử nha, chúng ta kêu Thạch Đầu đi trộm huyết ngọc, ngươi đoán Hiệp Lãng Ngọc bọn họ có thể hay không tìm đến?”</w:t>
      </w:r>
    </w:p>
    <w:p>
      <w:pPr>
        <w:pStyle w:val="BodyText"/>
      </w:pPr>
      <w:r>
        <w:t xml:space="preserve">“Phỏng chừng hắn sẽ tới chỗ tìm.” Tiêu Lương vươn tay kéo Tiểu Tứ Tử qua, hỏi, “Cẩn nhi, ngươi xem xem, huyết ngọc này có độc hay không? Ta như thế nào cảm thấy bên trong có chút gì đó quái lạ a?”</w:t>
      </w:r>
    </w:p>
    <w:p>
      <w:pPr>
        <w:pStyle w:val="BodyText"/>
      </w:pPr>
      <w:r>
        <w:t xml:space="preserve">Tiểu Tứ Tử tiến lại gần, nhìn nhìn, “Ai nha…… Huyết ngọc này như thế nào bên trong lại có cái gì đó, giống như nó chuyển động?”</w:t>
      </w:r>
    </w:p>
    <w:p>
      <w:pPr>
        <w:pStyle w:val="BodyText"/>
      </w:pPr>
      <w:r>
        <w:t xml:space="preserve">Tiêu Lương ngẫm nghĩ, nói với Tiểu Tứ Tử, “Cẩn nhi, kêu Thạch Đầu vào trong viện đào một cái hố sâu.”</w:t>
      </w:r>
    </w:p>
    <w:p>
      <w:pPr>
        <w:pStyle w:val="BodyText"/>
      </w:pPr>
      <w:r>
        <w:t xml:space="preserve">Tiểu Tứ Tử gật gật đầu, chạy nhanh ra ngoài viện, chỉ xuống mặt đất, “Thạch Đầu, đào chỗ này.”</w:t>
      </w:r>
    </w:p>
    <w:p>
      <w:pPr>
        <w:pStyle w:val="BodyText"/>
      </w:pPr>
      <w:r>
        <w:t xml:space="preserve">Thạch Đầu ngoan ngoãn chạy ra, ở tại chỗ đó bắt đầu đào hố, không lâu sau liền đào được một cái hố to.</w:t>
      </w:r>
    </w:p>
    <w:p>
      <w:pPr>
        <w:pStyle w:val="BodyText"/>
      </w:pPr>
      <w:r>
        <w:t xml:space="preserve">Lúc này, Hắc Ảnh cùng Bạch Ảnh tắm rửa thay quần áo cũng đã trở về, tóc vẫn còn ướt sũng. Liếc thấy Thạch Đầu đang đào hố, liền tiến lại chỗ Tiêu Lương, hỏi, “Tiểu Lương Tử, làm sao vậy?”</w:t>
      </w:r>
    </w:p>
    <w:p>
      <w:pPr>
        <w:pStyle w:val="BodyText"/>
      </w:pPr>
      <w:r>
        <w:t xml:space="preserve">Tiêu Lương giơ tay chỉ chỉ khối huyết ngọc kia, nói, “Cũng không biết bên trong chứa cái loại gì?”</w:t>
      </w:r>
    </w:p>
    <w:p>
      <w:pPr>
        <w:pStyle w:val="BodyText"/>
      </w:pPr>
      <w:r>
        <w:t xml:space="preserve">Hai ảnh vệ vừa thấy, đều nhíu mày, bên trong khối huyết ngọc tựa như có chất lỏng gì lưu động, hoặc như có vật gì còn sống, đang bò bò.</w:t>
      </w:r>
    </w:p>
    <w:p>
      <w:pPr>
        <w:pStyle w:val="BodyText"/>
      </w:pPr>
      <w:r>
        <w:t xml:space="preserve">Chờ Thạch Đầu đào được một cái động thật lớn trên mặt đất xong, Tiêu Lương nói Hắc Ảnh cùng Bạch Ảnh kiêng huyết ngọc đặt vào trong hố. Sau đó, hai người mang Tiểu Tứ Tử cùng Thạch Đầu lùi sang một bên, Tiêu Lương vươn tay ra sau rút thanh đại mã đao màu đen sau lưng, nâng tay phóng một đao…… Chém xuống, chỉ thấy hàn quang chợt lóe, khối huyết ngọc kia bị bổ làm đôi. Bổ xong, Tiêu Lương thấy khối huyết ngọc xuất hiện ra một vết rạn, mà ghê tởm chính là, từ khe hở đó chảy ra rất nhiều chất lỏng màu đỏ, giống như máu…… Mà tại chất lỏng kia, có chút gì màu trắng trắng mịn đỏ giống như máu sâu.</w:t>
      </w:r>
    </w:p>
    <w:p>
      <w:pPr>
        <w:pStyle w:val="BodyText"/>
      </w:pPr>
      <w:r>
        <w:t xml:space="preserve">“Nha!” Tiểu Tứ Tử nhìn thoáng qua liền cả kinh kêu lớn, “Nhanh đem nó đốt đi! Trăm ngàn đừng để cho mấy thứ kia đi ra a!”</w:t>
      </w:r>
    </w:p>
    <w:p>
      <w:pPr>
        <w:pStyle w:val="BodyText"/>
      </w:pPr>
      <w:r>
        <w:t xml:space="preserve">Thạch Đầu lông mao đều dựng thẳng lên, nhe răng trợn mắt đối đám sâu trong dòng máu loãng chảy ra từ huyết ngọc chảy ra mà kêu ầm lên.</w:t>
      </w:r>
    </w:p>
    <w:p>
      <w:pPr>
        <w:pStyle w:val="BodyText"/>
      </w:pPr>
      <w:r>
        <w:t xml:space="preserve">Hăc ảnh cùng Bạch Ảnh phản ứng cực nhanh, chạy vọt vào nhà bếp lấy dầu hỏa ra đây, đem đổ hết xuống cái hố, sau đó dùng hỏa sổ con (ngọn lửa nhỏ được giấu trong một ống tre nhỏ hay đem theo bên người – thường thì trong phim hay có) quăng vào…… “Oanh” một tiếng, ngọn lửa bén lên rất cao, mọi người bỗng nghe thấy từ bãi máu, một thanh âm vô cùng thảm thiết, quỷ dị truyền đến.</w:t>
      </w:r>
    </w:p>
    <w:p>
      <w:pPr>
        <w:pStyle w:val="BodyText"/>
      </w:pPr>
      <w:r>
        <w:t xml:space="preserve">Theo sau, trên bầu trời dâng lên một cổ sương khói màu đỏ.</w:t>
      </w:r>
    </w:p>
    <w:p>
      <w:pPr>
        <w:pStyle w:val="BodyText"/>
      </w:pPr>
      <w:r>
        <w:t xml:space="preserve">Tiểu Tứ Tử nhanh nói, “Mọi người đều lui ra phía sau, trăm ngàn lần không được nghe thứ kia!” Vừa dứt lời, liền thấy một con bướm bay phía trên đám lửa bị bao lấy, lập tức toàn thân lửa đỏ, cuốn vào trong miệng hố.</w:t>
      </w:r>
    </w:p>
    <w:p>
      <w:pPr>
        <w:pStyle w:val="BodyText"/>
      </w:pPr>
      <w:r>
        <w:t xml:space="preserve">“Dầu với củi không đủ!” Tiểu Tứ Tử nói, “Mau! Lấy thêm nhiều nhiều đổ vào!”</w:t>
      </w:r>
    </w:p>
    <w:p>
      <w:pPr>
        <w:pStyle w:val="BodyText"/>
      </w:pPr>
      <w:r>
        <w:t xml:space="preserve">Hắc Ảnh cùng Bạch Ảnh liếc nhìn nhau một cái, liền bay vào nhà, lấy thêm nhiều củi, dầu, thế lửa càng thêm lớn.</w:t>
      </w:r>
    </w:p>
    <w:p>
      <w:pPr>
        <w:pStyle w:val="BodyText"/>
      </w:pPr>
      <w:r>
        <w:t xml:space="preserve">Dần dần, tiếng thét chói tai không còn, sương khói cũng biến thành màu đen, chậm rãi tán đi……</w:t>
      </w:r>
    </w:p>
    <w:p>
      <w:pPr>
        <w:pStyle w:val="BodyText"/>
      </w:pPr>
      <w:r>
        <w:t xml:space="preserve">Tiểu Tứ Tử ôm Thạch Đầu, cùng Tiêu Lương và nhóm ảnh vệ tránh sang một bên, thấy lửa đã nhỏ lại, mới nhẹ nhàng mà thở ra, nói, “Được rồi.” Lại nói tiếp với Hắc Ảnh và Bạch Ảnh, “Phải đổ rượu vào, sau đó chôn sâu xuống đất.”</w:t>
      </w:r>
    </w:p>
    <w:p>
      <w:pPr>
        <w:pStyle w:val="BodyText"/>
      </w:pPr>
      <w:r>
        <w:t xml:space="preserve">Hai ảnh vệ nhìn nhau, đều hỏi, “Tiểu Vương gia, này đến tột cùng là cái gì vậy?”</w:t>
      </w:r>
    </w:p>
    <w:p>
      <w:pPr>
        <w:pStyle w:val="BodyText"/>
      </w:pPr>
      <w:r>
        <w:t xml:space="preserve">Tiểu Tứ Tử lắc đầu, tức giận nói, “Cái đó thật rất hung ác, ta ở cùng phụ thân đã từng thấy qua trong sách, cái kia kêu Huyết cổ.”</w:t>
      </w:r>
    </w:p>
    <w:p>
      <w:pPr>
        <w:pStyle w:val="BodyText"/>
      </w:pPr>
      <w:r>
        <w:t xml:space="preserve">“Huyết cổ?” Tiêu Lương khó hiểu nhìn Tiểu Tứ Tử, “Là cái gì?”</w:t>
      </w:r>
    </w:p>
    <w:p>
      <w:pPr>
        <w:pStyle w:val="BodyText"/>
      </w:pPr>
      <w:r>
        <w:t xml:space="preserve">Tiểu Tứ Tử nhăn mặt nhăn mày, lôi kéo Tiêu Lương tới cạnh cái hố, Hắc Ảnh thì cầm một cây trúc thật dài tới, chọt chọt cái thứ cháy đen ở dưới…… Liền thấy trong đó có mấy thứ cháy đen, đã cháy hết, còn thấy mấy con trùng dài khoảng hai thước (1 thước = 1/3 m = 33,33 cm), không đầu không mắt…… (Trùng gì mà dài thế không biết a Không biết ta có nhìn nhầm không? Ta nhìn tới mấy lần rồi a)</w:t>
      </w:r>
    </w:p>
    <w:p>
      <w:pPr>
        <w:pStyle w:val="BodyText"/>
      </w:pPr>
      <w:r>
        <w:t xml:space="preserve">“Này vẫn là không lớn lên được nữa đâu.” Tiểu Tứ Tử nói, “Nguyên lai trong sách đều là sự thật.”</w:t>
      </w:r>
    </w:p>
    <w:p>
      <w:pPr>
        <w:pStyle w:val="BodyText"/>
      </w:pPr>
      <w:r>
        <w:t xml:space="preserve">“Cẩn nhi, loại độc trùng này rất lợi hại sao?” Tiêu Lương hỏi Tiểu Tứ Tử.</w:t>
      </w:r>
    </w:p>
    <w:p>
      <w:pPr>
        <w:pStyle w:val="BodyText"/>
      </w:pPr>
      <w:r>
        <w:t xml:space="preserve">“Ân.” Tiểu Tứ Tử nhăn nhó gật gật đầu, nói, “Loại sâu này được dưỡng bên trong ngọc thạch, đại khái thì khoảng hai năm mới dưỡng thành. Chúng nó hiện tại đã dài hơn hai thước, có thể thấy rằng đã dưỡng gần hai năm rồi. Đừng nhìn chúng hiện tại mềm mềm như vậy, chờ đủ hai năm, đầu sẽ vừa nhọn vừa cứng, so với thiết còn cứng rắn hơn, có thể tự chui ra khỏi ngọc thạch. Loại cổ trùng này được chủ nhân dùng máu nuôi dưỡng, nên nó cũng thích uống máu người. Một khi chui ra khỏi ngọc thạch, sẽ tiến vào thân thể con người, sau đó người nọ sẽ bị chủ nhân nó khống chế ý chí cùng tâm thần.”</w:t>
      </w:r>
    </w:p>
    <w:p>
      <w:pPr>
        <w:pStyle w:val="BodyText"/>
      </w:pPr>
      <w:r>
        <w:t xml:space="preserve">“Nga…… Thì ra là thế!” Hắc Ảnh gật gật đầu, “Nếu đưa thứ này vào trong cung, không phải có thể khống chế tất cả người trong cung sao…… Hoàng Thượng, Thái Hậu cũng không thể thoát khỏi.”</w:t>
      </w:r>
    </w:p>
    <w:p>
      <w:pPr>
        <w:pStyle w:val="BodyText"/>
      </w:pPr>
      <w:r>
        <w:t xml:space="preserve">“Tiểu Vương gia, lần này quả là nhờ phúc của ngươi nên mới biết được âm mưu lớn như vậy, bằng không, phỏng chừng thiên hạ sẽ đại loạn!”</w:t>
      </w:r>
    </w:p>
    <w:p>
      <w:pPr>
        <w:pStyle w:val="BodyText"/>
      </w:pPr>
      <w:r>
        <w:t xml:space="preserve">“Độc này thật sự lợi hại, bất quá, thứ này hẳn không phải là của người Trung Nguyên?” Tiêu Lương nhìn Tiểu Tứ Tử.</w:t>
      </w:r>
    </w:p>
    <w:p>
      <w:pPr>
        <w:pStyle w:val="BodyText"/>
      </w:pPr>
      <w:r>
        <w:t xml:space="preserve">“Ân.” Tiểu Tứ Tử gật gật đầu, “Đây là kì độc của Tây Vực! Ta xem trong sách viết, là yêu tăng Tây Vực làm ra thứ này, muốn hại người.”</w:t>
      </w:r>
    </w:p>
    <w:p>
      <w:pPr>
        <w:pStyle w:val="BodyText"/>
      </w:pPr>
      <w:r>
        <w:t xml:space="preserve">Tiêu Lương gật đầu, lệnh Hắc Ảnh cùng Bạch Ảnh đổ rượu vào hố, sau đó chôn sâu, cũng đem tin tức này nói cho Công Tôn với Triệu Phổ.</w:t>
      </w:r>
    </w:p>
    <w:p>
      <w:pPr>
        <w:pStyle w:val="BodyText"/>
      </w:pPr>
      <w:r>
        <w:t xml:space="preserve">Hai ảnh vệ đi rồi, Tiêu Lương và Tiểu Tứ Tử trở lại phòng.</w:t>
      </w:r>
    </w:p>
    <w:p>
      <w:pPr>
        <w:pStyle w:val="BodyText"/>
      </w:pPr>
      <w:r>
        <w:t xml:space="preserve">“Tiểu Lương Tử, may mắn lần này ngươi trộm lấy huyết ngọc.” Tiểu Tứ Tử nói, “Nguy hiểm thật a!”</w:t>
      </w:r>
    </w:p>
    <w:p>
      <w:pPr>
        <w:pStyle w:val="BodyText"/>
      </w:pPr>
      <w:r>
        <w:t xml:space="preserve">Tiêu Lương gật gật đầu, cùng Tiểu Tứ Tử ngồi xuống ghế, “Cẩn nhi, yêu tăng Tây Vực này ở trong Lãng Ngọc sơn trang sao?”</w:t>
      </w:r>
    </w:p>
    <w:p>
      <w:pPr>
        <w:pStyle w:val="BodyText"/>
      </w:pPr>
      <w:r>
        <w:t xml:space="preserve">Tiểu Tứ Tử nghĩ nghĩ, nói, “Tiểu Lương Tử, Tây Vực yêu tăng là người Tây Hạ, tuổi hắn hẳn cũng đã lớn, giống như cũng gần chết…… Nói không chừng là hậu nhân hay đồ đệ của hắn.”</w:t>
      </w:r>
    </w:p>
    <w:p>
      <w:pPr>
        <w:pStyle w:val="BodyText"/>
      </w:pPr>
      <w:r>
        <w:t xml:space="preserve">“Ta nghĩ, chúng ta lần này trở về Lãng Ngọc sơn trang âm thầm giám sát!” Tiêu Lương đối Tiểu Tứ Tử nói, “Chuyện lần này thật không thể coi thường, chúng ta nhất định phải lấy được tang vật. Hơn nữa, còn phải điều động binh mã tới đây, đem toàn bộ Lãng Ngọc sơn trang bắt sạch!”</w:t>
      </w:r>
    </w:p>
    <w:p>
      <w:pPr>
        <w:pStyle w:val="BodyText"/>
      </w:pPr>
      <w:r>
        <w:t xml:space="preserve">“Ân.” Tiểu Tứ Tử gật gật đầu, sau đó nghĩ nghĩ, cầm lấy bao quần áo chính mình.</w:t>
      </w:r>
    </w:p>
    <w:p>
      <w:pPr>
        <w:pStyle w:val="BodyText"/>
      </w:pPr>
      <w:r>
        <w:t xml:space="preserve">Tiêu Lương tò mò, tiến lại gần nhìn, “Cẩn nhi, tìm cái gì vậy?”</w:t>
      </w:r>
    </w:p>
    <w:p>
      <w:pPr>
        <w:pStyle w:val="BodyText"/>
      </w:pPr>
      <w:r>
        <w:t xml:space="preserve">Tiểu Tứ Tử tìm tìm tìm, lấy ra một bộ quần áo màu đen, “Hắc hắc hắc, chúng ta đi mật thám, cần phải mặc y phục dạ hành đúng không? Ta chuẩn bị đã lâu, hôm nay rốt cuộc mới có cơ hội mặc.”</w:t>
      </w:r>
    </w:p>
    <w:p>
      <w:pPr>
        <w:pStyle w:val="BodyText"/>
      </w:pPr>
      <w:r>
        <w:t xml:space="preserve">Tiêu Lương cầm thử bộ quần áo màu đen kia nhìn nhìn, cười, “Từ chỗ nào mà có y phục dạ hành này?”</w:t>
      </w:r>
    </w:p>
    <w:p>
      <w:pPr>
        <w:pStyle w:val="BodyText"/>
      </w:pPr>
      <w:r>
        <w:t xml:space="preserve">“Hắc hắc.” Tiểu Tứ Tử cười hì hì nói, “Ta ngày đó đi qua một tiệm may, mua được.”</w:t>
      </w:r>
    </w:p>
    <w:p>
      <w:pPr>
        <w:pStyle w:val="BodyText"/>
      </w:pPr>
      <w:r>
        <w:t xml:space="preserve">Tiêu Lương nhìn nhìn quần áo mà dở khóc dở cười, cầm quần áo mà so lên người Tiểu Tứ Tử, “Cẩn nhi, y phục này giống như quá lớn.”</w:t>
      </w:r>
    </w:p>
    <w:p>
      <w:pPr>
        <w:pStyle w:val="BodyText"/>
      </w:pPr>
      <w:r>
        <w:t xml:space="preserve">“Không lớn!” Tiểu Tứ Tử một phen giật lại quần áo, giấu ra phía sau, “Chờ ta trưởng thành, liền mặc vừa lắm.”</w:t>
      </w:r>
    </w:p>
    <w:p>
      <w:pPr>
        <w:pStyle w:val="BodyText"/>
      </w:pPr>
      <w:r>
        <w:t xml:space="preserve">Tiêu Lương nhịn cười, tâm nói, ngươi a, đại khái thì hai mươi tuổi cũng chỉ cao như vậy.</w:t>
      </w:r>
    </w:p>
    <w:p>
      <w:pPr>
        <w:pStyle w:val="BodyText"/>
      </w:pPr>
      <w:r>
        <w:t xml:space="preserve">Tiểu Tứ Tử còn lấy ra một tấm lụa màu đen, kêu Thạch Đầu lại, đem tấm lụa màu đen gấp thành một hình tam giác, sau đó, buộc trước mặt Thạch Đầu, phía sau còn thắt nơ hình con bướm.</w:t>
      </w:r>
    </w:p>
    <w:p>
      <w:pPr>
        <w:pStyle w:val="BodyText"/>
      </w:pPr>
      <w:r>
        <w:t xml:space="preserve">Tiêu Lương bất đắc dĩ nhìn Tiểu Tứ Tử, “Thạch Đầu cũng muốn đi a?”</w:t>
      </w:r>
    </w:p>
    <w:p>
      <w:pPr>
        <w:pStyle w:val="BodyText"/>
      </w:pPr>
      <w:r>
        <w:t xml:space="preserve">Tiểu Tứ Tử gật gật đầu, còn nghiêm túc nói, “Đương nhiên muốn, Thạch Đầu cũng phải ngụy trang một chút, vạn nhất bị phát hiện thì sao. Bất quá trên người nó có lông mao, nhìn không ra, nhưng mặt nhất định phải che khuất!”</w:t>
      </w:r>
    </w:p>
    <w:p>
      <w:pPr>
        <w:pStyle w:val="BodyText"/>
      </w:pPr>
      <w:r>
        <w:t xml:space="preserve">Tiêu Lương lắc đầu, “Chúng ta buổi chiều cứ nghỉ ngơi một chút, buổi tối thì đi mật thám Lãng Ngọc sơn trang!”</w:t>
      </w:r>
    </w:p>
    <w:p>
      <w:pPr>
        <w:pStyle w:val="BodyText"/>
      </w:pPr>
      <w:r>
        <w:t xml:space="preserve">“Ân.” Tiểu Tứ Tử gật đầu, chuẩn bị lên giường ngủ một giấc.</w:t>
      </w:r>
    </w:p>
    <w:p>
      <w:pPr>
        <w:pStyle w:val="BodyText"/>
      </w:pPr>
      <w:r>
        <w:t xml:space="preserve">Hai người nằm trên giường vừa lặng lẽ nói chuyện vừa ngủ gật. Cuối cùng, khi mặt trời vừa xuống núi, Tiêu Lương cũng thay một bộ y phục dạ hành, lại thấy Thạch Đầu che mặt đứng ở cửa phòng, bất đắc dĩ vỗ vỗ đầu nó. Hắc Ảnh cùng Bạch Ảnh cũng đã trở lại, liếc thấy bộ dáng kia của Thạch Đầu, hai người ôm bụng mà cười ha ha.</w:t>
      </w:r>
    </w:p>
    <w:p>
      <w:pPr>
        <w:pStyle w:val="BodyText"/>
      </w:pPr>
      <w:r>
        <w:t xml:space="preserve">Chốc lát sau, cửa mở, Tiểu Tứ Tử mặc y phục dạ hành đi ra.</w:t>
      </w:r>
    </w:p>
    <w:p>
      <w:pPr>
        <w:pStyle w:val="BodyText"/>
      </w:pPr>
      <w:r>
        <w:t xml:space="preserve">Mọi người nhìn lại, đều ngây ngẩn cả người.</w:t>
      </w:r>
    </w:p>
    <w:p>
      <w:pPr>
        <w:pStyle w:val="BodyText"/>
      </w:pPr>
      <w:r>
        <w:t xml:space="preserve">Kiện y phục kia đối với Tiểu Tứ Tử thật sự phải nói là quá lớn. Tay áo phủ hết xuống dưới, không nhìn thấy tay đâu. Áo cũng lớn, lộ ra cái cổ trắng trắng. Thắt lưng cũng lỏng la lỏng lét, dùng một cái đai lưng buộc lại. Thú vị nhất chính là cái ống quần, thùng thình một đống, còn bị gót chân dẫm phải.</w:t>
      </w:r>
    </w:p>
    <w:p>
      <w:pPr>
        <w:pStyle w:val="BodyText"/>
      </w:pPr>
      <w:r>
        <w:t xml:space="preserve">Hắc Ảnh và Bạch Ảnh cùng hít một ngụm khí lạnh, bọn họ lớn như vậy mới phát hiện, nguyên lai y phục dạ hành còn có thể mặc đến đáng yêu như vậy.</w:t>
      </w:r>
    </w:p>
    <w:p>
      <w:pPr>
        <w:pStyle w:val="BodyText"/>
      </w:pPr>
      <w:r>
        <w:t xml:space="preserve">Tiểu Tứ Tử thấy ánh mắt mọi người nhìn hắn, liền hỏi, “Ân, xem được không?”</w:t>
      </w:r>
    </w:p>
    <w:p>
      <w:pPr>
        <w:pStyle w:val="BodyText"/>
      </w:pPr>
      <w:r>
        <w:t xml:space="preserve">“Đẹp lắm!” ba người đồng thanh trả lời.</w:t>
      </w:r>
    </w:p>
    <w:p>
      <w:pPr>
        <w:pStyle w:val="BodyText"/>
      </w:pPr>
      <w:r>
        <w:t xml:space="preserve">Tiểu Tứ Tử có chút ngượng ngùng, “Có hay không thật già giặn!”</w:t>
      </w:r>
    </w:p>
    <w:p>
      <w:pPr>
        <w:pStyle w:val="BodyText"/>
      </w:pPr>
      <w:r>
        <w:t xml:space="preserve">Mọi người cùng nhau lắc đầu, “Hoàn toàn không có……”</w:t>
      </w:r>
    </w:p>
    <w:p>
      <w:pPr>
        <w:pStyle w:val="BodyText"/>
      </w:pPr>
      <w:r>
        <w:t xml:space="preserve">“Ân?” Tiểu Tứ Tử mở to hai mắt nhìn ba người.</w:t>
      </w:r>
    </w:p>
    <w:p>
      <w:pPr>
        <w:pStyle w:val="BodyText"/>
      </w:pPr>
      <w:r>
        <w:t xml:space="preserve">“Ách…… Không phải, thực già giặn!” Ba người gật đầu cái rụp.</w:t>
      </w:r>
    </w:p>
    <w:p>
      <w:pPr>
        <w:pStyle w:val="BodyText"/>
      </w:pPr>
      <w:r>
        <w:t xml:space="preserve">Tiêu Lương đi qua, vươn tay sắn tay áo Tiểu Tứ Tử lên, sau đó lại sắn ống quần, sửa sang lại sửa sang lại, cuối cùng nhìn mới ra dáng một chút.</w:t>
      </w:r>
    </w:p>
    <w:p>
      <w:pPr>
        <w:pStyle w:val="BodyText"/>
      </w:pPr>
      <w:r>
        <w:t xml:space="preserve">Tiểu Tứ Tử lấy ra một cái khăn che mặt, nghĩ muốn che mặt mình lại, nhưng là ngừng lại một chút, nhìn Tiêu Lương, “Tiểu Lương Tử, che cái này thì đúng, bất quá hơi khó thở nha? Bằng không lấy thử hai cái đi?”</w:t>
      </w:r>
    </w:p>
    <w:p>
      <w:pPr>
        <w:pStyle w:val="BodyText"/>
      </w:pPr>
      <w:r>
        <w:t xml:space="preserve">Tiêu Lương đưa tay lấy cái khăn khác cho Tiểu Tứ Tử, đặt hình tam giác ra sau, hai đầu phía trước thì cột lại, còn thắt cái nơ, đặt ở dưới mũi Tiểu Tứ Tử…… (Đại khái là phần phía sau thì Tiểu Tứ Tử nhà mình đưa lên phía trước ấy mà Không biết buộc kiểu rứa nhìn như thế nào a???)</w:t>
      </w:r>
    </w:p>
    <w:p>
      <w:pPr>
        <w:pStyle w:val="BodyText"/>
      </w:pPr>
      <w:r>
        <w:t xml:space="preserve">“Ân, như vậy có thể thông khí.” Tiểu Tứ Tử cười tủm tỉm nói với Tiêu Lương, trên miệng là một cái nơ hình con bướm.</w:t>
      </w:r>
    </w:p>
    <w:p>
      <w:pPr>
        <w:pStyle w:val="BodyText"/>
      </w:pPr>
      <w:r>
        <w:t xml:space="preserve">“Phốc…… Ha ha ha.” Hắc Ảnh cùng Bạch Ảnh cọ lên ôm Tiểu Tứ Tử, “Tiểu Vương gia, cho ta hôn một cái đi, thật sự nhịn không được!”</w:t>
      </w:r>
    </w:p>
    <w:p>
      <w:pPr>
        <w:pStyle w:val="BodyText"/>
      </w:pPr>
      <w:r>
        <w:t xml:space="preserve">Tiểu Tứ Tử hung hăng chụp tay hai người lại, “Không cho hôn!”</w:t>
      </w:r>
    </w:p>
    <w:p>
      <w:pPr>
        <w:pStyle w:val="BodyText"/>
      </w:pPr>
      <w:r>
        <w:t xml:space="preserve">Hai ảnh vệ đưa mặt lại gần, “Vậy, tiểu Vương gia, chiếm tiện nghi chúng ta đi?”</w:t>
      </w:r>
    </w:p>
    <w:p>
      <w:pPr>
        <w:pStyle w:val="BodyText"/>
      </w:pPr>
      <w:r>
        <w:t xml:space="preserve">Tiểu Tứ Tử nghĩ nghĩ, gật gật đầu, “Này có thể!” Nói xong, liền đưa mặt lại, ở ngay quai hàm của Hắc Ảnh Bạch Ảnh mà hôn một cái.</w:t>
      </w:r>
    </w:p>
    <w:p>
      <w:pPr>
        <w:pStyle w:val="BodyText"/>
      </w:pPr>
      <w:r>
        <w:t xml:space="preserve">Hai ảnh vệ lập tức lâng lâng……</w:t>
      </w:r>
    </w:p>
    <w:p>
      <w:pPr>
        <w:pStyle w:val="BodyText"/>
      </w:pPr>
      <w:r>
        <w:t xml:space="preserve">Tiểu Tứ Tử nhanh chóng chạy lại cột nơ con bướm cho Thạch Đầu, để cho nó thông khí tốt.</w:t>
      </w:r>
    </w:p>
    <w:p>
      <w:pPr>
        <w:pStyle w:val="BodyText"/>
      </w:pPr>
      <w:r>
        <w:t xml:space="preserve">Tiêu Lương đưa tay bắt lấy tay Tiểu Tứ Tử, “Cẩn nhi, Thạch Đầu không nên đi theo chúng ta.”</w:t>
      </w:r>
    </w:p>
    <w:p>
      <w:pPr>
        <w:pStyle w:val="BodyText"/>
      </w:pPr>
      <w:r>
        <w:t xml:space="preserve">“A?!” Tiểu Tứ Tử có chút lo lắng, “Chúng ta đây đều đi rồi, lưu lại Thạch Đầu một mình ở trong này, nếu nó sợ thì sao?”</w:t>
      </w:r>
    </w:p>
    <w:p>
      <w:pPr>
        <w:pStyle w:val="BodyText"/>
      </w:pPr>
      <w:r>
        <w:t xml:space="preserve">“Như vậy đi.” Tiêu Lương suy nghĩ, nói với Tiểu Tứ Tử, “Để cho Hắc Ảnh và Bạch Ảnh đem Thạch Đầu đến chỗ phụ cận Lãng Ngọc sơn trang, chúng ta nói không chừng lúc đó còn cần đến Thạch Đầu. Trước mắt, chúng ta cứ đi thám thính đã, Thạch Đầu chờ bên ngoài, như vậy sẽ không bị phát hiện.”</w:t>
      </w:r>
    </w:p>
    <w:p>
      <w:pPr>
        <w:pStyle w:val="BodyText"/>
      </w:pPr>
      <w:r>
        <w:t xml:space="preserve">“Ân!” Tiểu Tứ Tử vô cùng cao hứng mà gật đầu, bước lại gần hôn Tiêu Lương một cái, “Tiểu Lương Tử, cũng là ngươi thông minh nhất!”</w:t>
      </w:r>
    </w:p>
    <w:p>
      <w:pPr>
        <w:pStyle w:val="BodyText"/>
      </w:pPr>
      <w:r>
        <w:t xml:space="preserve">Hắc Ảnh cùng Bạch Ảnh sờ sờ chỗ vừa được Tiểu Tứ Tử hôn, lại nhìn Tiêu Lương, không khỏi có chút ghen tị…… Lúc Tiểu Tứ Tử hôn Tiêu Lương, rõ ràng có vẻ dùng sức a.</w:t>
      </w:r>
    </w:p>
    <w:p>
      <w:pPr>
        <w:pStyle w:val="BodyText"/>
      </w:pPr>
      <w:r>
        <w:t xml:space="preserve">————–</w:t>
      </w:r>
    </w:p>
    <w:p>
      <w:pPr>
        <w:pStyle w:val="Compact"/>
      </w:pPr>
      <w:r>
        <w:t xml:space="preserve">Hình ảnh minh họa cho Tiểu Tứ Tử buộc nơ đi thám thính *té ngửa*</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Đến đêm, Tiêu Lương cùng Tiểu Tứ Tử bọn họ lặng lẽ đi tới hậu viện Lãng Ngọc sơn trang. Thạch Đầu cùng hai ảnh vệ thì chờ ở bên ngoài, Tiêu Lương cùng Tiểu Tứ Tử thì trèo tường đi vào. Tiểu Tứ Tử ngưỡng mặt nhìn tường viện, thấy tường viện cao đại khái khoảng hai người chồng lên (nghĩa là người này đứng lên người kia, khoảng hơn 3.5 m), Tiểu Tứ Tử nghĩ nghĩ, nếu như là đại hiệp, hẳn là thả người nhảy, khinh công bay lên trên tường viện, xem xét địa hình một chút, sau đó tiêu sái nhảy vào trong mới chuẩn……</w:t>
      </w:r>
    </w:p>
    <w:p>
      <w:pPr>
        <w:pStyle w:val="BodyText"/>
      </w:pPr>
      <w:r>
        <w:t xml:space="preserve">Cho nên Tiểu Tứ Tử cũng dồn sức mà nhảy lên trên, nhưng là lần nhảy đầu tiên không có thành công, hắn chỉ rời mặt đất có một khoảng. Tiểu Tứ Tử quay đầu lại nhìn, thấy Tiêu Lương cũng đang dở khóc dở cười nhìn hắn, đột nhiên cảm thấy thật mất mặt, nên Tiểu Tứ Tử hắn quyết định lần thứ hai tuyệt đối không được thất bại. Hít một hơi thật sâu, nhảy lên…… Tiêu Lương lần này cũng rất phối hợp, giơ tay nâng lấy thắt lưng Tiểu Tứ Tử, nhảy đến đầu tường, theo sau lại nhảy lên nóc nhà hậu viện.</w:t>
      </w:r>
    </w:p>
    <w:p>
      <w:pPr>
        <w:pStyle w:val="BodyText"/>
      </w:pPr>
      <w:r>
        <w:t xml:space="preserve">Tiểu Tứ Tử mơ mơ hồ hồ liền cảm thấy gió bên tai thổi vù vù, chờ đến khi hiểu được, chính mình đã ở trên đỉnh. Tiêu Lương nhanh nhẹn đem tay đặt trên thắt lưng Tiểu Tứ Tử thu về, Tiểu Tứ Tử nhìn nhìn, cảm thấy buồn bực, vừa nãy giống như có người ôm thắt lưng hắn nha.</w:t>
      </w:r>
    </w:p>
    <w:p>
      <w:pPr>
        <w:pStyle w:val="BodyText"/>
      </w:pPr>
      <w:r>
        <w:t xml:space="preserve">Tiêu Lương lại đối Tiểu Tứ Tử, “Suỵt.” Tận lực dẫn dắt đi chú ý của Tiểu Tứ Tử. Quả nhiên, Tiểu Tứ Tử nghĩ có người đến, nhanh ngồi xổm xuống, thật cẩn thận nhìn về bốn phía, hỏi, “Chúng ta đi chỗ nào xem?”</w:t>
      </w:r>
    </w:p>
    <w:p>
      <w:pPr>
        <w:pStyle w:val="BodyText"/>
      </w:pPr>
      <w:r>
        <w:t xml:space="preserve">Tiêu Lương suy nghĩ, nói, “Cẩn nhi, ngươi đoán, Hiệp Lãng Ngọc bọn họ đã phát hiện ra ngọc bị trộm hay chưa?”</w:t>
      </w:r>
    </w:p>
    <w:p>
      <w:pPr>
        <w:pStyle w:val="BodyText"/>
      </w:pPr>
      <w:r>
        <w:t xml:space="preserve">Tiểu Tứ Tử nghĩ nghĩ, “Đúng nga, Tiểu Lương Tử, ta xem trong sách có nói, Huyết cổ lúc dưỡng thành, không được phơi nắng nhiều, bằng không sẽ dễ chết…… Ngươi xem thời gian tiến cung lần này đã lùi lại…… Như vậy có thể thấy bọn họ sẽ nuôi Huyết cổ lớn thêm tí nữa, cho nên mới đem huyết ngọc để trong lầu các, cũng không mở cửa vào xem.”</w:t>
      </w:r>
    </w:p>
    <w:p>
      <w:pPr>
        <w:pStyle w:val="BodyText"/>
      </w:pPr>
      <w:r>
        <w:t xml:space="preserve">“Như vậy rất tốt!” Tiêu Lương cười nói, “Lúc bọn họ phát hiện, nhất định thất kinh, sẽ dễ dàng bại lộ, mà chúng ta lại có thể xem xét nhiều khả năng.” Dứt lời, nghĩ nghĩ, nói với Tiểu Tứ Tử, “Đi! Chúng ta đến thư phòng xem thử!”</w:t>
      </w:r>
    </w:p>
    <w:p>
      <w:pPr>
        <w:pStyle w:val="BodyText"/>
      </w:pPr>
      <w:r>
        <w:t xml:space="preserve">“Phải làm sao để người ta phát hiện huyết ngọc bị mất đây…… “ Tiêu Lương đang suy nghĩ chủ ý, Tiểu Tứ Tử bên cạnh đưa tay kéo kéo ống tay áo Tiêu Lương, “Tiểu Lương Tử, ngươi đoán Hiệp Lãng Ngọc bọn họ vì cái gì lại muốn hỏa thiêu Lãng Ngọc các nha?”</w:t>
      </w:r>
    </w:p>
    <w:p>
      <w:pPr>
        <w:pStyle w:val="BodyText"/>
      </w:pPr>
      <w:r>
        <w:t xml:space="preserve">Ánh mắt Tiêu Lương chợt lóe, “Đúng rồi, bởi vì huyết ngọc sợ lửa, chúng ta chỉ cần phóng hỏa lầu các kia, không sợ bọn họ không biết!” Nói xong, vừa quay mặt liền thấy Tiểu Tứ Tử ngồi xổm bên cạnh, mở to đôi mắt mà nhìn hắn, Tiêu Lương nhịn không được mà ghé lại gần Tiểu Tứ Tử, ở bên má hắn mà hôn một cái, “Cẩn nhi, ngươi một chút cũng không ngốc, ngược lại còn rất thông minh, được nhiều người thích.”</w:t>
      </w:r>
    </w:p>
    <w:p>
      <w:pPr>
        <w:pStyle w:val="BodyText"/>
      </w:pPr>
      <w:r>
        <w:t xml:space="preserve">Tiểu Tứ Tử mặt đỏ hồng, nghe Tiêu Lương nói mà trong lòng thấy ngọt, tính toán chút xíu, sáng hôm nay một cái, hiện tại một cái, buổi tối nói không chừng còn có một cái nữa đi. Như vậy là một ngày được Tiểu Lương Tử hôn ba cái, hơn nữa buổi tối còn ôm nhau ngủ nữa nha…… Ai nha, hôm nay một ngày mà luyện được một tháng nội lực, hảo lời a hảo lời!</w:t>
      </w:r>
    </w:p>
    <w:p>
      <w:pPr>
        <w:pStyle w:val="BodyText"/>
      </w:pPr>
      <w:r>
        <w:t xml:space="preserve">Theo sau, Tiêu Lương cùng Tiểu Tứ Tử rơi xuống trước cửa phòng Công Tôn. Lúc này, Công Tôn cùng Triệu Phổ đang ngồi trong phòng uống trà, Triệu Phổ nghe thấy động tĩnh liền quay sang, phát hiện là Tiểu Tứ Tử cùng Tiêu Lương, liền mở cửa cho bọn họ tiến vào.</w:t>
      </w:r>
    </w:p>
    <w:p>
      <w:pPr>
        <w:pStyle w:val="BodyText"/>
      </w:pPr>
      <w:r>
        <w:t xml:space="preserve">“Tiểu Tứ Tử!” Công Tôn kinh hãi, chỉ thấy Tiểu Tứ Tử một thân màu đen, trông thật luộm thuộm, còn có cái nơ con bướm phía dưới mũi, “Ngươi……”</w:t>
      </w:r>
    </w:p>
    <w:p>
      <w:pPr>
        <w:pStyle w:val="BodyText"/>
      </w:pPr>
      <w:r>
        <w:t xml:space="preserve">Công Tôn một tay ôm chầm Tiểu Tứ Tử, một tay muốn gỡ nơ con bướm xuống. Tiểu Tứ Tử vội ngăn cản, “Không được đâu phụ thân, chúng ta như thế này là muốn đi mật thám, đây là ngụy trang.”</w:t>
      </w:r>
    </w:p>
    <w:p>
      <w:pPr>
        <w:pStyle w:val="BodyText"/>
      </w:pPr>
      <w:r>
        <w:t xml:space="preserve">Công Tôn hung hăng trừng mắt, liếc Tiêu Lương một cái, lại thấy Triệu Phổ đứng bên cạnh nhẫn cười, Công Tôn quay lại nhìn nhìn, thấy Tiểu Tứ Tử lúc nói chuyện làm cái nơ vừa động vừa động, nói không nên lời đáng yêu, cũng nhịn không được mà bật cười, đưa tay nhéo nhéo quai hàm Tiểu Tứ Tử.</w:t>
      </w:r>
    </w:p>
    <w:p>
      <w:pPr>
        <w:pStyle w:val="BodyText"/>
      </w:pPr>
      <w:r>
        <w:t xml:space="preserve">Sau đó, mọi người cùng nhau thảo luận ý kiến, quyết định chia binh làm hai đường, Thanh Ảnh đi phóng hỏa, Hắc Ảnh cùng Bạch Ảnh thì điều động binh mã lại đây, đem Lãng Ngọc sơn trang bao vây. Xích Ảnh thì ở ngoài, mang theo Thạch Đầu tùy thời mà đợi lệnh. Triệu Phổ cùng Công Tôn đường đường chính chính mà đi vào, Tiểu Tứ Tử cùng Tiêu Lương thì đi mật thám.</w:t>
      </w:r>
    </w:p>
    <w:p>
      <w:pPr>
        <w:pStyle w:val="BodyText"/>
      </w:pPr>
      <w:r>
        <w:t xml:space="preserve">“Đúng rồi phụ thân, Lãng Ngọc sơn trang lão trang chủ đã trở lại sao?” Tiểu Tứ Tử đột nhiên hỏi.</w:t>
      </w:r>
    </w:p>
    <w:p>
      <w:pPr>
        <w:pStyle w:val="BodyText"/>
      </w:pPr>
      <w:r>
        <w:t xml:space="preserve">“Đã trở lại.” Công Tôn nói, “Ta vừa mới bắt mạch cho hắn, hắn bị phong thấp là vì nhiều năm đi lại, phơi sương phơi nắng.</w:t>
      </w:r>
    </w:p>
    <w:p>
      <w:pPr>
        <w:pStyle w:val="BodyText"/>
      </w:pPr>
      <w:r>
        <w:t xml:space="preserve">“Phơi sương phơi nắng?” Tiêu Lương giật mình, “Hắn lại không cưỡi ngựa đánh giặc, như thế nào có loại bệnh này a?”</w:t>
      </w:r>
    </w:p>
    <w:p>
      <w:pPr>
        <w:pStyle w:val="BodyText"/>
      </w:pPr>
      <w:r>
        <w:t xml:space="preserve">“Lão đầu nhi là một võ tướng!” Công Tôn nói, “Nhìn thân thể cùng thần thái kia của hắn, phỏng chừng nửa đời trước là ở xa trường chinh chiến.”</w:t>
      </w:r>
    </w:p>
    <w:p>
      <w:pPr>
        <w:pStyle w:val="BodyText"/>
      </w:pPr>
      <w:r>
        <w:t xml:space="preserve">“Lãng Ngọc sơn trang này quả nhiên là lai lịch bất minh.” Triệu Phổ gật đầu nói, “Lão nhân không phải người giang hồ, hơn nữa, hắn khẳng định không phải Tống binh (binh đội nhà Tống), bằng không ta sẽ nhận được, cho nên thân phận của hắn chắc chắn có vấn đề. Tây Vực kì độc, đừng nói lại là bọn ngoại tộc phá rối a.”</w:t>
      </w:r>
    </w:p>
    <w:p>
      <w:pPr>
        <w:pStyle w:val="BodyText"/>
      </w:pPr>
      <w:r>
        <w:t xml:space="preserve">Đang nói chuyện, đột nhiên nghe thấy ngoài viện một trận ồn ào truyền đến, mơ hồ nghe thấy có người kêu lên, “Có chuyện rồi! Cháy rồi!” Sau đó, lại là một chuỗi âm thanh vang lên, bọn gia đinh đều chạy tới dập lửa. Hiệp Lãng Ngọc cũng nóng nảy, thét to một hơi, “Mau! Mau đem huyết ngọc ra trước đi!”</w:t>
      </w:r>
    </w:p>
    <w:p>
      <w:pPr>
        <w:pStyle w:val="BodyText"/>
      </w:pPr>
      <w:r>
        <w:t xml:space="preserve">Tiêu Lương cùng Tiểu Tứ Tử liếc nhìn nhau, trong lòng biết hẳn là do Thanh Ảnh ra tay.</w:t>
      </w:r>
    </w:p>
    <w:p>
      <w:pPr>
        <w:pStyle w:val="BodyText"/>
      </w:pPr>
      <w:r>
        <w:t xml:space="preserve">“Cẩn nhi, chúng ta cũng đi đi, bằng không sẽ chậm.” Tiêu Lương nhanh chóng lôi Tiểu Tứ Tử ra khỏi phòng.</w:t>
      </w:r>
    </w:p>
    <w:p>
      <w:pPr>
        <w:pStyle w:val="BodyText"/>
      </w:pPr>
      <w:r>
        <w:t xml:space="preserve">“Ân.” Tiểu Tứ Tử chạy vào trong viện, tiếp theo, dùng sức mà nhảy lên…… Đương nhiên, vẫn là không bay lên được…… Tiểu Tứ Tử có chút buồn bực, vì cái gì mà mỗi lần đầu đều không được, đến lần thứ hai mới được a? Nghĩ, liền nhắm mắt, nhảy lên lần nữa…… Tiêu Lương chạy nhanh đến, nắm thắt lưng hắn, phóng lên nóc nhà.</w:t>
      </w:r>
    </w:p>
    <w:p>
      <w:pPr>
        <w:pStyle w:val="BodyText"/>
      </w:pPr>
      <w:r>
        <w:t xml:space="preserve">Hai chân chạm vào mái nhà, Tiểu Tứ Tử vẫn còn buồn bực, khó hiểu hỏi Tiêu Lương, “Tiểu Lương Tử nha, ngươi nói coi khinh công của ta có phải có vấn đề gì không nha? Vì cái gì mà cứ lần đầu tiên đều làm không được? Thế nào cũng phải đợi đến lần thứ hai.”</w:t>
      </w:r>
    </w:p>
    <w:p>
      <w:pPr>
        <w:pStyle w:val="BodyText"/>
      </w:pPr>
      <w:r>
        <w:t xml:space="preserve">Tiêu Lương dở khóc dở cười, tâm nói vật nhỏ ngươi cái gì mà khinh công a. Hắn cũng không trả lời, đơn giản vươn tay ôm lấy thắt lưng Tiểu Tứ Tử, hướng thư phòng xa xa của Hiệp Lãng Ngọc nhảy tới.</w:t>
      </w:r>
    </w:p>
    <w:p>
      <w:pPr>
        <w:pStyle w:val="BodyText"/>
      </w:pPr>
      <w:r>
        <w:t xml:space="preserve">Hai người ngừng lại, Tiêu Lương nhìn vào trong viện, thấy thư phòng của Hiệp Lãng Ngọc sáng đèn, cửa mở rộng. Hiệp Lãng Ngọc đại khái là vội vã đi cứu hỏa, cho nên không ở trong thư phòng là đúng rồi. Mà trong viện lại là một lão già đang đứng, dáng người khôi ngô, quần áo cũng chỉnh tề, đang hướng về phía đám cháy mà nhìn.</w:t>
      </w:r>
    </w:p>
    <w:p>
      <w:pPr>
        <w:pStyle w:val="BodyText"/>
      </w:pPr>
      <w:r>
        <w:t xml:space="preserve">Chính lúc này, chỉ thấy một người lén lút chạy tới thư phòng, người nọ đi tới bên cạnh lão nhân kia, thấp giọng, “Tướng quân…… Người xem, chúng ta như vậy có phải hay không bị phát hiện a?”</w:t>
      </w:r>
    </w:p>
    <w:p>
      <w:pPr>
        <w:pStyle w:val="BodyText"/>
      </w:pPr>
      <w:r>
        <w:t xml:space="preserve">Tiêu Lương cùng Tiểu Tứ Tử giật mình mà nhìn nhau, bọn họ giật mình bởi hai chuyện, thứ nhất, vì người vừa chạy đến hai người có thể nhận được, đúng là gia sư ở huyện nha! Thứ hai, gia sư thế nào lại kêu lão nhân kia là tướng quân. Nhìn lão nhân vóc người phong độ, hẳn là như lời Công Tôn nói, đó chính là Lãng Ngọc sơn trang lão trang chủ mới đúng a, vì cái gì mà lại là tướng quân?</w:t>
      </w:r>
    </w:p>
    <w:p>
      <w:pPr>
        <w:pStyle w:val="BodyText"/>
      </w:pPr>
      <w:r>
        <w:t xml:space="preserve">“Phụ thân!” Đang nói chuyện, lại thấy Hiệp Lãng Ngọc hối hả chạy vào, hô to, “Khó lường rồi! Huyết ngọc, huyết ngọc không thấy!”</w:t>
      </w:r>
    </w:p>
    <w:p>
      <w:pPr>
        <w:pStyle w:val="BodyText"/>
      </w:pPr>
      <w:r>
        <w:t xml:space="preserve">“Cái gì?” lão nhân vừa nghe liền kinh hãi, hung hăng trừng mắt nhìn Hiệp Lãng Ngọc, “Như thế nào lại không thấy? Không phải nói là Giang Nam ngọc không trộm đi sao?! Ngươi là đồ súc sinh vô dụng, toàn bộ kế hoạch bởi ngươi mà bị hủy! Còn không mau phái người đi tìm?!”</w:t>
      </w:r>
    </w:p>
    <w:p>
      <w:pPr>
        <w:pStyle w:val="BodyText"/>
      </w:pPr>
      <w:r>
        <w:t xml:space="preserve">“Ta xem, cũng không cần tìm.” Lão nhân vừa mới nói xong, chợt nghe từ thư phòng truyền đến một thanh âm khác, theo sau chỉ thấy một người chậm rãi đi ra, hai tay chắp sau lưng, dáng vẻ hết sức thong thả. Mà người vừa bước ra đó, chính là tên hộ vệ luôn theo bên người Hiệp Lãng Ngọc – Hiệp Long.</w:t>
      </w:r>
    </w:p>
    <w:p>
      <w:pPr>
        <w:pStyle w:val="BodyText"/>
      </w:pPr>
      <w:r>
        <w:t xml:space="preserve">“Vương gia, người không cần lo lắng, huyết ngọc lớn như vậy, rất khó khuân vác đi. Chúng ta lập tức phái người đi tìm!” Lão nhân giải thích với Hiệp Long, thái độ rất cung kính.</w:t>
      </w:r>
    </w:p>
    <w:p>
      <w:pPr>
        <w:pStyle w:val="BodyText"/>
      </w:pPr>
      <w:r>
        <w:t xml:space="preserve">Hiệp Long hơi hơi khoát tay chặn lại, ngẩng đầu nhìn về phía mái nhà, “Nếu muốn tìm huyết ngọc, trước cứ thử hỏi hai vị trên kia xem sao!” Nói xong, hắn nâng cổ tay, một đạo hàn quang theo tay hắn bắn ra, thẳng tắp bay về phía Tiêu Lương cùng Tiểu Tứ Tử đang ẩn nấp.</w:t>
      </w:r>
    </w:p>
    <w:p>
      <w:pPr>
        <w:pStyle w:val="BodyText"/>
      </w:pPr>
      <w:r>
        <w:t xml:space="preserve">Tiêu Lương khoát tay, “đinh” một tiếng, một quả Mặc Ngọc hoàng thạch (đại khái là một viên đá ngọc, là một loại ám khí, đó là cái tên của nó, ta để vậy cho nó kêu) cũng bay ra, vừa lúc đánh trúng mai phi tiêu kia, hai loại ám khí song song rơi xuống đất. Tiêu Lương khẽ nhíu mày, Hiệp Long này công lực quả không tồi, Tiểu Tứ Tử không có công phu, nên cũng sẽ không biết che giấu hơi thở, thực dễ dàng bị phát hiện.</w:t>
      </w:r>
    </w:p>
    <w:p>
      <w:pPr>
        <w:pStyle w:val="BodyText"/>
      </w:pPr>
      <w:r>
        <w:t xml:space="preserve">Tiểu Tứ Tử nháy mắt mấy cái, nhỏ giọng hỏi Tiêu Lương, “Tiểu Lương Tử? Có phải hay không ta bị bọn họ phát hiện?”</w:t>
      </w:r>
    </w:p>
    <w:p>
      <w:pPr>
        <w:pStyle w:val="BodyText"/>
      </w:pPr>
      <w:r>
        <w:t xml:space="preserve">Tiêu Lương nhìn nhìn Tiểu Tứ Tử, có chút áy náy, “Chúng ta ở ngay vị trí thư phòng có thể nhìn thấy, là đúng dịp.”</w:t>
      </w:r>
    </w:p>
    <w:p>
      <w:pPr>
        <w:pStyle w:val="BodyText"/>
      </w:pPr>
      <w:r>
        <w:t xml:space="preserve">“Nga…… “ Tiểu Tứ Tử lúc này mới nhẹ nhàng thở ra, gật gật đầu, “Chúng ta rất không cẩn thận.”</w:t>
      </w:r>
    </w:p>
    <w:p>
      <w:pPr>
        <w:pStyle w:val="BodyText"/>
      </w:pPr>
      <w:r>
        <w:t xml:space="preserve">“Cẩn nhi, có sợ không?” Tiêu Lương hỏi hắn.</w:t>
      </w:r>
    </w:p>
    <w:p>
      <w:pPr>
        <w:pStyle w:val="BodyText"/>
      </w:pPr>
      <w:r>
        <w:t xml:space="preserve">Tiểu Tứ Tử lắc đầu, “Không sợ!”</w:t>
      </w:r>
    </w:p>
    <w:p>
      <w:pPr>
        <w:pStyle w:val="BodyText"/>
      </w:pPr>
      <w:r>
        <w:t xml:space="preserve">“Hảo!” Tiêu Lương kéo tay hắn, “Chúng ta đơn giản giáp mặt chất vấn bọn họ!”</w:t>
      </w:r>
    </w:p>
    <w:p>
      <w:pPr>
        <w:pStyle w:val="BodyText"/>
      </w:pPr>
      <w:r>
        <w:t xml:space="preserve">“Ân!” Tiểu Tứ Tử đứng lên, không đợi Tiêu Lương phản ứng lại đây đã nhảy xuống. Tiêu Lương khẩn trương, một phen hoảng hồn, chạy nhanh ôm hắn nhảy xuống, vững vàng rơi xuống trong viện. Đáp xuống xong, Tiểu Tứ Tử có chút buồn bực, đối Tiêu Lương nói, “Tiểu Lương Tử, ta lần này một lần liền thành công nga!”</w:t>
      </w:r>
    </w:p>
    <w:p>
      <w:pPr>
        <w:pStyle w:val="BodyText"/>
      </w:pPr>
      <w:r>
        <w:t xml:space="preserve">Tiêu Lương vô lực lắc đầu, quay sang nhìn những người trước mặt.</w:t>
      </w:r>
    </w:p>
    <w:p>
      <w:pPr>
        <w:pStyle w:val="BodyText"/>
      </w:pPr>
      <w:r>
        <w:t xml:space="preserve">“Các ngươi là người nào?” Hiệp Lãng Ngọc chỉ tay vào Tiểu Tứ Tử và Tiêu Lương, hỏi, “Rõ ràng là người của quan phủ, vì sao lại muốn đến trộm huyết ngọc?!”</w:t>
      </w:r>
    </w:p>
    <w:p>
      <w:pPr>
        <w:pStyle w:val="BodyText"/>
      </w:pPr>
      <w:r>
        <w:t xml:space="preserve">Tiểu Tứ Tử nghiêng đầu nghĩ nghĩ, không khỏi có chút tán thưởng nói với Tiêu Lương, “Tiểu Lương Tử a, hắn thật sự lợi hại nha, chúng ta ngụy trang như vậy mà hắn còn nhận ra được nga!”</w:t>
      </w:r>
    </w:p>
    <w:p>
      <w:pPr>
        <w:pStyle w:val="BodyText"/>
      </w:pPr>
      <w:r>
        <w:t xml:space="preserve">Tiêu Lương bất đắc dĩ, tâm nói khắp thiên hạ chỉ có ngươi đáng yêu như vậy, cho dù ngươi đem toàn bộ lụa che lại, mọi người ai cũng có thể nhận ra a.</w:t>
      </w:r>
    </w:p>
    <w:p>
      <w:pPr>
        <w:pStyle w:val="BodyText"/>
      </w:pPr>
      <w:r>
        <w:t xml:space="preserve">Hiệp Lãng Ngọc lại thấy hai người còn có tâm tư nói đùa, căn bản không đem hắn để vào mắt, càng nghĩ càng giận, rống lớn một tiếng, “Người tới a, đem hai người này bắt lại cho ta!”</w:t>
      </w:r>
    </w:p>
    <w:p>
      <w:pPr>
        <w:pStyle w:val="BodyText"/>
      </w:pPr>
      <w:r>
        <w:t xml:space="preserve">Nói còn chưa dứt lời, chỉ thấy Tiêu Lương khoát tay chặn lại, lạnh lùng nói, “Từ từ, Hiệp trang chủ, ngươi làm sao vậy? Chúng ta cái gì cũng không có làm a, chính bởi sợ Giang Nam ngọc đến trộm ngọc lần nữa, nên mới cố ý theo dõi. Ngươi vì sao lại muốn người đến bắt chúng ta?”</w:t>
      </w:r>
    </w:p>
    <w:p>
      <w:pPr>
        <w:pStyle w:val="BodyText"/>
      </w:pPr>
      <w:r>
        <w:t xml:space="preserve">“Ách…… “ Hiệp Lãng Ngọc sửng sốt, xoay mặt nhìn Hiệp Long cùng lão nhân kia.</w:t>
      </w:r>
    </w:p>
    <w:p>
      <w:pPr>
        <w:pStyle w:val="BodyText"/>
      </w:pPr>
      <w:r>
        <w:t xml:space="preserve">Tiêu Lương cùng Tiểu Tứ Tử trao đổi ánh mắt, Tiêu Lương chỉ thấy Tiểu Tứ Tử nhăn mặt nhăn mày, nhẹ nhàng nhíu lại mắt, như là đang nói – Tiểu Lương Tử, Hiệp Lãng Ngọc này chỉ là một cái thùng cơm, một chút cũng không có tài cán gì!</w:t>
      </w:r>
    </w:p>
    <w:p>
      <w:pPr>
        <w:pStyle w:val="BodyText"/>
      </w:pPr>
      <w:r>
        <w:t xml:space="preserve">Tiêu Lương tâm khiêu lên một chút – thật đáng yêu a!</w:t>
      </w:r>
    </w:p>
    <w:p>
      <w:pPr>
        <w:pStyle w:val="BodyText"/>
      </w:pPr>
      <w:r>
        <w:t xml:space="preserve">Bất quá, hiện tại, biểu tình xấu hổ nhất là sư gia, hắn nhìn nhìn Tiểu Tứ Tử, lại nhìn qua Tiêu Lương, có chút hối hận.</w:t>
      </w:r>
    </w:p>
    <w:p>
      <w:pPr>
        <w:pStyle w:val="BodyText"/>
      </w:pPr>
      <w:r>
        <w:t xml:space="preserve">Sư gia hối hận cái gì? Kì thật sư gia đã sớm biết thân phận của Tiểu Tứ Tử, hắn chính là nghĩ tiểu oa nhi này thấy làm bộ khoái thú vị, nên mới chạy đến đây chơi, sẽ không làm hỏng kế hoạch của bọn họ. Hơn nữa, tiểu oa nhi này có khả năng gì đâu, cho nên, vì không muốn phiền phức, hắn cũng không tiết lộ ra, không nói với Hiệp Lãng Ngọc thân phận thật sự của Tiểu Tứ Tử. Cái này thật đúng là tránh vỏ dưa gặp vỏ dừa a.</w:t>
      </w:r>
    </w:p>
    <w:p>
      <w:pPr>
        <w:pStyle w:val="BodyText"/>
      </w:pPr>
      <w:r>
        <w:t xml:space="preserve">“Sư gia, ngươi như thế nào lại ở chỗ này a?” Tiểu Tứ Tử xoay mặt nhìn nhìn sư gia, thấy vẻ mặt hắn có điểm xấu hổ, liền hỏi, “Ngươi như thế nào lại gọi hắn là tướng quân nha? Hắn là quan viên Đại Tống sao?”</w:t>
      </w:r>
    </w:p>
    <w:p>
      <w:pPr>
        <w:pStyle w:val="BodyText"/>
      </w:pPr>
      <w:r>
        <w:t xml:space="preserve">Lão nhân kia hơi hơi khoát tay, nói, “Tại hạ họ Hiệp, tuổi trẻ đã từng làm quan đánh giặc, cho nên sư gia mới gọi ta là tướng quân…… Hai vị là bộ khoái?”</w:t>
      </w:r>
    </w:p>
    <w:p>
      <w:pPr>
        <w:pStyle w:val="BodyText"/>
      </w:pPr>
      <w:r>
        <w:t xml:space="preserve">Thấy lão nhân nói lãng sang chuyện khác, Tiêu Lương cười cười, xoay mặt nhìn Hiệp Long kia, cười lạnh, “Vị hộ vệ này hảo khí phái a…… Không phải kêu Hiệp Long sao? Như thế nào lại đổi thành Vương gia? Các ngươi sẽ không phải nói với ta, hắn họ Vương tên Gia chứ, hay là…… Tuổi trẻ đã làm Vương gia?”</w:t>
      </w:r>
    </w:p>
    <w:p>
      <w:pPr>
        <w:pStyle w:val="BodyText"/>
      </w:pPr>
      <w:r>
        <w:t xml:space="preserve">“Hắc hắc……” Tiểu Tứ Tử nhịn không được bật cười, nhỏ giọng nói với Tiêu Lương, “Tiểu Lương Tử, ngươi đầu óc xoay chuyển thật nhanh nha! Lợi hại!”</w:t>
      </w:r>
    </w:p>
    <w:p>
      <w:pPr>
        <w:pStyle w:val="BodyText"/>
      </w:pPr>
      <w:r>
        <w:t xml:space="preserve">Tiêu Lương dở khóc dở cười, trước mặt đang là chuyện nghiêm trọng, nhưng Tiểu Tứ Tử ở bên cạnh chọc cho hắn tâm ngứa, nhịn không được mà nhích lại gần, hôn hắn một ngụm.</w:t>
      </w:r>
    </w:p>
    <w:p>
      <w:pPr>
        <w:pStyle w:val="BodyText"/>
      </w:pPr>
      <w:r>
        <w:t xml:space="preserve">Nhãn tình Hiệp Long hơi nheo lại, đưa tay sờ sờ cái mũi, vừa định nói chuyện, đột nhiên lại nghe thấy bên ngoài có người cười hai tiếng, nói, “Đại Tống Vương gia cũng tốt, tướng quân cũng tốt, ta đều nhận được, chỉ cần nhìn một cái có thể dễ dàng nhận ra được.” Nhìn ra ngoài sân, chỉ thấy Triệu Phổ mang theo Công Tôn nghênh ngang tiến vào, còn có tri phủ Hồ Châu – Huyện ông vội vã chạy theo.</w:t>
      </w:r>
    </w:p>
    <w:p>
      <w:pPr>
        <w:pStyle w:val="BodyText"/>
      </w:pPr>
      <w:r>
        <w:t xml:space="preserve">Triệu Phổ lúc này đã đổi một thân hoa phục Cửu Long, cả người toát lên một thân quý khí, nhìn Hiệp Long nhíu mày.</w:t>
      </w:r>
    </w:p>
    <w:p>
      <w:pPr>
        <w:pStyle w:val="BodyText"/>
      </w:pPr>
      <w:r>
        <w:t xml:space="preserve">Huyện ông một bên đầu đầy mồ hôi, méo miệng, nói, “Sư gia…… Ngươi, ngươi như thế nào lại ở chỗ này?”</w:t>
      </w:r>
    </w:p>
    <w:p>
      <w:pPr>
        <w:pStyle w:val="BodyText"/>
      </w:pPr>
      <w:r>
        <w:t xml:space="preserve">Lúc này, bốn ảnh vệ cũng thả người vào trong viện, đứng phía trước Triệu Phổ, rút đao thủ thế đối với Hiệp Long, mà bên ngoài cũng truyền tới tiếng người ồn ào. Tổng binh thống lĩnh vùng Giang Chiết dẫn theo đại quân tiến vào, vọt vào đại viện, quỳ xuống hành lễ với Triệu Phổ, hô to thiên tuế.</w:t>
      </w:r>
    </w:p>
    <w:p>
      <w:pPr>
        <w:pStyle w:val="BodyText"/>
      </w:pPr>
      <w:r>
        <w:t xml:space="preserve">Triệu Phổ vung tay lên, nói, “Đều miễn.” Nói xong, giơ tay chỉ đám người Hiệp Long, nói, “Hiệp phủ này, cấu kết kẻ thù bên ngoài, ý đồ ám sát Hoàng Thượng cùng Hoàng Thái Hậu, tội không thể tha thứ, hết thảy bắt lại cho ta!”</w:t>
      </w:r>
    </w:p>
    <w:p>
      <w:pPr>
        <w:pStyle w:val="BodyText"/>
      </w:pPr>
      <w:r>
        <w:t xml:space="preserve">Tiểu Tứ Tử giương miệng nhìn, kéo kéo tay áo Tiêu Lương, nho nhỏ giọng, “Tiểu Lương Tử, Cửu Cửu thật là uy phong nha.”</w:t>
      </w:r>
    </w:p>
    <w:p>
      <w:pPr>
        <w:pStyle w:val="BodyText"/>
      </w:pPr>
      <w:r>
        <w:t xml:space="preserve">Tiêu Lương thật sự nhịn không được, thừa dịp mọi người không chú ý, cầm lấy cánh tay mập mạp của Tiểu Tứ Tử mà hôn một cái.</w:t>
      </w:r>
    </w:p>
    <w:p>
      <w:pPr>
        <w:pStyle w:val="Compact"/>
      </w:pPr>
      <w:r>
        <w:t xml:space="preserve">“Ân……” Tiểu Tứ Tử nhanh giật lại tay, có chút ngượng ngùng mà giấu ra sau lưng, Tiêu Lương nhìn hắn cười. Mà Công Tôn từ xa xa lại nhìn thấy hết sức rõ ràng, tức đến điên người.</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Tri phủ đại nhân? Đây là ý gì?” Hiệp Lãng Ngọc vặn hỏi, chỉ thấy Huyện ông trừng mắt liếc hắn một cái, chỉ vào Triệu Phổ nói, “Còn không mau tham kiến Cửu Vương gia.”</w:t>
      </w:r>
    </w:p>
    <w:p>
      <w:pPr>
        <w:pStyle w:val="BodyText"/>
      </w:pPr>
      <w:r>
        <w:t xml:space="preserve">Hiệp Lãng Ngọc cùng Hiệp Long, lão trang chủ đều sửng sốt, không hẹn mà gặp nhìn Triệu Phổ. Tiểu Tứ Tử ở một bên nhìn, kéo tay áo Tiêu Lương thầm nói, “Cửu Cửu hảo soái nha.”</w:t>
      </w:r>
    </w:p>
    <w:p>
      <w:pPr>
        <w:pStyle w:val="BodyText"/>
      </w:pPr>
      <w:r>
        <w:t xml:space="preserve">Tiêu Lương vỗ vỗ bả vai Tiểu Tứ Tử, cười nói, “Cẩn nhi, lúc này tất cả công lao đều là của ngươi a.”</w:t>
      </w:r>
    </w:p>
    <w:p>
      <w:pPr>
        <w:pStyle w:val="BodyText"/>
      </w:pPr>
      <w:r>
        <w:t xml:space="preserve">Tiểu Tứ Tử nháy mắt mấy cái, “Thật sự?”</w:t>
      </w:r>
    </w:p>
    <w:p>
      <w:pPr>
        <w:pStyle w:val="BodyText"/>
      </w:pPr>
      <w:r>
        <w:t xml:space="preserve">“Không phải sao?” Tiêu Lương ghé vào lỗ tai hắn, thấp giọng nói, “Nếu ngươi không vì muốn tra án tử của Vương Nhất Phách mà lẻn vào Lãng Ngọc sơn trang, cũng sẽ không lôi ra nhiều sự tình như vậy, càng không thể vừa phá được án tử, vừa phá được một kế hoạch lớn như vậy.”</w:t>
      </w:r>
    </w:p>
    <w:p>
      <w:pPr>
        <w:pStyle w:val="BodyText"/>
      </w:pPr>
      <w:r>
        <w:t xml:space="preserve">“Ân.” Tiểu Tứ Tử gật gật, đột nhiên vỗ đầu, hỏi, “Lúc trước khám nghiệm tử thi, không phải nghiệm ra Vương Nhất Phách bị người không có võ công giết sao…… Có thể hay không là sư gia?”</w:t>
      </w:r>
    </w:p>
    <w:p>
      <w:pPr>
        <w:pStyle w:val="BodyText"/>
      </w:pPr>
      <w:r>
        <w:t xml:space="preserve">Tiểu Tứ Tử bởi vì là đột nhiên nghĩ đến, nên lúc nói chuyện thanh âm cũng không thấp. một câu này, đều làm cho nhiều người nghe được. Tất cả mọi người ngẩng đầu nhìn về phía sư gia, chỉ thấy sư gia sắc mặt trắng bệch, giương miệng ngốc đứng tại chỗ.</w:t>
      </w:r>
    </w:p>
    <w:p>
      <w:pPr>
        <w:pStyle w:val="BodyText"/>
      </w:pPr>
      <w:r>
        <w:t xml:space="preserve">“Vương Nhất Phách phát hiện bí mật ngọc thạch, muốn tố giác Lãng Ngọc sơn trang, cho nên tìm người thương lượng. Ngươi vừa thấy sự tình có khả năng bại lộ, nên giết hắn sao?” Tiêu Lương hỏi.</w:t>
      </w:r>
    </w:p>
    <w:p>
      <w:pPr>
        <w:pStyle w:val="BodyText"/>
      </w:pPr>
      <w:r>
        <w:t xml:space="preserve">“Ngươi…… Có phải hay không thật sự?” Huyện ông cũng phát hỏa, “Ta…… Ta đối đãi ngươi không tệ a, ngươi vì cái gì muốn làm như vậy?”</w:t>
      </w:r>
    </w:p>
    <w:p>
      <w:pPr>
        <w:pStyle w:val="BodyText"/>
      </w:pPr>
      <w:r>
        <w:t xml:space="preserve">Sư gia há miệng thở dốc, quay đầu nhìn Hiệp Long, nói, “Vương gia, cứu mạng a! Người đã đáp ứng tiểu nhân, bảo ta bình an, vinh hoa phú quý mà.”</w:t>
      </w:r>
    </w:p>
    <w:p>
      <w:pPr>
        <w:pStyle w:val="BodyText"/>
      </w:pPr>
      <w:r>
        <w:t xml:space="preserve">Hiệp Long nhìn hắn một cái, cũng không lên tiếng. Triệu Phổ nghe được hai chứ “Vương gia”, khẽ nhíu mày, suy nghĩ, nói, “Vương gia? Không phải chính là Vương gia của Tây Hạ, Lý Nguyên Long chứ? Lý Nguyên Hạo thất đệ?”</w:t>
      </w:r>
    </w:p>
    <w:p>
      <w:pPr>
        <w:pStyle w:val="BodyText"/>
      </w:pPr>
      <w:r>
        <w:t xml:space="preserve">“Ha ha.” Hiệp Long kia cũng không che giấu nữa, chính là gật gật đầu, “Cửu Vương gia hảo nhãn lực, nghe đại danh của Vương gia từ lâu, hôm nay vừa thấy, quả nhiên danh bất hư truyền. Bất quá, mặc dù ngươi là Cửu Vương gia, cũng không có quyền lợi tùy tiện bắt người đi?”</w:t>
      </w:r>
    </w:p>
    <w:p>
      <w:pPr>
        <w:pStyle w:val="BodyText"/>
      </w:pPr>
      <w:r>
        <w:t xml:space="preserve">Đang nói chuyện, có nhiều quân sĩ chạy tới, cầm trong tay những miếng ngọc đã bị Lãng Ngọc sơn trang thiêu hủy lần trước đào ra được, “Vương gia, đều đào ra.”</w:t>
      </w:r>
    </w:p>
    <w:p>
      <w:pPr>
        <w:pStyle w:val="BodyText"/>
      </w:pPr>
      <w:r>
        <w:t xml:space="preserve">Lại một lát sau, một toán quân sĩ đẩy một xe chứa huyết ngọc cùng Huyết cổ đã bị đốt tại nông trang đến.</w:t>
      </w:r>
    </w:p>
    <w:p>
      <w:pPr>
        <w:pStyle w:val="BodyText"/>
      </w:pPr>
      <w:r>
        <w:t xml:space="preserve">Hiệp Long sắc mặt trắng bệch, Triệu Phổ đối thủ hạ khoát tay chặn lại, nói, “Đều bắt lại, nhốt vào mộc lao (nhà lao gỗ hay được gắn chặt trên xe, trên phim cũng hay có a), chuyển tới Khai Phong giao cho Hoàng Thượng xử lý!”</w:t>
      </w:r>
    </w:p>
    <w:p>
      <w:pPr>
        <w:pStyle w:val="BodyText"/>
      </w:pPr>
      <w:r>
        <w:t xml:space="preserve">“Dạ!” Mọi người động thủ bắt người, Hiệp Lãng Ngọc bọn họ muốn phản kháng, nhưng là Hiệp Long biết, cho dù võ công có cao, cũng đánh không lại Triệu Phổ, huống chi còn có Tiêu Lương cùng nhiều ảnh vệ như vậy. Mọi người đều là cao thủ, Lãng Ngọc sơn trang dù có thế lực nhưng cũng không đấu lại nhiều quan binh như vậy, cuối cùng đành bất đắc dĩ, ngoan ngoãn thúc thủ chịu trói.</w:t>
      </w:r>
    </w:p>
    <w:p>
      <w:pPr>
        <w:pStyle w:val="BodyText"/>
      </w:pPr>
      <w:r>
        <w:t xml:space="preserve">Sau, Triệu Phổ mệnh lệnh cho mọi người dò xét toàn bộ Lãng Ngọc sơn trang một lượt, tra ra rất nhiều ngọc khí, đều là thối ngọc. Mặt khác, còn tra được nhiều mật hàm Lãng Ngọc sơn trang cùng Tây Hạ quốc tư thông. Nguyên lai Lãng Ngọc sơn trang từ nhiều năm trước đã quy thuận Tây Hạ, Hiệp lão trang chủ là tướng quân Tây Hạ, nhiều năm chinh chiến. Bởi vì Hiệp gia có tài chế tạo ngọc khí đặc thù, người Tây Hạ lại nghĩ ra phương pháp đem cổ độc giấu trong ngọc để hại người. Danh sách những người bị hại rất nhiều, nhưng vẫn đang trong giai đoạn thực nghiệm, bởi vì thời gian sinh trưởng của Huyết cổ rất khó khống chế. Lúc này thật vất vả mới thành công, không nghĩ tới sự tình lại bị Tiểu Tứ Tử phơi bày, phá vỡ án tử không nói, mà toàn bộ Lãng Ngọc sơn trang đều bị tiêu diệt.</w:t>
      </w:r>
    </w:p>
    <w:p>
      <w:pPr>
        <w:pStyle w:val="BodyText"/>
      </w:pPr>
      <w:r>
        <w:t xml:space="preserve">Huyện ông lúc này, mồ hôi lạnh đầy người luôn miệng đối Triệu Phổ nói thuộc hạ có tội, Triệu Phổ khoát tay, kêu người của hắn ở Lãng Ngọc sơn trang thăm dò, đến tột cùng là có hay không lãng ngọc Càn Khôn kiếm này nọ. Huyện ông phái người ở sơn trang tìm kiếm cả nửa ngày, cũng không phát hiện được ngọc kiếm kia.</w:t>
      </w:r>
    </w:p>
    <w:p>
      <w:pPr>
        <w:pStyle w:val="BodyText"/>
      </w:pPr>
      <w:r>
        <w:t xml:space="preserve">“Vì cái gì không có lãng ngọc Càn Khôn kiếm a?” Tiểu Tứ Tử nghiêng đầu, ở trong thư phòng Hiệp Lãng Ngọc tìm tới tìm lui, vẻ mặt buồn bực.</w:t>
      </w:r>
    </w:p>
    <w:p>
      <w:pPr>
        <w:pStyle w:val="BodyText"/>
      </w:pPr>
      <w:r>
        <w:t xml:space="preserve">“Nói không chừng thứ này căn bản là không có, Là Hiệp gia phụ tử kia hù dọa người khác mà thôi.” Tiêu Lương đi theo sau Tiểu Tứ Tử nói. Hắn hiện tại mới cẩn thận quan sát thời điểm Tiểu Tứ Tử đi đường thật đáng yêu a, cái mông nhỏ cứ lắc qua lắc lại…… Thật sự là đáng yêu, liền nhịn không được mà giơ tay sờ sờ.</w:t>
      </w:r>
    </w:p>
    <w:p>
      <w:pPr>
        <w:pStyle w:val="BodyText"/>
      </w:pPr>
      <w:r>
        <w:t xml:space="preserve">“Chán ghét!” Tiểu Tứ Tử chụp lấy tay Tiêu Lương, mặt nhăn lại, hắn ghét nhất là bị người ta sờ mông với bụng…… Bởi vì nơi đó có nhiều thịt thịt.</w:t>
      </w:r>
    </w:p>
    <w:p>
      <w:pPr>
        <w:pStyle w:val="BodyText"/>
      </w:pPr>
      <w:r>
        <w:t xml:space="preserve">Chính khi nói chuyện, Tiểu Tứ Tử chân đạp trúng một chỗ, “khách tháp” một tiếng, cúi đầu nhìn xuống, chỉ thấy là một viên gạch.</w:t>
      </w:r>
    </w:p>
    <w:p>
      <w:pPr>
        <w:pStyle w:val="BodyText"/>
      </w:pPr>
      <w:r>
        <w:t xml:space="preserve">“Cẩn nhi, cẩn thận có ám khí!” Tiêu Lương nhanh chóng chạy qua chỗ Tiểu Tứ Tử, đem Tiểu Tứ Tử ôm trở về.</w:t>
      </w:r>
    </w:p>
    <w:p>
      <w:pPr>
        <w:pStyle w:val="BodyText"/>
      </w:pPr>
      <w:r>
        <w:t xml:space="preserve">Chân Tiểu Tứ Tử vừa mới rời mặt đất, chợt nghe “răng rắc” một tiếng, nhìn lại viên gạch, lập tức, một âm thanh “ầm ầm” vang lên, mặt trên giá sách trong thư phòng chậm rãi di chuyển…… Theo sau, trên tường xuất hiện một mật đạo tối om.</w:t>
      </w:r>
    </w:p>
    <w:p>
      <w:pPr>
        <w:pStyle w:val="BodyText"/>
      </w:pPr>
      <w:r>
        <w:t xml:space="preserve">“Có mật đạo nha!” Tiểu Tứ Tử giật mình.</w:t>
      </w:r>
    </w:p>
    <w:p>
      <w:pPr>
        <w:pStyle w:val="BodyText"/>
      </w:pPr>
      <w:r>
        <w:t xml:space="preserve">Tiêu Lương cũng có chút tán thưởng, sờ mông Tiểu Tứ Tử một phen, “Cẩn nhi a, ngươi thật sự vận khí rất tốt nha.”</w:t>
      </w:r>
    </w:p>
    <w:p>
      <w:pPr>
        <w:pStyle w:val="BodyText"/>
      </w:pPr>
      <w:r>
        <w:t xml:space="preserve">Tiểu Tứ Tử híp mắt cười, đắc ý, “Hắc hắc, phụ thân nói, cái này gọi là ngốc nhân có phúc tướng nha.”</w:t>
      </w:r>
    </w:p>
    <w:p>
      <w:pPr>
        <w:pStyle w:val="BodyText"/>
      </w:pPr>
      <w:r>
        <w:t xml:space="preserve">Tiêu Lương lập tức gọi quan binh tiến vào trong mật đạo tìm xem, kết quả lấy ra được rất nhiều ngọc khí trân quý, đương nhiên, cũng có lãng ngọc Càn Khôn kiếm trong đó.</w:t>
      </w:r>
    </w:p>
    <w:p>
      <w:pPr>
        <w:pStyle w:val="BodyText"/>
      </w:pPr>
      <w:r>
        <w:t xml:space="preserve">Chỉ thấy đó là một thanh ngọc thạch cổ kiếm rất nhỏ, Tiểu Tứ Tử tiếp nhận nó, suy nghĩ một chút, cảm thấy cũng không phải quá nặng, dùng sức kéo vỏ kiếm ra, bóng sáng chợt lóe ra bốn phía…… Bất đồng cho thanh kiếm mang lại cảm giác rét lạnh thấu xương, cái chuôi bảo kiếm ngọc thạch này lại có một loại thản nhiên, ôn nhuận hoa quang, làm cho người ta có một cỗ cảm giác ấm áp.</w:t>
      </w:r>
    </w:p>
    <w:p>
      <w:pPr>
        <w:pStyle w:val="BodyText"/>
      </w:pPr>
      <w:r>
        <w:t xml:space="preserve">“Thật khá nha.” Tiểu Tứ Tử không khỏi tán thưởng nói.</w:t>
      </w:r>
    </w:p>
    <w:p>
      <w:pPr>
        <w:pStyle w:val="BodyText"/>
      </w:pPr>
      <w:r>
        <w:t xml:space="preserve">Tiêu Lương thấy Tiểu Tứ Tử như thật sự thích chuôi kiếm này, liền nói, “Ngọc thạch Lãng Ngọc sơn trang đa số đều bị thiêu hủy, những thứ lưu lại cũng biến dạng hơn phân nửa. Cẩn nhi, ngươi nếu thích nó, không bằng đem chuôi ngọc kiếm này lưu lại đi.”</w:t>
      </w:r>
    </w:p>
    <w:p>
      <w:pPr>
        <w:pStyle w:val="BodyText"/>
      </w:pPr>
      <w:r>
        <w:t xml:space="preserve">“Như vậy sao được a?!” Tiểu Tứ Tử mặc dù có chút tiếc nuối, nhưng vẫn giao cho Huyện ông đứng bên cạnh, nói, “Ta là bộ khoái, như thế nào có thể lấy đồ trong nhà phạm nhân.”</w:t>
      </w:r>
    </w:p>
    <w:p>
      <w:pPr>
        <w:pStyle w:val="BodyText"/>
      </w:pPr>
      <w:r>
        <w:t xml:space="preserve">Huyện ông sống cũng đã lâu, kinh nghiệm nhìn nét mặt của người cũng không ít, thấy Tiểu Tứ Tử tựa hồ như thật sự thích ngọc kiếm này, liền nói, “Ai nha…… Tiểu anh hùng a, nghe nói Giang Nam ngọc kia còn muốn đến trộm cái chuôi ngọc kiếm này có phải không?”</w:t>
      </w:r>
    </w:p>
    <w:p>
      <w:pPr>
        <w:pStyle w:val="BodyText"/>
      </w:pPr>
      <w:r>
        <w:t xml:space="preserve">Tiểu Tứ Tử gật gật, “Đúng vậy, nàng muốn tới, cho nên bổn đại gia nhất định sẽ bảo tồn tốt.”</w:t>
      </w:r>
    </w:p>
    <w:p>
      <w:pPr>
        <w:pStyle w:val="BodyText"/>
      </w:pPr>
      <w:r>
        <w:t xml:space="preserve">Huyện ông dù sao cũng là lão nhân, vừa thấy bộ dáng của Tiểu Tứ Tử, liền biết là không lấy, đành đem lãng ngọc Càn Khôn kiếm trở về, cười nhẹ, “Không dối gạt tiểu anh hùng a, nhân lực Hồ Châu phủ ta hữu hạn, thật sự không đối phó lại Giang Nam ngọc kia. Bảo bối này nếu như bị nàng trộm đi mất, quan phủ chúng ta làm sao mà ngẩng mặt nha, có phải hay không? Theo ta thấy a, không bằng tiểu anh hùng ngươi cứ mang nó theo bên người. Cứ như vậy, thứ nhất là Giang Nam ngọc kia cũng không thể trộm được, mà thứ hai, đây cũng là mồi câu, có thể tùy thời đem Giang Nam ngọc kia bắt lấy!”</w:t>
      </w:r>
    </w:p>
    <w:p>
      <w:pPr>
        <w:pStyle w:val="BodyText"/>
      </w:pPr>
      <w:r>
        <w:t xml:space="preserve">Tiểu Tứ Tử nghiêng đầu nghĩ nghĩ, cảm thấy phương pháp này không sai.</w:t>
      </w:r>
    </w:p>
    <w:p>
      <w:pPr>
        <w:pStyle w:val="BodyText"/>
      </w:pPr>
      <w:r>
        <w:t xml:space="preserve">Công Tôn một bên cũng nói, “Đúng vậy Cẩn nhi, ngươi không công bắt cho quan phủ nhiều phản tặc như vậy, hắn ở trước mặt Hoàng Thượng có thể hảo hảo mà tranh công. Ngươi không lấy của hắn thứ gì tốt tốt, chính mình sẽ không có gì a!”</w:t>
      </w:r>
    </w:p>
    <w:p>
      <w:pPr>
        <w:pStyle w:val="BodyText"/>
      </w:pPr>
      <w:r>
        <w:t xml:space="preserve">Triệu Phổ có chút vô lực mà liếc nhìn Công Tôn một cái, tâm nói, ngươi là sợ Tiểu Tứ Tử chịu thiệt đi?</w:t>
      </w:r>
    </w:p>
    <w:p>
      <w:pPr>
        <w:pStyle w:val="BodyText"/>
      </w:pPr>
      <w:r>
        <w:t xml:space="preserve">Tiểu Tứ Tử nghĩ nghĩ, liền đem bảo kiếm kia dắt vào một bên hông, chỉnh chỉnh một chút, thoạt nhìn cũng uy phong lẫm liệt, phối hợp rất được a.</w:t>
      </w:r>
    </w:p>
    <w:p>
      <w:pPr>
        <w:pStyle w:val="BodyText"/>
      </w:pPr>
      <w:r>
        <w:t xml:space="preserve">“Ân.” Tiểu Tứ Tử gật gật đầu, nói, “Ta đây cứ giữ lại vậy…… Hắc hắc, cám ơn bổn đại gia.”</w:t>
      </w:r>
    </w:p>
    <w:p>
      <w:pPr>
        <w:pStyle w:val="BodyText"/>
      </w:pPr>
      <w:r>
        <w:t xml:space="preserve">Huyện ông cười khan hai tiếng, nói, “Không có gì…… Không có gì.”</w:t>
      </w:r>
    </w:p>
    <w:p>
      <w:pPr>
        <w:pStyle w:val="BodyText"/>
      </w:pPr>
      <w:r>
        <w:t xml:space="preserve">Sau đó, quan binh thu dọn tàn cục, đánh xe chở mấy tù nhân bị nhốt trong mộc lao, đem đoàn người Hiệp Long áp giải về kinh, chờ Hoàng Thượng xử lý.</w:t>
      </w:r>
    </w:p>
    <w:p>
      <w:pPr>
        <w:pStyle w:val="BodyText"/>
      </w:pPr>
      <w:r>
        <w:t xml:space="preserve">Tiểu Tứ Tử cũng không muốn được ban thưởng cái gì, liền cùng Tiêu Lương thương lượng, khi nào thì ly khai.</w:t>
      </w:r>
    </w:p>
    <w:p>
      <w:pPr>
        <w:pStyle w:val="BodyText"/>
      </w:pPr>
      <w:r>
        <w:t xml:space="preserve">Công Tôn và Triệu Phổ cũng điềm nhiên mà bước vào muốn cùng thảo luận, Tiểu Tứ Tử nhăn mặt, nói, “Phụ thân cùng Cửu Cửu không được đi theo.”</w:t>
      </w:r>
    </w:p>
    <w:p>
      <w:pPr>
        <w:pStyle w:val="BodyText"/>
      </w:pPr>
      <w:r>
        <w:t xml:space="preserve">Công Tôn mặt tối sầm, Triệu Phổ thì âm thầm nắm tay — thật tốt quá!</w:t>
      </w:r>
    </w:p>
    <w:p>
      <w:pPr>
        <w:pStyle w:val="BodyText"/>
      </w:pPr>
      <w:r>
        <w:t xml:space="preserve">“Vì cái gì?” Công Tôn hung hăng trừng mắt liếc Tiểu Tứ Tử, “Ngươi đứa nhỏ này thật vô lương tâm, ngay cả phụ thân cũng không muốn a?!”</w:t>
      </w:r>
    </w:p>
    <w:p>
      <w:pPr>
        <w:pStyle w:val="BodyText"/>
      </w:pPr>
      <w:r>
        <w:t xml:space="preserve">Tiểu Tứ Tử hơi dẩu miệng, nói, “Không phải…… Ta muốn chính mình đi vào giang hồ.” Tiểu Tứ Tử nho nhỏ giọng nói, “Không cần phụ thân cùng Cửu Cửu hỗ trợ. Chờ ta làm bộ khoái sau, về nhà liền hiếu thuận với phụ thân.”</w:t>
      </w:r>
    </w:p>
    <w:p>
      <w:pPr>
        <w:pStyle w:val="BodyText"/>
      </w:pPr>
      <w:r>
        <w:t xml:space="preserve">Công Tôn chỗ nào muốn cùng Tiểu Tứ Tử tách ra, một phen ôm chầm lấy, nâng tay hung hăng vỗ hai cái vào mông Tiểu Tứ Tử, “Không nghe lời!”</w:t>
      </w:r>
    </w:p>
    <w:p>
      <w:pPr>
        <w:pStyle w:val="BodyText"/>
      </w:pPr>
      <w:r>
        <w:t xml:space="preserve">Tiểu Tứ Tử mếu máo, có chút bất mãn nhìn Công Tôn, “Ta đã là người lớn, phụ thân về sau không được đánh mông ta.”</w:t>
      </w:r>
    </w:p>
    <w:p>
      <w:pPr>
        <w:pStyle w:val="BodyText"/>
      </w:pPr>
      <w:r>
        <w:t xml:space="preserve">Công Tôn lại càng bất mãn, ấn quai hàm Tiểu Tứ Tử, “Dám tranh luận!”</w:t>
      </w:r>
    </w:p>
    <w:p>
      <w:pPr>
        <w:pStyle w:val="BodyText"/>
      </w:pPr>
      <w:r>
        <w:t xml:space="preserve">“Ai nha……” Tiểu Tứ Tử giãy ra, trốn phía sau Triệu Phổ, Triệu Phổ nhanh nhẹn ôm lấy Công Tôn đang truy tới, nói, “Thân ái a, chúng ta không phải còn việc phải làm sao? Để cho Tiểu Tứ Tử tự mình đi thôi, hảo nam nhi chí tại bốn phương a!” Vừa nói, vừa đối Công Tôn nháy nháy mắt.</w:t>
      </w:r>
    </w:p>
    <w:p>
      <w:pPr>
        <w:pStyle w:val="BodyText"/>
      </w:pPr>
      <w:r>
        <w:t xml:space="preserve">Công Tôn suy nghĩ, sau đó tâm không cam, lòng không nguyện mà gật đầu, tiếp theo liền hỏi, “Tiểu Tứ Tử, ngươi kế tiếp chuẩn bị đi nơi nào a?”</w:t>
      </w:r>
    </w:p>
    <w:p>
      <w:pPr>
        <w:pStyle w:val="BodyText"/>
      </w:pPr>
      <w:r>
        <w:t xml:space="preserve">Tiểu Tứ Tử nghĩ nghĩ, nhìn Công Tôn, trốn bên cạnh Tiêu Lương, nhỏ giọng nói, “Tiếp theo hướng nam đi.”</w:t>
      </w:r>
    </w:p>
    <w:p>
      <w:pPr>
        <w:pStyle w:val="BodyText"/>
      </w:pPr>
      <w:r>
        <w:t xml:space="preserve">“Lại đây, trốn tránh cái gì?” Công Tôn duỗi tay ra, ý bảo Tiểu Tứ Tử lại đây.</w:t>
      </w:r>
    </w:p>
    <w:p>
      <w:pPr>
        <w:pStyle w:val="BodyText"/>
      </w:pPr>
      <w:r>
        <w:t xml:space="preserve">Tiểu Tứ Tử do dự một chút, nhưng vẫn là chui qua, Công Tôn ôm hắn, nói, “Kia, phụ thân không đi theo ngươi, ngươi phải cẩn thận nha. Nhớ rõ, đừng để cho người khác chiếm tiện nghi. Cũng không cần ăn ít cơm, không được hoạt động nhiều, không được chịu thiệt, biết chưa?”</w:t>
      </w:r>
    </w:p>
    <w:p>
      <w:pPr>
        <w:pStyle w:val="BodyText"/>
      </w:pPr>
      <w:r>
        <w:t xml:space="preserve">Tiểu Tứ Tử tủm tỉm cười gật đầu, ôm cổ Công Tôn cọ cọ, “Phụ thân ngươi yên tâm đi, ta biết rồi.”</w:t>
      </w:r>
    </w:p>
    <w:p>
      <w:pPr>
        <w:pStyle w:val="BodyText"/>
      </w:pPr>
      <w:r>
        <w:t xml:space="preserve">Công Tôn tâm nói, ta có chỗ nào yên tâm a. Nhưng không có biện pháp, Tiểu Tứ Tử đừng nhìn hắn ngây ngây ngốc ngốc, bất quá tính tình cũng thật bướng a…… Chỉ đành phải từ bỏ, may mắn vẫn có thể âm thầm đi theo hắn a.</w:t>
      </w:r>
    </w:p>
    <w:p>
      <w:pPr>
        <w:pStyle w:val="BodyText"/>
      </w:pPr>
      <w:r>
        <w:t xml:space="preserve">Đêm đó, Tiểu Tứ Tử buông tha việc hấp thu nội lực, ôm Công Tôn hôn nhẹ mà ngủ say. Sáng sớm hôm sau, Tiểu Tứ Tử bị Công Tôn cắn cho đã xong, cưỡi Thạch Đầu, lưng mang bao quần áo, cùng Tiêu Lương và bốn ảnh vệ một lần nữa ra đi.</w:t>
      </w:r>
    </w:p>
    <w:p>
      <w:pPr>
        <w:pStyle w:val="BodyText"/>
      </w:pPr>
      <w:r>
        <w:t xml:space="preserve">Công Tôn cùng Triệu Phổ ở phía sau không ngừng phất tay, Công Tôn kêu, “Tiểu Tứ Tử, ngươi bảo trọng a, nhớ kĩ đừng để cho người khác chiếm tiện nghi ngươi a! Tiểu Lương Tử, ngươi phải hảo hảo chiếu cố Tiểu Tứ Tử cho ta, hắn nếu thiếu một cọng tóc, ta liền lột da ngươi a!”</w:t>
      </w:r>
    </w:p>
    <w:p>
      <w:pPr>
        <w:pStyle w:val="BodyText"/>
      </w:pPr>
      <w:r>
        <w:t xml:space="preserve">Tiêu Lương gật đầu a gật đầu.</w:t>
      </w:r>
    </w:p>
    <w:p>
      <w:pPr>
        <w:pStyle w:val="BodyText"/>
      </w:pPr>
      <w:r>
        <w:t xml:space="preserve">Chờ Tiêu Lương cùng Tiểu Tứ Tử thân ảnh đã biến mất, Công Tôn chạy nhanh vào phòng thu dọn hành trang.</w:t>
      </w:r>
    </w:p>
    <w:p>
      <w:pPr>
        <w:pStyle w:val="BodyText"/>
      </w:pPr>
      <w:r>
        <w:t xml:space="preserve">Triệu Phổ bất đắc dĩ lắc đầu, thần thần bí bí nói, “Thân ái, Tiểu Tứ Tử không đi hướng nam đâu.”</w:t>
      </w:r>
    </w:p>
    <w:p>
      <w:pPr>
        <w:pStyle w:val="BodyText"/>
      </w:pPr>
      <w:r>
        <w:t xml:space="preserve">Công Tôn sửng sốt, “Cái gì?”</w:t>
      </w:r>
    </w:p>
    <w:p>
      <w:pPr>
        <w:pStyle w:val="BodyText"/>
      </w:pPr>
      <w:r>
        <w:t xml:space="preserve">Triệu Phổ cười cười, đem mặt lại gần, “Ngươi hôn ta một chút, ta liền nói cho ngươi bọn họ đi đâu.”</w:t>
      </w:r>
    </w:p>
    <w:p>
      <w:pPr>
        <w:pStyle w:val="BodyText"/>
      </w:pPr>
      <w:r>
        <w:t xml:space="preserve">Công Tôn nhấc chân, hung hăng đạp Triệu Phổ một cước, “Ngươi nói hay không nói?!”</w:t>
      </w:r>
    </w:p>
    <w:p>
      <w:pPr>
        <w:pStyle w:val="BodyText"/>
      </w:pPr>
      <w:r>
        <w:t xml:space="preserve">Triệu Phổ xoa xoa cái chân, vẻ mặt đáng thương hề hề mà nhìn Công Tôn, “Ngươi như thế nào càng ngày càng hung a? Muốn tìm người trút giận nha?”</w:t>
      </w:r>
    </w:p>
    <w:p>
      <w:pPr>
        <w:pStyle w:val="BodyText"/>
      </w:pPr>
      <w:r>
        <w:t xml:space="preserve">Công Tôn một phen kéo áo Triệu Phổ, “Ngươi nói hay không nói! Không nói một tháng không cho làm!”</w:t>
      </w:r>
    </w:p>
    <w:p>
      <w:pPr>
        <w:pStyle w:val="BodyText"/>
      </w:pPr>
      <w:r>
        <w:t xml:space="preserve">Triệu Phổ hít một ngụm khí lạnh, chỉ tay ra về một hướng, “Vật nhỏ khẳng định muốn đi hướng bắc!”</w:t>
      </w:r>
    </w:p>
    <w:p>
      <w:pPr>
        <w:pStyle w:val="BodyText"/>
      </w:pPr>
      <w:r>
        <w:t xml:space="preserve">“Ngươi như thế nào biết?” Công Tôn nheo mắt nhìn Triệu Phổ.</w:t>
      </w:r>
    </w:p>
    <w:p>
      <w:pPr>
        <w:pStyle w:val="BodyText"/>
      </w:pPr>
      <w:r>
        <w:t xml:space="preserve">Triệu Phổ nhún nhún vai, “Tin hay không tùy ngươi!”</w:t>
      </w:r>
    </w:p>
    <w:p>
      <w:pPr>
        <w:pStyle w:val="BodyText"/>
      </w:pPr>
      <w:r>
        <w:t xml:space="preserve">……</w:t>
      </w:r>
    </w:p>
    <w:p>
      <w:pPr>
        <w:pStyle w:val="BodyText"/>
      </w:pPr>
      <w:r>
        <w:t xml:space="preserve">Trên quan đạo hướng bắc, Tiểu Tứ Tử cùng Thạch Đầu, Tiêu Lương, còn có bốn ảnh vệ phía sau đang đi chầm chậm, hướng Huy Châu phủ mà đi.</w:t>
      </w:r>
    </w:p>
    <w:p>
      <w:pPr>
        <w:pStyle w:val="BodyText"/>
      </w:pPr>
      <w:r>
        <w:t xml:space="preserve">“Cẩn nhi, không phải nói muốn đi hướng nam sao? Như thế nào lại sửa thành hướng bắc?” Tiêu Lương khó hiểu hỏi.</w:t>
      </w:r>
    </w:p>
    <w:p>
      <w:pPr>
        <w:pStyle w:val="BodyText"/>
      </w:pPr>
      <w:r>
        <w:t xml:space="preserve">Tiểu Tứ Tử liếc nhìn Tiêu Lương một cái, nói, “Bổn bổn, phụ thân bọn họ nhất định sẽ âm thầm đi theo chúng ta xuống phía nam, chúng ta đi hướng bắc, bọn họ sẽ không tìm được.”</w:t>
      </w:r>
    </w:p>
    <w:p>
      <w:pPr>
        <w:pStyle w:val="BodyText"/>
      </w:pPr>
      <w:r>
        <w:t xml:space="preserve">“Nga…… Thật không.” Tiêu Lương cũng ngồi trên Thạch Đầu, ôm thắt lưng Tiểu Tứ Tử, nói, “Cẩn nhi, ngươi thật thông minh a.”</w:t>
      </w:r>
    </w:p>
    <w:p>
      <w:pPr>
        <w:pStyle w:val="BodyText"/>
      </w:pPr>
      <w:r>
        <w:t xml:space="preserve">Tiểu Tứ Tử đắc ý, đưa tay vỗ vỗ đầu Thạch Đầu, nói, “Thạch Đầu nha, ta xem trên danh đạo lục viết, vùng Huy Châu này có một ác tặc, kêu là hái hoa phi tặc! Chúng ta đi bắt hắn, vì dân trừ hại!”</w:t>
      </w:r>
    </w:p>
    <w:p>
      <w:pPr>
        <w:pStyle w:val="Compact"/>
      </w:pPr>
      <w:r>
        <w:t xml:space="preserve">Phía sau, trong rừng, Công Tôn giận đến điên người, “Ngươi cái tên tiểu hài tử chết tiệt này, lá gan càng lúc càng lớn, cũng dám gạt ta. Để ta xem, đập nát cái mông ngươi!”</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Trên vực sâu tại Bàng Sơn — Huy Châu, truyền đến tiếng “kẽo cà kẽo kẹt” của trục quay bánh xe la, một chiếc xe la đang chậm rãi đi trước. Mặt đường lồi lõm, gập ghềnh, làm cho đường đi trở nên thực khó khăn. Mấy vị đại hán vừa đẩy vừa kéo chiếc xe la cồng kềnh đi về phía trước. Bởi vì nếu không cẩn thận, có khả năng sẽ rơi xuống vực sâu vạn trượng ngay bên dưới.</w:t>
      </w:r>
    </w:p>
    <w:p>
      <w:pPr>
        <w:pStyle w:val="BodyText"/>
      </w:pPr>
      <w:r>
        <w:t xml:space="preserve">Đây là một đội xe la vận chuyển lương thực, mấy vị đại hán ở sau đẩy xe, một vị lão hán ở phía trước vội vàng đánh xe. Trên đống lương thực cao cao kia, là một tiểu oa nhi chừng hai ba tuổi đang ngồi, khuôn mặt nhỏ nhắn phấn phác phác, mặc một kiện áo bông đỏ, trên đầu cột hai búi tóc. Theo xe la xóc nảy, hai búi tóc kia lại gắn thêm cái chuông nhỏ, cứ lắc lư lắc lư…… Phát ra tiếng leng keng leng keng…</w:t>
      </w:r>
    </w:p>
    <w:p>
      <w:pPr>
        <w:pStyle w:val="BodyText"/>
      </w:pPr>
      <w:r>
        <w:t xml:space="preserve">Mấy vị đại hán vừa đi vừa nhìn tiểu oa nhi kia, thấy nó mở to đôi mắt, tò mò nhìn trái nhìn phải, mấy vị đại hán đều nở nụ cười. Lan theo gió núi, bọn họ chậm rãi cất tiếng hát mà đi tới Huy Châu…… Tuy rằng đều là thô nhân, nhưng người Huy Châu đều nói Ngô ngữ, thanh âm vừa trầm bổng du dương, lại không mất đi phần nhu hòa, thong thả. Tiếng chuông vang leng keng phụ họa, còn có núi đá thơ mộng nơi này, tạo nên một hình ảnh thật đẹp.</w:t>
      </w:r>
    </w:p>
    <w:p>
      <w:pPr>
        <w:pStyle w:val="BodyText"/>
      </w:pPr>
      <w:r>
        <w:t xml:space="preserve">Chính là đang đi, đột nhiên “ca” một tiếng, xe la đi đúng vào chỗ lõm, liền dừng lại. Lão hán đánh xe huy roi vài cái, con la kia cũng ra sức mà đi lên trước, nhưng là xe vốn rất nặng, bởi vậy một chút dịch chuyển cũng không có.</w:t>
      </w:r>
    </w:p>
    <w:p>
      <w:pPr>
        <w:pStyle w:val="BodyText"/>
      </w:pPr>
      <w:r>
        <w:t xml:space="preserve">Mấy vị đại hán phun nước miếng vào tay, rồi vén tay áo lên, cố gắng đẩy xe lên.</w:t>
      </w:r>
    </w:p>
    <w:p>
      <w:pPr>
        <w:pStyle w:val="BodyText"/>
      </w:pPr>
      <w:r>
        <w:t xml:space="preserve">Cùng hô “một hai ba……”, mấy người dùng sức đẩy, nhưng xe vừa dịch chuyển lên trước một tấc, lại ngã trở về, lại đi thêm một tấc, vẫn là lui trở về, như thế nào cũng không qua được chỗ lõm này.</w:t>
      </w:r>
    </w:p>
    <w:p>
      <w:pPr>
        <w:pStyle w:val="BodyText"/>
      </w:pPr>
      <w:r>
        <w:t xml:space="preserve">Xe lắc lư qua lại, tiểu oa nhi trên xe cảm thấy như ngồi trong nôi, khanh khách nở nụ cười, nhún nhún hai cái. Vừa lúc này, mấy vị đại hán lại dùng sức đẩy một lần nữa…… Xe nhích lên một chút nhưng lại vì trọng lượng quá nặng mà bị kéo trở về phía sau, kịch liệt lay động làm cho oa nhi lảo đảo một cái…… Thân mình nghiêng một cái, lăn ra ngoài xe.</w:t>
      </w:r>
    </w:p>
    <w:p>
      <w:pPr>
        <w:pStyle w:val="BodyText"/>
      </w:pPr>
      <w:r>
        <w:t xml:space="preserve">“A!” Một đại hán hô to, chỉ thấy tiểu oa nhi ngã ra khỏi xe, trực tiếp lao đầu xuống vực sâu bên cạnh.</w:t>
      </w:r>
    </w:p>
    <w:p>
      <w:pPr>
        <w:pStyle w:val="BodyText"/>
      </w:pPr>
      <w:r>
        <w:t xml:space="preserve">“Oa nhi!” Một đại hán muốn giơ tay ra bắt lấy oa nhi, nhưng là chỗ nào bắt được a, mắt thấy oa nhi vào khe núi…… Đột nhiên, một đại hán chỉ vào sơn động xa xa, nói, “Xem a, hảo đại điểu a!”</w:t>
      </w:r>
    </w:p>
    <w:p>
      <w:pPr>
        <w:pStyle w:val="BodyText"/>
      </w:pPr>
      <w:r>
        <w:t xml:space="preserve">Mọi người chăm chú nhìn qua, thì thấy chỗ nào là điểu a, là một người chạy ra khỏi vách núi đen, triển khai song chưởng hướng tiểu oa nhi kia bay tới. Người nọ mặc một thân hắc y, tay áo theo gió tung bay, thoạt nhìn giống như cánh chim đại bàng giương cánh. Hắn thả người một cái đã tiếp được tiểu oa nhi kia, thuận thế nhảy lên vách đá, một tay bắt lấy dây cây vươn ra, kéo lên, cứ như một người đang chạy bình thường, trực tiếp nhún vào vách núi mà chạy lên, nhảy…… Vững vàng rơi xuống bên cạnh những đại hán kia, đưa oa nhi cho vị đại hán trước mặt.</w:t>
      </w:r>
    </w:p>
    <w:p>
      <w:pPr>
        <w:pStyle w:val="BodyText"/>
      </w:pPr>
      <w:r>
        <w:t xml:space="preserve">Những vị đại hán ngây ngốc nhìn hết thảy, chỉ thấy trước mắt là một nam tử trẻ, khoảng hai mươi tuổi, mặc một thân hắc y, tóc buộc lên, tướng mạo anh tuấn dị thường, là một tiểu tử anh tuấn, chính là đang ôm tiểu oa nhi mỉm cười nhìn bọn hắn, “Là oa nhi của các ngươi sao?”</w:t>
      </w:r>
    </w:p>
    <w:p>
      <w:pPr>
        <w:pStyle w:val="BodyText"/>
      </w:pPr>
      <w:r>
        <w:t xml:space="preserve">“Nga!” Lão hán kia như giật mình, nhanh chóng chạy tới, tiếp nhận lấy oa nhi, đối với người kia gật đầu, nói, “Thật sự là đa tạ đại hiệp a!”</w:t>
      </w:r>
    </w:p>
    <w:p>
      <w:pPr>
        <w:pStyle w:val="BodyText"/>
      </w:pPr>
      <w:r>
        <w:t xml:space="preserve">Chính lúc này, mọi người chợt nghe thấy thanh âm nộn nộn phía sau người trẻ tuổi kia truyền đến, “Tiểu Lương Tử nha, tiểu oa nhi không có việc gì chứ?”</w:t>
      </w:r>
    </w:p>
    <w:p>
      <w:pPr>
        <w:pStyle w:val="BodyText"/>
      </w:pPr>
      <w:r>
        <w:t xml:space="preserve">Mọi người nhìn ra phía sau người trẻ tuổi, vừa nhìn liền sửng sốt.</w:t>
      </w:r>
    </w:p>
    <w:p>
      <w:pPr>
        <w:pStyle w:val="BodyText"/>
      </w:pPr>
      <w:r>
        <w:t xml:space="preserve">“Hùng (gấu) a!” Một hán tử cả kinh kêu lớn lên, mà mấy người còn lại cũng đều chấn động, chỉ thấy một con đầu hoàng mao hùng chậm rãi đi tới, trên người là một thiếu niên chừng mười lăm mười sáu tuổi đang ngồi. Sau khi thấy rõ ràng diện mạo người thiếu niên kia, bọn đại hán càng thêm giật mình, này tiểu hài nhi, như thế nào lại dễ nhìn như vậy a? Khuôn mặt trắng trắng nộn nộn, đôi mắt to tròn, tóc buộc sau đầu, mặc một thân bạch y, bên ngoài khoác một kiện tiểu áo vàng nhạt, bên hông buộc một cái đai lưng màu xanh ngọc, trên lưng còn có một cái mặt nạ màu lam thường bán ở mấy tiểu quán bên đường Huy Châu phủ, còn có một phen bạch ngọc tiểu bảo kiếm. Thiếu niên kia nghiêng người ngồi trên lưng đại hùng, chân mang một đôi hài màu vàng tinh xảo, theo tướng đi của hùng mà cứ lắc lư lắc lư.</w:t>
      </w:r>
    </w:p>
    <w:p>
      <w:pPr>
        <w:pStyle w:val="BodyText"/>
      </w:pPr>
      <w:r>
        <w:t xml:space="preserve">Mấy vị đại hán liếc nhìn nhau một cái…… Là tiểu kim đồng bên người Bồ Tát sao? Như thế nào lại có thiếu niên đáng yêu như vậy a.</w:t>
      </w:r>
    </w:p>
    <w:p>
      <w:pPr>
        <w:pStyle w:val="BodyText"/>
      </w:pPr>
      <w:r>
        <w:t xml:space="preserve">Đi theo sau thiếu niên còn có bốn người, quần áo mỗi người đều khác nhau, thoạt nhìn cũng là một đám người nhanh nhẹn, cầm trên tay binh khí.</w:t>
      </w:r>
    </w:p>
    <w:p>
      <w:pPr>
        <w:pStyle w:val="BodyText"/>
      </w:pPr>
      <w:r>
        <w:t xml:space="preserve">Người đến là ai? Đương nhiên là mấy người vừa mới ra khỏi thị trấn – Tiểu Tứ Tử bọn họ.</w:t>
      </w:r>
    </w:p>
    <w:p>
      <w:pPr>
        <w:pStyle w:val="BodyText"/>
      </w:pPr>
      <w:r>
        <w:t xml:space="preserve">Nói, Tiểu Tứ Tử cùng Tiêu Lương còn có bốn ảnh vệ sau khi từ biệt Công Tôn, liền đi về hướng bắc, đi Xương Hóa phủ trước. Tối hôm qua đi dạo cả đêm ở trấn, Tiểu Tứ Tử mua được rất nhiều thứ vừa ý. Bởi vì vùng Huy Châu đối vu na(ý chỉ thuật đuổi tà, pháp sư……) rất thờ phụng, cho nên Tiểu Tứ Tử một đường xem na vũ, còn mua được rất nhiều mặt nạ màu lam, yêu thích không buông tay, cứ dắt nó bên hông.</w:t>
      </w:r>
    </w:p>
    <w:p>
      <w:pPr>
        <w:pStyle w:val="BodyText"/>
      </w:pPr>
      <w:r>
        <w:t xml:space="preserve">Hôm nay, mấy người bọn họ chuẩn bị rời Xương Hóa phủ đi Huy Châu…… Tiểu Tứ Tử còn muốn đi xem Hoàng Sơn nha. Từ xưa đã có cách nói, đi Hoàng Sơn trở về mà không xem nhạc thì thật uổng phí, Tiểu Tứ Tử đối với danh sơn này chờ mong đã lâu.</w:t>
      </w:r>
    </w:p>
    <w:p>
      <w:pPr>
        <w:pStyle w:val="BodyText"/>
      </w:pPr>
      <w:r>
        <w:t xml:space="preserve">Đang ở trên đường đi tới, Tiểu Tứ Tử bọn họ xa xa đã thấy đội phu xa này.</w:t>
      </w:r>
    </w:p>
    <w:p>
      <w:pPr>
        <w:pStyle w:val="BodyText"/>
      </w:pPr>
      <w:r>
        <w:t xml:space="preserve">Mọi người khởi điểm nhìn thấy trên vách núi cheo leo này còn có mấy người phu xa đang đánh xe, trên xe còn có một tiểu oa nhi đang ngồi, hình ảnh quả là rất đẹp, theo sau lại bị tiếng cười nhỏ nhỏ hấp dẫn. Mọi người chính là nhìn qua, chỉ thấy xe đang bị nghiêng, sau đó, tiểu oa nhi kia kiền rớt xuống dưới, cho nên Tiêu Lương mới đúng lúc cứu tiểu oa nhi này.</w:t>
      </w:r>
    </w:p>
    <w:p>
      <w:pPr>
        <w:pStyle w:val="BodyText"/>
      </w:pPr>
      <w:r>
        <w:t xml:space="preserve">Thấy mọi người nhìn Thạch Đầu vẻ mặt kinh hãi, Tiểu Tứ Tử cười tủm tỉm, “Nó mới không phải hùng đâu, nó là trảo li, tên gọi Thạch Đầu.”</w:t>
      </w:r>
    </w:p>
    <w:p>
      <w:pPr>
        <w:pStyle w:val="BodyText"/>
      </w:pPr>
      <w:r>
        <w:t xml:space="preserve">“Trảo li?” Mấy vị hán tử nhìn nhau, bọn họ cũng chưa gặp qua loài này a. Chính là nhìn Tiểu Tứ Tử, sau đó hỏi, “Tiểu thần tiên, vật cưỡi của ngươi có cắn người không?”</w:t>
      </w:r>
    </w:p>
    <w:p>
      <w:pPr>
        <w:pStyle w:val="BodyText"/>
      </w:pPr>
      <w:r>
        <w:t xml:space="preserve">Tiểu Tứ Tử lắc đầu, “Thạch Đầu mới sẽ không cắn người đâu.” Vừa nói, vừa nhảy khỏi lưng Thạch Đầu, chỉ xe la kia, đối Thạch Đầu nói, “Thạch Đầu, xe la kia bị lật, ngươi giúp người ta đem xe la kéo lên.”</w:t>
      </w:r>
    </w:p>
    <w:p>
      <w:pPr>
        <w:pStyle w:val="BodyText"/>
      </w:pPr>
      <w:r>
        <w:t xml:space="preserve">Thạch Đầu thực nghe lời, hai ba bước chạy lại, nhìn trái nhìn phải xe la kia, sau đó nghiêng người, dùng bả vai nhẹ nhàng huých xa la lên…… Xe la lập tức hướng lên trên, ly khai khỏi chỗ trũng bị vướng kia, trở lại mặt đường.</w:t>
      </w:r>
    </w:p>
    <w:p>
      <w:pPr>
        <w:pStyle w:val="BodyText"/>
      </w:pPr>
      <w:r>
        <w:t xml:space="preserve">“Tốt!” Những vị đại hán kia vỗ tay trầm trồ tán thưởng, có mấy người gan lớn còn vỗ vỗ Thạch Đầu, khen ngợi, “Cũng thật lợi hại đó nha.”</w:t>
      </w:r>
    </w:p>
    <w:p>
      <w:pPr>
        <w:pStyle w:val="BodyText"/>
      </w:pPr>
      <w:r>
        <w:t xml:space="preserve">Thạch Đầu đắc ý vẫy vẫy cái đuôi, lắc lắc lỗ tai tiến về cạnh Tiểu Tứ Tử.</w:t>
      </w:r>
    </w:p>
    <w:p>
      <w:pPr>
        <w:pStyle w:val="BodyText"/>
      </w:pPr>
      <w:r>
        <w:t xml:space="preserve">“Mấy vị đây là người Huy Châu?” Tiêu Lương hỏi.</w:t>
      </w:r>
    </w:p>
    <w:p>
      <w:pPr>
        <w:pStyle w:val="BodyText"/>
      </w:pPr>
      <w:r>
        <w:t xml:space="preserve">“Đúng vậy.” Lão hán cười nói, “Chúng ta chính xác là chuyển kho lúa, chuyên môn đi đến mấy nông hộ của Xương Hoá thu lương thực, sau đó vận chuyển trở về.”</w:t>
      </w:r>
    </w:p>
    <w:p>
      <w:pPr>
        <w:pStyle w:val="BodyText"/>
      </w:pPr>
      <w:r>
        <w:t xml:space="preserve">“Nga.” Tiêu Lương gật đầu, Tiểu Tứ Tử ngồi trở lại trên lưng Thạch Đầu, đối mọi người nói, “Chúng ta cũng phải đi Huy Châu phủ nha, các vị đại ca, các ngươi đối với Huy Châu phủ có quen thuộc hay không nha? Nói cho chúng ta biết Huy Châu phủ có nơi nào đẹp để ngoạn (vui chơi) không? Còn có a, Huy Châu phủ nha ở nơi nào, các ngươi biết không?”</w:t>
      </w:r>
    </w:p>
    <w:p>
      <w:pPr>
        <w:pStyle w:val="BodyText"/>
      </w:pPr>
      <w:r>
        <w:t xml:space="preserve">Mấy vị đại hán gật đầu, tiếp tục đánh xe, nói, “Huy Châu phủ tốt nhất ngoạn, đương nhiên là Hoàng Sơn…… Còn có mấy gánh hát, tiếp qua vài ngày, chính là tế na thần, tiểu thần tiên các ngươi nếu như không vội đi, cứ ở lại trong thành vài ngày đi, có thể ngoạn tốt lắm.”</w:t>
      </w:r>
    </w:p>
    <w:p>
      <w:pPr>
        <w:pStyle w:val="BodyText"/>
      </w:pPr>
      <w:r>
        <w:t xml:space="preserve">“Nga? Tế na thần a? Nghe tên thật có ý tứ.” Tiểu Tứ Tử lắc lắc hai cái đùi, nói với Tiêu Lương, “Tiểu Lương Tử, chúng ta thật sự đến rất đúng thời điểm nha.”</w:t>
      </w:r>
    </w:p>
    <w:p>
      <w:pPr>
        <w:pStyle w:val="BodyText"/>
      </w:pPr>
      <w:r>
        <w:t xml:space="preserve">Tiêu Lương cũng gật gật đầu, hắn chú ý tới lão hán kia đem oa nhi đặt bên người, mà oa nhi kia không khóc cũng không nháo, ăn mặc tốt lắm, trong cổ còn đeo một cái lắc màu bạc, nhìn như là một tiểu oa nhi nhà có tiền. Mà mấy vị đại hán này áo quần lại đơn giản, thoạt nhìn giống như những người nông dân thường lao động…… Nghĩ nghĩ, liền hỏi lão giả, “Lão nhân gia, oa nhi này là?”</w:t>
      </w:r>
    </w:p>
    <w:p>
      <w:pPr>
        <w:pStyle w:val="BodyText"/>
      </w:pPr>
      <w:r>
        <w:t xml:space="preserve">Lão nhân nhìn nhìn Tiêu Lương, lắc đầu, nói, “Ai, oa nhi này là do chúng ta trên đường nhặt được, chuẩn bị đưa đi quan phủ.”</w:t>
      </w:r>
    </w:p>
    <w:p>
      <w:pPr>
        <w:pStyle w:val="BodyText"/>
      </w:pPr>
      <w:r>
        <w:t xml:space="preserve">“Nhặt được?” Tiểu Tứ Tử có chút giật mình, nhẹ nhàng vỗ vỗ Thạch Đầu, Thạch Đầu nhanh tiến lên hai bước, Tiểu Tứ Tử đưa tay tiếp nhận oa nhi kia ôm trong tay. Oa nhi giương mắt nhìn Tiểu Tứ Tử, Tiểu Tứ Tử cũng nháy mắt vài cái nhìn lại oa nhi. Oa nhi khanh khách nở nụ cười, vươn tay ôm lấy cổ Tiểu Tứ Tử, tiến lại gần quai hàm Tiểu Tứ Tử hôn một cái, sau đó liền chỉnh lại tư thế một chút, tựa vào trong lòng Tiểu Tứ Tử, ngốc hồ hồ mà cười.</w:t>
      </w:r>
    </w:p>
    <w:p>
      <w:pPr>
        <w:pStyle w:val="BodyText"/>
      </w:pPr>
      <w:r>
        <w:t xml:space="preserve">“Oa nhi hảo đáng yêu nha.” Tiểu Tứ Tử ôm oa nhi đang quơ quơ, nói, “Là cha mẹ nhà nào sơ ý như vậy nha, bảo bối đáng yêu như vậy bị bỏ lại ven đường!”</w:t>
      </w:r>
    </w:p>
    <w:p>
      <w:pPr>
        <w:pStyle w:val="BodyText"/>
      </w:pPr>
      <w:r>
        <w:t xml:space="preserve">“Ai…… Cho nên mới nói.” Lão hán cười cười, “Chúng ta nơi này rất nhiều người không có con cái, nếu nhặt được là một oa nhi bẩn bẩn, kia phỏng chừng liền muốn mang về nhà dưỡng. Nhưng là các người xem oa nhi này, quần áo sạch sẽ như vậy, vừa nhìn là biết con của nhà khá giả, cha mẹ nó có khi đang lo lắng đi tìm nó, cho nên chúng ta vẫn là đem nó đưa lên quan phủ, xem có thể hay không tìm được cha mẹ oa nhi.”</w:t>
      </w:r>
    </w:p>
    <w:p>
      <w:pPr>
        <w:pStyle w:val="BodyText"/>
      </w:pPr>
      <w:r>
        <w:t xml:space="preserve">Tiểu Tứ Tử để cho oa nhi ngồi trên đùi mình, nghe được bụng nó kêu ọt ọt, liền nói, “Ai nha, oa nhi này giống như là đói bụng nha.”</w:t>
      </w:r>
    </w:p>
    <w:p>
      <w:pPr>
        <w:pStyle w:val="BodyText"/>
      </w:pPr>
      <w:r>
        <w:t xml:space="preserve">Thanh Ảnh ở phía sau lấy ra từ bao quần áo một khối dương nãi tô đưa cho Tiểu Tứ Tử, Tiểu Tứ Tử bẻ nhỏ miếng dương nãi tô (bơ sữa dê), một ngụm một ngụm uy oa nhi ăn. Mà oa nhi như là đói bụng lắm, ngoan ngoãn ăn hết miếng này đến miếng nọ.</w:t>
      </w:r>
    </w:p>
    <w:p>
      <w:pPr>
        <w:pStyle w:val="BodyText"/>
      </w:pPr>
      <w:r>
        <w:t xml:space="preserve">“Thật đáng yêu nha.” Tiểu Tứ Tử vừa tán thưởng vừa uy oa nhi ăn, còn nói với nó, “Ngươi tên là gì nha? Bao nhiêu tuổi?”</w:t>
      </w:r>
    </w:p>
    <w:p>
      <w:pPr>
        <w:pStyle w:val="BodyText"/>
      </w:pPr>
      <w:r>
        <w:t xml:space="preserve">Tiểu oa nhi ngẩng đầu nhìn nhìn Tiểu Tứ Tử, lại cọ cọ hắn, từ trong áo lý hồng hồng của mình, lấy ra một cái khăn đưa cho Tiểu Tứ Tử.</w:t>
      </w:r>
    </w:p>
    <w:p>
      <w:pPr>
        <w:pStyle w:val="BodyText"/>
      </w:pPr>
      <w:r>
        <w:t xml:space="preserve">Tiểu Tứ Tử sửng sốt, thấy đó là một khối khăn màu trắng, mặt trên còn có hoa văn gì đó màu đỏ? Hắn tiếp nhận khăn trên tay, mở ra nhìn thử, chỉ thấy mặt trên viết mấy chữ màu đỏ — cứu mạng a, ta ở Hồi Long quan (am, chùa).</w:t>
      </w:r>
    </w:p>
    <w:p>
      <w:pPr>
        <w:pStyle w:val="Compact"/>
      </w:pPr>
      <w:r>
        <w:t xml:space="preserve">Tiểu Tứ Tử cảm thấy mấy chữ đỏ thẫm này như là lấy tay viết lên, liền đưa đến gần mũi ngửi ngửi, mở to hai mắt, đưa cho Tiêu Lương xem, “Tiểu Lương Tử, nguy rồi! Oa nhi này trong người có một bức huyết thư!”</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Huyết thư?” Tiêu Lương giật mình, bước lại gần nhìn thoáng qua, mà mấy ảnh vệ cũng vây lại xem.</w:t>
      </w:r>
    </w:p>
    <w:p>
      <w:pPr>
        <w:pStyle w:val="BodyText"/>
      </w:pPr>
      <w:r>
        <w:t xml:space="preserve">“Hồi Long quan?” Tiêu Lương quay đầu nhìn mấy vị đại hán, mà mấy vị đại hán kia, vừa nghe tới ba chữ “Hồi Long quan”, đều đổ một ngụm khí lạnh, hai mặt nhìn nhau, sau liền ai cũng không nói, chạy nhanh đánh xe.</w:t>
      </w:r>
    </w:p>
    <w:p>
      <w:pPr>
        <w:pStyle w:val="BodyText"/>
      </w:pPr>
      <w:r>
        <w:t xml:space="preserve">Tiểu Tứ Tử cùng Tiêu Lương liếc nhìn nhau một cái, đều cảm thấy có chút không thích hợp, mấy vị đại hán này bộ dáng giống như là đang sợ hãi.</w:t>
      </w:r>
    </w:p>
    <w:p>
      <w:pPr>
        <w:pStyle w:val="BodyText"/>
      </w:pPr>
      <w:r>
        <w:t xml:space="preserve">Tiêu Lương cười cười, đi đến lão nhân gia ban nãy, hỏi, “Lão nhân gia, Hồi Long quan lúc này có vấn đề gì sao?”</w:t>
      </w:r>
    </w:p>
    <w:p>
      <w:pPr>
        <w:pStyle w:val="BodyText"/>
      </w:pPr>
      <w:r>
        <w:t xml:space="preserve">Lão hán nhìn nhìn xung quanh, hạ giọng nói, “Mấy vị, là người xứ khác đến sao?”</w:t>
      </w:r>
    </w:p>
    <w:p>
      <w:pPr>
        <w:pStyle w:val="BodyText"/>
      </w:pPr>
      <w:r>
        <w:t xml:space="preserve">“Ân.” Tiểu Tứ Tử gật đầu, hỏi, “Hồi Long quan nghe giống như là đạo quan của hòa thượng, có cái gì mà phải sợ hãi?”</w:t>
      </w:r>
    </w:p>
    <w:p>
      <w:pPr>
        <w:pStyle w:val="BodyText"/>
      </w:pPr>
      <w:r>
        <w:t xml:space="preserve">“Ai…… “ Lão hán thở dài, đối mọi người nói, “Các ngươi, là mới tới nên không biết a…… Lúc này, tuy Hồi Long quan là một tòa hòa thượng miếu, nhưng bên trong không phải là hòa thượng bình thường.”</w:t>
      </w:r>
    </w:p>
    <w:p>
      <w:pPr>
        <w:pStyle w:val="BodyText"/>
      </w:pPr>
      <w:r>
        <w:t xml:space="preserve">“Không phải hòa thượng bình thường?” Tiểu Tứ Tử ôm oa nhi, càng thêm khó hiểu, “Hòa thượng còn có cái gì bình thường với không bình thường sao?”</w:t>
      </w:r>
    </w:p>
    <w:p>
      <w:pPr>
        <w:pStyle w:val="BodyText"/>
      </w:pPr>
      <w:r>
        <w:t xml:space="preserve">“Hồi Long quan a, có một ác tăng.” Một đại hán đẩy xe nói, “Rất bí ẩn, hòa thượng kia rất lợi hại, giết người không chớp mắt, dân bản xứ cũng không dám đụng tới hắn.”</w:t>
      </w:r>
    </w:p>
    <w:p>
      <w:pPr>
        <w:pStyle w:val="BodyText"/>
      </w:pPr>
      <w:r>
        <w:t xml:space="preserve">“Pháp Huyền?” Tiểu Tứ Tử có chút tò mò, “Nơi đây không có huyện quan sao? Như thế nào không có người quản giáo chúng?”</w:t>
      </w:r>
    </w:p>
    <w:p>
      <w:pPr>
        <w:pStyle w:val="BodyText"/>
      </w:pPr>
      <w:r>
        <w:t xml:space="preserve">“Ai, huyện quan thì có ích lợi gì a, Pháp Huyền kia thật quá lợi hại, hơn nữa còn có nhiều thuộc hạ, mấy ác tăng đều tụ tập một chỗ, uống rượu ăn thịt không nói, còn xuống núi bắt mấy cô nương hay tức phụ về làm áp trại phu nhân, chuyện xấu gì cũng làm. Người cùng này a, đều phải đi đường vòng để khỏi qua Hồi Long quan.”</w:t>
      </w:r>
    </w:p>
    <w:p>
      <w:pPr>
        <w:pStyle w:val="BodyText"/>
      </w:pPr>
      <w:r>
        <w:t xml:space="preserve">“Cái kia, Hồi Long quan ở nơi nào?” Tiểu Tứ Tử hỏi.</w:t>
      </w:r>
    </w:p>
    <w:p>
      <w:pPr>
        <w:pStyle w:val="BodyText"/>
      </w:pPr>
      <w:r>
        <w:t xml:space="preserve">Lão nhân gia chỉ chỉ ngọn núi nhỏ cách đó không xa, nói, “Ở ngay tại ngọn núi trước mặt.”</w:t>
      </w:r>
    </w:p>
    <w:p>
      <w:pPr>
        <w:pStyle w:val="BodyText"/>
      </w:pPr>
      <w:r>
        <w:t xml:space="preserve">Tiểu Tứ Tử cùng Tiêu Lương dựa theo ngón tay của lão nhân gia mà nhìn lên, ngay trước mắt là một ngọn núi, mơ hồ có thể thấy được một ngôi chùa.</w:t>
      </w:r>
    </w:p>
    <w:p>
      <w:pPr>
        <w:pStyle w:val="BodyText"/>
      </w:pPr>
      <w:r>
        <w:t xml:space="preserve">“Ngẫm lại cũng đúng a.” Một vị đại hán đang đẩy xe nói, “Oa nhi này là bị bao trong một cái mộc dũng (thùng tắm bằng gỗ) trên núi lăn xuống…… Xác thực giống như từ trên Hồi Long quan lăn xuống.”</w:t>
      </w:r>
    </w:p>
    <w:p>
      <w:pPr>
        <w:pStyle w:val="BodyText"/>
      </w:pPr>
      <w:r>
        <w:t xml:space="preserve">“Vừa rồi biết vậy sẽ không kiểm tra.” Một đại hán khác cũng nói, “Không biết có thể hay không đưa tới họa sát thân a.”</w:t>
      </w:r>
    </w:p>
    <w:p>
      <w:pPr>
        <w:pStyle w:val="BodyText"/>
      </w:pPr>
      <w:r>
        <w:t xml:space="preserve">“Bằng không chúng ta cứ bỏ lại đi thôi?” Một người trong đó đề nghị.</w:t>
      </w:r>
    </w:p>
    <w:p>
      <w:pPr>
        <w:pStyle w:val="BodyText"/>
      </w:pPr>
      <w:r>
        <w:t xml:space="preserve">“Như vậy sao được?!” Tiểu Tứ Tử liền ôm chặt oa nhi mà bảo vệ, nói, “Oa nhi này thật vất vả mới thoát ra được, các ngươi như thế nào muốn đem nó trở về a?”</w:t>
      </w:r>
    </w:p>
    <w:p>
      <w:pPr>
        <w:pStyle w:val="BodyText"/>
      </w:pPr>
      <w:r>
        <w:t xml:space="preserve">“Nhưng là…… Người của Hồi Long quan, chúng ta không dám lưu lại a.” Lão hán lắc đầu, “Thật sự nói không chừng, chúng ta cả nhà đều gặp họa.”</w:t>
      </w:r>
    </w:p>
    <w:p>
      <w:pPr>
        <w:pStyle w:val="BodyText"/>
      </w:pPr>
      <w:r>
        <w:t xml:space="preserve">“Các ngươi không dám thu lưu, vậy cứ để cho ta giữ lại!” Tiểu Tứ Tử nhăn mặt, cúi đầu nhìn oa nhi trong lòng, tâm nói, bảo bối đáng yêu như vậy, tuyệt đối không thể rơi vào tay ác nhân.</w:t>
      </w:r>
    </w:p>
    <w:p>
      <w:pPr>
        <w:pStyle w:val="BodyText"/>
      </w:pPr>
      <w:r>
        <w:t xml:space="preserve">“Tiểu Lương Tử.” Tiểu Tứ Tử vươn tay kéo kéo góc áo Tiêu Lương, “Chúng ta đi Hồi Long quan, tìm thân nhân oa nhi này đi?”</w:t>
      </w:r>
    </w:p>
    <w:p>
      <w:pPr>
        <w:pStyle w:val="BodyText"/>
      </w:pPr>
      <w:r>
        <w:t xml:space="preserve">Tiêu Lương gật gật đầu, hỏi vị đại hán kia, “Theo con đường này quay lại, vòng lên phía tây, có phải hay không có thể đến?”</w:t>
      </w:r>
    </w:p>
    <w:p>
      <w:pPr>
        <w:pStyle w:val="BodyText"/>
      </w:pPr>
      <w:r>
        <w:t xml:space="preserve">“Ai nha!” Lão hán nóng nảy, “Mấy vị, các ngươi không thể xằng bậy a, Hồi Long quan kia là nói không thể đi a!”</w:t>
      </w:r>
    </w:p>
    <w:p>
      <w:pPr>
        <w:pStyle w:val="BodyText"/>
      </w:pPr>
      <w:r>
        <w:t xml:space="preserve">“Không cần lo lắng.” Tiêu Lương đối vài vị cười cười, liền quay mặt nhìn mấy ảnh vệ kia một cái.</w:t>
      </w:r>
    </w:p>
    <w:p>
      <w:pPr>
        <w:pStyle w:val="BodyText"/>
      </w:pPr>
      <w:r>
        <w:t xml:space="preserve">Hắc Ảnh cùng Bạch Ảnh hiểu ý, dựa theo địa điểm Tiêu Lương vừa mới hỏi mà đi trước dò đường. Theo sau, Tiêu Lương cùng Tiểu Tứ Tử quay đầu lại, hướng Hồi Long quan mà đi.</w:t>
      </w:r>
    </w:p>
    <w:p>
      <w:pPr>
        <w:pStyle w:val="BodyText"/>
      </w:pPr>
      <w:r>
        <w:t xml:space="preserve">“Thật sự là nực cười!” Đi được một đoạn đường, Tiểu Tứ Tử bất mãn nói, “Người của Phật môn không phải là cứu khổ tế thế, phổ độ chúng sinh sao? Không lo niệm kinh tụng phật, cũng dám đi ra mưu hại người, sát hại tính mệnh, thật là vô lý!”</w:t>
      </w:r>
    </w:p>
    <w:p>
      <w:pPr>
        <w:pStyle w:val="BodyText"/>
      </w:pPr>
      <w:r>
        <w:t xml:space="preserve">Tiêu Lương gật gật đầu, nói, “Đúng rồi Cẩn nhi, ngươi muốn mang oa nhi này theo sao?”</w:t>
      </w:r>
    </w:p>
    <w:p>
      <w:pPr>
        <w:pStyle w:val="BodyText"/>
      </w:pPr>
      <w:r>
        <w:t xml:space="preserve">“Ân?” Tiểu Tứ Tử xoay mặt nhìn Tiêu Lương, lại cúi đầu nhìn oa nhi trong lòng, nghĩ nghĩ, quay mặt nhìn Thanh Ảnh cùng Xích Ảnh bên người, hai ảnh vệ vội vàng xua tay, nói, “Tiểu vương gia, chúng ta cũng không thể mang nó a!”</w:t>
      </w:r>
    </w:p>
    <w:p>
      <w:pPr>
        <w:pStyle w:val="BodyText"/>
      </w:pPr>
      <w:r>
        <w:t xml:space="preserve">Tiểu Tứ Tử có chút khó xử, sờ sờ đầu, tâm nói, nếu có phụ thân ở đây thì tốt rồi, phụ thân mang theo mình từ nhỏ, nhất định có thể mang tiểu oa nhi. Nghĩ tới đây, Tiểu Tứ Tử lại có chút buồn buồn, mấy ngày nay tuy là chơi vui vẻ như vậy, bất quá hắn lại bắt đầu thấy nhớ Công Tôn.</w:t>
      </w:r>
    </w:p>
    <w:p>
      <w:pPr>
        <w:pStyle w:val="BodyText"/>
      </w:pPr>
      <w:r>
        <w:t xml:space="preserve">“Bá bá……” Oa nhi trong tay Tiểu Tứ Tử đột nhiên cười rộn lên, một tay cầm lấy cổ áo Tiểu Tứ Tử, một tay cầm lấy tay Tiểu Tứ Tử, kêu to lên.</w:t>
      </w:r>
    </w:p>
    <w:p>
      <w:pPr>
        <w:pStyle w:val="BodyText"/>
      </w:pPr>
      <w:r>
        <w:t xml:space="preserve">Tiểu Tứ Tử nháy mắt mấy cái, “Bá bá?”</w:t>
      </w:r>
    </w:p>
    <w:p>
      <w:pPr>
        <w:pStyle w:val="BodyText"/>
      </w:pPr>
      <w:r>
        <w:t xml:space="preserve">“Bá ngô bá ngô…” Oa nhi y y nha nha nói mấy tiếng.</w:t>
      </w:r>
    </w:p>
    <w:p>
      <w:pPr>
        <w:pStyle w:val="Compact"/>
      </w:pPr>
      <w:r>
        <w:t xml:space="preserve">“Oa nhi này còn nhỏ.” Thanh Ảnh tiến lại gần, nhìn nhìn búi tóc nó, nói, “Bất quá cũng có thể hơn hai tuổi đi? Đại khái sẽ nói được ít từ.” (Gì? Hơn hai tuổi mà nói đc ít từ??? &gt;&lt;“) tiểu="" tứ="" tử="" sờ="" sờ="" cánh="" tay="" mập="" mạp="" nhỏ="" bé="" của="" oa="" nhi,="" đối="" hắn="" cười,="" “ngươi="" xem="" ngươi="" nha,="" mập="" mạp,="" phụ="" thân="" cùng="" mẫu="" thân="" ngươi="" nhất="" định="" sẽ="" rất="" đau="" ngươi.”="" “bá="" lạp="" bá="" lạp…”="" oa="" nhi="" này="" tựa="" hồ="" như="" rất="" có="" ý="" tứ,="" cho="" đến="" bây="" giờ="" nó="" vẫn="" không="" khóc,="" ngây="" ngốc="" cười.="" tiểu="" tứ="" tử="" đột="" nhiên="" nở="" nụ="" cười,="" đối="" oa="" nhi="" nói,="" “phụ="" thân="" nói,="" ta="" trước="" đây="" cũng="" không="" khóc="" đâu.”="" hai="" ảnh="" vệ="" cùng="" tiêu="" lương="" bắt="" đầu="" tưởng="" tượng="" đến="" bộ="" dáng="" tiểu="" tứ="" tử="" trước="" đây,="" tròn="" vo="" bụ="" bẫm,="" răng="" còn="" mọc="" chưa="" đủ……="" tập="" thể="" nuốt="" nước="" miếng="" a……="" “ngươi="" còn="" không="" thể="" nói="" nha?”="" tiểu="" tứ="" tử="" ôm="" oa="" nhi="" mà="" nhẹ="" nhàng="" vỗ,="" “đừng="" lo="" nha,="" ca="" ca="" đến="" năm="" tuổi="" vẫn="" còn="" chưa="" nói="" chuyện="" được,="" bây="" giờ="" không="" phải="" đã="" nói="" tốt="" lắm="" rồi="" sao,="" hắc="" hắc.”="" tiêu="" lương="" cùng="" nhóm="" ảnh="" vệ="" lại="" tiếp="" tục="" tưởng="" tượng……="" tiểu="" tứ="" tử="" năm="" tuổi="" mà="" vẫn="" chưa="" nói="" chuyện="" được……="" tiếp="" tục="" nuốt="" nước="" miếng……="" thanh="" ảnh="" vỗ="" vỗ="" ngực,="" như="" thế="" nào="" cảm="" thấy="" khó="" chịu,="" ngứa="" muốn="" chết.="" “ân?”="" cái="" mũi="" tiểu="" tứ="" tử="" đột="" nhiên="" hít="" hít,="" nhìn="" trái="" nhìn="" phải,="" hỏi,="" “tiểu="" lương="" tử,="" có="" hay="" không="" ngửi="" được="" mùi="" gì="" thối="" thối?”="" “thối?”="" tiêu="" lương="" cùng="" bốn="" ảnh="" vệ="" đều="" ngửi="" thấy,="" hình="" như="" là="" có="" chút……="" “di?”="" tiểu="" tứ="" tử="" khó="" hiểu="" nhìn="" oa="" nhi="" trong="" tay,="" chỉ="" thấy="" hắn="" khẽ="" nhíu="" mày,="" quệt="" miệng,="" trong="" lỗ="" mũi="" phát="" ra="" tiếng="" “ừ”,="" giống="" như="" đang="" cố="" gắng="" làm="" gì.="" “thiên="" thiên,="" ngươi="" đang="" làm="" cái="" gì="" nha?”="" tiểu="" tứ="" tử="" khó="" hiểu="" hỏi.="" “thiên="" thiên?”="" tiêu="" lương="" nhìn="" tiểu="" tứ="" tử,="" “tên="" của="" hắn?”="" “ân.”="" tiểu="" tứ="" tử="" gật="" đầu,="" cười="" hì="" hì,="" “ta="" nhìn="" thấy="" nó,="" đột="" nhiên="" nghĩ="" tới="" thiên="" thiên,="" sau="" đó="" lại="" nghĩ,="" thiên="" thiên="" là="" từ="" trên="" trời="" rơi="" xuống,="" đúng="" không?="" hắc="" hắc,="" vậy="" kêu="" là="" thiên="" thiên="" đi!”="" nói="" xong,="" lại="" nhìn="" khuôn="" mặt="" tiểu="" thiên="" thiên,="" “tiểu="" lương="" tử="" nha,="" ngươi="" nhìn="" xem="" hắn="" như="" thế="" nào?”="" vừa="" dứt="" lời,="" tiểu="" tứ="" tử="" liền="" cảm="" thấy="" trên="" quần="" có="" chút="" gì="" đó="" ướt="" ướt,="" cúi="" đầu="" vừa="" thấy……="" “ai="" nha!”="" tiểu="" tứ="" tử="" kinh="" hãi,="" “nước="" tiểu="" nước="" tiểu!”="" “a?”="" tiêu="" lương="" nhanh="" nhẹn="" đưa="" tay="" ra="" tiếp="" nhận,="" nhưng="" là="" thiên="" thiên="" toàn="" nước="" tiểu="" là="" nước="" tiểu,="" dính="" ướt="" hết="" quần="" tiểu="" tứ="" tử.="" chờ="" ra="" hết="" nước="" tiểu="" rồi,="" mày="" tiểu="" thiên="" thiên="" mới="" giãn="" ra,="" cuối="" cùng="" thấy="" quần="" tiểu="" tứ="" tử="" đều="" ướt,="" oa="" nhi="" giơ="" tay="" chỉ="" vào="" tiểu="" tứ="" tử,="" khanh="" khách="" nở="" nụ="" cười.="" tiểu="" tứ="" tử="" vẻ="" mặt="" nhăn="" lại="" nhìn="" xuống="" quần,="" lại="" thấy="" tiểu="" oa="" nhi="" còn="" cười,="" liền="" chỉ="" tay="" vào="" hắn,="" “tiểu="" bại="" hoại,="" ta="" không="" cần="" gọi="" ngươi="" là="" thiên="" thiên="" nữa,="" về="" sau="" gọi="" ngươi="" là="" đản="" đản!”="" oa="" nhi="" nghe="" được="" lời="" nói="" của="" tiểu="" tứ="" tử,="" đột="" nhiên="" mếu="" máo,="" sau="" đó="" chân="" mày="" cau="" lại,="" ngưỡng="" mặt……="" “oa="" a……”="" một="" tiếng,="" tiếng="" khóc="" vang="" dội="" dị="" thường.="" “a……”="" tiểu="" tứ="" tử="" đổ="" một="" ngụm="" khí="" lạnh,="" khóc="" thiệt="" sao?="" tiêu="" lương="" cũng="" ôm="" oa="" nhi,="" hai="" tay="" giơ="" lên="" không="" trung,="" “cẩn="" nhi……="" làm="" sao="" bây="" giờ="" a?”="" tiểu="" tứ="" tử="" cũng="" ngồi="" trên="" thạch="" đầu="" mà="" ngây="" ngẩn="" cả="" người,="" cúi="" đầu="" hỏi,="" “thạch="" đầu,="" là="" sao="" bây="" giờ="" nha?”="" thạch="" đầu="" lắc="" lắc="" cái="" đuôi,="" có="" chút="" vô="" lực="" liếc="" nhìn="" tiểu="" tứ="" tử="" một="" cái.="" mấy="" ảnh="" vệ="" cũng="" hai="" mặt="" nhìn="" nhau,="" cũng="" không="" biết="" làm="" sao.="" “trước="" tìm="" một="" chỗ="" ngồi="" xuống="" rồi="" nói="" sau.”="" tiêu="" lương="" bế="" oa="" nhi="" chạy="" đến="" nơi="" cách="" đó="" không="" xa,="" chuẩn="" bị="" thay="" cái="" quần="" dính="" nước="" tiểu="" cho="" nó,="" tiểu="" tứ="" tử="" cũng="" nhảy="" khỏi="" thạch="" đầu,="" chạy="" lại="" chỗ="" đó,="" “ta="" cũng="" muốn="" thay="" quần="" áo!”="" mọi="" người="" luống="" cuống="" tay="" chân,="" mà="" cách="" đó="" không="" xa,="" công="" tôn="" cùng="" triệu="" phổ="" đang="" theo="" dõi="" bọn="" họ="" cũng="" dở="" khóc="" dở="" cười,="" vốn="" là="" một="" đám="" hài="" tử,="" giờ="" lại="" thêm="" một="" oa="" nhi="" nữa,="" cái="" này="" thật="" náo="" nhiệt="" a.="" công="" tôn="" ngồi="" xổm="" trong="" lùm="" cây,="" hai="" tay="" nâng="" cằm="" nói="" thầm,="" “đứa="" con="" này="" thật="" không="" lương="" tâm,="" cũng="" không="" biết="" nhớ="" tới="" ta,="" ta="" trước="" đây="" dưỡng="" ngươi="" có="" phải="" mấy="" tháng="" mà="" lớn="" đâu,="" cũng="" không="" phải="" dễ="" dàng="" nuôi="" ngươi="" lớn="" như="" vậy.”="" triệu="" phổ="" xoay="" mặt="" nhìn="" công="" tôn,="" nói,="" “thân="" ái,="" kia="" phải="" làm="" sao="" bây="" giờ?”="" công="" tôn="" liếc="" mắt="" xem="" thường="" hắn,="" “oa="" nhi="" khóc,="" ôm="" ôm="" vỗ="" vỗ="" là="" tốt="" rồi,="" còn="" có="" a,="" oa="" nhi="" này="" như="" thế="" nào="" cả="" một="" khối="" tả="" cũng="" không="" mang="" theo,="" này="" nếu="" may="" mắn="" là="" nước="" tiểu="" thôi="" thì="" không="" sao,="" nếu="" như="" là="" đi="" ị="" thì……”="" vừa="" dứt="" lời,="" chợt="" nghe="" tiểu="" tứ="" tử="" hô="" to="" một="" tiếng,="" “nha!="" nó="" ị="" rồi!”="" bờ="" sông,="" mọi="" người="" lại="" ồn="" ào.="" công="" tôn="" cùng="" triệu="" phổ="" liếc="" mắt="" nhìn="" nhau="" một="" cái,="" bất="" đắc="" dĩ="" lắc="" đầu.="" lại="" qua="" một="" nén="" nhang,="" tiêu="" lương="" bế="" oa="" nhi="" đứng="" ở="" nơi="" đó,="" tiểu="" tứ="" tử="" đã="" muốn="" phá="" hư="" quần="" áo,="" cùng="" thanh="" ảnh="" xích="" ảnh="" ba="" người="" ngồi="" vây="" quanh="" núi="" đá,="" một="" tay="" nâng="" cằm="" đối="" tiểu="" oa="" nhi="" kia="" mà="" ngẩn="" người.="" thanh="" ảnh="" đưa="" tay="" xoa="" bóp="" cánh="" tay="" oa="" nhi,="" chỉ="" chỉ="" quần="" yếm="" mà="" oa="" nhi="" mặc,="" “là="" một="" nam="" hài="" nha.”="" xích="" ảnh="" trắng="" mắt="" liếc="" hắn,="" “còn="" cần="" ngươi="" nói="" a,="" ai="" cũng="" đều="" nhìn="" ra="" rồi.”="" tiểu="" tứ="" tử="" hai="" tay="" nâng="" cằm,="" “ai="" đem="" bảo="" bối="" đáng="" yêu="" như="" vậy="" đánh="" mất="" a?”="" tiêu="" lương="" còn="" lại="" hai="" tay="" đang="" nâng="" oa="" nhi="" mà="" buồn="" bực="" lắm,="" dùng="" sức="" thì="" sợ="" hắn="" đau,="" không="" dùng="" sức="" thì="" lại="" sợ="" nó="" tuột……="" cứ="" phải="" giữ="" thân="" thể="" oa="" nhi="" giữa="" không="" trung,="" nửa="" vời,="" so="" với="" luyện="" công="" còn="" mệt="" hơn.="" chính="" lúc="" này,="" hắc="" ảnh="" cùng="" bạch="" ảnh="" trở="" lại.="" “ai="" nha……”="" bạch="" ảnh="" nhanh="" đem="" tiểu="" bảo="" bối="" tiếp="" qua,="" nói,="" “như="" thế="" nào="" không="" mang="" cho="" hắn="" một="" cái="" tã?="" cứ="" để="" ngoài="" như="" vậy="" là="" không="" được="" a!”="" mọi="" người="" cùng="" nhau="" nhìn="" hắn,="" chỉ="" thấy="" hắn="" lấy="" ra="" từ="" bao="" quần="" áo="" một="" kiện="" vải="" bông="" mềm="" mềm,="" quấn="" tới="" quấn="" lui,="" dùng="" dây="" lưng="" thắt="" lại,="" nói,="" “ân,="" trước="" cứ="" tạm="" dùng="" cái="" này="" đi,="" đợi="" vào="" trong="" thị="" trấn,="" lại="" cho="" hắn="" một="" cái="" tã="" đệm.”="" “bạch="" ảnh!”="" tiểu="" tứ="" tử="" vẻ="" mặt="" khâm="" phục="" nhìn="" hắn,="" “ngươi="" biết="" giữ="" oa="" nhi="" nha?”="" bạch="" ảnh="" nhún="" vai,="" “ta="" cũng="" chưa="" nói="" là="" không="" giữ="" được,="" trước="" đây="" trong="" nhà,="" ta="" là="" lão="" đại,="" ta="" mười="" tuổi="" thì="" muội="" muội="" mới="" sinh,="" cho="" nên="" vẫn="" phải="" chiếu="" cố="" nàng="" vài="" năm,="" không="" phải="" là="" thay="" tã="" cùng="" uy="" ăn="" thôi="" sao?="" giữ="" oa="" nhi="" tốt="" lắm.”="" “nga……”="" mọi="" người="" đều="" khâm="" phục="" mà="" gật="" gật="" đầu="" –="" thật="" là="" giỏi="" nha!="" ôm="" oa="" nhi="" vỗ="" vỗ="" một="" hồi,="" oa="" nhi="" rốt="" cuộc="" cũng="" ngừng="" khóc,="" bạch="" ảnh="" đem="" oa="" nhi="" trả="" lại="" cho="" tiểu="" tứ="" tử,="" nói,="" “tiểu="" vương="" gia,="" bảo="" bối="" này="" giống="" như="" có="" chút="" ngơ="" ngác,="" ngươi="" ôm="" hắn,="" nếu="" biểu="" tình="" của="" hắn="" đang="" ngốc="" hồ="" hồ="" biến="" thành="" có="" chút="" sinh="" khí……="" như="" vậy="" nghĩa="" là="" muốn="" đi="" tiểu.”="" “nga……”="" tiểu="" tứ="" tử="" bừng="" tỉnh="" địa="" ngộ="" gật="" đầu="" lia="" lịa,="" “khó="" trách="" vừa="" rồi="" nó="" lại="" có="" vẻ="" mặt="" này.”="" oa="" nhi="" được="" tiểu="" tứ="" tử="" ôm="" trong="" lòng,="" ngẩng="" đầu="" chớp="" mắt="" mấy="" cái="" nhìn="" tiểu="" tứ="" tử,="" tiểu="" tứ="" tử="" cùng="" nó="" nhìn="" nhau="" chốc="" lát,="" cúi="" đầu="" hôn="" nhẹ,="" nói,="" “ngoan,="" ta="" không="" gọi="" ngươi="" đản="" đản,="" vẫn="" kêu="" là="" thiên="" thiên,="" ngươi="" nói="" được="" không?”="" oa="" nhi="" lại="" khanh="" khách="" nở="" nụ="" cười.="" ————-="" từ="" “đản”="" (trứng)="" là="" một="" từ="" thường="" thấy="" trong="" việc="" mắng="" chửi,="" vì="" vậy="" mà="" nó="" trở="" thành="" từ="" ngữ="" mà="" ai="" cũng="" tránh="" né.="" vd:="" hỗn="" đản="" (đồ="" cà="" chớn),="" đảo="" đảng="" (khốn="" khiếp)…="" người="" tq="" hay="" tránh="" gọi="" thẳng="" từ="" “đản”,="" trứng="" gà="" còn="" gọi="" là="" “kê="" tử="" nhi="" —="" con="" của="" gà”,="" trứng="" ốp="" la="" còn="" gọi="" là="" “tùng="" hoa”,="" trứng="" chiên="" gọi="" là="" “thanh="" hoàng="" thái”,…="" từ="" “đản="" đản”="" ở="" đây,="" ý="" chỉ="" tiểu="" tứ="" tử="" mắng="" tiểu="" thiên="" thiên.="" còn="" nghĩa="" là="" gì,="" xin="" thứ="" lỗi,="" ta="" không="" biết="" t^t="" nhưng="" ta="" nghĩ="" nghĩa="" chung="" chung="" của="" nó="" là="" hư="" thân…=""&gt;</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Tình hình ở đó thế nào?” Chờ oa nhi rốt cuộc cũng im lặng xong, Tiêu Lương hỏi Hắc Ảnh cùng Bạch Ảnh vừa đi dò đường trở về.</w:t>
      </w:r>
    </w:p>
    <w:p>
      <w:pPr>
        <w:pStyle w:val="BodyText"/>
      </w:pPr>
      <w:r>
        <w:t xml:space="preserve">“Chúng ta đại khái nhìn thoáng qua, nơi đó rất im lặng, không có tình huống đặc thù gì.” Hắc Ảnh nói, “Bất quá, chúng ta phát hiện có mấy chỗ không giống với miếu đạo bình thường.”</w:t>
      </w:r>
    </w:p>
    <w:p>
      <w:pPr>
        <w:pStyle w:val="BodyText"/>
      </w:pPr>
      <w:r>
        <w:t xml:space="preserve">“Cái gì không giống?” Tiêu Lương đến đây hưng trí, hỏi.</w:t>
      </w:r>
    </w:p>
    <w:p>
      <w:pPr>
        <w:pStyle w:val="BodyText"/>
      </w:pPr>
      <w:r>
        <w:t xml:space="preserve">“Nga… Nơi đó hẳn là có mấy nữ nhân, tuy rằng chúng ta không phát hiện ra người, bất quá mơ hồ nghe được tiếng nữ nhân khóc, còn có thanh âm oa nhi khóc.” Hắc Ảnh nghĩ nghĩ, nói, “Hơn nữa, hẳn là cùng bị nhốt chung một phòng. Ngươi nghĩ a, hòa thượng trong miếu như thế nào lại có nhiều nữ nhân cùng tiểu hài nhi như vậy.”</w:t>
      </w:r>
    </w:p>
    <w:p>
      <w:pPr>
        <w:pStyle w:val="BodyText"/>
      </w:pPr>
      <w:r>
        <w:t xml:space="preserve">“Đúng nga.” Tiểu Tứ Tử ôm Tiểu Thiên Thiên, thường thường cúi đầu nhìn nó một cái, Tiểu Thiên Thiên cũng ngẩng mặt nhìn Tiểu Tứ Tử, giống như có chút tò mò, thường thường đưa tay nhéo nhéo quai hàm Tiểu Tứ Tử một chút, Tiểu Tứ Tử liền sờ sờ cái bụng nhỏ của nó.</w:t>
      </w:r>
    </w:p>
    <w:p>
      <w:pPr>
        <w:pStyle w:val="BodyText"/>
      </w:pPr>
      <w:r>
        <w:t xml:space="preserve">Tiểu Thiên Thiên bị sờ bụng, cũng không giận, chính là khanh khách mà cười, cầm lấy tay Tiểu Tứ Tử, miệng không rõ chữ mà gọi “Bá lạp bá lạp” loạn cả lên.</w:t>
      </w:r>
    </w:p>
    <w:p>
      <w:pPr>
        <w:pStyle w:val="BodyText"/>
      </w:pPr>
      <w:r>
        <w:t xml:space="preserve">Tiểu Tứ Tử thấy nó đáng yêu, liền hỏi Thạch Đầu đứng bên cạnh, “Thạch Đầu nha, bảo bối có đáng yêu hay không nha?”</w:t>
      </w:r>
    </w:p>
    <w:p>
      <w:pPr>
        <w:pStyle w:val="BodyText"/>
      </w:pPr>
      <w:r>
        <w:t xml:space="preserve">Thạch Đầu tiến lại gần ngửi ngửi, nhìn nhìn Tiểu Thiên Thiên. Thiên Thiên cũng mở to đôi mắt tò mò mà nhìn lại Thạch Đầu.</w:t>
      </w:r>
    </w:p>
    <w:p>
      <w:pPr>
        <w:pStyle w:val="BodyText"/>
      </w:pPr>
      <w:r>
        <w:t xml:space="preserve">Xa xa, trong bụi cỏ, Công Tôn chống cằm lẩm bẩm, “Tiểu Tứ Tử trước đây, mới gọi là đáng yêu nha. Tròn tròn mềm mềm, giống như nắm gạo nếp. không khóc cũng không nháo, nhéo hắn một chút, liền ngốc ngốc hồ hồ mà quay mặt nhìn ngươi. Nếu như bị nhéo đau, sẽ chui vào trong chăn trốn. Trước năm tuổi thì chưa biết nói chuyện, tùy tiện khi dễ như thế nào cũng không khóc. Đến năm tuổi có thể nói, một năm đi học thì biết gọi “phụ thân”, cả ngày liền kéo kéo áo ta kêu phụ thân…… Hừ, Tiểu Lương Tử rất đáng giận, muốn cùng ta dành Tiểu Tứ Tử, nó nhưng là tâm can bảo bối của ta a!”</w:t>
      </w:r>
    </w:p>
    <w:p>
      <w:pPr>
        <w:pStyle w:val="BodyText"/>
      </w:pPr>
      <w:r>
        <w:t xml:space="preserve">Công Tôn thở phì phì lẩm bẩm lầu bầu một trận, đảo mắt, lại thấy Triệu Phổ đang ngây ngô nhìn hắn.</w:t>
      </w:r>
    </w:p>
    <w:p>
      <w:pPr>
        <w:pStyle w:val="BodyText"/>
      </w:pPr>
      <w:r>
        <w:t xml:space="preserve">“Nhìn cái gì?” Công Tôn trừng mắt, liếc hắn một cái, “Ta nói đều là thật sự!”</w:t>
      </w:r>
    </w:p>
    <w:p>
      <w:pPr>
        <w:pStyle w:val="BodyText"/>
      </w:pPr>
      <w:r>
        <w:t xml:space="preserve">Triệu Phổ đột nhiên ôm chầm lấy Công Tôn, “Thân ái, ngươi thật đáng yêu a!”</w:t>
      </w:r>
    </w:p>
    <w:p>
      <w:pPr>
        <w:pStyle w:val="BodyText"/>
      </w:pPr>
      <w:r>
        <w:t xml:space="preserve">“Ngô!” Công Tôn muốn kêu nhưng lại nhanh lấy tay che miệng, tâm nói, lần này tuyệt đối không thể để cho Tiểu Tứ Tử phát hiện nha, bằng không sẽ bị đuổi trở về, hoặc là vật nhỏ thông minh lên, về sau sẽ có phòng bị.</w:t>
      </w:r>
    </w:p>
    <w:p>
      <w:pPr>
        <w:pStyle w:val="BodyText"/>
      </w:pPr>
      <w:r>
        <w:t xml:space="preserve">Công Tôn sơ sẩy, kết quả chính là, Triệu Phổ càng ngày càng quá phận, thân a cắn a, cởi quần áo a xả quần……</w:t>
      </w:r>
    </w:p>
    <w:p>
      <w:pPr>
        <w:pStyle w:val="BodyText"/>
      </w:pPr>
      <w:r>
        <w:t xml:space="preserve">Tay đang xả quần áo thì bị Công Tôn hung hăng giữ chặt, Triệu Phổ bất mãn nhìn Công Tôn, hí mắt, “Thân ái, ta muốn làm, muốn tìm bất mãn.”</w:t>
      </w:r>
    </w:p>
    <w:p>
      <w:pPr>
        <w:pStyle w:val="BodyText"/>
      </w:pPr>
      <w:r>
        <w:t xml:space="preserve">Công Tôn hung hăng trừng hắn, “Ngươi điên rồi, hoang sơn dã lĩnh, sâu cũng nhiều.”</w:t>
      </w:r>
    </w:p>
    <w:p>
      <w:pPr>
        <w:pStyle w:val="BodyText"/>
      </w:pPr>
      <w:r>
        <w:t xml:space="preserve">“Nga!” Triệu Phổ gật gật đầu, “Nguyên lai là sợ sâu a…… Chúng ta đây trở về khách *** làm.” Nói xong, một phen khiêng Công Tôn lên, chạy trở về khách ***.</w:t>
      </w:r>
    </w:p>
    <w:p>
      <w:pPr>
        <w:pStyle w:val="BodyText"/>
      </w:pPr>
      <w:r>
        <w:t xml:space="preserve">Mắt thấy sắc trời đã không còn sớm, Tiêu Lương đột nhiên nói, “Ôi chao, ta có một biện pháp.”</w:t>
      </w:r>
    </w:p>
    <w:p>
      <w:pPr>
        <w:pStyle w:val="BodyText"/>
      </w:pPr>
      <w:r>
        <w:t xml:space="preserve">Tất cả mọi người nhìn hắn, “Biện pháp gì?”</w:t>
      </w:r>
    </w:p>
    <w:p>
      <w:pPr>
        <w:pStyle w:val="BodyText"/>
      </w:pPr>
      <w:r>
        <w:t xml:space="preserve">“Trời không phải đã tối rồi sao, chúng ta đi Hồi Long quan, nói là lạc đường, cần chỗ tá túc.” Tiêu Lương cười nói, “Oa nhi này cứ đi theo chúng ta…… Đến lúc đó, chúng ta có thể điều tra rõ đến tột cùng là thế nào. Ta cùng Tiểu Tứ Tử hai người mang oa nhi đi, Thanh Ảnh cùng Xích Ảnh đi theo, Hắc Ảnh cùng Bạch Ảnh thì cứ âm thầm theo sau.” Nói xong, Tiêu Lương nhìn mọi người, “Biện pháp này được không?”</w:t>
      </w:r>
    </w:p>
    <w:p>
      <w:pPr>
        <w:pStyle w:val="BodyText"/>
      </w:pPr>
      <w:r>
        <w:t xml:space="preserve">“Ân!” Tiểu Tứ Tử gật gật đầu, “Biện pháp này hảo, ta cũng muốn nhìn, hòa thượng trong miếu cất giữ nữ nhân cùng tiểu oa nhi đến tột cùng là chuyện gì!”</w:t>
      </w:r>
    </w:p>
    <w:p>
      <w:pPr>
        <w:pStyle w:val="BodyText"/>
      </w:pPr>
      <w:r>
        <w:t xml:space="preserve">Thương nghị đã định, mọi người nhanh nhẹn thu thập quần áo, chuẩn bị lên núi.</w:t>
      </w:r>
    </w:p>
    <w:p>
      <w:pPr>
        <w:pStyle w:val="BodyText"/>
      </w:pPr>
      <w:r>
        <w:t xml:space="preserve">Tiểu Tứ Tử đứng lên, Tiểu Thiên Thiên ôm cổ hắn không buông, tay Tiểu Tứ Tử có chút mỏi. Tiêu Lương đưa tay qua, nói, “Cẩn nhi, ta ôm nó cho, ngươi nghỉ ngơi một chút đi.”</w:t>
      </w:r>
    </w:p>
    <w:p>
      <w:pPr>
        <w:pStyle w:val="BodyText"/>
      </w:pPr>
      <w:r>
        <w:t xml:space="preserve">“…… Ân.” Tiểu Tứ Tử chuyền oa nhi cho Tiêu Lương, có chút không nỡ. Bất quá kì quái chính là, oa nhi vừa ly khai Tiểu Tứ Tử, liền lập tức khóc toáng lên.</w:t>
      </w:r>
    </w:p>
    <w:p>
      <w:pPr>
        <w:pStyle w:val="BodyText"/>
      </w:pPr>
      <w:r>
        <w:t xml:space="preserve">“Hắn chỉ thích Tiểu Vương gia thôi.” Bạch Ảnh cười ha ha nói, “Oa nhi đều nhận thức được, xem ra nó chỉ nhận thức tiểu Vương gia thôi.”</w:t>
      </w:r>
    </w:p>
    <w:p>
      <w:pPr>
        <w:pStyle w:val="BodyText"/>
      </w:pPr>
      <w:r>
        <w:t xml:space="preserve">Tiểu Tứ Tử lại duỗi tay ra tiếp, Tiểu Thiên Thiên lập tức ngừng khóc, đưa tay cầm lấy mấy sợi tóc trước ngực Tiểu Tứ Tử, ủy khuất nhìn những người khác, như là nói…… Ta chỉ ở trong này, làm sao cũng không đi.</w:t>
      </w:r>
    </w:p>
    <w:p>
      <w:pPr>
        <w:pStyle w:val="BodyText"/>
      </w:pPr>
      <w:r>
        <w:t xml:space="preserve">Mọi người hai mặt nhìn nhau, Bạch Ảnh ngẫm nghĩ, lại dùng miếng vải vừa xả xuống làm một cái túi, hai bên cột lên người Tiểu Tứ Tử, cột xong đâu đấy rồi lại đặt oa nhi vào. Như vậy, Tiểu Tứ Tử cúi đầu có thể thấy oa nhi, nhưng cũng không cần bế mệt, cũng không ảnh hưởng Tiểu Tứ Tử làm chuyện của hắn.</w:t>
      </w:r>
    </w:p>
    <w:p>
      <w:pPr>
        <w:pStyle w:val="BodyText"/>
      </w:pPr>
      <w:r>
        <w:t xml:space="preserve">“Oa!” Tiểu Tứ Tử nhìn Tiểu Thiên Thiên nghiêng nghiêng đầu nhìn hắn, liền đối Bạch Ảnh nói, “Bạch Ảnh, ngươi thật có tài nha!”</w:t>
      </w:r>
    </w:p>
    <w:p>
      <w:pPr>
        <w:pStyle w:val="BodyText"/>
      </w:pPr>
      <w:r>
        <w:t xml:space="preserve">Bạch Ảnh có chút ngượng ngùng cười cười, nói, “Ta trước kia làm việc nhà nông, lúc nào cũng phải chiếu cố muội muội, cho nên thường xuyên mang theo nàng như vậy.”</w:t>
      </w:r>
    </w:p>
    <w:p>
      <w:pPr>
        <w:pStyle w:val="BodyText"/>
      </w:pPr>
      <w:r>
        <w:t xml:space="preserve">Theo sau, Tiểu Tứ Tử cưỡi Thạch Đầu, mọi người dựa theo đường những đại hán chỉ mà đi, một đường tới Hồi Long quan. Chờ đến khi đến được trước cửa Hồi Long quan, trời đã tối đen. Tiểu Tứ Tử cúi đầu nhìn nhìn, thấy Tiểu Thiên Thiên trong lòng hắn đang ngủ, khuôn mặt nhỏ nhắn vì ngủ mà đỏ bừng, trong tay vẫn còn cầm tóc hắn, bàn tay nhỏ nắm chặt thành quyền, tựa như sợ bị bỏ lại. Tiểu Tứ Tử giơ tay, sờ sờ đầu Tiểu Thiên Thiên, thấp giọng nói, “Ngươi yên tâm đi, chúng ta nhất định sẽ tìm được phụ mẫu cho ngươi. Nếu không tìm thấy, ta cũng sẽ hảo hảo chiếu cố ngươi, không để ngươi chịu ủy khuất.”</w:t>
      </w:r>
    </w:p>
    <w:p>
      <w:pPr>
        <w:pStyle w:val="BodyText"/>
      </w:pPr>
      <w:r>
        <w:t xml:space="preserve">Oa nhi giống như nghe được, nói mê “ừ” vài tiếng, tiếp tục vù vù ngủ.</w:t>
      </w:r>
    </w:p>
    <w:p>
      <w:pPr>
        <w:pStyle w:val="BodyText"/>
      </w:pPr>
      <w:r>
        <w:t xml:space="preserve">Lúc này, sắc trời đã tối muộn, gió núi cũng bắt đầu lạnh, Tiêu Lương xuất ra một khối da cừu, đắp lên người Tiểu Tứ Tử cùng Tiểu Thiên Thiên. Thanh Ảnh lên núi, gõ gõ cửa chùa.</w:t>
      </w:r>
    </w:p>
    <w:p>
      <w:pPr>
        <w:pStyle w:val="BodyText"/>
      </w:pPr>
      <w:r>
        <w:t xml:space="preserve">Không bao lâu, một hòa thượng chạy ra mở cửa, thấy được Thanh Ảnh cùng đám người Tiêu Lương Tiểu Tứ Tử đằng sau, hòa thượng hướng tầm mắt trên người Tiểu Tứ Tử thì dừng lại một chút.</w:t>
      </w:r>
    </w:p>
    <w:p>
      <w:pPr>
        <w:pStyle w:val="BodyText"/>
      </w:pPr>
      <w:r>
        <w:t xml:space="preserve">“Vị đại sư này.” Thanh Ảnh cười nói, “Chúng ta đi ngang qua nơi này, trời lại tối, có thể xin tá túc lại trong quý tự? Chúng ta nhất định sẽ đưa thêm hương khói.”</w:t>
      </w:r>
    </w:p>
    <w:p>
      <w:pPr>
        <w:pStyle w:val="BodyText"/>
      </w:pPr>
      <w:r>
        <w:t xml:space="preserve">Hòa thượng kia chần chừ một chút, gật gật đầu, nói, “Đương nhiên có thể, thí chủ mời vào.”</w:t>
      </w:r>
    </w:p>
    <w:p>
      <w:pPr>
        <w:pStyle w:val="BodyText"/>
      </w:pPr>
      <w:r>
        <w:t xml:space="preserve">Mọi người đi theo hòa thượng vào bên trong miếu, chợt nghe tiếng khóc mơ hồ của trẻ mới sinh truyền đến, tất cả mọi người sửng sốt. Hòa thượng nhanh nhẹn nói, “Nga…… Là một thí chủ đi ngang qua xin tá túc.” Nói xong, hòa thượng thỉnh mọi người đi vào trong miếu, ở tại một sương phòng để nghỉ qua đêm.</w:t>
      </w:r>
    </w:p>
    <w:p>
      <w:pPr>
        <w:pStyle w:val="BodyText"/>
      </w:pPr>
      <w:r>
        <w:t xml:space="preserve">Tiêu Lương thấy vị hòa thượng kia thoạt nhìn hơn ba mươi tuổi, vẻ mặt bóng loáng, liền biết không phải là hòa thượng đứng đắn, hơn nữa, miếu thờ bình thường đều có tiểu hòa thượng này nọ, chỗ nào lại có hòa thượng hơn ba mươi tuổi rồi lại phải đi mở cửa chùa.</w:t>
      </w:r>
    </w:p>
    <w:p>
      <w:pPr>
        <w:pStyle w:val="BodyText"/>
      </w:pPr>
      <w:r>
        <w:t xml:space="preserve">“Không biết đại sư xưng hô thế nào?” Tiêu Lương khách khách khí khí hỏi.</w:t>
      </w:r>
    </w:p>
    <w:p>
      <w:pPr>
        <w:pStyle w:val="BodyText"/>
      </w:pPr>
      <w:r>
        <w:t xml:space="preserve">“Nga, bần tăng pháp danh là Pháp Ích.” Hòa thượng trả lời, “Mấy vị là mới tới nơi này sao?”</w:t>
      </w:r>
    </w:p>
    <w:p>
      <w:pPr>
        <w:pStyle w:val="BodyText"/>
      </w:pPr>
      <w:r>
        <w:t xml:space="preserve">“Đúng vậy.” Tiêu Lương sảng khoái nói, “Chúng ta vừa ở Xương Hóa, nghĩ đến Huy Châu xem thắng cảnh Hoàng Sơn.”</w:t>
      </w:r>
    </w:p>
    <w:p>
      <w:pPr>
        <w:pStyle w:val="BodyText"/>
      </w:pPr>
      <w:r>
        <w:t xml:space="preserve">Hòa thượng nở nụ cười, nói, “Kia, mấy vị tới đúng rồi, thời điểm này lên núi là tốt nhất, tiếp qua vài ngày sẽ lạnh, sơn đạo cũng khó đi hơn.”</w:t>
      </w:r>
    </w:p>
    <w:p>
      <w:pPr>
        <w:pStyle w:val="BodyText"/>
      </w:pPr>
      <w:r>
        <w:t xml:space="preserve">“Kia thật là tới đúng mà.” Tiểu Tứ Tử ha ha cười.</w:t>
      </w:r>
    </w:p>
    <w:p>
      <w:pPr>
        <w:pStyle w:val="BodyText"/>
      </w:pPr>
      <w:r>
        <w:t xml:space="preserve">Hòa thượng kia lúc này mới nhìn rõ diện mạo Tiểu Tứ Tử, hơi hơi lắp bắp kinh hãi, nghĩ nghĩ, liền hỏi, “Mấy vị khách quan, không biết đã ăn cơm chiều chưa?”</w:t>
      </w:r>
    </w:p>
    <w:p>
      <w:pPr>
        <w:pStyle w:val="BodyText"/>
      </w:pPr>
      <w:r>
        <w:t xml:space="preserve">Tiêu Lương lắc lắc đầu, “Vẫn còn chưa ăn, không biết quý tự có nhà ăn không, chúng ta muốn làm chút thức ăn chay.”</w:t>
      </w:r>
    </w:p>
    <w:p>
      <w:pPr>
        <w:pStyle w:val="BodyText"/>
      </w:pPr>
      <w:r>
        <w:t xml:space="preserve">“Hiện tại đã tối, nhà ăn đã đóng. Bằng không như vậy đi, ta chuẩn bị một ít thức ăn chay đơn giản, trong chốc lát sẽ đưa tới cho thí chủ, mấy vị dùng tạm một chút.” Hòa thượng đề nghị.</w:t>
      </w:r>
    </w:p>
    <w:p>
      <w:pPr>
        <w:pStyle w:val="BodyText"/>
      </w:pPr>
      <w:r>
        <w:t xml:space="preserve">“Vậy thì còn gì bằng.” Tiêu Lương đối hòa thượng kia gật gật đầu, “Thật là làm phiền đại sư quá.”</w:t>
      </w:r>
    </w:p>
    <w:p>
      <w:pPr>
        <w:pStyle w:val="BodyText"/>
      </w:pPr>
      <w:r>
        <w:t xml:space="preserve">“Vậy mấy vị cứ nghỉ ngơi trước, ta đi chuẩn bị đồ ăn.” Nói xong, hòa thượng ra cửa, vội vã rời đi.</w:t>
      </w:r>
    </w:p>
    <w:p>
      <w:pPr>
        <w:pStyle w:val="BodyText"/>
      </w:pPr>
      <w:r>
        <w:t xml:space="preserve">Mọi người liếc mắt nhìn nhau một cái, Thanh Ảnh lặng lẽ ra bên ngoài, thân ảnh chợt lóe, đi theo hòa thượng kia.</w:t>
      </w:r>
    </w:p>
    <w:p>
      <w:pPr>
        <w:pStyle w:val="BodyText"/>
      </w:pPr>
      <w:r>
        <w:t xml:space="preserve">Tiểu Tứ Tử ôm Tiểu Thiên Thiên ngồi xuống bên cạnh bàn, lấy nước, tự mình cấp cho Tiểu Thiên Thiên ngủ đến mơ mơ hồ hồ uống, vừa hỏi, “Tiểu Thiên Thiên, có muốn ăn gì không?”</w:t>
      </w:r>
    </w:p>
    <w:p>
      <w:pPr>
        <w:pStyle w:val="BodyText"/>
      </w:pPr>
      <w:r>
        <w:t xml:space="preserve">Tiểu bảo bảo tựa hồ bị quấy rầy giấc ngủ, “ừ” hai tiếng, hướng trong lòng Tiểu Tứ Tử chui chui cọ cọ, dùng da cừu che mình lại.</w:t>
      </w:r>
    </w:p>
    <w:p>
      <w:pPr>
        <w:pStyle w:val="BodyText"/>
      </w:pPr>
      <w:r>
        <w:t xml:space="preserve">Tiểu Tứ Tử dựa theo bộ dáng lúc nãy Bạch Ảnh dạy hắn, nhẹ nhàng vỗ vỗ, tiểu bảo bảo thoải mái vừa ngủ vừa hừ hừ.</w:t>
      </w:r>
    </w:p>
    <w:p>
      <w:pPr>
        <w:pStyle w:val="BodyText"/>
      </w:pPr>
      <w:r>
        <w:t xml:space="preserve">Thanh Ảnh nhảy lên nóc nhà, liền thấy hòa thượng kia vọt vào khu nhà trong hậu viện, vừa đẩy cửa vào đã kêu, “Đại ca, đại ca, dê béo, dê béo đến a.”</w:t>
      </w:r>
    </w:p>
    <w:p>
      <w:pPr>
        <w:pStyle w:val="BodyText"/>
      </w:pPr>
      <w:r>
        <w:t xml:space="preserve">Thanh Ảnh nhảy lên đỉnh đại điện kia, mở một miếng ngói nhìn xuống. Chỉ thấy bên dưới tụ tập gần mười hòa thượng, ở giữa có một cái nồi, đang nấu thịt heo, bên cạnh còn có cây nướng, đang nướng thịt dê, mà mấy hòa thượng kia, một tay rượu, một tay thịt, ăn đến miệng đầy dầu mỡ.</w:t>
      </w:r>
    </w:p>
    <w:p>
      <w:pPr>
        <w:pStyle w:val="BodyText"/>
      </w:pPr>
      <w:r>
        <w:t xml:space="preserve">“Làm sao vậy?” một lão đại ngồi ngay vị trí trung tâm nhất ngóc đầu lên, trông hắn phải béo gấp ba lần mấy vị hòa thượng bình thường, hỏi tên hòa thượng đi vào, “Nhiều dê béo a?”</w:t>
      </w:r>
    </w:p>
    <w:p>
      <w:pPr>
        <w:pStyle w:val="BodyText"/>
      </w:pPr>
      <w:r>
        <w:t xml:space="preserve">Thanh Ảnh cẩn thận nhìn nhìn, hắn ta không chỉ béo, mà bộ dáng còn hung ác, lông mày thô to, mắt lại sâu, mũi thì dựng thẳng lên trời, thêm cái miệng hàm ếch hé ra, khuôn mặt ngang phè toàn thịt là thịt.</w:t>
      </w:r>
    </w:p>
    <w:p>
      <w:pPr>
        <w:pStyle w:val="BodyText"/>
      </w:pPr>
      <w:r>
        <w:t xml:space="preserve">“Đến đây có bốn người, hình như hai người là chủ tử, hai người hầu. Xem quần áo kia, liền biết nhà nhất định rất giàu có, chỉ miếng lông cừu trên người tên chủ tử kia, ít nhất cũng trị giá hơn một ngàn lượng a!”</w:t>
      </w:r>
    </w:p>
    <w:p>
      <w:pPr>
        <w:pStyle w:val="BodyText"/>
      </w:pPr>
      <w:r>
        <w:t xml:space="preserve">“Một ngàn lượng?” Tên hung tăng kia lộ ra một vẻ mặt cười giảo hoạt, “Nga?”</w:t>
      </w:r>
    </w:p>
    <w:p>
      <w:pPr>
        <w:pStyle w:val="BodyText"/>
      </w:pPr>
      <w:r>
        <w:t xml:space="preserve">“Còn có a, mấy người kia bộ dạng nhìn tốt lắm.” Pháp Ích có chút đáng khinh cười cười, “Bọn họ còn mang theo oa nhi.”</w:t>
      </w:r>
    </w:p>
    <w:p>
      <w:pPr>
        <w:pStyle w:val="BodyText"/>
      </w:pPr>
      <w:r>
        <w:t xml:space="preserve">“Mụ nội nó.” Hung tăng cười ha ha, “Đây chính là đưa lên cửa để người ta mua bán a…… Hạ mê dược bọn chúng!”</w:t>
      </w:r>
    </w:p>
    <w:p>
      <w:pPr>
        <w:pStyle w:val="BodyText"/>
      </w:pPr>
      <w:r>
        <w:t xml:space="preserve">“Bọn họ nói vẫn chưa ăn cơm, ta nói sẽ chuẩn bị ít đồ ăn cho bọn họ, bọn họ còn ngàn ân vạn tạ ta a…… Hắc hắc, vừa nhìn liền biết bọn chúng còn non lắm.” Pháp Ích cười ha ha nói, “Ta cứ như thế đưa bọn chúng đồ ăn rồi hạ mê dược vào.”</w:t>
      </w:r>
    </w:p>
    <w:p>
      <w:pPr>
        <w:pStyle w:val="BodyText"/>
      </w:pPr>
      <w:r>
        <w:t xml:space="preserve">“Hảo!” Hung tăng uống một ngụm rượu, “Đêm nay chúng ta lại có thêm thu nhập, các huynh đệ, mau ăn cơm, ăn xong rồi đi làm thịt bọn dê béo kia!”</w:t>
      </w:r>
    </w:p>
    <w:p>
      <w:pPr>
        <w:pStyle w:val="BodyText"/>
      </w:pPr>
      <w:r>
        <w:t xml:space="preserve">“Được rồi!” Chúng hung tăng đều giơ chén lớn chạm mạnh, uống. Thanh Ảnh nhìn nhìn lắc đầu, này chỗ nào là hòa thượng a, quả thực chính là bang phái thổ phỉ chiếm sơn xưng vương.</w:t>
      </w:r>
    </w:p>
    <w:p>
      <w:pPr>
        <w:pStyle w:val="BodyText"/>
      </w:pPr>
      <w:r>
        <w:t xml:space="preserve">Nghĩ đến đây, Thanh Ảnh xuất ra một viên thuốc, xem xét đúng thời cơ, nâng tay nhẹ nhàng bắn ra, bắn vào trong nồi thịt, đám hung tăng kia hoàn toàn không phát hiện, ngươi một chén ta một chén, cứ thế mà chia nhau ăn hết.</w:t>
      </w:r>
    </w:p>
    <w:p>
      <w:pPr>
        <w:pStyle w:val="BodyText"/>
      </w:pPr>
      <w:r>
        <w:t xml:space="preserve">Thanh Ảnh khóe miệng nhếch lên, xoay người trở về phòng.</w:t>
      </w:r>
    </w:p>
    <w:p>
      <w:pPr>
        <w:pStyle w:val="Compact"/>
      </w:pPr>
      <w:r>
        <w:t xml:space="preserve">————–</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Thanh Ảnh trở về liền đem tình hình cùng chuyện hạ độc nói cho Tiểu Tứ Tử bọn họ.</w:t>
      </w:r>
    </w:p>
    <w:p>
      <w:pPr>
        <w:pStyle w:val="BodyText"/>
      </w:pPr>
      <w:r>
        <w:t xml:space="preserve">Tiểu Tứ Tử tức giận, “Này là cái gì hòa thượng nha, thật quá đáng, hắc *** này so với những gì trong huyết thư còn đáng ghét hơn!”</w:t>
      </w:r>
    </w:p>
    <w:p>
      <w:pPr>
        <w:pStyle w:val="BodyText"/>
      </w:pPr>
      <w:r>
        <w:t xml:space="preserve">Mấy người còn lại cười cười, Tiểu Tứ Tử lúc này còn biết đến chuyện hắc *** nha.</w:t>
      </w:r>
    </w:p>
    <w:p>
      <w:pPr>
        <w:pStyle w:val="BodyText"/>
      </w:pPr>
      <w:r>
        <w:t xml:space="preserve">“Đúng rồi.” Tiêu Lương hỏi Thanh Ảnh, “Ngươi hạ dược gì cho bọn hắn a?”</w:t>
      </w:r>
    </w:p>
    <w:p>
      <w:pPr>
        <w:pStyle w:val="BodyText"/>
      </w:pPr>
      <w:r>
        <w:t xml:space="preserve">Thanh Ảnh cười, nói, “Chính là dược lần trước Vương phi cấp cho Bàng Dục dùng, lần trước vẫn còn dư nhiều, nên lần này cứ lấy ra dùng.”</w:t>
      </w:r>
    </w:p>
    <w:p>
      <w:pPr>
        <w:pStyle w:val="BodyText"/>
      </w:pPr>
      <w:r>
        <w:t xml:space="preserve">Mọi người lại nghĩ tới công dụng của dược thì dở khóc dở cười, kia nhưng là tác dụng tới ba ngày ba đêm a.</w:t>
      </w:r>
    </w:p>
    <w:p>
      <w:pPr>
        <w:pStyle w:val="BodyText"/>
      </w:pPr>
      <w:r>
        <w:t xml:space="preserve">Lúc này, có người đến gõ cửa, bên ngoài truyền đến tiếng Pháp Ích kia hỏi, “Thí chủ, thức ăn chay đã đưa tới.”</w:t>
      </w:r>
    </w:p>
    <w:p>
      <w:pPr>
        <w:pStyle w:val="BodyText"/>
      </w:pPr>
      <w:r>
        <w:t xml:space="preserve">Tiêu Lương đối Xích Ảnh nháy mắt, Xích Ảnh lập tức hiểu ý, mở bao quần áo có chứa kim ngân, đi đến bên giường.</w:t>
      </w:r>
    </w:p>
    <w:p>
      <w:pPr>
        <w:pStyle w:val="BodyText"/>
      </w:pPr>
      <w:r>
        <w:t xml:space="preserve">Chính lúc này, cửa bị đẩy ra, Pháp Ích mang theo hai hòa thượng khác mang đồ ăn đi vào, Xích Ảnh ngồi bên giường giả ý đem kim ngân giấu xuống dưới gối. Đương nhiên, động tác này lôi kéo thành công sự chú ý của Pháp Ích cùng hai vị hòa thượng phía sau, mấy người trao đổi nhau một ánh mắt, trong mắt tràn đầy tham dục. Pháp Ích đối Tiêu Lương bọn họ nói, “Thí chủ chậm dùng.” Nói xong, liền ra cửa rời đi.</w:t>
      </w:r>
    </w:p>
    <w:p>
      <w:pPr>
        <w:pStyle w:val="BodyText"/>
      </w:pPr>
      <w:r>
        <w:t xml:space="preserve">Theo sau, Tiêu Lương cùng Tiểu Tứ Tử bọn họ ngồi xuống, Tiểu Tứ Tử cầm lấy đồ ăn ngửi ngửi, liền nói, “Chỉ là mông hãn dược bình thường mà thôi.” Vừa nói, hắn vừa lấy ra cái hòm thuốc nhỏ mà Công Tôn chế tạo, có giải dược có thể giải mông hãn dược, mỗi món đồ ăn đều rắc một ít lên. Chờ một lát sau, trong thức ăn, mê dược đều mất đi dược tính. Tiểu Tứ Tử bọn họ vừa ăn vừa nói chuyện phiếm, thương nghị ngày mai đi Hoàng Sơn ngắm cảnh.</w:t>
      </w:r>
    </w:p>
    <w:p>
      <w:pPr>
        <w:pStyle w:val="BodyText"/>
      </w:pPr>
      <w:r>
        <w:t xml:space="preserve">“Ai……” Tiểu Tứ Tử cắn đũa nói, “Nếu phụ thân ở đây thì tốt rồi, cùng hắn đi Hoàng Sơn chơi nhất định rất ý tứ……”</w:t>
      </w:r>
    </w:p>
    <w:p>
      <w:pPr>
        <w:pStyle w:val="BodyText"/>
      </w:pPr>
      <w:r>
        <w:t xml:space="preserve">Nhưng lúc này, Triệu Phổ cùng Công Tôn đang ở tại một tòa khách *** dưới chân núi, vận động a vận động.</w:t>
      </w:r>
    </w:p>
    <w:p>
      <w:pPr>
        <w:pStyle w:val="BodyText"/>
      </w:pPr>
      <w:r>
        <w:t xml:space="preserve">“Ngươi muốn chết!” Công Tôn đá Triệu Phổ, “Tiểu Tứ Tử bọn họ nếu như mất dấu, ta không tha cho ngươi…… Nha!”</w:t>
      </w:r>
    </w:p>
    <w:p>
      <w:pPr>
        <w:pStyle w:val="BodyText"/>
      </w:pPr>
      <w:r>
        <w:t xml:space="preserve">Triệu Phổ cười nham nhở, “Thân ái, không cần lo lắng, mấy đứa tiểu hài nhi kia lên núi thu thập hòa thượng, phỏng chừng sáng mai mới xuống núi, hơn nữa…… Bọn họ không phải đi Huy Châu phủ sao, còn sợ mất dấu cái gì…… Hiện tại tập trung tinh thần!”</w:t>
      </w:r>
    </w:p>
    <w:p>
      <w:pPr>
        <w:pStyle w:val="BodyText"/>
      </w:pPr>
      <w:r>
        <w:t xml:space="preserve">“Ân…… Chậm một chút!”</w:t>
      </w:r>
    </w:p>
    <w:p>
      <w:pPr>
        <w:pStyle w:val="BodyText"/>
      </w:pPr>
      <w:r>
        <w:t xml:space="preserve">“Hảo, nhanh lên!”</w:t>
      </w:r>
    </w:p>
    <w:p>
      <w:pPr>
        <w:pStyle w:val="BodyText"/>
      </w:pPr>
      <w:r>
        <w:t xml:space="preserve">“A……”</w:t>
      </w:r>
    </w:p>
    <w:p>
      <w:pPr>
        <w:pStyle w:val="BodyText"/>
      </w:pPr>
      <w:r>
        <w:t xml:space="preserve">………</w:t>
      </w:r>
    </w:p>
    <w:p>
      <w:pPr>
        <w:pStyle w:val="BodyText"/>
      </w:pPr>
      <w:r>
        <w:t xml:space="preserve">“Hắt xì……” Tiểu Tứ Tử đánh một cái hắt xì, sờ sờ cái mũi.</w:t>
      </w:r>
    </w:p>
    <w:p>
      <w:pPr>
        <w:pStyle w:val="BodyText"/>
      </w:pPr>
      <w:r>
        <w:t xml:space="preserve">“Cẩn nhi, cảm lạnh?” Tiêu Lương có chút khẩn trương.</w:t>
      </w:r>
    </w:p>
    <w:p>
      <w:pPr>
        <w:pStyle w:val="BodyText"/>
      </w:pPr>
      <w:r>
        <w:t xml:space="preserve">Tiểu Tứ Tử khoát tay, “Đừng lo, phỏng chừng phụ thân đang nhớ ta.”</w:t>
      </w:r>
    </w:p>
    <w:p>
      <w:pPr>
        <w:pStyle w:val="BodyText"/>
      </w:pPr>
      <w:r>
        <w:t xml:space="preserve">Đang lúc nói chuyện, mọi người nghe được ở cửa truyền đến, tuy rất nhỏ nhưng nghe ra tiếng bước chân rất hỗn độn, như là có người rón ra rón rén chạy tới cửa phòng xem thử.</w:t>
      </w:r>
    </w:p>
    <w:p>
      <w:pPr>
        <w:pStyle w:val="BodyText"/>
      </w:pPr>
      <w:r>
        <w:t xml:space="preserve">Cửa sổ phòng này đều đã bị phá, cho nên bên ngoài hẳn có thể tinh tường thấy rõ tình huống bên trong, Tiểu Tứ Tử bọn họ bất động thanh sắc, tiếp tục ăn cơm, vừa ăn vừa nói chuyện.</w:t>
      </w:r>
    </w:p>
    <w:p>
      <w:pPr>
        <w:pStyle w:val="BodyText"/>
      </w:pPr>
      <w:r>
        <w:t xml:space="preserve">Cửa nhìn, đúng là Pháp Ích sư phụ cùng mấy vị hòa thượng. Thấy Tiểu Tứ Tử bọn họ ăn hết đồ ăn, Pháp Ích vui vẻ, kêu thủ hạ chạy nhanh đi thông tri cho đại ca, chuẩn bị giết dê.</w:t>
      </w:r>
    </w:p>
    <w:p>
      <w:pPr>
        <w:pStyle w:val="BodyText"/>
      </w:pPr>
      <w:r>
        <w:t xml:space="preserve">Ăn cơm xong, Tiểu Tứ Tử cùng Tiêu Lương bọn họ làm bộ có chút mơ hồ, đều lên giường ngủ.</w:t>
      </w:r>
    </w:p>
    <w:p>
      <w:pPr>
        <w:pStyle w:val="BodyText"/>
      </w:pPr>
      <w:r>
        <w:t xml:space="preserve">Lại một lúc lâu sau, chợt nghe bên ngoài có tiếng gõ cửa, “Thí chủ, thí chủ? Ngủ sao?”</w:t>
      </w:r>
    </w:p>
    <w:p>
      <w:pPr>
        <w:pStyle w:val="BodyText"/>
      </w:pPr>
      <w:r>
        <w:t xml:space="preserve">Trong phòng, tất cả mọi người đều không nói tiếng nào, Tiểu Tứ Tử thật cẩn thận che chở bảo bối trong lòng, Tiểu Thiên Thiên vì ngủ mà khuôn mặt đỏ bừng lên.</w:t>
      </w:r>
    </w:p>
    <w:p>
      <w:pPr>
        <w:pStyle w:val="BodyText"/>
      </w:pPr>
      <w:r>
        <w:t xml:space="preserve">Tiêu Lương lấy một cái gối đầu chắn ở giữa, mở chăn đem gối đầu đặt lên trên, theo sau, một tay kéo Tiểu Tứ Tử vào lòng, cẩn thận nghe ngóng động tĩnh bên ngoài.</w:t>
      </w:r>
    </w:p>
    <w:p>
      <w:pPr>
        <w:pStyle w:val="BodyText"/>
      </w:pPr>
      <w:r>
        <w:t xml:space="preserve">Không bao lâu, chợt nghe bên ngoài lại truyền đến tiếng bước chân.</w:t>
      </w:r>
    </w:p>
    <w:p>
      <w:pPr>
        <w:pStyle w:val="BodyText"/>
      </w:pPr>
      <w:r>
        <w:t xml:space="preserve">“Thế nào?” Tên hung tăng cầm đầu hỏi Pháp Ích.</w:t>
      </w:r>
    </w:p>
    <w:p>
      <w:pPr>
        <w:pStyle w:val="BodyText"/>
      </w:pPr>
      <w:r>
        <w:t xml:space="preserve">“Đại ca, đều đã ngủ!” Pháp Ích trả lời.</w:t>
      </w:r>
    </w:p>
    <w:p>
      <w:pPr>
        <w:pStyle w:val="BodyText"/>
      </w:pPr>
      <w:r>
        <w:t xml:space="preserve">“Hảo!” Hung tăng tay cầm theo đao, đối thủ hạ nói, “Chúng bay đâu, theo ta đi vào, làm cho sạch sẽ lưu loát chút!”</w:t>
      </w:r>
    </w:p>
    <w:p>
      <w:pPr>
        <w:pStyle w:val="BodyText"/>
      </w:pPr>
      <w:r>
        <w:t xml:space="preserve">“Dạ!” Mấy ác tăng khác trong tay cầm binh khí, cùng nhau gật đầu.</w:t>
      </w:r>
    </w:p>
    <w:p>
      <w:pPr>
        <w:pStyle w:val="BodyText"/>
      </w:pPr>
      <w:r>
        <w:t xml:space="preserve">Theo sau, hung tăng Pháp Huyền nhấc chân đá văng cửa, chúng tăng như ong vỡ tổ vọt tiến vào.</w:t>
      </w:r>
    </w:p>
    <w:p>
      <w:pPr>
        <w:pStyle w:val="BodyText"/>
      </w:pPr>
      <w:r>
        <w:t xml:space="preserve">Bọn chúng vọt vào phòng xong, nghĩ hai cái khối nằm giường ngoài kia là hai tùy tùng, giường bên trong hẳn là hai chủ nhân xinh đẹp trẻ tuổi.</w:t>
      </w:r>
    </w:p>
    <w:p>
      <w:pPr>
        <w:pStyle w:val="BodyText"/>
      </w:pPr>
      <w:r>
        <w:t xml:space="preserve">Vài chúng tăng vén màn giường ngay chỗ bọn Thanh Ảnh nằm, lấy đao chém xuống, nhưng là chém nửa ngày, chỉ thấy sợi bông bay đầy trời, cũng không thấy máu đi ra.</w:t>
      </w:r>
    </w:p>
    <w:p>
      <w:pPr>
        <w:pStyle w:val="BodyText"/>
      </w:pPr>
      <w:r>
        <w:t xml:space="preserve">Pháp Huyền cùng Pháp Ích đi đến trước giường của Tiểu Tứ Tử và Tiêu Lương, mở chăn ra…… Không có người, chỉ có gối đầu……</w:t>
      </w:r>
    </w:p>
    <w:p>
      <w:pPr>
        <w:pStyle w:val="BodyText"/>
      </w:pPr>
      <w:r>
        <w:t xml:space="preserve">Hai người bọn chúng còn đang khó hiểu, chợt nghe trên đỉnh đầu có một thanh âm nộn nộn, “vù vù”, như là tiểu miêu tiểu cẩu (mèo con, chó con) đang ngáy ngủ. Hòa thượng nhấc đầu lên, liền thấy Tiêu Lương đang một tay ôm Tiểu Tứ Tử, một tay bám vào trụ giường phía trên, áp người lên đỉnh giường như thằn lằn.</w:t>
      </w:r>
    </w:p>
    <w:p>
      <w:pPr>
        <w:pStyle w:val="BodyText"/>
      </w:pPr>
      <w:r>
        <w:t xml:space="preserve">“Ách……” Pháp Huyền sửng sốt, Tiêu Lương hơi nhếch khóe miệng, nhấc chân liền đá trúng mặt Pháp Huyền.</w:t>
      </w:r>
    </w:p>
    <w:p>
      <w:pPr>
        <w:pStyle w:val="BodyText"/>
      </w:pPr>
      <w:r>
        <w:t xml:space="preserve">Pháp Huyền bị Tiêu Lương hung hăng đạp một cước ngay mặt, cái mũi cũng lệch qua một bên, “Ai nha” một tiếng liền bị bay đi, nặng nề rơi xuống đất, “oanh” một tiếng nữa, thân thể cao lớn cứ như vậy mà tạo thành một cái hố to trên mặt đất.</w:t>
      </w:r>
    </w:p>
    <w:p>
      <w:pPr>
        <w:pStyle w:val="BodyText"/>
      </w:pPr>
      <w:r>
        <w:t xml:space="preserve">Tiêu Lương thả mình xuống, đem Tiểu Tứ Tử phóng qua một bên, nhấc chân đem Pháp Ích đạp bay đi. Lúc này, bốn ảnh vệ trốn ở chỗ tối cũng đi ra, đem mấy hung tăng kia ấn xuống, hung hăng đánh một chút.</w:t>
      </w:r>
    </w:p>
    <w:p>
      <w:pPr>
        <w:pStyle w:val="BodyText"/>
      </w:pPr>
      <w:r>
        <w:t xml:space="preserve">Chúng ác tăng kia vạn lần không ngờ tới mấy vị khách nhân như thế này lại mang tuyệt kĩ trong người, hung tăng cùng lúc cảm thấy bị tập kích bất ngờ, cùng lúc thấy mấy người này công phu thật tốt quá. Đám ác tăng chạy trối chết, ôm đầu ngồi xổm trong viện, bốn ảnh vệ thấy một đàn phì hòa thượng cũng không vừa mắt, đánh cho bọn chúng kêu cha gọi mẹ. Tiểu Tứ Tử ôm bảo bối đứng một bên, bảo bối cũng bị động tĩnh đánh thức, nhìn chằm chằm mấy ác tăng đang khóc lóc van xin mà khanh khách vỗ tay nở nụ cười. Tiểu Tứ Tử cũng vui vẻ, chỉ vào đám ác tăng rồi nói với Thanh Ảnh, “Hung tăng thương thiên hại lý, đánh!”</w:t>
      </w:r>
    </w:p>
    <w:p>
      <w:pPr>
        <w:pStyle w:val="BodyText"/>
      </w:pPr>
      <w:r>
        <w:t xml:space="preserve">Không bao lâu, ác tăng quỳ rạp trên đất liền sưng thành một vòng, khóc lóc xin tha, “Đại hiệp tha mạng a, đại hiệp tha mạng.”</w:t>
      </w:r>
    </w:p>
    <w:p>
      <w:pPr>
        <w:pStyle w:val="BodyText"/>
      </w:pPr>
      <w:r>
        <w:t xml:space="preserve">Tiêu Lương thấy cũng không sai biệt lắm, liền đối với bốn ảnh vệ khoát tay, ý bảo – có thể dừng lại.</w:t>
      </w:r>
    </w:p>
    <w:p>
      <w:pPr>
        <w:pStyle w:val="BodyText"/>
      </w:pPr>
      <w:r>
        <w:t xml:space="preserve">Bốn ảnh vệ cảm thấy đánh cũng hả giận, thu tay, tìm dây thừng đến, đem mấy ác tăng trói gô lại.</w:t>
      </w:r>
    </w:p>
    <w:p>
      <w:pPr>
        <w:pStyle w:val="BodyText"/>
      </w:pPr>
      <w:r>
        <w:t xml:space="preserve">Mà Pháp Huyền kia là thảm nhất, hắn vóc dáng lớn, đánh tới đánh lui đều là đánh hắn, mặt mũi bầm dập, hé ra cái mặt béo phì, ngũ quan không rõ lắm, cả người vì sưng mà cứ phình ra.</w:t>
      </w:r>
    </w:p>
    <w:p>
      <w:pPr>
        <w:pStyle w:val="BodyText"/>
      </w:pPr>
      <w:r>
        <w:t xml:space="preserve">Tiểu Tứ Tử nhìn bộ dáng hắn có chút muốn cười, hỏi hắn, “Ngươi tên là gì?”</w:t>
      </w:r>
    </w:p>
    <w:p>
      <w:pPr>
        <w:pStyle w:val="BodyText"/>
      </w:pPr>
      <w:r>
        <w:t xml:space="preserve">“Bần tăng……”</w:t>
      </w:r>
    </w:p>
    <w:p>
      <w:pPr>
        <w:pStyle w:val="BodyText"/>
      </w:pPr>
      <w:r>
        <w:t xml:space="preserve">“Bần tăng cái gì a?” Thanh Ảnh trừng mắt liếc hắn một cái, “Ngươi cũng xứng làm người của Phật môn sao? Ngươi cẩn thận Bồ Tát trừng trị ngươi a!”</w:t>
      </w:r>
    </w:p>
    <w:p>
      <w:pPr>
        <w:pStyle w:val="BodyText"/>
      </w:pPr>
      <w:r>
        <w:t xml:space="preserve">“Ách……” Pháp Huyền khóe miệng co rút, mới nói thực ra, “Ta, vốn tên là Hoàng Thất.” (Hoàng Thất: huáng qī)</w:t>
      </w:r>
    </w:p>
    <w:p>
      <w:pPr>
        <w:pStyle w:val="BodyText"/>
      </w:pPr>
      <w:r>
        <w:t xml:space="preserve">“Hoàng Kì (huángqí: một vị thuốc đông y)?” Tiểu Tứ Tử nghiêng đầu, “Chính là cái tên của một loại thảo dược.”</w:t>
      </w:r>
    </w:p>
    <w:p>
      <w:pPr>
        <w:pStyle w:val="BodyText"/>
      </w:pPr>
      <w:r>
        <w:t xml:space="preserve">“Ách, không phải.” Pháp Huyền giải thích, “Ta họ Hoàng, ở nhà đứng hàng lão thất, cho nên kêu Hoàng Thất.”</w:t>
      </w:r>
    </w:p>
    <w:p>
      <w:pPr>
        <w:pStyle w:val="BodyText"/>
      </w:pPr>
      <w:r>
        <w:t xml:space="preserve">“Các ngươi vì sao lại bắt cóc người, muốn chiếm sơn làm vương? Còn giả trang làm hòa thượng?” Bạch Ảnh đạp hắn một cước, “Thành thật công đạo!”</w:t>
      </w:r>
    </w:p>
    <w:p>
      <w:pPr>
        <w:pStyle w:val="BodyText"/>
      </w:pPr>
      <w:r>
        <w:t xml:space="preserve">“Nga.” Pháp Huyền gật đầu, nói, “Ta từ nhỏ đã thích đánh nhau, cũng không học giỏi, sau lại cùng đường, nên đến nơi này xuất gia làm hòa thượng, cùng lão hòa thượng học ít công phu…… Sau công phu học thành, có một lần để cho lão hòa thượng bắt gặp ta uống rượu ăn thịt, hắn muốn trục ta ra khỏi tự. ta nghĩ là đi rồi thì không còn nhà để về, cho nên đơn giản là không làm, đã làm thì phải làm tới cùng, giết chết lão hòa thượng, sau đó giết mấy lữ khách, tập hợp một đám tiểu đệ…… Thường xuyên qua lại, chúng ta phát hiện làm hòa thượng có vẻ dễ dàng được người tín nhiệm, làm chuyện xấu cũng dễ dàng hơn. Hơn nữa vùng này xa xôi, người của quan phủ cho tới bây giờ cũng không quản, cho nên chúng ta lại càng thuận buồm xuôi gió, không nghĩ tới hôm nay gặp được hảo hán, hảo hán tha mạng a!”</w:t>
      </w:r>
    </w:p>
    <w:p>
      <w:pPr>
        <w:pStyle w:val="BodyText"/>
      </w:pPr>
      <w:r>
        <w:t xml:space="preserve">Tiểu Tứ Tử thấy hắn thực sự đáng giận, liền nói, “Ngươi bắt tiểu oa nhi cùng nữ nhân ở đâu? Bắt bọn họ làm gì?”</w:t>
      </w:r>
    </w:p>
    <w:p>
      <w:pPr>
        <w:pStyle w:val="BodyText"/>
      </w:pPr>
      <w:r>
        <w:t xml:space="preserve">“Ách……” Hòa thượng nhỏ giọng nói, “Không phải chúng ta muốn bắt, là một cao nhân, cho chúng ta bạc, nói chúng ta đến thôn phụ cận bắt hơn hai mươi thiếu phụ, bên người có ôm theo oa nhi khoảng hai tuổi về đây. Chúng ta nếu làm giúp cho hắn, hắn sẽ cho chúng ta năm ngàn lượng hoàng kim. Chúng ta đời này chưa từng thấy qua nhiều tiền như vậy, cho nên đã xuống núi bắt tiểu tức phụ, đại cô nương đi, chỉ cần ai có con nhỏ đều bắt đi.</w:t>
      </w:r>
    </w:p>
    <w:p>
      <w:pPr>
        <w:pStyle w:val="BodyText"/>
      </w:pPr>
      <w:r>
        <w:t xml:space="preserve">Tiểu Tứ Tử cùng Tiêu Lương liếc nhìn nhau một cái, thì ra là thế a.</w:t>
      </w:r>
    </w:p>
    <w:p>
      <w:pPr>
        <w:pStyle w:val="BodyText"/>
      </w:pPr>
      <w:r>
        <w:t xml:space="preserve">“Cao nhân kêu các ngươi bắt nữ nhân cùng oa nhi là ai a?” Tiêu Lương hỏi, “Người khác đâu?”</w:t>
      </w:r>
    </w:p>
    <w:p>
      <w:pPr>
        <w:pStyle w:val="BodyText"/>
      </w:pPr>
      <w:r>
        <w:t xml:space="preserve">“Hắn…… Sáng nay đến đây một chuyến, sau đó nói không có người hắn muốn tìm, đã đi.” Pháp Huyền lắc đầu, nói, “Chúng ta nghĩ, nếu không có người hắn muốn tìm, chúng ta đây không phải là công cốc sao, không bằng đem những nữ nhân cùng oa nhi này bán đi…”</w:t>
      </w:r>
    </w:p>
    <w:p>
      <w:pPr>
        <w:pStyle w:val="BodyText"/>
      </w:pPr>
      <w:r>
        <w:t xml:space="preserve">“Vô liêm sỉ!” Tiểu Tứ Tử nghe xong liền đại hỏa, “Các ngươi cũng quá thương thiên hại lý, vô cớ hại người, thật sự đáng chết!”</w:t>
      </w:r>
    </w:p>
    <w:p>
      <w:pPr>
        <w:pStyle w:val="BodyText"/>
      </w:pPr>
      <w:r>
        <w:t xml:space="preserve">Mấy ảnh vệ đều rút đao muốn giết người, lúc này, chợt nghe bụng vài hòa thượng kêu “ọt ọt”.</w:t>
      </w:r>
    </w:p>
    <w:p>
      <w:pPr>
        <w:pStyle w:val="BodyText"/>
      </w:pPr>
      <w:r>
        <w:t xml:space="preserve">“Ai u……” Các vị hòa thượng sắc mặt tái nhợt kêu to, “Ai u, không xong rồi! Bụng đau quá, ta chịu không nổi rồi!”</w:t>
      </w:r>
    </w:p>
    <w:p>
      <w:pPr>
        <w:pStyle w:val="BodyText"/>
      </w:pPr>
      <w:r>
        <w:t xml:space="preserve">Mọi người liếc mắt nhìn nhau một cái, biết là dược đang phát huy tác dụng.</w:t>
      </w:r>
    </w:p>
    <w:p>
      <w:pPr>
        <w:pStyle w:val="BodyText"/>
      </w:pPr>
      <w:r>
        <w:t xml:space="preserve">“A……” Tiêu Lương vỗ vỗ bả vai Thanh Ảnh, nói, “Đều thu hồi kiếm lại đây đi, cứ như vậy làm thịt thì rất tiện nghi cho bọn chúng, cứ để cho bọn chúng như vậy, bảy ngày bảy đêm sau, cũng không sai!”</w:t>
      </w:r>
    </w:p>
    <w:p>
      <w:pPr>
        <w:pStyle w:val="BodyText"/>
      </w:pPr>
      <w:r>
        <w:t xml:space="preserve">Tiểu Tứ Tử cũng gật đầu, nói, “Chúng ta nhanh đi hậu viện xem những nữ nhân cùng oa nhi, rồi cứu họ ra!”</w:t>
      </w:r>
    </w:p>
    <w:p>
      <w:pPr>
        <w:pStyle w:val="BodyText"/>
      </w:pPr>
      <w:r>
        <w:t xml:space="preserve">Mọi người gật đầu, đến hậu viện.</w:t>
      </w:r>
    </w:p>
    <w:p>
      <w:pPr>
        <w:pStyle w:val="BodyText"/>
      </w:pPr>
      <w:r>
        <w:t xml:space="preserve">Mở cửa hậu viện ra liền thấy, bên trong khoảng mười mấy nữ tử ôm theo oa nhi, khóc sướt mướt, giương mắt thấy có người đến, đều sợ tới mức nín bặt.</w:t>
      </w:r>
    </w:p>
    <w:p>
      <w:pPr>
        <w:pStyle w:val="BodyText"/>
      </w:pPr>
      <w:r>
        <w:t xml:space="preserve">Tiểu Tứ Tử đối mọi người nói, “Các vị tỷ tỷ không cần sợ hãi, chúng ta đã trừng trị bọn hung tăng kia rồi. các ngươi ở nơi nào, ta gọi thủ hạ đến hộ tống các ngươi trở về, đều mang theo oa nhi, không cần hoảng, các ngươi có chỗ nào không thoải mái liền nói cho ta biết, ta xem cho các ngươi.”</w:t>
      </w:r>
    </w:p>
    <w:p>
      <w:pPr>
        <w:pStyle w:val="BodyText"/>
      </w:pPr>
      <w:r>
        <w:t xml:space="preserve">Chúng phụ nhân vốn đều sợ hãi, nhưng là vừa nhìn thấy Tiểu Tứ Tử thiếu niên đáng yêu như vậy, trong lòng còn ôm một tiểu bảo bảo tròn tròn, cũng không sợ nữa. vừa nghe đến hung tăng đều đã bị trừng trị, mọi người càng thêm hân hoan, đều quỳ xuống cấp Tiểu Tứ Tử hành lễ, kêu một tiếng ân công.</w:t>
      </w:r>
    </w:p>
    <w:p>
      <w:pPr>
        <w:pStyle w:val="BodyText"/>
      </w:pPr>
      <w:r>
        <w:t xml:space="preserve">Tiểu Tứ Tử khoát tay chặn lại, hỏi các nàng, “Cũng không cần khách khí, đúng rồi, bảo bối này là của các ngươi?” vừa nói, vừa đem Tiểu Thiên Thiên tới trước mặt mọi người.</w:t>
      </w:r>
    </w:p>
    <w:p>
      <w:pPr>
        <w:pStyle w:val="BodyText"/>
      </w:pPr>
      <w:r>
        <w:t xml:space="preserve">Các phu nhân ngẩng đầu nhìn tiểu bảo bối trong tay Tiểu Tứ Tử, đều hai mặt nhìn nhau, lắc đầu.</w:t>
      </w:r>
    </w:p>
    <w:p>
      <w:pPr>
        <w:pStyle w:val="BodyText"/>
      </w:pPr>
      <w:r>
        <w:t xml:space="preserve">“Các ngươi không biết?” Tiểu Tứ Tử giật mình.</w:t>
      </w:r>
    </w:p>
    <w:p>
      <w:pPr>
        <w:pStyle w:val="BodyText"/>
      </w:pPr>
      <w:r>
        <w:t xml:space="preserve">Các vị phu nhân đều giật mình, nói, “Con của chúng đều ở trong tay chính mình.”</w:t>
      </w:r>
    </w:p>
    <w:p>
      <w:pPr>
        <w:pStyle w:val="BodyText"/>
      </w:pPr>
      <w:r>
        <w:t xml:space="preserve">“Đúng vậy…… Không biết oa nhi này là ai nha.”</w:t>
      </w:r>
    </w:p>
    <w:p>
      <w:pPr>
        <w:pStyle w:val="Compact"/>
      </w:pPr>
      <w:r>
        <w:t xml:space="preserve">Tiểu Tứ Tử sờ sờ đầu, này thật tà môn nha.</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Oa nhi này không phải của các ngươi?” Tiểu Tứ Tử cũng choáng váng, quay đầu nhìn Tiêu Lương, “Tiểu Lương Tử, đây là có chuyện gì nha?”</w:t>
      </w:r>
    </w:p>
    <w:p>
      <w:pPr>
        <w:pStyle w:val="BodyText"/>
      </w:pPr>
      <w:r>
        <w:t xml:space="preserve">Tiêu Lương cũng lắc đầu, có chút bất đắc dĩ hỏi mấy vị phụ nhân (phụ nữ đã có chồng), “Các ngươi đối với oa nhi này một chút ấn tượng cũng không có sao?”</w:t>
      </w:r>
    </w:p>
    <w:p>
      <w:pPr>
        <w:pStyle w:val="BodyText"/>
      </w:pPr>
      <w:r>
        <w:t xml:space="preserve">“Ách…… Ta từng gặp qua.” Một vị phụ nhân nơm nớp lo sợ nhấc tay, nói, “Có thể cho ta nhìn rõ ràng một chút không?”</w:t>
      </w:r>
    </w:p>
    <w:p>
      <w:pPr>
        <w:pStyle w:val="BodyText"/>
      </w:pPr>
      <w:r>
        <w:t xml:space="preserve">Tiểu Tứ Tử nhanh chóng ôm tiểu bảo bối chạy qua, “Chính là oa nhi này.”</w:t>
      </w:r>
    </w:p>
    <w:p>
      <w:pPr>
        <w:pStyle w:val="BodyText"/>
      </w:pPr>
      <w:r>
        <w:t xml:space="preserve">“A!” Phụ nhân kia cầm lấy ngân khóa trên người tiểu bảo bảo nhìn thử, nói, “Ta nhớ rõ, oa nhi này là con của Ngọc nương!”</w:t>
      </w:r>
    </w:p>
    <w:p>
      <w:pPr>
        <w:pStyle w:val="BodyText"/>
      </w:pPr>
      <w:r>
        <w:t xml:space="preserve">“Ngọc nương?” Tiểu Tứ Tử khó hiểu.</w:t>
      </w:r>
    </w:p>
    <w:p>
      <w:pPr>
        <w:pStyle w:val="BodyText"/>
      </w:pPr>
      <w:r>
        <w:t xml:space="preserve">“Đúng!” Phụ nhân kia gật đầu, nói, “Ngọc nương hình như là người bị bắt về sớm nhất, ta là người thứ hai. Nàng lúc ấy có ôm bảo bảo này, hơn nữa, nàng giống như sợ người ta thấy ngân khóa trên cổ bảo bảo này, luôn giấu đi…… Sau đó, một đêm kia, nàng đào tẩu.”</w:t>
      </w:r>
    </w:p>
    <w:p>
      <w:pPr>
        <w:pStyle w:val="BodyText"/>
      </w:pPr>
      <w:r>
        <w:t xml:space="preserve">“Đào tẩu?” Tiểu Tứ Tử giật mình, “Bỏ chạy chỗ nào rồi?”</w:t>
      </w:r>
    </w:p>
    <w:p>
      <w:pPr>
        <w:pStyle w:val="BodyText"/>
      </w:pPr>
      <w:r>
        <w:t xml:space="preserve">“Chạy ra sau núi.” Phụ nhân kia lắc đầu, nói tiếp, “Sau này lại nghe ác tăng nói nàng đã chết, nói phía sau núi có rất nhiều sài lang hổ báo, lại thêm vách núi sâu, người đi vào hẳn phải chết không thể nghi ngờ.”</w:t>
      </w:r>
    </w:p>
    <w:p>
      <w:pPr>
        <w:pStyle w:val="BodyText"/>
      </w:pPr>
      <w:r>
        <w:t xml:space="preserve">“Thật đáng thương a!” Mấy vị phụ nhân còn lại cũng thổn thức không thôi.</w:t>
      </w:r>
    </w:p>
    <w:p>
      <w:pPr>
        <w:pStyle w:val="BodyText"/>
      </w:pPr>
      <w:r>
        <w:t xml:space="preserve">Tiểu Tứ Tử nghĩ nghĩ, lấy ra chiếc khăn huyết thư đưa cho phụ nhân kia xem, “Cái khăn này ngươi có thấy qua chưa?”</w:t>
      </w:r>
    </w:p>
    <w:p>
      <w:pPr>
        <w:pStyle w:val="BodyText"/>
      </w:pPr>
      <w:r>
        <w:t xml:space="preserve">Phụ nhân tiếp nhận cái khăn nhìn nhìn, có chút không xác định, “Cái khăn này…… Ta giống như có thấy Ngọc nương dùng qua, bất quá, những cái khăn bình thường cũng như vậy, ta không biết có phải hay không là Ngọc nương.”</w:t>
      </w:r>
    </w:p>
    <w:p>
      <w:pPr>
        <w:pStyle w:val="BodyText"/>
      </w:pPr>
      <w:r>
        <w:t xml:space="preserve">Tiểu Tứ Tử gật gật đầu, đem khăn cất trở lại, những phụ nhân này ở tại thôn trang bên đường không sai biệt lắm, cho nên để Bạch Ảnh cùng Hắc Ảnh đưa các nàng trở về.</w:t>
      </w:r>
    </w:p>
    <w:p>
      <w:pPr>
        <w:pStyle w:val="BodyText"/>
      </w:pPr>
      <w:r>
        <w:t xml:space="preserve">Tiểu Tứ Tử cùng Tiêu Lương, Thanh Ảnh, Xích Ảnh trở về hậu viện.</w:t>
      </w:r>
    </w:p>
    <w:p>
      <w:pPr>
        <w:pStyle w:val="BodyText"/>
      </w:pPr>
      <w:r>
        <w:t xml:space="preserve">Chỉ thấy đám ác tăng đều ôm bụng, cả đám bụng đau đến kêu cha gọi mẹ.</w:t>
      </w:r>
    </w:p>
    <w:p>
      <w:pPr>
        <w:pStyle w:val="BodyText"/>
      </w:pPr>
      <w:r>
        <w:t xml:space="preserve">“Uy!” Xích Ảnh đá một tên hòa thượng, hỏi, “Ngọc nương các người bắt đến sớm nhất đâu? nàng đâu rồi?”</w:t>
      </w:r>
    </w:p>
    <w:p>
      <w:pPr>
        <w:pStyle w:val="BodyText"/>
      </w:pPr>
      <w:r>
        <w:t xml:space="preserve">“Ngọc…… Ngọc nương kia, nàng đào tẩu nha.” Pháp Huyền cắn răng, vẻ mặt đầy mồ hôi lạnh, nói, “Đại hiệp tha mạng a, đại hiệp!”</w:t>
      </w:r>
    </w:p>
    <w:p>
      <w:pPr>
        <w:pStyle w:val="BodyText"/>
      </w:pPr>
      <w:r>
        <w:t xml:space="preserve">“Đào tẩu? Các ngươi không đuổi theo sao?” Thanh Ảnh hỏi.</w:t>
      </w:r>
    </w:p>
    <w:p>
      <w:pPr>
        <w:pStyle w:val="BodyText"/>
      </w:pPr>
      <w:r>
        <w:t xml:space="preserve">“Chúng ta có đuổi theo, bất quá nàng trốn vào vùng cấm địa phía sau núi…… Tìm không thấy.”</w:t>
      </w:r>
    </w:p>
    <w:p>
      <w:pPr>
        <w:pStyle w:val="BodyText"/>
      </w:pPr>
      <w:r>
        <w:t xml:space="preserve">“Cấm?” Tiểu Tứ Tử nghi hoặc hỏi lại, “Cấm địa cái gì a?”</w:t>
      </w:r>
    </w:p>
    <w:p>
      <w:pPr>
        <w:pStyle w:val="BodyText"/>
      </w:pPr>
      <w:r>
        <w:t xml:space="preserve">“Ai…… Các ngươi đều là ngoại nhân, nơi cấm địa kia, kì thật chính là một khe núi, nghe nói nơi đó ban ngày có hổ báo sài lang, buổi tối còn có tang thi thường lui tới, là muốn ăn thịt người, một thiếu nữ ôm oa nhi đi vào như nàng, tự nhiên là chết chắc rồi.”</w:t>
      </w:r>
    </w:p>
    <w:p>
      <w:pPr>
        <w:pStyle w:val="BodyText"/>
      </w:pPr>
      <w:r>
        <w:t xml:space="preserve">“Oa nhi đó, có phải hay không là đứa này?” Tiểu Tứ Tử đem Tiểu Thiên Thiên qua, cho mọi người nhìn kĩ một chút.</w:t>
      </w:r>
    </w:p>
    <w:p>
      <w:pPr>
        <w:pStyle w:val="BodyText"/>
      </w:pPr>
      <w:r>
        <w:t xml:space="preserve">“Tiểu anh hùng tha mạng a.” Mấy hòa thượng kia liên tục lắc đầu, “Oa nhi nơi này lớn nhỏ cũng không sai biệt lắm, chúng ta chỗ nào nhận ra a.”</w:t>
      </w:r>
    </w:p>
    <w:p>
      <w:pPr>
        <w:pStyle w:val="BodyText"/>
      </w:pPr>
      <w:r>
        <w:t xml:space="preserve">Tiểu Tứ Tử nghĩ nghĩ, liền hỏi, “Các ngươi nói tới cao nhân kia, bộ dáng hắn như thế nào?”</w:t>
      </w:r>
    </w:p>
    <w:p>
      <w:pPr>
        <w:pStyle w:val="BodyText"/>
      </w:pPr>
      <w:r>
        <w:t xml:space="preserve">“Hắn…… Khoảng chừng ba mươi tuổi, bên mình có một tiểu hồ tử (con khỉ nhỏ).” Pháp Ích cắn răng nói, “Mặc một kiện thanh sam, tóc cũng dài, thoạt nhìn rất nhã, bất quá võ công lợi hại.”</w:t>
      </w:r>
    </w:p>
    <w:p>
      <w:pPr>
        <w:pStyle w:val="BodyText"/>
      </w:pPr>
      <w:r>
        <w:t xml:space="preserve">Tiểu Tứ Tử nghe xong, cùng Tiêu Lương liếc nhìn nhau một cái…… Loại hình dáng này, có thiệt nhiều người nha.</w:t>
      </w:r>
    </w:p>
    <w:p>
      <w:pPr>
        <w:pStyle w:val="BodyText"/>
      </w:pPr>
      <w:r>
        <w:t xml:space="preserve">“Thế phụ nhân và oa nhi hắn muốn tìm thì sao? Có địa phương nào đặc thù không?” Tiểu Tứ Tử hỏi.</w:t>
      </w:r>
    </w:p>
    <w:p>
      <w:pPr>
        <w:pStyle w:val="BodyText"/>
      </w:pPr>
      <w:r>
        <w:t xml:space="preserve">“Ách, có.” Pháp Huyền gật gật đầu, “Nói oa nhi đeo ngân khóa…… Nhưng là a, đầu năm nay oa nhi nào cũng đeo ngân khóa hết.”</w:t>
      </w:r>
    </w:p>
    <w:p>
      <w:pPr>
        <w:pStyle w:val="BodyText"/>
      </w:pPr>
      <w:r>
        <w:t xml:space="preserve">Tiểu Tứ Tử nghe xong khẽ nhíu mày, dựa theo cách nói của mấy hòa thượng này, Ngọc nương trốn sau núi kia rất có thể đã xảy ra chuyện, nhưng là rất kì quái, nếu Ngọc nương đã xảy ra chuyện, vậy oa nhi này như thế nào từ cấm địa đi ra được, còn bị đặt trong dũng lí lăn xuống núi, mà khả nghi nhất chính là…… Chiếc khăn được viết bằng máu kia thực mới mẻ, như là sáng nay mới viết, nói cách khác, Ngọc nương còn chưa chết.</w:t>
      </w:r>
    </w:p>
    <w:p>
      <w:pPr>
        <w:pStyle w:val="BodyText"/>
      </w:pPr>
      <w:r>
        <w:t xml:space="preserve">“Tiểu Lương Tử, chúng ta đi phía sau núi tìm thử xem?” Tiểu Tứ Tử đề nghị.</w:t>
      </w:r>
    </w:p>
    <w:p>
      <w:pPr>
        <w:pStyle w:val="BodyText"/>
      </w:pPr>
      <w:r>
        <w:t xml:space="preserve">Tiêu Lương suy nghĩ một chút, nói, “Cẩn nhi, hiện tại trời đã tối rồi, cùng lúc chúng ta không quen đường, nói không chừng không tìm được người, chúng ta đều bị lạc đường. như vậy đi…” Tiêu Lương hạ giọng, ghé sát tai Tiểu Tứ Tử nói, “Chúng ta đến Huy Châu phủ phía trước, dùng Vương gia lệnh bài, kêu tri phủ kia đem đám hòa thượng này bắt lại, theo vương pháp xử trí, rồi tìm một người địa phương cùng quan binh dẫn đường, tìm mẫu thân của Thiên Thiên. Nếu muốn tìm người như bọn chúng nói, nhiều người có vẻ hữu dụng?”</w:t>
      </w:r>
    </w:p>
    <w:p>
      <w:pPr>
        <w:pStyle w:val="BodyText"/>
      </w:pPr>
      <w:r>
        <w:t xml:space="preserve">Tiểu Tứ Tử nghe xong nghĩ nghĩ, gật gật đầu, nói, “Ân! Phương pháp này hảo!”</w:t>
      </w:r>
    </w:p>
    <w:p>
      <w:pPr>
        <w:pStyle w:val="BodyText"/>
      </w:pPr>
      <w:r>
        <w:t xml:space="preserve">Theo sau, mọi người ra cửa, ly</w:t>
      </w:r>
    </w:p>
    <w:p>
      <w:pPr>
        <w:pStyle w:val="BodyText"/>
      </w:pPr>
      <w:r>
        <w:t xml:space="preserve">khai.</w:t>
      </w:r>
    </w:p>
    <w:p>
      <w:pPr>
        <w:pStyle w:val="BodyText"/>
      </w:pPr>
      <w:r>
        <w:t xml:space="preserve">Tiểu Tứ Tử cưỡi trên lưng Thạch Đầu, mọi người cùng nhau xuống núi. Đi được đến chân núi liền gặp Hắc Ảnh cùng Bạch Ảnh trở về, bọn họ đã đem phụ nhân cùng những oa nhi về tới thôn trang. Vì thế, mọi người suốt đêm chạy đi, tới Huy Châu phủ.</w:t>
      </w:r>
    </w:p>
    <w:p>
      <w:pPr>
        <w:pStyle w:val="BodyText"/>
      </w:pPr>
      <w:r>
        <w:t xml:space="preserve">Tuy nói không xa, nhưng là suốt đêm đi sơn đạo chạy tới Huy Châu, vẫn là phải chạy suốt một đêm mới tới, thật vất vả chạy tới ngoại thành Huy Châu phủ, trời cũng đã tờ mờ sáng.</w:t>
      </w:r>
    </w:p>
    <w:p>
      <w:pPr>
        <w:pStyle w:val="BodyText"/>
      </w:pPr>
      <w:r>
        <w:t xml:space="preserve">Tiểu Tứ Tử ngồi trên Thạch Đầu, ôm Tiểu Thiên Thiên, hai người đã muốn ngủ say, Tiêu Lương cũng ngồi trên lưng Thạch Đầu, ôm Tiểu Tứ Tử, làm cho hắn ở trong lòng mình ngủ, bốn ảnh vệ vẫn rất tỉnh táo, Thạch Đầu đi đường lảo đảo, lâu lâu lại ngáp một cái.</w:t>
      </w:r>
    </w:p>
    <w:p>
      <w:pPr>
        <w:pStyle w:val="BodyText"/>
      </w:pPr>
      <w:r>
        <w:t xml:space="preserve">Thanh Ảnh nhìn nhìn bộ dáng mơ mơ hồ hồ của nó, cảm thấy rất muốn đùa, liền đưa tay chọt chọt nó, “Thạch Đầu a, ngươi có thể đi ổn không a, đừng để ngã tiểu Vương gia.”</w:t>
      </w:r>
    </w:p>
    <w:p>
      <w:pPr>
        <w:pStyle w:val="BodyText"/>
      </w:pPr>
      <w:r>
        <w:t xml:space="preserve">Thạch Đầu lỗ tai quơ quơ, giương mắt liếc Thanh Ảnh một cái, rất bất mãn thở phì phì hai tiếng, tiếp theo lại ngáp một cái, như là đang nói – làm cái gì vậy nha, quấy rầy người ta ngủ.</w:t>
      </w:r>
    </w:p>
    <w:p>
      <w:pPr>
        <w:pStyle w:val="BodyText"/>
      </w:pPr>
      <w:r>
        <w:t xml:space="preserve">Môn quan trực cửa thành chính mình cũng đang dựa vào tường thành mà ngủ.</w:t>
      </w:r>
    </w:p>
    <w:p>
      <w:pPr>
        <w:pStyle w:val="BodyText"/>
      </w:pPr>
      <w:r>
        <w:t xml:space="preserve">Tiểu Tứ Tử bọn họ cần phải vội vã tìm phủ nha, cho nên Thanh Ảnh phải đi lay lay môn quan kia, “Ai, vị đại ca này.”</w:t>
      </w:r>
    </w:p>
    <w:p>
      <w:pPr>
        <w:pStyle w:val="BodyText"/>
      </w:pPr>
      <w:r>
        <w:t xml:space="preserve">Môn quan kia còn đang ngáy ngủ, Thanh Ảnh liền nâng tay, ghé vào lỗ tai hắn vỗ một cái, “ba……”</w:t>
      </w:r>
    </w:p>
    <w:p>
      <w:pPr>
        <w:pStyle w:val="BodyText"/>
      </w:pPr>
      <w:r>
        <w:t xml:space="preserve">“Ân, ách……” Môn quan bị dọa đến giật mình, chống cây thương bên cạnh mà đứng lên, giương mắt nhìn phía trước, liền thấy Thạch Đầu cũng đang tò mò nhìn về phía hắn.</w:t>
      </w:r>
    </w:p>
    <w:p>
      <w:pPr>
        <w:pStyle w:val="BodyText"/>
      </w:pPr>
      <w:r>
        <w:t xml:space="preserve">“Ai nha má ơi!” Môn quan kia bị dọa tới đặt mông ngồi xuống lại, liên tục lui về phía sau, “Hùng gia gia tha mạng a, ta trên có tám mươi lão mẫu, dưới có……”</w:t>
      </w:r>
    </w:p>
    <w:p>
      <w:pPr>
        <w:pStyle w:val="BodyText"/>
      </w:pPr>
      <w:r>
        <w:t xml:space="preserve">“Uy!” Thanh Ảnh chặn họng hắn, “Này không phải hùng, nó có làm gì ngươi đâu, sợ cái gì.”</w:t>
      </w:r>
    </w:p>
    <w:p>
      <w:pPr>
        <w:pStyle w:val="BodyText"/>
      </w:pPr>
      <w:r>
        <w:t xml:space="preserve">Môn quan lúc này mới phát hiện có người đứng cạnh, mới nhẹ nhàng thở ra, lại nhìn chằm chằm vào Thạch Đầu, đưa tay chọt chọt cái mũi nó, “Này không phải hùng a? Cái gì vậy a? Lớn như vậy?”</w:t>
      </w:r>
    </w:p>
    <w:p>
      <w:pPr>
        <w:pStyle w:val="BodyText"/>
      </w:pPr>
      <w:r>
        <w:t xml:space="preserve">Thạch Đầu híp mắt, thấy người trước mắt cứ khoa tay múa chân chỉ vào nó, vốn nó ngủ không đủ đã đại hỏa, người này lại còn dám sờ mũi nó……</w:t>
      </w:r>
    </w:p>
    <w:p>
      <w:pPr>
        <w:pStyle w:val="BodyText"/>
      </w:pPr>
      <w:r>
        <w:t xml:space="preserve">“A ô……” Thạch Đầu hé miệng ra…… Cắn.</w:t>
      </w:r>
    </w:p>
    <w:p>
      <w:pPr>
        <w:pStyle w:val="BodyText"/>
      </w:pPr>
      <w:r>
        <w:t xml:space="preserve">……</w:t>
      </w:r>
    </w:p>
    <w:p>
      <w:pPr>
        <w:pStyle w:val="BodyText"/>
      </w:pPr>
      <w:r>
        <w:t xml:space="preserve">Trầm mặc…… Hiện trường trầm mặc……</w:t>
      </w:r>
    </w:p>
    <w:p>
      <w:pPr>
        <w:pStyle w:val="BodyText"/>
      </w:pPr>
      <w:r>
        <w:t xml:space="preserve">Môn quan nhìn thấy Thạch Đầu một ngụm đưa tay hắn ngậm vào miệng.</w:t>
      </w:r>
    </w:p>
    <w:p>
      <w:pPr>
        <w:pStyle w:val="BodyText"/>
      </w:pPr>
      <w:r>
        <w:t xml:space="preserve">Tiêu Lương cùng cùng Tiểu Tứ Tử bọn họ cũng bị làm cho giật mình mà nhìn cánh tay người nào đó, cùng người ta đối diện.</w:t>
      </w:r>
    </w:p>
    <w:p>
      <w:pPr>
        <w:pStyle w:val="BodyText"/>
      </w:pPr>
      <w:r>
        <w:t xml:space="preserve">“A!” Môn quan sợ hãi quá mà la to lên, muốn nhanh rút tay mình về, đưa đến trước mắt mà nhìn trái nhìn phải, may mắn không thiếu thứ gì. Nhóm ảnh vệ cũng túm Thạch Đầu lại, Tiểu Tứ Tử cũng nhảy xuống, nhéo lỗ tai Thạch Đầu, “Thạch Đầu, ngươi như thế nào lại không lễ phép nha!”</w:t>
      </w:r>
    </w:p>
    <w:p>
      <w:pPr>
        <w:pStyle w:val="BodyText"/>
      </w:pPr>
      <w:r>
        <w:t xml:space="preserve">Thạch Đầu kêu vài tiếng, nằm úp sấp xuống, bắt đầu lăn a lăn, như là muốn nói – người ta mặc kệ, người ta hảo khốn a, người ta buồn ngủ mà vẫn phải chạy! Các ngươi đáng ghét!</w:t>
      </w:r>
    </w:p>
    <w:p>
      <w:pPr>
        <w:pStyle w:val="BodyText"/>
      </w:pPr>
      <w:r>
        <w:t xml:space="preserve">Tất cả mọi người không nói gì.</w:t>
      </w:r>
    </w:p>
    <w:p>
      <w:pPr>
        <w:pStyle w:val="BodyText"/>
      </w:pPr>
      <w:r>
        <w:t xml:space="preserve">“Thực xin lỗi nga, vị đại ca này.” Tiểu Tứ Tử đi tới trước mặt môn quan, “Thạch Đầu bình thường không có như vậy đâu, ngươi có bị thương không?”</w:t>
      </w:r>
    </w:p>
    <w:p>
      <w:pPr>
        <w:pStyle w:val="BodyText"/>
      </w:pPr>
      <w:r>
        <w:t xml:space="preserve">Môn quan kia năm nay cũng đã gần bốn mươi, thật vất vả mấy ngày trước tức phụ hắn mang thai, mỗi tối đều nằm mơ vợ hắn sinh cho hắn một tiểu tử béo tròn, hôm nay vừa thấy Tiểu Tứ Tử, môn quan liền thi triển tình thương mãnh liệt của người làm cha, cười cười nói, “Đừng lo đừng lo, hùng như vậy mới đáng yêu a.” (*nổi da gà*)</w:t>
      </w:r>
    </w:p>
    <w:p>
      <w:pPr>
        <w:pStyle w:val="BodyText"/>
      </w:pPr>
      <w:r>
        <w:t xml:space="preserve">Tiểu Tứ Tử bất đắc dĩ, “Thạch Đầu không phải hùng, là trảo li.”</w:t>
      </w:r>
    </w:p>
    <w:p>
      <w:pPr>
        <w:pStyle w:val="BodyText"/>
      </w:pPr>
      <w:r>
        <w:t xml:space="preserve">Đang nói chuyện, Tiểu Thiên Thiên trong lòng Tiểu Tứ Tử cũng tỉnh lại, dùng bàn tay bé nhỏ che miệng ngáp, nhìn đến môn quan, liền “Bá bá” kêu lên.</w:t>
      </w:r>
    </w:p>
    <w:p>
      <w:pPr>
        <w:pStyle w:val="BodyText"/>
      </w:pPr>
      <w:r>
        <w:t xml:space="preserve">Môn quan mắt nhìn chằm chằm, chảy nước miếng nói, “Nha…… Oa nhi này thật dễ thương a.”</w:t>
      </w:r>
    </w:p>
    <w:p>
      <w:pPr>
        <w:pStyle w:val="BodyText"/>
      </w:pPr>
      <w:r>
        <w:t xml:space="preserve">Tiêu Lương thấy mọi người tụ thành một tụm, liền lắc đầu, đi tới hỏi môn quan, “Vị đại ca này, tri phủ nha môn đi như thế nào?”</w:t>
      </w:r>
    </w:p>
    <w:p>
      <w:pPr>
        <w:pStyle w:val="BodyText"/>
      </w:pPr>
      <w:r>
        <w:t xml:space="preserve">Môn quan đưa tay chỉ đường lớn sau lưng, nói, “Ngay tại nơi này đi về phía nam, rồi lại nhìn qua hướng tây chút là thấy.”</w:t>
      </w:r>
    </w:p>
    <w:p>
      <w:pPr>
        <w:pStyle w:val="BodyText"/>
      </w:pPr>
      <w:r>
        <w:t xml:space="preserve">“Đa tạ.” Việc này không nên chậm trễ, Tiêu Lương kéo Tiểu Tứ Tử đi về phía trước, Tiểu Tứ Tử cầm tay oa nhi lắc a lắc, nói lời từ biệt với môn quan.</w:t>
      </w:r>
    </w:p>
    <w:p>
      <w:pPr>
        <w:pStyle w:val="BodyText"/>
      </w:pPr>
      <w:r>
        <w:t xml:space="preserve">Thanh Ảnh cùng Xích Ảnh dùng dây thừng sống chết lôi kéo Thạch Đầu đang nằm rạp dưới đất không chịu đi.</w:t>
      </w:r>
    </w:p>
    <w:p>
      <w:pPr>
        <w:pStyle w:val="BodyText"/>
      </w:pPr>
      <w:r>
        <w:t xml:space="preserve">Bạch Ảnh cùng Hắc Ảnh phía sau cũng đẩy nó, “Thạch Đầu a, ngươi như thế nào lại trầm như vậy?”</w:t>
      </w:r>
    </w:p>
    <w:p>
      <w:pPr>
        <w:pStyle w:val="BodyText"/>
      </w:pPr>
      <w:r>
        <w:t xml:space="preserve">“Chính là a, ngươi cứ ăn xong lại ngủ, ngủ dậy lại ăn, còn lười vận động, về sau khẳng định càng ngày càng béo.”</w:t>
      </w:r>
    </w:p>
    <w:p>
      <w:pPr>
        <w:pStyle w:val="BodyText"/>
      </w:pPr>
      <w:r>
        <w:t xml:space="preserve">“Rõ ràng đừng làm trảo li nữa, làm thiếp trư đi!” (Câu này có nghĩa là: Thạch Đầu là giống cái, nhưng vì nó lười + ham ăn + ham ngủ =&gt; kêu nó làm vợ heo cho rồi:)))</w:t>
      </w:r>
    </w:p>
    <w:p>
      <w:pPr>
        <w:pStyle w:val="BodyText"/>
      </w:pPr>
      <w:r>
        <w:t xml:space="preserve">Mấy ảnh vệ lời qua tiếng lại trêu chọc Thạch Đầu, Thạch Đầu lại bị kéo về phía trưc. Nó vốn đang buồn bực, còn nghe mấy người này ngươi một câu ta một câu mà trêu chọc bên tai nó, liền nheo mắt lại, bụng dùng sức…… “Phốc……”</w:t>
      </w:r>
    </w:p>
    <w:p>
      <w:pPr>
        <w:pStyle w:val="BodyText"/>
      </w:pPr>
      <w:r>
        <w:t xml:space="preserve">Chỉ thấy phía sau mông Thạch Đầu, bốc lên một cỗ khí vàng vàng…… (Mèn ơi, nghe mà cứ như khí Clo thế này =)))</w:t>
      </w:r>
    </w:p>
    <w:p>
      <w:pPr>
        <w:pStyle w:val="BodyText"/>
      </w:pPr>
      <w:r>
        <w:t xml:space="preserve">“A!” Tiểu Tứ Tử nắm tay Tiêu Lương bỏ chạy, “Khó lường, Thạch Đầu thúi lắm!”</w:t>
      </w:r>
    </w:p>
    <w:p>
      <w:pPr>
        <w:pStyle w:val="BodyText"/>
      </w:pPr>
      <w:r>
        <w:t xml:space="preserve">“Khụ khụ……” Mấy ảnh vệ không phòng bị, liền lãnh đủ, tựa vào một bên mà ho sặc sụa, hô to, “Nương a, thối muốn chết, chết a!”</w:t>
      </w:r>
    </w:p>
    <w:p>
      <w:pPr>
        <w:pStyle w:val="BodyText"/>
      </w:pPr>
      <w:r>
        <w:t xml:space="preserve">Tiêu Lương nhanh chóng thi triển khinh công mang Tiểu Tứ Tử chạy, Thạch Đầu này trừ bỏ bản lĩnh đào hố và bơi lội, còn có thêm một năng lực khó lường, chính là thúi lắm…… Thối thí (thí = thả bom sinh học =)))) kia, ngay cả chồn cũng chỉ bằng ba phần của nó, hơn nữa, một cái thí của nó đặc biệt lớn, quả thực chính là tuyệt kĩ tất sát.</w:t>
      </w:r>
    </w:p>
    <w:p>
      <w:pPr>
        <w:pStyle w:val="BodyText"/>
      </w:pPr>
      <w:r>
        <w:t xml:space="preserve">Mấy ảnh vệ ôm mũi mà chạy như điên về phía trước.</w:t>
      </w:r>
    </w:p>
    <w:p>
      <w:pPr>
        <w:pStyle w:val="BodyText"/>
      </w:pPr>
      <w:r>
        <w:t xml:space="preserve">Thạch Đầu thấy mọi người đều bỏ chạy, liền nhanh nhẹn đứng lên, truy……</w:t>
      </w:r>
    </w:p>
    <w:p>
      <w:pPr>
        <w:pStyle w:val="BodyText"/>
      </w:pPr>
      <w:r>
        <w:t xml:space="preserve">Tiểu Tứ Tử bị Tiêu Lương ôm, Tiểu Thiên Thiên bị Tiểu Tứ Tử ôm, Tiêu Lương lại chạy như điên, Tiểu Tứ Tử liền cảm giác gió vù vù thổi bên tai, Tiểu Thiên Thiên thì vỗ vỗ bàn tay nhỏ bé của nó, “nha nha nha” kêu lên, rồi cười to, xem ra rất thích cảm giác này.</w:t>
      </w:r>
    </w:p>
    <w:p>
      <w:pPr>
        <w:pStyle w:val="BodyText"/>
      </w:pPr>
      <w:r>
        <w:t xml:space="preserve">Rất nhanh, mọi người đã đứng trước cửa nha môn, Thanh Ảnh gõ cửa, nha dịch chạy ra mở cửa, vừa nhấc mắt còn chưa kịp nói chuyện, đã thấy trước mặt là một khối kim bài Cửu Long…… Ở giữa còn có một chữ “Triệu”.</w:t>
      </w:r>
    </w:p>
    <w:p>
      <w:pPr>
        <w:pStyle w:val="Compact"/>
      </w:pPr>
      <w:r>
        <w:t xml:space="preserve">Mấy nha dịch nuốt nuốt nước miếng, cùng nhau xoay người, hướng vào trong vừa chạy vừa kêu, “Đại nhân! Có chuyện rồi!”</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Tri phủ Huy Châu họ Long, gọi là Long Thiên Lý, tuổi cũng không lớn, chỉ mới hơn hai mươi tuổi, đang ngủ mơ mơ màng màng thì nghe mấy nha dịch ỏm tỏi kêu hắn, nói có người từ kinh thành tới, cầm một khối kim bài, có một chữ “Triệu”, xung quanh là chín con rồng.</w:t>
      </w:r>
    </w:p>
    <w:p>
      <w:pPr>
        <w:pStyle w:val="BodyText"/>
      </w:pPr>
      <w:r>
        <w:t xml:space="preserve">“Rầm” một tiếng, Long Thiên Lý trực tiếp từ trên giường lăn xuống, mở to mắt tỉnh dậy, hối hả đưa tay lấy quần áo mũ quan bên cạnh mặc vào, kêu, “Mau! Mau nghênh đón a!”</w:t>
      </w:r>
    </w:p>
    <w:p>
      <w:pPr>
        <w:pStyle w:val="BodyText"/>
      </w:pPr>
      <w:r>
        <w:t xml:space="preserve">Theo sau, toàn bộ nha môn đều thắp đèn sáng trưng, Long Thiên Lý vội vã chạy ra, nhưng là do gấp quá, liền vướng một cái mà ngã úp sấp ngay chân Tiểu Tứ Tử, nghĩ đứng lên, nhưng sau lại nghĩ nghĩ, may mà không đứng dậy, nói, “Hạ quan tham kiến cửu vương gia, cửu vương gia thiên tuế……”</w:t>
      </w:r>
    </w:p>
    <w:p>
      <w:pPr>
        <w:pStyle w:val="BodyText"/>
      </w:pPr>
      <w:r>
        <w:t xml:space="preserve">“Ai nói là cửu vương gia tới đây?” Thanh Ảnh cảm thấy vị quan này chỉ là con mọt sách, liền nói, “Ngẩng đầu nhìn rõ ràng.”</w:t>
      </w:r>
    </w:p>
    <w:p>
      <w:pPr>
        <w:pStyle w:val="BodyText"/>
      </w:pPr>
      <w:r>
        <w:t xml:space="preserve">Long Thiên Lý chỉnh chỉnh lại cái mũ của mình, ngẩng đầu nhìn mọi người, tầm mắt hắn rơi xuống người Tiểu Tứ Tử, trong lòng tán thưởng, thiếu niên này như thế nào lại dễ nhìn như vậy.</w:t>
      </w:r>
    </w:p>
    <w:p>
      <w:pPr>
        <w:pStyle w:val="BodyText"/>
      </w:pPr>
      <w:r>
        <w:t xml:space="preserve">“Ta là đặc sứ cửu vương gia phái tới.” Tiểu Tứ Tử nói, “Ngươi tên là gì nha? Đứng lên rồi nói.”</w:t>
      </w:r>
    </w:p>
    <w:p>
      <w:pPr>
        <w:pStyle w:val="BodyText"/>
      </w:pPr>
      <w:r>
        <w:t xml:space="preserve">Long Thiên Lý đứng lên, cảm thấy rất khó hiểu, tâm nói cửu vương gia như thế nào lại phái thiếu niên này tới làm đặc sứ? nhưng hắn cũng không dám hỏi nhiều, chỉ đứng lên, cung kính đáp, “Hạ quan kêu Long Thiên Lý.”</w:t>
      </w:r>
    </w:p>
    <w:p>
      <w:pPr>
        <w:pStyle w:val="BodyText"/>
      </w:pPr>
      <w:r>
        <w:t xml:space="preserve">Tiểu Tứ Tử chớp mắt mấy cái, nói với Tiêu Lương, “Tiểu Lương Tử, hắn cùng bổn đại gia có cùng tên nha.”</w:t>
      </w:r>
    </w:p>
    <w:p>
      <w:pPr>
        <w:pStyle w:val="BodyText"/>
      </w:pPr>
      <w:r>
        <w:t xml:space="preserve">Long Thiên Lý sửng sốt, nhìn Tiểu Tứ Tử, “Tiểu công tử cũng kêu Long Thiên Lý?”</w:t>
      </w:r>
    </w:p>
    <w:p>
      <w:pPr>
        <w:pStyle w:val="BodyText"/>
      </w:pPr>
      <w:r>
        <w:t xml:space="preserve">Tiểu Tứ Tử chớp mắt, nói, “Không phải nha, ta gọi là Công Tôn Cẩn, mọi người đều gọi ta là Tiểu Tứ Tử.”</w:t>
      </w:r>
    </w:p>
    <w:p>
      <w:pPr>
        <w:pStyle w:val="BodyText"/>
      </w:pPr>
      <w:r>
        <w:t xml:space="preserve">“Ách, Tiểu……” Long Thiên Lý cảm thấy cái tên này thật đáng yêu, cùng Tiểu Tứ Tử thực xứng, nhưng là Thanh Ảnh một bên trừng mắt nhìn hắn, đành phải đem lời định nói nuốt xuống, nhanh nhẹn gọi, “Công Tôn công tử.”</w:t>
      </w:r>
    </w:p>
    <w:p>
      <w:pPr>
        <w:pStyle w:val="BodyText"/>
      </w:pPr>
      <w:r>
        <w:t xml:space="preserve">Tiểu Tứ Tử gật gật đầu, tuy nói công tử so với tiểu anh hùng kém một chút, nhưng vẫn thật không sai.</w:t>
      </w:r>
    </w:p>
    <w:p>
      <w:pPr>
        <w:pStyle w:val="BodyText"/>
      </w:pPr>
      <w:r>
        <w:t xml:space="preserve">“Công Tôn công tử, không biết đêm khuya đến có chuyện gì?”</w:t>
      </w:r>
    </w:p>
    <w:p>
      <w:pPr>
        <w:pStyle w:val="BodyText"/>
      </w:pPr>
      <w:r>
        <w:t xml:space="preserve">“Nga!” Tiểu Tứ Tử đưa tay vỗ nhẹ nhẹ Tiểu Thiên Thiên trong lòng, đối Long Thiên Lý nói, “Đám ác tăng ở Hồi Long quan ngươi có biết không?”</w:t>
      </w:r>
    </w:p>
    <w:p>
      <w:pPr>
        <w:pStyle w:val="BodyText"/>
      </w:pPr>
      <w:r>
        <w:t xml:space="preserve">“Ách……” Long Thiên Lý gật gật đầu, có chút xấu hổ nói, “Biết thì có biết, bất quá hạ quan phái rất nhiều người đi bắt, bất đắc dĩ là lực bất tòng tâm……”</w:t>
      </w:r>
    </w:p>
    <w:p>
      <w:pPr>
        <w:pStyle w:val="BodyText"/>
      </w:pPr>
      <w:r>
        <w:t xml:space="preserve">Tiểu Tứ Tử nhăn mặt, nói, “Mấy nha dịch cũng không làm được gì sao? Như vậy làm sao được, để cho mấy ác nhân kia diễu võ dương oai, về sau ngươi như thế nào cai quản phủ nha? Hơn nữa, cũng có thể phát hoàng bảng, treo giải thưởng giang hồ tới bắt ác tặc này, ngươi làm quan như thế nào mà suy nghĩ như vậy a?”</w:t>
      </w:r>
    </w:p>
    <w:p>
      <w:pPr>
        <w:pStyle w:val="BodyText"/>
      </w:pPr>
      <w:r>
        <w:t xml:space="preserve">Bị Tiểu Tứ Tử nói một trận, Long Thiên Lý kia mở to hai mắt, ngẩng đầu nhìn Tiểu Tứ Tử nửa ngày, đột nhiên vỗ đầu, nói, “Đúng vậy! Ta như thế nào không nghĩ tới biện pháp phát hoàng bảng nha, đại nhân hảo cơ trí a!”</w:t>
      </w:r>
    </w:p>
    <w:p>
      <w:pPr>
        <w:pStyle w:val="BodyText"/>
      </w:pPr>
      <w:r>
        <w:t xml:space="preserve">Tiểu Tứ Tử thiếu chút nữa không nhịn được mà cười lên, hắn lớn như vậy mới nghe có người khen hắn cơ trí, tri phủ này thật là một con mọt sách a.</w:t>
      </w:r>
    </w:p>
    <w:p>
      <w:pPr>
        <w:pStyle w:val="BodyText"/>
      </w:pPr>
      <w:r>
        <w:t xml:space="preserve">“Yên tâm đi, những ác tăng này đã bị bọn ta trừng trị.” Thanh Ảnh nói, “Ác tăng đó cướp của bắt người, bắt thê nhi người ta, thật sự là tội không thể tha, các ngươi mang theo nha dịch đi theo ta đem ác tăng này giam lại!”</w:t>
      </w:r>
    </w:p>
    <w:p>
      <w:pPr>
        <w:pStyle w:val="BodyText"/>
      </w:pPr>
      <w:r>
        <w:t xml:space="preserve">“Ai. Hảo, hảo!” Long Thiên Lý vội vã kêu nha dịch chuẩn bị, một bên nói với Tiểu Tứ Tử, “Công Tôn công tử thật sự là lợi hại a, mấy ác tăng này nguy hại quê nhà lâu như vậy, ta đang lo không có cách nào đối phó với bọn chúng.”</w:t>
      </w:r>
    </w:p>
    <w:p>
      <w:pPr>
        <w:pStyle w:val="BodyText"/>
      </w:pPr>
      <w:r>
        <w:t xml:space="preserve">Tiểu Tứ Tử gật gật đầu, ngáp một cái, Tiêu Lương nói với Thanh Ảnh và Xích Ảnh, “Hai ngươi mang tri phủ đại nhân đi trước đi.”</w:t>
      </w:r>
    </w:p>
    <w:p>
      <w:pPr>
        <w:pStyle w:val="BodyText"/>
      </w:pPr>
      <w:r>
        <w:t xml:space="preserve">“Dạ!” Thanh Ảnh đối tri phủ nói, “Công tử chúng ta mấy ngày nay sẽ ở lại huyện nha, các ngươi có phòng nào trống không……”</w:t>
      </w:r>
    </w:p>
    <w:p>
      <w:pPr>
        <w:pStyle w:val="BodyText"/>
      </w:pPr>
      <w:r>
        <w:t xml:space="preserve">“Có có!” Long Thiên Lý vội vã kêu thư đồng của mình, “Long Lượng, ngươi nhanh đi chuẩn bị chỗ ở cho Công Tôn công tử! Ta đi một chút sẽ trở lại!”</w:t>
      </w:r>
    </w:p>
    <w:p>
      <w:pPr>
        <w:pStyle w:val="BodyText"/>
      </w:pPr>
      <w:r>
        <w:t xml:space="preserve">“Dạ!” Theo sau, mọi người chia làm hai đường, Tiểu Tứ Tử cùng Tiêu Lương mang theo Tiểu Thiên Thiên vào nha môn, Thanh Ảnh cùng Xích Ảnh mang theo tri phủ cùng nhiều nha dịch chạy tới Hồi Long quan. Lúc này, mọi người đều cưỡi ngựa, có vẻ sẽ nhanh.</w:t>
      </w:r>
    </w:p>
    <w:p>
      <w:pPr>
        <w:pStyle w:val="BodyText"/>
      </w:pPr>
      <w:r>
        <w:t xml:space="preserve">Tiểu Tứ Tử đi theo Long Lượng vào bên trong, liền hỏi, “Ngươi bao nhiêu tuổi nha?”</w:t>
      </w:r>
    </w:p>
    <w:p>
      <w:pPr>
        <w:pStyle w:val="BodyText"/>
      </w:pPr>
      <w:r>
        <w:t xml:space="preserve">“Hồi đại nhân, tiểu nhân năm nay mười bảy.” Long Lượng trả lời, “Ta là thư đồng của công tử nhà ta, từ nhỏ đã theo bên người.”</w:t>
      </w:r>
    </w:p>
    <w:p>
      <w:pPr>
        <w:pStyle w:val="BodyText"/>
      </w:pPr>
      <w:r>
        <w:t xml:space="preserve">“Công tử nhà ngươi bao nhiêu tuổi nha?” Tiểu Tứ Tử nghiêng đầu hỏi, “Ta là lần đầu gặp một tri phủ trẻ tuổi như vậy.”</w:t>
      </w:r>
    </w:p>
    <w:p>
      <w:pPr>
        <w:pStyle w:val="BodyText"/>
      </w:pPr>
      <w:r>
        <w:t xml:space="preserve">“Công tử nhà ta hai mươi bốn.” Long Lượng đắc ý nói, “Công tử nhà ta nhưng là tiến sĩ, kì thi Hương năm nay được thám hoa, hoàng thượng khen ngợi hắn. Lúc ấy, tri phủ Huy Châu lại cáo lão hồi hương, cho nên công tử nhà ta được phân đến đây, cũng chưa được nửa tháng.”</w:t>
      </w:r>
    </w:p>
    <w:p>
      <w:pPr>
        <w:pStyle w:val="BodyText"/>
      </w:pPr>
      <w:r>
        <w:t xml:space="preserve">“Nga.” Tiểu Tứ Tử gật gật đầu, “Khó trách làm Huyện lệnh mà ngay cả sư gia cũng không có.”</w:t>
      </w:r>
    </w:p>
    <w:p>
      <w:pPr>
        <w:pStyle w:val="BodyText"/>
      </w:pPr>
      <w:r>
        <w:t xml:space="preserve">“Công Tôn công tử a, ngài có điều không biết.” Long Lượng có chút bất đắc dĩ nói, “Công tử nhà ta gần đầu rất lo âu, hắn cai tri địa phương một chút kinh nghiệm cũng đều không có, bình thường đều chỉ biết đọc sách, hôm nay lại bị điều tới nơi này trông nom dân chúng, hắn lại sợ làm ra việc gì bất lợi, bạc đãi dân chúng. Mặt khác, lại sợ phụ thánh ân, cả ngày chẳng ăn được gì. Lại còn a, tri phủ Huy Châu trước đây nguyên lai là một kẻ vô dụng, cái gì cũng không làm, sự tình gì cũng không quản, cho nên cục diện mới rối rắm như ngày nay. Lấy chuyện Hồi Long quan mà nói đi, thiếu gia dùng hết tâm tư cũng không giải quyết được, may mắn công tử tới đây.”</w:t>
      </w:r>
    </w:p>
    <w:p>
      <w:pPr>
        <w:pStyle w:val="BodyText"/>
      </w:pPr>
      <w:r>
        <w:t xml:space="preserve">Tiểu Tứ Tử nghe được liền gật đầu liên tục, “Nga… Ta hiểu rồi, công tử nhà ngươi thực không tự tin, đúng không?”</w:t>
      </w:r>
    </w:p>
    <w:p>
      <w:pPr>
        <w:pStyle w:val="BodyText"/>
      </w:pPr>
      <w:r>
        <w:t xml:space="preserve">“Thật là có chút.” Long Lượng lắc đầu, nói, “Lão gia nhà ta là Binh bộ Thượng thư đương triều, đại ca của công tử là Long Nhất Phương đại tướng quân, thân phận hiển hách. Trong nhà, thiếu gia nhỏ nhất, từ nhỏ đã hảo văn ghét võ, ngay cả đi đường cũng thường ngã, đã nghĩ đi Hàn Lâm viện hoặc làm quan văn ở Lễ bộ nghiên cứu học vấn, không nghĩ tới sẽ bị điều đến đây làm Huyện lệnh, đảm đương trọng trách như thế, hắn chỉ sợ làm phụ thân mình mất mặt a.”</w:t>
      </w:r>
    </w:p>
    <w:p>
      <w:pPr>
        <w:pStyle w:val="BodyText"/>
      </w:pPr>
      <w:r>
        <w:t xml:space="preserve">“Nga…” Tiểu Tứ Tử gật gật, “Nguyên lai Long Thiên Lý này lại có lai lịch như vậy a, hắn thật đúng là chân nhân bất lộ tướng a, thật lợi hại!”</w:t>
      </w:r>
    </w:p>
    <w:p>
      <w:pPr>
        <w:pStyle w:val="BodyText"/>
      </w:pPr>
      <w:r>
        <w:t xml:space="preserve">Tiêu Lương bất đắc dĩ lắc đầu, tâm nói ngươi coi như là cửu vương gia, thống soái tam quân Triệu Phổ con, cũng là quan nhất phẩm tiểu vương gia, có thể kêu hoàng đế một tiếng đường huynh, ngươi lúc đó chẳng phải bất lộ tướng a!</w:t>
      </w:r>
    </w:p>
    <w:p>
      <w:pPr>
        <w:pStyle w:val="BodyText"/>
      </w:pPr>
      <w:r>
        <w:t xml:space="preserve">Long Lượng dẫn mấy người vào trong phòng, kêu hạ nhân mang trà lên, chuẩn bị một chút, liền cáo từ rời đi.</w:t>
      </w:r>
    </w:p>
    <w:p>
      <w:pPr>
        <w:pStyle w:val="BodyText"/>
      </w:pPr>
      <w:r>
        <w:t xml:space="preserve">Thạch Đầu tiến vào trong phòng, liền rầm một cái, lăn qua lăn lại trên mặt đất, hướng cái bụng tròn vo lên trên, bắt đầu ngáy khò khò…</w:t>
      </w:r>
    </w:p>
    <w:p>
      <w:pPr>
        <w:pStyle w:val="BodyText"/>
      </w:pPr>
      <w:r>
        <w:t xml:space="preserve">Tiểu Tứ Tử đi tới bên giường ngồi xuống, Bạch Ảnh thật cẩn thận đem dây lưng trên người Tiểu Tứ Tử gỡ xuống, thấy oa nhi đã ngủ say, liền thay cho hắn một khối tã, sửa sửa lại một chút, lại đặt nó nằm xuống giường, ngủ cho thoải mái. Bảo bối có lẽ cũng mệt mỏi rồi, tay nắm thành quyền mà cứ ngủ mê mệt. (=)) hảo đáng yêu a)</w:t>
      </w:r>
    </w:p>
    <w:p>
      <w:pPr>
        <w:pStyle w:val="BodyText"/>
      </w:pPr>
      <w:r>
        <w:t xml:space="preserve">Tiểu Tứ Tử cả ngày đều mang oa nhi, cũng thấy mệt mỏi, đổ ập xuống giường, không muốn đứng dậy.</w:t>
      </w:r>
    </w:p>
    <w:p>
      <w:pPr>
        <w:pStyle w:val="BodyText"/>
      </w:pPr>
      <w:r>
        <w:t xml:space="preserve">Tiêu Lương đi qua, nói với Tiểu Tứ Tử, “Cẩn nhi, uống chút gì rồi ngủ tiếp, bằng không sẽ hại cho sức khỏe.”</w:t>
      </w:r>
    </w:p>
    <w:p>
      <w:pPr>
        <w:pStyle w:val="BodyText"/>
      </w:pPr>
      <w:r>
        <w:t xml:space="preserve">“Ân.” Tiểu Tứ Tử gật gật đầu, nhưng vẫn cứ chui vào trong chăn.</w:t>
      </w:r>
    </w:p>
    <w:p>
      <w:pPr>
        <w:pStyle w:val="BodyText"/>
      </w:pPr>
      <w:r>
        <w:t xml:space="preserve">Tiêu Lương bất đắc dĩ, đành phải lấy cái áo khoác lên cho Tiểu Tứ Tử.</w:t>
      </w:r>
    </w:p>
    <w:p>
      <w:pPr>
        <w:pStyle w:val="BodyText"/>
      </w:pPr>
      <w:r>
        <w:t xml:space="preserve">“Cẩn nhi!” Tiêu Lương đột nhiên kêu lên, thấy trên vai Tiểu Tứ Tử một dấu hồng hồng do dây thắt tiểu oa nhi, trên làn da trắng tuyết, đặc biệt chói mắt.</w:t>
      </w:r>
    </w:p>
    <w:p>
      <w:pPr>
        <w:pStyle w:val="BodyText"/>
      </w:pPr>
      <w:r>
        <w:t xml:space="preserve">“Ai nha!” Hắc Ảnh cũng kinh hãi, nhanh mở hòm thuốc, lấy thuốc mỡ bôi cho Tiểu Tứ Tử. Bạch Ảnh cũng tự trách, “Đều do ta, nghĩ cứ đưa đại cái áo…… Tiểu vương gia làm sao da dày thịt béo giống ta được.”</w:t>
      </w:r>
    </w:p>
    <w:p>
      <w:pPr>
        <w:pStyle w:val="BodyText"/>
      </w:pPr>
      <w:r>
        <w:t xml:space="preserve">Tiểu Tứ Tử thấy mọi người vẻ mặt như đưa đám, liền khoát tay, cười nói, “Không có việc gì, một chút cũng không đau.”</w:t>
      </w:r>
    </w:p>
    <w:p>
      <w:pPr>
        <w:pStyle w:val="BodyText"/>
      </w:pPr>
      <w:r>
        <w:t xml:space="preserve">Tiêu Lương tâm đau, liền đem Tiểu Tứ Tử ôm vào trong lòng, tiếp nhận thuốc mỡ của Hắc Ảnh đưa qua, bôi cho Tiểu Tứ Tử, chợt nghe Tiểu Tứ Tử nửa mơ nửa tỉnh hỏi, “Tiểu Lương Tử nha?”</w:t>
      </w:r>
    </w:p>
    <w:p>
      <w:pPr>
        <w:pStyle w:val="BodyText"/>
      </w:pPr>
      <w:r>
        <w:t xml:space="preserve">“Ân?” Tiêu Lương bôi xong dược, kiểm tra cho Tiểu Tứ Tử một chút, may mắn không có rách da.</w:t>
      </w:r>
    </w:p>
    <w:p>
      <w:pPr>
        <w:pStyle w:val="BodyText"/>
      </w:pPr>
      <w:r>
        <w:t xml:space="preserve">“Ngươi nói… Ta lúc nhỏ, phụ thân có phải hay không cũng mang ta như vậy?” Tiểu Tứ Tử cười tủm tỉm hỏi.</w:t>
      </w:r>
    </w:p>
    <w:p>
      <w:pPr>
        <w:pStyle w:val="BodyText"/>
      </w:pPr>
      <w:r>
        <w:t xml:space="preserve">Tiêu Lương cười, ôm Tiểu Tứ Tử nằm trên giường hảo, đem bảo bối đặt trong lòng hắn, “Hẳn là vậy.”</w:t>
      </w:r>
    </w:p>
    <w:p>
      <w:pPr>
        <w:pStyle w:val="BodyText"/>
      </w:pPr>
      <w:r>
        <w:t xml:space="preserve">“Ân.” Khóe miệng Tiểu Tứ Tử nở nụ cười, nghiêng người ôm bảo bối, hai người mặt đối diện nhau, kê đầu lên gối, im lặng ngủ.</w:t>
      </w:r>
    </w:p>
    <w:p>
      <w:pPr>
        <w:pStyle w:val="BodyText"/>
      </w:pPr>
      <w:r>
        <w:t xml:space="preserve">Tiêu Lương đắp chăn cho Tiểu Tứ Tử, thấy Bạch Ảnh vẫn còn đang cúi đầu nhìn dây buộc mà trầm tư, liền giơ tay vỗ vỗ vai hắn, nói, “Các ngươi cũng mệt rồi, đi nghỉ ngơi trước đi, chờ Thanh Ảnh và Xích Ảnh trở lại thì thay ca. Dọc đường đi này, cũng vất vả nhiều cho các ngươi rồi.”</w:t>
      </w:r>
    </w:p>
    <w:p>
      <w:pPr>
        <w:pStyle w:val="BodyText"/>
      </w:pPr>
      <w:r>
        <w:t xml:space="preserve">Hắc Ảnh cùng Bạch Ảnh ra khỏi phòng, nước mắt dài như sợi mì chảy a chảy, ôm cây cột nhà cọ đi cọ lại, “Tiểu Lương Tử thật biết làm người nha, so với nguyên soái thiệt cường nhiều hơn nha!”</w:t>
      </w:r>
    </w:p>
    <w:p>
      <w:pPr>
        <w:pStyle w:val="BodyText"/>
      </w:pPr>
      <w:r>
        <w:t xml:space="preserve">Mà ở bên kia của khách ***, Triệu Phổ sau một hồi chiến đấu hăng hái, ôm Công Tôn vào lòng mà ngủ khò khò, liền đánh một cái hắt xì thật to.</w:t>
      </w:r>
    </w:p>
    <w:p>
      <w:pPr>
        <w:pStyle w:val="BodyText"/>
      </w:pPr>
      <w:r>
        <w:t xml:space="preserve">………</w:t>
      </w:r>
    </w:p>
    <w:p>
      <w:pPr>
        <w:pStyle w:val="BodyText"/>
      </w:pPr>
      <w:r>
        <w:t xml:space="preserve">Đến trưa, bọn người Thanh Ảnh mới từ Hồi Long quan trở về. Kì thật lộ trình cũng không xa, nhưng là phải áp giải bọn người kia về rất lao lực. Long Thiên Lý cố ý mang theo bốn mộc lao thật to, chuẩn bị mang đám ác tăng đi dạo phố. Nhưng là đến Hồi Long quan vừa thấy, Long Thiên Lý cùng bọn nha dịch đều choáng váng, bởi vì từ hậu viện truyền tới một mùi hôi xông ra, đám hòa thượng kia đều lạp (lạp: ị, ta thấy nó hơi thô nên để giống QT lun ^^v) trong quần, Thanh Ảnh cùng Xích Ảnh đều che mũi, nhẫn cười mà đứng ngoài chờ.</w:t>
      </w:r>
    </w:p>
    <w:p>
      <w:pPr>
        <w:pStyle w:val="BodyText"/>
      </w:pPr>
      <w:r>
        <w:t xml:space="preserve">Long Thiên Lý cũng lười quản, gọi người đem mộc lao vào, thoát hết quần đám ác tăng kia, dùng nước dội cho trôi sạch sẽ, rồi tống vào mộc lao, giải về Huy Châu phủ.</w:t>
      </w:r>
    </w:p>
    <w:p>
      <w:pPr>
        <w:pStyle w:val="BodyText"/>
      </w:pPr>
      <w:r>
        <w:t xml:space="preserve">Lúc này, mặt trời đã lên thiên đỉnh, nhiều người đi buôn bán, trên đường là thời điểm náo nhiệt nhất, lại thấy bốn xe mộc lao vận chuyển mười mấy hòa thượng cởi truồng xa xa đi tới, hơn nữa, người tri phủ trẻ tuổi còn đi một bên, dân chúng đều rất khó hiểu.</w:t>
      </w:r>
    </w:p>
    <w:p>
      <w:pPr>
        <w:pStyle w:val="BodyText"/>
      </w:pPr>
      <w:r>
        <w:t xml:space="preserve">Sau lại biết được, mấy hòa thượng kia là đám ác tăng thương thiên hại lý ở Hồi Long quan, dân chúng đều sôi trào. Mọi người đều tức giận, đám xú hòa thượng này cũng coi như là báo ứng, nhớ tới những người dân vô tội bị họ hại, dân chúng đều lấy đồ ăn cùng trứng thối chọi vào đám ác tăng, mấy tiểu hài tử còn lấy gậy chọt chọt vào mộc lao. Mấy hòa thượng vừa khó chịu vừa thẹn thùng, một đám ủ rũ cúi gầm mặt xuống, dùng quần áo che mặt. Dân chúng trừ bỏ được tức giận, còn cảm thấy hết giận hơn là, một tiểu tri phủ vừa đến, tất cả mọi người ở Huy Châu phủ đều cảm thấy thôi rồi, một lão hồ đồ vừa đi, lại đến một đứa miệng còn hôi sữa…… Này làm gì có bộ dáng người làm đại sự a. Nhưng là không nghĩ tới tri phủ này mới tới đây vài ngày, thế nhưng lại bắt được đám ác tăng ở Hồi Long quan. Điều này làm cho dân chúng toàn thành vui mừng khôn xiết, vỗ tay rôm rả, hô to, “Long tri phủ! Phải thay chúng ta làm chủ, nghiêm trị đám ác tặc đó a!”</w:t>
      </w:r>
    </w:p>
    <w:p>
      <w:pPr>
        <w:pStyle w:val="BodyText"/>
      </w:pPr>
      <w:r>
        <w:t xml:space="preserve">Long Thiên Lý một hồi nhận được tín nhiệm cùng tôn kính, cảm thấy giật mình…… Nguyên lai làm tri phủ cũng vui vẻ như vậy a.</w:t>
      </w:r>
    </w:p>
    <w:p>
      <w:pPr>
        <w:pStyle w:val="BodyText"/>
      </w:pPr>
      <w:r>
        <w:t xml:space="preserve">Khi mọi người về tới nha môn, Hắc Ảnh, Bạch Ảnh cùng Tiêu Lương cũng đã tỉnh, Long Thiên Lý hỏi, “Cái kia, Công Tôn công tử đâu?”</w:t>
      </w:r>
    </w:p>
    <w:p>
      <w:pPr>
        <w:pStyle w:val="BodyText"/>
      </w:pPr>
      <w:r>
        <w:t xml:space="preserve">Tiêu Lương mỉm cười, nhẹ nhàng mở cửa phòng, nhìn vào phòng chỉ thấy, Thạch Đầu nằm dưới giường mà ngáy ngủ, trên giường có oa nhi đang ngủ, cũng giống như Thạch Đầu, ngủ khò khò, mà Tiểu Tứ Tử ôm oa nhi, cũng đang ngủ say sưa.</w:t>
      </w:r>
    </w:p>
    <w:p>
      <w:pPr>
        <w:pStyle w:val="BodyText"/>
      </w:pPr>
      <w:r>
        <w:t xml:space="preserve">Nhìn thấy cảnh tượng này, ai cũng không nhẫn tâm đánh thức bọn họ, Tiêu Lương đóng cửa lại, nói với Long Thiên Lý, “Long tri phủ, vào trong viện ngồi một chút đi?”</w:t>
      </w:r>
    </w:p>
    <w:p>
      <w:pPr>
        <w:pStyle w:val="BodyText"/>
      </w:pPr>
      <w:r>
        <w:t xml:space="preserve">“Được!” Long Thiên Lý cùng Tiêu Lương vào viện ngồi, hạ nhân dâng trà lên, Tiêu Lương nói, “Long tri phủ, ta có một việc, muốn nhờ ngươi giúp.”</w:t>
      </w:r>
    </w:p>
    <w:p>
      <w:pPr>
        <w:pStyle w:val="Compact"/>
      </w:pPr>
      <w:r>
        <w:t xml:space="preserve">Long Thiên Lý mỉm cười, nói, “Công tử cứ nói, đừng ngại.”</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Ta nghĩ muốn thỉnh người của tri phủ đại nhân ra sau núi tìm người.” Tiêu Lương nói, “Theo như đám hung tăng kia nói, mẫu thân của oa nhi mà chúng ta mang theo chạy trốn ra phía sau núi của Hồi Long quan.”</w:t>
      </w:r>
    </w:p>
    <w:p>
      <w:pPr>
        <w:pStyle w:val="BodyText"/>
      </w:pPr>
      <w:r>
        <w:t xml:space="preserve">Long Thiên Lý sửng sốt, sau đó lại nhíu mày, hỏi, “Nàng mất tích đã bao lâu?”</w:t>
      </w:r>
    </w:p>
    <w:p>
      <w:pPr>
        <w:pStyle w:val="BodyText"/>
      </w:pPr>
      <w:r>
        <w:t xml:space="preserve">“Đã vài ngày.” Tiêu Lương trả lời, “Bất quá dựa theo tình hình của oa nhi, ít nhất thì buổi sáng ngày hôm qua, mẫu thân của nó hẳn là vẫn còn sống.”</w:t>
      </w:r>
    </w:p>
    <w:p>
      <w:pPr>
        <w:pStyle w:val="BodyText"/>
      </w:pPr>
      <w:r>
        <w:t xml:space="preserve">“Ân!” Long Thiên Lý gật đầu, “Việc này không nên chậm trễ, ta lập tức tìm người địa phương dẫn đường rồi cùng nha dịch vào núi.”</w:t>
      </w:r>
    </w:p>
    <w:p>
      <w:pPr>
        <w:pStyle w:val="BodyText"/>
      </w:pPr>
      <w:r>
        <w:t xml:space="preserve">Đang nói chuyện, chợt nghe một lão binh đứng bên đột nhiên nói, “Đại nhân, ta xin nói xen vào một câu, các ngươi muốn ra phía sau núi của Hồi Long quan sao?”</w:t>
      </w:r>
    </w:p>
    <w:p>
      <w:pPr>
        <w:pStyle w:val="BodyText"/>
      </w:pPr>
      <w:r>
        <w:t xml:space="preserve">Long Thiên Lý vốn không phải người địa phương, đối với địa hình nơi này cũng không hiểu biết lắm, thấy lão binh kia tựa hồ đang muốn nói lên suy nghĩ của mình, liền nói, “Lưu bá, lại đây ngồi nói, phía sau núi ở Hồi Long quan có vấn đề gì sao?”</w:t>
      </w:r>
    </w:p>
    <w:p>
      <w:pPr>
        <w:pStyle w:val="BodyText"/>
      </w:pPr>
      <w:r>
        <w:t xml:space="preserve">“Nơi đó không thể đi a!” Lưu bá cau mày, lắc đầu nói, “Ngài không phải người địa phương, đại khái không nắm rõ lai lịch của Hồi Long quan này.”</w:t>
      </w:r>
    </w:p>
    <w:p>
      <w:pPr>
        <w:pStyle w:val="BodyText"/>
      </w:pPr>
      <w:r>
        <w:t xml:space="preserve">“Đúng!” Long Thiên Lý cấp Lưu bá một chén trà, hỏi, “Có thể hay không nói cho ta biết cụ thể một chút? Còn có a, vì cái gì mà tri phủ trước đây một nhắm một mở với nơi đó?”</w:t>
      </w:r>
    </w:p>
    <w:p>
      <w:pPr>
        <w:pStyle w:val="BodyText"/>
      </w:pPr>
      <w:r>
        <w:t xml:space="preserve">“Lúc này, gọi đó là Hồi Long quan, nguyên lai có một tên khác, thời của chúng ta lúc đó đều biết, nhưng giờ thì rất nhiều người trẻ tuổi cũng chưa nghe qua.” Lưu bá nói.</w:t>
      </w:r>
    </w:p>
    <w:p>
      <w:pPr>
        <w:pStyle w:val="BodyText"/>
      </w:pPr>
      <w:r>
        <w:t xml:space="preserve">“Gọi là gì?” Tiêu Lương tò mò hỏi. Đang nói chuyện, chợt nghe cửa phòng phía sau bị đẩy ra, Tiểu Tứ Tử đánh ngáp, bế Tiểu Thiên Thiên đi ra.</w:t>
      </w:r>
    </w:p>
    <w:p>
      <w:pPr>
        <w:pStyle w:val="BodyText"/>
      </w:pPr>
      <w:r>
        <w:t xml:space="preserve">“Cẩn nhi, sao lại ra đây?” Tiêu Lương hỏi.</w:t>
      </w:r>
    </w:p>
    <w:p>
      <w:pPr>
        <w:pStyle w:val="BodyText"/>
      </w:pPr>
      <w:r>
        <w:t xml:space="preserve">Thanh Ảnh nhanh nhẹn tiếp nhận Tiểu Thiên Thiên, hỏi Tiểu Tứ Tử, “Tiểu…… Ách, công tử, thương thế nào rồi?”</w:t>
      </w:r>
    </w:p>
    <w:p>
      <w:pPr>
        <w:pStyle w:val="BodyText"/>
      </w:pPr>
      <w:r>
        <w:t xml:space="preserve">Tiểu Tứ Tử hoạt động cánh tay một chút, “Không có việc gì, chuyện nhỏ mà.” Theo sau, hắn đến bên người Tiêu Lương ngồi xuống, nói, “Ta giống như nghe được các ngươi đang nói tới Hồi Long quan, ta cũng muốn nghe.”</w:t>
      </w:r>
    </w:p>
    <w:p>
      <w:pPr>
        <w:pStyle w:val="BodyText"/>
      </w:pPr>
      <w:r>
        <w:t xml:space="preserve">Tiêu Lương thật bất đắc dĩ, Tiểu Tứ Tử mắt còn không mở nổi, nhưng lỗ tai lại rất thính a.</w:t>
      </w:r>
    </w:p>
    <w:p>
      <w:pPr>
        <w:pStyle w:val="BodyText"/>
      </w:pPr>
      <w:r>
        <w:t xml:space="preserve">………</w:t>
      </w:r>
    </w:p>
    <w:p>
      <w:pPr>
        <w:pStyle w:val="BodyText"/>
      </w:pPr>
      <w:r>
        <w:t xml:space="preserve">Tiểu Tứ Tử ngồi xuống, đem Tiểu Thiên Thiên cũng đang dụi mắt ôm vào trong lòng, Bạch Ảnh làm cháo ngô, cầm cái muỗng nhỏ mà uy nó ăn, Tiểu Tứ Tử đối với mọi người nói, “Mọi người tiếp tục nói đi, Hồi Long quan làm sao?”</w:t>
      </w:r>
    </w:p>
    <w:p>
      <w:pPr>
        <w:pStyle w:val="BodyText"/>
      </w:pPr>
      <w:r>
        <w:t xml:space="preserve">“Nga, là nói đến tên gọi trước đây của Hồi Long quan.” Long Thiên Lý nhìn Lưu bá.</w:t>
      </w:r>
    </w:p>
    <w:p>
      <w:pPr>
        <w:pStyle w:val="BodyText"/>
      </w:pPr>
      <w:r>
        <w:t xml:space="preserve">Lưu bá trầm mặc trong chốc lát, nói, “Nguyên lai cái tên ấy rất dọa người…… Kêu là Tang Thi lĩnh.” (tang thi: xác chết, lĩnh: núi)</w:t>
      </w:r>
    </w:p>
    <w:p>
      <w:pPr>
        <w:pStyle w:val="BodyText"/>
      </w:pPr>
      <w:r>
        <w:t xml:space="preserve">Tên này nghe cũng đủ khiến cho người ta có cảm giác kinh sợ, Tiểu Tứ Tử giật mình tỉnh, mở to mắt nhìn chằm chằm Lưu bá, “Tang Thi lĩnh?”</w:t>
      </w:r>
    </w:p>
    <w:p>
      <w:pPr>
        <w:pStyle w:val="BodyText"/>
      </w:pPr>
      <w:r>
        <w:t xml:space="preserve">Lưu bá gật gật đầu, còn nghiêm túc nói với mọi người, “Nghe nói, triều đình trước kia, có một đội quân vận chuyển vật tư (của cải) đi ngang qua vùng Huy Châu này. Lúc ấy trời tối, quan binh đành trụ lại trên núi. Vừa lúc ở Huy Châu cũng đang là nạn đói, dân chúng không còn lại gì, biết có một đội quân vận chuyển vật tư đi qua, mọi người liền nổi lên sát tâm. Lúc ấy, các nam nhân nơi này đều cầm theo vũ khí, hơn nửa đêm lén lút lên núi, mà đội quân này là chuyên môn vận chuyển vật tư, cũng không có bao nhiêu chiến lực, hơn nữa, họ đã chạy một ngày đường nên cũng rất mệt mỏi, cho nên đều bị thôn dân giết chết. Thôn dân đem của cải cướp đi, bất quá, ngay lúc đó có một đại tiên đã nói, những binh sĩ này chết đúng vào tháng bảy sơ (sơ: đầu tiên, lần đầu — ta cũng không hiểu lắm chữ “sơ” này), âm khí tích lại đều là người chết oan chết uổng, rất có khả năng biến thành tang thi nguy hại cho quê nhà, nếu muốn làm cho xác chết không thể vùng dậy, phương pháp duy nhất là chặt bỏ đầu.”</w:t>
      </w:r>
    </w:p>
    <w:p>
      <w:pPr>
        <w:pStyle w:val="BodyText"/>
      </w:pPr>
      <w:r>
        <w:t xml:space="preserve">Tiểu Tứ Tử nghe được run lên một chút, đem bảo bối trong lòng ôm hảo, nói, “Thật sự có loại phương pháp này sao?”</w:t>
      </w:r>
    </w:p>
    <w:p>
      <w:pPr>
        <w:pStyle w:val="BodyText"/>
      </w:pPr>
      <w:r>
        <w:t xml:space="preserve">Long Thiên Lý gật gật đầu, “Bây giờ phương pháp này vẫn còn tồn tại, người ta nói con người một khi người và đầu ở riêng thì không thể biến thành quỷ mà làm việc ác nữa.” Nói xong, xoay mặt hỏi Lưu bá, “Lúc ấy, tổng cộng có bao nhiêu binh sĩ đã chết?”</w:t>
      </w:r>
    </w:p>
    <w:p>
      <w:pPr>
        <w:pStyle w:val="BodyText"/>
      </w:pPr>
      <w:r>
        <w:t xml:space="preserve">“Bảy mươi bốn.” Lưu bá nói, “Cùng với ngày giống nhau, là ngày mười bốn tháng bảy. Cho nên hằng năm, vào ngày mười bốn tháng bảy, Huy Châu phủ luôn có tập tục phải thắp nhang, hơn nữa, cũng không thể đi sơn đạo (đường núi), chính là vì đạo lý này.”</w:t>
      </w:r>
    </w:p>
    <w:p>
      <w:pPr>
        <w:pStyle w:val="BodyText"/>
      </w:pPr>
      <w:r>
        <w:t xml:space="preserve">“Sau đó thì sao?” Tiêu Lương hỏi.</w:t>
      </w:r>
    </w:p>
    <w:p>
      <w:pPr>
        <w:pStyle w:val="BodyText"/>
      </w:pPr>
      <w:r>
        <w:t xml:space="preserve">“Sau đó, thôn dân đem thi thể đều ném vào trong suối, đem đầu người toàn bộ chôn trên núi. Vì không muốn cho quỷ tìm thấy đầu để đi hại người, đại tiên kêu mọi người lập một tòa miếu tại nơi đó, cũng chính là Hồi Long quan bây giờ, để trấn sát khí.”</w:t>
      </w:r>
    </w:p>
    <w:p>
      <w:pPr>
        <w:pStyle w:val="BodyText"/>
      </w:pPr>
      <w:r>
        <w:t xml:space="preserve">“Nga……” Tất cả mọi người hiểu được, nguyên lai Hồi Long quan có là như vậy.</w:t>
      </w:r>
    </w:p>
    <w:p>
      <w:pPr>
        <w:pStyle w:val="BodyText"/>
      </w:pPr>
      <w:r>
        <w:t xml:space="preserve">“Một trăm năm sau chuyện đó, mọi việc đều bình an vô sự. Nhưng ngay tại mười năm trở lại đây…” Lưu bá nói tiếp, “Những tang thi này không biết tại sao lại biến thành như vậy, đại khái có lẽ là do động vật ở trong khe suối đó đụng vào, thế nhưng lại biến thành những tang thi không đầu cầm vũ khí, còn mặc cả áo giáp.”</w:t>
      </w:r>
    </w:p>
    <w:p>
      <w:pPr>
        <w:pStyle w:val="BodyText"/>
      </w:pPr>
      <w:r>
        <w:t xml:space="preserve">“Tang thi không đầu?” Tất cả mọi người theo bản năng thấy một cỗ gió lạnh thổi qua.</w:t>
      </w:r>
    </w:p>
    <w:p>
      <w:pPr>
        <w:pStyle w:val="BodyText"/>
      </w:pPr>
      <w:r>
        <w:t xml:space="preserve">“Nghe nói a, rất nhiều người đi qua đây đều thấy tang thi không đầu cứ đi tới đi lui, như đang tìm đầu mình. Tang thi này thực hung tàn, nó nếu ngửi thấy người sống, sẽ dừng lại tấn công, sau đó đem đầu người còn tươi sống đó xả xuống, ấn lên đầu chính mình…… Ai, cho nên mọi người đều gọi nó là Tang Thi lĩnh, bình thường, người địa phương cũng không dám tới gần.” Lưu bá dừng lại một chút, lại tiếp lời, “Ta tuy không biết chuyện tang thi này có phải là sự thật hay không, nhưng nơi đó địa thế hiểm trở lại thêm dã thú, một nữ nhân tay trói gà không chặt mà đi vào…… Dữ nhiều lành ít a, hơn nữa muốn tìm dân bản xứ đi vào tìm, đại khái cũng không có người nguyện ý dẫn đường.”</w:t>
      </w:r>
    </w:p>
    <w:p>
      <w:pPr>
        <w:pStyle w:val="BodyText"/>
      </w:pPr>
      <w:r>
        <w:t xml:space="preserve">“Như vậy a…” Tiểu Tứ Tử nhíu mày, tiểu bảo bối tựa hồ cảm nhận được Tiểu Tứ Tử đang lo lắng, nhích lại gần, cầm lấy vạt áo Tiểu Tứ Tử, hơi hơi cau mày, y y nha nha kêu hai tiếng.</w:t>
      </w:r>
    </w:p>
    <w:p>
      <w:pPr>
        <w:pStyle w:val="BodyText"/>
      </w:pPr>
      <w:r>
        <w:t xml:space="preserve">Tiểu Tứ Tử vỗ vỗ nó, nói, “Bảo bối, mẫu thân ngươi đến tột cùng có đến núi không đầu không nha, ngươi nếu có thể nói thì tốt rồi…… Nhưng là, nếu mẫu thân ngươi đang ở trong núi không đầu, vì cái gì trong huyết thư lại cầu cứu, nói nàng đang ở Hồi Long quan, mà không nói là ở sau núi Hồi Long quan a?”</w:t>
      </w:r>
    </w:p>
    <w:p>
      <w:pPr>
        <w:pStyle w:val="BodyText"/>
      </w:pPr>
      <w:r>
        <w:t xml:space="preserve">“Đúng vậy!” Tiêu Lương cũng gật đầu, “Nếu là ở hoang sơn dã lĩnh, chỗ nào lại có mộc dũng để bảo bối nằm a?”</w:t>
      </w:r>
    </w:p>
    <w:p>
      <w:pPr>
        <w:pStyle w:val="BodyText"/>
      </w:pPr>
      <w:r>
        <w:t xml:space="preserve">“Ách, mấy vị, các ngươi vừa nói đến huyết thư, có thể hay không cho ta xem qua một chút?” Long Thiên Lý hỏi.</w:t>
      </w:r>
    </w:p>
    <w:p>
      <w:pPr>
        <w:pStyle w:val="BodyText"/>
      </w:pPr>
      <w:r>
        <w:t xml:space="preserve">“Có thể.” Tiểu Tứ Tử lấy ra trong lòng bức huyết thư đưa qua, cho Long Thiên Lý xem.</w:t>
      </w:r>
    </w:p>
    <w:p>
      <w:pPr>
        <w:pStyle w:val="BodyText"/>
      </w:pPr>
      <w:r>
        <w:t xml:space="preserve">Long Thiên Lý cầm huyết thư nhìn nhìn, hơi hơi nhăn lại mi, “Chiếc khăn này đích thị là vân cẩm (gấm Vân Nam).”</w:t>
      </w:r>
    </w:p>
    <w:p>
      <w:pPr>
        <w:pStyle w:val="BodyText"/>
      </w:pPr>
      <w:r>
        <w:t xml:space="preserve">“Vân cẩm?” Tiểu Tứ Tử giật mình, “Kia thực quý a!”</w:t>
      </w:r>
    </w:p>
    <w:p>
      <w:pPr>
        <w:pStyle w:val="BodyText"/>
      </w:pPr>
      <w:r>
        <w:t xml:space="preserve">Long Thiên Lý gật gật đầu, nói, “Không chỉ là quý, loại vân cẩm này nhìn thoạt qua giống như làm bằng lụa mỏng, đó là tàm ti (tơ tằm) cẩm, loại này phải cần hai lão công lành nghề dệt một ngày đêm mới được một tấc.”</w:t>
      </w:r>
    </w:p>
    <w:p>
      <w:pPr>
        <w:pStyle w:val="BodyText"/>
      </w:pPr>
      <w:r>
        <w:t xml:space="preserve">“Chậm như vậy nha!” Tiểu Tứ Tử chấn động.</w:t>
      </w:r>
    </w:p>
    <w:p>
      <w:pPr>
        <w:pStyle w:val="BodyText"/>
      </w:pPr>
      <w:r>
        <w:t xml:space="preserve">“Thực trân quý a, không phải người bình thường là có thể dùng được.” Long Thiên Lý nói, “Trong phủ Huy Châu ta có vài nhà có tiền, Lưu bá, ngươi mang theo người đi hỏi một chút, coi có nhà nào đánh mất tiểu oa nhi không, nếu không có…… Như vậy, oa nhi này cùng nương của nó có thể là người nơi khác đến, vừa vặn đi qua Hồi Long quan thì bị bắt cóc, ngươi dán thông báo chung quanh phủ huyện hỏi một chút.”</w:t>
      </w:r>
    </w:p>
    <w:p>
      <w:pPr>
        <w:pStyle w:val="BodyText"/>
      </w:pPr>
      <w:r>
        <w:t xml:space="preserve">Lưu bá gật đầu đi ra ngoài.</w:t>
      </w:r>
    </w:p>
    <w:p>
      <w:pPr>
        <w:pStyle w:val="BodyText"/>
      </w:pPr>
      <w:r>
        <w:t xml:space="preserve">Tiểu Tứ Tử tán thưởng, “Long tri phủ, ngươi thật đúng là có tài nha.”</w:t>
      </w:r>
    </w:p>
    <w:p>
      <w:pPr>
        <w:pStyle w:val="BodyText"/>
      </w:pPr>
      <w:r>
        <w:t xml:space="preserve">Long Thiên Lý sửng sốt, theo sau trên mặt có chút xấu hổ, lắc đầu, nói, “Ta là người vô dụng nhất, lần này không phải do công tử chiếu cố giúp ta thì…… Ai, thật sự là cấp Long gia mất mặt a.”</w:t>
      </w:r>
    </w:p>
    <w:p>
      <w:pPr>
        <w:pStyle w:val="BodyText"/>
      </w:pPr>
      <w:r>
        <w:t xml:space="preserve">Tiểu Tứ Tử khó hiểu, nghiêng đầu hỏi, “Ngươi không phải thi khảo được thám hoa sao? Hơn hai mươi tuổi được làm tri phủ, nhà ngươi nếu có con trai như ngươi, hẳn đều đốt pháo chúc mừng đi? Ngươi như thế nào còn nói chính mình thua kém a?”</w:t>
      </w:r>
    </w:p>
    <w:p>
      <w:pPr>
        <w:pStyle w:val="BodyText"/>
      </w:pPr>
      <w:r>
        <w:t xml:space="preserve">Long Thiên Lý cười gượng hai tiếng, nói, “Ở Đại Tống ta trọng văn khinh võ, ta nếu là sinh ở nhà khác, kia thật không chịu thua kém với người nhà, đáng tiếc ta lại sinh ở Long gia. Cha ta cùng ca ca ta đều là Võ trạng nguyên, bọn họ đều trông mong ta trở thành Võ trạng nguyên, như vậy một nhà có ba Võ trạng nguyên…… Đáng tiếc a, ta cũng không chịu thua kém, chỉ biết học văn không màng tới võ, quyền cước từ nhỏ đã được học, hiện tại lại ngay cả một bộ quyền pháp cơ bản còn không học được.”</w:t>
      </w:r>
    </w:p>
    <w:p>
      <w:pPr>
        <w:pStyle w:val="BodyText"/>
      </w:pPr>
      <w:r>
        <w:t xml:space="preserve">Tiểu Tứ Tử nghe được cảm thấy kì lạ, giơ tay ngăn lại, “Ngươi như thế nào lại để tâm vào những chuyện vụn vặt như vậy? Chẳng phải ai cũng có sở trường riêng sao, ngươi cho phụ thân cùng ca ca ngươi thi đấu với văn nhân thử coi, bọn họ có phải hay không cũng lợi hại?”</w:t>
      </w:r>
    </w:p>
    <w:p>
      <w:pPr>
        <w:pStyle w:val="BodyText"/>
      </w:pPr>
      <w:r>
        <w:t xml:space="preserve">“Ách……” Long Thiên Lý xấu hổ cười cười, Tiểu Tứ Tử cúi đầu nhìn Tiểu Thiên Thiên, đem nó ôm lấy, nói, “Ai, nếu có thể tìm được mẫu thân ngươi thì tốt rồi, Tang Thi lĩnh a……”</w:t>
      </w:r>
    </w:p>
    <w:p>
      <w:pPr>
        <w:pStyle w:val="BodyText"/>
      </w:pPr>
      <w:r>
        <w:t xml:space="preserve">“Không được.” Tiêu Lương đột nhiên nói, “Địa phương kia có chút kì quái, vô luận có nữ nhân bên trong hay không, cũng không thể lưu lại.”</w:t>
      </w:r>
    </w:p>
    <w:p>
      <w:pPr>
        <w:pStyle w:val="BodyText"/>
      </w:pPr>
      <w:r>
        <w:t xml:space="preserve">Tiểu Tứ Tử tò mò quay đầu nhìn Tiêu Lương, “Tiểu Lương Tử, có ý tứ gì nha?”</w:t>
      </w:r>
    </w:p>
    <w:p>
      <w:pPr>
        <w:pStyle w:val="BodyText"/>
      </w:pPr>
      <w:r>
        <w:t xml:space="preserve">Tiêu Lương cười lạnh một tiếng, nói, “Cẩn nhi, ngươi nghĩ a, nếu muốn xác chết vùng dậy là chuyện ma quái, từ lúc một trăm năm trước đã bắt đầu, vì cái gì mà cố tình đợi đến mười năm gần đây mới bắt đầu? Hơn nữa, những tang thi nếu theo cách nói của mọi người thì rất kì quái, đám hung tăng kia ở nơi đó hoạt động lâu như vậy, cũng không thấy tang thi ăn thịt bọn họ.”</w:t>
      </w:r>
    </w:p>
    <w:p>
      <w:pPr>
        <w:pStyle w:val="BodyText"/>
      </w:pPr>
      <w:r>
        <w:t xml:space="preserve">“Kia, Tiểu Lương Tử, ý của ngươi là gì nha?” Tiểu Tứ Tử hỏi.</w:t>
      </w:r>
    </w:p>
    <w:p>
      <w:pPr>
        <w:pStyle w:val="BodyText"/>
      </w:pPr>
      <w:r>
        <w:t xml:space="preserve">Tiêu Lương nghĩ nghĩ, hỏi Long Thiên Lý, “Nơi này có chỗ nào đóng quân không?”</w:t>
      </w:r>
    </w:p>
    <w:p>
      <w:pPr>
        <w:pStyle w:val="BodyText"/>
      </w:pPr>
      <w:r>
        <w:t xml:space="preserve">“Ân.” Long Thiên Lý gật gật đầu, “Ở phía đông nam có hai mươi vạn Long quân gia.”</w:t>
      </w:r>
    </w:p>
    <w:p>
      <w:pPr>
        <w:pStyle w:val="BodyText"/>
      </w:pPr>
      <w:r>
        <w:t xml:space="preserve">“Long quân gia?” Tiểu Tứ Tử giật mình.</w:t>
      </w:r>
    </w:p>
    <w:p>
      <w:pPr>
        <w:pStyle w:val="BodyText"/>
      </w:pPr>
      <w:r>
        <w:t xml:space="preserve">“Đều là quân mã của đại ca Long Nhất Phương ta…… Đại ca vốn thường trú ở vùng này, cho nên mới tìm người đề cử với hoàng thượng cho ta làm tri phủ nơi đây, ta vô dụng như vậy, đại ca khẳng định là muốn chiếu cố ta.”</w:t>
      </w:r>
    </w:p>
    <w:p>
      <w:pPr>
        <w:pStyle w:val="BodyText"/>
      </w:pPr>
      <w:r>
        <w:t xml:space="preserve">Tiểu Tứ Tử nhăn mặt, lắc đầu, “Ngươi như thế nào luôn ủ rũ, suy nghĩ bi quan vậy? Giống như am thuần (chim cút) nha.”</w:t>
      </w:r>
    </w:p>
    <w:p>
      <w:pPr>
        <w:pStyle w:val="BodyText"/>
      </w:pPr>
      <w:r>
        <w:t xml:space="preserve">Long Lượng đứng phía sau Long Thiên Lý “Phốc……” một tiếng vui vẻ, đối Tiểu Tứ Tử nói, “Tiểu công tử ngài nói quả thật đúng a, thiếu gia nhà ta từ nhỏ đã có biệt hiệu, kêu là tiểu am thuần.”</w:t>
      </w:r>
    </w:p>
    <w:p>
      <w:pPr>
        <w:pStyle w:val="BodyText"/>
      </w:pPr>
      <w:r>
        <w:t xml:space="preserve">“Long Lượng! Không được nói nhiều!” Long Thiên Lý quay đầu, hung hăng trừng mắt nhìn Long Lượng, lại xoay mặt hỏi Tiêu Lương, “Ý tứ của Tiêu huynh là?”</w:t>
      </w:r>
    </w:p>
    <w:p>
      <w:pPr>
        <w:pStyle w:val="BodyText"/>
      </w:pPr>
      <w:r>
        <w:t xml:space="preserve">Tiêu Lương lấy ra lệnh bài của Tiểu Tứ Tử đưa cho Hắc Ảnh và Bạch Ảnh, phân phó, “Hai người mang lệnh bài này đến đại doanh, kêu Long Nhất Phương điều năm vạn đại quân đi Tang Thi lĩnh, để cho bọn họ đến Hồi Long quan trước, nhìn xem dưới đó đến tột cùng là có đầu người hay không. Sau đó, đem năm vạn quân đến khe suối Tang Thi lĩnh, tất cả mọi người cùng nhau vào tìm nữ nhân kia, sống phải thấy người, chết phải thấy xác. Nếu thật sự tìm thấy xác, cũng phải đưa về!”</w:t>
      </w:r>
    </w:p>
    <w:p>
      <w:pPr>
        <w:pStyle w:val="BodyText"/>
      </w:pPr>
      <w:r>
        <w:t xml:space="preserve">“Dạ!” Hắc Ảnh cùng Bạch Ảnh cầm lệnh bài rời đi.</w:t>
      </w:r>
    </w:p>
    <w:p>
      <w:pPr>
        <w:pStyle w:val="BodyText"/>
      </w:pPr>
      <w:r>
        <w:t xml:space="preserve">Ra cửa, Hắc Ảnh tán thưởng, “Bạch Ảnh, thấy không, Tiểu Lương Tử cùng vương gia năm đó tính tình không sai biệt lắm a!”</w:t>
      </w:r>
    </w:p>
    <w:p>
      <w:pPr>
        <w:pStyle w:val="BodyText"/>
      </w:pPr>
      <w:r>
        <w:t xml:space="preserve">Bạch Ảnh gật đầu, “Đúng a, ngươi mang lệnh bài đi điều người, ta đi tìm vương gia cùng vương phi, đem sự tình nói lại một lần!”</w:t>
      </w:r>
    </w:p>
    <w:p>
      <w:pPr>
        <w:pStyle w:val="BodyText"/>
      </w:pPr>
      <w:r>
        <w:t xml:space="preserve">Vì thế, hai người phi thân lên ngựa, phân công nhau hành sự.</w:t>
      </w:r>
    </w:p>
    <w:p>
      <w:pPr>
        <w:pStyle w:val="BodyText"/>
      </w:pPr>
      <w:r>
        <w:t xml:space="preserve">Đến trưa, phía đông nam bụi đất bay mịt mùng, Long Nhất Phương tự mình mang theo một vạn bộ binh, đi theo Hắc Ảnh đến Tang Thi lĩnh.</w:t>
      </w:r>
    </w:p>
    <w:p>
      <w:pPr>
        <w:pStyle w:val="BodyText"/>
      </w:pPr>
      <w:r>
        <w:t xml:space="preserve">Tiểu Tứ Tử và Tiêu Lương, cùng Long Thiên Lý và người ở nha môn có liên quan, đều ở trước cửa Hồi Long quan chờ.</w:t>
      </w:r>
    </w:p>
    <w:p>
      <w:pPr>
        <w:pStyle w:val="BodyText"/>
      </w:pPr>
      <w:r>
        <w:t xml:space="preserve">Ngốc ngốc tiểu thần bộ</w:t>
      </w:r>
    </w:p>
    <w:p>
      <w:pPr>
        <w:pStyle w:val="BodyText"/>
      </w:pPr>
      <w:r>
        <w:t xml:space="preserve">Túi hương</w:t>
      </w:r>
    </w:p>
    <w:p>
      <w:pPr>
        <w:pStyle w:val="Compact"/>
      </w:pPr>
      <w:r>
        <w:t xml:space="preserve">Hình dung nó màu đỏ nha mọi người:d</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Tiểu Tứ Tử ôm Tiểu Thiên Thiên cùng Tiêu Lương đứng trước Hồi Long quan, liền thấy dưới chân núi bụi đất bay mịt mùng, bảy vạn đại quân hành bước chậm rãi tiến đến nhưng khí thế lại rất hiên ngang, Long Thiên Lý cùng mấy nha dịch nhìn mà có chút rung động. Chính là Tiểu Tứ Tử từ nhỏ đã nhìn quen bốn mươi vạn đại quân thao luyện cùng nhau, đối với trường hợp này tập mãi cũng thành thói quen.</w:t>
      </w:r>
    </w:p>
    <w:p>
      <w:pPr>
        <w:pStyle w:val="BodyText"/>
      </w:pPr>
      <w:r>
        <w:t xml:space="preserve">Dẫn đầu đúng là đại ca của Long Thiên Lý — Long Nhất Phương. Long tướng quân quả không hổ là tướng quân biết cách dụng binh, điều động bộ binh nhân mã từng nhóm ở chân núi, trên sườn núi đóng quân. Theo sau, Long Nhất Phương chính mình mang theo phó tướng thân cận lên núi. Xoay người xuống ngựa, Long Nhất Phương tiến đến xoay người quỳ trước Tiểu Tứ Tử thi lễ, “Long Nhất Phương tham kiến tiểu vương gia.”</w:t>
      </w:r>
    </w:p>
    <w:p>
      <w:pPr>
        <w:pStyle w:val="BodyText"/>
      </w:pPr>
      <w:r>
        <w:t xml:space="preserve">Tiểu Tứ Tử sửng sốt, xoay mặt trừng Hắc Ảnh một bên, Hắc Ảnh nhún nhún vai, ý như muốn nói — ta cũng không nói cái gì a.</w:t>
      </w:r>
    </w:p>
    <w:p>
      <w:pPr>
        <w:pStyle w:val="BodyText"/>
      </w:pPr>
      <w:r>
        <w:t xml:space="preserve">Long Thiên Lý cũng choáng váng, nhìn Tiểu Tứ Tử, nghĩ, khó trách hắn tuổi còn nhỏ mà có kim bài của Cửu vương gia, nguyên lai chính là Cửu vương gia công tử a.</w:t>
      </w:r>
    </w:p>
    <w:p>
      <w:pPr>
        <w:pStyle w:val="BodyText"/>
      </w:pPr>
      <w:r>
        <w:t xml:space="preserve">Thấy Tiểu Tứ Tử khó hiểu, Long Nhất Phương liền nói, “Tiểu vương gia, ta là thủ hạ cũ của vương gia, vương gia đối với ta có ân cứu mạng. Hơn nữa, lúc ở trong quân doanh, ta đã từng gặp qua tiểu vương gia.”</w:t>
      </w:r>
    </w:p>
    <w:p>
      <w:pPr>
        <w:pStyle w:val="BodyText"/>
      </w:pPr>
      <w:r>
        <w:t xml:space="preserve">Nga…… Tiểu Tứ Tử hiểu được, nguyên lai trước đây đã gặp qua Long tướng quân a, nhưng là lại nghĩ nghĩ, Tiểu Tứ Tử có điểm buồn bực, Long Nhất Phương là có ý nói hắn hiện tại cùng bộ dáng lúc mười tuổi khác biệt không lớn?</w:t>
      </w:r>
    </w:p>
    <w:p>
      <w:pPr>
        <w:pStyle w:val="BodyText"/>
      </w:pPr>
      <w:r>
        <w:t xml:space="preserve">Tiểu Tứ Tử xoay mặt nhìn Tiêu Lương, Tiêu Lương không đợi hắn nói chuyện mà đã nghiêm túc gật đầu, Tiểu Tứ Tử mếu máo, bất mãn! (Dễ thương quá nga *lăn lăn*)</w:t>
      </w:r>
    </w:p>
    <w:p>
      <w:pPr>
        <w:pStyle w:val="BodyText"/>
      </w:pPr>
      <w:r>
        <w:t xml:space="preserve">Bất quá hắn vẫn nhanh nâng Long tướng quân đứng lên, “Về sau không được hành lễ, ta chỉ là đi ngang qua nơi này mà thôi, không cần phải kêu tiểu vương gia như vậy, gọi ta Tiểu Tứ Tử là được.”</w:t>
      </w:r>
    </w:p>
    <w:p>
      <w:pPr>
        <w:pStyle w:val="BodyText"/>
      </w:pPr>
      <w:r>
        <w:t xml:space="preserve">Long Nhất Phương sửng sốt, nhìn Hắc Ảnh bên cạnh, Hắc Ảnh đối hắn gật gật đầu, nói, “Kêu tiểu công tử cũng có thể.”</w:t>
      </w:r>
    </w:p>
    <w:p>
      <w:pPr>
        <w:pStyle w:val="BodyText"/>
      </w:pPr>
      <w:r>
        <w:t xml:space="preserve">Long Nhất Phương gật đầu, đối Tiểu Tứ Tử nói, “Tiểu vương gia, ta nghe nói ngài muốn điều binh mã bình định sơn lĩnh này?”</w:t>
      </w:r>
    </w:p>
    <w:p>
      <w:pPr>
        <w:pStyle w:val="BodyText"/>
      </w:pPr>
      <w:r>
        <w:t xml:space="preserve">Tiểu Tứ Tử gật gật đầu, đem chuyện ác tăng tác loạn người dân ở Hồi Long quan nói lại một chút, còn vỗ vỗ tiểu bảo bối trong lòng, nói, “Nghe nói mẫu thân nó vào lầm cấm khu. Chúng ta vô luận như thế nào cũng phải tìm ra người, mặt khác, trong rừng này nghe nói có tang thi tác quái, vì dân chúng thành Huy Châu, chúng ta cũng phải san bằng!”</w:t>
      </w:r>
    </w:p>
    <w:p>
      <w:pPr>
        <w:pStyle w:val="BodyText"/>
      </w:pPr>
      <w:r>
        <w:t xml:space="preserve">Long Nhất Phương gật đầu, “Thì ra là thế, vậy cứ làm như thế!” Nói xong, xoay mặt nhìn Long Thiên Lý, vẻ mặt nghiêm khắc thêm vài phần, nói, “Nếu Huy Châu phủ không đủ binh lực đối phó với vài cái hung tăng, sao lại không đến chỗ ta cầu binh? Để bọn hung tăng đó tác loạn?!”</w:t>
      </w:r>
    </w:p>
    <w:p>
      <w:pPr>
        <w:pStyle w:val="BodyText"/>
      </w:pPr>
      <w:r>
        <w:t xml:space="preserve">Long Thiên Lý cúi đầu, trên miệng không dám cãi, nhưng lại nghĩ…… Hắn chỗ nào dám kinh động huynh trưởng a, hơn nữa, nếu ngay cả vài cái hòa thượng cũng không đối phó được, kia không phải chính mình rất vô dụng sao.</w:t>
      </w:r>
    </w:p>
    <w:p>
      <w:pPr>
        <w:pStyle w:val="BodyText"/>
      </w:pPr>
      <w:r>
        <w:t xml:space="preserve">Long Nhất Phương thấy Long Thiên Lý không nói tiếng nào, liền lắc đầu, nói với phó tướng, “Tìm một đội quật tử quân (quân chuyên đào bới) đến, đem Hồi Long quan hủy cho ta, sau đó đào xuống ba thước xem có đầu người hay không!”</w:t>
      </w:r>
    </w:p>
    <w:p>
      <w:pPr>
        <w:pStyle w:val="BodyText"/>
      </w:pPr>
      <w:r>
        <w:t xml:space="preserve">“Dạ!” Phó tướng xuống núi điều người, Long Nhất Phương lại nói với một phó tướng khác, “Đem binh sĩ sắp xếp thành hàng, mang theo binh đao, tuyệt đối không được tản ra, đem cây cối ở sơn lĩnh này chặt hết cho ta, tìm một phụ nhân, còn có tang thi!”</w:t>
      </w:r>
    </w:p>
    <w:p>
      <w:pPr>
        <w:pStyle w:val="BodyText"/>
      </w:pPr>
      <w:r>
        <w:t xml:space="preserve">“Dạ!” Phó tướng liền phân phó người xếp thành hàng, bắt đầu chặt cây.</w:t>
      </w:r>
    </w:p>
    <w:p>
      <w:pPr>
        <w:pStyle w:val="BodyText"/>
      </w:pPr>
      <w:r>
        <w:t xml:space="preserve">Long Nhất Phương lúc này mới quay người lại chỗ Tiểu Tứ Tử, “Tiểu công tử, thỉnh!”</w:t>
      </w:r>
    </w:p>
    <w:p>
      <w:pPr>
        <w:pStyle w:val="BodyText"/>
      </w:pPr>
      <w:r>
        <w:t xml:space="preserve">Tiểu Tứ Tử nghe xong Long Nhất Phương nhanh nhẹn phân phó thuộc hạ làm việc, trong lòng tán thưởng — Long Nhất Phương này thật tài năng nha! Nghĩ nghĩ, lại liếc mắt nhìn Tiêu Lương một cái, cùng nhau xoay mặt nhìn Long Thiên Lý đang đứng ủ rũ một bên — Long Thiên Lý này khẳng định là nhặt được!</w:t>
      </w:r>
    </w:p>
    <w:p>
      <w:pPr>
        <w:pStyle w:val="BodyText"/>
      </w:pPr>
      <w:r>
        <w:t xml:space="preserve">Long Nhất Phương cũng thấy biểu tình ủ rũ của Long Thiên Lý, liền đưa tay ra vỗ vỗ lưng hắn một phen.</w:t>
      </w:r>
    </w:p>
    <w:p>
      <w:pPr>
        <w:pStyle w:val="BodyText"/>
      </w:pPr>
      <w:r>
        <w:t xml:space="preserve">“Khụ khụ……” Long Thiên Lý bị hắn vỗ mà ho khan, giương mắt ủy khuất nhìn hắn.</w:t>
      </w:r>
    </w:p>
    <w:p>
      <w:pPr>
        <w:pStyle w:val="BodyText"/>
      </w:pPr>
      <w:r>
        <w:t xml:space="preserve">Long Nhất Phương lắc đầu, “Ưỡn ngực lên!”</w:t>
      </w:r>
    </w:p>
    <w:p>
      <w:pPr>
        <w:pStyle w:val="BodyText"/>
      </w:pPr>
      <w:r>
        <w:t xml:space="preserve">Long Thiên Lý ưỡn ngực, nhưng đầu vẫn cúi thấp, thoạt nhìn thực là bộ dáng không chút tự tin.</w:t>
      </w:r>
    </w:p>
    <w:p>
      <w:pPr>
        <w:pStyle w:val="BodyText"/>
      </w:pPr>
      <w:r>
        <w:t xml:space="preserve">Tiểu Tứ Tử nghiêng đầu, lôi kéo Tiêu Lương qua một bên, nhỏ giọng nói, “Tiểu Lương Tử nha, ta cảm thấy Long Nhất Phương hẳn rất hung với Long Thiên Lý a.”</w:t>
      </w:r>
    </w:p>
    <w:p>
      <w:pPr>
        <w:pStyle w:val="BodyText"/>
      </w:pPr>
      <w:r>
        <w:t xml:space="preserve">Tiêu Lương gật đầu cười cười, “Cũng không hẳn vậy! Là đại ca tốt a!”</w:t>
      </w:r>
    </w:p>
    <w:p>
      <w:pPr>
        <w:pStyle w:val="BodyText"/>
      </w:pPr>
      <w:r>
        <w:t xml:space="preserve">“Đáng tiếc nha, Long Thiên Lý lại thiếu tự tin như thế.” Tiểu Tứ Tử chậc chậc lắc đầu, “Không biết có thể hay không giúp hắn một chút.”</w:t>
      </w:r>
    </w:p>
    <w:p>
      <w:pPr>
        <w:pStyle w:val="BodyText"/>
      </w:pPr>
      <w:r>
        <w:t xml:space="preserve">Khi nói chuyện, Hồi Long quan đã được dỡ xuống, mà quân sĩ cũng đã tập hợp lại, bắt đầu từ ngoài Tang Thi lĩnh tiến vào, đem cây cối chặt bỏ, mấy vạn nhân lực có thể vào được, Tang Thi lĩnh kia bất quá chỉ là một cái núi nhỏ thôi, cảm giác quân sĩ đi qua chỗ nào thì chỗ đó liền sạch sẽ.</w:t>
      </w:r>
    </w:p>
    <w:p>
      <w:pPr>
        <w:pStyle w:val="BodyText"/>
      </w:pPr>
      <w:r>
        <w:t xml:space="preserve">Tiểu Tứ Tử tựa vào người Thạch Đầu, trong lòng ôm tiểu bảo bảo, nói với nó, “Tiểu Thiên Thiên! Chúng ta nhất định tìm được mẫu thân ngươi, được không?”</w:t>
      </w:r>
    </w:p>
    <w:p>
      <w:pPr>
        <w:pStyle w:val="BodyText"/>
      </w:pPr>
      <w:r>
        <w:t xml:space="preserve">Tiểu bảo bảo huy huy nắm tay, miệng nói, “Bá lạp……”</w:t>
      </w:r>
    </w:p>
    <w:p>
      <w:pPr>
        <w:pStyle w:val="BodyText"/>
      </w:pPr>
      <w:r>
        <w:t xml:space="preserve">Tiểu Tứ Tử cười tủm tỉm hôn lên má nó một cái, tâm nói, tiểu bảo bảo phấn nộn nộn, hẳn là đậu hủ đi.</w:t>
      </w:r>
    </w:p>
    <w:p>
      <w:pPr>
        <w:pStyle w:val="BodyText"/>
      </w:pPr>
      <w:r>
        <w:t xml:space="preserve">Long Nhất Phương ở một bên nhìn mà giật mình, tiểu vương gia này thật đúng là không mang trên người khí tức vương giả. (ý nói Tiểu Tứ Tử gần gũi, không có bộ dáng vương giả hay sai bảo người khác)</w:t>
      </w:r>
    </w:p>
    <w:p>
      <w:pPr>
        <w:pStyle w:val="BodyText"/>
      </w:pPr>
      <w:r>
        <w:t xml:space="preserve">Về phương diện khác, Công Tôn cùng Triệu Phổ nghe nói Tiêu Lương cùng Tiểu Tứ Tử bọn họ muốn bình sơn, cũng hướng lại đây xem náo nhiệt.</w:t>
      </w:r>
    </w:p>
    <w:p>
      <w:pPr>
        <w:pStyle w:val="BodyText"/>
      </w:pPr>
      <w:r>
        <w:t xml:space="preserve">Triệu Phổ ôm Công Tôn đứng trên một thân cây, nhìn xuống tình hình phía dưới.</w:t>
      </w:r>
    </w:p>
    <w:p>
      <w:pPr>
        <w:pStyle w:val="BodyText"/>
      </w:pPr>
      <w:r>
        <w:t xml:space="preserve">“Thân ái, ngươi cẩn thận kẻo ngã xuống a.” Triệu Phổ ôm thắt lưng Công Tôn, sợ hắn ngã xuống, nên ôm hắn như Tiểu Tứ Tử ôm Tiểu Thiên Thiên trong lòng.</w:t>
      </w:r>
    </w:p>
    <w:p>
      <w:pPr>
        <w:pStyle w:val="BodyText"/>
      </w:pPr>
      <w:r>
        <w:t xml:space="preserve">Công Tôn chẳng qua là muốn nhìn rõ Tiểu Tứ Tử, vừa hỏi Triệu Phổ,”Ai, ngươi xem Tiểu Tứ Tử có phải hay không gầy chút nha? Bụng hình như có nhỏ xuống a?”</w:t>
      </w:r>
    </w:p>
    <w:p>
      <w:pPr>
        <w:pStyle w:val="BodyText"/>
      </w:pPr>
      <w:r>
        <w:t xml:space="preserve">Triệu Phổ không nói gì, xem ra tối qua thượng còn chưa đủ, buổi sáng hôm nay có thể làm cho Công Tôn không thể rời giường!</w:t>
      </w:r>
    </w:p>
    <w:p>
      <w:pPr>
        <w:pStyle w:val="BodyText"/>
      </w:pPr>
      <w:r>
        <w:t xml:space="preserve">“Tướng quân!” Lúc này, chợt nghe một quật tử quân hô một tiếng, “Có phát hiện!”</w:t>
      </w:r>
    </w:p>
    <w:p>
      <w:pPr>
        <w:pStyle w:val="BodyText"/>
      </w:pPr>
      <w:r>
        <w:t xml:space="preserve">Tất cả mọi người sửng sốt — thật sự có đầu người?</w:t>
      </w:r>
    </w:p>
    <w:p>
      <w:pPr>
        <w:pStyle w:val="BodyText"/>
      </w:pPr>
      <w:r>
        <w:t xml:space="preserve">Tiểu Tứ Tử vội vã ôm Tiểu Thiên Thiên, cùng Tiêu Lương, Long Thiên Lý, Long Nhất Phương bọn họ chạy tới Hồi Long quan xem thử, chỉ thấy trên đó đào ra một cái hố thật lớn. thuộc hạ kia cầm một hộp sọ khô cho mọi người thấy, “Có đầu người.”</w:t>
      </w:r>
    </w:p>
    <w:p>
      <w:pPr>
        <w:pStyle w:val="BodyText"/>
      </w:pPr>
      <w:r>
        <w:t xml:space="preserve">Tiểu Tứ Tử mở to hai mắt, hỏi, “Bảy mươi tư khối sao?”</w:t>
      </w:r>
    </w:p>
    <w:p>
      <w:pPr>
        <w:pStyle w:val="BodyText"/>
      </w:pPr>
      <w:r>
        <w:t xml:space="preserve">Thủ vệ kia sửng sốt, lắc đầu, nói, “Chỉ phát hiện một khối.”</w:t>
      </w:r>
    </w:p>
    <w:p>
      <w:pPr>
        <w:pStyle w:val="BodyText"/>
      </w:pPr>
      <w:r>
        <w:t xml:space="preserve">“A?” Tiểu Tứ Tử có chút giật mình.</w:t>
      </w:r>
    </w:p>
    <w:p>
      <w:pPr>
        <w:pStyle w:val="BodyText"/>
      </w:pPr>
      <w:r>
        <w:t xml:space="preserve">“Phía dưới cũng không có sao?” Long Thiên Lý hỏi.</w:t>
      </w:r>
    </w:p>
    <w:p>
      <w:pPr>
        <w:pStyle w:val="BodyText"/>
      </w:pPr>
      <w:r>
        <w:t xml:space="preserve">“Phía dưới đụng phải đá, rất cứng, chúng ta đào không được.” Quật tử quân bất đắc dĩ nói.</w:t>
      </w:r>
    </w:p>
    <w:p>
      <w:pPr>
        <w:pStyle w:val="BodyText"/>
      </w:pPr>
      <w:r>
        <w:t xml:space="preserve">Tiêu Lương đưa tay nhận lấy hộp sọ, Tiểu Tứ Tử nhìn nhìn, nói, “Là một nam nhân, bộ dáng khoảng ba bốn mươi tuổi.” Nói xong, lại đối với quật tử quân nói, “Các ngươi đều đi lên đi!”</w:t>
      </w:r>
    </w:p>
    <w:p>
      <w:pPr>
        <w:pStyle w:val="BodyText"/>
      </w:pPr>
      <w:r>
        <w:t xml:space="preserve">Mấy binh sĩ hai mặt nhìn nhau, rồi nhìn Long Nhất Phương. Long Nhất Phương đối bọn họ gật gật đầu, ý bảo đi lên.</w:t>
      </w:r>
    </w:p>
    <w:p>
      <w:pPr>
        <w:pStyle w:val="BodyText"/>
      </w:pPr>
      <w:r>
        <w:t xml:space="preserve">Tiểu Tứ Tử đưa tay chỉ xuống dưới hố, nói với Thạch Đầu, “Thạch Đầu, đào!”</w:t>
      </w:r>
    </w:p>
    <w:p>
      <w:pPr>
        <w:pStyle w:val="BodyText"/>
      </w:pPr>
      <w:r>
        <w:t xml:space="preserve">Thạch Đầu kêu “chi chi” hai tiếng, nhảy xuống dưới hố, bắt đầu đào…… Nháy mắt, liền thấy đất đá cuồn cuộn, một lượng bùn đất lớn bay ra, động tác cực kì nhanh nhẹn mà di chuyển xuống dưới.</w:t>
      </w:r>
    </w:p>
    <w:p>
      <w:pPr>
        <w:pStyle w:val="BodyText"/>
      </w:pPr>
      <w:r>
        <w:t xml:space="preserve">Mấy quật tử quân xem mà thấy choáng váng, ngay cả Long Thiên Lý và Long Nhất Phương cũng đứng ngốc tại chỗ.</w:t>
      </w:r>
    </w:p>
    <w:p>
      <w:pPr>
        <w:pStyle w:val="BodyText"/>
      </w:pPr>
      <w:r>
        <w:t xml:space="preserve">“Đây là……” Long Nhất Phương ban đầu còn nghĩ Thạch Đầu đại khái là một con tiểu hùng gì đó, có thể là sủng vật Tiểu Tứ Tử nuôi từ nhỏ, nhưng là không nghĩ tới nó cũng quá lợi hại đi!</w:t>
      </w:r>
    </w:p>
    <w:p>
      <w:pPr>
        <w:pStyle w:val="BodyText"/>
      </w:pPr>
      <w:r>
        <w:t xml:space="preserve">“Này không phải là trảo li sao?” Một quật tử quân lớn tuổi hít một ngụm khí lạnh nói, “Trời ạ, thật là trảo li, thứ này rất lợi hại, một tòa núi nhỏ như vậy, không đến một nén nhang là có thể đào xong!”</w:t>
      </w:r>
    </w:p>
    <w:p>
      <w:pPr>
        <w:pStyle w:val="BodyText"/>
      </w:pPr>
      <w:r>
        <w:t xml:space="preserve">“Trảo li?” Long Thiên Lý bỗng nhiên nghĩ tới, nói, “Ta ở Tây Vực kì thư có nhìn qua, động vật loại này giỏi về đào động, là một loài dị thú thập phần hung hãn, có thể sống lâu tới trăm tuổi, hơn nữa cực kì hi hữu…… Tiểu công tử, ngươi như thế nào mà có được?”</w:t>
      </w:r>
    </w:p>
    <w:p>
      <w:pPr>
        <w:pStyle w:val="BodyText"/>
      </w:pPr>
      <w:r>
        <w:t xml:space="preserve">Tiểu Tứ Tử hơi sửng sốt, sau lập tức cười cười, đối Long Thiên Lý nói, “Là lễ vật của một bằng hữu rất tốt rất tốt lưu lại cho ta.”</w:t>
      </w:r>
    </w:p>
    <w:p>
      <w:pPr>
        <w:pStyle w:val="BodyText"/>
      </w:pPr>
      <w:r>
        <w:t xml:space="preserve">Triệu Phổ đột nhiên thấy Công Tôn có chút ảm đạm, liền biết hắn nghĩ tới Thiên Thiên, tiến lại gần hôn nhẹ lên trán hắn mà an ủi, thấp giọng ở bên tai Công Tôn nói, “Bọn họ hiện tại sống rất tốt.”</w:t>
      </w:r>
    </w:p>
    <w:p>
      <w:pPr>
        <w:pStyle w:val="BodyText"/>
      </w:pPr>
      <w:r>
        <w:t xml:space="preserve">Công Tôn gật gật đầu, “Ân.”</w:t>
      </w:r>
    </w:p>
    <w:p>
      <w:pPr>
        <w:pStyle w:val="BodyText"/>
      </w:pPr>
      <w:r>
        <w:t xml:space="preserve">Chính lúc này, đột nhiên nghe Thạch Đầu dưới đáy động kêu “chi chi” hai tiếng.</w:t>
      </w:r>
    </w:p>
    <w:p>
      <w:pPr>
        <w:pStyle w:val="BodyText"/>
      </w:pPr>
      <w:r>
        <w:t xml:space="preserve">“Thạch Đầu giống như phát hiện cái gì.” Tiểu Tứ Tử nói.</w:t>
      </w:r>
    </w:p>
    <w:p>
      <w:pPr>
        <w:pStyle w:val="BodyText"/>
      </w:pPr>
      <w:r>
        <w:t xml:space="preserve">“Thạch Đầu, đi lên!” Tiểu Tứ Tử gọi một tiếng.</w:t>
      </w:r>
    </w:p>
    <w:p>
      <w:pPr>
        <w:pStyle w:val="BodyText"/>
      </w:pPr>
      <w:r>
        <w:t xml:space="preserve">Thạch Đầu sưu sưu chạy lên, lên trên sau, đem một khối đá màu trắng ngậm trong miệng phóng đến trước mặt Tiểu Tứ Tử, sau đó bỏ qua một bên liếm liếm lông mao, rung đùi đắc ý đem bùn đất trên người rũ xuống.</w:t>
      </w:r>
    </w:p>
    <w:p>
      <w:pPr>
        <w:pStyle w:val="BodyText"/>
      </w:pPr>
      <w:r>
        <w:t xml:space="preserve">“Đây là cái gì nha?” Tiểu Tứ Tử có chút không rõ, đưa tay cầm lấy khối đá đó lại gần nhìn nhìn, bỗng nhiên khẽ nhíu mày, “Trời ơi!”</w:t>
      </w:r>
    </w:p>
    <w:p>
      <w:pPr>
        <w:pStyle w:val="BodyText"/>
      </w:pPr>
      <w:r>
        <w:t xml:space="preserve">“Làm sao vậy?” Tất cả mọi người đều bước lại gần nhìn, cũng đều đổ một ngụm khí lạnh, chỉ thấy bên trong khối đá màu trắng kia, có một tầng màu vàng — đây là một cái mỏ vàng a!</w:t>
      </w:r>
    </w:p>
    <w:p>
      <w:pPr>
        <w:pStyle w:val="BodyText"/>
      </w:pPr>
      <w:r>
        <w:t xml:space="preserve">“Mau nhìn!” Có mấy binh sĩ kêu mọi người nhìn đất đá trên người Thạch Đầu rớt xuống. mọi người quay đầu lại, chỉ thấy trên đất đầy cát đá kim quang phát ra……</w:t>
      </w:r>
    </w:p>
    <w:p>
      <w:pPr>
        <w:pStyle w:val="BodyText"/>
      </w:pPr>
      <w:r>
        <w:t xml:space="preserve">“Phía dưới là một mỏ vàng?” Long Thiên Lý liên tục lắc đầu, “Này cũng không được, phải nhanh chóng bẩm báo với triều đình mới được a!”</w:t>
      </w:r>
    </w:p>
    <w:p>
      <w:pPr>
        <w:pStyle w:val="BodyText"/>
      </w:pPr>
      <w:r>
        <w:t xml:space="preserve">Tiêu Lương luôn luôn đứng một bên nhìn đột nhiên thấp giọng nói, “Tang Thi lĩnh…… Có thể hay không vì che dấu mỏ vàng này tồn tại, để tránh người phát hiện mà lập ra lời nói dối?”</w:t>
      </w:r>
    </w:p>
    <w:p>
      <w:pPr>
        <w:pStyle w:val="BodyText"/>
      </w:pPr>
      <w:r>
        <w:t xml:space="preserve">Tiểu Tứ Tử gật gật đầu, “Rất có khả năng nha, Tiểu Lương Tử!”</w:t>
      </w:r>
    </w:p>
    <w:p>
      <w:pPr>
        <w:pStyle w:val="BodyText"/>
      </w:pPr>
      <w:r>
        <w:t xml:space="preserve">“Cái gì Tang Thi lĩnh?” Long Nhất Phương khó hiểu nhìn Tiêu Lương và Tiểu Tứ Tử. Long Thiên Lý đem chuyện Lưu bá nói về Tang Thi lĩnh tồn tại kể lại một chút, Long Thiên Lý nhíu mày lắc đầu, hỏi phó tướng, “Ngươi nghe nói qua sao?”</w:t>
      </w:r>
    </w:p>
    <w:p>
      <w:pPr>
        <w:pStyle w:val="BodyText"/>
      </w:pPr>
      <w:r>
        <w:t xml:space="preserve">Phó tướng lắc đầu, “Không có khả năng.”</w:t>
      </w:r>
    </w:p>
    <w:p>
      <w:pPr>
        <w:pStyle w:val="BodyText"/>
      </w:pPr>
      <w:r>
        <w:t xml:space="preserve">Tất cả mọi người tò mò nhìn phó tướng, “Vì cái gì không có khả năng?”</w:t>
      </w:r>
    </w:p>
    <w:p>
      <w:pPr>
        <w:pStyle w:val="BodyText"/>
      </w:pPr>
      <w:r>
        <w:t xml:space="preserve">Phó tướng kiên nhẫn giải thích cho mọi người, “Nơi này có đầu người hay tang thi hay không, ta không dám khẳng định. Bất quá theo ta được biết, nơi này nguyên lai là một rừng cây, con đường này là năm sáu mươi năm trước vì thuận tiện cho thương nhân xuất hành mà cố ý mở, Hồi Long quan nguyên bản cũng vì để người ta nghỉ ngơi nên mới kiến tạo…… Tiền triều cũng không nói gì về con đường này, mọi người đúng là có đi đường này, bảy mươi bốn người lập thành một đội ngũ nên nhân số rất nhiều, hơn nữa la ngựa cùng vật tư, như thế nào lại có thể đi vào vùng núi mà không đi đường hẳn hoi?” Phó tướng ngừng lại một chút, “Bất quá vài năm này lại nghe có lời đồn đãi, bởi dù sao nơi này cũng không phải là nói chúng ta ở, cho nên chúng ta như thế nào cũng chưa từng nghe qua.”</w:t>
      </w:r>
    </w:p>
    <w:p>
      <w:pPr>
        <w:pStyle w:val="BodyText"/>
      </w:pPr>
      <w:r>
        <w:t xml:space="preserve">“Vậy kì quái a.” Tiểu Tứ Tử khó hiểu nói, “Còn có nha, quân đội vận chuyển, hẳn là vô luận mệt thế nào, cũng phải có vài người gác đêm, như thế nào để cho mấy thôn dân giết đây? Hơn nữa làm ra chuyện tình lớn như vậy, như thế nào lại không có người quản?”</w:t>
      </w:r>
    </w:p>
    <w:p>
      <w:pPr>
        <w:pStyle w:val="BodyText"/>
      </w:pPr>
      <w:r>
        <w:t xml:space="preserve">Tất cả mọi người gật đầu, nói cách khác, có người bịa đặt nơi này là Tang Thi lĩnh, vì che dấu bí mật mỏ vàng này!</w:t>
      </w:r>
    </w:p>
    <w:p>
      <w:pPr>
        <w:pStyle w:val="BodyText"/>
      </w:pPr>
      <w:r>
        <w:t xml:space="preserve">Đứng trên cây, Công Tôn hỏi Triệu Phổ, “Ngươi có nghe qua chuyện này chưa?”</w:t>
      </w:r>
    </w:p>
    <w:p>
      <w:pPr>
        <w:pStyle w:val="BodyText"/>
      </w:pPr>
      <w:r>
        <w:t xml:space="preserve">Triệu Phổ lắc đầu, “Đừng nói, ta thực cũng chưa nghe qua, rất có thể là có người bịa đặt.”</w:t>
      </w:r>
    </w:p>
    <w:p>
      <w:pPr>
        <w:pStyle w:val="BodyText"/>
      </w:pPr>
      <w:r>
        <w:t xml:space="preserve">“Tướng quân!” lúc này, một tiểu giáo trong đội ngũ nhân mã đi bình sơn chạy lại bẩm bảo với Long Nhất Phương, “Phát hiện một thi thể không đầu, nữ nhân còn chưa tìm được, nhưng là tìm được một cái túi hương.”</w:t>
      </w:r>
    </w:p>
    <w:p>
      <w:pPr>
        <w:pStyle w:val="BodyText"/>
      </w:pPr>
      <w:r>
        <w:t xml:space="preserve">Tiểu Tứ Tử tiếp nhận một cái túi hương nhỏ màu đỏ, cầm trong tay nhìn nhìn, lại bị Tiểu Thiên Thiên trong lòng vươn tay cầm lấy.</w:t>
      </w:r>
    </w:p>
    <w:p>
      <w:pPr>
        <w:pStyle w:val="BodyText"/>
      </w:pPr>
      <w:r>
        <w:t xml:space="preserve">Tiểu Tứ Tử cúi đầu, chỉ thấy tiểu bảo bảo hai tay cầm túi gấm nhỏ nhỏ kia, im lặng, mọi người liếc mắt nhìn nhau, xem ra là của mẫu thân nó…… Nói như vậy cũng chính là nữ nhân kia thực sự vào Tang Thi lĩnh, dữ nhiều lành ít a.</w:t>
      </w:r>
    </w:p>
    <w:p>
      <w:pPr>
        <w:pStyle w:val="BodyText"/>
      </w:pPr>
      <w:r>
        <w:t xml:space="preserve">Tiểu Tứ Tử có chút đau lòng vỗ vỗ tiểu bảo bảo, Tiêu Lương nhìn tiểu giáo kia, hỏi, “Ngươi nói ngươi phát hiện thi thể không đầu?”</w:t>
      </w:r>
    </w:p>
    <w:p>
      <w:pPr>
        <w:pStyle w:val="BodyText"/>
      </w:pPr>
      <w:r>
        <w:t xml:space="preserve">Tiểu giáo nói, “Hồi đại nhân, xác thực có thi thể không đầu, chỉ có một khối, nhưng là mấy chỗ khác còn có mấy cổ có đầu…… Đều đã trở thành bạch cốt!”</w:t>
      </w:r>
    </w:p>
    <w:p>
      <w:pPr>
        <w:pStyle w:val="BodyText"/>
      </w:pPr>
      <w:r>
        <w:t xml:space="preserve">Tất cả mọi người giật mình không thôi, Long Nhất Phương phân phó tiểu giáo, “Ngươi đi phía trước dẫn đường, chúng ta đi nhìn xem!”</w:t>
      </w:r>
    </w:p>
    <w:p>
      <w:pPr>
        <w:pStyle w:val="BodyText"/>
      </w:pPr>
      <w:r>
        <w:t xml:space="preserve">Thấy Tiểu Tứ Tử bọn họ theo tiểu giáo đi vào rừng, Công Tôn cũng muốn đi theo, nhưng là Triệu Phổ một chút cũng không động.</w:t>
      </w:r>
    </w:p>
    <w:p>
      <w:pPr>
        <w:pStyle w:val="BodyText"/>
      </w:pPr>
      <w:r>
        <w:t xml:space="preserve">Công Tôn quay đầu khó hiểu nhìn hắn, chợt nghe Triệu Phổ nói khẽ với hắn, “Đừng nóng vội, còn có một người…… Đã âm thầm theo dõi nãy giờ.”</w:t>
      </w:r>
    </w:p>
    <w:p>
      <w:pPr>
        <w:pStyle w:val="BodyText"/>
      </w:pPr>
      <w:r>
        <w:t xml:space="preserve">“Còn có người?” Công Tôn kinh hãi.</w:t>
      </w:r>
    </w:p>
    <w:p>
      <w:pPr>
        <w:pStyle w:val="Compact"/>
      </w:pPr>
      <w:r>
        <w:t xml:space="preserve">Triệu Phổ gật gật đầu, che miệng Công Tôn, ý bảo hắn đừng lên tiếng. không bao lâu, chỉ thấy một bóng đen, lén lút theo vào rừng cây, người này thoạt nhìn khinh công thật tốt, nhảy nhảy trên mấy thân cây vài cái, liền không thấy bóng dáng.</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Đó là người nào?” Công Tôn hỏi Triệu Phổ.</w:t>
      </w:r>
    </w:p>
    <w:p>
      <w:pPr>
        <w:pStyle w:val="BodyText"/>
      </w:pPr>
      <w:r>
        <w:t xml:space="preserve">Triệu Phổ nghĩ nghĩ, nói, “Hắn đến sau chúng ta, người này công phu không tồi, bất quá cũng không tính là giỏi, chính là khinh công rất tốt. Yên tâm, Tiểu Lương Tử cùng nhóm ảnh vệ cũng đã phát hiện rồi.”</w:t>
      </w:r>
    </w:p>
    <w:p>
      <w:pPr>
        <w:pStyle w:val="BodyText"/>
      </w:pPr>
      <w:r>
        <w:t xml:space="preserve">Công Tôn gật gật đầu, Triệu Phổ đưa tay ôm hắn, thả người nhảy vào trong rừng, truy phía sau bóng đen kia, tiến nhập Tang Thi lĩnh.</w:t>
      </w:r>
    </w:p>
    <w:p>
      <w:pPr>
        <w:pStyle w:val="BodyText"/>
      </w:pPr>
      <w:r>
        <w:t xml:space="preserve">Bảy vạn nhân mã đừng nói là chặt cây, chỉ cần ở Tang Thi lĩnh đi một hồi, cũng đủ đem núi này giẫm cho bằng phẳng.</w:t>
      </w:r>
    </w:p>
    <w:p>
      <w:pPr>
        <w:pStyle w:val="BodyText"/>
      </w:pPr>
      <w:r>
        <w:t xml:space="preserve">Hiện tại vừa vặn là ban ngày, Tang Thi lĩnh bị giẫm cho bằng phẳng, thật sự là không có cái loại không khí quỷ dị kinh khủng như trong truyền thuyết. Tiểu Tứ Tử ngồi trên người Thạch Đầu, trong lòng ôm Tiểu Thiên Thiên, lắc lư đi vào đường núi. Rất nhanh, mọi người đến được chỗ phát hiện thi thể, đó là phía trên khe núi, địa thế có vẻ hiểm trở, một bên là vách núi, một bên khác chính là nước sông cuồn cuộn.</w:t>
      </w:r>
    </w:p>
    <w:p>
      <w:pPr>
        <w:pStyle w:val="BodyText"/>
      </w:pPr>
      <w:r>
        <w:t xml:space="preserve">“Nơi này có nhánh sông a?” Tiểu Tứ Tử đưa mắt nhìn lại, “Nước chảy thật xiết nha!”</w:t>
      </w:r>
    </w:p>
    <w:p>
      <w:pPr>
        <w:pStyle w:val="BodyText"/>
      </w:pPr>
      <w:r>
        <w:t xml:space="preserve">Mấy nha dịch đối với vùng này có vẻ quen thuộc đều nói, “Đây là nhánh sông từ Trường Giang phân ra, bởi vì nơi này tương đối dốc một chút, cho nên nước chảy rất xiết. Trong Huy Châu phủ có một nhánh đi qua cũng từ con sông này, sông này kêu là Vong Xuyên hà.”</w:t>
      </w:r>
    </w:p>
    <w:p>
      <w:pPr>
        <w:pStyle w:val="BodyText"/>
      </w:pPr>
      <w:r>
        <w:t xml:space="preserve">“Vong Xuyên hà.” Tiểu Tứ Tử gật gật đầu, “Thật sự là một cái tên kì quái.”</w:t>
      </w:r>
    </w:p>
    <w:p>
      <w:pPr>
        <w:pStyle w:val="BodyText"/>
      </w:pPr>
      <w:r>
        <w:t xml:space="preserve">Mấy cổ thi thể kia là ghé vào bờ sông, đều đã hư thối hóa thành bạch cốt, có một khối là không có đầu, trên người lưu lại quần áo như là nhuyễn giáp của quân sĩ, còn có vài mảnh thiết giáp phiến (giáp sắt).</w:t>
      </w:r>
    </w:p>
    <w:p>
      <w:pPr>
        <w:pStyle w:val="BodyText"/>
      </w:pPr>
      <w:r>
        <w:t xml:space="preserve">“Là quân phục tiền triều.” Long Nhất Phương nhặt lên mấy miếng thiết giáp phiến nhìn nhìn, nói, “Thật sự là quân phục của tiền triều.”</w:t>
      </w:r>
    </w:p>
    <w:p>
      <w:pPr>
        <w:pStyle w:val="BodyText"/>
      </w:pPr>
      <w:r>
        <w:t xml:space="preserve">“Kia, vài thứ khác đâu?” Long Nhất Phương nhìn mấy cổ thi thể bên kia, thấy cũng là bạch cốt, bất quá kì quái là, xem quần áo trên người bọn họ, không có hư thối rõ ràng như quân nhân kia, hơn nữa có thể thấy là quần áo dân chúng bình thường mặc.</w:t>
      </w:r>
    </w:p>
    <w:p>
      <w:pPr>
        <w:pStyle w:val="BodyText"/>
      </w:pPr>
      <w:r>
        <w:t xml:space="preserve">Tiểu Tứ Tử nhảy xuống khỏi Thạch Đầu, cúi nhìn, lắc đầu, nói, “Đều là những người trẻ tuổi, bộ dáng khoảng hai mươi ba mươi tuổi, hai nam một nữ.”</w:t>
      </w:r>
    </w:p>
    <w:p>
      <w:pPr>
        <w:pStyle w:val="BodyText"/>
      </w:pPr>
      <w:r>
        <w:t xml:space="preserve">Long Nhất Phương gật gật đầu, tâm nói, đừng nhìn tiểu vương gia này trẻ tuổi, nhưng là đối với y thuật phi thường tinh thông nha.</w:t>
      </w:r>
    </w:p>
    <w:p>
      <w:pPr>
        <w:pStyle w:val="BodyText"/>
      </w:pPr>
      <w:r>
        <w:t xml:space="preserve">“Tướng quân.” Một phó tướng phụ trách bình định Tang Thi lĩnh đi lên nói với Long Nhất Phương, “Toàn bộ Tang Thi lĩnh đã bình định cũng không sai biệt lắm, nhưng không phát hiện nữ nhân trẻ tuổi, cũng không có thi thể.”</w:t>
      </w:r>
    </w:p>
    <w:p>
      <w:pPr>
        <w:pStyle w:val="BodyText"/>
      </w:pPr>
      <w:r>
        <w:t xml:space="preserve">Mọi người nghe xong tâm tình có chút phức tạp, cùng lúc là có chút thương tiếc, cùng lúc lại thấy phấn chấn, Tiểu Tứ Tử nhìn Tiểu Thiên Thiên trong lòng, đưa tay nắm lấy bàn tay nhỏ nhỏ của nó, nói, “Ít nhất không có tìm được thi thể của mẫu thân ngươi nha, vậy chứng tỏ còn có hy vọng.”</w:t>
      </w:r>
    </w:p>
    <w:p>
      <w:pPr>
        <w:pStyle w:val="BodyText"/>
      </w:pPr>
      <w:r>
        <w:t xml:space="preserve">“Tướng quân.” Phó tướng kia lại nói, “Cũng có khả năng rơi xuống dòng sông trôi đi rồi, chúng ta tổ chức người tìm kiếm xung quanh một chút?”</w:t>
      </w:r>
    </w:p>
    <w:p>
      <w:pPr>
        <w:pStyle w:val="BodyText"/>
      </w:pPr>
      <w:r>
        <w:t xml:space="preserve">Long Nhất Phương gật đầu, đối Tiểu Tứ Tử nói, “Tiểu công tử yên tâm, nếu trong sông không vớt ra thi thể, vậy chứng tỏ nương của tiểu oa nhi này không chết, chúng ta có thể đi nơi khác tìm.”</w:t>
      </w:r>
    </w:p>
    <w:p>
      <w:pPr>
        <w:pStyle w:val="BodyText"/>
      </w:pPr>
      <w:r>
        <w:t xml:space="preserve">Tiểu Tứ Tử gật đầu.</w:t>
      </w:r>
    </w:p>
    <w:p>
      <w:pPr>
        <w:pStyle w:val="BodyText"/>
      </w:pPr>
      <w:r>
        <w:t xml:space="preserve">Tiêu Lương cũng cười cười, nói, “Nói không chừng, không cần chúng ta tìm, còn có người đến nói cho chúng ta biết.”</w:t>
      </w:r>
    </w:p>
    <w:p>
      <w:pPr>
        <w:pStyle w:val="BodyText"/>
      </w:pPr>
      <w:r>
        <w:t xml:space="preserve">Mọi người sửng sốt, không đợi những người khác phản ứng lại, đã thấy Tiêu Lương đột nhiên khoát tay, một đạo hàn quang bắn ra, trực tiếp chiếu vào bên trong bụi cây, theo sau chợt nghe một tiếng hét thảm, “Ai nha……” Kế tiếp, bụi cây phát ra âm thanh xào xạc.</w:t>
      </w:r>
    </w:p>
    <w:p>
      <w:pPr>
        <w:pStyle w:val="BodyText"/>
      </w:pPr>
      <w:r>
        <w:t xml:space="preserve">“Muốn chạy?!” Thanh Ảnh thả người nhảy, bay vào giữa bụi cây, không lâu sau, liền dẫn ra một hắc y nhân bị thương, ném xuống đất.</w:t>
      </w:r>
    </w:p>
    <w:p>
      <w:pPr>
        <w:pStyle w:val="BodyText"/>
      </w:pPr>
      <w:r>
        <w:t xml:space="preserve">“Ngô…” Người nọ trên vai trúng một ám tiễn, đúng là cái lúc nãy Tiêu Lương vừa bắn ra.</w:t>
      </w:r>
    </w:p>
    <w:p>
      <w:pPr>
        <w:pStyle w:val="BodyText"/>
      </w:pPr>
      <w:r>
        <w:t xml:space="preserve">Tiêu Lương đi qua, đưa tay rút ám tiễn trên vai người đó ra, người nọ đau quá mà giật mình. Mọi người tập trung nhìn hắn, chỉ thấy hắn là một người trẻ tuổi hơn hai mươi tuổi, mày rậm mắt to, bộ dáng rất nhanh nhẹn.</w:t>
      </w:r>
    </w:p>
    <w:p>
      <w:pPr>
        <w:pStyle w:val="BodyText"/>
      </w:pPr>
      <w:r>
        <w:t xml:space="preserve">Người trẻ tuổi có chút bất mãn liếc nhìn Tiêu Lương một cái, nói, “Ngươi như thế nào tùy tiện đả thương người nha?”</w:t>
      </w:r>
    </w:p>
    <w:p>
      <w:pPr>
        <w:pStyle w:val="BodyText"/>
      </w:pPr>
      <w:r>
        <w:t xml:space="preserve">“Ách… Như thế nào là ngươi?” Long Thiên Lý nhìn đến người nọ có chút giật mình, thốt ra, “Ngươi sao lại đến đây?”</w:t>
      </w:r>
    </w:p>
    <w:p>
      <w:pPr>
        <w:pStyle w:val="BodyText"/>
      </w:pPr>
      <w:r>
        <w:t xml:space="preserve">Người trẻ tuổi kia đáp lại, “Ta chỉ là đi ngang qua đây mà thôi, nhìn thấy nhiều quan binh đến đây, đã nghĩ muốn xem náo nhiệt, ai biết là đáng sợ như vậy nha?”</w:t>
      </w:r>
    </w:p>
    <w:p>
      <w:pPr>
        <w:pStyle w:val="BodyText"/>
      </w:pPr>
      <w:r>
        <w:t xml:space="preserve">Tiểu Tứ Tử nháy mắt vài cái nhìn hắn, “Ngươi xem náo nhiệt, vì cái gì phải lén lút như vậy nha?”</w:t>
      </w:r>
    </w:p>
    <w:p>
      <w:pPr>
        <w:pStyle w:val="BodyText"/>
      </w:pPr>
      <w:r>
        <w:t xml:space="preserve">Người trẻ tuổi nhìn chằm chằm Tiểu Tứ Tử trong chốc lát, tán thưởng, “Ai nha, nhìn gần càng thêm đáng yêu nha!”</w:t>
      </w:r>
    </w:p>
    <w:p>
      <w:pPr>
        <w:pStyle w:val="BodyText"/>
      </w:pPr>
      <w:r>
        <w:t xml:space="preserve">Tiểu Tứ Tử nghe xong thật cao hứng, gật gật đầu ôm Tiểu Thiên Thiên, nói, “Đúng rồi, tiểu bảo bối này thực đáng yêu!”</w:t>
      </w:r>
    </w:p>
    <w:p>
      <w:pPr>
        <w:pStyle w:val="BodyText"/>
      </w:pPr>
      <w:r>
        <w:t xml:space="preserve">Người trẻ tuổi sửng sờ một chút, sau liền ngửa mặt lên trời cười ha ha, Tiểu Tứ Tử có chút khó hiểu, bốn phía mọi người cũng nhịn cười, người trẻ tuổi kia rõ ràng đang nói Tiểu Tứ Tử đáng yêu, nhưng là Tiểu Tứ Tử thế nhưng một chút tự giác cũng không có.</w:t>
      </w:r>
    </w:p>
    <w:p>
      <w:pPr>
        <w:pStyle w:val="BodyText"/>
      </w:pPr>
      <w:r>
        <w:t xml:space="preserve">Tiêu Lương lạnh lùng nhìn hắn một cái, “Ngươi đến tột cùng là ai?”</w:t>
      </w:r>
    </w:p>
    <w:p>
      <w:pPr>
        <w:pStyle w:val="BodyText"/>
      </w:pPr>
      <w:r>
        <w:t xml:space="preserve">“Ta gọi là Mục Phương, là môt đầu bếp.” Người trẻ tuổi giơ tay ấn lên miệng vết thương, giương mắt nhìn Tiêu Lương, “Ngươi đâm ta lần này, ta sẽ nhớ kỹ!”</w:t>
      </w:r>
    </w:p>
    <w:p>
      <w:pPr>
        <w:pStyle w:val="BodyText"/>
      </w:pPr>
      <w:r>
        <w:t xml:space="preserve">Tiêu Lương nghe xong cũng chau mày, “Ngươi là thần trù Mục Phương?”</w:t>
      </w:r>
    </w:p>
    <w:p>
      <w:pPr>
        <w:pStyle w:val="BodyText"/>
      </w:pPr>
      <w:r>
        <w:t xml:space="preserve">Tiểu Tứ Tử nghe cái tên này, cảm thấy rất thần kì, liền xoay mặt hỏi Tiêu Lương, “Thần trù?”</w:t>
      </w:r>
    </w:p>
    <w:p>
      <w:pPr>
        <w:pStyle w:val="BodyText"/>
      </w:pPr>
      <w:r>
        <w:t xml:space="preserve">Tiêu Lương gật gật, “Nghe nói có một tay đầu bếp tay nghề rất cao, khinh công hơn người, người giang hồ xưng là thần trù.”</w:t>
      </w:r>
    </w:p>
    <w:p>
      <w:pPr>
        <w:pStyle w:val="BodyText"/>
      </w:pPr>
      <w:r>
        <w:t xml:space="preserve">“Quá khen quá khen, không phải là làm cơm thôi sao.” Mục Phương nhìn chính miệng vết thương mình, “Có người băng bó một chút cũng không có a?”</w:t>
      </w:r>
    </w:p>
    <w:p>
      <w:pPr>
        <w:pStyle w:val="BodyText"/>
      </w:pPr>
      <w:r>
        <w:t xml:space="preserve">Long Nhất Phương một bên thấy người tới một bộ dáng cợt nhả, liền hỏi Long Thiên Lý, “Ngươi nhận thức hắn?”</w:t>
      </w:r>
    </w:p>
    <w:p>
      <w:pPr>
        <w:pStyle w:val="BodyText"/>
      </w:pPr>
      <w:r>
        <w:t xml:space="preserve">Long Thiên Lý gật gật đầu, Long Lượng phía sau cướp lời, “Lúc ta cùng thiếu gia đi nhậm chức, trên đường gặp sơn tặc, là hắn đã cứu mệnh chúng ta.”</w:t>
      </w:r>
    </w:p>
    <w:p>
      <w:pPr>
        <w:pStyle w:val="BodyText"/>
      </w:pPr>
      <w:r>
        <w:t xml:space="preserve">Long Nhất Phương nhíu mày, nhìn Mục Phương, “Trùng hợp thế sao?”</w:t>
      </w:r>
    </w:p>
    <w:p>
      <w:pPr>
        <w:pStyle w:val="BodyText"/>
      </w:pPr>
      <w:r>
        <w:t xml:space="preserve">Mục Phương nhìn nhìn hắn, “Ngươi chính là đại ca bưu hãn trong miệng Thiên Lý a? Trách không được hắn sợ ngươi như vậy.”</w:t>
      </w:r>
    </w:p>
    <w:p>
      <w:pPr>
        <w:pStyle w:val="BodyText"/>
      </w:pPr>
      <w:r>
        <w:t xml:space="preserve">“A……” Long Thiên Lý đổ một ngụm khí lạnh, liền thấy Long Nhất Phương nghiêm mặt, liền quay đầu hung hăng trưng mắt với mực phương, vội vã xua tay, “Không phải…… Không phải đại ca, ta……”</w:t>
      </w:r>
    </w:p>
    <w:p>
      <w:pPr>
        <w:pStyle w:val="BodyText"/>
      </w:pPr>
      <w:r>
        <w:t xml:space="preserve">Long Nhất Phương thở dài lắc đầu, đối thuộc hạ nói, “Đem hắn bắt lại cho ta, nghiêm khảo!”</w:t>
      </w:r>
    </w:p>
    <w:p>
      <w:pPr>
        <w:pStyle w:val="BodyText"/>
      </w:pPr>
      <w:r>
        <w:t xml:space="preserve">“Ai……” Mục Phương nhanh chóng lùi ra sau, “Từ từ, các ngươi không có quyền bắt ta, ta chỉ là vô giúp vui mà thôi, mấy ngày nay mới vào thành, rất nhiều người có thể làm chứng, các ngươi như vậy bắt ta bức cung, kia thật oan uổng a.” Nói xong, lại nhìn Tiểu Tứ Tử một bên, “Tiểu công tử, ngươi phải làm chủ cho ta a!”</w:t>
      </w:r>
    </w:p>
    <w:p>
      <w:pPr>
        <w:pStyle w:val="BodyText"/>
      </w:pPr>
      <w:r>
        <w:t xml:space="preserve">Tiểu Tứ Tử có chút khó xử nhìn nhìn thần trù kia, lại nhìn Tiêu Lương, như là hỏi, Tiểu Lương Tử, vậy phải làm gì bây giờ nha?</w:t>
      </w:r>
    </w:p>
    <w:p>
      <w:pPr>
        <w:pStyle w:val="BodyText"/>
      </w:pPr>
      <w:r>
        <w:t xml:space="preserve">Tiêu Lương ngẫm nghĩ, đối Long Nhất Phương nói, “Vẫn là tương đối an toàn một chút!” (Tiểu Lương Tử nha, cẩn thận ghê a:D)</w:t>
      </w:r>
    </w:p>
    <w:p>
      <w:pPr>
        <w:pStyle w:val="BodyText"/>
      </w:pPr>
      <w:r>
        <w:t xml:space="preserve">Long Nhất Phương gật đầu, “Rất hợp ý ta, đến a, bắt lại cho ta!”</w:t>
      </w:r>
    </w:p>
    <w:p>
      <w:pPr>
        <w:pStyle w:val="BodyText"/>
      </w:pPr>
      <w:r>
        <w:t xml:space="preserve">“Chờ một chút!” Mục Phương nóng nảy, nói, “Các ngươi có thể bắt ta, bất quá còn hai người nữa, để công bằng, các ngươi cũng phải bắt bọn họ.”</w:t>
      </w:r>
    </w:p>
    <w:p>
      <w:pPr>
        <w:pStyle w:val="BodyText"/>
      </w:pPr>
      <w:r>
        <w:t xml:space="preserve">“Còn có hai người a?” Tiểu Tứ Tử tò mò, Long Nhất Phương cũng sửng sốt, hỏi, “Ở đâu?”</w:t>
      </w:r>
    </w:p>
    <w:p>
      <w:pPr>
        <w:pStyle w:val="BodyText"/>
      </w:pPr>
      <w:r>
        <w:t xml:space="preserve">Tiêu Lương cùng bốn ảnh vệ như bị bắt quả tang — còn có hai người, đó không phải là Triệu Phổ cùng Công Tôn sao.</w:t>
      </w:r>
    </w:p>
    <w:p>
      <w:pPr>
        <w:pStyle w:val="BodyText"/>
      </w:pPr>
      <w:r>
        <w:t xml:space="preserve">“Ở phía sau……” Mục Phương giơ tay lên thân cây phía sau, nhưng là Triệu Phổ đã sớm mang Công Tôn chạy biệt tăm.</w:t>
      </w:r>
    </w:p>
    <w:p>
      <w:pPr>
        <w:pStyle w:val="BodyText"/>
      </w:pPr>
      <w:r>
        <w:t xml:space="preserve">“Nói năng bậy bạ!” Long Nhất Phương nhíu mày, “Áp hắn về cho ta!”</w:t>
      </w:r>
    </w:p>
    <w:p>
      <w:pPr>
        <w:pStyle w:val="BodyText"/>
      </w:pPr>
      <w:r>
        <w:t xml:space="preserve">Theo sau, quân sĩ tiến lên, đem người áp về.</w:t>
      </w:r>
    </w:p>
    <w:p>
      <w:pPr>
        <w:pStyle w:val="BodyText"/>
      </w:pPr>
      <w:r>
        <w:t xml:space="preserve">Những binh sĩ đi trục vớt ở sông cũng đều trở về, không phát hiện thi thể, nói cách khác, mẫu thân của Tiểu Thiên Thiên rất có khả năng còn sống, dựa theo phương thức nàng cầu cứu, hẳn là bị người bắt đi.</w:t>
      </w:r>
    </w:p>
    <w:p>
      <w:pPr>
        <w:pStyle w:val="BodyText"/>
      </w:pPr>
      <w:r>
        <w:t xml:space="preserve">Tiểu Tứ Tử nhẹ nhàng thở ra, ôm tiểu bảo bảo, cùng mọi người trở về nha môn Long Thiên Lý. Bởi vì phát hiện mỏ vàng không phải là chuyện nhỏ, cho nên Long Nhất Phương đơn giản để lại ba vạn binh sĩ trông coi, còn lại bốn vạn tinh binh đi theo phó tướng hồi doanh. Còn hắn chỉ mang theo vài giáo úy cùng nhau, cùng Long Thiên Lý bọn họ tới Huy Châu phủ.</w:t>
      </w:r>
    </w:p>
    <w:p>
      <w:pPr>
        <w:pStyle w:val="BodyText"/>
      </w:pPr>
      <w:r>
        <w:t xml:space="preserve">Thần trù Mục Phương cũng bị áp giải đến đại lao Huy Châu phủ, nhốt lại.</w:t>
      </w:r>
    </w:p>
    <w:p>
      <w:pPr>
        <w:pStyle w:val="BodyText"/>
      </w:pPr>
      <w:r>
        <w:t xml:space="preserve">Mặt khác, Tiểu Tứ Tử kêu bọn ác tăng miêu tả lại hình dáng người ra tiền muốn bọn họ bắt phụ nhân cùng tiểu oa nhi, sau đó dán cáo thị, bắt toàn thành tìm kiếm người này.</w:t>
      </w:r>
    </w:p>
    <w:p>
      <w:pPr>
        <w:pStyle w:val="BodyText"/>
      </w:pPr>
      <w:r>
        <w:t xml:space="preserve">Nhưng là bức họa này đã dán mấy ngày, vẫn như cũ không có tin tức, người trung niên cùng mẫu thân của tiểu bảo bảo vẫn không xuất hiện.</w:t>
      </w:r>
    </w:p>
    <w:p>
      <w:pPr>
        <w:pStyle w:val="BodyText"/>
      </w:pPr>
      <w:r>
        <w:t xml:space="preserve">………</w:t>
      </w:r>
    </w:p>
    <w:p>
      <w:pPr>
        <w:pStyle w:val="BodyText"/>
      </w:pPr>
      <w:r>
        <w:t xml:space="preserve">“Ai…”</w:t>
      </w:r>
    </w:p>
    <w:p>
      <w:pPr>
        <w:pStyle w:val="BodyText"/>
      </w:pPr>
      <w:r>
        <w:t xml:space="preserve">Sáng sớm hôm nay, Tiểu Tứ Tử ôm Tiểu Thiên Thiên, cùng Tiêu Lương từ trong phòng đi ra, liền thấy Long Thiên Lý một mình ngồi trên ghế đá trong viện mà ngẩn người.</w:t>
      </w:r>
    </w:p>
    <w:p>
      <w:pPr>
        <w:pStyle w:val="BodyText"/>
      </w:pPr>
      <w:r>
        <w:t xml:space="preserve">“Tiểu am thuần!” Tiểu Tứ Tử đi qua, ngồi xuống bên cạnh Long Thiên Lý.</w:t>
      </w:r>
    </w:p>
    <w:p>
      <w:pPr>
        <w:pStyle w:val="BodyText"/>
      </w:pPr>
      <w:r>
        <w:t xml:space="preserve">Long Thiên Lý xoay mặt, có chút vô lực nhìn nhìn Tiểu Tứ Tử, nói, “Tiểu Tứ Tử nha, ngươi như thế nào lại gọi ta như vậy a.”</w:t>
      </w:r>
    </w:p>
    <w:p>
      <w:pPr>
        <w:pStyle w:val="BodyText"/>
      </w:pPr>
      <w:r>
        <w:t xml:space="preserve">Ở chung mấy ngày, Long Thiên Lý phát hiện Tiểu Tứ Tử một chút cũng không giống tiểu vương gia, ở chung phi thường hảo. Mà mấy người bên cạnh hắn cũng tốt lắm, nên bọn họ liền trở thành bằng hữu. Cho nên Long Thiên Lý cũng không quản kêu Tiểu Tứ Tử là tiểu công tử, trực tiếp kêu Tiểu Tứ Tử luôn, mà Tiểu Tứ Tử cũng đặt cho Long Thiên Lý một cái biệt danh, kêu tiểu am thuần.</w:t>
      </w:r>
    </w:p>
    <w:p>
      <w:pPr>
        <w:pStyle w:val="BodyText"/>
      </w:pPr>
      <w:r>
        <w:t xml:space="preserve">“Làm sao vậy?” Tiêu Lương hỏi Long Thiên Lý, “Than thở?”</w:t>
      </w:r>
    </w:p>
    <w:p>
      <w:pPr>
        <w:pStyle w:val="BodyText"/>
      </w:pPr>
      <w:r>
        <w:t xml:space="preserve">Long Thiên Lý lắc đầu, Long Lượng phía sau lại nói, “Tiêu công tử, Công Tôn công tử, các ngươi là không biết a, tối hôm qua, đại thiếu gia đem thiếu gia nghiêm khắc giáo huấn một trận!”</w:t>
      </w:r>
    </w:p>
    <w:p>
      <w:pPr>
        <w:pStyle w:val="BodyText"/>
      </w:pPr>
      <w:r>
        <w:t xml:space="preserve">Tiểu Tứ Tử cùng Tiêu Lương liếc mắt nhìn nhau một cái, có chút khó hiểu, “Giáo huấn một trận?”</w:t>
      </w:r>
    </w:p>
    <w:p>
      <w:pPr>
        <w:pStyle w:val="BodyText"/>
      </w:pPr>
      <w:r>
        <w:t xml:space="preserve">“Đúng vậy.” Long Lượng nói, “Đại thiếu gia chê thiếu gia không làm gì, nhiều ngày như vậy, một chút manh mối cũng không có, cả ngày không có chút thần sắc nào, có chức mà không có quyền, trượng phu phải kiêu ngạo thì thiếu gia cứ mặt mày ủ rũ, hiện tại khăng khăng dựa vào tiểu vương gia, thật sự là để người ta chê cười!”</w:t>
      </w:r>
    </w:p>
    <w:p>
      <w:pPr>
        <w:pStyle w:val="BodyText"/>
      </w:pPr>
      <w:r>
        <w:t xml:space="preserve">“Nga……” Tiểu Tứ Tử gật gật đầu, nhìn Long Thiên Lý, “Ngươi thật đáng thương nha, bất quá đại ca ngươi nói ngươi như vậy, kì thật cũng là tốt cho ngươi!”</w:t>
      </w:r>
    </w:p>
    <w:p>
      <w:pPr>
        <w:pStyle w:val="BodyText"/>
      </w:pPr>
      <w:r>
        <w:t xml:space="preserve">Long Thiên Lý cũng gật gật, nói, “Ta cũng biết, ta cũng không phải là giận đại ca ta, ta là giận mình vô dụng!”</w:t>
      </w:r>
    </w:p>
    <w:p>
      <w:pPr>
        <w:pStyle w:val="BodyText"/>
      </w:pPr>
      <w:r>
        <w:t xml:space="preserve">Tiểu bảo bối trong lòng Tiểu Tứ Tử nhìn Long Thiên Lý, mở miệng kêu hai tiếng “Bá lạp bá lạp…”</w:t>
      </w:r>
    </w:p>
    <w:p>
      <w:pPr>
        <w:pStyle w:val="BodyText"/>
      </w:pPr>
      <w:r>
        <w:t xml:space="preserve">Tiểu Tứ Tử gật đầu, nói với Long Thiên Lý, “Ngươi xem đi, bảo bối cũng kêu ngươi phải phấn chấn nha!”</w:t>
      </w:r>
    </w:p>
    <w:p>
      <w:pPr>
        <w:pStyle w:val="BodyText"/>
      </w:pPr>
      <w:r>
        <w:t xml:space="preserve">Long Thiên Lý giật mình nhìn bảo bối, lại nhìn Tiểu Tứ Tử, “Tiểu Tứ Tử, lời nó nói ngươi nghe hiểu được nha?”</w:t>
      </w:r>
    </w:p>
    <w:p>
      <w:pPr>
        <w:pStyle w:val="BodyText"/>
      </w:pPr>
      <w:r>
        <w:t xml:space="preserve">Tiểu Tứ Tử nhăn mặt, “Ý tứ khẳng định là không sai biệt lắm a…… Ngươi còn như vậy là không thể được a, nhất định phải nỗ lực thêm nữa, tranh khẩu khí cho ca ca ngươi xem nha!”</w:t>
      </w:r>
    </w:p>
    <w:p>
      <w:pPr>
        <w:pStyle w:val="BodyText"/>
      </w:pPr>
      <w:r>
        <w:t xml:space="preserve">Long Thiên Lý vẻ mặt đưa đám, hỏi, “Như thế nào nỗ lực nha? Ta vô dụng như vậy!”</w:t>
      </w:r>
    </w:p>
    <w:p>
      <w:pPr>
        <w:pStyle w:val="BodyText"/>
      </w:pPr>
      <w:r>
        <w:t xml:space="preserve">“Ai…… Trước ngươi cứ đem tật xấu hay ủ rũ này sửa lại đi.” Nghĩ nghĩ, Tiểu Tứ Tử truyền tiểu bảo bảo qua cho Tiêu Lương, sau đó chính mình đứng lên, vây quanh Long Thiên Lý mà nhìn trái nhìn phải, nhìn từ trên xuống dưới, cuối cùng gật gật đầu, “Ân, ta hiểu được! Ngươi cần phải thay đổi nha!”</w:t>
      </w:r>
    </w:p>
    <w:p>
      <w:pPr>
        <w:pStyle w:val="Compact"/>
      </w:pPr>
      <w:r>
        <w:t xml:space="preserve">“Thay đổi?” Long Thiên Lý ngẩng mặt nhìn Tiểu Tứ Tử, chỉ thấy Tiểu Tứ Tử gật gật đầu, đưa tay chỉ Long Thiên Lý, “Từ giờ trở đi, ta muốn huấn luyện ngươi! Cho ngươi thay hình đổi dạng!”</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Thay hình đổi dạng?” Long Thiên Lý giật mình nhìn Tiểu Tứ Tử, thái độ hoài nghi, “Có thể làm sao?”</w:t>
      </w:r>
    </w:p>
    <w:p>
      <w:pPr>
        <w:pStyle w:val="BodyText"/>
      </w:pPr>
      <w:r>
        <w:t xml:space="preserve">“Tất nhiên là có thể làm!” Tiểu Tứ Tử ngồi xuống, nói với Long Thiên Lý, “Ngươi đừng lo công phu luyện không thành, nhưng là, ngươi phải có khí thế mạnh mẽ!”</w:t>
      </w:r>
    </w:p>
    <w:p>
      <w:pPr>
        <w:pStyle w:val="BodyText"/>
      </w:pPr>
      <w:r>
        <w:t xml:space="preserve">Long Thiên Lý nháy mắt mấy cái, hỏi, “Cái kia, khí thế?”</w:t>
      </w:r>
    </w:p>
    <w:p>
      <w:pPr>
        <w:pStyle w:val="BodyText"/>
      </w:pPr>
      <w:r>
        <w:t xml:space="preserve">“Ân.” Tiểu Tứ Tử gật đầu, nhìn nhìn quần áo Long Thiên Lý, “Từ người ngươi mà nói đi, ngươi không phải quan viên sao? Không có quan phục?”</w:t>
      </w:r>
    </w:p>
    <w:p>
      <w:pPr>
        <w:pStyle w:val="BodyText"/>
      </w:pPr>
      <w:r>
        <w:t xml:space="preserve">“Ách, có thì có…… Bất quá, lớn một chút.” Long Thiên Lý nhỏ giọng trả lời.</w:t>
      </w:r>
    </w:p>
    <w:p>
      <w:pPr>
        <w:pStyle w:val="BodyText"/>
      </w:pPr>
      <w:r>
        <w:t xml:space="preserve">Tiểu Tứ Tử lắc đầu, “Kia, vì cái gì không sửa nó lại nhỏ một chút?”</w:t>
      </w:r>
    </w:p>
    <w:p>
      <w:pPr>
        <w:pStyle w:val="BodyText"/>
      </w:pPr>
      <w:r>
        <w:t xml:space="preserve">Long Thiên Lý mặt đỏ, một lúc lâu sau cũng không nói ra lời.</w:t>
      </w:r>
    </w:p>
    <w:p>
      <w:pPr>
        <w:pStyle w:val="BodyText"/>
      </w:pPr>
      <w:r>
        <w:t xml:space="preserve">Tiểu Tứ Tử tò mò nhìn hắn, khó hiểu hỏi, “Làm sao vậy?”</w:t>
      </w:r>
    </w:p>
    <w:p>
      <w:pPr>
        <w:pStyle w:val="BodyText"/>
      </w:pPr>
      <w:r>
        <w:t xml:space="preserve">Vẫn là Long Lượng phía sau giúp hắn trả lời, “Tiểu công tử a, ngươi có điều không biết, thiếu gia nhà ta là không có tiền!”</w:t>
      </w:r>
    </w:p>
    <w:p>
      <w:pPr>
        <w:pStyle w:val="BodyText"/>
      </w:pPr>
      <w:r>
        <w:t xml:space="preserve">Tiểu Tứ Tử cùng Tiêu Lương liếc nhìn nhau, “Không có tiền?”</w:t>
      </w:r>
    </w:p>
    <w:p>
      <w:pPr>
        <w:pStyle w:val="BodyText"/>
      </w:pPr>
      <w:r>
        <w:t xml:space="preserve">“Huyện quan mỗi tháng bổng lộc hữu hạn.” Long Thiên Lý cười gượng hai tiếng, nói, “Ta mua một chút sách, lại cứu tế người nghèo một ít, sau đó liền phát hiện không còn tiền, lại ngại không muốn trong nhà biết.”</w:t>
      </w:r>
    </w:p>
    <w:p>
      <w:pPr>
        <w:pStyle w:val="BodyText"/>
      </w:pPr>
      <w:r>
        <w:t xml:space="preserve">Tiểu Tứ Tử theo dõi hắn thật lâu, mới nói ra một câu, “Tiểu am thuần nha.”</w:t>
      </w:r>
    </w:p>
    <w:p>
      <w:pPr>
        <w:pStyle w:val="BodyText"/>
      </w:pPr>
      <w:r>
        <w:t xml:space="preserve">“Ân?” Long Thiên Lý giương mắt nhìn Tiểu Tứ Tử.</w:t>
      </w:r>
    </w:p>
    <w:p>
      <w:pPr>
        <w:pStyle w:val="BodyText"/>
      </w:pPr>
      <w:r>
        <w:t xml:space="preserve">“Cái kia…… Ngươi thực sự, hảo vô dụng a.” Tiểu Tứ Tử trừng mắt nhìn, nói.</w:t>
      </w:r>
    </w:p>
    <w:p>
      <w:pPr>
        <w:pStyle w:val="BodyText"/>
      </w:pPr>
      <w:r>
        <w:t xml:space="preserve">Long Thiên Lý nháy mắt bị đả kích, vẻ mặt ỉu xìu thở dài, Tiểu Tứ Tử cười tủm tỉm vỗ vỗ vai hắn, “Kì thật ta cũng vậy nha, ta lớn như vậy, bản thân cũng không có gì đáng giá đâu. Bất quá sau một lần giúp đỡ tri phủ Hồ Châu bắt được người có mưu đồ tạo phản, hoàng thượng bởi chúng ta lập công phá án, thưởng cho mỗi người chúng ta một ngàn lượng hoàng kim, ta có tiền, có thể cho ngươi mượn trước, chờ ngươi có tiền thì trả lại ta là được rồi!”</w:t>
      </w:r>
    </w:p>
    <w:p>
      <w:pPr>
        <w:pStyle w:val="BodyText"/>
      </w:pPr>
      <w:r>
        <w:t xml:space="preserve">Long Thiên Lý mở to hai mắt nhìn Tiểu Tứ Tử, “Tiểu Tứ Tử, ngươi thật giỏi nha, nhỏ như vậy mà kiếm được một ngàn lượng vàng a?”</w:t>
      </w:r>
    </w:p>
    <w:p>
      <w:pPr>
        <w:pStyle w:val="BodyText"/>
      </w:pPr>
      <w:r>
        <w:t xml:space="preserve">Tiểu Tứ Tử có chút ngượng ngùng gãi gãi đầu, nói, “Ta cũng là lần đầu tiên làm bộ khoái, cho nên nói, tiểu am thuần ngươi phải tự tin lên!” Tiểu Tứ Tử theo ghế nhảy xuống, đưa tay tiếp nhận Tiểu Thiên Thiên trong tay Tiêu Lương, nói với Long Thiên Lý, “Chúng ta đi mua xiêm y đi? Thuận tiện ta cũng muốn mua cho bảo bối một ít quần áo cùng ít tã.”</w:t>
      </w:r>
    </w:p>
    <w:p>
      <w:pPr>
        <w:pStyle w:val="BodyText"/>
      </w:pPr>
      <w:r>
        <w:t xml:space="preserve">“Ta đi chuẩn bị xe ngựa!” Thanh Ảnh xoay người ra ngoài chuẩn bị xe, theo sau, Tiểu Tứ Tử ôm Tiểu Thiên Thiên, cùng Tiêu Lương, Long Thiên Lý, Long Lượng, còn có Thạch Đầu chui vào xe ngựa. Thanh Ảnh đánh xe, Xích Ảnh cưỡi ngựa đi một bên, Hắc Ảnh cùng Bạch Ảnh vẫn như cũ âm thầm đi theo, mọi người ra khỏi nha môn tri phủ, náo nhiệt đi trên đường Huy Châu phủ.</w:t>
      </w:r>
    </w:p>
    <w:p>
      <w:pPr>
        <w:pStyle w:val="BodyText"/>
      </w:pPr>
      <w:r>
        <w:t xml:space="preserve">“Tiểu Tứ Tử, ta nên mặc quần áo gì nha?” Long Thiên Lý hỏi Tiểu Tứ Tử, “Ta gầy như vậy, mặc cái gì cũng rất khó coi.”</w:t>
      </w:r>
    </w:p>
    <w:p>
      <w:pPr>
        <w:pStyle w:val="BodyText"/>
      </w:pPr>
      <w:r>
        <w:t xml:space="preserve">Tiểu Tứ Tử đưa tay bóp bóp cánh tay Long Thiên Lý một chút, lắc đầu thở dài, tâm nói, thư sinh này cùng phụ thân giống nhau, cánh tay hảo gầy nha, trên người cũng không có mấy lượng thịt.</w:t>
      </w:r>
    </w:p>
    <w:p>
      <w:pPr>
        <w:pStyle w:val="BodyText"/>
      </w:pPr>
      <w:r>
        <w:t xml:space="preserve">“Ân… Nếu gầy, hẳn là mặc xiêm y màu đen đi?” Tiểu Tứ Tử giương mắt nhìn Tiêu Lương, “Có phải hay không nha, Tiểu Lương Tử?”</w:t>
      </w:r>
    </w:p>
    <w:p>
      <w:pPr>
        <w:pStyle w:val="BodyText"/>
      </w:pPr>
      <w:r>
        <w:t xml:space="preserve">Tiêu Lương dở khóc dở cười, hắn có chút lo lắng cho Long Thiên Lý, đem chính mình cho Tiểu Tứ Tử thay đổi, thật đúng là không biết biến thành bộ dáng gì nữa, liền gật gật đầu, nói, “Quần áo màu sắc đạm nhạt dễ dàng làm người có vẻ thực suy nhược, màu đen thoạt nhìn đỡ hơn một chút.” (= =” *chỉ tay* anh đúng là trọng sắc mà)</w:t>
      </w:r>
    </w:p>
    <w:p>
      <w:pPr>
        <w:pStyle w:val="BodyText"/>
      </w:pPr>
      <w:r>
        <w:t xml:space="preserve">“Xem đi?!” Tiểu Tứ Tử cười hì hì nói, “Vậy đổi thành một thân màu đen đi, nếu còn gầy nữa, có thể nhét chút gì lên người, sau đó sửa sang lại tóc, đổi thành kiểu tóc của quân nhân, lại đeo thêm một binh khí!”</w:t>
      </w:r>
    </w:p>
    <w:p>
      <w:pPr>
        <w:pStyle w:val="BodyText"/>
      </w:pPr>
      <w:r>
        <w:t xml:space="preserve">“Binh khí?” Long Thiên Lý liên tục xua tay, “Binh khí nó biết ta nhưng là ta không biết nó a, mang theo thứ gì đừng đâm phải người nhà là tốt rồi.”</w:t>
      </w:r>
    </w:p>
    <w:p>
      <w:pPr>
        <w:pStyle w:val="BodyText"/>
      </w:pPr>
      <w:r>
        <w:t xml:space="preserve">Tiểu Tứ Tử nhìn thấy dáng vẻ hắn như vậy liền nhăn mặt, nói, “Không tiền đồ!”</w:t>
      </w:r>
    </w:p>
    <w:p>
      <w:pPr>
        <w:pStyle w:val="BodyText"/>
      </w:pPr>
      <w:r>
        <w:t xml:space="preserve">Tiểu Thiên Thiên trong lòng cũng không tán thành Long Thiên Lý, “Bá lạp bá lạp” hai tiếng.</w:t>
      </w:r>
    </w:p>
    <w:p>
      <w:pPr>
        <w:pStyle w:val="BodyText"/>
      </w:pPr>
      <w:r>
        <w:t xml:space="preserve">Long Thiên Lý khó xử, “Nhưng là ta thật sự không được a.”</w:t>
      </w:r>
    </w:p>
    <w:p>
      <w:pPr>
        <w:pStyle w:val="BodyText"/>
      </w:pPr>
      <w:r>
        <w:t xml:space="preserve">“Không mang bên người làm sao có thể thay đổi bộ dáng a!” Tiểu Tứ Tử cười hì hì nói, “Có binh khí có thể uy hiếp người khác, thoạt nhìn cũng thực uy vũ!”</w:t>
      </w:r>
    </w:p>
    <w:p>
      <w:pPr>
        <w:pStyle w:val="BodyText"/>
      </w:pPr>
      <w:r>
        <w:t xml:space="preserve">Long Thiên Lý nghĩ nghĩ, cảm thấy có đạo lý.</w:t>
      </w:r>
    </w:p>
    <w:p>
      <w:pPr>
        <w:pStyle w:val="BodyText"/>
      </w:pPr>
      <w:r>
        <w:t xml:space="preserve">Tiêu Lương ở một bên dở khóc dở cười, nhích lại gần hỏi Tiểu Tứ Tử, “Cẩn nhi, có nặng hay không, ta ôm Thiên Thiên cho ngươi?”</w:t>
      </w:r>
    </w:p>
    <w:p>
      <w:pPr>
        <w:pStyle w:val="BodyText"/>
      </w:pPr>
      <w:r>
        <w:t xml:space="preserve">Tiểu Tứ Tử ôm thiên thiên cười tủm tỉm, “Không sao, bằng không nó lại khóc a.”</w:t>
      </w:r>
    </w:p>
    <w:p>
      <w:pPr>
        <w:pStyle w:val="BodyText"/>
      </w:pPr>
      <w:r>
        <w:t xml:space="preserve">Lại nhìn Tiểu Thiên Thiên, chỉ thấy nó hai bàn tay nắm lại thành quyền, gắt gao cầm cổ áo Tiểu Tứ Tử, nhìn Tiêu Lương, như là nói — ta mới không cần đi, tuyệt đối không đi!</w:t>
      </w:r>
    </w:p>
    <w:p>
      <w:pPr>
        <w:pStyle w:val="BodyText"/>
      </w:pPr>
      <w:r>
        <w:t xml:space="preserve">Tiêu Lương bất đắc dĩ, đành đưa tay sờ sờ đầu nó, đem Tiểu Tứ Tử ôm lại đây, làm cho hắn dựa vào mình, ngồi thoải mái một chút.</w:t>
      </w:r>
    </w:p>
    <w:p>
      <w:pPr>
        <w:pStyle w:val="BodyText"/>
      </w:pPr>
      <w:r>
        <w:t xml:space="preserve">Long Thiên Lý thấy Tiểu Tứ Tử cùng Tiêu Lương bộ dáng thân mật, trên mặt hơi hơi phiến hồng, cúi đầu không nói.</w:t>
      </w:r>
    </w:p>
    <w:p>
      <w:pPr>
        <w:pStyle w:val="BodyText"/>
      </w:pPr>
      <w:r>
        <w:t xml:space="preserve">Rất nhanh, xe đi đến tiệm may khá lớn ở Huy Châu phủ, Tiểu Tứ Tử chờ mọi người xuống xe, cũng vỗ vỗ Thạch Đầu bị dồn trong xe nãy giờ, kêu nó đi xuống, Tiểu Tứ Tử nói sẽ mua cho nó một cái khăn quàng cổ mới.</w:t>
      </w:r>
    </w:p>
    <w:p>
      <w:pPr>
        <w:pStyle w:val="BodyText"/>
      </w:pPr>
      <w:r>
        <w:t xml:space="preserve">Thạch Đầu tuy rằng là sủng vật, nhưng là Tiểu Tứ Tử vẫn luôn mang trên cổ nó một cái khăn quàng cổ to hình tam giác, hoa văn khác nhau. Tiêu Lương buồn bực vì cái gì mà phải mang thứ này, Tiểu Tứ Tử còn thực nghiêm túc nói, “Nếu có một con trảo li khác thì sao? Đến lúc đó không phân biệt được liền không xong!”</w:t>
      </w:r>
    </w:p>
    <w:p>
      <w:pPr>
        <w:pStyle w:val="BodyText"/>
      </w:pPr>
      <w:r>
        <w:t xml:space="preserve">Tiêu Lương không nói gì, võ lâm trung nguyên này chỉ sợ cũng chỉ có tiểu Thạch Đầu vẫn là trảo li. (Ta nghĩ ý Tiêu Lương nói Thạch Đầu bự như vậy nhìn giống hùng hơn)</w:t>
      </w:r>
    </w:p>
    <w:p>
      <w:pPr>
        <w:pStyle w:val="BodyText"/>
      </w:pPr>
      <w:r>
        <w:t xml:space="preserve">Vào tiệm may, lão bản lập tức nhiệt tình ra đón, ông là người làm ăn, vừa thấy mấy người này liền biết lai lịch không nhỏ, liền xoa xoa tay, hỏi, “Mấy vị, có gì phân phó? Muốn mua quần áo? Mới đây có ra một kiểu, có muốn thử nhìn qua hay không nha?”</w:t>
      </w:r>
    </w:p>
    <w:p>
      <w:pPr>
        <w:pStyle w:val="BodyText"/>
      </w:pPr>
      <w:r>
        <w:t xml:space="preserve">Tiểu Tứ Tử cười gật gật đầu, nói, “Muốn, ông chủ a, ta muốn quần áo màu đen, hoặc là…… Ân, chính là màu sắc đậm một chút, có thể làm cho người ta mặc vào thoạt nhìn cao lớn uy mãnh!”</w:t>
      </w:r>
    </w:p>
    <w:p>
      <w:pPr>
        <w:pStyle w:val="BodyText"/>
      </w:pPr>
      <w:r>
        <w:t xml:space="preserve">Lão bản nhìn nhìn Tiểu Tứ Tử, lại nhìn nhìn Tiêu Lương phía sau hắn, hai ảnh vệ, xoay mặt, chỉ thấy một thư sinh…… Nhìn có chút quen mắt, còn có một tiểu thư đồng. Lão bản gật gật đầu, hỏi Tiêu Lương cùng hai ảnh vệ phía sau, “Ba vị, vị nào mặc? Ta tìm bộ thích hợp.”</w:t>
      </w:r>
    </w:p>
    <w:p>
      <w:pPr>
        <w:pStyle w:val="BodyText"/>
      </w:pPr>
      <w:r>
        <w:t xml:space="preserve">Tiêu Lương cùng hai ảnh vệ nhìn nhau, đều lắc đầu, giơ tay vỗ vỗ bả vai Long Thiên Lý đang mặt đỏ tai hồng đứng kế bên, nói, “Là hắn mặc.”</w:t>
      </w:r>
    </w:p>
    <w:p>
      <w:pPr>
        <w:pStyle w:val="BodyText"/>
      </w:pPr>
      <w:r>
        <w:t xml:space="preserve">Lão bản giương miệng sửng sốt cả buổi, liền nói, “Ách… Nếu vị công tử này mặc, thì áo dài màu trắng, màu xanh đều có vẻ thích hơp, chúng ta nơi này có rất nhiều màu để lựa chọn, vừa nhẹ lại thanh lịch, thực thích hợp với người đọc sách!”</w:t>
      </w:r>
    </w:p>
    <w:p>
      <w:pPr>
        <w:pStyle w:val="BodyText"/>
      </w:pPr>
      <w:r>
        <w:t xml:space="preserve">Tiểu Tứ Tử khoát tay chặn lại, còn nghiêm túc nói, “Không cần, ta lấy màu đen, lấy loại nào mặc vào trông cao lớn uy mãnh ấy!”</w:t>
      </w:r>
    </w:p>
    <w:p>
      <w:pPr>
        <w:pStyle w:val="BodyText"/>
      </w:pPr>
      <w:r>
        <w:t xml:space="preserve">Lão bản dở khóc dở cười, nhưng là bất đắc dĩ, liền gật đầu, kêu tiểu nhị lấy hai cái giá quần áo quân nhân đến.</w:t>
      </w:r>
    </w:p>
    <w:p>
      <w:pPr>
        <w:pStyle w:val="BodyText"/>
      </w:pPr>
      <w:r>
        <w:t xml:space="preserve">Quần áo đẩy ra, lão bản giới thiệu cho Tiểu Tứ Tử bọn họ, này là mẫu mới, này là đại tướng quân, này là bộ khoái trong nha môn, này là đại hiệp hay mặc.</w:t>
      </w:r>
    </w:p>
    <w:p>
      <w:pPr>
        <w:pStyle w:val="BodyText"/>
      </w:pPr>
      <w:r>
        <w:t xml:space="preserve">Tiểu Tứ Tử đứng trước cái giá quay a quay, chọn hai kiện quần áo, nghe nói là tướng quân uy vũ hay mặc, liền lấy đưa cho Long Thiên Lý, nói, “Tiểu am thuần, ngươi thay thử xem!”</w:t>
      </w:r>
    </w:p>
    <w:p>
      <w:pPr>
        <w:pStyle w:val="BodyText"/>
      </w:pPr>
      <w:r>
        <w:t xml:space="preserve">Long Thiên Lý tiếp nhận quần áo có chút choáng váng, nhìn Tiểu Tứ Tử, “Tiểu Tứ Tử, quần áo này…… Hảo lớn a!”</w:t>
      </w:r>
    </w:p>
    <w:p>
      <w:pPr>
        <w:pStyle w:val="BodyText"/>
      </w:pPr>
      <w:r>
        <w:t xml:space="preserve">Tiểu Tứ Tử lắc đầu, “Không sợ, ngươi trước cứ mặc thử đi!”</w:t>
      </w:r>
    </w:p>
    <w:p>
      <w:pPr>
        <w:pStyle w:val="BodyText"/>
      </w:pPr>
      <w:r>
        <w:t xml:space="preserve">“Nga.” Long Thiên Lý chạy tới thử quần áo.</w:t>
      </w:r>
    </w:p>
    <w:p>
      <w:pPr>
        <w:pStyle w:val="BodyText"/>
      </w:pPr>
      <w:r>
        <w:t xml:space="preserve">Tiểu Tứ Tử nhìn trái nhìn phải, hỏi lão bản, “Lão bản nha, nơi này có hay không bán quần áo của tiểu oa nhi a?”</w:t>
      </w:r>
    </w:p>
    <w:p>
      <w:pPr>
        <w:pStyle w:val="BodyText"/>
      </w:pPr>
      <w:r>
        <w:t xml:space="preserve">Lão bản cúi đầu nhìn nhìn tiểu bảo bảo đáng yêu trong lòng Tiểu Tứ Tử, nhanh nhẹn gật đầu, “Có, có!” Vừa nói vừa lấy ra một đống quần áo màu sắc rực rỡ, đưa cho Tiểu Tứ Tử.</w:t>
      </w:r>
    </w:p>
    <w:p>
      <w:pPr>
        <w:pStyle w:val="BodyText"/>
      </w:pPr>
      <w:r>
        <w:t xml:space="preserve">Tiểu Tứ Tử đang chọn thử, lão bản kia chơi với Tiểu Thiên Thiên, vừa cười nói, “Oa nhi này lại [què] là mệnh hỏa [huǒ] sao?”</w:t>
      </w:r>
    </w:p>
    <w:p>
      <w:pPr>
        <w:pStyle w:val="BodyText"/>
      </w:pPr>
      <w:r>
        <w:t xml:space="preserve">Tiểu Tứ Tử sửng sốt, xoay mặt nhìn lão bản, “Cái gì thiếu [quē] tiền [huò] a?”</w:t>
      </w:r>
    </w:p>
    <w:p>
      <w:pPr>
        <w:pStyle w:val="BodyText"/>
      </w:pPr>
      <w:r>
        <w:t xml:space="preserve">Lão bản nở nụ cười, đưa tay chỉ chỉ cái ngân khóa trên cổ oa nhi, nói, “Ngân khóa này phía trên khắc hỏa thiêu tường vân, là chuyên môn cấp cho mấy đứa nhỏ thiếu hỏa mang, hẳn là thỉnh trên Nam Sơn vô lượng Lưu đại tiên cấp cho đi?”</w:t>
      </w:r>
    </w:p>
    <w:p>
      <w:pPr>
        <w:pStyle w:val="BodyText"/>
      </w:pPr>
      <w:r>
        <w:t xml:space="preserve">Tiểu Tứ Tử cùng Tiêu Lương liếc nhìn nhau một cái, Tiêu Lương hỏi, “Ông chủ, ngân khóa này có thể nhìn ra là của Lưu đại tiên gì đó sao?”</w:t>
      </w:r>
    </w:p>
    <w:p>
      <w:pPr>
        <w:pStyle w:val="BodyText"/>
      </w:pPr>
      <w:r>
        <w:t xml:space="preserve">Lão bản cầm ngân khóa nhìn nhìn, gật đầu, “Các ngươi xem, nơi này có dấu hiệu của hắn nha!”</w:t>
      </w:r>
    </w:p>
    <w:p>
      <w:pPr>
        <w:pStyle w:val="BodyText"/>
      </w:pPr>
      <w:r>
        <w:t xml:space="preserve">Tiểu Tứ Tử cùng Tiêu Lương tiến lại gần nhìn kĩ, chỉ thấy phía dưới ngân khóa, có hai chữ — Vô Lượng.</w:t>
      </w:r>
    </w:p>
    <w:p>
      <w:pPr>
        <w:pStyle w:val="BodyText"/>
      </w:pPr>
      <w:r>
        <w:t xml:space="preserve">“Đây là Vô Lượng quan.” Lão bản cười nói tiếp, “Vô Lượng quan này rất lợi hại a, Lưu đại tiên nhi trừ tà phục quỷ cái gì mà không làm được, am hiểu nhất chính là coi tướng số cho bọn nhỏ. Hắn có thể chế tạo ra bảo khí bán ra, được hoan nghênh nhất là loại khóa này, bình thường đứa nhỏ ngũ hành đều thiếu giống nhau, người nào thiếu cái gì thì mua thêm cái đó! Đứa nhỏ này dùng loại ngân khóa đắt tiền này, nhiều người dùng đều là áo lí bên trong, loại ngân khóa này, chỉ có nhà có tiền mới mua được.”</w:t>
      </w:r>
    </w:p>
    <w:p>
      <w:pPr>
        <w:pStyle w:val="BodyText"/>
      </w:pPr>
      <w:r>
        <w:t xml:space="preserve">Tiểu Tứ Tử vừa nghe liền cao hứng, xoay mặt nhìn Tiêu Lương, “Tiểu Lương Tử, chúng ta xem như có manh mối, lát nữa chúng ta đi Vô Lượng quan xem thử, lưu đại tiên kia nói không chừng là nhận được mẫu thân đứa nhỏ này nha.”</w:t>
      </w:r>
    </w:p>
    <w:p>
      <w:pPr>
        <w:pStyle w:val="BodyText"/>
      </w:pPr>
      <w:r>
        <w:t xml:space="preserve">Tiêu Lương cũng gật gật đầu, nói, “Ta cảm thấy mẫu thân của thiên thiên rất có thể đã đưa nó tới chỗ lưu đại tiên coi tướng số, sau đó trên đường về mới bị cướp! Chắc là lúc nàng làm xong mọi việc trở về.”</w:t>
      </w:r>
    </w:p>
    <w:p>
      <w:pPr>
        <w:pStyle w:val="BodyText"/>
      </w:pPr>
      <w:r>
        <w:t xml:space="preserve">Tiểu Tứ Tử gật đầu, “Tiểu am thuần coi như còn chút phúc khí, xuất hiện là có manh mối.”</w:t>
      </w:r>
    </w:p>
    <w:p>
      <w:pPr>
        <w:pStyle w:val="BodyText"/>
      </w:pPr>
      <w:r>
        <w:t xml:space="preserve">Khi nói chuyện, chỉ thấy tấm rèm chỗ thử quần áo kéo ra, Long Thiên Lý kéo ống quần dài rộng đi ra, vẻ mặt đáng thương nhìn Tiểu Tứ Tử, “Tiểu Tứ Tử a, quần áo này quá lớn, mặc hảo dọa người!”</w:t>
      </w:r>
    </w:p>
    <w:p>
      <w:pPr>
        <w:pStyle w:val="BodyText"/>
      </w:pPr>
      <w:r>
        <w:t xml:space="preserve">Tiểu Tứ Tử thì thấy rất thích thú, liền “khụ khụ” vài cái thanh thanh cổ họng, nói tiếp, “Tiểu am thuần nha, ngươi có biết chính mình vì cái gì không có lực uy hiếp không?”</w:t>
      </w:r>
    </w:p>
    <w:p>
      <w:pPr>
        <w:pStyle w:val="BodyText"/>
      </w:pPr>
      <w:r>
        <w:t xml:space="preserve">Long Thiên Lý lăc đầu.</w:t>
      </w:r>
    </w:p>
    <w:p>
      <w:pPr>
        <w:pStyle w:val="BodyText"/>
      </w:pPr>
      <w:r>
        <w:t xml:space="preserve">“Bởi vì ngươi rất đơn bạc nha!” Tiểu Tứ Tử nói xong, kêu chưởng quầy đi lấy vải vụn cùng sợi bông đến, sau đó liền hướng tay áo cùng ngực Long Thiên Lý mà nhét vào. (= =”” *hắc tuyến*)</w:t>
      </w:r>
    </w:p>
    <w:p>
      <w:pPr>
        <w:pStyle w:val="BodyText"/>
      </w:pPr>
      <w:r>
        <w:t xml:space="preserve">Trong chốc lát, quần áo Long Thiên Lý được chỉnh lại đưa đến, bên trong nhồi thêm sợi bông, cánh tay cũng thô, chân cũng thô, chính là một thứ nguyên lai vẫn không đổi, cổ vẫn còn rất nhỏ.</w:t>
      </w:r>
    </w:p>
    <w:p>
      <w:pPr>
        <w:pStyle w:val="BodyText"/>
      </w:pPr>
      <w:r>
        <w:t xml:space="preserve">“Ân, như vậy thoạt nhìn khí thế hơn!” Tiểu Tứ Tử vừa nói, vừa quay qua chưởng quầy, “Quần áo này muốn một bộ, ngươi làm cho bên trong quần áo hắn dày lên một chút, hắn lần sau mặc vào, muốn không có bông, cũng phải hiệu quả như vậy nha!”</w:t>
      </w:r>
    </w:p>
    <w:p>
      <w:pPr>
        <w:pStyle w:val="Compact"/>
      </w:pPr>
      <w:r>
        <w:t xml:space="preserve">Lão bản vui vẻ nhận, theo sau, Tiểu Tứ Tử cầm lấy mấy cái áo khoác nhỏ nhỏ xinh xinh cấp cho Tiểu Thiên Thiên, đối Long Thiên Lý đang vất vả thay quần áo vẫy vẫy tay, “Tiểu am thuần, chúng ta đi, đi Vô Lượng quan xem thử.”</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Tiểu Tứ Tử, Vô Lượng quan rất xa.” Long Thiên Lý chạy lên vài bước, kéo Tiểu Tứ Tử lại, “Nếu hiện tại đi, phỏng chừng đến đó thì trời cũng đã tối.”</w:t>
      </w:r>
    </w:p>
    <w:p>
      <w:pPr>
        <w:pStyle w:val="BodyText"/>
      </w:pPr>
      <w:r>
        <w:t xml:space="preserve">“A?” Tiểu Tứ Tử giật mình, “Xa như vậy kia?”</w:t>
      </w:r>
    </w:p>
    <w:p>
      <w:pPr>
        <w:pStyle w:val="BodyText"/>
      </w:pPr>
      <w:r>
        <w:t xml:space="preserve">“Ân.” Long Thiên Lý gật gật đầu, “Hơn nữa ta cũng không quen đường, chỉ nghe người ta nói qua, không bằng tìm một người dẫn đường hỏi một chút đi.”</w:t>
      </w:r>
    </w:p>
    <w:p>
      <w:pPr>
        <w:pStyle w:val="BodyText"/>
      </w:pPr>
      <w:r>
        <w:t xml:space="preserve">“Ân.” Tiểu Tứ Tử gật đầu. Thanh Ảnh bước lại nói, “Tiểu vương gia, các ngươi trước tìm một tửu lâu ngồi nghỉ đi, ta đi tìm người dẫn đường.”</w:t>
      </w:r>
    </w:p>
    <w:p>
      <w:pPr>
        <w:pStyle w:val="BodyText"/>
      </w:pPr>
      <w:r>
        <w:t xml:space="preserve">Tiểu Tứ Tử cảm thấy vậy cũng tốt, lại thấy người thợ rèn cách đó không xa, liền nói với Thanh Ảnh, “Ngươi đi trước tìm đi, chúng ta ở quanh đây đi dạo!”</w:t>
      </w:r>
    </w:p>
    <w:p>
      <w:pPr>
        <w:pStyle w:val="BodyText"/>
      </w:pPr>
      <w:r>
        <w:t xml:space="preserve">“Hảo!” Thanh Ảnh khoát ra rồi rời đi.</w:t>
      </w:r>
    </w:p>
    <w:p>
      <w:pPr>
        <w:pStyle w:val="BodyText"/>
      </w:pPr>
      <w:r>
        <w:t xml:space="preserve">Tiểu Tứ Tử chỉ chỉ người thợ rèn đằng trước cho Tiêu Lương, hỏi, “Tiểu Lương Tử nha, nơi đó có hay không bán kiếm nha?”</w:t>
      </w:r>
    </w:p>
    <w:p>
      <w:pPr>
        <w:pStyle w:val="BodyText"/>
      </w:pPr>
      <w:r>
        <w:t xml:space="preserve">Tiêu Lương nghĩ nghĩ, gật gật đầu, “Ân, hẳn là có đi.”</w:t>
      </w:r>
    </w:p>
    <w:p>
      <w:pPr>
        <w:pStyle w:val="BodyText"/>
      </w:pPr>
      <w:r>
        <w:t xml:space="preserve">“Vậy đi thôi, tiểu am thuần!” Tiểu Tứ Tử nói với Long Thiên Lý, “Chúng ta đi mua cho ngươi một thanh bội kiếm.”</w:t>
      </w:r>
    </w:p>
    <w:p>
      <w:pPr>
        <w:pStyle w:val="BodyText"/>
      </w:pPr>
      <w:r>
        <w:t xml:space="preserve">Long Thiên Lý có chút kích động, cũng có chút khẩn trương, “Bội kiếm…… Ta, ta mang được sao?”</w:t>
      </w:r>
    </w:p>
    <w:p>
      <w:pPr>
        <w:pStyle w:val="BodyText"/>
      </w:pPr>
      <w:r>
        <w:t xml:space="preserve">Tiểu Tứ Tử nâng tay, tại lưng hắn “ba” một tiếng, hung hăng nói, “Ngẫng đầu ưỡn ngực hóp bụng vểnh mông!”</w:t>
      </w:r>
    </w:p>
    <w:p>
      <w:pPr>
        <w:pStyle w:val="BodyText"/>
      </w:pPr>
      <w:r>
        <w:t xml:space="preserve">“A……” Tất cả mọi người đều hít một ngụm lãnh khí, Tiêu Lương thật muốn nhắc nhở Tiểu Tứ Tử, ở trên đường không cần đáng yêu như vậy đi.</w:t>
      </w:r>
    </w:p>
    <w:p>
      <w:pPr>
        <w:pStyle w:val="BodyText"/>
      </w:pPr>
      <w:r>
        <w:t xml:space="preserve">Mà Long Thiên Lý cũng cứng ngắc, cứng người ưỡn ngực ngẩng đầu, liền cảm thấy thế nào không thoải mái, Tiểu Tứ Tử nhìn nhìn, cảm thấy thực vừa lòng, nói, “Tiểu am thuần a, phải tự tin nha!”</w:t>
      </w:r>
    </w:p>
    <w:p>
      <w:pPr>
        <w:pStyle w:val="BodyText"/>
      </w:pPr>
      <w:r>
        <w:t xml:space="preserve">Long Thiên Lý thấy có rất nhiều người đang nhìn bọn họ, có chút đỏ mặt, đã nghĩ cúi đầu, lại thấy Tiểu Tứ Tử hung hăng nhìn hắn, vội vàng ngẩng đầu hướng lên trên, không dám nhìn qua nơi khác.</w:t>
      </w:r>
    </w:p>
    <w:p>
      <w:pPr>
        <w:pStyle w:val="BodyText"/>
      </w:pPr>
      <w:r>
        <w:t xml:space="preserve">Tiêu Lương tiến đến bên tai Tiểu Tứ Tử, cười, “Cẩn nhi, bản thân ngươi thì sao?”</w:t>
      </w:r>
    </w:p>
    <w:p>
      <w:pPr>
        <w:pStyle w:val="BodyText"/>
      </w:pPr>
      <w:r>
        <w:t xml:space="preserve">Tiểu Tứ Tử sửng sốt, Tiêu Lương đưa tay ra sau vỗ nhẹ nhẹ lên lưng hắn, “Đến, ngẩng đầu.”</w:t>
      </w:r>
    </w:p>
    <w:p>
      <w:pPr>
        <w:pStyle w:val="BodyText"/>
      </w:pPr>
      <w:r>
        <w:t xml:space="preserve">Tiểu Tứ Tử ngẩng đầu, ưỡn ngực, hóp bụng, đưa tay lên sờ sờ bụng mình, hoàn hảo không có gì lồi ra, Tiêu Lương còn vỗ vỗ cái mông nhỏ của Tiểu Tứ Tử, “Mông nhếch lên nữa.”</w:t>
      </w:r>
    </w:p>
    <w:p>
      <w:pPr>
        <w:pStyle w:val="BodyText"/>
      </w:pPr>
      <w:r>
        <w:t xml:space="preserve">Tiểu Tứ Tử mặt đỏ hồng, trừng mắt liếc Tiêu Lương một cái, “Tiểu Lương Tử, ngươi chán ghét!” Nói xong, liền ôm Tiểu Thiên Thiên, cùng Long Thiên Lý bước nhanh về chỗ thợ rèn.</w:t>
      </w:r>
    </w:p>
    <w:p>
      <w:pPr>
        <w:pStyle w:val="BodyText"/>
      </w:pPr>
      <w:r>
        <w:t xml:space="preserve">Xích Ảnh phía sau vô lực lắc đầu, Tiêu Lương trên đường dám đùa giỡn lưu manh nha, quả không hổ là vương gia dạy dỗ, phe phẩy đầu đuổi theo.</w:t>
      </w:r>
    </w:p>
    <w:p>
      <w:pPr>
        <w:pStyle w:val="BodyText"/>
      </w:pPr>
      <w:r>
        <w:t xml:space="preserve">Tiêu Lương là thống khoái, nhưng hắn lại quên phía sau cách đó không xa còn có Công Tôn đang đi theo a.</w:t>
      </w:r>
    </w:p>
    <w:p>
      <w:pPr>
        <w:pStyle w:val="BodyText"/>
      </w:pPr>
      <w:r>
        <w:t xml:space="preserve">“Thân ái, ngươi bình tĩnh một chút nha!” Triệu Phổ ôm Công Tôn không buông tay, “Phải lí trí, sẽ bị Tiểu Tứ Tử phát hiện a!”</w:t>
      </w:r>
    </w:p>
    <w:p>
      <w:pPr>
        <w:pStyle w:val="BodyText"/>
      </w:pPr>
      <w:r>
        <w:t xml:space="preserve">“Lý trí không được!” Công Tôn nổi giận, sắn tay áo hùng hổ, “Hảo ngươi cái tên Tiểu Lương Tử a, dám ngay trước mặt ta ở trên đường chiếm tiện nghi Tiểu Tứ Tử…… Ta thiến ngươi!”</w:t>
      </w:r>
    </w:p>
    <w:p>
      <w:pPr>
        <w:pStyle w:val="BodyText"/>
      </w:pPr>
      <w:r>
        <w:t xml:space="preserve">Triệu Phổ nghe được tóc gáy dựng thẳng, tâm nói chính mình không biết bao nhiêu lần ở trên đường đùa giỡn với Công Tôn, thân ái nhà hắn không chừng ngày nào đó nổi giận, liền thiến hắn a.</w:t>
      </w:r>
    </w:p>
    <w:p>
      <w:pPr>
        <w:pStyle w:val="BodyText"/>
      </w:pPr>
      <w:r>
        <w:t xml:space="preserve">“Tốt xấu gì cũng là đồ đệ nhà mình.” Triệu Phổ ôm Công Tôn nói, “Không phải là vỗ mông một chút thôi sao, có cái gì, chính ngươi trước kia không phải mỗi ngày đều vỗ a?”</w:t>
      </w:r>
    </w:p>
    <w:p>
      <w:pPr>
        <w:pStyle w:val="BodyText"/>
      </w:pPr>
      <w:r>
        <w:t xml:space="preserve">“Ta có thể vỗ người khác không thể! Ta vỗ không được cũng không tới lượt người khác vỗ!” Công Tôn giãy giụa, “Ngươi buông tay ra, ta đại hỏa muốn đánh người!”</w:t>
      </w:r>
    </w:p>
    <w:p>
      <w:pPr>
        <w:pStyle w:val="BodyText"/>
      </w:pPr>
      <w:r>
        <w:t xml:space="preserve">Triệu Phổ bất đắc dĩ, nói, “Vậy không bằng ngươi đánh ta đi……”</w:t>
      </w:r>
    </w:p>
    <w:p>
      <w:pPr>
        <w:pStyle w:val="BodyText"/>
      </w:pPr>
      <w:r>
        <w:t xml:space="preserve">Công Tôn híp mắt nhìn Triệu Phổ trong chốc lát, sau đó xoay quyền mà đấm Triệu Phổ, vừa đánh vừa hùng hổ, “Đều là ngươi, đều là ngươi, lúc ấy chính là ngươi đồng ý cho Tiểu Tứ Tử ra ngoài làm bộ khoái gì gì đó, giờ thì tốt rồi, ngày ngày phơi nắng bên ngoài, còn bị người ta chiếm tiện nghi, ta liều mạng với ngươi!”</w:t>
      </w:r>
    </w:p>
    <w:p>
      <w:pPr>
        <w:pStyle w:val="BodyText"/>
      </w:pPr>
      <w:r>
        <w:t xml:space="preserve">Triệu Phổ không còn cách nào, đành phải ôm Công Tôn bị đánh, thuận tiện sờ sờ mông với thắt lưng, chiếm chút tiện nghi.</w:t>
      </w:r>
    </w:p>
    <w:p>
      <w:pPr>
        <w:pStyle w:val="BodyText"/>
      </w:pPr>
      <w:r>
        <w:t xml:space="preserve">Tiểu Tứ Tử cùng Tiêu Lương bọn họ đến chỗ thợ rèn, nghe bên trong có tiếng “đinh đinh đang đang” của kim khí truyền ra, bên ngoài tiệm cũng có một cái quầy, trên cái bàn gỗ cũng đặt nhiều binh khí, một chưởng quầy đứng ở nơi đó, thấy bọn Tiểu Tứ Tử đi đến, liền hỏi, “U, khách quan đến coi, như thế nào a? Muốn mua gì a?”</w:t>
      </w:r>
    </w:p>
    <w:p>
      <w:pPr>
        <w:pStyle w:val="BodyText"/>
      </w:pPr>
      <w:r>
        <w:t xml:space="preserve">Tiểu Tứ Tử giương mắt đánh giá chưởng quầy một chút, trong lòng hâm mộ, hảo uy mãnh nga…… Nhìn dáng vẻ của hắn, ít nhất cũng khoảng hai trăm cân đi, còn có râu quai nón, thật tốt nha.</w:t>
      </w:r>
    </w:p>
    <w:p>
      <w:pPr>
        <w:pStyle w:val="BodyText"/>
      </w:pPr>
      <w:r>
        <w:t xml:space="preserve">“Di?” Chưởng quầy thấy được cây đại đao sau lưng Tiêu Lương, giật mình nói, “A, này không phải cự mã đao sao? Muốn cầm đao này phải có cánh tay khí lực a!”</w:t>
      </w:r>
    </w:p>
    <w:p>
      <w:pPr>
        <w:pStyle w:val="BodyText"/>
      </w:pPr>
      <w:r>
        <w:t xml:space="preserve">Tiêu Lương cười cười, Tiểu Tứ Tử nhìn thanh đao phía sau Tiêu Lương một cái, có một chút tò mò, cái chuôi đao này là do Cửu Cửu cho hắn, Tiểu Lương Tử vẫn xem nó như bảo bối, chính mình muốn chạm một chút cũng không cho a.</w:t>
      </w:r>
    </w:p>
    <w:p>
      <w:pPr>
        <w:pStyle w:val="BodyText"/>
      </w:pPr>
      <w:r>
        <w:t xml:space="preserve">“Muốn mua gì đây?” Chưởng quầy nhìn mọi người, hỏi lại lần nữa.</w:t>
      </w:r>
    </w:p>
    <w:p>
      <w:pPr>
        <w:pStyle w:val="BodyText"/>
      </w:pPr>
      <w:r>
        <w:t xml:space="preserve">“Nga.” Tiểu Tứ Tử chỉ chỉ Long Thiên Lý, nói, “Cho hắn một thanh bội kiếm, muốn hắn mang lên phải có phong độ, vừa anh tuấn sái, còn thực anh minh thần võ!”</w:t>
      </w:r>
    </w:p>
    <w:p>
      <w:pPr>
        <w:pStyle w:val="BodyText"/>
      </w:pPr>
      <w:r>
        <w:t xml:space="preserve">Chưởng quầy nghe xong nháy mắt hơn nữa ngày, cười ha ha lên, lắc đầu, “Này thật khó a, ngươi xem vị tiểu ca này, gầy trơ xương như vậy, ta sợ một thanh chủy thủ (dao găm) hắn cũng cầm không nổi.”</w:t>
      </w:r>
    </w:p>
    <w:p>
      <w:pPr>
        <w:pStyle w:val="BodyText"/>
      </w:pPr>
      <w:r>
        <w:t xml:space="preserve">Có cái gọi là, tượng đất cũng có ba phần tính thổ a, Long Thiên Lý cho dù tính tình tốt, nghe chưởng quầy nói vậy cũng có chút nổi giận, liền nói, “Ngươi cứ lấy là được, chỗ nào nói nhiều như vậy!”</w:t>
      </w:r>
    </w:p>
    <w:p>
      <w:pPr>
        <w:pStyle w:val="BodyText"/>
      </w:pPr>
      <w:r>
        <w:t xml:space="preserve">Long Lượng cũng nói, “Chính là a, ta nói cho ngươi biết, thiếu gia nhà ta là tương môn chi hậu (con cái nhà binh).”</w:t>
      </w:r>
    </w:p>
    <w:p>
      <w:pPr>
        <w:pStyle w:val="BodyText"/>
      </w:pPr>
      <w:r>
        <w:t xml:space="preserve">Chưởng quầy cao thấp đánh giá Long Thiên Lý một chút, tâm nói, cũng có khả năng, nói không chừng là chân nhân bất lộ tướng a. Liền hỏi, “Kia, muốn dùng binh khí gì? Đao hay là kiếm? Khóa mã chinh chiến hay là mang bên người?”</w:t>
      </w:r>
    </w:p>
    <w:p>
      <w:pPr>
        <w:pStyle w:val="BodyText"/>
      </w:pPr>
      <w:r>
        <w:t xml:space="preserve">“Mang bên người.” Tiểu Tứ Tử suy nghĩ một chút, hỏi, “Cái kia, khóa mã chinh chiến cũng lấy cho chúng ta coi một chút đi.”</w:t>
      </w:r>
    </w:p>
    <w:p>
      <w:pPr>
        <w:pStyle w:val="BodyText"/>
      </w:pPr>
      <w:r>
        <w:t xml:space="preserve">“Được rồi!” Chưởng quầy xoay tay lại, tháo một thanh trường đao trên tường xuống, ném cho Tiểu Tứ Tử, “Đỡ lấy, cái chuôi này là khóa mã chinh chiến bảo khí, nhớ năm đó quan nhị gia Thanh Long Yển Nguyệt Đao phỏng chế, nặng tám mươi cân.”</w:t>
      </w:r>
    </w:p>
    <w:p>
      <w:pPr>
        <w:pStyle w:val="BodyText"/>
      </w:pPr>
      <w:r>
        <w:t xml:space="preserve">Tiểu Tứ Tử thấy một thanh đao bay hướng về phía mình, đưa tay muốn tiếp, liền thấy bên cạnh một bàn tay vươn ra, một phen tiếp được đao, nhẹ nhàng mà đặt vào trong tay Tiểu Tứ Tử, là Tiêu Lương.</w:t>
      </w:r>
    </w:p>
    <w:p>
      <w:pPr>
        <w:pStyle w:val="BodyText"/>
      </w:pPr>
      <w:r>
        <w:t xml:space="preserve">Chưởng quầy kia nhìn thấy thực vui vẻ, “Ha ha… Quả nhiên là cao thủ a.”</w:t>
      </w:r>
    </w:p>
    <w:p>
      <w:pPr>
        <w:pStyle w:val="BodyText"/>
      </w:pPr>
      <w:r>
        <w:t xml:space="preserve">Tiểu Tứ Tử đưa tay tiếp nhận đao, đã nghĩ thể hiện một chút, nhưng là Tiêu Lương cầm lấy không buông tay. Tiểu Tứ Tử xoay mặt đối Tiêu Lương nói, “Tiểu Lương Tử, buông tay nha.”</w:t>
      </w:r>
    </w:p>
    <w:p>
      <w:pPr>
        <w:pStyle w:val="BodyText"/>
      </w:pPr>
      <w:r>
        <w:t xml:space="preserve">Tiêu Lương tâm nói, ta nếu buông tay, đao này không đè chết ngươi a, ngươi mới có bao nhiêu cân.</w:t>
      </w:r>
    </w:p>
    <w:p>
      <w:pPr>
        <w:pStyle w:val="BodyText"/>
      </w:pPr>
      <w:r>
        <w:t xml:space="preserve">Tiểu Tứ Tử cười tủm tỉm, “Ngươi buông tay nha, ta chơi thử chút thôi.”</w:t>
      </w:r>
    </w:p>
    <w:p>
      <w:pPr>
        <w:pStyle w:val="BodyText"/>
      </w:pPr>
      <w:r>
        <w:t xml:space="preserve">Tiêu Lương nghĩ nghĩ, nói, “Cẩn nhi, ngươi giữ vững a, đao này rất nặng.”</w:t>
      </w:r>
    </w:p>
    <w:p>
      <w:pPr>
        <w:pStyle w:val="BodyText"/>
      </w:pPr>
      <w:r>
        <w:t xml:space="preserve">Tiểu Tứ Tử gật gật đầu, “Ta biết nha.”</w:t>
      </w:r>
    </w:p>
    <w:p>
      <w:pPr>
        <w:pStyle w:val="BodyText"/>
      </w:pPr>
      <w:r>
        <w:t xml:space="preserve">Tiêu Lương nghĩ nghĩ, nhẹ nhàng mà thả tay, sau đó…… Hắn liền thấy Tiểu Tứ Tử bị đao kéo xuống, sau đó dụng lực ôm, chống đỡ……</w:t>
      </w:r>
    </w:p>
    <w:p>
      <w:pPr>
        <w:pStyle w:val="BodyText"/>
      </w:pPr>
      <w:r>
        <w:t xml:space="preserve">“Cẩn nhi!” Tiêu Lương hốt hoảng, vội vã nâng giúp, thấy Tiểu Tứ Tử sống chết mà đỡ, mặt trướng hồng hồng, nói, “Ân…… Hảo…… Hảo nặng.”</w:t>
      </w:r>
    </w:p>
    <w:p>
      <w:pPr>
        <w:pStyle w:val="BodyText"/>
      </w:pPr>
      <w:r>
        <w:t xml:space="preserve">Tiêu Lương một tay dựng đao lên, trả cho chưởng quầy, kéo Tiểu Tứ Tử qua xem, “Cẩn nhi, có bị thương không?”</w:t>
      </w:r>
    </w:p>
    <w:p>
      <w:pPr>
        <w:pStyle w:val="BodyText"/>
      </w:pPr>
      <w:r>
        <w:t xml:space="preserve">Tiểu Tứ Tử chớp mắt mấy cái, liền thấy chưởng quầy kia tiếp được đao, nhưng là cả người ngã về phía sau, ngã ngồi xuống.</w:t>
      </w:r>
    </w:p>
    <w:p>
      <w:pPr>
        <w:pStyle w:val="BodyText"/>
      </w:pPr>
      <w:r>
        <w:t xml:space="preserve">Tiểu Tứ Tử vừa rồi rõ ràng thấy Tiêu Lương một tay bắt được đao, sau đó gác lại, chính mình hai tay ôm cũng không nổi…… Tiểu Tứ Tử buồn bực, thật tự ái a……</w:t>
      </w:r>
    </w:p>
    <w:p>
      <w:pPr>
        <w:pStyle w:val="BodyText"/>
      </w:pPr>
      <w:r>
        <w:t xml:space="preserve">Long Thiên Lý cũng bị đao kia dọa, nhanh nói với chưởng quầy, “Chưởng quầy, không cần lớn như vậy, lấy cái nhẹ nhất là được.”</w:t>
      </w:r>
    </w:p>
    <w:p>
      <w:pPr>
        <w:pStyle w:val="BodyText"/>
      </w:pPr>
      <w:r>
        <w:t xml:space="preserve">Chưởng quầy cười cười, đưa tay lấy một thanh kiếm đưa cho Long Thiên Lý, nói, “Đây là thanh kiếm nhẹ nhất của tiệm chúng ta, ngươi cầm thử coi.”</w:t>
      </w:r>
    </w:p>
    <w:p>
      <w:pPr>
        <w:pStyle w:val="BodyText"/>
      </w:pPr>
      <w:r>
        <w:t xml:space="preserve">Long Thiên Lý giơ tay tiếp nhận, nhưng là cánh tay vẫn trầm xuống…… Tâm nói, kiếm này ít nhất cũng nặng tới mười cân, nếu cả ngày mang theo bên người, vậy về sau làm sao đi đường, phỏng chừng một thời gian lâu cũng không đứng lên nổi.</w:t>
      </w:r>
    </w:p>
    <w:p>
      <w:pPr>
        <w:pStyle w:val="BodyText"/>
      </w:pPr>
      <w:r>
        <w:t xml:space="preserve">Thấy hắn cố sức cầm kiếm, chưởng quầy lắc đầu, nói, “Ta nói…… Vị thiếu gia này a, ngươi hay là thôi đi.”</w:t>
      </w:r>
    </w:p>
    <w:p>
      <w:pPr>
        <w:pStyle w:val="BodyText"/>
      </w:pPr>
      <w:r>
        <w:t xml:space="preserve">Tiểu Tứ Tử đưa tay cầm thử thanh kiếm kia…… Hảo nặng! Lại suy nghĩ một chút lãng ngọc Càng Khôn kiếm của mình…… Hảo nhẹ nha.</w:t>
      </w:r>
    </w:p>
    <w:p>
      <w:pPr>
        <w:pStyle w:val="BodyText"/>
      </w:pPr>
      <w:r>
        <w:t xml:space="preserve">“Bằng không chọn cái khác đi?” Tiêu Lương dở khóc dở cười nói, “Loại chuyện này, tiến hành theo chất lượng có vẻ tốt hơn, không thể miễn cưỡng a.”</w:t>
      </w:r>
    </w:p>
    <w:p>
      <w:pPr>
        <w:pStyle w:val="BodyText"/>
      </w:pPr>
      <w:r>
        <w:t xml:space="preserve">Tiểu Tứ Tử sờ sờ cằm, “Kì thật cũng không nhất định phải lợi hại, chỉ cần có thể giả bộ một chút.”</w:t>
      </w:r>
    </w:p>
    <w:p>
      <w:pPr>
        <w:pStyle w:val="BodyText"/>
      </w:pPr>
      <w:r>
        <w:t xml:space="preserve">Lời này để cho chưởng quầy nghe được, hắn cười, “Này dễ làm a, như thế nào không chịu nói sớm a.” Nói xong, liền lục lục phía dưới quầy một phen, lấy ra một thanh kiếm, đưa cho Long Thiên Lý. Long Thiên Lý hai tay tiếp được, sửng sốt…… Hai tay hắn đổi qua đổi lại một chút, “Kiếm này hảo nhẹ a!”</w:t>
      </w:r>
    </w:p>
    <w:p>
      <w:pPr>
        <w:pStyle w:val="BodyText"/>
      </w:pPr>
      <w:r>
        <w:t xml:space="preserve">Tiểu Tứ Tử cũng chạy lại cầm thử, nhìn chưởng quầy, “Chưởng quầy nha, ngươi như vậy là không đúng rồi, rõ ràng còn có kiếm nhẹ như vậy.”</w:t>
      </w:r>
    </w:p>
    <w:p>
      <w:pPr>
        <w:pStyle w:val="BodyText"/>
      </w:pPr>
      <w:r>
        <w:t xml:space="preserve">Chưởng quầy cười to, đối Long Thiên Lý nói, “Ngươi rút ra nhìn thử xem.”</w:t>
      </w:r>
    </w:p>
    <w:p>
      <w:pPr>
        <w:pStyle w:val="BodyText"/>
      </w:pPr>
      <w:r>
        <w:t xml:space="preserve">Long Thiên Lý thật sự dùng sức mà rút ra…… Chỉ thấy thanh kiếm này có một cái chuôi, thân kiếm dài không quá ba tấc…… Là một thanh đoản kiếm.</w:t>
      </w:r>
    </w:p>
    <w:p>
      <w:pPr>
        <w:pStyle w:val="BodyText"/>
      </w:pPr>
      <w:r>
        <w:t xml:space="preserve">Long Thiên Lý nhìn nó thật lâu, chợt nghe Long Lượng phía sau nói, “Cái kia, thiếu gia, kì thật nó cũng thực dụng, dù sao đeo kiếm bên người nhưng ngài cũng không dùng, nói không chừng còn làm bị thương chính mình a, không bằng……”</w:t>
      </w:r>
    </w:p>
    <w:p>
      <w:pPr>
        <w:pStyle w:val="BodyText"/>
      </w:pPr>
      <w:r>
        <w:t xml:space="preserve">Nói còn chưa dứt lời, Long Thiên Lý đã ném thanh kiếm này về phía chưởng quầy, hung hăng trừng Long Lượng, “Ta tốt xấu cũng là người Long gia, vốn cái gì cũng không có đã đủ mất mặt, ngươi còn muốn ta lừa gạt?”</w:t>
      </w:r>
    </w:p>
    <w:p>
      <w:pPr>
        <w:pStyle w:val="BodyText"/>
      </w:pPr>
      <w:r>
        <w:t xml:space="preserve">Long Lượng thấy Long Thiên Lý thật sự phát hỏa, liền cúi đầu không nói.</w:t>
      </w:r>
    </w:p>
    <w:p>
      <w:pPr>
        <w:pStyle w:val="BodyText"/>
      </w:pPr>
      <w:r>
        <w:t xml:space="preserve">“Ta từ bỏ, công phu có thể luyện liền luyện, không thể luyện…… Dù vậy!” Long Thiên Lý vung tay áo đi ra ngoài, “Dù sao Long gia có ca ta là đủ rồi, nhi tử như ta có muốn hay không đều không sao cả!”</w:t>
      </w:r>
    </w:p>
    <w:p>
      <w:pPr>
        <w:pStyle w:val="BodyText"/>
      </w:pPr>
      <w:r>
        <w:t xml:space="preserve">Tiểu Tứ Tử muốn đuổi theo, nhưng là Tiêu Lương nhẹ nhàng túm hắn lại, nói, “Quên đi Cẩn nhi, loại chuyện này, ép không được.”</w:t>
      </w:r>
    </w:p>
    <w:p>
      <w:pPr>
        <w:pStyle w:val="BodyText"/>
      </w:pPr>
      <w:r>
        <w:t xml:space="preserve">Tiểu Tứ Tử có chút khổ sở, nói, “Ta vốn tưởng giúp hắn, không nghĩ tới khiến hắn khó xử như vậy đâu.”</w:t>
      </w:r>
    </w:p>
    <w:p>
      <w:pPr>
        <w:pStyle w:val="BodyText"/>
      </w:pPr>
      <w:r>
        <w:t xml:space="preserve">Tiêu Lương an ủi, nói, “Long Thiên Lý kì thật cũng có chỗ hơn người, cũng không nhất đinh phải chinh chiến nơi xa trường, cái gọi là ‘võ có thể khóa mã càn khôn, văn cũng có thể đề bút an thiên hạ’ a, có phải hay không?”</w:t>
      </w:r>
    </w:p>
    <w:p>
      <w:pPr>
        <w:pStyle w:val="BodyText"/>
      </w:pPr>
      <w:r>
        <w:t xml:space="preserve">Tiểu Tứ Tử cân nhắc một chút, gật gật đầu, “Ân, Tiểu Lương Tử, ngươi nói có đạo lý, chúng ta cấp hắn tự tin, là làm cho hắn cảm thấy chính mình có năng lực, mà không phải giả bộ khí phái!”</w:t>
      </w:r>
    </w:p>
    <w:p>
      <w:pPr>
        <w:pStyle w:val="BodyText"/>
      </w:pPr>
      <w:r>
        <w:t xml:space="preserve">Tiêu Lương gật đầu, “Không sai.”</w:t>
      </w:r>
    </w:p>
    <w:p>
      <w:pPr>
        <w:pStyle w:val="Compact"/>
      </w:pPr>
      <w:r>
        <w:t xml:space="preserve">—————-</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Nói xong chuyện của Long Thiên Lý, Tiêu Lương thấy Tiểu Tứ Tử đang nhìn hắn, tựa hồ muốn nói gì đó.</w:t>
      </w:r>
    </w:p>
    <w:p>
      <w:pPr>
        <w:pStyle w:val="BodyText"/>
      </w:pPr>
      <w:r>
        <w:t xml:space="preserve">“Cẩn nhi, làm sao vậy?”</w:t>
      </w:r>
    </w:p>
    <w:p>
      <w:pPr>
        <w:pStyle w:val="BodyText"/>
      </w:pPr>
      <w:r>
        <w:t xml:space="preserve">Tiểu Tứ Tử nhăn mặt, hỏi, “Tiểu Lương Tử, đao của ngươi, bao nhiêu cân?”</w:t>
      </w:r>
    </w:p>
    <w:p>
      <w:pPr>
        <w:pStyle w:val="BodyText"/>
      </w:pPr>
      <w:r>
        <w:t xml:space="preserve">Tiêu Lương sửng sốt, xem ra Tiểu Tứ Tử là vì chuyện vừa nãy chính mình không nhấc được đao mà canh cánh trong lòng. Tiêu Lương có chút khó xử, nếu nói nhẹ, Tiểu Tứ Tử khẳng định muốn cầm thử, nếu nói thật, Tiểu Tứ Tử lại tự ti.</w:t>
      </w:r>
    </w:p>
    <w:p>
      <w:pPr>
        <w:pStyle w:val="BodyText"/>
      </w:pPr>
      <w:r>
        <w:t xml:space="preserve">“Ngươi cho ta xem.” Tiểu Tứ Tử nói, “Ta như thế nào cảm thấy, hẳn là so với cái vừa nãy còn nặng hơn?”</w:t>
      </w:r>
    </w:p>
    <w:p>
      <w:pPr>
        <w:pStyle w:val="BodyText"/>
      </w:pPr>
      <w:r>
        <w:t xml:space="preserve">Tiêu Lương có chút khó xử, nói, “Cái kia, Cẩn nhi…… Ta quen dùng đại đao.”</w:t>
      </w:r>
    </w:p>
    <w:p>
      <w:pPr>
        <w:pStyle w:val="BodyText"/>
      </w:pPr>
      <w:r>
        <w:t xml:space="preserve">Tiểu Tứ Tử cong khóe môi, “Ngươi cho ta xem.”</w:t>
      </w:r>
    </w:p>
    <w:p>
      <w:pPr>
        <w:pStyle w:val="BodyText"/>
      </w:pPr>
      <w:r>
        <w:t xml:space="preserve">Tiêu Lương bất đắc dĩ, đành phải đem đại đao đặt trên bàn.</w:t>
      </w:r>
    </w:p>
    <w:p>
      <w:pPr>
        <w:pStyle w:val="BodyText"/>
      </w:pPr>
      <w:r>
        <w:t xml:space="preserve">Tiểu Tứ Tử đưa tay cầm chuôi đao, dùng sức nâng lên một chút…… Vẫn bất động, lại dùng sức chút nữa…… Vẫn cứ bất động.</w:t>
      </w:r>
    </w:p>
    <w:p>
      <w:pPr>
        <w:pStyle w:val="BodyText"/>
      </w:pPr>
      <w:r>
        <w:t xml:space="preserve">“Bao nhiêu cân?” Tiểu Tứ Tử vẻ mặt đáng thương hỏi.</w:t>
      </w:r>
    </w:p>
    <w:p>
      <w:pPr>
        <w:pStyle w:val="Compact"/>
      </w:pPr>
      <w:r>
        <w:t xml:space="preserve">“Ách…… Một trăm bốn mươi cân.” Tiêu Lương đành phải trả lời chi tiết. (má ơi &gt;.&lt;) tiểu="" tứ="" tử="" mếu="" máo,="" “ta="" ngay="" cả="" bốn="" mươi="" cần="" cầm="" còn="" ngại="" nặng,="" cái="" chuôi="" đao="" thế="" này="" như="" thế="" nào="" còn="" nặng="" hơn="" ta……="" tiểu="" lương="" tử="" ngươi="" gạt="" người,="" ngươi="" nói="" công="" phu="" của="" ta="" so="" với="" ngươi="" chỉ="" kém="" một="" chút,="" ta="" xem="" ta="" với="" long="" thiên="" lý="" cũng="" kém="" không="" nhiều="" lắm!”="" tiêu="" lương="" ở="" trong="" lòng="" nghĩ,="" lúc="" này="" xem="" như="" nói="" đúng,="" nhưng="" là="" không="" thể="" nhìn="" thấy="" tiểu="" tứ="" tử="" khổ="" sở="" được,="" cũng="" chỉ="" hảo="" hảo="" an="" ủi,="" “cẩn="" nhi,="" dùng="" đao="" toàn="" dựa="" vào="" nội="" lực,="" cùng="" công="" phu="" không="" quan="" hệ.”="" “thật="" không?”="" tiểu="" tứ="" tử="" hoài="" nghi="" hỏi.="" “kia="" là="" đương="" nhiên,="" thông="" thường="" nhân="" tài="" nội="" lực="" cao="" cường="" đều="" có="" thể="" dễ="" dàng="" di="" chuyển="" vật="" nặng="" a.”="" tiêu="" lương="" nói,="" “chờ="" ngươi="" đến="" một="" ngày="" nội="" lực="" cao="" cường,="" mấy="" trăm="" cân="" gì="" đó="" cũng="" tùy="" tiện="" cầm.”="" “như="" vậy="" a……”="" tiểu="" tứ="" tử="" nghĩ="" nghĩ,="" hỏi,="" “ta="" đây="" còn="" muốn="" luyện="" bao="" lâu="" a?”="" tiêu="" lương="" kéo="" tiểu="" tứ="" tử="" qua,="" ôm="" lại,="" cười,="" “vậy="" ngươi="" hung="" hăng="" hấp="" nội="" lực,="" bằng="" không="" phải="" luyện="" thật="" lâu.”="" tiểu="" tứ="" tử="" nháy="" mắt="" mấy="" cái,="" gật="" đầu,="" “ân……="" cái="" kia,="" tiểu="" lương="" tử,="" ta="" là="" muốn="" hấp="" nội="" lực="" người="" khác,="" có="" phải="" hay="" không="" cũng="" hôn="" nhẹ="" là="" được="" a?”="" “không="" được!”="" tiêu="" lương="" nóng="" nảy,="" “ngươi="" không="" được="" thân="" người="" khác,="" cũng="" không="" được="" để="" người="" khác="" thân!”="" tiểu="" tứ="" tử="" sửng="" sốt,="" tiêu="" lương="" đối="" với="" hắn="" nói="" chuyện="" cơ="" bản="" đều="" nhẹ="" giọng,="" nói="" chuyện="" cũng="" nhẹ="" nhàng,="" lần="" đầu="" thấy="" hắn="" hung="" như="" vậy.="" tiêu="" lương="" nói="" xong="" cũng="" hiểu="" chính="" mình="" nói="" năng="" ngữ="" khí="" quá="" nặng,="" liền="" ôm="" tiểu="" tứ="" tử,="" nói,="" “cẩn="" nhi,="" ta="" có="" chút="" nóng="" vội,="" ngươi="" không="" thể="" hôn="" nhẹ="" người="" khác="" hấp="" nội="" lực,="" bình="" thường="" nội="" lực="" chỉ="" có="" thể="" hấp="" một="" người,="" nếu="" hấp="" qua="" người="" khác,="" thực="" dễ="" dàng="" tẩu="" hỏa="" nhập="" ma.”="" “thật="" sự="" nha?”="" tiểu="" tứ="" tử="" giật="" mình,="" “ta="" đây="" trước="" kia="" thân="" phụ="" thân……="" nga,="" phụ="" thân="" không="" có="" nội="" lực,="" hoàn="" hảo.”="" “cho="" nên="" ngươi="" nhớ="" kĩ="" a="" cẩn="" nhi!”="" tiêu="" lương="" thật="" nghiêm="" túc="" nói,="" “trừ="" bỏ="" ta="" và="" phụ="" thân="" ngươi="" ra,="" nếu="" ai="" dám="" thân="" ngươi,="" ngươi="" liền="" dùng="" ba="" câu="" chân="" ngôn="" mà="" phụ="" thân="" ngươi="" dạy="" mà="" hung="" hăng="" đối="" phó="" với="" hắn!”="" “ân!”="" tiểu="" tứ="" tử="" còn="" thật="" nghiêm="" túc="" gật="" đầu,="" đối="" tiêu="" lương="" nói,="" “về="" sau="" trừ="" bỏ="" phụ="" thân="" và="" ngươi,="" ta="" cũng="" không="" để="" cho="" người="" ta="" hôn="" nhẹ.”="" tiêu="" lương="" lúc="" này="" mới="" yên="" tâm,="" đem="" tiểu="" tứ="" tử="" kéo="" vào="" trong="" lòng,="" cúi="" đầu,="" hôn="" trụ.="" tiểu="" tứ="" tử="" cảm="" thấy="" chính="" mình="" hoảng="" hốt="" lợi="" hại,="" cho="" nên="" lần="" này="" nhất="" định="" hút="" rất="" nhiều="" rất="" nhiều="" nội="" lực,="" trong="" lòng="" thực="" vui="" vẻ.="" cách="" đó="" không="" xa,="" công="" tôn="" thở="" hồng="" hộc,="" “tiểu="" ngu="" ngốc,="" phải="" nói="" là="" trừ="" bỏ="" ta,="" ai="" cũng="" không="" cho="" thân="" mới="" đúng!”="" triệu="" phổ="" bất="" đắc="" dĩ,="" đè="" công="" tôn="" lại="" chiếm="" tiện="" nghi,="" “thân="" ái,="" phải="" bình="" tĩnh="" a!”="" thanh="" ảnh="" mang="" theo="" người="" dẫn="" đường="" trở="" về,="" người="" dẫn="" đường="" sáng="" sớm="" ngày="" mai,="" trời="" chưa="" sáng="" sẽ="" lên="" đường,="" bởi="" vì="" vô="" lượng="" quan="" bình="" thường="" chỉ="" mở="" cửa="" ban="" ngày,="" từ="" nơi="" này="" đến="" đó="" thì="" trời="" cũng="" tối,="" vô="" lượng="" quan="" buổi="" tối="" không="" mở="" cửa.="" mọi="" người="" bất="" đắc="" dĩ,="" đành="" phải="" về="" trước.="" tiểu="" tứ="" tử="" tâm="" sự="" ngổn="" ngang,="" bởi="" vì="" biện="" pháp="" của="" chính="" mình="" mà="" làm="" long="" thiên="" lý="" mất="" hứng,="" liền="" một="" mình="" chạy="" vào="" trong="" viện="" long="" thiên="" lý,="" chỉ="" thấy="" cửa="" phòng="" đóng="" cửa,="" long="" lượng="" ngồi="" trên="" ghế="" đá="" thở="" dài.="" “long="" lượng.”="" tiểu="" tứ="" tử="" đi="" đến="" bên="" cạnh="" long="" lượng.="" “tiểu="" công="" tử.”="" long="" lượng="" vội="" hành="" lễ="" với="" tiểu="" tứ="" tử,="" “thiếu="" gia="" nhà="" ta="" từ="" nhỏ="" đã="" vậy,="" tính="" tình="" nói="" đến="" là="" đến,="" ngài="" đừng="" trách="" hắn.”="" tiểu="" tứ="" tử="" có="" chút="" ngượng="" ngùng="" nói,="" “không="" phải="" nha,="" là="" ta="" không="" tốt="" mới="" đúng.”="" “ai……”="" long="" lượng="" lắc="" đầu,="" ngồi="" xuống,="" nói,="" “mặc="" kệ="" thiếu="" gia="" cố="" gắng="" cỡ="" nào,="" võ="" công="" cũng="" không="" hơn="" được="" a,="" nhưng="" là="" quan="" văn="" cũng="" lớn,="" sách="" đọc="" cũng="" nhiều,="" nhưng="" lão="" gia="" vẫn="" không="" thừa="" nhận="" khả="" năng="" của="" hắn.”="" “thừa="" nhận?”="" tiểu="" tứ="" tử="" có="" chút="" khó="" hiểu,="" hỏi,="" “thừa="" nhận="" cái="" gì="" nha?”="" “lão="" gia="" luôn="" lấy="" đại="" thiếu="" gia="" làm="" vinh,="" với="" người="" ngoài="" đều="" nói="" “nhất="" phương="" như="" thế="" này,="" nhất="" phương="" thế="" nọ,="" nhất="" phương="" có="" khả="" năng="" ra="" sao,="" làm="" được="" tướng="" quân……="" nhưng="" là="" lúc="" người="" ta="" hỏi="" đến="" tiểu="" thiếu="" gia,="" lão="" gia="" đều="" chỉ="" nói="" một="" câu="" “không="" tiền="" đồ,="" chính="" là="" một="" con="" mọt="" sách”,="" cũng="" không="" nhiều="" lời.="" cho="" tới="" bây="" giờ="" cũng="" không="" khen="" tiểu="" thiếu="" gia="" một="" câu,="" cười="" một="" cái="" cũng="" rất="" ít.”="" “cái="" gì?!”="" tiểu="" tứ="" tử="" có="" chút="" phẫn="" nộ,="" “như="" thế="" nào="" lại="" vậy="" a?!”="" long="" lượng="" nói,="" “lão="" thái="" thái="" (phu="" nhân)="" nhà="" ta="" mất="" sớm,="" tiểu="" thiếu="" gia="" từ="" nhỏ="" đã="" không="" có="" người="" thương,="" thực="" đáng="" thương.="" ngay="" cả="" trong="" nhà="" gia="" tướng="" cái="" gì,="" đều="" rất="" ít="" nói="" chuyện="" với="" hắn,="" mới="" trước="" đây="" hắn="" tưởng="" cùng="" đại="" thiếu="" gia="" đi="" chơi,="" đại="" thiếu="" gia="" cũng="" không="" mang="" hắn="" theo,="" đều="" để="" tự="" hắn="" đi="" một="" mình……="" không="" biết="" bao="" nhiêu="" đáng="" thương.”="" “quá="" đáng="" nha.”="" tiểu="" tứ="" tử="" nghe="" được="" mũi="" cũng="" thấy="" cay="" cay,="" nhớ="" tới="" chính="" mình="" trước="" đây,="" người="" ta="" cũng="" gọi="" hắn="" là="" ngốc="" tử,="" không="" chịu="" cho="" hắn="" chơi="" cùng,="" sau="" phụ="" thân="" đều="" đem="" đám="" người="" khi="" dễ="" hắn="" đánh="" chạy.="" bất="" quá="" chính="" mình="" so="" với="" long="" thiên="" lý="" còn="" hạnh="" phúc="" nhiều="" lắm,="" bởi="" vì="" phụ="" thân="" hắn="" thương="" hắn,="" từ="" nhỏ="" đều="" sợ="" hắn="" bị="" người="" ta="" khi="" dễ,="" nhưng="" là="" long="" thiên="" lý="" cố="" gắng="" như="" vậy="" cũng="" không="" được="" người="" ta="" để="" ý.="" tiểu="" tứ="" tử="" càng="" nghĩ="" càng="" giận,="" đi="" đến="" trước="" cửa="" long="" thiên="" lý="" muốn="" đẩy="" cửa="" vào,="" nhưng="" là="" cửa="" khóa,="" liền="" gõ="" cửa,="" “tiểu="" am="" thuần,="" mở="" cửa="" nha,="" là="" ta.”="" qua="" một="" hồi="" lâu,="" long="" thiên="" lý="" ủ="" rũ="" ra="" mở="" cửa.="" tiểu="" tứ="" tử="" thấy="" mặt="" hắn="" trắng="" bệch,="" nhân="" tiện="" nói,="" “vừa="" nãy,="" là="" ta="" không="" tốt,="" ngươi="" không="" cần="" sinh="" khí.”="" long="" thiên="" lý="" sửng="" sốt,="" vội="" vã="" xua="" tay,="" “tiểu="" tứ="" tử,="" ngươi="" nói="" cái="" gì="" a,="" với="" ngươi="" không="" có="" quan="" hệ,="" các="" ngươi="" là="" hảo="" tâm="" giúp="" ta,="" là="" ta="" chính="" mình="" thua="" kém.”="" “ngươi="" thế="" nào="" lại="" nghĩ="" như="" vậy.”="" tiểu="" tứ="" tử="" nghiêm="" túc="" nói,="" “mọi="" người="" đều="" nói="" ngươi="" có="" tài="" năng,="" phụ="" thân="" và="" ca="" ca="" ngươi="" như="" thế="" nào="" lại="" không="" chịu="" tiếp="" nhận="" ngươi,="" chỉ="" là="" cách="" nhìn="" nhận="" vấn="" đề="" của="" bọn="" họ="" bất="" đồng="" mà="" thôi.="" dù="" là="" hai="" người="" đó="" như="" vậy,="" cũng="" không="" có="" nghĩa="" là="" những="" người="" khác="" cũng="" nghĩ="" vậy.="" ít="" nhất="" là="" ta,="" tiểu="" lương="" tử="" còn="" có="" long="" lượng="" ủng="" hộ="" ngươi.="" như="" vậy="" không="" phải="" là="" ba="" lớn="" hơn="" hai="" sao!”="" long="" thiên="" lý="" cười="" khổ="" nhìn="" tiểu="" tứ="" tử,="" “tiểu="" tứ="" tử,="" ngươi="" nói="" đúng,="" điều="" đó="" ta="" cũng="" biết,="" nhưng="" là……="" ta="" kì="" thật="" cũng="" không="" phải="" rất="" coi="" trọng="" ý="" nghĩ="" của="" người="" khác,="" nhưng="" phụ="" thân="" cùng="" ca="" ca="" là="" người="" thân="" duy="" nhất="" của="" ta,="" ta="" chỉ="" muốn="" được="" bọn="" họ="" khẳng="" định.”="" tiểu="" tứ="" tử="" gật="" gật="" đầu,="" cảm="" thấy="" long="" thiên="" lý="" nói="" rất="" có="" đạo="" lý,="" liền="" nói,="" “ta="" đi="" tìm="" long="" nhất="" phương="" phân="" xử!”="" nói="" xong,="" quay="" người="" bước="" đi.="" “ai……="" tiểu="" tứ="" tử!”="" long="" thiên="" lý="" sợ="" hãi,="" vội="" vã="" đuổi="" theo,="" “tiểu="" tứ="" tử="" ngươi="" chờ="" đã!”="" tiểu="" tứ="" tử="" nổi="" giận="" đùng="" đùng="" chạy="" ra="" khỏi="" cửa,="" tiêu="" lương="" ôm="" tiểu="" bảo="" bảo="" vừa="" vặn="" đi="" tới,="" thấy="" tiểu="" tứ="" tử="" như="" vậy="" cũng="" lắp="" bắp="" kinh="" hãi,="" khó="" hiểu="" đi="" theo="" hai="" người,="" hỏi="" long="" lượng="" phía="" sau,="" “đây="" là="" làm="" sao="" vậy?”="" long="" lượng="" đem="" chuyện="" tình="" nói="" lại="" cho="" tiêu="" lương,="" tiêu="" lương="" chẳng="" những="" không="" ngăn="" cản,="" ngược="" lại="" cười="" cười,="" nói,="" “nguyên="" lai="" là="" như="" vậy="" a.”="" nhấc="" chân,="" đi="" theo="" tiểu="" tứ="" tử="" bọn="" họ="" tìm="" long="" nhất="" phương.="" tiểu="" tứ="" tử="" vọt="" tới="" trong="" viện="" long="" nhất="" phương,="" liền="" kêu,="" “long="" nhất="" phương,="" đi="" ra!”="" long="" nhất="" phương="" đang="" cùng="" phó="" tướng="" nghiên="" cứu="" vụ="" án,="" thấy="" tiểu="" tứ="" tử="" chạy="" vào="" trong="" viện,="" vừa="" định="" đi="" ra="" chào,="" lại="" nghe="" tiểu="" tứ="" tử="" hùng="" hổ="" gọi="" hắn,="" liền="" hoảng="" sợ,="" tâm="" nói="" đây="" là="" làm="" sao="" vậy?="" liền="" vội="" vã="" mang="" theo="" phó="" tướng="" ra="" ngoài,="" chào="" với="" tiểu="" tứ="" tử,="" “tiểu="" vương="" gia,="" như="" thế="" nào="" lại……”="" “tiểu="" tứ="" tử!”="" long="" thiên="" lý="" đuổi="" theo="" tiểu="" tứ="" tử="" chạy="" vào,="" thấy="" tiểu="" tứ="" tử="" đã="" kêu="" long="" nhất="" phương="" ra,="" mặt="" đỏ="" bừng,="" lôi="" kéo="" tay="" áo="" tiểu="" tứ="" tử,="" nói,="" “tiểu="" tứ="" tử,="" quên="" đi.”="" “thiên="" lý!”="" long="" nhất="" phương="" nhíu="" mày,="" “như="" thế="" nào="" dám="" hô="" thẳng="" danh="" tính="" của="" tiểu="" vương="" gia?”="" long="" thiên="" lý="" cúi="" đầu="" không="" nói,="" tiểu="" tứ="" tử="" nói="" với="" mấy="" phó="" tướng="" kia,="" “các="" ngươi="" đi="" ra="" ngoài,="" ta="" muốn="" một="" mình="" nói="" chuyện="" với="" hắn!”="" mấy="" phó="" tướng="" hai="" mặt="" nhìn="" nhau,="" đều="" xoay="" người="" đi="" ra="" ngoài,="" tiểu="" tứ="" tử="" nhìn="" long="" thiên="" lý,="" “ta="" hỏi="" ngươi,="" các="" ngươi="" vì="" cái="" gì="" suy="" bụng="" ta="" ra="" bụng="" người,="" không="" ủng="" hộ="" tài="" năng="" của="" tiểu="" am="" thuần?!”="" “tiểu……="" tiểu="" am="" thuần?”="" long="" nhất="" phương="" khó="" hiểu="" nhìn="" tiểu="" tứ="" tử.="" “tiểu="" am="" thuần="" chính="" là="" long="" thiên="" lý="" a.”="" tiểu="" tứ="" tử="" nói,="" “long="" lượng="" nói,="" trước="" đây="" có="" rất="" nhiều="" người="" gọi="" hắn="" như="" vậy,="" ngươi="" làm="" ca="" ca="" mà="" cũng="" không="" biết="" sao?!”="" long="" nhất="" phương="" sửng="" sốt,="" xoay="" mặt="" nhìn="" long="" thiên="" lý,="" “không="" thừa="" nhận?”="" “đúng="" vậy!”="" tiểu="" tứ="" tử="" còn="" nghiêm="" túc="" nói,="" “ngươi="" cùng="" phụ="" thân="" ngươi="" trọng="" võ="" khinh="" văn,="" đều="" bỏ="" mặc="" tiểu="" am="" thuần,="" biến="" hắn="" thành="" tự="" ti="" như="" vậy!”="" long="" nhất="" phương="" lại="" nhìn="" long="" thiên="" lý="" một="" bên,="" lại="" lắc="" đầu,="" có="" chút="" mờ="" mịt="" hỏi,="" “thiên="" lý,="" ngươi="" vẫn="" luôn="" cảm="" thấy="" chúng="" ta="" không="" thương="" ngươi?”="" thật="" lâu="" sau,="" long="" thiên="" lý="" mới="" gật="" gật="" đầu.="" long="" nhất="" phương="" suy="" nghĩ,="" hỏi,="" “ngươi="" cảm="" thấy="" chúng="" ta="" bỏ="" mặc="" ngươi?”="" long="" thiên="" lý="" lại="" gật="" đầu.="" long="" nhất="" phương="" lúc="" này="" mới="" có="" chút="" khó="" hiểu="" hỏi,="" “ngươi="" vì="" cái="" gì="" cảm="" thấy="" như="" vậy?”="" “bởi="" vì="" lão="" gia="" cho="" tới="" bây="" giờ="" cũng="" không="" nhắc="" về="" thiếu="" gia="" với="" người="" ngoài.”="" long="" lượng="" ỷ="" vào="" lá="" gan="" lớn="" mà="" nói="" chuyện,="" “lão="" gia="" mỗi="" lần="" nhắc="" tới="" ngươi="" đều="" thực="" tự="" hào,="" nhưng="" lại="" không="" nhắc="" tới="" thiếu="" gia.”="" long="" nhất="" phương="" nói,="" “phụ="" thân="" là="" cố="" ý="" không="" đề="" cập="" tới="" ngươi.”="" long="" thiên="" lý="" càng="" khổ="" sở,="" tiểu="" tứ="" tử="" nhíu="" mày,="" “các="" ngươi="" quả="" nhiên="" là="" có="" ý,="" quá="" đáng!”="" long="" nhất="" phương="" cười="" khổ="" khoát="" tay,="" “nói,="" phụ="" thân="" không="" đề="" cập="" tới="" ngươi="" là="" muốn="" tốt="" cho="" ngươi.”="" long="" thiên="" lý="" khó="" hiểu,="" ngẩng="" đầu="" nhìn="" long="" nhất="" phương.="" long="" nhất="" phương="" thở="" dài,="" nói,="" “cây="" to="" đón="" gió,="" lúc="" ta="" còn="" trẻ,="" chính="" bởi="" phụ="" thân="" luôn="" khoe="" khoang="" ta="" với="" người="" ngoài,="" cho="" nên="" làm="" không="" ít="" người="" xa="" lánh,="" ta="" như="" vậy="" còn="" bị="" người="" ta="" khi="" dễ,="" huống="" chi="" ngươi="" một="" con="" mọt="" sách,="" cho="" nên="" phụ="" thân="" mới="" không="" cùng="" người="" khác="" nhắc="" đến="" ngươi.”="" long="" thiên="" lý="" sửng="" sốt,="" ngẩng="" đầu="" nhìn="" long="" nhất="" phương,="" “vì="" nguyên="" nhân="" như="" vậy?”="" “còn="" không="" phải="" a.”="" long="" nhất="" phương="" có="" chút="" vô="" lực="" nhìn="" hắn,="" “ngươi="" không="" biết="" là="" con="" đường="" làm="" quan="" của="" ngươi="" quá="" bằng="" phẳng="" sao,="" có="" ai="" nửa="" đường="" ngáng="" chân="" ngươi="" không?="" bởi="" vì="" phụ="" thân="" cùng="" ta="" đều="" hạ="" thấp="" ngươi,="" không="" chịu="" nhắc="" tới="" ngươi.”="" tiểu="" tứ="" tử="" nghĩ="" nghĩ,="" đối="" long="" thiên="" lý="" nói,="" “tiểu="" am="" thuần="" a,="" rất="" có="" đạo="" lý="" a.”="" “kia……="" phụ="" thân="" vì="" cái="" gì,="" cũng="" không="" khen="" ta?”="" long="" thiên="" lý="" hỏi.="" “phụ="" thân="" sợ="" ngươi="" có="" áp="" lực.”="" long="" nhất="" phương="" đáp="" lại,="" “ta="" năm="" đó="" vì="" hắn="" thường="" xuyên="" khen="" ta,="" biến="" thành="" ta="" thua="" cũng="" không="" dám="" thua,="" áp="" lực="" rất="" lớn.="" cho="" nên="" sau="" khi="" sinh="" ngươi,="" mặc="" dù="" muốn="" ngươi="" thành="" tài,="" phụ="" thân="" cũng="" không="" dám="" khen="" ngươi,="" sợ="" ngươi="" áp="" lực="" quá="" lớn="" sống="" bất="" hảo.="" phụ="" thân="" bức="" ngươi="" luyện="" võ="" là="" vì="" thân="" thể="" ngươi="" từ="" nhỏ="" đã="" ốm="" yếu,="" lo="" lắng="" ngươi="" về="" sau="" bị="" người="" khi="" dễ="" hoặc="" là="" sinh="" bệnh,="" cho="" nên="" mới="" bức="" ngươi="" luyện="" công.”="口=" ……="" long="" thiên="" lý="" hoàn="" toàn="" choáng="" váng,="" thật="" lâu="" sau="" mới="" hỏi,="" “sợ……="" sợ="" ta="" áp="" lực="" lớn?”="" “đúng="" vậy.”="" long="" nhất="" phương="" gật="" gật="" đầu,="" “phụ="" thân="" ở="" trước="" mặt="" không="" khen="" ngươi,="" nhưng="" ở="" trước="" mặt="" ta="" cùng="" mấy="" người="" trong="" nhà="" thì="" đem="" ngươi="" khoe="" tới="" tận="" trời,="" nói="" tổ="" tiên="" long="" gia="" chúng="" ta="" tích="" đức,="" nhiều="" năm="" như="" vậy="" lại="" có="" thể="" dưỡng="" ra="" một="" văn="" khúc="" tinh="" đến.”="" tiểu="" tứ="" tử="" cũng="" choáng="" váng,="" nhìn="" tiêu="" lương="" bên="" cạnh,="" hỏi,="" “tiểu="" lương="" tử,="" đừng="" nói="" là="" tiểu="" am="" thuần="" từ="" nhỏ="" đã="" hiểu="" lầm="" nga?”="" tiêu="" lương="" cũng="" dở="" khóc="" dở="" cười.="" long="" lượng="" đưa="" tay="" vỗ="" vỗ="" bả="" vai="" long="" thiên="" lý,="" “thiếu="" gia,="" ngươi="" coi="" như="" mấy="" chuyện="" này="" chưa="" từng="" tồn="" tại,="" tự="" ti="" mười="" mấy="" năm……="" thực="" mệt="" a!”="" long="" thiên="" lý="" cũng="" nóng="" nảy,="" hỏi,="" “các="" ngươi="" thực="" sự="" cảm="" thấy="" ta="" cho="" các="" ngươi="" không="" chịu="" thua="" kém,="" chưa="" cho="" các="" ngươi="" mất="" mặt?”="" long="" nhất="" phương="" lắc="" đầu,="" “đương="" nhiên,="" ngươi="" trong="" đầu="" đều="" suy="" nghĩ="" cái="" gì="" nha?”="" “vậy="" sao="" các="" ngươi="" luôn="" nói="" ta="" là="" mọt="" sách?”="" long="" thiên="" lý="" giãy="" giụa="" lần="" cuối,="" “ngươi="" mới="" trước="" đây="" không="" mang="" ta="" đi="" chơi="" cùng.”="" long="" nhất="" phương="" cười="" ha="" ha,="" “mẫu="" thân="" lúc="" còn="" sống="" thích="" gọi="" ngươi="" là="" tiểu="" thư="" (thư="" [shū]:="" sách)="" ngốc,="" kia="" không="" phải="" thương="" ngươi="" sao.="" ngươi="" mới="" trước="" đây="" gầy="" yếu="" như="" vậy,="" chúng="" ta="" lúc="" cùng="" nhau="" chơi="" đùa="" mà="" bị="" thương="" ngươi,="" về="" nhà="" phụ="" thân="" sẽ="" đánh="" ta.”="" long="" thiên="" lý="" há="" to="" miệng,="" ngốc="" lăng.="" mọi="" người="" trầm="" mặc="" thật="" lâu="" sau,="" tiểu="" tứ="" tử="" có="" chút="" vô="" lực="" vỗ="" vỗ="" bả="" vai="" long="" thiên="" lý,="" nói,="" “tiểu="" am="" thuần="" nha,="" không="" nghĩ="" tới="" ngươi="" so="" với="" ta="" còn="" ngốc="" hơn.”=""&gt;</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Hiểu lầm trong mười mấy năm, nhưng lại chấm dứt trong chốc lát, Long Thiên Lý từ bộ dạng khổ sở nay lại thật cao hứng, Long Lượng thấy thiếu gia nhà mình có chút không đáng, này không công chuốc khổ mười mấy năm a, tự trách mình, “Ai nha, ta cũng là đồ đầu heo, sớm biết liền hỏi một tiếng, hoặc là sớm nói chuyện này cho lão gia……”</w:t>
      </w:r>
    </w:p>
    <w:p>
      <w:pPr>
        <w:pStyle w:val="BodyText"/>
      </w:pPr>
      <w:r>
        <w:t xml:space="preserve">“Không trách ngươi.” Long Nhất Phương khoát tay, có chút bất đắc dĩ nói với Long Thiên Lý, “Kết quả là, cũng là trách chúng ta nông cạn, có một số việc thật không chú ý a.”</w:t>
      </w:r>
    </w:p>
    <w:p>
      <w:pPr>
        <w:pStyle w:val="BodyText"/>
      </w:pPr>
      <w:r>
        <w:t xml:space="preserve">Tiểu Tứ Tử ở một bên nhìn, thấy hiểu lầm đã giải trừ, liền kép kéo tay áo Long Thiên Lý, “Cái này tốt lắm, hiểu lầm đều xóa bỏ, ngươi cũng không còn lo lắng, đúng không?”</w:t>
      </w:r>
    </w:p>
    <w:p>
      <w:pPr>
        <w:pStyle w:val="BodyText"/>
      </w:pPr>
      <w:r>
        <w:t xml:space="preserve">Long Thiên Lý nhìn Tiểu Tứ Tử, gật gật đầu, nói, “Ân…… Tiểu Tứ Tử, thật sự phải cảm tạ ngươi.”</w:t>
      </w:r>
    </w:p>
    <w:p>
      <w:pPr>
        <w:pStyle w:val="BodyText"/>
      </w:pPr>
      <w:r>
        <w:t xml:space="preserve">Tiểu Tứ Tử cũng thay hắn cao hứng, nghĩ nghĩ, liền nói, “Cái này coi như xong rồi, có thể toàn tâm toàn ý tra án a!”</w:t>
      </w:r>
    </w:p>
    <w:p>
      <w:pPr>
        <w:pStyle w:val="BodyText"/>
      </w:pPr>
      <w:r>
        <w:t xml:space="preserve">Tiêu Lương gật gật đầu, đối Tiểu Tứ Tử nói, “Cẩn nhi, trong ngục còn giữ một đầu bếp theo dõi chúng ta.”</w:t>
      </w:r>
    </w:p>
    <w:p>
      <w:pPr>
        <w:pStyle w:val="BodyText"/>
      </w:pPr>
      <w:r>
        <w:t xml:space="preserve">“Đúng nga!” Tiểu Tứ Tử vang lên, liền nói với Long Thiên Lý, “Tiểu am thuần, dù sao ngày mai mới đi Vô Lượng quan, không bằng đêm nay chúng ta đi thẩm vấn người kia đi!”</w:t>
      </w:r>
    </w:p>
    <w:p>
      <w:pPr>
        <w:pStyle w:val="BodyText"/>
      </w:pPr>
      <w:r>
        <w:t xml:space="preserve">Tất cả mọi người đều gật đầu đồng ý, Long Thiên Lý sai người đem thần trù Mục Phương kia đưa đến thư phòng.</w:t>
      </w:r>
    </w:p>
    <w:p>
      <w:pPr>
        <w:pStyle w:val="BodyText"/>
      </w:pPr>
      <w:r>
        <w:t xml:space="preserve">Không bao lâu, người đã được đưa đến, Mục Phương kia ngáp một cái, lười biếng nói, “Như thế nào vậy a? Ta nghe nói huyện quan nơi này thanh như nước minh trong như gương, thế nào có thể vô duyên vô cớ bắt người dân thiện lương như chúng ta nha.”</w:t>
      </w:r>
    </w:p>
    <w:p>
      <w:pPr>
        <w:pStyle w:val="BodyText"/>
      </w:pPr>
      <w:r>
        <w:t xml:space="preserve">Long Thiên Lý chau mày, lạnh lùng nói, “Ngươi bộ dạng khả nghi, lai lịch không rõ, ở nơi này giả đáng thương, đến tột cùng là thân phận gì, tới làm cái gì, vì sao lại lén lút theo dõi chúng ta vào rừng, thành thật khai báo!”</w:t>
      </w:r>
    </w:p>
    <w:p>
      <w:pPr>
        <w:pStyle w:val="BodyText"/>
      </w:pPr>
      <w:r>
        <w:t xml:space="preserve">Tiểu Tứ Tử trong lòng âm thầm tán thưởng, tiểu am thuần bình thường nhìn có hơi ngốc, không nghĩ tới khi thẩm án lại thần khí như vậy nha.</w:t>
      </w:r>
    </w:p>
    <w:p>
      <w:pPr>
        <w:pStyle w:val="BodyText"/>
      </w:pPr>
      <w:r>
        <w:t xml:space="preserve">Mục Phương nhìn mọi người, có chút bất đắc dĩ thở dài, nói, “Muốn ta nói thật cũng được, bất quá các ngươi phải tin tưởng ta.”</w:t>
      </w:r>
    </w:p>
    <w:p>
      <w:pPr>
        <w:pStyle w:val="BodyText"/>
      </w:pPr>
      <w:r>
        <w:t xml:space="preserve">“Ngươi nói là được, thật hay giả bản quan tự biết phán đoán!” Long Thiên Lý thúc giục, “Nói mau đi!”</w:t>
      </w:r>
    </w:p>
    <w:p>
      <w:pPr>
        <w:pStyle w:val="BodyText"/>
      </w:pPr>
      <w:r>
        <w:t xml:space="preserve">“Ai……” Mục Phương nhún nhún vai, “Các ngươi cởi trói cho ta, ta cho các ngươi xem cái này.”</w:t>
      </w:r>
    </w:p>
    <w:p>
      <w:pPr>
        <w:pStyle w:val="BodyText"/>
      </w:pPr>
      <w:r>
        <w:t xml:space="preserve">Long Thiên Lý nhíu mày, cảm thấy hắn giống như giở trò đùa giỡn.</w:t>
      </w:r>
    </w:p>
    <w:p>
      <w:pPr>
        <w:pStyle w:val="BodyText"/>
      </w:pPr>
      <w:r>
        <w:t xml:space="preserve">Mục Phương dở khóc dở cười, “Uy, các ngươi cũng quá cẩn thận đi, còn nữa, nơi này trong ngoài nhiều cao thủ như vậy, còn sợ ta bỏ trốn?”</w:t>
      </w:r>
    </w:p>
    <w:p>
      <w:pPr>
        <w:pStyle w:val="BodyText"/>
      </w:pPr>
      <w:r>
        <w:t xml:space="preserve">Tiêu Lương trong lòng vừa động…… Mục Phương lúc nói đến chữ “trong ngoài”, cố ý liếc hắn một cái — người này biết Triệu Phổ cùng Công Tôn ở bên ngoài.</w:t>
      </w:r>
    </w:p>
    <w:p>
      <w:pPr>
        <w:pStyle w:val="BodyText"/>
      </w:pPr>
      <w:r>
        <w:t xml:space="preserve">Tiểu Tứ Tử cảm thấy hắn khí diễm kiêu ngạo, liền nói với Long Thiên Lý, “Tiểu am thuần, cởi trói cho hắn, nhìn hắn có bao nhiêu kiêu ngạo!”</w:t>
      </w:r>
    </w:p>
    <w:p>
      <w:pPr>
        <w:pStyle w:val="BodyText"/>
      </w:pPr>
      <w:r>
        <w:t xml:space="preserve">Mục Phương xoay mặt nhìn Tiểu Tứ Tử, cười nói, “Ngươi tên gì nha, sao lại đáng yêu như vậy?”</w:t>
      </w:r>
    </w:p>
    <w:p>
      <w:pPr>
        <w:pStyle w:val="BodyText"/>
      </w:pPr>
      <w:r>
        <w:t xml:space="preserve">Tiểu Tứ Tử hung hăng trừng mắt liếc hắn, tâm nói, ngươi nếu nói, ngươi như thế nào soái, ta liền nói cho ngươi, nhưng là nói đáng yêu, kiên quyết không nói cho ngươi!</w:t>
      </w:r>
    </w:p>
    <w:p>
      <w:pPr>
        <w:pStyle w:val="BodyText"/>
      </w:pPr>
      <w:r>
        <w:t xml:space="preserve">Long Thiên Lý gật gật đầu, một nha dịch tiến lên cởi trói cho hắn, Mục Phương từ trong lòng lấy ra một khối kim bài, đưa cho Long Thiên Lý xem, “Ta là bộ khoái.”</w:t>
      </w:r>
    </w:p>
    <w:p>
      <w:pPr>
        <w:pStyle w:val="BodyText"/>
      </w:pPr>
      <w:r>
        <w:t xml:space="preserve">=口= …… Tất cả mọi người ở đây đều ngây người.</w:t>
      </w:r>
    </w:p>
    <w:p>
      <w:pPr>
        <w:pStyle w:val="BodyText"/>
      </w:pPr>
      <w:r>
        <w:t xml:space="preserve">Tiểu Tứ Tử có chút không tin liền bước lại gần, cầm lệnh bài trong tay hắn nhìn nhìn, giật mình nói, “Ai nha, là thật a, đây là lệnh bài thần bộ hoàng thượng khâm thưởng.”</w:t>
      </w:r>
    </w:p>
    <w:p>
      <w:pPr>
        <w:pStyle w:val="BodyText"/>
      </w:pPr>
      <w:r>
        <w:t xml:space="preserve">“Kim bài thần bộ hoàng thượng khâm thưởng gồm có bốn khối, phân biệt tửu sắc tài thực, tại hạ là thực bộ, Mục Phương.” Mục Phương cười ha ha nói, “Ta là một đường truy bắt hái hoa tặc mà theo tới Huy Châu, lúc vào thành thấy có rất nhiều nhân mã được điều động, nhưng lại không nghe thấy vùng này có chiến sự, cho nên mới đến xem.”</w:t>
      </w:r>
    </w:p>
    <w:p>
      <w:pPr>
        <w:pStyle w:val="BodyText"/>
      </w:pPr>
      <w:r>
        <w:t xml:space="preserve">Long Thiên Lý thấy thật là hiểu lầm Mục Phương, liền bồi tội với hắn, “Nguyên lai là Mục bộ khoái, thật sự là thất lễ.”</w:t>
      </w:r>
    </w:p>
    <w:p>
      <w:pPr>
        <w:pStyle w:val="BodyText"/>
      </w:pPr>
      <w:r>
        <w:t xml:space="preserve">“Không sao, chuyện nhỏ mà.” Mục Phương quay mặt, thấy Tiểu Tứ Tử vẻ mặt hâm mộ nhìn lệnh bài của hắn, liền hỏi, “Làm sao vậy? Tiểu công tử, thích lệnh bài này nha?”</w:t>
      </w:r>
    </w:p>
    <w:p>
      <w:pPr>
        <w:pStyle w:val="BodyText"/>
      </w:pPr>
      <w:r>
        <w:t xml:space="preserve">Tiểu Tứ Tử mếu máo, cầm trả lại lệnh bài cho Mục Phương, tâm nói, thực thần khí nha, sớm hay muộn ta cũng phải có một khối!</w:t>
      </w:r>
    </w:p>
    <w:p>
      <w:pPr>
        <w:pStyle w:val="BodyText"/>
      </w:pPr>
      <w:r>
        <w:t xml:space="preserve">Mục Phương thu lại lệnh bài, hỏi Long Thiên Lý, “Tri phủ đại nhân cũng biết hành động của Hoa Phi Phi?”</w:t>
      </w:r>
    </w:p>
    <w:p>
      <w:pPr>
        <w:pStyle w:val="BodyText"/>
      </w:pPr>
      <w:r>
        <w:t xml:space="preserve">Long Thiên Lý lắc lắc đầu, nói, “Ta vừa đến Huy Châu, nhưng cho tới giờ cũng chưa nghe qua cái tên này.”</w:t>
      </w:r>
    </w:p>
    <w:p>
      <w:pPr>
        <w:pStyle w:val="BodyText"/>
      </w:pPr>
      <w:r>
        <w:t xml:space="preserve">“Này cũng không có gì kì quái, Hoa Phi Phi kia chạy tới Huy Châu liền mất tích, vốn đang nghĩ tới hắn muốn làm gì, nhưng là vẫn không thấy bóng dáng. Mặt khác……” Mục Phương nói đến đây, nhìn thoáng qua Tiểu Thiên Thiên trong tay Tiêu Lương, nói tiếp, “Ta đi theo các ngươi, còn có một nguyên nhân khác.”</w:t>
      </w:r>
    </w:p>
    <w:p>
      <w:pPr>
        <w:pStyle w:val="BodyText"/>
      </w:pPr>
      <w:r>
        <w:t xml:space="preserve">“Nguyên nhân gì nha?” Tiểu Tứ Tử tò mò.</w:t>
      </w:r>
    </w:p>
    <w:p>
      <w:pPr>
        <w:pStyle w:val="BodyText"/>
      </w:pPr>
      <w:r>
        <w:t xml:space="preserve">Mục Phương đưa tay chỉ chỉ tiểu oa nhi trong lòng Tiêu Lương, nói, “Đứa nhỏ này ta đã từng thấy.”</w:t>
      </w:r>
    </w:p>
    <w:p>
      <w:pPr>
        <w:pStyle w:val="BodyText"/>
      </w:pPr>
      <w:r>
        <w:t xml:space="preserve">Tất cả mọi người đều lắp bắp kinh hãi, Tiểu Tứ Tử vươn tay nhận lấy Tiểu Thiên Thiên, hỏi, “Ngươi nói ngươi gặp qua Tiểu Thiên Thiên?”</w:t>
      </w:r>
    </w:p>
    <w:p>
      <w:pPr>
        <w:pStyle w:val="BodyText"/>
      </w:pPr>
      <w:r>
        <w:t xml:space="preserve">Mục Phương gật gật đầu, “Ta lúc trước đuổi theo Hoa Phi Phi, có thấy hắn ôm tiểu oa nhi này.”</w:t>
      </w:r>
    </w:p>
    <w:p>
      <w:pPr>
        <w:pStyle w:val="BodyText"/>
      </w:pPr>
      <w:r>
        <w:t xml:space="preserve">“Nhưng là, đứa nhỏ này không phải là luôn theo mẫu thân hắn sao?” Tiểu Tứ Tử kinh hãi, “Đừng nói Hoa Phi Phi là nữ nhân đó a, kia, nàng như thế nào làm hái hoa tặc nha?”</w:t>
      </w:r>
    </w:p>
    <w:p>
      <w:pPr>
        <w:pStyle w:val="BodyText"/>
      </w:pPr>
      <w:r>
        <w:t xml:space="preserve">“Hoa Phi Phi là nam nhân, điểm này ngàn vạn chuẩn xác.” Mục Phương khẳng định, “Đứa nhỏ này cùng mẫu thân nhất định có tách ra, hơn nữa ta phát hiện Hoa Phi Phi rất coi trọng nó. Cho nên nếu nó ở nơi này, hắn khẳng định bắt nó trở về.”</w:t>
      </w:r>
    </w:p>
    <w:p>
      <w:pPr>
        <w:pStyle w:val="BodyText"/>
      </w:pPr>
      <w:r>
        <w:t xml:space="preserve">“Hoa Phi Phi thực để ý đến oa nhi này?” Tiêu Lương khó hiểu, “Một cái hoa phi tặc vì cái gì lại muốn một oa nhi? Bởi vì oa nhi này là con hắn, hay là trên người oa nhi này, có bí mật nào đó?”</w:t>
      </w:r>
    </w:p>
    <w:p>
      <w:pPr>
        <w:pStyle w:val="BodyText"/>
      </w:pPr>
      <w:r>
        <w:t xml:space="preserve">Mục Phương nhún nhún vai, “Cái này phải tra xét rõ ràng, ta cũng không phải biết hết.”</w:t>
      </w:r>
    </w:p>
    <w:p>
      <w:pPr>
        <w:pStyle w:val="BodyText"/>
      </w:pPr>
      <w:r>
        <w:t xml:space="preserve">………</w:t>
      </w:r>
    </w:p>
    <w:p>
      <w:pPr>
        <w:pStyle w:val="BodyText"/>
      </w:pPr>
      <w:r>
        <w:t xml:space="preserve">“Có hào (tên hiệu, bí danh) nhân này sao?” Ngoài phòng, trên cây, Công Tôn hỏi Triệu Phổ.</w:t>
      </w:r>
    </w:p>
    <w:p>
      <w:pPr>
        <w:pStyle w:val="BodyText"/>
      </w:pPr>
      <w:r>
        <w:t xml:space="preserve">Triệu Phổ cau mày suy nghĩ, gật gật đầu, “Bốn kim bài thần bộ xác thực là tồn tại, hơn nữa từ lúc Đại Tống lập quốc đã có, vị trí thần bộ này vĩnh viễn không thiếu người, bởi vì một người đã chết thì sẽ có người khác thay thế, cũng có cha truyền con nối, chỉ cần đủ tư cách là được. Bốn danh bộ này đều mang tuyệt kĩ, gồm có bốn người chuyên về tửu sắc tài thực, phá án giỏi giang.”</w:t>
      </w:r>
    </w:p>
    <w:p>
      <w:pPr>
        <w:pStyle w:val="BodyText"/>
      </w:pPr>
      <w:r>
        <w:t xml:space="preserve">“Như vậy a.” Công Tôn gật đầu, hỏi, “Kia, Tiểu Tứ Tử cũng muốn có kim bài thần bộ, tửu sắc tài thực hắn chiếm cái nào thì tốt? Tuyệt đối không thể là sắc!”</w:t>
      </w:r>
    </w:p>
    <w:p>
      <w:pPr>
        <w:pStyle w:val="BodyText"/>
      </w:pPr>
      <w:r>
        <w:t xml:space="preserve">Triệu Phổ dở khóc dở cười, nói, “Tiểu Tứ Tử muốn chiếm, cũng phải là thiên hạ đệ nhất ngốc bộ!”</w:t>
      </w:r>
    </w:p>
    <w:p>
      <w:pPr>
        <w:pStyle w:val="BodyText"/>
      </w:pPr>
      <w:r>
        <w:t xml:space="preserve">Công Tôn nhướn mi, rống, “Ngươi dám nói con ta ngốc?”</w:t>
      </w:r>
    </w:p>
    <w:p>
      <w:pPr>
        <w:pStyle w:val="BodyText"/>
      </w:pPr>
      <w:r>
        <w:t xml:space="preserve">Triệu Phổ vội vã che miệng Công Tôn lại, “Thân ái, sao muốn bị phát hiện sao!”</w:t>
      </w:r>
    </w:p>
    <w:p>
      <w:pPr>
        <w:pStyle w:val="BodyText"/>
      </w:pPr>
      <w:r>
        <w:t xml:space="preserve">Nhưng là động tĩnh của hai người đã làm người trong phòng chú ý, Tiểu Tứ Tử nghiêng đầu nghe nghe, hỏi Tiêu Lương, “Tiểu Lương Tử, ngươi có hay không nghe được thanh âm gì đó?”</w:t>
      </w:r>
    </w:p>
    <w:p>
      <w:pPr>
        <w:pStyle w:val="BodyText"/>
      </w:pPr>
      <w:r>
        <w:t xml:space="preserve">Tiêu Lương khó hiểu lắc đầu, “Không có a.” (Tiểu Lương Tử a Tiểu Lương Tử, ngươi không đi làm diễn viên cũng uổng lắm a)</w:t>
      </w:r>
    </w:p>
    <w:p>
      <w:pPr>
        <w:pStyle w:val="BodyText"/>
      </w:pPr>
      <w:r>
        <w:t xml:space="preserve">“Ta rõ ràng nghe thấy tiếng của phụ thân!” Tiểu Tứ Tử đi đến bên cửa sổ, ló đầu nhìn ra ngoài, Long Thiên Lý cũng đi lại chỗ hắn, “Ta vừa rồi hình như cũng nghe thấy tiếng người ta nói chuyện.”</w:t>
      </w:r>
    </w:p>
    <w:p>
      <w:pPr>
        <w:pStyle w:val="BodyText"/>
      </w:pPr>
      <w:r>
        <w:t xml:space="preserve">“Đúng không!” Tiểu Tứ Tử hoài nghi nhìn trái ngó phải, nhưng Triệu Phổ đã sớm đem Công Tôn ly khai, mà Long Nhất Phương cũng đã được mấy ảnh vệ đánh tiếng, bởi vậy cũng bất động thanh sắc. Tiểu Tứ Tử tìm một vòng cũng không tìm được Công Tôn bọn họ, có chút mất mát lại có chút thoải mái mà trở lại trong phòng, nhỏ giọng nói thầm, “Chẳng lẽ là ảo giác?”</w:t>
      </w:r>
    </w:p>
    <w:p>
      <w:pPr>
        <w:pStyle w:val="BodyText"/>
      </w:pPr>
      <w:r>
        <w:t xml:space="preserve">Tiêu Lương bước lại gần, thấp giọng hỏi, “Cẩn nhi, có phải hay không nhớ đến tiên sinh?”</w:t>
      </w:r>
    </w:p>
    <w:p>
      <w:pPr>
        <w:pStyle w:val="BodyText"/>
      </w:pPr>
      <w:r>
        <w:t xml:space="preserve">Tiểu Tứ Tử mặt đỏ lên, “Mới không có.”</w:t>
      </w:r>
    </w:p>
    <w:p>
      <w:pPr>
        <w:pStyle w:val="BodyText"/>
      </w:pPr>
      <w:r>
        <w:t xml:space="preserve">Mục Phương cười cười, “Ta có môt biện pháp, có thể dẫn Hoa Phi Phi tới.”</w:t>
      </w:r>
    </w:p>
    <w:p>
      <w:pPr>
        <w:pStyle w:val="BodyText"/>
      </w:pPr>
      <w:r>
        <w:t xml:space="preserve">“Biện pháp gì?” Tiểu Tứ Tử hỏi hắn.</w:t>
      </w:r>
    </w:p>
    <w:p>
      <w:pPr>
        <w:pStyle w:val="BodyText"/>
      </w:pPr>
      <w:r>
        <w:t xml:space="preserve">“Đem oa nhi này họa lại rồi đi dán trong thành Huy Châu, đã nói có người nhặt được, coi ai đánh mất thì đem về.” Mục Phương nói, “Sau đó chúng ta bắt người nhận về, điều tra một chút…… Phỏng chừng có manh mối.”</w:t>
      </w:r>
    </w:p>
    <w:p>
      <w:pPr>
        <w:pStyle w:val="BodyText"/>
      </w:pPr>
      <w:r>
        <w:t xml:space="preserve">“Ân.” Long Thiên Lý gật gật, “Biện pháp này xác thực có thể làm.”</w:t>
      </w:r>
    </w:p>
    <w:p>
      <w:pPr>
        <w:pStyle w:val="BodyText"/>
      </w:pPr>
      <w:r>
        <w:t xml:space="preserve">Tiểu Tứ Tử nhìn nhìn Tiểu Thiên Thiên, “Kia, cũng là một phương pháp, nhưng là bảo bối không thể gặp nguy hiểm, chính là dẫn người đến mà thôi.”</w:t>
      </w:r>
    </w:p>
    <w:p>
      <w:pPr>
        <w:pStyle w:val="BodyText"/>
      </w:pPr>
      <w:r>
        <w:t xml:space="preserve">Mục Phương gật đầu, “Đây là đương nhiên.”</w:t>
      </w:r>
    </w:p>
    <w:p>
      <w:pPr>
        <w:pStyle w:val="BodyText"/>
      </w:pPr>
      <w:r>
        <w:t xml:space="preserve">Theo sau, Tiêu Lương nói tìm một họa sư họa lại Tiểu Thiên Thiên, nhưng là Long Lượng cười nói, “Tiểu công tử, không phải khó khăn đi tìm, để cho thiếu gia nhà ta họa đi!”</w:t>
      </w:r>
    </w:p>
    <w:p>
      <w:pPr>
        <w:pStyle w:val="BodyText"/>
      </w:pPr>
      <w:r>
        <w:t xml:space="preserve">Tiểu Tứ Tử giật mình, “Tiểu am thuần ngươi còn có thể họa họa nha?”</w:t>
      </w:r>
    </w:p>
    <w:p>
      <w:pPr>
        <w:pStyle w:val="BodyText"/>
      </w:pPr>
      <w:r>
        <w:t xml:space="preserve">Long Thiên Lý có chút ngượng ngùng gật đầu.</w:t>
      </w:r>
    </w:p>
    <w:p>
      <w:pPr>
        <w:pStyle w:val="BodyText"/>
      </w:pPr>
      <w:r>
        <w:t xml:space="preserve">“thiếu gia nhà ta nhưng là bút pháp diệu bút đan thanh (tài vẽ thần kì)!” Long Lượng nói, “Họa rất đẹp.”</w:t>
      </w:r>
    </w:p>
    <w:p>
      <w:pPr>
        <w:pStyle w:val="BodyText"/>
      </w:pPr>
      <w:r>
        <w:t xml:space="preserve">“Thật sự nha?” Tiểu Tứ Tử vẻ mặt bội phục nói. Long Thiên Lý đỏ mặt, đối Tiểu Tứ Tử nói, “Tiểu Tứ Tử nha, ngươi giúp ta ôm tiểu bảo bảo đi, ta họa tranh.”</w:t>
      </w:r>
    </w:p>
    <w:p>
      <w:pPr>
        <w:pStyle w:val="BodyText"/>
      </w:pPr>
      <w:r>
        <w:t xml:space="preserve">“Đi.” Tiểu Tứ Tử ngồi trên ghế, đặt Tiểu Thiên Thiên đoan đoan chính chính ngồi trên đùi mình, sau đó cầm hai tay nó, làm cho nó ngẩng đầu nhìn Long Thiên Lý. Cúi đầu nói với nó, “Tiểu Thiên Thiên, chúng ta họa cho giống, nói không chừng như vậy mẫu thân ngươi có thể tìm đến nha.”</w:t>
      </w:r>
    </w:p>
    <w:p>
      <w:pPr>
        <w:pStyle w:val="BodyText"/>
      </w:pPr>
      <w:r>
        <w:t xml:space="preserve">Sau đó, Long Nhất Phương đi quản lí quân vụ, Mục Phương cũng ngồi xuống, đối Tiểu Tứ Tử nói, “Ngươi sẽ không phải là tiểu ngốc bộ lần trước ở Hồ Châu phủ tra ra huyết ngọc án đi?”</w:t>
      </w:r>
    </w:p>
    <w:p>
      <w:pPr>
        <w:pStyle w:val="BodyText"/>
      </w:pPr>
      <w:r>
        <w:t xml:space="preserve">“Khụ khụ……” Tiêu Lương bị sặc nước, tâm nói, xong rồi, Tiểu Tứ Tử khẳng định trở mặt.</w:t>
      </w:r>
    </w:p>
    <w:p>
      <w:pPr>
        <w:pStyle w:val="BodyText"/>
      </w:pPr>
      <w:r>
        <w:t xml:space="preserve">Quả nhiên, chỉ thấy Tiểu Tứ Tử mặt đỏ bừng, bất mãn nói, “Cái gì tiểu ngốc bộ a!” (Phải a! Phải là ngốc ngốc tiểu thần bộ mới đúng a!!!! =))))</w:t>
      </w:r>
    </w:p>
    <w:p>
      <w:pPr>
        <w:pStyle w:val="BodyText"/>
      </w:pPr>
      <w:r>
        <w:t xml:space="preserve">Mục Phương cũng không biết chính mình nói đến bạo điểm của Tiểu Tứ Tử, nói tiếp, “Ta trước có nghe nói ở Hồ Châu, có rất nhiều người nói, ở Hồ Châu phủ có xảy ra một đại sự, người của Lãng Ngọc sơn trang âm mưu phản Tống, ám sát hoàng thượng cũng hoàng thái hậu, may mắn có một tiểu anh hùng trí dũng song toàn giúp đỡ tri phủ Hồ Châu xoay chuyển càn khôn, đem toàn bộ người liên quan bắt lại!”</w:t>
      </w:r>
    </w:p>
    <w:p>
      <w:pPr>
        <w:pStyle w:val="BodyText"/>
      </w:pPr>
      <w:r>
        <w:t xml:space="preserve">Tiểu Tứ Tử nghe Mục Phương nói xong, có chút giật mình hỏi, “Ở Hồ Châu phủ đều truyền khắp sao?”</w:t>
      </w:r>
    </w:p>
    <w:p>
      <w:pPr>
        <w:pStyle w:val="BodyText"/>
      </w:pPr>
      <w:r>
        <w:t xml:space="preserve">Mục Phương gật gật, “Bằng không ta chỗ nào biết được?”</w:t>
      </w:r>
    </w:p>
    <w:p>
      <w:pPr>
        <w:pStyle w:val="BodyText"/>
      </w:pPr>
      <w:r>
        <w:t xml:space="preserve">Tiểu Tứ Tử cao hứng, xoay mặt nhìn Tiêu Lương, Tiêu Lương cũng cười đưa tay sờ sờ đầu hắn, “Như thế rất tốt Cẩn nhi, về sau chỗ nào cũng không có tri phủ dám không cần ngươi.”</w:t>
      </w:r>
    </w:p>
    <w:p>
      <w:pPr>
        <w:pStyle w:val="BodyText"/>
      </w:pPr>
      <w:r>
        <w:t xml:space="preserve">“Ân.” Tiểu Tứ Tử vừa lòng gật đầu, tâm nói, nguyên lai chính mình phá một vụ án, cũng danh chấn một phương nha. Kia nếu phá thêm nhiều vụ án nữa, chẳng bao lâu sẽ vang danh tứ hải, đến lúc đó thực sự là rất có mặt mũi! Xem ra, không cần lâu nữa, có thể trở thành thần bộ!</w:t>
      </w:r>
    </w:p>
    <w:p>
      <w:pPr>
        <w:pStyle w:val="BodyText"/>
      </w:pPr>
      <w:r>
        <w:t xml:space="preserve">Đang vui vẻ, chợt nghe Mục Phương nói tiếp, “Ta lại nghe nói, tiểu bộ khoái kia mười lăm mười sáu tuổi, bộ dạng trắng trắng nộn nộn còn mập mạp, nói chuyện cũng chậm chậm, vừa nhìn thấy, còn tưởng là tiểu ngốc tử nhà phú quý. Không nghĩ tới a, là một danh bộ tuyệt đỉnh thông minh.”</w:t>
      </w:r>
    </w:p>
    <w:p>
      <w:pPr>
        <w:pStyle w:val="BodyText"/>
      </w:pPr>
      <w:r>
        <w:t xml:space="preserve">Mục Phương nói xong, Tiểu Tứ Tử cũng đại hỏa mà đứng lên, liền kêu, “Ngươi nói bậy, ai trắng trắng nộn nộn còn mập mạp, ta mới không phải!”</w:t>
      </w:r>
    </w:p>
    <w:p>
      <w:pPr>
        <w:pStyle w:val="BodyText"/>
      </w:pPr>
      <w:r>
        <w:t xml:space="preserve">Mục Phương sửng sốt, nhìn chằm chằm Tiểu Tứ Tử thật lâu, theo sau liền ôm bụng, ghé vào bàn ha hả cười. Bức họa của Long Thiên Lý cũng có chút run tay, bởi vì Tiểu Tứ Tử động tác quá mãnh, làm đau tiểu bảo bảo, tiểu bảo bảo oa một tiếng khóc lên.</w:t>
      </w:r>
    </w:p>
    <w:p>
      <w:pPr>
        <w:pStyle w:val="BodyText"/>
      </w:pPr>
      <w:r>
        <w:t xml:space="preserve">“Ai nha, Thiên Thiên!” Tiểu Tứ Tử vội vàng ôm Tiểu Thiên Thiên ngồi xuống vỗ a vỗ.</w:t>
      </w:r>
    </w:p>
    <w:p>
      <w:pPr>
        <w:pStyle w:val="Compact"/>
      </w:pPr>
      <w:r>
        <w:t xml:space="preserve">Thấy mọi người đều mỉm cười nhìn hắn, Tiểu Tứ Tử bất mãn ôm Tiểu Thiên Thiên xoa lưng cho nó, vừa xoa vừa lẩm bẩm, “Ta mới không phải tiểu ngốc tử, cũng không phải trắng trắng nộn nộn còn mập mạp, đáng ghét!”</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Long Thiên Lý họa tranh xong, liền phái người đưa đi dán, những người khác cũng đều tán đi. Tiểu Tứ Tử ôm Tiểu Thiên Thiên trở về, vẫn còn vì câu nói “trắng trắng nộn nộn còn mập mạp” kia của Mục Phương mà canh cánh trong lòng.</w:t>
      </w:r>
    </w:p>
    <w:p>
      <w:pPr>
        <w:pStyle w:val="BodyText"/>
      </w:pPr>
      <w:r>
        <w:t xml:space="preserve">Tiêu Lương đi theo hắn vào sân, bước lại gần xoa bóp cánh tay cho hắn, “Cẩn nhi, đừng nóng giận, mọi người không phải nói ngươi đáng yêu sao.”</w:t>
      </w:r>
    </w:p>
    <w:p>
      <w:pPr>
        <w:pStyle w:val="BodyText"/>
      </w:pPr>
      <w:r>
        <w:t xml:space="preserve">“Ta mới không cần đáng yêu.” Tiểu Tứ Tử xoay mặt trừng mắt nhìn Tiêu Lương, cảnh cáo, “Không cho sờ thịt của ta!”</w:t>
      </w:r>
    </w:p>
    <w:p>
      <w:pPr>
        <w:pStyle w:val="BodyText"/>
      </w:pPr>
      <w:r>
        <w:t xml:space="preserve">“Kiểm tra chút thôi, đừng lo.” Tiêu Lương cười cười tiến lại gần, “Không nghĩ tới Mục Phương kia là một thần bộ a.”</w:t>
      </w:r>
    </w:p>
    <w:p>
      <w:pPr>
        <w:pStyle w:val="BodyText"/>
      </w:pPr>
      <w:r>
        <w:t xml:space="preserve">“Hừ.” Tiểu Tứ Tử bất mãn hừ một tiếng, “Người kia chán ghét.”</w:t>
      </w:r>
    </w:p>
    <w:p>
      <w:pPr>
        <w:pStyle w:val="BodyText"/>
      </w:pPr>
      <w:r>
        <w:t xml:space="preserve">“Bởi vì người ta nói ngươi mập?” Tiêu Lương nghĩ nghĩ, đối Tiểu Tứ Tử nói, “Cẩn nhi, Thiên Thiên có nặng hay không, ta ôm cho ngươi một cái đi?”</w:t>
      </w:r>
    </w:p>
    <w:p>
      <w:pPr>
        <w:pStyle w:val="BodyText"/>
      </w:pPr>
      <w:r>
        <w:t xml:space="preserve">Tiểu Tứ Tử cũng thấy có chút mệt, liền chuyền Tiểu Thiên Thiên cho Tiêu Lương, nhưng là Tiêu Lương cũng không tiếp nhận Tiểu Thiên Thiên mà đưa tay bế hắn lên.</w:t>
      </w:r>
    </w:p>
    <w:p>
      <w:pPr>
        <w:pStyle w:val="BodyText"/>
      </w:pPr>
      <w:r>
        <w:t xml:space="preserve">“Ân?” Tiểu Tứ Tử bị Tiêu Lương bế lên liền thấy khó hiểu, chợt nghe Tiêu Lương cười tủm tỉm nói, “Ngươi ngày nào đó béo đến độ ta ôm không nổi, khi đó mới cần giảm béo a.”</w:t>
      </w:r>
    </w:p>
    <w:p>
      <w:pPr>
        <w:pStyle w:val="BodyText"/>
      </w:pPr>
      <w:r>
        <w:t xml:space="preserve">Tiểu Tứ Tử cao hứng lên, cười cười nhéo quai hàm Tiêu Lương, “Ta đây bao nhiêu cân ngươi mới ôm không nổi nha?”</w:t>
      </w:r>
    </w:p>
    <w:p>
      <w:pPr>
        <w:pStyle w:val="BodyText"/>
      </w:pPr>
      <w:r>
        <w:t xml:space="preserve">Tiêu Lương nhìn trời nghĩ nghĩ, nói, “Ta có thể cầm khoảng hai ba trăm cân gì đó….. Cho nên ngươi còn có thể béo lên một chút nữa.”</w:t>
      </w:r>
    </w:p>
    <w:p>
      <w:pPr>
        <w:pStyle w:val="BodyText"/>
      </w:pPr>
      <w:r>
        <w:t xml:space="preserve">Tiểu Tứ Tử tâm tình tốt, tựa vào vai Tiêu Lương nói thầm, “Tiểu Lương Tử, ngươi yên tâm đi, không phải ta nói rồi sao, ta sẽ không giảm béo.” Nghĩ nghĩ, lại bổ sung một câu, “Nhưng là béo thêm cũng không muốn, đúng không?”</w:t>
      </w:r>
    </w:p>
    <w:p>
      <w:pPr>
        <w:pStyle w:val="BodyText"/>
      </w:pPr>
      <w:r>
        <w:t xml:space="preserve">Tiêu Lương gật đầu, ôm Tiểu Tứ Tử cùng Tiểu Thiên Thiên vào nhà. (Hức hức, hai em nó tình cảm quá *cắn khăn* *rưng rưng nước mắt*)</w:t>
      </w:r>
    </w:p>
    <w:p>
      <w:pPr>
        <w:pStyle w:val="BodyText"/>
      </w:pPr>
      <w:r>
        <w:t xml:space="preserve">Xa xa, dưới tàng cây……</w:t>
      </w:r>
    </w:p>
    <w:p>
      <w:pPr>
        <w:pStyle w:val="BodyText"/>
      </w:pPr>
      <w:r>
        <w:t xml:space="preserve">“Thân ái, không cần lại bẻ cành nữa, cây hảo đáng thương a.” Triệu Phổ mắt nhìn thân cây nhãn bị Công Tôn cào nứt mà thấy thương cảm.</w:t>
      </w:r>
    </w:p>
    <w:p>
      <w:pPr>
        <w:pStyle w:val="BodyText"/>
      </w:pPr>
      <w:r>
        <w:t xml:space="preserve">Công Tôn nghiến răng nói, “Tiểu Lương Tử chết tiệt, ngươi xem xem, Tiểu Tứ Tử cùng hắn ôm ôm ấp ấp thành bộ dáng gì nữa.”</w:t>
      </w:r>
    </w:p>
    <w:p>
      <w:pPr>
        <w:pStyle w:val="BodyText"/>
      </w:pPr>
      <w:r>
        <w:t xml:space="preserve">“Hai người bọn chúng cùng lớn lên từ nhỏ, ôm là bình thường đi.” Triệu Phổ bất đắc dĩ nhìn Công Tôn đang nghiến răng nghiến lợi bên cạnh, nói thầm, “Ngày nào đó ngươi để ý ta như vậy thì tốt rồi.”</w:t>
      </w:r>
    </w:p>
    <w:p>
      <w:pPr>
        <w:pStyle w:val="BodyText"/>
      </w:pPr>
      <w:r>
        <w:t xml:space="preserve">Công Tôn híp mắt nhìn hắn, “Ngươi nói cái gì?”</w:t>
      </w:r>
    </w:p>
    <w:p>
      <w:pPr>
        <w:pStyle w:val="BodyText"/>
      </w:pPr>
      <w:r>
        <w:t xml:space="preserve">Triệu Phổ nhún vai, “Ta cho dù ôm nữ nhân đi ngoài đường cũng không thấy ngươi khẩn trương như vậy.”</w:t>
      </w:r>
    </w:p>
    <w:p>
      <w:pPr>
        <w:pStyle w:val="BodyText"/>
      </w:pPr>
      <w:r>
        <w:t xml:space="preserve">Công Tôn nheo mắt lại, đưa tay túm cổ áo Triệu Phổ, hung tợn cảnh cáo, “Ngươi còn muốn ôm nữ nhân đi ngoài đường a? Ngươi thử đụng một ngón tay xem, ta liền hoạn ngươi, hoạn ngươi một ngàn lần!”</w:t>
      </w:r>
    </w:p>
    <w:p>
      <w:pPr>
        <w:pStyle w:val="BodyText"/>
      </w:pPr>
      <w:r>
        <w:t xml:space="preserve">Triệu Phổ mở to hai mắt, “Chỗ nào có nhiều như vậy cho ngươi hoạn a?”</w:t>
      </w:r>
    </w:p>
    <w:p>
      <w:pPr>
        <w:pStyle w:val="BodyText"/>
      </w:pPr>
      <w:r>
        <w:t xml:space="preserve">Công Tôn nhấc chân đạp hắn một cước, “Phạt ngươi không làm một ngàn lần!”</w:t>
      </w:r>
    </w:p>
    <w:p>
      <w:pPr>
        <w:pStyle w:val="BodyText"/>
      </w:pPr>
      <w:r>
        <w:t xml:space="preserve">=口= …… Triệu Phổ khẩn trương, một phen ôm Công Tôn, “Thân ái, kia nhưng là một năm phân lượng a!”</w:t>
      </w:r>
    </w:p>
    <w:p>
      <w:pPr>
        <w:pStyle w:val="BodyText"/>
      </w:pPr>
      <w:r>
        <w:t xml:space="preserve">Công Tôn nhấc chân đá Triệu Phổ, “Ngươi một năm làm một ngàn lần a! Cẩn thận tinh tẫn vong nhân!”</w:t>
      </w:r>
    </w:p>
    <w:p>
      <w:pPr>
        <w:pStyle w:val="BodyText"/>
      </w:pPr>
      <w:r>
        <w:t xml:space="preserve">Triệu Phổ ôm Công Tôn xoa tới xoa lui, “Thân ái, ngươi càng ngày càng đáng yêu…… Chúng ta vào nhà nói chuyện hơn một năm không làm công việc đi!”</w:t>
      </w:r>
    </w:p>
    <w:p>
      <w:pPr>
        <w:pStyle w:val="BodyText"/>
      </w:pPr>
      <w:r>
        <w:t xml:space="preserve">“Này làm sao có phòng a!” Công Tôn giãy dụa, “Chúng ta không phải đang mật thám sao?”</w:t>
      </w:r>
    </w:p>
    <w:p>
      <w:pPr>
        <w:pStyle w:val="BodyText"/>
      </w:pPr>
      <w:r>
        <w:t xml:space="preserve">“Đừng lo, còn có phòng a!” Triệu Phổ thân a thân, “Làm lúc mật thám, càng thêm càng thêm kích thích!” Nói xong, kéo Công Tôn vào phòng.</w:t>
      </w:r>
    </w:p>
    <w:p>
      <w:pPr>
        <w:pStyle w:val="BodyText"/>
      </w:pPr>
      <w:r>
        <w:t xml:space="preserve">………</w:t>
      </w:r>
    </w:p>
    <w:p>
      <w:pPr>
        <w:pStyle w:val="BodyText"/>
      </w:pPr>
      <w:r>
        <w:t xml:space="preserve">Hoàng bảng dán ra ngoài cả buổi chiều, đại khái vì bức họa bảo bảo rất đáng yêu, cho nên người đến đây dù không phải người thân cũng muốn lãnh bảo bảo. Tiểu Tứ Tử ôm Tiểu Thiên Thiên không cho gặp, trước khi gặp phải qua thẩm tra, biết quần áo của Tiểu Thiên Thiên màu sắc gì, trên người có đặc điểm gì không. Kết quả ép buộc đến trời tối, cũng không có người thân chân chính của Tiểu Thiên Thiên tới.</w:t>
      </w:r>
    </w:p>
    <w:p>
      <w:pPr>
        <w:pStyle w:val="BodyText"/>
      </w:pPr>
      <w:r>
        <w:t xml:space="preserve">Tiểu Tứ Tử ôm Tiểu Thiên Thiên ngồi trong sân hoảng a hoảng, vừa nắm hai tay nhỏ bé của nó nói thầm, “Tiểu Thiên Thiên nha, ngươi như thế nào đáng thương như vậy a, đều không có người muốn ngươi. Mẫu thân ngươi đến tột cùng là ở nơi nào nha? Ngươi đáng yêu vậy, nàng như thế nào có thể bỏ ngươi một mình ở đây?”</w:t>
      </w:r>
    </w:p>
    <w:p>
      <w:pPr>
        <w:pStyle w:val="BodyText"/>
      </w:pPr>
      <w:r>
        <w:t xml:space="preserve">Đang nói chuyện, cái mũi Tiểu Tứ Tử đột nhiên giật giật — thơm quá nha!</w:t>
      </w:r>
    </w:p>
    <w:p>
      <w:pPr>
        <w:pStyle w:val="BodyText"/>
      </w:pPr>
      <w:r>
        <w:t xml:space="preserve">“Oa, mùi gì mà thơm như vậy a?” Thanh Ảnh cũng đi ra, chợt nghe trong viện có người kêu, “Đói bụng rồi thì đi ra ăn cơm!”</w:t>
      </w:r>
    </w:p>
    <w:p>
      <w:pPr>
        <w:pStyle w:val="BodyText"/>
      </w:pPr>
      <w:r>
        <w:t xml:space="preserve">Mọi người hai mặt nhìn nhau, thức ăn ở tri phủ nha môn đều là được đưa đến các phòng, như thế nào lại kêu ra sân đâu, hơn nữa thanh âm này hảo quen tai a. Đi ra sân, mọi người liền nhìn thấy, trong sân là một cái nồi lớn, xung quanh bát đũa đầy đủ, bên trong nồi lớn là nước cốt xương đang sôi ùng ục, bên cạnh còn có vài giá thịt nướng, mùi chính là từ nơi này tản ra.</w:t>
      </w:r>
    </w:p>
    <w:p>
      <w:pPr>
        <w:pStyle w:val="BodyText"/>
      </w:pPr>
      <w:r>
        <w:t xml:space="preserve">“U.” Mục Phương cười cười cùng mọi người chào hỏi, “Ta vừa mới vào phòng bếp nơi này nhìn một chút, không phải ta nói quá, nhưng thức ăn của các ngươi cũng kém quá đi!”</w:t>
      </w:r>
    </w:p>
    <w:p>
      <w:pPr>
        <w:pStyle w:val="BodyText"/>
      </w:pPr>
      <w:r>
        <w:t xml:space="preserve">Tiểu Tứ Tử cùng Tiêu Lương liếc nhìn nhau, mấy ngày nay đều ăn rau xanh với đậu hũ — bởi vì Long Thiên Lý hắn không có tiền.</w:t>
      </w:r>
    </w:p>
    <w:p>
      <w:pPr>
        <w:pStyle w:val="BodyText"/>
      </w:pPr>
      <w:r>
        <w:t xml:space="preserve">Long Thiên Lý một bên cũng mặt đỏ tai hồng, hắn cũng đã hơn nửa tháng chưa được ăn thịt, nghe mùi thơm kia ngọt ngào hương vị, vô thức nuốt nuốt nước miếng.</w:t>
      </w:r>
    </w:p>
    <w:p>
      <w:pPr>
        <w:pStyle w:val="BodyText"/>
      </w:pPr>
      <w:r>
        <w:t xml:space="preserve">“Này là thịt Long tướng quân ra tiền mua về.” Mục Phương nói, “Cho các ngươi cải thiện bữa ăn, ta xem phòng bếp cũng không có đầu bếp, để cho mấy hạ nhân nấu, không bằng đến nếm thử tay nghề của ta.”</w:t>
      </w:r>
    </w:p>
    <w:p>
      <w:pPr>
        <w:pStyle w:val="BodyText"/>
      </w:pPr>
      <w:r>
        <w:t xml:space="preserve">Mấy người nhìn nhau, đều vui mừng mà đi tới, ngồi quanh bàn, Long Thiên Lý phân phó người mang đồ ăn.</w:t>
      </w:r>
    </w:p>
    <w:p>
      <w:pPr>
        <w:pStyle w:val="BodyText"/>
      </w:pPr>
      <w:r>
        <w:t xml:space="preserve">Chủ yếu là ăn thịt nướng cùng canh thịt, hơn nữa thêm mỗi người một chén cơm, còn có rất nhiều rau dưa nướng, mọi người bị một bàn đầy mĩ thực hấp dẫn, đều không cưỡng được mà bắt đầu ăn.</w:t>
      </w:r>
    </w:p>
    <w:p>
      <w:pPr>
        <w:pStyle w:val="BodyText"/>
      </w:pPr>
      <w:r>
        <w:t xml:space="preserve">Long Lượng vừa cắn thịt xương đầu vừa nói với Long Thiên Lý, “Thiếu gia, ăn ngon a! Chúng ta thực nên tuyển đầu bếp như vậy a!”</w:t>
      </w:r>
    </w:p>
    <w:p>
      <w:pPr>
        <w:pStyle w:val="BodyText"/>
      </w:pPr>
      <w:r>
        <w:t xml:space="preserve">Long Thiên Lý đang gặm xương cũng hỏi Mục Phương, “Mục Phương a, ngươi có nha môn không a? Ngươi không phải bộ khoái sao? Bằng không lưu lại đây đi, như vậy ta trả ngươi một phần bạc, có thể đồng thời vừa làm bộ khoái vừa làm đầu bếp.”</w:t>
      </w:r>
    </w:p>
    <w:p>
      <w:pPr>
        <w:pStyle w:val="BodyText"/>
      </w:pPr>
      <w:r>
        <w:t xml:space="preserve">Mục Phương cười ha ha, “Ngươi nghĩ cũng tốt nhỉ, bất quá không được, ta thích chu du thiên hạ, chờ bắt được Hoa Phi Phi, ta sẽ rời khỏi Huy Châu, đến một nơi khác.”</w:t>
      </w:r>
    </w:p>
    <w:p>
      <w:pPr>
        <w:pStyle w:val="BodyText"/>
      </w:pPr>
      <w:r>
        <w:t xml:space="preserve">Tiểu Tứ Tử cũng đang ăn thịt nướng, còn canh xương thì lấy thìa uy Tiểu Thiên Thiên uống, nghe xong lời nói của Mục Phương, tâm tư vừa động.</w:t>
      </w:r>
    </w:p>
    <w:p>
      <w:pPr>
        <w:pStyle w:val="BodyText"/>
      </w:pPr>
      <w:r>
        <w:t xml:space="preserve">Mục Phương hỏi Tiểu Tứ Tử, “Thế nào a, Tiểu Tứ Tử, ăn được không?”</w:t>
      </w:r>
    </w:p>
    <w:p>
      <w:pPr>
        <w:pStyle w:val="BodyText"/>
      </w:pPr>
      <w:r>
        <w:t xml:space="preserve">“Ân.” Tiểu Tứ Tử gật đầu, “Ngươi tay nghề thật tốt nha… Đúng rồi, ngươi muốn chu du thiên hạ, có phải hay không đi bắt trộm cướp?”</w:t>
      </w:r>
    </w:p>
    <w:p>
      <w:pPr>
        <w:pStyle w:val="BodyText"/>
      </w:pPr>
      <w:r>
        <w:t xml:space="preserve">Mục Phương gật đầu, “Đúng vậy.”</w:t>
      </w:r>
    </w:p>
    <w:p>
      <w:pPr>
        <w:pStyle w:val="BodyText"/>
      </w:pPr>
      <w:r>
        <w:t xml:space="preserve">Tiểu Tứ Tử cầm xiên thịt mà trong đầu đảo quanh, Tiêu Lương nhích lại gần hỏi, “Cẩn nhi, có chủ ý gì nha?”</w:t>
      </w:r>
    </w:p>
    <w:p>
      <w:pPr>
        <w:pStyle w:val="BodyText"/>
      </w:pPr>
      <w:r>
        <w:t xml:space="preserve">Tiểu Tứ Tử nhìn trái nhìn phải, ghé lại gần Tiêu Lương, che lỗ tai Tiêu Lương mà nói nhỏ, “Tiểu Lương Tử nha, chúng ta bằng không, cùng Mục Phương kết bạn đi thôi?”</w:t>
      </w:r>
    </w:p>
    <w:p>
      <w:pPr>
        <w:pStyle w:val="BodyText"/>
      </w:pPr>
      <w:r>
        <w:t xml:space="preserve">Tiêu Lương có chút khó hiểu, “Vì cái gì?”</w:t>
      </w:r>
    </w:p>
    <w:p>
      <w:pPr>
        <w:pStyle w:val="BodyText"/>
      </w:pPr>
      <w:r>
        <w:t xml:space="preserve">“Hắn giống như nắm giữ rất nhiều hành tung của người xấu nha, hơn nữa hắn làm bộ khoái cũng có vẻ nhiều kinh nghiệm…… Cái kia, nấu cơm cũng ngon.” Tiểu Tứ Tử càng nói về sau, thanh âm càng nói càng nhỏ. (Hảo đáng yêu a thật muốn cắn ghê *cắn khăn thay thế*)</w:t>
      </w:r>
    </w:p>
    <w:p>
      <w:pPr>
        <w:pStyle w:val="BodyText"/>
      </w:pPr>
      <w:r>
        <w:t xml:space="preserve">Tiêu Lương bất đắc dĩ, giơ tay ở dưới bàn mà bóp nhẹ bụng Tiểu Tứ Tử một chút, “Đây mới là trọng điểm đi?”</w:t>
      </w:r>
    </w:p>
    <w:p>
      <w:pPr>
        <w:pStyle w:val="BodyText"/>
      </w:pPr>
      <w:r>
        <w:t xml:space="preserve">Tiểu Tứ Tử mặt đỏ hồng cười tủm tỉm, “Như vậy có thể có nhiều thức ăn ngon.”</w:t>
      </w:r>
    </w:p>
    <w:p>
      <w:pPr>
        <w:pStyle w:val="BodyText"/>
      </w:pPr>
      <w:r>
        <w:t xml:space="preserve">Tiêu Lương gật gật đầu, xoay mặt, liền thấy Mục Phương ngồi xổm ngay ngắn bên cạnh bàn, cầm một khúc thịt nướng dài uy Thạch Đầu, Thạch Đầu quỳ rạp trên mặt đất, ăn đến miệng đầy mỡ, lỗ tai cùng đuôi thì cứ ngoe ngẩy, xem ra đã bị Mục Phương dùng mĩ thực mua chuộc.</w:t>
      </w:r>
    </w:p>
    <w:p>
      <w:pPr>
        <w:pStyle w:val="BodyText"/>
      </w:pPr>
      <w:r>
        <w:t xml:space="preserve">Công Tôn cùng Triệu Phổ làm xong “vận động” đang nghỉ ngơi trong viện, ngửi được mùi thơm liền cảm thấy đói, Triệu Phổ hỏi, “Thân ái, có đói bụng không? Bằng không chúng ta đi trộm chút gì ăn đi?”</w:t>
      </w:r>
    </w:p>
    <w:p>
      <w:pPr>
        <w:pStyle w:val="BodyText"/>
      </w:pPr>
      <w:r>
        <w:t xml:space="preserve">Công Tôn tựa vào đầu giường lười biếng lắc đầu, “Làm vương gia mà còn đi trộm đồ ăn…… Ai……”</w:t>
      </w:r>
    </w:p>
    <w:p>
      <w:pPr>
        <w:pStyle w:val="BodyText"/>
      </w:pPr>
      <w:r>
        <w:t xml:space="preserve">Triệu Phổ vừa định xuất môn, thì thấy một hạ nhân mang đồ ăn tiến vào, đặt trên bàn, nói, “Hai vị, Mục đầu bếp bảo ta bưng cái này tới cho hai người.” Nói xong, hạ nhân bước đi.</w:t>
      </w:r>
    </w:p>
    <w:p>
      <w:pPr>
        <w:pStyle w:val="BodyText"/>
      </w:pPr>
      <w:r>
        <w:t xml:space="preserve">Triệu Phổ sờ sờ đầu, cùng Công Tôn liếc nhìn nhau, chính là đồ ăn thực mê người, hai người vừa lúc vận động xong cảm thấy đói, liền bước lại ngồi ăn.</w:t>
      </w:r>
    </w:p>
    <w:p>
      <w:pPr>
        <w:pStyle w:val="BodyText"/>
      </w:pPr>
      <w:r>
        <w:t xml:space="preserve">“Ân.” Triệu Phổ vừa lòng gật đầu, “Tay nghề so với ngự trù (đầu bếp trong hoàng cung) còn cao hơn a, tiểu tử này cũng rất biết làm người!”</w:t>
      </w:r>
    </w:p>
    <w:p>
      <w:pPr>
        <w:pStyle w:val="BodyText"/>
      </w:pPr>
      <w:r>
        <w:t xml:space="preserve">Công Tôn ăn a ăn, lầm bầm lầu bầu, “Bằng không ngươi thu hắn thử xem, để hắn đi theo Tiểu Tứ Tử, như vậy mỗi ngày có thể làm thức ăn ngon cho Tiểu Tứ Tử ăn, ta nhìn thấy vậy cũng không đau lòng, nói không chừng quá vài ngày, còn có thể béo lên mười mấy hai mươi cân.”</w:t>
      </w:r>
    </w:p>
    <w:p>
      <w:pPr>
        <w:pStyle w:val="BodyText"/>
      </w:pPr>
      <w:r>
        <w:t xml:space="preserve">Triệu Phổ gật đầu, “Tiểu tử này rất thông minh, tên của hắn ta cũng nghe qua, tính tình bộ khoái rất không tồi…… Bất quá a, cái gọi là vô sự hiến ân cần phi gian tức đạo (không có việc gì mà giúp đỡ thì dù không phải kẻ gian cũng là trộm cướp), vẫn là chờ một chút đi.”</w:t>
      </w:r>
    </w:p>
    <w:p>
      <w:pPr>
        <w:pStyle w:val="BodyText"/>
      </w:pPr>
      <w:r>
        <w:t xml:space="preserve">Công Tôn gật gật đầu, cảm thấy có lý.</w:t>
      </w:r>
    </w:p>
    <w:p>
      <w:pPr>
        <w:pStyle w:val="BodyText"/>
      </w:pPr>
      <w:r>
        <w:t xml:space="preserve">Đêm đó, tất cả mọi người đều ăn no, bụng người nào người nấy đều căng tròn, Tiểu Tứ Tử xoa bụng tán thưởng, “Ăn ngon thật nha.”</w:t>
      </w:r>
    </w:p>
    <w:p>
      <w:pPr>
        <w:pStyle w:val="BodyText"/>
      </w:pPr>
      <w:r>
        <w:t xml:space="preserve">“Ân.” Long Thiên Lý hạnh phúc gật đầu, “Không đứng lên nổi rồi.”</w:t>
      </w:r>
    </w:p>
    <w:p>
      <w:pPr>
        <w:pStyle w:val="BodyText"/>
      </w:pPr>
      <w:r>
        <w:t xml:space="preserve">Cơm nước xong xuôi mọi người đều tự tán đi, Tiểu Tứ Tử ôm Tiểu Thiên Thiên, ở trong sân đi bộ tiêu thực, Tiêu Lương ở một bên lau mã đao của hắn.</w:t>
      </w:r>
    </w:p>
    <w:p>
      <w:pPr>
        <w:pStyle w:val="BodyText"/>
      </w:pPr>
      <w:r>
        <w:t xml:space="preserve">“Tiểu Lương Tử nha, ngươi đoán, vì cái gì mà lúc trước Hoa Phi Phi mang theo Tiểu Thiên Thiên nha?” Tiểu Tứ Tử hỏi, “Nếu Hoa Phi Phi này là hái hoa tặc, vậy sao hắn không bắt mẫu thân của Tiểu Thiên Thiên đi?”</w:t>
      </w:r>
    </w:p>
    <w:p>
      <w:pPr>
        <w:pStyle w:val="BodyText"/>
      </w:pPr>
      <w:r>
        <w:t xml:space="preserve">Tiêu Lương lau đao, nói, “Nhưng là, theo Mục Phương nói, oa nhi này lúc trước ở trong tay Hoa Phi Phi…… Vì sao lại trở về trong tay mẫu thân nó, còn Hồi Long quan hiện tại thì sao?”</w:t>
      </w:r>
    </w:p>
    <w:p>
      <w:pPr>
        <w:pStyle w:val="BodyText"/>
      </w:pPr>
      <w:r>
        <w:t xml:space="preserve">“Ân.” Tiểu Tứ Tử gật gật đầu, “Thật là phi thường phi thường khả nghi nha.”</w:t>
      </w:r>
    </w:p>
    <w:p>
      <w:pPr>
        <w:pStyle w:val="BodyText"/>
      </w:pPr>
      <w:r>
        <w:t xml:space="preserve">“Mẫu thân của đứa nhỏ này, hẳn là không nằm trong tay Hoa Phi Phi.” Lúc này, ngoài viện bỗng truyền tới một âm thanh, Mục Phương hai tay để sau lưng, đi bộ tiến vào.</w:t>
      </w:r>
    </w:p>
    <w:p>
      <w:pPr>
        <w:pStyle w:val="BodyText"/>
      </w:pPr>
      <w:r>
        <w:t xml:space="preserve">“Ngươi như thế nào biết được?” Tiểu Tứ Tử tò mò hỏi.</w:t>
      </w:r>
    </w:p>
    <w:p>
      <w:pPr>
        <w:pStyle w:val="BodyText"/>
      </w:pPr>
      <w:r>
        <w:t xml:space="preserve">“Hoa Phi Phi thật sự là hái hoa tặc, nhưng hắn không phải là hái hoa tặc bình thường nha.” Mục Phương có thâm ý khác cười cười.</w:t>
      </w:r>
    </w:p>
    <w:p>
      <w:pPr>
        <w:pStyle w:val="BodyText"/>
      </w:pPr>
      <w:r>
        <w:t xml:space="preserve">“Như thế nào lại không giống bình thường a?” Tiểu Thiên Thiên trong lòng Tiểu Tứ Tử đã muốn ngủ, hai mắt cứ díu lại mà ghé vào lòng Tiểu Tứ Tử, nhẹ nhàng mà ngáy khò khè.</w:t>
      </w:r>
    </w:p>
    <w:p>
      <w:pPr>
        <w:pStyle w:val="BodyText"/>
      </w:pPr>
      <w:r>
        <w:t xml:space="preserve">“Hoa Phi Phi háo sắc, nhưng không hảo nữ sắc.” Mục Phương cười nói, “Hắn hảo nam sắc!”</w:t>
      </w:r>
    </w:p>
    <w:p>
      <w:pPr>
        <w:pStyle w:val="BodyText"/>
      </w:pPr>
      <w:r>
        <w:t xml:space="preserve">Tiểu Tứ Tử nghe xong mở to hai mắt, “Hảo nam sắc?”</w:t>
      </w:r>
    </w:p>
    <w:p>
      <w:pPr>
        <w:pStyle w:val="BodyText"/>
      </w:pPr>
      <w:r>
        <w:t xml:space="preserve">Bên ngoài sân, Công Tôn bị Triệu Phổ tha về, “Thân ái, ngươi cẩn thận kẻo bị Tiểu Tứ Tử phát hiện a.”</w:t>
      </w:r>
    </w:p>
    <w:p>
      <w:pPr>
        <w:pStyle w:val="BodyText"/>
      </w:pPr>
      <w:r>
        <w:t xml:space="preserve">“Cái tên đầu bếp chết tiệt kia, để làm chi cùng Tiểu Tứ Tử giảng giải cái loại hạ lưu đó!” Công Tôn giãy dụa, “Mười sáu tuổi biết hái hoa tặc hảo nam sắc với hảo nữ sắc thì có ích lợi gì nha!”</w:t>
      </w:r>
    </w:p>
    <w:p>
      <w:pPr>
        <w:pStyle w:val="BodyText"/>
      </w:pPr>
      <w:r>
        <w:t xml:space="preserve">Triệu Phổ dở khóc dở cười, chỉ đành lấy tay nhẹ nhàng che miệng Công Tôn lại, không cho hắn phát ra tiếng.</w:t>
      </w:r>
    </w:p>
    <w:p>
      <w:pPr>
        <w:pStyle w:val="BodyText"/>
      </w:pPr>
      <w:r>
        <w:t xml:space="preserve">“Hắn không thích mấy cô nương trẻ tuổi xinh đẹp, mà là thích thiếu niên anh tuấn tiêu sái.” Mục Phương nói xong, liếc nhìn Tiểu Tứ Tử một cái.</w:t>
      </w:r>
    </w:p>
    <w:p>
      <w:pPr>
        <w:pStyle w:val="BodyText"/>
      </w:pPr>
      <w:r>
        <w:t xml:space="preserve">Tiểu Tứ Tử nháy mắt mấy cái, đột nhiên cầm tay Tiêu Lương vẫn đang ngồi bên cạnh, còn thật nghiêm túc nói, “Tiểu Lương Tử nha, ngươi từ nay về sau ngàn lần vạn lần không được đi ra ngoài, bên ngoài rất nguy hiểm nha!”</w:t>
      </w:r>
    </w:p>
    <w:p>
      <w:pPr>
        <w:pStyle w:val="BodyText"/>
      </w:pPr>
      <w:r>
        <w:t xml:space="preserve">Tiêu Lương sửng sốt, chợt nghe Tiểu Tứ Tử khẩn trương hề hề nói tiếp, “Ngươi dễ nhìn như vậy, nếu bị tên hái hoa tặc kia theo dõi thì sao? Về sau không cho ra ngoài, muốn ra ngoài, nhất định phải đi theo cùng ta! Chúng ta hảo hảo bảo hộ ngươi!” (= =” *hắc tuyến* *vô lực nhìn trời*)</w:t>
      </w:r>
    </w:p>
    <w:p>
      <w:pPr>
        <w:pStyle w:val="Compact"/>
      </w:pPr>
      <w:r>
        <w:t xml:space="preserve">Tiêu Lương lắc đầu liên tục, Mục Phương còn lại thì ghé vào bàn ầm ĩ cười. Bên ngoài sân, Công Tôn có chút vô lực ngồi xuống ghế đá mà ngẩn người, “Đến tột cùng là vì cái gì nha? Ta như thế nào lại dưỡng ra một tiểu ngốc tử? Hắn giống ai trong Công Tôn gia chúng ta a?”</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Tiểu Tứ Tử bị chấn kinh rồi, bởi vì đây là lần đầu hắn nghe được hái hoa tặc thích nam sắc nha, trái phải nhìn nhìn, hắn nhìn thế nào cũng thấy Tiêu Lương là mục tiêu tốt nhất, nếu hắn là một hái hoa tặc, lại thích nam sắc, trong này nhiều người như vậy, hắn nhất định coi trọng Tiêu Lương! Tiểu Lương Tử gặp nguy hiểm!</w:t>
      </w:r>
    </w:p>
    <w:p>
      <w:pPr>
        <w:pStyle w:val="BodyText"/>
      </w:pPr>
      <w:r>
        <w:t xml:space="preserve">Mục Phương cười đủ, liền nói, “Bất quá Hoa Phi Phi mấy ngày nay mai danh ẩn tích, ta cũng không thấy hắn bắt công tử nhà ai, cho nên suy nghĩ, hắn có thể hay không đã xảy ra chuyện gì.”</w:t>
      </w:r>
    </w:p>
    <w:p>
      <w:pPr>
        <w:pStyle w:val="BodyText"/>
      </w:pPr>
      <w:r>
        <w:t xml:space="preserve">“Gặp chuyện không may?” Tiểu Tứ Tử có chút tò mò, hỏi, “Hái hoa đạo tặc còn có thể xảy ra chuyện gì nha?”</w:t>
      </w:r>
    </w:p>
    <w:p>
      <w:pPr>
        <w:pStyle w:val="BodyText"/>
      </w:pPr>
      <w:r>
        <w:t xml:space="preserve">Mục Phương vui vẻ, cười nói, “Kia có khả năng hơn, nói không chính xác, lúc bắt người khác, không cẩn thận để người ta hái hoa a!”</w:t>
      </w:r>
    </w:p>
    <w:p>
      <w:pPr>
        <w:pStyle w:val="BodyText"/>
      </w:pPr>
      <w:r>
        <w:t xml:space="preserve">“Gì?” Tiểu Tứ Tử giật mình, nhìn Tiêu Lương, “Tiểu Lương Tử, này hoa còn phản thải ([phản: ngược lại – thải: hái, bẻ…] nói tóm lại, phản thải là bị hái ngược lại á — ta để vậy cho nó “hấp dẫn”:d) nha?”</w:t>
      </w:r>
    </w:p>
    <w:p>
      <w:pPr>
        <w:pStyle w:val="BodyText"/>
      </w:pPr>
      <w:r>
        <w:t xml:space="preserve">Tiêu Lương vò đầu, Mục Phương càng nói càng quá mức.</w:t>
      </w:r>
    </w:p>
    <w:p>
      <w:pPr>
        <w:pStyle w:val="BodyText"/>
      </w:pPr>
      <w:r>
        <w:t xml:space="preserve">Theo sau, Tiểu Tứ Tử mặt đỏ hồng, ôm Tiểu Thiên Thiên bắt đầu rối rắm nghĩ tới phản thải vấn đề, cuối cùng trở thành nghi vấn to đùng. Tiểu Tứ Tử lôi kéo tay áo Tiêu Lương, nhỏ giọng hỏi, “Cái kia, Tiểu Lương Tử, hái hoa như thế nào? Nghe nói bị hái hoa xong, liền thất trinh đúng hay không?”</w:t>
      </w:r>
    </w:p>
    <w:p>
      <w:pPr>
        <w:pStyle w:val="BodyText"/>
      </w:pPr>
      <w:r>
        <w:t xml:space="preserve">“A……” Ngoài viện Công Tôn đổ một ngụm khí lạnh, sắn tay áo chuẩn bị xông vào, lại bị Triệu Phổ ôm lấy, “Thân ái, bình tĩnh!”</w:t>
      </w:r>
    </w:p>
    <w:p>
      <w:pPr>
        <w:pStyle w:val="BodyText"/>
      </w:pPr>
      <w:r>
        <w:t xml:space="preserve">Công Tôn tức đến nghiến răng nghiến lợi, “Tiểu Lương Tử nếu dám nói cho Tiểu Tứ Tử như thế nào là hái hoa, ta liền giết hắn!”</w:t>
      </w:r>
    </w:p>
    <w:p>
      <w:pPr>
        <w:pStyle w:val="BodyText"/>
      </w:pPr>
      <w:r>
        <w:t xml:space="preserve">“Khụ khụ……” Tiêu Lương xấu hổ nhìn Tiểu Tứ Tử, Tiểu Tứ Tử tiến lại gần, nhìn trái dòm phải Tiêu Lương, phát hiện trên người hắn không có cái gì xưng là hoa gì đó a, như thế nào được đâu?</w:t>
      </w:r>
    </w:p>
    <w:p>
      <w:pPr>
        <w:pStyle w:val="BodyText"/>
      </w:pPr>
      <w:r>
        <w:t xml:space="preserve">Mục Phương ở một bên thấy, liền bước lại nói cho Tiểu Tứ Tử, “Tiểu Tứ Tử, nam nhân hay nữ nhân đều có hoa, chính là đều bị quần áo che mất.”</w:t>
      </w:r>
    </w:p>
    <w:p>
      <w:pPr>
        <w:pStyle w:val="BodyText"/>
      </w:pPr>
      <w:r>
        <w:t xml:space="preserve">“Ở nơi nào nha?” Tiểu Tứ Tử vừa nghe liền quay qua hỏi Tiêu Lương, “Tiểu Lương Tử, ngươi cho ta xem.”</w:t>
      </w:r>
    </w:p>
    <w:p>
      <w:pPr>
        <w:pStyle w:val="BodyText"/>
      </w:pPr>
      <w:r>
        <w:t xml:space="preserve">Tiêu Lương mặt đỏ bừng, hung hăng trừng mắt nhìn Mục Phương, Mục Phương ngồi lại bàn cười đến đau bụng.</w:t>
      </w:r>
    </w:p>
    <w:p>
      <w:pPr>
        <w:pStyle w:val="BodyText"/>
      </w:pPr>
      <w:r>
        <w:t xml:space="preserve">“Tiểu Lương Tử? Ở nơi nào nha?” Tiểu Tứ Tử cọ cọ Tiêu Lương, “Không được keo kiệt, cho ta xem!”</w:t>
      </w:r>
    </w:p>
    <w:p>
      <w:pPr>
        <w:pStyle w:val="BodyText"/>
      </w:pPr>
      <w:r>
        <w:t xml:space="preserve">Tiêu Lương bị cọ không có biện pháp, phải nói, “Cẩn nhi, một lát nữa đi, trước tiên phải nói về chính sự đã.”</w:t>
      </w:r>
    </w:p>
    <w:p>
      <w:pPr>
        <w:pStyle w:val="BodyText"/>
      </w:pPr>
      <w:r>
        <w:t xml:space="preserve">“Nga, đúng nga.” Tiểu Tứ Tử thu lòng hiếu kì, nghĩ chờ buổi tối trở về phòng, nhất định phải hỏi ra Tiểu Lương Tử hoa ở nơi nào, như vậy hắn có thể nhanh mắt nhìn, tránh Tiểu Lương Tử bị hái hoa tặc hái đi. Đương nhiên, nếu thật sự có nguy hiểm, không bằng…… Ân, chính mình động thủ với hái hoa tặc trước, đem Tiểu Lương Tử hoa thải ở phía sau, như vậy là được!</w:t>
      </w:r>
    </w:p>
    <w:p>
      <w:pPr>
        <w:pStyle w:val="BodyText"/>
      </w:pPr>
      <w:r>
        <w:t xml:space="preserve">Tiêu Lương nhìn thấy Tiểu Tứ Tử vẻ mặt thỏa thuê, lắc đầu thở dài.</w:t>
      </w:r>
    </w:p>
    <w:p>
      <w:pPr>
        <w:pStyle w:val="BodyText"/>
      </w:pPr>
      <w:r>
        <w:t xml:space="preserve">Ngoài viện, Triệu Phổ vẻ mặt bội phục nhìn Công Tôn, “Thân ái, ngươi không dạy qua chuyện hành phòng (chuyện đó đó *giả bộ xấu hổ* *che mặt* *cười nham nhở*) cho Tiểu Tứ Tử sao?”</w:t>
      </w:r>
    </w:p>
    <w:p>
      <w:pPr>
        <w:pStyle w:val="BodyText"/>
      </w:pPr>
      <w:r>
        <w:t xml:space="preserve">Công Tôn đại hỏa, liếc mắt nhìn Triệu Phổ, “Loại chuyện này dạy như thế nào a?”</w:t>
      </w:r>
    </w:p>
    <w:p>
      <w:pPr>
        <w:pStyle w:val="BodyText"/>
      </w:pPr>
      <w:r>
        <w:t xml:space="preserve">“Vậy ngươi ngay cả hái hoa tặc là cái gì cũng chưa cùng hắn giảng qua?” Triệu Phổ nghi ngờ.</w:t>
      </w:r>
    </w:p>
    <w:p>
      <w:pPr>
        <w:pStyle w:val="BodyText"/>
      </w:pPr>
      <w:r>
        <w:t xml:space="preserve">“Vì cái gì muốn ta cùng bảo bối con ta giảng cái loại loạn thất bát tao đó!” Công Tôn tức giận ngút trời, “Con ta cả đời cũng không phải biết loại chuyện hạ lưu vô sỉ này, ta muốn hắn cả đời làm mễ trùng (sâu gạo)!”</w:t>
      </w:r>
    </w:p>
    <w:p>
      <w:pPr>
        <w:pStyle w:val="BodyText"/>
      </w:pPr>
      <w:r>
        <w:t xml:space="preserve">“Lại tới nữa……” Triệu Phổ bất đắc dĩ, nhỏ giọng nói thầm, “Vậy ngươi cũng không muốn hắn đề cao cảnh giác sao, bằng không đừng để ngày nào đó bị người hái cũng không biết!”</w:t>
      </w:r>
    </w:p>
    <w:p>
      <w:pPr>
        <w:pStyle w:val="BodyText"/>
      </w:pPr>
      <w:r>
        <w:t xml:space="preserve">“A phi!” Công Tôn giậm chân, “Ít trù con ta, ta đã dạy hắn rồi, ai dám sờ mông hắn, liền hoạn sạch!”</w:t>
      </w:r>
    </w:p>
    <w:p>
      <w:pPr>
        <w:pStyle w:val="BodyText"/>
      </w:pPr>
      <w:r>
        <w:t xml:space="preserve">= = Triệu Phổ vẫn là ngoan ngoãn ngậm miệng không nói, may mắn chính mình được Công Tôn thủ hạ lưu tình, bằng không sớm thành thái giám.</w:t>
      </w:r>
    </w:p>
    <w:p>
      <w:pPr>
        <w:pStyle w:val="BodyText"/>
      </w:pPr>
      <w:r>
        <w:t xml:space="preserve">………</w:t>
      </w:r>
    </w:p>
    <w:p>
      <w:pPr>
        <w:pStyle w:val="BodyText"/>
      </w:pPr>
      <w:r>
        <w:t xml:space="preserve">“Vậy ngươi có tính toán gì không?” Tiêu Lương hỏi Mục Phương.</w:t>
      </w:r>
    </w:p>
    <w:p>
      <w:pPr>
        <w:pStyle w:val="BodyText"/>
      </w:pPr>
      <w:r>
        <w:t xml:space="preserve">“Chờ đợi như vậy cũng không phải biện pháp.” Mục Phương nói, “Qua vài ngày, ta sẽ chuẩn bị đi xung quanh tìm xem, đến thử mấy tiểu quan quán của Huy Châu phủ, tửu lâu sòng bạc đều đi xem.”</w:t>
      </w:r>
    </w:p>
    <w:p>
      <w:pPr>
        <w:pStyle w:val="BodyText"/>
      </w:pPr>
      <w:r>
        <w:t xml:space="preserve">Tiểu Tứ Tử tò mò hỏi Tiêu Lương, “Tiểu quan quán là nơi gì nha?”</w:t>
      </w:r>
    </w:p>
    <w:p>
      <w:pPr>
        <w:pStyle w:val="BodyText"/>
      </w:pPr>
      <w:r>
        <w:t xml:space="preserve">Mục Phương bước lại gần cười cười, “Nơi đó có rất nhiều nam nhân đẹp, thiếu niên thanh niên đều có, đều là bán hoa.”</w:t>
      </w:r>
    </w:p>
    <w:p>
      <w:pPr>
        <w:pStyle w:val="BodyText"/>
      </w:pPr>
      <w:r>
        <w:t xml:space="preserve">Tiêu Lương lạnh lùng trừng mắt liếc Mục Phương một cái, Mục Phương vui vẻ, tiếp theo đùa Tiểu Tứ Tử, “Tiểu Tứ Tử a, nếu khi nào rảnh thì để Tiêu Lương mang ngươi đi dạo, nơi đó cũng có thể dạo chơi được a.”</w:t>
      </w:r>
    </w:p>
    <w:p>
      <w:pPr>
        <w:pStyle w:val="BodyText"/>
      </w:pPr>
      <w:r>
        <w:t xml:space="preserve">“Thật sự sao?” Tiểu Tứ Tử nhìn Tiêu Lương, “Tiểu Lương Tử, không bằng ngày mai chúng ta cùng đi đi?”</w:t>
      </w:r>
    </w:p>
    <w:p>
      <w:pPr>
        <w:pStyle w:val="BodyText"/>
      </w:pPr>
      <w:r>
        <w:t xml:space="preserve">Tiêu Lương vội vã lắc đầu, tâm nói, ta nếu mang ngươi đi tiểu quan quán, Công Tôn tiên sinh còn không lột da ta a, liền nói với Tiểu Tứ Tử, “Cẩn nhi, nơi kia không có gì hay để vui chơi, hơn nữa a, lại khéo, ngươi không phải muốn ở nhà chiếu cố Tiểu Thiên Thiên sao?”</w:t>
      </w:r>
    </w:p>
    <w:p>
      <w:pPr>
        <w:pStyle w:val="BodyText"/>
      </w:pPr>
      <w:r>
        <w:t xml:space="preserve">Tiểu Tứ Tử nghĩ nghĩ, cũng đúng, nhưng lại có chút mất mát nói, “Kia, chờ mẫu thân của Tiểu Thiên Thiên tìm được rồi, chúng ta lại đi!”</w:t>
      </w:r>
    </w:p>
    <w:p>
      <w:pPr>
        <w:pStyle w:val="BodyText"/>
      </w:pPr>
      <w:r>
        <w:t xml:space="preserve">Tiêu Lương thở dài nhẹ nhõm một hơi, ở một chỗ khác ngoài sân, Công Tôn đang tìm con dao nhỏ, “Tiểu Lương Tử ngươi nếu dám mang Tiểu Tứ Tử đi tiểu quan quán, ta liền lột da ngươi!”</w:t>
      </w:r>
    </w:p>
    <w:p>
      <w:pPr>
        <w:pStyle w:val="BodyText"/>
      </w:pPr>
      <w:r>
        <w:t xml:space="preserve">Triệu Phổ đỡ trán……</w:t>
      </w:r>
    </w:p>
    <w:p>
      <w:pPr>
        <w:pStyle w:val="BodyText"/>
      </w:pPr>
      <w:r>
        <w:t xml:space="preserve">Đêm dần dần khuya, Tiểu Tứ Tử cũng ngáp ngáp, có chút buồn ngủ, Mục Phương cáo từ rời đi. Tiêu Lương đưa tay ôm Tiểu Thiên Thiên đã ngáy khò khò trong lòng Tiểu Tứ Tử, dùng chân cọ cọ Thạch Đầu, lôi kéo Tiểu Tứ Tử cùng nhau vào phòng.</w:t>
      </w:r>
    </w:p>
    <w:p>
      <w:pPr>
        <w:pStyle w:val="BodyText"/>
      </w:pPr>
      <w:r>
        <w:t xml:space="preserve">Bên ngoài sân, Công Tôn đã sớm mệt mà nằm vật xuống, nhưng là Tiểu Tứ Tử không ngủ hắn cũng không chịu vào nhà, cho nên mơ mơ màng màng để cho Triệu Phổ khiêng. Triệu Phổ đau lòng ôm lấy hắn trở về phòng, đặt lên giường, chính mình cũng ngồi bên cạnh nhẹ nhàng vuốt vuốt toc Công Tôn, thấp giọng nói, “Thân ái, ngươi như vậy mỗi ngày phơi nắng dầm sương, ta đều đau lòng muốn chết, khi nào thì ngươi mới yên tâm để Tiểu Tứ Tử trưởng thành, sau đó hai chúng ta thư thư phục phục du ngoạn giang hồ, kia mới tốt a.” (*cắn móng tay* Triệu Phổ, chú hảo sến nga)</w:t>
      </w:r>
    </w:p>
    <w:p>
      <w:pPr>
        <w:pStyle w:val="BodyText"/>
      </w:pPr>
      <w:r>
        <w:t xml:space="preserve">Lúc này, Công Tôn đã ngủ say, lại nhếch miệng, mơ mơ màng màng hô một tiếng, “Tiểu Tứ Tử…”</w:t>
      </w:r>
    </w:p>
    <w:p>
      <w:pPr>
        <w:pStyle w:val="BodyText"/>
      </w:pPr>
      <w:r>
        <w:t xml:space="preserve">Triệu Phổ lắc đầu, đưa ta cởi áo ngoài cùng hài của Công Tôn, múc nước lau một chút, trên giường đưa hắn ôm vào lòng, vừa nâng tay tắt đèn, liền cảm giác Công Tôn hướng vào lòng hắn cọ cọ, ôm thắt lưng hắn mơ hồ, “Triệu Phổ…”</w:t>
      </w:r>
    </w:p>
    <w:p>
      <w:pPr>
        <w:pStyle w:val="BodyText"/>
      </w:pPr>
      <w:r>
        <w:t xml:space="preserve">Triệu Phổ ngẩn người, lắc đầu, buông màn giường, đem Công Tôn ôm sát, chính mình cũng đi vào giấc ngủ.</w:t>
      </w:r>
    </w:p>
    <w:p>
      <w:pPr>
        <w:pStyle w:val="BodyText"/>
      </w:pPr>
      <w:r>
        <w:t xml:space="preserve">………</w:t>
      </w:r>
    </w:p>
    <w:p>
      <w:pPr>
        <w:pStyle w:val="BodyText"/>
      </w:pPr>
      <w:r>
        <w:t xml:space="preserve">Tiểu Tứ Tử cùng Tiêu Lương trở về phòng, Tiêu Lương lấy nước ấm đến, cấp Tiểu Tứ Tử tắm rửa.</w:t>
      </w:r>
    </w:p>
    <w:p>
      <w:pPr>
        <w:pStyle w:val="BodyText"/>
      </w:pPr>
      <w:r>
        <w:t xml:space="preserve">Thạch Đầu ghé vào thảm mà ngủ, không biết mơ thấy gì, ở thảm lông dê xoay tới xoay lui, còn ngáy ngủ.</w:t>
      </w:r>
    </w:p>
    <w:p>
      <w:pPr>
        <w:pStyle w:val="BodyText"/>
      </w:pPr>
      <w:r>
        <w:t xml:space="preserve">Tiểu Tứ Tử ghé vào giường, liền thấy tiểu bảo bảo vừa ngủ vừa duỗi chân, cảm thấy thú vị, liền hỏi Tiêu Lương, “Tiểu Lương Tử nha, Tiểu Thiên Thiên có phải hay không nằm mơ thấy mình đang luyện công nha, nhìn nó duỗi chân kìa.”</w:t>
      </w:r>
    </w:p>
    <w:p>
      <w:pPr>
        <w:pStyle w:val="BodyText"/>
      </w:pPr>
      <w:r>
        <w:t xml:space="preserve">Tiêu Lương đi tới cười, “Đó là vì Tiểu Thiên Thiên đang muốn lớn lên, cho nên mới đá loạn.”</w:t>
      </w:r>
    </w:p>
    <w:p>
      <w:pPr>
        <w:pStyle w:val="BodyText"/>
      </w:pPr>
      <w:r>
        <w:t xml:space="preserve">“Thật không?” Tiểu Tứ Tử gật gật đầu, “Nguyên lai là như vậy a, Tiểu Lương Tử ngươi thực sự hiểu biết nhiều, đúng rồi, hoa rốt cuộc là ở chỗ nào nha?” (= =” *hắc tuyến* em chuyển nhanh ghê…)</w:t>
      </w:r>
    </w:p>
    <w:p>
      <w:pPr>
        <w:pStyle w:val="BodyText"/>
      </w:pPr>
      <w:r>
        <w:t xml:space="preserve">Tiêu Lương đang uống nước thì bị sặc, ho khan hai tiếng, nói, “Ân? Cái gì hoa nha? Nga, hoa ở trong sân.” Vừa nói, vừa đưa khăn cùng quần áo sạch sẽ cho Tiểu Tứ Tử, “Cẩn nhi, tắm rửa.”</w:t>
      </w:r>
    </w:p>
    <w:p>
      <w:pPr>
        <w:pStyle w:val="BodyText"/>
      </w:pPr>
      <w:r>
        <w:t xml:space="preserve">Tiểu Tứ Tử mếu máo, nhìn Tiêu Lương, thấy hắn cố đánh trống lảng, rõ ràng là không muốn nói cho mình, liền lôi kéo hắn hỏi, “Ngươi nói nha, hoa đến tột cùng là ở chỗ nào?”</w:t>
      </w:r>
    </w:p>
    <w:p>
      <w:pPr>
        <w:pStyle w:val="BodyText"/>
      </w:pPr>
      <w:r>
        <w:t xml:space="preserve">Tiêu Lương dở khóc dở cười, nói, “Cẩn nhi, vấn đề này, ngươi hỏi tiên sinh có vẻ tốt.”</w:t>
      </w:r>
    </w:p>
    <w:p>
      <w:pPr>
        <w:pStyle w:val="BodyText"/>
      </w:pPr>
      <w:r>
        <w:t xml:space="preserve">Tiểu Tứ Tử nghĩ nghĩ, “Muốn hỏi phụ thân sao? Nhưng là phụ thân không có ở nơi này, ngươi sao lại không nói cho ta biết nha?”</w:t>
      </w:r>
    </w:p>
    <w:p>
      <w:pPr>
        <w:pStyle w:val="BodyText"/>
      </w:pPr>
      <w:r>
        <w:t xml:space="preserve">Tiêu Lương đẩy Tiểu Tứ Tử vào bên trong, “Cẩn nhi, nếu không tắm, nước sẽ lạnh.”</w:t>
      </w:r>
    </w:p>
    <w:p>
      <w:pPr>
        <w:pStyle w:val="BodyText"/>
      </w:pPr>
      <w:r>
        <w:t xml:space="preserve">Tiểu Tứ Tử bị đẩy đi một chút, đưa tay ngăn Tiêu Lương lại, “Tiểu Lương Tử, cùng nhau tắm đi.”</w:t>
      </w:r>
    </w:p>
    <w:p>
      <w:pPr>
        <w:pStyle w:val="BodyText"/>
      </w:pPr>
      <w:r>
        <w:t xml:space="preserve">“A?” Tiêu Lương cả kinh.</w:t>
      </w:r>
    </w:p>
    <w:p>
      <w:pPr>
        <w:pStyle w:val="BodyText"/>
      </w:pPr>
      <w:r>
        <w:t xml:space="preserve">Tiểu Tứ Tử ngẩng mặt cười tủm tỉm, “Cùng nhau tắm đi.”</w:t>
      </w:r>
    </w:p>
    <w:p>
      <w:pPr>
        <w:pStyle w:val="BodyText"/>
      </w:pPr>
      <w:r>
        <w:t xml:space="preserve">Tiêu Lương do dự.</w:t>
      </w:r>
    </w:p>
    <w:p>
      <w:pPr>
        <w:pStyle w:val="BodyText"/>
      </w:pPr>
      <w:r>
        <w:t xml:space="preserve">Tiểu Tứ Tử kì thật có chút tính toán, làm cho Tiểu Lương Tử cùng nhau tắm, như vậy Tiểu Lương Tử tất sẽ cởi quần áo, sau đó chính mình quang minh chính đại mà nhìn thân thể Tiểu Lương Tử, hắn sẽ không có chỗ nào giấu được.</w:t>
      </w:r>
    </w:p>
    <w:p>
      <w:pPr>
        <w:pStyle w:val="BodyText"/>
      </w:pPr>
      <w:r>
        <w:t xml:space="preserve">Tiêu Lương đương nhiên là rất muốn cùng Tiểu Tứ Tử cùng nhau tắm, nhưng là dục dũng không lớn, hai người chui cùng một chỗ, vạn nhất như thế này sát súng hỏa, chính mình lại không thể làm gì, còn không phải là tự mình tìm khổ sao.</w:t>
      </w:r>
    </w:p>
    <w:p>
      <w:pPr>
        <w:pStyle w:val="BodyText"/>
      </w:pPr>
      <w:r>
        <w:t xml:space="preserve">Tiểu Tứ Tử thấy Tiêu Lương do dự, liền bắt tay hắn nói, “Tiểu Lương Tử, cùng nhau tắm đi.”</w:t>
      </w:r>
    </w:p>
    <w:p>
      <w:pPr>
        <w:pStyle w:val="BodyText"/>
      </w:pPr>
      <w:r>
        <w:t xml:space="preserve">Tiêu Lương nhìn khuôn mặt đáng yêu của Tiểu Tứ Tử, lập tức dao động, gật đầu, “Hảo, ngươi nói a, cùng nhau tắm!”</w:t>
      </w:r>
    </w:p>
    <w:p>
      <w:pPr>
        <w:pStyle w:val="BodyText"/>
      </w:pPr>
      <w:r>
        <w:t xml:space="preserve">“Ân.” Tiểu Tứ Tử vui vui vẻ vẻ bước qua tấm bình phong, cởi áo khoác, rồi nhanh nhẹn cởi áo trong, phù phù một tiếng vào trong nước, sau đó liền ghé lên vách dục dũng, cẩn thận nhìn Tiêu Lương.</w:t>
      </w:r>
    </w:p>
    <w:p>
      <w:pPr>
        <w:pStyle w:val="BodyText"/>
      </w:pPr>
      <w:r>
        <w:t xml:space="preserve">Tiêu Lương vào sau bình phong, chỉ thấy Tiểu Tứ Tử ngồi trong dục dũng mở to mắt, như hổ rình mồi mà nhìn mình, liền cười, “Cẩn nhi, làm cái gì vậy?”</w:t>
      </w:r>
    </w:p>
    <w:p>
      <w:pPr>
        <w:pStyle w:val="BodyText"/>
      </w:pPr>
      <w:r>
        <w:t xml:space="preserve">Tiểu Tứ Tử cười tủm tỉm, “Tiểu Lương Tử, nhanh cởi hết nha, trong nước thật thoải mái.” Vừa nói, vừa đem cái tiểu khố sái cùng cái áo trong cởi xuống, đặt lên thành dục dũng, nói với Tiêu Lương, “Tiểu Lương Tử, phải cởi hết xuống dưới nga, không cởi sạch không cho vào!” (=)))) Tiểu Tứ Tử đùa giỡn lưu manh Tiểu Lương Tử nha)</w:t>
      </w:r>
    </w:p>
    <w:p>
      <w:pPr>
        <w:pStyle w:val="BodyText"/>
      </w:pPr>
      <w:r>
        <w:t xml:space="preserve">“Khụ……” Tiêu Lương đột nhiên xấu hổ, như thế nào lại cảm giác Tiểu Tứ Tử đang đùa giỡn hắn a? Tuy rằng không có gì ngượng ngùng, nhưng là để cho Tiểu Tứ Tử thấy chính mình cởi sạch, cũng có chút không tự nhiên…</w:t>
      </w:r>
    </w:p>
    <w:p>
      <w:pPr>
        <w:pStyle w:val="BodyText"/>
      </w:pPr>
      <w:r>
        <w:t xml:space="preserve">Tiểu Tứ Tử ghé vào dục dũng vừa thúc giục, “Tiểu Lương Tử, mau thoát mau thoát!”</w:t>
      </w:r>
    </w:p>
    <w:p>
      <w:pPr>
        <w:pStyle w:val="BodyText"/>
      </w:pPr>
      <w:r>
        <w:t xml:space="preserve">“Cẩn nhi……” Tiêu Lương bất đắc dĩ nhìn Tiểu Tứ Tử, “Như vậy rất ngượng a, không bằng ngươi quay qua chỗ khác đi, ta thoát xuống dưới.”</w:t>
      </w:r>
    </w:p>
    <w:p>
      <w:pPr>
        <w:pStyle w:val="BodyText"/>
      </w:pPr>
      <w:r>
        <w:t xml:space="preserve">Tiểu Tứ Tử nghĩ nghĩ, tâm nói, ta đây trước hết cứ quay đi, sau đó vụng trộm qua lại xem, ngẫm nghĩ, liền gật gật đầu, “Ân, tốt, kia, ngươi mau một chút nha.” Nói xong, liền xoay người đi.</w:t>
      </w:r>
    </w:p>
    <w:p>
      <w:pPr>
        <w:pStyle w:val="BodyText"/>
      </w:pPr>
      <w:r>
        <w:t xml:space="preserve">Tiêu Lương nhẹ nhàng thở ra, bắt đầu cởi quần áo, ngay tại lúc hắn chuẩn bị cởi quần bước vào dục dũng, Tiểu Tứ Tử đột nhiên quay mặt lại.</w:t>
      </w:r>
    </w:p>
    <w:p>
      <w:pPr>
        <w:pStyle w:val="BodyText"/>
      </w:pPr>
      <w:r>
        <w:t xml:space="preserve">Tiêu Lương muốn chắn cũng không kịp rồi, đơn giản cũng không cản, để cho Tiểu Tứ Tử tiểu sắc quỷ này xem đi.</w:t>
      </w:r>
    </w:p>
    <w:p>
      <w:pPr>
        <w:pStyle w:val="BodyText"/>
      </w:pPr>
      <w:r>
        <w:t xml:space="preserve">Tiêu Lương thì không sao cả, Tiểu Tứ Tử lại xem choáng váng…… Tiêu Lương dáng người thon dài, gầy gầy gò gò, làn da trắng, nhưng là toàn thân một vết sẹo lồi cũng không có, làn da phía dưới hơi hơi hở ra cơ thể, đường cong cũng rất chuẩn, tràn ngập một cảm giác khỏe mạnh, Tiểu Tứ Tử tầm mắt hạ xuống dưới, đến bụng Tiêu Lương một chút, sau đó……</w:t>
      </w:r>
    </w:p>
    <w:p>
      <w:pPr>
        <w:pStyle w:val="BodyText"/>
      </w:pPr>
      <w:r>
        <w:t xml:space="preserve">“Ân…” Tiểu Tứ Tử vội vã xoay mặt, mặt đỏ hồng, không hiểu sao cảm thấy ngượng ngùng.</w:t>
      </w:r>
    </w:p>
    <w:p>
      <w:pPr>
        <w:pStyle w:val="BodyText"/>
      </w:pPr>
      <w:r>
        <w:t xml:space="preserve">Tiêu Lương nở nụ cười, đi tới, hỏi Tiểu Tứ Tử, “Như thế nào Cẩn nhi? Còn muốn nhìn hay không?”</w:t>
      </w:r>
    </w:p>
    <w:p>
      <w:pPr>
        <w:pStyle w:val="BodyText"/>
      </w:pPr>
      <w:r>
        <w:t xml:space="preserve">Tiểu Tứ Tử cúi đầu, nhìn nơi khác không lên tiếng.</w:t>
      </w:r>
    </w:p>
    <w:p>
      <w:pPr>
        <w:pStyle w:val="BodyText"/>
      </w:pPr>
      <w:r>
        <w:t xml:space="preserve">Tiêu Lương vừa định bước vào dục dũng, nhưng là Tiểu Tứ Tử còn nói, “Chậm đã…… Ngươi xoay qua cho ta xem xem.”</w:t>
      </w:r>
    </w:p>
    <w:p>
      <w:pPr>
        <w:pStyle w:val="BodyText"/>
      </w:pPr>
      <w:r>
        <w:t xml:space="preserve">Tiêu Lương choáng váng, theo sau lắc đầu, xoay người qua chỗ khác cấp cho Tiểu Tứ Tử xem, “Cẩn nhi, xem đi.” (=))) *xịt máu mũi*)</w:t>
      </w:r>
    </w:p>
    <w:p>
      <w:pPr>
        <w:pStyle w:val="BodyText"/>
      </w:pPr>
      <w:r>
        <w:t xml:space="preserve">Tiểu Tứ Tử ngẩng mặt, nhìn thoáng qua, tầm mắt đã bị tấm lưng hoàn mĩ của Tiêu Lương hấp dẫn, Tiểu Tứ Tử cảm thấy tim đập thật nhanh nha, sau đó, theo phần eo của Tiêu Lương là một đường cong tốt lắm, sau đó là mông…</w:t>
      </w:r>
    </w:p>
    <w:p>
      <w:pPr>
        <w:pStyle w:val="BodyText"/>
      </w:pPr>
      <w:r>
        <w:t xml:space="preserve">Tiểu Tứ Tử cảm thấy mặt hảo nóng, cái mũi ngứa, liền chúc xuống nước rửa mặt, hoảng hốt lợi hại.</w:t>
      </w:r>
    </w:p>
    <w:p>
      <w:pPr>
        <w:pStyle w:val="BodyText"/>
      </w:pPr>
      <w:r>
        <w:t xml:space="preserve">Tiêu Lương quay người lại, hỏi, “Cẩn nhi, xem xong rồi chưa?”</w:t>
      </w:r>
    </w:p>
    <w:p>
      <w:pPr>
        <w:pStyle w:val="BodyText"/>
      </w:pPr>
      <w:r>
        <w:t xml:space="preserve">Tiểu Tứ Tử gật gật đầu, “Ân, xem xong rồi.”</w:t>
      </w:r>
    </w:p>
    <w:p>
      <w:pPr>
        <w:pStyle w:val="BodyText"/>
      </w:pPr>
      <w:r>
        <w:t xml:space="preserve">Tiêu Lương vào dục dũng, cùng Tiểu Tứ Tử đối mặt ngồi xuống, đối diện.</w:t>
      </w:r>
    </w:p>
    <w:p>
      <w:pPr>
        <w:pStyle w:val="BodyText"/>
      </w:pPr>
      <w:r>
        <w:t xml:space="preserve">Tiểu Tứ Tử không có cách nào cúi đầu, bởi vì nước thực trong suốt, cúi đầu có thể thấy nơi đó của Tiêu Lương, sau đó ngẩng đầu, lại thấy ánh mắt Tiêu Lương, thật ngượng nha, liền quay lưng đi.</w:t>
      </w:r>
    </w:p>
    <w:p>
      <w:pPr>
        <w:pStyle w:val="BodyText"/>
      </w:pPr>
      <w:r>
        <w:t xml:space="preserve">Tiêu Lương tâm không còn, Tiểu Tứ Tử quay lưng đi, hắn liền thấy được cái mông nhỏ trắng nộn nộn của Tiểu Tứ Tử trước mắt mình, như vậy sao được, như thế này mà làm chuyện tình kia, Công Tôn còn không hoạn hắn a. Nghĩ đến đây, Tiêu Lương vội vã quay Tiểu Tứ Tử lại, nói, “Cẩn nhi, đừng nhìn nơi khác, xem nơi này.”</w:t>
      </w:r>
    </w:p>
    <w:p>
      <w:pPr>
        <w:pStyle w:val="BodyText"/>
      </w:pPr>
      <w:r>
        <w:t xml:space="preserve">Tiểu Tứ Tử quay đầu ngắm Tiêu Lương một cái, nghĩ nghĩ, hỏi, “Tiểu Lương Tử nha, ngươi, hoa ở nơi nào?”</w:t>
      </w:r>
    </w:p>
    <w:p>
      <w:pPr>
        <w:pStyle w:val="BodyText"/>
      </w:pPr>
      <w:r>
        <w:t xml:space="preserve">Tiêu Lương dở khóc dở cười, vật nhỏ này nhớ dai thật, ngẫm nghĩ, liền nói, “Cẩn nhi, ngươi cũng có, chính mình không biết a?”</w:t>
      </w:r>
    </w:p>
    <w:p>
      <w:pPr>
        <w:pStyle w:val="BodyText"/>
      </w:pPr>
      <w:r>
        <w:t xml:space="preserve">Tiểu Tứ Tử nháy mắt mấy cái, nhìn xem chính mình, nói, “Trên người ta không có.”</w:t>
      </w:r>
    </w:p>
    <w:p>
      <w:pPr>
        <w:pStyle w:val="BodyText"/>
      </w:pPr>
      <w:r>
        <w:t xml:space="preserve">Tiêu Lương đưa tay, nhẹ nhàng mà vỗ mông Tiểu Tứ Tử một chút, “Ở trong này a.”</w:t>
      </w:r>
    </w:p>
    <w:p>
      <w:pPr>
        <w:pStyle w:val="BodyText"/>
      </w:pPr>
      <w:r>
        <w:t xml:space="preserve">Tiểu Tứ Tử sửng sốt, thiếu chút nữa theo bản năng đá chỗ yếu hại của Tiêu Lương, hoàn hảo nhịn xuống, nhưng lại nghĩ nghĩ, giơ tay sờ sờ mông mình, hỏi, “Trên mông ta có hoa sao?”</w:t>
      </w:r>
    </w:p>
    <w:p>
      <w:pPr>
        <w:pStyle w:val="BodyText"/>
      </w:pPr>
      <w:r>
        <w:t xml:space="preserve">Tiêu Lương vô lực, suy nghĩ, đem Tiểu Tứ Tử kéo lại gần, vươn tay nhu nhu cái mông mềm mại của Tiểu Tứ Tử, sau đó ngón tay tiến vào hai cánh hoa tiểu mông trong khe hở, nhẹ nhàng mà sờ tiểu huyệt chưa từng bị người sờ đến, vuốt ve nết uốn mềm mại, thấp giọng nói, “Là nơi này.”</w:t>
      </w:r>
    </w:p>
    <w:p>
      <w:pPr>
        <w:pStyle w:val="BodyText"/>
      </w:pPr>
      <w:r>
        <w:t xml:space="preserve">Tiểu Tứ Tử mặt liền đỏ lên, đưa tay cầm lấy tay Tiêu Lương lại, che mông mình, thấp giọng nói, “Cái kia hái hoa đạo tặc, là muốn thải nơi này nha?”</w:t>
      </w:r>
    </w:p>
    <w:p>
      <w:pPr>
        <w:pStyle w:val="BodyText"/>
      </w:pPr>
      <w:r>
        <w:t xml:space="preserve">Tiêu Lương gật đầu, “Đúng vậy, hôn nhẹ đều là dùng nơi này nha.”</w:t>
      </w:r>
    </w:p>
    <w:p>
      <w:pPr>
        <w:pStyle w:val="BodyText"/>
      </w:pPr>
      <w:r>
        <w:t xml:space="preserve">Tiểu Tứ Tử mặt đỏ hồng, “Kia, thải hoa đi rồi, có phải hay không nơi này không còn? Kia về sau tiện tiện (đi đại tiện ấy) thì làm sao bây giờ?”</w:t>
      </w:r>
    </w:p>
    <w:p>
      <w:pPr>
        <w:pStyle w:val="BodyText"/>
      </w:pPr>
      <w:r>
        <w:t xml:space="preserve">Tiêu Lương thiếu chút nữa cười văng lên, nói, “Cẩn nhi, tiên sinh như thế nào một chút cũng chưa dạy ngươi a?”</w:t>
      </w:r>
    </w:p>
    <w:p>
      <w:pPr>
        <w:pStyle w:val="BodyText"/>
      </w:pPr>
      <w:r>
        <w:t xml:space="preserve">Tiểu Tứ Tử ngẩng mặt, tầm mắt không tự giác nhìn lên cái cổ xinh đẹp của Tiêu Lương, qua xương quai xanh, còn có hai điểm hồng hồng nổi lên trước ngực, che mặt, cảm thấy chính mình thật háo sắc nha.</w:t>
      </w:r>
    </w:p>
    <w:p>
      <w:pPr>
        <w:pStyle w:val="BodyText"/>
      </w:pPr>
      <w:r>
        <w:t xml:space="preserve">Tiêu Lương đưa tay cầm lấy tay che mặt của Tiểu Tứ Tử kéo xuống dưới, nhích lại hôn lên má Tiểu Tứ Tử một cái, thấp giọng nói, “Cẩn nhi, không phải thải như vậy, hái cũng sẽ không có.”</w:t>
      </w:r>
    </w:p>
    <w:p>
      <w:pPr>
        <w:pStyle w:val="BodyText"/>
      </w:pPr>
      <w:r>
        <w:t xml:space="preserve">“Kia, muốn như thế nào thải nha?” Tiểu Tứ Tử tò mò hỏi, tâm nói, nếu giống như trong lời nói, về sau tốt nhất có thể thải Tiểu Lương Tử, như vậy hắn có thể cùng Tiểu Lương Tử thành thân.</w:t>
      </w:r>
    </w:p>
    <w:p>
      <w:pPr>
        <w:pStyle w:val="BodyText"/>
      </w:pPr>
      <w:r>
        <w:t xml:space="preserve">Tiêu Lương đương nhiên là không biết tính toán trong lòng Tiểu Tứ Tử, chính là hai mắt nhìn chằm chằm bả vai trắng noãn của Tiểu Tứ Tử, xương quai xanh như ẩn như hiện, còn có cái cổ. Tim đập mạnh, Tiêu Lương đột nhiên hiện lên một ý tưởng, hắn nhẹ nhàng ôm lấy Tiểu Tứ Tử, tay chậm rãi thân phía trước, sờ sờ eo Tiểu Tứ Tử. Tiểu Tứ Tử ngứa mà tránh ra chút, trên mặt vẫn là cười tủm tỉm, không có biểu hiện không khỏe gì…</w:t>
      </w:r>
    </w:p>
    <w:p>
      <w:pPr>
        <w:pStyle w:val="BodyText"/>
      </w:pPr>
      <w:r>
        <w:t xml:space="preserve">“Cẩn nhi.” Tiêu Lương hít sâu một hơi, “Không phải lấy tay thải, chỉ dùng nơi này……” Nói xong, đưa tay một phen bắt lấy cái phía dưới bụng Tiểu Tứ Tử… Sau đó.</w:t>
      </w:r>
    </w:p>
    <w:p>
      <w:pPr>
        <w:pStyle w:val="BodyText"/>
      </w:pPr>
      <w:r>
        <w:t xml:space="preserve">“Nha a!” Tiểu Tứ Tử bản năng bay lên một cước, đá Tiêu Lương.</w:t>
      </w:r>
    </w:p>
    <w:p>
      <w:pPr>
        <w:pStyle w:val="BodyText"/>
      </w:pPr>
      <w:r>
        <w:t xml:space="preserve">Mặc dù trong nước thi triển không tốt lắm, cũng là Tiêu Lương đúng lúc tránh đi, nhưng là một chiêu này của Tiểu Tứ Tử là được Công Tôn chân truyền vô địch tuyệt mệnh tuyệt hậu chiêu, chân vẫn là đá trúng háng Tiêu Lương……</w:t>
      </w:r>
    </w:p>
    <w:p>
      <w:pPr>
        <w:pStyle w:val="BodyText"/>
      </w:pPr>
      <w:r>
        <w:t xml:space="preserve">“Tê……” Tiêu Lương đau cắn răng, âm thầm thấy may mắn vừa rồi kịp thoát, bằng không bị đá trúng, kia còn không chết a!</w:t>
      </w:r>
    </w:p>
    <w:p>
      <w:pPr>
        <w:pStyle w:val="BodyText"/>
      </w:pPr>
      <w:r>
        <w:t xml:space="preserve">Tiểu Tứ Tử kì thật đều là theo bản năng, bởi vì Công Tôn đã dạy hắn, nếu ai dám đụng hắn nơi này, liền hướng nơi đó của người ta mà đá, giờ thì tốt rồi, đá trúng Tiểu Lương Tử!</w:t>
      </w:r>
    </w:p>
    <w:p>
      <w:pPr>
        <w:pStyle w:val="BodyText"/>
      </w:pPr>
      <w:r>
        <w:t xml:space="preserve">Thấy Tiêu Lương mặt mũi trắng bệch, Tiểu Tứ Tử vội vã đỡ lấy, “Ai nha, Tiểu Lương Tử, ngươi không sao chứ?”</w:t>
      </w:r>
    </w:p>
    <w:p>
      <w:pPr>
        <w:pStyle w:val="BodyText"/>
      </w:pPr>
      <w:r>
        <w:t xml:space="preserve">Tiêu Lương xoa háng lắc đầu, “Không có việc gì, không có việc gì…”</w:t>
      </w:r>
    </w:p>
    <w:p>
      <w:pPr>
        <w:pStyle w:val="BodyText"/>
      </w:pPr>
      <w:r>
        <w:t xml:space="preserve">Tiểu Tứ Tử vẻ mặt đáng thương nhận sai, “Thực có lỗi nha Tiểu Lương Tử, đều là ta không tốt, bởi vì phụ thân có nói qua, nếu ai dám sờ ta nơi này, sẽ đá hắn tuyệt tử tuyệt tôn.”</w:t>
      </w:r>
    </w:p>
    <w:p>
      <w:pPr>
        <w:pStyle w:val="Compact"/>
      </w:pPr>
      <w:r>
        <w:t xml:space="preserve">“A……” Tiêu Lương hít một ngụm khí lạnh, âm thầm tán thưởng, Công Tôn, thật giỏi a!</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Thật vất vả, cuối cùng cũng nhanh nhanh tắm cho xong, Tiểu Tứ Tử mặc quần áo, giúp Tiêu Lương ra khỏi dục dũng, kì thật Tiêu Lương sớm đã không đau, chính là cố ý dựa nửa người lên người Tiểu Tứ Tử, làm bộ rất đau.</w:t>
      </w:r>
    </w:p>
    <w:p>
      <w:pPr>
        <w:pStyle w:val="BodyText"/>
      </w:pPr>
      <w:r>
        <w:t xml:space="preserve">Tiểu Tứ Tử vận hết toàn lực, đỡ Tiêu Lương về giường, vừa đi vừa nghĩ, Tiểu Lương Tử thấy thế nào cũng gầy, như thế nào lại nặng như vậy nha, thật nặng muốn chết.</w:t>
      </w:r>
    </w:p>
    <w:p>
      <w:pPr>
        <w:pStyle w:val="BodyText"/>
      </w:pPr>
      <w:r>
        <w:t xml:space="preserve">Đỡ Tiêu Lương ngồi lên giường, Tiểu Tứ Tử cũng đặt mông ngồi xuống, Thạch Đầu bị động tĩnh của hai người đánh thức, nhích cái thân, mở to mắt nhìn về phía hai người, điều chỉnh góc độ một chút, tiếp tục ngủ.</w:t>
      </w:r>
    </w:p>
    <w:p>
      <w:pPr>
        <w:pStyle w:val="BodyText"/>
      </w:pPr>
      <w:r>
        <w:t xml:space="preserve">Tiểu bảo bảo một mình ngủ trong cái nôi nhỏ của nó.</w:t>
      </w:r>
    </w:p>
    <w:p>
      <w:pPr>
        <w:pStyle w:val="BodyText"/>
      </w:pPr>
      <w:r>
        <w:t xml:space="preserve">Tiểu Tứ Tử tiến lại gần hỏi Tiêu Lương, “Tiểu Lương Tử, còn đau hay không nha?”</w:t>
      </w:r>
    </w:p>
    <w:p>
      <w:pPr>
        <w:pStyle w:val="BodyText"/>
      </w:pPr>
      <w:r>
        <w:t xml:space="preserve">Tiêu Lương gật đầu, “Cẩn nhi, đau quá nha, ngươi nhu nhu thì sẽ không đau.”(Khụ khụ…… *đỏ mặt* *chỉ tay vào Tiêu Lương* Tiểu Lương Tử, ngươi thật biết cách chiếm tiện nghi Tiểu Tứ Tử nha!!!)</w:t>
      </w:r>
    </w:p>
    <w:p>
      <w:pPr>
        <w:pStyle w:val="BodyText"/>
      </w:pPr>
      <w:r>
        <w:t xml:space="preserve">Tiểu Tứ Tử gật gật đầu, đưa tay qua, ở chỗ háng Tiêu Lương, nhẹ nhàng mà xoa, vừa xoa vừa hỏi, “Còn đau hay không nha?”</w:t>
      </w:r>
    </w:p>
    <w:p>
      <w:pPr>
        <w:pStyle w:val="BodyText"/>
      </w:pPr>
      <w:r>
        <w:t xml:space="preserve">Tiêu Lương cảm thấy một đôi tay mềm mại của Tiểu Tứ Tử ở vùng mẫn cảm của mình xoa a xoa, cái kia thoải mái nha…… Tâm đều ngứa, liền nói, “Không đau.” Tiểu Tứ Tử có vẻ còn chút áy náy, Tiêu Lương nhẹ nhàng nâng cằm hắn lên, hỏi, “Cẩn nhi, muốn hấp nội lực không?”</w:t>
      </w:r>
    </w:p>
    <w:p>
      <w:pPr>
        <w:pStyle w:val="BodyText"/>
      </w:pPr>
      <w:r>
        <w:t xml:space="preserve">Tiểu Tứ Tử gật đầu, chu cái miệng nhỏ nhắn chờ đợi, Tiêu Lương kéo gần lại, hôn xuống, sau đó một tay ôm lấy thắt lưng Tiểu Tứ Tử, đưa hắn đặt dưới thân, nhẹ nhàng mà hôn lên, con dùng đầu lưỡi khiêu mở miệng Tiểu Tứ Tử, đem đầu lưỡi dò xét đi vào.</w:t>
      </w:r>
    </w:p>
    <w:p>
      <w:pPr>
        <w:pStyle w:val="BodyText"/>
      </w:pPr>
      <w:r>
        <w:t xml:space="preserve">Tiểu Tứ Tử hảo khẩn trương nha, tuy rằng không phải lần đầu tiên hấp nội lực, nhưng không biết vì sao, hôm nay đặc biệt khẩn trương, hắn cảm giác có từng đợt nhiệt khí dâng lên, tim thì đập thình thịch thình thịch lợi hại, chẳng lẽ bởi vì mới tắm xong nên mới vậy sao?</w:t>
      </w:r>
    </w:p>
    <w:p>
      <w:pPr>
        <w:pStyle w:val="BodyText"/>
      </w:pPr>
      <w:r>
        <w:t xml:space="preserve">Đang lúc không khí giữa hai người đang nhu nhu hòa hòa tuyệt hảo, đột nhiên nghe từ ngoài cửa truyền đến khua chiêng ầm ĩ, sau đó lại nghe có người hô, “Không xong rồi! Hái hoa tặc vào nhà của Vương viên ngoại rồi!”</w:t>
      </w:r>
    </w:p>
    <w:p>
      <w:pPr>
        <w:pStyle w:val="BodyText"/>
      </w:pPr>
      <w:r>
        <w:t xml:space="preserve">“A!” Tiêu Lương đột nhiên kêu lên, một tiếng này không phải vì nghe thấy tin tức kia mà khiếp sợ, mà bởi Tiểu Tứ Tử kinh ngạc nhảy dựng lên…… Bản năng ngậm miệng lại, mạnh mẽ cắn trúng đầu lưỡi của Tiêu Lương, thiếu chút nữa là cắn đến chảy máu.</w:t>
      </w:r>
    </w:p>
    <w:p>
      <w:pPr>
        <w:pStyle w:val="BodyText"/>
      </w:pPr>
      <w:r>
        <w:t xml:space="preserve">“Tê……” Tiêu Lương đau đến thiếu điều chảy nước mắt, Tiểu Tứ Tử cũng sợ hãi, nhanh nhanh nâng cằm Tiêu Lương hỏi, “Tiểu Lương Tử, thật xin lỗi nha, đều là ta không tốt!”</w:t>
      </w:r>
    </w:p>
    <w:p>
      <w:pPr>
        <w:pStyle w:val="BodyText"/>
      </w:pPr>
      <w:r>
        <w:t xml:space="preserve">Tiêu Lương dở khóc dở cười nhìn Tiểu Tứ Tử, tâm nói, ngươi vật nhỏ này, thân cận với ngươi cũng quá nguy hiểm đi, hôm nay thiếu chút nữa bị ngươi phế đi thì không nói, đầu lưỡi còn suýt nữa cũng bị ngươi cắn xuống, ta dễ dàng sao.</w:t>
      </w:r>
    </w:p>
    <w:p>
      <w:pPr>
        <w:pStyle w:val="BodyText"/>
      </w:pPr>
      <w:r>
        <w:t xml:space="preserve">“Ngươi không sao chứ?” Tiểu Tứ Tử vẻ mặt đáng thương hỏi, trong lòng hảo áy náy nga, một ngày hôm nay mà làm bị thương Tiểu Lương Tử nhiều lần, thật sự là rất không đúng!</w:t>
      </w:r>
    </w:p>
    <w:p>
      <w:pPr>
        <w:pStyle w:val="BodyText"/>
      </w:pPr>
      <w:r>
        <w:t xml:space="preserve">Tiêu Lương lắc đầu, nói, “Cẩn nhi, không có việc gì… Vừa rồi bên ngoài mới kêu cái gì?”</w:t>
      </w:r>
    </w:p>
    <w:p>
      <w:pPr>
        <w:pStyle w:val="BodyText"/>
      </w:pPr>
      <w:r>
        <w:t xml:space="preserve">“Nga!” Tiểu Tứ Tử vội vàng quay người nhảy xuống, mặc quần áo, nói, “Vừa rồi hình như là kêu cái gì hái hoa tặc xuất hiện!”</w:t>
      </w:r>
    </w:p>
    <w:p>
      <w:pPr>
        <w:pStyle w:val="BodyText"/>
      </w:pPr>
      <w:r>
        <w:t xml:space="preserve">Tiêu Lương cũng thay quần áo, Tiểu Tứ Tử ôm lấy Tiểu Thiên Thiên, dùng chăn bao nó kĩ lưỡng, Thạch Đầu cũng tỉnh, hai ba bước chạy ra ngoài viện, Tiểu Tứ Tử ngồi trên lưng nó, cùng Tiêu Lương chạy ra khỏi sân, đi tới đại sảnh.</w:t>
      </w:r>
    </w:p>
    <w:p>
      <w:pPr>
        <w:pStyle w:val="BodyText"/>
      </w:pPr>
      <w:r>
        <w:t xml:space="preserve">Đại sảnh hiện tại cũng náo nhiệt, Long Thiên Lý cùng Long Nhất Phương cũng đã tỉnh, ở cửa sân tập hợp nhân mã, chuẩn bị xuất môn.</w:t>
      </w:r>
    </w:p>
    <w:p>
      <w:pPr>
        <w:pStyle w:val="BodyText"/>
      </w:pPr>
      <w:r>
        <w:t xml:space="preserve">“Tiểu am thuần!” Tiểu Tứ Tử chạy lên hỏi, “Xảy ra chuyện gì?”</w:t>
      </w:r>
    </w:p>
    <w:p>
      <w:pPr>
        <w:pStyle w:val="BodyText"/>
      </w:pPr>
      <w:r>
        <w:t xml:space="preserve">“Tiểu Tứ Tử, ngươi cũng dậy rồi nha.” Long Thiên Lý sửa sang lại quần áo một chút, nói, “Khó lường, hái hao tặc kia đã đến nhà Vương viên ngoại, làm bị thương con Vương viên ngoại, chúng ta cũng nên nhanh chân đến xem.”</w:t>
      </w:r>
    </w:p>
    <w:p>
      <w:pPr>
        <w:pStyle w:val="BodyText"/>
      </w:pPr>
      <w:r>
        <w:t xml:space="preserve">“Ta cũng đi!” Tiểu Tứ Tử nói.</w:t>
      </w:r>
    </w:p>
    <w:p>
      <w:pPr>
        <w:pStyle w:val="BodyText"/>
      </w:pPr>
      <w:r>
        <w:t xml:space="preserve">“Hảo! Cùng đi!” Long Thiên Lý gật gật đầu rồi vào kiệu ngồi, Tiểu Tứ Tử cưỡi Thạch Đầu, mọi người cùng nhau đi, rất nhanh đã đến nhà Vương viên ngoại.</w:t>
      </w:r>
    </w:p>
    <w:p>
      <w:pPr>
        <w:pStyle w:val="BodyText"/>
      </w:pPr>
      <w:r>
        <w:t xml:space="preserve">Vương viên ngoại tên là Viên Hổ, là phú hộ giàu có số một số hai trong thành Huy Châu, trước đây hắn không có con, đến lúc tuổi già, hơn bốn mươi tuổi, mới sinh được một đứa con, gọi là Vương Nhất Miêu, nâng niu như bảo bối. Kia, vì Vương Nhất Miêu là con muộn, cho nên thân thể một chút cũng không hảo, nhược giống như nữ nhi, cũng không thích đao kiếm, lại càng không thích việc buôn bán, cả ngày chỉ biết ôm vở gặm sách, có thể nói là một con mọt sách.</w:t>
      </w:r>
    </w:p>
    <w:p>
      <w:pPr>
        <w:pStyle w:val="BodyText"/>
      </w:pPr>
      <w:r>
        <w:t xml:space="preserve">Lúc Tiểu Tứ Tử cùng Long Thiên Lý đuổi tới, liền thấy Vương Hổ ở trước cửa gấp đến độ quay vòng vòng, Thanh Ảnh tiến lên hỏi hắn, “Xảy ra chuyện gì?”</w:t>
      </w:r>
    </w:p>
    <w:p>
      <w:pPr>
        <w:pStyle w:val="BodyText"/>
      </w:pPr>
      <w:r>
        <w:t xml:space="preserve">“Ai u, huyện thái gia của ta a, các ngươi cuối cùng cũng tới rồi!” Vương Hổ liền òa ra khóc, lôi kéo ống tay áo Long Thiên Lý mà gào khóc, “Long đại nhân, ngươi làm chủ cho ta a, thay Nhất Miêu nhà ta báo thù a!”</w:t>
      </w:r>
    </w:p>
    <w:p>
      <w:pPr>
        <w:pStyle w:val="BodyText"/>
      </w:pPr>
      <w:r>
        <w:t xml:space="preserve">Tiểu Tứ Tử chờ nghe được cả kinh, hỏi, “Vương thiếu gia làm sao rồi? Sẽ không là……”</w:t>
      </w:r>
    </w:p>
    <w:p>
      <w:pPr>
        <w:pStyle w:val="BodyText"/>
      </w:pPr>
      <w:r>
        <w:t xml:space="preserve">“Nhất Miêu nhà ta, Nhất Miêu nhà ta để cho người ta hái mất rồi…” Vương Hổ vừa khóc vừa nói, “Này…… Này còn gì là tốt nữa, về sau làm sao có thể làm người a!”</w:t>
      </w:r>
    </w:p>
    <w:p>
      <w:pPr>
        <w:pStyle w:val="BodyText"/>
      </w:pPr>
      <w:r>
        <w:t xml:space="preserve">“Vương viên ngoại, ngươi trước đừng kích động.” Long Thiên Lý nói, “Tiểu thiếu gia ở đâu vậy? Ta đi nhìn xem!”</w:t>
      </w:r>
    </w:p>
    <w:p>
      <w:pPr>
        <w:pStyle w:val="BodyText"/>
      </w:pPr>
      <w:r>
        <w:t xml:space="preserve">“Hảo hảo!” Vương viên ngoại dẫn mọi ngươi vào nhà.</w:t>
      </w:r>
    </w:p>
    <w:p>
      <w:pPr>
        <w:pStyle w:val="BodyText"/>
      </w:pPr>
      <w:r>
        <w:t xml:space="preserve">Mọi người vào cửa, phía sau mái nhà, Triệu Phổ cùng Công Tôn hạ xuống.</w:t>
      </w:r>
    </w:p>
    <w:p>
      <w:pPr>
        <w:pStyle w:val="BodyText"/>
      </w:pPr>
      <w:r>
        <w:t xml:space="preserve">Triệu Phổ vốn là không định đến, nhưng là động tĩnh bên ngoài đánh thức Công Tôn, nhìn Công Tôn thực vất vả mới ngủ được lại bị đánh thức, Triệu Phổ thiếu chút nữa chạy đi làm thịt cái tên chạy đến báo án kia, may mà bị Công Tôn giữ lại.</w:t>
      </w:r>
    </w:p>
    <w:p>
      <w:pPr>
        <w:pStyle w:val="BodyText"/>
      </w:pPr>
      <w:r>
        <w:t xml:space="preserve">Sau khi nghe tin hái hoa tặc xuất hiện, Tiểu Tứ Tử bọn họ muốn tới tra án, Công Tôn liền giãy dụa muốn đứng lên, Triệu Phổ nói cái gì cũng không cho, “Thân ái, ngươi nghỉ ngơi một đêm thì sao, nếu cứ đi nữa thì ngươi sẽ mệt rồi bệnh ra! Ta thực hận không thể mang ngươi quay lại Tiêu Dao đảo!”</w:t>
      </w:r>
    </w:p>
    <w:p>
      <w:pPr>
        <w:pStyle w:val="BodyText"/>
      </w:pPr>
      <w:r>
        <w:t xml:space="preserve">Công Tôn khoát tay, nói, “Ta ngủ không được, dù sao cũng không sinh bệnh a, mau đi xem một chút, Tiểu Tứ Tử một mình làm ta lo lắng!”</w:t>
      </w:r>
    </w:p>
    <w:p>
      <w:pPr>
        <w:pStyle w:val="BodyText"/>
      </w:pPr>
      <w:r>
        <w:t xml:space="preserve">Triệu Phổ lắc đầu, “Ta không cho ngươi đi, lòng ta đau!”</w:t>
      </w:r>
    </w:p>
    <w:p>
      <w:pPr>
        <w:pStyle w:val="BodyText"/>
      </w:pPr>
      <w:r>
        <w:t xml:space="preserve">Công Tôn biết Triệu Phổ là vì muốn tốt cho mình, nhưng Tiểu Tứ Tử như vậy đi đối phó với hái hoa tặc, hắn thật không yên lòng, liền đưa tay kéo tay áo Triệu Phổ, “Ta muốn đi.”</w:t>
      </w:r>
    </w:p>
    <w:p>
      <w:pPr>
        <w:pStyle w:val="BodyText"/>
      </w:pPr>
      <w:r>
        <w:t xml:space="preserve">Triệu Phổ vô lực, bình thường Công Tôn chỉ cần nói nhỏ nhẹ với hắn một câu, hắn liền không có cách nào chống cự, chỉ có thể đáp ứng. Cuối cùng bất đắc dĩ, Triệu Phổ đơn giản ôm Công Tôn giống như Tiểu Tứ Tử ôm Tiểu Thiên Thiên, dùng chăn ôm lấy Công Tôn, ôm hắn đi theo, bất quá phải nằm, không có chuyện gì không cho đứng lên.</w:t>
      </w:r>
    </w:p>
    <w:p>
      <w:pPr>
        <w:pStyle w:val="BodyText"/>
      </w:pPr>
      <w:r>
        <w:t xml:space="preserve">Tìm một nóc nhà cao cao, Triệu Phổ đứng tại nơi đó, ôm Công Tôn từ trên cao nhìn xuống tình hình bên dưới, thấy Tiểu Tứ Tử bọn họ vào phủ của Vương viên ngoại, hai người họ cũng theo vào.</w:t>
      </w:r>
    </w:p>
    <w:p>
      <w:pPr>
        <w:pStyle w:val="BodyText"/>
      </w:pPr>
      <w:r>
        <w:t xml:space="preserve">Sân viện của Vương Nhất Miêu nằm ở phía đông, một gian phòng lớn, vừa thấy liền biết Vương viên ngoại chi rất nhiều tiền để làm, mọi người vừa mới đi tới sân, chợt nghe bên trong truyền ra tiếng khóc.</w:t>
      </w:r>
    </w:p>
    <w:p>
      <w:pPr>
        <w:pStyle w:val="BodyText"/>
      </w:pPr>
      <w:r>
        <w:t xml:space="preserve">Mục Phương hơi hơi chau mày, nhẹ nhàng mà “Di” một tiếng.</w:t>
      </w:r>
    </w:p>
    <w:p>
      <w:pPr>
        <w:pStyle w:val="BodyText"/>
      </w:pPr>
      <w:r>
        <w:t xml:space="preserve">Tiêu Lương đứng một bên hắn cũng cảm thấy có gì đó không thích hợp, liền hỏi, “Làm sao vậy? Có cái gì không đúng?”</w:t>
      </w:r>
    </w:p>
    <w:p>
      <w:pPr>
        <w:pStyle w:val="BodyText"/>
      </w:pPr>
      <w:r>
        <w:t xml:space="preserve">Mục Phương hơi lắc đầu, ý bảo tiếp tục nhìn kĩ hãy nói.</w:t>
      </w:r>
    </w:p>
    <w:p>
      <w:pPr>
        <w:pStyle w:val="BodyText"/>
      </w:pPr>
      <w:r>
        <w:t xml:space="preserve">Đến cửa, đột nhiên truyền ra một tiếng khóc, nghe thanh âm thì là một phụ nhân, nói là, “Con a, con trăm ngàn lần không được lẩn quẩn trong lòng, không sao, qua vài ngày là tốt rồi!”</w:t>
      </w:r>
    </w:p>
    <w:p>
      <w:pPr>
        <w:pStyle w:val="BodyText"/>
      </w:pPr>
      <w:r>
        <w:t xml:space="preserve">Một thanh âm khác là của thiếu niên, chợt nghe hắn khóc nói, “Mẫu thân, ta không thiết sống nữa, này nếu truyền ra ngoài, ta thế nào làm người được nữa!”</w:t>
      </w:r>
    </w:p>
    <w:p>
      <w:pPr>
        <w:pStyle w:val="BodyText"/>
      </w:pPr>
      <w:r>
        <w:t xml:space="preserve">Vương Hổ nghe được trong lòng càng thêm bi phẫn, bước tới gõ cửa, “Nhất Miêu a, huyện thái gia đến đây!”</w:t>
      </w:r>
    </w:p>
    <w:p>
      <w:pPr>
        <w:pStyle w:val="BodyText"/>
      </w:pPr>
      <w:r>
        <w:t xml:space="preserve">“A!” Vương Nhất Miêu hô to, “Đừng để người tiến vào, ta sẽ làm trò cười cho người ta!”</w:t>
      </w:r>
    </w:p>
    <w:p>
      <w:pPr>
        <w:pStyle w:val="BodyText"/>
      </w:pPr>
      <w:r>
        <w:t xml:space="preserve">Vương Hổ quay đầu, nhìn Long Thiên Lý, hỏi, “Huyện thái gia, làm sao bây giờ?”</w:t>
      </w:r>
    </w:p>
    <w:p>
      <w:pPr>
        <w:pStyle w:val="BodyText"/>
      </w:pPr>
      <w:r>
        <w:t xml:space="preserve">Long Thiên Lý nhìn nhìn Tiểu Tứ Tử, Tiểu Tứ Tử lúc vào cửa, đã để cho Bạch Ảnh bế Tiểu Thiên Thiên, cho nên hiện tại hắn không ôm gì, Thạch Đầu đi theo phía sau.</w:t>
      </w:r>
    </w:p>
    <w:p>
      <w:pPr>
        <w:pStyle w:val="BodyText"/>
      </w:pPr>
      <w:r>
        <w:t xml:space="preserve">Tiểu Tứ Tử nâng tay gõ cửa, “Tiểu thiếu gia a, ngươi mở cửa, chúng ta có chuyện muốn hỏi ngươi!”</w:t>
      </w:r>
    </w:p>
    <w:p>
      <w:pPr>
        <w:pStyle w:val="BodyText"/>
      </w:pPr>
      <w:r>
        <w:t xml:space="preserve">“Ta không muốn thấy người! Không thấy người!” bên trong truyền đến thanh âm của Vương Nhất Miêu.</w:t>
      </w:r>
    </w:p>
    <w:p>
      <w:pPr>
        <w:pStyle w:val="BodyText"/>
      </w:pPr>
      <w:r>
        <w:t xml:space="preserve">Long Thiên Lý kiên nhẫn nói, “Cái kia, tiểu thiếu gia, ngươi mở cửa ra, nói cho chúng ta bộ dáng hái hoa tặc một chút, chúng ta sẽ bắt hắn a!”</w:t>
      </w:r>
    </w:p>
    <w:p>
      <w:pPr>
        <w:pStyle w:val="BodyText"/>
      </w:pPr>
      <w:r>
        <w:t xml:space="preserve">Bên trong, tiểu thiếu gia tiếp tục khóc, “Bắt hắn có lợi ích gì, ta đã thất thân, một người nam nhân, còn để cho nam nhân hái hoa, này nếu truyền ra…… Ô ô ô…”</w:t>
      </w:r>
    </w:p>
    <w:p>
      <w:pPr>
        <w:pStyle w:val="BodyText"/>
      </w:pPr>
      <w:r>
        <w:t xml:space="preserve">Tiểu Tứ Tử cùng Long Thiên Lý liếc nhìn nhau, đều có chút bất đắc dĩ, lúc này, Tiêu Lương phía sau đột nhiên vỗ vỗ cửa, nói, “Ta nói tiểu thiếu gia, ngươi cho là như vậy là xong rồi? Tên hái hoa tặc kia có thói quen, sẽ không chỉ hái hoa một lần, nếu không bắt lấy hắn, hắn qua vài ngày sẽ lại đến!”</w:t>
      </w:r>
    </w:p>
    <w:p>
      <w:pPr>
        <w:pStyle w:val="BodyText"/>
      </w:pPr>
      <w:r>
        <w:t xml:space="preserve">“A?” Vương Hổ một bên cũng bị dọa cho choáng váng, “Thật… Thật sự? Hắn, hắn còn có thể lại đến?”</w:t>
      </w:r>
    </w:p>
    <w:p>
      <w:pPr>
        <w:pStyle w:val="BodyText"/>
      </w:pPr>
      <w:r>
        <w:t xml:space="preserve">Tiểu Tứ Tử có chút khó hiểu nhìn Tiêu Lương, quay đầu nhìn Long Thiên Lý — Hoa Phi Phi có thói quen này sao? Cho tới bây giờ cũng chưa có nghe qua nha!</w:t>
      </w:r>
    </w:p>
    <w:p>
      <w:pPr>
        <w:pStyle w:val="BodyText"/>
      </w:pPr>
      <w:r>
        <w:t xml:space="preserve">Tiêu Lương đối hai người nháy mắt, kia ý tứ là nói, ta lừa hắn thôi.</w:t>
      </w:r>
    </w:p>
    <w:p>
      <w:pPr>
        <w:pStyle w:val="BodyText"/>
      </w:pPr>
      <w:r>
        <w:t xml:space="preserve">Quả nhiên, không bao lâu, chợt nghe tiếng phu nhân của Vương Hổ, “Đại nhân, các người vào đi, bất quá, không được nhiều người.”</w:t>
      </w:r>
    </w:p>
    <w:p>
      <w:pPr>
        <w:pStyle w:val="BodyText"/>
      </w:pPr>
      <w:r>
        <w:t xml:space="preserve">Mọi người nhìn nhau, đều gật gật đầu, theo sau, Vương Hổ mang theo Tiểu Tứ Tử, Tiêu Lương, Long Thiên Lý cùng Mục Phương đi vào, Thạch Đầu thấy khe cửa hở ra, cũng chen thân chui vào, còn không quên dùng chân đẩy cửa lại.</w:t>
      </w:r>
    </w:p>
    <w:p>
      <w:pPr>
        <w:pStyle w:val="BodyText"/>
      </w:pPr>
      <w:r>
        <w:t xml:space="preserve">“Nhất Miêu a.” Vương Hổ đi đến bên người Vương Nhất Miêu.</w:t>
      </w:r>
    </w:p>
    <w:p>
      <w:pPr>
        <w:pStyle w:val="BodyText"/>
      </w:pPr>
      <w:r>
        <w:t xml:space="preserve">Long Thiên Lý cùng Tiểu Tứ Tử đi vào, đã ngửi thấy trên giường có một mùi tanh truyền đến, trên đó có vài mảnh quần trắng bị xé vụn, loang lổ vết máu.</w:t>
      </w:r>
    </w:p>
    <w:p>
      <w:pPr>
        <w:pStyle w:val="BodyText"/>
      </w:pPr>
      <w:r>
        <w:t xml:space="preserve">Bên giường có một lão phụ nhân tóc trắng mặt tràn nước mắt, trên giường nằm là một thiếu niên mười lăm mười sáu tuổi, đôi mắt hồng hồng, sắc mặt tái nhợt, bộ dáng không tính là thật đẹp, chính là thực nhã nhặn trắng nõn.</w:t>
      </w:r>
    </w:p>
    <w:p>
      <w:pPr>
        <w:pStyle w:val="BodyText"/>
      </w:pPr>
      <w:r>
        <w:t xml:space="preserve">Thiếu niên kia ngẩng đầu nhìn Long Thiên Lý, lại nhìn nhìn Tiểu Tứ Tử, cảm thấy có chút ủ rũ, như thế nào huyện thái gia lại trẻ tuổi như vậy a.</w:t>
      </w:r>
    </w:p>
    <w:p>
      <w:pPr>
        <w:pStyle w:val="BodyText"/>
      </w:pPr>
      <w:r>
        <w:t xml:space="preserve">Tiểu Tứ Tử cũng mặc kệ, hỏi hắn, “Vương Nhất Miêu nha, người nọ bộ dáng gì, ngươi có thấy hay không?”</w:t>
      </w:r>
    </w:p>
    <w:p>
      <w:pPr>
        <w:pStyle w:val="BodyText"/>
      </w:pPr>
      <w:r>
        <w:t xml:space="preserve">Vương Nhất Miêu lắc đầu, “Trên mặt hắn dùng khăn màu đen che lại, ánh mắt thực hung ác, ta…… Ta không thấy rõ.”</w:t>
      </w:r>
    </w:p>
    <w:p>
      <w:pPr>
        <w:pStyle w:val="BodyText"/>
      </w:pPr>
      <w:r>
        <w:t xml:space="preserve">Tiểu Tứ Tử thật nghiêm túc nghe, gật gật đầu. Long Thiên Lý hỏi, “Quá trình cụ thể, ngươi có thể hay không nói lại một lần cho chúng ta?”</w:t>
      </w:r>
    </w:p>
    <w:p>
      <w:pPr>
        <w:pStyle w:val="BodyText"/>
      </w:pPr>
      <w:r>
        <w:t xml:space="preserve">Vương Nhất Miêu chần chừ một chút, gật gật đầu, nói, “Ân… Vừa nãy, ta đọc sách xong, chuẩn bị tắm rửa rồi ngủ, đột nhiên có một bóng đen từ ngoài cửa sổ nhảy vào, ta hoảng sợ, vừa nghĩ muốn kêu lên, hắn liền cho ta một quyền. Bụng ta bị đánh trúng, đau không đứng dậy được. Lúc này, hắn đột nhiên……” Nói tới đây, Vương Nhất Miêu liền khóc thút thít, “Hắn dùng một khối lụa chặn miệng ta lại, sau đó liền trói tay ta ra sau lưng, cởi hết quần áo ta xuống…… Liền, liền đem ta cấp…… Ô ô…”</w:t>
      </w:r>
    </w:p>
    <w:p>
      <w:pPr>
        <w:pStyle w:val="BodyText"/>
      </w:pPr>
      <w:r>
        <w:t xml:space="preserve">Tiểu Tứ Tử cùng Long Thiên Lý đều có chút đồng tình nhìn Vương Nhất Miêu, Mục Phương đột nhiên hỏi hắn, “Hắn thực thô lỗ sao? Chính là bắt buộc ngươi cái kia……”</w:t>
      </w:r>
    </w:p>
    <w:p>
      <w:pPr>
        <w:pStyle w:val="BodyText"/>
      </w:pPr>
      <w:r>
        <w:t xml:space="preserve">“Đương nhiên.” Vương Nhất Miêu căm giận nói, “Hắn quả thật chính là cường bạo, đau quá đau quá, ta ngất đi, sau lại cái gì cũng không biết, chờ ta tỉnh lại xong, trong phòng đã không có người, bất quá miếng lụa trên miệng ta bị tuột xuống…… Ta rất sợ hãi, sau đó, liền cầu cứu…… Ô ô…”</w:t>
      </w:r>
    </w:p>
    <w:p>
      <w:pPr>
        <w:pStyle w:val="BodyText"/>
      </w:pPr>
      <w:r>
        <w:t xml:space="preserve">Mọi người sau khi nghe xong, hai mặt nhìn nhau, Tiểu Tứ Tử đối Vương phu nhân nói, “Ta nhìn vết thương cho hắn, ta là đại phu, hắn chảy nhiều máu như vậy, nếu không thượng dược, rất nguy hiểm!”</w:t>
      </w:r>
    </w:p>
    <w:p>
      <w:pPr>
        <w:pStyle w:val="BodyText"/>
      </w:pPr>
      <w:r>
        <w:t xml:space="preserve">“Ta…… Không cần!” Vương Nhất Miêu lắc đầu không chịu, phụ mẫu hắn liền khuyên, “Nhất Miêu a, để cho đại phu xem xem đi, ngươi nếu thật sự xảy ra chuyện gì, hai ông bà già chúng ta cũng không thể sống nổi nha.”</w:t>
      </w:r>
    </w:p>
    <w:p>
      <w:pPr>
        <w:pStyle w:val="BodyText"/>
      </w:pPr>
      <w:r>
        <w:t xml:space="preserve">“Mẫu thân, ta không muốn gặp người, ta muốn chết đi!” Vương Nhất Miêu thủy chung không chịu cho Tiểu Tứ Tử trị liệu.</w:t>
      </w:r>
    </w:p>
    <w:p>
      <w:pPr>
        <w:pStyle w:val="BodyText"/>
      </w:pPr>
      <w:r>
        <w:t xml:space="preserve">Tiểu Tứ Tử thấy hắn bộ dáng khóc lóc đột nhiên phát hỏa, hung hăng nói, “Ngươi thế nào lại bất hiếu như vậy!”</w:t>
      </w:r>
    </w:p>
    <w:p>
      <w:pPr>
        <w:pStyle w:val="BodyText"/>
      </w:pPr>
      <w:r>
        <w:t xml:space="preserve">Vương Nhất Miêu sửng sốt, mà mọi người cũng nhìn hắn, Tiểu Tứ Tử luôn luôn vui vui vẻ vẻ, khó thấy được hắn sinh khí.</w:t>
      </w:r>
    </w:p>
    <w:p>
      <w:pPr>
        <w:pStyle w:val="BodyText"/>
      </w:pPr>
      <w:r>
        <w:t xml:space="preserve">“Ngươi bị người ta khi dễ, đúng là thực thương tâm, nhưng là nam tử hán đại trượng phu, coi như là bị chó cắn một ngụm không được sao? Sao lại cứ nằm trên giường khóc sướt mướt? Ngươi xem, ngươi khóc, mẫu thân ngươi liền bồi ngươi khóc, bọn họ đều lớn tuổi như vậy, vạn nhất thương tâm quá độ, có gì không hay xảy ra, ngươi chính là đại bất hiếu.”</w:t>
      </w:r>
    </w:p>
    <w:p>
      <w:pPr>
        <w:pStyle w:val="BodyText"/>
      </w:pPr>
      <w:r>
        <w:t xml:space="preserve">Vương Nhất Miêu choáng váng, ngẩng đầu nhìn Tiểu Tứ Tử, Tiểu Tứ Tử vén tay áo lên, nói, “Ngươi nếu thật sự muốn là đại trượng phu, có thù báo thù, có oán trả oán, giúp chúng ta bắt tên hái hoa tặc đó. Sau đó hắn đối thế nào với ngươi, ngươi cũng như thế đối với hắn!”</w:t>
      </w:r>
    </w:p>
    <w:p>
      <w:pPr>
        <w:pStyle w:val="BodyText"/>
      </w:pPr>
      <w:r>
        <w:t xml:space="preserve">“Khụ……” Mục Phương nhịn kịp, thiếu chút nữa là cười ra tiếng, Tiểu Tứ Tử liếc trắng mắt, Mục Phương vội vã che miệng, đối hắn giơ ngón tay, ý bảo hắn tiếp tục.</w:t>
      </w:r>
    </w:p>
    <w:p>
      <w:pPr>
        <w:pStyle w:val="BodyText"/>
      </w:pPr>
      <w:r>
        <w:t xml:space="preserve">Tiểu Tứ Tử thấy Vương Nhất Miêu còn chút xấu hổ, liền nói, “Ngươi muốn giữ thân thể khỏe mạnh, tương lai học đạt chức vị, tạo phúc cho muôn dân, còn chăm sóc phụ mẫu người thân trước khi lâm chung, tuổi trẻ đã nói muốn chết, không có tiền đồ!”</w:t>
      </w:r>
    </w:p>
    <w:p>
      <w:pPr>
        <w:pStyle w:val="BodyText"/>
      </w:pPr>
      <w:r>
        <w:t xml:space="preserve">Tiểu Tứ Tử giáo huấn xong, liền cảm giác Tiêu Lương ở phía sau vỗ vỗ vai hắn, ý bảo hắn nói đúng lắm!</w:t>
      </w:r>
    </w:p>
    <w:p>
      <w:pPr>
        <w:pStyle w:val="BodyText"/>
      </w:pPr>
      <w:r>
        <w:t xml:space="preserve">Vương Nhất Miêu trên mặt cũng tràn đầy hổ thẹn, gật gật đầu, nói, “Tiểu công tử, ngươi dạy đúng, ta xác thực không nên vậy, cái kia, ngươi xem vết thương cho ta đi, ta biết sai lầm rồi.”</w:t>
      </w:r>
    </w:p>
    <w:p>
      <w:pPr>
        <w:pStyle w:val="BodyText"/>
      </w:pPr>
      <w:r>
        <w:t xml:space="preserve">Tiểu Tứ Tử gật gật đầu, thư ngốc này vẫn còn biết nghe lời.</w:t>
      </w:r>
    </w:p>
    <w:p>
      <w:pPr>
        <w:pStyle w:val="BodyText"/>
      </w:pPr>
      <w:r>
        <w:t xml:space="preserve">Theo sau, Tiểu Tứ Tử xem vết thương cho Vương Nhất Miêu, vừa thấy liền nhíu mày, lắc đầu, nói, “Tên hái hoa tặc kia cũng quá ngoan độc, đem người làm bị thương thành bộ dáng gì nữa!” hắn cấp Vương Nhất Miêu uống thuốc, còn đưa cho Vương Nhất Miêu cao dán ngoại thương, làm xong hắn liền để lại thuốc, mỗi ngày thoa ngoài da, qua vài ngày thì tốt rồi.</w:t>
      </w:r>
    </w:p>
    <w:p>
      <w:pPr>
        <w:pStyle w:val="BodyText"/>
      </w:pPr>
      <w:r>
        <w:t xml:space="preserve">Vương Hổ ngàn ân vạn tạ, Long Thiên Lý vẻ mặt bội phục nhìn Tiểu Tứ Tử, nhỏ giọng nói, “Tiểu Tứ Tử, ngươi thật giỏi nha!”</w:t>
      </w:r>
    </w:p>
    <w:p>
      <w:pPr>
        <w:pStyle w:val="BodyText"/>
      </w:pPr>
      <w:r>
        <w:t xml:space="preserve">Tiểu Tứ Tử mặt đỏ hồng, ngượng ngùng. Trên tường cách đó không xa, Triệu Phổ nhẹ nhàng gật đầu, đưa tay nhéo má Công Tôn một cái, “Đều là do ngươi dạy tốt!”</w:t>
      </w:r>
    </w:p>
    <w:p>
      <w:pPr>
        <w:pStyle w:val="BodyText"/>
      </w:pPr>
      <w:r>
        <w:t xml:space="preserve">Công Tôn đắc ý, “Đương nhiên!”</w:t>
      </w:r>
    </w:p>
    <w:p>
      <w:pPr>
        <w:pStyle w:val="BodyText"/>
      </w:pPr>
      <w:r>
        <w:t xml:space="preserve">………</w:t>
      </w:r>
    </w:p>
    <w:p>
      <w:pPr>
        <w:pStyle w:val="BodyText"/>
      </w:pPr>
      <w:r>
        <w:t xml:space="preserve">“Đây là Hoa Phi Phi gây nên sao?” Tiêu Lương vẻ mặt đầy tâm sự hỏi Mục Phương.</w:t>
      </w:r>
    </w:p>
    <w:p>
      <w:pPr>
        <w:pStyle w:val="BodyText"/>
      </w:pPr>
      <w:r>
        <w:t xml:space="preserve">Mục Phương lắc lắc đầu, nói, “Hoa Phi Phi là nhã tặc, hắn sẽ không thô bạo như vậy, hơn nữa, thời điểm hắn hái hoa chưa bao giờ che mặt, cho nên ta cảm thấy, vụ án lần này không phải do Hoa Phi Phi làm.”</w:t>
      </w:r>
    </w:p>
    <w:p>
      <w:pPr>
        <w:pStyle w:val="BodyText"/>
      </w:pPr>
      <w:r>
        <w:t xml:space="preserve">“Cái này kì quái…… Vậy là ai làm?” Tiểu Tứ Tử vuốt cằm xuất thần.</w:t>
      </w:r>
    </w:p>
    <w:p>
      <w:pPr>
        <w:pStyle w:val="BodyText"/>
      </w:pPr>
      <w:r>
        <w:t xml:space="preserve">Chính lúc này, Thạch Đầu đột nhiên “chi chi” hai tiếng, cắn ống quần Tiểu Tứ Tử, hướng cửa sổ nhảy qua.</w:t>
      </w:r>
    </w:p>
    <w:p>
      <w:pPr>
        <w:pStyle w:val="BodyText"/>
      </w:pPr>
      <w:r>
        <w:t xml:space="preserve">“Thạch Đầu, làm sao vậy?” Tiểu Tứ Tử hỏi.</w:t>
      </w:r>
    </w:p>
    <w:p>
      <w:pPr>
        <w:pStyle w:val="Compact"/>
      </w:pPr>
      <w:r>
        <w:t xml:space="preserve">Thạch Đầu chạy tới cửa sổ, nhảy một cái, trụ ngay trên cửa sổ, cái mông phì phì đẩy vài cái, chân sau theo đó mà nhảy ra ngoài, mọi người cùng đi qua, chỉ thấy ngoài hậu viện, Thạch Đầu quay đầu lại nhìn mọi người kêu vài tiếng, như là đang nói — đi cùng nó!</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Tiểu Tứ Tử cùng mọi người theo sau Thạch Đầu đi đến cửa sổ, Thạch Đầu quỳ rạp trên mặt đất ngửi ngửi, chậm chậm đi về phía trước, nó vừa đi vừa ngửi, ra ngoài viện, nó đi vòng vòng phía tây viện. “Đó là nơi nào?”</w:t>
      </w:r>
    </w:p>
    <w:p>
      <w:pPr>
        <w:pStyle w:val="BodyText"/>
      </w:pPr>
      <w:r>
        <w:t xml:space="preserve">Tiêu Lương hỏi Vương Hổ. “Nga, tây viện là phòng bếp, đều là nơi ở của hạ nhân.”</w:t>
      </w:r>
    </w:p>
    <w:p>
      <w:pPr>
        <w:pStyle w:val="BodyText"/>
      </w:pPr>
      <w:r>
        <w:t xml:space="preserve">Quản gia thay Vương Hổ trả lời. Thạch Đầu ngửi a ngửi, đi vòng vòng quanh nhà, tại một chỗ vòng vo qua lại, đứng vào trong viện. “Thạch Đầu nha?”</w:t>
      </w:r>
    </w:p>
    <w:p>
      <w:pPr>
        <w:pStyle w:val="BodyText"/>
      </w:pPr>
      <w:r>
        <w:t xml:space="preserve">Tiểu Tứ Tử khó hiểu hỏi nó, “Ngươi tới nơi này làm cái gì a?”</w:t>
      </w:r>
    </w:p>
    <w:p>
      <w:pPr>
        <w:pStyle w:val="BodyText"/>
      </w:pPr>
      <w:r>
        <w:t xml:space="preserve">Thạch Đầu “chi chi”</w:t>
      </w:r>
    </w:p>
    <w:p>
      <w:pPr>
        <w:pStyle w:val="BodyText"/>
      </w:pPr>
      <w:r>
        <w:t xml:space="preserve">kêu lên, nhìn chằm chằm gian phòng thứ nhất đang đóng chặt cửa sổ. “Đó là phòng ai?”</w:t>
      </w:r>
    </w:p>
    <w:p>
      <w:pPr>
        <w:pStyle w:val="BodyText"/>
      </w:pPr>
      <w:r>
        <w:t xml:space="preserve">Long Thiên Lý hỏi Vương Hổ. Vương Hổ xoay mặt nhìn quản gia. “Nga, đó là phòng của một hộ viện (người bảo vệ), tên là Tô An.”</w:t>
      </w:r>
    </w:p>
    <w:p>
      <w:pPr>
        <w:pStyle w:val="BodyText"/>
      </w:pPr>
      <w:r>
        <w:t xml:space="preserve">Quản gia nói xong, liền kêu, “Tô An, Tô An? Ngủ hay chưa a, mau ra đây.”</w:t>
      </w:r>
    </w:p>
    <w:p>
      <w:pPr>
        <w:pStyle w:val="BodyText"/>
      </w:pPr>
      <w:r>
        <w:t xml:space="preserve">Theo sau, chợt nghe bên trong có âm thanh truyền ra, ngọn đèn cũng sáng, cửa mở ra, một nam tử khoảng hai mươi tuổi vừa thắt đai lưng vừa chạy ra cấp Vương Hổ hành lễ, “Viên ngoại gia… Ách.”</w:t>
      </w:r>
    </w:p>
    <w:p>
      <w:pPr>
        <w:pStyle w:val="BodyText"/>
      </w:pPr>
      <w:r>
        <w:t xml:space="preserve">Hắn còn chưa kịp nói xong, chợt nghe thấy tiếng “vù vù”</w:t>
      </w:r>
    </w:p>
    <w:p>
      <w:pPr>
        <w:pStyle w:val="BodyText"/>
      </w:pPr>
      <w:r>
        <w:t xml:space="preserve">, cúi đầu nhìn, hoảng sợ, chỉ thấy một con nhìn như tiểu hùng nhưng lại không biết là động vật gì, chính là đang ngẩng đầu, đối hắn trừng mắt. Tiểu Tứ Tử cùng Tiêu Lương nhìn nhau, Tiêu Lương hỏi Tô An, “Trước canh ba ngươi đã làm gì, ở nơi nào?”</w:t>
      </w:r>
    </w:p>
    <w:p>
      <w:pPr>
        <w:pStyle w:val="BodyText"/>
      </w:pPr>
      <w:r>
        <w:t xml:space="preserve">Tô An sắc mặt hơi trắng bệch, nói, “Ách, ta, làm xong việc rồi đi ngủ a.”</w:t>
      </w:r>
    </w:p>
    <w:p>
      <w:pPr>
        <w:pStyle w:val="BodyText"/>
      </w:pPr>
      <w:r>
        <w:t xml:space="preserve">Hắn vừa dứt lời, Thạch Đầu liền hướng hắn mà bước lại từng bước, theo sau lập tức nhảy lên, hạ gục Tô An, đặt tại dưới thân. “Ai nha…… Má ơi, cái gì nha!”</w:t>
      </w:r>
    </w:p>
    <w:p>
      <w:pPr>
        <w:pStyle w:val="BodyText"/>
      </w:pPr>
      <w:r>
        <w:t xml:space="preserve">Tô An sợ hãi, còn tưởng những người kia muốn ăn thịt hắn, Tiểu Tứ Tử kêu lên một tiếng, “Thạch Đầu.”</w:t>
      </w:r>
    </w:p>
    <w:p>
      <w:pPr>
        <w:pStyle w:val="BodyText"/>
      </w:pPr>
      <w:r>
        <w:t xml:space="preserve">Thạch Đầu quay đầu lại liếc nhìn Tiểu Tứ Tử một cái, “chi chi”</w:t>
      </w:r>
    </w:p>
    <w:p>
      <w:pPr>
        <w:pStyle w:val="BodyText"/>
      </w:pPr>
      <w:r>
        <w:t xml:space="preserve">hai tiếng, Tiểu Tứ Tử nghĩ nghĩ, hỏi, “Vừa nãy hắn khi dễ tiểu thiếu gia?”</w:t>
      </w:r>
    </w:p>
    <w:p>
      <w:pPr>
        <w:pStyle w:val="BodyText"/>
      </w:pPr>
      <w:r>
        <w:t xml:space="preserve">Thạch Đầu lại “chi chi”</w:t>
      </w:r>
    </w:p>
    <w:p>
      <w:pPr>
        <w:pStyle w:val="BodyText"/>
      </w:pPr>
      <w:r>
        <w:t xml:space="preserve">vài tiếng, nâng móng vuốt, một trảo đặt tại áo của Tô An, toàn bộ tay áo đều bị xé xuống. Mọi người tập trung nhìn vào, liền thấy trên cánh tay Tô An có mấy còn lưu lại mấy vết cào, vết máu cũng có, hẳn là lúc Vương Nhất Miêu phản kháng đã lưu lại. Tiểu Tứ Tử gật gật đầu, “Tốt lắm! Nguyên lai là ngươi nha!”</w:t>
      </w:r>
    </w:p>
    <w:p>
      <w:pPr>
        <w:pStyle w:val="BodyText"/>
      </w:pPr>
      <w:r>
        <w:t xml:space="preserve">“Không… Không phải a, các ngươi, các ngươi không có chứng cớ, không được ngậm máu phun người a!”</w:t>
      </w:r>
    </w:p>
    <w:p>
      <w:pPr>
        <w:pStyle w:val="BodyText"/>
      </w:pPr>
      <w:r>
        <w:t xml:space="preserve">Tô An phản kháng, vừa nghĩ giãy dụa đứng lên, nhưng là bị móng vuốt của Thạch Đầu đè lại, hắn vừa động, Thạch Đầu liền dùng một chút lực, làm Tô An đau lên mà kêu oai oái. “Nói!”</w:t>
      </w:r>
    </w:p>
    <w:p>
      <w:pPr>
        <w:pStyle w:val="BodyText"/>
      </w:pPr>
      <w:r>
        <w:t xml:space="preserve">Long Thiên Lý trừng mắt nhìn hắn, “Có phải hay không là ngươi làm?”</w:t>
      </w:r>
    </w:p>
    <w:p>
      <w:pPr>
        <w:pStyle w:val="BodyText"/>
      </w:pPr>
      <w:r>
        <w:t xml:space="preserve">“Không… Không phải a.”</w:t>
      </w:r>
    </w:p>
    <w:p>
      <w:pPr>
        <w:pStyle w:val="BodyText"/>
      </w:pPr>
      <w:r>
        <w:t xml:space="preserve">Tô An vẫn chống chế. “Ngươi sống chết không nhận cũng không sao!”</w:t>
      </w:r>
    </w:p>
    <w:p>
      <w:pPr>
        <w:pStyle w:val="BodyText"/>
      </w:pPr>
      <w:r>
        <w:t xml:space="preserve">Tiêu Lương thấp giọng nói, “Ngươi vừa mới dùng đai lưng để buộc tiểu thiếu gia, chắc chắn còn để lại trong phòng!”</w:t>
      </w:r>
    </w:p>
    <w:p>
      <w:pPr>
        <w:pStyle w:val="BodyText"/>
      </w:pPr>
      <w:r>
        <w:t xml:space="preserve">“Không có khả năng!”</w:t>
      </w:r>
    </w:p>
    <w:p>
      <w:pPr>
        <w:pStyle w:val="BodyText"/>
      </w:pPr>
      <w:r>
        <w:t xml:space="preserve">Tô An tranh cãi, “Ta không phải dùng dây lưng buộc…”</w:t>
      </w:r>
    </w:p>
    <w:p>
      <w:pPr>
        <w:pStyle w:val="BodyText"/>
      </w:pPr>
      <w:r>
        <w:t xml:space="preserve">Lời vừa nói ra khỏi miệng, có muốn thu về cũng khó khăn, Tiểu Tứ Tử nhướng mày, cả giận nói, “Quả nhiên là ngươi!”</w:t>
      </w:r>
    </w:p>
    <w:p>
      <w:pPr>
        <w:pStyle w:val="BodyText"/>
      </w:pPr>
      <w:r>
        <w:t xml:space="preserve">Long Thiên Lý phân phó nha dịch, “Đến a, bắt hắn lại cho ta!”</w:t>
      </w:r>
    </w:p>
    <w:p>
      <w:pPr>
        <w:pStyle w:val="BodyText"/>
      </w:pPr>
      <w:r>
        <w:t xml:space="preserve">“Ai nha, ngươi cái tên vô sĩ này, ta có điểm nào bạc đãi ngươi, ngươi sao lại đối với con ta như vậy!”</w:t>
      </w:r>
    </w:p>
    <w:p>
      <w:pPr>
        <w:pStyle w:val="BodyText"/>
      </w:pPr>
      <w:r>
        <w:t xml:space="preserve">Vương Hổ ngàn vạn lần không thể ngờ chuyện này là do hạ nhân trong nhà mình làm, tức giận đến nỗi xông lên muốn cùng Tô An liều mạng. Mấy nha dịch cũng cầm gông đi lên muốn bắt người, Tiểu Tứ Tử đối Thạch Đầu vẫy vẫy tay, “Thạch Đầu, trở về, để cho nha dịch bắt hắn!”</w:t>
      </w:r>
    </w:p>
    <w:p>
      <w:pPr>
        <w:pStyle w:val="BodyText"/>
      </w:pPr>
      <w:r>
        <w:t xml:space="preserve">Thạch Đầu nghe lời lắc lắc cái đuôi, tí ta tí tửng trở về, thần khí đứng bên người Tiểu Tứ Tử. Tiểu Tứ Tử đưa tay sờ sờ đầu nó, lại nhéo nhéo tai nó vài cái, “Thực ngoan, hôm nay lập công lớn, như thế này lúc trở về, sẽ lấy gì ngon ngon cho ngươi ăn.”</w:t>
      </w:r>
    </w:p>
    <w:p>
      <w:pPr>
        <w:pStyle w:val="BodyText"/>
      </w:pPr>
      <w:r>
        <w:t xml:space="preserve">Thạch Đầu thoải mái mà hừ hừ vài tiếng, dựa vào chân Tiểu Tứ Tử cọ a cọ. Mà ngay tại phía sau, Tô An kia đứng vụt lên, vọt tới chỗ Vương Hổ đang muốn đánh hắn, đưa tay, từ sau lưng rút ra một cây chủy thủ đặt ngay cổ Vương Hổ, hô to một tiếng, “Đều lui ra phía sau! Đừng tới đây!”</w:t>
      </w:r>
    </w:p>
    <w:p>
      <w:pPr>
        <w:pStyle w:val="BodyText"/>
      </w:pPr>
      <w:r>
        <w:t xml:space="preserve">“Lão gia!”</w:t>
      </w:r>
    </w:p>
    <w:p>
      <w:pPr>
        <w:pStyle w:val="BodyText"/>
      </w:pPr>
      <w:r>
        <w:t xml:space="preserve">Quản gia nóng nảy muốn tiến lên, bị Tiêu Lương cùng Mục Phương ngăn cản. “Hừ.”</w:t>
      </w:r>
    </w:p>
    <w:p>
      <w:pPr>
        <w:pStyle w:val="BodyText"/>
      </w:pPr>
      <w:r>
        <w:t xml:space="preserve">Tô An nộ khí đằng đằng nói, “Ta mới không sợ chết đâu, ta muốn Vương gia bọn họ sống không bằng chết!”</w:t>
      </w:r>
    </w:p>
    <w:p>
      <w:pPr>
        <w:pStyle w:val="BodyText"/>
      </w:pPr>
      <w:r>
        <w:t xml:space="preserve">Tiểu Tứ Tử cùng Long Thiên Lý liếc mắt nhìn nhau, khó hiểu hỏi hắn, “Ngươi cùng Vương gia có cừu hận gì sao?”</w:t>
      </w:r>
    </w:p>
    <w:p>
      <w:pPr>
        <w:pStyle w:val="BodyText"/>
      </w:pPr>
      <w:r>
        <w:t xml:space="preserve">“Nếu không phải tại lão già này, ta như thế nào lại khốn cùng đến nỗi phải làm hạ nhân cho người khác?”</w:t>
      </w:r>
    </w:p>
    <w:p>
      <w:pPr>
        <w:pStyle w:val="BodyText"/>
      </w:pPr>
      <w:r>
        <w:t xml:space="preserve">Tô An nhìn chằm chằm Vương Hổ, nói, “Ngươi còn nhớ rõ, ngươi cùng huynh đệ ngươi là Tô Phúc cùng đi Sơn Đông bàn việc buôn bán, sau ngươi lại phát tài, hắn lại chết một cách kì lạ, lưu lại cô nhi quả phụ ở Huy Châu không người chiếu cố… Ta chính là con của Tô Phúc! Ta trăm phương nghìn kế mới tìm được ngươi, nhất định phải cho ngươi nợ máu trả bằng máu. Hôm nay ta giết ngươi rồi sẽ tự sát, cũng coi như là thay phụ thân ta báo thù!”</w:t>
      </w:r>
    </w:p>
    <w:p>
      <w:pPr>
        <w:pStyle w:val="BodyText"/>
      </w:pPr>
      <w:r>
        <w:t xml:space="preserve">“Ngươi… Ngươi là con của Tô Phúc?”</w:t>
      </w:r>
    </w:p>
    <w:p>
      <w:pPr>
        <w:pStyle w:val="BodyText"/>
      </w:pPr>
      <w:r>
        <w:t xml:space="preserve">Vương Hổ cũng lắp bắp kinh hãi. “Như thế nào, không nghĩ tới?”</w:t>
      </w:r>
    </w:p>
    <w:p>
      <w:pPr>
        <w:pStyle w:val="BodyText"/>
      </w:pPr>
      <w:r>
        <w:t xml:space="preserve">Tô An cười lạnh, “Ngươi sợ rồi sao!”</w:t>
      </w:r>
    </w:p>
    <w:p>
      <w:pPr>
        <w:pStyle w:val="BodyText"/>
      </w:pPr>
      <w:r>
        <w:t xml:space="preserve">Vương Hổ thở dài lắc đầu, “Ai nha, phụ thân ngươi khi đó là bệnh mà chết, cũng không phải là ta hại chết nha! Ta đem tiền của mình chữa bệnh cho hắn…… Hắn sắp chết còn để lại phong thư cho ta nhờ ta chiếu cố mẫu tử các ngươi, nhưng là khi ta trở về, sau mọi cách tìm kiếm, cũng không tìm được tung tích các ngươi a!”</w:t>
      </w:r>
    </w:p>
    <w:p>
      <w:pPr>
        <w:pStyle w:val="BodyText"/>
      </w:pPr>
      <w:r>
        <w:t xml:space="preserve">“Ngươi nói bậy!”</w:t>
      </w:r>
    </w:p>
    <w:p>
      <w:pPr>
        <w:pStyle w:val="BodyText"/>
      </w:pPr>
      <w:r>
        <w:t xml:space="preserve">Tô An nổi giận, như thế nào cũng không chịu tin chính mình nhiều năm cừu hận như vậy lại hóa ra là hiểu lầm, vẫn kề giao định giết Vương Hổ. chính lúc này, chỉ thấy Tiêu Lương cổ tay run lên, một đạo hàn quang bay ra, trực tiếp bắn vào cổ tay Tô An. “A!”</w:t>
      </w:r>
    </w:p>
    <w:p>
      <w:pPr>
        <w:pStyle w:val="BodyText"/>
      </w:pPr>
      <w:r>
        <w:t xml:space="preserve">Cổ tay Tô An bị phi tiêu bắn trúng, đau quá mà hét to một tiếng, chủy thủ trong tay rơi xuống đất, mấy nha dịch liền tiến lên cứu lão viên ngoại, mà Tô An cũng xoay người bỏ chạy, nha dịch lập tức đuổi theo bắt hắn. Mục Phương vừa định tiến lên bắt Tô An, đã thấy Tiểu Tứ Tử khoát tay, nói, “Chậm đã, không vội không vội!”</w:t>
      </w:r>
    </w:p>
    <w:p>
      <w:pPr>
        <w:pStyle w:val="BodyText"/>
      </w:pPr>
      <w:r>
        <w:t xml:space="preserve">Mọi người hai mặt nhìn nhau, đều nhìn về phía Tiểu Tứ Tử, chỉ thấy Tiểu Tứ Tử nhìn trái nhìn phải, đối quản gia nói, “Ngươi đi nhà bếp, lấy chài cán bột cho ta.”</w:t>
      </w:r>
    </w:p>
    <w:p>
      <w:pPr>
        <w:pStyle w:val="BodyText"/>
      </w:pPr>
      <w:r>
        <w:t xml:space="preserve">Quản gia bước nhanh vào nhà bếp, lấy ra một cái chài cán bột đưa cho Tiểu Tứ Tử. Lúc này, trong viện loạn thành một đoàn, Vương Hổ tâm tình cũng vô cùng phức tạp. Cùng lúc nghĩ, đây là con cố nhân, thân thế bi thương, hôm nay hắn gây ra sai lầm lớn, thật sự không đành lòng nhìn hắn phải chịu cảnh tù lao, đang muốn tha hắn. Mặt khác, nghĩ đến con của mình thực sự vô tội, nếu tha cho hắn, đến lúc đó như thế nào đòi lại công đạo cho con a, thật sự là thiên ý trêu người! Tiểu Tứ Tử cầm chài cán bột nhìn nhìn, xoay người, đưa tay vẫy vẫy Thạch Đầu. Thạch Đầu bước tới gần, Tiểu Tứ Tử vén lỗ tai tròn tròn mập mập của nó nhỏ giọng nói hai câu, Thạch Đầu kêu “chi chi”</w:t>
      </w:r>
    </w:p>
    <w:p>
      <w:pPr>
        <w:pStyle w:val="BodyText"/>
      </w:pPr>
      <w:r>
        <w:t xml:space="preserve">hai tiếng. Tiểu Tứ Tử đem chài cán bột đưa cho Thạch Đầu, Thạch Đầu ngậm vào miệng, cắn chặt, cúi đầu, nhìn chằm chằm phía trước. Lúc này, nha dịch đã bắt được Tô An, Tô An kia cũng thật hung dữ, nhưng tay chân cũng bị mấy nha dịch trói lại, còn tại chỗ giãy dụa, đưa lưng hướng về phía Tiểu Tứ Tử bọn họ. Tiểu Tứ Tử đột nhiên giơ tay chỉ vào mông Tô An, đối Thạch Đầu nói, “Thạch Đầu, thượng!”</w:t>
      </w:r>
    </w:p>
    <w:p>
      <w:pPr>
        <w:pStyle w:val="BodyText"/>
      </w:pPr>
      <w:r>
        <w:t xml:space="preserve">Tiêu Lương liền nheo mắt, chỉ thấy Thạch Đầu lùi lại, hai chân trước lấy đà chạy, theo sau liền “sưu”</w:t>
      </w:r>
    </w:p>
    <w:p>
      <w:pPr>
        <w:pStyle w:val="BodyText"/>
      </w:pPr>
      <w:r>
        <w:t xml:space="preserve">một tiếng vọt mạnh ra ngoài, cắn chài cán bột, nhắm ngay mông Tô An…… Tiểu Tứ Tử vội vã lấy tay che mắt lại, cùng lúc đó…… “A a a a……”</w:t>
      </w:r>
    </w:p>
    <w:p>
      <w:pPr>
        <w:pStyle w:val="BodyText"/>
      </w:pPr>
      <w:r>
        <w:t xml:space="preserve">Tất cả mọi người đều nhắm mắt, chợt nghe Tô An hét thảm một tiếng…… Chài cán bột vung lên, vừa lúc cắm vào mông của hắn…(Má ơi &gt;”</w:t>
      </w:r>
    </w:p>
    <w:p>
      <w:pPr>
        <w:pStyle w:val="BodyText"/>
      </w:pPr>
      <w:r>
        <w:t xml:space="preserve">&lt;) khuôn="" mặt="" tô="" an="" vặn="" vẹo,="" vươn="" tay="" ôm="" lấy="" mông,="" ai="" ai="" kêu="" lên,="" mà="" mấy="" nha="" dịch="" cũng="" choáng="" váng,="" tất="" cả="" mọi="" người="" ở="" đây="" đều="" ngây="" ngẩn="" cả="" người.="" thạch="" đầu="" lui="" ra="" phía="" sau="" vài="" bước,="" giơ="" chân="" gãi="" gãi="" cái="" cổ="" ngứa,="" quay="" thân="" mình="" lại="" lắc="" lắc="" đuôi="" trở="" về.="" tiểu="" tứ="" tử="" vỗ="" vỗ="" đầu="" thạch="" đầu,="" mấy="" nha="" dịch="" đem="" chài="" cán="" bột="" cắm="" ở="" mông="" tô="" an="" rút="" ra,="" nhìn="" thoáng="" qua,="" đều="" khẽ="" nhíu="" mày.="" tình="" hình="" này="" so="" với="" tiểu="" thiếu="" gia,="" chỉ="" có="" hơn="" chứ="" không="" kém="" a!="" trên="" mái="" nhà,="" triệu="" phổ="" che="" miệng="" cười="" đến="" rung="" người,="" công="" tôn="" cũng="" dở="" khóc="" dở="" cười,="" nói,="" “kia,="" tiểu="" bại="" hoại="" suy="" nghĩ="" cái="" gì="" đâu,="" như="" thế="" nào="" lại="" ép="" buộc="" người="" như="" vậy=""&gt;</w:t>
      </w:r>
    </w:p>
    <w:p>
      <w:pPr>
        <w:pStyle w:val="BodyText"/>
      </w:pPr>
      <w:r>
        <w:t xml:space="preserve">Tiêu Lương cũng không giải thích được, xoay mặt hỏi Tiểu Tứ Tử, “Cẩn nhi, làm cái gì vậy?”</w:t>
      </w:r>
    </w:p>
    <w:p>
      <w:pPr>
        <w:pStyle w:val="BodyText"/>
      </w:pPr>
      <w:r>
        <w:t xml:space="preserve">Tiểu Tứ Tử nói, “Cái này gọi là ăn miếng trả miếng, cấp tiểu thiếu gia hết giận. Mặt khác, người đó cùng Vương viên ngoại quan hệ phức tạp như vậy, Vương viên ngoại là muốn đối xử tử tế với hắn, nhưng là sợ Vương Nhất Miêu trong lòng có khúc mắc, hiện tại đem hắn bị như vậy đến cho Vương Nhất Miêu nhìn xem, hai người cùng nhau trị thương. Thuận tiện nói ra sự tình năm đó, mọi chuyện đều nói rõ ràng, không phải tốt nhất sao? Đương nhiên, trừng phạt nhất định phải có. Bất quá, về phần này có thể tha thứ cho hắn hay không, còn phải xem Vương Nhất Miêu tiểu thiếu gia.”</w:t>
      </w:r>
    </w:p>
    <w:p>
      <w:pPr>
        <w:pStyle w:val="BodyText"/>
      </w:pPr>
      <w:r>
        <w:t xml:space="preserve">Tiêu Lương há to miệng mà nhìn Tiểu Tứ Tử, ai nói vật nhỏ này ngốc a, phương pháp này không phải vẹn cả đôi đường sao, mọi người ở đây không ai nghĩ được nhưng Tiểu Tứ Tử lại có thể dễ dàng nghĩ ra. Triệu Phổ trên mái nhà nhướn nhướn mi nhìn Công Tôn, “Thân ái, Tiểu Tứ Tử là ngốc thực hay bình thường vẫn giả ngốc, nguyên lai là thông minh như vậy a.”</w:t>
      </w:r>
    </w:p>
    <w:p>
      <w:pPr>
        <w:pStyle w:val="BodyText"/>
      </w:pPr>
      <w:r>
        <w:t xml:space="preserve">Công Tôn cũng vô lực, tâm nói, này tiểu ngốc tử là muốn sự tình đơn giản, chỉ biết ăn miếng trả miếng mới có thể nghĩ ra phương án giải quyết tốt như vậy. Long Thiên Lý liên tục vỗ tay, “Tiểu Tứ Tử, ngươi thực sự là hảo thông minh, hảo thông minh a!”</w:t>
      </w:r>
    </w:p>
    <w:p>
      <w:pPr>
        <w:pStyle w:val="BodyText"/>
      </w:pPr>
      <w:r>
        <w:t xml:space="preserve">Tiểu Tứ Tử cười tủm tỉm, có chút xấu hổ, Vương Hổ cũng cùng mọi người nói lời cảm tạ, chỉ biết lắc đầu, nhìn Tô An, Tiểu Tứ Tử nói với hạ nhân, “Nâng hắn đến phòng thiếu gia đi, mặt khác cũng chuẩn bị giường.”</w:t>
      </w:r>
    </w:p>
    <w:p>
      <w:pPr>
        <w:pStyle w:val="BodyText"/>
      </w:pPr>
      <w:r>
        <w:t xml:space="preserve">Theo sau, mọi người mang Tô An theo, đi vào trong phòng Vương Nhất Miêu. Vương Nhất Miêu liếc mắt một cái đã nhận ra ánh mắt của Tô An, lúc đầu còn bị dọa cho ngây người, nhưng sau nhìn đến tình hình của Tô An, cũng trợn tròn mắt. Vương Hổ tìm một lang trung đến xem vết thương cho Tô An, lão lang trung đầu lắc như trống bỏi, nói, “Ai nha, người trẻ tuổi hiện tại như thế nào cũng không biết tiết chế a, này còn biến thành bộ dạng gì nữa? Cúc hoa đều bạo!”</w:t>
      </w:r>
    </w:p>
    <w:p>
      <w:pPr>
        <w:pStyle w:val="BodyText"/>
      </w:pPr>
      <w:r>
        <w:t xml:space="preserve">Tiểu Tứ Tử bừng tỉnh đại ngộ, nhìn Tiêu Lương, “Nga, Tiểu Lương Tử, nguyên lai nơi đó là cúc hoa nha, cho nên mới kêu hái hoa…… Ngô.”</w:t>
      </w:r>
    </w:p>
    <w:p>
      <w:pPr>
        <w:pStyle w:val="BodyText"/>
      </w:pPr>
      <w:r>
        <w:t xml:space="preserve">Miệng bị Tiêu Lương che lại. Tô An mặt đỏ bừng, nghĩ đến nơi kia vừa giận vừa đau, chỉ thấy Thạch Đầu ngồi gãi ngữa một bên, liền hung hăng trừng mắt liếc Thạch Đầu một cái. Đại phu thượng dược cho Tô An, lại phân phó vài câu rồi rời đi. Vương Hổ đến thư phòng, từ ngăn tủ lấy ra một cái hộp gỗ lim, rồi quay lại. Đem hộp gỗ lim đặt trước mặt Tô An, Vương Hổ thật cẩn thận mở nó ra, nói, “Hộp này, là năm đó phụ thân ngươi lưu lại, ta vẫn bảo quản. Năm đó ta thỉnh đại phu xem bệnh cho hắn, ta dùng đều là bạc của chính mình, Vương Hổ ta cho dù là một tên quê mùa, nhưng vẫn hiểu được đạo nghĩa.”</w:t>
      </w:r>
    </w:p>
    <w:p>
      <w:pPr>
        <w:pStyle w:val="BodyText"/>
      </w:pPr>
      <w:r>
        <w:t xml:space="preserve">Vừa nói, vừa lấy ra một túi bạc, đưa cho Tô An, “Đây là tiền vốn của phụ thân ngươi, trên đó còn có ấn, ngươi có thể nhìn xem, còn cái này, là phong thư mà phụ thân ngươi viết cho ngươi.”</w:t>
      </w:r>
    </w:p>
    <w:p>
      <w:pPr>
        <w:pStyle w:val="BodyText"/>
      </w:pPr>
      <w:r>
        <w:t xml:space="preserve">Tô An nhìn bạc, bạc này đúng thật là bạc mà lúc phụ thân hắn mang đi, lại duỗi tay tiếp nhận thư, mở ra nhìn thật lâu sau, nước mắt liền chảy xuống, vừa thẹn vừa xấu hổ lại khổ sở. Vương Nhất Miêu có chút không rõ tình hình trước mắt, liền hỏi phụ thân đây là có chuyện gì. Vương Hổ đại khái nói qua chuyện tình năm đó cho con, lúc này Vương Nhất Miêu mới hiểu được, nguyên lai là con của cố nhân. Tô An kia thật đáng giận, đối với chính mình làm ra loại chuyện này, nhưng là nghĩ lại, hắn cũng thực là một người đáng thương a…… Long Thiên Lý một bên nói với Tô An, “Tô An, tuy răng ngươi về tình có thể tha, nhưng là phạm sai lầm chính là phạm sai lầm, sẽ không thể dễ dàng tha ngươi như vậy, ngươi có nhận phạt hay không?”</w:t>
      </w:r>
    </w:p>
    <w:p>
      <w:pPr>
        <w:pStyle w:val="BodyText"/>
      </w:pPr>
      <w:r>
        <w:t xml:space="preserve">Tô An áy náy gật đầu, nói, “Ta nhận, đều là ta không tốt, vô tâm nên mới thương tổn tiểu thiếu gia……”</w:t>
      </w:r>
    </w:p>
    <w:p>
      <w:pPr>
        <w:pStyle w:val="BodyText"/>
      </w:pPr>
      <w:r>
        <w:t xml:space="preserve">“Tốt lắm, ta phạt ngươi chờ vết thương lành lại, liền chịu bốn mươi trượng, sau đó giam ngắn hạn ba năm.”</w:t>
      </w:r>
    </w:p>
    <w:p>
      <w:pPr>
        <w:pStyle w:val="BodyText"/>
      </w:pPr>
      <w:r>
        <w:t xml:space="preserve">Long Thiên Lý nói. “Đại nhân……”</w:t>
      </w:r>
    </w:p>
    <w:p>
      <w:pPr>
        <w:pStyle w:val="BodyText"/>
      </w:pPr>
      <w:r>
        <w:t xml:space="preserve">Vương Nhất Miêu đột nhiên mở miệng, “Cái kia…… Bốn mươi trượng là được rồi, giam ngắn hạn… Coi như không có.”</w:t>
      </w:r>
    </w:p>
    <w:p>
      <w:pPr>
        <w:pStyle w:val="BodyText"/>
      </w:pPr>
      <w:r>
        <w:t xml:space="preserve">Tát cả mọi người giật mình nhìn Vương Nhất Miêu, không nghĩ tới người đi cầu xin lại là hắn. Vương Nhất Miêu đỏ mặt, nói, “Nếu như ta là hắn, phụ thân không minh bạch chết ở ngoài, hảo huynh đệ lại thăng chức rất nhanh, cũng sẽ hoài nghĩ mà báo thù…… Hắn về tình có thể tha thứ.”</w:t>
      </w:r>
    </w:p>
    <w:p>
      <w:pPr>
        <w:pStyle w:val="BodyText"/>
      </w:pPr>
      <w:r>
        <w:t xml:space="preserve">Long Thiên Lý gật đầu, “Nói là nói như vậy, nhưng là luật pháp không dung!”</w:t>
      </w:r>
    </w:p>
    <w:p>
      <w:pPr>
        <w:pStyle w:val="BodyText"/>
      </w:pPr>
      <w:r>
        <w:t xml:space="preserve">Vương Nhất Miêu lắc đầu, nói, “Phụ thân ta mỗi khi nói đến huynh đệ tô phúc năm đó, đều thổn thức không thôi, còn luôn tự trách mình không tìm được thê tử hắn, thẹn với huynh đệ. Nếu hiện tại phụ thân ta đưa con của huynh đệ ngồi tù ba năm, phụ thân nhất định rất khổ sở!”</w:t>
      </w:r>
    </w:p>
    <w:p>
      <w:pPr>
        <w:pStyle w:val="BodyText"/>
      </w:pPr>
      <w:r>
        <w:t xml:space="preserve">Long Thiên Lý sửng sốt, quay mặt nhìn Vương Hổ, Vương Hổ liên tục gật đầu, thở dài không thôi. “Nhưng là…… Luật pháp……”</w:t>
      </w:r>
    </w:p>
    <w:p>
      <w:pPr>
        <w:pStyle w:val="BodyText"/>
      </w:pPr>
      <w:r>
        <w:t xml:space="preserve">Long Thiên Lý tựa hồ có chút khó xử, lại thấy tất cả mọi người nhìn hắn, thật không biết làm sao mới tốt, đột nhiên Tiểu Tứ Tử lại vỗ vỗ lưng hắn, “Tiểu am thuần, ngươi như thế nào lại hết hy vọng như vậy nha.”</w:t>
      </w:r>
    </w:p>
    <w:p>
      <w:pPr>
        <w:pStyle w:val="BodyText"/>
      </w:pPr>
      <w:r>
        <w:t xml:space="preserve">Long Thiên Lý sửng sờ, quay mặt nhìn Tiểu Tứ Tử, “Tiểu Tứ Tử, ngươi có biện pháp gì sao?”</w:t>
      </w:r>
    </w:p>
    <w:p>
      <w:pPr>
        <w:pStyle w:val="BodyText"/>
      </w:pPr>
      <w:r>
        <w:t xml:space="preserve">Tiểu Tứ Tử nói, “Giam ngắn hạn ba năm không phải là làm trâu làm ngựa sao? Cùng với ở trong lao làm trâu làm ngựa, không bằng cấp cho Vương công tử làm trâu làm ngựa đi?”</w:t>
      </w:r>
    </w:p>
    <w:p>
      <w:pPr>
        <w:pStyle w:val="BodyText"/>
      </w:pPr>
      <w:r>
        <w:t xml:space="preserve">“A?”</w:t>
      </w:r>
    </w:p>
    <w:p>
      <w:pPr>
        <w:pStyle w:val="BodyText"/>
      </w:pPr>
      <w:r>
        <w:t xml:space="preserve">Long Thiên Lý khó hiểu. “Tô An làm hại là Vương thiếu gia, mà hiện tại muốn tha cho hắn cũng là Vương thiếu gia, không bằng chúng ta liền đồng ý đi.”</w:t>
      </w:r>
    </w:p>
    <w:p>
      <w:pPr>
        <w:pStyle w:val="BodyText"/>
      </w:pPr>
      <w:r>
        <w:t xml:space="preserve">Tiểu Tứ Tửn nói, “Để cho Tô An ở lại Vương phủ làm hạ nhân cho Vương công tử, qua ba năm sau sẽ tính tiếp, nếu vương thiếu gia về sau vì chuyện này mà thành thân không được, thì để cho Tô An cùng hắn thành thân…… Ngô.”</w:t>
      </w:r>
    </w:p>
    <w:p>
      <w:pPr>
        <w:pStyle w:val="BodyText"/>
      </w:pPr>
      <w:r>
        <w:t xml:space="preserve">Tiểu Tứ Tử chưa nói xong đã bị Tiêu Lương chặn miệng lại, cười cười với mọi người, “Ách, phía trước là có thể nghe, phần sau là Cẩn nhi tùy tiện nói thôi.”</w:t>
      </w:r>
    </w:p>
    <w:p>
      <w:pPr>
        <w:pStyle w:val="Compact"/>
      </w:pPr>
      <w:r>
        <w:t xml:space="preserve">Tiểu Tứ Tử hơi dẩu miệng, bất mãn nhìn Tiêu Lương, tâm nói, ta là thật tình nói, sao lại nói ta tùy tiện nói nha, hừ. Long Thiên Lý hỏi ý kiến Vương Hổ cùng Vương Nhất Miêu, hai người lúc này gật đầu đồng ý cách của Tiểu Tứ Tử, Long Thiên Lý cứ như vậy mà phán. Tô An cũng là cảm động đến rơi nước mắt, giương mắt lén lút nhìn Vương Nhất Miêu đang nằm úp sấp trên giường đối diện, trong lòng cảm khái, thiếu gia là tâm Bồ Tát, chính mình đối với hắn ác như vậy mà hắn vẫn tha thứ cho mình, lấy ơn báo oán. Hắn thầm hạ quyết tâm, từ nay về sau nhất định luôn chăm sóc chu đáo cho Vương Nhất Miêu, để trả ân ngày hôm nay của y. Lại nói vài năm sau, Vương Nhất Miêu được bảng vàng, làm đại quan, mà Tô An ở bên cạnh cũng chăm lo chu toàn cho hắn, một tấc cũng không rời, còn nhiều lần cứu được tính mạng của Vương Nhất Miêu. Sau lại vương lão gia cùng vương thái thái mất, Vương Nhất Miêu cùng hắn ở chung chiếu cố lẫn nhau. Tiểu Tứ Tử bọn họ viên mãn giải quyết vụ án ở Vương phủ, hoan hoan hỉ hỉ hồi nha môn, phá án thật là cao hứng, còn về phần Hoa Phi Phi kia, vẫn là như trước không có manh mối. —</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Chờ mọi người trở lại nha môn, trời cũng đã gần sáng, Tiểu Tứ Tử ngồi trên ghế đá trong viện, một chút buồn ngủ cũng không có, ôm Tiểu Thiên Thiên ngẩng đầu ngắm sao trời. Tiêu Lương đi vào nhà bếp lấy chút thức ăn khuya cho Thạch Đầu, sau đó đứng lên, đi đến ngồi xuống bên cạnh Tiểu Tứ Tử, lấy ra một tiểu thực hạp(hộp thức ăn) mở ra, hỏi, “Cẩn nhi, có đói bụng không? Ăn chút điểm tâm đi.”</w:t>
      </w:r>
    </w:p>
    <w:p>
      <w:pPr>
        <w:pStyle w:val="BodyText"/>
      </w:pPr>
      <w:r>
        <w:t xml:space="preserve">“Ân.”</w:t>
      </w:r>
    </w:p>
    <w:p>
      <w:pPr>
        <w:pStyle w:val="BodyText"/>
      </w:pPr>
      <w:r>
        <w:t xml:space="preserve">Tiểu Tứ Tử cầm một cái bánh bao nhân đậu hình con thỏ con lên, nhét vào miệng cắn một miếng to, vẫn là ngẩng mặt, hai chân đá lên đá xuống. “Làm sao vậy?”</w:t>
      </w:r>
    </w:p>
    <w:p>
      <w:pPr>
        <w:pStyle w:val="BodyText"/>
      </w:pPr>
      <w:r>
        <w:t xml:space="preserve">Tiêu Lương ôm Tiểu Tứ Tử lại đây, để cho hắn ngồi trên đùi mình, hỏi. “Ân.”</w:t>
      </w:r>
    </w:p>
    <w:p>
      <w:pPr>
        <w:pStyle w:val="BodyText"/>
      </w:pPr>
      <w:r>
        <w:t xml:space="preserve">Tiểu Tứ Tử miệng ăn bánh bao, ngưỡng mặt tựa vào vai Tiêu Lương, mở to mắt, lại nhìn sao trời, “Tiểu Lương Tử a, ngươi nói, Tô An vì cái gì không tìm Vương Hổ hỏi một câu, liền động thủ thương tổn Vương Nhất Miêu?”</w:t>
      </w:r>
    </w:p>
    <w:p>
      <w:pPr>
        <w:pStyle w:val="BodyText"/>
      </w:pPr>
      <w:r>
        <w:t xml:space="preserve">Tiêu Lương đưa tay lau đi vệt đường phấn ngay khóe miệng Tiểu Tứ Tử, nghĩ nghĩ, nói, “Không biết…… Đại khái là vì cừu hận cùng không cam lòng nên mới có ý nghĩ như vậy đi.”</w:t>
      </w:r>
    </w:p>
    <w:p>
      <w:pPr>
        <w:pStyle w:val="BodyText"/>
      </w:pPr>
      <w:r>
        <w:t xml:space="preserve">“Ân.”</w:t>
      </w:r>
    </w:p>
    <w:p>
      <w:pPr>
        <w:pStyle w:val="BodyText"/>
      </w:pPr>
      <w:r>
        <w:t xml:space="preserve">Tiểu Tứ Tử hai chân lại quơ quơ, nói, “Vì cái gì mọi người đều đem bất hạnh của mình đổ lỗi cho người khác?”</w:t>
      </w:r>
    </w:p>
    <w:p>
      <w:pPr>
        <w:pStyle w:val="BodyText"/>
      </w:pPr>
      <w:r>
        <w:t xml:space="preserve">Tiêu Lương nở nụ cười, ôm Tiểu Tứ Tử quơ quơ, nói, “Hắn nếu không oán hận người khác, kia không phải càng bị dồn nén hơn sao?”</w:t>
      </w:r>
    </w:p>
    <w:p>
      <w:pPr>
        <w:pStyle w:val="BodyText"/>
      </w:pPr>
      <w:r>
        <w:t xml:space="preserve">“Như thế sao.”</w:t>
      </w:r>
    </w:p>
    <w:p>
      <w:pPr>
        <w:pStyle w:val="BodyText"/>
      </w:pPr>
      <w:r>
        <w:t xml:space="preserve">Tiểu Tứ Tử gật gật đầu, “Hy vọng về sau bọn họ sẽ sống hảo hảo.”</w:t>
      </w:r>
    </w:p>
    <w:p>
      <w:pPr>
        <w:pStyle w:val="BodyText"/>
      </w:pPr>
      <w:r>
        <w:t xml:space="preserve">“Tiểu Tứ Tử.”</w:t>
      </w:r>
    </w:p>
    <w:p>
      <w:pPr>
        <w:pStyle w:val="BodyText"/>
      </w:pPr>
      <w:r>
        <w:t xml:space="preserve">Tiêu Lương nhẹ nhàng nói, “Có đôi khi hy vọng là một chuyện, mà sự thật lại là chuyện khác, để đạt được sẽ có một chút khó khăn…… Bất quá, ta cũng tin tưởng, bọn họ về sau sẽ sống hảo.”</w:t>
      </w:r>
    </w:p>
    <w:p>
      <w:pPr>
        <w:pStyle w:val="BodyText"/>
      </w:pPr>
      <w:r>
        <w:t xml:space="preserve">Tiểu Tứ Tử nghe xong, quay đầu hỏi Tiêu Lương, “Cái kia, Tiểu Lương Tử nha, nếu về sau, chúng ta gặp khúc mắc, ngươi có thể hay không biến mất? Hay vẫn là luôn đối xử tốt với ta như vậy?”</w:t>
      </w:r>
    </w:p>
    <w:p>
      <w:pPr>
        <w:pStyle w:val="BodyText"/>
      </w:pPr>
      <w:r>
        <w:t xml:space="preserve">Tiêu Lương cười, bóp nhẹ quai hàm Tiểu Tứ Tử, “Ân, về sau mặc kệ xảy ra chuyện gì, ta đều đối tốt với ngươi, vĩnh viễn cũng không biến mất.”</w:t>
      </w:r>
    </w:p>
    <w:p>
      <w:pPr>
        <w:pStyle w:val="BodyText"/>
      </w:pPr>
      <w:r>
        <w:t xml:space="preserve">“Ân.”</w:t>
      </w:r>
    </w:p>
    <w:p>
      <w:pPr>
        <w:pStyle w:val="BodyText"/>
      </w:pPr>
      <w:r>
        <w:t xml:space="preserve">Tiểu Tứ Tử vươn ngón út, cùng Tiêu Lương ngoéo tay, “Chúng ta đây ngoéo tay, về sau, ta cũng không biến mất, chúng ta cứ như vậy tốt lắm tốt lắm!”</w:t>
      </w:r>
    </w:p>
    <w:p>
      <w:pPr>
        <w:pStyle w:val="BodyText"/>
      </w:pPr>
      <w:r>
        <w:t xml:space="preserve">Tiêu Lương gật đầu, cùng Tiểu Tứ Tử ngoéo tay, Tiểu Tứ Tử cao hứng, mặt tiến lại gần, ở trên mặt Tiêu Lương “bẹp”</w:t>
      </w:r>
    </w:p>
    <w:p>
      <w:pPr>
        <w:pStyle w:val="BodyText"/>
      </w:pPr>
      <w:r>
        <w:t xml:space="preserve">một ngụm, “Tiểu Lương Tử, Tiểu Lương Tử, ta không buồn ngủ, chúng ta ngồi lại một lát có được không?”</w:t>
      </w:r>
    </w:p>
    <w:p>
      <w:pPr>
        <w:pStyle w:val="BodyText"/>
      </w:pPr>
      <w:r>
        <w:t xml:space="preserve">(Hai cưng ngọt ngào quá nha &gt;.&lt;) tiêu="" lương="" nhìn="" hắn="" cười,="" gật="" đầu,="" hai="" người="" ngồi="" trong="" viện,="" gió="" ban="" đêm="" thổi="" lạnh,="" ngồi="" ngoài="" trời="" nói="" chuyện,="" ngắm="" sao="" trên="" trời.="" bảo="" bối="" vẫn="" là="" nắm="" chặt="" tiểu="" quyền="" mà="" ngủ,="" thạch="" đầu="" đã="" ăn="" no,="" rồi="" lại="" bị="" con="" thiêu="" thân="" trước="" mắt="" vo="" ve="" bay="" tới="" bay="" lui="" hấp="" dẫn="" lực="" chú="" ý,="" ở="" trong="" sân,="" nhảy="" tới="" nhảy="" lui="" mà="" bắt="" thiêu="" thân.="" trên="" mái="" nhà,="" triệu="" phổ="" chỉ="" thấy="" công="" tôn="" nằm="" bao="" trong="" chăn,="" hai="" tay="" nâng="" cằm="" mà="" nhìn="" tiểu="" tứ="" tử="" trong="" viện,="" trong="" mắt="" tựa="" hồ="" có="" chút="" không="" muốn.="" triệu="" phổ="" đưa="" tay="" qua,="" nhẹ="" nhàng="" mà="" bắt="" lấy="" tay="" công="" tôn,="" nói,="" “tiểu="" hài="" tử,="" rồi="" cũng="" sẽ="" lớn="" lên=""&gt;</w:t>
      </w:r>
    </w:p>
    <w:p>
      <w:pPr>
        <w:pStyle w:val="BodyText"/>
      </w:pPr>
      <w:r>
        <w:t xml:space="preserve">Công Tôn vẻ mặt mất mát mà gật đầu, trầm mặc thật lâu sau, mới nói, “Trong khoảng thời gian này, thật sự là làm khó ngươi, một thân là vương gia mà mỗi ngày cùng ta màn trời chiếu đất đi theo một tiểu dở hơi.”</w:t>
      </w:r>
    </w:p>
    <w:p>
      <w:pPr>
        <w:pStyle w:val="BodyText"/>
      </w:pPr>
      <w:r>
        <w:t xml:space="preserve">Triệu Phổ khẽ nhíu mày, “Ngươi sao lại nói khách khí với ta cái gì? Kia chẳng phải cũng là con ta sao?”</w:t>
      </w:r>
    </w:p>
    <w:p>
      <w:pPr>
        <w:pStyle w:val="BodyText"/>
      </w:pPr>
      <w:r>
        <w:t xml:space="preserve">Công Tôn thản nhiên cười, nói, “Kì thật ta cũng biết ta lo lắng nhiều, Tiểu Lương Tử sẽ đem Tiểu Tứ Tử chiếu cố rất tốt… Ta cũng biết hắn thật sự làm tốt lắm, cho nên mới luôn cảm thấy Tiểu Tứ Tử sớm muộn gì cũng có ngày cùng hắn rời đi.”</w:t>
      </w:r>
    </w:p>
    <w:p>
      <w:pPr>
        <w:pStyle w:val="BodyText"/>
      </w:pPr>
      <w:r>
        <w:t xml:space="preserve">Triệu Phổ lẳng lặng nghe, nắm lấy tay Công Tôn nhẹ nhàng nắm chặt một chút. “Ta chỉ là muốn cùng Tiểu Tứ Tử một đoạn thời gian, bằng không sau này sẽ không có, ta sợ ta sẽ không thích ứng……”</w:t>
      </w:r>
    </w:p>
    <w:p>
      <w:pPr>
        <w:pStyle w:val="BodyText"/>
      </w:pPr>
      <w:r>
        <w:t xml:space="preserve">Công Tôn quay sang, nhìn Triệu Phổ, “Cho nên, ngươi lại cùng ta theo bọn nó một đoạn thời gian đi?”</w:t>
      </w:r>
    </w:p>
    <w:p>
      <w:pPr>
        <w:pStyle w:val="BodyText"/>
      </w:pPr>
      <w:r>
        <w:t xml:space="preserve">Triệu Phổ sửng sốt thật lâu, sau mới ý thức được Công Tôn là đang cầu hắn, hắn từng nằm mơ người lúc nào cũng kiên cường nhưng không được tự nhiên như Công Tôn cầu hắn, nhưng nay Công Tôn mở miệng, hắn lại cảm thấy trong lòng vừa kéo vừa kéo. Nhéo nhéo sau cổ Công Tôn, Triệu Phổ há mồm, dùng hơi làm khàn giọng nói, “…… Ta còn muốn cùng ngươi cả đời a, ngươi muốn bao lâu, liền cùng bao lâu.”</w:t>
      </w:r>
    </w:p>
    <w:p>
      <w:pPr>
        <w:pStyle w:val="BodyText"/>
      </w:pPr>
      <w:r>
        <w:t xml:space="preserve">Công Tôn nhẹ nhàng mà gật đầu, Triệu Phổ giơ tay chỉnh lại chăn bọc cho hắn, để hắn trụ lên vai mình, nhẹ nhàng mà ôm Công Tôn, làm cho hắn tựa vào vai mình. Hai người trên mái nhà, lẳng lặng nhìn hai người trong viện, thẳng đến khi trời tờ mờ sáng, Tiêu Lương mới đem Tiểu Tứ Tử đang tựa người vào hắn mà ngủ vào phòng, Triệu Phổ cũng đem Công Tôn ấp trong chăn đã ngủ say trở về phòng…… Buổi trưa ngày hôm sau, mọi người bận rộn cả đêm đều thức dậy, rửa mặt xong, vào đại sảnh ăn cơm. Tiêu Lương kéo Tiểu Tứ Tử ra ngoài, Tiểu Tứ Tử hiển nhiên vẫn còn buồn ngủ, một tay ôm bảo bối, mơ mơ màng màng, Thạch Đầu đi theo phía sau cũng ngáp mấy cái. “Tiểu Tứ Tử, ngươi dậy rồi sao?”</w:t>
      </w:r>
    </w:p>
    <w:p>
      <w:pPr>
        <w:pStyle w:val="BodyText"/>
      </w:pPr>
      <w:r>
        <w:t xml:space="preserve">Long Thiên Lý đang ngồi liền lấy ghế để Tiểu Tứ Tử ngồi xuống. “Ân.”</w:t>
      </w:r>
    </w:p>
    <w:p>
      <w:pPr>
        <w:pStyle w:val="BodyText"/>
      </w:pPr>
      <w:r>
        <w:t xml:space="preserve">Tiểu Tứ Tử gật gật đầu, đối Long Thiên Lý nói, “Tiểu am thuần, sớm nha.”</w:t>
      </w:r>
    </w:p>
    <w:p>
      <w:pPr>
        <w:pStyle w:val="BodyText"/>
      </w:pPr>
      <w:r>
        <w:t xml:space="preserve">“Không còn sớm nữa, đã giữa trưa rồi.”</w:t>
      </w:r>
    </w:p>
    <w:p>
      <w:pPr>
        <w:pStyle w:val="BodyText"/>
      </w:pPr>
      <w:r>
        <w:t xml:space="preserve">Long Thiên Lý cười tủm tỉm, nhưng Mục Phương tinh thần đang rất tốt, cùng mấy hạ nhân mang đồ ăn lên. Mọi người nguyên bản vẫn còn chưa tỉnh hẳn đều bị mùi hương đồ ăn làm cho tỉnh thật, đều mở to hai mắt, bụng kêu ọt ọt, cũng tỉnh hoàn toàn. “Đều ăn cơm đi.”</w:t>
      </w:r>
    </w:p>
    <w:p>
      <w:pPr>
        <w:pStyle w:val="BodyText"/>
      </w:pPr>
      <w:r>
        <w:t xml:space="preserve">Mục Phương nói với mọi người, “Còn có, ta vừa hầm canh sâm, mọi người đều uống chút, hảo hảo mà bồi bổ nguyên khí hôm qua đã mất, ăn no mới có sức mà phá án, đúng không?!”</w:t>
      </w:r>
    </w:p>
    <w:p>
      <w:pPr>
        <w:pStyle w:val="BodyText"/>
      </w:pPr>
      <w:r>
        <w:t xml:space="preserve">“Ân!”</w:t>
      </w:r>
    </w:p>
    <w:p>
      <w:pPr>
        <w:pStyle w:val="BodyText"/>
      </w:pPr>
      <w:r>
        <w:t xml:space="preserve">mọi người cùng nhau gật đầu, Mục Phương thấy Thạch Đầu ngồi bên chân Tiểu Tứ Tử, nghe mùi, thèm ăn mà nhìn lên bàn xem xét, Tiểu Tứ Tử đang suy nghĩ nên cho nó ăn gì đây, chỉ thấy Mục Phương khoát tay chặn lại, nói, “Tối hôm qua Thạch Đầu lập công lớn, cho nên ta mới cố ý làm một đại tiệc đãi nó.”</w:t>
      </w:r>
    </w:p>
    <w:p>
      <w:pPr>
        <w:pStyle w:val="BodyText"/>
      </w:pPr>
      <w:r>
        <w:t xml:space="preserve">“Đại tiệc?”</w:t>
      </w:r>
    </w:p>
    <w:p>
      <w:pPr>
        <w:pStyle w:val="BodyText"/>
      </w:pPr>
      <w:r>
        <w:t xml:space="preserve">tất cả mọi người tò mò. Mục Phương tiếp nhận sáu cái thực hạp mà hạ nhân bên cạnh đang cầm, để lên bàn, mở ra…… Mọi người liền cảm thấy một trận hương khí xông lên mũi. Nắp vừa mở ra, chợt nghe Thạch Đầu hưng phấn mà “chi chi”</w:t>
      </w:r>
    </w:p>
    <w:p>
      <w:pPr>
        <w:pStyle w:val="BodyText"/>
      </w:pPr>
      <w:r>
        <w:t xml:space="preserve">hai tiếng, vui đến nỗi lăn lăn trên đất. “Ai nha, đây là cái gì a?”</w:t>
      </w:r>
    </w:p>
    <w:p>
      <w:pPr>
        <w:pStyle w:val="BodyText"/>
      </w:pPr>
      <w:r>
        <w:t xml:space="preserve">Tiểu Tứ Tử tò mò hỏi, trong lòng khó hiểu sao tiểu Thạch Đầu lại hưng phấn thành như vậy a? Mục Phương cười cười, giải thích, “Trảo li là kì thú Tây Vực, kì thực thích ăn nhất là sâu, ta tìm đọc một chút tư liệu, ở phần sâu, chúng ta thích nhất là ngũ độc.”</w:t>
      </w:r>
    </w:p>
    <w:p>
      <w:pPr>
        <w:pStyle w:val="BodyText"/>
      </w:pPr>
      <w:r>
        <w:t xml:space="preserve">“Ngũ độc?”</w:t>
      </w:r>
    </w:p>
    <w:p>
      <w:pPr>
        <w:pStyle w:val="BodyText"/>
      </w:pPr>
      <w:r>
        <w:t xml:space="preserve">Mọi người cùng nhau nghiêng đầu. (Móa ơi, tự tưởng tượng mà thấy mọi người cực dễ thương nha) “Mọi người không biết ngũ độc? Chính là hạt tử (bò cạp), xà (rắn), tri chu(nhện), ngô công (rết) và thiềm thừ (cóc).”</w:t>
      </w:r>
    </w:p>
    <w:p>
      <w:pPr>
        <w:pStyle w:val="BodyText"/>
      </w:pPr>
      <w:r>
        <w:t xml:space="preserve">Mục Phương có chút đắc ý nói, “Ta đây cả đêm cùng hạ nhân đi tìm, món thứ nhất là bò cạp xào, món thứ hai là rắn nướng, món thứ ba là nhện với muối tiêu, món thứ tư là rết nấu khô, món thứ năm là cóc kho.”</w:t>
      </w:r>
    </w:p>
    <w:p>
      <w:pPr>
        <w:pStyle w:val="BodyText"/>
      </w:pPr>
      <w:r>
        <w:t xml:space="preserve">Vừa nói, vừa chỉ chỉ cái chậu to bên cạnh, nói, “Đây là món địa long chiên, cũng chính là con giun, ta bắt được rất nhiều, để cho Thạch Đầu tham ăn này phải tắc hàm răng.”</w:t>
      </w:r>
    </w:p>
    <w:p>
      <w:pPr>
        <w:pStyle w:val="BodyText"/>
      </w:pPr>
      <w:r>
        <w:t xml:space="preserve">=口= …… Tất cả mọi người đều hết chỗ nói, bọn họ đến chết cũng không ngờ được mấy thứ ghê tởm gì gì đó thế nhưng có thể bị Mục Phương làm được hương thơm như vậy, nhìn qua còn tưởng là mĩ vị gì đó. Thạch Đầu cũng mặc kệ tất cả, nhảy chồm lên mà bắt đầu thưởng thức “đại tiệc”</w:t>
      </w:r>
    </w:p>
    <w:p>
      <w:pPr>
        <w:pStyle w:val="BodyText"/>
      </w:pPr>
      <w:r>
        <w:t xml:space="preserve">, vừa ăn vừa hạnh phúc lăn lộn, kêu hừ hừ, cái đuôi cứ ngoe ngẩy. Tiểu Tứ Tử từ trên ghế đi xuống, đi đến bên cạnh Thạch Đầu, đưa tay mà vỗ vỗ đầu Thạch Đầu, “Thạch Đầu nha, Mục Phương làm cho người nhiều công phu như vậy, ngươi không nên cứ trực tiếp ăn a, phải biết nói cảm tạ với người ta có biết không?”</w:t>
      </w:r>
    </w:p>
    <w:p>
      <w:pPr>
        <w:pStyle w:val="BodyText"/>
      </w:pPr>
      <w:r>
        <w:t xml:space="preserve">Thạch Đầu kêu “chi chi”</w:t>
      </w:r>
    </w:p>
    <w:p>
      <w:pPr>
        <w:pStyle w:val="BodyText"/>
      </w:pPr>
      <w:r>
        <w:t xml:space="preserve">vài tiếng, miệng đang ngậm một con rết to, vừa ăn vừa chạy đến bên người Mục Phương, ở trên đùi hắn cọ tới cọ lui, sau đó lại kêu “chi chi”</w:t>
      </w:r>
    </w:p>
    <w:p>
      <w:pPr>
        <w:pStyle w:val="BodyText"/>
      </w:pPr>
      <w:r>
        <w:t xml:space="preserve">vài tiếng. Mục Phương đưa tay vỗ vỗ lông mao mềm mềm trên đầu nó, cười nói, “Đừng khách khí, đây là thưởng cho ngươi, mau ăn cơm đi thôi.”</w:t>
      </w:r>
    </w:p>
    <w:p>
      <w:pPr>
        <w:pStyle w:val="BodyText"/>
      </w:pPr>
      <w:r>
        <w:t xml:space="preserve">Thạch Đầu hạnh phúc chạy trở về, ăn a ăn. Mục Phương đưa cho Tiểu Tứ Tử một cuốn sách, nói, “Này là sách dạy nấu mấy món mà Thạch Đầu thích ăn, ngươi cầm lấy, về sau ta không ở, các ngươi tìm đầu bếp làm cho nó ăn. Nếu ăn nhiều độc trùng, nước bọt của Thạch Đầu sẽ thành bách độc bất xâm, là thuốc trị thương giải độc rất hay, phóng thí còn có thể gây mê đối thủ, màu lông cũng sẽ dễ nhìn lắm.”</w:t>
      </w:r>
    </w:p>
    <w:p>
      <w:pPr>
        <w:pStyle w:val="BodyText"/>
      </w:pPr>
      <w:r>
        <w:t xml:space="preserve">(Trừi, kiểu này Thạch Đầu là siêu nhân quá &gt;.,&lt;)&gt;</w:t>
      </w:r>
    </w:p>
    <w:p>
      <w:pPr>
        <w:pStyle w:val="BodyText"/>
      </w:pPr>
      <w:r>
        <w:t xml:space="preserve">Tiểu Tứ Tử nhanh tay nhận lấy, đối Mục Phương nói, “Mục Phương, cảm tạ ngươi nga.”</w:t>
      </w:r>
    </w:p>
    <w:p>
      <w:pPr>
        <w:pStyle w:val="BodyText"/>
      </w:pPr>
      <w:r>
        <w:t xml:space="preserve">Mục Phương khiêu khiêu mi, bưng chén cơm lên ăn. Cơm đã ăn xong, mọi người vừa xoa bụng vừa uống canh, Tiêu Lương đột nhiên hỏi Mục Phương, “Đúng rồi, ngươi đối với Hoa Phi Phi thực hiểu biết a? Không phải hắn có đặc điểm gì chứ?”</w:t>
      </w:r>
    </w:p>
    <w:p>
      <w:pPr>
        <w:pStyle w:val="BodyText"/>
      </w:pPr>
      <w:r>
        <w:t xml:space="preserve">Mục Phương gật gật đầu, nói, “Cái này ta cũng nghĩ đến, quả thực chuyện tối qua với cách làm của Hoa Phi Phi thực không đồng nhất.”</w:t>
      </w:r>
    </w:p>
    <w:p>
      <w:pPr>
        <w:pStyle w:val="BodyText"/>
      </w:pPr>
      <w:r>
        <w:t xml:space="preserve">“Nga?”</w:t>
      </w:r>
    </w:p>
    <w:p>
      <w:pPr>
        <w:pStyle w:val="BodyText"/>
      </w:pPr>
      <w:r>
        <w:t xml:space="preserve">Tiểu Tứ Tử vừa uy bảo bối ăn cháo Mục Phương làm cho nó, vừa hỏi, “Có cái gì bất đồng nha?”</w:t>
      </w:r>
    </w:p>
    <w:p>
      <w:pPr>
        <w:pStyle w:val="BodyText"/>
      </w:pPr>
      <w:r>
        <w:t xml:space="preserve">“Nói đơn giản, người đã bị hắn hại, cũng chính là người hắn đã thải hoa, đều không có oán hận với hắn, ngược lại đều chủ động bảo vệ hắn, không chịu cùng quan phủ hợp tác, cho nên người này mới khó bắt như vậy.”</w:t>
      </w:r>
    </w:p>
    <w:p>
      <w:pPr>
        <w:pStyle w:val="BodyText"/>
      </w:pPr>
      <w:r>
        <w:t xml:space="preserve">“Kì quái như vậy?”</w:t>
      </w:r>
    </w:p>
    <w:p>
      <w:pPr>
        <w:pStyle w:val="BodyText"/>
      </w:pPr>
      <w:r>
        <w:t xml:space="preserve">Tiểu Tứ Tử kinh hãi, “Vì cái gì a? Bị hái hoa thảm như vậy, chẳng lẽ đều giống Vương Nhất Miêu tâm địa tốt? Bất quá có thể hay không quá nhiều nha?”</w:t>
      </w:r>
    </w:p>
    <w:p>
      <w:pPr>
        <w:pStyle w:val="BodyText"/>
      </w:pPr>
      <w:r>
        <w:t xml:space="preserve">Tiểu Tứ Tử vừa nói, vừa nghĩ rằng, nhất định phải bảo vệ tốt Tiểu Lương Tử, nguyên lai bị người khác hái hoa là đáng thương như vậy, bị trọng thương như vậy, lại có nhiều máu như vậy. Lại nói, hắn về sau cũng không muốn thải Tiểu Lương Tử, hắn mới không cần Tiểu Lương Tử bị thương như vậy đâu. Mọi người nghe lời nói của Tiểu Tứ Tử, đều có chút xấu hổ, ho khan một tiếng, tiếp tục ăn canh. “Như thế nào vậy?”</w:t>
      </w:r>
    </w:p>
    <w:p>
      <w:pPr>
        <w:pStyle w:val="BodyText"/>
      </w:pPr>
      <w:r>
        <w:t xml:space="preserve">Tiểu Tứ Tử thấy mọi người sắc mặt khác thường, không chịu giải thích, liền hỏi, “Có cái gì không đúng nha?”</w:t>
      </w:r>
    </w:p>
    <w:p>
      <w:pPr>
        <w:pStyle w:val="BodyText"/>
      </w:pPr>
      <w:r>
        <w:t xml:space="preserve">Mọi người tập thể nhìn Tiêu Lương, kia ý tứ như muốn nói — ngươi giải thích đi. Tiêu Lương ho khan vài tiếng, nói với Tiểu Tứ Tử, “Cái kia, Cẩn nhi…… Nếu không quá thô bạo, cũng sẽ không đau.”</w:t>
      </w:r>
    </w:p>
    <w:p>
      <w:pPr>
        <w:pStyle w:val="BodyText"/>
      </w:pPr>
      <w:r>
        <w:t xml:space="preserve">“Thật không?”</w:t>
      </w:r>
    </w:p>
    <w:p>
      <w:pPr>
        <w:pStyle w:val="BodyText"/>
      </w:pPr>
      <w:r>
        <w:t xml:space="preserve">Tiểu Tứ Tử giật mình, nghĩ nghĩ, Tiểu Tứ Tử nhớ tới lúc trước, khi tắm Tiêu Lương đã nói với hắn, giống như hái hoa không phải là dùng cán bột, mà là…… Nơi đó. Tiểu Tứ Tử cúi đầu ăn canh, mặt đỏ hồng, không nói. Tất cả mọi người nuốt nuốt nước miếng, tâm nghĩ, người gì đâu mà đáng yêu như vậy nha, rồi đồng loạt nhìn Tiêu Lương, tiểu tử này thật tốt số a. Ai biết Tiểu Tứ Tử uống mấy ngụm canh, đột nhiên hỏi, “Kia, không phải cùng tiện tiện giống nhau? Mỗi lần tiện tiện đều bị tiện tiện hái hoa?”</w:t>
      </w:r>
    </w:p>
    <w:p>
      <w:pPr>
        <w:pStyle w:val="BodyText"/>
      </w:pPr>
      <w:r>
        <w:t xml:space="preserve">“Phốc……”</w:t>
      </w:r>
    </w:p>
    <w:p>
      <w:pPr>
        <w:pStyle w:val="BodyText"/>
      </w:pPr>
      <w:r>
        <w:t xml:space="preserve">Ở đây trừ bỏ Tiêu Lương cùng bốn ảnh vệ, những người còn lại đều phun canh ra ngoài, Mục Phương vỗ vỗ ngực ho khan, “Khụ khụ…… Khụ khụ, Tiểu Tứ Tử, ngươi…… Ngươi thật tài tình!”</w:t>
      </w:r>
    </w:p>
    <w:p>
      <w:pPr>
        <w:pStyle w:val="BodyText"/>
      </w:pPr>
      <w:r>
        <w:t xml:space="preserve">Tiểu Tứ Tử xoay trái xoay phải nhìn mọi người, lại quay đầu nhìn Tiêu Lương, mếu máo — ta lại làm trò cười sao? Tiêu Lương dở khóc dở cười niết niết quai hàm hắn, nhích lại gần nói, “Cẩn nhi, như thế nào đang ăn lại nói đến tiện tiện a?”</w:t>
      </w:r>
    </w:p>
    <w:p>
      <w:pPr>
        <w:pStyle w:val="BodyText"/>
      </w:pPr>
      <w:r>
        <w:t xml:space="preserve">Tiểu Tứ Tử “Nga”</w:t>
      </w:r>
    </w:p>
    <w:p>
      <w:pPr>
        <w:pStyle w:val="BodyText"/>
      </w:pPr>
      <w:r>
        <w:t xml:space="preserve">một tiếng, cúi đầu tiếp tục ăn canh, trong lòng nghĩ, thật là cùng tiện tiện giống nhau sao, hừ. “Cụ thể thì sao?”</w:t>
      </w:r>
    </w:p>
    <w:p>
      <w:pPr>
        <w:pStyle w:val="BodyText"/>
      </w:pPr>
      <w:r>
        <w:t xml:space="preserve">Long Thiên Lý ho khan xong rồi, xoay mặt nhìn Mục Phương, “Vì cái gì bọn họ không hận hắn cũng không cáo trạng hắn, còn muốn bảo hộ hắn?”</w:t>
      </w:r>
    </w:p>
    <w:p>
      <w:pPr>
        <w:pStyle w:val="BodyText"/>
      </w:pPr>
      <w:r>
        <w:t xml:space="preserve">“Nghe nói Hoa Phi Phi anh tuấn dị thường, hơn nữa phong lưu tiêu sái, đa tài đa nghệ, càng khó hơn là đối xử với người còn thực ôn nhu, cho nên thiếu niên bị tập kích không có ngoại lệ không thương hắn.”</w:t>
      </w:r>
    </w:p>
    <w:p>
      <w:pPr>
        <w:pStyle w:val="BodyText"/>
      </w:pPr>
      <w:r>
        <w:t xml:space="preserve">Mục Phương vuốt cằm, nói, “Lại nói, bọn họ cùng hắn sinh hoạt vợ chồng, là xuất phát từ tự nguyện.”</w:t>
      </w:r>
    </w:p>
    <w:p>
      <w:pPr>
        <w:pStyle w:val="BodyText"/>
      </w:pPr>
      <w:r>
        <w:t xml:space="preserve">Tiêu Lương nhíu mày, “Nếu là ngươi tình ta nguyện, kia chỉ có thể nói Hoa Phi Phi phong lưu thành quen, cuộc sống có vẻ thối nát thôi, như thế nào lại nói hắn là hái hoa tặc a?”</w:t>
      </w:r>
    </w:p>
    <w:p>
      <w:pPr>
        <w:pStyle w:val="BodyText"/>
      </w:pPr>
      <w:r>
        <w:t xml:space="preserve">Mục Phương vươn tay nhẹ nhàng điểm điểm, nói, “Vấn đề ngay tại nơi này, các ngươi biết thượng thư Hứa Diệu không?”</w:t>
      </w:r>
    </w:p>
    <w:p>
      <w:pPr>
        <w:pStyle w:val="BodyText"/>
      </w:pPr>
      <w:r>
        <w:t xml:space="preserve">Mọi người liếc nhìn nhau, Tiểu Tứ Tử nghiêm mặt nghĩ nghĩ, “Nga, ta giống như đã thấy qua, là một lão nhân thực hung ác.”</w:t>
      </w:r>
    </w:p>
    <w:p>
      <w:pPr>
        <w:pStyle w:val="BodyText"/>
      </w:pPr>
      <w:r>
        <w:t xml:space="preserve">“Hứa thượng thư xác thực là người thực nghiêm túc.”</w:t>
      </w:r>
    </w:p>
    <w:p>
      <w:pPr>
        <w:pStyle w:val="BodyText"/>
      </w:pPr>
      <w:r>
        <w:t xml:space="preserve">Mục Phương nói, “Đó là chuyện của hai năm trước, kì thực lúc ấy Hoa Phi Phi ở trên giang hồ một chút danh khí đều không có, bất quá thượng thư đột nhiên báo quan, nói Hoa Phi Phi kia là một tên hái hoa tặc, khi dễ công tử từ vinh nhà hắn, cho nên hoàng thượng mới để thần bộ sở hữu kim bài, ở các nơi truy bắt hắn, mà giá trị con người Hoa Phi Phi cũng tăng vọt, trở thành thập đại trọng phạm.”</w:t>
      </w:r>
    </w:p>
    <w:p>
      <w:pPr>
        <w:pStyle w:val="BodyText"/>
      </w:pPr>
      <w:r>
        <w:t xml:space="preserve">“Nguyên lai là cái dạng này a.”</w:t>
      </w:r>
    </w:p>
    <w:p>
      <w:pPr>
        <w:pStyle w:val="BodyText"/>
      </w:pPr>
      <w:r>
        <w:t xml:space="preserve">Tiểu Tứ Tử gật gật đầu. Phía bên ngoài cửa sổ, Công Tôn vừa ăn canh vừa nghe lén liếc nhìn Triệu Phổ một cái, đều có chút giật mình. “Việc này ngươi có nghe nói qua chưa?”</w:t>
      </w:r>
    </w:p>
    <w:p>
      <w:pPr>
        <w:pStyle w:val="BodyText"/>
      </w:pPr>
      <w:r>
        <w:t xml:space="preserve">Công Tôn hỏi Triệu Phổ. Triệu Phổ nhíu mày lắc lắc đầu, nói, “Theo lý mà nói là không có khả năng a…… Nếu thực sự chuyện lạ, Hứa Diệu sẽ không ngu xuẩn tới mức đem chuyện này thông cáo thiên hạ, nói cho mọi người con hắn bị hái hoa tặc thải đi?”</w:t>
      </w:r>
    </w:p>
    <w:p>
      <w:pPr>
        <w:pStyle w:val="BodyText"/>
      </w:pPr>
      <w:r>
        <w:t xml:space="preserve">Công Tôn gật gật đầu, “Ta cũng nghĩ như vậy.”</w:t>
      </w:r>
    </w:p>
    <w:p>
      <w:pPr>
        <w:pStyle w:val="BodyText"/>
      </w:pPr>
      <w:r>
        <w:t xml:space="preserve">Triệu Phổ gắp một viên thịt nhét vào miệng Công Tôn, “Thân ái, ăn nhiều một chút.”</w:t>
      </w:r>
    </w:p>
    <w:p>
      <w:pPr>
        <w:pStyle w:val="BodyText"/>
      </w:pPr>
      <w:r>
        <w:t xml:space="preserve">Trong lòng nói tối hôm qua nghe Công Tôn nói một phen, tâm Triệu Phổ đều tan nát, liền thề phải đối xử tốt với hắn gấp bội, làm cho hắn mỗi ngày đều vui vui vẻ vẻ. Bên cạnh đó, nếu đã quyết định sẽ đi mật thám một khoảng thời gian, vậy nên để cho Công Tôn ăn nhiều một chút, đem thân hắn dưỡng hảo! Công Tôn nhai nhai viên thịt, hai người tiếp tục nghe lén. “Không hợp tình lý.”</w:t>
      </w:r>
    </w:p>
    <w:p>
      <w:pPr>
        <w:pStyle w:val="BodyText"/>
      </w:pPr>
      <w:r>
        <w:t xml:space="preserve">Long Nhất Phương cũng lắc đầu, “Loại chuyện nhục nhã gia môn như vậy, thượng thư đại nhân như thế nào lại công bố với thiên hạ, cho dù muốn truy bắt Hoa Phi Phi, tùy tiện tìm một lí do nào đó không phải được sao?”</w:t>
      </w:r>
    </w:p>
    <w:p>
      <w:pPr>
        <w:pStyle w:val="BodyText"/>
      </w:pPr>
      <w:r>
        <w:t xml:space="preserve">“Đúng vậy.”</w:t>
      </w:r>
    </w:p>
    <w:p>
      <w:pPr>
        <w:pStyle w:val="BodyText"/>
      </w:pPr>
      <w:r>
        <w:t xml:space="preserve">Long Thiên Lý gật đầu. “Mặt khác, còn có một mệnh lệnh kì quái.”</w:t>
      </w:r>
    </w:p>
    <w:p>
      <w:pPr>
        <w:pStyle w:val="BodyText"/>
      </w:pPr>
      <w:r>
        <w:t xml:space="preserve">Mục Phương nói tiếp, “Thượng thư đại nhân có lệnh, Hoa Phi Phi này phải bắt sống, khi bắt được, phải điểm á huyệt của hắn, phế bỏ võ công, mang về thượng thư phủ, đại nhân muốn đích thân thẩm vấn!”</w:t>
      </w:r>
    </w:p>
    <w:p>
      <w:pPr>
        <w:pStyle w:val="BodyText"/>
      </w:pPr>
      <w:r>
        <w:t xml:space="preserve">(á huyệt: điểm huyệt này rồi thì sẽ không nói được nữa) Mọi người sau khi nghe xong, hai mặt nhìn nhau, mệnh lệnh này thực sự kì quái a. “Vì cái gì nha?”</w:t>
      </w:r>
    </w:p>
    <w:p>
      <w:pPr>
        <w:pStyle w:val="BodyText"/>
      </w:pPr>
      <w:r>
        <w:t xml:space="preserve">Tiểu Tứ Tử khó hiểu hỏi, “Bắt lấy hái hoa tặc để làm chi muốn phế võ công hắn, còn điểm á huyệt của hắn a?”</w:t>
      </w:r>
    </w:p>
    <w:p>
      <w:pPr>
        <w:pStyle w:val="BodyText"/>
      </w:pPr>
      <w:r>
        <w:t xml:space="preserve">“Xem ra thượng thư không muốn để Hoa Phi Phi nói ra điều gì.”</w:t>
      </w:r>
    </w:p>
    <w:p>
      <w:pPr>
        <w:pStyle w:val="BodyText"/>
      </w:pPr>
      <w:r>
        <w:t xml:space="preserve">Tiêu Lương sờ sờ cằm, nhìn Mục Phương, “Ngươi không phải cũng thấy điều khả nghi?”</w:t>
      </w:r>
    </w:p>
    <w:p>
      <w:pPr>
        <w:pStyle w:val="BodyText"/>
      </w:pPr>
      <w:r>
        <w:t xml:space="preserve">Mục Phương gật gật đầu, “Chúng ta mấy thần bộ cũng hợp nhau lại thương lượng một chút, đều cảm thấy việc này rất khả nghi, hơn nữa lúc trên đường tìm Hoa Phi Phi, thường xuyên có một người lai lịch không rõ, thần thần bí bí, ngầm phục kích hắn, cái này càng thêm kì quái.”</w:t>
      </w:r>
    </w:p>
    <w:p>
      <w:pPr>
        <w:pStyle w:val="BodyText"/>
      </w:pPr>
      <w:r>
        <w:t xml:space="preserve">“Xem ra, Hoa Phi Phi này là biết được chuyện hệ trọng của lão.”</w:t>
      </w:r>
    </w:p>
    <w:p>
      <w:pPr>
        <w:pStyle w:val="Compact"/>
      </w:pPr>
      <w:r>
        <w:t xml:space="preserve">Tiêu Lương lạnh lùng cười, “Đợi khi tìm được hắn rồi, phải hỏi cho ra mới được a.”</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Hoa Phi Phi cùng thượng thư đại nhân xảy ra chuyện tình gì, có phải hay không cùng Tiểu Thiên Thiên có liên quan?” Tiểu Tứ Tử vừa hỏi, vừa cúi đầu nhìn bảo bối trong lòng.</w:t>
      </w:r>
    </w:p>
    <w:p>
      <w:pPr>
        <w:pStyle w:val="BodyText"/>
      </w:pPr>
      <w:r>
        <w:t xml:space="preserve">Tiêu Lương đưa tay nhẹ nhàng nhéo nhéo khuôn mặt bảo bảo, nói, “Khó nói a, trên người bảo bối, tựa hồ không hề thiếu bí mật đâu.”</w:t>
      </w:r>
    </w:p>
    <w:p>
      <w:pPr>
        <w:pStyle w:val="BodyText"/>
      </w:pPr>
      <w:r>
        <w:t xml:space="preserve">Tiểu Tứ Tử vỗ vỗ tiểu mông bảo bối một chút, “Đều là ngươi bổn bổn nha, nếu có thể nói chuyện, có thể nói cho chúng ta chân tướng sự việc rồi.”</w:t>
      </w:r>
    </w:p>
    <w:p>
      <w:pPr>
        <w:pStyle w:val="BodyText"/>
      </w:pPr>
      <w:r>
        <w:t xml:space="preserve">Tiểu bảo bảo chớp mắt mấy cái nhìn Tiểu Tứ Tử, vươn bàn tay đôi đô nhỏ bé, túm lấy tóc Tiểu Tứ Tử, lôi lôi kéo kéo.</w:t>
      </w:r>
    </w:p>
    <w:p>
      <w:pPr>
        <w:pStyle w:val="BodyText"/>
      </w:pPr>
      <w:r>
        <w:t xml:space="preserve">“Nha!” Tiểu Tứ Tử đau quá, giơ tay nhéo nhéo mặt bảo bối, “Tiểu hài tử hư nha, dám đánh lén ta!”</w:t>
      </w:r>
    </w:p>
    <w:p>
      <w:pPr>
        <w:pStyle w:val="BodyText"/>
      </w:pPr>
      <w:r>
        <w:t xml:space="preserve">“Đúng rồi, Tiểu Tứ Tử.” Mục Phương hỏi, “Các ngươi hôm nay muốn đi Vô Lượng quan sao?”</w:t>
      </w:r>
    </w:p>
    <w:p>
      <w:pPr>
        <w:pStyle w:val="BodyText"/>
      </w:pPr>
      <w:r>
        <w:t xml:space="preserve">Tiểu Tứ Tử nhìn nhìn Tiêu Lương, nói, “Lại là buổi chiều rồi, Vô Lượng quan phải đi buổi sáng mới đến nơi, hôm nay không còn kịp rồi.”</w:t>
      </w:r>
    </w:p>
    <w:p>
      <w:pPr>
        <w:pStyle w:val="BodyText"/>
      </w:pPr>
      <w:r>
        <w:t xml:space="preserve">Tiêu Lương gật gật đầu, “Ngày mai khởi hành sớm vậy.”</w:t>
      </w:r>
    </w:p>
    <w:p>
      <w:pPr>
        <w:pStyle w:val="BodyText"/>
      </w:pPr>
      <w:r>
        <w:t xml:space="preserve">“Mục Phương, ngươi không phải là buổi chiều có kế hoạch gì chứ?” Long Thiên Lý tò mò hỏi.</w:t>
      </w:r>
    </w:p>
    <w:p>
      <w:pPr>
        <w:pStyle w:val="BodyText"/>
      </w:pPr>
      <w:r>
        <w:t xml:space="preserve">Mục Phương gật đầu, “Ta chuẩn bị đi tìm Hoa Phi Phi.”</w:t>
      </w:r>
    </w:p>
    <w:p>
      <w:pPr>
        <w:pStyle w:val="BodyText"/>
      </w:pPr>
      <w:r>
        <w:t xml:space="preserve">“Ngươi có manh mối?” Tiểu Tứ Tử hiếu kì, “Hoa Phi Phi nhất định ở Huy Châu phủ sao?”</w:t>
      </w:r>
    </w:p>
    <w:p>
      <w:pPr>
        <w:pStyle w:val="BodyText"/>
      </w:pPr>
      <w:r>
        <w:t xml:space="preserve">“Này ta cũng không dám khẳng định, nếu hắn ở Huy Châu phủ, như vậy sẽ đi đến địa phương kia tị nạn.”</w:t>
      </w:r>
    </w:p>
    <w:p>
      <w:pPr>
        <w:pStyle w:val="BodyText"/>
      </w:pPr>
      <w:r>
        <w:t xml:space="preserve">“Địa phương nào?” Mọi người tò mò.</w:t>
      </w:r>
    </w:p>
    <w:p>
      <w:pPr>
        <w:pStyle w:val="BodyText"/>
      </w:pPr>
      <w:r>
        <w:t xml:space="preserve">“Tiểu quan quán.” Mục Phương cười.</w:t>
      </w:r>
    </w:p>
    <w:p>
      <w:pPr>
        <w:pStyle w:val="BodyText"/>
      </w:pPr>
      <w:r>
        <w:t xml:space="preserve">Tiêu Lương nhíu mày, Long Thiên Lý lắc đầu, Tiểu Tứ Tử tò mò nhìn trái nhìn phải, hỏi, “Tiểu quan quán? Chính là địa phương bán hoa lần trước các ngươi nói sao?”</w:t>
      </w:r>
    </w:p>
    <w:p>
      <w:pPr>
        <w:pStyle w:val="BodyText"/>
      </w:pPr>
      <w:r>
        <w:t xml:space="preserve">Mọi người xấu hổ, ăn canh.</w:t>
      </w:r>
    </w:p>
    <w:p>
      <w:pPr>
        <w:pStyle w:val="BodyText"/>
      </w:pPr>
      <w:r>
        <w:t xml:space="preserve">Tiểu Tứ Tử suy nghĩ thật lâu sau, lại gần nhỏ giọng hỏi Tiêu Lương, “Tiểu Lương Tử, này bán hoa, bán là cái gì hoa nha?”</w:t>
      </w:r>
    </w:p>
    <w:p>
      <w:pPr>
        <w:pStyle w:val="BodyText"/>
      </w:pPr>
      <w:r>
        <w:t xml:space="preserve">Tiêu Lương ho khan một tiếng, nâng tay, nhẹ nhàng mà vươn qua, lặng lẽ nhéo mông Tiểu Tứ Tử một cái.</w:t>
      </w:r>
    </w:p>
    <w:p>
      <w:pPr>
        <w:pStyle w:val="BodyText"/>
      </w:pPr>
      <w:r>
        <w:t xml:space="preserve">“Nha……” Tiểu Tứ Tử giật mình, đưa tay xoa mông, tựa hồ là hiểu được ý tứ của Tiêu Lương, lại gần hỏi, “Cái kia, là cúc hoa nha?”</w:t>
      </w:r>
    </w:p>
    <w:p>
      <w:pPr>
        <w:pStyle w:val="BodyText"/>
      </w:pPr>
      <w:r>
        <w:t xml:space="preserve">Tiêu Lương đối hắn gật gật đầu.</w:t>
      </w:r>
    </w:p>
    <w:p>
      <w:pPr>
        <w:pStyle w:val="BodyText"/>
      </w:pPr>
      <w:r>
        <w:t xml:space="preserve">Tiểu Tứ Tử có chút hiếu kì mở to hai mắt, hỏi, “Mỗi người không phải chỉ có một sao? Bán đi về sau như thế nào tiện tiện nha?”</w:t>
      </w:r>
    </w:p>
    <w:p>
      <w:pPr>
        <w:pStyle w:val="BodyText"/>
      </w:pPr>
      <w:r>
        <w:t xml:space="preserve">Tiêu Lương lấy một khối điểm tâm nhỏ trên bàn, nhét vào miệng Tiểu Tứ Tử, ngăn lại cái miệng của hắn.</w:t>
      </w:r>
    </w:p>
    <w:p>
      <w:pPr>
        <w:pStyle w:val="BodyText"/>
      </w:pPr>
      <w:r>
        <w:t xml:space="preserve">Tiểu Tứ Tử vừa ăn vừa bất mãn nhìn Tiêu Lương. Bên ngoài cửa sổ, Triệu Phổ đã sớm khiêng Công Tôn đang muốn liều mạng cùng đám người bên trong vọt lẹ.</w:t>
      </w:r>
    </w:p>
    <w:p>
      <w:pPr>
        <w:pStyle w:val="BodyText"/>
      </w:pPr>
      <w:r>
        <w:t xml:space="preserve">“Buông tay, bọn họ muốn đi tiểu quan quán!” Công Tôn lên cơn tức, “Lần trước cái tên tiểu tử chết tiệt Tiểu Lương Tử đã mang Tiểu Tứ Tử đến kĩ viện, lần này lại muốn đi tiểu quan quán, ta @#@$$@@##……”</w:t>
      </w:r>
    </w:p>
    <w:p>
      <w:pPr>
        <w:pStyle w:val="BodyText"/>
      </w:pPr>
      <w:r>
        <w:t xml:space="preserve">Triệu Phổ thấy Công Tôn tức đến điên rồi, vội vã bưng kín miệng hắn, “Thân ái, đừng xúc động a, nói không chừng đã bị phát hiện a!”</w:t>
      </w:r>
    </w:p>
    <w:p>
      <w:pPr>
        <w:pStyle w:val="BodyText"/>
      </w:pPr>
      <w:r>
        <w:t xml:space="preserve">“Ta mặc kệ!” Công Tôn giãy dụa, “Ta phải đi ngăn cản cái đám tiểu tử dạy hư Tiểu Tứ Tử kia, nó hiện tại ngay cả cái gì là hái hoa đều biết, nếu để cho nó đến tiểu quan quán nhìn một chút, nói không chừng về sau sẽ…… Kia không phải tiện nghi cho Tiểu Lương Tử a, không cần, con ta bất quá hai mươi tuổi ai cũng không cho đụng đến nó!”</w:t>
      </w:r>
    </w:p>
    <w:p>
      <w:pPr>
        <w:pStyle w:val="BodyText"/>
      </w:pPr>
      <w:r>
        <w:t xml:space="preserve">Triệu Phổ ôm Công Tôn bắt đầu khuyên giải, “Thân ái, đó là không có khả năng nha, Tiểu Tứ Tử hiện tại mười sáu, phỏng chừng đợi đến mười tám là Tiểu Lương Tử đã muốn hộc máu, ngươi còn bắt nó đợi đến hai mươi, ta nếu là Tiểu Lương Tử, ta sẽ chết cho quên đi……”</w:t>
      </w:r>
    </w:p>
    <w:p>
      <w:pPr>
        <w:pStyle w:val="BodyText"/>
      </w:pPr>
      <w:r>
        <w:t xml:space="preserve">“Không được!” Công Tôn lên cơn giận dữ, “Bằng không trước cứ kê đơn cho Tiểu Lương Tử, làm cho nó trong vòng bốn năm không cử.”</w:t>
      </w:r>
    </w:p>
    <w:p>
      <w:pPr>
        <w:pStyle w:val="BodyText"/>
      </w:pPr>
      <w:r>
        <w:t xml:space="preserve">“Uy!” Triệu Phổ ngăn lại Công Tôn, “Ngươi đừng xúc động a, thân ái, kia nhưng là đồ đệ của ta nha, hảo hảo vẫn là một tiểu tử, đừng cho nó ăn dược bậy bạ gì, đến lúc đó vĩnh viễn không dậy được thì tính phúc của Tiểu Tứ Tử sẽ không đảm bảo!” (*giơ tay tán thành* đúng a, ko đc làm liều a)</w:t>
      </w:r>
    </w:p>
    <w:p>
      <w:pPr>
        <w:pStyle w:val="BodyText"/>
      </w:pPr>
      <w:r>
        <w:t xml:space="preserve">“Ngươi còn nói!” Công Tôn đứng lên liền đánh Triệu Phổ, “Đều là ngươi, đều là ngươi dạy dỗ sắc đồ đệ!”</w:t>
      </w:r>
    </w:p>
    <w:p>
      <w:pPr>
        <w:pStyle w:val="BodyText"/>
      </w:pPr>
      <w:r>
        <w:t xml:space="preserve">“Ai…… Bất quá, nói trở lại.” Triệu Phổ vừa né tránh vừa thuận tiện ôm Công Tôn sỗ sàng, “Ta cũng chính là mười sáu tuổi vẫn chưa biết ngươi, bằng không sớm đã đem ngươi ăn…… Ai nha, nộn nộn mười sáu tuổi a, ông trời không có mắt a, ta như thế nào lại không để ta gặp gỡ ngươi hai mươi năm trước a!”</w:t>
      </w:r>
    </w:p>
    <w:p>
      <w:pPr>
        <w:pStyle w:val="BodyText"/>
      </w:pPr>
      <w:r>
        <w:t xml:space="preserve">“Hai mươi năm trước ta còn chưa đến mười tuổi, ngươi đồ điên!” Công Tôn đá Triệu Phổ.</w:t>
      </w:r>
    </w:p>
    <w:p>
      <w:pPr>
        <w:pStyle w:val="BodyText"/>
      </w:pPr>
      <w:r>
        <w:t xml:space="preserve">“Chính là như vậy mới tốt nha!” Triệu Phổ ôm Công Tôn cọ a cọ, “Ta đã nghĩ muốn nhìn thấy bộ dáng trước kia của ngươi, sớm biết lần trước đã nhờ Thiên Thiên giúp đỡ, đem ta quay ngược về quá khứ, sau đó chúng ta đến ngay thời điểm ngươi mới sinh, ta sẽ đem ngươi về ở cùng nhau, như vậy ta có thể chờ ngươi tới năm mười sáu thì ăn ngươi, không phải có thể ăn nhiều năm sao!”(==” Triệu Phổ chú, chú thật biến thái a…)</w:t>
      </w:r>
    </w:p>
    <w:p>
      <w:pPr>
        <w:pStyle w:val="BodyText"/>
      </w:pPr>
      <w:r>
        <w:t xml:space="preserve">“Ngươi cái đồ cầm thú a!” Công Tôn tức nghiến răng nghiến lợi nhéo Triệu Phổ, chính là đang nháo, chợt nghe từ đại sảnh truyền đến thanh âm, là Tiểu Tứ Tử bọn họ cơm nước đã xong.</w:t>
      </w:r>
    </w:p>
    <w:p>
      <w:pPr>
        <w:pStyle w:val="BodyText"/>
      </w:pPr>
      <w:r>
        <w:t xml:space="preserve">Triệu Phổ vội vã mang Công Tôn trốn vào một góc, ý bảo hắn, “Suỵt!”</w:t>
      </w:r>
    </w:p>
    <w:p>
      <w:pPr>
        <w:pStyle w:val="BodyText"/>
      </w:pPr>
      <w:r>
        <w:t xml:space="preserve">Công Tôn tuy rằng sinh khí, nhưng vẫn là che miệng không nói.</w:t>
      </w:r>
    </w:p>
    <w:p>
      <w:pPr>
        <w:pStyle w:val="BodyText"/>
      </w:pPr>
      <w:r>
        <w:t xml:space="preserve">Tiểu Tứ Tử cùng Tiêu Lương bọn họ nói cười xong đã trở về, Thạch Đầu vừa đi vừa lắc cái đuôi của nó, nó hôm nay ăn thật là vui, Tiêu Lương còn lấy thực hạp thật lớn đựng toàn giun cho nó mang về, chờ bao giờ thèm thì hãy ăn.</w:t>
      </w:r>
    </w:p>
    <w:p>
      <w:pPr>
        <w:pStyle w:val="BodyText"/>
      </w:pPr>
      <w:r>
        <w:t xml:space="preserve">Đi ngang qua sân, mọi người chuẩn bị đến tiểu quan quán xem xét tình hình, Thạch Đầu đột nhiên mũi bị kích thích, xoay mặt hướng về phía Công Tôn Triệu Phổ đang trốn.</w:t>
      </w:r>
    </w:p>
    <w:p>
      <w:pPr>
        <w:pStyle w:val="BodyText"/>
      </w:pPr>
      <w:r>
        <w:t xml:space="preserve">“Thạch Đầu, làm sao vậy?” Tiểu Tứ Tử thấy Thạch Đầu tựa như phát hiện cái gì, nên hỏi tới.</w:t>
      </w:r>
    </w:p>
    <w:p>
      <w:pPr>
        <w:pStyle w:val="BodyText"/>
      </w:pPr>
      <w:r>
        <w:t xml:space="preserve">Thạch Đầu “chi chi” hai tiếng, lắc lắc lỗ tai. Tiêu Lương bọn họ tự nhiên biết được là Triệu Phổ cùng Công Tôn trốn ở nơi đó, nhưng lại không thể nói, đành phải lo lắng suông.</w:t>
      </w:r>
    </w:p>
    <w:p>
      <w:pPr>
        <w:pStyle w:val="BodyText"/>
      </w:pPr>
      <w:r>
        <w:t xml:space="preserve">Thạch Đầu ngửi thấy mùi của Công Tôn bọn họ, hoan hoan hỉ hỉ chạy qua, Tiêu Lương muốn ngăn cản, nhưng lại sợ nói ra thì Tiểu Tứ Tử sẽ hoài nghi.</w:t>
      </w:r>
    </w:p>
    <w:p>
      <w:pPr>
        <w:pStyle w:val="BodyText"/>
      </w:pPr>
      <w:r>
        <w:t xml:space="preserve">Lúc này, Công Tôn đang cùng Triệu Phổ mắt to trừng mắt nhỏ, đột nhiên, cảm giác có cái gì kéo quần mình, cúi đầu……</w:t>
      </w:r>
    </w:p>
    <w:p>
      <w:pPr>
        <w:pStyle w:val="BodyText"/>
      </w:pPr>
      <w:r>
        <w:t xml:space="preserve">“Thạch!” Công Tôn thiếu chút nữa hô lên một tiếng “Thạch Đầu”, may mắn Triệu Phổ nhanh tay che miệng lại.</w:t>
      </w:r>
    </w:p>
    <w:p>
      <w:pPr>
        <w:pStyle w:val="BodyText"/>
      </w:pPr>
      <w:r>
        <w:t xml:space="preserve">“Người nào nha?!” Tiểu Tứ Tử cũng nghe thấy tiếng nói, cảm thấy quen tai nha, như thế nào lại giống tiếng phụ thân như vậy, chỉ thấy Thạch Đầu lui ra ngoài, ngoạm theo một ống quần!</w:t>
      </w:r>
    </w:p>
    <w:p>
      <w:pPr>
        <w:pStyle w:val="BodyText"/>
      </w:pPr>
      <w:r>
        <w:t xml:space="preserve">“Nha! Phía sau tường có người!” Tiểu Tứ Tử chạy nhanh qua, Công Tôn kinh hãi, Triệu Phổ cũng hối hả, nhưng là Thạch Đầu ngoạm ống quần Công Tôn không chịu buông, như là vô cùng thân thiết mà làm nũng.</w:t>
      </w:r>
    </w:p>
    <w:p>
      <w:pPr>
        <w:pStyle w:val="BodyText"/>
      </w:pPr>
      <w:r>
        <w:t xml:space="preserve">Cuối cùng, mắt thấy Tiểu Tứ Tử chạy đến, Triệu Phổ cái khó ló cái khôn, nâng tay xả lưng quần Công Tôn, sau đó ôm Công Tôn nhảy…… (= =””)</w:t>
      </w:r>
    </w:p>
    <w:p>
      <w:pPr>
        <w:pStyle w:val="BodyText"/>
      </w:pPr>
      <w:r>
        <w:t xml:space="preserve">“A!” Công Tôn hét to một tiếng, giơ tay muốn bắt lấy, nhưng là người đã bay lên không, càng không xong là, quần đã bị Thạch Đầu túm xuống dưới…</w:t>
      </w:r>
    </w:p>
    <w:p>
      <w:pPr>
        <w:pStyle w:val="BodyText"/>
      </w:pPr>
      <w:r>
        <w:t xml:space="preserve">“Người nào!” Tiểu Tứ Tử nghe thấy thanh âm càng thêm cảm thấy giống Công Tôn, vọt tới mặt sau tường, chỉ thấy nơi đó không có người, Thạch Đầu ngậm một cái quần, đối diện hắn mà vẫy vẫy đuôi. Tiểu Tứ Tử không rõ Thạch Đầu đang nói cái gì, chỉ thấy bộ dạng nó thực lo lắng, kì thực Thạch Đầu là muốn nói — Tiểu Tứ Tử, Tiểu Tứ Tử, là Công Tôn phụ thân nha!</w:t>
      </w:r>
    </w:p>
    <w:p>
      <w:pPr>
        <w:pStyle w:val="BodyText"/>
      </w:pPr>
      <w:r>
        <w:t xml:space="preserve">Tiểu Tứ Tử vẻ mặt hồ nghi cầm quần lên, “Ân… Quần ai nha?”</w:t>
      </w:r>
    </w:p>
    <w:p>
      <w:pPr>
        <w:pStyle w:val="BodyText"/>
      </w:pPr>
      <w:r>
        <w:t xml:space="preserve">“Nga!” Tiêu Lương cũng chạy nhanh tới, nói, “Phỏng chừng là quần bên ngoài bay vào, mấy ngày nay gió lớn!”</w:t>
      </w:r>
    </w:p>
    <w:p>
      <w:pPr>
        <w:pStyle w:val="BodyText"/>
      </w:pPr>
      <w:r>
        <w:t xml:space="preserve">“Thật không?” Tiểu Tứ Tử sờ sờ đầu, “Ta thế nào cảm thấy có chút quen mắt nha? Còn có a Tiểu Lương Tử, vừa rồi có hay không nghe thấy tiếng của phụ thân nha?”</w:t>
      </w:r>
    </w:p>
    <w:p>
      <w:pPr>
        <w:pStyle w:val="BodyText"/>
      </w:pPr>
      <w:r>
        <w:t xml:space="preserve">“Không có a.” Tiêu Lương quay đầu hỏi mọi người, “Vừa rồi có nghe thấy tiếng ai không a?”</w:t>
      </w:r>
    </w:p>
    <w:p>
      <w:pPr>
        <w:pStyle w:val="BodyText"/>
      </w:pPr>
      <w:r>
        <w:t xml:space="preserve">“Không có nghe thấy……” Mọi người vội vàng lắc đầu, chỉ có Long Lượng ngây ngô nói, “Có a…… Ngô.” Bị Long Thiên Lý hung hăng đạp một cước, Long Lượng đau quá, ôm mũi chân cắn răng nói, “Không… Cái gì cũng không có.”</w:t>
      </w:r>
    </w:p>
    <w:p>
      <w:pPr>
        <w:pStyle w:val="BodyText"/>
      </w:pPr>
      <w:r>
        <w:t xml:space="preserve">Tiểu Tứ Tử vẫn có chút hoài nghi, Tiêu Lương cười nói, “Cẩn nhi, ngươi hai ngày nay buổi tối đều nằm mơ gọi phụ thân, có phải hay không nhớ tiên sinh?”</w:t>
      </w:r>
    </w:p>
    <w:p>
      <w:pPr>
        <w:pStyle w:val="BodyText"/>
      </w:pPr>
      <w:r>
        <w:t xml:space="preserve">Tiểu Tứ Tử sửng sốt, đem quần cầm lên, nói, “Ân…… Nhớ.”</w:t>
      </w:r>
    </w:p>
    <w:p>
      <w:pPr>
        <w:pStyle w:val="BodyText"/>
      </w:pPr>
      <w:r>
        <w:t xml:space="preserve">Tiêu Lương lôi kéo tay hắn trở về, “Đại khái là nhớ tiên sinh, cho nên sinh ảo giác đi?”</w:t>
      </w:r>
    </w:p>
    <w:p>
      <w:pPr>
        <w:pStyle w:val="BodyText"/>
      </w:pPr>
      <w:r>
        <w:t xml:space="preserve">“Thật sao?” Tiểu Tứ Tử nghĩ nghĩ, gật gật đầu, “Ta thực sự hảo nhớ phụ thân nha, tuy rằng nói muốn đơn độc giang hồ, nhưng đã nhiều ngày không có tin tức của phụ thân cùng Cửu Cửu đâu…… Bọn họ không phải cũng du ngoạn giang hồ sao, không biết có thể hay không đến Huy Châu phủ. Nếu có thể gặp thì tốt rồi, phụ thân cùng Cửu Cửu đều có kinh nghiệm phá án phong phú, nói không chừng sẽ có chủ ý tốt.”</w:t>
      </w:r>
    </w:p>
    <w:p>
      <w:pPr>
        <w:pStyle w:val="BodyText"/>
      </w:pPr>
      <w:r>
        <w:t xml:space="preserve">Tiêu Lương nghe được chỉ nhướn mi, nghĩ rằng, không biết Công Tôn có nghe thấy hay không.</w:t>
      </w:r>
    </w:p>
    <w:p>
      <w:pPr>
        <w:pStyle w:val="BodyText"/>
      </w:pPr>
      <w:r>
        <w:t xml:space="preserve">Kì thực lúc này Công Tôn bọn họ cũng chưa đi đâu, ngồi ngay ngoài tường.</w:t>
      </w:r>
    </w:p>
    <w:p>
      <w:pPr>
        <w:pStyle w:val="BodyText"/>
      </w:pPr>
      <w:r>
        <w:t xml:space="preserve">Công Tôn bị lột quần, vừa thẹn vừa tức cùng Triệu Phổ liều mạng, Triệu Phổ che cái miệng hắn, đưa hắn ôm vào ngực không cho lên tiếng, thuận tiện sờ sờ đùi hắn…… Hoàn hảo là vạt áo rất dài, cũng giống như mặc váy, Công Tôn chân trần đi hài, tức giận đến mặt mũi đều trắng bệch.</w:t>
      </w:r>
    </w:p>
    <w:p>
      <w:pPr>
        <w:pStyle w:val="BodyText"/>
      </w:pPr>
      <w:r>
        <w:t xml:space="preserve">Nhưng là ngay lúc thẹn quá hóa giận,Công Tôn nghe được Tiểu Tứ Tử nói chuyện, lập tức tâm hoa nộ phóng, đưa tay bắt lấy áo Triệu Phổ, “Triệu Phổ, chúng ta đi cửa trước, hôm nay đến xảo ngộ (ngẫu nhiên gặp mặt)! Như vậy ta có thể danh chính ngôn thuận cùng Tiểu Tứ Tử đến tiểu quan quán, ai dám đụng tới nó, ta liền hoạn!”</w:t>
      </w:r>
    </w:p>
    <w:p>
      <w:pPr>
        <w:pStyle w:val="BodyText"/>
      </w:pPr>
      <w:r>
        <w:t xml:space="preserve">Triệu Phổ dở khóc dở cười, nói, “Như thế nào cứ như vậy liền xảo ngộ? Có thể hay không bị Tiểu Tứ Tử phát hiện a?”</w:t>
      </w:r>
    </w:p>
    <w:p>
      <w:pPr>
        <w:pStyle w:val="BodyText"/>
      </w:pPr>
      <w:r>
        <w:t xml:space="preserve">“Không sợ!” Công Tôn vui tươi hớn hở, “Ta là phụ thân nó, ta nói cái gì là cái gì, như vậy tiểu ngốc tử còn không tin ta sao!” Nói xong, liền nhảy về phía trước, lôi kéo Triệu Phổ, “Đi, chúng ta ra đường lớn chờ nó, đã nói là ghé qua đây, chuẩn bị đến Hoàng Sơn ngắm cảnh!”</w:t>
      </w:r>
    </w:p>
    <w:p>
      <w:pPr>
        <w:pStyle w:val="BodyText"/>
      </w:pPr>
      <w:r>
        <w:t xml:space="preserve">Kéo hai cái, Triệu Phổ vẫn không nhúc nhích, Công Tôn nóng nảy, “Mau chút nha, lỡ như muộn, để nó đi thì làm sao a?!”</w:t>
      </w:r>
    </w:p>
    <w:p>
      <w:pPr>
        <w:pStyle w:val="BodyText"/>
      </w:pPr>
      <w:r>
        <w:t xml:space="preserve">Triệu Phổ cao thấp nhìn nhìn Công Tôn, thở dài, “Thân ái, ngươi muốn đi xảo ngộ Tiểu Tứ Tử ta không có ý kiến, bất quá…… Không mặc quần mà ra đường lớn, giống như không tốt lắm nha, ngươi vừa cảm thấy lạnh, đùi còn để người ta trông thấy, ta sẽ ghen!”</w:t>
      </w:r>
    </w:p>
    <w:p>
      <w:pPr>
        <w:pStyle w:val="BodyText"/>
      </w:pPr>
      <w:r>
        <w:t xml:space="preserve">…… Công Tôn lúc này mới cảm thấy dưới chân lạnh lẽo, cúi đầu nhìn xuống, chính mình dưới vạt áo là hai cái đùi, chỉ mặc một cái quần cộc……</w:t>
      </w:r>
    </w:p>
    <w:p>
      <w:pPr>
        <w:pStyle w:val="BodyText"/>
      </w:pPr>
      <w:r>
        <w:t xml:space="preserve">“A!” Công Tôn đỏ bừng mặt, vội vã dùng vạt áo che lại, trừng Triệu Phổ, “Đều là ngươi, nghĩ ra cái loại chiêu này, ta lớn như vậy lần đầu tiên không mặc quần…… Ngươi hỗn đản!”</w:t>
      </w:r>
    </w:p>
    <w:p>
      <w:pPr>
        <w:pStyle w:val="BodyText"/>
      </w:pPr>
      <w:r>
        <w:t xml:space="preserve">Triệu Phổ cười ha hả, nâng tay ôm lấy Công Tôn, đưa hắn về phòng thay quần.</w:t>
      </w:r>
    </w:p>
    <w:p>
      <w:pPr>
        <w:pStyle w:val="BodyText"/>
      </w:pPr>
      <w:r>
        <w:t xml:space="preserve">Tiểu Tứ Tử bọn họ cũng trở về phòng, thay một thân thường phục, chuẩn bị xong xuôi rồi đi ra cửa, bảo bối thì giao cho Thanh Ảnh bọn họ chiếu cố, dù sao tiểu oa nhi cũng không thể đi tiểu quan quán, Tiểu Tứ Tử nhìn nhìn Thạch Đầu, có chút khó xử.</w:t>
      </w:r>
    </w:p>
    <w:p>
      <w:pPr>
        <w:pStyle w:val="BodyText"/>
      </w:pPr>
      <w:r>
        <w:t xml:space="preserve">“Cẩn nhi, làm sao vậy?” Tiêu Lương hỏi hắn.</w:t>
      </w:r>
    </w:p>
    <w:p>
      <w:pPr>
        <w:pStyle w:val="BodyText"/>
      </w:pPr>
      <w:r>
        <w:t xml:space="preserve">Tiểu Tứ Tử ghé lên người Thạch Đầu, đưa tay nhéo nhéo cái đuôi xù lông của nó, mở ra, nhìn nhìn xuống cúc hoa của Thạch Đầu……</w:t>
      </w:r>
    </w:p>
    <w:p>
      <w:pPr>
        <w:pStyle w:val="BodyText"/>
      </w:pPr>
      <w:r>
        <w:t xml:space="preserve">“Tiểu Lương Tử, Thạch Đầu đi tiểu quan quán, cúc hoa có thể hay không gặp nguy hiểm nha? Bằng không chúng ta cho nó mặc quần cộc đi.” (=))))))) *giơ hai tay* *hết nói*)</w:t>
      </w:r>
    </w:p>
    <w:p>
      <w:pPr>
        <w:pStyle w:val="BodyText"/>
      </w:pPr>
      <w:r>
        <w:t xml:space="preserve">Thạch Đầu cảm thấy mặt sau lạnh lạnh, vội vã hạ đuôi xuống, có chút bất mãn mà liếc nhìn Tiểu Tứ Tử một cái — Tiểu Tứ Tử ngươi háo sắc nha, thế nhưng lại nhìn phía dưới đuôi người ta!</w:t>
      </w:r>
    </w:p>
    <w:p>
      <w:pPr>
        <w:pStyle w:val="BodyText"/>
      </w:pPr>
      <w:r>
        <w:t xml:space="preserve">Tiêu Lương dở khóc dở cười, kéo Tiểu Tứ Tử, “Thạch Đầu là cái, lo lắng cúc hoa làm cái gì?” Vừa nói, vừa ôm hắn ngồi xong, vỗ vỗ đầu Thạch Đầu, “Đi thôi, Thạch Đầu.”</w:t>
      </w:r>
    </w:p>
    <w:p>
      <w:pPr>
        <w:pStyle w:val="BodyText"/>
      </w:pPr>
      <w:r>
        <w:t xml:space="preserve">Thạch Đầu lửng thửng mà đưa Tiểu Tứ Tử ra ngoài, ở cửa gặp Long Thiên Lý và Mục Phương, mọi người ra khỏi nha môn, hướng tiểu quan quán của Huy Châu phủ mà đi. Mới đi được vài bước, chợt nghe phía sau có người hô to một tiếng, “Tiểu Tứ Tử!”</w:t>
      </w:r>
    </w:p>
    <w:p>
      <w:pPr>
        <w:pStyle w:val="BodyText"/>
      </w:pPr>
      <w:r>
        <w:t xml:space="preserve">Tiểu Tứ Tử sửng sốt, mọi người cũng sửng sốt. Nghe thấy tiếng gọi này mà trong bụng Tiểu Tứ Tử run rẩy một phen, là tiếng của phụ thân, vội vàng quay đầu lại, quả nhiên, liền thấy Công Tôn và Triệu Phổ đang đứng một chỗ cách bọn họ không xa.</w:t>
      </w:r>
    </w:p>
    <w:p>
      <w:pPr>
        <w:pStyle w:val="BodyText"/>
      </w:pPr>
      <w:r>
        <w:t xml:space="preserve">“Phụ thân!” Tiểu Tứ Tử mừng rỡ từ lưng Thạch Đầu nhảy xuống, chạy vội qua, ôm cổ Công Tôn.</w:t>
      </w:r>
    </w:p>
    <w:p>
      <w:pPr>
        <w:pStyle w:val="BodyText"/>
      </w:pPr>
      <w:r>
        <w:t xml:space="preserve">Công Tôn cúi đầu ôm Tiểu Tứ Tử, hai tay giữ chặt mặt hắn mà hung hăng hôn hai cái, “Tiểu Tứ Tử, nhớ chết ta!”</w:t>
      </w:r>
    </w:p>
    <w:p>
      <w:pPr>
        <w:pStyle w:val="BodyText"/>
      </w:pPr>
      <w:r>
        <w:t xml:space="preserve">Tiểu Tứ Tử cũng vui vẻ hẳn lên, ôm Công Tôn dị thường thân thiết, “Phụ thân, ta cũng rất nhớ ngươi nha!”</w:t>
      </w:r>
    </w:p>
    <w:p>
      <w:pPr>
        <w:pStyle w:val="BodyText"/>
      </w:pPr>
      <w:r>
        <w:t xml:space="preserve">“Sư phụ, tiên sinh.” Tiêu Lương cũng mang Thạch Đầu cùng mọi người lại đây, Long Thiên Lý cùng Mục Phương cao thấp đánh giá Triệu Phổ một chút, cũng đều kinh hãi, vội vàng hành lễ, Triệu Phổ đối bọn họ khoát tay, cười nói, “Không cần đa lễ, bỏ qua đi!”</w:t>
      </w:r>
    </w:p>
    <w:p>
      <w:pPr>
        <w:pStyle w:val="BodyText"/>
      </w:pPr>
      <w:r>
        <w:t xml:space="preserve">“Phụ thân, các ngươi như thế nào đến đây nha?” Tiểu Tứ Tử hỏi Công Tôn.</w:t>
      </w:r>
    </w:p>
    <w:p>
      <w:pPr>
        <w:pStyle w:val="BodyText"/>
      </w:pPr>
      <w:r>
        <w:t xml:space="preserve">“Nga, chúng ta nghĩ muốn đến xem Hoàng Sơn, vừa đến Huy Châu phủ liền nhìn thấy các ngươi!” Công Tôn thuận miệng nói bừa.</w:t>
      </w:r>
    </w:p>
    <w:p>
      <w:pPr>
        <w:pStyle w:val="BodyText"/>
      </w:pPr>
      <w:r>
        <w:t xml:space="preserve">“Thật sao?” Tiểu Tứ Tử ôm Công Tôn cọ a cọ, “Ta vừa rồi còn nhắc đến phụ thân a.”</w:t>
      </w:r>
    </w:p>
    <w:p>
      <w:pPr>
        <w:pStyle w:val="BodyText"/>
      </w:pPr>
      <w:r>
        <w:t xml:space="preserve">Công Tôn trong lòng thật thỏa mãn, lúc này, Thạch Đầu cũng đi lên cọ cọ bên người Công Tôn, Tiểu Tứ Tử cúi đầu, lại ngẩng mặt, khó hiểu hỏi, “Phụ thân nha, ngươi như thế nào lại mặc áo trắng với quần đen a?”</w:t>
      </w:r>
    </w:p>
    <w:p>
      <w:pPr>
        <w:pStyle w:val="BodyText"/>
      </w:pPr>
      <w:r>
        <w:t xml:space="preserve">Công Tôn sửng sôt, cúi đầu…… Xấu hổ, bởi vì lúc nãy sốt ruột nên lấy sai quần……</w:t>
      </w:r>
    </w:p>
    <w:p>
      <w:pPr>
        <w:pStyle w:val="BodyText"/>
      </w:pPr>
      <w:r>
        <w:t xml:space="preserve">“Áo này, cùng với cái quần kia……” Tiểu Tứ Tử còn đang suy nghĩ, Công Tôn đã vội vã vỗ mông Tiểu Tứ Tử một cái, hỏi, “Các ngươi muốn đi nơi nào nha? Phụ thân đi cùng với các ngươi? Có phải hay không lại có vụ án?”</w:t>
      </w:r>
    </w:p>
    <w:p>
      <w:pPr>
        <w:pStyle w:val="BodyText"/>
      </w:pPr>
      <w:r>
        <w:t xml:space="preserve">“Nga, đúng a!” Tiểu Tứ Tử thành công bị dời đi sự chú ý, giữ chặt tay Công Tôn, nói, “Phụ thân, chúng ta muốn đi một nơi gọi là tiểu quan quán, nghe nói là nơi bán cúc hoa a!”</w:t>
      </w:r>
    </w:p>
    <w:p>
      <w:pPr>
        <w:pStyle w:val="BodyText"/>
      </w:pPr>
      <w:r>
        <w:t xml:space="preserve">“Thật không.” Công Tôn cười khẩy ngẩng đầu nhìn Tiêu Lương, nghiến răng nghiến lợi hỏi Tiểu Tứ Tử, “Tiểu quan quán địa phương thần kì như vậy a, là ai muốn dẫn ngươi đi nha?”</w:t>
      </w:r>
    </w:p>
    <w:p>
      <w:pPr>
        <w:pStyle w:val="BodyText"/>
      </w:pPr>
      <w:r>
        <w:t xml:space="preserve">Tiểu Tứ Tử không nhìn ra Công Tôn có cái gì không đúng, liền nói, “Là Tiểu Lương Tử bọn họ nha, chúng ta muốn đi bắt đạo tặc ngay tại trong đó.”</w:t>
      </w:r>
    </w:p>
    <w:p>
      <w:pPr>
        <w:pStyle w:val="BodyText"/>
      </w:pPr>
      <w:r>
        <w:t xml:space="preserve">“Đúng vậy……” Công Tôn ngoài cười nhưng trong không cười nhìn Tiêu Lương.</w:t>
      </w:r>
    </w:p>
    <w:p>
      <w:pPr>
        <w:pStyle w:val="Compact"/>
      </w:pPr>
      <w:r>
        <w:t xml:space="preserve">Tiêu Lương liền cảm thấy một đạo khí lạnh thổi qua, trong lòng hô to — không xong rồi!</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Kì thật, tuy nói cứng, nhưng Công Tôn cùng Tiểu Tứ Tử cũng đã tách ra một thời gian, lại thấy Tiểu Tứ Tử nhớ hắn đến lợi hại, ôm ôm, cọ cọ, “Phụ thân, ta rất nhớ ngươi nha.” Công Tôn cũng hôn Tiểu Tứ Tử đầy mặt nước miếng, “Bảo bối, phụ thân cũng nhớ ngươi.”</w:t>
      </w:r>
    </w:p>
    <w:p>
      <w:pPr>
        <w:pStyle w:val="BodyText"/>
      </w:pPr>
      <w:r>
        <w:t xml:space="preserve">Triệu Phổ cùng Tiêu Lương ở một bên nhìn mà tâm ngứa, Long Thiên Lý cùng Mục Phương còn lại liếc nhìn nhau một cái, cửu vương gia trong truyền thuyết là một người đáng sợ… Nhưng là hôm nay nhìn thấy, thì lại là một người rất dễ ở chung a.</w:t>
      </w:r>
    </w:p>
    <w:p>
      <w:pPr>
        <w:pStyle w:val="BodyText"/>
      </w:pPr>
      <w:r>
        <w:t xml:space="preserve">Tiểu Tứ Tử cùng Công Tôn vô cùng thân thiết xong rồi, Thạch Đầu cũng đi qua cọ cọ Công Tôn, Công Tôn còn nhớ lúc nãy Thạch Đầu ngoạm quần hắn, cười tủm tỉm bước qua, ở bụng Thạch Đầu hung hăng nhéo một phen, sau đó lại niết lỗ tai nó, “Bổn Thạch Đầu.”</w:t>
      </w:r>
    </w:p>
    <w:p>
      <w:pPr>
        <w:pStyle w:val="BodyText"/>
      </w:pPr>
      <w:r>
        <w:t xml:space="preserve">“Chi chi……” Thạch Đầu đau quá kêu to, cuối cùng ủy khuất trốn đằng sau Tiểu Tứ Tử, bất mãn nhìn Công Tôn.</w:t>
      </w:r>
    </w:p>
    <w:p>
      <w:pPr>
        <w:pStyle w:val="BodyText"/>
      </w:pPr>
      <w:r>
        <w:t xml:space="preserve">Tiểu Tứ Tử cũng khó hiểu, “Phụ thân, để làm chi khi dễ Thạch Đầu?”</w:t>
      </w:r>
    </w:p>
    <w:p>
      <w:pPr>
        <w:pStyle w:val="BodyText"/>
      </w:pPr>
      <w:r>
        <w:t xml:space="preserve">Công Tôn chọn mi, “Ta chỗ nào khi dễ nó nha? Thạch Đầu gần đây lại béo lên, một tiểu cô nương, thế nhưng lại béo như vậy, về sau nhất định không gã đi được.”</w:t>
      </w:r>
    </w:p>
    <w:p>
      <w:pPr>
        <w:pStyle w:val="BodyText"/>
      </w:pPr>
      <w:r>
        <w:t xml:space="preserve">“Chi chi chi!” Thạch Đầu bất mãn hướng Công Tôn kêu to, tâm nói, Công Tôn phụ thân hảo đáng ghét nha! Khi dễ người…… À, ngươi là, khi dễ trảo li!</w:t>
      </w:r>
    </w:p>
    <w:p>
      <w:pPr>
        <w:pStyle w:val="BodyText"/>
      </w:pPr>
      <w:r>
        <w:t xml:space="preserve">Tiểu Tứ Tử thấy Thạch Đầu ủy khuất, liền đưa tay sờ sờ đầu nó, đối Công Tôn nói, “Phụ thân, không cần khi dễ Thạch Đầu, Thạch Đầu dễ nhìn như vậy, về sau nhất định tìm được một trảo li đại béo, ân, cùng đại béo trảo li đứng chung một chỗ, Thạch Đầu sẽ không có vẻ béo, đúng không!” (=)) giết người ko cần dao a, nhầm, trảo li chứ)</w:t>
      </w:r>
    </w:p>
    <w:p>
      <w:pPr>
        <w:pStyle w:val="BodyText"/>
      </w:pPr>
      <w:r>
        <w:t xml:space="preserve">Thạch Đầu nheo mắt lại, có chút vô lực mà liếc nhìn Tiểu Tứ Tử một cái…… Uy!</w:t>
      </w:r>
    </w:p>
    <w:p>
      <w:pPr>
        <w:pStyle w:val="BodyText"/>
      </w:pPr>
      <w:r>
        <w:t xml:space="preserve">Mọi người náo nhiệt một trận, rồi cùng nhau đi tới tiểu quan quán. Tiểu Tứ Tử cùng Công Tôn ngồi trên lưng Thạch Đầu, Thạch Đầu lửng thửng đi về phía trước, Công Tôn đưa tay niết cái đuôi của nó, Thạch Đầu bị nhéo hai cái, quay đầu nhìn Công Tôn, trong mắt tràn đầy bất mãn. Tiểu Tứ Tử cũng nói, “Phụ thân, ngươi không cần khi dễ Thạch Đầu đi, Thạch Đầu gần đây rất ngoan.”</w:t>
      </w:r>
    </w:p>
    <w:p>
      <w:pPr>
        <w:pStyle w:val="BodyText"/>
      </w:pPr>
      <w:r>
        <w:t xml:space="preserve">Công Tôn giận cũng đã nguôi, ngay tại mông Thạch Đầu vỗ hai cái, “Thạch Đầu gần đây màu lông rất đẹp nha, càng ngày càng đáng yêu.”</w:t>
      </w:r>
    </w:p>
    <w:p>
      <w:pPr>
        <w:pStyle w:val="BodyText"/>
      </w:pPr>
      <w:r>
        <w:t xml:space="preserve">Thạch Đầu nghe thấy Công Tôn rốt cuộc cũng khen nó, lập tức thỏa mãn, phấn chấn tinh thần, tiếp tục thong thả đi về trước. Công Tôn không niết Thạch Đầu, liền quay qua niết Tiểu Tứ Tử, hắn đem Tiểu Tứ Tử ôm vào trong ngực, sau đó niết cái bụng nhỏ của Tiểu Tứ Tử, hai người tựa vào nhau, lặng lẽ trò chuyện.</w:t>
      </w:r>
    </w:p>
    <w:p>
      <w:pPr>
        <w:pStyle w:val="BodyText"/>
      </w:pPr>
      <w:r>
        <w:t xml:space="preserve">Rất nhanh, mọi người đã tới trước cửa tiểu quan quán. Tiểu quan quán này không thể so với kĩ viện, ở cửa không có nhiều mỹ nhân béo gầy đủ loại cầm khăn tay mời gọi khách nhân, nói tóm lại là thoạt nhìn rất tao nhã.</w:t>
      </w:r>
    </w:p>
    <w:p>
      <w:pPr>
        <w:pStyle w:val="BodyText"/>
      </w:pPr>
      <w:r>
        <w:t xml:space="preserve">Tiểu quan quán này là nơi lớn nhất của thành Huy Châu, gọi là Yên Vũ lâu. Tiểu Tứ Tử nhìn nhìn bảng hiệu, lắc đầu, nhỏ giọng nói với Tiêu Lương, “Tiểu Lương Tử nha, nơi này gọi là Yên Vũ lâu, người ta nhìn không ra là bán cúc hoa nha, hẳn phải kêu là cúc hoa lâu đi!”</w:t>
      </w:r>
    </w:p>
    <w:p>
      <w:pPr>
        <w:pStyle w:val="BodyText"/>
      </w:pPr>
      <w:r>
        <w:t xml:space="preserve">Tiêu Lương dở khóc dở cười, Công Tôn đang ngồi phía sau Tiểu Tứ Tử, liền nâng tay hung hăng vỗ mông hắn, “Ngươi nói hươu nói vượn gì vậy?”</w:t>
      </w:r>
    </w:p>
    <w:p>
      <w:pPr>
        <w:pStyle w:val="BodyText"/>
      </w:pPr>
      <w:r>
        <w:t xml:space="preserve">Tiểu Tứ Tử xoa mông, ủy khuất quay đầu nhìn Công Tôn, Công Tôn hung hăng trừng mắt, “Về sau không cho nói hai chữ kia!”</w:t>
      </w:r>
    </w:p>
    <w:p>
      <w:pPr>
        <w:pStyle w:val="BodyText"/>
      </w:pPr>
      <w:r>
        <w:t xml:space="preserve">Tiểu Tứ Tử chớp mắt mấy cái, “Cúc hoa nha?”</w:t>
      </w:r>
    </w:p>
    <w:p>
      <w:pPr>
        <w:pStyle w:val="BodyText"/>
      </w:pPr>
      <w:r>
        <w:t xml:space="preserve">“Ngươi còn nói!” Công Tôn đưa tay nhéo lỗ tai Tiểu Tứ Tử, Tiểu Tứ Tử vội vàng che lại, mếu miệng nhìn Công Tôn, tâm nói phụ thân hảo hung nha, vốn mỗi người đều có cúc hoa, để làm chi không cho người ta nói.</w:t>
      </w:r>
    </w:p>
    <w:p>
      <w:pPr>
        <w:pStyle w:val="BodyText"/>
      </w:pPr>
      <w:r>
        <w:t xml:space="preserve">Công Tôn không nỡ đánh Tiểu Tứ Tử, ngẩng đầu, hung bạo trừng mắt liếc Tiêu Lương một cái, Tiêu Lương vội vã dời mắt nhìn nơi khác, trong lòng sợ hãi, lần này Công Tôn bạo phát thật a.</w:t>
      </w:r>
    </w:p>
    <w:p>
      <w:pPr>
        <w:pStyle w:val="BodyText"/>
      </w:pPr>
      <w:r>
        <w:t xml:space="preserve">Đang nói chuyện, chưởng quầy của Yên Vũ lâu đi tới, đó là một nam tử gầy khoảng ba mươi tuổi, da mặt trắng nõn, thoạt nhìn nhã nhặn thanh tú, bất quá đôi môi so với nam tử bình thường thì hồng nhuận hơn chút, tóc cũng dài, mặc một thân sa y lục sắc, trên mặt mang ý cười, tràn đầy phong trần chi vị.</w:t>
      </w:r>
    </w:p>
    <w:p>
      <w:pPr>
        <w:pStyle w:val="BodyText"/>
      </w:pPr>
      <w:r>
        <w:t xml:space="preserve">Công Tôn vội vàng che mắt Tiểu Tứ Tử lại.</w:t>
      </w:r>
    </w:p>
    <w:p>
      <w:pPr>
        <w:pStyle w:val="BodyText"/>
      </w:pPr>
      <w:r>
        <w:t xml:space="preserve">“Ân… Phụ thân, làm cái gì nha, nhìn không thấy.” Tiểu Tứ Tử liền đem tay Công Tôn kéo xuống, trong lòng buồn bực sao hôm nay phụ thân lại khác thường như vậy a.</w:t>
      </w:r>
    </w:p>
    <w:p>
      <w:pPr>
        <w:pStyle w:val="BodyText"/>
      </w:pPr>
      <w:r>
        <w:t xml:space="preserve">Lão bản kia lúc nhìn thấy Tiêu Lương bọn họ, cũng đã lắp bắp kinh hãi. Hắn đã gặp qua bọn họ một chút ở chợ, mấy người này sẽ không phải là khách làng chơi này nọ, vừa nhìn đã thấy là đã biết thân phận cao quý, có tri thức, hiểu lễ nghĩa, phỏng chừng là có chuyện gì muốn làm. Tầm mắt lại rơi xuống Tiểu Tứ Tử và Công Tôn trên lưng Thạch Đầu, lão bản sửng sốt, thiếu niên hảo đáng yêu a, phía sau còn là một thư sinh một trang thanh nhã, cho dù nói là tiên phong đạo cốt (khí chất thần tiên), cũng không đủ. Lại nhìn bọn người Triệu Phổ phía sau, lão bản đổ một ngụm lãnh khí…… Này là một phái đoàn khí độ, tuyệt đối lai lịch không nhỏ! Lão bản ở lâu cũng có tâm nhãn, cẩn thận ứng đối.</w:t>
      </w:r>
    </w:p>
    <w:p>
      <w:pPr>
        <w:pStyle w:val="BodyText"/>
      </w:pPr>
      <w:r>
        <w:t xml:space="preserve">“Mấy vị đều là gương mặt mới a.” Lão bản cười tiến lên, “Là lần đầu đến đây đi?”</w:t>
      </w:r>
    </w:p>
    <w:p>
      <w:pPr>
        <w:pStyle w:val="BodyText"/>
      </w:pPr>
      <w:r>
        <w:t xml:space="preserve">Long Thiên Lý là một con mọt sách, chỗ nào gặp qua nơi này a, đã sớm mặt đỏ hồng lui về phía sau. Tiêu Lương cũng là lần đầu đến địa phương này, có chút không biết nói sao cho phải. Tiểu Tứ Tử còn lại thì tò mò, hết nhìn đông lại ngó tây, muốn hiểu thế nào là mua cúc hoa. Lực chú ý của Công Tôn cũng tập trung trên người Tiểu Tứ Tử, tận lực không cho hắn nhìn đến cái gì không nên nhìn, Triệu Phổ còn lại thì nặng tâm nhìn chằm chằm Công Tôn…… Quán này có không ít người, vô luận là khách chơi hay tiểu quan, mỗi người đều giống nhau nhìn chằm chằm Công Tôn, nương, dám nhìn nữa, ta hủy đi lâu của ngươi!</w:t>
      </w:r>
    </w:p>
    <w:p>
      <w:pPr>
        <w:pStyle w:val="BodyText"/>
      </w:pPr>
      <w:r>
        <w:t xml:space="preserve">Tất cả mọi người tâm trạng không giống nhau, Mục Phương đành phải xuất đầu lộ diện, hắn đối lão bản cười cười, hỏi, “Lão bản, xưng hô như thế nào a?”</w:t>
      </w:r>
    </w:p>
    <w:p>
      <w:pPr>
        <w:pStyle w:val="BodyText"/>
      </w:pPr>
      <w:r>
        <w:t xml:space="preserve">“Nga, tại hạ họ Tiêu, tên một chữ Y.” Lão bản nhanh nở nụ cười trả lời.</w:t>
      </w:r>
    </w:p>
    <w:p>
      <w:pPr>
        <w:pStyle w:val="BodyText"/>
      </w:pPr>
      <w:r>
        <w:t xml:space="preserve">“Tiêu lão bản.” Mục Phương cười, nói, “Chúng ta đến tìm người.”</w:t>
      </w:r>
    </w:p>
    <w:p>
      <w:pPr>
        <w:pStyle w:val="BodyText"/>
      </w:pPr>
      <w:r>
        <w:t xml:space="preserve">“Ha ha……” Tiêu Y vội vàng gật đầu, “Vị công tử này, người đến chỗ chúng ta, đều là đến tìm người.”</w:t>
      </w:r>
    </w:p>
    <w:p>
      <w:pPr>
        <w:pStyle w:val="BodyText"/>
      </w:pPr>
      <w:r>
        <w:t xml:space="preserve">“Không phải là mua hoa nha…… Ngô.” Tiểu Tứ Tử còn chưa nói dứt lời, đã bị Công Tôn che miệng lại, đem tay Công Tôn kéo xuống dưới, Tiểu Tứ Tử quệt miệng, phụ thân hôm nay đến tột cùng là làm sao nha! Công Tôn tại lỗ tai hắn nhỏ giọng nói, “Ngươi còn dám nói hươu nói vượn, trở về đánh mông!”</w:t>
      </w:r>
    </w:p>
    <w:p>
      <w:pPr>
        <w:pStyle w:val="BodyText"/>
      </w:pPr>
      <w:r>
        <w:t xml:space="preserve">Tiểu Tứ Tử khẩn trương, che miệng mình lại, không nói nữa.</w:t>
      </w:r>
    </w:p>
    <w:p>
      <w:pPr>
        <w:pStyle w:val="BodyText"/>
      </w:pPr>
      <w:r>
        <w:t xml:space="preserve">“Ta tìm Hoa Phi Phi.” Mục Phương không nhanh không chậm nói.</w:t>
      </w:r>
    </w:p>
    <w:p>
      <w:pPr>
        <w:pStyle w:val="BodyText"/>
      </w:pPr>
      <w:r>
        <w:t xml:space="preserve">Tất cả mọi người nhìn thấy trong mắt lão bản hiện lên một tia kinh hãi, nhưng rất nhanh liền giấu đi, nháy mắt thay vào đó bộ dáng mờ mịt, hỏi, “Đó là người nào a? Chúng ta trong *** không có người này.”</w:t>
      </w:r>
    </w:p>
    <w:p>
      <w:pPr>
        <w:pStyle w:val="BodyText"/>
      </w:pPr>
      <w:r>
        <w:t xml:space="preserve">Ở đây trừ bỏ Tiểu Tứ Tử cùng Thạch Đầu ra, những người khác đều nhìn ra được lão bản này tựa hồ biết chút manh mối, ít nhất lúc hắn nghe được tên Hoa Phi Phi, hắn đã chần chờ một lúc.</w:t>
      </w:r>
    </w:p>
    <w:p>
      <w:pPr>
        <w:pStyle w:val="BodyText"/>
      </w:pPr>
      <w:r>
        <w:t xml:space="preserve">Lúc này, Công Tôn cũng từ lưng Thạch Đầu nhảy xuống, đem Tiểu Tứ Tử kéo xuống, hắn cảm thấy đứng ở chỗ này cũng không phải là biện pháp, bằng không tìm một chỗ ẩn nấp rồi để Tiểu Tứ Tử ngồi chờ?</w:t>
      </w:r>
    </w:p>
    <w:p>
      <w:pPr>
        <w:pStyle w:val="BodyText"/>
      </w:pPr>
      <w:r>
        <w:t xml:space="preserve">Đang lúc này, đột nhiên có một gã mập mạp say khướt, tay cầm bình rượu, mắt say lờ mờ, lảo đảo hướng Công Tôn đi tới, vừa đi vừa cười, “U…… Đây là mới tới sao? Thật là mỹ nhân a! Mỹ nhân, đại gia ta muốn!” Vừa nói, vừa đưa tay muốn sờ cằm Công Tôn…… Còn chưa đụng tới Công Tôn, đột nhiên cảm giác cổ tay tê rần, lại nhìn xuống tay mình, toàn bộ bàn tay đều bị vặn ngược, lòng bàn tay ngửa lên trên, mu bàn tay hướng mạnh xuống. (Thèng này chán sống rồi nha Dám đụng vào người của chú Phổ a)</w:t>
      </w:r>
    </w:p>
    <w:p>
      <w:pPr>
        <w:pStyle w:val="BodyText"/>
      </w:pPr>
      <w:r>
        <w:t xml:space="preserve">“A……” Người nọ đau quá mà la lên, Triệu Phổ thiếu chút nữa là bùng nổ, nhấc chân đạp hắn bay ra ngoài, “Ngươi muốn chết!”</w:t>
      </w:r>
    </w:p>
    <w:p>
      <w:pPr>
        <w:pStyle w:val="BodyText"/>
      </w:pPr>
      <w:r>
        <w:t xml:space="preserve">Triệu Phổ một cước này cũng không thu lại nội lực, hắn muốn đá chết người kia, ai dám động tới Công Tôn, hắn sẽ giết người đó, Tiêu Lương cùng hai ảnh vệ đồng loạt nhắm mắt, tâm nói, cái tên mập kia chết chắc rồi a.</w:t>
      </w:r>
    </w:p>
    <w:p>
      <w:pPr>
        <w:pStyle w:val="BodyText"/>
      </w:pPr>
      <w:r>
        <w:t xml:space="preserve">“Ai nha!” Quả nhiên, tên mập mạp kia bay đi thật xa, may mắn đụng vào thang lầu phía sau mà không phải là mặt tường cứng rắn. Hắn trực tiếp từ thang lầu lăn xuống dưới, rơi đến thất điên bát đảo, mãn nhãn kim tinh (mắt nhìn toàn thấy sao, nổ đom đóm mắt), một đầu gặp hạn chúi xuống dưới.</w:t>
      </w:r>
    </w:p>
    <w:p>
      <w:pPr>
        <w:pStyle w:val="BodyText"/>
      </w:pPr>
      <w:r>
        <w:t xml:space="preserve">“Ai nha, nương a, ngã chết bổn thiếu gia.” May mắn tên mập mạp này thịt nhiều, rơi nhiều như vậy, nhưng vẫn không chết, bất quá xương sườn phỏng chừng cũng gãy rồi, hắn lăn lộn đầy đất, không đứng dậy được.</w:t>
      </w:r>
    </w:p>
    <w:p>
      <w:pPr>
        <w:pStyle w:val="BodyText"/>
      </w:pPr>
      <w:r>
        <w:t xml:space="preserve">“Thiếu gia!”</w:t>
      </w:r>
    </w:p>
    <w:p>
      <w:pPr>
        <w:pStyle w:val="BodyText"/>
      </w:pPr>
      <w:r>
        <w:t xml:space="preserve">Tên mập tựa hồ có chút thân phận, còn mang theo cả gia đinh, bọn gia đinh đều chạy ra đỡ tên mập mạp đứng dậy, Tiêu Y cũng sợ hãi, lập tức chạy tới nói, “Quan thiếu gia! Không có việc gì chứ? Ai nha, ngài uống hồ đồ rồi, vị công tử kia là khách nhân không phải tiểu quan a, ngày nhanh đi tạ lỗi với người ta đi.”</w:t>
      </w:r>
    </w:p>
    <w:p>
      <w:pPr>
        <w:pStyle w:val="BodyText"/>
      </w:pPr>
      <w:r>
        <w:t xml:space="preserve">“Phi……” Quan mập mạp lảo đảo được thuộc hạ nâng dậy, run rẩy chỉ vào Công Tôn nói, “Ai nhìn ra được hắn là khách a, nam nhân dễ nhìn như vậy cũng đừng đến tiểu quan quán chứ…… Bổn đại gia có tiền, thế nào? Bán hay không?”</w:t>
      </w:r>
    </w:p>
    <w:p>
      <w:pPr>
        <w:pStyle w:val="BodyText"/>
      </w:pPr>
      <w:r>
        <w:t xml:space="preserve">Hắn hồ ngôn loạn ngữ, Triệu Phổ sắc mặt càng lạnh, tiến lên định làm thịt tên tiểu tử không vừa mắt này.</w:t>
      </w:r>
    </w:p>
    <w:p>
      <w:pPr>
        <w:pStyle w:val="BodyText"/>
      </w:pPr>
      <w:r>
        <w:t xml:space="preserve">“Ai.” Công Tôn vội ngăn Triệu Phổ lại, “Đừng tùy tiện giết người.”</w:t>
      </w:r>
    </w:p>
    <w:p>
      <w:pPr>
        <w:pStyle w:val="BodyText"/>
      </w:pPr>
      <w:r>
        <w:t xml:space="preserve">Nhưng là Hắc Ảnh Bạch Ảnh bọn họ đều bị chọc tức, chỉ chờ Triệu Phổ nói một câu, thầm nghĩ sẽ rút dao xử tên mập kia, dám bất kính với vương phi của bọn họ, muốn chết sao! Đang lúc mọi người nâng tay chuẩn bị giáo huấn tên mập kia, không nghĩ tới chuyện tình đã xảy ra……</w:t>
      </w:r>
    </w:p>
    <w:p>
      <w:pPr>
        <w:pStyle w:val="BodyText"/>
      </w:pPr>
      <w:r>
        <w:t xml:space="preserve">“Bại hoại!” Mọi người đột nhiên nghe được Tiểu Tứ Tử hô lên, “Ngươi dám nói như vậy với phụ thân ta, đi chết đi!” Nói xong, giơ tay nắm lấy bình rượu đặt trên bàn, đối tên mập mạp kia ném qua.</w:t>
      </w:r>
    </w:p>
    <w:p>
      <w:pPr>
        <w:pStyle w:val="BodyText"/>
      </w:pPr>
      <w:r>
        <w:t xml:space="preserve">Bình rượu công bằng, vừa lúc “xoảng” một tiếng, nên ngay vào ót tên mập, rơi xuống đất, “rầm” một tiếng, bình rượu vỡ thành từng mảnh nhỏ văng đầy đất.</w:t>
      </w:r>
    </w:p>
    <w:p>
      <w:pPr>
        <w:pStyle w:val="BodyText"/>
      </w:pPr>
      <w:r>
        <w:t xml:space="preserve">“Ai nha……” Tên mập cố lắm mới đứng lên được, nhưng lần này lại hoa hết cả mắt, suýt nữa ngã úp sấp xuống, may mà mấy gia đinh kia dìu hắn. Lại thấy Tiểu Tứ Tử đưa tay chỉ, “Thạch Đầu, thượng!”</w:t>
      </w:r>
    </w:p>
    <w:p>
      <w:pPr>
        <w:pStyle w:val="BodyText"/>
      </w:pPr>
      <w:r>
        <w:t xml:space="preserve">Thạch Đầu lập tức vọt lên, mấy hộ viện hoảng sợ, nhưng là tốc độ của Thạch Đầu cực kì mau lẹ, đảo mắt đã đứng trước mặt người, dừng lại một chút, đứng lên loạn chưởng, làm cho mấy gia đinh đều choáng váng. Mấy hộ vệ suýt nữa bị Thạch Đầu vồ lấy, đều nhanh nhanh chạy trốn qua một bên. Tiêu Y chỗ nào gặp qua chuyện này a, Thạch Đầu đứng lên cùng tiểu hùng không sai biệt lắm, rất dọa người, hắn cũng hối hả thối lui vài bước.</w:t>
      </w:r>
    </w:p>
    <w:p>
      <w:pPr>
        <w:pStyle w:val="BodyText"/>
      </w:pPr>
      <w:r>
        <w:t xml:space="preserve">“Thạch Đầu còn có thể đứng lên a?” Long Thiên Lý giật mình hỏi Tiêu Lương.</w:t>
      </w:r>
    </w:p>
    <w:p>
      <w:pPr>
        <w:pStyle w:val="BodyText"/>
      </w:pPr>
      <w:r>
        <w:t xml:space="preserve">Tiêu Lương cười, “Ân, nó thường xuyên đứng bằng hai chân, như vậy cũng có thể đi, chạy thì mới dùng bốn chân.”</w:t>
      </w:r>
    </w:p>
    <w:p>
      <w:pPr>
        <w:pStyle w:val="BodyText"/>
      </w:pPr>
      <w:r>
        <w:t xml:space="preserve">Chờ gia đinh của tên mập mạp bị đuổi đi rồi, Tiểu Tứ Tử hầm hừ chạy đến, nhấc chân, đá vào chỗ yếu hại của hắn, Công Tôn chân truyền, vô địch đoạt mệnh chân. (==” thảm rùi)</w:t>
      </w:r>
    </w:p>
    <w:p>
      <w:pPr>
        <w:pStyle w:val="BodyText"/>
      </w:pPr>
      <w:r>
        <w:t xml:space="preserve">“Ai nha……” Mập mạp tru lên một tiếng, ôm lấy chỗ đó, Tiểu Tứ Tử nhấc chân, hung hăng đá hắn một cái, “Ngươi dám trêu ghẹo phụ thân ta, cho ngươi kiến thức tuyệt chiêu của ta một chút!”</w:t>
      </w:r>
    </w:p>
    <w:p>
      <w:pPr>
        <w:pStyle w:val="BodyText"/>
      </w:pPr>
      <w:r>
        <w:t xml:space="preserve">Tất cả mọi người buồn bực, Triệu Phổ hỏi Tiêu Lương, “Tiểu Tứ Tử khi nào thì học được tuyệt chiêu a?”</w:t>
      </w:r>
    </w:p>
    <w:p>
      <w:pPr>
        <w:pStyle w:val="BodyText"/>
      </w:pPr>
      <w:r>
        <w:t xml:space="preserve">Tiêu Lương nhún vai, “Ách, này sao…… Ta cũng không nghe nói qua.”</w:t>
      </w:r>
    </w:p>
    <w:p>
      <w:pPr>
        <w:pStyle w:val="BodyText"/>
      </w:pPr>
      <w:r>
        <w:t xml:space="preserve">Nói xong rồi, Tiểu Tứ Tử thối lui vài bước, thấy tên mập kia đã bị ném ra, liền đối Thạch Đầu nhất chỉ, “Thạch Đầu, thượng tuyệt chiêu!”</w:t>
      </w:r>
    </w:p>
    <w:p>
      <w:pPr>
        <w:pStyle w:val="BodyText"/>
      </w:pPr>
      <w:r>
        <w:t xml:space="preserve">Thạch Đầu vui mừng kêu lên một tiếng, chạy nhanh xông lên, nhảy lên không, sau đó vững vàng rơi xuống đất, cái mông thật to, thật rắn chắc của nó ngồi ngay trên mặt của tên mập mạp, theo sau, chợt nghe Tiểu Tứ Tử đối mọi người hô, “Mau bịt mũi lại!”</w:t>
      </w:r>
    </w:p>
    <w:p>
      <w:pPr>
        <w:pStyle w:val="BodyText"/>
      </w:pPr>
      <w:r>
        <w:t xml:space="preserve">Bốn phía đang xem náo nhiệt theo bản năng bịt mũi lại, nhìn Thạch Đầu, chỉ thấy nó dùng một chút lực, “Phốc…” một tiếng, đối với mặt tên mập mạp, thả một cái thí thối thật to…</w:t>
      </w:r>
    </w:p>
    <w:p>
      <w:pPr>
        <w:pStyle w:val="Compact"/>
      </w:pPr>
      <w:r>
        <w:t xml:space="preserve">Quan mập mạp kia không chuẩn bị, vẫn còn đang há miệng thở, nên tất cả hơi thí của Thạch Đầu đều vào miệng…… Vì thế, mọi người liền thấy, sắc mặt tên mập kia từ bình thường chuyển qua màu vàng như nến, sau lại xanh mét, cuối cùng thì tái ngắt…… (&gt;”&lt; má="" ui)="" “ngô,="" hảo="" thối="" a!”="" mấy="" khách="" nhân="" bàn="" bên="" cạnh="" đều="" ôm="" mũi="" chạy="" đi,="" tiêu="" y="" muốn="" ngăn="" nhưng="" không="" được.="" mà="" đám="" tiểu="" quan="" cũng="" bị="" dọa="" chạy,="" không="" biết="" rõ="" thạch="" đầu="" tột="" cùng="" là="" động="" vật="" gì,="" trốn="" ở="" trên="" lầu="" không="" chịu="" xuống.="" còn="" thạch="" đầu="" thần="" khí="" đứng="" lên,="" xoay="" người,="" dùng="" chân="" sau="" đạp="" sàn="" mà="" nhảy="" lên,="" giống="" như="" muốn="" dùng="" đất="" đè="" lên="" quan="" mập="" mạp,="" xong="" xuôi="" hết="" thảy,="" liền="" trở="" về="" bên="" cạnh="" tiểu="" tứ="" tử.="" tiểu="" tứ="" tử="" cảm="" thấy="" cơn="" giận="" của="" mình="" cuối="" cùng="" cũng="" tan="" hết,="" liền="" kêu="" thạch="" đầu="" trở="" lại="" chỗ="" của="" mọi="" người="" đứng,="" còn="" hắn="" thì="" hướng="" đến="" chỗ="" bên="" cạnh="" công="" tôn,="" nói,="" “phụ="" thân,="" về="" sau="" ai="" dám="" đụng="" tới="" ngươi,="" ngươi="" liền="" nói="" cho="" ta="" biết,="" ta="" liền="" thay="" ngươi="" thu="" thập="" hắn.”="" công="" tôn="" vừa="" mừng="" vừa="" sợ,="" liền="" ôm="" tiểu="" tứ="" tử="" hung="" hăng="" hôn="" một="" cái,="" tâm="" nói,="" ta="" quả="" thực="" không="" nhìn="" sai="" nó,="" tiểu="" tứ="" tử="" còn="" biết="" hiếu="" thuận,="" bảo="" hộ="" hắn="" a.="" lúc="" này,="" yên="" vũ="" lâu="" đã="" là="" một="" trận="" đại="" loạn,="" triệu="" phổ="" vẫn="" còn="" nhíu="" mày="" nhìn="" quan="" mập="" mạp,="" bình="" thản="" nói,="" “này="" vẫn="" còn="" tiện="" nghi="" cho="" hắn,="" cứ="" để="" ta="" làm="" thịt="" hắn,="" cho="" ngũ="" mã="" phanh="" thây,="" hủy="" thi="" diệt="" tích="" đi!”="" công="" tôn="" một="" bên="" bất="" đắc="" dĩ,="" cầm="" lấy="" cánh="" tay="" triệu="" phổ="" nhỏ="" giọng="" nói,="" “tiểu="" tứ="" tử="" đã="" thay="" ta="" trả="" thù="" rồi,="" ngươi="" đừng="" làm="" loạn="" them="" nữa="" a.”="" triệu="" phổ="" buồn="" bực,="" tiểu="" tứ="" tử="" nổi="" bật="" hơn="" ta,="" còn="" dám="" ở="" trước="" ta="" bảo="" hộ="" thân="" ái,="" tiểu="" tứ="" tử="" chết="" tiệt!="" “ai,="" mau="" đưa="" thiếu="" gia="" nhà="" ngươi="" trở="" về="" trị="" liệu="" a!”="" lão="" bản="" phân="" phó="" mấy="" gia="" đinh,="" “mau!”="" mấy="" gia="" đinh="" liền="" vội="" vội="" vàng="" vàng="" nâng="" quan="" mập="" mạp="" đứng="" lên,="" chuẩn="" bị="" đi="" ra="" ngoài,="" lại="" nghe="" công="" tôn="" đột="" nhiên="" hô,="" “chậm="" đã.”="" tiêu="" y="" chau="" mày,="" cười="" lạnh="" quay="" đầu,="" nói,="" “vị="" tiên="" sinh="" này,="" quan="" thiếu="" gia="" vừa="" rồi="" lỗ="" mãng,="" đúng="" là="" nên="" đánh,="" nhưng="" cũng="" bị="" mọi="" người="" đánh="" thành="" ra="" như="" vậy="" rồi.="" nếu="" còn="" không="" buông="" tha="" y,="" hình="" như="" là="" có="" điều="" quá="" đáng="" đi?!”="" công="" tôn="" mỉm="" cười,="" đối="" hắn="" nói,="" “ta="" cũng="" không="" phải="" muốn="" giữ="" tên="" mập="" mạp="" kia="" lại,="" mà="" là="" hắn……”="" nói="" xong,="" đưa="" tay="" chỉ="" về="" phía="" quan="" mập="" mạp="" đang="" đứng="" giữa="" năm="" gia="" đinh,="" nói,="" “nếu="" như="" ta="" đoán="" không="" sai,="" thì="" hắn="" chính="" là="" người="" chúng="" ta="" muốn="" tìm,="" hoa="" phi="" phi!”=""&gt;</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Công Tôn vừa thốt lên xong, mọi người ai cũng đều lắp bắp kinh hãi. Triệu Phổ là người phản ứng đầu tiên, chỉ vào mấy gia đinh kia hỏi, “Hắn với các ngươi là người một nhà sao?”</w:t>
      </w:r>
    </w:p>
    <w:p>
      <w:pPr>
        <w:pStyle w:val="BodyText"/>
      </w:pPr>
      <w:r>
        <w:t xml:space="preserve">Lực chú ý của mấy gia đinh vốn đang đặt trên người Quan mập mạp, vừa nghe được Triệu Phổ hỏi liền ngẩng đầu, mờ mịt nhìn thoáng qua người nọ, đều lắc đầu, nói, “Chúng ta còn tưởng rằng hắn là người ở lâu này a……”</w:t>
      </w:r>
    </w:p>
    <w:p>
      <w:pPr>
        <w:pStyle w:val="BodyText"/>
      </w:pPr>
      <w:r>
        <w:t xml:space="preserve">Lão bản tựa hồ có chút sốt ruột, hung hăng nói với đám người Công Tôn, “Các người đi ra ngoài, nơi này không chào đón các người!”</w:t>
      </w:r>
    </w:p>
    <w:p>
      <w:pPr>
        <w:pStyle w:val="BodyText"/>
      </w:pPr>
      <w:r>
        <w:t xml:space="preserve">Long Thiên Lý nhíu mày, chính lúc này, chợt nghe hắc y nhân kia cười cười, đối lão bản nói, “Tiêu Y, quên đi.”</w:t>
      </w:r>
    </w:p>
    <w:p>
      <w:pPr>
        <w:pStyle w:val="BodyText"/>
      </w:pPr>
      <w:r>
        <w:t xml:space="preserve">Tiêu Y quay đầu nhìn hắc y nhân, chỉ thấy hắn nâng tay tháo mũ xuống, kéo lớp mặt nạ trên mặt, sờ sờ mặt mình, nói, “Dịch dương lão đầu tay nghề càng ngày càng nguy rồi, mặt nạ này mang trên mặt quả thực rất đau a.”</w:t>
      </w:r>
    </w:p>
    <w:p>
      <w:pPr>
        <w:pStyle w:val="BodyText"/>
      </w:pPr>
      <w:r>
        <w:t xml:space="preserve">Người nọ bóc mặt nạ xong, mọi người rốt cuộc cũng được chiêm ngưỡng khuôn mặt hái hoa tặc Hoa Phi Phi luôn được mọi người cam tâm tình nguyện, phỏng chừng là có rất nhiều người muốn hắn thải hoa đi. Hoa Phi Phi này bộ dáng thực sự anh tuấn, ít nhất đối với nam nhân mà nói, thật là phi thường hảo nhìn, Tiểu Tứ Tử vừa nhìn vừa nháy nháy mắt, trong lòng thầm tính toán, Hoa Phi Phi không ngờ lại dễ nhìn như vậy nha, nhưng là không đẹp kiểu như phụ thân cùng Tiểu Lương Tử, Cửu Cửu cũng so với hắn soái khí hơn, ân……</w:t>
      </w:r>
    </w:p>
    <w:p>
      <w:pPr>
        <w:pStyle w:val="BodyText"/>
      </w:pPr>
      <w:r>
        <w:t xml:space="preserve">Hoa Phi Phi bỏ mặt nạ ra nhìn mọi người, tầm mắt rơi xuống người Mục Phương, “Ta nói Mục thần bộ a, ngươi thật đúng là theo sát ta nha, sẽ không phải là coi trọng ta đi?”</w:t>
      </w:r>
    </w:p>
    <w:p>
      <w:pPr>
        <w:pStyle w:val="BodyText"/>
      </w:pPr>
      <w:r>
        <w:t xml:space="preserve">Bắt chước hắn nhướn nhướn mi, Mục Phương cười cười, “Ta là ưa thích những người trẻ dễ nhìn a.”</w:t>
      </w:r>
    </w:p>
    <w:p>
      <w:pPr>
        <w:pStyle w:val="BodyText"/>
      </w:pPr>
      <w:r>
        <w:t xml:space="preserve">Hoa Phi Phi cau mày, tựa hồ bất mãn, Long Thiên Lý nói, “Hoa Phi Phi, ngươi theo chúng ta hồi nha môn, chúng ta có chuyện muốn hỏi ngươi.”</w:t>
      </w:r>
    </w:p>
    <w:p>
      <w:pPr>
        <w:pStyle w:val="BodyText"/>
      </w:pPr>
      <w:r>
        <w:t xml:space="preserve">Hoa Phi Phi giương mắt liếc về phía Long Thiên Lý một cái, cười nói, “Vị này không biết là ai?”</w:t>
      </w:r>
    </w:p>
    <w:p>
      <w:pPr>
        <w:pStyle w:val="BodyText"/>
      </w:pPr>
      <w:r>
        <w:t xml:space="preserve">Tiêu Y nói cho hắn, “Hắn là tân tiền nhiệm huyện thái gia Long Thiên Lý.”</w:t>
      </w:r>
    </w:p>
    <w:p>
      <w:pPr>
        <w:pStyle w:val="BodyText"/>
      </w:pPr>
      <w:r>
        <w:t xml:space="preserve">“Nga…” Hoa Phi Phi đánh giá Long Thiên Lý trong chốc lát, gật đầu, “Thực đáng yêu a…” Tầm mắt lại rơi xuống người Tiểu Tứ Tử, đối Tiểu Tứ Tử khơi khơi khóe miệng cười cười.</w:t>
      </w:r>
    </w:p>
    <w:p>
      <w:pPr>
        <w:pStyle w:val="BodyText"/>
      </w:pPr>
      <w:r>
        <w:t xml:space="preserve">Tiểu Tứ Tử híp mắt nhìn hắn, ấn tượng không tốt, phụ thân nói, ánh mắt hoa đào, người vô duyên vô cớ đối ngươi cười đều là sắc lang!</w:t>
      </w:r>
    </w:p>
    <w:p>
      <w:pPr>
        <w:pStyle w:val="BodyText"/>
      </w:pPr>
      <w:r>
        <w:t xml:space="preserve">Hoa Phi Phi thấy biểu tình của Tiểu Tứ Tử thì nở nụ cười, liền đối Tiêu Y nói, “Giúp ta chuẩn bị một cái phòng.” Nói xong, gật đầu với mọi người, “Chúng ta vào trong rồi nói sau.”</w:t>
      </w:r>
    </w:p>
    <w:p>
      <w:pPr>
        <w:pStyle w:val="BodyText"/>
      </w:pPr>
      <w:r>
        <w:t xml:space="preserve">Mọi người liếc mắt nhìn nhau, rồi cùng Hoa Phi Phi vào trong phòng.</w:t>
      </w:r>
    </w:p>
    <w:p>
      <w:pPr>
        <w:pStyle w:val="BodyText"/>
      </w:pPr>
      <w:r>
        <w:t xml:space="preserve">“Ta nói thẳng vậy.” Hoa Phi Phi đi thẳng vào vấn đề, “Người các ngươi muốn bắt không phải là ta.”</w:t>
      </w:r>
    </w:p>
    <w:p>
      <w:pPr>
        <w:pStyle w:val="BodyText"/>
      </w:pPr>
      <w:r>
        <w:t xml:space="preserve">“Thượng thư vì cái gì lại muốn bắt ngươi?” Mục Phương hỏi.</w:t>
      </w:r>
    </w:p>
    <w:p>
      <w:pPr>
        <w:pStyle w:val="BodyText"/>
      </w:pPr>
      <w:r>
        <w:t xml:space="preserve">“A……” Hoa Phi Phi cười cười, “Mấu chốt chính là trên người bảo bối a.”</w:t>
      </w:r>
    </w:p>
    <w:p>
      <w:pPr>
        <w:pStyle w:val="BodyText"/>
      </w:pPr>
      <w:r>
        <w:t xml:space="preserve">“Bảo bối?” Tiểu Tứ Tử sửng sốt, “Ngươi nói Thiên Thiên sao?”</w:t>
      </w:r>
    </w:p>
    <w:p>
      <w:pPr>
        <w:pStyle w:val="BodyText"/>
      </w:pPr>
      <w:r>
        <w:t xml:space="preserve">“Thiên Thiên?” Hoa Phi Phi chọn chọn mi, “Tên này không sai a, vậy kêu Hứa Thiên đi.”</w:t>
      </w:r>
    </w:p>
    <w:p>
      <w:pPr>
        <w:pStyle w:val="BodyText"/>
      </w:pPr>
      <w:r>
        <w:t xml:space="preserve">“Oa nhi này họ Hứa?” Tiêu Lương giật mình, “Ngươi là nói, nó là Hứa thượng thư……”</w:t>
      </w:r>
    </w:p>
    <w:p>
      <w:pPr>
        <w:pStyle w:val="BodyText"/>
      </w:pPr>
      <w:r>
        <w:t xml:space="preserve">“Đúng vậy.” Hoa Phi Phi gật gật đầu, “Là tôn tử (cháu trai) của Hứa thượng thư.”</w:t>
      </w:r>
    </w:p>
    <w:p>
      <w:pPr>
        <w:pStyle w:val="BodyText"/>
      </w:pPr>
      <w:r>
        <w:t xml:space="preserve">“Ngươi trộm tôn tử người ta nha!” Tiểu Tứ Tử giật nảy mình, “Khó trách Hứa thượng thư muốn đuổi giết ngươi a!”</w:t>
      </w:r>
    </w:p>
    <w:p>
      <w:pPr>
        <w:pStyle w:val="BodyText"/>
      </w:pPr>
      <w:r>
        <w:t xml:space="preserve">“A……” Hoa Phi Phi cười nhạt, “Chính xác mà nói, ta là cứu oa nhi này, cũng cứu luôn mẫu thân của nó.”</w:t>
      </w:r>
    </w:p>
    <w:p>
      <w:pPr>
        <w:pStyle w:val="BodyText"/>
      </w:pPr>
      <w:r>
        <w:t xml:space="preserve">“Nói rõ một chút đi.” Mục Phương đối hắn nói.</w:t>
      </w:r>
    </w:p>
    <w:p>
      <w:pPr>
        <w:pStyle w:val="BodyText"/>
      </w:pPr>
      <w:r>
        <w:t xml:space="preserve">“Ta cũng không phải là cái gì hái hoa tặc, bất quá ta xác thực là thích nam nhân.” Thấy Long Thiên Lý nhìn hắn, Hoa Phi Phi cười nói tiếp, “Này cũng không phải tội, nam nhân hay nữ nhân đều giống nhau, chỉ cần một chỗ vui vẻ hạnh phúc không phải là tốt rồi sao…… Năm ấy, ta trong lúc vô ý ở Khai Phong gặp công tử Hứa Vinh, con của thượng thư Hứa Diệu, hắn dáng vẻ thư sinh, ta cùng hắn hàn huyên tán gẫu. Hắn theo ta rất ôn thuần, lúc đầu ta còn tưởng rằng hắn cũng thích ta, sau lại biết được không phải như vậy, hắn là có chuyện muốn nhờ ta.”</w:t>
      </w:r>
    </w:p>
    <w:p>
      <w:pPr>
        <w:pStyle w:val="BodyText"/>
      </w:pPr>
      <w:r>
        <w:t xml:space="preserve">Tất cả mọi người không nói, lẳng lặng lắng nghe Hoa Phi Phi nói tiếp.</w:t>
      </w:r>
    </w:p>
    <w:p>
      <w:pPr>
        <w:pStyle w:val="BodyText"/>
      </w:pPr>
      <w:r>
        <w:t xml:space="preserve">“Hứa Vinh là con của thượng thư, nhưng lại yêu một nữ tử thanh lâu, tên là Liễu Nga.” Hoa Phi Phi nói.</w:t>
      </w:r>
    </w:p>
    <w:p>
      <w:pPr>
        <w:pStyle w:val="BodyText"/>
      </w:pPr>
      <w:r>
        <w:t xml:space="preserve">“Liễu Nga? Hình như là danh kĩ thanh lâu a?” Triệu Phổ đột nhiên hỏi.</w:t>
      </w:r>
    </w:p>
    <w:p>
      <w:pPr>
        <w:pStyle w:val="BodyText"/>
      </w:pPr>
      <w:r>
        <w:t xml:space="preserve">“Đúng vậy.” Hoa Phi Phi gật đầu.</w:t>
      </w:r>
    </w:p>
    <w:p>
      <w:pPr>
        <w:pStyle w:val="BodyText"/>
      </w:pPr>
      <w:r>
        <w:t xml:space="preserve">Công Tôn trừng mắt liếc Triệu Phổ một cái — ngươi như thế nào biết?</w:t>
      </w:r>
    </w:p>
    <w:p>
      <w:pPr>
        <w:pStyle w:val="BodyText"/>
      </w:pPr>
      <w:r>
        <w:t xml:space="preserve">Triệu Phổ vội vã xua tay, “Ta chỉ là nghe nói mà thôi! Tuyệt đối chưa thấy qua.”</w:t>
      </w:r>
    </w:p>
    <w:p>
      <w:pPr>
        <w:pStyle w:val="BodyText"/>
      </w:pPr>
      <w:r>
        <w:t xml:space="preserve">Tiểu Tứ Tử tiến lại gần hỏi Tiêu Lương, “Tiểu Lương Tử, hắn nói danh kĩ, chính là danh kĩ mà trong sách hay nói đến sao?”</w:t>
      </w:r>
    </w:p>
    <w:p>
      <w:pPr>
        <w:pStyle w:val="BodyText"/>
      </w:pPr>
      <w:r>
        <w:t xml:space="preserve">Công Tôn nhéo lỗ tai Tiểu Tứ Tử một phen, “Ngươi là xem cái loại sách gì a? Vì cái gì lại có danh kĩ?”</w:t>
      </w:r>
    </w:p>
    <w:p>
      <w:pPr>
        <w:pStyle w:val="BodyText"/>
      </w:pPr>
      <w:r>
        <w:t xml:space="preserve">“Nha, đau quá nga.” Tiểu Tứ Tử vội vàng che lại lỗ tai, Công Tôn vừa nghe Tiểu Tứ Tử nói đau thì tâm lập tức nhuyễn xuống, nhẹ nhàng cầm lấy lỗ tai hắn mà nhu nhu. Kì thật Công Tôn cũng không phải vô dụng như vậy, nhưng là Tiểu Tứ Tử hô đau thì Công Tôn nhất định sẽ dừng tay.</w:t>
      </w:r>
    </w:p>
    <w:p>
      <w:pPr>
        <w:pStyle w:val="BodyText"/>
      </w:pPr>
      <w:r>
        <w:t xml:space="preserve">“Liễu Nga cùng Hứa công tử lưỡng tình tương duyệt, sau đó không lâu, Liễu Nga mang thai, sinh hạ được một bảo bối cực kì đáng yêu, bất quá sau đó, Hứa đại nhân lại thay Hứa Vinh định một hôn sự khác, là nữ nhi của vương gia Đại Liêu, gọi là Da Luật Nguyễn Tình.”</w:t>
      </w:r>
    </w:p>
    <w:p>
      <w:pPr>
        <w:pStyle w:val="BodyText"/>
      </w:pPr>
      <w:r>
        <w:t xml:space="preserve">“Ngoại tộc sao?” Tiểu Tứ Tử giật mình.</w:t>
      </w:r>
    </w:p>
    <w:p>
      <w:pPr>
        <w:pStyle w:val="BodyText"/>
      </w:pPr>
      <w:r>
        <w:t xml:space="preserve">“Vì duy trì quan hệ của Đại Liêu cùng Đại Tống ta, hai nước thường xuyên hòa thân. Cho nên hôn sự lần này, hoàng thượng ở trên đại điện đã hỏi, ai có thể tiếp tục. Hứa đại nhân đã nói, con trai của hắn, Hứa Vinh chưa có thành thân, có thể đón dâu.</w:t>
      </w:r>
    </w:p>
    <w:p>
      <w:pPr>
        <w:pStyle w:val="BodyText"/>
      </w:pPr>
      <w:r>
        <w:t xml:space="preserve">“Nga…” Tiểu Tứ Tử gật gật đầu, “Nguyên lai là dạng này a, vậy sao Hứa Vinh kia sao không đem chuyện tình của hắn với Liễu Nga thành thân nói cho phụ thân hắn?”</w:t>
      </w:r>
    </w:p>
    <w:p>
      <w:pPr>
        <w:pStyle w:val="BodyText"/>
      </w:pPr>
      <w:r>
        <w:t xml:space="preserve">“Tiểu Tứ Tử, bọn họ cũng không có thành thân, chính là có phu thê chi thực(cuộc sống vợ chồng) mà thôi.” Long Thiên Lý nói.</w:t>
      </w:r>
    </w:p>
    <w:p>
      <w:pPr>
        <w:pStyle w:val="BodyText"/>
      </w:pPr>
      <w:r>
        <w:t xml:space="preserve">“Phu thê chi thực a…” Tiểu Tứ Tử lại học thêm được một từ mới, khó hiểu ngẩng đầu nhìn Công Tôn, Công Tôn vội che cái miệng của hắn lại, hung dữ trừng Long Thiên Lý.</w:t>
      </w:r>
    </w:p>
    <w:p>
      <w:pPr>
        <w:pStyle w:val="BodyText"/>
      </w:pPr>
      <w:r>
        <w:t xml:space="preserve">“Hoàng thượng cảm thấy hôn sự này không tồi, liền phái người đưa sính lễ đến Liêu Quốc vương gia, chuẩn bị thành thân, chính là Hứa thượng thư cao hứng đem chuyện này nói cho Hứa Vinh, nhưng Hứa Vinh hắn lại không nguyện ý. Hứa thượng thư sau khi truy vấn cả buổi, hắn rốt cuộc đem chuyện Liễu Nga cùng đứa nhỏ nói ra.” Hoa Phi Phi thở dài, “Chuyện này làm cho thượng thư khó xử, nếu hiện tại nói với hoàng thượng rằng Hứa Vinh đã tự định chung thân, đó là tội khi quân, sẽ bị chém đầu. Nếu không nói, chờ công chúa kia thú về phát hiện sự việc, vậy lại càng không được, nói không chừng hai nước còn dẫn tới chiến tranh a. Hơn nữa nếu để cho thế nhân biết con Hứa Diệu lại đai lấy một nữ tử thanh lâu về, kia chẳng phải là cả đời này Hứa thượng thư cũng không thể ngóc đầu lên ư?” Hoa Phi Phi lắc đầu, “Cho nên Hứa thượng thư muốn giết chết Liễu Nga cùng bảo bối này.”</w:t>
      </w:r>
    </w:p>
    <w:p>
      <w:pPr>
        <w:pStyle w:val="BodyText"/>
      </w:pPr>
      <w:r>
        <w:t xml:space="preserve">“Như vậy không phải là quá đáng sao?” Tiểu Tứ Tử nhíu mày, “Thế nhưng muốn giết chính con dâu cùng tôn tử của mình, Hứa Diệu có phải hay không là lão già hồ đồ?”</w:t>
      </w:r>
    </w:p>
    <w:p>
      <w:pPr>
        <w:pStyle w:val="BodyText"/>
      </w:pPr>
      <w:r>
        <w:t xml:space="preserve">Triệu Phổ cũng lắc đầu, “Ta xem hắn là lão hồ đồ lợi hại rồi.”</w:t>
      </w:r>
    </w:p>
    <w:p>
      <w:pPr>
        <w:pStyle w:val="BodyText"/>
      </w:pPr>
      <w:r>
        <w:t xml:space="preserve">“Sau đó, chuyện này càng trở nên phức tạp.” Hoa Phi Phi nói tiếp, “Hứa Vinh nói với phụ thân hắn, nếu ông tổn thương cho Liễu Nga cùng bảo bối, hắn cũng không muốn sống nữa. Sau Hứa Diệu bắt lấy mẫu tử Liễu Nga nhốt lại, uy hiếp Hứa Vinh phải thành thân.”</w:t>
      </w:r>
    </w:p>
    <w:p>
      <w:pPr>
        <w:pStyle w:val="BodyText"/>
      </w:pPr>
      <w:r>
        <w:t xml:space="preserve">“Ai…” Long Thiên Lý lắc đầu, “Thật sự là càng sai, càng hoang đường!”</w:t>
      </w:r>
    </w:p>
    <w:p>
      <w:pPr>
        <w:pStyle w:val="BodyText"/>
      </w:pPr>
      <w:r>
        <w:t xml:space="preserve">“Hứa Vinh không thể làm gì, đành phải đáp ứng, nhưng hắn vẫn phát hiện ra Hứa Diệu đối với mẫu tử Liễu Nga như hổ rình mồi, sớm hay muộn gì ông cũng động thủ với hai người họ. Hứa Vinh khi đó cùng ta đã hiểu nhau, hắn là một văn nhân, cũng là con quan, biết ta là một người giang hồ, liền cầu ta, có thể hay không hỗ trợ đem mẫu tử Liễu Nga cứu ra, như vậy hắn có thể không cần cưới nha đầu ngoại nhân kia.” Hoa Phi Phi lắc đầu, nói, “Ta khi ấy cũng không phải tượng đá mà không có tình cảm gì, liền hỏi Hứa Vinh, tại sao không cùng lão thượng thư thương lượng một chút, trước cứ chính thức cưới cô nương kia về, sau đó để cho Liễu Nga làm thiếp…”</w:t>
      </w:r>
    </w:p>
    <w:p>
      <w:pPr>
        <w:pStyle w:val="BodyText"/>
      </w:pPr>
      <w:r>
        <w:t xml:space="preserve">“Như vậy sao được?” Tiểu Tứ Tử trừng mắt, “Liễu Nga rất đáng thương.”</w:t>
      </w:r>
    </w:p>
    <w:p>
      <w:pPr>
        <w:pStyle w:val="BodyText"/>
      </w:pPr>
      <w:r>
        <w:t xml:space="preserve">“Hứa Vinh cũng không đồng ý.” Hoa Phi Phi gật gật đầu, nói tiếp, “Hắn nói đời này chỉ yêu Liễu Nga, tuyệt đối không phản bội nàng mà đi cưới nữ nhân khác, cùng lắm thì mọi người cùng chết, kiếp sau đầu thai sẽ trở thành vợ chồng, sống đến bạch đầu.”</w:t>
      </w:r>
    </w:p>
    <w:p>
      <w:pPr>
        <w:pStyle w:val="BodyText"/>
      </w:pPr>
      <w:r>
        <w:t xml:space="preserve">Tất cả mọi người gật đầu, thời này con của quan lại ăn chơi đàn ***, khó được như Hứa Vinh lại là một người có tình có nghĩa như vậy, lão thượng thư kì thật đã sinh được một người con tốt, chỉ tiếc là lão quá hồ đồ!</w:t>
      </w:r>
    </w:p>
    <w:p>
      <w:pPr>
        <w:pStyle w:val="BodyText"/>
      </w:pPr>
      <w:r>
        <w:t xml:space="preserve">“Ta thấy hắn trọng tình như thế, tự nhiên là muốn giúp hắn.” Hoa Phi Phi nói, “Vì thế ta đã nghĩ biện pháp, cướp đi mẫu tử Liễu Nga, mang nàng tới tận rừng núi xa xôi này, trốn tránh truy binh đuổi bắt.”</w:t>
      </w:r>
    </w:p>
    <w:p>
      <w:pPr>
        <w:pStyle w:val="BodyText"/>
      </w:pPr>
      <w:r>
        <w:t xml:space="preserve">“Cứ như vậy đã không còn uy hiếp, Hứa Vinh tất nhiên cũng không chịu thú công chúa kia, Hứa thượng thư vừa tức vừa sợ hoàng thượng trị tội, lại hận ngươi, cho nên mới nghĩ ra biện pháp nói ngươi là hái hoa tặc, lấy cớ ngươi hái hoa Hứa Vinh hoang đường như vậy sao?” Triệu Phổ thay hắn nói tiếp, “Lão già này đến tột cùng là suy nghĩ cái gì?!”</w:t>
      </w:r>
    </w:p>
    <w:p>
      <w:pPr>
        <w:pStyle w:val="BodyText"/>
      </w:pPr>
      <w:r>
        <w:t xml:space="preserve">“Ai, liền khổ ta a!” Hoa Phi Phi bất đắc dĩ nói, “Ta theo mẫu tử các nàng chạy ngược chạy xuôi, còn mang theo cái ác danh hái hoa tặc. Ai, ta như thế nào có thể làm nên chuyện không có nhân phẩm như vậy a, ta luôn luôn chủ trương lưỡng tình tương duyệt, đúng hay không?!”</w:t>
      </w:r>
    </w:p>
    <w:p>
      <w:pPr>
        <w:pStyle w:val="BodyText"/>
      </w:pPr>
      <w:r>
        <w:t xml:space="preserve">“Nếu nói Hứa Vinh bị hái hoa, hôn sự sẽ không thành sao?” Công Tôn hỏi.</w:t>
      </w:r>
    </w:p>
    <w:p>
      <w:pPr>
        <w:pStyle w:val="BodyText"/>
      </w:pPr>
      <w:r>
        <w:t xml:space="preserve">“Ân.” Hoa Phi Phi gật gật đầu, “Kì thật thượng thư đại nhân bọn họ không biết, công chúa kia chính mình cũng không muốn gã, nàng đã có ý trung nhân, còn ghét bỏ những văn nhân Đại Tống, không bằng những hảo hán bưu hãn dũng mãnh, có khí khái anh hùng. Cho nên nói, nếu lúc đầu có thể đem sự tình nói rõ, cũng không làm cho hiện tại ra cái dạng này.”</w:t>
      </w:r>
    </w:p>
    <w:p>
      <w:pPr>
        <w:pStyle w:val="BodyText"/>
      </w:pPr>
      <w:r>
        <w:t xml:space="preserve">“Vậy lúc này không phải là tốt lắm sao?” Tiểu Tứ Tử hỏi, “Thượng thư cũng không còn sầu chuyện hôn sự, lại có thêm tôn tử Thiên Thiên đáng yêu như vậy, mong cũng không kịp đâu!”</w:t>
      </w:r>
    </w:p>
    <w:p>
      <w:pPr>
        <w:pStyle w:val="BodyText"/>
      </w:pPr>
      <w:r>
        <w:t xml:space="preserve">Công Tôn đưa tay sờ sờ đầu Tiểu Tứ Tử, nói, “Thượng thư kì thật là để ý chuyện lấy về một nữ tử thanh lâu, nếu Liễu Nga cũng là một công chúa, hắn đã sớm đồng ý, tự nhiên sẽ không làm ra nhiều chuyện như vậy.”</w:t>
      </w:r>
    </w:p>
    <w:p>
      <w:pPr>
        <w:pStyle w:val="BodyText"/>
      </w:pPr>
      <w:r>
        <w:t xml:space="preserve">“Thực quá đáng a!” Tiểu Tứ Tử bất mãn, “Thiên Thiên thật đáng thương, bộ dáng đáng yêu như vậy, thế nhưng lại có một ngoại công hồ đồ.”</w:t>
      </w:r>
    </w:p>
    <w:p>
      <w:pPr>
        <w:pStyle w:val="BodyText"/>
      </w:pPr>
      <w:r>
        <w:t xml:space="preserve">“Sau đó thì sao?” Mục Phương hỏi Hoa Phi Phi, “Vì sao ngươi rời khỏi Liễu Nga, để Liễu Nga mang theo bảo bối đi cầu cứu?”</w:t>
      </w:r>
    </w:p>
    <w:p>
      <w:pPr>
        <w:pStyle w:val="BodyText"/>
      </w:pPr>
      <w:r>
        <w:t xml:space="preserve">Hoa Phi Phi cau mày, “Cầu cứu?”</w:t>
      </w:r>
    </w:p>
    <w:p>
      <w:pPr>
        <w:pStyle w:val="BodyText"/>
      </w:pPr>
      <w:r>
        <w:t xml:space="preserve">“Việc này ngươi không biết sao?” Tiểu Tứ Tử hỏi, “Bảo bối là được một đội vận chuyển dưới chân núi Tang Thi lĩnh nhặt được, trên người nó có huyết thư cầu cứu.” Vừa nói, vừa cẩn thận lấy ra huyết thư cho Hoa Phi Phi xem.</w:t>
      </w:r>
    </w:p>
    <w:p>
      <w:pPr>
        <w:pStyle w:val="BodyText"/>
      </w:pPr>
      <w:r>
        <w:t xml:space="preserve">Hoa Phi Phi tiếp nhận huyết thư, liếc nhìn một cái, lắc đầu, “Ta thật sự không biết việc này.”</w:t>
      </w:r>
    </w:p>
    <w:p>
      <w:pPr>
        <w:pStyle w:val="BodyText"/>
      </w:pPr>
      <w:r>
        <w:t xml:space="preserve">“Các ngươi vì cái gì mà tách ra?” Triệu Phổ hỏi.</w:t>
      </w:r>
    </w:p>
    <w:p>
      <w:pPr>
        <w:pStyle w:val="BodyText"/>
      </w:pPr>
      <w:r>
        <w:t xml:space="preserve">“Sau khi ta mang mẫu tử Liễu Nga đến Huy Châu, bởi nơi nơi đều dán hoàng bảng nói là muốn bắt ta, cho nên chúng ta liền tách ra. Ta đưa mẫu tử các nàng lên xe ngựa vào thành, một đường hộ tống, thẳng đến khi tiến nhập sơn đạo mới ly khai. Sau chúng ta đã ước định là hẹn gặp nhau ở trong này, ta cũng đã đợi vài ngày rồi.” Hoa Phi Phi cũng có chút lo lắng, “Nguy rồi, hay là bị người của thượng thư bắt đi rồi!”</w:t>
      </w:r>
    </w:p>
    <w:p>
      <w:pPr>
        <w:pStyle w:val="BodyText"/>
      </w:pPr>
      <w:r>
        <w:t xml:space="preserve">“Nhưng là bảo bối như thế nào lại bị đặt trong dục dũng rồi lăn xuống núi đi?” Tiểu Tứ Tử nghiêng đầu khó hiểu, đưa tay kéo kéo Tiêu Lương, “Tiểu Lương Tử nha, chúng ta hay là trở lại chỗ rừng núi đó tìm lại đi, có thể hay không chúng ta đã bỏ lỡ manh mối gì rồi?”</w:t>
      </w:r>
    </w:p>
    <w:p>
      <w:pPr>
        <w:pStyle w:val="BodyText"/>
      </w:pPr>
      <w:r>
        <w:t xml:space="preserve">Tiêu Lương gật đầu, Hoa Phi Phi nhún nhún vai, “Ta hiện tại là chuột chạy qua đường, người người đòi bắt, các ngươi tốt nhất là giúp ta giải oan đi a.”</w:t>
      </w:r>
    </w:p>
    <w:p>
      <w:pPr>
        <w:pStyle w:val="BodyText"/>
      </w:pPr>
      <w:r>
        <w:t xml:space="preserve">“Nhưng là, án kiện của các nơi báo án bị ngươi hái hoa đâu?” Tiểu Tứ Tử lại hỏi.</w:t>
      </w:r>
    </w:p>
    <w:p>
      <w:pPr>
        <w:pStyle w:val="BodyText"/>
      </w:pPr>
      <w:r>
        <w:t xml:space="preserve">“Đều là người của thượng thư phái đi hãm hại ta.” Hoa Phi Phi bất mãn nói, “Ta nếu gặp được người thích, cá nước thân mật một chút, vậy mà đi rêu rao khắp nơi, thật sự biến ta giống như một tên *** tặc!”</w:t>
      </w:r>
    </w:p>
    <w:p>
      <w:pPr>
        <w:pStyle w:val="BodyText"/>
      </w:pPr>
      <w:r>
        <w:t xml:space="preserve">“Cá nước thân mật?” Tiểu Tứ Tử lại hỏi Tiêu Lương, Công Tôn kịp thời che miệng hắn lại, lại che hai lỗ tai hắn, “Tiểu hài tử không thể biết!”</w:t>
      </w:r>
    </w:p>
    <w:p>
      <w:pPr>
        <w:pStyle w:val="BodyText"/>
      </w:pPr>
      <w:r>
        <w:t xml:space="preserve">Tiểu Tứ Tử bất đắc dĩ, đưa tay bưng kín lỗ tai của Thạch Đầu, tâm nói phụ thân thật là, để làm chi che lỗ tai người ta a, ta cũng đã mười sáu tuổi rồi, Thạch Đầu mới có sáu tuổi nha, hẳn là phải che lỗ tai nó mới đúng sao.</w:t>
      </w:r>
    </w:p>
    <w:p>
      <w:pPr>
        <w:pStyle w:val="BodyText"/>
      </w:pPr>
      <w:r>
        <w:t xml:space="preserve">“Ngươi theo chúng ta hồi nha môn đi thôi.” Mục Phương đối Hoa Phi Phi nói, “Ngươi như vậy mà chạy tới chạy lui rất dễ gặp chuyện không may.”</w:t>
      </w:r>
    </w:p>
    <w:p>
      <w:pPr>
        <w:pStyle w:val="BodyText"/>
      </w:pPr>
      <w:r>
        <w:t xml:space="preserve">“Đi!” Hoa Phi Phi cười tủm tỉm, “Trong nha môn này nhiều mỹ nhân như vậy, ta tự nhiên sẽ vui vẻ phụng bồi!” Tiêu Y bên cạnh nhấc chân đạp hắn, “Ngươi này không có lương tâm!”</w:t>
      </w:r>
    </w:p>
    <w:p>
      <w:pPr>
        <w:pStyle w:val="BodyText"/>
      </w:pPr>
      <w:r>
        <w:t xml:space="preserve">Hoa Phi Phi híp mắt cười.</w:t>
      </w:r>
    </w:p>
    <w:p>
      <w:pPr>
        <w:pStyle w:val="BodyText"/>
      </w:pPr>
      <w:r>
        <w:t xml:space="preserve">Công Tôn che lại ánh mắt Tiểu Tứ Tử đang tò mò nhìn hai người liếc mắt đưa tình, hung hăng nhìn Triệu Phổ bên cạnh, “Còn không làm cho xong? Đều mang hết người về nha môn thẩm vấn đi!”</w:t>
      </w:r>
    </w:p>
    <w:p>
      <w:pPr>
        <w:pStyle w:val="BodyText"/>
      </w:pPr>
      <w:r>
        <w:t xml:space="preserve">Triệu Phổ gật đầu, theo sau, mọi người trở về nha môn.</w:t>
      </w:r>
    </w:p>
    <w:p>
      <w:pPr>
        <w:pStyle w:val="BodyText"/>
      </w:pPr>
      <w:r>
        <w:t xml:space="preserve">Hoa Phi Phi vẫn có chút hiềm nghi, cho nên Mục Phương phụ trách theo dõi hắn, Triệu Phổ gọi người mang giấy và bút mực đến, viết một phong thư, rồi an bài người của Long Thiên Lý suốt đêm đưa tới kinh thành hoàng cung.</w:t>
      </w:r>
    </w:p>
    <w:p>
      <w:pPr>
        <w:pStyle w:val="BodyText"/>
      </w:pPr>
      <w:r>
        <w:t xml:space="preserve">Sau, Tiểu Tứ Tử cùng Tiêu Lương, còn có Triệu Phổ và Công Tôn, cùng mấy ảnh vệ, ôm tiểu bảo bối lại tiến nhập Tang Thi lĩnh, xem xét khả năng bỏ lỡ manh mối.</w:t>
      </w:r>
    </w:p>
    <w:p>
      <w:pPr>
        <w:pStyle w:val="BodyText"/>
      </w:pPr>
      <w:r>
        <w:t xml:space="preserve">“Ngày đó mấy nha dịch đều đem cây cối chém hết, cũng không phát hiện manh mối gì.” Tiêu Lương lắc đầu, hỏi Tiểu Tứ Tử, “Cẩn nhi, ngươi muốn tìm cái gì vậy?”</w:t>
      </w:r>
    </w:p>
    <w:p>
      <w:pPr>
        <w:pStyle w:val="BodyText"/>
      </w:pPr>
      <w:r>
        <w:t xml:space="preserve">“Ân, mộc dũng.” Tiểu Tứ Tử trả lời.</w:t>
      </w:r>
    </w:p>
    <w:p>
      <w:pPr>
        <w:pStyle w:val="BodyText"/>
      </w:pPr>
      <w:r>
        <w:t xml:space="preserve">“Mộc dũng?” Triệu Phổ nhíu mày, “Cái gì mộc dũng?”</w:t>
      </w:r>
    </w:p>
    <w:p>
      <w:pPr>
        <w:pStyle w:val="BodyText"/>
      </w:pPr>
      <w:r>
        <w:t xml:space="preserve">“Ở núi thì sẽ không tùy tiện mà có mộc dũng đi!” Tiểu Tứ Tử thật nghiêm túc nói, “Nhưng là bảo bối thật sự bị đặt trong mộc dũng rồi lăn xuống núi, vậy chứng tỏ Liễu Nga nhìn thấy mộc dũng.”</w:t>
      </w:r>
    </w:p>
    <w:p>
      <w:pPr>
        <w:pStyle w:val="BodyText"/>
      </w:pPr>
      <w:r>
        <w:t xml:space="preserve">“Đúng vậy.” Công Tôn cũng gật đầu, “Liễu Nga muốn cầu cứu, liền chứng tỏ nàng chính mình cũng bị bắt, sở dĩ viết Hồi Long quan…… Khả năng nàng nghĩ người bắt nàng là người của Hồi Long quan, nhưng lại là bị đưa đến một nơi khác.”</w:t>
      </w:r>
    </w:p>
    <w:p>
      <w:pPr>
        <w:pStyle w:val="BodyText"/>
      </w:pPr>
      <w:r>
        <w:t xml:space="preserve">“Ân.” Tiểu Tứ Tử gật gật đầu, “Phụ thân nói rất đúng!”</w:t>
      </w:r>
    </w:p>
    <w:p>
      <w:pPr>
        <w:pStyle w:val="BodyText"/>
      </w:pPr>
      <w:r>
        <w:t xml:space="preserve">Sơn đạo khó đi, may mắn còn có Thạch Đầu, Tiểu Tứ Tử ôm bảo bảo, cùng Công Tôn ngồi trên lưng Thạch Đầu, ngay tại lúc Thạch Đầu nhảy qua một đoạn đường dốc, tiểu bảo bảo đột nhiên “y y nha nha” kêu lên vài tiếng.</w:t>
      </w:r>
    </w:p>
    <w:p>
      <w:pPr>
        <w:pStyle w:val="BodyText"/>
      </w:pPr>
      <w:r>
        <w:t xml:space="preserve">“Thạch Đầu, chậm đã.” Tiểu Tứ Tử gọi lại Thạch Đầu, khó hiểu nhìn bảo bối, “Thiên Thiên, phát hiện cái gì nha?”</w:t>
      </w:r>
    </w:p>
    <w:p>
      <w:pPr>
        <w:pStyle w:val="BodyText"/>
      </w:pPr>
      <w:r>
        <w:t xml:space="preserve">Tiểu bảo bảo chỉ vào chỗ vách núi, nha nha kêu lên. Mọi người y theo bàn tay nhỏ xíu của bảo bảo mà nhìn qua, chỉ thấy ở bên cạnh vách núi, bị dây leo che khuất, có một sơn động.</w:t>
      </w:r>
    </w:p>
    <w:p>
      <w:pPr>
        <w:pStyle w:val="BodyText"/>
      </w:pPr>
      <w:r>
        <w:t xml:space="preserve">“A!” Tiểu Tứ Tử vừa mừng vừa sợ, “Là sơn động a, mẫu thân của Tiểu Thiên Thiên có khi nào đang ở bên trong?”</w:t>
      </w:r>
    </w:p>
    <w:p>
      <w:pPr>
        <w:pStyle w:val="Compact"/>
      </w:pPr>
      <w:r>
        <w:t xml:space="preserve">Này một câu của Tiểu Tứ Tử khiến tất cả mọi người nhíu mày, Tiêu Lương cùng Triệu Phổ liếc nhìn nhau một cái, vùng này không hề có sinh khí, nói cách khác, cho dù Liễu Nga thực sự ở trong sơn động, hẳn cũng đã chết. Thanh Ảnh cùng Xích Ảnh tiến lên thạch động, vén dây leo đi vào trong. Chỉ chốc lát sau, Thanh Ảnh nhô đầu ra ngoắt, “Vương gia, các người mau đến xem a, bên trong hình như có gì đó!”</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Tất cả mọi người đều vạn phần tò mò Thanh Ảnh bọn họ ở trong sơn động rốt cuộc là phát hiện được cái gì. Bởi vì đoạn đầu vào của sơn động rất nhỏ, Thạch Đầu lui lại phía sau vài bước, rồi chợt vù vù tiến lên, hướng phía trước nhảy một cái, lủi vào trong sơn động. Công Tôn ôm Tiểu Tứ Tử, Tiểu Tứ Tử ôm cổ Thạch Đầu, thấy Thạch Đầu đã vững vàng đứng trong sơn động, liền đưa tay vỗ vỗ cổ nó, “Thạch Đầu, thật là lợi hại nha.”</w:t>
      </w:r>
    </w:p>
    <w:p>
      <w:pPr>
        <w:pStyle w:val="BodyText"/>
      </w:pPr>
      <w:r>
        <w:t xml:space="preserve">Thạch Đầu đắc ý ngưỡng mặt lên, chi chi hai tiếng. Lúc này, Tiêu Lương cùng Triệu Phổ cũng đã phi thân vào trong động. Thanh Ảnh bọn họ đốt hỏa chiết tử lên, lại nương theo ánh sáng từ ngoài động chiếu vào, mọi người nhìn vào phía trong, tất cả đều sửng sốt…… Thạch động này chất đầy vàng, bên cạnh có rất nhiều mộc dũng, còn có mấy thùng đựng, phía trên có vài miếng đậy lại, Tiêu Lương mở miếng che lên, chỉ thấy bên trong đều là hoàng kim.</w:t>
      </w:r>
    </w:p>
    <w:p>
      <w:pPr>
        <w:pStyle w:val="BodyText"/>
      </w:pPr>
      <w:r>
        <w:t xml:space="preserve">“Đây chính là mộc dũng mà Thiên Thiên đã dùng đi!” Tiểu Tứ Tử ôm bảo bảo nhảy khỏi lưng Thạch Đầu xuống dưới, nhìn nhìn, bên trong động tựa hồ còn rất sâu, tối như mực.</w:t>
      </w:r>
    </w:p>
    <w:p>
      <w:pPr>
        <w:pStyle w:val="BodyText"/>
      </w:pPr>
      <w:r>
        <w:t xml:space="preserve">Thanh Ảnh cùng Xích Ảnh cầm hỏa sổ con đi trước, mọi người theo ở phía sau, nhìn thấy bên trong có lò luyện, những kim chuyên khuôn mẫu (khuôn mẫu để đúc vàng).</w:t>
      </w:r>
    </w:p>
    <w:p>
      <w:pPr>
        <w:pStyle w:val="BodyText"/>
      </w:pPr>
      <w:r>
        <w:t xml:space="preserve">“A, có người ở nơi này luyện đúc vàng nha!” Tiểu Tứ Tử kinh hãi, “Nguyên lai là có người sớm biết nơi này có mỏ vàng a.”</w:t>
      </w:r>
    </w:p>
    <w:p>
      <w:pPr>
        <w:pStyle w:val="BodyText"/>
      </w:pPr>
      <w:r>
        <w:t xml:space="preserve">“Sở dĩ truyền ra tin tức Tang Thi lĩnh có cương thi quấy phá, đại khái là có người không muốn cho người khác biết chỗ này có giấu vàng đi.” Triệu Phổ cầm một khối vàng lên xem thử, nói, “Vàng này quả rất chắc.”</w:t>
      </w:r>
    </w:p>
    <w:p>
      <w:pPr>
        <w:pStyle w:val="BodyText"/>
      </w:pPr>
      <w:r>
        <w:t xml:space="preserve">Quả nhiên, khi đi sâu vào trong, bốn phía đều là mỏ vàng nhưng còn chưa được khai thác xong. Tiểu Tứ Tử nhìn quanh, có chút mất mát nói, “Phụ thân, không tìm thấy mẫu thân của bảo bối a.”</w:t>
      </w:r>
    </w:p>
    <w:p>
      <w:pPr>
        <w:pStyle w:val="BodyText"/>
      </w:pPr>
      <w:r>
        <w:t xml:space="preserve">Công Tôn cười cười, nâng tay vỗ vỗ đầu Tiểu Tứ Tử, “Không tìm được là chuyện tốt, chứng tỏ là mẫu thân của bảo bối có thể đã đào tẩu, hoặc cũng có thể là bị bắt đi rồi, tóm lại chính là nàng vẫn còn sống. Nếu thực sự ở chỗ này, nói không chừng đã lạnh chết hay chết đói cũng nên.”</w:t>
      </w:r>
    </w:p>
    <w:p>
      <w:pPr>
        <w:pStyle w:val="BodyText"/>
      </w:pPr>
      <w:r>
        <w:t xml:space="preserve">“Ân.” Tiểu Tứ Tử gật gật đầu, lúc này, chợt nghe Thanh Ảnh nói, “Vương gia, phát hiện có công cụ, còn có một số đao kiếm binh khí.”</w:t>
      </w:r>
    </w:p>
    <w:p>
      <w:pPr>
        <w:pStyle w:val="BodyText"/>
      </w:pPr>
      <w:r>
        <w:t xml:space="preserve">Triệu Phổ tiếp nhận binh khí Thanh Ảnh đưa tới, vừa nhìn thoáng qua liền nhíu mày, “Đây là binh khí mà Tống quân sử dụng.”</w:t>
      </w:r>
    </w:p>
    <w:p>
      <w:pPr>
        <w:pStyle w:val="BodyText"/>
      </w:pPr>
      <w:r>
        <w:t xml:space="preserve">“Quan gia khai thác sao?” Công Tôn có chút giật mình, “Nhưng là nếu quan gia khai thác vàng, vì sao không có người ngựa đóng trại, ngược lại còn lén lút?”</w:t>
      </w:r>
    </w:p>
    <w:p>
      <w:pPr>
        <w:pStyle w:val="BodyText"/>
      </w:pPr>
      <w:r>
        <w:t xml:space="preserve">“Những binh khí này cũng có chút cũ.” Triệu Phổ lắc đầu nhíu mày, “Kiểm tra xung quanh một chút, xem ra trong động này, cất giấu không ít bí mật.”</w:t>
      </w:r>
    </w:p>
    <w:p>
      <w:pPr>
        <w:pStyle w:val="BodyText"/>
      </w:pPr>
      <w:r>
        <w:t xml:space="preserve">Tiểu Tứ Tử nhìn nhìn khắp nơi, ôm bảo bối đang nắm chặt cổ áo hắn, cảm thấy trong động âm u, có chút dọa người, đang muốn đi đến bên người Tiểu Lương Tử, đột nhiên liền cảm giác có cái gì khoát lên vai mình. Tiểu Tứ Tử còn tưởng là Thanh Ảnh bọn họ, nhưng là vừa ngẩng đầu nhìn lên, thấy những người khác ở phía trước, Tiểu Tứ Tử quay mặt lại, liền thấy đang khoát trên vai mình không phải là tay người, mà là tay một đạo bạch cốt……</w:t>
      </w:r>
    </w:p>
    <w:p>
      <w:pPr>
        <w:pStyle w:val="BodyText"/>
      </w:pPr>
      <w:r>
        <w:t xml:space="preserve">“Nha a a a……” Tiểu Tứ Tử sợ tới mức hét to lên, vừa kêu vừa hướng chỗ Công Tôn chạy tới, một đầu chui vào lòng Công Tôn.</w:t>
      </w:r>
    </w:p>
    <w:p>
      <w:pPr>
        <w:pStyle w:val="BodyText"/>
      </w:pPr>
      <w:r>
        <w:t xml:space="preserve">Những người khác cũng bị hắn dọa sợ, Tiêu Lương vội vã chạy tới chỗ Tiểu Tứ Tử bảo vệ hắn, quay đầu xem xét, liền thấy ở trong khe sơn động, không biết từ khi nào, lộ ra một khối bạch cốt, một bàn tay bắt ra bên ngoài.</w:t>
      </w:r>
    </w:p>
    <w:p>
      <w:pPr>
        <w:pStyle w:val="BodyText"/>
      </w:pPr>
      <w:r>
        <w:t xml:space="preserve">Công Tôn thấy Tiểu Tứ Tử sợ hãi, vội vàng ôm hắn vào lòng mà vỗ vỗ, mang hắn trở lại ngồi trên lưng Thạch Đầu, thấy Tiểu Tứ Tử khuôn mặt vì bị dọa mà trắng bệch, Công Tôn đau lòng xoa xoa cằm hắn, “Tiểu Tứ Tử, đừng sợ, ngươi từ nhỏ đã theo ta nhìn bao nhiêu người chết, còn sợ nha?”</w:t>
      </w:r>
    </w:p>
    <w:p>
      <w:pPr>
        <w:pStyle w:val="BodyText"/>
      </w:pPr>
      <w:r>
        <w:t xml:space="preserve">Tiểu Tứ Tử cũng hiểu được có chút xấu hổ, nghĩ tới Tiểu Lương Tử ở đây, quay đầu, liền thấy Tiêu Lương cùng Thanh Ảnh bọn họ đứng ở chỗ khe đá mà lấy hài cốt ra. Lại nhìn tiểu bảo bối trong lòng, chỉ thấy Thiên Thiên chính là đang mở to mắt nhìn hắn, Tiểu Tứ Tử cảm thấy thật mất mặt, chính mình lá gan còn quá nhỏ đi!</w:t>
      </w:r>
    </w:p>
    <w:p>
      <w:pPr>
        <w:pStyle w:val="BodyText"/>
      </w:pPr>
      <w:r>
        <w:t xml:space="preserve">Triệu Phổ nhìn cổ bạch cốt được nâng ra, nhăn mi, “Giống như đã chết nhiều ngày…… Là bị người đâm một đao mà chết.”</w:t>
      </w:r>
    </w:p>
    <w:p>
      <w:pPr>
        <w:pStyle w:val="BodyText"/>
      </w:pPr>
      <w:r>
        <w:t xml:space="preserve">“Ân.” Tiểu Tứ Tử cũng bước qua xem thử, nhìn thấy ở chỗ ngực xương sườn có một lỗ thủng, thật là bị một đao xuyên tim mà chết.</w:t>
      </w:r>
    </w:p>
    <w:p>
      <w:pPr>
        <w:pStyle w:val="BodyText"/>
      </w:pPr>
      <w:r>
        <w:t xml:space="preserve">“Vương gia, nơi này có rất nhiều người chết!” Thanh Ảnh kêu Triệu Phổ cùng Công Tôn lại, rồi cùng Tiêu Lương và Xích Ảnh đem từ khe động một khối bạch cốt nâng ra.</w:t>
      </w:r>
    </w:p>
    <w:p>
      <w:pPr>
        <w:pStyle w:val="BodyText"/>
      </w:pPr>
      <w:r>
        <w:t xml:space="preserve">“Đều là chết giống nhau!” Công Tôn nhíu mày.</w:t>
      </w:r>
    </w:p>
    <w:p>
      <w:pPr>
        <w:pStyle w:val="BodyText"/>
      </w:pPr>
      <w:r>
        <w:t xml:space="preserve">“Nhìn cổ tay cùng bả vai thi thể này, là do nhiều năm mang vác vật nặng mà thành!” Tiểu Tứ Tử nói, “Khả năng chính là nhân công của mỏ vàng này.”</w:t>
      </w:r>
    </w:p>
    <w:p>
      <w:pPr>
        <w:pStyle w:val="BodyText"/>
      </w:pPr>
      <w:r>
        <w:t xml:space="preserve">“Đều bị kẻ khác giết người diệt khẩu sao?” Tiêu Lương sờ sờ cằm, “Xem ra mỏ vàng này là do chuyện gì đó mà dừng lại, còn đem nhân công diệt khẩu, không biết là vì cái gì.”</w:t>
      </w:r>
    </w:p>
    <w:p>
      <w:pPr>
        <w:pStyle w:val="BodyText"/>
      </w:pPr>
      <w:r>
        <w:t xml:space="preserve">Triệu Phổ nghĩ nghĩ, rồi nói với Thanh Ảnh, “Thông tri cho Long Nhất Phương đem nhân mã đóng trại canh giữ, đem bạch cốt đưa về nha môn, án tử này phải tra cho ra!”</w:t>
      </w:r>
    </w:p>
    <w:p>
      <w:pPr>
        <w:pStyle w:val="BodyText"/>
      </w:pPr>
      <w:r>
        <w:t xml:space="preserve">“Dạ!” Thanh Ảnh xoay người đi ra ngoài.</w:t>
      </w:r>
    </w:p>
    <w:p>
      <w:pPr>
        <w:pStyle w:val="BodyText"/>
      </w:pPr>
      <w:r>
        <w:t xml:space="preserve">“Chúng ta cũng trở về đi.” Công Tôn nhìn nhìn sắc trời, đã thấy mặt trời cũng đã hạ, nếu không ra ngoài, trời sẽ tối mất.</w:t>
      </w:r>
    </w:p>
    <w:p>
      <w:pPr>
        <w:pStyle w:val="BodyText"/>
      </w:pPr>
      <w:r>
        <w:t xml:space="preserve">Mọi người ra khỏi thạch động trở về nha môn, Tiêu Lương cùng Triệu Phổ đi phía sau.</w:t>
      </w:r>
    </w:p>
    <w:p>
      <w:pPr>
        <w:pStyle w:val="BodyText"/>
      </w:pPr>
      <w:r>
        <w:t xml:space="preserve">“Vương gia, chú ý tới sao?” Tiêu Lương hỏi Triệu Phổ.</w:t>
      </w:r>
    </w:p>
    <w:p>
      <w:pPr>
        <w:pStyle w:val="BodyText"/>
      </w:pPr>
      <w:r>
        <w:t xml:space="preserve">Triệu Phổ nhẹ nhàng gật đầu, “Trong rừng có người theo dõi.”</w:t>
      </w:r>
    </w:p>
    <w:p>
      <w:pPr>
        <w:pStyle w:val="BodyText"/>
      </w:pPr>
      <w:r>
        <w:t xml:space="preserve">“Muốn hay không để ta đi bắt bọn họ?” Xích Ảnh bước lên hỏi.</w:t>
      </w:r>
    </w:p>
    <w:p>
      <w:pPr>
        <w:pStyle w:val="BodyText"/>
      </w:pPr>
      <w:r>
        <w:t xml:space="preserve">Triệu Phổ hơi hơi lắc đầu, “Trước đừng đả thảo kinh xà, chờ trở về rồi nói sau, bọn họ phỏng chừng có quan hệ tới chuyện Liễu Nga bị mất tích.</w:t>
      </w:r>
    </w:p>
    <w:p>
      <w:pPr>
        <w:pStyle w:val="BodyText"/>
      </w:pPr>
      <w:r>
        <w:t xml:space="preserve">Tiêu Lương cùng Xích Ảnh gật đầu, bất động thanh sắc đi phía trước, Thạch Đầu đi được hai bước, quay đầu nhìn nhìn Tiêu Lương, rồi liếc mắt nhìn rừng cây sau lưng hắn một cái. Tiêu Lương đối nó mỉm cười, ý bảo nó đừng lên tiếng, Thạch Đầu cũng không kêu to, coi như cái gì cũng chưa phát hiện, đưa Công Tôn cùng Tiểu Tứ Tử bước nhanh ra khỏi cánh rừng. Lúc này, Long Nhất Phương cũng đã mang theo nhân mã đến, trước quỳ xuống Triệu Phổ hành lễ, Triệu Phổ khoát tay. Mà lúc này, người lén lút theo dõi trong rừng cũng đã muốn đào tẩu.</w:t>
      </w:r>
    </w:p>
    <w:p>
      <w:pPr>
        <w:pStyle w:val="BodyText"/>
      </w:pPr>
      <w:r>
        <w:t xml:space="preserve">“Long tướng quân, ta mang ngươi đi thạch động!” Thanh Ảnh mang theo Long Nhất Phương cùng đại đội binh mã hướng vào trong rừng, Công Tôn ôm Tiểu Tứ Tử, mọi người cùng nhau về phủ.</w:t>
      </w:r>
    </w:p>
    <w:p>
      <w:pPr>
        <w:pStyle w:val="BodyText"/>
      </w:pPr>
      <w:r>
        <w:t xml:space="preserve">Về đến nha môn, mọi người tụ tập lại, đem những chuyện buổi chiều nay phát hiện được nói ra một lần.</w:t>
      </w:r>
    </w:p>
    <w:p>
      <w:pPr>
        <w:pStyle w:val="BodyText"/>
      </w:pPr>
      <w:r>
        <w:t xml:space="preserve">“Sách……” Mục Phương sờ sờ cằm, “Xem ra việc này không đơn giản a.”</w:t>
      </w:r>
    </w:p>
    <w:p>
      <w:pPr>
        <w:pStyle w:val="BodyText"/>
      </w:pPr>
      <w:r>
        <w:t xml:space="preserve">Hoa Phi Phi lại đột nhiên nói, “Đúng rồi, có một chuyện mà ta đã quên nói với các người.”</w:t>
      </w:r>
    </w:p>
    <w:p>
      <w:pPr>
        <w:pStyle w:val="BodyText"/>
      </w:pPr>
      <w:r>
        <w:t xml:space="preserve">“Chuyện gì?” mọi người quay mặt nhìn hắn.</w:t>
      </w:r>
    </w:p>
    <w:p>
      <w:pPr>
        <w:pStyle w:val="BodyText"/>
      </w:pPr>
      <w:r>
        <w:t xml:space="preserve">“Ta đối với vùng phía nam cũng không quen thuộc, nhưng ở Mạn Bắc với phía tây lại có rất nhiều bằng hữu, vốn muốn mang mẫu tử Liễu Nga đến nơi đó tị nạn, nhưng là nàng không muốn đến Huy Châu. Hơn nữa, ta cũng nói đi đường bộ không an toàn, không bằng trực tiếp đi đường thủy, nếu nghe theo nàng không đi đường này, có khi không bị lạc mất.”</w:t>
      </w:r>
    </w:p>
    <w:p>
      <w:pPr>
        <w:pStyle w:val="BodyText"/>
      </w:pPr>
      <w:r>
        <w:t xml:space="preserve">“Ý của ngươi là…… Liễu Nga biết chuyện Tang Thi lĩnh?” Tiêu Lương hỏi.</w:t>
      </w:r>
    </w:p>
    <w:p>
      <w:pPr>
        <w:pStyle w:val="BodyText"/>
      </w:pPr>
      <w:r>
        <w:t xml:space="preserve">“Nàng chính là một danh kĩ thanh lâu, nhiều năm cũng không thấy rời khỏi Khai Phong một chuyến, như thế nào lại biết được chuyện của Tang Thi lĩnh?” Triệu Phổ nhíu mày.</w:t>
      </w:r>
    </w:p>
    <w:p>
      <w:pPr>
        <w:pStyle w:val="BodyText"/>
      </w:pPr>
      <w:r>
        <w:t xml:space="preserve">Công Tôn trắng mắt liếc hắn, nhỏ giọng nói thầm, “Ngươi đối với thanh lâu danh kĩ cũng hiểu biết quá đi!”</w:t>
      </w:r>
    </w:p>
    <w:p>
      <w:pPr>
        <w:pStyle w:val="BodyText"/>
      </w:pPr>
      <w:r>
        <w:t xml:space="preserve">Triệu Phổ dở khóc dở cười, giơ tay xuống dưới bàn, lén lút sờ soạng chân Công Tôn một chút, cười nhẹ, “Ghen a?”</w:t>
      </w:r>
    </w:p>
    <w:p>
      <w:pPr>
        <w:pStyle w:val="BodyText"/>
      </w:pPr>
      <w:r>
        <w:t xml:space="preserve">Công Tôn lỗ tai đỏ ửng, nhấc chân hung hăng đạp Triệu Phổ một cước, Triệu Phổ hạnh phúc bị đạp.</w:t>
      </w:r>
    </w:p>
    <w:p>
      <w:pPr>
        <w:pStyle w:val="BodyText"/>
      </w:pPr>
      <w:r>
        <w:t xml:space="preserve">“Xem ra mẫu thân của bảo bối này cũng biết không ít chuyện đâu.” Long Thiên Lý đưa tay sờ sờ đầu tiểu bảo bối trong lòng Tiểu Tứ Tử, “Bất quá nàng hẳn là rất thương nó, cùng nó tách ra, khẳng định là vì an toàn của nó.”</w:t>
      </w:r>
    </w:p>
    <w:p>
      <w:pPr>
        <w:pStyle w:val="BodyText"/>
      </w:pPr>
      <w:r>
        <w:t xml:space="preserve">Tất cả mọi người gật đầu, Tiểu Tứ Tử lại nói, “Đã biến thành như vậy rồi, vậy mà quái gia gia của Thiên Thiên, hắn cũng thực quá đáng đi, không đồng ý thì không đồng ý, để làm chi đuổi cùng giết tận người ta nha. Hơn nữa, đuổi giết Liễu Nga còn chưa tính, thế nhưng nhẫn tâm đến cả tôn tử của mình cũng giết, thật không phải người!”</w:t>
      </w:r>
    </w:p>
    <w:p>
      <w:pPr>
        <w:pStyle w:val="BodyText"/>
      </w:pPr>
      <w:r>
        <w:t xml:space="preserve">Tiểu Tứ Tử vừa nói xong, tất cả mọi người đều nhìn hắn.</w:t>
      </w:r>
    </w:p>
    <w:p>
      <w:pPr>
        <w:pStyle w:val="BodyText"/>
      </w:pPr>
      <w:r>
        <w:t xml:space="preserve">Tiểu Tứ Tử chớp mắt mấy cái, có chút ngượng ngùng hỏi lại, “Các ngươi nhìn cái gì nha?”</w:t>
      </w:r>
    </w:p>
    <w:p>
      <w:pPr>
        <w:pStyle w:val="BodyText"/>
      </w:pPr>
      <w:r>
        <w:t xml:space="preserve">Tiêu Lương sửng sốt nửa ngày, mới mở miệng, “Cẩn nhi…… Ngươi thật sự là thiên tài!”</w:t>
      </w:r>
    </w:p>
    <w:p>
      <w:pPr>
        <w:pStyle w:val="BodyText"/>
      </w:pPr>
      <w:r>
        <w:t xml:space="preserve">Tiểu Tứ Tử nghe được mà ngơ ngơ như lọt vào sương mù, gãi gãi đầu khó hiểu nhìn Công Tôn, “Cái gì nha?”</w:t>
      </w:r>
    </w:p>
    <w:p>
      <w:pPr>
        <w:pStyle w:val="BodyText"/>
      </w:pPr>
      <w:r>
        <w:t xml:space="preserve">Công Tôn giơ tay sờ đầu Tiểu Tứ Tử, “Tiểu Tứ Tử tự nhiên thông minh.”</w:t>
      </w:r>
    </w:p>
    <w:p>
      <w:pPr>
        <w:pStyle w:val="BodyText"/>
      </w:pPr>
      <w:r>
        <w:t xml:space="preserve">“Ân?” Tiểu Tứ Tử nhìn trái ngó phải, thấy mọi người tựa hồ đều hiểu được, chỉ có mình hắn không rõ.</w:t>
      </w:r>
    </w:p>
    <w:p>
      <w:pPr>
        <w:pStyle w:val="BodyText"/>
      </w:pPr>
      <w:r>
        <w:t xml:space="preserve">“Này quả thật cũng là manh mối.” Triệu Phổ nhăn mày nói, “Lão thượng thư nói không chừng là biết cái gì, hoặc là cùng chuyện này có quan hệ, cho nên mới quyết tâm đuổi giết Liễu Nga.”</w:t>
      </w:r>
    </w:p>
    <w:p>
      <w:pPr>
        <w:pStyle w:val="BodyText"/>
      </w:pPr>
      <w:r>
        <w:t xml:space="preserve">“Ân, ta cũng đồng ý!” Công Tôn gật đầu, “Hứa Diệu người này tuy rằng thực bảo thủ, nhưng cũng khá chính trực hiền hòa, không giống như loại người không biết vương pháp lạm dụng tư hình mà đuổi giết hai người mẫu tử họ khắp thiên hạ…… Hắn khác thường như vậy, khẳng định là có lý do gì đó!”</w:t>
      </w:r>
    </w:p>
    <w:p>
      <w:pPr>
        <w:pStyle w:val="BodyText"/>
      </w:pPr>
      <w:r>
        <w:t xml:space="preserve">Tiểu Tứ Tử nghe xong nửa ngày bỗng vỗ đầu, nói, “Đúng nga! Hắn nếu không có ẩn tình, vì cái gì lại quá đáng với Thiên Thiên cùng mẫu thân nó nha, quả nhiên có vấn đề!”</w:t>
      </w:r>
    </w:p>
    <w:p>
      <w:pPr>
        <w:pStyle w:val="BodyText"/>
      </w:pPr>
      <w:r>
        <w:t xml:space="preserve">Tiêu Lương đưa tay sờ sờ đầu hắn, rõ ràng là Tiểu Tứ Tử phát hiện được manh mối, nhưng là hắn lại là người phát hiện sau cùng.</w:t>
      </w:r>
    </w:p>
    <w:p>
      <w:pPr>
        <w:pStyle w:val="BodyText"/>
      </w:pPr>
      <w:r>
        <w:t xml:space="preserve">“Trước đừng nói chuyện này.” Mục Phương đứng lên nói, “Chúng ta đi ăn cơm đi, ăn cơm chiều xong rồi nói sau!”</w:t>
      </w:r>
    </w:p>
    <w:p>
      <w:pPr>
        <w:pStyle w:val="BodyText"/>
      </w:pPr>
      <w:r>
        <w:t xml:space="preserve">Mọi người cùng nhau gật đầu a gật đầu, chỉ cần nghĩ đến tay nghề của Mục Phương thôi là mọi người đã chảy nước miếng rồi a.</w:t>
      </w:r>
    </w:p>
    <w:p>
      <w:pPr>
        <w:pStyle w:val="BodyText"/>
      </w:pPr>
      <w:r>
        <w:t xml:space="preserve">Sau một lát, Thạch Đầu nhảy loạn lên khi thấy hạ nhân mang cho nó một thực hạp, bên trong là sâu thập cẩm mà Mục Phương làm cho nó.</w:t>
      </w:r>
    </w:p>
    <w:p>
      <w:pPr>
        <w:pStyle w:val="BodyText"/>
      </w:pPr>
      <w:r>
        <w:t xml:space="preserve">Trên bàn cũng để rất nhiều mỹ thực, mọi người cầm lấy chén đũa bắt đầu ăn cơm.</w:t>
      </w:r>
    </w:p>
    <w:p>
      <w:pPr>
        <w:pStyle w:val="BodyText"/>
      </w:pPr>
      <w:r>
        <w:t xml:space="preserve">Mục Phương cấp tiểu bảo bảo một chén cháo gà, Tiểu Tứ Tử cầm cái muỗng nhỏ uy nó ăn, Công Tôn cùng Tiêu Lương ngồi hai bên trái phải của hắn, ngươi một miếng ta một miếng uy Tiểu Tứ Tử, Triệu Phổ ngồi một bên uy Công Tôn, lại oán giận hai câu, “Thân ái, ngươi như thế nào không uy ta nha?”</w:t>
      </w:r>
    </w:p>
    <w:p>
      <w:pPr>
        <w:pStyle w:val="BodyText"/>
      </w:pPr>
      <w:r>
        <w:t xml:space="preserve">Công Tôn liếc mắt xem thường nhìn Triệu Phổ, cầm cái đầu sư tử nhét vào miệng Triệu Phổ, ngăn chặn cái miệng của hắn, Triệu Phổ vui vui vẻ vẻ gặm đầu sư tử. (= = *liếc nhìn khinh bỉ* chú thật là mất mặt quá đi Mà mọi người là ăn thịt sư tử thiệt hả? Edit khúc này mà ta cứ sợ sai không a, nhìn QT kĩ lắm rùi a Ầy, cái này là cấm nga, không được ăn thịt thú rừng như vậy nha!!!)</w:t>
      </w:r>
    </w:p>
    <w:p>
      <w:pPr>
        <w:pStyle w:val="BodyText"/>
      </w:pPr>
      <w:r>
        <w:t xml:space="preserve">Đáng thương nhất vẫn là Tiêu Lương, vừa uy Tiểu Tứ Tử lại vừa uy chính mình. Hoa Phi Phi gặp một nhà năm người này mượn có cũng thật có ý tứ. ăn được mấy miếng, hắn xoay mặt nhìn Mục Phương bên cạnh, “Thần trù chính là thần trù, tay nghề thật không sai a…… Chính là đầu sư tử này hơi ngọt chút, ân, thiện ngư (lươn) thì có hơi quá lửa…… Man ngư (cá chình) chưng thì hơi nhiều nước, vẫn còn mùi tanh…… Nhưng này cũng là tốt lắm đi.”</w:t>
      </w:r>
    </w:p>
    <w:p>
      <w:pPr>
        <w:pStyle w:val="BodyText"/>
      </w:pPr>
      <w:r>
        <w:t xml:space="preserve">Mục Phương chọn chọn mi, “Ngươi cũng biết nấu ăn sao? Đầu sư tử hôm nay là do hạ nhân lỡ tay bỏ thêm một chút đường, thiện ngư là lúc hạ nhân cho nước vào hơi chậm một chút, còn man ngư chưng là do hạ nhân không đậy kín ***g hấp!”</w:t>
      </w:r>
    </w:p>
    <w:p>
      <w:pPr>
        <w:pStyle w:val="BodyText"/>
      </w:pPr>
      <w:r>
        <w:t xml:space="preserve">“Oa!” Tiểu Tứ Tử giật mình, “Hoa Hoa ngươi thật lợi hại!”</w:t>
      </w:r>
    </w:p>
    <w:p>
      <w:pPr>
        <w:pStyle w:val="BodyText"/>
      </w:pPr>
      <w:r>
        <w:t xml:space="preserve">“Khụ khụ……” Hoa Phi Phi sặc một ngụm canh, vô lực nhìn Tiểu Tứ Tử, nói, “Vật nhỏ, ngươi như thế nào lại gọi ta vậy a? Kêu Phi Phi so với Hoa Hoa cũng soái hơn đi?”</w:t>
      </w:r>
    </w:p>
    <w:p>
      <w:pPr>
        <w:pStyle w:val="BodyText"/>
      </w:pPr>
      <w:r>
        <w:t xml:space="preserve">Tiểu Tứ Tử nháy mắt mấy cái, “Hoa Hoa có vẻ đáng yêu hơn, còn có, ta mới không phải là vật nhỏ!” Vừa nói, vừa uy cháo cho Thiên Thiên. Bất quá, Thiên Thiên ăn cháo rất cao hứng, hoa chân múa tay vui sướng, còn vỗ cánh tay Tiểu Tứ Tử, tay Tiểu Tứ Tử run lên, muỗng cháo đổ lên trên ngân khóa bảo bối.</w:t>
      </w:r>
    </w:p>
    <w:p>
      <w:pPr>
        <w:pStyle w:val="Compact"/>
      </w:pPr>
      <w:r>
        <w:t xml:space="preserve">“Ai nha.” Tiểu Tứ Tử cẩn thận dùng khăn lau sạch cái ngân khóa cho bảo bối, lại nhìn kĩ cái ngân khóa, thấy bên cạnh có một điểm nho nhỏ nổi lên, nhẹ nhàng xoa nhẹ một chút…… “Khách” một tiếng, ngân khóa thế nhưng mở ra.</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Từ trong ngân khóa được mở ra, Tiểu Tứ Tử rút ra được một cuộn da dê, thật cẩn thận không gỡ sợi chỉ buộc màu đỏ, mọi người cùng liếc nhìn nhau một cái, Công Tôn tiếp nhận cuộn da dê, gỡ xuống sợi chỉ buộc nó ra, nhìn thấy đó là một tấm bản đồ, còn có một số nơi được đánh dấu đỏ rõ ràng trên bản đồ.</w:t>
      </w:r>
    </w:p>
    <w:p>
      <w:pPr>
        <w:pStyle w:val="BodyText"/>
      </w:pPr>
      <w:r>
        <w:t xml:space="preserve">“Đây là bản đồ của Đại Tống ta.” Triệu Phổ nhíu mày.</w:t>
      </w:r>
    </w:p>
    <w:p>
      <w:pPr>
        <w:pStyle w:val="BodyText"/>
      </w:pPr>
      <w:r>
        <w:t xml:space="preserve">Long Nhất Phương ở bên cạnh đưa tay chỉ vào một điểm bên phải ở phía dưới một chút, nói, “Này không phải là vị trí của Huy Châu phủ sao? Ta đóng quân ngay tại phụ cận nơi này, cho nên đối với địa hình nơi này tương đối quen thuộc.”</w:t>
      </w:r>
    </w:p>
    <w:p>
      <w:pPr>
        <w:pStyle w:val="BodyText"/>
      </w:pPr>
      <w:r>
        <w:t xml:space="preserve">“Điểm đỏ này hơi lệch một chút.” Long Thiên Lý nói, “Là vị trí của Tang Thi lĩnh.”</w:t>
      </w:r>
    </w:p>
    <w:p>
      <w:pPr>
        <w:pStyle w:val="BodyText"/>
      </w:pPr>
      <w:r>
        <w:t xml:space="preserve">Mọi người liếc nhìn nhau, Mục Phương chỉ vào phương bắc một chút, “Vùng tây bắc này là Thanh Sơn lĩnh, trước đây cũng phát hiện có mỏ vàng.”</w:t>
      </w:r>
    </w:p>
    <w:p>
      <w:pPr>
        <w:pStyle w:val="BodyText"/>
      </w:pPr>
      <w:r>
        <w:t xml:space="preserve">“Nói như vậy, đây là bản đồ chỉ vị trí của những mỏ vàng ở Đại Tống ta?” Tiêu Lương hỏi.</w:t>
      </w:r>
    </w:p>
    <w:p>
      <w:pPr>
        <w:pStyle w:val="BodyText"/>
      </w:pPr>
      <w:r>
        <w:t xml:space="preserve">“Khả năng rất cao.” Triệu Phổ gật gật đầu, nhíu mày khó hiểu, “Ngân khóa của bảo bối, vì sao lại có một cơ quan như vậy a?”</w:t>
      </w:r>
    </w:p>
    <w:p>
      <w:pPr>
        <w:pStyle w:val="BodyText"/>
      </w:pPr>
      <w:r>
        <w:t xml:space="preserve">Hoa Phi Phi luôn cúi đầu một bên đột nhiên mở miệng nói, “Ta nhớ rõ Hứa Vinh đã nói rõ với ta, ngân khóa này là đồ gia truyền của hắn, trước kia khi hắn còn nhỏ, phụ thân hắn đã đeo cho hắn…… Cho nên mới đeo cho bảo bối, bảo là cầu bình an.”</w:t>
      </w:r>
    </w:p>
    <w:p>
      <w:pPr>
        <w:pStyle w:val="BodyText"/>
      </w:pPr>
      <w:r>
        <w:t xml:space="preserve">“Hứa Vinh?” Công Tôn chau mày, “Hay nói cách khác, thứ này là của thượng thư đại nhân!”</w:t>
      </w:r>
    </w:p>
    <w:p>
      <w:pPr>
        <w:pStyle w:val="BodyText"/>
      </w:pPr>
      <w:r>
        <w:t xml:space="preserve">Tiểu Tứ Tử ôm bảo bối chớp mắt mấy cái, nói, “Tiểu Thiên Thiên nha, phụ thân ngươi nguyên lai là thương ngươi như vậy, đem cả gia sản lớn như vậy truyền cho ngươi, khó trách gia gia ngươi mới mặc kệ a!”</w:t>
      </w:r>
    </w:p>
    <w:p>
      <w:pPr>
        <w:pStyle w:val="BodyText"/>
      </w:pPr>
      <w:r>
        <w:t xml:space="preserve">Công Tôn cùng Triệu Phổ liếc nhìn nhau, Mục Phương cầm lấy bản vẽ cẩn thận nhìn, lắc đầu, chỉ vào hai điểm đỏ ở phần trung tâm và phía nam, “Hai địa phương này, không có ghi chép lại là có mỏ vàng tồn tại.”</w:t>
      </w:r>
    </w:p>
    <w:p>
      <w:pPr>
        <w:pStyle w:val="BodyText"/>
      </w:pPr>
      <w:r>
        <w:t xml:space="preserve">Triệu Phổ cau mày suy nghĩ thật lâu, ngồi xuống một bên, nói, “Ta trước kia có nghe Bát ca nói qua…… Hơn hai mươi năm trước, triều đình xác thực mở một cuộc tìm kiếm kim mạch.”</w:t>
      </w:r>
    </w:p>
    <w:p>
      <w:pPr>
        <w:pStyle w:val="BodyText"/>
      </w:pPr>
      <w:r>
        <w:t xml:space="preserve">“Hơn hai mươi năm trước?” Công Tôn cảm thấy hứng thú.</w:t>
      </w:r>
    </w:p>
    <w:p>
      <w:pPr>
        <w:pStyle w:val="BodyText"/>
      </w:pPr>
      <w:r>
        <w:t xml:space="preserve">Triệu Phổ gật gật đầu, “Ta trước đây hằng năm ta đều cùng hoàng nương đến ở Khai Phong một đoạn thời gian, bình thường đều ở trong phủ của Bát ca, cũng không xuất môn, cho nên mỗi ngày chỉ ở tại vương phủ nhàm chán…… Ta nhớ rõ lúc ấy có một công tượng (thợ thủ công) vùng Mạn Bắc đi vào vương phủ, trình lên cho Bát ca một thượng hạng, một chậu rửa mặt lớn đựng toàn là đá vàng.”</w:t>
      </w:r>
    </w:p>
    <w:p>
      <w:pPr>
        <w:pStyle w:val="BodyText"/>
      </w:pPr>
      <w:r>
        <w:t xml:space="preserve">“Đá vàng?” Công Tôn tò mò.</w:t>
      </w:r>
    </w:p>
    <w:p>
      <w:pPr>
        <w:pStyle w:val="BodyText"/>
      </w:pPr>
      <w:r>
        <w:t xml:space="preserve">“Công tượng kia gọi là Lưu Mặc Hải, là một nhân công luyện kim, chuyên tìm mỏ vàng. Y nói ở dưới đất Đại Tống có rất nhiều mỏ vàng, nhưng là người khác cùng năng lực đều có hạn, cho nên hy vọng Bát ca có thể khởi bẩm với phụ hoàng, đem mỏ vàng ở khắp nơi khai thác lên, này cũng coi như là tạo phúc cho hậu nhân.” Triệu Phổ không nhanh không chậm giải thích cho mọi người.</w:t>
      </w:r>
    </w:p>
    <w:p>
      <w:pPr>
        <w:pStyle w:val="BodyText"/>
      </w:pPr>
      <w:r>
        <w:t xml:space="preserve">“Lưu Mặc Hải.” Công Tôn gật gật đầu, “Tên này ta cũng nghe nói qua, là Đại Tống đệ nhất thợ kim hoàn, bất quá nghe nói hắn về sau lại chết ngoài ý muốn.”</w:t>
      </w:r>
    </w:p>
    <w:p>
      <w:pPr>
        <w:pStyle w:val="BodyText"/>
      </w:pPr>
      <w:r>
        <w:t xml:space="preserve">“Không sai.” Triệu Phổ gật đầu, “Lúc ấy, sau khi Bát ca đem chuyện này nói cho phụ hoàng. Phụ hoàng phi thường cao hứng, cố ý ban thưởng cho Lưu Mặc Hải, phong cho y làm thợ hoàn kim đệ nhất của Đại Tống ta, lệnh cho y mang theo nhiều binh mã đi tìm kiếm mỏ vàng, nếu y có thể tìm ra năm chỗ có mỏ vàng, liền ban thưởng cho y ruộng đất ngàn mảnh, gia tài bạc triệu, làm cho con cháu y đời đời đều là quan to lộc hậu. Mà lúc ấy, người đi tìm hoàng kim cùng với Lưu Mặc Hải, chính là người đang đảm nhiệm chức thị lang — Hứa Diệu.”</w:t>
      </w:r>
    </w:p>
    <w:p>
      <w:pPr>
        <w:pStyle w:val="BodyText"/>
      </w:pPr>
      <w:r>
        <w:t xml:space="preserve">“Nga…… Vậy rất có khả năng tranh vẽ này là do Hứa Diệu họa lại?” Tiểu Tứ Tử hỏi.</w:t>
      </w:r>
    </w:p>
    <w:p>
      <w:pPr>
        <w:pStyle w:val="BodyText"/>
      </w:pPr>
      <w:r>
        <w:t xml:space="preserve">“Ân…… Nhưng là lúc ấy có người nói rằng Lưu Mặc Hải vì bệnh tật mà chết trên đường, chỉ mới tìm được ba chỗ có kim mạch ở phương bắc.” Triệu Phổ nói tiếp, “Tuy rằng kế hoạch không thành công, nhưng là ba mỏ vàng tìm được cũng thật khó lường, phụ hoàng cũng không truy cứu Lưu Mặc Hải nữa, còn cho Hứa Diệu thăng chức, nên sau này hắn mới trở thành thượng thư.”</w:t>
      </w:r>
    </w:p>
    <w:p>
      <w:pPr>
        <w:pStyle w:val="BodyText"/>
      </w:pPr>
      <w:r>
        <w:t xml:space="preserve">“Nói như vậy, ta cũng nghe Hứa Vinh nói qua, hắn không có mẫu thân, Hứa Diệu là hơn hai mươi năm trước, khi xuất hành ra ngoài, gặp được một cô nương Mạn Bắc, thành thân rồi sinh ra hắn, bất quá mẫu thân hắn sinh non mà chết.” Hoa Phi Phi nói, “Có thể hay không nơi này có chuyện kì quái đi?”</w:t>
      </w:r>
    </w:p>
    <w:p>
      <w:pPr>
        <w:pStyle w:val="BodyText"/>
      </w:pPr>
      <w:r>
        <w:t xml:space="preserve">“Ân… Nếu Hứa Diệu không có tâm tư, vốn không có lý do đem bản vẽ này giấu kín. Mặt khác, mỏ vàng ở Tang Thi lĩnh xác thực là đã bị khai thác qua…… Hứa Diệu đuổi giết Liễu Nga, hơn nữa ngay cả oa nhi cũng không buông tha, rất có khả năng chính là vì chuyện của mỏ vàng, Liễu Nga sẽ đến nơi này, cũng có thể là phát hiện ra cái gì rồi.” Tiêu Lương nói.</w:t>
      </w:r>
    </w:p>
    <w:p>
      <w:pPr>
        <w:pStyle w:val="BodyText"/>
      </w:pPr>
      <w:r>
        <w:t xml:space="preserve">“Ân.” Tiểu Tứ Tử gật đầu, “Ta thấy hẳn là có chuyện như vậy.”</w:t>
      </w:r>
    </w:p>
    <w:p>
      <w:pPr>
        <w:pStyle w:val="BodyText"/>
      </w:pPr>
      <w:r>
        <w:t xml:space="preserve">“Nếu thật sự là như vậy……” Triệu Phổ hơi chau mày, cầm lấy bản vẽ, “Nếu bí mật của bản vẽ này bị lộ, liền đem một nhà Hứa Diệu ra chém đầu!”</w:t>
      </w:r>
    </w:p>
    <w:p>
      <w:pPr>
        <w:pStyle w:val="BodyText"/>
      </w:pPr>
      <w:r>
        <w:t xml:space="preserve">“Trảm cả nhà sao?” Tiểu Tứ Tử nóng nảy, ôm tiểu bảo bối nói, “Kia không phải Thiên Thiên cũng sẽ bị trảm? Ta mới không cần đâu, bảo bối nhỏ như vậy, nó lại không biết gì. Hơn nữa, nếu là sai lầm thì cũng là sai lầm của mình gia gia nó thôi, để làm chi muốn trách phạt người khác?” Vừa nói, vừa kéo kéo áo của Triệu Phổ, “Cửu Cửu, nếu hoàng thượng thật sự muốn trị tội bọn họ, ngươi nói hắn đi, ngươi không phải thúc thúc hắn sao?”</w:t>
      </w:r>
    </w:p>
    <w:p>
      <w:pPr>
        <w:pStyle w:val="BodyText"/>
      </w:pPr>
      <w:r>
        <w:t xml:space="preserve">Triệu Phổ dở khóc dở cười, “Ngươi đừng vội, Tiểu Thiên Thiên cùng Liễu Nga phát hiện bí mật này, sẽ không cần chết, vẫn có công chi thần. Bất quá cứ như vậy, mẫu tử các nàng có thể bình an vô sự, nhưng Hứa Vinh cùng Hứa Diệu thì khó thoát khỏi tội chết. Vô luận là Hứa Vinh có biết chuyện này hay không, đều sẽ bị liên lụy.”</w:t>
      </w:r>
    </w:p>
    <w:p>
      <w:pPr>
        <w:pStyle w:val="BodyText"/>
      </w:pPr>
      <w:r>
        <w:t xml:space="preserve">“Nhìn hắn khinh địch như vậy, đem ngân khóa cho bảo bối đeo, phỏng chừng là Hứa Vinh cũng không biết chuyện gì.” Hoa Phi Phi thở dài, “Thật khó nghĩ a.”</w:t>
      </w:r>
    </w:p>
    <w:p>
      <w:pPr>
        <w:pStyle w:val="BodyText"/>
      </w:pPr>
      <w:r>
        <w:t xml:space="preserve">Tiểu Tứ Tử ôm bảo bối quơ quơ, nói, “Nếu Hứa Vinh không coi trọng Liễu Nga, một đoạn nhân duyên như vậy, cũng bí mật ngân khóa này vĩnh viễn cũng sẽ không bị phát hiện. Theo ta thấy nha, hắn cũng phải được thưởng công lao, hắn ánh mắt hảo!”</w:t>
      </w:r>
    </w:p>
    <w:p>
      <w:pPr>
        <w:pStyle w:val="BodyText"/>
      </w:pPr>
      <w:r>
        <w:t xml:space="preserve">Mọi người hai mặt nhìn nhau, Tiểu Tứ Tử nói cũng có cái lý.</w:t>
      </w:r>
    </w:p>
    <w:p>
      <w:pPr>
        <w:pStyle w:val="BodyText"/>
      </w:pPr>
      <w:r>
        <w:t xml:space="preserve">“Việc này còn cần phải bàn bạc kĩ hơn.” Triệu Phổ thu hồi bản vẽ, nói, “Mọi người cũng không được để lộ ra ngoài. Còn có, chuyện cấp bách trước mắt là phải tìm cho được Liễu Nga để hỏi, nàng hiện tại nơi nào không rõ, không biết có thể hay không gặp chuyện nguy hiểm.”</w:t>
      </w:r>
    </w:p>
    <w:p>
      <w:pPr>
        <w:pStyle w:val="BodyText"/>
      </w:pPr>
      <w:r>
        <w:t xml:space="preserve">Tất cả mọi người gật đầu đồng ý, lại ngồi bàn bạc chút, sáng mai, Tiểu Tứ Tử, Tiêu Lương, Công Tôn, Triệu Phổ, còn có Tiểu Thiên Thiên cùng hai ảnh vệ đến Vô Lượng quan, hỏi thăm tin tức của Liễu Nga. Những người khác thì đều phân công nhau ra ngoài tìm, điều tra manh mối các nơi. Sau đó, mọi người cũng tự rời đi, trở về phòng nghỉ ngơi.</w:t>
      </w:r>
    </w:p>
    <w:p>
      <w:pPr>
        <w:pStyle w:val="BodyText"/>
      </w:pPr>
      <w:r>
        <w:t xml:space="preserve">Công Tôn thấy Tiểu Tứ Tử cả ngày ôm bảo bảo chạy tới chạy lui, tựa hồ tình cảm rất tốt, liền hỏi Tiểu Tứ Tử, “Tiểu Tứ Tử, để làm chi mà cứ phải mang theo nó nha, kêu Bạch Ảnh bọn họ mang theo đi?”</w:t>
      </w:r>
    </w:p>
    <w:p>
      <w:pPr>
        <w:pStyle w:val="BodyText"/>
      </w:pPr>
      <w:r>
        <w:t xml:space="preserve">Tiểu Tứ Tử không chịu, cười nói, “Ta thích bảo bối, mà nó cũng thích ta.”</w:t>
      </w:r>
    </w:p>
    <w:p>
      <w:pPr>
        <w:pStyle w:val="BodyText"/>
      </w:pPr>
      <w:r>
        <w:t xml:space="preserve">Bảo bối ôm Tiểu Tứ Tử, mở to đôi mắt tò mò mà nhìn Công Tôn, tiểu quyền nắm chặt cổ áo Tiểu Tứ Tử, không chịu buông ra.</w:t>
      </w:r>
    </w:p>
    <w:p>
      <w:pPr>
        <w:pStyle w:val="BodyText"/>
      </w:pPr>
      <w:r>
        <w:t xml:space="preserve">Công Tôn thở dài, “Ngươi mấy ngày nay đều cùng bảo bảo ngủ chung sao?”</w:t>
      </w:r>
    </w:p>
    <w:p>
      <w:pPr>
        <w:pStyle w:val="BodyText"/>
      </w:pPr>
      <w:r>
        <w:t xml:space="preserve">“Ân.” Tiểu Tứ Tử gật đầu, “Thiên Thiên buổi tối ngủ rất ngoan, có đôi khi một mình nó ngủ trong nôi, có khi ngủ bên cạnh ta, cũng không có khóc.”</w:t>
      </w:r>
    </w:p>
    <w:p>
      <w:pPr>
        <w:pStyle w:val="BodyText"/>
      </w:pPr>
      <w:r>
        <w:t xml:space="preserve">“Oa nhi này xác thực là rất ít khóc a.” Tiêu Lương cũng nói, “Hình như chỉ khóc có một hai lần đi.”</w:t>
      </w:r>
    </w:p>
    <w:p>
      <w:pPr>
        <w:pStyle w:val="BodyText"/>
      </w:pPr>
      <w:r>
        <w:t xml:space="preserve">“Đúng a.” Tiểu Tứ Tử vỗ lưng bảo bảo, “Bởi vì Thiên Thiên thích nhất Tiểu Tứ Tử chứ sao.” Vừa nói, vừa chậm rãi đi vào trong, muốn dùng nước ấm lau người cho bảo bối.</w:t>
      </w:r>
    </w:p>
    <w:p>
      <w:pPr>
        <w:pStyle w:val="BodyText"/>
      </w:pPr>
      <w:r>
        <w:t xml:space="preserve">Triệu Phổ thấy Công Tôn vẻ mặt lo lắng, liền hỏi, “Thân ái, không phải dấm chua của bảo bảo mà ngươi cũng ăn chứ?”</w:t>
      </w:r>
    </w:p>
    <w:p>
      <w:pPr>
        <w:pStyle w:val="BodyText"/>
      </w:pPr>
      <w:r>
        <w:t xml:space="preserve">Công Tôn trừng mắt liếc hắn, hướng ghế đá trong viện ngồi xuống, hỏi Tiêu Lương, “Tiểu Tứ Tử cùng Thiên Thiên mới ở cùng nhau mới có vài ngày đi?”</w:t>
      </w:r>
    </w:p>
    <w:p>
      <w:pPr>
        <w:pStyle w:val="BodyText"/>
      </w:pPr>
      <w:r>
        <w:t xml:space="preserve">“Đúng vậy.” Tiêu Lương gật gật đầu, “Tiểu Tứ Tử vẫn bế nó.”</w:t>
      </w:r>
    </w:p>
    <w:p>
      <w:pPr>
        <w:pStyle w:val="BodyText"/>
      </w:pPr>
      <w:r>
        <w:t xml:space="preserve">“Ai……” Công Tôn lắc đầu, “Vậy mấy ngày nữa tách ra, nó sẽ khóc thảm a.”</w:t>
      </w:r>
    </w:p>
    <w:p>
      <w:pPr>
        <w:pStyle w:val="BodyText"/>
      </w:pPr>
      <w:r>
        <w:t xml:space="preserve">Triệu Phổ cùng Tiêu Lương liếc nhìn nhau một cái, nhắc tới mới nhớ, cũng đúng a, tiểu bảo bảo cũng có phụ mẫu, cho dù Liễu Nga bất hạnh gặp nạn, nhưng chẳng phải còn phụ thân Hứa Vinh của nó sao. Nhìn tình cảm của Hứa Vinh đối với mẫu tử nàng, chắc chắn là muốn mang đứa nhỏ này trở về. Hơn nữa Tiểu Tứ Tử cũng chỉ là một tiểu tử choai choai đi, như thế nào có khả năng nuôi đứa nhỏ này lớn được. Mấy ngày nay ở chung với nó tình cảm hảo, chờ về sau tách ra, Tiểu Tứ Tử khẳng định sẽ rất thương tâm đi?</w:t>
      </w:r>
    </w:p>
    <w:p>
      <w:pPr>
        <w:pStyle w:val="BodyText"/>
      </w:pPr>
      <w:r>
        <w:t xml:space="preserve">“Hẳn là không thể đi?” Triệu Phổ hỏi, “Tiểu Tứ Tử trong lòng nó chắc đã có chuẩn bị?”</w:t>
      </w:r>
    </w:p>
    <w:p>
      <w:pPr>
        <w:pStyle w:val="BodyText"/>
      </w:pPr>
      <w:r>
        <w:t xml:space="preserve">“Loại chuyện này, dù có chuẩn bị cũng không có khả năng không buồn a.” Công Tôn bĩu môi, “Lúc ấy bọn họ mang Tiểu Tứ Tử cho ta làm con thừa tự, cũng nói cho ta dưỡng hai ba năm, chờ bệnh dưỡng tốt rồi, liền muốn lĩnh trở về.”</w:t>
      </w:r>
    </w:p>
    <w:p>
      <w:pPr>
        <w:pStyle w:val="BodyText"/>
      </w:pPr>
      <w:r>
        <w:t xml:space="preserve">“A?” Triệu Phổ giật mình, “Kia vì cái gì sau này lại để lại cho ngươi?”</w:t>
      </w:r>
    </w:p>
    <w:p>
      <w:pPr>
        <w:pStyle w:val="BodyText"/>
      </w:pPr>
      <w:r>
        <w:t xml:space="preserve">“Lúc ta nuôi Tiểu Tứ Tử đến năm ba tuổi, phụ mẫu thân sinh của nó đến mang nó trở về.” Công Tôn buồn bã trả lời, “Mới mang nó đi có nửa ngày, ta liền buồn không chịu nổi, nên đứng ở một nơi bí mật gần đó nhìn lén, mỗi ngày đều khó chịu. May mắn vật nhỏ cũng không chịu thua kém, nó không tiếp nhận phụ mẫu nó, ai cũng không cho đụng, không ăn cơm cũng không ngủ, chính là cứ khóc mãi…… Nhịn hai ngày, phụ mẫu nó thật sự chịu không được, liền đem nó trả lại cho ta.”</w:t>
      </w:r>
    </w:p>
    <w:p>
      <w:pPr>
        <w:pStyle w:val="BodyText"/>
      </w:pPr>
      <w:r>
        <w:t xml:space="preserve">Triệu Phổ cùng Tiêu Lương lại liếc nhìn nhau, dở khóc dở cười, vốn tưởng rằng Công Tôn sẽ đi đoạt đứa nhỏ nhà người ta, nhưng nghe hắn kể sao lại giống như người ta đoạt đứa nhỏ nhà hắn vậy.</w:t>
      </w:r>
    </w:p>
    <w:p>
      <w:pPr>
        <w:pStyle w:val="BodyText"/>
      </w:pPr>
      <w:r>
        <w:t xml:space="preserve">Công Tôn thở dài, nói với Tiêu Lương, “Lúc này ngươi cũng nên chuẩn bị chút, nói với Tiểu Tứ Tử, để cho nó chuẩn bị tâm lý. Bảo bối này, sớm hay muộn gì cũng phải cùng hắn tách ra.”</w:t>
      </w:r>
    </w:p>
    <w:p>
      <w:pPr>
        <w:pStyle w:val="BodyText"/>
      </w:pPr>
      <w:r>
        <w:t xml:space="preserve">Tiêu Lương nghe xong có chút vô lực, nhỏ giọng nói thầm, “Tiên sinh, ngươi nói có vẻ tốt hơn?”</w:t>
      </w:r>
    </w:p>
    <w:p>
      <w:pPr>
        <w:pStyle w:val="BodyText"/>
      </w:pPr>
      <w:r>
        <w:t xml:space="preserve">Công Tôn trừng mắt nhìn hắn, “Tiểu Tứ Tử là tâm can bảo bối của ta, ta chỉ muốn nói điều làm cho nó cao hứng, không muốn làm cho nó mất hứng!”</w:t>
      </w:r>
    </w:p>
    <w:p>
      <w:pPr>
        <w:pStyle w:val="BodyText"/>
      </w:pPr>
      <w:r>
        <w:t xml:space="preserve">“A……” Triệu Phổ cùng Tiêu Lương hít một ngụm khí lạnh, Công Tôn chính là thập tứ hiếu phụ thân a! Bất quá Tiêu Lương cùng Triệu Phổ lại nhìn nhau, trong lòng hiểu rõ, những lời Công Tôn nói, kì thật Tiểu Tứ Tử cũng nghe được.</w:t>
      </w:r>
    </w:p>
    <w:p>
      <w:pPr>
        <w:pStyle w:val="BodyText"/>
      </w:pPr>
      <w:r>
        <w:t xml:space="preserve">Tiểu Tứ Tử vừa mới vào phòng, đã nghĩ muốn lau nước ấm cho bảo bối, nhưng nghe được Công Tôn bọn họ ở cửa đang nói về hắn, nên cũng lén đứng nghe. Nhưng là càng nghe về sau, trong lòng càng không biết là tư vị gì. Đúng vậy, sớm hay muộn gì hắn cũng phải cùng bảo bối tách ra.</w:t>
      </w:r>
    </w:p>
    <w:p>
      <w:pPr>
        <w:pStyle w:val="BodyText"/>
      </w:pPr>
      <w:r>
        <w:t xml:space="preserve">Tiểu Tứ Tử trở về phòng, nhìn chằm chằm bảo bối đang nằm ngậm ngón tay trên giường, cảm giác mất mát mà ngồi xuống bên giường. Thạch Đầu trông thấy Tiểu Tứ Tử tựa hồ mất hứng, liền lắc lư mà đi tới, cái bụng phì phì ở chân Tiểu Tứ Tử cọ cọ, chi chi kêu, như là đang an ủi.</w:t>
      </w:r>
    </w:p>
    <w:p>
      <w:pPr>
        <w:pStyle w:val="BodyText"/>
      </w:pPr>
      <w:r>
        <w:t xml:space="preserve">Tiểu Tứ Tử ôm Thạch Đầu khổ sở nói, “Thạch Đầu nha…… Ta không muốn cùng bảo bối tách ra a.”</w:t>
      </w:r>
    </w:p>
    <w:p>
      <w:pPr>
        <w:pStyle w:val="BodyText"/>
      </w:pPr>
      <w:r>
        <w:t xml:space="preserve">Thạch Đầu ngửi ngửi khuôn mặt Tiểu Tứ Tử, vươn đầu lưỡi liếm, ghé vào một bên, nhìn chằm chằm Tiểu Tứ Tử, giống như cũng có cảm xúc như vậy.</w:t>
      </w:r>
    </w:p>
    <w:p>
      <w:pPr>
        <w:pStyle w:val="BodyText"/>
      </w:pPr>
      <w:r>
        <w:t xml:space="preserve">Bên ngoài, Triệu Phổ nhìn Tiêu Lương, ý bảo hắn vào phòng an ủi Tiểu Tứ Tử, có cơ hội thì nên hảo hảo mà thể hiện, còn không thì cứ thừa dịp này mà sấn tới!</w:t>
      </w:r>
    </w:p>
    <w:p>
      <w:pPr>
        <w:pStyle w:val="BodyText"/>
      </w:pPr>
      <w:r>
        <w:t xml:space="preserve">Tiêu Lương gật đầu với Công Tôn cùng Triệu Phổ, đẩy cửa vào phòng, mới vừa đi đến bên giường, Tiểu Tứ Tử đáng thương hề hề ngẩng mặt lên nhìn hắn một cái, tâm Tiêu Lương liền run lên, cái kia đau lòng nha…</w:t>
      </w:r>
    </w:p>
    <w:p>
      <w:pPr>
        <w:pStyle w:val="BodyText"/>
      </w:pPr>
      <w:r>
        <w:t xml:space="preserve">Ngồi xuống bên cạnh Tiểu Tứ Tử, vỗ vỗ bả vai rồi ôm hắn, “Cẩn nhi, không sợ, chúng ta về sau hằng năm đều đến thăm tiểu bảo bảo. Hay kêu phụ mẫu nó cùng đến Tiêu Dao đảo ở, như vậy chúng ta có thể thường xuyên nhìn thấy bọn họ. Về sau chờ nó lớn lên một chút, ngươi dạy nó y thuật, ta dạy nó võ công, có được hay không?”</w:t>
      </w:r>
    </w:p>
    <w:p>
      <w:pPr>
        <w:pStyle w:val="BodyText"/>
      </w:pPr>
      <w:r>
        <w:t xml:space="preserve">“Ân.” Tiểu Tứ Tử thật nghiêm túc gật đầu, “Tiểu Lương Tử, ngươi thật tốt.” Nói xong, nhích lại gần, ở trên má Tiêu Lương hôn một cái.</w:t>
      </w:r>
    </w:p>
    <w:p>
      <w:pPr>
        <w:pStyle w:val="Compact"/>
      </w:pPr>
      <w:r>
        <w:t xml:space="preserve">Tiêu Lương lòng tràn đầy nhộn nhạo a… Nhộn nhạo…</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Sáng sớm hôm sau, Tiểu Tứ Tử bọn họ ly khai phủ nha, chạy tới Vô Lượng quan.</w:t>
      </w:r>
    </w:p>
    <w:p>
      <w:pPr>
        <w:pStyle w:val="BodyText"/>
      </w:pPr>
      <w:r>
        <w:t xml:space="preserve">“Ta nói Tiểu Lương Tử nha.” Tiểu Tứ Tử ôm bảo bối ngồi trên lưng Thạch Đầu, quơ quơ hai chân hỏi Tiêu Lương, “Vì cái gì lần trước ở chỗ hiệu may, lão bản kia nói Tiểu Thiên Thiên là mang ngân khóa mà Lưu đại tiên của Vô Lượng quan bán đi?”</w:t>
      </w:r>
    </w:p>
    <w:p>
      <w:pPr>
        <w:pStyle w:val="BodyText"/>
      </w:pPr>
      <w:r>
        <w:t xml:space="preserve">“Ta cảm thấy, Liễu Nga lần này đến, khả năng là có liên quan đến chuyện này.” Công Tôn thấp giọng nói, “Nói không chừng ý chính của nàng là muốn đi tìm Lưu đại tiên kia.”</w:t>
      </w:r>
    </w:p>
    <w:p>
      <w:pPr>
        <w:pStyle w:val="BodyText"/>
      </w:pPr>
      <w:r>
        <w:t xml:space="preserve">“Ân……” Tiểu Tứ Tử nghiêng đầu nói, “Xác thực nha……”</w:t>
      </w:r>
    </w:p>
    <w:p>
      <w:pPr>
        <w:pStyle w:val="BodyText"/>
      </w:pPr>
      <w:r>
        <w:t xml:space="preserve">Vô Lượng quan cách phủ nha thật là phi thường xa, mọi người đi thẳng đến buổi trưa mới đến được chân núi của Vô Lượng quan.</w:t>
      </w:r>
    </w:p>
    <w:p>
      <w:pPr>
        <w:pStyle w:val="BodyText"/>
      </w:pPr>
      <w:r>
        <w:t xml:space="preserve">Thạch Đầu mệt lả, quỳ rạp xuống đất mà thở, Tiểu Tứ Tử lấy túi nước cho nó uống, vừa xoa xoa bụng nó, “Thạch Đầu nha, ngươi phải giảm béo a. Ngươi có bốn chân nha, mới đi tới nơi này mà đã mệt như vậy rồi.”</w:t>
      </w:r>
    </w:p>
    <w:p>
      <w:pPr>
        <w:pStyle w:val="BodyText"/>
      </w:pPr>
      <w:r>
        <w:t xml:space="preserve">Thạch Đầu bất mãn quẩy quẩy lỗ tai, liếc mắt nhìn cái bụng nhỏ của Tiểu Tứ Tử một chút…… (=)) hai chủ tớ nhà này)</w:t>
      </w:r>
    </w:p>
    <w:p>
      <w:pPr>
        <w:pStyle w:val="BodyText"/>
      </w:pPr>
      <w:r>
        <w:t xml:space="preserve">“Đáng ghét.” Tiểu Tứ Tử đưa tay nhéo lỗ tai của Thạch Đầu.</w:t>
      </w:r>
    </w:p>
    <w:p>
      <w:pPr>
        <w:pStyle w:val="BodyText"/>
      </w:pPr>
      <w:r>
        <w:t xml:space="preserve">Thạch Đầu kêu chi chi hai tiếng, như là đang cãi lại — ngươi mới là tiểu mập mạp!</w:t>
      </w:r>
    </w:p>
    <w:p>
      <w:pPr>
        <w:pStyle w:val="BodyText"/>
      </w:pPr>
      <w:r>
        <w:t xml:space="preserve">Tiểu Tứ Tử cùng Thạch Đầu ngồi xổm xuống mà trừng nhau, Thạch Đầu dùng cái mũi ủi ủi vào bụng Tiểu Tứ Tử, Tiểu Tứ Tử cũng không vừa, nhéo nhéo cái đuôi nó, còn vỗ mông nó. (==” *hãn*)</w:t>
      </w:r>
    </w:p>
    <w:p>
      <w:pPr>
        <w:pStyle w:val="BodyText"/>
      </w:pPr>
      <w:r>
        <w:t xml:space="preserve">Náo loạn một trận xong, Thạch Đầu ghé vào tảng đá mát mẻ mà thở phù phù, Tiêu Lương lấy cho nó một cái túi nhỏ, là châu châu nướng mà Mục Phương làm cho nó, Thạch Đầu ta vui vui vẻ vẻ mà ăn a.</w:t>
      </w:r>
    </w:p>
    <w:p>
      <w:pPr>
        <w:pStyle w:val="BodyText"/>
      </w:pPr>
      <w:r>
        <w:t xml:space="preserve">“Lên núi vẫn còn một đoạn nữa.” Triệu Phổ ngẩng đầu nhìn nhìn lên đỉnh núi, Vô Lượng quan này còn rất cao, mà ngay trước chân núi có một trà quán, nên mọi người quyết định đến trà quán này uống nước nghỉ chân rồi hẵng lên núi.</w:t>
      </w:r>
    </w:p>
    <w:p>
      <w:pPr>
        <w:pStyle w:val="BodyText"/>
      </w:pPr>
      <w:r>
        <w:t xml:space="preserve">“Mấy vị đại gia, muốn lên Vô Lượng quan a?” Tiểu nhị của trà quán một khối khăn vắt trên vai, bưng một ấm trà chạy tới, vừa châm trà cho mọi người vừa hỏi.</w:t>
      </w:r>
    </w:p>
    <w:p>
      <w:pPr>
        <w:pStyle w:val="BodyText"/>
      </w:pPr>
      <w:r>
        <w:t xml:space="preserve">“Ân, muốn tìm Lưu đại tiên.” Tiểu Tứ Tử gật gật đầu.</w:t>
      </w:r>
    </w:p>
    <w:p>
      <w:pPr>
        <w:pStyle w:val="BodyText"/>
      </w:pPr>
      <w:r>
        <w:t xml:space="preserve">“A? Ai u!” Tiểu nhị khoát tay, “Mấy vị đại gia a, may mắn các người không lên núi, bằng không liền uổng công.”</w:t>
      </w:r>
    </w:p>
    <w:p>
      <w:pPr>
        <w:pStyle w:val="BodyText"/>
      </w:pPr>
      <w:r>
        <w:t xml:space="preserve">Mọi người liếc mắt nhìn nhau, khó hiểu, “Lưu đại tiên không ở đây sao?”</w:t>
      </w:r>
    </w:p>
    <w:p>
      <w:pPr>
        <w:pStyle w:val="BodyText"/>
      </w:pPr>
      <w:r>
        <w:t xml:space="preserve">“Lưu đại tiên cũng đã nửa tháng không gặp người rồi.” tiểu nhị nói, “Hắn lần trước nói, gần đây sát khí nặng, vẫn là nên lánh đi.”</w:t>
      </w:r>
    </w:p>
    <w:p>
      <w:pPr>
        <w:pStyle w:val="BodyText"/>
      </w:pPr>
      <w:r>
        <w:t xml:space="preserve">“Hắn tránh đi chỗ nào rồi?” Triệu Phổ hỏi.</w:t>
      </w:r>
    </w:p>
    <w:p>
      <w:pPr>
        <w:pStyle w:val="BodyText"/>
      </w:pPr>
      <w:r>
        <w:t xml:space="preserve">“Chuyện thần tiên người thường khó biết lắm.” Tiểu nhị nhún vai nói.</w:t>
      </w:r>
    </w:p>
    <w:p>
      <w:pPr>
        <w:pStyle w:val="BodyText"/>
      </w:pPr>
      <w:r>
        <w:t xml:space="preserve">“Ngươi xem xem, ngân khóa này có phải từ chỗ Lưu đại tiên bán không?” Triệu Phổ kêu tiểu nhị nhìn nhìn ngân khóa trên người bảo bối.</w:t>
      </w:r>
    </w:p>
    <w:p>
      <w:pPr>
        <w:pStyle w:val="BodyText"/>
      </w:pPr>
      <w:r>
        <w:t xml:space="preserve">“A, đúng vậy, chính là loại ngân khóa ngũ hành, là do chính Lưu đại tiên làm.” Tiểu nhị gật gật đầu, liền xoay người rời đi.</w:t>
      </w:r>
    </w:p>
    <w:p>
      <w:pPr>
        <w:pStyle w:val="BodyText"/>
      </w:pPr>
      <w:r>
        <w:t xml:space="preserve">“Lưu đại tiên…… Lưu Mặc Hải?” Tiêu Lương đột nhiên lẩm nhẩm, nhìn mọi người.</w:t>
      </w:r>
    </w:p>
    <w:p>
      <w:pPr>
        <w:pStyle w:val="BodyText"/>
      </w:pPr>
      <w:r>
        <w:t xml:space="preserve">“Sẽ không trùng hợp vậy đi?” Triệu Phổ nhíu mày nghĩ nghĩ, “Bất quá lúc ấy Lưu Mặc Hải chết là không minh bạch……”</w:t>
      </w:r>
    </w:p>
    <w:p>
      <w:pPr>
        <w:pStyle w:val="BodyText"/>
      </w:pPr>
      <w:r>
        <w:t xml:space="preserve">Uống xong trà, Thanh Ảnh gọi tiểu nhị tới, hỏi rõ chỗ ở của Lưu đại tiên, mọi người cùng nhau thay đổi lộ trình, đi đến nhà hắn.</w:t>
      </w:r>
    </w:p>
    <w:p>
      <w:pPr>
        <w:pStyle w:val="BodyText"/>
      </w:pPr>
      <w:r>
        <w:t xml:space="preserve">Lưu đại tiên kia nghe nói là ngụ ở nông trại phía sau Vô Lượng quan, có một ngôi nhà ngói nhỏ ở bên trong, xem ra cũng không tệ lắm.</w:t>
      </w:r>
    </w:p>
    <w:p>
      <w:pPr>
        <w:pStyle w:val="BodyText"/>
      </w:pPr>
      <w:r>
        <w:t xml:space="preserve">Tiểu Tứ Tử ngồi trên lưng Thạch Đầu mà tò mò đánh giá chỗ ở của y, liền nói, “Cửa sổ đều đóng rồi.”</w:t>
      </w:r>
    </w:p>
    <w:p>
      <w:pPr>
        <w:pStyle w:val="BodyText"/>
      </w:pPr>
      <w:r>
        <w:t xml:space="preserve">Thanh Ảnh kích động tiến vào trong sân, gõ gõ cửa phòng, thật lâu sau, cũng không có người đáp ứng.</w:t>
      </w:r>
    </w:p>
    <w:p>
      <w:pPr>
        <w:pStyle w:val="BodyText"/>
      </w:pPr>
      <w:r>
        <w:t xml:space="preserve">“Không giống như là có người ở.” Tiêu Lương nói.</w:t>
      </w:r>
    </w:p>
    <w:p>
      <w:pPr>
        <w:pStyle w:val="BodyText"/>
      </w:pPr>
      <w:r>
        <w:t xml:space="preserve">Triệu Phổ gật gật đầu, Thanh Ảnh cùng Xích Ảnh liếc nhìn nhau một cái, lấy ra chủy thủ, nhẹ nhàng ở trên cửa mà khạy. Mọi người đi vào trong phòng, trong phòng trống rỗng, trên bàn lại để một đống lớn ngân khóa, hẳn là vẫn chưa bán đi gì đó.</w:t>
      </w:r>
    </w:p>
    <w:p>
      <w:pPr>
        <w:pStyle w:val="BodyText"/>
      </w:pPr>
      <w:r>
        <w:t xml:space="preserve">“Ai nha, không có người nga.” Tiểu Tứ Tử nhăn mặt, ôm bảo bối thở dài, “Uổng công đi đường xa như vậy đi.”</w:t>
      </w:r>
    </w:p>
    <w:p>
      <w:pPr>
        <w:pStyle w:val="BodyText"/>
      </w:pPr>
      <w:r>
        <w:t xml:space="preserve">“Cũng không hẳn a.” Triệu Phổ nói xong, đột nhiên nhấc chân đạp qua một cước… Cùng lúc đó, chợt nghe “răng rắc” một tiếng, một khối gạch vỡ vụn. Càng thú vị là, sau lúc khối gạch đó vỡ rơi xuống…</w:t>
      </w:r>
    </w:p>
    <w:p>
      <w:pPr>
        <w:pStyle w:val="BodyText"/>
      </w:pPr>
      <w:r>
        <w:t xml:space="preserve">“Ai nha!” Phía dưới có người kêu một tiếng, hiển nhiên là bị đạp trúng.</w:t>
      </w:r>
    </w:p>
    <w:p>
      <w:pPr>
        <w:pStyle w:val="BodyText"/>
      </w:pPr>
      <w:r>
        <w:t xml:space="preserve">“A!” Tiểu Tứ Tử ngồi xổm xuống nhìn cái động, “Bên trong có người!”</w:t>
      </w:r>
    </w:p>
    <w:p>
      <w:pPr>
        <w:pStyle w:val="BodyText"/>
      </w:pPr>
      <w:r>
        <w:t xml:space="preserve">“Các ngươi như thế nào biết ta ở trong này!” Trong động có người hỏi, Tiểu Tứ Tử nhìn kĩ, là một lão nhân râu bạc.</w:t>
      </w:r>
    </w:p>
    <w:p>
      <w:pPr>
        <w:pStyle w:val="BodyText"/>
      </w:pPr>
      <w:r>
        <w:t xml:space="preserve">“Bổn muốn chết.” Tiểu Tứ Tử nhìn nhìn hắn, cười tủm tỉm, “Trong phòng không có người thì sao cửa khóa bên trong nha?”</w:t>
      </w:r>
    </w:p>
    <w:p>
      <w:pPr>
        <w:pStyle w:val="BodyText"/>
      </w:pPr>
      <w:r>
        <w:t xml:space="preserve">“Đúng vậy…” Người nọ trong động nghĩ nghĩ, liền nói, “Các vị hảo hán, lão đầu nhi ta tiện mệnh không đáng cho các người động thủ a, các người muốn lấy cái gì thì cứ cầm đi, đừng làm khó dễ lão đầu như ta là được rồi.”</w:t>
      </w:r>
    </w:p>
    <w:p>
      <w:pPr>
        <w:pStyle w:val="BodyText"/>
      </w:pPr>
      <w:r>
        <w:t xml:space="preserve">“Đi ra.” Thanh Ảnh lạnh lùng trừng mắt liếc hắn, “Có chuyện hỏi ngươi!”</w:t>
      </w:r>
    </w:p>
    <w:p>
      <w:pPr>
        <w:pStyle w:val="BodyText"/>
      </w:pPr>
      <w:r>
        <w:t xml:space="preserve">“Không cần…” Lão đầu kia còn cứng đầu, “Ta sẽ không đi lên!”</w:t>
      </w:r>
    </w:p>
    <w:p>
      <w:pPr>
        <w:pStyle w:val="BodyText"/>
      </w:pPr>
      <w:r>
        <w:t xml:space="preserve">“Ngươi sẽ không phải là Lưu đại tiên đi?” Tiểu Tứ Tử hỏi.</w:t>
      </w:r>
    </w:p>
    <w:p>
      <w:pPr>
        <w:pStyle w:val="BodyText"/>
      </w:pPr>
      <w:r>
        <w:t xml:space="preserve">Lão đầu liếc mắt nhìn Tiểu Tứ Tử một cái, chậc chậc hai tiếng, “Này là tiểu oa nhi nhà ai a, sao lại đáng yêu như vậy đi.”</w:t>
      </w:r>
    </w:p>
    <w:p>
      <w:pPr>
        <w:pStyle w:val="BodyText"/>
      </w:pPr>
      <w:r>
        <w:t xml:space="preserve">Tiểu Tứ Tử nghĩ hắn nói đến Tiểu Thiên Thiên trong lòng mình, liền trả lời, “Ngươi trước kia chưa từng thấy tiểu bảo bảo này sao? Ngân khóa của hắn không phải là mua ở chỗ ngươi sao?</w:t>
      </w:r>
    </w:p>
    <w:p>
      <w:pPr>
        <w:pStyle w:val="BodyText"/>
      </w:pPr>
      <w:r>
        <w:t xml:space="preserve">“Thiết…” lưu đại tiên bĩu môi, “Ta mỗi ngày bán ít nhất mười mấy cái ngân khóa, thấy mười mấy oa nhi, tự nhiên sẽ không nhớ được.”</w:t>
      </w:r>
    </w:p>
    <w:p>
      <w:pPr>
        <w:pStyle w:val="BodyText"/>
      </w:pPr>
      <w:r>
        <w:t xml:space="preserve">Thấy hắn vẫn còn đứng phía dưới, Triệu Phổ lạnh lùng nhìn hắn, “Ngươi không muốn lên? Không muốn lên thì vĩnh viễn đừng có lên đây nữa.”</w:t>
      </w:r>
    </w:p>
    <w:p>
      <w:pPr>
        <w:pStyle w:val="BodyText"/>
      </w:pPr>
      <w:r>
        <w:t xml:space="preserve">Lưu đại tiên nhìn chằm chằm Triệu Phổ đánh giá trong chốc lát, đột nhiên hít một ngụm lãnh khí, nuốt nuốt nước miếng hỏi, “Ngươi… Ngươi sẽ không phải họ… họ Triệu?”</w:t>
      </w:r>
    </w:p>
    <w:p>
      <w:pPr>
        <w:pStyle w:val="BodyText"/>
      </w:pPr>
      <w:r>
        <w:t xml:space="preserve">Triệu Phổ nhướn một bên mi, “Như thế nào? Gặp qua họ Triệu? Là giống với Bát ca của ta, hay là giống với cháu của ta? Ngươi tuy hơi khác nhưng vẫn là nhìn giống một người ta từng gặp a… Lưu Mặc Hải.”</w:t>
      </w:r>
    </w:p>
    <w:p>
      <w:pPr>
        <w:pStyle w:val="BodyText"/>
      </w:pPr>
      <w:r>
        <w:t xml:space="preserve">Những người khác đều ngây ngẩn cả người, nhìn chằm chằm lão nhân, lão nhân cũng sửng sốt thật lâu sau, mới vươn tay, cầm lấy bốn vách tường thạch động, đi lên, vỗ vỗ bụi trên người, cấp Triệu Phổ hành lễ, “Cái kia… Cửu vương gia a, đã lớn như vậy rồi.”</w:t>
      </w:r>
    </w:p>
    <w:p>
      <w:pPr>
        <w:pStyle w:val="BodyText"/>
      </w:pPr>
      <w:r>
        <w:t xml:space="preserve">“Lưu Mặc Hải.” Triệu Phổ lạnh lùng nhìn hắn, “Giả chết là tội khi quân a!”</w:t>
      </w:r>
    </w:p>
    <w:p>
      <w:pPr>
        <w:pStyle w:val="BodyText"/>
      </w:pPr>
      <w:r>
        <w:t xml:space="preserve">“Ách… Không phải nha!” Lưu Mặc Hải vội vã xua tay, “Ta không phải là giả chết… Năm đó quả thật là đã chết.”</w:t>
      </w:r>
    </w:p>
    <w:p>
      <w:pPr>
        <w:pStyle w:val="BodyText"/>
      </w:pPr>
      <w:r>
        <w:t xml:space="preserve">Triệu Phổ chờ tất cả mọi người ngồi xuống xong, Thanh Ảnh đóng cửa lại, rồi đối Lưu Mặc Hải nói, “Chuyện đến tột cùng là như thế nào, phải nói thật!”</w:t>
      </w:r>
    </w:p>
    <w:p>
      <w:pPr>
        <w:pStyle w:val="BodyText"/>
      </w:pPr>
      <w:r>
        <w:t xml:space="preserve">Lưu Mặc Hải thở dài, cũng tìm cái ghế mà ngồi xuống, nhìn nhìn mọi người, nói, “Kia, chuyện tình cũng đã lâu lắm rồi, lúc ấy… Chúng ta cùng nhau đi tìm mỏ vàng, ta đã đoán ra được vị trí của mỏ vàng nên đã vẽ lại. lúc ở Mạt Bắc, ta có gặp qua một cô nương ngoại tộc, liền cùng người ta thành thân, cô nương kia sinh cho ta một oa nhi… Gọi là Lưu Vinh.”</w:t>
      </w:r>
    </w:p>
    <w:p>
      <w:pPr>
        <w:pStyle w:val="BodyText"/>
      </w:pPr>
      <w:r>
        <w:t xml:space="preserve">Mọi người nghe xong đều sửng sốt, liếc mắt nhìn nhau — Lưu Vinh?</w:t>
      </w:r>
    </w:p>
    <w:p>
      <w:pPr>
        <w:pStyle w:val="BodyText"/>
      </w:pPr>
      <w:r>
        <w:t xml:space="preserve">“Sau đó, ta gặp phải quái bệnh, bệnh nan y, phải chết.” Lưu Mặc Hải bất đắc dĩ nói, “Còn mẫu thân của đứa nhỏ vì khó sinh mà đã chết, nên ta cũng không muốn sống nữa, liền nói với người đi tìm mỏ vàng cùng ta là Hứa Diệu, để cho hắn tiếp tục đi tìm mỏ vàng, còn đem bản vẽ họa lại thật kĩ cho hắn.”</w:t>
      </w:r>
    </w:p>
    <w:p>
      <w:pPr>
        <w:pStyle w:val="BodyText"/>
      </w:pPr>
      <w:r>
        <w:t xml:space="preserve">“Sau đó thì sao?” Công Tôn hỏi.</w:t>
      </w:r>
    </w:p>
    <w:p>
      <w:pPr>
        <w:pStyle w:val="BodyText"/>
      </w:pPr>
      <w:r>
        <w:t xml:space="preserve">“Hứa Diệu kia cũng không tốt lành gì.” Lưu Mặc Hải lắc đầu, nói tiếp, “Ta vốn thật là sắp chết, nhưng là không biết như thế nào, đem bản vẽ cho hắn xong, không hiểu sao bệnh chuyển biến tốt… Nhưng là khi ta hết bệnh rồi, hắn tựa hồ lại không vui ý. Ngày đó, hắn đem lừa ta ra phía sau núi, rồi đẩy ta từ trên vách núi xuống.”</w:t>
      </w:r>
    </w:p>
    <w:p>
      <w:pPr>
        <w:pStyle w:val="BodyText"/>
      </w:pPr>
      <w:r>
        <w:t xml:space="preserve">“Cáp?” Tiểu Tứ Tử kinh hãi, “Thật sao?”</w:t>
      </w:r>
    </w:p>
    <w:p>
      <w:pPr>
        <w:pStyle w:val="BodyText"/>
      </w:pPr>
      <w:r>
        <w:t xml:space="preserve">“Ân.” Lưu Mặc Hải thở dài, “Ta lúc ấy bám víu vào vách núi, hỏi hắn vì cái gì mà làm như vậy, hắn chỉ nói, hắn cũng là thân bất do kỉ, coi như thực xin lỗi ta, sẽ hảo hảo chiếu cố con ta, giống như con của chính mình. Nói xong, hắn đã đem tay ta mở ra… May mắn dưới núi là khe núi, ta bị lao đi thật xa, sau lại được mấy người dân nơi đó cứu giúp.”</w:t>
      </w:r>
    </w:p>
    <w:p>
      <w:pPr>
        <w:pStyle w:val="BodyText"/>
      </w:pPr>
      <w:r>
        <w:t xml:space="preserve">“Hứa Diệu là vì thấy ngươi tìm được mỏ vàng, cho nên mới đối với ngươi nổi lên sát tâm sao?” Triệu Phổ hỏi.</w:t>
      </w:r>
    </w:p>
    <w:p>
      <w:pPr>
        <w:pStyle w:val="BodyText"/>
      </w:pPr>
      <w:r>
        <w:t xml:space="preserve">“Ân.” Lưu Mặc Hải gật gật đầu, thở dài nói, “Chờ lúc ta dưỡng bệnh tốt rồi, cũng là đã hơn nữa năm sau. Ta sau mới đi nghe ngóng tin tức của mỏ vàng, còn có chuyện Hứa Diệu thăng chức, hơn nữa cũng tìm thấy tin tức của con mình.”</w:t>
      </w:r>
    </w:p>
    <w:p>
      <w:pPr>
        <w:pStyle w:val="BodyText"/>
      </w:pPr>
      <w:r>
        <w:t xml:space="preserve">“Ngươi vì sao không đi tố giác hắn?” Công Tôn hỏi.</w:t>
      </w:r>
    </w:p>
    <w:p>
      <w:pPr>
        <w:pStyle w:val="BodyText"/>
      </w:pPr>
      <w:r>
        <w:t xml:space="preserve">“Nói thật… Lúc nương tử ta chết, ta kì thật cũng nản lòng thoái chí, nguyên bản ta chỉ nghĩ đến gặp Hứa Diệu đòi tiền, hơn nữa ta cũng ngầm hỏi thăm vài lần, phát hiện hắn đối với con ta rất tốt. Cho nên liền muốn quy ẩn sơn lâm, làm một ẩn sĩ.” Lưu Mặc Hải nói.</w:t>
      </w:r>
    </w:p>
    <w:p>
      <w:pPr>
        <w:pStyle w:val="BodyText"/>
      </w:pPr>
      <w:r>
        <w:t xml:space="preserve">“Vậy vì sao cố tình muốn ẩn cư tại Huy Châu phủ?” Tiêu Lương hỏi hắn, “Ngươi không đến nơi khác, hay là nói, là cố ý muốn ở đây canh chừng mỏ vàng?”</w:t>
      </w:r>
    </w:p>
    <w:p>
      <w:pPr>
        <w:pStyle w:val="BodyText"/>
      </w:pPr>
      <w:r>
        <w:t xml:space="preserve">“A… tiểu tử ngươi thật thông minh a.” Lưu Mặc Hải gật gật đầu, hỏi, “Ta cùng Hứa Diệu ở chung một khoảng thời gian, hắn tuy rằng có vẻ nghiêm túc, nhưng cũng không giống như người đại gian đại ác. Năm đó vì sao lại đối với ta hạ thủ, ta vẫn thực hoài nghi. Tang Thi lĩnh này có hoàng kim, năm ấy ta tuy hơi xác định, hắn nếu che giấu tin tức mỏ vàng, tự nhiên sẽ hành động, cho nên ta ở ngay tại nơi này trấn thủ…… Sau, lại để cho ta phát hiện hắn chân chính bí mật.”</w:t>
      </w:r>
    </w:p>
    <w:p>
      <w:pPr>
        <w:pStyle w:val="BodyText"/>
      </w:pPr>
      <w:r>
        <w:t xml:space="preserve">“Cái gì?” Triệu Phổ hỏi.</w:t>
      </w:r>
    </w:p>
    <w:p>
      <w:pPr>
        <w:pStyle w:val="BodyText"/>
      </w:pPr>
      <w:r>
        <w:t xml:space="preserve">“Phải biết rằng, Huy Châu hằng năm đều sản xuất ra rượu tang châm (rượu làm từ trái dâu), rượu này hương vị ngọt lành, hằng năm đều có thể bán đi rất nhiều.” Lưu Mặc Hải đột nhiên thay đổi chủ đề.</w:t>
      </w:r>
    </w:p>
    <w:p>
      <w:pPr>
        <w:pStyle w:val="BodyText"/>
      </w:pPr>
      <w:r>
        <w:t xml:space="preserve">Mọi người hai mặt nhìn nhau, gật gật đầu, “Vậy thì thế nào?”</w:t>
      </w:r>
    </w:p>
    <w:p>
      <w:pPr>
        <w:pStyle w:val="BodyText"/>
      </w:pPr>
      <w:r>
        <w:t xml:space="preserve">“Ta ở Huy Châu này cũng đã một đoạn thời gian, chợt nghe có người nói về truyền thuyết ở Tang Thi lĩnh, rồi lại chuyện ở đó đang có tang thi triệu tập. Trước đây ta cũng có đi qua Tang Thi lĩnh, sở dĩ kêu là Tang Thi lĩnh, bởi vì trên đỉnh ngọn núi kia có một tảng đá lớn, nhìn giống như người không đầu. Chuyện trước kia kể lại rằng ở đây có nhiều phỉ tặc, rất nhiều người vô tội đi qua đây đều bị bọn chúng sát hại, nên mới có cái tên như vậy. Chưa từng nghe có chuyện thôn dân giết binh lính loạn thất bát tao cái gì đó. Bởi vậy ta mới đặc biệt để ý đến, lén lút đi vào nhìn thử…… Quả nhiên, ta phát hiện có người đang khai thác mỏ vàng, mà đều là quan Tống, bọn họ luyện ra vàng, rồi giấu ở trong những vò rượu, xen lẫn bên trong tang châm rượu, vận chuyển đi biên giới phía tây, đưa bán cho Liêu Quốc……”</w:t>
      </w:r>
    </w:p>
    <w:p>
      <w:pPr>
        <w:pStyle w:val="BodyText"/>
      </w:pPr>
      <w:r>
        <w:t xml:space="preserve">“Cái gì?!” Triệu Phổ nhíu mày, “Ngươi là nói, bọn chúng đem hoàng kim vận chuyển ra ngoài, giả làm rượu tang châm mà bán cho người Liêu Quốc?”</w:t>
      </w:r>
    </w:p>
    <w:p>
      <w:pPr>
        <w:pStyle w:val="BodyText"/>
      </w:pPr>
      <w:r>
        <w:t xml:space="preserve">“Đúng.” Lưu Mặc Hải gật đầu.</w:t>
      </w:r>
    </w:p>
    <w:p>
      <w:pPr>
        <w:pStyle w:val="BodyText"/>
      </w:pPr>
      <w:r>
        <w:t xml:space="preserve">“Quả thực hỗn đản!” Thanh Ảnh bọn họ trước kia vẫn đều đi theo Triệu Phổ đánh người Liêu Quốc, Tống quân có rất nhiều danh tướng chết, nhưng không phải do tử trận, mà là bị chính những con sâu trong triều này hại chết. Chỉ cần nghĩ đến nhóm Tống quân bị chém chết, mà trong triều lại có đám sâu bọ quan viên Đại Tống sản xuất vàng rồi đem bán cho địch nhân, quả thực tức đến ngập trời.</w:t>
      </w:r>
    </w:p>
    <w:p>
      <w:pPr>
        <w:pStyle w:val="BodyText"/>
      </w:pPr>
      <w:r>
        <w:t xml:space="preserve">“Như thế nào lại như vậy a!” Tiểu Tứ Tử nghe xong cũng thực bất mãn, “Hứa Diệu hắn căn bản chính là tiêm tế (có thể hiểu theo nghĩa là “tai mắt”) của Liêu Quốc nha!”</w:t>
      </w:r>
    </w:p>
    <w:p>
      <w:pPr>
        <w:pStyle w:val="BodyText"/>
      </w:pPr>
      <w:r>
        <w:t xml:space="preserve">Lưu Mặc Hải gật gật đầu, “Ta biết việc này nói lớn không lớn mà nói nhỏ cũng không nhỏ, bất quá khai thác một đoạn thời gian, không biết như thế nào, công trình kia liền ngừng lại.”</w:t>
      </w:r>
    </w:p>
    <w:p>
      <w:pPr>
        <w:pStyle w:val="BodyText"/>
      </w:pPr>
      <w:r>
        <w:t xml:space="preserve">“Ngừng?” Công Tôn cùng Triệu Phổ liếc mắt nhìn nhau.</w:t>
      </w:r>
    </w:p>
    <w:p>
      <w:pPr>
        <w:pStyle w:val="BodyText"/>
      </w:pPr>
      <w:r>
        <w:t xml:space="preserve">“Ân… Vài năm trước, đột nhiên trong một đêm liền ngừng lại.” Lưu Mặc Hải cũng rất khó hiểu nói, “Nhóm nhân công đều bị giết, vàng cũng chưa kịp vận chuyển ra, cũng không biết là xảy ra sự tình gì. Tóm lại chính là lập tức liền mai danh ẩn tích, cũng không có người đến mở lại.”</w:t>
      </w:r>
    </w:p>
    <w:p>
      <w:pPr>
        <w:pStyle w:val="BodyText"/>
      </w:pPr>
      <w:r>
        <w:t xml:space="preserve">“Ngươi không truy ra nguyên nhân?” Tiêu Lương hỏi hắn.</w:t>
      </w:r>
    </w:p>
    <w:p>
      <w:pPr>
        <w:pStyle w:val="BodyText"/>
      </w:pPr>
      <w:r>
        <w:t xml:space="preserve">Lưu Mặc Hải lắc đầu, “Ta lúc ấy cũng không hiểu ra sao, việc này trôi qua cũng đã lâu, thẳng đến vài năm nay, đột nhiên lại xảy ra một việc.”</w:t>
      </w:r>
    </w:p>
    <w:p>
      <w:pPr>
        <w:pStyle w:val="BodyText"/>
      </w:pPr>
      <w:r>
        <w:t xml:space="preserve">“Ngươi là nói, hung tăng Hồi Long quan?” Tiêu Lương hỏi tiếp.</w:t>
      </w:r>
    </w:p>
    <w:p>
      <w:pPr>
        <w:pStyle w:val="BodyText"/>
      </w:pPr>
      <w:r>
        <w:t xml:space="preserve">“Đúng vậy!” Lão nhân gật mạnh đầu, “Ta lúc đầu còn hoài nghi bọn họ có khả năng liên quan đến mỏ vàng. Lại nói, ta cũng lo có gì đáng ngại cho con ta, muốn biết động thái của thượng thư gần đây, cho nên liền phái Liễu Nga đi điều tra thử.”</w:t>
      </w:r>
    </w:p>
    <w:p>
      <w:pPr>
        <w:pStyle w:val="BodyText"/>
      </w:pPr>
      <w:r>
        <w:t xml:space="preserve">“Cáp?” Tiểu Tứ Tử mở to hai mắt tò mò hỏi, “Liễu Nga là người của ngươi sao?”</w:t>
      </w:r>
    </w:p>
    <w:p>
      <w:pPr>
        <w:pStyle w:val="BodyText"/>
      </w:pPr>
      <w:r>
        <w:t xml:space="preserve">“Liễu Nga là do ta nhặt được trên đường cách đây mười mấy năm.” Lưu Mặc Hải kể lại, “Nha đầu này thực hiếu thuận, sau khi biết chuyện của ta, liền chủ động nói phải giúp ta đi điều tra sự tình. Vừa lúc ta có một bằng hữu là tú bà của kĩ viện, cho nên ta nhờ nàng an bài giúp, để cho Liễu Nga gặp được con ta.”</w:t>
      </w:r>
    </w:p>
    <w:p>
      <w:pPr>
        <w:pStyle w:val="BodyText"/>
      </w:pPr>
      <w:r>
        <w:t xml:space="preserve">“Vậy…” Tiểu Tứ Tử nhìn nhìn bảo bối trong lòng, xoay mặt nhìn Công Tôn, như là đang hỏi — hắn có hay không biết đây là tôn tử hắn nha?</w:t>
      </w:r>
    </w:p>
    <w:p>
      <w:pPr>
        <w:pStyle w:val="BodyText"/>
      </w:pPr>
      <w:r>
        <w:t xml:space="preserve">Công Tôn đối Tiểu Tứ Tử liếc mắt một cái, ý bảo đừng nóng vội, rồi lại quay qua hỏi Lưu Mặc Hải, “Sau đó thì sao? Sự tình thế nào?”</w:t>
      </w:r>
    </w:p>
    <w:p>
      <w:pPr>
        <w:pStyle w:val="BodyText"/>
      </w:pPr>
      <w:r>
        <w:t xml:space="preserve">“Ai…… Sau đó còn có thể thế nào a? Nha đầu cũng đều đi mất!” Lão nhân chà chà chân nói, “Ta chờ a chờ a, vậy mà cũng đã hai ba năm rồi, vẫn bặt vô âm tín! Ta thử hỏi tú bà kia, nàng nói là được Hứa Vinh chuộc thân mang đi rồi…… Ta ban đầu còn tưởng rằng huynh đệ họ nhận thức được nhau, rất là cao hứng a, đều ở trong nhà chờ. Bất quá cũng đã lâu lắm rồi, không có người đến.”</w:t>
      </w:r>
    </w:p>
    <w:p>
      <w:pPr>
        <w:pStyle w:val="BodyText"/>
      </w:pPr>
      <w:r>
        <w:t xml:space="preserve">“Vậy ngươi chưa gặp lại Liễu Nga sao?” Tiểu Tứ Tử hỏi.</w:t>
      </w:r>
    </w:p>
    <w:p>
      <w:pPr>
        <w:pStyle w:val="BodyText"/>
      </w:pPr>
      <w:r>
        <w:t xml:space="preserve">“Không có a.” Lão nhân thở dài.</w:t>
      </w:r>
    </w:p>
    <w:p>
      <w:pPr>
        <w:pStyle w:val="BodyText"/>
      </w:pPr>
      <w:r>
        <w:t xml:space="preserve">“Ngươi tại sao lại trốn đi?” Tiêu Lương hỏi hắn.</w:t>
      </w:r>
    </w:p>
    <w:p>
      <w:pPr>
        <w:pStyle w:val="BodyText"/>
      </w:pPr>
      <w:r>
        <w:t xml:space="preserve">“Ta nghe nói có nhiều quan binh đến đây, vây quanh Tang Thi lĩnh.” Lưu Mặc Hải trả lời, “Ta đây còn không bị hù chết a! Nếu là quan binh do hoàng thượng phái đến, ta xem như là tội khi quân, bị bắt sẽ bị chém đầu! Mặt khác a, nếu là người của thượng thư thì sao? Ta còn không thảm hại hơn a, cho nên trước hết là phải ẩn nấp rồi.”</w:t>
      </w:r>
    </w:p>
    <w:p>
      <w:pPr>
        <w:pStyle w:val="BodyText"/>
      </w:pPr>
      <w:r>
        <w:t xml:space="preserve">Mọi người nghe xong, đại khái đều hiểu được chuyện đã xảy ra, Lưu Mặc Hải này quả thực cũng là bất hạnh, bất quá Hứa Diệu đến tột cùng là vì cái gì mà làm như vậy?</w:t>
      </w:r>
    </w:p>
    <w:p>
      <w:pPr>
        <w:pStyle w:val="BodyText"/>
      </w:pPr>
      <w:r>
        <w:t xml:space="preserve">“Ngươi còn gì giấu diếm không?” Triệu Phổ hỏi.</w:t>
      </w:r>
    </w:p>
    <w:p>
      <w:pPr>
        <w:pStyle w:val="BodyText"/>
      </w:pPr>
      <w:r>
        <w:t xml:space="preserve">“Không có.” Lão nhân lắc đầu.</w:t>
      </w:r>
    </w:p>
    <w:p>
      <w:pPr>
        <w:pStyle w:val="BodyText"/>
      </w:pPr>
      <w:r>
        <w:t xml:space="preserve">“Cái kia, Lưu Mặc Hải nha.” Tiểu Tứ Tử gọi hắn.</w:t>
      </w:r>
    </w:p>
    <w:p>
      <w:pPr>
        <w:pStyle w:val="BodyText"/>
      </w:pPr>
      <w:r>
        <w:t xml:space="preserve">Lưu Mặc Hải nhướn nhướn mày, “Tiểu oa nhi, phải kêu gia gia!”</w:t>
      </w:r>
    </w:p>
    <w:p>
      <w:pPr>
        <w:pStyle w:val="BodyText"/>
      </w:pPr>
      <w:r>
        <w:t xml:space="preserve">“Ta phi!” Thanh Ảnh tức giận nói lớn, “Đây là tiểu vương gia, ngươi muốn hắn gọi ngươi là gia gia?”</w:t>
      </w:r>
    </w:p>
    <w:p>
      <w:pPr>
        <w:pStyle w:val="BodyText"/>
      </w:pPr>
      <w:r>
        <w:t xml:space="preserve">=口= …… Lưu Mặc Hải há to miệng.</w:t>
      </w:r>
    </w:p>
    <w:p>
      <w:pPr>
        <w:pStyle w:val="BodyText"/>
      </w:pPr>
      <w:r>
        <w:t xml:space="preserve">Tiểu Tứ Tử khoát tay, chỉ vào ngân khóa trên cổ Thiên Thiên, hỏi, “Ngân khóa này, là ngươi làm sao?”</w:t>
      </w:r>
    </w:p>
    <w:p>
      <w:pPr>
        <w:pStyle w:val="BodyText"/>
      </w:pPr>
      <w:r>
        <w:t xml:space="preserve">Lão nhân bước lại gần nhìn kĩ, chỉ cần liếc mắt một cái, liền ngây ngẩn cả người.</w:t>
      </w:r>
    </w:p>
    <w:p>
      <w:pPr>
        <w:pStyle w:val="BodyText"/>
      </w:pPr>
      <w:r>
        <w:t xml:space="preserve">Hắn mở to hai mắt, nhìn chằm chằm ngân khóa, rồi quay qua nhìn chằm chằm Tiểu Thiên Thiên, bàn tay run run chỉ vào ngân khóa, “Này…… Đây là ngân khóa tổ tiên của ta truyền lại. lúc Vinh nhi sinh ra, ta đã đeo cho nó…… Bản đồ kia, ta liền giấu trong ngân khóa!”</w:t>
      </w:r>
    </w:p>
    <w:p>
      <w:pPr>
        <w:pStyle w:val="BodyText"/>
      </w:pPr>
      <w:r>
        <w:t xml:space="preserve">“Bảo đồ vẫn còn bên trong.” Triệu Phổ lấy ra một bản vẽ đưa cho Lưu Mặc Hải xem, “Ngươi xem coi có phải là cái này?”</w:t>
      </w:r>
    </w:p>
    <w:p>
      <w:pPr>
        <w:pStyle w:val="BodyText"/>
      </w:pPr>
      <w:r>
        <w:t xml:space="preserve">“Đúng…… Chính là cái này!” Lưu Mặc Hải kích động, không xác định mà nhìn chăm chăm Tiểu Thiên Thiên, “Oa nhi này là?”</w:t>
      </w:r>
    </w:p>
    <w:p>
      <w:pPr>
        <w:pStyle w:val="BodyText"/>
      </w:pPr>
      <w:r>
        <w:t xml:space="preserve">“Là con của Liễu Nga cùng Hứa Vinh nha.” Tiểu Tứ Tử đem bảo bối đưa cho Lưu Mặc Hải, “Cũng chính là tôn tử của ngươi.”</w:t>
      </w:r>
    </w:p>
    <w:p>
      <w:pPr>
        <w:pStyle w:val="BodyText"/>
      </w:pPr>
      <w:r>
        <w:t xml:space="preserve">“A……” Lưu Mặc Hải hút một ngụm lãnh khí, trầm mặc thật lâu sau, đột nhiên đứng bật dây, vừa khóc vừa dậm chân, “Làm bậy nga, muốn chết sao…… Huynh muội nó ngay cả con cũng đã sinh rồi, Lưu gia ta tạo nghiệt gì nha!”</w:t>
      </w:r>
    </w:p>
    <w:p>
      <w:pPr>
        <w:pStyle w:val="BodyText"/>
      </w:pPr>
      <w:r>
        <w:t xml:space="preserve">Mọi người hai mặt nhìn nhau, Triệu Phổ nhíu mày, “Ngươi khóc cái gì, Liễu Nga cũng không phải là do ngươi nhặt sao?”</w:t>
      </w:r>
    </w:p>
    <w:p>
      <w:pPr>
        <w:pStyle w:val="BodyText"/>
      </w:pPr>
      <w:r>
        <w:t xml:space="preserve">Lưu Mặc Hải sửng sốt, nghĩ nghĩ, “Đúng a!”</w:t>
      </w:r>
    </w:p>
    <w:p>
      <w:pPr>
        <w:pStyle w:val="BodyText"/>
      </w:pPr>
      <w:r>
        <w:t xml:space="preserve">Tiểu Tứ Tử lắc đầu, “Lão gia tử này thật hồ đồ nha, muốn hay không bế nó một cái, nó gọi là Thiên Thiên.”</w:t>
      </w:r>
    </w:p>
    <w:p>
      <w:pPr>
        <w:pStyle w:val="BodyText"/>
      </w:pPr>
      <w:r>
        <w:t xml:space="preserve">“Ai nha… Tôn tử của ta!” Lão nhân cười đến lộ mấy nếp nhăn, đưa tay ôm chầm tiểu bảo bảo, vui vẻ quay vòng vòng, miệng còn lẩm bẩm, “Ông trời đối đãi với Lưu gia không tệ a, ta ngay cả tôn tử cũng đều có a!”</w:t>
      </w:r>
    </w:p>
    <w:p>
      <w:pPr>
        <w:pStyle w:val="BodyText"/>
      </w:pPr>
      <w:r>
        <w:t xml:space="preserve">Thấy lão nhân ôm Tiểu Thiên Thiên cao hứng như vậy, Tiêu Lương xoay mặt nhìn Tiểu Tứ Tử, chỉ thấy hắn so với lão nhân cũng rất cao hứng, xem ra Tiểu Tứ Tử cũng đã buông xuôi được.</w:t>
      </w:r>
    </w:p>
    <w:p>
      <w:pPr>
        <w:pStyle w:val="Compact"/>
      </w:pPr>
      <w:r>
        <w:t xml:space="preserve">Thạch Đầu lắc lắc lư lư đi đến bên cạnh Tiểu Tứ Tử, kêu chi chi hai tiếng, cọ cọ vào bụng Tiểu Tứ Tử. Tiểu Tứ Tử ngồi xổm xuống nhéo nhéo lỗ tai của nó, “Rất được rồi Thạch Đầu, gia gia của Thiên Thiên không phải là đại phôi đản đâu!”</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Một chuyến đi Vô Lượng quan này tuy nói không tìm tung tích của Liễu Nga, nhưng lại tìm được Lưu Mặc Hải, cũng coi như là một chuyện may mắn ngoài ý muốn. Lưu Mặc Hải đã muốn thành thập tứ hiếu gia gia của Tiểu Thiên Thiên. Nhưng là vật nhỏ như thế nào cũng không chịu hắn, chỉ cho ôm một chút, nhưng là nếu ôm lâu thì vẫn nháo đòi Tiểu Tứ Tử.</w:t>
      </w:r>
    </w:p>
    <w:p>
      <w:pPr>
        <w:pStyle w:val="BodyText"/>
      </w:pPr>
      <w:r>
        <w:t xml:space="preserve">Lưu Mặc Hải đưa bảo bối cho Tiểu Tứ Tử, bảo bối sẽ không náo loạn nữa.</w:t>
      </w:r>
    </w:p>
    <w:p>
      <w:pPr>
        <w:pStyle w:val="BodyText"/>
      </w:pPr>
      <w:r>
        <w:t xml:space="preserve">Công Tôn ở bên càng thêm lo lắng. Lưu Mặc Hải thấy Tiểu Tứ Tử cùng bảo bối tình cảm rất tốt, trong lòng liền hiểu được. tám phần là do dọc đường đi Tiểu Tứ Tử thường chiếu cố bảo bối, nên cũng không cùng Tiểu Tứ Tử cướp bế. Dù sao thì chỉ cần nhìn thấy tôn tử đại béo của hắn bên cạnh, hắn cũng đã cảm thấy mĩ mãn rồi.</w:t>
      </w:r>
    </w:p>
    <w:p>
      <w:pPr>
        <w:pStyle w:val="BodyText"/>
      </w:pPr>
      <w:r>
        <w:t xml:space="preserve">Sau khi trở lại phủ nha, mọi người đem vụ án năm đó nói rõ lại một lần, cảm thấy tựa hồ còn có nhân mã của kẻ thứ ba hoạt động, rất có khả năng là bọn họ đã bắt Liễu Nga đi. Mà kì thật bắt được Liễu Nga cũng không có tác dụng gì lớn, trọng yếu nhất hẳn là ngân khóa trên người bảo bối đi.</w:t>
      </w:r>
    </w:p>
    <w:p>
      <w:pPr>
        <w:pStyle w:val="BodyText"/>
      </w:pPr>
      <w:r>
        <w:t xml:space="preserve">Đồng thời, mọi người cũng nghĩ đến một việc, lúc trước bắt được mấy hung tăng, bọn họ đã khai ra, là một cao nhân muốn bọn họ đi bắt thiếu phụ cùng bảo bảo. Như vậy Liễu Nga rất có thể đã nằm trong tay của gã.</w:t>
      </w:r>
    </w:p>
    <w:p>
      <w:pPr>
        <w:pStyle w:val="BodyText"/>
      </w:pPr>
      <w:r>
        <w:t xml:space="preserve">“Lão gia tử? Liễu Nga dùng tên giả, có phải hay không là Ngọc nương?” Tiêu Lương hỏi hắn.</w:t>
      </w:r>
    </w:p>
    <w:p>
      <w:pPr>
        <w:pStyle w:val="BodyText"/>
      </w:pPr>
      <w:r>
        <w:t xml:space="preserve">“Đúng!” Lưu Mặc Hải gật gật đầu, “Không phải dùng tên giả, là nhủ danh lúc nhỏ.”</w:t>
      </w:r>
    </w:p>
    <w:p>
      <w:pPr>
        <w:pStyle w:val="BodyText"/>
      </w:pPr>
      <w:r>
        <w:t xml:space="preserve">“Bằng không như vậy đi.” Long Thiên Lý nói, “Ngài đem tướng mạo của Liễu Nga miêu tả cụ thể cho ta một chút, sau đó ta họa lại hình nàng. Rồi chúng ta phái người đến các tửu lâu trong thành tìm kiếm, hơn nữa nàng cùng một trung niên thanh sam có mang theo một tiểu hầu tử ở cùng một chỗ, vậy rất dễ phân biệt.”</w:t>
      </w:r>
    </w:p>
    <w:p>
      <w:pPr>
        <w:pStyle w:val="BodyText"/>
      </w:pPr>
      <w:r>
        <w:t xml:space="preserve">Lưu Mặc Hải gật đầu, cùng Long Thiên Lý đi đến thư phòng họa lại, những người khác đều tự tán đi.</w:t>
      </w:r>
    </w:p>
    <w:p>
      <w:pPr>
        <w:pStyle w:val="BodyText"/>
      </w:pPr>
      <w:r>
        <w:t xml:space="preserve">Tiểu Tứ Tử ôm tiểu bảo bảo, lửng thửng cùng Tiêu Lương đi vào trong viện, Thạch Đầu đi kề bên.</w:t>
      </w:r>
    </w:p>
    <w:p>
      <w:pPr>
        <w:pStyle w:val="BodyText"/>
      </w:pPr>
      <w:r>
        <w:t xml:space="preserve">Vừa mới bước vào viện, đột nhiên nghe người ở sài phòng (phòng chứa củi)truyền đến tiếng động ồn ào, “Ai nha, không xong rồi, cháy rồi a!”</w:t>
      </w:r>
    </w:p>
    <w:p>
      <w:pPr>
        <w:pStyle w:val="BodyText"/>
      </w:pPr>
      <w:r>
        <w:t xml:space="preserve">“Nha, cháy!” Tiểu Tứ Tử nghe được âm thanh liền quay đầu lại, chỉ thấy phía sau khói đặc cuồn cuộn, vội vàng giơ tay chụp Thạch Đầu, “Thạch Đầu, nhanh đi cứu hỏa!”</w:t>
      </w:r>
    </w:p>
    <w:p>
      <w:pPr>
        <w:pStyle w:val="BodyText"/>
      </w:pPr>
      <w:r>
        <w:t xml:space="preserve">Thạch Đầu kêu chi chi rồi bỏ chạy đến tiền viện, Tiêu Lương cũng tiến lên vài bước để nhìn. Đột nhiên chợt nghe bên tai sưu một tiếng, Tiêu Lương cả kinh, lập tức quay đầu, liền thấy một người từ tường viện bay vào, cùng lúc lấy một tấm vải lụa lớn, bao lấy Tiểu Tứ Tử cùng bảo bảo, sau đó nhảy ra ngoài.</w:t>
      </w:r>
    </w:p>
    <w:p>
      <w:pPr>
        <w:pStyle w:val="BodyText"/>
      </w:pPr>
      <w:r>
        <w:t xml:space="preserve">Tiểu Tứ Tử còn đang ngốc hồ hồ lo chuyện đại hỏa, liền cảm thấy có cái gì đó bao lấy mình,sau đó chính mình bị nhấc bổng lên, bay đi.</w:t>
      </w:r>
    </w:p>
    <w:p>
      <w:pPr>
        <w:pStyle w:val="BodyText"/>
      </w:pPr>
      <w:r>
        <w:t xml:space="preserve">“Cẩn nhi!” Tiêu Lương thấy một hắc y nhân từ tường viện nhảy vào bắt Tiểu Tứ Tử đi, chạy trốn ra ngoài, liền hô một tiếng rồi vội vã bay theo.</w:t>
      </w:r>
    </w:p>
    <w:p>
      <w:pPr>
        <w:pStyle w:val="BodyText"/>
      </w:pPr>
      <w:r>
        <w:t xml:space="preserve">Hai ảnh vệ cũng thấy được tình cảnh này, vội vàng quay đầu chặn lại. Lúc này, Công Tôn cùng Triệu Phổ nghe thấy động tĩnh đã đuổi tới, vừa nhìn thấy Tiểu Tứ Tử bị người ta cướp đi, Công Tôn gấp đến độ kêu to, “A! Tiểu Tứ Tử!”</w:t>
      </w:r>
    </w:p>
    <w:p>
      <w:pPr>
        <w:pStyle w:val="BodyText"/>
      </w:pPr>
      <w:r>
        <w:t xml:space="preserve">Đi theo phía sau hai người là Hắc Ảnh cùng Bạch Ảnh cũng đồng thời đuổi tới, Triệu Phổ ôm Công Tôn, bay theo sau Tiêu Lương.</w:t>
      </w:r>
    </w:p>
    <w:p>
      <w:pPr>
        <w:pStyle w:val="BodyText"/>
      </w:pPr>
      <w:r>
        <w:t xml:space="preserve">“Ngươi là ai nha!” Tiểu Tứ Tử bị bao lấy không động đậy được, liền ngẩng đầu nhìn về phía hắc y nhân đang ôm chính mình.</w:t>
      </w:r>
    </w:p>
    <w:p>
      <w:pPr>
        <w:pStyle w:val="BodyText"/>
      </w:pPr>
      <w:r>
        <w:t xml:space="preserve">“Đừng ồn ào!” Người nọ hung dữ nói với hắn.</w:t>
      </w:r>
    </w:p>
    <w:p>
      <w:pPr>
        <w:pStyle w:val="BodyText"/>
      </w:pPr>
      <w:r>
        <w:t xml:space="preserve">“Ngươi nói không ồn thì phải không ồn sao!” Tiểu Tứ Tử bắt đầu vặn vẹo, “Đáng ghét, buộc chặt như vậy, Thiên Thiên sẽ đau!”</w:t>
      </w:r>
    </w:p>
    <w:p>
      <w:pPr>
        <w:pStyle w:val="BodyText"/>
      </w:pPr>
      <w:r>
        <w:t xml:space="preserve">Người nọ cũng không trả lời, chính là càng thi triển khinh công bay thật nhanh.</w:t>
      </w:r>
    </w:p>
    <w:p>
      <w:pPr>
        <w:pStyle w:val="BodyText"/>
      </w:pPr>
      <w:r>
        <w:t xml:space="preserve">Tiêu Lương động tác nhanh hơn, nhảy lên phía trước. người nọ từ bên hông lấy ra vài viên mai đạn hoàn ra, giơ tay muốn bắn ra. Tiểu Tứ Tử nhấc đầu gối, đụng phải khuỷu tay gã một chút, mai đạn đánh trật, tuy rằng phóng ra nhiều, nhưng Tiêu Lương bọn họ đoán được hướng phóng nên né được, không bị bắn trúng. Hơn nữa Tiêu Lương có chuẩn bị, nhảy đến chỗ cao, người nọ vừa thấy không làm gì được, liền cúi đầu hung hăng trừng mắt liếc Tiểu Tứ Tử một cái.</w:t>
      </w:r>
    </w:p>
    <w:p>
      <w:pPr>
        <w:pStyle w:val="BodyText"/>
      </w:pPr>
      <w:r>
        <w:t xml:space="preserve">Tiêu Tử Tử nhăn mặt nhăn mày, “Trừng cái gì! Ngươi mau thả ta xuống, chúng ta một đấu một!”</w:t>
      </w:r>
    </w:p>
    <w:p>
      <w:pPr>
        <w:pStyle w:val="BodyText"/>
      </w:pPr>
      <w:r>
        <w:t xml:space="preserve">“Buông Cẩn nhi!” Tiêu Lương lúc này đã muốn đuổi tới bên cạnh hắc y nhân. Hắc y nhân biết không đánh lại Tiêu Lương, đang muốn chui vào rừng trốn. Đột nhiên nghe một tiếng “chi chi” vang lên, một cái bóng trắng lớn sưu một tiếng liền vọt vào cánh rừng. Hắc y nhân kia hai chân vừa mới chạm đất, liền thấy bóng trắng đó mạnh mẽ quay ngược lại, có cái gì đó, cắn một ngụm chân gã……</w:t>
      </w:r>
    </w:p>
    <w:p>
      <w:pPr>
        <w:pStyle w:val="BodyText"/>
      </w:pPr>
      <w:r>
        <w:t xml:space="preserve">“Tê……” Người nọ trên chân đau xót, tranh thủ nhảy lên, đáp xuống một thân cây bình tĩnh quan sát, chỉ thấy đó là một con vật giống tiểu hùng đang đứng đối diện với gã, miệng ngậm nữa ống quần gã, là từ trên đùi gã xả xuống, còn mang theo một ít da thịt…… Còn nhe răng nhếch miệng nhìn gã.</w:t>
      </w:r>
    </w:p>
    <w:p>
      <w:pPr>
        <w:pStyle w:val="BodyText"/>
      </w:pPr>
      <w:r>
        <w:t xml:space="preserve">“Thạch Đầu!” Tiểu Tứ Tử giật mình, Thạch Đầu động tác luôn rất chậm, nguyên lai cũng có thể chạy nhanh như vậy a.</w:t>
      </w:r>
    </w:p>
    <w:p>
      <w:pPr>
        <w:pStyle w:val="BodyText"/>
      </w:pPr>
      <w:r>
        <w:t xml:space="preserve">Hắc y nhân kia còn muốn chạy, cũng đã không kịp rồi, Tiêu Lương chặn đường lui của gã, bốn ảnh vệ chia làm bốn phía vây kín gã, Triệu Phổ cùng Công Tôn cũng vừa hạ xuống.</w:t>
      </w:r>
    </w:p>
    <w:p>
      <w:pPr>
        <w:pStyle w:val="BodyText"/>
      </w:pPr>
      <w:r>
        <w:t xml:space="preserve">“Thả nó ra, ngươi không muốn sống sao!” Công Tôn sốt ruột.</w:t>
      </w:r>
    </w:p>
    <w:p>
      <w:pPr>
        <w:pStyle w:val="BodyText"/>
      </w:pPr>
      <w:r>
        <w:t xml:space="preserve">Hắc y nhân nâng tay rút ra một thanh chủy thủ, kề ngay cổ Tiểu Tứ Tử, uy hiếp, “Thả người cũng có thể, dùng đồ vật trao đổi.”</w:t>
      </w:r>
    </w:p>
    <w:p>
      <w:pPr>
        <w:pStyle w:val="BodyText"/>
      </w:pPr>
      <w:r>
        <w:t xml:space="preserve">“Vật gì?” Triệu Phổ biết rõ còn cố hỏi.</w:t>
      </w:r>
    </w:p>
    <w:p>
      <w:pPr>
        <w:pStyle w:val="BodyText"/>
      </w:pPr>
      <w:r>
        <w:t xml:space="preserve">“Bản đồ phân bố mỏ vàng.” Hắc y nhân thấp giọng nói.</w:t>
      </w:r>
    </w:p>
    <w:p>
      <w:pPr>
        <w:pStyle w:val="BodyText"/>
      </w:pPr>
      <w:r>
        <w:t xml:space="preserve">“Ngươi là ai?” Triệu Phổ lạnh giọng hỏi, “Vì sao lại biết chuyện bản đồ phân bố mỏ vàng?”</w:t>
      </w:r>
    </w:p>
    <w:p>
      <w:pPr>
        <w:pStyle w:val="BodyText"/>
      </w:pPr>
      <w:r>
        <w:t xml:space="preserve">“Ít nói nhảm, đưa vật đó giao ra đây, bằng không ta giết hắn!” Vừa nói, vừa cầm chủy thủ hướng Tiểu Tứ Tử mà khoa chân múa tay.</w:t>
      </w:r>
    </w:p>
    <w:p>
      <w:pPr>
        <w:pStyle w:val="BodyText"/>
      </w:pPr>
      <w:r>
        <w:t xml:space="preserve">Tiểu Tứ Tử lo lắng bảo bối trong lòng, liền nói, “Ngươi cẩn thận một chút, đừng hoảng loạn làm bị thương bảo bối!”</w:t>
      </w:r>
    </w:p>
    <w:p>
      <w:pPr>
        <w:pStyle w:val="BodyText"/>
      </w:pPr>
      <w:r>
        <w:t xml:space="preserve">“Nó ở trong ngân khóa của bảo bối.” Triệu Phổ thấp giọng nói.</w:t>
      </w:r>
    </w:p>
    <w:p>
      <w:pPr>
        <w:pStyle w:val="BodyText"/>
      </w:pPr>
      <w:r>
        <w:t xml:space="preserve">Người nọ nhìn thoáng qua ngân khóa trên cổ bảo bối, nếu chính mình muốn cởi ngân khóa xuống, nhất định phải buông tay. Nơi này mọi người đều là cao thủ gã biết rõ, một chút sơ sẩy thì ngay cả mạng của mình cũng không còn, tròng mắt vòng vo chuyển, gã chỉ tay vào Công Tôn, “Ngươi tới! Ngươi tới đem ngân khóa cởi xuống!”</w:t>
      </w:r>
    </w:p>
    <w:p>
      <w:pPr>
        <w:pStyle w:val="BodyText"/>
      </w:pPr>
      <w:r>
        <w:t xml:space="preserve">Triệu Phổ nhíu mày, quay qua nhìn Công Tôn một cái, Công Tôn gật gật đầu, hướng phía hắc y nhân mà đi qua, đi đến trước mắt Tiểu Tứ Tử, Công Tôn vươn tay như là muốn cởi bỏ ngân khóa xuống, đột nhiên tay lại ngửa lên, trong tay phóng ra ít bột phấn……</w:t>
      </w:r>
    </w:p>
    <w:p>
      <w:pPr>
        <w:pStyle w:val="BodyText"/>
      </w:pPr>
      <w:r>
        <w:t xml:space="preserve">“A……” Người nọ bị bột phấn phóng vào mắt, mặt nhăn lại, đột nhiên cảm thấy mắt vừa nóng vừa ngứa, liền muốn dụi mắt.</w:t>
      </w:r>
    </w:p>
    <w:p>
      <w:pPr>
        <w:pStyle w:val="BodyText"/>
      </w:pPr>
      <w:r>
        <w:t xml:space="preserve">Cùng lúc đó, Tiêu Lương cầm trụ lấy tay cầm chủy thủ của gã, cầm lấy cánh tay gã quăng mạnh qua một bên, thật mạnh đến đụng vào thân cây, bốn ảnh vệ lập tức đè người gã lại. Công Tôn vội vàng chạy tới cởi bỏ bao lụa cho Tiểu Tứ Tử, “Tiểu Tứ Tử, có bị thương không?”</w:t>
      </w:r>
    </w:p>
    <w:p>
      <w:pPr>
        <w:pStyle w:val="BodyText"/>
      </w:pPr>
      <w:r>
        <w:t xml:space="preserve">“Không có.” Tiểu Tứ Tử cúi xuống xem bảo bối có chuyện gì hay không, thấy nó vẫn bình thường mà mở to đôi mắt nhìn trái ngó phải, thở phào nói, “Ta mới không sợ đâu, bảo bối cũng không sợ.”</w:t>
      </w:r>
    </w:p>
    <w:p>
      <w:pPr>
        <w:pStyle w:val="BodyText"/>
      </w:pPr>
      <w:r>
        <w:t xml:space="preserve">Tiêu Lương áy náy, “Đều là do ta sơ sẩy.”</w:t>
      </w:r>
    </w:p>
    <w:p>
      <w:pPr>
        <w:pStyle w:val="BodyText"/>
      </w:pPr>
      <w:r>
        <w:t xml:space="preserve">“Tiểu Lương Tử, cái này với ngươi không quan hệ!” Tiểu Tứ Tử vội vã an ủi Tiêu Lương, “Ngươi tại sao lại tự trách mình.”</w:t>
      </w:r>
    </w:p>
    <w:p>
      <w:pPr>
        <w:pStyle w:val="BodyText"/>
      </w:pPr>
      <w:r>
        <w:t xml:space="preserve">“Là sơ sót của chúng ta.” Triệu Phổ nói, “Không nghĩ tới có người trực tiếp đến bắt Tiểu Tứ Tử.”</w:t>
      </w:r>
    </w:p>
    <w:p>
      <w:pPr>
        <w:pStyle w:val="BodyText"/>
      </w:pPr>
      <w:r>
        <w:t xml:space="preserve">Lúc này, bốn ảnh vệ đã áp giải hắc y nhân lại đây, Triệu Phổ nâng tay gỡ khăn đen che mặt của gã, chỉ thấy đó là một nam tử trung niên, tiểu hồ tử……</w:t>
      </w:r>
    </w:p>
    <w:p>
      <w:pPr>
        <w:pStyle w:val="BodyText"/>
      </w:pPr>
      <w:r>
        <w:t xml:space="preserve">“A, có phải hay không là hắn nha?” Tiểu Tứ Tử hỏi.</w:t>
      </w:r>
    </w:p>
    <w:p>
      <w:pPr>
        <w:pStyle w:val="BodyText"/>
      </w:pPr>
      <w:r>
        <w:t xml:space="preserve">“Bắt trở về, để cho mấy hòa thượng kia nhìn một chút.” Triệu Phổ đối Thanh Ảnh nói, “Áp giải đi!”</w:t>
      </w:r>
    </w:p>
    <w:p>
      <w:pPr>
        <w:pStyle w:val="BodyText"/>
      </w:pPr>
      <w:r>
        <w:t xml:space="preserve">Thanh Ảnh cùng Xích Ảnh áp giải người đi rồi, Hắc Ảnh đưa cho Triệu Phổ một khối lệnh bài, nói, “Vương gia, cái này là lấy được trên người hắn.”</w:t>
      </w:r>
    </w:p>
    <w:p>
      <w:pPr>
        <w:pStyle w:val="BodyText"/>
      </w:pPr>
      <w:r>
        <w:t xml:space="preserve">Triệu Phổ tiếp nhận, nhìn chốc lát, liền nhíu mày, “Là lệnh bài của thượng thư phủ.”</w:t>
      </w:r>
    </w:p>
    <w:p>
      <w:pPr>
        <w:pStyle w:val="BodyText"/>
      </w:pPr>
      <w:r>
        <w:t xml:space="preserve">“Hắn là người của phủ thượng thư?” Công Tôn cau mày, “Vậy Liễu Nga có phải hay không là do người của thượng thư phủ bắt trở về?”</w:t>
      </w:r>
    </w:p>
    <w:p>
      <w:pPr>
        <w:pStyle w:val="BodyText"/>
      </w:pPr>
      <w:r>
        <w:t xml:space="preserve">“Có chút khả năng.” Triệu Phổ nghĩ nghĩ, “Sự tình cụ thể thì phải về hỏi người nọ một chút.”</w:t>
      </w:r>
    </w:p>
    <w:p>
      <w:pPr>
        <w:pStyle w:val="BodyText"/>
      </w:pPr>
      <w:r>
        <w:t xml:space="preserve">Thạch Đầu lắc lư đi đến bên cạnh Tiểu Tứ Tử cọ cọ, để cho Tiểu Tứ Tử ngồi trên người nó, Tiểu Tứ Tử xoa bóp lỗ tai Thạch Đầu, thấy nó trên người toàn là bụi, liền vỗ vỗ nó, “Thạch Đầu ngươi vừa rồi đuổi theo thật là nhanh nha!”</w:t>
      </w:r>
    </w:p>
    <w:p>
      <w:pPr>
        <w:pStyle w:val="BodyText"/>
      </w:pPr>
      <w:r>
        <w:t xml:space="preserve">Thạch Đầu đắc ý chi chi hai tiếng.</w:t>
      </w:r>
    </w:p>
    <w:p>
      <w:pPr>
        <w:pStyle w:val="BodyText"/>
      </w:pPr>
      <w:r>
        <w:t xml:space="preserve">“Một thân toàn bụi, trở về nên tắm rửa đi.” Tiểu Tứ Tử cười tủm tỉm nói chuyện phiếm với Thạch Đầu. Tiêu Lương ở một bên vẫn là có chút áy náy, Triệu Phổ đi phía sau hắn, vỗ vỗ bả vai hắn, hỏi, “Sao lại rầu rĩ không vui? Hôm nay nếu không có ngươi hô lên, nói không chừng Tiểu Tứ Tử còn bị người bắt đi.”</w:t>
      </w:r>
    </w:p>
    <w:p>
      <w:pPr>
        <w:pStyle w:val="BodyText"/>
      </w:pPr>
      <w:r>
        <w:t xml:space="preserve">Tiêu Lương có chút lo lắng nhìn về Công Tôn đang gắt gao ôm lấy Tiểu Tứ Tử đang ngồi trên lưng Thạch Đầu, hỏi Triệu Phổ, “Ta không hảo hảo chiếu cố Tiểu Tứ Tử, thiếu chút nữa để cho hắn xảy ra chuyện… Tiên sinh có thể hay không đối với ta không hài lòng?”</w:t>
      </w:r>
    </w:p>
    <w:p>
      <w:pPr>
        <w:pStyle w:val="BodyText"/>
      </w:pPr>
      <w:r>
        <w:t xml:space="preserve">“A…” Triệu Phổ kém chút nữa là cười văng, vỗ Tiêu Lương, “Ngốc tiểu tử, Sách vừa rồi còn nói với ta, nhiều người như vậy liền chỉ có Tiểu Lương Tử ngươi nhìn chằm chằm Tiểu Tứ Tử a. Ngươi còn cho rằng đỉnh đỉnh đại danh Công Tôn tiên sinh sẽ không nói đạo lý nha?”</w:t>
      </w:r>
    </w:p>
    <w:p>
      <w:pPr>
        <w:pStyle w:val="BodyText"/>
      </w:pPr>
      <w:r>
        <w:t xml:space="preserve">“Thật sao?” Tiêu Lương nghe xong mới nhẹ nhàng thở ra, bao nhiêu lo lắng cũng đều được giải tỏa.</w:t>
      </w:r>
    </w:p>
    <w:p>
      <w:pPr>
        <w:pStyle w:val="BodyText"/>
      </w:pPr>
      <w:r>
        <w:t xml:space="preserve">Triệu Phổ sờ sờ cằm, “Ngươi cùng Tiểu Tứ Tử tiến triển đến mức độ nào rồi?”</w:t>
      </w:r>
    </w:p>
    <w:p>
      <w:pPr>
        <w:pStyle w:val="BodyText"/>
      </w:pPr>
      <w:r>
        <w:t xml:space="preserve">“Bộ dáng gì.” Tiêu Lương buồn khổ lắc lắc đầu, “Không có gì tiến triển, Cẩn nhi hiện tại lấy hôn nhẹ ta làm luyện công đi.”</w:t>
      </w:r>
    </w:p>
    <w:p>
      <w:pPr>
        <w:pStyle w:val="BodyText"/>
      </w:pPr>
      <w:r>
        <w:t xml:space="preserve">Triệu Phổ chỉ tiếc rằng sắt không thành thép mà liếc hắn một cái, “Nhìn ngươi tiền đồ, tay chân sao lại chậm như vậy đi?”</w:t>
      </w:r>
    </w:p>
    <w:p>
      <w:pPr>
        <w:pStyle w:val="BodyText"/>
      </w:pPr>
      <w:r>
        <w:t xml:space="preserve">“Ta……” Tiêu Lương có chút khó xử, “Ta chỉ sợ Cẩn nhi mất hứng.”</w:t>
      </w:r>
    </w:p>
    <w:p>
      <w:pPr>
        <w:pStyle w:val="BodyText"/>
      </w:pPr>
      <w:r>
        <w:t xml:space="preserve">Triệu Phổ nhìn trời, “Ngươi này ngốc tử, Tiểu Tứ Tử đáng yêu như vậy, ngươi hiện tại không cùng nó định ra, cẩn thận ngày nào đó bị người khác đoạt đi!” Nói xong, liền đi nhanh đuổi theo Công Tôn bọn họ, Tiêu Lương nghe được vậy, trong lòng có chút khẩn trương.</w:t>
      </w:r>
    </w:p>
    <w:p>
      <w:pPr>
        <w:pStyle w:val="BodyText"/>
      </w:pPr>
      <w:r>
        <w:t xml:space="preserve">Chờ khi về tới nha môn, lửa đã được diệt, vừa rồi chỉ là có chút cháy nhỏ, là có người cố ý tung tin dẫn dắt sự chú ý của mọi người. Long Thiên Lý mang theo người ra đón, thấy Tiểu Tứ Tử không có việc gì, mới yên tâm.</w:t>
      </w:r>
    </w:p>
    <w:p>
      <w:pPr>
        <w:pStyle w:val="BodyText"/>
      </w:pPr>
      <w:r>
        <w:t xml:space="preserve">Triệu Phổ cùng mấy ảnh vệ đem hắc y nhân áp giải vào nhà lao, kêu vài hòa thượng đến nhận diện, đã nói cao nhân kia xác thực là gã.</w:t>
      </w:r>
    </w:p>
    <w:p>
      <w:pPr>
        <w:pStyle w:val="BodyText"/>
      </w:pPr>
      <w:r>
        <w:t xml:space="preserve">Nhóm ảnh vệ nói muốn thẩm vấn người nọ, Tiểu Tứ Tử nghĩ muốn ở bên trong nghe, nhưng là Công Tôn biết, Triệu Phổ bọn hắn là người trong quân doanh, ngươi không muốn mở miệng thì bọn họ ắt sẽ có biện pháp làm cho ngươi phải mở miệng. Chính là điều này không nên để cho Tiểu Tứ Tử thấy, cuối cùng, Tiểu Tứ Tử bị đuổi ra ngoài.</w:t>
      </w:r>
    </w:p>
    <w:p>
      <w:pPr>
        <w:pStyle w:val="BodyText"/>
      </w:pPr>
      <w:r>
        <w:t xml:space="preserve">“Lại không cho ta xem!” Tiểu Tứ Tử quệt miệng, bất mãn ngồi trên lưng Thạch Đầu hừ hừ. Tiêu Lương cười, “Vương gia bọn họ có thể là muốn dùng nghiêm hình bức cung, cho nên không muốn cho ngươi thấy.”</w:t>
      </w:r>
    </w:p>
    <w:p>
      <w:pPr>
        <w:pStyle w:val="BodyText"/>
      </w:pPr>
      <w:r>
        <w:t xml:space="preserve">“Nghiêm hình bức cung?!” Tiểu Tứ Tử tinh thần tỉnh táo, còn thật nghiêm túc hỏi, “Là muốn đánh mông hắn sao?”</w:t>
      </w:r>
    </w:p>
    <w:p>
      <w:pPr>
        <w:pStyle w:val="BodyText"/>
      </w:pPr>
      <w:r>
        <w:t xml:space="preserve">Tiêu Lương bật cười, ấn tượng của Tiểu Tứ Tử đối với Tiểu Tứ Tử cơ hồ chỉ có đánh bằng roi, liền gật gật đầu, “Hẳn là vậy đi, do hắn biết muốn bắt Liễu Nga, phỏng chừng sẽ dùng một chút thủ đoạn cực đoan.”</w:t>
      </w:r>
    </w:p>
    <w:p>
      <w:pPr>
        <w:pStyle w:val="BodyText"/>
      </w:pPr>
      <w:r>
        <w:t xml:space="preserve">“Nga……” Tiểu Tứ Tử hơi hơi chun mũi, “Đánh đòn có gì đẹp mắt đâu.” Vừa nói, vừa vỗ vỗ đầu Thạch Đầu, “Đi thôi Thạch Đầu, chúng ta đi tắm rửa đi.”</w:t>
      </w:r>
    </w:p>
    <w:p>
      <w:pPr>
        <w:pStyle w:val="BodyText"/>
      </w:pPr>
      <w:r>
        <w:t xml:space="preserve">Vừa nghe đến tắm rửa, Thạch Đầu đã nghĩ muốn chạy trốn, Thạch Đầu nó cả đời này hận nhất là tắm rửa! Nhưng là vừa mới chuyển thân, đã bị Tiểu Tứ Tử tóm lấy, “Không được chạy! Bẩn muốn chết, hôm nay nhất định phải tẩy!”</w:t>
      </w:r>
    </w:p>
    <w:p>
      <w:pPr>
        <w:pStyle w:val="BodyText"/>
      </w:pPr>
      <w:r>
        <w:t xml:space="preserve">Thạch Đầu chi chi kêu, bị lôi đến cửa phòng, nó lại muốn chạy, lại bị Tiểu Tứ Tử nhéo nhéo đuôi, “Ngươi lại chạy!”</w:t>
      </w:r>
    </w:p>
    <w:p>
      <w:pPr>
        <w:pStyle w:val="BodyText"/>
      </w:pPr>
      <w:r>
        <w:t xml:space="preserve">“Chi chi!” Thạch Đầu giãy dụa, Tiểu Tứ Tử nhéo đuôi nó không tha.</w:t>
      </w:r>
    </w:p>
    <w:p>
      <w:pPr>
        <w:pStyle w:val="BodyText"/>
      </w:pPr>
      <w:r>
        <w:t xml:space="preserve">Thạch Đầu đáng thương hề hề nhìn Tiểu Tứ Tử, Tiêu Lương nhanh chóng gọi người mang nước ấm đến.</w:t>
      </w:r>
    </w:p>
    <w:p>
      <w:pPr>
        <w:pStyle w:val="BodyText"/>
      </w:pPr>
      <w:r>
        <w:t xml:space="preserve">Thạch Đầu thấy nước ấm đã đưa tới, là trốn không thoát, đã nghĩ muốn đào hố chuồn đi, nhưng Tiểu Tứ Tử ôm cổ nó không cho nó đi, “Ngươi dám chạy! Bẩn Thạch Đầu! Nữ hài tử sẽ không bẩn như vậy! Về sau gã không được đâu!”</w:t>
      </w:r>
    </w:p>
    <w:p>
      <w:pPr>
        <w:pStyle w:val="BodyText"/>
      </w:pPr>
      <w:r>
        <w:t xml:space="preserve">Tiêu Lương cũng tiến lên, bắt lấy chân sau của Thạch Đầu, cùng Tiểu Tứ Tử đem Thạch Đầu đang đào hồ tẩu thoát tha ra.</w:t>
      </w:r>
    </w:p>
    <w:p>
      <w:pPr>
        <w:pStyle w:val="BodyText"/>
      </w:pPr>
      <w:r>
        <w:t xml:space="preserve">Tiểu Tứ Tử thì Thạch Đầu mới không sợ đâu, dù sao cũng không có bao nhiêu khí lực, chính là chính nó phải cẩn thận lúc mình giãy dụa để không bị thương đến hắn. Nhưng là Tiêu Lương cùng Triệu Phổ thì lại làm nó sợ hãi, hai người này khí lực rất lớn, còn bị đánh mông!</w:t>
      </w:r>
    </w:p>
    <w:p>
      <w:pPr>
        <w:pStyle w:val="BodyText"/>
      </w:pPr>
      <w:r>
        <w:t xml:space="preserve">Cuối cùng, Thạch Đầu bị Tiêu Lương cùng Tiểu Tứ Tử liên hợp dùng “vũ lực” trấn áp, cả một thân bị thả vào trong nước. Tiểu Tứ Tử cởi áo khoác, sắn tay áo lên cùng với Tiêu Lương hướng thân mình Thạch Đầu mà cọ xát, còn thoa thêm phấn thơm. Thạch Đầu vừa giãy vừa hắt xì, bị biến thành một thân bọt, Tiêu Lương dùng nước ấm gội lại sạch sẽ cho nó.</w:t>
      </w:r>
    </w:p>
    <w:p>
      <w:pPr>
        <w:pStyle w:val="BodyText"/>
      </w:pPr>
      <w:r>
        <w:t xml:space="preserve">Chiên đấu hăng hái suốt một canh giờ, rốt cuộc cũng tắm sạch sẽ cho Thạch Đầu, Thạch Đầu trên người toàn nước bước ra ngoài, đứng lên vẫy vẫy nước…… Còn chơi xấu mà hắt hết nước lên người Tiêu Lương cùng Tiểu Tứ Tử, sau đó bất mãn chạy vào phòng nằm trên thảm mà liếm liếm lông mao.</w:t>
      </w:r>
    </w:p>
    <w:p>
      <w:pPr>
        <w:pStyle w:val="BodyText"/>
      </w:pPr>
      <w:r>
        <w:t xml:space="preserve">Tiêu Lương cùng Tiểu Tứ Tử mệt lả, ngồi tại chỗ mà thở hổn hển, lúc này cũng đã gần chạng vạng, một trận gió thổi qua, Tiểu Tứ Tử “hắt xì” một tiếng.</w:t>
      </w:r>
    </w:p>
    <w:p>
      <w:pPr>
        <w:pStyle w:val="BodyText"/>
      </w:pPr>
      <w:r>
        <w:t xml:space="preserve">“Cẩn nhi, vào phòng đi, đừng để cảm lạnh.” Tiêu Lương trước để Tiểu Tứ Tử vào phòng, sau đó lấy nước ấm đến, để cho Tiểu Tứ Tử tắm rửa một chút.</w:t>
      </w:r>
    </w:p>
    <w:p>
      <w:pPr>
        <w:pStyle w:val="BodyText"/>
      </w:pPr>
      <w:r>
        <w:t xml:space="preserve">Tiểu Tứ Tử cởi áo ngắn, rồi bước vào ngồi trong dục dũng, thấy Tiêu Lương đến gần hỏi hắn, “Cẩn nhi, cùng nhau tẩy sao?”</w:t>
      </w:r>
    </w:p>
    <w:p>
      <w:pPr>
        <w:pStyle w:val="BodyText"/>
      </w:pPr>
      <w:r>
        <w:t xml:space="preserve">“Ân.” Tiểu Tứ Tử gật gật đầu, Tiêu Lương cởi quần áo, bước vào dục dũng.</w:t>
      </w:r>
    </w:p>
    <w:p>
      <w:pPr>
        <w:pStyle w:val="BodyText"/>
      </w:pPr>
      <w:r>
        <w:t xml:space="preserve">Tiểu Tứ Tửt mặt hơi hơi hồng lên, cũng không biết là vì nước ấm, hay vẫn là nhìn đến bộ dáng không mặc quần áo của Tiêu Lương.</w:t>
      </w:r>
    </w:p>
    <w:p>
      <w:pPr>
        <w:pStyle w:val="BodyText"/>
      </w:pPr>
      <w:r>
        <w:t xml:space="preserve">Tiêu Lương đưa tay kéo Tiểu Tứ Tử đến trước người, gội đầu cho hắn, “Nước có lạnh hay không?”</w:t>
      </w:r>
    </w:p>
    <w:p>
      <w:pPr>
        <w:pStyle w:val="BodyText"/>
      </w:pPr>
      <w:r>
        <w:t xml:space="preserve">“Ân… Không lạnh.” Tiểu Tứ Tử thư thư phục phục tựa vào trước ngực Tiêu Lương, để hắn gội đầu cho mình.</w:t>
      </w:r>
    </w:p>
    <w:p>
      <w:pPr>
        <w:pStyle w:val="BodyText"/>
      </w:pPr>
      <w:r>
        <w:t xml:space="preserve">Tiêu Lương cẩn thận tẩy, hai mắt cũng không tự giác nhìn xuống làn nước trong suốt, nhìn thân mình trắng nộn nộn của Tiểu Tứ Tử.</w:t>
      </w:r>
    </w:p>
    <w:p>
      <w:pPr>
        <w:pStyle w:val="BodyText"/>
      </w:pPr>
      <w:r>
        <w:t xml:space="preserve">“Cẩn nhi.” Tiêu Lương xả tóc cho Tiểu Tứ Tử, nhẹ nhàng mà ngửi mùi thơm thoang thoảng của tóc hắn, cười lại gần, “Lúc này giống như Thạch Đầu thơm ngào ngạt.”</w:t>
      </w:r>
    </w:p>
    <w:p>
      <w:pPr>
        <w:pStyle w:val="BodyText"/>
      </w:pPr>
      <w:r>
        <w:t xml:space="preserve">Tiểu Tứ Tử cười liếc mắt xem thường, hỏi, “Tiểu Lương Tử, muốn ta tẩy cho ngươi sao?”</w:t>
      </w:r>
    </w:p>
    <w:p>
      <w:pPr>
        <w:pStyle w:val="BodyText"/>
      </w:pPr>
      <w:r>
        <w:t xml:space="preserve">Tiêu Lương lắc đầu, “Trước tẩy cho ngươi, bằng không hồi nữa nước sẽ lạnh.” Khi nói chuyện, bắt đầu sờ bả vai Tiểu Tứ Tử, Tiểu Tứ Tử cũng không để ý, vẫn là thoải mái mà dựa vào.</w:t>
      </w:r>
    </w:p>
    <w:p>
      <w:pPr>
        <w:pStyle w:val="BodyText"/>
      </w:pPr>
      <w:r>
        <w:t xml:space="preserve">Tiêu Lương nhích lại gần, hôn lỗ tai Tiểu Tứ Tử.</w:t>
      </w:r>
    </w:p>
    <w:p>
      <w:pPr>
        <w:pStyle w:val="BodyText"/>
      </w:pPr>
      <w:r>
        <w:t xml:space="preserve">“Ân… Ngứa.” Tiểu Tứ Tử lắc đầu, cũng không để ý nhiều.</w:t>
      </w:r>
    </w:p>
    <w:p>
      <w:pPr>
        <w:pStyle w:val="BodyText"/>
      </w:pPr>
      <w:r>
        <w:t xml:space="preserve">Tiêu Lương đột nhiên lo lắng lên, chính mình trước đây cùng Tiểu Tứ Tử nháo qua nháo lại một hồi, nguyên bản Tiểu Tứ Tử còn có chút thẹn thùng, nhưng là hiện tại chính mình đụng hắn, hắn cũng không có cảm giác.</w:t>
      </w:r>
    </w:p>
    <w:p>
      <w:pPr>
        <w:pStyle w:val="BodyText"/>
      </w:pPr>
      <w:r>
        <w:t xml:space="preserve">“Cẩn nhi.” Tiêu Lương hỏi, “Ngươi có thích ta hay không nha?”</w:t>
      </w:r>
    </w:p>
    <w:p>
      <w:pPr>
        <w:pStyle w:val="BodyText"/>
      </w:pPr>
      <w:r>
        <w:t xml:space="preserve">“Thích a.” Tiểu Tứ Tử trả lời không cần suy nghĩ.</w:t>
      </w:r>
    </w:p>
    <w:p>
      <w:pPr>
        <w:pStyle w:val="BodyText"/>
      </w:pPr>
      <w:r>
        <w:t xml:space="preserve">“Kia có nghĩ tới hôn nhẹ?” Tiêu Lương lại hỏi.</w:t>
      </w:r>
    </w:p>
    <w:p>
      <w:pPr>
        <w:pStyle w:val="BodyText"/>
      </w:pPr>
      <w:r>
        <w:t xml:space="preserve">“Hấp nội lực sao?” Tiểu Tứ Tử quay đầu, quệt miệng.</w:t>
      </w:r>
    </w:p>
    <w:p>
      <w:pPr>
        <w:pStyle w:val="BodyText"/>
      </w:pPr>
      <w:r>
        <w:t xml:space="preserve">Tiêu Lương dở khóc dở cười, cảm thấy có chút không biết là tư vị gì, liền nói, “Không phải hấp nội lực…… Là cái loại ngươi thích ta, sau đó ta cũng thích hôn nhẹ ngươi!”</w:t>
      </w:r>
    </w:p>
    <w:p>
      <w:pPr>
        <w:pStyle w:val="BodyText"/>
      </w:pPr>
      <w:r>
        <w:t xml:space="preserve">Tiểu Tứ Tử chớp chớp mắt nhìn hắn, “Ân… Như vậy a?”</w:t>
      </w:r>
    </w:p>
    <w:p>
      <w:pPr>
        <w:pStyle w:val="BodyText"/>
      </w:pPr>
      <w:r>
        <w:t xml:space="preserve">“Muốn hay không nha?” Tiêu Lương đưa tay ôm lấy thắt lưng Tiểu Tứ Tử, thấp giọng nói, “Chúng ta có thể càng tiến thêm một bước.”</w:t>
      </w:r>
    </w:p>
    <w:p>
      <w:pPr>
        <w:pStyle w:val="BodyText"/>
      </w:pPr>
      <w:r>
        <w:t xml:space="preserve">“Đi vào làm sao nha?” Tiểu Tứ Tử nghiêng đầu nhìn hắn.</w:t>
      </w:r>
    </w:p>
    <w:p>
      <w:pPr>
        <w:pStyle w:val="BodyText"/>
      </w:pPr>
      <w:r>
        <w:t xml:space="preserve">Tiêu Lương bật cười, Tiểu Tứ Tử nói lời này nếu không phải với khuôn mặt đáng yêu kia, còn tưởng rằng là hắn chủ động dụ hoặc người đi…… Nghĩ nghĩ, liền nói, “Chúng ta làm một chút chuyện trước kia chưa làm qua, được không?”</w:t>
      </w:r>
    </w:p>
    <w:p>
      <w:pPr>
        <w:pStyle w:val="BodyText"/>
      </w:pPr>
      <w:r>
        <w:t xml:space="preserve">“Ân…” Tiểu Tứ Tử đỏ mặt lên, hỏi, “Là cái gì nha?”</w:t>
      </w:r>
    </w:p>
    <w:p>
      <w:pPr>
        <w:pStyle w:val="BodyText"/>
      </w:pPr>
      <w:r>
        <w:t xml:space="preserve">“Chính là cái mà chỉ có tiên sinh cùng vương gia làm, chuyện tình thân mật một chút.” Tiêu Lương thấp giọng nói.</w:t>
      </w:r>
    </w:p>
    <w:p>
      <w:pPr>
        <w:pStyle w:val="Compact"/>
      </w:pPr>
      <w:r>
        <w:t xml:space="preserve">Tiểu Tứ Tử nghĩ nghĩ, gật đầu nhỏ giọng đáp ứng, “Ân… Được rồi.”</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Tiểu Tứ Tử vừa gật đầu nói “Được” một tiếng, làm cho tâm Tiêu Lương đều nở rộ, liền lại gần, ở khóe miệng Tiểu Tứ Tử hôn một cái, tiện đà hôn lên đôi môi Tiểu Tứ Tử, vươn đầu lưỡi, liếm liếm đầu lưỡi Tiểu Tứ Tử……</w:t>
      </w:r>
    </w:p>
    <w:p>
      <w:pPr>
        <w:pStyle w:val="BodyText"/>
      </w:pPr>
      <w:r>
        <w:t xml:space="preserve">“Ân…” Tiểu Tứ Tử mặt đỏ hồng đẩy đẩy Tiêu Lương, bộ dáng có chút ngại ngùng, nhưng không có bao nhiêu ý kháng cự.</w:t>
      </w:r>
    </w:p>
    <w:p>
      <w:pPr>
        <w:pStyle w:val="BodyText"/>
      </w:pPr>
      <w:r>
        <w:t xml:space="preserve">Tiêu Lương như được cổ vũ, đem Tiểu Tứ Tử ôm chầm lấy, nhẹ tay nâng thắt lưng của hắn, môi chạy dọc theo cằm hắn mà hôn xuống.</w:t>
      </w:r>
    </w:p>
    <w:p>
      <w:pPr>
        <w:pStyle w:val="BodyText"/>
      </w:pPr>
      <w:r>
        <w:t xml:space="preserve">Tiểu Tứ Tử cảm thấy ngứa, liền hì hì mà cười, tay ở trước ngực Tiêu Lương mà chọt chọt, nói, “Ân, Tiểu Lương Tử nha, ngươi nói, mẫu thân của Thiên Thiên, có phải hay không đã bị đưa về Khai Phong, ở thượng thư phủ nha?”</w:t>
      </w:r>
    </w:p>
    <w:p>
      <w:pPr>
        <w:pStyle w:val="BodyText"/>
      </w:pPr>
      <w:r>
        <w:t xml:space="preserve">Tiêu Lương vừa lúc hôn lên bả vai trắng noãn của Tiểu Tứ Tử, qua loa đáp, “Ân… Nói không chừng đi.” Vừa nói, vừa đem Tiểu Tứ Tử bế đứng lên, hôn trước ngực hắn, nhẹ nhàng hàm trụ điểm hồng nhạt trước ngực hắn.</w:t>
      </w:r>
    </w:p>
    <w:p>
      <w:pPr>
        <w:pStyle w:val="BodyText"/>
      </w:pPr>
      <w:r>
        <w:t xml:space="preserve">“Nha…” Tiểu Tứ Tử đưa tay che lại, có chút bất mãn nhìn Tiêu Lương, “Tiểu Lương Tử, để làm chi cắn nơi này nha?”</w:t>
      </w:r>
    </w:p>
    <w:p>
      <w:pPr>
        <w:pStyle w:val="BodyText"/>
      </w:pPr>
      <w:r>
        <w:t xml:space="preserve">Tiêu Lương thấp giọng nói, “Cẩn nhi… Ta thích ngươi.”</w:t>
      </w:r>
    </w:p>
    <w:p>
      <w:pPr>
        <w:pStyle w:val="BodyText"/>
      </w:pPr>
      <w:r>
        <w:t xml:space="preserve">Tiểu Tứ Tử đột nhiên thẹn thùng, cảm thấy khi nghe Tiêu Lương nói lời này, trong lòng là lạ, cùng với vài lần trước kia không giống nhau. Theo sau, hắn cảm thấy Tiêu Lương đẩy hắn ngả dựa vào dục dũng, hai tay đặt trên đùi hắn, nhẹ nhàng mà nhu nhu.</w:t>
      </w:r>
    </w:p>
    <w:p>
      <w:pPr>
        <w:pStyle w:val="BodyText"/>
      </w:pPr>
      <w:r>
        <w:t xml:space="preserve">“Ân…” Tiểu Tứ Tử quay đầu lại, “Không cho đụng nơi đó, là lạ.”</w:t>
      </w:r>
    </w:p>
    <w:p>
      <w:pPr>
        <w:pStyle w:val="BodyText"/>
      </w:pPr>
      <w:r>
        <w:t xml:space="preserve">“Lạ như thế nào?” Tiêu Lương hỏi.</w:t>
      </w:r>
    </w:p>
    <w:p>
      <w:pPr>
        <w:pStyle w:val="BodyText"/>
      </w:pPr>
      <w:r>
        <w:t xml:space="preserve">“Không biết.” Tiểu Tứ Tử mặt đỏ bừng, phát hiện chính mình dưới thân hơi hơi ngẩng đầu lên một chút, hảo dọa người nha.</w:t>
      </w:r>
    </w:p>
    <w:p>
      <w:pPr>
        <w:pStyle w:val="BodyText"/>
      </w:pPr>
      <w:r>
        <w:t xml:space="preserve">Đã nghĩ muốn che lại đi ra ngoài, miệng nói nhỏ, “Tiểu Lương Tử, chúng ta mau tắm sạch đi… Ta tẩy xong rồi, ta muốn đi ra ngoài!”</w:t>
      </w:r>
    </w:p>
    <w:p>
      <w:pPr>
        <w:pStyle w:val="BodyText"/>
      </w:pPr>
      <w:r>
        <w:t xml:space="preserve">Tiêu Lương một tay hoàn trụ thắt lưng Tiểu Tứ Tử, thấp giọng ghé vào lỗ tai hắn nói, “Cẩn nhi… Chuyện thú vị còn chưa có làm đâu.”</w:t>
      </w:r>
    </w:p>
    <w:p>
      <w:pPr>
        <w:pStyle w:val="BodyText"/>
      </w:pPr>
      <w:r>
        <w:t xml:space="preserve">“Cái gì?” Tiểu Tứ Tử quay lại nhìn vào mắt Tiêu Lương, sau đó……</w:t>
      </w:r>
    </w:p>
    <w:p>
      <w:pPr>
        <w:pStyle w:val="BodyText"/>
      </w:pPr>
      <w:r>
        <w:t xml:space="preserve">“Ai nha……” Tiểu Tứ Tử liền cảm giác được Tiêu Lương bắt lấy nơi đó của mình, nhẹ nhàng mà xoa bóp lên xuống.</w:t>
      </w:r>
    </w:p>
    <w:p>
      <w:pPr>
        <w:pStyle w:val="BodyText"/>
      </w:pPr>
      <w:r>
        <w:t xml:space="preserve">“Ân, khó chịu muốn chết.” Tiểu Tứ Tử mặt đỏ lợi hại, bưng kín chạy ra ngoài. Tiêu Lương đơn giản ôm hắn đi ra ngoài, bao lại đặt lên giường.</w:t>
      </w:r>
    </w:p>
    <w:p>
      <w:pPr>
        <w:pStyle w:val="BodyText"/>
      </w:pPr>
      <w:r>
        <w:t xml:space="preserve">Thạch Đầu đang nằm trên thảm đã muốn ngủ, cứ gục lên gục xuống mà ngủ gật, thấy hai người trống trơn từ sau bình phong đi ra, Thạch Đầu liếc mắt nhìn một cái, tiếp tục ngủ.</w:t>
      </w:r>
    </w:p>
    <w:p>
      <w:pPr>
        <w:pStyle w:val="BodyText"/>
      </w:pPr>
      <w:r>
        <w:t xml:space="preserve">Tiêu Lương đặt Tiểu Tứ Tử lên giường, buông màn giường xuống, chính mình cũng chui vào.</w:t>
      </w:r>
    </w:p>
    <w:p>
      <w:pPr>
        <w:pStyle w:val="BodyText"/>
      </w:pPr>
      <w:r>
        <w:t xml:space="preserve">Tiểu Tứ Tử thẹn thùng tránh ở góc giường không chịu đi qua, khoác chăn có chút sốt ruột, bởi vì nơi đó vẫn còn ngẩng lên, còn trướng trướng, không thể đi xuống, làm sao bây giờ nha…… Vạn nhất về sau đều như vậy, kia như thế nào xuất môn đây?</w:t>
      </w:r>
    </w:p>
    <w:p>
      <w:pPr>
        <w:pStyle w:val="BodyText"/>
      </w:pPr>
      <w:r>
        <w:t xml:space="preserve">Tiêu Lương lại gần, thấp giọng hỏi, “Cẩn nhi, khó chịu sao?”</w:t>
      </w:r>
    </w:p>
    <w:p>
      <w:pPr>
        <w:pStyle w:val="BodyText"/>
      </w:pPr>
      <w:r>
        <w:t xml:space="preserve">“Ân.” Tiểu Tứ Tử gật gật đầu, có chút sinh khí mà nhìn Tiêu Lương, “Ai kêu ngươi sờ loạn, làm sao bây giờ a.”</w:t>
      </w:r>
    </w:p>
    <w:p>
      <w:pPr>
        <w:pStyle w:val="BodyText"/>
      </w:pPr>
      <w:r>
        <w:t xml:space="preserve">“Có biện pháp lộng đi xuống.” Tiêu Lương cười nói.</w:t>
      </w:r>
    </w:p>
    <w:p>
      <w:pPr>
        <w:pStyle w:val="BodyText"/>
      </w:pPr>
      <w:r>
        <w:t xml:space="preserve">“Như thế nào lộng?” Tiểu Tứ Tử tò mò.</w:t>
      </w:r>
    </w:p>
    <w:p>
      <w:pPr>
        <w:pStyle w:val="BodyText"/>
      </w:pPr>
      <w:r>
        <w:t xml:space="preserve">“Nằm xuống.” Tiêu Lương để cho Tiểu Tứ Tử nằm thẳng trên giường, sau đó tiến lại, cúi đầu hôn lên cái bụng mềm mềm của Tiểu Tứ Tử.</w:t>
      </w:r>
    </w:p>
    <w:p>
      <w:pPr>
        <w:pStyle w:val="BodyText"/>
      </w:pPr>
      <w:r>
        <w:t xml:space="preserve">“Ân…” Tiểu Tứ Tử bị ngứa, trừng mắt liếc Tiêu Lương một cái, “Ngươi còn hôn nhẹ nữa, không phải nói có biện pháp sao, mau nghĩ biện pháp đi.”</w:t>
      </w:r>
    </w:p>
    <w:p>
      <w:pPr>
        <w:pStyle w:val="BodyText"/>
      </w:pPr>
      <w:r>
        <w:t xml:space="preserve">Tiêu Lương thuận thế ở mông Tiểu Tứ Tử hôn thêm một cái, làm cho Tiểu Tứ Tử giơ chân đá một cước lại đây.</w:t>
      </w:r>
    </w:p>
    <w:p>
      <w:pPr>
        <w:pStyle w:val="BodyText"/>
      </w:pPr>
      <w:r>
        <w:t xml:space="preserve">Tiêu Lương bắt lấy cái chân mềm mại của Tiểu Tứ Tử, hôn cái nữa.</w:t>
      </w:r>
    </w:p>
    <w:p>
      <w:pPr>
        <w:pStyle w:val="BodyText"/>
      </w:pPr>
      <w:r>
        <w:t xml:space="preserve">Tiểu Tứ Tử không hiểu sao hai má liền nóng lên, buồn bực nhéo hai cái, hung hăng trừng mắt liếc Tiêu Lương, nhỏ giọng thầm nói, “Đáng ghét.”</w:t>
      </w:r>
    </w:p>
    <w:p>
      <w:pPr>
        <w:pStyle w:val="BodyText"/>
      </w:pPr>
      <w:r>
        <w:t xml:space="preserve">“Cẩn nhi.” Tiêu Lương hít sâu một hơi, hỏi Tiểu Tứ Tử, “Ngươi không tin ta sao?”</w:t>
      </w:r>
    </w:p>
    <w:p>
      <w:pPr>
        <w:pStyle w:val="BodyText"/>
      </w:pPr>
      <w:r>
        <w:t xml:space="preserve">Tiểu Tứ Tử có chút giật mình, Tiêu Lương như thế nào lại đột nhiên nghiêm túc như vậy đi, liền gật gật đầu, “Ân.”</w:t>
      </w:r>
    </w:p>
    <w:p>
      <w:pPr>
        <w:pStyle w:val="BodyText"/>
      </w:pPr>
      <w:r>
        <w:t xml:space="preserve">“Việc ta muốn làm thế này, là chuyện thực thân mật, trên đời này chỉ có ta mới có thể làm với ngươi, được không?” Tiêu Lương thấp giọng hỏi.</w:t>
      </w:r>
    </w:p>
    <w:p>
      <w:pPr>
        <w:pStyle w:val="BodyText"/>
      </w:pPr>
      <w:r>
        <w:t xml:space="preserve">Tiểu Tứ Tử chớp chớp cặp mắt to, nghĩ nghĩ, nhỏ giọng hỏi, “Chuyện thực thân mật sao?”</w:t>
      </w:r>
    </w:p>
    <w:p>
      <w:pPr>
        <w:pStyle w:val="BodyText"/>
      </w:pPr>
      <w:r>
        <w:t xml:space="preserve">“Ân.” Tiêu Lương đưa tay điểm mũi hắn, “Chính là chuyện vương gia đối tiên sinh làm.”</w:t>
      </w:r>
    </w:p>
    <w:p>
      <w:pPr>
        <w:pStyle w:val="BodyText"/>
      </w:pPr>
      <w:r>
        <w:t xml:space="preserve">Tiểu Tứ Tử mặt đỏ hồng, nhỏ giọng nói, “Nhưng là, mỗi lần phụ thân làm xong, đều không xuống giường được.”</w:t>
      </w:r>
    </w:p>
    <w:p>
      <w:pPr>
        <w:pStyle w:val="BodyText"/>
      </w:pPr>
      <w:r>
        <w:t xml:space="preserve">Tiêu Lương cười, “Ta sẽ không làm hết, ta không vội.”</w:t>
      </w:r>
    </w:p>
    <w:p>
      <w:pPr>
        <w:pStyle w:val="BodyText"/>
      </w:pPr>
      <w:r>
        <w:t xml:space="preserve">“Không làm hết?” Tiểu Tứ Tử tò mò cầm tóc Tiêu Lương nghịch nghịch, “Vậy làm một nửa sao?”</w:t>
      </w:r>
    </w:p>
    <w:p>
      <w:pPr>
        <w:pStyle w:val="BodyText"/>
      </w:pPr>
      <w:r>
        <w:t xml:space="preserve">“Ân, liền hơn một nửa.” Tiêu Lương cười tủm tỉm, “Cẩn nhi, có nguyện ý hay không?”</w:t>
      </w:r>
    </w:p>
    <w:p>
      <w:pPr>
        <w:pStyle w:val="BodyText"/>
      </w:pPr>
      <w:r>
        <w:t xml:space="preserve">“Ân…” Tiểu Tứ Tử cân nhắc trong chốc lát, hỏi, “Đau không?”</w:t>
      </w:r>
    </w:p>
    <w:p>
      <w:pPr>
        <w:pStyle w:val="BodyText"/>
      </w:pPr>
      <w:r>
        <w:t xml:space="preserve">“Không đau.” Tiêu Lương nhỏ giọng ghé vào lỗ tai hắn nói, “Thực thoải mái.”</w:t>
      </w:r>
    </w:p>
    <w:p>
      <w:pPr>
        <w:pStyle w:val="BodyText"/>
      </w:pPr>
      <w:r>
        <w:t xml:space="preserve">“Thật sự?” Tiểu Tứ Tử tò mò, nghĩ nghĩ, gật gật đầu, “Ân.”</w:t>
      </w:r>
    </w:p>
    <w:p>
      <w:pPr>
        <w:pStyle w:val="BodyText"/>
      </w:pPr>
      <w:r>
        <w:t xml:space="preserve">Tiêu Lương nhẹ nhàng thở ra, lại không quên dặn dò, “Cẩn nhi, việc này ngươi không thể cùng người khác làm a, chỉ có thể theo ta làm thôi…”</w:t>
      </w:r>
    </w:p>
    <w:p>
      <w:pPr>
        <w:pStyle w:val="BodyText"/>
      </w:pPr>
      <w:r>
        <w:t xml:space="preserve">“Ai nha, ngươi yên tâm đi.” Tiểu Tứ Tử đưa tay nhéo nhéo quai hàm Tiêu Lương, “Như thế nào lại bổn bổn như vậy, ta cũng không phải tiểu ngốc tử, như thế nào lại có khả năng cùng người khác làm chuyện này nha.”</w:t>
      </w:r>
    </w:p>
    <w:p>
      <w:pPr>
        <w:pStyle w:val="BodyText"/>
      </w:pPr>
      <w:r>
        <w:t xml:space="preserve">“Vậy Cẩn nhi chịu theo ta làm?” Tiêu Lương có chút hoài nghi.</w:t>
      </w:r>
    </w:p>
    <w:p>
      <w:pPr>
        <w:pStyle w:val="BodyText"/>
      </w:pPr>
      <w:r>
        <w:t xml:space="preserve">“Bởi vì ta thích ngươi a.” Tiểu Tứ Tử nhướn mi, “Phụ thân có nói qua, hôn nhẹ chính là cùng với người mình thích.”</w:t>
      </w:r>
    </w:p>
    <w:p>
      <w:pPr>
        <w:pStyle w:val="BodyText"/>
      </w:pPr>
      <w:r>
        <w:t xml:space="preserve">Tiêu Lương nháy mắt liền cảm thấy trong lòng mừng như điên, trong miệng cũng ngọt, cúi đầu hôn lên cổ Tiểu Tứ Tử, vừa cắn vừa đi xuống, ở trên thân mình trắng nõn này, lưu lại một vết hồng sắc thản nhiên.</w:t>
      </w:r>
    </w:p>
    <w:p>
      <w:pPr>
        <w:pStyle w:val="BodyText"/>
      </w:pPr>
      <w:r>
        <w:t xml:space="preserve">Tiểu Tứ Tử cúi đầu nhìn nhìn, vết hồng hồng này, ở trên người phụ thân cũng từng thấy qua đi.</w:t>
      </w:r>
    </w:p>
    <w:p>
      <w:pPr>
        <w:pStyle w:val="BodyText"/>
      </w:pPr>
      <w:r>
        <w:t xml:space="preserve">Tiêu Lương dừng lại ở rốn Tiểu Tứ Tử, vươn đầu lưỡi, đảo quanh tiểu rốn của Tiểu Tứ Tử. Tiểu Tứ Tử hoảng hốt, cảm thấy có chút ngứa, hừ hừ một tiếng.</w:t>
      </w:r>
    </w:p>
    <w:p>
      <w:pPr>
        <w:pStyle w:val="BodyText"/>
      </w:pPr>
      <w:r>
        <w:t xml:space="preserve">Tiêu Lương mỉm cười, hai tay nhẹ nhàng mà vuốt ve chân Tiểu Tứ Tử, nội sườn da thịt mềm mịn, thật muốn cắn một ngụm.</w:t>
      </w:r>
    </w:p>
    <w:p>
      <w:pPr>
        <w:pStyle w:val="BodyText"/>
      </w:pPr>
      <w:r>
        <w:t xml:space="preserve">Tiểu Tứ Tử có chút tò mò nhưng lại có chút sợ hãi, cũng không biết tiếp theo Tiêu Lương muốn làm cái gì, chỉ cảm thấy như vậy rất háo sắc nha.</w:t>
      </w:r>
    </w:p>
    <w:p>
      <w:pPr>
        <w:pStyle w:val="BodyText"/>
      </w:pPr>
      <w:r>
        <w:t xml:space="preserve">Tiêu Lương lui lui ra sau, vươn tay nhẹ nhàng mà búng một chút lên địa phương có hơi hơi nhếch lên của Tiểu Tứ Tử, làm cho Tiểu Tứ Tử một chưởng đá lên, Tiêu Lương nhanh tay tiếp được, bất đắc dĩ đối Tiểu Tứ Tử nói, “Cẩn nhi, như thế nào lại hung như vậy a?”</w:t>
      </w:r>
    </w:p>
    <w:p>
      <w:pPr>
        <w:pStyle w:val="BodyText"/>
      </w:pPr>
      <w:r>
        <w:t xml:space="preserve">Tiểu Tứ Tử nhăn mặt nhăn mày, “Ngươi sao lại muốn đụng nơi đó, phụ thân nói, đụng nơi đó, phải đánh!”</w:t>
      </w:r>
    </w:p>
    <w:p>
      <w:pPr>
        <w:pStyle w:val="BodyText"/>
      </w:pPr>
      <w:r>
        <w:t xml:space="preserve">Tiêu Lương bất đắc dĩ, “Ta đây cũng đánh sao?”</w:t>
      </w:r>
    </w:p>
    <w:p>
      <w:pPr>
        <w:pStyle w:val="BodyText"/>
      </w:pPr>
      <w:r>
        <w:t xml:space="preserve">Tiểu Tứ Tử nhỏ giọng thầm nói, “Bản năng phản ứng đi.”</w:t>
      </w:r>
    </w:p>
    <w:p>
      <w:pPr>
        <w:pStyle w:val="BodyText"/>
      </w:pPr>
      <w:r>
        <w:t xml:space="preserve">Tiêu Lương cười cười, thừa dịp Tiểu Tứ Tử không chú ý, đột nhiên cúi đầu, một ngụm đem nơi đó hàm trụ vào miệng.</w:t>
      </w:r>
    </w:p>
    <w:p>
      <w:pPr>
        <w:pStyle w:val="BodyText"/>
      </w:pPr>
      <w:r>
        <w:t xml:space="preserve">“Ai nha!” Tiểu Tứ Tử kinh hãi, vội vàng bắt lấy tóc Tiêu Lương, nhưng là Tiêu Lương chơi xấu, đôi môi bao vây bộ vị thực mẫn cảm của Tiểu Tứ Tử, đầu lưỡi còn không ngừng đảo quanh, chậm rãi trước sau di động.</w:t>
      </w:r>
    </w:p>
    <w:p>
      <w:pPr>
        <w:pStyle w:val="BodyText"/>
      </w:pPr>
      <w:r>
        <w:t xml:space="preserve">“Ân… Tiểu Lương Tử, chán ghét!” Tiểu Tứ Tử khó chịu, cảm giác là lạ truyền khắp toàn thân, hai chân không tự giác liền cứng ngắc, ngón chân cũng co rút chặt chẽ, nhưng là Tiêu Lương động tác càng lúc càng nhanh, hai tay còn ở phía sau sờ tới sờ lui……</w:t>
      </w:r>
    </w:p>
    <w:p>
      <w:pPr>
        <w:pStyle w:val="BodyText"/>
      </w:pPr>
      <w:r>
        <w:t xml:space="preserve">“Ân……” Tiểu Tứ Tử khó chịu nhéo xuống hai cái, sau đó bắt lấy tóc Tiêu Lương, hừ hừ.</w:t>
      </w:r>
    </w:p>
    <w:p>
      <w:pPr>
        <w:pStyle w:val="BodyText"/>
      </w:pPr>
      <w:r>
        <w:t xml:space="preserve">Tiêu Lương giương mắt nhìn, thấy Tiểu Tứ Tử tựa vào gối đầu, hai má đỏ bừng, bộ dáng hết sức động tình, tim không tự giác cũng đập nhanh hơn, động tác cũng nhanh hơn.</w:t>
      </w:r>
    </w:p>
    <w:p>
      <w:pPr>
        <w:pStyle w:val="BodyText"/>
      </w:pPr>
      <w:r>
        <w:t xml:space="preserve">Tiểu Tứ Tử chưa từng trải qua sự tình hơn người như vậy. Hơn nữa loại chuyện này, Công Tôn ngay cả giảng cũng chưa từng nói với hắn. Ngẫu nhiên gặp được Công Tôn cùng Triệu Phổ làm chuyện đó, Tiểu Tứ Tử không hiểu gì đã bị đuổi ra ngoài. Cho nên đối với loại chuyện này một chút chuẩn bị tâm lý cũng không có.</w:t>
      </w:r>
    </w:p>
    <w:p>
      <w:pPr>
        <w:pStyle w:val="BodyText"/>
      </w:pPr>
      <w:r>
        <w:t xml:space="preserve">“Tiểu Lương Tử… Ân…” Tiểu Tứ Tử đột nhiên cảm thấy bụng nhỏ trướng trướng có chút khó chịu, giống như có cái gì đó muốn đi ra ngoài. Hắn lập tức khẩn trương, vội vàng bắt lấy tóc Tiêu Lương, “Tiểu Lương Tử, mau tránh ra nha, ân……”</w:t>
      </w:r>
    </w:p>
    <w:p>
      <w:pPr>
        <w:pStyle w:val="BodyText"/>
      </w:pPr>
      <w:r>
        <w:t xml:space="preserve">Tiêu Lương thấy Tiểu Tứ Tử tựa hồ có cảm giác, chẳng những không dừng lại, còn ngược lại càng thêm hăng say liếm lộng, tiết tấu nhẹ nhàng mà hút một cái.</w:t>
      </w:r>
    </w:p>
    <w:p>
      <w:pPr>
        <w:pStyle w:val="BodyText"/>
      </w:pPr>
      <w:r>
        <w:t xml:space="preserve">“Nha!” Tiểu Tứ Tử hạ phúc khẽ run, hai chân căng thẳng, liền cảm giác trước mắt một mảnh màu trắng…… Bên tai ong ong, trong nháy mắt ý thức có chút mơ hồ, chỉ cảm thấy nơi đó có gì đi ra…… Sau đó vừa lúc chiếu hết vào miệng Tiêu Lương.</w:t>
      </w:r>
    </w:p>
    <w:p>
      <w:pPr>
        <w:pStyle w:val="BodyText"/>
      </w:pPr>
      <w:r>
        <w:t xml:space="preserve">Tiểu Tứ Tử mếu miệng, liền thấy Tiêu Lương hàm chứa nơi đó của hắn, chậm rãi buông ra, ngẩng mặt lên, khóe miệng mang theo một vệt gì đó, sau đó…… Tiêu Lương nhẹ nhàng ngửa mặt lên, động tác nuốt xuống, đối Tiểu Tứ Tử cười, “Cẩn nhi, có phải hay không lần đầu tiên?”</w:t>
      </w:r>
    </w:p>
    <w:p>
      <w:pPr>
        <w:pStyle w:val="BodyText"/>
      </w:pPr>
      <w:r>
        <w:t xml:space="preserve">Tiểu Tứ Tử nhìn theo hắn nửa ngày, sau đó mặt đỏ như tôm luộc, ủy khuất lấy gối đập Tiêu Lương, “Ngươi xấu lắm, đáng ghét!” Nói xong, chui vào trong chăn không chịu ra.</w:t>
      </w:r>
    </w:p>
    <w:p>
      <w:pPr>
        <w:pStyle w:val="BodyText"/>
      </w:pPr>
      <w:r>
        <w:t xml:space="preserve">Tiêu Lương ôm hắn trở về, lại gần, hung hăng hôn trụ lên miệng của Tiểu Tứ Tử, sau đó là quai hàm, tiếp lại là lỗ tai… Cổ…… Lúc đầu còn ôn nhu, sau đó lại có chút khẩn trương khó dằn nổi, còn có chút hung ác.</w:t>
      </w:r>
    </w:p>
    <w:p>
      <w:pPr>
        <w:pStyle w:val="BodyText"/>
      </w:pPr>
      <w:r>
        <w:t xml:space="preserve">“Tiểu Lương Tử…” Tiểu Tứ Tử hoảng hốt lên, nhìn chằm chằm Tiêu Lương.</w:t>
      </w:r>
    </w:p>
    <w:p>
      <w:pPr>
        <w:pStyle w:val="BodyText"/>
      </w:pPr>
      <w:r>
        <w:t xml:space="preserve">Tiêu Lương thở hổn hển mấy hơi, dùng thân thể cọ cọ chân Tiểu Tứ Tử.</w:t>
      </w:r>
    </w:p>
    <w:p>
      <w:pPr>
        <w:pStyle w:val="BodyText"/>
      </w:pPr>
      <w:r>
        <w:t xml:space="preserve">Tiểu Tứ Tử cúi đầu nhìn, giật mình há to miệng, tò mò nhìn nơi đó của Tiêu Lương, mặt đỏ hồng, “Nha, hảo đại nha!”</w:t>
      </w:r>
    </w:p>
    <w:p>
      <w:pPr>
        <w:pStyle w:val="BodyText"/>
      </w:pPr>
      <w:r>
        <w:t xml:space="preserve">Tiêu Lương cười thầm, đưa tay bắt lấy cánh tay mềm mềm của Tiểu Tứ Tử, đè lại nơi đó của chính mình, sau đó nhẹ nhàng mà chà xát lộng lên.</w:t>
      </w:r>
    </w:p>
    <w:p>
      <w:pPr>
        <w:pStyle w:val="BodyText"/>
      </w:pPr>
      <w:r>
        <w:t xml:space="preserve">Tiểu Tứ Tử xấu hổ đến lợi hại, về phần xấu hổ cái gì hắn cũng không biết, chỉ biết chui vào lòng Tiêu Lương, trốn tới trốn lui không chịu quay ra gặp người.</w:t>
      </w:r>
    </w:p>
    <w:p>
      <w:pPr>
        <w:pStyle w:val="BodyText"/>
      </w:pPr>
      <w:r>
        <w:t xml:space="preserve">Cuối cùng, Tiêu Lương rốt cuộc cũng hừ một tiếng, thở phào nhẹ nhõm, Tiểu Tứ Tử liền cảm thấy trong lòng bàn tay ẩm ướt, cúi đầu nhìn, trong tay có chất lỏng màu trắng…… Vừa rồi chính mình ở trong miệng Tiêu Lương, không biết có phải hay không cũng là thứ này. Nghĩ đến đây, Tiểu Tứ Tử càng thêm không được tự nhiên.</w:t>
      </w:r>
    </w:p>
    <w:p>
      <w:pPr>
        <w:pStyle w:val="BodyText"/>
      </w:pPr>
      <w:r>
        <w:t xml:space="preserve">Tiêu Lương dùng một cái khăn thật cẩn thận lau sạch tay cho Tiểu Tứ Tử, hôn lên trán hắn, hỏi, “Thoải mái sao?”</w:t>
      </w:r>
    </w:p>
    <w:p>
      <w:pPr>
        <w:pStyle w:val="BodyText"/>
      </w:pPr>
      <w:r>
        <w:t xml:space="preserve">Tiểu Tứ Tử hồi tưởng lại một chút…… Tuy rằng là lạ, nhưng mà lúc đi ra, thật thoải mái nha. Thấy Tiểu Tứ Tử không nói lời nào, Tiêu Lương vui vẻ, cười hỏi, “Muốn hay không lại đến một lần?”</w:t>
      </w:r>
    </w:p>
    <w:p>
      <w:pPr>
        <w:pStyle w:val="BodyText"/>
      </w:pPr>
      <w:r>
        <w:t xml:space="preserve">“Mới không cần đâu.” Tiểu Tứ Tử lại chui vào chăn, nhỏ giọng nói, “Tiểu Lương Tử là sắc lang.”</w:t>
      </w:r>
    </w:p>
    <w:p>
      <w:pPr>
        <w:pStyle w:val="BodyText"/>
      </w:pPr>
      <w:r>
        <w:t xml:space="preserve">Tiêu Lương vui mừng, ít nhất Tiểu Tứ Tử còn biết đây là một loại biểu hiện của sắc lang a, liền chui vào trong chăn, nhích lại hôn lên cổ hắn, “Cẩn nhi rõ ràng cũng thực thoải mái, không chỉ ta là sắc lang, Cẩn nhi là tiểu sắc lang.”</w:t>
      </w:r>
    </w:p>
    <w:p>
      <w:pPr>
        <w:pStyle w:val="BodyText"/>
      </w:pPr>
      <w:r>
        <w:t xml:space="preserve">“Ta mới không phải đâu!” Tiểu Tứ Tử nhỏ giọng nói.</w:t>
      </w:r>
    </w:p>
    <w:p>
      <w:pPr>
        <w:pStyle w:val="BodyText"/>
      </w:pPr>
      <w:r>
        <w:t xml:space="preserve">“Không phải sao?” Tiêu Lương lại ôm hắn, “Kia lại đến một lần.”</w:t>
      </w:r>
    </w:p>
    <w:p>
      <w:pPr>
        <w:pStyle w:val="BodyText"/>
      </w:pPr>
      <w:r>
        <w:t xml:space="preserve">“Không cần!”</w:t>
      </w:r>
    </w:p>
    <w:p>
      <w:pPr>
        <w:pStyle w:val="BodyText"/>
      </w:pPr>
      <w:r>
        <w:t xml:space="preserve">“Không cần vì sao lại nhếch lên đây?”</w:t>
      </w:r>
    </w:p>
    <w:p>
      <w:pPr>
        <w:pStyle w:val="BodyText"/>
      </w:pPr>
      <w:r>
        <w:t xml:space="preserve">“Không biết, đều là ngươi không tốt!”</w:t>
      </w:r>
    </w:p>
    <w:p>
      <w:pPr>
        <w:pStyle w:val="BodyText"/>
      </w:pPr>
      <w:r>
        <w:t xml:space="preserve">“Cẩn nhi.”</w:t>
      </w:r>
    </w:p>
    <w:p>
      <w:pPr>
        <w:pStyle w:val="BodyText"/>
      </w:pPr>
      <w:r>
        <w:t xml:space="preserve">“Ai nha…… Ân.”</w:t>
      </w:r>
    </w:p>
    <w:p>
      <w:pPr>
        <w:pStyle w:val="Compact"/>
      </w:pPr>
      <w:r>
        <w:t xml:space="preserve">Bên trong màn, hai người lại phát ra âm thanh ám muội. Mà ở bên ngoài, Thạch Đầu quỳ rạp trên mặt đất bất đắc dĩ thở dài, chui xuống dưới bàn, nhưng vẫn có thể nghe thấy âm thanh kia, cuối cùng đành phải lấy hai chân trước che lỗ tai lại, trong lòng nghĩ…… Hai cái sắc tiểu hài tử!</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Sáng sớm ngày hôm sau, Công Tôn liền vọt vào phòng Tiểu Tứ Tử xem con hắn. Tối hôm qua hắn cùng Triệu Phổ thẩm vấn phạm nhân đến đêm khuya, chạy đến viện Tiểu Tứ Tử thì thấy đèn trong phòng đã tắt.</w:t>
      </w:r>
    </w:p>
    <w:p>
      <w:pPr>
        <w:pStyle w:val="BodyText"/>
      </w:pPr>
      <w:r>
        <w:t xml:space="preserve">Công Tôn không nỡ đánh thức Tiểu Tứ Tử, liền chọt cửa sổ nhìn vào bên trong đến nửa ngày, thấy thật là ngủ mà không làm gì khác, mới thoáng nhẹ nhàng thở ra, xoay người trở về phòng.</w:t>
      </w:r>
    </w:p>
    <w:p>
      <w:pPr>
        <w:pStyle w:val="BodyText"/>
      </w:pPr>
      <w:r>
        <w:t xml:space="preserve">“Tiểu Lương Tử là người một nhà a.” Triệu Phổ có hơi bất đắc dĩ nói với Công Tôn, “Ngươi như thế nào mà cứ đề phòng như có người ăn cướp vậy a?”</w:t>
      </w:r>
    </w:p>
    <w:p>
      <w:pPr>
        <w:pStyle w:val="BodyText"/>
      </w:pPr>
      <w:r>
        <w:t xml:space="preserve">Công Tôn bĩu môi, “Người một nhà thì sao. Bất quá con thỏ cùng con lang ngủ cùng một giường không phải là biện pháp, ta xem xét Tiểu Lương Tử gần đây nhìn Tiểu Tứ Tử mà tròng mắt đều phát sáng. Bảo bối nhà ta còn nhỏ a, ta thật vất vả mới nuôi lớn được. Tiểu Lương Tử dám cắn nó một ngụm, lão tử liền giết hắn!”</w:t>
      </w:r>
    </w:p>
    <w:p>
      <w:pPr>
        <w:pStyle w:val="BodyText"/>
      </w:pPr>
      <w:r>
        <w:t xml:space="preserve">Triệu Phổ dở khóc dở cười, ngoài miệng bất động thanh sắc, nhưng trong lòng lại đang cười nói — nói không chừng đã muốn ăn rồi đi.</w:t>
      </w:r>
    </w:p>
    <w:p>
      <w:pPr>
        <w:pStyle w:val="BodyText"/>
      </w:pPr>
      <w:r>
        <w:t xml:space="preserve">Công Tôn cả đêm lăn qua lăn lại không ngủ được, cách vài giờ liền chạy ra đứng trước phòng Tiểu Tứ Tử nhìn một cái, nghe một chút động tĩnh, Triệu Phổ lắc đầu a lắc đầu.</w:t>
      </w:r>
    </w:p>
    <w:p>
      <w:pPr>
        <w:pStyle w:val="BodyText"/>
      </w:pPr>
      <w:r>
        <w:t xml:space="preserve">“Tiểu Tứ Tử!” Công Tôn vọt vào trong phòng, chạy đến ngồi xuống giường, đẩy đẩy Tiểu Tứ Tử còn đang mơ màng nằm trong chăn.</w:t>
      </w:r>
    </w:p>
    <w:p>
      <w:pPr>
        <w:pStyle w:val="BodyText"/>
      </w:pPr>
      <w:r>
        <w:t xml:space="preserve">“Ân?” Tiểu Tứ Tử thực buồn ngủ thực buồn ngủ a, mơ mơ màng màng mở mắt nhìn nhìn Công Tôn, ở trong chăn cọ cọ, “Phụ thân…”</w:t>
      </w:r>
    </w:p>
    <w:p>
      <w:pPr>
        <w:pStyle w:val="BodyText"/>
      </w:pPr>
      <w:r>
        <w:t xml:space="preserve">Công Tôn liếc mắt nhìn, chỉ thấy bên trong chăn của Tiểu Tứ Tử căng phồng một đống lớn, tâm nói Tiểu Lương Tử còn chưa chịu tỉnh sao? Liền lật một bên chăn, bên trong có một đống bạch hồ hồ. Công Tôn hoảng sợ, tập trung nhìn vào mới phát hiện, nguyên lai là Thạch Đầu a.</w:t>
      </w:r>
    </w:p>
    <w:p>
      <w:pPr>
        <w:pStyle w:val="BodyText"/>
      </w:pPr>
      <w:r>
        <w:t xml:space="preserve">“Muốn chết, ngươi như thế nào cùng Thạch Đầu ngủ chung?” Công Tôn nâng tay ở trên cái mông nộn nộn của Thạch Đầu vỗ một chút, Thạch Đầu vén mí mắt lên nhìn nhìn Công Tôn, ngáp một cái, ủi ủi thắt lưng, nằm úp sấp ngủ tiếp.</w:t>
      </w:r>
    </w:p>
    <w:p>
      <w:pPr>
        <w:pStyle w:val="BodyText"/>
      </w:pPr>
      <w:r>
        <w:t xml:space="preserve">“Phụ thân, ngươi sờ sờ, màu sắc lông mao của Thạch Đầu sao kì lạ vậy a?” Tiểu Tứ Tử dịch dịch người lại gần cái bụng xù lông của Thạch Đầu mà cọ cọ, “Tắm xong đặc biệt sáng.”</w:t>
      </w:r>
    </w:p>
    <w:p>
      <w:pPr>
        <w:pStyle w:val="BodyText"/>
      </w:pPr>
      <w:r>
        <w:t xml:space="preserve">“Đó là bởi vì Thạch Đầu vẫn còn là tiểu mẫu trảo li nên mới có thể sáng như vậy.” Công Tôn chọn chọn mi, “Chờ nó ngày nào đó bị lão công trảo li răng rắc thì không còn bóng loáng như vậy đâu.”</w:t>
      </w:r>
    </w:p>
    <w:p>
      <w:pPr>
        <w:pStyle w:val="BodyText"/>
      </w:pPr>
      <w:r>
        <w:t xml:space="preserve">“Cáp?” Tiểu Tứ Tử chớp mắt mấy cái, hỏi, “Cái gì răng rắc nha?”</w:t>
      </w:r>
    </w:p>
    <w:p>
      <w:pPr>
        <w:pStyle w:val="BodyText"/>
      </w:pPr>
      <w:r>
        <w:t xml:space="preserve">Ánh mắt Công Tôn nheo lại, “Chính là hôn nhẹ, Thạch Đầu nếu cùng lão công trảo li của nó hôn nhẹ, sau đó sẽ sinh ra tiểu trảo li, lông mao sẽ trở nên cứng hơn.”</w:t>
      </w:r>
    </w:p>
    <w:p>
      <w:pPr>
        <w:pStyle w:val="BodyText"/>
      </w:pPr>
      <w:r>
        <w:t xml:space="preserve">“Thật sự?” Tiểu Tứ Tử lắp bắp kinh hãi, vội vàng sờ sờ tóc mình, cảm thấy vẫn mềm mềm, liền nhẹ nhàng thở ra, nhưng là động tác này đã để cho Công Tôn thu được. Công Tôn nháy mắt mặt trắng xanh, rống lớn một tiếng, “Tiểu Tứ Tử!”</w:t>
      </w:r>
    </w:p>
    <w:p>
      <w:pPr>
        <w:pStyle w:val="BodyText"/>
      </w:pPr>
      <w:r>
        <w:t xml:space="preserve">Tiểu Tứ Tử hoảng sợ, vội lui vào trong chăn, trốn sau lưng Thạch Đầu, “Phụ thân hảo hung nha.”</w:t>
      </w:r>
    </w:p>
    <w:p>
      <w:pPr>
        <w:pStyle w:val="BodyText"/>
      </w:pPr>
      <w:r>
        <w:t xml:space="preserve">“Ngươi tại sao vừa rồi lại sờ tóc?” Công Tôn vươn tay ra bắt lấy Tiểu Tứ Tử.</w:t>
      </w:r>
    </w:p>
    <w:p>
      <w:pPr>
        <w:pStyle w:val="BodyText"/>
      </w:pPr>
      <w:r>
        <w:t xml:space="preserve">“Nha…” Tiểu Tứ Tử dùng chăn đem Thạch Đầu cùng chính mình bao lại, Thạch Đầu ở bên trong giúp hắn đè lại góc chăn, Công Tôn kéo tay kéo chân, chỗ nào cũng hữu lực, kéo nửa ngày cũng không kéo được, hỏa lớn hơn nữa, rống, “Thạch Đầu, ngươi đi ra cho ta!”</w:t>
      </w:r>
    </w:p>
    <w:p>
      <w:pPr>
        <w:pStyle w:val="BodyText"/>
      </w:pPr>
      <w:r>
        <w:t xml:space="preserve">Thạch Đầu quay đầu nhìn Tiểu Tứ Tử, bị Tiểu Tứ Tử ôm lấy cổ, “Thạch Đầu, có phúc cùng hưởng a, không cho ngươi đi!”</w:t>
      </w:r>
    </w:p>
    <w:p>
      <w:pPr>
        <w:pStyle w:val="BodyText"/>
      </w:pPr>
      <w:r>
        <w:t xml:space="preserve">Thạch Đầu còn thực nghiêm túc chi chi hai tiếng, gật đầu a gật đầu, tư thế kia như là nói — ân, Tiểu Tứ Tử, chúng ta có nạn cùng chịu.</w:t>
      </w:r>
    </w:p>
    <w:p>
      <w:pPr>
        <w:pStyle w:val="BodyText"/>
      </w:pPr>
      <w:r>
        <w:t xml:space="preserve">Công Tôn thấy Thạch Đầu không được, liền hô một tiếng, “Thạch Đầu, tại trù phòng có món thập cẩm sên ngươi thích nhất kìa.”</w:t>
      </w:r>
    </w:p>
    <w:p>
      <w:pPr>
        <w:pStyle w:val="BodyText"/>
      </w:pPr>
      <w:r>
        <w:t xml:space="preserve">“Chi!” Thạch Đầu nghe xong giật mình một cái, vui mừng sung sướng kêu lên, từ trong chăn chui ra, phi phi hướng về nhà bếp.</w:t>
      </w:r>
    </w:p>
    <w:p>
      <w:pPr>
        <w:pStyle w:val="BodyText"/>
      </w:pPr>
      <w:r>
        <w:t xml:space="preserve">“Bổn Thạch Đầu, không nói nghĩa khí!” Tiểu Tứ Tử còn lại một mình trong chăn mắng, Thạch Đầu đã sớm không thấy bóng dáng.</w:t>
      </w:r>
    </w:p>
    <w:p>
      <w:pPr>
        <w:pStyle w:val="BodyText"/>
      </w:pPr>
      <w:r>
        <w:t xml:space="preserve">Công Tôn hầm hầm hừ hừ ngồi xuống bên cạnh, trừng mắt Tiểu Tứ Tử, Tiểu Tứ Tử ủy ủy khuất khuất trốn qua một bên, dùng chăn đem chính mình gói kĩ lại, rụt rè nói, “Phụ thân, ngươi còn chưa ăn điểm tâm nha?”</w:t>
      </w:r>
    </w:p>
    <w:p>
      <w:pPr>
        <w:pStyle w:val="BodyText"/>
      </w:pPr>
      <w:r>
        <w:t xml:space="preserve">“Tiểu Tứ Tử! Ngươi như vậy bất hiếu, dám lừa phụ thân!” Công Tôn nổi giận đùng đùng nói.</w:t>
      </w:r>
    </w:p>
    <w:p>
      <w:pPr>
        <w:pStyle w:val="BodyText"/>
      </w:pPr>
      <w:r>
        <w:t xml:space="preserve">“Ta mới không có.” Tiểu Tứ Tử ủy khuất a ủy khuất nói, “Ai lừa phụ thân?!”</w:t>
      </w:r>
    </w:p>
    <w:p>
      <w:pPr>
        <w:pStyle w:val="BodyText"/>
      </w:pPr>
      <w:r>
        <w:t xml:space="preserve">“Không có?” Công Tôn hung hăng trừng hắn, “Ngươi vừa rồi tại sao lại sờ tóc? Ngươi nói cho ta biết, ngươi có cùng Tiểu Lương Tử hôn nhẹ hay không?”</w:t>
      </w:r>
    </w:p>
    <w:p>
      <w:pPr>
        <w:pStyle w:val="BodyText"/>
      </w:pPr>
      <w:r>
        <w:t xml:space="preserve">Tiểu Tứ Tử chui ở trong chăn nghĩ tới nghĩ lui, vì Tiêu Lương bình sinh lần đầu tiên nói dối Công Tôn, “Không có…”</w:t>
      </w:r>
    </w:p>
    <w:p>
      <w:pPr>
        <w:pStyle w:val="BodyText"/>
      </w:pPr>
      <w:r>
        <w:t xml:space="preserve">“Vậy ngươi vừa rồi sờ tóc làm gì?” Công Tôn giận dữ, “Ngươi lừa phụ thân?!”</w:t>
      </w:r>
    </w:p>
    <w:p>
      <w:pPr>
        <w:pStyle w:val="BodyText"/>
      </w:pPr>
      <w:r>
        <w:t xml:space="preserve">“Ta không có.” Tiểu Tứ Tử ủy khuất ôm gối đầu, trong lòng thấy khó quá, nếu để cho phụ thân biết, khẳng định sẽ mắng Tiểu Lương Tử…… Không biết phụ thân vì cái gì lại không cho hắn cùng Tiểu Lương Tử hôn nhẹ.</w:t>
      </w:r>
    </w:p>
    <w:p>
      <w:pPr>
        <w:pStyle w:val="BodyText"/>
      </w:pPr>
      <w:r>
        <w:t xml:space="preserve">Lúc này, Thanh Ảnh bọn họ đã sớm đi thông tri Tiêu Lương cùng Triệu Phổ.</w:t>
      </w:r>
    </w:p>
    <w:p>
      <w:pPr>
        <w:pStyle w:val="BodyText"/>
      </w:pPr>
      <w:r>
        <w:t xml:space="preserve">Tiêu Lương là người thứ nhất vọt trở về, liền thấy Tiểu Tứ Tử trốn trong chăn, Công Tôn hừ hừ như là muốn đánh đòn hắn, vội vàng tiến lên ngăn lại, che ở trước mặt Tiểu Tứ Tử, đối Công Tôn nói, “Tiên sinh, chuyện này cùng Cẩn nhi không quan hệ.”</w:t>
      </w:r>
    </w:p>
    <w:p>
      <w:pPr>
        <w:pStyle w:val="BodyText"/>
      </w:pPr>
      <w:r>
        <w:t xml:space="preserve">Công Tôn vốn đang sinh khí, thấy Tiêu Lương đến đây lại càng sinh khí, cả giận nói, “Hai ngươi dám kẻ xướng người họa a!”</w:t>
      </w:r>
    </w:p>
    <w:p>
      <w:pPr>
        <w:pStyle w:val="BodyText"/>
      </w:pPr>
      <w:r>
        <w:t xml:space="preserve">Tiểu Tứ Tử trốn được ở trong lòng Tiêu Lương, mếu miệng nhìn Công Tôn. Công Tôn liền cảm thấy mình giống như ác bà bà chia rẽ uyên ương, tâm nói ta sai chỗ nào đâu! Con ta mới có mười sáu tuổi, ta không cho người khác đụng tới hắn thì có chỗ nào sai a?!</w:t>
      </w:r>
    </w:p>
    <w:p>
      <w:pPr>
        <w:pStyle w:val="BodyText"/>
      </w:pPr>
      <w:r>
        <w:t xml:space="preserve">“Tiên sinh yên tâm, trước khi Cẩn nhi lớn lên, ta sẽ không xằng bậy, hết thảy đều để cho Cẩn nhi nguyện ý.” Tiêu Lương đối Công Tôn nói, “Ta sẽ rất đúng mực. Mặt khác, ta đối với Cẩn nhi là thật tâm.”</w:t>
      </w:r>
    </w:p>
    <w:p>
      <w:pPr>
        <w:pStyle w:val="BodyText"/>
      </w:pPr>
      <w:r>
        <w:t xml:space="preserve">Công Tôn đứng ở trước giường muốn mắng cũng mắng cũng không được, muốn nói cũng nói không xong, nhìn thấy vẻ mặt đáng thương hề hề của Tiểu Tứ Tử, thật giống như chính hắn cứng rắn chia rẽ nó cùng Tiêu Lương. Công Tôn không được tự nhiên trừng mắt liếc hai người một cái, xoay người bước đi.</w:t>
      </w:r>
    </w:p>
    <w:p>
      <w:pPr>
        <w:pStyle w:val="BodyText"/>
      </w:pPr>
      <w:r>
        <w:t xml:space="preserve">Vừa ra khỏi cửa phòng thì liền thấy bản mặt đi xem náo nhiệt của Triệu Phổ.</w:t>
      </w:r>
    </w:p>
    <w:p>
      <w:pPr>
        <w:pStyle w:val="BodyText"/>
      </w:pPr>
      <w:r>
        <w:t xml:space="preserve">“Thân ái?” Triệu Phổ thấy Công Tôn thở phì phì đi ra, liền bước tới gọi hắn, Công Tôn đang sinh khí không biết xả đâu, nhấc chân hung hăng đạp Triệu Phổ một cước.</w:t>
      </w:r>
    </w:p>
    <w:p>
      <w:pPr>
        <w:pStyle w:val="BodyText"/>
      </w:pPr>
      <w:r>
        <w:t xml:space="preserve">“Ai nha…” Triệu Phổ bị trúng một cước, còn chưa hiểu tại sao, thì Công Tôn đã bỏ chạy.</w:t>
      </w:r>
    </w:p>
    <w:p>
      <w:pPr>
        <w:pStyle w:val="BodyText"/>
      </w:pPr>
      <w:r>
        <w:t xml:space="preserve">Triệu Phổ xoay mặt nhìn vào trong phòng, liền thấy Tiểu Tứ Tử cùng Tiêu Lương vẻ mặt lo lắng nhìn ra ngoài, liền trừng mắt nhìn hai người, ý tứ kia như là nói, tiểu hài tử không hiểu chuyện! Phụ thân ngươi nuông chiều ngươi như vậy! Theo sau, bỏ chạy đuổi theo Công Tôn.</w:t>
      </w:r>
    </w:p>
    <w:p>
      <w:pPr>
        <w:pStyle w:val="BodyText"/>
      </w:pPr>
      <w:r>
        <w:t xml:space="preserve">“Tiểu Lương Tử, phụ thân sinh khí.” Tiểu Tứ Tử ngồi trong chăn ôm gối đầu nói, “Phụ thân tại sao lại không cho chúng ta hôn nhẹ nha?”</w:t>
      </w:r>
    </w:p>
    <w:p>
      <w:pPr>
        <w:pStyle w:val="BodyText"/>
      </w:pPr>
      <w:r>
        <w:t xml:space="preserve">Tiêu Lương đưa tay sờ sờ đầu Tiểu Tứ Tử, “Cẩn nhi, tiên sinh là muốn chờ cho ngươi lớn lên.”</w:t>
      </w:r>
    </w:p>
    <w:p>
      <w:pPr>
        <w:pStyle w:val="BodyText"/>
      </w:pPr>
      <w:r>
        <w:t xml:space="preserve">“Bởi vì ta còn nhỏ tuổi sao?” Tiểu Tứ Tử khó hiểu hỏi, “Tuổi còn nhỏ thì không thể hôn nhẹ sao? Nói sao ta cũng mười sáu tuổi, cũng không nhỏ a, mười sáu tuổi đều có thể thành thân.”</w:t>
      </w:r>
    </w:p>
    <w:p>
      <w:pPr>
        <w:pStyle w:val="BodyText"/>
      </w:pPr>
      <w:r>
        <w:t xml:space="preserve">“Cũng không phải không thể.” Tiêu Lương cười cười, “Tiên sinh là vì thương ngươi, cho nên mới vì ngươi mà suy nghĩ nhiều chuyện. Tỷ như nói hắn sẽ lo lắng, ngươi lần đầu tiên làm nếu ta không cẩn thận sẽ làm ngươi bị thương. Hay là ta về sau sẽ thay lòng đổi dạ. Hoặc là đến khi ngươi trưởng thành rồi mới phát hiện là không thích ta, lại hoặc là……”</w:t>
      </w:r>
    </w:p>
    <w:p>
      <w:pPr>
        <w:pStyle w:val="BodyText"/>
      </w:pPr>
      <w:r>
        <w:t xml:space="preserve">“Mới sẽ không đâu.” Tiểu Tứ Tử lắc đầu nói, “Ta dù lớn, đều là thích Tiểu Lương Tử nhất! Tiểu Lương Tử ngươi thì sao?”</w:t>
      </w:r>
    </w:p>
    <w:p>
      <w:pPr>
        <w:pStyle w:val="BodyText"/>
      </w:pPr>
      <w:r>
        <w:t xml:space="preserve">Tiêu Lương nở nụ cười, bước lại hôn lên trán Tiểu Tứ Tử một cái, “Ta đương nhiên sẽ không thay đổi, ta cũng vẫn thích ngươi nhất.”</w:t>
      </w:r>
    </w:p>
    <w:p>
      <w:pPr>
        <w:pStyle w:val="BodyText"/>
      </w:pPr>
      <w:r>
        <w:t xml:space="preserve">“Ân…” Tiểu Tứ Tử nâng quai hàm nghĩ nghĩ, “Ở đây khổ sở cũng không phải cách, chúng ta nghĩ biện pháp để làm phụ thân cao hứng đi!” Nói xong, liền nhảy xuống giường, mặc xong quần áo, vừa đi ra ngoài vừa nói, “Còn có, ta muốn đi bắt Thạch Đầu tiểu bại hoại không nghĩa khí kia, đánh mông nó!”</w:t>
      </w:r>
    </w:p>
    <w:p>
      <w:pPr>
        <w:pStyle w:val="BodyText"/>
      </w:pPr>
      <w:r>
        <w:t xml:space="preserve">Ở một nơi khác, Công Tôn một bụng khí chạy về phòng, ngẫm lại chuyện của Tiểu Tứ Tử, đúng là càng nghĩ càng đau lòng, xem bộ dáng hắn đi, đáng thương hề hề, chính mình cũng không phải muốn chia rẽ hắn cùng Tiểu Lương Tử. Nhưng dù sao Tiểu Tứ Tử hắn vẫn còn nhỏ, vạn nhất Tiểu Lương Tử không phân biệt được nặng nhẹ, lần đầu tiên lộng hắn bị thương. Hay vạn nhất Tiểu Lương Tử sau này thay lòng đổi dạ, hoặc Tiểu Tứ Tử trưởng thành rồi mới phát hiện chính nó lại không thích Tiểu Lương Tử, hay là……</w:t>
      </w:r>
    </w:p>
    <w:p>
      <w:pPr>
        <w:pStyle w:val="BodyText"/>
      </w:pPr>
      <w:r>
        <w:t xml:space="preserve">“Thân ái.” Triệu Phổ phe phẩy đầu đi vào, “Ngươi đừng nghĩ nhiều quá.”</w:t>
      </w:r>
    </w:p>
    <w:p>
      <w:pPr>
        <w:pStyle w:val="BodyText"/>
      </w:pPr>
      <w:r>
        <w:t xml:space="preserve">Công Tôn liếc mắt xem thường hắn, “Ngươi sao biết ta suy nghĩ cái gì?”</w:t>
      </w:r>
    </w:p>
    <w:p>
      <w:pPr>
        <w:pStyle w:val="BodyText"/>
      </w:pPr>
      <w:r>
        <w:t xml:space="preserve">“Khắp thiên hạ trừ bỏ tiểu ngốc Tiểu Tứ Tử ra, có ai mà không biết ngươi suy nghĩ cái gì a!” Triệu Phổ dở khóc dở cười nói, “Đúng rồi, lúc ta vừa đi ra, nhìn thấy Tiểu Tứ Tử còn ngồi xuống mà khóc đi, hỏi Tiêu Lương tại sao không cho bọn chúng hai người cùng một chỗ.”</w:t>
      </w:r>
    </w:p>
    <w:p>
      <w:pPr>
        <w:pStyle w:val="BodyText"/>
      </w:pPr>
      <w:r>
        <w:t xml:space="preserve">Công Tôn sửng sốt, hắn nào biết Triệu Phổ thêm mắm thêm muối đâu, còn tưởng là sự thật, liền nói, “Ta chưa nói là không cho bọn nó cùng một chỗ a…… Ta chỉ là, Tiêu Lương không có việc gì liền cùng Tiểu Tứ Tử thân cận, hai đứa tuổi còn trẻ, vạn nhất một ngày nào đó sát súng phát hỏa……”</w:t>
      </w:r>
    </w:p>
    <w:p>
      <w:pPr>
        <w:pStyle w:val="BodyText"/>
      </w:pPr>
      <w:r>
        <w:t xml:space="preserve">“Sát súng phát hỏa thì làm sao?” Triệu Phổ chọn chọn mi, “Nhiều lắm thì nhân sinh thêm chút lạc thú.”</w:t>
      </w:r>
    </w:p>
    <w:p>
      <w:pPr>
        <w:pStyle w:val="BodyText"/>
      </w:pPr>
      <w:r>
        <w:t xml:space="preserve">Công Tôn tức giận tới mặt mũi trắng bệch, trừng Triệu Phổ, “Đều là do ngươi dạy, thượng bất chính hạ tắc loạn, hai thầy trò ngươi đều là sắc phôi. Ngươi cũng không ngẫm lại, Tiểu Tứ Tử mới có bao nhiêu a!”</w:t>
      </w:r>
    </w:p>
    <w:p>
      <w:pPr>
        <w:pStyle w:val="BodyText"/>
      </w:pPr>
      <w:r>
        <w:t xml:space="preserve">“Ngươi nói thế này là oan uổng Tiểu Lương Tử a.” Triệu Phổ vui tươi hớn hở nói, “Hắn nếu có một nửa sắc tâm cùng sắc đảm của ta thôi, Tiểu Tứ Tử đã sớm bị bắt rồi!”</w:t>
      </w:r>
    </w:p>
    <w:p>
      <w:pPr>
        <w:pStyle w:val="BodyText"/>
      </w:pPr>
      <w:r>
        <w:t xml:space="preserve">“Ngươi!” Công Tôn khí ngập quá đầu, chạy nhanh tiến lại cùng Triệu Phổ liều mạng, Triệu Phổ cũng theo hắn nháo, ôm hắn chiếm tiện nghi.</w:t>
      </w:r>
    </w:p>
    <w:p>
      <w:pPr>
        <w:pStyle w:val="BodyText"/>
      </w:pPr>
      <w:r>
        <w:t xml:space="preserve">Hung hăng đá Triệu Phổ một chút, Công Tôn mới cảm thấy hết giận một ít, bất quá ngẫm lại cũng đúng, tội gì đâu…… Tiểu Tứ Tử nếu thực thích, thì cứ theo nó đi, bất quá Tiểu Lương Tử nếu về sau dám đối với Tiểu Tứ Tử không tốt…… Ân, nhất định sẽ hoạn!</w:t>
      </w:r>
    </w:p>
    <w:p>
      <w:pPr>
        <w:pStyle w:val="BodyText"/>
      </w:pPr>
      <w:r>
        <w:t xml:space="preserve">Lúc gần đến giờ cơm trưa, Tiểu Tứ Tử cầm một cái khay xám xịt chạy đến trước cửa phòng Công Tôn.</w:t>
      </w:r>
    </w:p>
    <w:p>
      <w:pPr>
        <w:pStyle w:val="BodyText"/>
      </w:pPr>
      <w:r>
        <w:t xml:space="preserve">“Tiểu Tứ Tử ngươi làm sao vậy?!” Công Tôn kinh hãi, nhìn Tiểu Tứ Tử một thân đen khói.</w:t>
      </w:r>
    </w:p>
    <w:p>
      <w:pPr>
        <w:pStyle w:val="BodyText"/>
      </w:pPr>
      <w:r>
        <w:t xml:space="preserve">“Cẩn nhi nói muốn làm canh gà cho tiên sinh, nên ở phòng bếp làm từ buổi sáng mà làm tới giờ.” Tiêu Lương ở cửa thay Tiểu Tứ Tử nói chuyện.</w:t>
      </w:r>
    </w:p>
    <w:p>
      <w:pPr>
        <w:pStyle w:val="BodyText"/>
      </w:pPr>
      <w:r>
        <w:t xml:space="preserve">Công Tôn kì thật khí đã sớm tiêu, còn đang tính toán như thế nào mà đi thân cận cùng Tiểu Tứ Tử a, vạn nhất tiểu ngốc tử về sau không để ý tới hắn nữa, kia hắn sống thế nào a.</w:t>
      </w:r>
    </w:p>
    <w:p>
      <w:pPr>
        <w:pStyle w:val="BodyText"/>
      </w:pPr>
      <w:r>
        <w:t xml:space="preserve">“Phụ thân……” Tiểu Tứ Tử ngọt ngào kêu một tiếng, Công Tôn tâm đã sớm run lên, bất quá vẫn phải bày ra bộ dáng uy nghiêm của phụ thân, liếc mắt nhìn hắn một cái, “Làm sao?”</w:t>
      </w:r>
    </w:p>
    <w:p>
      <w:pPr>
        <w:pStyle w:val="BodyText"/>
      </w:pPr>
      <w:r>
        <w:t xml:space="preserve">Tiểu Tứ Tử bưng canh gà lên, nói, “Phụ thân, ngươi đừng sinh khí với Tiểu Tứ Tử cùng Tiểu Lương Tử nha.”</w:t>
      </w:r>
    </w:p>
    <w:p>
      <w:pPr>
        <w:pStyle w:val="BodyText"/>
      </w:pPr>
      <w:r>
        <w:t xml:space="preserve">Cơn giận này của Công Tôn, vốn vì thấy canh gà mà Tiểu Tứ Tử đưa tới cho hắn mà tiêu tan, hắn đã muốn thích từ đỉnh đầu thích đến bàn chân, sớm đã không còn giận Tiểu Tứ Tử. Nhưng là vật nhỏ này hở một chút là nói tới Tiểu Lương Tử, nương a, không cần tới vài năm nữa thì nó liền hướng về Tiểu Lương Tử còn hơn chính mình a! Không đúng…… Nói không chừng hiện tại còn muốn hơn hắn rồi đi!</w:t>
      </w:r>
    </w:p>
    <w:p>
      <w:pPr>
        <w:pStyle w:val="BodyText"/>
      </w:pPr>
      <w:r>
        <w:t xml:space="preserve">“Phụ thân.” Tiểu Tứ Tử thấy Công Tôn không lên tiếng, liền quyết định ra đòn sát thủ, đem canh đặt lên bàn, đi lại gần, ở trên quai hàm Công Tôn mà hôn một cái, nói, “Tiểu Tứ Tử thích nhất là phụ thân.”</w:t>
      </w:r>
    </w:p>
    <w:p>
      <w:pPr>
        <w:pStyle w:val="BodyText"/>
      </w:pPr>
      <w:r>
        <w:t xml:space="preserve">Công Tôn nháy mắt bị đánh trúng điểm yếu, trên mặt nở nụ cười, đem Tiểu Tứ Tử ôm vào trong lòng mà sờ sờ đầu, giảng giải, “Phụ thân cũng không phải là không muốn cho ngươi cùng Tiểu Lương Tử một chỗ, chính là ngươi còn nhỏ, làm việc còn chưa biết đúng mực, không thể dễ dàng cùng người khác hôn nhẹ a.”</w:t>
      </w:r>
    </w:p>
    <w:p>
      <w:pPr>
        <w:pStyle w:val="BodyText"/>
      </w:pPr>
      <w:r>
        <w:t xml:space="preserve">“Ân.” Tiểu Tứ Tử thấy Công Tôn rốt cuộc cùng cười rồi, cũng yên tâm, cùng Công Tôn ngồi uống canh gà.</w:t>
      </w:r>
    </w:p>
    <w:p>
      <w:pPr>
        <w:pStyle w:val="BodyText"/>
      </w:pPr>
      <w:r>
        <w:t xml:space="preserve">Ăn cơm trưa xong, mọi người tụ tập lại thương lượng vụ án, tối hôm qua thẩm vấn lão quản gia kia khai thác được không ít thông tin. Gã tuy rằng mạnh miệng, nhưng vẫn không thể chịu nổi bọn người Triệu Phổ bức cung, cuối cùng cũng phải nói ra. Này hết thảy đều là ý muốn của thượng thư đại nhân, còn Liễu Nga, cũng là do gã bắt đi, gã đã phái người bí mật đưa Liễu Nga về phủ thượng thư, hiện tại phỏng chừng cũng đã gần tới nơi.</w:t>
      </w:r>
    </w:p>
    <w:p>
      <w:pPr>
        <w:pStyle w:val="BodyText"/>
      </w:pPr>
      <w:r>
        <w:t xml:space="preserve">“Nha, không xong!” Tiểu Tứ Tử kinh hãi, “Nếu như bị đưa trở về, nói không chừng Liễu Nga liền gặp nguy hiểm!”</w:t>
      </w:r>
    </w:p>
    <w:p>
      <w:pPr>
        <w:pStyle w:val="BodyText"/>
      </w:pPr>
      <w:r>
        <w:t xml:space="preserve">“Ta muốn đi cứu khuê nữ ta a!” Lưu Mặc Hải vội vàng đứng lên, lại bị bọn người Long Thiên Lý chặn lại.</w:t>
      </w:r>
    </w:p>
    <w:p>
      <w:pPr>
        <w:pStyle w:val="BodyText"/>
      </w:pPr>
      <w:r>
        <w:t xml:space="preserve">Triệu Phổ nghĩ nghĩ, liền phân phó Thanh Ảnh Xích Ảnh, “Hai ngươi mau đuổi theo, cần phải đem Liễu Nga cứu trở về, tốt nhất là thượng thư công tử cũng đưa tới!”</w:t>
      </w:r>
    </w:p>
    <w:p>
      <w:pPr>
        <w:pStyle w:val="BodyText"/>
      </w:pPr>
      <w:r>
        <w:t xml:space="preserve">“Dạ!” Thanh Ảnh Xích Ảnh thấy việc không nên chậm trễ, lập tức lấy ngựa gấp rút đuổi theo.</w:t>
      </w:r>
    </w:p>
    <w:p>
      <w:pPr>
        <w:pStyle w:val="BodyText"/>
      </w:pPr>
      <w:r>
        <w:t xml:space="preserve">Triệu Phổ lấy bút viết một phong thư, giao cho Hắc Ảnh, để cho hắn suốt đêm đưa vào hoàng cung.</w:t>
      </w:r>
    </w:p>
    <w:p>
      <w:pPr>
        <w:pStyle w:val="BodyText"/>
      </w:pPr>
      <w:r>
        <w:t xml:space="preserve">“Ngươi muốn hoàng đế xem xét thượng thư sao?” Công Tôn hỏi.</w:t>
      </w:r>
    </w:p>
    <w:p>
      <w:pPr>
        <w:pStyle w:val="BodyText"/>
      </w:pPr>
      <w:r>
        <w:t xml:space="preserve">Triệu Phổ cười cười gật đầu, “Ta đem chuyện này nói đại khái một chút, thuận tiện…… Để cho hoàng thượng phái Hứa Diệu đến đây, điều hắn rời khỏi kinh thành, như vậy thì Thanh Ảnh với Xích Ảnh mới dễ dàng hành sự, mà hoàng thượng cũng dễ điều tra hơn. Mặt khác, để hắn đến đây, Lưu Mặc Hải cũng ở đây, đến đó gặp mặt đối chất! Biết được đến tột cùng hắn có mục đích gì, còn có người nào khác đồng lõa không.”</w:t>
      </w:r>
    </w:p>
    <w:p>
      <w:pPr>
        <w:pStyle w:val="BodyText"/>
      </w:pPr>
      <w:r>
        <w:t xml:space="preserve">Tất cả mọi người cảm thấy chủ ý này rất được, vì thế liền phân công nhau giải tán mà chuẩn bị.</w:t>
      </w:r>
    </w:p>
    <w:p>
      <w:pPr>
        <w:pStyle w:val="BodyText"/>
      </w:pPr>
      <w:r>
        <w:t xml:space="preserve">Tiểu Tứ Tử chạy ngược vào viện, mọi người khó hiểu sao hắn lại gấp gáp như vậy, chỉ thấy hắn đang đuổi theo Thạch Đầu vào trong viện, “Thạch Đầu, xem ngươi chạy chỗ nào!”</w:t>
      </w:r>
    </w:p>
    <w:p>
      <w:pPr>
        <w:pStyle w:val="BodyText"/>
      </w:pPr>
      <w:r>
        <w:t xml:space="preserve">Thạch Đầu đương nhiên biết buổi sáng chính nó không nói nghĩa khí mà bỏ lại Tiểu Tứ Tử chạy đi đã khiến hắn sinh khí, nhưng là không nghĩ tới Tiểu Tứ Tử thù dai như vậy a. Cái gì mà đại nhân không chấp tiểu nhân đâu, chính nó cũng không phải người, hơn nữa nó cũng mới có sáu tuổi!</w:t>
      </w:r>
    </w:p>
    <w:p>
      <w:pPr>
        <w:pStyle w:val="BodyText"/>
      </w:pPr>
      <w:r>
        <w:t xml:space="preserve">“Ta hôm nay nhất định phải giáo huấn ngươi!” Tiểu Tứ Tử chạy nhanh lại chỗ Thạch Đầu mà nhéo đuôi nó, còn hung hăng đánh mông. Thạch Đầu sợ tới mức chạy tán loạn xung quanh, Tiểu Tứ Tử trong sân truy nó, cuối cùng Thạch Đầu không có biện pháp, chuẩn bị đào hố chuồn đi, lại bị Tiêu Lương cùng Tiểu Tứ Tử kéo ra, Tiểu Tứ Tử khoát tay, “Vừa lúc! Lại cho ngươi tắm rửa một chút!”</w:t>
      </w:r>
    </w:p>
    <w:p>
      <w:pPr>
        <w:pStyle w:val="BodyText"/>
      </w:pPr>
      <w:r>
        <w:t xml:space="preserve">“Chi chi chi…” Thạch Đầu kêu lên thảm thiết.</w:t>
      </w:r>
    </w:p>
    <w:p>
      <w:pPr>
        <w:pStyle w:val="BodyText"/>
      </w:pPr>
      <w:r>
        <w:t xml:space="preserve">Cuối cùng, Thạch Đầu đáng thương bị Tiểu Tứ Tử đè lại tắm sạch một lần, mà ngồi bên cạnh ngư ông đắc lợi Tiêu Lương cũng tranh thủ tắm chung với Tiểu Tứ Tử. Có Công Tôn cho phép, hai người càng thêm thân mật. Bị tẩy sạch sẽ nằm trước thảm lông dê Thạch Đầu nghe hai người nói nhỏ thân mật…… Hai người này, không chịu dứt đi a.</w:t>
      </w:r>
    </w:p>
    <w:p>
      <w:pPr>
        <w:pStyle w:val="Compact"/>
      </w:pPr>
      <w:r>
        <w:t xml:space="preserve">Mà Công Tôn, vẫn như trước tựa vào Triệu Phổ hắt xì một cái.</w:t>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t xml:space="preserve">Triệu Phổ rất nhanh thu được kết quả, hoàng thượng phái thượng thư Hứa Diệu mang theo người đến nơi này điều tra vụ án mỏ vàng. Nói đến cũng coi như hợp tình hợp lý, bởi vì chuyện mỏ vàng vốn là do Hứa Diệu điều tra, nay lại nói ở Tang Thi lĩnh phát hiện mỏ vàng, hoàng thượng tất nhiên là để cho Hứa Diệu tiếp tục điều tra, Hứa Diệu cũng vui vẻ đồng ý.</w:t>
      </w:r>
    </w:p>
    <w:p>
      <w:pPr>
        <w:pStyle w:val="BodyText"/>
      </w:pPr>
      <w:r>
        <w:t xml:space="preserve">Lại nói tiếp, Hứa Diệu sảng khoái đáp ứng như vậy, đương nhiên là có tâm tư, hắn muốn nhân cơ hội này mà đem chứng cứ năm đó lưu lại tiêu hủy, cũng muốn đem chuyện Liễu Nga xử lý một chút, lần này cơ hội đến coi như vừa hảo.</w:t>
      </w:r>
    </w:p>
    <w:p>
      <w:pPr>
        <w:pStyle w:val="BodyText"/>
      </w:pPr>
      <w:r>
        <w:t xml:space="preserve">Ba ngày sau, Triệu Phổ nhận được hồi âm từ Triệu Trinh trong cung cho người đưa tới. hoàng đế nói đã phái Hứa Diệu đến đây, không bao lâu nữa là tới, để cho Triệu Phổ điều tra làm rõ sự tình. Nếu thật sự là năm đó Hứa Diệu có điều gì giấu diếm, tất phải nghiêm trị không tha.</w:t>
      </w:r>
    </w:p>
    <w:p>
      <w:pPr>
        <w:pStyle w:val="BodyText"/>
      </w:pPr>
      <w:r>
        <w:t xml:space="preserve">Triệu Phổ cầm lấy phong thư mà run run tay, nói, “Triệu Trinh còn dám dùng giọng quan mà nói chuyện với ta đi, cho là ta quên hết chuyện tình trước kia rồi sao? Nếu không phải vì Tiểu Tứ Tử, lão tử mới không thèm để ý tới chuyện giang sơn xã tắc của hắn có bất ổn hay không a!”</w:t>
      </w:r>
    </w:p>
    <w:p>
      <w:pPr>
        <w:pStyle w:val="BodyText"/>
      </w:pPr>
      <w:r>
        <w:t xml:space="preserve">Công Tôn nghe được dở khóc dở cười, thì ra Triệu Phổ vẫn còn nhớ đến món nợ năm đó a.</w:t>
      </w:r>
    </w:p>
    <w:p>
      <w:pPr>
        <w:pStyle w:val="BodyText"/>
      </w:pPr>
      <w:r>
        <w:t xml:space="preserve">Tất cả mọi người tĩnh tâm mà chờ Hứa Diệu đến, Tiểu Tứ Tử mấy ngày nay ôm tiểu bảo bảo có chút u buồn, cùng lúc nghĩ Thanh Ảnh Xích Ảnh bọn họ có thể mau mau đưa Liễu Nga trở về, như vậy Lưu Mặc Hải sẽ không lòng nóng như lửa đốt mà ngày ngày ra đứng ở cửa đợi, tiểu bảo bảo cũng gặp lại mẫu thân. Mà ở phương diện khác, Tiểu Tứ Tử nghĩ đến tìm được mẫu thân xong, Tiểu Thiên Thiên sẽ trả lại cho Liễu Nga, liền càng thêm không nỡ. Mấy ngày gần đây cứ nhớ cái gì cần thiết là mua hết về cho nó, nào là cái gì quần áo, nào là giày các loại. Chờ về sau nó trưởng thành rồi, còn có thể hay không nhớ đến, biết mấy thứ này là phụ thân Tiểu Tứ Tử của nó mua cho không.</w:t>
      </w:r>
    </w:p>
    <w:p>
      <w:pPr>
        <w:pStyle w:val="BodyText"/>
      </w:pPr>
      <w:r>
        <w:t xml:space="preserve">“Cẩn nhi.” Tiêu Lương thấy Tiểu Tứ Tử như vậy liền hỏi hắn một câu, “Ngươi không sao chứ?”</w:t>
      </w:r>
    </w:p>
    <w:p>
      <w:pPr>
        <w:pStyle w:val="BodyText"/>
      </w:pPr>
      <w:r>
        <w:t xml:space="preserve">Tiểu Tứ Tử nghe được lỗ tai liền run lên, “Tiểu Lương Tử nha, ta đều nói ta không sao, chính là có chút khổ sở thôi. Bất quá rất nhanh thì tốt rồi, chỉ cần Thiên Thiên vui vẻ, ta cũng vậy thực vui vẻ nha!”</w:t>
      </w:r>
    </w:p>
    <w:p>
      <w:pPr>
        <w:pStyle w:val="BodyText"/>
      </w:pPr>
      <w:r>
        <w:t xml:space="preserve">“Nga.” Tiêu Lương yên tâm một chút. Lúc này, Công Tôn chạy vào phòng, “Tiểu Tứ Tử, đều chuẩn bị tốt chưa, Hứa Diệu gần tới rồi.”</w:t>
      </w:r>
    </w:p>
    <w:p>
      <w:pPr>
        <w:pStyle w:val="BodyText"/>
      </w:pPr>
      <w:r>
        <w:t xml:space="preserve">“Nga!” Tiểu Tứ Tử cùng Tiêu Lương liếc nhìn nhau — rốt cuộc cũng tới rồi! Theo sau, mọi người như đã sắp xếp mà đón tiếp “quân địch”. Triệu Phổ, Công Tôn cùng Lưu Mặc Hải thì tránh đi trước, để cho Tiểu Tứ Tử, Tiêu Lương và Long Thiên Lý đi đối phó với Hứa Diệu.</w:t>
      </w:r>
    </w:p>
    <w:p>
      <w:pPr>
        <w:pStyle w:val="BodyText"/>
      </w:pPr>
      <w:r>
        <w:t xml:space="preserve">Đương khi trời chạng vạng, liền thấy Hứa Diệu mang theo rất nhiều nhân mã, tiến nhập Huy Châu thành, Long Thiên Lý bọn họ đều ra khỏi thành nghênh đón.</w:t>
      </w:r>
    </w:p>
    <w:p>
      <w:pPr>
        <w:pStyle w:val="BodyText"/>
      </w:pPr>
      <w:r>
        <w:t xml:space="preserve">Lúc Hứa Diệu vừa đến, liền thấy có một đại quân đóng ở đây, có chút khó hiểu, hỏi Long Thiên Lý, “Nhân mã của ai vậy?”</w:t>
      </w:r>
    </w:p>
    <w:p>
      <w:pPr>
        <w:pStyle w:val="BodyText"/>
      </w:pPr>
      <w:r>
        <w:t xml:space="preserve">“Là của mạt tướng.” Long Nhất Phương đi tới, cấp Hứa Diệu hành lễ.</w:t>
      </w:r>
    </w:p>
    <w:p>
      <w:pPr>
        <w:pStyle w:val="BodyText"/>
      </w:pPr>
      <w:r>
        <w:t xml:space="preserve">“Là Long tướng quân a.” Hứa Diệu nghĩ nghĩ, nói, “Ta dẫn theo hoàng thành cấm binh lại đây, có thể phụ trách trông coi mỏ vàng, Long tướng quân nếu có trọng trách khách, liền cứ rời đi trước.”</w:t>
      </w:r>
    </w:p>
    <w:p>
      <w:pPr>
        <w:pStyle w:val="BodyText"/>
      </w:pPr>
      <w:r>
        <w:t xml:space="preserve">“Nga……” Long Nhất Phương mỉm cười, “Nhất Phương lúc này trấn thủ cũng không xuất phát từ ý mình, mà là mệnh lệnh của tiểu vương gia.”</w:t>
      </w:r>
    </w:p>
    <w:p>
      <w:pPr>
        <w:pStyle w:val="BodyText"/>
      </w:pPr>
      <w:r>
        <w:t xml:space="preserve">“Tiểu vương gia?” Hứa Diệu sửng sốt, truy vấn, “Người nào tiểu vương gia?”</w:t>
      </w:r>
    </w:p>
    <w:p>
      <w:pPr>
        <w:pStyle w:val="BodyText"/>
      </w:pPr>
      <w:r>
        <w:t xml:space="preserve">“Nga… Là công tử cửu vương gia.” Long Thiên Lý trả lời, “Lần này thật là trùng hợp, chính là tiểu vương gia nhặt được một oa nhi, mới tìm được vị trí mỏ vàng này, chỉ tiếc là mẫu thân đứa nhỏ thủy chung không tìm được.”</w:t>
      </w:r>
    </w:p>
    <w:p>
      <w:pPr>
        <w:pStyle w:val="BodyText"/>
      </w:pPr>
      <w:r>
        <w:t xml:space="preserve">“Như vậy a……” Hứa Diệu khẽ nhíu mày, sau lại nhân tiện nói, “Kia, mau dẫn ta đi gặp tiểu vương gia đi.”</w:t>
      </w:r>
    </w:p>
    <w:p>
      <w:pPr>
        <w:pStyle w:val="BodyText"/>
      </w:pPr>
      <w:r>
        <w:t xml:space="preserve">“Hảo.” Long Nhất Phương cùng Long Thiên Lý trao đổi một cái ánh mắt, đưa Hứa Diệu trở về phủ nha.</w:t>
      </w:r>
    </w:p>
    <w:p>
      <w:pPr>
        <w:pStyle w:val="BodyText"/>
      </w:pPr>
      <w:r>
        <w:t xml:space="preserve">Mà lúc này, Tiểu Tứ Tử đang ôm bảo bảo, cùng Tiêu Lương ngồi chờ trong viện, nằm úp sấp bên cạnh là Thạch Đầu.</w:t>
      </w:r>
    </w:p>
    <w:p>
      <w:pPr>
        <w:pStyle w:val="BodyText"/>
      </w:pPr>
      <w:r>
        <w:t xml:space="preserve">“Tiểu vương gia, thượng thư đại nhân tới.” Long Thiên Lý vào sân nói với Tiểu Tứ Tử.</w:t>
      </w:r>
    </w:p>
    <w:p>
      <w:pPr>
        <w:pStyle w:val="BodyText"/>
      </w:pPr>
      <w:r>
        <w:t xml:space="preserve">Tiểu Tứ Tử ngẩng đầu nhìn, chỉ thấy Hứa Diệu vẫn là cùng trước kia không sai biệt lắm, một lão nhân hung hung dữ dữ, chính là cảm giác già thêm một ít.</w:t>
      </w:r>
    </w:p>
    <w:p>
      <w:pPr>
        <w:pStyle w:val="BodyText"/>
      </w:pPr>
      <w:r>
        <w:t xml:space="preserve">Hứa Diệu cũng đang đánh giá Tiểu Tứ Tử, hắn sớm đã nghe nói sau khi Triệu Phổ cùng Công Tôn thành thân, đứa nhỏ của Công Tôn liền thành tiểu vương gia, nói là đáng yêu vô cùng. Hôm nay nhìn thấy, quả nhiên, đứa nhỏ này rất đáng yêu.</w:t>
      </w:r>
    </w:p>
    <w:p>
      <w:pPr>
        <w:pStyle w:val="BodyText"/>
      </w:pPr>
      <w:r>
        <w:t xml:space="preserve">“Khấu kiến tiểu vương gia.” Hứa Diệu cấp Tiểu Tứ Tử hành lễ.</w:t>
      </w:r>
    </w:p>
    <w:p>
      <w:pPr>
        <w:pStyle w:val="BodyText"/>
      </w:pPr>
      <w:r>
        <w:t xml:space="preserve">Tiểu Tứ Tử ôm bảo bảo cũng đứng lên hoàn lễ Hứa Diệu, “Hứa thượng thư hảo.”</w:t>
      </w:r>
    </w:p>
    <w:p>
      <w:pPr>
        <w:pStyle w:val="BodyText"/>
      </w:pPr>
      <w:r>
        <w:t xml:space="preserve">“Ách…… Oa nhi trong lòng tiểu vương gia, chính là mấu chốt phát hiện mỏ vàng lần này sao?” Hứa Diệu hỏi.</w:t>
      </w:r>
    </w:p>
    <w:p>
      <w:pPr>
        <w:pStyle w:val="BodyText"/>
      </w:pPr>
      <w:r>
        <w:t xml:space="preserve">Tiểu Tứ Tử gật gật đầu, nói, “Đúng vậy a, nếu như chúng ta ở chân núi không nhặt được Tiểu Thiên Thiên, cũng sẽ không biết được chuyện hòa thượng trên núi bắt cóc oa nhi cùng thiếu phụ, lại càng không biết phát hiện được bên trong Tang Thi lĩnh có mỏ vàng. Cho nên nói nha, nó lần này là tiểu công thần.”</w:t>
      </w:r>
    </w:p>
    <w:p>
      <w:pPr>
        <w:pStyle w:val="BodyText"/>
      </w:pPr>
      <w:r>
        <w:t xml:space="preserve">“Thật không?” Hứa Diệu gật gật đầu, đưa tay, muốn sờ sờ tiểu bảo bảo, nhưng tiểu bảo bảo tựa hồ thực sự không thích hắn, ôm Tiểu Tứ Tử, hai tay nắm thành tiểu quyền, cau mày trừng mắt nhìn Hứa Diệu.</w:t>
      </w:r>
    </w:p>
    <w:p>
      <w:pPr>
        <w:pStyle w:val="BodyText"/>
      </w:pPr>
      <w:r>
        <w:t xml:space="preserve">“Tiểu Thiên Thiên? Làm sao vậy?” Tiểu Tứ Tử xoa xoa hai má bảo bảo, “Đối lão gia gia phải có lễ phép!”</w:t>
      </w:r>
    </w:p>
    <w:p>
      <w:pPr>
        <w:pStyle w:val="BodyText"/>
      </w:pPr>
      <w:r>
        <w:t xml:space="preserve">Khi nói chuyện, Hứa Diệu lại đến gần hơn chút, nghĩ muốn vươn tay sờ sờ ngân khóa trên cổ bảo bảo, chợt nghe phía dưới có âm thanh “vù vù” gầm nhẹ. Hứa Diệu cả kinh, cúi đầu nhìn thì hoảng sợ tới mức thiếu chút nữa thì kêu ra tiếng, tâm nói đây là động vật gì a? Tròn vo mập mạp như tiểu hùng, bộ dáng cũng thực hung dữ!</w:t>
      </w:r>
    </w:p>
    <w:p>
      <w:pPr>
        <w:pStyle w:val="BodyText"/>
      </w:pPr>
      <w:r>
        <w:t xml:space="preserve">“Thạch Đầu, không được không lễ phép!” Tiểu Tứ Tử dùng chân cọ cọ Thạch Đầu, làm cho nó ngừng lại, vừa ngẩng đầu nói với thượng thư đại nhân, “Đúng rồi nha thượng thư đại nhân, chúng ta còn tìm ra được một bản đồ!”</w:t>
      </w:r>
    </w:p>
    <w:p>
      <w:pPr>
        <w:pStyle w:val="BodyText"/>
      </w:pPr>
      <w:r>
        <w:t xml:space="preserve">“Bản đồ?” Hứa Diệu vui vẻ, rồi lại có chút hoảng loạn hỏi, “Cái gì bản đồ?”</w:t>
      </w:r>
    </w:p>
    <w:p>
      <w:pPr>
        <w:pStyle w:val="BodyText"/>
      </w:pPr>
      <w:r>
        <w:t xml:space="preserve">“Không biết a, là bên trong ngân khóa tiểu bảo bảo tìm được.” Tiểu Tứ Tử trả lời, “Xem không hiểu lắm.”</w:t>
      </w:r>
    </w:p>
    <w:p>
      <w:pPr>
        <w:pStyle w:val="BodyText"/>
      </w:pPr>
      <w:r>
        <w:t xml:space="preserve">“Là vẽ cái dạng gì? Cho ta xem!” Hứa Diệu vội vàng hỏi.</w:t>
      </w:r>
    </w:p>
    <w:p>
      <w:pPr>
        <w:pStyle w:val="BodyText"/>
      </w:pPr>
      <w:r>
        <w:t xml:space="preserve">“Nga, tốt.” Tiểu Tứ Tử ngẩng đầu nhìn Tiêu Lương, Tiêu Lương đưa tay vào ngực áo tìm tìm, lấy ra bản đồ, đưa cho Hứa Diệu, “Chính là trương đồ này.”</w:t>
      </w:r>
    </w:p>
    <w:p>
      <w:pPr>
        <w:pStyle w:val="BodyText"/>
      </w:pPr>
      <w:r>
        <w:t xml:space="preserve">Hứa Diệu hai tay run rẩy tiếp nhận bản đồ, đầu tiên là thở dài nhẹ nhõm một hơi, nhưng sau đó lại nhăn mày lại, thì thào lẩm bẩm, “Này…… Này không đúng…… Không đúng a!”</w:t>
      </w:r>
    </w:p>
    <w:p>
      <w:pPr>
        <w:pStyle w:val="BodyText"/>
      </w:pPr>
      <w:r>
        <w:t xml:space="preserve">Tiểu Tứ Tử cùng mọi người liếc mắt nhìn nhau, trong lòng hiểu rõ, khó trách Hứa Diệu phản ứng lớn như vậy, bởi vì tấm bản đồ mà bọn họ đưa cho hắn kia, là đồ giả, bản đồ thật sớm đã để cho Triệu Phổ giữ rồi.</w:t>
      </w:r>
    </w:p>
    <w:p>
      <w:pPr>
        <w:pStyle w:val="BodyText"/>
      </w:pPr>
      <w:r>
        <w:t xml:space="preserve">“Thượng thư?” Tiểu Tứ Tử hỏi hắn, “Cái gì không đúng?”</w:t>
      </w:r>
    </w:p>
    <w:p>
      <w:pPr>
        <w:pStyle w:val="BodyText"/>
      </w:pPr>
      <w:r>
        <w:t xml:space="preserve">“Ách… Không.” Hứa Diệu tự biết lỡ lời, vội vàng nói, “Nga, không có, ta chỉ là cảm thấy bản đồ này có chút không thích hợp…… Ách, là từ trong ngân khóa của bảo bảo lấy ra sao?”</w:t>
      </w:r>
    </w:p>
    <w:p>
      <w:pPr>
        <w:pStyle w:val="BodyText"/>
      </w:pPr>
      <w:r>
        <w:t xml:space="preserve">“Đúng vậy.” Tiểu Tứ Tử gật đầu, “Đúng rồi, thượng thư đại nhân, chúng ta còn muốn bắt một người a, nghe nói hắn ra lệnh cho mấy ác tăng bắt cóc oa nhi cùng thiếu phụ, cuối cùng Liễu Nga cũng là do hắn bắt đi!”</w:t>
      </w:r>
    </w:p>
    <w:p>
      <w:pPr>
        <w:pStyle w:val="BodyText"/>
      </w:pPr>
      <w:r>
        <w:t xml:space="preserve">Hứa Diệu nhíu mày, “Nói như vậy…… là hắn?”</w:t>
      </w:r>
    </w:p>
    <w:p>
      <w:pPr>
        <w:pStyle w:val="BodyText"/>
      </w:pPr>
      <w:r>
        <w:t xml:space="preserve">“Chúng ta cũng đã phái người truy bắt hắn.” Tiểu Tứ Tử nói, “Chỉ cần bắt được hắn, có thể biết được người thực sự đứng sau lưng án kiện này đến tột cùng là ai!”</w:t>
      </w:r>
    </w:p>
    <w:p>
      <w:pPr>
        <w:pStyle w:val="BodyText"/>
      </w:pPr>
      <w:r>
        <w:t xml:space="preserve">Hứa Diệu gật gật đầu, lại hỏi, “Kia, Hoa Phi Phi đâu?”</w:t>
      </w:r>
    </w:p>
    <w:p>
      <w:pPr>
        <w:pStyle w:val="BodyText"/>
      </w:pPr>
      <w:r>
        <w:t xml:space="preserve">“Hoa Phi Phi?” Tiểu Tứ Tử khó hiểu nghiêng đầu hỏi, “Cùng Hoa Phi Phi có liên quan gì nha?”</w:t>
      </w:r>
    </w:p>
    <w:p>
      <w:pPr>
        <w:pStyle w:val="BodyText"/>
      </w:pPr>
      <w:r>
        <w:t xml:space="preserve">“Ách…… Ta nghe nói Hoa Phi Phi hoạt động ở vùng Huy Châu này, người này thích làm xằng làm bậy, chuyện tình lần này có thể hay không cùng hắn có liên quan?” Hứa Diệu hỏi.</w:t>
      </w:r>
    </w:p>
    <w:p>
      <w:pPr>
        <w:pStyle w:val="BodyText"/>
      </w:pPr>
      <w:r>
        <w:t xml:space="preserve">“Nga, hẳn là sẽ không.” Tiểu Tứ Tử khoát tay, cười tủm tỉm nói, “Chúng ta lúc trước có phái người đi bắt Hoa Phi Phi, hắn còn cho người đến nhắn lại, hắn nói hắn biết một bí mật, muốn nói cho bọn ta biết, nên ngày mai sẽ đến.”</w:t>
      </w:r>
    </w:p>
    <w:p>
      <w:pPr>
        <w:pStyle w:val="BodyText"/>
      </w:pPr>
      <w:r>
        <w:t xml:space="preserve">“Biết bí mật?” Hứa Diệu chấn động, theo sau liền hỏi, “Cái kia, tiểu vương gia, Hoa Phi Phi này dị thường giảo hoạt, lời hắn nói không thể tin tưởng!”</w:t>
      </w:r>
    </w:p>
    <w:p>
      <w:pPr>
        <w:pStyle w:val="BodyText"/>
      </w:pPr>
      <w:r>
        <w:t xml:space="preserve">“Không quan hệ.” Tiểu Tứ Tử cười cười, “Chúng ta cứ nghe thử xem, nói không chừng lại có manh mối thì sao.”</w:t>
      </w:r>
    </w:p>
    <w:p>
      <w:pPr>
        <w:pStyle w:val="BodyText"/>
      </w:pPr>
      <w:r>
        <w:t xml:space="preserve">Hứa Diệu bất đắc dĩ, đành phải gật gật đầu, nhưng trong lòng lại là dị thường lo lắng.</w:t>
      </w:r>
    </w:p>
    <w:p>
      <w:pPr>
        <w:pStyle w:val="BodyText"/>
      </w:pPr>
      <w:r>
        <w:t xml:space="preserve">Đêm đó, mấy người Triệu Phổ vẫn âm thầm giám sát Hứa Diệu, chỉ thấy thần sắc hắn vội vã theo mấy tùy thân hộ vệ nói chút gì đó, mấy hộ vệ này liền lặng lẽ chuồn ra nha môn. Bọn họ ở thành Huy Châu nơi nơi lùng sục, tư thế này, tựa hồ là đang tìm người nào đó.</w:t>
      </w:r>
    </w:p>
    <w:p>
      <w:pPr>
        <w:pStyle w:val="BodyText"/>
      </w:pPr>
      <w:r>
        <w:t xml:space="preserve">“Tiểu Lương Tử, bọn họ có thể hay không đang tìm người mà chúng ta bắt được?” Tiểu Tứ Tử tránh ở trong hẻm nhỏ, thấy mấy thị vệ đang lén lút, liền hỏi Tiêu Lương.</w:t>
      </w:r>
    </w:p>
    <w:p>
      <w:pPr>
        <w:pStyle w:val="BodyText"/>
      </w:pPr>
      <w:r>
        <w:t xml:space="preserve">Tiêu Lương mỉm cười, “Tám phần là vậy, bắt tới hỏi thì sẽ biết thôi!”</w:t>
      </w:r>
    </w:p>
    <w:p>
      <w:pPr>
        <w:pStyle w:val="BodyText"/>
      </w:pPr>
      <w:r>
        <w:t xml:space="preserve">“Bắt tới hỏi?” Tiểu Tứ Tử chớp mắt, “Ý kiến hay!”</w:t>
      </w:r>
    </w:p>
    <w:p>
      <w:pPr>
        <w:pStyle w:val="BodyText"/>
      </w:pPr>
      <w:r>
        <w:t xml:space="preserve">Sau đó, liền thấy Triệu Phổ cùng Hoa Phi Phi đi ra, không bao lâu, liền bắt được mấy thị vệ trở về.</w:t>
      </w:r>
    </w:p>
    <w:p>
      <w:pPr>
        <w:pStyle w:val="BodyText"/>
      </w:pPr>
      <w:r>
        <w:t xml:space="preserve">“Nói, thượng thư sai các ngươi tìm ai?” Triệu Phổ hỏi mấy người.</w:t>
      </w:r>
    </w:p>
    <w:p>
      <w:pPr>
        <w:pStyle w:val="BodyText"/>
      </w:pPr>
      <w:r>
        <w:t xml:space="preserve">Hai thị vệ hai mặt nhìn nhau, cuối cùng bị kinh hoàng hù dọa, liền khai hết tất cả…… Nguyên lai thượng thư muốn bọn họ tìm một người tên Lưu Mậu, là quản gia của phủ thượng thư. Triệu Phổ mang hai người họ vào địa lao, bọn họ vừa thấy, liền chỉ ra và xác nhận người mà mọi người bắt được kia, chính là Lưu Mậu.</w:t>
      </w:r>
    </w:p>
    <w:p>
      <w:pPr>
        <w:pStyle w:val="BodyText"/>
      </w:pPr>
      <w:r>
        <w:t xml:space="preserve">“Xem ra nhân chứng vật chứng đều đầy đủ!” Công Tôn nói với Triệu Phổ.</w:t>
      </w:r>
    </w:p>
    <w:p>
      <w:pPr>
        <w:pStyle w:val="BodyText"/>
      </w:pPr>
      <w:r>
        <w:t xml:space="preserve">“Ân.” Triệu Phổ gật đầu. lúc này, Thanh Ảnh cùng Xích Ảnh cũng vội vã trở lại, bọn họ không mang theo Liễu Nga, nhưng mang về được thượng thư công tử, Hứa Vinh.</w:t>
      </w:r>
    </w:p>
    <w:p>
      <w:pPr>
        <w:pStyle w:val="BodyText"/>
      </w:pPr>
      <w:r>
        <w:t xml:space="preserve">Hứa Vinh cả người tiều tụy, nghe nói Hứa Diệu nhốt hắn trong một lầu lý, cũng đã một khoảng thời gian rồi, Hứa Vinh bởi vì thương nhớ Liễu Nga mà cơm nước không màng, bởi vậy thân thể mới suy yếu.</w:t>
      </w:r>
    </w:p>
    <w:p>
      <w:pPr>
        <w:pStyle w:val="BodyText"/>
      </w:pPr>
      <w:r>
        <w:t xml:space="preserve">“Vậy Liễu Nga đâu?” Tiểu Tứ Tử sốt ruột, “Không tìm được Liễu Nga sao?”</w:t>
      </w:r>
    </w:p>
    <w:p>
      <w:pPr>
        <w:pStyle w:val="BodyText"/>
      </w:pPr>
      <w:r>
        <w:t xml:space="preserve">Thanh Ảnh, Xích Ảnh lắc đầu, nói, “Nghe nói, Liễu Nga nửa đường thì bị người cướp đi.”</w:t>
      </w:r>
    </w:p>
    <w:p>
      <w:pPr>
        <w:pStyle w:val="BodyText"/>
      </w:pPr>
      <w:r>
        <w:t xml:space="preserve">“Bị người nào cướp đi?” Triệu Phổ nghi hoặc.</w:t>
      </w:r>
    </w:p>
    <w:p>
      <w:pPr>
        <w:pStyle w:val="BodyText"/>
      </w:pPr>
      <w:r>
        <w:t xml:space="preserve">“Chúng ta gặp được mấy gia tướng trở về. Mấy người đó là trốn được, còn lại đều bị giết, nghe nói là một bang phái người Liêu làm.”</w:t>
      </w:r>
    </w:p>
    <w:p>
      <w:pPr>
        <w:pStyle w:val="BodyText"/>
      </w:pPr>
      <w:r>
        <w:t xml:space="preserve">“Người Liêu?” Công Tôn nhíu mày thật sâu.</w:t>
      </w:r>
    </w:p>
    <w:p>
      <w:pPr>
        <w:pStyle w:val="BodyText"/>
      </w:pPr>
      <w:r>
        <w:t xml:space="preserve">“Xem ra, lúc này phải hỏi Hứa Diệu một chút.” Triệu Phổ thản nhiên nói, “Về phần Liễu Nga mọi người cũng không cần phải lo lắng, phỏng chừng người Liêu muốn dùng nàng để trao đổi bản đồ mỏ vàng, sẽ không dễ dàng tổn thương nàng.”</w:t>
      </w:r>
    </w:p>
    <w:p>
      <w:pPr>
        <w:pStyle w:val="BodyText"/>
      </w:pPr>
      <w:r>
        <w:t xml:space="preserve">Thương lượng xong, mọi người quyết định trước để cho Lưu Mặc Hải đối mặt đối chất với Hứa Diệu, để xem hắn đến tột cùng là có quan hệ gì với người Liêu, rồi tìm biện pháp cứu Liễu Nga ra. Lưu Mặc Hải thấy thân thể Hứa Vinh không khỏe, cũng tạm thời chưa nhận thức phụ tử cùng y, để tránh y kích động. Thanh Ảnh bọn họ giúp Hứa Vinh đi trước nghỉ ngơi, Tiểu Tứ Tử đem bảo bối giao cho bọn họ. Hứa Vinh thấy được bảo bối, cả người cũng lên tinh thần một ít.</w:t>
      </w:r>
    </w:p>
    <w:p>
      <w:pPr>
        <w:pStyle w:val="BodyText"/>
      </w:pPr>
      <w:r>
        <w:t xml:space="preserve">Lại nói đến Hứa Diệu, từ lúc phái thị vệ đi, cũng không thấy người trở về, gấp đến độ đứng ngồi không yên. Lúc này, lại thấy Long Thiên Lý chạy vào, cười nói, “Hứa đại nhân, người chúng ta đã bắt được!”</w:t>
      </w:r>
    </w:p>
    <w:p>
      <w:pPr>
        <w:pStyle w:val="BodyText"/>
      </w:pPr>
      <w:r>
        <w:t xml:space="preserve">“Cái gì?” Hứa Diệu hơi giật mình, “Các ngươi bắt được ai?”</w:t>
      </w:r>
    </w:p>
    <w:p>
      <w:pPr>
        <w:pStyle w:val="BodyText"/>
      </w:pPr>
      <w:r>
        <w:t xml:space="preserve">“Người nọ nói hắn là Lưu Mậu.” Long Thiên Lý trả lời, “Cửu vương gia đang thẩm vấn hắn a.”</w:t>
      </w:r>
    </w:p>
    <w:p>
      <w:pPr>
        <w:pStyle w:val="BodyText"/>
      </w:pPr>
      <w:r>
        <w:t xml:space="preserve">“Cửu…… Cửu vương gia cũng đến đây?” Hứa Diệu mặt mũi trắng bệch.</w:t>
      </w:r>
    </w:p>
    <w:p>
      <w:pPr>
        <w:pStyle w:val="BodyText"/>
      </w:pPr>
      <w:r>
        <w:t xml:space="preserve">“Cũng không hẳn vậy!” Long Thiên Lý nở nụ cười, “Người chính là do cửu vương gia bắt được a! Thượng thư đại nhân, chúng ta cùng đi thẩm vấn hắn.”</w:t>
      </w:r>
    </w:p>
    <w:p>
      <w:pPr>
        <w:pStyle w:val="BodyText"/>
      </w:pPr>
      <w:r>
        <w:t xml:space="preserve">“Ách, hảo hảo, ngươi đi trước, ta thay y phục rồi đến ngay.” Hứa Diệu nói, “Ta tới xao nhãng, không kịp thay y phục thường, như vậy đi gặp cửu vương gia có chút không tốt.”</w:t>
      </w:r>
    </w:p>
    <w:p>
      <w:pPr>
        <w:pStyle w:val="BodyText"/>
      </w:pPr>
      <w:r>
        <w:t xml:space="preserve">“Hảo!” Long Thiên Lý xoay người đi trước, còn không quên nhắc nhở, “Kia, thượng thư đại nhân ngươi ráng nhanh lên chút a!”</w:t>
      </w:r>
    </w:p>
    <w:p>
      <w:pPr>
        <w:pStyle w:val="BodyText"/>
      </w:pPr>
      <w:r>
        <w:t xml:space="preserve">Hứa Diệu liên tục gật đầu, đuổi Long Thiên Lý đi xong, hắn chạy nhanh đóng cửa phòng lại, xuất ra giấy bút viết một phong thư ngắn gọn, lại lấy ra bồ câu đưa thư mang theo, đem giấy cuộn thành cuộn nhỏ, nhét vào ống trúc nhỏ gắn dưới chân bồ câu. Theo sau, hắn lại thu thập này nọ, từ tay nải lấy ra một bộ thường phục, mở cửa trong viện nhìn nhìn. Phát hiện khắp nơi không có người, Hứa Diệu liền đi ra, đem bồ câu hướng lên trời rồi ném đi, vừa định xoay người vào cửa, đột nhiên thấy không trung bóng người chợt lóe, một bóng áo trắng bay lên chụp con bồ câu rồi đáp xuống.</w:t>
      </w:r>
    </w:p>
    <w:p>
      <w:pPr>
        <w:pStyle w:val="BodyText"/>
      </w:pPr>
      <w:r>
        <w:t xml:space="preserve">Hứa Diệu giương mắt nhìn, quá sợ hãi, nhìn thấy người đứng trước mặt mình không phải là ai khác, mà đúng là Hoa Phi Phi.</w:t>
      </w:r>
    </w:p>
    <w:p>
      <w:pPr>
        <w:pStyle w:val="Compact"/>
      </w:pPr>
      <w:r>
        <w:t xml:space="preserve">“Hứa thượng thư, nhiều năm không gặp, như thế nào lại không muốn gặp mà đòi chạy rồi?” Tiếng nói vừa dứt, liền thấy Triệu Phổ mang theo Công Tôn cùng Tiểu Tứ Tử bọn họ từ sân ngoài đi đến, đối Hứa Diệu gật gật đầu, cười nói, “Hiện tại mới nghĩ đi, có phải hay không hơi muộn chút?”</w:t>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t xml:space="preserve">Hứa Diệu nhìn Triệu Phổ xuất hiện trước mặt mình, liền biết rằng cái chết của mình gần đến, có chút suy sụp lùi lại vài bước, muốn chạy, nhưng là bốn phía đều có người chặn lại.</w:t>
      </w:r>
    </w:p>
    <w:p>
      <w:pPr>
        <w:pStyle w:val="BodyText"/>
      </w:pPr>
      <w:r>
        <w:t xml:space="preserve">“Hứa thượng thư.” Hoa Phi Phi thân thủ giao bồ câu cho Triệu Phổ, vừa cười nói, “Ngươi làm ta oan uổng thật thảm a.”</w:t>
      </w:r>
    </w:p>
    <w:p>
      <w:pPr>
        <w:pStyle w:val="BodyText"/>
      </w:pPr>
      <w:r>
        <w:t xml:space="preserve">Hứa Diệu nhìn Triệu Phổ gỡ cuộn giấy dưới chân bồ câu ra, đưa lên đọc, Triệu Phổ liên tục cười lạnh, “Chữ Liêu……”</w:t>
      </w:r>
    </w:p>
    <w:p>
      <w:pPr>
        <w:pStyle w:val="BodyText"/>
      </w:pPr>
      <w:r>
        <w:t xml:space="preserve">Hứa Diệu sắc mặt liên tục đổi, Tiểu Tứ Tử cũng tiến lại xem, nhìn thấy trong cuộn giấy viết viết mấy chữ Liêu, liền hỏi Triệu Phổ, “Cửu Cửu, viết gì vậy?”</w:t>
      </w:r>
    </w:p>
    <w:p>
      <w:pPr>
        <w:pStyle w:val="BodyText"/>
      </w:pPr>
      <w:r>
        <w:t xml:space="preserve">Triệu Phổ nhiều năm đối Liêu Quốc chinh chiến, bởi vậy am hiểu chữ Liêu, nhìn thoáng qua nội dung trong thư, nói, “Đây là viết cho thập thất vương gia Da Luật Chấn của Liêu Quốc, nội dung thư nói, bị phát hiện, trước mang theo người dời đi.”</w:t>
      </w:r>
    </w:p>
    <w:p>
      <w:pPr>
        <w:pStyle w:val="BodyText"/>
      </w:pPr>
      <w:r>
        <w:t xml:space="preserve">“Ngươi thế nhưng lại tư thông với Liêu Quốc?!” Công Tôn nhíu mày lắc đầu, “Ngươi là người Hán, ở Đại Tống đã làm quan hơn ba mươi năm, thế nhưng lại tư thông với Liêu Quốc!”</w:t>
      </w:r>
    </w:p>
    <w:p>
      <w:pPr>
        <w:pStyle w:val="BodyText"/>
      </w:pPr>
      <w:r>
        <w:t xml:space="preserve">Long Thiên Lý cũng cực kì tức giận, ngẫm lại xem, đường đường là thượng thư đại nhân, thế nhưng lại là gian tế của Liêu Quốc…… Đại Tống mấy năm nay đã không biết bị hắn bán đứng bao nhiêu cơ mật rồi, khó trách Tống quân cùng Liêu quân chinh chiến thường bị trúng mai phục như vậy. Hơn nữa, Liêu Quốc thế nhưng lại có nhiều quân phí để đánh giặc, nguyên lai đều là do chúng ta xuất hoàng kim nuôi bọn chúng.</w:t>
      </w:r>
    </w:p>
    <w:p>
      <w:pPr>
        <w:pStyle w:val="BodyText"/>
      </w:pPr>
      <w:r>
        <w:t xml:space="preserve">“Quả thực đáng giận!” Long Nhất Phương hung hăng nhìn chằm chằm Hứa Diệu.</w:t>
      </w:r>
    </w:p>
    <w:p>
      <w:pPr>
        <w:pStyle w:val="BodyText"/>
      </w:pPr>
      <w:r>
        <w:t xml:space="preserve">Hứa Diệu sắc mặt tái nhợt, nhìn nhìn Triệu Phổ, nói, “Ta không thể không làm vậy……”</w:t>
      </w:r>
    </w:p>
    <w:p>
      <w:pPr>
        <w:pStyle w:val="BodyText"/>
      </w:pPr>
      <w:r>
        <w:t xml:space="preserve">“Không thể?” Triệu Phổ lạnh mặt nhìn hắn, “Không thể ngươi liền thông đồng với địch phản quốc?”</w:t>
      </w:r>
    </w:p>
    <w:p>
      <w:pPr>
        <w:pStyle w:val="BodyText"/>
      </w:pPr>
      <w:r>
        <w:t xml:space="preserve">“Ta…… Ta kì thực là người Liêu!” Câu nói này của Hứa Diệu làm mọi người chấn kinh.</w:t>
      </w:r>
    </w:p>
    <w:p>
      <w:pPr>
        <w:pStyle w:val="BodyText"/>
      </w:pPr>
      <w:r>
        <w:t xml:space="preserve">Tiểu Tứ Tử nghiêng đầu đánh giá hắn nửa ngày, lôi kéo Tiêu Lương hỏi, “Ta nói Tiểu Lương Tử nha, người Liêu không phải cuốn tóc đại hồ tử sao? Hứa Diệu nhìn không giống nha.”</w:t>
      </w:r>
    </w:p>
    <w:p>
      <w:pPr>
        <w:pStyle w:val="BodyText"/>
      </w:pPr>
      <w:r>
        <w:t xml:space="preserve">Tiêu Lương nhẹ nhàng mà nhéo mông Tiểu Tứ Tử một cái, cho hắn một ánh mắt — ngoan, chốc nữa lại hỏi.</w:t>
      </w:r>
    </w:p>
    <w:p>
      <w:pPr>
        <w:pStyle w:val="BodyText"/>
      </w:pPr>
      <w:r>
        <w:t xml:space="preserve">Tiểu Tứ Tử mặt đỏ hồng, đưa tay chụp lấy bàn tay đặt trên mông hắn của Tiêu Lương, thật cẩn thận nhìn xung quanh, phát hiện không có người chú ý đến hắn, liền thoáng yên tâm chút.</w:t>
      </w:r>
    </w:p>
    <w:p>
      <w:pPr>
        <w:pStyle w:val="BodyText"/>
      </w:pPr>
      <w:r>
        <w:t xml:space="preserve">Nhưng là Tiểu Tứ Tử không biết, Công Tôn đã sớm thấy, tâm can đều sôi sục, nhưng không lên tiếng, hiện tại không phải thời điểm để nói loại chuyện này.</w:t>
      </w:r>
    </w:p>
    <w:p>
      <w:pPr>
        <w:pStyle w:val="BodyText"/>
      </w:pPr>
      <w:r>
        <w:t xml:space="preserve">“Giải vào địa lao.” Triệu Phổ nói với hai ảnh vệ, Thanh Ảnh và Xích Ảnh cùng bước lên áp Hứa Diệu, mọi người một đường đi tới địa lao.</w:t>
      </w:r>
    </w:p>
    <w:p>
      <w:pPr>
        <w:pStyle w:val="BodyText"/>
      </w:pPr>
      <w:r>
        <w:t xml:space="preserve">Hứa Diệu thấy trong địa lao còn nhốt cả Lưu Mậu, chỉ thấy rằng đường chết là không thoát khỏi. Lúc này, chợt nghe ngoài địa lao một thanh âm lão nhân vang lên, “Lão bằng hữu, còn nhớ ta không?”</w:t>
      </w:r>
    </w:p>
    <w:p>
      <w:pPr>
        <w:pStyle w:val="BodyText"/>
      </w:pPr>
      <w:r>
        <w:t xml:space="preserve">Hứa Diệu mạnh quay đầu lại, thấy được Lưu Mặc Hải đứng cạnh cửa. Thoáng chốc, Hứa Diệu mặt xanh mét, như là nhìn thấy quỷ, đưa tay run rẩy chỉ vào Lưu Mặc Hải, “Ngươi…… Ngươi không chết?”</w:t>
      </w:r>
    </w:p>
    <w:p>
      <w:pPr>
        <w:pStyle w:val="BodyText"/>
      </w:pPr>
      <w:r>
        <w:t xml:space="preserve">“Đúng vậy, ngươi thì rất muốn ta chết!” Lưu Mặc Hải lạnh lùng nói, “Ngươi hại ta không nói, đoạt đi con ta, bây giờ còn kêu người Liêu bắt đi dưỡng nữ của ta, hai ta thật đúng là nghiệt duyên a!”</w:t>
      </w:r>
    </w:p>
    <w:p>
      <w:pPr>
        <w:pStyle w:val="BodyText"/>
      </w:pPr>
      <w:r>
        <w:t xml:space="preserve">“Dưỡng nữ?!” Hứa Diệu kinh hãi, “Liễu Nga nguyên lai là dưỡng nữ của ngươi, khó trách nàng biết nhiều như vậy……”</w:t>
      </w:r>
    </w:p>
    <w:p>
      <w:pPr>
        <w:pStyle w:val="BodyText"/>
      </w:pPr>
      <w:r>
        <w:t xml:space="preserve">“Hứa Diệu.” Triệu Phổ đánh gãy lời nói của hắn, “Ngươi đến tột cùng là vì cái gì mà muốn phản Tống theo Liêu, đừng che giấu nữa, nói đi.”</w:t>
      </w:r>
    </w:p>
    <w:p>
      <w:pPr>
        <w:pStyle w:val="BodyText"/>
      </w:pPr>
      <w:r>
        <w:t xml:space="preserve">“Ai……” Hứa Diệu thở thật dài, nản lòng ngồi xuống, thấp giọng nói, “Nói đến thì thật dài a…… Ta từ nhỏ đã theo mẫu thân ta lớn lên, khổ học là vì muốn góp sức cho quốc gia, nhưng là ta có chuẩn bị tốt hơn hai mươi tiến sĩ cùng đợt với ta một chút nên có sự nghiệp hơn. Cũng là thiên ý trêu người, ngày đó ta theo mẫu thân ta trên đường gặp một nam tử giống người dị tộc, mẫu thân ta lúc ấy rất sợ hãi, liền lôi kéo ta đào tẩu. Ta khi đó cũng không còn nhỏ, chỉ cảm thấy người nọ cùng ta bộ dáng có vài phần giống nhau. Khi ta theo mẫu thân về nhà, liền hỏi nàng người đó là ai. Sau, là người nọ truy được đến nơi, ta mới biết rằng, hắn cư nhiên là phụ thân ta. Mẫu thân ta năm đó lúc lưu lạc tha hương, gặp cường giả, được một người Liêu cứu giúp, hai người ở chung lâu ngày mà nảy sinh tình cảm, sinh ra ta. Sau đó mẫu thân ta mới biết người đó cư nhiên là một vương gia của Liêu Quốc, nhưng vì vương thất Liêu Quốc không có khả năng dung nạp một nữ nhân người Hán là vương phi, cho nên ta cùng mẫu thân không từ mà biệt, trở về Đại Tống.”</w:t>
      </w:r>
    </w:p>
    <w:p>
      <w:pPr>
        <w:pStyle w:val="BodyText"/>
      </w:pPr>
      <w:r>
        <w:t xml:space="preserve">Tiểu Tứ Tử ngưỡng mặt nhìn Công Tôn, “Phụ thân, vì cái gì có thể sinh tiểu hài tử nhưng lại không thể thành thân? Không phải là trước thành thân, rồi mới sinh oa nhi sao?”</w:t>
      </w:r>
    </w:p>
    <w:p>
      <w:pPr>
        <w:pStyle w:val="BodyText"/>
      </w:pPr>
      <w:r>
        <w:t xml:space="preserve">Tất cả mọi người có chút vô lực nhìn Tiểu Tứ Tử, Công Tôn đem hắn kéo qua một bên, che cái miệng nhỏ của hắn lại.</w:t>
      </w:r>
    </w:p>
    <w:p>
      <w:pPr>
        <w:pStyle w:val="BodyText"/>
      </w:pPr>
      <w:r>
        <w:t xml:space="preserve">“Hắn nói đúng.” Hứa Diệu thản nhiên nói, “Lúc ấy nếu bọn họ có thể lý trí một chút, sẽ không có bi kịch như ta ngày hôm nay.”</w:t>
      </w:r>
    </w:p>
    <w:p>
      <w:pPr>
        <w:pStyle w:val="BodyText"/>
      </w:pPr>
      <w:r>
        <w:t xml:space="preserve">“Sau đó thì sao, ngươi có biết thân phận của chính mình không?” Triệu Phổ hỏi.</w:t>
      </w:r>
    </w:p>
    <w:p>
      <w:pPr>
        <w:pStyle w:val="BodyText"/>
      </w:pPr>
      <w:r>
        <w:t xml:space="preserve">“Sau khi ta biết thân phận của mình, cảm giác như là sét đánh ngang tai.” Hứa Diệu lắc đầu, “Lúc ấy ta lập tức khó có thể tiếp nhận được. Sau, phụ thân nói với ta, nếu để cho người khác biết được thân phận của ta, là sẽ không cho phép ta làm quan ở Đại Tống, hắn muốn mang ta trở về Liêu Quốc. Nhưng vì ta có nửa dòng máu là người Hán, bởi vậy trước cứ lập chút công tích, chứng minh tài cán của ta có thể trung tâm phục vụ Liêu Quốc, mới có thể được!”</w:t>
      </w:r>
    </w:p>
    <w:p>
      <w:pPr>
        <w:pStyle w:val="BodyText"/>
      </w:pPr>
      <w:r>
        <w:t xml:space="preserve">“Cho nên ngươi ngay tại trong triều làm gian tế?” Triệu Phổ hỏi, “Thấy chuyện mỏ vàng tốt như vậy, chính là cơ hội của ngươi?”</w:t>
      </w:r>
    </w:p>
    <w:p>
      <w:pPr>
        <w:pStyle w:val="BodyText"/>
      </w:pPr>
      <w:r>
        <w:t xml:space="preserve">“Ân.” Hứa Diệu gật gật đầu, nói, “Năm đó sau khi ta phát hiện mỏ vàng, đã có quyết định này. Khi ấy Lưu Mặc Hải bị bệnh mà chết, vì thế ta nghĩ trước hết cứ đem mỏ vàng làm của riêng, ta cũng không nghĩ rằng phải đưa bản đồ mỏ vàng cho Liêu Quốc, nghĩ cứ từ từ, xem thế cục về sau thế nào. Nhưng khi hết thảy mọi chuyện đều chuẩn bị hảo, Lưu Mặc Hải bị bệnh lại khỏe lên…… Dưới tình thế cấp bách, ta liền động thủ giết hắn.”</w:t>
      </w:r>
    </w:p>
    <w:p>
      <w:pPr>
        <w:pStyle w:val="BodyText"/>
      </w:pPr>
      <w:r>
        <w:t xml:space="preserve">Lưu Mặc Hải lạnh lùng nhìn Hứa Diệu một cái, lắc đầu.</w:t>
      </w:r>
    </w:p>
    <w:p>
      <w:pPr>
        <w:pStyle w:val="BodyText"/>
      </w:pPr>
      <w:r>
        <w:t xml:space="preserve">“Cho nên ngươi phái người lén lút khai thác mỏ vàng, sau đó đem vàng đưa đến Liêu Quốc?” Triệu Phổ hỏi tiếp.</w:t>
      </w:r>
    </w:p>
    <w:p>
      <w:pPr>
        <w:pStyle w:val="BodyText"/>
      </w:pPr>
      <w:r>
        <w:t xml:space="preserve">“Đúng!” Hứa Diệu gật đầu, “Thông qua phụ thân, ta đưa hoàng kim vào Liêu Quốc càng nhiều, ta trở nên kiêu ngạo và tự tin vào khả năng của mình hơn.”</w:t>
      </w:r>
    </w:p>
    <w:p>
      <w:pPr>
        <w:pStyle w:val="BodyText"/>
      </w:pPr>
      <w:r>
        <w:t xml:space="preserve">“Vậy vì sao lại đột nhiên dừng lại?”</w:t>
      </w:r>
    </w:p>
    <w:p>
      <w:pPr>
        <w:pStyle w:val="BodyText"/>
      </w:pPr>
      <w:r>
        <w:t xml:space="preserve">“Thiên ý trêu người!” Hứa Diệu lắc đầu, “Đợi tới khi phụ thân ta tính hướng đại vương Liêu Quốc bẩm báo chuyện của ta…… Hắn lại ngoài ý muốn ngã ngựa mà chết.”</w:t>
      </w:r>
    </w:p>
    <w:p>
      <w:pPr>
        <w:pStyle w:val="BodyText"/>
      </w:pPr>
      <w:r>
        <w:t xml:space="preserve">Tiểu Tứ Tử nghe xong khẽ nhíu mày, đưa tay mở tay Công Tôn đang che miệng mình, nhỏ giọng nói, “Phụ thân, hắn thật không hay ho.”</w:t>
      </w:r>
    </w:p>
    <w:p>
      <w:pPr>
        <w:pStyle w:val="BodyText"/>
      </w:pPr>
      <w:r>
        <w:t xml:space="preserve">Công Tôn vỗ vỗ đầu Tiểu Tứ Tử, gật gật.</w:t>
      </w:r>
    </w:p>
    <w:p>
      <w:pPr>
        <w:pStyle w:val="BodyText"/>
      </w:pPr>
      <w:r>
        <w:t xml:space="preserve">“Khi đó, ta còn vừa lúc lên chức thượng thư, vì thế nghĩ rằng cứ lừa dối người Tống trước đi rồi tính sau. Thế nên liền dựng chuyện đồn đãi ở Tang Thi lĩnh, cũng sai người giết hết mấy công nhân mỏ vàng, từ nay về sau thần không biết quỷ không hay.”</w:t>
      </w:r>
    </w:p>
    <w:p>
      <w:pPr>
        <w:pStyle w:val="BodyText"/>
      </w:pPr>
      <w:r>
        <w:t xml:space="preserve">Mọi người nghe xong đều lắc đầu, Hứa Diệu này, vì chính bản thân hắn muốn sống tốt mà lạm sát bao nhiêu người.</w:t>
      </w:r>
    </w:p>
    <w:p>
      <w:pPr>
        <w:pStyle w:val="BodyText"/>
      </w:pPr>
      <w:r>
        <w:t xml:space="preserve">“Vậy hiện tại thì sao?” Triệu Phổ hỏi, “Như thế nào lại cùng người Liêu đáp ứng quan hệ?”</w:t>
      </w:r>
    </w:p>
    <w:p>
      <w:pPr>
        <w:pStyle w:val="BodyText"/>
      </w:pPr>
      <w:r>
        <w:t xml:space="preserve">“Hiện tại thập thất vương gia Da Luật Chấn, là đệ đệ thứ mười bảy của phụ thân ta, năm nay chưa đến ba mươi tuổi. Năm đó hắn còn rất nhỏ, từng theo phụ thân ta lớn lên, bởi vậy đối với chuyện của ta hắn thực hiểu biết. Nay hắn trưởng thành, nhu cầu cấp bách trợ cấp mỏ vàng để hắn đoạt vị. Về chuyện kim mạch địa đồ, ta đã từng nói qua với phụ thân, bởi vậy Da Luật Chấn cũng biết, cho nên hắn liền bức ta giao ra bản vẽ, bằng không liền hướng hoàng thượng tố giác thân phận của ta. Đến lúc đó, ta nhất định không thể thoát khỏi tội xử trảm cả nhà.”</w:t>
      </w:r>
    </w:p>
    <w:p>
      <w:pPr>
        <w:pStyle w:val="BodyText"/>
      </w:pPr>
      <w:r>
        <w:t xml:space="preserve">“Sau đó nữa?” Triệu Phổ hỏi, “Ngươi như thế nào có liên quan đến Liễu Nga?”</w:t>
      </w:r>
    </w:p>
    <w:p>
      <w:pPr>
        <w:pStyle w:val="BodyText"/>
      </w:pPr>
      <w:r>
        <w:t xml:space="preserve">“Ta biết năm đó Lưu Mặc Hải đem kim mạch địa đồ bỏ vàng ngân khóa của Hứa Vinh, nhưng Hứa Vinh đối chuyện này cũng không cảm kích, bởi vậy đem ngân khóa tặng lại cho thanh lâu nữ tử Liễu Nga…… Ta lúc trước còn chưa phát hiện chuyện của bọn chúng, thẳng đến khi ta truy hỏi ngân khóa của hắn, hắn mới cho ta biết hắn đã cho người ta, ta còn có một tôn tử.”</w:t>
      </w:r>
    </w:p>
    <w:p>
      <w:pPr>
        <w:pStyle w:val="BodyText"/>
      </w:pPr>
      <w:r>
        <w:t xml:space="preserve">“Ngươi đã bắt Liễu Nga?” Công Tôn hỏi.</w:t>
      </w:r>
    </w:p>
    <w:p>
      <w:pPr>
        <w:pStyle w:val="BodyText"/>
      </w:pPr>
      <w:r>
        <w:t xml:space="preserve">“Ta lúc ấy cũng thực mâu thuẫn, ta không cam lòng bị người Liêu lợi dụng, nhưng mặt khác cũng lo lắng thân phận bại lộ. Nên trước hết đem Liễu Nga ẩn nấp trong phủ, muốn nghĩ biện pháp. Đêm hôm đó, Da Luật Chấn tới tìm ta, chúng ta nói chuyện tới khuya, đột nhiên nghe bên ngoài mơ hồ có tiếng khóc oa nhi truyền đến, đi ra nhìn, mới phát hiện là Liễu Nga đang ở cửa nghe lén…… Nàng vốn muốn đến khuyên nhủ ta, không ngờ lại nghe được bí mật này. Ta phái người truy nàng, nhưng vừa lúc lại để Hoa Phi Phi cứu được, ta liền lệnh Lưu Mậu đem theo người đuổi bắt. Mặt khác, Hứa Vinh cự tuyệt hôn sự với công chúa Liêu Quốc, ta liền mượn cớ Hoa Phi Phi hái hoa hắn, đối phó với hoàng thượng không tiếp tục truy cứu việc này, mà nhờ đó, ta cũng có cơ hội nhờ thần bộ triển khai bắt Hoa Phi Phi.” Nói tới đây, Hứa Diệu thở dài một hơi, “Ai…… Đáng tiếc, người định không bằng trời định.”</w:t>
      </w:r>
    </w:p>
    <w:p>
      <w:pPr>
        <w:pStyle w:val="BodyText"/>
      </w:pPr>
      <w:r>
        <w:t xml:space="preserve">“Đúng vậy.” Mục Phương cười gật gật đầu, “Không nghĩ tới bảo bối phúc lớn mạng lớn, để cho Tiểu Tứ Tử bọn họ tìm được!”</w:t>
      </w:r>
    </w:p>
    <w:p>
      <w:pPr>
        <w:pStyle w:val="BodyText"/>
      </w:pPr>
      <w:r>
        <w:t xml:space="preserve">“Liễu Nga sở dĩ trên huyết thư lưu lại nói nàng đang ở Hồi Long quan, cũng là do nàng tâm địa thiện lương, muốn người tới cứu những mẫu tử bị bắt cóc này. Về phương diện khác, cũng muốn người đến bắt bọn người Lưu Mậu, từ mộc dũng có thể dẫn đến mỏ vàng, mà từ Lưu Mậu có thể tìm được ngươi!” Tiêu Lương không nhanh không chậm nói, “Ngươi nếu còn chút nhân tính, liền nói cho chúng ta biết, Liễu Nga hiện đang ở đâu, để cho chúng ta cứu nàng ra, cũng để cho Hứa Vinh cùng cả nhà hắn đoàn viên! Bảo bối cũng có thể tìm được mẫu thân nó.”</w:t>
      </w:r>
    </w:p>
    <w:p>
      <w:pPr>
        <w:pStyle w:val="BodyText"/>
      </w:pPr>
      <w:r>
        <w:t xml:space="preserve">Hứa Diệu do dự thật lâu sau, mới hỏi, “Hứa Vinh…… Biết chuyện của ta sao?”</w:t>
      </w:r>
    </w:p>
    <w:p>
      <w:pPr>
        <w:pStyle w:val="BodyText"/>
      </w:pPr>
      <w:r>
        <w:t xml:space="preserve">Lưu Mặc Hải lắc đầu, “Thân thể hắn không tốt, chúng ta vẫn chưa nói cho hắn.”</w:t>
      </w:r>
    </w:p>
    <w:p>
      <w:pPr>
        <w:pStyle w:val="BodyText"/>
      </w:pPr>
      <w:r>
        <w:t xml:space="preserve">“Ta thực xin lỗi hắn a.” Hứa Diệu lắc lắc đầu, “Liễu Nga bị bọn người Da Luật Chấn bắt đi rồi, bọn họ muốn ta giao ra bản đồ kim mạch. Ta biết Da Luật Chấn muốn lưu Liễu Nga lại làm đường lui cuối cùng. Nếu ta có gì bất trắc, hắn sẽ dùng Liễu Nga uy hiếp Hứa Vinh, để cho Hứa Vinh mang địa đồ đến. Nhưng nếu ta còn sống, phỏng chừng Liễu Nga dữ nhiều lành ít…… Nàng hiện tại hẳn là an toàn, bọn họ trụ tại một ngôi miếu đổ nát ở phía đông cách đây khoảng mười dặm, có hơn ba mươi hộ vệ đều là võ sĩ Liêu Quốc, Da Luật Chấn công phu cũng không tệ.”</w:t>
      </w:r>
    </w:p>
    <w:p>
      <w:pPr>
        <w:pStyle w:val="BodyText"/>
      </w:pPr>
      <w:r>
        <w:t xml:space="preserve">Mọi người trao đổi ánh mắt, Triệu Phổ để cho Long Nhất Phương mang theo mấy ngàn tinh binh đi, đem tất cả đường lui vùng đó phong kín, sau đó nói với mấy người Tiêu Lương, “Chúng ta sẽ đi gặp bọn người Da Luật Chấn kia, đem Liễu Nga cứu ra!”</w:t>
      </w:r>
    </w:p>
    <w:p>
      <w:pPr>
        <w:pStyle w:val="BodyText"/>
      </w:pPr>
      <w:r>
        <w:t xml:space="preserve">Mọi người gật đầu đáp ứng, vừa chuẩn bị rời đi, đột nhiên nghe thấy Hứa Diệu thấp giọng nói, “Các ngươi giúp ta nói với Hứa Vinh một tiếng, nói rằng, ta thực xin lỗi hắn.” Nói xong, liền mạnh mẽ đâm đầu vào vách tường địa lao…… Nháy mắt máu chảy khắp mặt, ngã xuống.</w:t>
      </w:r>
    </w:p>
    <w:p>
      <w:pPr>
        <w:pStyle w:val="BodyText"/>
      </w:pPr>
      <w:r>
        <w:t xml:space="preserve">“Ai nha!” Tiểu Tứ Tử kinh hãi, Công Tôn bọn họ cũng chạy nhanh qua, sờ sờ vào mạch trên cổ Hứa Diệu, Công Tôn thở dài một hơi, lắc đầu, đối đám người Triệu Phổ nói, “Không cứu được.”</w:t>
      </w:r>
    </w:p>
    <w:p>
      <w:pPr>
        <w:pStyle w:val="BodyText"/>
      </w:pPr>
      <w:r>
        <w:t xml:space="preserve">“Người này như thế nào lại bổn như vậy nha.” Tiểu Tứ Tử không khỏi có chút tiếc hận lắc đầu.</w:t>
      </w:r>
    </w:p>
    <w:p>
      <w:pPr>
        <w:pStyle w:val="BodyText"/>
      </w:pPr>
      <w:r>
        <w:t xml:space="preserve">Những người khác cũng đều lắc đầu thở dài. Triệu Phổ nói, “Trước đừng manh động, việc cấp bách trước mắt là chúng ta phải cứu được Liễu Nga, để lâu ắt sinh biến, chỉ sợ Da Luật Chấn phát hiện khác thường mà gây bất lợi cho Liễu Nga.”</w:t>
      </w:r>
    </w:p>
    <w:p>
      <w:pPr>
        <w:pStyle w:val="BodyText"/>
      </w:pPr>
      <w:r>
        <w:t xml:space="preserve">“Ta có chủ ý này!” Tiểu Tứ Tử đột nhiên nói.</w:t>
      </w:r>
    </w:p>
    <w:p>
      <w:pPr>
        <w:pStyle w:val="BodyText"/>
      </w:pPr>
      <w:r>
        <w:t xml:space="preserve">Mọi người giật mình xoay mặt nhìn Tiểu Tứ Tử, Công Tôn vui vẻ, nhéo nhéo hai má Tiểu Tứ Tử, hỏi, “Ngươi có chủ ý gì?”</w:t>
      </w:r>
    </w:p>
    <w:p>
      <w:pPr>
        <w:pStyle w:val="BodyText"/>
      </w:pPr>
      <w:r>
        <w:t xml:space="preserve">“Ân, chúng ta trước cứ cho một người có võ công cao cường giả trang làm thượng thư đi, sau đó để hắn làm bộ mang bản đồ đến chỗ Da Luật Chấn nương tựa. Bọn họ khẳng định không có phòng bị. Như vậy, vừa cứu được người, mà cũng vừa bắt được tên đầu sỏ a.” Tiểu Tứ Tử nói.</w:t>
      </w:r>
    </w:p>
    <w:p>
      <w:pPr>
        <w:pStyle w:val="BodyText"/>
      </w:pPr>
      <w:r>
        <w:t xml:space="preserve">Tất cả mọi người sửng sốt, hai mặt nhìn nhau, chỉ có Tiêu Lương là vươn tay sờ sờ đầu Tiểu Tứ Tử, “Cẩn nhi, diệu kế a!”</w:t>
      </w:r>
    </w:p>
    <w:p>
      <w:pPr>
        <w:pStyle w:val="BodyText"/>
      </w:pPr>
      <w:r>
        <w:t xml:space="preserve">Tiểu Tứ Tử có hơi chút đắc ý mà tủm tỉm cười, Công Tôn đột nhiên có chút cảm khái, chính mình vẫn không bỏ được Tiểu Tứ Tử, nhưng là không biết khi nào thì bắt đầu, Tiểu Tứ Tử thật sự đã trưởng thành rồi.</w:t>
      </w:r>
    </w:p>
    <w:p>
      <w:pPr>
        <w:pStyle w:val="BodyText"/>
      </w:pPr>
      <w:r>
        <w:t xml:space="preserve">“Phương pháp của Tiểu Tứ Tử thực thâm diệu!” Long Thiên Lý nói, “Bất quá, là ai giả trang thượng thư đây?”</w:t>
      </w:r>
    </w:p>
    <w:p>
      <w:pPr>
        <w:pStyle w:val="BodyText"/>
      </w:pPr>
      <w:r>
        <w:t xml:space="preserve">Tiêu Lương ngẫm nghĩ, nói, “Ta đây đến đi!”</w:t>
      </w:r>
    </w:p>
    <w:p>
      <w:pPr>
        <w:pStyle w:val="BodyText"/>
      </w:pPr>
      <w:r>
        <w:t xml:space="preserve">“Ân?” Tiểu Tứ Tử kéo kéo góc áo Tiêu Lương, “Tiểu Lương Tử, ngươi đi nha? Này nguy hiểm lắm, kêu Cửu Cửu đi thôi.” (=)) ta thật bó tay với ẻm)</w:t>
      </w:r>
    </w:p>
    <w:p>
      <w:pPr>
        <w:pStyle w:val="BodyText"/>
      </w:pPr>
      <w:r>
        <w:t xml:space="preserve">Triệu Phổ dở khóc dở cười, đưa tay nhéo quai hàm Tiểu Tứ Tử một cái, “Ngươi thật tốt a, có Tiểu Lương Tử thì ngay cả ta này cũng coi là một nửa phụ thân ngươi cũng không cần, có nguy hiểm thì kêu Tiểu Lương Tử đừng đi mà để ta đi?”</w:t>
      </w:r>
    </w:p>
    <w:p>
      <w:pPr>
        <w:pStyle w:val="BodyText"/>
      </w:pPr>
      <w:r>
        <w:t xml:space="preserve">Tiểu Tứ Tử nhu nhu khuôn mặt mà trốn ra sau Công Tôn, nhỏ giọng nói thầm, “Bởi vì Cửu Cửu là sư phụ Tiểu Lương Tử a.”</w:t>
      </w:r>
    </w:p>
    <w:p>
      <w:pPr>
        <w:pStyle w:val="BodyText"/>
      </w:pPr>
      <w:r>
        <w:t xml:space="preserve">Công Tôn cũng không nói lại, trừng mắt nhìn Triệu Phổ một cái, “Không cho nhéo nó!”</w:t>
      </w:r>
    </w:p>
    <w:p>
      <w:pPr>
        <w:pStyle w:val="BodyText"/>
      </w:pPr>
      <w:r>
        <w:t xml:space="preserve">Tiêu Lương cười nói, “Vẫn là ta đi đi.” Nói xong, xoay mặt nhìn Hoa Phi Phi một bên, “Hoa huynh tựa hồ giỏi về dịch dung, hẳn là không thành vấn đề đi.”</w:t>
      </w:r>
    </w:p>
    <w:p>
      <w:pPr>
        <w:pStyle w:val="BodyText"/>
      </w:pPr>
      <w:r>
        <w:t xml:space="preserve">“A, đơn giản!” Hoa Phi Phi gật gật đầu, mang Tiêu Lương quay lại viện dịch dung, mọi người đem quần áo Hứa Diệu cởi ra, để cho Tiêu Lương mặc.</w:t>
      </w:r>
    </w:p>
    <w:p>
      <w:pPr>
        <w:pStyle w:val="BodyText"/>
      </w:pPr>
      <w:r>
        <w:t xml:space="preserve">Tiểu Tứ Tử ở trong sân tò mò nhìn, chỉ thấy Hoa Phi Phi thực sự giỏi về dịch dung, chỉ cần một chút công phu, đã đem Tiêu Lương biến thành một lão nhân, hình dáng cùng thượng thư có vài phần giống nhau, lại mặc thêm một thân y phục, Tiêu Lương hơi hơi còng lưng lại. Mọi người nhìn vào, nhìn qua thật đúng là không phân biệt được ai là ai!</w:t>
      </w:r>
    </w:p>
    <w:p>
      <w:pPr>
        <w:pStyle w:val="BodyText"/>
      </w:pPr>
      <w:r>
        <w:t xml:space="preserve">Tiểu Tứ Tử ở một bên sờ sờ cằm, hai mắt cứ nhìn chằm chằm Hoa Phi Phi, bước qua nói, “Hoa Hoa nha, ngươi thực có tài năng!”</w:t>
      </w:r>
    </w:p>
    <w:p>
      <w:pPr>
        <w:pStyle w:val="BodyText"/>
      </w:pPr>
      <w:r>
        <w:t xml:space="preserve">Hoa Phi Phi vui vẻ, gật gật đầu, “Đâu có a Tiểu Tứ Tử, này bất quá chỉ là vài thủ thuật đơn giản, năng lực lợi hại của ta ngươi còn chưa thấy qua đâu.”</w:t>
      </w:r>
    </w:p>
    <w:p>
      <w:pPr>
        <w:pStyle w:val="BodyText"/>
      </w:pPr>
      <w:r>
        <w:t xml:space="preserve">Tiểu Tứ Tử đuổi theo hắn hỏi, “Cái kia, Hoa Hoa, bằng không, ngươi theo chúng ta cùng đi thôi?”</w:t>
      </w:r>
    </w:p>
    <w:p>
      <w:pPr>
        <w:pStyle w:val="BodyText"/>
      </w:pPr>
      <w:r>
        <w:t xml:space="preserve">“Theo các ngươi cùng đi?” Hoa Phi Phi có chút giật mình hỏi lại, “Theo các ngươi cùng nhau làm gì?”</w:t>
      </w:r>
    </w:p>
    <w:p>
      <w:pPr>
        <w:pStyle w:val="BodyText"/>
      </w:pPr>
      <w:r>
        <w:t xml:space="preserve">“Ta muốn làm thần bộ.” Tiểu Tứ Tử nói, “Người ta thường nói, “Một cây làm chẳng lên non – Ba cây chụm lại nên hòn núi cao’ sao. Ngươi xem, Mục Phương biết nấu cơm, ta đã muốn lung lạc hắn, sau đó ngươi biết dịch dung, ngươi cũng theo chúng ta cùng nhau đi thôi!”</w:t>
      </w:r>
    </w:p>
    <w:p>
      <w:pPr>
        <w:pStyle w:val="BodyText"/>
      </w:pPr>
      <w:r>
        <w:t xml:space="preserve">“Ha ha.” Hoa Phi Phi vui vẻ, nhìn Tiểu Tứ Tử, “Ý ngươi là nói, ngươi muốn ta theo ngươi hành tẩu, ngươi thu ta làm đồ đệ? Chúng ta cùng nhau đi bắt đạo tặc?”</w:t>
      </w:r>
    </w:p>
    <w:p>
      <w:pPr>
        <w:pStyle w:val="BodyText"/>
      </w:pPr>
      <w:r>
        <w:t xml:space="preserve">“Ân.” Tiểu Tứ Tử còn thật nghiêm túc gật đầu, “Ngươi nghĩ nha, ngươi cũng không có chuyện gì làm, không bằng liền theo chúng ta đi! Ngươi yên tâm, tiền chi tiêu của ngươi đều do ta phụ trách!”</w:t>
      </w:r>
    </w:p>
    <w:p>
      <w:pPr>
        <w:pStyle w:val="BodyText"/>
      </w:pPr>
      <w:r>
        <w:t xml:space="preserve">Hoa Phi Phi nghĩ nghĩ, gật đầu, nói, “Này quả thực cũng có lợi nha, bất quá a, ta thích mỹ nhân…”</w:t>
      </w:r>
    </w:p>
    <w:p>
      <w:pPr>
        <w:pStyle w:val="BodyText"/>
      </w:pPr>
      <w:r>
        <w:t xml:space="preserve">Tiểu Tứ Tử nháy mắt mấy cái, “Ngươi hiện tại không phải là bị mọi người gọi là hái hoa tặc sao? Mấy mỹ nhân ai cũng đều sợ ngươi, chỉ có ngươi làm thần bộ, bắt lấy hái hoa tặc, chứng minh rằng ngươi trong sạch. Anh hùng cứu mỹ nhân, có phải hay không?”</w:t>
      </w:r>
    </w:p>
    <w:p>
      <w:pPr>
        <w:pStyle w:val="BodyText"/>
      </w:pPr>
      <w:r>
        <w:t xml:space="preserve">Hoa Phi Phi sửng sốt, sau đó cười đến ngã nghiêng, sảng khoái gật đầu một cái, “Thành giao! Ta sau này liền đi theo ngươi lăn lộn, chúng ta đi làm danh bộ!”</w:t>
      </w:r>
    </w:p>
    <w:p>
      <w:pPr>
        <w:pStyle w:val="BodyText"/>
      </w:pPr>
      <w:r>
        <w:t xml:space="preserve">Tiểu Tứ Tử vui vẻ a vui vẻ, chạy về lôi kéo tay Tiêu Lương, “Tiểu Lương Tử, ta lại thu được một đồ đệ!”</w:t>
      </w:r>
    </w:p>
    <w:p>
      <w:pPr>
        <w:pStyle w:val="BodyText"/>
      </w:pPr>
      <w:r>
        <w:t xml:space="preserve">Tiêu Lương dở khóc dở cười.</w:t>
      </w:r>
    </w:p>
    <w:p>
      <w:pPr>
        <w:pStyle w:val="Compact"/>
      </w:pPr>
      <w:r>
        <w:t xml:space="preserve">Triệu Phổ ở một bên quan sát Tiểu Tứ Tử nửa ngày, kéo kéo Công Tôn, thấp giọng nói, “Thân ái, chúng ta trước kia có phải hay không đánh giá sai Tiểu Tứ Tử rồi? Tiểu Tứ Tử này một chút cũng không ngốc a, tương lai nhất định sẽ có tiền đồ rộng mở!”</w:t>
      </w:r>
      <w:r>
        <w:br w:type="textWrapping"/>
      </w:r>
      <w:r>
        <w:br w:type="textWrapping"/>
      </w:r>
    </w:p>
    <w:p>
      <w:pPr>
        <w:pStyle w:val="Heading2"/>
      </w:pPr>
      <w:bookmarkStart w:id="84" w:name="chương-63"/>
      <w:bookmarkEnd w:id="84"/>
      <w:r>
        <w:t xml:space="preserve">63. Chương 63</w:t>
      </w:r>
    </w:p>
    <w:p>
      <w:pPr>
        <w:pStyle w:val="Compact"/>
      </w:pPr>
      <w:r>
        <w:br w:type="textWrapping"/>
      </w:r>
      <w:r>
        <w:br w:type="textWrapping"/>
      </w:r>
      <w:r>
        <w:t xml:space="preserve">Sau khi mọi người chuẩn bị xong, liền rời khỏi nha môn, tiến về ngôi miếu đổ nát cách thành đông khoảng mười dặm.</w:t>
      </w:r>
    </w:p>
    <w:p>
      <w:pPr>
        <w:pStyle w:val="BodyText"/>
      </w:pPr>
      <w:r>
        <w:t xml:space="preserve">Tiêu Lương giả trang thành Hứa Diệu, một mình mang theo tay nải, hoang mang khẩn trương đi trên đường.</w:t>
      </w:r>
    </w:p>
    <w:p>
      <w:pPr>
        <w:pStyle w:val="BodyText"/>
      </w:pPr>
      <w:r>
        <w:t xml:space="preserve">Tiểu Tứ Tử bọn họ theo ở phía sau, Tiểu Tứ Tử có đôi khi đi theo thật gần, chạy trước một chút, Triệu Phổ đành phải thân thủ túm lấy cổ áo hắn lôi người về.</w:t>
      </w:r>
    </w:p>
    <w:p>
      <w:pPr>
        <w:pStyle w:val="BodyText"/>
      </w:pPr>
      <w:r>
        <w:t xml:space="preserve">Tiểu Tứ Tử sốt ruột, “Mau chút nha! Đừng để hắn đi mất, không phải nói nơi đó có hơn ba mươi thủ vệ sao, Tiểu Lương Tử cũng chỉ có một người!”</w:t>
      </w:r>
    </w:p>
    <w:p>
      <w:pPr>
        <w:pStyle w:val="BodyText"/>
      </w:pPr>
      <w:r>
        <w:t xml:space="preserve">Triệu Phổ dở khóc dở cười, đừng nói, Tiểu Tứ Tử thật đúng là trong mắt trong lòng chỉ hướng về Tiêu Lương. Công Tôn nói, “Cẩn nhi, chúng ta không thể theo thật sát, nếu như bị phát hiện, Tiêu Lương sẽ càng nguy hiểm!”</w:t>
      </w:r>
    </w:p>
    <w:p>
      <w:pPr>
        <w:pStyle w:val="BodyText"/>
      </w:pPr>
      <w:r>
        <w:t xml:space="preserve">“Nga.” Tiểu Tứ Tử ngoài miệng đáp ứng, dưới chân vẫn là mau chạy…… Theo sát Tiểu Lương Tử!</w:t>
      </w:r>
    </w:p>
    <w:p>
      <w:pPr>
        <w:pStyle w:val="BodyText"/>
      </w:pPr>
      <w:r>
        <w:t xml:space="preserve">Đến khi tiếp cận với ngôi miếu hoang, đã có vài thị vệ Liêu Quốc cao cao lớn lớn đi ra, thấy Tiêu Lương giả trang Hứa Diệu, cũng không quá để ý, chính là đối hắn vẫy tay, ý bảo hắn đi vào.</w:t>
      </w:r>
    </w:p>
    <w:p>
      <w:pPr>
        <w:pStyle w:val="BodyText"/>
      </w:pPr>
      <w:r>
        <w:t xml:space="preserve">Tiêu Lương đứng bên ngoài, đối mọi người lắc đầu, đè thấp thanh âm, nói, “Để cho thập thất vương gia của các ngươi ra đây, các ngươi lui ra phía sau, bằng không ta sẽ không nói cho các ngươi bản đồ ở đâu.”</w:t>
      </w:r>
    </w:p>
    <w:p>
      <w:pPr>
        <w:pStyle w:val="BodyText"/>
      </w:pPr>
      <w:r>
        <w:t xml:space="preserve">Hai đại hán liếc mắt nhìn nhau, đi vào ngôi miếu hoang hồi bẩm. Không bao lâu, liền thấy cả đám người vây quanh một nam tử cao lớn đi ra, hộ vệ bên cạnh hắn áp giải theo một nữ tử đã bị trói, đúng là Liễu Nga!</w:t>
      </w:r>
    </w:p>
    <w:p>
      <w:pPr>
        <w:pStyle w:val="BodyText"/>
      </w:pPr>
      <w:r>
        <w:t xml:space="preserve">Liễu Nga nhìn qua thật gầy, nhưng may mắn không bị thương gì, thần chí tựa hồ cũng rất rõ ràng, mọi người mai phục xung quanh âm thầm nhẹ nhàng thở ra.</w:t>
      </w:r>
    </w:p>
    <w:p>
      <w:pPr>
        <w:pStyle w:val="BodyText"/>
      </w:pPr>
      <w:r>
        <w:t xml:space="preserve">Da Luật Chấn đi ra, nhìn chằm chằm Tiêu Lương đứng xa xa, hỏi, “Bản vẽ đâu?”</w:t>
      </w:r>
    </w:p>
    <w:p>
      <w:pPr>
        <w:pStyle w:val="BodyText"/>
      </w:pPr>
      <w:r>
        <w:t xml:space="preserve">Tiêu Lương nói, “Ta không theo trên người.”</w:t>
      </w:r>
    </w:p>
    <w:p>
      <w:pPr>
        <w:pStyle w:val="BodyText"/>
      </w:pPr>
      <w:r>
        <w:t xml:space="preserve">Da Luật Chấn khẽ nhíu mày, lại hỏi, “Theo như ta được biết thì ngươi không có cách nào quay lại Đại Tống đi, Đại Liêu ta chính là nơi duy nhất ngươi nương tựa. Dựa vào tình cảm của ta với hoàng huynh, ta sẽ không giết ngươi, nhưng là ngươi phải hợp tác với ta!”</w:t>
      </w:r>
    </w:p>
    <w:p>
      <w:pPr>
        <w:pStyle w:val="BodyText"/>
      </w:pPr>
      <w:r>
        <w:t xml:space="preserve">Tiêu Lương trầm mặc trong chốc lát, gật gật đầu, đột nhiên chỉ tay vào Liễu Nga, “Vậy ngươi trước tiên thả nàng!”</w:t>
      </w:r>
    </w:p>
    <w:p>
      <w:pPr>
        <w:pStyle w:val="BodyText"/>
      </w:pPr>
      <w:r>
        <w:t xml:space="preserve">Da Luật Chấn cau mày, xua tay, “Không được, người này biết nhiều bí mật, ngươi đem bản vẽ trong ngân khóa giao cho ta, ta mang ngươi đi. Còn nàng, phải giết.”</w:t>
      </w:r>
    </w:p>
    <w:p>
      <w:pPr>
        <w:pStyle w:val="BodyText"/>
      </w:pPr>
      <w:r>
        <w:t xml:space="preserve">Tiểu Tứ Tử ở xa không nghe được nơi này nói gì, có chút sốt ruột, Công Tôn đè lại hắn, không cho hắn nhúc nhích.</w:t>
      </w:r>
    </w:p>
    <w:p>
      <w:pPr>
        <w:pStyle w:val="BodyText"/>
      </w:pPr>
      <w:r>
        <w:t xml:space="preserve">Tiêu Lương thấy Da Luật Chấn không chịu thả người, liền nói, “Ta không có yêu cầu khác, chỉ cần ngươi thả nàng.”</w:t>
      </w:r>
    </w:p>
    <w:p>
      <w:pPr>
        <w:pStyle w:val="BodyText"/>
      </w:pPr>
      <w:r>
        <w:t xml:space="preserve">Da Luật Chấn có chút nghi hoặc, hỏi, “Ngươi không phải thực ghét nữ nhân này sao? Như thế nào đột nhiên thay nàng ta cầu xin?”</w:t>
      </w:r>
    </w:p>
    <w:p>
      <w:pPr>
        <w:pStyle w:val="BodyText"/>
      </w:pPr>
      <w:r>
        <w:t xml:space="preserve">Tiêu Lương nghe xong cũng không bối rối, chính là nói, “Ta thiếu Hứa Vinh nhiều như vậy, thầm nghĩ ngày sau không muốn hắn hận ta.”</w:t>
      </w:r>
    </w:p>
    <w:p>
      <w:pPr>
        <w:pStyle w:val="BodyText"/>
      </w:pPr>
      <w:r>
        <w:t xml:space="preserve">Da Luật Chấn nghĩ nghĩ, đối thủ hạ gật gật đầu, rồi lại nói, “Ta dẫn nàng lại đây, ngươi đem bản vẽ cho ta!”</w:t>
      </w:r>
    </w:p>
    <w:p>
      <w:pPr>
        <w:pStyle w:val="BodyText"/>
      </w:pPr>
      <w:r>
        <w:t xml:space="preserve">Tiêu Lương gật đầu, “Có thể.”</w:t>
      </w:r>
    </w:p>
    <w:p>
      <w:pPr>
        <w:pStyle w:val="BodyText"/>
      </w:pPr>
      <w:r>
        <w:t xml:space="preserve">Da Luật Chấn đi ra khỏi ngôi miếu hoang, tự mình áp Liễu Nga, hướng phía Tiêu Lương mà đi. Triệu Phổ đối mọi người nói, “Như thế này Tiểu Lương Tử sẽ cứu Liễu Nga, đồng thời bắt luôn Da Luật Chấn. Chúng ta chia làm hai đường đi qua, ngăn lại hộ vệ Liêu Quốc cho hắn!”</w:t>
      </w:r>
    </w:p>
    <w:p>
      <w:pPr>
        <w:pStyle w:val="BodyText"/>
      </w:pPr>
      <w:r>
        <w:t xml:space="preserve">Tiểu Tứ Tử sắn tay áo, “Ân!”</w:t>
      </w:r>
    </w:p>
    <w:p>
      <w:pPr>
        <w:pStyle w:val="BodyText"/>
      </w:pPr>
      <w:r>
        <w:t xml:space="preserve">Công Tôn một tay ôm hắn lại, dặn dò, “Ngươi chờ ở chỗ này cho ta!”</w:t>
      </w:r>
    </w:p>
    <w:p>
      <w:pPr>
        <w:pStyle w:val="BodyText"/>
      </w:pPr>
      <w:r>
        <w:t xml:space="preserve">Tiểu Tứ Tử bất đắc dĩ, chỉ có thể quệt miệng ở tại chỗ ngồi chờ.</w:t>
      </w:r>
    </w:p>
    <w:p>
      <w:pPr>
        <w:pStyle w:val="BodyText"/>
      </w:pPr>
      <w:r>
        <w:t xml:space="preserve">Lúc này, Da Luật Chấn đã muốn áp giải Liễu Nga đến trước mặt Tiêu Lương, “Người đã ở đây. Vật kia đâu?”</w:t>
      </w:r>
    </w:p>
    <w:p>
      <w:pPr>
        <w:pStyle w:val="BodyText"/>
      </w:pPr>
      <w:r>
        <w:t xml:space="preserve">Tiêu Lương đưa tay vào trong ngực tìm, xuất ra một quả ngân khóa đưa qua.</w:t>
      </w:r>
    </w:p>
    <w:p>
      <w:pPr>
        <w:pStyle w:val="BodyText"/>
      </w:pPr>
      <w:r>
        <w:t xml:space="preserve">Da Luật Chấn trong mắt lộ ra sắc mặt vui mừng, vừa định đưa tay ra tiếp, chỉ thấy Tiêu Lương cầm ngân khóa phóng lên không, thân thủ nâng. Đồng thời như thế, Tiêu Lương mạnh mẽ túm lấy cổ tay hắn, tay kia cầm Liễu Nga qua, nâng tay hướng phía sau mà phóng.</w:t>
      </w:r>
    </w:p>
    <w:p>
      <w:pPr>
        <w:pStyle w:val="BodyText"/>
      </w:pPr>
      <w:r>
        <w:t xml:space="preserve">Liễu Nga bị quăng ra ngoài, Hoa Phi Phi vừa lúc từ trong rừng đi ra, ở trên không đem Liễu Nga tiếp được, vững vàng đáp xuống đất. Đồng thời, Triệu Phổ bọn họ còn có ảnh vệ đều xông ra ngoài, ngăn cản mấy thủ vệ Liêu Quốc hướng tới Tiêu Lương. Lúc này, quân mai phục của Long Nhất Phương cũng xông ra, đem mọi người bao vây lại.</w:t>
      </w:r>
    </w:p>
    <w:p>
      <w:pPr>
        <w:pStyle w:val="BodyText"/>
      </w:pPr>
      <w:r>
        <w:t xml:space="preserve">Ba mươi thủ vệ của Da Luật Chấn không phòng bị, đều bị bọn người Triệu Phổ điểm huyệt đạo. Vừa thấy đại sự không ổn, Da Luật Chấn đã nghĩ muốn giải khai tay Tiêu Lương ra, xoay người chạy trốn. Nhưng liền ngay tại lúc hắn xoay người, đột nhiên trước mắt có cái gì lông xù chợt lóe, chính mình lại bị thứ gì mềm mềm mại mại đụng trúng.</w:t>
      </w:r>
    </w:p>
    <w:p>
      <w:pPr>
        <w:pStyle w:val="BodyText"/>
      </w:pPr>
      <w:r>
        <w:t xml:space="preserve">Da Luật Chấn một chút không lưu ý, ngưỡng mặt ngã quỵ, liền thấy trên cổ là một thanh đao thật lớn, Tiêu Lương cúi đầu đối hắn cười lạnh, “Da Luật Chấn, thúc thủ chịu trói đi!”</w:t>
      </w:r>
    </w:p>
    <w:p>
      <w:pPr>
        <w:pStyle w:val="BodyText"/>
      </w:pPr>
      <w:r>
        <w:t xml:space="preserve">Lúc này, Tiểu Tứ Tử cùng Công Tôn cũng chạy tới, Tiểu Tứ Tử đi đến Thạch Đầu bên cạnh Da Luật Chấn, đưa tay sờ sờ đầu nó, tán thưởng, “Thạch Đầu, bộ dáng rất soái!”</w:t>
      </w:r>
    </w:p>
    <w:p>
      <w:pPr>
        <w:pStyle w:val="BodyText"/>
      </w:pPr>
      <w:r>
        <w:t xml:space="preserve">Thạch Đầu chi chi kêu vài tiếng, lại nhìn Da Luật Chấn, chỉ thấy hắn ngẩng mặt nằm trên mặt đất, trên mặt không có chút thất vọng hay sợ hãi nào, mà là nhìn chằm chằm Tiểu Tứ Tử ngây ngẩn cả người.</w:t>
      </w:r>
    </w:p>
    <w:p>
      <w:pPr>
        <w:pStyle w:val="BodyText"/>
      </w:pPr>
      <w:r>
        <w:t xml:space="preserve">Tiểu Tứ Tử cũng không quản hắn, cùng Long Thiên Lý chạy lại cởi trói cho Liễu Nga, Hoa Phi Phi cũng giải khai á huyệt cho nàng.</w:t>
      </w:r>
    </w:p>
    <w:p>
      <w:pPr>
        <w:pStyle w:val="BodyText"/>
      </w:pPr>
      <w:r>
        <w:t xml:space="preserve">“Ngươi là Liễu Nga phải không?” Tiểu Tứ Tử hỏi nàng.</w:t>
      </w:r>
    </w:p>
    <w:p>
      <w:pPr>
        <w:pStyle w:val="BodyText"/>
      </w:pPr>
      <w:r>
        <w:t xml:space="preserve">Liễu Nga liên tục gật đầu, ách cổ họng hỏi, “Bảo bối của ta đâu? Nó có khỏe không?”</w:t>
      </w:r>
    </w:p>
    <w:p>
      <w:pPr>
        <w:pStyle w:val="BodyText"/>
      </w:pPr>
      <w:r>
        <w:t xml:space="preserve">“Ngươi yên tâm đi!” Tiểu Tứ Tử đối nàng nói, “Bảo bối tốt lắm, béo rất nhiều. Hứa Vinh cũng ở nơi này, phụ thân ngươi……” Nói còn chưa dứt lời, liền thấy Lưu Mặc Hải chạy nhanh tới, miệng kêu, “Khuê nữ a! Khuê nữ……”</w:t>
      </w:r>
    </w:p>
    <w:p>
      <w:pPr>
        <w:pStyle w:val="BodyText"/>
      </w:pPr>
      <w:r>
        <w:t xml:space="preserve">Liễu Nga nhìn thấy Lưu Mặc Hải, rốt cuộc gánh nặng trong lòng cũng được trút bỏ, liền ngất đi.</w:t>
      </w:r>
    </w:p>
    <w:p>
      <w:pPr>
        <w:pStyle w:val="BodyText"/>
      </w:pPr>
      <w:r>
        <w:t xml:space="preserve">Long Thiên Lý vội vã sai người mang cáng tới đưa nàng qua một bên nghỉ ngơi, Công Tôn tiến lên bắt mạch cho nàng, nói, “Đừng lo, chỉ là mấy ngày này lo lắng quá độ nên mới ngất đi, nghỉ ngơi một chút là tốt rồi.”</w:t>
      </w:r>
    </w:p>
    <w:p>
      <w:pPr>
        <w:pStyle w:val="BodyText"/>
      </w:pPr>
      <w:r>
        <w:t xml:space="preserve">Mà lúc này, Da Luật Chấn được hai ảnh vệ kéo lên, Triệu Phổ chắp tay sau lưng đi tới, cao thấp đánh giá Da Luật Chấn một chút.</w:t>
      </w:r>
    </w:p>
    <w:p>
      <w:pPr>
        <w:pStyle w:val="BodyText"/>
      </w:pPr>
      <w:r>
        <w:t xml:space="preserve">Tầm mắt Da Luật Chấn rốt cuộc cũng từ người Tiểu Tứ Tử mà thu về, nhìn Triệu Phổ, “Ngươi chính là cửu vương gia Triệu Phổ?”</w:t>
      </w:r>
    </w:p>
    <w:p>
      <w:pPr>
        <w:pStyle w:val="BodyText"/>
      </w:pPr>
      <w:r>
        <w:t xml:space="preserve">Triệu Phổ gật gật đầu.</w:t>
      </w:r>
    </w:p>
    <w:p>
      <w:pPr>
        <w:pStyle w:val="BodyText"/>
      </w:pPr>
      <w:r>
        <w:t xml:space="preserve">“Quả nhiên cùng đồn đãi giống nhau.” Da Luật Chấn khẽ cắn môi, “Ta có ba người ca ca, đều là bại dưới tay ngươi, mà không thể kế thừa vương vị!”</w:t>
      </w:r>
    </w:p>
    <w:p>
      <w:pPr>
        <w:pStyle w:val="BodyText"/>
      </w:pPr>
      <w:r>
        <w:t xml:space="preserve">“Thật không.” Triệu Phổ gật gật đầu, “Đáng tiếc ta cũng không nhớ rõ.”</w:t>
      </w:r>
    </w:p>
    <w:p>
      <w:pPr>
        <w:pStyle w:val="BodyText"/>
      </w:pPr>
      <w:r>
        <w:t xml:space="preserve">“Ngươi không cần quá kiêu ngạo!” Da Luật Chấn cười lạnh nói, “Đại Liêu chúng ta, nhất định sẽ diệt Đại Tống các ngươi!”</w:t>
      </w:r>
    </w:p>
    <w:p>
      <w:pPr>
        <w:pStyle w:val="BodyText"/>
      </w:pPr>
      <w:r>
        <w:t xml:space="preserve">Tiểu Tứ Tử đưa tay kéo kéo ống tay áo Công Tôn, thấp giọng hỏi, “Thiên Thiên không phải đã nói sao, nguyên triều sau này của Đại Tống, sẽ không cùng Liêu Quốc hay Tây Hạ xảy ra chuyện gì sao?”</w:t>
      </w:r>
    </w:p>
    <w:p>
      <w:pPr>
        <w:pStyle w:val="BodyText"/>
      </w:pPr>
      <w:r>
        <w:t xml:space="preserve">Công Tôn cả kinh, vội vàng đưa tay che miệng Tiểu Tứ Tử lại, nhỏ giọng nói, “Thiên Thiên nói là nói hưu nói vượn, đừng tưởng thật, về sau không được nói nữa!”</w:t>
      </w:r>
    </w:p>
    <w:p>
      <w:pPr>
        <w:pStyle w:val="BodyText"/>
      </w:pPr>
      <w:r>
        <w:t xml:space="preserve">Tiểu Tứ Tử nhăn mặt nhăn mũi, “Thiên Thiên mới sẽ không gạt người đâu!”</w:t>
      </w:r>
    </w:p>
    <w:p>
      <w:pPr>
        <w:pStyle w:val="BodyText"/>
      </w:pPr>
      <w:r>
        <w:t xml:space="preserve">“Đáng tiếc, ngươi hiện tại đã là tù nhân.” Triệu Phổ đối thủ hạ nói, “Đều áp giải về, đuổi về hoàng thành, để cho hoàng thượng xử lý đi.”</w:t>
      </w:r>
    </w:p>
    <w:p>
      <w:pPr>
        <w:pStyle w:val="BodyText"/>
      </w:pPr>
      <w:r>
        <w:t xml:space="preserve">“Dạ!” thuộc hạ làm ra một mộc lao, đem Da Luật Chấn đóng vào trong, Da Luật Chấn cũng cười ha hả, ngạo mạn nói với Triệu Phổ, “Ngươi cho rằng hoàng đế Đại Tống các ngươi sẽ giết ta? Nếu là giết ta, tất nhiên sẽ làm cho Liêu Quốc cùng Đại Tống các ngươi khai chiến, Đại Tống các ngươi đánh giặc, sợ nhất chính là Liêu Quốc chúng ta……”</w:t>
      </w:r>
    </w:p>
    <w:p>
      <w:pPr>
        <w:pStyle w:val="BodyText"/>
      </w:pPr>
      <w:r>
        <w:t xml:space="preserve">Lời còn chưa dứt, đã bị Thanh Ảnh một bên tiến đến cho một bạt tai, Da Luật Chấn sửng sốt, Thanh Ảnh bọn họ cười nói, “Có vương gia ở đây, các ngươi kiêu ngạo cái gì? Năm đó là ai bị đánh phải lui ba trăm lý? Là đại vương các ngươi! Phụ thân ngươi! Quên rồi sao!”</w:t>
      </w:r>
    </w:p>
    <w:p>
      <w:pPr>
        <w:pStyle w:val="BodyText"/>
      </w:pPr>
      <w:r>
        <w:t xml:space="preserve">Da Luật Chấn cắn răng, “Ngươi dám đánh ta?”</w:t>
      </w:r>
    </w:p>
    <w:p>
      <w:pPr>
        <w:pStyle w:val="BodyText"/>
      </w:pPr>
      <w:r>
        <w:t xml:space="preserve">Xích Ảnh đứng một bên cười, “Đánh ngươi đó là khinh, cho dù đem ngươi làm thịt ngay tại chỗ này, cũng không ai thấy không ai biết!”</w:t>
      </w:r>
    </w:p>
    <w:p>
      <w:pPr>
        <w:pStyle w:val="BodyText"/>
      </w:pPr>
      <w:r>
        <w:t xml:space="preserve">“Ai……” Triệu Phổ cười khoát khoát tay áo, “Tiểu Tứ Tử, đem vật đó đến đây!”</w:t>
      </w:r>
    </w:p>
    <w:p>
      <w:pPr>
        <w:pStyle w:val="BodyText"/>
      </w:pPr>
      <w:r>
        <w:t xml:space="preserve">Tiểu Tứ Tử nghe được Triệu Phổ gọi, liền chạy qua, từ trong ngực lấy ra, là một tờ giấy điểm chỉ, còn có mực đỏ đóng dấu.</w:t>
      </w:r>
    </w:p>
    <w:p>
      <w:pPr>
        <w:pStyle w:val="BodyText"/>
      </w:pPr>
      <w:r>
        <w:t xml:space="preserve">Da Luật Chấn thấy Tiểu Tứ Tử chạy tới trước mắt, sửng sốt thật lâu, sau hỏi hắn, “Ngươi gọi là Tiểu Tứ Tử?”</w:t>
      </w:r>
    </w:p>
    <w:p>
      <w:pPr>
        <w:pStyle w:val="BodyText"/>
      </w:pPr>
      <w:r>
        <w:t xml:space="preserve">Tiểu Tứ Tử ngẩng mặt lên liếc hắn một cái, xoay mặt đi không thèm quan tâm đến hắn, tâm nói, không cần cùng người hại Tiểu Thiên Thiên nói chuyện!</w:t>
      </w:r>
    </w:p>
    <w:p>
      <w:pPr>
        <w:pStyle w:val="BodyText"/>
      </w:pPr>
      <w:r>
        <w:t xml:space="preserve">Tiêu Lương thấy Da Luật Chấn ánh mắt khác thường, khẽ nhíu mày, đem vật trong tay Tiểu Tứ Tử tiếp nhận, rồi đem hắn che chở phía sau, đem giấy điểm chỉ cùng mực đỏ đóng dấu cấp Da Luật Chấn, nói, “Ngươi từ nơi này khai thác hoàng kim, tổng cộng có tám trăm ngàn lượng, đây là biên nhận, ngươi ấn thủ ấn (dấu tay) lên, chúng ta thay ngươi giao cho phụ vương ngươi, sau đó sẽ thả ngươi về.”</w:t>
      </w:r>
    </w:p>
    <w:p>
      <w:pPr>
        <w:pStyle w:val="BodyText"/>
      </w:pPr>
      <w:r>
        <w:t xml:space="preserve">“Ngươi……” Da Luật Chấn nhíu chặt chân mày, “Ngươi nghĩ rằng ta sẽ để cho các ngươi uy hiếp?”</w:t>
      </w:r>
    </w:p>
    <w:p>
      <w:pPr>
        <w:pStyle w:val="BodyText"/>
      </w:pPr>
      <w:r>
        <w:t xml:space="preserve">Triệu Phổ cười cười, nói, “Theo ta được biết, mấy ca ca kia của ngươi đều hy vọng ngươi chết, bởi vì phụ thân ngươi yêu thương ngươi nhất, tương lai có khả năng kế thừa ngai vị cũng là ngươi…… Ngươi đoán, nếu chúng ta giết ngươi, sau đó cùng ca ca ngươi làm một cái giao dịch, nói không chừng hắn còn có thể ngăn cản phụ thân ngươi tấn công Đại Tống đi?”</w:t>
      </w:r>
    </w:p>
    <w:p>
      <w:pPr>
        <w:pStyle w:val="BodyText"/>
      </w:pPr>
      <w:r>
        <w:t xml:space="preserve">Da Luật Chấn sắc mặt trắng bệch, cúi đầu cân nhắc một chút, sau khi cân nhắc thật kĩ càng, vươn tay, ấn ấn vào mực đỏ, rồi ở trên giấy điểm chỉ mà ấn một thủ ấn thật to.</w:t>
      </w:r>
    </w:p>
    <w:p>
      <w:pPr>
        <w:pStyle w:val="BodyText"/>
      </w:pPr>
      <w:r>
        <w:t xml:space="preserve">Triệu Phổ vừa lòng cầm biên lai đưa cho Long Nhất Phương, dặn dò, “Sự tình này ngươi phụ trách làm cho thỏa đáng đi.”</w:t>
      </w:r>
    </w:p>
    <w:p>
      <w:pPr>
        <w:pStyle w:val="BodyText"/>
      </w:pPr>
      <w:r>
        <w:t xml:space="preserve">Long Nhất Phương gật đầu, “Dạ!”</w:t>
      </w:r>
    </w:p>
    <w:p>
      <w:pPr>
        <w:pStyle w:val="BodyText"/>
      </w:pPr>
      <w:r>
        <w:t xml:space="preserve">Theo sau, Triệu Phổ kêu mọi người áp tải Da Luật Chấn về nha môn, còn hắn thì đi viết một phong thư, Long Nhất Phương phái rất nhiều nhân mã, áp giải Da Luật Chấn về Khai Phong.</w:t>
      </w:r>
    </w:p>
    <w:p>
      <w:pPr>
        <w:pStyle w:val="BodyText"/>
      </w:pPr>
      <w:r>
        <w:t xml:space="preserve">Không nói tới Da Luật Chấn, mà quay về nha môn của Long Thiên Lý, quả thực là chuyện vui không ngừng.</w:t>
      </w:r>
    </w:p>
    <w:p>
      <w:pPr>
        <w:pStyle w:val="BodyText"/>
      </w:pPr>
      <w:r>
        <w:t xml:space="preserve">Liễu Nga cứu được về, Hứa Vinh bệnh cũng trở tốt, bảo bối cũng tìm được mẫu thân nó, một nhà trải qua kiếp nạn rốt cuộc cũng được đoàn viên. Lưu Mặc Hải đem sự tình từ đầu đến cuối đều nói cho Hứa Vinh, Hứa Vinh chính thức nhận người thân, nói không muốn quay về Khai Phong nữa, mà muốn một nhà cùng nhau sống cuộc sống điền viên, đem bảo bối nuôi lớn, hảo hảo kính hiếu với Lưu Mặc Hải.</w:t>
      </w:r>
    </w:p>
    <w:p>
      <w:pPr>
        <w:pStyle w:val="BodyText"/>
      </w:pPr>
      <w:r>
        <w:t xml:space="preserve">Tiểu Tứ Tử luôn ở bên cạnh nhìn, bảo bối có mẫu thân nó xong, sẽ không náo loạn, tuy rằng vẫn cùng hắn cười khanh khách, nhưng rõ ràng vẫn là thân thiết với Liễu Nga hơn. Tiểu Tứ Tử tuy thấy nó cao hứng, nhưng vẫn là có chút mất mát.</w:t>
      </w:r>
    </w:p>
    <w:p>
      <w:pPr>
        <w:pStyle w:val="BodyText"/>
      </w:pPr>
      <w:r>
        <w:t xml:space="preserve">Đại khái qua hơn mười ngày, từ hoàng thành truyền thánh chỉ tới, khen ngợi phong thưởng cho Long Nhất Phương cùng Long Thiên Lý, còn ban thưởng ruộng tốt cùng nhà cửa cho Lưu Mặc Hải. Hơn nữa còn thưởng cho Tiểu Tứ Tử một khối kim bài nho nhỏ, chỉ thấy trên mặt kim bài viết to bốn chữ — KIM BÀI THẦN BỘ.</w:t>
      </w:r>
    </w:p>
    <w:p>
      <w:pPr>
        <w:pStyle w:val="BodyText"/>
      </w:pPr>
      <w:r>
        <w:t xml:space="preserve">“A!” Tiểu Tứ Tử tâm tình mất mát rốt cuộc cũng khôi phục, cầm kim bài xem tới xem lui.</w:t>
      </w:r>
    </w:p>
    <w:p>
      <w:pPr>
        <w:pStyle w:val="BodyText"/>
      </w:pPr>
      <w:r>
        <w:t xml:space="preserve">“Tiểu Tứ Tử, ngươi thật lợi hại nha!” Long Thiên Lý bước tới vỗ vỗ Tiểu Tứ Tử, “Nhanh như vậy mà đã trở thành thần bộ rồi!”</w:t>
      </w:r>
    </w:p>
    <w:p>
      <w:pPr>
        <w:pStyle w:val="BodyText"/>
      </w:pPr>
      <w:r>
        <w:t xml:space="preserve">Tiểu Tứ Tử vui vui vẻ vẻ, cầm kim bài thật cẩn thận, nói với Tiêu Lương, “Này Tiểu Lương Tử nha, án kiện này đã giải quyết xong, không bằng chúng ta khởi hành đi bắt đạo tặc khác đi!”</w:t>
      </w:r>
    </w:p>
    <w:p>
      <w:pPr>
        <w:pStyle w:val="BodyText"/>
      </w:pPr>
      <w:r>
        <w:t xml:space="preserve">Tất cả mọi người tỏ vẻ đồng ý, Long Thiên Lý thật ra lại có chút không nỡ, cầm lấy tay Tiểu Tứ Tử, “Tiểu Tứ Tử, ngươi phải đi sao? Ở thêm ít lâu nữa đi!”</w:t>
      </w:r>
    </w:p>
    <w:p>
      <w:pPr>
        <w:pStyle w:val="BodyText"/>
      </w:pPr>
      <w:r>
        <w:t xml:space="preserve">Tiểu Tứ Tử vỗ vỗ hắn, “Tiểu am thuần, ta sẽ trở về thăm ngươi, ngươi phải làm tốt chức trách của mình đó!”</w:t>
      </w:r>
    </w:p>
    <w:p>
      <w:pPr>
        <w:pStyle w:val="BodyText"/>
      </w:pPr>
      <w:r>
        <w:t xml:space="preserve">“Ân.” Long Thiên Lý gật đầu, “Ta mới vừa cùng Hứa Vinh nói qua, hắn nói nguyện ý ở lại nha môn của ta làm gia sư, đại ca cũng để lại một ít hộ vệ cho ta, ta để cho bọn họ làm bộ khoái. Tiếp đó, ta nhất định sẽ hảo hảo mà cai quản Huy Châu phủ!”</w:t>
      </w:r>
    </w:p>
    <w:p>
      <w:pPr>
        <w:pStyle w:val="BodyText"/>
      </w:pPr>
      <w:r>
        <w:t xml:space="preserve">Hai người ước định năm sau gặp lại, mọi người thương lượng một chút, quyết định ngày mai lên đường.</w:t>
      </w:r>
    </w:p>
    <w:p>
      <w:pPr>
        <w:pStyle w:val="BodyText"/>
      </w:pPr>
      <w:r>
        <w:t xml:space="preserve">Đêm đó, Mục Phương cấp mọi người một bữa đại tiệc với mỹ thực phong phú, mọi người ăn uống tới đêm khuya rồi mới giải tán.</w:t>
      </w:r>
    </w:p>
    <w:p>
      <w:pPr>
        <w:pStyle w:val="BodyText"/>
      </w:pPr>
      <w:r>
        <w:t xml:space="preserve">Vừa về tới viện, Tiểu Tứ Tử ngồi trên lưng Thạch Đầu ngửa mặt lên trời ngắm sao, cùng Tiêu Lương nói, “Tiểu Lương Tử, tuy ta không nỡ bỏ mọi người, bất quá lúc này đây thực vui vẻ nha!”</w:t>
      </w:r>
    </w:p>
    <w:p>
      <w:pPr>
        <w:pStyle w:val="BodyText"/>
      </w:pPr>
      <w:r>
        <w:t xml:space="preserve">Tiêu Lương sờ sờ đầu hắn, “Nếu ngươi nhớ bảo bối, chúng ta còn có thể quay về nhìn nó, lần này chúng ta đi cùng Mục Phương và Hoa Phi Phi, ngày sau nhất định sẽ càng náo nhiệt, có phải hay không?”</w:t>
      </w:r>
    </w:p>
    <w:p>
      <w:pPr>
        <w:pStyle w:val="BodyText"/>
      </w:pPr>
      <w:r>
        <w:t xml:space="preserve">“Ân.” Tiểu Tứ Tử gật đầu. Chính lúc này, Liễu Nga cùng Hứa Vinh ôm tiểu bảo bối đi vào.</w:t>
      </w:r>
    </w:p>
    <w:p>
      <w:pPr>
        <w:pStyle w:val="BodyText"/>
      </w:pPr>
      <w:r>
        <w:t xml:space="preserve">“Nha, Tiểu Thiên Thiên!” Tiểu Tứ Tử tiếp nhận tiểu bảo bối từ tay Liễu Nga mà ôm vào lòng, vỗ vỗ nhẹ nhẹ chơi đùa với nó, chợt nghe Liễu Nga nói, “Tiểu vương gia, nghe nói trong khoảng thời gian này, đều là ngươi chiếu cố bảo bối, chúng ta đã thương lượng một chút, đặt tên cho bảo bối là Lưu Diệu Thiên.”</w:t>
      </w:r>
    </w:p>
    <w:p>
      <w:pPr>
        <w:pStyle w:val="BodyText"/>
      </w:pPr>
      <w:r>
        <w:t xml:space="preserve">“Lưu Diệu Thiên!” Tiểu Tứ Tử chớp mắt mấy cái, “Tên thật thần khí a!”</w:t>
      </w:r>
    </w:p>
    <w:p>
      <w:pPr>
        <w:pStyle w:val="BodyText"/>
      </w:pPr>
      <w:r>
        <w:t xml:space="preserve">“Hứa thượng thư mặc dù có sai, nhưng là hắn đối với ta vẫn rất tốt.” Hứa Vinh cười nói, “Ta đặt tên cho bảo bối có chữ Diệu này, là hy vọng nó về sau sẽ đi vào chính đạo.”</w:t>
      </w:r>
    </w:p>
    <w:p>
      <w:pPr>
        <w:pStyle w:val="BodyText"/>
      </w:pPr>
      <w:r>
        <w:t xml:space="preserve">“Ân.” Tiểu Tứ Tử gật đầu, “Tên này rất hảo!”</w:t>
      </w:r>
    </w:p>
    <w:p>
      <w:pPr>
        <w:pStyle w:val="BodyText"/>
      </w:pPr>
      <w:r>
        <w:t xml:space="preserve">Phu thê hai người ngồi chơi chốc lát, rồi để bảo bảo ở lại cùng Tiểu Tứ Tử, nói là đêm nay để cho nó ngủ cùng Tiểu Tứ Tử, sau đó liền rời đi.</w:t>
      </w:r>
    </w:p>
    <w:p>
      <w:pPr>
        <w:pStyle w:val="BodyText"/>
      </w:pPr>
      <w:r>
        <w:t xml:space="preserve">Đến đêm, Tiểu Tứ Tử cùng Tiêu Lương mỗi người ngủ một bên, để cho bảo bối nằm ở giữa, Tiểu Tứ Tử nhẹ nhàng mà bóp bóp cánh tay nhỏ bé của nó, đem khối tiểu ngọc bội tùy thân trên cổ tháo xuống, đeo vào cho nó, “Tiểu Thiên Thiên, ngươi về sau phải nhớ ta nha, chờ ta thành danh bộ, ta nhất định sẽ quay về đây gặp ngươi!”</w:t>
      </w:r>
    </w:p>
    <w:p>
      <w:pPr>
        <w:pStyle w:val="BodyText"/>
      </w:pPr>
      <w:r>
        <w:t xml:space="preserve">Tiêu Lương dùng chăn đắp hảo cho Tiểu Tứ Tử cùng bảo bối, vươn tay ôm một lớn một nhỏ cùng đi vào giấc ngủ.</w:t>
      </w:r>
    </w:p>
    <w:p>
      <w:pPr>
        <w:pStyle w:val="BodyText"/>
      </w:pPr>
      <w:r>
        <w:t xml:space="preserve">Sáng sớm hôm sau, mọi người chuẩn bị đi xa.</w:t>
      </w:r>
    </w:p>
    <w:p>
      <w:pPr>
        <w:pStyle w:val="BodyText"/>
      </w:pPr>
      <w:r>
        <w:t xml:space="preserve">Tiểu Tứ Tử cùng Long Thiên Lý cáo biệt xong, liền cùng phu thê Hứa Vinh cáo biệt, tiểu bảo bảo tựa hồ cảm giác được Tiểu Tứ Tử phải đi, oa oa khóc rống lên. Mọi người đều giật mình, bảo bối bình thường vẫn rất ngoan, cơ hồ rất ít khóc, càng đừng nói là khóc tới thương tâm như vậy.</w:t>
      </w:r>
    </w:p>
    <w:p>
      <w:pPr>
        <w:pStyle w:val="BodyText"/>
      </w:pPr>
      <w:r>
        <w:t xml:space="preserve">Tiểu Tứ Tử đôi mắt cũng có chút đỏ, hôn hôn nó, nhảy lên Thạch Đầu cùng mọi người từ biệt, xoay người, xuất phát về hướng tây.</w:t>
      </w:r>
    </w:p>
    <w:p>
      <w:pPr>
        <w:pStyle w:val="BodyText"/>
      </w:pPr>
      <w:r>
        <w:t xml:space="preserve">Đi ra ngoài thành Huy Châu, Tiểu Tứ Tử hỏi Công Tôn cùng Triệu Phổ, “Phụ thân, các ngươi không trở về Tiêu Dao đảo a?”</w:t>
      </w:r>
    </w:p>
    <w:p>
      <w:pPr>
        <w:pStyle w:val="BodyText"/>
      </w:pPr>
      <w:r>
        <w:t xml:space="preserve">Công Tôn không nỡ, Triệu Phổ lại nói, “Ách…… Tiểu Tứ Tử, ngươi như thế nào lại đuổi chúng ta về a?”</w:t>
      </w:r>
    </w:p>
    <w:p>
      <w:pPr>
        <w:pStyle w:val="BodyText"/>
      </w:pPr>
      <w:r>
        <w:t xml:space="preserve">Tiểu Tứ Tử cúi đầu, thầm nói, “Ta cũng rất muốn cùng phụ thân một chỗ…… Nhưng là đâu được, ta muốn chính mình tung hoành thiên hạ, chỗ nào có tung hoành thiên hạ còn mang theo cả phụ thân thần bộ.”</w:t>
      </w:r>
    </w:p>
    <w:p>
      <w:pPr>
        <w:pStyle w:val="BodyText"/>
      </w:pPr>
      <w:r>
        <w:t xml:space="preserve">Triệu Phổ có chút bất đắc dĩ nhìn Công Tôn, Công Tôn gật gật đầu, tiến lên hôn Tiểu Tứ Tử mấy cái, nói, “Chúng ta đi rồi, ngươi cần phải cẩn thận. Nhớ rõ a, không được để người ta sỗ sàng!” Nói xong, liếc mắt nhìn Tiêu Lương một cái.</w:t>
      </w:r>
    </w:p>
    <w:p>
      <w:pPr>
        <w:pStyle w:val="BodyText"/>
      </w:pPr>
      <w:r>
        <w:t xml:space="preserve">Tiêu Lương theo bản năng sờ sờ mũi, ngước nhìn trời.</w:t>
      </w:r>
    </w:p>
    <w:p>
      <w:pPr>
        <w:pStyle w:val="BodyText"/>
      </w:pPr>
      <w:r>
        <w:t xml:space="preserve">Tiểu Tứ Tử cùng Công Tôn ôm nhau chốc lát, cáo biệt hắn cùng Triệu Phổ, khởi hành rời đi.</w:t>
      </w:r>
    </w:p>
    <w:p>
      <w:pPr>
        <w:pStyle w:val="BodyText"/>
      </w:pPr>
      <w:r>
        <w:t xml:space="preserve">……</w:t>
      </w:r>
    </w:p>
    <w:p>
      <w:pPr>
        <w:pStyle w:val="BodyText"/>
      </w:pPr>
      <w:r>
        <w:t xml:space="preserve">“Chúng ta kế tiếp đi chỗ nào đây?” Tiểu Tứ Tử ngồi trên lưng Thạch Đầu, cầm trên tay danh đạo hoàng bảng, Hoa Phi Phi một bên chỉ vào đệ tam hào quái đạo (quái đạo đứng thứ 3 trong danh sách), nói, “Tiểu Tứ Tử, chúng ta kế tiếp chiến đấu tới Thục Trung đi, đi tróc nã thiên hạ đệ nhất quái đạo, Ô Đầu lão quái.”</w:t>
      </w:r>
    </w:p>
    <w:p>
      <w:pPr>
        <w:pStyle w:val="BodyText"/>
      </w:pPr>
      <w:r>
        <w:t xml:space="preserve">Tiểu Tứ Tử nhìn Mục Phương, “Ô Đầu lão quái, rất lợi hại sao?”</w:t>
      </w:r>
    </w:p>
    <w:p>
      <w:pPr>
        <w:pStyle w:val="BodyText"/>
      </w:pPr>
      <w:r>
        <w:t xml:space="preserve">“Hắn được giang hồ xưng là đệ nhất quái đạo, nghe nói là thần trộm!” Mục Phương đáp lời.</w:t>
      </w:r>
    </w:p>
    <w:p>
      <w:pPr>
        <w:pStyle w:val="BodyText"/>
      </w:pPr>
      <w:r>
        <w:t xml:space="preserve">“Hảo!” Tiểu Tứ Tử thu hồi hoàng bảng, “Chúng ta đây đi Thục Trung!”</w:t>
      </w:r>
    </w:p>
    <w:p>
      <w:pPr>
        <w:pStyle w:val="BodyText"/>
      </w:pPr>
      <w:r>
        <w:t xml:space="preserve">……</w:t>
      </w:r>
    </w:p>
    <w:p>
      <w:pPr>
        <w:pStyle w:val="BodyText"/>
      </w:pPr>
      <w:r>
        <w:t xml:space="preserve">Thấy bọn người Tiểu Tứ Tử đi xa, Công Tôn đứng ven đường điểm chân nhìn xung quanh, Triệu Phổ hỏi hắn, “Thân ái? Có đi cùng không?”</w:t>
      </w:r>
    </w:p>
    <w:p>
      <w:pPr>
        <w:pStyle w:val="BodyText"/>
      </w:pPr>
      <w:r>
        <w:t xml:space="preserve">Công Tôn do dự thật lâu, mới có chút không nỡ nói, “Không…… Không đi theo.”</w:t>
      </w:r>
    </w:p>
    <w:p>
      <w:pPr>
        <w:pStyle w:val="BodyText"/>
      </w:pPr>
      <w:r>
        <w:t xml:space="preserve">Đang nói chuyện, thấy Hắc Ảnh chạy về, báo cáo, “Vương gia, vương phi, tiếp theo Tiểu Tứ Tử sẽ đi đến Thục Trung!”</w:t>
      </w:r>
    </w:p>
    <w:p>
      <w:pPr>
        <w:pStyle w:val="BodyText"/>
      </w:pPr>
      <w:r>
        <w:t xml:space="preserve">Công Tôn nghe xong nhẹ nhàng ừ một tiếng, vừa định quay trở về, đã bị Triệu Phổ kéo lại, hắn hỏi Hắc Ảnh, “Đều chuẩn bị tốt chưa?”</w:t>
      </w:r>
    </w:p>
    <w:p>
      <w:pPr>
        <w:pStyle w:val="BodyText"/>
      </w:pPr>
      <w:r>
        <w:t xml:space="preserve">“Chuẩn bị tốt!” Hắc Ảnh đối xa xa thủ thế, liền thấy có người đánh một chiếc xe ngựa lại đây, Triệu Phổ mang theo Công Tôn nhảy lên xe ngựa, nói với xa phu, “Đi Thục Trung!”</w:t>
      </w:r>
    </w:p>
    <w:p>
      <w:pPr>
        <w:pStyle w:val="BodyText"/>
      </w:pPr>
      <w:r>
        <w:t xml:space="preserve">Công Tôn ngẩng đầu nhìn Triệu Phổ, Triệu Phổ nhích lại hôn hai má hắn, cười nhẹ, “Cùng ta khách khí cái gì? Muốn đi liền đi thôi, người đừng nói, đi theo Tiểu Tứ Tử cũng rất có ý tứ a!”</w:t>
      </w:r>
    </w:p>
    <w:p>
      <w:pPr>
        <w:pStyle w:val="BodyText"/>
      </w:pPr>
      <w:r>
        <w:t xml:space="preserve">Công Tôn nghe xong sửng sốt thật lâu, đột nhiên tiến lại hôn Triệu Phổ một ngụm…… Lúc này đến phiên Triệu Phổ ngây ngẩn cả người…… Hai người nhìn nhau nửa ngày, Triệu Phổ một phen ôm Công Tôn lên, “Thân ái! Chúng ta đến làm chút vận động đi!”</w:t>
      </w:r>
    </w:p>
    <w:p>
      <w:pPr>
        <w:pStyle w:val="BodyText"/>
      </w:pPr>
      <w:r>
        <w:t xml:space="preserve">……</w:t>
      </w:r>
    </w:p>
    <w:p>
      <w:pPr>
        <w:pStyle w:val="BodyText"/>
      </w:pPr>
      <w:r>
        <w:t xml:space="preserve">Nửa tháng sau, Liêu Quốc đưa tám trăm ngàn lượng hoàng kim đến làm tiền chuộc, đem Da Luật Chấn đổi trở về. Rời khỏi Khai Phong phủ, Da Luật Chấn gọi mật thám tới, nói, “Trước không quay về, các ngươi đi hỏi thăm một chút, Tiểu Tứ Tử bọn họ đi nơi nào!”</w:t>
      </w:r>
    </w:p>
    <w:p>
      <w:pPr>
        <w:pStyle w:val="BodyText"/>
      </w:pPr>
      <w:r>
        <w:t xml:space="preserve">Thị vệ đi theo hắn có chút kì quái hỏi, “Vương gia, không trở về Đại Liêu sao?”</w:t>
      </w:r>
    </w:p>
    <w:p>
      <w:pPr>
        <w:pStyle w:val="Compact"/>
      </w:pPr>
      <w:r>
        <w:t xml:space="preserve">Da Luật Chấn lắc đầu, thản nhiên nói, “Cái kia, Tiểu Tứ Tử…… Thật sự đáng yêu nha.”</w:t>
      </w:r>
      <w:r>
        <w:br w:type="textWrapping"/>
      </w:r>
      <w:r>
        <w:br w:type="textWrapping"/>
      </w:r>
    </w:p>
    <w:p>
      <w:pPr>
        <w:pStyle w:val="Heading2"/>
      </w:pPr>
      <w:bookmarkStart w:id="85" w:name="chương-64"/>
      <w:bookmarkEnd w:id="85"/>
      <w:r>
        <w:t xml:space="preserve">64. Chương 64</w:t>
      </w:r>
    </w:p>
    <w:p>
      <w:pPr>
        <w:pStyle w:val="Compact"/>
      </w:pPr>
      <w:r>
        <w:br w:type="textWrapping"/>
      </w:r>
      <w:r>
        <w:br w:type="textWrapping"/>
      </w:r>
      <w:r>
        <w:t xml:space="preserve">Mùa đông đến, trên quan đạo Ba Châu phủ có một đội nhân mã chậm rãi đi tới, là một chiếc xe ngựa nhỏ, đi bên cạnh là ba nam tử trẻ tuổi, mỗi người cưỡi một con ngựa cao to.</w:t>
      </w:r>
    </w:p>
    <w:p>
      <w:pPr>
        <w:pStyle w:val="BodyText"/>
      </w:pPr>
      <w:r>
        <w:t xml:space="preserve">Trong đó một người toàn thân hắc y, tướng mạo anh tuấn, mang theo ba phần tà khí, mái tóc cứng rắn, tùy ý cột phía sau, trên lưng đeo thêm một mã đao màu đen thật lớn, cưỡi một tuấn mã màu đen. (o.O mafia??:)))</w:t>
      </w:r>
    </w:p>
    <w:p>
      <w:pPr>
        <w:pStyle w:val="BodyText"/>
      </w:pPr>
      <w:r>
        <w:t xml:space="preserve">Đi bên cạnh hắn là một con ngựa lông vàng có đốm trắng, thân ngựa phiêu phì…… Trên người tùy ý mặc một áo choàng giả sắc (màu đỏ thẫm), lười biếng ngồi trên ngựa, tay cầm một hồ lô rượu, vừa đi vừa uống. Người này tướng mạo nho nhã, nhã nhặn, nhưng lại có chút gì đó bất cần đời.</w:t>
      </w:r>
    </w:p>
    <w:p>
      <w:pPr>
        <w:pStyle w:val="BodyText"/>
      </w:pPr>
      <w:r>
        <w:t xml:space="preserve">Bên cạnh con ngựa lông vàng đốm trắng, là một con tuấn mã thuần trắng, trên lưng nó cũng là một nam tử toàn thân bạch sắc. Tuy là nam tử, nhưng bộ dáng người này lại cực kì xuất chúng. Tuy rằng không thể so với phấn khí như son, nhưng lại làm cho người ta cảm thấy hắn so với nữ nhi còn đẹp hơn rất nhiều, khuôn mặt mi mục thanh tú, luôn lộ vẻ tươi cười, một bộ tiêu sái thong dong.</w:t>
      </w:r>
    </w:p>
    <w:p>
      <w:pPr>
        <w:pStyle w:val="BodyText"/>
      </w:pPr>
      <w:r>
        <w:t xml:space="preserve">Ba người cùng cưỡi ngựa đi về phía trước, vừa đi vừa nói chuyện cười đùa, có vẻ thập phần hòa hợp.</w:t>
      </w:r>
    </w:p>
    <w:p>
      <w:pPr>
        <w:pStyle w:val="BodyText"/>
      </w:pPr>
      <w:r>
        <w:t xml:space="preserve">Cách Ba Châu phủ không đến mười dặm, có một quán trà nho nhỏ, hiện tại thời tiết đang lạnh, phía trước quán trà chắn thêm một tấm chăn bông, có thể giúp những khách quan bên trong giữ ấm, tránh gió nghỉ ngơi, lại có thể thưởng thức một ngụm trà ấm nóng, chống lại cái lạnh.</w:t>
      </w:r>
    </w:p>
    <w:p>
      <w:pPr>
        <w:pStyle w:val="BodyText"/>
      </w:pPr>
      <w:r>
        <w:t xml:space="preserve">Tiểu nhị xa xa thấy có xe ngựa đi tới, vừa định ra tiếp đón, đột nhiên thấy trước mắt bóng người nhoáng lên…… Đương khi tiểu nhị còn chưa hiểu chuyện gì xảy ra, liền thấy một thân thanh sam nam tử đứng chắn trước mặt hắn, bên cạnh là một người áo đỏ như quân nhân. Tiểu nhị dụi dụi mắt, tâm nói ban ngày như thế nào lại gặp quỷ a, hai vị này là từ chỗ nào đến?</w:t>
      </w:r>
    </w:p>
    <w:p>
      <w:pPr>
        <w:pStyle w:val="BodyText"/>
      </w:pPr>
      <w:r>
        <w:t xml:space="preserve">“Tiểu nhị.” Người mặc thanh sam nói với tiểu nhị, “Chỗ các ngươi có còn trà nóng hay không?”</w:t>
      </w:r>
    </w:p>
    <w:p>
      <w:pPr>
        <w:pStyle w:val="BodyText"/>
      </w:pPr>
      <w:r>
        <w:t xml:space="preserve">“Có có!” Tiểu nhị nhanh nhẹn gật đầu, vừa giới thiệu, “Ở đây chúng tôi còn có rượu ấm, canh thịt bò, các loại bánh bao đậu. Nếu ngài muốn, chúng tôi còn có thể làm thêm điểm tâm sáng?”</w:t>
      </w:r>
    </w:p>
    <w:p>
      <w:pPr>
        <w:pStyle w:val="BodyText"/>
      </w:pPr>
      <w:r>
        <w:t xml:space="preserve">“Có bánh bao đậu sao?” Nam tử mặc áo đỏ hỏi.</w:t>
      </w:r>
    </w:p>
    <w:p>
      <w:pPr>
        <w:pStyle w:val="BodyText"/>
      </w:pPr>
      <w:r>
        <w:t xml:space="preserve">“Có.” Tiểu nhị liên tục gật đầu, “Bánh bao đậu của chúng tôi đều là tự giã đậu rồi làm, vừa thơm lại vừa ngọt.”</w:t>
      </w:r>
    </w:p>
    <w:p>
      <w:pPr>
        <w:pStyle w:val="BodyText"/>
      </w:pPr>
      <w:r>
        <w:t xml:space="preserve">Nam tử xích y đưa tay túm túm nam tử thanh y bên cạnh, “Uy, chúng ta ăn ở đây đi, ta đói chết rồi, tiểu vương… Tiểu thiếu gia cùng Thạch Đầu đều thích bánh bao nhân đậu, chúng ta cũng để mọi người ăn chút gì đi.”</w:t>
      </w:r>
    </w:p>
    <w:p>
      <w:pPr>
        <w:pStyle w:val="BodyText"/>
      </w:pPr>
      <w:r>
        <w:t xml:space="preserve">Thanh sam nam tử gật gật đầu, đi ra khỏi quán trà, đối mấy người phía sau vẫy vẫy tay.</w:t>
      </w:r>
    </w:p>
    <w:p>
      <w:pPr>
        <w:pStyle w:val="BodyText"/>
      </w:pPr>
      <w:r>
        <w:t xml:space="preserve">Tốc độ ba người kia bắt đầu nhanh hơn, một nam tử áo ngắn màu đen đánh xe, hắn nhẹ nhàng rút một roi lên ngựa, làm cho con ngựa chạy đi, nhưng vẫn tận lực bảo trì xe ngựa vững vàng.</w:t>
      </w:r>
    </w:p>
    <w:p>
      <w:pPr>
        <w:pStyle w:val="BodyText"/>
      </w:pPr>
      <w:r>
        <w:t xml:space="preserve">Rốt cuộc tới trước cửa quán trà, ba người trẻ tuổi xuống ngựa, hắc y nam tử kia cũng cho xe ngựa dừng lại, kéo lên tấm màn dày trước cửa xe, bên trong lập tức một cỗ hơi ấm áp bay ra.</w:t>
      </w:r>
    </w:p>
    <w:p>
      <w:pPr>
        <w:pStyle w:val="BodyText"/>
      </w:pPr>
      <w:r>
        <w:t xml:space="preserve">“Cẩn nhi.” Nam tử nhìn vào trong kêu một tiếng, “Có đói bụng không? Ăn một chút gì đi.”</w:t>
      </w:r>
    </w:p>
    <w:p>
      <w:pPr>
        <w:pStyle w:val="BodyText"/>
      </w:pPr>
      <w:r>
        <w:t xml:space="preserve">“Ân?” Trong xe là một đầu lông xù đầy ắp, quay sang, đại gia hỏa có chút giống tiểu hùng đối hắc y nhân quơ quơ cái đuôi.</w:t>
      </w:r>
    </w:p>
    <w:p>
      <w:pPr>
        <w:pStyle w:val="BodyText"/>
      </w:pPr>
      <w:r>
        <w:t xml:space="preserve">Một lát sau, từ bụng động vật lông xù kia, bò ra một người, trên người người đó khoác theo một tấm áo lông ngắn màu trắng, cho nên thoạt nhìn cùng động vật kia không sai biệt lắm. Người này vóc người rất nhỏ, thoạt nhìn như một thiếu niên chỉ mới mười lăm mười sáu tuổi, mặc một thân cẩm áo màu trắng, bên ngoài có thêm một kiện áo dài màu vàng, tóc đen tuyền, đội một cái mũ bông, hé ra khuôn mặt trắng nõn nộn nộn, ánh mắt thật to, cái mũi vểnh vểnh, còn có cái miệng đạm hồng mềm mại. Nguyên bản là cằm, nhưng bởi còn nét trẻ con cộng thêm một chút béo, cho nên hơi bụ bẫm, nhìn không rõ hình dạng cằm, còn hơi rụt rè. Thiếu niên này nhìn có cảm giác giống như một tiểu oa nhi.</w:t>
      </w:r>
    </w:p>
    <w:p>
      <w:pPr>
        <w:pStyle w:val="BodyText"/>
      </w:pPr>
      <w:r>
        <w:t xml:space="preserve">“Tiểu Lương Tử……” Thiếu niên dụi dụi mắt, ngồi dậy nói nhỏ, “Buồn ngủ.”</w:t>
      </w:r>
    </w:p>
    <w:p>
      <w:pPr>
        <w:pStyle w:val="BodyText"/>
      </w:pPr>
      <w:r>
        <w:t xml:space="preserve">Người kia là ai? Đương nhiên chính là Tiểu Tứ Tử đang chạy tới Thục Trung để truy bắt giang hồ đệ nhất quái đạo. Đêm qua mấy người bọn họ đến Hưng Nguyên phủ, vừa vặn gặp đúng ngày này — lễ đường đậu.</w:t>
      </w:r>
    </w:p>
    <w:p>
      <w:pPr>
        <w:pStyle w:val="BodyText"/>
      </w:pPr>
      <w:r>
        <w:t xml:space="preserve">Bởi vì Hưng Nguyên phủ nổi tiếng với cây phong, hằng năm đều trồng cây phong đường (1). Đúng dịp này hằng năm, vừa đến thời điểm thu hoạch phong đường, bởi vậy mà nhà nhà, người người đều làm món đường đậu gia truyền, từng bó đậu đường lớn, buổi tối còn mở ra một hội chợ đêm. Đó là ngày hội thường dành cho tiểu hài tử, vừa mới thoát ly thân phận mà cố gắng chứng tỏ mình là đại nhân — Tiểu Tứ Tử, cũng không có cách nào chống cự mà bị đường đậu dụ hoặc. Đi từ đầu chợ đến cuối chợ, Mục Phương còn chọn giúp hắn mấy loại đường đậu đặc sắc, mua cả một gói to, vừa đi đường vừa ăn.</w:t>
      </w:r>
    </w:p>
    <w:p>
      <w:pPr>
        <w:pStyle w:val="BodyText"/>
      </w:pPr>
      <w:r>
        <w:t xml:space="preserve">Tối hôm qua chơi một trận cho đã, làm cho Tiểu Tứ Tử đến sáng thì buồn ngủ không chịu được, đành dựa vào Thạch Đầu, ôm nó nằm trong xe mà ngủ nguyên cả buổi sáng.</w:t>
      </w:r>
    </w:p>
    <w:p>
      <w:pPr>
        <w:pStyle w:val="BodyText"/>
      </w:pPr>
      <w:r>
        <w:t xml:space="preserve">Cả buổi sáng chưa ăn gì, Tiêu Lương lo lắng Tiểu Tứ Tử sẽ không thoải mái, liền lên xe ngựa, dùng một tấm thảm da cừu khoác lên cho hắn, ôn nhu nói, “Cẩn nhi, xuống xe ăn một chút gì liền vào thành, chúng ta tìm một khách ***, hảo hảo ngủ một đêm.”</w:t>
      </w:r>
    </w:p>
    <w:p>
      <w:pPr>
        <w:pStyle w:val="BodyText"/>
      </w:pPr>
      <w:r>
        <w:t xml:space="preserve">“Ân.” Tiểu Tứ Tử vẫn mơ mơ màng màng, ghé vào trước ngực Tiêu Lương, mơ hồ nói, “Buồn ngủ muốn chết.”</w:t>
      </w:r>
    </w:p>
    <w:p>
      <w:pPr>
        <w:pStyle w:val="BodyText"/>
      </w:pPr>
      <w:r>
        <w:t xml:space="preserve">“Xích Ảnh nói nơi này có bánh bao đậu, ngươi có ăn không?” Tiêu Lương hỏi hắn.</w:t>
      </w:r>
    </w:p>
    <w:p>
      <w:pPr>
        <w:pStyle w:val="BodyText"/>
      </w:pPr>
      <w:r>
        <w:t xml:space="preserve">Tiểu Tứ Tử le lưỡi, “Ta mới không cần ăn ngọt đâu, ngày hôm qua ăn muốn ê răng rồi!”</w:t>
      </w:r>
    </w:p>
    <w:p>
      <w:pPr>
        <w:pStyle w:val="BodyText"/>
      </w:pPr>
      <w:r>
        <w:t xml:space="preserve">“Vậy vừa lúc, đi ra ngoài uống canh thịt bò, vừa nóng lại vừa ngon a.” Tiêu Lương xoa xoa má hắn, trong bụng vừa lòng, tối hôm qua có phải hay không ăn quá nhiều đường, hay là ngủ mà sưng lên, Tiểu Tứ Tử giống như có béo lên một chút.</w:t>
      </w:r>
    </w:p>
    <w:p>
      <w:pPr>
        <w:pStyle w:val="BodyText"/>
      </w:pPr>
      <w:r>
        <w:t xml:space="preserve">“Canh thịt bò?” Tiểu Tứ Tử bị làm cho thèm ăn, liền đứng lên, “Ta muốn uống.”</w:t>
      </w:r>
    </w:p>
    <w:p>
      <w:pPr>
        <w:pStyle w:val="BodyText"/>
      </w:pPr>
      <w:r>
        <w:t xml:space="preserve">Tiêu Lương ôm Tiểu Tứ Tử cùng tấm thảm da cừu ra ngoài, Thạch Đầu cũng theo ra, một cơn gió nhẹ thổi qua làm cho nó lạnh run rẩy, may mà có lớp lông dày. Thạch Đầu ngáp một cái, duỗi thẳng hai chân trước mân mê cái mông, đè thấp thắt lưng, bụng cũng ưỡn ra, duỗi thắt lưng một cái, tiếp theo ngáp cái nữa, lại duỗi hai chân sau một chút, cái đuôi cùng lỗ tai quơ quơ. Tựa hồ đã muốn thanh tỉnh, lảo đảo theo Tiêu Lương chạy vào trong quán trà.</w:t>
      </w:r>
    </w:p>
    <w:p>
      <w:pPr>
        <w:pStyle w:val="BodyText"/>
      </w:pPr>
      <w:r>
        <w:t xml:space="preserve">Mục Phương cùng Hoa Phi Phi ngồi bên trong ăn bánh bao, đợi canh thịt chuẩn bị đưa lên.</w:t>
      </w:r>
    </w:p>
    <w:p>
      <w:pPr>
        <w:pStyle w:val="BodyText"/>
      </w:pPr>
      <w:r>
        <w:t xml:space="preserve">Mục Phương nhìn nhìn Tiểu Tứ Tử được Tiêu Lương ôm vào ngồi bên, bất đắc dĩ lắc đầu, “Này cũng quá sủng đi.”</w:t>
      </w:r>
    </w:p>
    <w:p>
      <w:pPr>
        <w:pStyle w:val="BodyText"/>
      </w:pPr>
      <w:r>
        <w:t xml:space="preserve">Hoa Phi Phi chậc chậc hai tiếng, tao nhã gắp một cái bánh bao, nhẹ nhàng bỏ vào trong miệng, “Đều nói ngươi quá thô a, tiểu tình nhân đáng yêu như Tiểu Tứ Tử, tự nhiên phải được sủng vậy rồi.”</w:t>
      </w:r>
    </w:p>
    <w:p>
      <w:pPr>
        <w:pStyle w:val="BodyText"/>
      </w:pPr>
      <w:r>
        <w:t xml:space="preserve">Thanh Ảnh cùng Xích Ảnh vừa cắn bánh bao vừa gật đầu a gật đầu.</w:t>
      </w:r>
    </w:p>
    <w:p>
      <w:pPr>
        <w:pStyle w:val="BodyText"/>
      </w:pPr>
      <w:r>
        <w:t xml:space="preserve">Hắc Ảnh đứng ở cửa nhìn về phía cổng thành, lại nhìn xung quanh, quay đầu nói với mọi người, “Bạch Ảnh đã trở lại.”</w:t>
      </w:r>
    </w:p>
    <w:p>
      <w:pPr>
        <w:pStyle w:val="BodyText"/>
      </w:pPr>
      <w:r>
        <w:t xml:space="preserve">“Không biết có tìm hiểu được tin tức gì không.” Mục Phương giúp tiểu nhị chia mấy chén canh cho mọi người, uống một ngụm xong, liền mặt nhăn mày nhíu, từ túi bên hông lấy ra một lọ hương liệu đặc chế, ở mỗi chén canh của mọi người mà rắc lên một ít…… Thoáng chốc, hương khí tỏa ra bốn phía.</w:t>
      </w:r>
    </w:p>
    <w:p>
      <w:pPr>
        <w:pStyle w:val="BodyText"/>
      </w:pPr>
      <w:r>
        <w:t xml:space="preserve">Hoa Phi Phi cầm thìa uống một ngụm, nhướn một bên mi, tán thưởng, “Quả nhiên là thần trù a.”</w:t>
      </w:r>
    </w:p>
    <w:p>
      <w:pPr>
        <w:pStyle w:val="BodyText"/>
      </w:pPr>
      <w:r>
        <w:t xml:space="preserve">Mục Phương bưng chén lên uống, uống hai ngụm, nói, “Là loại thịt bò thượng hạng.”</w:t>
      </w:r>
    </w:p>
    <w:p>
      <w:pPr>
        <w:pStyle w:val="BodyText"/>
      </w:pPr>
      <w:r>
        <w:t xml:space="preserve">Tiểu nhị nghe được liền cao hứng, “Vị gia này đúng là trong nghề a, bò ở chỗ chúng tôi đều là được nuôi thả trong núi ăn cỏ, mỗi ngày đều chăn bò lên núi, nên thịt bò mới săn chắc như vậy, còn được người chăm nuôi tốt, nên mới thượng hạng như vậy a!”</w:t>
      </w:r>
    </w:p>
    <w:p>
      <w:pPr>
        <w:pStyle w:val="BodyText"/>
      </w:pPr>
      <w:r>
        <w:t xml:space="preserve">“Ân.” Mục Phương gật đầu, chỉa chỉa tiểu nhị, “Tiểu nhị, nuôi bò được như vậy là quá tốt rồi. Bất quá, trên núi kia của các ngươi có phải hay không có một loại hoa nhỏ bốn cánh màu đỏ?”</w:t>
      </w:r>
    </w:p>
    <w:p>
      <w:pPr>
        <w:pStyle w:val="BodyText"/>
      </w:pPr>
      <w:r>
        <w:t xml:space="preserve">“Có a!” Tiểu nhị gật gật đầu, “Đều là mọc trên núi, gia ngài như thế nào biết?”</w:t>
      </w:r>
    </w:p>
    <w:p>
      <w:pPr>
        <w:pStyle w:val="BodyText"/>
      </w:pPr>
      <w:r>
        <w:t xml:space="preserve">“Hoa này nhưng lại là thứ tốt.” Mục Phương cười nói, “Tục gọi là Tứ Diệp Hương, hoa này bò không thể ăn, nếu ăn, thịt bò sẽ có mùi đất. Nhưng nếu hái xuống, phơi nắng, sau đó làm nguyên liệu nấu chung với thịt bò, sẽ làm món bò rất tuyệt!”</w:t>
      </w:r>
    </w:p>
    <w:p>
      <w:pPr>
        <w:pStyle w:val="BodyText"/>
      </w:pPr>
      <w:r>
        <w:t xml:space="preserve">“Thật sự?” Tiểu nhị giật mình, vỗ đầu nói, “Ngài thật đúng là cao nhân a, chúng ta trước kia cũng thử tìm hiểu qua, vì cái gì mà thịt bò lại có một cỗ bùn đất, nguyên lai là do hoa a!”</w:t>
      </w:r>
    </w:p>
    <w:p>
      <w:pPr>
        <w:pStyle w:val="BodyText"/>
      </w:pPr>
      <w:r>
        <w:t xml:space="preserve">Tiểu Tứ Tử được Tiêu Lương đặt lên ghế, Hoa Phi Phi bưng một chén canh thịt bò qua đặt trước mặt hắn.</w:t>
      </w:r>
    </w:p>
    <w:p>
      <w:pPr>
        <w:pStyle w:val="BodyText"/>
      </w:pPr>
      <w:r>
        <w:t xml:space="preserve">“Đa tạ Hoa Hoa.” Tiểu Tứ Tử cười tủm tỉm, Hoa Phi Phi như trước chọn chọn mi, tiểu ngốc tử này cứ nhất định gọi hắn là Hoa Hoa, thế nào cũng không chịu sửa.</w:t>
      </w:r>
    </w:p>
    <w:p>
      <w:pPr>
        <w:pStyle w:val="BodyText"/>
      </w:pPr>
      <w:r>
        <w:t xml:space="preserve">“Mục Phương ngươi thật giỏi nha.” Tiểu Tứ Tử nói, “Chỉ mới uống một ngụm thôi mà đã biết nhiều như vậy.”</w:t>
      </w:r>
    </w:p>
    <w:p>
      <w:pPr>
        <w:pStyle w:val="BodyText"/>
      </w:pPr>
      <w:r>
        <w:t xml:space="preserve">Mục Phương cười cười. Lúc này, Bạch Ảnh tiến vào, hắn đại khái là vội vã chạy, cái mũi vì lạnh mà hồng hồng lên, vừa vào trà quán đã thở hồng hộc, “Nương a, thời tiết quỷ gì đây, càng ngày càng lạnh!”</w:t>
      </w:r>
    </w:p>
    <w:p>
      <w:pPr>
        <w:pStyle w:val="BodyText"/>
      </w:pPr>
      <w:r>
        <w:t xml:space="preserve">“Uống chén canh cho ấm trước đã.” Thanh Ảnh kêu hắn ngồi xuống rồi đưa một chén canh qua.</w:t>
      </w:r>
    </w:p>
    <w:p>
      <w:pPr>
        <w:pStyle w:val="BodyText"/>
      </w:pPr>
      <w:r>
        <w:t xml:space="preserve">Tiểu Tứ Tử nhìn trái ngó phải, “Di? Hắc Ảnh đâu?”</w:t>
      </w:r>
    </w:p>
    <w:p>
      <w:pPr>
        <w:pStyle w:val="BodyText"/>
      </w:pPr>
      <w:r>
        <w:t xml:space="preserve">“Nga.” Xích Ảnh cười, “Đại khái là đi phương tiện đi, phỏng chừng lập tức trở về.”</w:t>
      </w:r>
    </w:p>
    <w:p>
      <w:pPr>
        <w:pStyle w:val="BodyText"/>
      </w:pPr>
      <w:r>
        <w:t xml:space="preserve">Mà lúc này, Hắc Ảnh chạy ra phía sau trà quán, lấy bạc mua hai chén canh nóng, còn thêm một thố bánh bao, phi thân chạy vào trong rừng. Ngay tại quan đạo bên ngoài cánh rừng, đậu một chiếc xe ngựa thật to, màn xe buông xuống, Hắc Ảnh dừng lại trước màn xe, gọi, “Vương gia, vương phi.”</w:t>
      </w:r>
    </w:p>
    <w:p>
      <w:pPr>
        <w:pStyle w:val="BodyText"/>
      </w:pPr>
      <w:r>
        <w:t xml:space="preserve">Lúc này, màn xe được vén lên, Triệu Phổ nhô đầu ra, thấy Hắc Ảnh mang theo canh nóng lại đây, liền đưa tay tiếp nhận, “Tiểu Tứ Tử bọn chúng lát nữa là vào Ba Châu phủ?”</w:t>
      </w:r>
    </w:p>
    <w:p>
      <w:pPr>
        <w:pStyle w:val="BodyText"/>
      </w:pPr>
      <w:r>
        <w:t xml:space="preserve">“Ân.” Hắc Ảnh gật gật đầu, đem bánh bao đặt vào trong xe, “Bạch Ảnh đã đánh dấu kí hiệu lên khách *** mà chúng ta đặt, phòng ở khá tốt, gian phòng chữ thiên số bốn, chúng ta đã đặt ba phòng, ngay sát vách.”</w:t>
      </w:r>
    </w:p>
    <w:p>
      <w:pPr>
        <w:pStyle w:val="BodyText"/>
      </w:pPr>
      <w:r>
        <w:t xml:space="preserve">Triệu Phổ gật đầu, đối hắn nói, “Ngươi mau trở về ăn cơm đi, chúng ta ăn xong rồi qua sau.”</w:t>
      </w:r>
    </w:p>
    <w:p>
      <w:pPr>
        <w:pStyle w:val="BodyText"/>
      </w:pPr>
      <w:r>
        <w:t xml:space="preserve">“Dạ.” Hắc Ảnh xoay người rời đi.</w:t>
      </w:r>
    </w:p>
    <w:p>
      <w:pPr>
        <w:pStyle w:val="BodyText"/>
      </w:pPr>
      <w:r>
        <w:t xml:space="preserve">Triệu Phổ bưng chén canh vào trong, đưa cho Công Tôn một chén, “Thân ái, uống một ngụm đi.”</w:t>
      </w:r>
    </w:p>
    <w:p>
      <w:pPr>
        <w:pStyle w:val="BodyText"/>
      </w:pPr>
      <w:r>
        <w:t xml:space="preserve">Công Tôn lúc này cũng đang mặc một chiếc áo cẩm màu trắng thật dày, bên ngoài khoác thanh sam, trên người còn lót thảm lông, trên vai khoác thêm một kiện áo lông cừu, trong tay cầm noãn lô (2), mở to đôi mắt phượng nhìn Triệu Phổ, “Tiểu Tứ Tử bọn chúng sẽ lát nữa sẽ vào Ba Châu phủ?”</w:t>
      </w:r>
    </w:p>
    <w:p>
      <w:pPr>
        <w:pStyle w:val="BodyText"/>
      </w:pPr>
      <w:r>
        <w:t xml:space="preserve">“Ân.” Triệu Phổ ngồi xuống bên cạnh hắn, đem canh cho hắn, vừa chạm vào tay Công Tôn liền nhíu mày, “Sao cầm noãn lô rồi mà còn lạnh như vậy?”</w:t>
      </w:r>
    </w:p>
    <w:p>
      <w:pPr>
        <w:pStyle w:val="BodyText"/>
      </w:pPr>
      <w:r>
        <w:t xml:space="preserve">Công Tôn ăn canh, nhỏ giọng thầm nói, “Trời lạnh chứ sao.”</w:t>
      </w:r>
    </w:p>
    <w:p>
      <w:pPr>
        <w:pStyle w:val="BodyText"/>
      </w:pPr>
      <w:r>
        <w:t xml:space="preserve">Triệu Phổ đau lòng lại không có cách, Công Tôn sợ nhất là lạnh, nhưng vì Tiểu Tứ Tử mà thật liều mạng, bất đắc dĩ kề sát hắn, để cho hắn tựa vào lòng mình, vận nội lực, làm xung quanh ấm lên một chút.</w:t>
      </w:r>
    </w:p>
    <w:p>
      <w:pPr>
        <w:pStyle w:val="BodyText"/>
      </w:pPr>
      <w:r>
        <w:t xml:space="preserve">Công Tôn thoải mái mà thở ra, vươn ngón tay chọt chọt ngực Triệu Phổ, “Ngươi so với noãn lô còn hay hơn.”</w:t>
      </w:r>
    </w:p>
    <w:p>
      <w:pPr>
        <w:pStyle w:val="BodyText"/>
      </w:pPr>
      <w:r>
        <w:t xml:space="preserve">Triệu Phổ cười, “Uống canh xong rồi ăn thêm chút gì đi, chốc nữa chúng ta lại đi vào thành.”</w:t>
      </w:r>
    </w:p>
    <w:p>
      <w:pPr>
        <w:pStyle w:val="BodyText"/>
      </w:pPr>
      <w:r>
        <w:t xml:space="preserve">“Ân.” Công Tôn ngoan ngoãn uống canh, ăn bánh bao.</w:t>
      </w:r>
    </w:p>
    <w:p>
      <w:pPr>
        <w:pStyle w:val="BodyText"/>
      </w:pPr>
      <w:r>
        <w:t xml:space="preserve">………</w:t>
      </w:r>
    </w:p>
    <w:p>
      <w:pPr>
        <w:pStyle w:val="BodyText"/>
      </w:pPr>
      <w:r>
        <w:t xml:space="preserve">Tiểu Tứ Tử uống xong chén canh, cả khuôn mặt đều đỏ bừng, thư thái hơn nhiều, liền hỏi Bạch Ảnh, “Thám thính thế nào?”</w:t>
      </w:r>
    </w:p>
    <w:p>
      <w:pPr>
        <w:pStyle w:val="BodyText"/>
      </w:pPr>
      <w:r>
        <w:t xml:space="preserve">“Có một chuyện khá thú vị.” Bạch Ảnh cũng uống mấy ngụm canh, bắt đầu cắn bánh bao, kể, “Trong thành Ba Châu còn treo giải thưởng cho người bắt được quái vật a.”</w:t>
      </w:r>
    </w:p>
    <w:p>
      <w:pPr>
        <w:pStyle w:val="BodyText"/>
      </w:pPr>
      <w:r>
        <w:t xml:space="preserve">“Ha?” Tất cả mọi người giật mình nhìn hắn, “Quái vật?”</w:t>
      </w:r>
    </w:p>
    <w:p>
      <w:pPr>
        <w:pStyle w:val="BodyText"/>
      </w:pPr>
      <w:r>
        <w:t xml:space="preserve">Thạch Đầu đang quỳ rạp trên mặt đất ăn sâu Mục Phương đặc chế cho nó, mí mắt giật giật.</w:t>
      </w:r>
    </w:p>
    <w:p>
      <w:pPr>
        <w:pStyle w:val="BodyText"/>
      </w:pPr>
      <w:r>
        <w:t xml:space="preserve">“Cái gì quái vật a?” Tiểu Tứ Tử tò mò hỏi.</w:t>
      </w:r>
    </w:p>
    <w:p>
      <w:pPr>
        <w:pStyle w:val="BodyText"/>
      </w:pPr>
      <w:r>
        <w:t xml:space="preserve">“Nghe nói là một tiều phu đi đốn củi trên núi nhìn thấy, có một con hắc hùng(gấu đen) lớn.” Bạch Ảnh cười nói, “Bọn họ đều nói là hắc hùng tinh quấy phá, hiện tại mọi người không dám lên núi đốn củi, chỉ sợ gặp trúng nó, nghe nói còn đuổi theo người.”</w:t>
      </w:r>
    </w:p>
    <w:p>
      <w:pPr>
        <w:pStyle w:val="BodyText"/>
      </w:pPr>
      <w:r>
        <w:t xml:space="preserve">“Hắc hùng tinh?” Tiểu Tứ Tử chớp mắt mấy cái, cảm thấy thật có ý tứ, lại hỏi, “Vậy giang hồ đệ nhất quái đạo thì sao?”</w:t>
      </w:r>
    </w:p>
    <w:p>
      <w:pPr>
        <w:pStyle w:val="BodyText"/>
      </w:pPr>
      <w:r>
        <w:t xml:space="preserve">Bạch Ảnh nhún nhún vai, “Ta hỏi không ít người, đều không nghe nói qua, phỏng chừng đã tới phủ Thành Đô rồi, nơi này dù sao cũng là ba thục (o.O? ta không hiểu nghĩa từ này), có vẻ giống vùng ngoại ô.”</w:t>
      </w:r>
    </w:p>
    <w:p>
      <w:pPr>
        <w:pStyle w:val="BodyText"/>
      </w:pPr>
      <w:r>
        <w:t xml:space="preserve">“Ân.” Tiểu Tứ Tử nghĩ nghĩ, liền nói, “Tiểu Lương Tử nha, chúng ta ở Ba Châu phủ một đêm, sau đó ngày mai giúp bọn họ bắt quái vật đi?”</w:t>
      </w:r>
    </w:p>
    <w:p>
      <w:pPr>
        <w:pStyle w:val="BodyText"/>
      </w:pPr>
      <w:r>
        <w:t xml:space="preserve">“Bắt quái vật?” Hoa Phi Phi chọn chọn mi, “Vạn nhất thực sự là hắc hùng thì sao?”</w:t>
      </w:r>
    </w:p>
    <w:p>
      <w:pPr>
        <w:pStyle w:val="BodyText"/>
      </w:pPr>
      <w:r>
        <w:t xml:space="preserve">Mục Phương bên cạnh liếc hắn một cái xem thường, “Nơi này là Thục Trung, cũng không phải Đông Bắc, chỗ nào có hắc hùng a…… Hơn nữa, nếu không phải hắc hùng thì thôi, nếu là hắc hùng thật, bắt nó, ta sẽ làm chân gấu mật ong cho các ngươi thưởng thức.”</w:t>
      </w:r>
    </w:p>
    <w:p>
      <w:pPr>
        <w:pStyle w:val="BodyText"/>
      </w:pPr>
      <w:r>
        <w:t xml:space="preserve">Mấy ảnh vệ vừa nghe đã thèm, Tiểu Tứ Tử lại nhăn mặt nhăn mày nói, “Không cần ăn thịt hắc hùng đi, rất đáng thương nha.”</w:t>
      </w:r>
    </w:p>
    <w:p>
      <w:pPr>
        <w:pStyle w:val="BodyText"/>
      </w:pPr>
      <w:r>
        <w:t xml:space="preserve">“Vạn nhất thật sự là hùng, vậy phải diệt trừ nó.” Tiêu Lương đối Tiểu Tứ Tử nói, “Hắc hùng đã thương người, không trừ nó, cư dân phụ cận sẽ gặp nguy hiểm.”</w:t>
      </w:r>
    </w:p>
    <w:p>
      <w:pPr>
        <w:pStyle w:val="BodyText"/>
      </w:pPr>
      <w:r>
        <w:t xml:space="preserve">“Nói thì nói như vậy, bất quá chúng ta như thế nào tìm được nó?” Hoa Phi Phi hỏi, “Nó dù sao cũng là hùng a.”</w:t>
      </w:r>
    </w:p>
    <w:p>
      <w:pPr>
        <w:pStyle w:val="BodyText"/>
      </w:pPr>
      <w:r>
        <w:t xml:space="preserve">“Này đừng lo!” Tiểu Tứ Tử vỗ vỗ đầu Thạch Đầu lười biếng bên cạnh, “Có Thạch Đầu đây rồi, đúng hay không? Nếu thực sự là hắc hùng, bắt được nó, rồi hung hăng đánh nó một chút, để nó về sau không dám đả thương người.”</w:t>
      </w:r>
    </w:p>
    <w:p>
      <w:pPr>
        <w:pStyle w:val="BodyText"/>
      </w:pPr>
      <w:r>
        <w:t xml:space="preserve">“Chi chi.” Thạch Đầu kêu to hai tiếng, đưa chân sau lên gãi gãi cổ.</w:t>
      </w:r>
    </w:p>
    <w:p>
      <w:pPr>
        <w:pStyle w:val="BodyText"/>
      </w:pPr>
      <w:r>
        <w:t xml:space="preserve">Mọi người cùng ăn cho xong, tiếp theo rời đi, trực tiếp vào phủ Ba Châu, vào ngụ tại khách *** mà Bạch Ảnh đặt ban đầu.</w:t>
      </w:r>
    </w:p>
    <w:p>
      <w:pPr>
        <w:pStyle w:val="BodyText"/>
      </w:pPr>
      <w:r>
        <w:t xml:space="preserve">Dọc đường đi, mỗi lần đặt phòng đều là bốn gian, Tiểu Tứ Tử cùng Tiêu Lương và Thạch Đầu một gian, Hoa Phi Phi cùng Mục Phương một gian, Công Tôn cùng Triệu Phổ một gian. Bốn ảnh vệ chia nhau công việc, Thanh Ảnh cùng Xích Ảnh hôm đầu trực đêm, Bạch Ảnh cùng Hắc Ảnh sẽ ở lại gian phòng thứ tư đó nghỉ ngơi, sau nửa đêm thì đổi lại.</w:t>
      </w:r>
    </w:p>
    <w:p>
      <w:pPr>
        <w:pStyle w:val="BodyText"/>
      </w:pPr>
      <w:r>
        <w:t xml:space="preserve">Lúc vào đến khách ***, đã là chạng vạng, trong phòng đặt ấm lô, trở nên nóng hầm hập, Tiểu Tứ Tử ghé vào Thạch Đầu đang nằm trên thảm, trước mắt đặt một tấm bản đồ, là bản đồ địa hình Thục Trung. Tiểu Tứ Tử vừa nhìn vừa tán thưởng, “Tiểu Lương Tử a, Thục Trung hảo lớn nga! Còn có thật nhiều núi!”</w:t>
      </w:r>
    </w:p>
    <w:p>
      <w:pPr>
        <w:pStyle w:val="BodyText"/>
      </w:pPr>
      <w:r>
        <w:t xml:space="preserve">“Ân.” Tiêu Lương rửa mặt xong đi ra, ngồi xuống thảm, dựa vào Thạch Đầu, đưa tay tiếp nhận bản đồ trên tay Tiểu Tứ Tử chỉ, “Thục Trung từ xưa đến nay vẫn là vùng đất trù phú, phía nam là Đại Lý. Đại Lý cùng Thục Trung nối tiếp nhau, địa thế rất cao, có một ngọn núi thiên nhiên che chắn, nơi này còn có một môn phái lớn nhất Thục Trung.”</w:t>
      </w:r>
    </w:p>
    <w:p>
      <w:pPr>
        <w:pStyle w:val="BodyText"/>
      </w:pPr>
      <w:r>
        <w:t xml:space="preserve">“Môn phái nào vậy?” Tiểu Tứ Tử hỏi.</w:t>
      </w:r>
    </w:p>
    <w:p>
      <w:pPr>
        <w:pStyle w:val="BodyText"/>
      </w:pPr>
      <w:r>
        <w:t xml:space="preserve">“Thục Trung Đường môn.” Tiêu Lương nhẹ nhàng đáp.</w:t>
      </w:r>
    </w:p>
    <w:p>
      <w:pPr>
        <w:pStyle w:val="BodyText"/>
      </w:pPr>
      <w:r>
        <w:t xml:space="preserve">“Nga, ta có nghe phụ thân nói qua. Hắn nói, thiên hạ có một môn phái sở trường dụng độc nổi tiếng nhất, chính là Thục Trung Đường môn.” Tiểu Tứ Tử ngẫm nghĩ, hỏi, “Thường xuyên dụng độc, có phải hay không là môn phái rất xấu xa nha?”</w:t>
      </w:r>
    </w:p>
    <w:p>
      <w:pPr>
        <w:pStyle w:val="BodyText"/>
      </w:pPr>
      <w:r>
        <w:t xml:space="preserve">Tiêu Lương cười cười, lắc đầu, “Thục Trung Đường môn có môn quy rất nghiêm khắc, môn đồ không thể tùy tiện đối người trong giang hồ mà hạ độc. Nếu vi phạm thì nhất định phải chịu hậu quả nhận lấy độc đã hạ. Đường môn chưởng môn là Đường lão phu nhân, môn hạ cơ bản đều là hậu nhân của nàng.”</w:t>
      </w:r>
    </w:p>
    <w:p>
      <w:pPr>
        <w:pStyle w:val="BodyText"/>
      </w:pPr>
      <w:r>
        <w:t xml:space="preserve">“Nga… Là gia tộc môn phái nha.” Tiểu Tứ Tử ngồi xuống, hỏi, “Vậy giang hồ đệ nhất quái đạo vì cái gì lại hoạt động ở Thục Trung ni?”</w:t>
      </w:r>
    </w:p>
    <w:p>
      <w:pPr>
        <w:pStyle w:val="BodyText"/>
      </w:pPr>
      <w:r>
        <w:t xml:space="preserve">“Ngày đó Mục Phương không phải đã nói rồi sao?” Tiêu Lương cười, “Quái đạo kia sở dĩ bị nói là quái, là vì hắn muốn trộm ngọc châu, hắn tựa hồ đối với bảo vật khác không có hứng thú, chỉ thích trộm ngọc châu, nào là minh châu ngàn năm dưới đáy biển, dạ minh châu, trân châu đen…… Dù sao chính là trộm mấy viên đá tròn vo đi.”</w:t>
      </w:r>
    </w:p>
    <w:p>
      <w:pPr>
        <w:pStyle w:val="BodyText"/>
      </w:pPr>
      <w:r>
        <w:t xml:space="preserve">“Như vậy thú vị nha.” Tiểu Tứ Tử cọ cọ Thạch Đầu tròn tròn béo béo dưới chân, nói, “Thạch Đầu nha, có nghe hay không, hắn chuyên môn trộm mấy viên đá tròn tròn lại béo béo nha, ha ha.”</w:t>
      </w:r>
    </w:p>
    <w:p>
      <w:pPr>
        <w:pStyle w:val="BodyText"/>
      </w:pPr>
      <w:r>
        <w:t xml:space="preserve">Thạch Đầu run run lỗ tai, liếc mắt nhìn cái bụng Tiểu Tứ Tử một cái, chi chi hai tiếng — muốn trộm cũng là trộm ngươi này tiểu trư tử!</w:t>
      </w:r>
    </w:p>
    <w:p>
      <w:pPr>
        <w:pStyle w:val="BodyText"/>
      </w:pPr>
      <w:r>
        <w:t xml:space="preserve">“Chán ghét!” Tiểu Tứ Tử thấy trong mắt Thạch Đầu hiện lên một tia bỡn cợt, liền vội vàng lấy tay che lại bụng mình, nhảy dựng lên cùng Thạch Đầu đại chiến……</w:t>
      </w:r>
    </w:p>
    <w:p>
      <w:pPr>
        <w:pStyle w:val="BodyText"/>
      </w:pPr>
      <w:r>
        <w:t xml:space="preserve">————–</w:t>
      </w:r>
    </w:p>
    <w:p>
      <w:pPr>
        <w:pStyle w:val="BodyText"/>
      </w:pPr>
      <w:r>
        <w:t xml:space="preserve">Chú thích</w:t>
      </w:r>
    </w:p>
    <w:p>
      <w:pPr>
        <w:pStyle w:val="BodyText"/>
      </w:pPr>
      <w:r>
        <w:t xml:space="preserve">(1) cây phong đường (sugar maple tree): thực ra nó cũng là cây phong bình thường. Có nhiều loại, như phong đá, phong vỏ giấy, phong Mãn Châu, phong Nikko……</w:t>
      </w:r>
    </w:p>
    <w:p>
      <w:pPr>
        <w:pStyle w:val="BodyText"/>
      </w:pPr>
      <w:r>
        <w:t xml:space="preserve">Cây phong đường được cạo để lấy nhựa, sau đó đem đun nóng nhựa này để sản xuất xi rô phong hoặc kẹo phong, đường phong.</w:t>
      </w:r>
    </w:p>
    <w:p>
      <w:pPr>
        <w:pStyle w:val="BodyText"/>
      </w:pPr>
      <w:r>
        <w:t xml:space="preserve">cây phong đường</w:t>
      </w:r>
    </w:p>
    <w:p>
      <w:pPr>
        <w:pStyle w:val="BodyText"/>
      </w:pPr>
      <w:r>
        <w:t xml:space="preserve">Trái phong đường</w:t>
      </w:r>
    </w:p>
    <w:p>
      <w:pPr>
        <w:pStyle w:val="BodyText"/>
      </w:pPr>
      <w:r>
        <w:t xml:space="preserve">Kẹo phong đường</w:t>
      </w:r>
    </w:p>
    <w:p>
      <w:pPr>
        <w:pStyle w:val="BodyText"/>
      </w:pPr>
      <w:r>
        <w:t xml:space="preserve">(2) noãn lô</w:t>
      </w:r>
    </w:p>
    <w:p>
      <w:pPr>
        <w:pStyle w:val="BodyText"/>
      </w:pPr>
      <w:r>
        <w:t xml:space="preserve">– Tứ Diệp Hương, một loại hoa nào đó, ta đã tìm trên baidu và google thì thấy rằng chủ yếu nó ra cỏ ba lá, nhưng hoa của cỏ này thì lại màu tím, ko phải màu đỏ như trong truyện -____-|||</w:t>
      </w:r>
    </w:p>
    <w:p>
      <w:pPr>
        <w:pStyle w:val="Compact"/>
      </w:pPr>
      <w:r>
        <w:t xml:space="preserve">Thứ lỗi ta bất lực a *dập đầu* mọi người có ai biết thì chỉ ta với &gt;</w:t>
      </w:r>
      <w:r>
        <w:br w:type="textWrapping"/>
      </w:r>
      <w:r>
        <w:br w:type="textWrapping"/>
      </w:r>
    </w:p>
    <w:p>
      <w:pPr>
        <w:pStyle w:val="Heading2"/>
      </w:pPr>
      <w:bookmarkStart w:id="86" w:name="chương-65"/>
      <w:bookmarkEnd w:id="86"/>
      <w:r>
        <w:t xml:space="preserve">65. Chương 65</w:t>
      </w:r>
    </w:p>
    <w:p>
      <w:pPr>
        <w:pStyle w:val="Compact"/>
      </w:pPr>
      <w:r>
        <w:br w:type="textWrapping"/>
      </w:r>
      <w:r>
        <w:br w:type="textWrapping"/>
      </w:r>
      <w:r>
        <w:t xml:space="preserve">Ngày kế tiếp, mọi người rời giường thu thập quần áo, cùng lão bản hỏi rõ hắc hùng phá quấy phá người là ở đỉnh núi nào, liền hướng nơi đó xuất phát.</w:t>
      </w:r>
    </w:p>
    <w:p>
      <w:pPr>
        <w:pStyle w:val="BodyText"/>
      </w:pPr>
      <w:r>
        <w:t xml:space="preserve">Theo tiểu nhị khách *** nói, đỉnh núi kia gọi là Hắc Phong lĩnh, thế núi hiểm trở, nhưng nói đó có nhiều cây đơn. Nếu đi lên núi, không cần đốn củi, mà chỉ cần đi nhặt xung quanh, cũng có thể thành bó củi to, cho nên tiều phu vùng phụ cận đều thích đến đó. Bất quá gần đây không biết ở đâu ra con đại hắc hùng, chạy trong núi, tiều phu gặp được, sợ tới mức tè ra quần mà chạy xuống núi. Thế nên giá củi giờ rất cao, đều do hắc hùng tinh kia nháo!</w:t>
      </w:r>
    </w:p>
    <w:p>
      <w:pPr>
        <w:pStyle w:val="BodyText"/>
      </w:pPr>
      <w:r>
        <w:t xml:space="preserve">Vì thế, Tiểu Tứ Tử bọn họ lên ngựa, cùng nhau đi về Hắc Phong lĩnh.</w:t>
      </w:r>
    </w:p>
    <w:p>
      <w:pPr>
        <w:pStyle w:val="BodyText"/>
      </w:pPr>
      <w:r>
        <w:t xml:space="preserve">“Cái gì?” Công Tôn nghe được Hắc Ảnh bẩm báo thì kinh hãi, dậm chân nói, “Nó không phải đòi đi bắt đạo tặc sao? Như thế nào lại đi bắt cẩu hùng cho người ta a?”</w:t>
      </w:r>
    </w:p>
    <w:p>
      <w:pPr>
        <w:pStyle w:val="BodyText"/>
      </w:pPr>
      <w:r>
        <w:t xml:space="preserve">Triệu Phổ đưa tay vuốt vuốt lại tay áo Công Tôn, “Thân ái, không phải là cẩu hùng, là hắc hùng.”</w:t>
      </w:r>
    </w:p>
    <w:p>
      <w:pPr>
        <w:pStyle w:val="BodyText"/>
      </w:pPr>
      <w:r>
        <w:t xml:space="preserve">“Ta quản a!” Công Tôn giận dữ, “Chính nó cũng chỉ như con thỏ vậy mà còn đòi đi bắt hùng!”</w:t>
      </w:r>
    </w:p>
    <w:p>
      <w:pPr>
        <w:pStyle w:val="BodyText"/>
      </w:pPr>
      <w:r>
        <w:t xml:space="preserve">Triệu Phổ lại bổ sung, “Nếu thật sự là con thỏ, cũng phải là một con thỏ béo a.” (=)))))))</w:t>
      </w:r>
    </w:p>
    <w:p>
      <w:pPr>
        <w:pStyle w:val="BodyText"/>
      </w:pPr>
      <w:r>
        <w:t xml:space="preserve">“Triệu Phổ!” Công Tôn trừng mắt, “Ngươi thế nào cũng phải đấu với ta phải không?!”</w:t>
      </w:r>
    </w:p>
    <w:p>
      <w:pPr>
        <w:pStyle w:val="BodyText"/>
      </w:pPr>
      <w:r>
        <w:t xml:space="preserve">Triệu Phổ có chút vô lực nhìn Công Tôn đang bạo phát, “Thân ái, ngươi gấp cái gì nha, có Tiêu Lương, Mục Phương rồi còn Hoa Phi Phi ở đó, chưa kể bốn ảnh vệ. Nếu không thể thì còn có ta, cuối cùng là Thạch Đầu a. Dù là thiên binh vạn mã cũng có thể bãi bình a, một con cẩu hùng thì tính cái rắm gì, cho dù là cẩu hùng tinh nhảy ra, cũng có thể đánh cho nó hiện nguyên hình!”</w:t>
      </w:r>
    </w:p>
    <w:p>
      <w:pPr>
        <w:pStyle w:val="BodyText"/>
      </w:pPr>
      <w:r>
        <w:t xml:space="preserve">Công Tôn thở dài, “Các ngươi cứ cùng nó hồ nháo, cũng không biết nguy hiểm.”</w:t>
      </w:r>
    </w:p>
    <w:p>
      <w:pPr>
        <w:pStyle w:val="BodyText"/>
      </w:pPr>
      <w:r>
        <w:t xml:space="preserve">Triệu Phổ nhún nhún vai, đuổi theo xe ngựa phía trước, đối Hắc Ảnh nói, “Ngươi trở về đi, chúng ta ở bên ngoài cánh rừng chờ các ngươi, có gì nguy hiểm thì dùng tín hiệu liên lạc.”</w:t>
      </w:r>
    </w:p>
    <w:p>
      <w:pPr>
        <w:pStyle w:val="BodyText"/>
      </w:pPr>
      <w:r>
        <w:t xml:space="preserve">“Dạ.” Hắc Ảnh đáp ứng một tiếng, liền quay về.</w:t>
      </w:r>
    </w:p>
    <w:p>
      <w:pPr>
        <w:pStyle w:val="BodyText"/>
      </w:pPr>
      <w:r>
        <w:t xml:space="preserve">Lại nói đến chuyện Tiểu Tứ Tử bọn họ đi tới chân núi Hắc Phong lĩnh, ngẩng đầu nhìn lên, chỉ thấy thế núi quả thực hiểm trở, cây cối rậm rạp, những tán cây cao cao che khuất ánh sáng mặt trời, làm cho toàn bộ rừng cây nhìn tối như mực, khó trách mà người dân gọi nó là Hắc Phong lĩnh.</w:t>
      </w:r>
    </w:p>
    <w:p>
      <w:pPr>
        <w:pStyle w:val="BodyText"/>
      </w:pPr>
      <w:r>
        <w:t xml:space="preserve">Tiểu Tứ Tử xuống xe ngựa, đem Thạch Đầu lười biếng còn đang tựa đầu vào xe ngủ đi ra. Mọi người để xe ngựa ở dưới chân núi, lưu lại Hắc Ảnh cùng Bạch Ảnh ở lại trông coi. Hoa Phi Phi yêu sạch sẽ, không muốn vào núi, ngồi tại xe ngựa chờ. Tiểu Tứ Tử cưỡi theo Thạch Đầu, Tiêu Lương cùng Mục Phương và hai ảnh vệ cùng nhau đi vào Hắc Phong lĩnh.</w:t>
      </w:r>
    </w:p>
    <w:p>
      <w:pPr>
        <w:pStyle w:val="BodyText"/>
      </w:pPr>
      <w:r>
        <w:t xml:space="preserve">Sơn đạo khó đi, Tiểu Tứ Tử cúi người ôm cổ Thạch Đầu, đưa tay vỗ vỗ đầu nó, hỏi, “Thạch Đầu nha, có thể hay không tìm được hùng a?”</w:t>
      </w:r>
    </w:p>
    <w:p>
      <w:pPr>
        <w:pStyle w:val="BodyText"/>
      </w:pPr>
      <w:r>
        <w:t xml:space="preserve">Tiêu Lương cùng Mục Phương liếc nhìn nhau một cái, bọn họ hiện tại bắt đầu nghiêm trọng hoài nghi động cơ Tiểu Tứ Tử tiến vào bắt hùng a, nhìn dáng vẻ này của hắn, hình như là muốn đem hùng bắt lại, sau đó chính mình dưỡng đi.</w:t>
      </w:r>
    </w:p>
    <w:p>
      <w:pPr>
        <w:pStyle w:val="BodyText"/>
      </w:pPr>
      <w:r>
        <w:t xml:space="preserve">Thanh Ảnh cùng Xích Ảnh phi lên ngọn cây, ở phía trên tìm kiếm, nhưng là nơi này cây cối um tùm, căn bản không nhìn được xa.</w:t>
      </w:r>
    </w:p>
    <w:p>
      <w:pPr>
        <w:pStyle w:val="BodyText"/>
      </w:pPr>
      <w:r>
        <w:t xml:space="preserve">Thạch Đầu tâm không cam lòng không nguyện vào núi tìm, ngửi tới ngửi lui, quay đầu nhìn Tiểu Tứ Tử, như là nói — không có…… Trở về đi, tối như mực có gì mà chơi?</w:t>
      </w:r>
    </w:p>
    <w:p>
      <w:pPr>
        <w:pStyle w:val="BodyText"/>
      </w:pPr>
      <w:r>
        <w:t xml:space="preserve">Tiểu Tứ Tử kéo lỗ tai nó, “Bổn bổn, ngay cả hùng cũng tìm không được! Ngươi không phải là sợ tìm được hùng rồi thì đánh không lại nó?”</w:t>
      </w:r>
    </w:p>
    <w:p>
      <w:pPr>
        <w:pStyle w:val="BodyText"/>
      </w:pPr>
      <w:r>
        <w:t xml:space="preserve">Cái gì?! Mí mắt Thạch Đầu nhảy lên, chân sau bắt đầu tìm kiếm, bất quá ngửi một trận, Thạch Đầu tựa hồ phát hiện có chút gì đó không thích hợp, liền đứng lại, ngẩng đầu nhìn trái liếc phải.</w:t>
      </w:r>
    </w:p>
    <w:p>
      <w:pPr>
        <w:pStyle w:val="BodyText"/>
      </w:pPr>
      <w:r>
        <w:t xml:space="preserve">“Ân?” Tiểu Tứ Tử lại gần hỏi nó, “Thạch Đầu, có manh mối sao?”</w:t>
      </w:r>
    </w:p>
    <w:p>
      <w:pPr>
        <w:pStyle w:val="BodyText"/>
      </w:pPr>
      <w:r>
        <w:t xml:space="preserve">Thạch Đầu có chút mờ mịt ngửi xung quanh, nó không ngửi được cái gì là mùi của hùng a, mà là ngửi được một cỗ hương vị của đồng loại…… Nơi này có một con trảo li khác?</w:t>
      </w:r>
    </w:p>
    <w:p>
      <w:pPr>
        <w:pStyle w:val="BodyText"/>
      </w:pPr>
      <w:r>
        <w:t xml:space="preserve">Thạch Đầu cảm thấy không có khả năng, dù sao trảo li chỉ sinh trưởng ở Tây Hạ, liền quỳ rạp trên đất mà ngửi tới ngửi lui, vừa ngửi vừa đi về phía trước. Tiêu Lương cùng Mục Phương nhìn nhau, cảm thấy Thạch Đầu giống như phát hiện cái gì rồi.</w:t>
      </w:r>
    </w:p>
    <w:p>
      <w:pPr>
        <w:pStyle w:val="BodyText"/>
      </w:pPr>
      <w:r>
        <w:t xml:space="preserve">Tiểu Tứ Tử ghé trên lưng nó, xem nó tựa hồ là càng tìm càng sốt ruột, cũng hiểu được có chút kì quái, hơi kéo lỗ tai nó, hỏi, “Thạch Đầu nha, ngươi tìm cái gì vậy? Ngươi nhận được mùi của hùng rồi?”</w:t>
      </w:r>
    </w:p>
    <w:p>
      <w:pPr>
        <w:pStyle w:val="BodyText"/>
      </w:pPr>
      <w:r>
        <w:t xml:space="preserve">Tiêu Lương cùng Mục Phương ở phía sau cũng cảm thấy có gì kì lạ, bất quá Thạch Đầu thật là có chút kì quái. Chính lúc này, Tiêu Lương đột nhiên nghe được trong lùm cây phía sau “sưu” một tiếng.</w:t>
      </w:r>
    </w:p>
    <w:p>
      <w:pPr>
        <w:pStyle w:val="BodyText"/>
      </w:pPr>
      <w:r>
        <w:t xml:space="preserve">“Người nào?” Tiêu Lương quay đầu, Thanh Ảnh theo âm thanh mà nhảy vào trong lùm cây, sau một lát, chợt nghe Thanh Ảnh hô to một tiếng, “Nương ơi!” Sau đó liền từ lùm cây chạy ra, vừa chạy vừa kêu, “Một con hảo lớn a!”</w:t>
      </w:r>
    </w:p>
    <w:p>
      <w:pPr>
        <w:pStyle w:val="BodyText"/>
      </w:pPr>
      <w:r>
        <w:t xml:space="preserve">“A!” Tiểu Tứ Tử mở to hai mắt nhìn chằm chằm lùm cây, hỏi, “Là hùng sao? Có bao nhiêu lớn?”</w:t>
      </w:r>
    </w:p>
    <w:p>
      <w:pPr>
        <w:pStyle w:val="BodyText"/>
      </w:pPr>
      <w:r>
        <w:t xml:space="preserve">Lúc này, từ lùm cây truyền ra mấy tiếng “tất tác tất tác”, theo sau, mọi người nhìn xuyên qua khe hỡ bụi cây, thấy được đôi mắt của nó. Đó là một đôi mắt rất sáng, tò mò nhìn chằm chằm mọi người bên ngoài, lông quanh mắt đều là màu đen.</w:t>
      </w:r>
    </w:p>
    <w:p>
      <w:pPr>
        <w:pStyle w:val="BodyText"/>
      </w:pPr>
      <w:r>
        <w:t xml:space="preserve">Tiểu Tứ Tử ghé vào lưng Thạch Đầu, nhìn chăm chăm cặp mắt kia, tâm nói, dựa theo ánh mắt này, con hùng này lớn giống Thạch Đầu không sai biệt lắm…… Không đúng, so với Thạch Đầu còn lớn hơn a!</w:t>
      </w:r>
    </w:p>
    <w:p>
      <w:pPr>
        <w:pStyle w:val="BodyText"/>
      </w:pPr>
      <w:r>
        <w:t xml:space="preserve">Mục Phương ngồi xổm xuống nhìn một chút, nói, “Không giống như là hùng a.”</w:t>
      </w:r>
    </w:p>
    <w:p>
      <w:pPr>
        <w:pStyle w:val="BodyText"/>
      </w:pPr>
      <w:r>
        <w:t xml:space="preserve">“Chi chi!” Thạch Đầu kêu hai tiếng.</w:t>
      </w:r>
    </w:p>
    <w:p>
      <w:pPr>
        <w:pStyle w:val="BodyText"/>
      </w:pPr>
      <w:r>
        <w:t xml:space="preserve">Ánh mắt bên trong nháy nháy mấy cái, đột nhiên cũng phát ra âm thanh — chi chi!</w:t>
      </w:r>
    </w:p>
    <w:p>
      <w:pPr>
        <w:pStyle w:val="BodyText"/>
      </w:pPr>
      <w:r>
        <w:t xml:space="preserve">=口=</w:t>
      </w:r>
    </w:p>
    <w:p>
      <w:pPr>
        <w:pStyle w:val="BodyText"/>
      </w:pPr>
      <w:r>
        <w:t xml:space="preserve">Bên ngoài, tất cả mọi người đều choáng váng, như thế nào kêu giống Thạch Đầu như vậy?</w:t>
      </w:r>
    </w:p>
    <w:p>
      <w:pPr>
        <w:pStyle w:val="BodyText"/>
      </w:pPr>
      <w:r>
        <w:t xml:space="preserve">Tiêu Lương hỏi Thanh Ảnh một bên, “Nó là con gì vậy?”</w:t>
      </w:r>
    </w:p>
    <w:p>
      <w:pPr>
        <w:pStyle w:val="BodyText"/>
      </w:pPr>
      <w:r>
        <w:t xml:space="preserve">Thanh Ảnh sờ sờ đầu, “Ta nhìn thấy là một đống lớn màu đen, không nhìn rõ đã bỏ chạy rồi, vóc dáng so với Thạch Đầu còn lớn hơn Thạch Đầu một vòng đi.”</w:t>
      </w:r>
    </w:p>
    <w:p>
      <w:pPr>
        <w:pStyle w:val="BodyText"/>
      </w:pPr>
      <w:r>
        <w:t xml:space="preserve">Tiêu Lương cùng Mục Phương dò xét tướng mạo nó, Thạch Đầu nghiêng đầu nhìn chăm chú cặp mắt kia nửa ngày, đột nhiên “chi chi chi” kêu lên, bên trong lùm cây cũng giật giật, chi chi chi kêu lại, tựa hồ là đang trao đổi.</w:t>
      </w:r>
    </w:p>
    <w:p>
      <w:pPr>
        <w:pStyle w:val="BodyText"/>
      </w:pPr>
      <w:r>
        <w:t xml:space="preserve">Tiêu Lương cùng Mục Phương liếc nhìn nhau — không phải đâu? (=))))) phải a *gật gật*)</w:t>
      </w:r>
    </w:p>
    <w:p>
      <w:pPr>
        <w:pStyle w:val="BodyText"/>
      </w:pPr>
      <w:r>
        <w:t xml:space="preserve">“Có biện pháp để kêu nó ra.” Mục Phương suy nghĩ, từ trong lòng lấy ra món bánh trùng mà Thạch Đầu thích ăn.</w:t>
      </w:r>
    </w:p>
    <w:p>
      <w:pPr>
        <w:pStyle w:val="BodyText"/>
      </w:pPr>
      <w:r>
        <w:t xml:space="preserve">Hành động của Mục Phương để cho Thạch Đầu thấy, Thạch Đầu bất mãn đối hắn chi chi kêu — cái kia của ta a!</w:t>
      </w:r>
    </w:p>
    <w:p>
      <w:pPr>
        <w:pStyle w:val="BodyText"/>
      </w:pPr>
      <w:r>
        <w:t xml:space="preserve">Mục Phương dở khóc dở cười, nhẹ an ủi, “Thạch Đầu, ngoan a, mượn dùng chút thôi, lát nữa sẽ cho ngươi cái lớn hơn!” Nói xong, nâng tay, đối ánh mắt kia quơ quơ, nhìn vào ánh mắt đó, rõ ràng là bị mùi này hấp dẫn rồi. Mục Phương giơ tay, đem bánh trùng bột ngô ném lên trời……</w:t>
      </w:r>
    </w:p>
    <w:p>
      <w:pPr>
        <w:pStyle w:val="BodyText"/>
      </w:pPr>
      <w:r>
        <w:t xml:space="preserve">Đồng thời như thế, chợt nghe “rầm” một tiếng, bụi cây một trận run kịch liệt. Theo sau, một con quái vật lớn phi ra, ở không trung một ngụm cắn bánh trùng bột ngô, sau đó rơi xuống. Miệng dính đầy trùng, đứng trước mặt Tiểu Tứ Tử bọn họ, mắt nhìn thẳng mọi người.</w:t>
      </w:r>
    </w:p>
    <w:p>
      <w:pPr>
        <w:pStyle w:val="BodyText"/>
      </w:pPr>
      <w:r>
        <w:t xml:space="preserve">Mà lúc đó, mọi người cũng đồng thời choáng váng.</w:t>
      </w:r>
    </w:p>
    <w:p>
      <w:pPr>
        <w:pStyle w:val="BodyText"/>
      </w:pPr>
      <w:r>
        <w:t xml:space="preserve">Thanh Ảnh cùng Xích Ảnh hai mắt mở lớn nhìn đại gia hỏa kia nửa ngày, miệng há to thật lâu sau mới khép lại được. Sau, không biết ai “phốc” một tiếng, mọi người đồng thời cười ha ha lên.</w:t>
      </w:r>
    </w:p>
    <w:p>
      <w:pPr>
        <w:pStyle w:val="BodyText"/>
      </w:pPr>
      <w:r>
        <w:t xml:space="preserve">Thanh Ảnh cười đến dậm chân, nói, “Nương a, này là cái gì nha, bộ dáng rất đáng yêu! Ha ha ha…”</w:t>
      </w:r>
    </w:p>
    <w:p>
      <w:pPr>
        <w:pStyle w:val="BodyText"/>
      </w:pPr>
      <w:r>
        <w:t xml:space="preserve">Tiểu Tứ Tử nhìn qua, ánh mắt nheo lại, chỉ thấy trước mắt là một động vật bốn chân cực đại, hình dáng cùng Thạch Đầu giống nhau như đúc, nhưng là lớn hơn rất nhiều, hơn nữa màu lông cũng không giống nhau. Lưng cùng bụng của Thạch Đầu có hai màu, bụng màu trắng, lưng có chút giống màu mật ong. Mặt, mũi của Thạch Đầu cũng không giống, trên mặt là màu mật ong, phía dưới một nửa màu trắng. Tứ chi màu mật ong, móng vuốt màu trắng, cái đuôi cùng lỗ tai cũng màu trắng. Cùng con vật này màu sắc phân phối giống nhau, chỉ khác là nó có hai màu đen trắng. Lưng nó màu đen, bụng màu trắng, trên mặt nửa bộ phận liên tiếp với lưng đều đen, cái mũi cùng phần cổ phía dưới ngực đến bụng màu trắng, tứ chi màu đen. Móng vuốt, lỗ tai tròn tròn cùng cái đuôi ngắn ngủn phía sau đều là màu trắng…… Cũng phì đô đô, ánh mắt tròn tròn nhìn lên nhìn xuống — là một con trảo li khác? (*vuốt mồ hôi* chóng mặt ah)</w:t>
      </w:r>
    </w:p>
    <w:p>
      <w:pPr>
        <w:pStyle w:val="BodyText"/>
      </w:pPr>
      <w:r>
        <w:t xml:space="preserve">Trảo li kia đứng lên, ngồi lên hai chân sau, hai chân trước cầm bánh trùng bột ngô cắn cắn, cảm thấy ăn hảo ngon nga, liền cầm ăn liên hồi.</w:t>
      </w:r>
    </w:p>
    <w:p>
      <w:pPr>
        <w:pStyle w:val="BodyText"/>
      </w:pPr>
      <w:r>
        <w:t xml:space="preserve">“Nha!” Tiểu Tứ Tử lúc này mới tỉnh lại, hô to một tiếng, “Tiểu Lương Tử, là một con trúc hùng (gấu mèo)!”</w:t>
      </w:r>
    </w:p>
    <w:p>
      <w:pPr>
        <w:pStyle w:val="BodyText"/>
      </w:pPr>
      <w:r>
        <w:t xml:space="preserve">“Khụ khụ……” Mục Phương dở khóc dở cười, đừng nói, thật đúng là rất giống trúc hùng, cũng là màu đen trắng.</w:t>
      </w:r>
    </w:p>
    <w:p>
      <w:pPr>
        <w:pStyle w:val="BodyText"/>
      </w:pPr>
      <w:r>
        <w:t xml:space="preserve">Tiêu Lương nhìn Tiểu Tứ Tử, “Cẩn nhi, trúc hùng là lỗ tai màu đen…… Còn có a, nó không kêu chi chi.”</w:t>
      </w:r>
    </w:p>
    <w:p>
      <w:pPr>
        <w:pStyle w:val="BodyText"/>
      </w:pPr>
      <w:r>
        <w:t xml:space="preserve">“Nga…” Tiểu Tứ Tử sờ sờ cằm, “Vậy nó là con gì?”</w:t>
      </w:r>
    </w:p>
    <w:p>
      <w:pPr>
        <w:pStyle w:val="BodyText"/>
      </w:pPr>
      <w:r>
        <w:t xml:space="preserve">Tiêu Lương đối hắn vẫy tay, “Ngươi xuống đây.”</w:t>
      </w:r>
    </w:p>
    <w:p>
      <w:pPr>
        <w:pStyle w:val="BodyText"/>
      </w:pPr>
      <w:r>
        <w:t xml:space="preserve">Tiểu Tứ Tử từ trên lưng Thạch Đầu nhảy xuống, đi đến bên người Tiêu Lương, Tiêu Lương xoay người hắn lại, cho hắn nhìn Thạch Đầu, rồi lại quay qua nhìn con vật nọ, hỏi, “Ngươi nói sao?”</w:t>
      </w:r>
    </w:p>
    <w:p>
      <w:pPr>
        <w:pStyle w:val="BodyText"/>
      </w:pPr>
      <w:r>
        <w:t xml:space="preserve">=口=</w:t>
      </w:r>
    </w:p>
    <w:p>
      <w:pPr>
        <w:pStyle w:val="BodyText"/>
      </w:pPr>
      <w:r>
        <w:t xml:space="preserve">Tiểu Tứ Tử lúc này mới phát hiện, hô to một tiếng, “A! Là một con trảo li khác nha!”</w:t>
      </w:r>
    </w:p>
    <w:p>
      <w:pPr>
        <w:pStyle w:val="BodyText"/>
      </w:pPr>
      <w:r>
        <w:t xml:space="preserve">“Ha ha……” Thạch Đầu đã cười chịu không nổi, “Này so với Thạch Đầu còn buồn cười hơn!” Thanh Ảnh cùng Xích Ảnh tựa vào nhau ha ha cười, Thạch Đầu bất mãn liếc mắt nhìn bọn họ, rồi lại quay đầu nhìn, hung hăng trừng con trảo li kia, chi chi — cái kia là của ta! Ngươi như thế nào dám ăn đồ ngon của ta!</w:t>
      </w:r>
    </w:p>
    <w:p>
      <w:pPr>
        <w:pStyle w:val="BodyText"/>
      </w:pPr>
      <w:r>
        <w:t xml:space="preserve">Trảo li kia đem bánh trùng bột ngô nuốt vào miệng, liếm liếm móng vuốt, ngẩng đầu nhìn qua…… Sửng sốt! Nó ban đầu ngửi thấy mùi hương của trảo li, vừa rồi cũng nghe thấy tiếng kêu, nhưng là lực chú ý của nó đều đặt hết lên mấy người này, hiện tại mới nhìn đến trảo li mẫu màu trắng này…… Lập tức sửng sốt — Oa! Nàng thật khá nha!</w:t>
      </w:r>
    </w:p>
    <w:p>
      <w:pPr>
        <w:pStyle w:val="BodyText"/>
      </w:pPr>
      <w:r>
        <w:t xml:space="preserve">Tiểu Tứ Tử đối với mấy thứ lông xù mềm mềm mại mại béo phì gì đó thì không có sức chống cự, hơn nữa con trảo li này vừa lớn lại thực thần khí, còn là màu đen trắng nữa chứ…… Nghĩ đến đây, Tiểu Tứ Tử đột nhiên ngồi xổm xuống, nhìn chăm chú từ bụng con trảo li kia lên.</w:t>
      </w:r>
    </w:p>
    <w:p>
      <w:pPr>
        <w:pStyle w:val="BodyText"/>
      </w:pPr>
      <w:r>
        <w:t xml:space="preserve">“Cẩn nhi, nhìn cái gì vậy?” Tiêu Lương hỏi Tiểu Tứ Tử.</w:t>
      </w:r>
    </w:p>
    <w:p>
      <w:pPr>
        <w:pStyle w:val="BodyText"/>
      </w:pPr>
      <w:r>
        <w:t xml:space="preserve">Tiểu Tứ Tử không trả lời mà hỏi ngược lại, “Tiểu Lương Tử, ngươi xem xem, nó là công hay mẫu?”</w:t>
      </w:r>
    </w:p>
    <w:p>
      <w:pPr>
        <w:pStyle w:val="BodyText"/>
      </w:pPr>
      <w:r>
        <w:t xml:space="preserve">Tiêu Lương cũng có chút vô lực, cúi đầu nhìn, chợt nghe Mục Phương bên cạnh cười nói, “Không cần nhìn, khẳng định là công.”</w:t>
      </w:r>
    </w:p>
    <w:p>
      <w:pPr>
        <w:pStyle w:val="BodyText"/>
      </w:pPr>
      <w:r>
        <w:t xml:space="preserve">Tiêu Lương cùng Tiểu Tứ Tử ngẩng đầu nhìn hắn, “Ngươi làm sao biết được?”</w:t>
      </w:r>
    </w:p>
    <w:p>
      <w:pPr>
        <w:pStyle w:val="BodyText"/>
      </w:pPr>
      <w:r>
        <w:t xml:space="preserve">“Trảo li chia thành hai loại, màu đậm và màu nhạt. Màu đậm là công, màu càng đậm thì càng hảo. Còn lại màu nhạt là mẫu, màu càng nhạt thì càng tốt, Thạch Đầu là trảo li tốt nhất đàn, bất quá dù sao cũng là mẫu. Nếu thật sự muốn so, thì con trảo li này, được coi là cực phẩm trảo li. Nếu ở nơi hoang dã, nó phỏng chừng là trảo li vương. Nhưng kì quái là, sao nó lại ở Thục Trung? Còn lạc đàn?” Mục Phương tựa hồ đối với trảo li rất nghiên cứu.</w:t>
      </w:r>
    </w:p>
    <w:p>
      <w:pPr>
        <w:pStyle w:val="BodyText"/>
      </w:pPr>
      <w:r>
        <w:t xml:space="preserve">Tiểu Tứ Tử nháy mắt, hỏi, “Mục Phương, ngươi vì cái gì đối trảo li hiểu biết như vậy a?”</w:t>
      </w:r>
    </w:p>
    <w:p>
      <w:pPr>
        <w:pStyle w:val="BodyText"/>
      </w:pPr>
      <w:r>
        <w:t xml:space="preserve">Mục Phương cười cười, “Này có cái gì ngạc nhiên, ta là đầu bếp, đối với cái gì có thể ăn được đều có nghiên cứu.”</w:t>
      </w:r>
    </w:p>
    <w:p>
      <w:pPr>
        <w:pStyle w:val="BodyText"/>
      </w:pPr>
      <w:r>
        <w:t xml:space="preserve">= = … Thạch Đầu cùng trảo li liền cảm giác sống lưng lạnh lạnh cả người.</w:t>
      </w:r>
    </w:p>
    <w:p>
      <w:pPr>
        <w:pStyle w:val="BodyText"/>
      </w:pPr>
      <w:r>
        <w:t xml:space="preserve">“Là công sao?” Tiểu Tứ Tử bước qua vài bước, Tiểu Tứ Tử vội vàng ngăn cản hắn lại, “Cẩn nhi, cẩn thận nó cắn người.”</w:t>
      </w:r>
    </w:p>
    <w:p>
      <w:pPr>
        <w:pStyle w:val="BodyText"/>
      </w:pPr>
      <w:r>
        <w:t xml:space="preserve">Tiểu Tứ Tử hơi dẩu miệng, “Nó sẽ không đâu, đáng yêu như vậy mà.”</w:t>
      </w:r>
    </w:p>
    <w:p>
      <w:pPr>
        <w:pStyle w:val="BodyText"/>
      </w:pPr>
      <w:r>
        <w:t xml:space="preserve">“Kia không nhất định a.” Thanh Ảnh nói, “Thạch Đầu vừa sinh ra đã cắn người.”</w:t>
      </w:r>
    </w:p>
    <w:p>
      <w:pPr>
        <w:pStyle w:val="BodyText"/>
      </w:pPr>
      <w:r>
        <w:t xml:space="preserve">“Chi chi.” Đang lúc nói chuyện, trảo li kia liền đối Thạch Đầu kêu — Ai, ngươi tên gì nha? Bao nhiêu tuổi?</w:t>
      </w:r>
    </w:p>
    <w:p>
      <w:pPr>
        <w:pStyle w:val="BodyText"/>
      </w:pPr>
      <w:r>
        <w:t xml:space="preserve">Thạch Đầu híp mắt chi chi hai tiếng — Hỏi cái này để làm chi?</w:t>
      </w:r>
    </w:p>
    <w:p>
      <w:pPr>
        <w:pStyle w:val="BodyText"/>
      </w:pPr>
      <w:r>
        <w:t xml:space="preserve">Công trảo li càng nhìn Thạch Đầu càng cảm thấy xinh đẹp, nó từ nhỏ từ Tây Hạ mà đi dọc xuống phía nam, cũng chưa từng thấy qua trảo li. Lúc này nhìn, cho dù heo mẹ cũng có thể biến thành Hằng Nga, huống chi là diện mạo của Thạch Đầu, là mỹ nữ trong trảo li mẫu! Còn mập mạp nữa chứ, thật đáng yêu a!</w:t>
      </w:r>
    </w:p>
    <w:p>
      <w:pPr>
        <w:pStyle w:val="BodyText"/>
      </w:pPr>
      <w:r>
        <w:t xml:space="preserve">Bên kia Thạch Đầu cũng đang đánh giá nó, vừa nhìn liền biết tiểu tử sinh hoạt dã ngoại nhiều năm, lông mao còn bẩn như vậy, liền chi chi chi vài tiếng — Ngươi như thế nào lại ở chỗ này? Không phải nói là ở Tây Hạ sao? Chẳng lẽ chủ nhân ngươi không cần ngươi?</w:t>
      </w:r>
    </w:p>
    <w:p>
      <w:pPr>
        <w:pStyle w:val="BodyText"/>
      </w:pPr>
      <w:r>
        <w:t xml:space="preserve">Công trảo li lại chi chi — Không phải, mới trước đây ta rất ham ăn, vụng trộm theo một chiếc xe chở lương thực về phía nam, trong xe đó còn chất rất nhiều rượu, ta chui ra không được, một tháng sau thì đến nơi này, ta lại không thể quay về, đành phải ở lại nơi này, cũng đã sáu năm rồi.</w:t>
      </w:r>
    </w:p>
    <w:p>
      <w:pPr>
        <w:pStyle w:val="BodyText"/>
      </w:pPr>
      <w:r>
        <w:t xml:space="preserve">Thạch Đầu híp mắt nhìn nhìn — Ngươi sáu tuổi nha? Ta cũng sáu tuổi.</w:t>
      </w:r>
    </w:p>
    <w:p>
      <w:pPr>
        <w:pStyle w:val="BodyText"/>
      </w:pPr>
      <w:r>
        <w:t xml:space="preserve">Công trảo li híp híp mắt, còn quơ qua quơ lại cái đuôi — Thực sự hữu duyên a, đúng rồi, ngươi như thế nào lại ở chỗ này a? Những người đó là chủ nhân ngươi sao?</w:t>
      </w:r>
    </w:p>
    <w:p>
      <w:pPr>
        <w:pStyle w:val="BodyText"/>
      </w:pPr>
      <w:r>
        <w:t xml:space="preserve">“Ta nói…… Đây là……” Hoa Phi Phi nhiều chuyện bay vào đây xem xét tình hình, một tay dựa vào bả vai Mục Phương, cười nói, “Ta cảm thấy con trảo li này đối Thạch Đầu có ý tứ a.”</w:t>
      </w:r>
    </w:p>
    <w:p>
      <w:pPr>
        <w:pStyle w:val="BodyText"/>
      </w:pPr>
      <w:r>
        <w:t xml:space="preserve">Mục Phương chán ghét nhìn hắn một cái, “Ta chỉ nghĩ ngươi có hứng thú với người thôi, không nghĩ tới động vật mà ngươi cũng không buông tha!”</w:t>
      </w:r>
    </w:p>
    <w:p>
      <w:pPr>
        <w:pStyle w:val="BodyText"/>
      </w:pPr>
      <w:r>
        <w:t xml:space="preserve">Hoa Phi Phi liếc mắt nhìn hắn một cái, tủm tỉm cười, “Ai, Mục thần trù, đây là thành kiến, người cùng động vật đều giống nhau, đều sẽ yêu nhau!”</w:t>
      </w:r>
    </w:p>
    <w:p>
      <w:pPr>
        <w:pStyle w:val="BodyText"/>
      </w:pPr>
      <w:r>
        <w:t xml:space="preserve">Tiểu Tứ Tử thấy trảo li kia cứ nhìn chăm chú vào Thạch Đầu, còn lắc lắc cái đuôi, hắn hằng năm đều cùng trảo li một chỗ, đương nhiên biết được hành động này của nó là chứng tỏ nó đang cao hứng, liền từ cái túi của Mục Phương mà lấy thêm một cái bánh trùng bột ngô ra, đi qua vài bước, ngồi xổm xuống, “chậc chậc” kêu nó.</w:t>
      </w:r>
    </w:p>
    <w:p>
      <w:pPr>
        <w:pStyle w:val="BodyText"/>
      </w:pPr>
      <w:r>
        <w:t xml:space="preserve">Thạch Đầu chạy nhanh tới, trừng Tiểu Tứ Tử, mất hứng — Ngươi để làm chi nói chuyện với nó, còn có a! Đó là bánh bột ngô của ta!</w:t>
      </w:r>
    </w:p>
    <w:p>
      <w:pPr>
        <w:pStyle w:val="BodyText"/>
      </w:pPr>
      <w:r>
        <w:t xml:space="preserve">Tiểu Tứ Tử đưa tay vỗ vỗ đầu Thạch Đầu, cười tủm tỉm nói, “Thạch Đầu nha, ngươi có thích nó hay không a? Chúng ta cũng dưỡng nó đi? Như vậy, các ngươi có thể thành thân, ta muốn có trảo li tiểu bảo bảo!”</w:t>
      </w:r>
    </w:p>
    <w:p>
      <w:pPr>
        <w:pStyle w:val="BodyText"/>
      </w:pPr>
      <w:r>
        <w:t xml:space="preserve">“Chi chi chi chi!” Công trảo li kia tựa hồ nghe hiểu, vui mừng phấn khích kêu lên, chạy lại gần.</w:t>
      </w:r>
    </w:p>
    <w:p>
      <w:pPr>
        <w:pStyle w:val="BodyText"/>
      </w:pPr>
      <w:r>
        <w:t xml:space="preserve">Thạch Đầu hung hăng chống đỡ Tiểu Tứ Tử đuổi nó — Tránh ra! Không được lại đây! Ta mới không cần ngươi đâu!</w:t>
      </w:r>
    </w:p>
    <w:p>
      <w:pPr>
        <w:pStyle w:val="BodyText"/>
      </w:pPr>
      <w:r>
        <w:t xml:space="preserve">Công trảo li đáng thương hề hề đối Tiểu Tứ Tử quẩy đuôi — Ta cũng muốn đi theo ngươi, ta muốn thú Thạch Đầu nhà ngươi!</w:t>
      </w:r>
    </w:p>
    <w:p>
      <w:pPr>
        <w:pStyle w:val="BodyText"/>
      </w:pPr>
      <w:r>
        <w:t xml:space="preserve">Tiểu Tứ Tử đem Thạch Đầu ôm chầm đến, đối công trảo li ngoắc ngoắc, công trảo li lập tức nhích lại gần, tiến đến bên cạnh Tiểu Tứ Tử, ngẩng mặt nhìn Tiểu Tứ Tử, cọ cọ vào người hắn. Sau đó cúi đầu, cắn một ngụm bánh bột ngô trên tay Tiểu Tứ Tử, vươn đầu lưỡi liếm liếm tay Tiểu Tứ Tử.</w:t>
      </w:r>
    </w:p>
    <w:p>
      <w:pPr>
        <w:pStyle w:val="BodyText"/>
      </w:pPr>
      <w:r>
        <w:t xml:space="preserve">Tiêu Lương có chút khẩn trương, Mục Phương một bên vỗ vỗ vai hắn, “Yên tâm, trảo li sẽ không nhận thức ăn trên tay của người lạ, trừ phi nó nhận ngươi là chủ nhân hoặc bằng hữu nó.”</w:t>
      </w:r>
    </w:p>
    <w:p>
      <w:pPr>
        <w:pStyle w:val="BodyText"/>
      </w:pPr>
      <w:r>
        <w:t xml:space="preserve">“Như vậy a…” Tiêu Lương yên lòng một chút, đi qua ngồi xổm xuống, đưa tay vỗ nhẹ đầu công trảo li, trảo li vô cùng thân thiết cọ cọ hắn.</w:t>
      </w:r>
    </w:p>
    <w:p>
      <w:pPr>
        <w:pStyle w:val="BodyText"/>
      </w:pPr>
      <w:r>
        <w:t xml:space="preserve">“Ghê gớm thật a.” Thanh Ảnh cũng chạy qua cọ cọ, sờ sờ đầu nó, hỏi Tiểu Tứ Tử, “Tiểu vương gia, chúng ta cũng dưỡng nó?”</w:t>
      </w:r>
    </w:p>
    <w:p>
      <w:pPr>
        <w:pStyle w:val="BodyText"/>
      </w:pPr>
      <w:r>
        <w:t xml:space="preserve">“Ân.” Tiểu Tứ Tử vừa lòng đứng lên, vỗ đầu công trảo li, nói, “Ta quyết định dưỡng nó, về sau cùng Thạch Đầu thành thân, sinh ra một tiểu trảo li, sau đó tiểu trảo li lại sinh ra tiểu trảo li, về sau Tiêu Dao đảo nhất định sẽ có rất nhiều rất nhiều trảo li!”</w:t>
      </w:r>
    </w:p>
    <w:p>
      <w:pPr>
        <w:pStyle w:val="BodyText"/>
      </w:pPr>
      <w:r>
        <w:t xml:space="preserve">Chi chi chi — Hai trảo li đồng thời kêu lên. Chính là công trảo li kêu — Thật tốt quá! Mà Thạch Đầu lại kêu — Ta mới không cần!</w:t>
      </w:r>
    </w:p>
    <w:p>
      <w:pPr>
        <w:pStyle w:val="BodyText"/>
      </w:pPr>
      <w:r>
        <w:t xml:space="preserve">“Cẩn nhi, nếu muốn dưỡng, cũng phải đặt cho nó cái tên đi.” Tiêu Lương đề nghị.</w:t>
      </w:r>
    </w:p>
    <w:p>
      <w:pPr>
        <w:pStyle w:val="BodyText"/>
      </w:pPr>
      <w:r>
        <w:t xml:space="preserve">Tiểu Tứ Tử sờ sờ cằm, suy nghĩ, “Ân, nếu muốn xứng với Thạch Đầu…… Thạch Đầu Thạch Đầu…… Vậy kêu là Tiễn Tử đi.” (Thạch Đầu – tảng đá, Tiễn Tử – cây kéo)</w:t>
      </w:r>
    </w:p>
    <w:p>
      <w:pPr>
        <w:pStyle w:val="BodyText"/>
      </w:pPr>
      <w:r>
        <w:t xml:space="preserve">Mọi người hai mặt nhìn nhau, cùng gật đầu, ân, Tiễn Tử tên này đáng yêu.</w:t>
      </w:r>
    </w:p>
    <w:p>
      <w:pPr>
        <w:pStyle w:val="BodyText"/>
      </w:pPr>
      <w:r>
        <w:t xml:space="preserve">Tiểu Tứ Tử vừa lòng, vỗ vỗ đầu Tiễn Tử, “Về sau gọi ngươi là Tiễn Tử nga!”</w:t>
      </w:r>
    </w:p>
    <w:p>
      <w:pPr>
        <w:pStyle w:val="BodyText"/>
      </w:pPr>
      <w:r>
        <w:t xml:space="preserve">Tiễn Tử nheo lại ánh mắt, cái đuôi vừa rồi còn hưng phấn mà quơ qua quơ lại giờ hạ xuống, có chút vô lực nhìn Tiểu Tứ Tử — Ta tốt xấu gì cũng là một trảo li vương anh tuấn tiêu sái, như thế nào lại đặt tên là Tiễn Tử khó nghe như vậy nha?</w:t>
      </w:r>
    </w:p>
    <w:p>
      <w:pPr>
        <w:pStyle w:val="BodyText"/>
      </w:pPr>
      <w:r>
        <w:t xml:space="preserve">Thạch Đầu ở một bên vui sướng khi người gặp họa — Xứng đáng!</w:t>
      </w:r>
    </w:p>
    <w:p>
      <w:pPr>
        <w:pStyle w:val="BodyText"/>
      </w:pPr>
      <w:r>
        <w:t xml:space="preserve">Tiễn Tử đi qua cọ cọ, ngửi ngửi Thạch Đầu — Không quan hệ, gọi là gì cũng được!</w:t>
      </w:r>
    </w:p>
    <w:p>
      <w:pPr>
        <w:pStyle w:val="BodyText"/>
      </w:pPr>
      <w:r>
        <w:t xml:space="preserve">Thạch Đầu hung hăng trừng mắt liếc nó, một cước đá văng.</w:t>
      </w:r>
    </w:p>
    <w:p>
      <w:pPr>
        <w:pStyle w:val="BodyText"/>
      </w:pPr>
      <w:r>
        <w:t xml:space="preserve">Tiểu Tứ Tử vui vui vẻ vẻ nói, “Chúng ta xuống núi, tìm một nơi trụ lại, rồi còn tắm rửa cho Tiễn Tử nữa!”</w:t>
      </w:r>
    </w:p>
    <w:p>
      <w:pPr>
        <w:pStyle w:val="BodyText"/>
      </w:pPr>
      <w:r>
        <w:t xml:space="preserve">………</w:t>
      </w:r>
    </w:p>
    <w:p>
      <w:pPr>
        <w:pStyle w:val="BodyText"/>
      </w:pPr>
      <w:r>
        <w:t xml:space="preserve">Theo sau, mọi người xuống núi, mang theo Tiễn Tử, Hắc Ảnh cùng Bạch Ảnh đều choáng váng.</w:t>
      </w:r>
    </w:p>
    <w:p>
      <w:pPr>
        <w:pStyle w:val="Compact"/>
      </w:pPr>
      <w:r>
        <w:t xml:space="preserve">Xa xa trong xe ngựa, Công Tôn mở to hai mắt nhìn con trảo li khác, Triệu Phổ thì lại dựa vào trong xe mà ha ha cười.</w:t>
      </w:r>
      <w:r>
        <w:br w:type="textWrapping"/>
      </w:r>
      <w:r>
        <w:br w:type="textWrapping"/>
      </w:r>
    </w:p>
    <w:p>
      <w:pPr>
        <w:pStyle w:val="Heading2"/>
      </w:pPr>
      <w:bookmarkStart w:id="87" w:name="chương-66"/>
      <w:bookmarkEnd w:id="87"/>
      <w:r>
        <w:t xml:space="preserve">66. Chương 66</w:t>
      </w:r>
    </w:p>
    <w:p>
      <w:pPr>
        <w:pStyle w:val="Compact"/>
      </w:pPr>
      <w:r>
        <w:br w:type="textWrapping"/>
      </w:r>
      <w:r>
        <w:br w:type="textWrapping"/>
      </w:r>
      <w:r>
        <w:t xml:space="preserve">Ly khai khỏi Hắc Phong lĩnh, mọi người thẳng tiến đến phủ Thành Đô, lúc tới Tử Châu phủ, trời cũng tối nên bọn họ đành tìm một khách *** qua đêm. Tiểu Tứ Tử cùng Tiêu Lương hỏi lão bản xem nơi này có dục dũng nào lớn không, rồi nói tiểu nhị mang nước ấm lên, đổ đầy dục dũng, đem Tiễn Tử ném vào trong tẩy.</w:t>
      </w:r>
    </w:p>
    <w:p>
      <w:pPr>
        <w:pStyle w:val="BodyText"/>
      </w:pPr>
      <w:r>
        <w:t xml:space="preserve">Tiễn Tử muốn ở bên cạnh Tiểu Tứ Tử để chiếm được tâm tư Thạch Đầu, nên thực ngoan thực ngoan. Lúc tắm rửa ngay cả hừ cũng không hừ một tiếng, dù Tiểu Tứ Tử chà xát cũng không phản kháng, chính là vụng trộm nhìn dáng vẻ bất mãn của Thạch Đầu một bên. (*ôm mặt* mèn ui, sao nó dễ thương zậy trời ta cũng muốn có 1 con về nuôi *khóc ròng*)</w:t>
      </w:r>
    </w:p>
    <w:p>
      <w:pPr>
        <w:pStyle w:val="BodyText"/>
      </w:pPr>
      <w:r>
        <w:t xml:space="preserve">Tiểu Tứ Tử vừa tắm rửa cho Tiễn Tử, vừa nói với Thạch Đầu, “Thạch Đầu, ngươi xem xem, Tiễn Tử thật ngoan nha.”</w:t>
      </w:r>
    </w:p>
    <w:p>
      <w:pPr>
        <w:pStyle w:val="BodyText"/>
      </w:pPr>
      <w:r>
        <w:t xml:space="preserve">Thạch Đầu liếc nhìn cái thùng nước tắm bẩn bẩn, nhìn xem thường — Bẩn muốn chết, nước tắm đều màu đen!</w:t>
      </w:r>
    </w:p>
    <w:p>
      <w:pPr>
        <w:pStyle w:val="BodyText"/>
      </w:pPr>
      <w:r>
        <w:t xml:space="preserve">Tiểu Tứ Tử thấy bộ dáng Thạch Đầu, liền xấu xa cười, “Thạch Đầu ngươi lúc tắm ra nước cũng là màu đen!” =w=</w:t>
      </w:r>
    </w:p>
    <w:p>
      <w:pPr>
        <w:pStyle w:val="BodyText"/>
      </w:pPr>
      <w:r>
        <w:t xml:space="preserve">Thạch Đầu trừng mắt liếc Tiểu Tứ Tử một cái, cảm thấy Tiễn Tử xuất hiện liền uy hiếp địa vị tối cao của nó trong lòng Tiểu Tứ Tử, rồi lại cướp thức ăn của mình. Lập tức, Thạch Đầu xếp Tiễn Tử vào cùng loại với địch nhân, cảm giác được trên người Tiễn Tử này viết hai chữ “chán ghét” thật to!</w:t>
      </w:r>
    </w:p>
    <w:p>
      <w:pPr>
        <w:pStyle w:val="BodyText"/>
      </w:pPr>
      <w:r>
        <w:t xml:space="preserve">Tiễn Tử ghé vào thành dục dũng, ngốc hồ hồ nhìn Thạch Đầu không chuyển mắt, tâm nói, nha! Thạch Đầu thật sự xinh đẹp, ngay cả sinh khí cũng mê người như vậy.</w:t>
      </w:r>
    </w:p>
    <w:p>
      <w:pPr>
        <w:pStyle w:val="BodyText"/>
      </w:pPr>
      <w:r>
        <w:t xml:space="preserve">Tiểu Tứ Tử cùng Tiêu Lương bọn họ thay ba lần nước, mới đem Tiễn Tử rửa sạch, Tiễn Tử vừa thông minh vừa hiểu chuyện, lúc ra khỏi dục dũng, liền chạy ra sau bình phong, để cho Tiểu Tứ Tử lau khô nước. Tiểu Tứ Tử cùng Tiêu Lương dùng một cái khăn thật lớn mới lau sạch cho Tiễn Tử được. Xong, Tiễn Tử liền đi đến cạnh chậu than, đem lông mao chính mình hong khô.</w:t>
      </w:r>
    </w:p>
    <w:p>
      <w:pPr>
        <w:pStyle w:val="BodyText"/>
      </w:pPr>
      <w:r>
        <w:t xml:space="preserve">Tiểu Tứ Tử thấy trong dục dũng còn nước, liền đối Thạch Đầu nói, “Thạch Đầu, lại đây, đưa móng chân qua đây!”</w:t>
      </w:r>
    </w:p>
    <w:p>
      <w:pPr>
        <w:pStyle w:val="BodyText"/>
      </w:pPr>
      <w:r>
        <w:t xml:space="preserve">Thạch Đầu không chịu đi qua — Ta không cần tẩy! Hai ngày trước vừa tẩy qua rồi!</w:t>
      </w:r>
    </w:p>
    <w:p>
      <w:pPr>
        <w:pStyle w:val="BodyText"/>
      </w:pPr>
      <w:r>
        <w:t xml:space="preserve">“Liền rửa sạch móng vuốt cho ngươi!” Tiểu Tứ Tử giơ tay, “Lại đây, vừa rồi lên núi móng vuốt đều đen, tiểu cô nương mà bẩn như vậy, cẩn thận Tiễn Tử không cần ngươi!”</w:t>
      </w:r>
    </w:p>
    <w:p>
      <w:pPr>
        <w:pStyle w:val="BodyText"/>
      </w:pPr>
      <w:r>
        <w:t xml:space="preserve">Thạch Đầu liếc nhìn Tiễn Tử một cái — Ta mới không hiếm lạ!</w:t>
      </w:r>
    </w:p>
    <w:p>
      <w:pPr>
        <w:pStyle w:val="BodyText"/>
      </w:pPr>
      <w:r>
        <w:t xml:space="preserve">Tiễn Tử nghe vậy liền đong đưa cái đuôi — Sẽ không! Ta thích nhất Thạch Đầu!</w:t>
      </w:r>
    </w:p>
    <w:p>
      <w:pPr>
        <w:pStyle w:val="BodyText"/>
      </w:pPr>
      <w:r>
        <w:t xml:space="preserve">Theo sau, Tiêu Lương cùng Tiểu Tứ Tử ra sau bình phong tắm rửa, chờ hai người tắm xong đi ra, lông trên người Tiễn Tử cũng đã khô hết.</w:t>
      </w:r>
    </w:p>
    <w:p>
      <w:pPr>
        <w:pStyle w:val="BodyText"/>
      </w:pPr>
      <w:r>
        <w:t xml:space="preserve">“Oa!” Tiểu Tứ Tử cả kinh kêu lớn, bước lại gần nhìn kỹ, chỉ thấy phần lông đen trên người Tiễn Tử sáng lên, ngay cả một cọng tạp màu cũng không có, mà phần lông trắng thì như tuyết trắng một mảnh…… Vừa đẹp lại sạch sẽ!</w:t>
      </w:r>
    </w:p>
    <w:p>
      <w:pPr>
        <w:pStyle w:val="BodyText"/>
      </w:pPr>
      <w:r>
        <w:t xml:space="preserve">Mục Phương cùng Hoa Phi Phi đã chuẩn bị tốt đồ ăn, đẩy cửa tiến vào cũng nhìn thấy.</w:t>
      </w:r>
    </w:p>
    <w:p>
      <w:pPr>
        <w:pStyle w:val="BodyText"/>
      </w:pPr>
      <w:r>
        <w:t xml:space="preserve">“Ồ.” Hoa Phi Phi tán thưởng, “Thật xinh đẹp a!”</w:t>
      </w:r>
    </w:p>
    <w:p>
      <w:pPr>
        <w:pStyle w:val="BodyText"/>
      </w:pPr>
      <w:r>
        <w:t xml:space="preserve">Tiểu Tứ Tử đưa tay sờ sờ lông mao Tiễn Tử, cảm giác mềm mại trơn mượt, liền ôm lên cọ cọ, hạnh phúc nói, “Ân…… Tiễn Tử, ngươi thật đáng yêu nha.”</w:t>
      </w:r>
    </w:p>
    <w:p>
      <w:pPr>
        <w:pStyle w:val="BodyText"/>
      </w:pPr>
      <w:r>
        <w:t xml:space="preserve">Thạch Đầu ở một bên gầm gừ, liếc Tiễn Tử một cái, thế nhưng dám đoạt Tiểu Tứ Tử cùng ta, bất quá nói đi cũng nói lại…… Thạch Đầu nhăn mặt nhăn mũi, ngươi này thật soái…… Hừ! Bất quá vẫn là chán ghét!</w:t>
      </w:r>
    </w:p>
    <w:p>
      <w:pPr>
        <w:pStyle w:val="BodyText"/>
      </w:pPr>
      <w:r>
        <w:t xml:space="preserve">Mục Phương đặt thức ăn lên bàn, mọi người cùng ngồi xuống dùng cơm, cũng trả lại cho Thạch Đầu hai phần sâu thật lớn.</w:t>
      </w:r>
    </w:p>
    <w:p>
      <w:pPr>
        <w:pStyle w:val="BodyText"/>
      </w:pPr>
      <w:r>
        <w:t xml:space="preserve">Tiễn Tử vùi đầu ăn đại tiệc sâu, thực vui vẻ a, nó cảm thấy đi theo Tiểu Tứ Tử vậy là quá đúng rồi, vừa có ăn có uống, còn có mỹ nữ để nhìn a! (Thông minh! Cưng rất có tương lai ah)</w:t>
      </w:r>
    </w:p>
    <w:p>
      <w:pPr>
        <w:pStyle w:val="BodyText"/>
      </w:pPr>
      <w:r>
        <w:t xml:space="preserve">Nghĩ nghĩ, nó lại nhìn vào con nhện đỏ thật lớn trong tô của mình, loại nhện đỏ này là trảo li thích ăn nhất, Tiễn Tử cắn nhện đỏ ra, thâm tình đặt vào trong tô của Thạch Đầu, chi chi kêu.</w:t>
      </w:r>
    </w:p>
    <w:p>
      <w:pPr>
        <w:pStyle w:val="BodyText"/>
      </w:pPr>
      <w:r>
        <w:t xml:space="preserve">Thạch Đầu nhìn nhìn con nhện đỏ trong tô mình, lại nhìn nhìn vẻ mặt lấy lòng của Tiễn Tử, tâm tình không tệ lắm, cúi đầu ăn tiếp.</w:t>
      </w:r>
    </w:p>
    <w:p>
      <w:pPr>
        <w:pStyle w:val="BodyText"/>
      </w:pPr>
      <w:r>
        <w:t xml:space="preserve">“A.” Hoa Phi Phi nãy giờ vẫn chú ý tới Thạch Đầu cùng Tiễn Tử giao lưu, không khỏi nói, “Tiễn Tử có thể thành công a, vừa suất vừa ôn nhu.”</w:t>
      </w:r>
    </w:p>
    <w:p>
      <w:pPr>
        <w:pStyle w:val="BodyText"/>
      </w:pPr>
      <w:r>
        <w:t xml:space="preserve">Mục Phương vừa ăn cơm vừa dở khóc dở cười nhìn hắn, lạnh lùng nói, “Ngươi đừng đem hai động vật đáng yêu như vậy nói thành giao lưu theo kiểu hạ lưu vậy được không a?”</w:t>
      </w:r>
    </w:p>
    <w:p>
      <w:pPr>
        <w:pStyle w:val="BodyText"/>
      </w:pPr>
      <w:r>
        <w:t xml:space="preserve">Hoa Phi Phi ngước mắt nhìn hắn, cười nói, “Ta nói Mục đại trù a, dọc đường đi này ngươi cứ hay bới móc khuyết điểm của ta nha, thế nào? Ta chỗ nào đắc tội với ngươi?”</w:t>
      </w:r>
    </w:p>
    <w:p>
      <w:pPr>
        <w:pStyle w:val="BodyText"/>
      </w:pPr>
      <w:r>
        <w:t xml:space="preserve">Tiểu Tứ Tử cùng Tiêu Lương liếc mắt nhìn nhau, vừa ăn cơm vừa xem hai người cãi nhau.</w:t>
      </w:r>
    </w:p>
    <w:p>
      <w:pPr>
        <w:pStyle w:val="BodyText"/>
      </w:pPr>
      <w:r>
        <w:t xml:space="preserve">“Ai kêu ngươi là hái hoa tặc đi.” Mục Phương lạnh băng băng nhìn hắn.</w:t>
      </w:r>
    </w:p>
    <w:p>
      <w:pPr>
        <w:pStyle w:val="BodyText"/>
      </w:pPr>
      <w:r>
        <w:t xml:space="preserve">“Nga……” Hoa Phi Phi gật gật đầu, “Nguyên lai là có chuyện như vậy a. Mục đại trù nói thế nào cũng là thần bộ, không nghĩ tới lại theo hái hoa tặc ta cùng một đường a? Bất quá sự thật là, ta căn bản không phải là cái gì hái hoa tặc, là quan phủ các ngươi vu oan hãm hại ta.”</w:t>
      </w:r>
    </w:p>
    <w:p>
      <w:pPr>
        <w:pStyle w:val="BodyText"/>
      </w:pPr>
      <w:r>
        <w:t xml:space="preserve">Mục Phương cười lạnh, “Ngươi ít nói đi, ta đã tận mắt chứng kiến ngươi đi cửa sổ vào gặp cậu ấm nhà người ta, chẳng qua là người ta không nói mà thôi.”</w:t>
      </w:r>
    </w:p>
    <w:p>
      <w:pPr>
        <w:pStyle w:val="BodyText"/>
      </w:pPr>
      <w:r>
        <w:t xml:space="preserve">Hoa Phi Phi cười ha ha, đưa mặt lại gần Mục Phương, nói, “Đi cửa sổ đó là tình thú a…… Hơn nữa, ngươi như thế nào liền chua vậy đi? Ta tìm tình nhân thì làm sao? Ngươi ghen sao?”</w:t>
      </w:r>
    </w:p>
    <w:p>
      <w:pPr>
        <w:pStyle w:val="BodyText"/>
      </w:pPr>
      <w:r>
        <w:t xml:space="preserve">Mục Phương liếc mắt nhìn hắn, cúi đầu dùng bữa, lựa chọn không nhìn hắn!</w:t>
      </w:r>
    </w:p>
    <w:p>
      <w:pPr>
        <w:pStyle w:val="BodyText"/>
      </w:pPr>
      <w:r>
        <w:t xml:space="preserve">Tiểu Tứ Tử vừa ăn cơm vừa nhìn hai người đấu đá, Tiêu Lương đưa dĩa rau qua cho hắn, “Cẩn nhi, như thế nào chỉ ăn cơm mà không ăn thức ăn?”</w:t>
      </w:r>
    </w:p>
    <w:p>
      <w:pPr>
        <w:pStyle w:val="BodyText"/>
      </w:pPr>
      <w:r>
        <w:t xml:space="preserve">“Ân?” Tiểu Tứ Tử xoay mặt nhìn Tiêu Lương, liền bị Tiêu Lương nhét một miếng thịt viên vào miệng, vừa nhai vừa nói, “Ân, Tiểu Lương Tử a, chúng ta còn cách phủ Thành Đô bao xa?”</w:t>
      </w:r>
    </w:p>
    <w:p>
      <w:pPr>
        <w:pStyle w:val="BodyText"/>
      </w:pPr>
      <w:r>
        <w:t xml:space="preserve">“Đi thêm ba ngày nữa là tới rồi.” Tiêu Lương trả lời, lại hỏi Mục Phương, “Ô Đầu lão quái kia ở trong núi tại thành đô phủ sao?”</w:t>
      </w:r>
    </w:p>
    <w:p>
      <w:pPr>
        <w:pStyle w:val="BodyText"/>
      </w:pPr>
      <w:r>
        <w:t xml:space="preserve">“Ân.” Mục Phương gật gật đầu, “Ta nghe nói Ô Đầu lão quái cùng Đường môn có chút bất hòa, ở ngay sau núi Đường môn, nếu không có việc gì sẽ không tìm hắn gây chuyện.”</w:t>
      </w:r>
    </w:p>
    <w:p>
      <w:pPr>
        <w:pStyle w:val="BodyText"/>
      </w:pPr>
      <w:r>
        <w:t xml:space="preserve">Hoa Phi Phi nghe được liền khó hiểu, hỏi, “Vậy Đường môn mặc kệ a?”</w:t>
      </w:r>
    </w:p>
    <w:p>
      <w:pPr>
        <w:pStyle w:val="BodyText"/>
      </w:pPr>
      <w:r>
        <w:t xml:space="preserve">Mục Phương lắc đầu, “Kỳ quái chính là điểm này, Đường môn tựa hồ kiêng kị lão nhân kia, không đuổi hắn cũng không để ý đến hắn, mặc kệ hắn nháo. Cũng không biết đến tột cùng là chứa ẩn tình gì trong đó?”</w:t>
      </w:r>
    </w:p>
    <w:p>
      <w:pPr>
        <w:pStyle w:val="BodyText"/>
      </w:pPr>
      <w:r>
        <w:t xml:space="preserve">“A……” Hoa Phi Phi đột nhiên nở nụ cười, “Sẽ không phải lão nhân hắn cùng Đường môn lão phu nhân có chuyện gì chứ?”</w:t>
      </w:r>
    </w:p>
    <w:p>
      <w:pPr>
        <w:pStyle w:val="BodyText"/>
      </w:pPr>
      <w:r>
        <w:t xml:space="preserve">Mục Phương hung hăng liếc hắn, “Ngươi con mẹ nó chỉ biết dùng nửa người dưới mà nghĩ chuyện a? Chuyện gì cũng có thể hướng chỗ đó?”</w:t>
      </w:r>
    </w:p>
    <w:p>
      <w:pPr>
        <w:pStyle w:val="BodyText"/>
      </w:pPr>
      <w:r>
        <w:t xml:space="preserve">Hoa Phi Phi cũng có chút tức giận, trắng mắt liếc Mục Phương, “Cái loại người như ngươi thì cả đời cũng đừng dùng nửa người dưới!”</w:t>
      </w:r>
    </w:p>
    <w:p>
      <w:pPr>
        <w:pStyle w:val="BodyText"/>
      </w:pPr>
      <w:r>
        <w:t xml:space="preserve">Thấy hai người mắt to trừng mắt nhỏ, bốn ảnh vệ thực thức thời im lặng dùng cơm, Tiểu Tứ Tử một miệng đầy thức ăn mà Tiêu Lương nhét vào, hàm hàm hồ hồ hỏi, “Tiểu Lương Tử, nửa người dưới là vấn đề gì?”</w:t>
      </w:r>
    </w:p>
    <w:p>
      <w:pPr>
        <w:pStyle w:val="BodyText"/>
      </w:pPr>
      <w:r>
        <w:t xml:space="preserve">“Khụ……” Bốn ảnh vệ đồng thời nghẹn lại, đấm ngực ho khan.</w:t>
      </w:r>
    </w:p>
    <w:p>
      <w:pPr>
        <w:pStyle w:val="BodyText"/>
      </w:pPr>
      <w:r>
        <w:t xml:space="preserve">Hoa Phi Phi cùng Mục Phương liếc mắt nhìn nhau, cũng không ồn ào nữa, cúi đầu tiếp tục dùng bữa.</w:t>
      </w:r>
    </w:p>
    <w:p>
      <w:pPr>
        <w:pStyle w:val="BodyText"/>
      </w:pPr>
      <w:r>
        <w:t xml:space="preserve">Đêm đến, mọi người tự trở về phòng nghỉ ngơi, Tiểu Tứ Tử ngồi trên giường, để cho Tiễn Tử cùng Thạch Đầu đã được tắm rửa sạch sẽ leo lên. Hai đại gia hỏa nằm lên tựa hồ chiếm hết cả giường, Tiểu Tứ Tử dựa vào người chúng nó, cọ đến cọ lui không chịu buông.</w:t>
      </w:r>
    </w:p>
    <w:p>
      <w:pPr>
        <w:pStyle w:val="BodyText"/>
      </w:pPr>
      <w:r>
        <w:t xml:space="preserve">“Thạch Đầu nha, hai ngươi mấy ngày này nhất định phải bồi dưỡng tình cảm cho tốt đi, chờ ngày nào đó, ta sẽ cho các ngươi thành thân, sau đó còn có thể sinh tiểu bảo bảo.”</w:t>
      </w:r>
    </w:p>
    <w:p>
      <w:pPr>
        <w:pStyle w:val="BodyText"/>
      </w:pPr>
      <w:r>
        <w:t xml:space="preserve">“Nghe nói trảo li tiểu bảo bảo rất khó dưỡng.” Tiêu Lương nói.</w:t>
      </w:r>
    </w:p>
    <w:p>
      <w:pPr>
        <w:pStyle w:val="BodyText"/>
      </w:pPr>
      <w:r>
        <w:t xml:space="preserve">“Ân?” Tiểu Tứ Tử nằm lên cái bụng mềm mại của Tiễn Tử mà nhìn Tiêu Lương, “Tại sao lại khó dưỡng a?”</w:t>
      </w:r>
    </w:p>
    <w:p>
      <w:pPr>
        <w:pStyle w:val="BodyText"/>
      </w:pPr>
      <w:r>
        <w:t xml:space="preserve">“Ân, lúc nãy Mục Phương đã nói với ta, sau khi trảo li thụ thai, thời gian mang thai chỉ có ba tháng, đã phải sinh bảo bảo. Lúc sinh ra, bảo bảo chỉ nhỏ như con mèo thôi, mỗi ngày đều uống sữa, chui dưới bụng mẹ nó để sửi ấm, cứ như vậy ba tháng, mới có thể khỏe mạnh được, rất quý giá. Hơn nữa, trảo li mỗi năm chỉ sinh một lần, mỗi lần chỉ sinh được một con, con sinh ra lại khó dưỡng, nên mỗi lần đều rất khó khăn.”</w:t>
      </w:r>
    </w:p>
    <w:p>
      <w:pPr>
        <w:pStyle w:val="BodyText"/>
      </w:pPr>
      <w:r>
        <w:t xml:space="preserve">“A?” Tiểu Tứ Tử nhíu mày, “Sinh bảo bảo là như vậy sao?” Nghĩ nghĩ, liền đi qua xốc cái đuôi Thạch Đầu lên nhìn, nói, “Từ cái động nhỏ như vậy mà sinh ra sao? Bảo bảo lớn bằng con mèo con cũng có thể đi ra sao?” (= =”” *hãn* tui bó tay)</w:t>
      </w:r>
    </w:p>
    <w:p>
      <w:pPr>
        <w:pStyle w:val="BodyText"/>
      </w:pPr>
      <w:r>
        <w:t xml:space="preserve">Thạch Đầu vội vàng dùng đuôi che lại, trừng Tiểu Tứ Tử — Tiểu Tứ Tử ngươi sắc muốn chết!</w:t>
      </w:r>
    </w:p>
    <w:p>
      <w:pPr>
        <w:pStyle w:val="BodyText"/>
      </w:pPr>
      <w:r>
        <w:t xml:space="preserve">Tiễn Tử nuốt nuốt nước miếng, cũng nhích lại nhìn thoáng qua, bị Thạch Đầu một cước đá văng — Ngươi xem cái thí a!</w:t>
      </w:r>
    </w:p>
    <w:p>
      <w:pPr>
        <w:pStyle w:val="BodyText"/>
      </w:pPr>
      <w:r>
        <w:t xml:space="preserve">Tiễn Tử đứng lên, chi chi kêu — Xem chính là thí thí!</w:t>
      </w:r>
    </w:p>
    <w:p>
      <w:pPr>
        <w:pStyle w:val="BodyText"/>
      </w:pPr>
      <w:r>
        <w:t xml:space="preserve">“Thạch Đầu, ngươi dù thế nào cũng phải sinh Bố Bố ra nha, liền mùa đông năm nay được không nha? Ta nghĩ muốn Bố Bố!” Tiểu Tứ Tử cọ Thạch Đầu, xoa a xoa, Thạch Đầu bất đắc dĩ liếc nhìn Tiểu Tứ Tử một cái, tâm nói — Ta mới không cần sinh đâu!</w:t>
      </w:r>
    </w:p>
    <w:p>
      <w:pPr>
        <w:pStyle w:val="BodyText"/>
      </w:pPr>
      <w:r>
        <w:t xml:space="preserve">Nháo đến nửa đêm, Tiêu Lương đuổi Thạch Đầu cùng Tiễn Tử xuống giường, chính mình lên nằm, mặc thêm cho Tiểu Tứ Tử áo khoác, xốc chăn lên ngủ.</w:t>
      </w:r>
    </w:p>
    <w:p>
      <w:pPr>
        <w:pStyle w:val="BodyText"/>
      </w:pPr>
      <w:r>
        <w:t xml:space="preserve">Tiểu Tứ Tử buổi tối sợ lạnh nên lui vào trong lòng Tiêu Lương, thấp giọng hỏi, “Tiểu Lương Tử, ngươi đoán phụ thân bọn họ ở nơi này rồi?”</w:t>
      </w:r>
    </w:p>
    <w:p>
      <w:pPr>
        <w:pStyle w:val="BodyText"/>
      </w:pPr>
      <w:r>
        <w:t xml:space="preserve">Tiêu Lương bật cười, tâm nói, ở ngay sát vách chúng ta a, nhưng lại không có cách nào mở miệng, chỉ đành nói, “Phỏng chừng đã quay về Tiêu Dao đảo rồi đi.”</w:t>
      </w:r>
    </w:p>
    <w:p>
      <w:pPr>
        <w:pStyle w:val="BodyText"/>
      </w:pPr>
      <w:r>
        <w:t xml:space="preserve">“Phụ thân khẳng định nhớ ta.” Tiểu Tứ Tử cười tủm tỉm, “Tiểu Lương Tử, chờ Bố Bố sinh ra, chúng ta quay về Tiêu Dao đảo một chuyến đi, để cho phụ thân cùng Cửu Cửu nhìn thấy Tiễn Tử cùng Bố Bố.”</w:t>
      </w:r>
    </w:p>
    <w:p>
      <w:pPr>
        <w:pStyle w:val="BodyText"/>
      </w:pPr>
      <w:r>
        <w:t xml:space="preserve">“Được.” Tiêu Lương ở trán Tiểu Tứ Tử hôn một cái, dùng chăn đắp thật kín cho hắn, cùng nhau đi vào giấc ngủ.</w:t>
      </w:r>
    </w:p>
    <w:p>
      <w:pPr>
        <w:pStyle w:val="BodyText"/>
      </w:pPr>
      <w:r>
        <w:t xml:space="preserve">Bên ngoài màn che, bên cạnh chậu than là tấm thảm lông dày lớn, để cho Thạch Đầu cùng Tiễn Tử nằm ngủ. Tiễn Tử thấy Thạch Đầu nằm trên thảm, có chút bất mãn nhìn chính mình, liền ghé vào phía ngoài mép thảm nằm, hai mắt xem xét Thạch Đầu.</w:t>
      </w:r>
    </w:p>
    <w:p>
      <w:pPr>
        <w:pStyle w:val="BodyText"/>
      </w:pPr>
      <w:r>
        <w:t xml:space="preserve">Thạch Đầu liếc mắt nhìn Tiễn Tử một cái, chi chi chi — Ngươi ngủ ngoài đó làm chi? Không phải cho ngươi ngủ thảm sao?</w:t>
      </w:r>
    </w:p>
    <w:p>
      <w:pPr>
        <w:pStyle w:val="BodyText"/>
      </w:pPr>
      <w:r>
        <w:t xml:space="preserve">Tiễn Tử nghe được thì hai mắt liền phát sáng, thật cẩn thận tiến lại, nằm bên cạnh Thạch Đầu, chi chi — Thạch Đầu ngươi thật tốt.</w:t>
      </w:r>
    </w:p>
    <w:p>
      <w:pPr>
        <w:pStyle w:val="BodyText"/>
      </w:pPr>
      <w:r>
        <w:t xml:space="preserve">Thạch Đầu trắng mắt liếc — Ít nói đi, nếu để cho Tiểu Tứ Tử trông thấy, còn tưởng rằng ta khi dễ ngươi chứ!</w:t>
      </w:r>
    </w:p>
    <w:p>
      <w:pPr>
        <w:pStyle w:val="BodyText"/>
      </w:pPr>
      <w:r>
        <w:t xml:space="preserve">Tiễn Tử tiếp tục cọ cọ Thạch Đầu nằm bên — Thạch Đầu nha, nếu buổi tối lạnh, phải dựa vào ta nha.</w:t>
      </w:r>
    </w:p>
    <w:p>
      <w:pPr>
        <w:pStyle w:val="BodyText"/>
      </w:pPr>
      <w:r>
        <w:t xml:space="preserve">Thạch Đầu không để ý tới nó — Ai muốn dựa vào ngươi! Ngu ngốc!</w:t>
      </w:r>
    </w:p>
    <w:p>
      <w:pPr>
        <w:pStyle w:val="BodyText"/>
      </w:pPr>
      <w:r>
        <w:t xml:space="preserve">Nửa đêm, Tiểu Tứ Tử đang ngủ say đột nhiên tỉnh lại, vén màn giường nhìn thoáng qua, liền thấy Thạch Đầu cùng Tiễn Tử cuộn thân mình nằm trên thảm lông dày gần chậu than ngủ, Thạch Đầu tựa hồ là lạnh, lùi vào trong lòng Tiễn Tử, Tiễn Tử đưa bộ lông rậm rạp qua, đem nó ôm vào người.</w:t>
      </w:r>
    </w:p>
    <w:p>
      <w:pPr>
        <w:pStyle w:val="BodyText"/>
      </w:pPr>
      <w:r>
        <w:t xml:space="preserve">“Còn không ngủ?” Tiêu Lương ngồi dậy, kéo hai tay đang nâng cằm của Tiểu Tứ Tử, cũng nhìn thoáng ra ngoài.</w:t>
      </w:r>
    </w:p>
    <w:p>
      <w:pPr>
        <w:pStyle w:val="BodyText"/>
      </w:pPr>
      <w:r>
        <w:t xml:space="preserve">“Tiểu Lương Tử, Thạch Đầu giống như cũng thích Tiễn Tử.” Tiểu Tứ Tử tủm tỉm, “Này thì tốt rồi, đến cuối năm, nhất định có thể có thêm tiểu bảo bảo rồi.”</w:t>
      </w:r>
    </w:p>
    <w:p>
      <w:pPr>
        <w:pStyle w:val="BodyText"/>
      </w:pPr>
      <w:r>
        <w:t xml:space="preserve">………</w:t>
      </w:r>
    </w:p>
    <w:p>
      <w:pPr>
        <w:pStyle w:val="BodyText"/>
      </w:pPr>
      <w:r>
        <w:t xml:space="preserve">Sáng sớm hôm sau, Tiểu Tứ Tử thần thanh khí sảng đi ra, mọi người dùng qua điểm tâm, liền xuất phát chạy tới phủ thành đô.</w:t>
      </w:r>
    </w:p>
    <w:p>
      <w:pPr>
        <w:pStyle w:val="BodyText"/>
      </w:pPr>
      <w:r>
        <w:t xml:space="preserve">Tiêu Lương đổi một chiếc xe ngựa lớn hơn, như vậy thì Tiễn Tử cùng Thạch Đầu có thể vào trong, Tiểu Tứ Tử tựa vào người hai chúng nó, vén màn trướng cùng mọi người bên ngoài vừa nói nói cười cười vừa đi.</w:t>
      </w:r>
    </w:p>
    <w:p>
      <w:pPr>
        <w:pStyle w:val="BodyText"/>
      </w:pPr>
      <w:r>
        <w:t xml:space="preserve">Trên đường, người qua lại rất thưa thớt, hai ngày đường bình an vô sự trôi qua. Đến buổi chiều ngày thứ ba, mọi người rốt cuộc cũng thấy được cửa đông thành đô phủ phía xa xa.</w:t>
      </w:r>
    </w:p>
    <w:p>
      <w:pPr>
        <w:pStyle w:val="BodyText"/>
      </w:pPr>
      <w:r>
        <w:t xml:space="preserve">“Rốt cuộc đến rồi!” Tiểu Tứ Tử nhìn về phía trước, chỉ thấy cửa thành vẫn còn xa, có rất nhiều người chen chúc nhau, xếp thành hàng thật dài.</w:t>
      </w:r>
    </w:p>
    <w:p>
      <w:pPr>
        <w:pStyle w:val="BodyText"/>
      </w:pPr>
      <w:r>
        <w:t xml:space="preserve">“Di?” Tiểu Tứ Tử tò mò, hỏi Tiêu Lương, “Bọn họ đang làm cái gì nha?”</w:t>
      </w:r>
    </w:p>
    <w:p>
      <w:pPr>
        <w:pStyle w:val="BodyText"/>
      </w:pPr>
      <w:r>
        <w:t xml:space="preserve">“Như là xếp hàng vào thành.” Mục Phương nói, “Phía trước hẳn là có quan binh lập trạm kiểm soát, kiểm tra người cùng xe vào thành.”</w:t>
      </w:r>
    </w:p>
    <w:p>
      <w:pPr>
        <w:pStyle w:val="BodyText"/>
      </w:pPr>
      <w:r>
        <w:t xml:space="preserve">“Ta đi xem thử.” Bạch Ảnh cưỡi ngựa đi về phía đó xem xét tình hình.</w:t>
      </w:r>
    </w:p>
    <w:p>
      <w:pPr>
        <w:pStyle w:val="BodyText"/>
      </w:pPr>
      <w:r>
        <w:t xml:space="preserve">Mục Phương mặt nhăn nhíu, nói, “Điệu bộ này, hình như đã xảy ra chuyện gì, ta cũng đi xem sao!” Nói xong, liền đi cùng Bạch Ảnh.</w:t>
      </w:r>
    </w:p>
    <w:p>
      <w:pPr>
        <w:pStyle w:val="BodyText"/>
      </w:pPr>
      <w:r>
        <w:t xml:space="preserve">Hai người đi tới cửa thành, chỉ thấy ngay cửa thành có đặt một trạm kiểm soát, có nhiều quan binh đang nhất nhất kiểm tra người qua thành, thấy Mục Phương và Bạch Ảnh hai người họ đi đến cửa thành, liền nói, “Ra phía sau xếp hàng đi!”</w:t>
      </w:r>
    </w:p>
    <w:p>
      <w:pPr>
        <w:pStyle w:val="BodyText"/>
      </w:pPr>
      <w:r>
        <w:t xml:space="preserve">Mục Phương xuất ra kim bài thần bộ để hắn nhìn, quan binh kia sửng sốt, lập tức hành lễ, “Nguyên lai là thần bộ đại nhân.” Khi nói chuyện, liền kêu mấy quan binh sau thả người đi.</w:t>
      </w:r>
    </w:p>
    <w:p>
      <w:pPr>
        <w:pStyle w:val="BodyText"/>
      </w:pPr>
      <w:r>
        <w:t xml:space="preserve">“Chờ đã.” Mục Phương khoát tay chặn lại, hỏi hắn, “Các ngươi thiết lập chướng ngại vật như vậy, là để làm gì?”</w:t>
      </w:r>
    </w:p>
    <w:p>
      <w:pPr>
        <w:pStyle w:val="BodyText"/>
      </w:pPr>
      <w:r>
        <w:t xml:space="preserve">Mấy thủ vệ quan binh liếc mắt nhìn nhau, rồi một người thoạt nhìn giống tiểu đầu mục quan binh đi lên, hỏi, “Thần bộ đại nhân không phải là từ Khai Phong phái xuống phá án sao?”</w:t>
      </w:r>
    </w:p>
    <w:p>
      <w:pPr>
        <w:pStyle w:val="BodyText"/>
      </w:pPr>
      <w:r>
        <w:t xml:space="preserve">Mục Phương chau mày, hỏi, “Có đại án sao?”</w:t>
      </w:r>
    </w:p>
    <w:p>
      <w:pPr>
        <w:pStyle w:val="BodyText"/>
      </w:pPr>
      <w:r>
        <w:t xml:space="preserve">Tiểu mục đầu kia trả lời, “Thần bộ đại nhân, mời người vừa đi vừa nói chuyện.”</w:t>
      </w:r>
    </w:p>
    <w:p>
      <w:pPr>
        <w:pStyle w:val="BodyText"/>
      </w:pPr>
      <w:r>
        <w:t xml:space="preserve">Mục Phương cùng Bạch Ảnh xuống ngựa, đi theo hắn, quan binh kia liền đem lý do tại sao lại thiết lập chướng ngại vật nói hết cho hai người……</w:t>
      </w:r>
    </w:p>
    <w:p>
      <w:pPr>
        <w:pStyle w:val="BodyText"/>
      </w:pPr>
      <w:r>
        <w:t xml:space="preserve">Không lâu sau, Tiểu Tứ Tử thấy Bạch Ảnh cùng Mục Phương vội vàng cưỡi ngựa chạy lại, nhìn sắc mặt Mục Phương, tựa hồ là đã xảy ra chuyện lớn gì rồi.</w:t>
      </w:r>
    </w:p>
    <w:p>
      <w:pPr>
        <w:pStyle w:val="BodyText"/>
      </w:pPr>
      <w:r>
        <w:t xml:space="preserve">“Làm sao vậy?” Tiêu Lương hỏi.</w:t>
      </w:r>
    </w:p>
    <w:p>
      <w:pPr>
        <w:pStyle w:val="BodyText"/>
      </w:pPr>
      <w:r>
        <w:t xml:space="preserve">“Nghe nói là bắt tặc.” Mục Phương nhíu mày nói, “Mới đợt vừa rồi không phải là ngày sinh Thái Hậu sao? Quan viên các nơi dâng cống phẩm, vùng Nam Hải có dâng lên một viên hải châu ngàn năm làm thọ lễ. Hoàng thái hậu nghe nói là yêu thích không buông tay, đặt trong tẩm cung mình. Bất quá buổi tối mấy hôm trước, có một tặc nhân che mặt vào tẩm cung thái hậu trộm đi hải châu, giết một cung nữ, còn kinh động đến thái hậu.”</w:t>
      </w:r>
    </w:p>
    <w:p>
      <w:pPr>
        <w:pStyle w:val="BodyText"/>
      </w:pPr>
      <w:r>
        <w:t xml:space="preserve">“Oa, có loại như vậy a.” Hoa Phi Phi tán thưởng.</w:t>
      </w:r>
    </w:p>
    <w:p>
      <w:pPr>
        <w:pStyle w:val="BodyText"/>
      </w:pPr>
      <w:r>
        <w:t xml:space="preserve">“Bọn họ ở thành đô phủ thiết lập chướng ngại, là cho rằng đây là do Ô Đầu lão quái làm?” Tiêu Lương hỏi.</w:t>
      </w:r>
    </w:p>
    <w:p>
      <w:pPr>
        <w:pStyle w:val="BodyText"/>
      </w:pPr>
      <w:r>
        <w:t xml:space="preserve">“Nhóm môn quan nói, thái hậu tận mắt nhìn thấy, tên trộm che mặt kia, có mái tóc ô sắc dài giống như hun khói! Màu xám tro…… Thiên hạ này chỉ có Ô Đầu lão quái là có màu tóc như vậy, còn có năng lực như vậy, nhưng chính yếu là…… Hắn thích trộm nhất là ngọc châu!” Mục Phương lắc đầu, “Ô Đầu lão quái trước kia trộm chưa bao giờ đả thương người, hơn nữa nếu hắn trộm là nhà nghèo, cũng sẽ để lại bạc coi như mua lại. Ta vốn nghĩ hắn như vậy có thể không sao, nhưng không ngờ lúc này lại làm cho phiền toái lớn rồi.”</w:t>
      </w:r>
    </w:p>
    <w:p>
      <w:pPr>
        <w:pStyle w:val="BodyText"/>
      </w:pPr>
      <w:r>
        <w:t xml:space="preserve">“Vẫn chưa thể khẳng định có phải hay không là do Ô Đầu lão quái làm.” Tiêu Lương nói, “Dù sao…… Manh mối quá rõ ràng đi.”</w:t>
      </w:r>
    </w:p>
    <w:p>
      <w:pPr>
        <w:pStyle w:val="BodyText"/>
      </w:pPr>
      <w:r>
        <w:t xml:space="preserve">Mục Phương gật gật đầu, “Xác thực là có khả năng vu oan, hơn nữa mấy quan binh cũng nói, đã điều tra ra chỗ ở của Ô Đầu lão quái, không có phát hiện tung tích của hắn.”</w:t>
      </w:r>
    </w:p>
    <w:p>
      <w:pPr>
        <w:pStyle w:val="BodyText"/>
      </w:pPr>
      <w:r>
        <w:t xml:space="preserve">“Chúng ta trước cứ vào thành rồi nói sau.” Tiểu Tứ Tử nói, “Mặc kệ là Ô Đầu lão quái làm hay là có người vu oan cho hắn, chúng ta đều phải đem hung thủ bắt lại!”</w:t>
      </w:r>
    </w:p>
    <w:p>
      <w:pPr>
        <w:pStyle w:val="Compact"/>
      </w:pPr>
      <w:r>
        <w:t xml:space="preserve">Mọi người gật đầu, giục ngựa đi tiếp, một đường đi tới thành đông thông qua kiểm tra, tiến nhập Thành Đô phủ.</w:t>
      </w:r>
      <w:r>
        <w:br w:type="textWrapping"/>
      </w:r>
      <w:r>
        <w:br w:type="textWrapping"/>
      </w:r>
    </w:p>
    <w:p>
      <w:pPr>
        <w:pStyle w:val="Heading2"/>
      </w:pPr>
      <w:bookmarkStart w:id="88" w:name="chương-67"/>
      <w:bookmarkEnd w:id="88"/>
      <w:r>
        <w:t xml:space="preserve">67. Chương 67</w:t>
      </w:r>
    </w:p>
    <w:p>
      <w:pPr>
        <w:pStyle w:val="Compact"/>
      </w:pPr>
      <w:r>
        <w:br w:type="textWrapping"/>
      </w:r>
      <w:r>
        <w:br w:type="textWrapping"/>
      </w:r>
      <w:r>
        <w:t xml:space="preserve">Sau khi vào Thành Đô phủ, mọi người liền tìm đến nha môn. Tri phủ của Thành Đô phủ họ kép Gia Cát, tên là Đan Chân. Vị Gia Cát tri phủ này năm nay đã ba mươi tuổi, thoạt nhìn bộ dáng nhã nhặn thư thái, nghe nói là hậu nhân của Gia Cát võ hầu (Gia Cát Lượng) năm đó.</w:t>
      </w:r>
    </w:p>
    <w:p>
      <w:pPr>
        <w:pStyle w:val="BodyText"/>
      </w:pPr>
      <w:r>
        <w:t xml:space="preserve">“Nga” Tiểu Tứ Tử đánh giá vị tri phủ nhã nhặn kia, cảm thấy y cùng phụ thân có chút giống nhau, liền thấy thực thân thiết với y, cấp y một nụ cười thật tươi, rồi đem kim bài cho y xem, “Gia Cát đại nhân, chúng ta đến tra án giang hồ đệ nhất quái đản.”</w:t>
      </w:r>
    </w:p>
    <w:p>
      <w:pPr>
        <w:pStyle w:val="BodyText"/>
      </w:pPr>
      <w:r>
        <w:t xml:space="preserve">Gia Cát Đan Chân tiếp nhận lệnh bài nhìn kĩ, có chút ngạc nhiên nhìn lại Tiểu Tứ Tử, tán thưởng, “Thật không nghĩ tới, tuổi trẻ như vậy đã trở thành thần bộ, quả nhiên nói anh hùng xuất thiếu niên a.”</w:t>
      </w:r>
    </w:p>
    <w:p>
      <w:pPr>
        <w:pStyle w:val="BodyText"/>
      </w:pPr>
      <w:r>
        <w:t xml:space="preserve">Tiểu Tứ Tử nghe được trong lòng liền vui vẻ, tâm nói vị Gia Cát đại nhân này thật tốt nha, bộ dạng hảo, mà nói chuyện cũng xuôi tai a.</w:t>
      </w:r>
    </w:p>
    <w:p>
      <w:pPr>
        <w:pStyle w:val="BodyText"/>
      </w:pPr>
      <w:r>
        <w:t xml:space="preserve">Xa xa, Công Tôn có chút ghen tị, mặt nhăn mày nhó, “Tử tiểu hài tử, nhìn chằm chằm người khác, còn cười thân thiết như vậy làm cái gì?”</w:t>
      </w:r>
    </w:p>
    <w:p>
      <w:pPr>
        <w:pStyle w:val="BodyText"/>
      </w:pPr>
      <w:r>
        <w:t xml:space="preserve">Triệu Phổ bất đắc dĩ dùng bả vai cọ cọ Công Tôn, “Người nọ không phải cảm giác hơi giống ngươi sao, Tiểu Tứ Tử xác định là vì vậy mới cảm thấy y thực thân thiết.”</w:t>
      </w:r>
    </w:p>
    <w:p>
      <w:pPr>
        <w:pStyle w:val="BodyText"/>
      </w:pPr>
      <w:r>
        <w:t xml:space="preserve">Công Tôn nghe xong, có chút hưởng thụ.</w:t>
      </w:r>
    </w:p>
    <w:p>
      <w:pPr>
        <w:pStyle w:val="BodyText"/>
      </w:pPr>
      <w:r>
        <w:t xml:space="preserve">“Đúng rồi.” Mục Phương hỏi Gia Cát Đan Chân, “Tri phủ đại nhân đối Ô Đầu lão quái có bao nhiêu hiểu biết?”</w:t>
      </w:r>
    </w:p>
    <w:p>
      <w:pPr>
        <w:pStyle w:val="BodyText"/>
      </w:pPr>
      <w:r>
        <w:t xml:space="preserve">Gia Cát Đan Chân lắc đầu, “Hiểu biết thì chắc cùng với các ngươi không sai biệt lắm. Ô Đầu lão quái vẫn thường ngụ trong thâm sơn cùng cốc ở nam bộ, nơi đó rất xa thành trấn. Hơn nữa, đó xem như là địa giới của Đường môn, do Đường môn quản lý…… Chúng ta những năm gần đây cùng võ lâm nhân sĩ vẫn duy trì mối quan hệ tốt.”</w:t>
      </w:r>
    </w:p>
    <w:p>
      <w:pPr>
        <w:pStyle w:val="BodyText"/>
      </w:pPr>
      <w:r>
        <w:t xml:space="preserve">“Hắn không có ở Thục Trung gây án sao?” Tiêu Lương hỏi.</w:t>
      </w:r>
    </w:p>
    <w:p>
      <w:pPr>
        <w:pStyle w:val="BodyText"/>
      </w:pPr>
      <w:r>
        <w:t xml:space="preserve">“Không có.” Gia Cát Đan Chân lắc lắc đầu, “Ta thực ra có nghe nói một ít về chuyện xưa của Ô Đầu lão quái, có thể là các ngươi chưa từng nghe qua, bất quá vùng Thục Trung này có không ít người biết.”</w:t>
      </w:r>
    </w:p>
    <w:p>
      <w:pPr>
        <w:pStyle w:val="BodyText"/>
      </w:pPr>
      <w:r>
        <w:t xml:space="preserve">“Nga?” Tiêu Lương cùng Tiểu Tứ Tử liếc mắt nhìn nhau, đều cảm thấy thực hứng thú, mọi người cùng ngồi xuống, nghe Gia Cát Đan Chân kể chuyện.</w:t>
      </w:r>
    </w:p>
    <w:p>
      <w:pPr>
        <w:pStyle w:val="BodyText"/>
      </w:pPr>
      <w:r>
        <w:t xml:space="preserve">“Năm đó, Ô Đầu lão quái nghe nói là một du hiệp trên giang hồ.” Gia Cát Đan Chân bắt đầu kể, “Hắn cùng ái nhân định cư ở Thục Trung, chỉ tiếc rằng ái nhân hắn sau khi bị bệnh liền qua đời. Nghe nói trên đời này có một loại đan châu ngàn năm có thể giúp người khởi tử hoàn sinh, vậy nên hắn mới gắt gao tìm kiếm ngọc châu, hy vọng có thể làm cho ái nhân mình khởi tử hoàn sinh.”</w:t>
      </w:r>
    </w:p>
    <w:p>
      <w:pPr>
        <w:pStyle w:val="BodyText"/>
      </w:pPr>
      <w:r>
        <w:t xml:space="preserve">Mọi người nghe xong đều hai mặt nhìn nhau, Tiểu Tứ Tử không khỏi có chút tán thưởng nói, “Nguyên lai là như vậy a…… Cái kia, Ô Đầu lão quái hảo chung tình nha!” Nghĩ nghĩ, bổ sung thêm, “Tình cảm sâu đậm như vậy, hẳn là hắn sẽ không làm loại chuyện tội ác tày trời đi?”</w:t>
      </w:r>
    </w:p>
    <w:p>
      <w:pPr>
        <w:pStyle w:val="BodyText"/>
      </w:pPr>
      <w:r>
        <w:t xml:space="preserve">Gia Cát Đan Chân cũng gật gật đầu, “Ô Đầu lão quái tuy là thập đại quái đạo, nhưng hắn bình thường cũng không quấy rầy dân chúng, mà ngược lại ở vùng đất Thục Trung núi non hiểm trở này, lúc gặp phải người lên núi hái thuốc hay đốn củi gặp nguy hiểm, hắn đã cứu bọn họ.”</w:t>
      </w:r>
    </w:p>
    <w:p>
      <w:pPr>
        <w:pStyle w:val="BodyText"/>
      </w:pPr>
      <w:r>
        <w:t xml:space="preserve">“Thật sao?” Mục Phương hơi gật đầu.</w:t>
      </w:r>
    </w:p>
    <w:p>
      <w:pPr>
        <w:pStyle w:val="BodyText"/>
      </w:pPr>
      <w:r>
        <w:t xml:space="preserve">Tiêu Lương lại hỏi, “Đúng rồi, Ô Đầu lão quái cùng Đường môn có chút hiềm kích, ngươi có biết không? Vậy sao hắn vẫn cứ ở Thục Trung nam bộ?”</w:t>
      </w:r>
    </w:p>
    <w:p>
      <w:pPr>
        <w:pStyle w:val="BodyText"/>
      </w:pPr>
      <w:r>
        <w:t xml:space="preserve">“Ân……” Gia Cát Đan Chân suy nghĩ, “Về phần hắn cùng Đường môn lúc đó có hiềm kích thì ta không biết, bất quá a, hắn sỡ dĩ vẫn ở nam bộ Thục Trung, ta đại khái biết được nguyên nhân.”</w:t>
      </w:r>
    </w:p>
    <w:p>
      <w:pPr>
        <w:pStyle w:val="BodyText"/>
      </w:pPr>
      <w:r>
        <w:t xml:space="preserve">“Vì sao?” Mọi người cùng nhau hỏi.</w:t>
      </w:r>
    </w:p>
    <w:p>
      <w:pPr>
        <w:pStyle w:val="BodyText"/>
      </w:pPr>
      <w:r>
        <w:t xml:space="preserve">“Ở ngay trong vùng núi non mà Đường môn trú ngụ có một sơn động, trong đó có huyền băng ngàn năm, nhiều năm vẫn không tan, dị thường lạnh. Ô Đầu lão quái nếu muốn bảo tồn thi thể ái nhân hắn, đương nhiên phải tìm một hầm băng thiên nhiên.” Gia Cát Đan Chân nói.</w:t>
      </w:r>
    </w:p>
    <w:p>
      <w:pPr>
        <w:pStyle w:val="BodyText"/>
      </w:pPr>
      <w:r>
        <w:t xml:space="preserve">“Nga…” Tất cả mọi người hiểu rõ.</w:t>
      </w:r>
    </w:p>
    <w:p>
      <w:pPr>
        <w:pStyle w:val="BodyText"/>
      </w:pPr>
      <w:r>
        <w:t xml:space="preserve">Hoa Phi Phi mỉm cười, “Ô Đầu lão quái kia, cũng coi như là người si tình.”</w:t>
      </w:r>
    </w:p>
    <w:p>
      <w:pPr>
        <w:pStyle w:val="BodyText"/>
      </w:pPr>
      <w:r>
        <w:t xml:space="preserve">Tiểu Tứ Tử nghĩ a nghĩ, đột nhiên nói, “Nga… Ta đã biết, Ô Đầu lão quái kia có tóc màu ô sắc, đại khái là do trúng hàn độc.”</w:t>
      </w:r>
    </w:p>
    <w:p>
      <w:pPr>
        <w:pStyle w:val="BodyText"/>
      </w:pPr>
      <w:r>
        <w:t xml:space="preserve">“Hàn độc?” Tiêu Lương nhìn qua Tiểu Tứ Tử.</w:t>
      </w:r>
    </w:p>
    <w:p>
      <w:pPr>
        <w:pStyle w:val="BodyText"/>
      </w:pPr>
      <w:r>
        <w:t xml:space="preserve">“Ân.” Tiểu Tứ Tử gật gật đầu, “Thiên nhiên huyền băng ngàn năm bên trong ngoại trừ là nước do đông lạnh ra, còn có rất nhiều thứ khác. Tỷ như trong động ngàn năm có tích lũy nhiều chướng khí (khí độc), đối với người rất độc, biểu hiện rõ ràng nhất của nó chính là tóc sẽ trở thành màu ô.”</w:t>
      </w:r>
    </w:p>
    <w:p>
      <w:pPr>
        <w:pStyle w:val="BodyText"/>
      </w:pPr>
      <w:r>
        <w:t xml:space="preserve">“Sẽ chết sao?” Mục Phương hỏi.</w:t>
      </w:r>
    </w:p>
    <w:p>
      <w:pPr>
        <w:pStyle w:val="BodyText"/>
      </w:pPr>
      <w:r>
        <w:t xml:space="preserve">Tiểu Tứ Tử lắc đầu, “Nếu có thể ly khai động hàn băng ngàn năm, uống nhiều chút canh gừng, là có thể đem hàn khí trong người bức ra, sau đó lại dùng một ít dược vật trị độc, nghỉ nơi một trận là có thể khỏi. Bất quá, nếu là lâu dài, sẽ tổn hại đến thân thể, ít nhất, đoản mệnh là điều chắc chắn.”</w:t>
      </w:r>
    </w:p>
    <w:p>
      <w:pPr>
        <w:pStyle w:val="BodyText"/>
      </w:pPr>
      <w:r>
        <w:t xml:space="preserve">“Bất quá nếu tình nhân hắn không có cách nào sống lại, hắn phỏng chừng sẽ không rời khỏi cái động hàn băng đi?” Hoa Phi Phi thở dài, ngẫm nghĩ, lại hỏi Gia Cát Đan Chân, “Các ngươi đi điều tra chỗ ở của hắn?”</w:t>
      </w:r>
    </w:p>
    <w:p>
      <w:pPr>
        <w:pStyle w:val="BodyText"/>
      </w:pPr>
      <w:r>
        <w:t xml:space="preserve">“Ân.” Gia Cát Đan Chân gật đầu, “Lúc trước nhận được thánh chỉ thì có thăm dò qua một lần, kia chính là một gian nhà gỗ trống trơn mà thôi, không có ai cả.”</w:t>
      </w:r>
    </w:p>
    <w:p>
      <w:pPr>
        <w:pStyle w:val="BodyText"/>
      </w:pPr>
      <w:r>
        <w:t xml:space="preserve">“Vậy động hàn băng ở đâu?” Tiêu Lương hỏi.</w:t>
      </w:r>
    </w:p>
    <w:p>
      <w:pPr>
        <w:pStyle w:val="BodyText"/>
      </w:pPr>
      <w:r>
        <w:t xml:space="preserve">Gia Cát Đan Chân cười cười, “Nơi đó là cấm địa Đường môn, chúng ta không vào được…… Mặt khác, cho dù bọn họ có cho chúng ta vào, thì băng động đó cũng ở đỉnh núi Tuyết Sơn, phải là nhân tài võ công cao cường mới có thể lên được, giống như chúng ta là loại phàm phu tục tử thì không có cách nào lên được.”</w:t>
      </w:r>
    </w:p>
    <w:p>
      <w:pPr>
        <w:pStyle w:val="BodyText"/>
      </w:pPr>
      <w:r>
        <w:t xml:space="preserve">Tiểu Tứ Tử sờ sờ cằm, “Ân…… Vậy sao Đường môn lại cho Ô Đầu lao quái đi vào cấm địa chứ?”</w:t>
      </w:r>
    </w:p>
    <w:p>
      <w:pPr>
        <w:pStyle w:val="BodyText"/>
      </w:pPr>
      <w:r>
        <w:t xml:space="preserve">“Trừ phi……” Hoa Phi Phi cũng sờ cằm, “Tình nhân của Ô Đầu lão quái, cùng Đường môn có quan hệ gì đó? Ta nhưng lại có nghe qua một chuyện.”</w:t>
      </w:r>
    </w:p>
    <w:p>
      <w:pPr>
        <w:pStyle w:val="BodyText"/>
      </w:pPr>
      <w:r>
        <w:t xml:space="preserve">“Ân.” Tiêu Lương gật gật đầu, hỏi, “Ngươi không phải là nói tới nữ nhi nhỏ nhất của Đường lão phu nhân?”</w:t>
      </w:r>
    </w:p>
    <w:p>
      <w:pPr>
        <w:pStyle w:val="BodyText"/>
      </w:pPr>
      <w:r>
        <w:t xml:space="preserve">Hoa Phi Phi gật gật, “Nghe nói năm đó tiểu sư muội Đường môn Đường Tiểu Muội xinh đẹp khắp thiên hạ ai cũng biết, có danh xưng là Thục Trung đệ nhất mỹ nhân…… Người tới cửa cầu thân không ngớt, bất quá nàng coi trọng mãnh thú Mãng Lạc.”</w:t>
      </w:r>
    </w:p>
    <w:p>
      <w:pPr>
        <w:pStyle w:val="BodyText"/>
      </w:pPr>
      <w:r>
        <w:t xml:space="preserve">“Mãnh thú Mãng Lạc?” Tiểu Tứ Tử tò mò nhìn Hoa Phi Phi, “Đây là cái tên gì?”</w:t>
      </w:r>
    </w:p>
    <w:p>
      <w:pPr>
        <w:pStyle w:val="BodyText"/>
      </w:pPr>
      <w:r>
        <w:t xml:space="preserve">“Mãnh thú Mãng Lạc năm đó là một cao thủ rất có danh khí.” Tiêu Lương ngẫm nghĩ, cười nói, “Lại nói tiếp…… Cùng vương gia còn có chút giao tình.”</w:t>
      </w:r>
    </w:p>
    <w:p>
      <w:pPr>
        <w:pStyle w:val="BodyText"/>
      </w:pPr>
      <w:r>
        <w:t xml:space="preserve">“Hắn quen biết Cửu Cửu?” Tiểu Tứ Tử giật mình.</w:t>
      </w:r>
    </w:p>
    <w:p>
      <w:pPr>
        <w:pStyle w:val="BodyText"/>
      </w:pPr>
      <w:r>
        <w:t xml:space="preserve">“Ân.” Bọn người Thanh Ảnh gật đầu, “Năm đó lúc đối địch với Đại Liêu, nguyên soái mang theo chúng ta xuất chinh đại chiến với nhân mã Liêu Quốc. Lúc ấy, trên đời người có thể sử dụng trảm mã đao lớn như vậy chỉ có vương gia cùng mãnh thú Mãng Lạc. Hắn muốn cùng vương gia tranh tài cao thấp, luôn đến chiến trường tìm vương gia luận võ.”</w:t>
      </w:r>
    </w:p>
    <w:p>
      <w:pPr>
        <w:pStyle w:val="BodyText"/>
      </w:pPr>
      <w:r>
        <w:t xml:space="preserve">“Sau đó thì sao?” Tiểu Tứ Tử nghe kể có chút hưng phấn, “Bọn họ ai thắng?”</w:t>
      </w:r>
    </w:p>
    <w:p>
      <w:pPr>
        <w:pStyle w:val="BodyText"/>
      </w:pPr>
      <w:r>
        <w:t xml:space="preserve">“Vương gia đương nhiên là không chịu rảnh rỗi cùng hắn đánh nhau, tiêu hao thể lực thì chẳng khác nào tiện nghi cho Liêu binh.” Bạch Ảnh có chút đắc ý nói, “Vương gia cùng Mãng Lạc nói, tỷ thí thì có thể, bất quá phải tìm một biện pháp tốt!”</w:t>
      </w:r>
    </w:p>
    <w:p>
      <w:pPr>
        <w:pStyle w:val="BodyText"/>
      </w:pPr>
      <w:r>
        <w:t xml:space="preserve">“Huyết tẩy Liêu binh tám trăm dặm, truyền thuyết này ta cũng từng nghe qua.” Mục Phương gật gật đầu, “Hôi mắt Tu La Triệu Phổ cùng mãnh thú Mãng Lạc.”</w:t>
      </w:r>
    </w:p>
    <w:p>
      <w:pPr>
        <w:pStyle w:val="BodyText"/>
      </w:pPr>
      <w:r>
        <w:t xml:space="preserve">“Là cái gì nha?” Tiểu Tứ Tử nóng nảy, như thế nào mà mọi người đều biết, chỉ có mình hắn không biết, liền đưa tay kéo kéo áo Tiêu Lương, “Tiểu Lương Tử, nói nha, các ngươi không được ngắt lời!”</w:t>
      </w:r>
    </w:p>
    <w:p>
      <w:pPr>
        <w:pStyle w:val="BodyText"/>
      </w:pPr>
      <w:r>
        <w:t xml:space="preserve">Tiêu Lương cười cười, nhìn bốn ảnh vệ.</w:t>
      </w:r>
    </w:p>
    <w:p>
      <w:pPr>
        <w:pStyle w:val="BodyText"/>
      </w:pPr>
      <w:r>
        <w:t xml:space="preserve">Xích Ảnh tiếp tục kể, “Vương gia cùng Mãng Lạc giao ước, đơn thân độc mã, theo hai hướng đông tây của hai cánh quân xông vào ba mươi vạn đại quân của địch, xem ai giết được nhiều Liêu binh hơn! Nếu bị Liêu binh giết, như vậy sẽ không so nữa. Nếu đều còn sống, cuối cùng tính lại số người, giết nhiều hơn sẽ thắng.”</w:t>
      </w:r>
    </w:p>
    <w:p>
      <w:pPr>
        <w:pStyle w:val="BodyText"/>
      </w:pPr>
      <w:r>
        <w:t xml:space="preserve">Tiểu Tứ Tử nghe xong hai mắt tỏa sáng, “Vậy sau đó thế nào? Cửu Cửu thắng sao?”</w:t>
      </w:r>
    </w:p>
    <w:p>
      <w:pPr>
        <w:pStyle w:val="BodyText"/>
      </w:pPr>
      <w:r>
        <w:t xml:space="preserve">“Kia đương nhiên.” Hắc Ảnh có chút tự hào nói, “Năm đó có Ngũ gia thì ta không dám nói, nhưng là Ngũ gia đi rồi, đương thời đao pháp tốt nhất, tuyệt đối không có người nào có thể thắng được vương gia. Hắn cùng Mãng Lạc giết suốt ba ngày ba đêm, Liêu binh ba mươi vạn đại quân, càng tiến đến bọn họ càng sát lui. Lúc ấy thi thể cùng và máu loang lỗ ra tám trăm dặm, Liêu nhân sợ tới mức hồn phi phách tán! Theo như tổng kết lại số người, vương gia so với Mãng Lạc giết được nhiều hơn mấy chục Liêu binh.”</w:t>
      </w:r>
    </w:p>
    <w:p>
      <w:pPr>
        <w:pStyle w:val="BodyText"/>
      </w:pPr>
      <w:r>
        <w:t xml:space="preserve">“Thật là lợi hại nha!” Tiểu Tứ Tử kích động, “Tuy rằng hảo tàn nhẫn, nhưng là thực sự thần khí nha!”</w:t>
      </w:r>
    </w:p>
    <w:p>
      <w:pPr>
        <w:pStyle w:val="BodyText"/>
      </w:pPr>
      <w:r>
        <w:t xml:space="preserve">“Tàn nhẫn cái gì?” Gia Cát Đan Chân cười nói, “Nếu không phải người Liêu có phạm vào sơn hà ta, giết dân chúng của ta, chỗ nào sẽ dẫn tới chiến tranh? Theo ta nói, cửu vương gia giết được hảo! Giết được thống khoái!”</w:t>
      </w:r>
    </w:p>
    <w:p>
      <w:pPr>
        <w:pStyle w:val="BodyText"/>
      </w:pPr>
      <w:r>
        <w:t xml:space="preserve">“Ân.” Tiểu Tứ Tử cũng gật đầu, hỏi Thanh Ảnh bọn họ, “Vậy sau đó thì sao nữa?”</w:t>
      </w:r>
    </w:p>
    <w:p>
      <w:pPr>
        <w:pStyle w:val="BodyText"/>
      </w:pPr>
      <w:r>
        <w:t xml:space="preserve">“Sau đó Mãng Lạc cùng vương gia uống rượu cả đêm, từ đó về sau liền xưng huynh gọi đệ. Bất quá bọn họ nhận thức nhau xong, liền mất liên lạc, không biết Mãng Lạc hắn đi chỗ nào, đúng là có truyền thuyết nói hắn cùng Đường Tiểu Muội thành quyến lữ, nhưng cuối cùng vẫn không có tin tức.”</w:t>
      </w:r>
    </w:p>
    <w:p>
      <w:pPr>
        <w:pStyle w:val="BodyText"/>
      </w:pPr>
      <w:r>
        <w:t xml:space="preserve">“Cửu Cửu ngoại hiệu gọi là hôi mắt Tu La sao?” Tiểu Tứ Tử rất ngạc nhiên hỏi, “Vì cái gì a?”</w:t>
      </w:r>
    </w:p>
    <w:p>
      <w:pPr>
        <w:pStyle w:val="BodyText"/>
      </w:pPr>
      <w:r>
        <w:t xml:space="preserve">“Đồng tử của vương gia màu sắc của điểm nhạt.” Thanh Ảnh nói với Tiểu Tứ Tử, “Khi hắn sát ý dâng cao, hai mắt sẽ biến thành màu xám, liền chứng minh quân địch sẽ không hay ho gì.”</w:t>
      </w:r>
    </w:p>
    <w:p>
      <w:pPr>
        <w:pStyle w:val="BodyText"/>
      </w:pPr>
      <w:r>
        <w:t xml:space="preserve">“Nga…” Tiểu Tứ Tử nâng cằm, “Nguyên lai Cửu Cửu là hôi mắt yêu đồng a……”</w:t>
      </w:r>
    </w:p>
    <w:p>
      <w:pPr>
        <w:pStyle w:val="BodyText"/>
      </w:pPr>
      <w:r>
        <w:t xml:space="preserve">“Hôi mắt yêu đồng?” Tiêu Lương tò mò hỏi, “Cẩn nhi, đây là ý tứ gì?”</w:t>
      </w:r>
    </w:p>
    <w:p>
      <w:pPr>
        <w:pStyle w:val="BodyText"/>
      </w:pPr>
      <w:r>
        <w:t xml:space="preserve">“Hôi mắt yêu đồng là một loại bệnh cực kì hiếm thấy.” Tiểu Tứ Tử tủm tỉm nói, “Chính là đồng tử của người đó sẽ tùy theo cảm xúc biến hóa mà thay đổi màu sắc. Nếu là màu đỏ, sẽ kêu là huyết mắt yêu đồng. Nếu biến thành màu vàng, gọi là kim mắt yêu đồng. bất quá màu xám là ít gặp nhất.”</w:t>
      </w:r>
    </w:p>
    <w:p>
      <w:pPr>
        <w:pStyle w:val="BodyText"/>
      </w:pPr>
      <w:r>
        <w:t xml:space="preserve">“Còn có cách nói này?” Bốn ảnh vệ đều cảm thấy thú vị.</w:t>
      </w:r>
    </w:p>
    <w:p>
      <w:pPr>
        <w:pStyle w:val="BodyText"/>
      </w:pPr>
      <w:r>
        <w:t xml:space="preserve">“Đúng vậy, cổ thư lưu lại có nói về yêu đồng, nói rằng nếu người lớn lên mà có yêu đồng là điềm xấu đến. Huyết mắt sẽ đưa tới giết chóc, kim mắt sẽ đưa tới tai họa, mà hôi sắc ắt sẽ dẫn tới chiến tranh.”</w:t>
      </w:r>
    </w:p>
    <w:p>
      <w:pPr>
        <w:pStyle w:val="BodyText"/>
      </w:pPr>
      <w:r>
        <w:t xml:space="preserve">Mọi người hai mặt nhìn nhau, cảm thấy cùng Triệu Phổ quả thực có chút tương xứng.</w:t>
      </w:r>
    </w:p>
    <w:p>
      <w:pPr>
        <w:pStyle w:val="BodyText"/>
      </w:pPr>
      <w:r>
        <w:t xml:space="preserve">“Đúng rồi.” Tiểu Tứ Tử tò mò hỏi, “Kia vì sao lại kêu Mãng Lạc là mãnh thú?”</w:t>
      </w:r>
    </w:p>
    <w:p>
      <w:pPr>
        <w:pStyle w:val="BodyText"/>
      </w:pPr>
      <w:r>
        <w:t xml:space="preserve">“Bởi vì diện mạo của Mãng Lạc rất quái dị.” Thanh Ảnh nói, “Chân mày hắn cao ngất, sóng mũi cũng cao hơn người bình thường, ánh mắt cực hung ác, tóc tai thì bù xù. Hơn nữa hắn luôn mặc áo đen, còn hơi gù, thoạt nhìn rất giống mãnh thú hung ác. Bởi vậy người giang hồ mới đặt cho hắn biệt hiệu mãnh thú.”</w:t>
      </w:r>
    </w:p>
    <w:p>
      <w:pPr>
        <w:pStyle w:val="BodyText"/>
      </w:pPr>
      <w:r>
        <w:t xml:space="preserve">“Là như thế a, không biết người khác thế nào.” Tiểu Tứ Tử cân nhắc, “Bất quá nếu Cửu Cửu cùng hắn kết bằng hữu, đã nói lên người đó không tồi nha!”</w:t>
      </w:r>
    </w:p>
    <w:p>
      <w:pPr>
        <w:pStyle w:val="BodyText"/>
      </w:pPr>
      <w:r>
        <w:t xml:space="preserve">“Mãng Lạc con người quả thực không tồi.” Hắc Ảnh gật đầu, “Tuy rằng diện mạo hung ác, nhưng lại biết thương người, vừa dũng cảm lại có nghĩa khí, Đường Tiểu Muội kia coi trọng hắn cũng không phải không có lý do! Hắn là một anh hùng.”</w:t>
      </w:r>
    </w:p>
    <w:p>
      <w:pPr>
        <w:pStyle w:val="BodyText"/>
      </w:pPr>
      <w:r>
        <w:t xml:space="preserve">“Bất quá, sau lại nghe nói Đường Tiểu Muội cùng Mãng Lạc hành tung không rõ, có không ít người đồn đại rằng Đường phu nhân không đồng ý hôn sự của họ…… Đường Tiểu Muội khó sinh nên đã chết.” Hoa Phi Phi nói, “Mãng Lạc từ đó về sau cũng không còn nghe tin tức gì nữa.”</w:t>
      </w:r>
    </w:p>
    <w:p>
      <w:pPr>
        <w:pStyle w:val="BodyText"/>
      </w:pPr>
      <w:r>
        <w:t xml:space="preserve">Tiểu Tứ Tử nghe được có chút khổ sở, “Tại sao lại có thể chết như vậy chứ?”</w:t>
      </w:r>
    </w:p>
    <w:p>
      <w:pPr>
        <w:pStyle w:val="BodyText"/>
      </w:pPr>
      <w:r>
        <w:t xml:space="preserve">“Nội tình trong đó…… Có một người hẳn là biết rõ.” Mục Phương trầm ngâm trong chốc lát.</w:t>
      </w:r>
    </w:p>
    <w:p>
      <w:pPr>
        <w:pStyle w:val="BodyText"/>
      </w:pPr>
      <w:r>
        <w:t xml:space="preserve">“Ngươi là nói, Đường phu nhân?” Tiêu Lương hỏi.</w:t>
      </w:r>
    </w:p>
    <w:p>
      <w:pPr>
        <w:pStyle w:val="BodyText"/>
      </w:pPr>
      <w:r>
        <w:t xml:space="preserve">Mục Phương gật đầu.</w:t>
      </w:r>
    </w:p>
    <w:p>
      <w:pPr>
        <w:pStyle w:val="BodyText"/>
      </w:pPr>
      <w:r>
        <w:t xml:space="preserve">“Bằng không như vậy đi, chúng ta ngày mai đi xem Đường môn, hỏi thử vị Đường lão phu nhân kia.” Tiểu Tứ Tử đề nghị, “Các ngươi nói thế nào?”</w:t>
      </w:r>
    </w:p>
    <w:p>
      <w:pPr>
        <w:pStyle w:val="BodyText"/>
      </w:pPr>
      <w:r>
        <w:t xml:space="preserve">Mọi người liếc nhìn nhau, đều gật đầu.</w:t>
      </w:r>
    </w:p>
    <w:p>
      <w:pPr>
        <w:pStyle w:val="BodyText"/>
      </w:pPr>
      <w:r>
        <w:t xml:space="preserve">Trên đỉnh thượng, Công Tôn cùng Triệu Phổ đang đặt lại miếng ngói lúc nãy mở để nghe động tĩnh bên dưới, Công Tôn ngẩng đầu, nhìn thấy Triệu Phổ cau mày thật chặt, liền hỏi, “Làm sao vậy?”</w:t>
      </w:r>
    </w:p>
    <w:p>
      <w:pPr>
        <w:pStyle w:val="BodyText"/>
      </w:pPr>
      <w:r>
        <w:t xml:space="preserve">Triệu Phổ suy nghĩ, “Nếu Mãng Lạc thật muốn tiến cung trộm ngọc châu, tuyệt đối sẽ không bị người phát hiện, càng không giết cung nữ, còn kinh động thánh giá.”</w:t>
      </w:r>
    </w:p>
    <w:p>
      <w:pPr>
        <w:pStyle w:val="BodyText"/>
      </w:pPr>
      <w:r>
        <w:t xml:space="preserve">“Ngươi cảm thấy, là có người vu oan giá họa?” Công Tôn thử hỏi.</w:t>
      </w:r>
    </w:p>
    <w:p>
      <w:pPr>
        <w:pStyle w:val="BodyText"/>
      </w:pPr>
      <w:r>
        <w:t xml:space="preserve">Triệu Phổ lắc đầu, “Trước hãy chứng minh xem Ô Đầu lão quái kia đến tột cùng có phải là Mãng Lạc hay không…… Nếu thực sự, ta sẽ tương trợ hắn.”</w:t>
      </w:r>
    </w:p>
    <w:p>
      <w:pPr>
        <w:pStyle w:val="BodyText"/>
      </w:pPr>
      <w:r>
        <w:t xml:space="preserve">Công Tôn thấy Triệu Phổ lo lắng, liền cười nói, “Ngươi không phải là muốn lên đỉnh Tuyết Sơn nhìn động băng sao?”</w:t>
      </w:r>
    </w:p>
    <w:p>
      <w:pPr>
        <w:pStyle w:val="BodyText"/>
      </w:pPr>
      <w:r>
        <w:t xml:space="preserve">Triệu Phổ nhìn hắn, gật gật đầu.</w:t>
      </w:r>
    </w:p>
    <w:p>
      <w:pPr>
        <w:pStyle w:val="BodyText"/>
      </w:pPr>
      <w:r>
        <w:t xml:space="preserve">“Chúng ta hiện tại phải đi?” Công Tôn lại hỏi.</w:t>
      </w:r>
    </w:p>
    <w:p>
      <w:pPr>
        <w:pStyle w:val="BodyText"/>
      </w:pPr>
      <w:r>
        <w:t xml:space="preserve">“Ách……” Triệu Phổ sửng sốt, nhìn Công Tôn, “Ngươi không xem chừng Tiểu Tứ Tử?”</w:t>
      </w:r>
    </w:p>
    <w:p>
      <w:pPr>
        <w:pStyle w:val="BodyText"/>
      </w:pPr>
      <w:r>
        <w:t xml:space="preserve">Công Tôn mỉm cười, vươn tay vỗ vỗ quai hàm Triệu Phổ, “Ngươi đều bồi ta một đường, ta đương nhiên có thể đi cùng ngươi chốc lát! Tiểu Tứ Tử có nhiều người bảo hộ như vậy, không việc gì.”</w:t>
      </w:r>
    </w:p>
    <w:p>
      <w:pPr>
        <w:pStyle w:val="Compact"/>
      </w:pPr>
      <w:r>
        <w:t xml:space="preserve">Triệu Phổ nhìn chăm chăm Công Tôn thật lâu, sau đột nhiên bước lại ôm thật chặt hắn, cọ tới cọ lui, “Thân ái, ngươi quả nhiên tốt nhất, yêu chết ngươi!”</w:t>
      </w:r>
      <w:r>
        <w:br w:type="textWrapping"/>
      </w:r>
      <w:r>
        <w:br w:type="textWrapping"/>
      </w:r>
    </w:p>
    <w:p>
      <w:pPr>
        <w:pStyle w:val="Heading2"/>
      </w:pPr>
      <w:bookmarkStart w:id="89" w:name="chương-68"/>
      <w:bookmarkEnd w:id="89"/>
      <w:r>
        <w:t xml:space="preserve">68. Chương 68</w:t>
      </w:r>
    </w:p>
    <w:p>
      <w:pPr>
        <w:pStyle w:val="Compact"/>
      </w:pPr>
      <w:r>
        <w:br w:type="textWrapping"/>
      </w:r>
      <w:r>
        <w:br w:type="textWrapping"/>
      </w:r>
      <w:r>
        <w:t xml:space="preserve">Đêm đến, Tiểu Tứ Tử bọn họ ở phủ nha đều đi ngủ sớm, chuẩn bị cho sáng sớm ngày mai đến Đường môn, tìm Đường lão phu nhân hỏi thăm chuyện tình năm đó thế nào, tốt nhất là có thể tìm được Ô Đầu lão quái.</w:t>
      </w:r>
    </w:p>
    <w:p>
      <w:pPr>
        <w:pStyle w:val="BodyText"/>
      </w:pPr>
      <w:r>
        <w:t xml:space="preserve">“Tiểu Lương Tử.”</w:t>
      </w:r>
    </w:p>
    <w:p>
      <w:pPr>
        <w:pStyle w:val="BodyText"/>
      </w:pPr>
      <w:r>
        <w:t xml:space="preserve">Trong phòng, Tiểu Tứ Tử dựa vào người Tiễn Tử, ngẩng mặt nhìn Tiêu Lương, “Kì thực, đúng là hải châu ngàn năm có thể khởi tử hồi sinh.”</w:t>
      </w:r>
    </w:p>
    <w:p>
      <w:pPr>
        <w:pStyle w:val="BodyText"/>
      </w:pPr>
      <w:r>
        <w:t xml:space="preserve">“Thật sự?” Tiêu Lương giật mình nhìn Tiểu Tứ Tử, “Người đã chết còn có thể sống lại?”</w:t>
      </w:r>
    </w:p>
    <w:p>
      <w:pPr>
        <w:pStyle w:val="BodyText"/>
      </w:pPr>
      <w:r>
        <w:t xml:space="preserve">“Ân.” Tiểu Tứ Tử từ trên người Tiễn Tử lại cọ qua Thạch Đầu, “Ta trước kia ở y thư có nhìn qua, nghe nói năm đó ở Đại Lý có một vùng phú hộ, ái thê hắn qua đời, hắn đem dạ minh châu mà lúc sinh thời ái thê hắn thích nhất nhập táng cùng nàng. Bởi vì không nỡ đem nàng chôn, nên hắn đã tạo nên một băng cung, như vậy hắn có thể mỗi ngày vào đó nhìn nàng, chờ một ngày nào đó chết đi, có thể cùng nhau hạ táng.”</w:t>
      </w:r>
    </w:p>
    <w:p>
      <w:pPr>
        <w:pStyle w:val="BodyText"/>
      </w:pPr>
      <w:r>
        <w:t xml:space="preserve">“Ân.” Tiêu Lương ngồi xuống bên cạnh Tiểu Tứ Tử, dựa vào cái bụng mềm mềm mượt mượt của Tiễn Tử, nghe Tiểu Tứ Tử kể chuyện.</w:t>
      </w:r>
    </w:p>
    <w:p>
      <w:pPr>
        <w:pStyle w:val="BodyText"/>
      </w:pPr>
      <w:r>
        <w:t xml:space="preserve">“Sau, ái thê của hắn cầm dạ minh châu nằm trong hầm băng hai ngày hai đêm, thế rồi kì tích mà sống lại. Phú hộ liền mời lang trung đến chẩn, lang trung cũng nói ái thê hắn xác thực đã khỏi hẳn.” Tiểu Tứ Tử nói tiếp, “Sau đó, phú hộ nghĩ mãi không thông, nghĩ tới nghĩ lui, cảm thấy có khả năng là do tác dụng của dạ minh châu. Tiếp đó một ngày, con cẩu nhà hắn chết đi, hắn liền đem nó đặt vào trong hầm băng, đợi vài ngày, con cẩu đó vẫn không sống lại. Sau hắn lại đem hạt châu đặt cùng vào, quả nhiên, cẩu liền sống lại.”</w:t>
      </w:r>
    </w:p>
    <w:p>
      <w:pPr>
        <w:pStyle w:val="BodyText"/>
      </w:pPr>
      <w:r>
        <w:t xml:space="preserve">“Việc này có thực?” Tiêu Lương kinh hãi, “Vậy hạt châu đó sau này thế nào?”</w:t>
      </w:r>
    </w:p>
    <w:p>
      <w:pPr>
        <w:pStyle w:val="BodyText"/>
      </w:pPr>
      <w:r>
        <w:t xml:space="preserve">“Sau đó xảy ra chiến loạn, phú hộ cùng thê tử đào vong trên đường, hạt châu thất lạc.” Tiểu Tứ Tử lại kể, “Trong sách có ghi lại, hạt châu này cùng dạ minh châu bình thường không có gì khác lắm, chính là màu sắc rất trong, ban đêm chỉ phát ra màu thuần trắng. Nếu đặt vào trong nước biển, sẽ biến thành màu vàng kim. Hơn nữa, trong bóng đêm lại có điểm đen. Nghe nói, kì thực nó cũng không phải dạ minh châu bình thường, mà là Long Nhãn.”</w:t>
      </w:r>
    </w:p>
    <w:p>
      <w:pPr>
        <w:pStyle w:val="BodyText"/>
      </w:pPr>
      <w:r>
        <w:t xml:space="preserve">“Long Nhãn?” Tiêu Lương bật cười, “Chính là cây Long Nhãn?”</w:t>
      </w:r>
    </w:p>
    <w:p>
      <w:pPr>
        <w:pStyle w:val="BodyText"/>
      </w:pPr>
      <w:r>
        <w:t xml:space="preserve">“Ai nha!” Tiểu Tứ Tử dùng cánh tay mập mập đánh Tiêu Lương một chút, “Chán ghét, không được ngắt lời.”</w:t>
      </w:r>
    </w:p>
    <w:p>
      <w:pPr>
        <w:pStyle w:val="BodyText"/>
      </w:pPr>
      <w:r>
        <w:t xml:space="preserve">Tiêu Lương bị Tiểu Tứ Tử một quyền đánh trúng liền cảm thấy trong đầu ngứa ngứa, cười nói, “Thật là hạt châu Long Nhãn a?”</w:t>
      </w:r>
    </w:p>
    <w:p>
      <w:pPr>
        <w:pStyle w:val="BodyText"/>
      </w:pPr>
      <w:r>
        <w:t xml:space="preserve">“Ân.” Tiểu Tứ Tử tiếp tục cọ cọ cái bụng mềm mềm của Thạch Đầu, kể tiếp, “Nghe nói ở Nam Hải có một loại hải long, sau khi thân thể chìm xuống đáy biển, tròng mắt bị thạch hóa, thân thể bị cá tôm phân hủy, liền chỉ còn hai khỏa Long Nhãn này, nên mới có công hiệu khởi tử hoàn sinh ni.”</w:t>
      </w:r>
    </w:p>
    <w:p>
      <w:pPr>
        <w:pStyle w:val="BodyText"/>
      </w:pPr>
      <w:r>
        <w:t xml:space="preserve">………</w:t>
      </w:r>
    </w:p>
    <w:p>
      <w:pPr>
        <w:pStyle w:val="BodyText"/>
      </w:pPr>
      <w:r>
        <w:t xml:space="preserve">“Thực sự có loại chuyện này?” Triệu Phổ vừa cưỡi ngựa, vừa ôm Công Tôn đang được bọc một tấm da cừu vào lòng, chăm chú nghe hắn kể lại truyền thuyết Long Nhãn. Sau khi nghe xong liền giật mình hỏi lại, “Hải Long Nhãn có thể khởi tử hồi sinh sao?”</w:t>
      </w:r>
    </w:p>
    <w:p>
      <w:pPr>
        <w:pStyle w:val="BodyText"/>
      </w:pPr>
      <w:r>
        <w:t xml:space="preserve">“Ân…… Cũng chỉ là truyền thuyết mà thôi.” Công Tôn trả lời, “Ô Đầu lão quái kia phỏng chừng là nghe được truyền thuyết này, mới nơi nơi tìm kiếm minh châu, nếu khỏa minh châu trong hoàng cung là do hắn trộm đi……”</w:t>
      </w:r>
    </w:p>
    <w:p>
      <w:pPr>
        <w:pStyle w:val="BodyText"/>
      </w:pPr>
      <w:r>
        <w:t xml:space="preserve">“Vậy khẳng định hiện tại hắn đang ở trong động băng.” Triệu Phổ tiếp lời, “Để cho tình nhân hắn cầm minh châu, chờ hai ba ngày sau coi người có thể sống lại hay không?”</w:t>
      </w:r>
    </w:p>
    <w:p>
      <w:pPr>
        <w:pStyle w:val="BodyText"/>
      </w:pPr>
      <w:r>
        <w:t xml:space="preserve">“Ân.” Công Tôn gật gật đầu.</w:t>
      </w:r>
    </w:p>
    <w:p>
      <w:pPr>
        <w:pStyle w:val="BodyText"/>
      </w:pPr>
      <w:r>
        <w:t xml:space="preserve">“Chúng ta đêm nay liền lên núi, bất quá ở trên núi rất lạnh.” Triệu Phổ có chút lo lắng cho thân thể Công Tôn.</w:t>
      </w:r>
    </w:p>
    <w:p>
      <w:pPr>
        <w:pStyle w:val="BodyText"/>
      </w:pPr>
      <w:r>
        <w:t xml:space="preserve">“Đừng lo.” Công Tôn đem tấm da cừu quanh người siết thật chặt, “Một chút cũng không lạnh.”</w:t>
      </w:r>
    </w:p>
    <w:p>
      <w:pPr>
        <w:pStyle w:val="BodyText"/>
      </w:pPr>
      <w:r>
        <w:t xml:space="preserve">………</w:t>
      </w:r>
    </w:p>
    <w:p>
      <w:pPr>
        <w:pStyle w:val="BodyText"/>
      </w:pPr>
      <w:r>
        <w:t xml:space="preserve">Trong khách phòng nha môn tri phủ.</w:t>
      </w:r>
    </w:p>
    <w:p>
      <w:pPr>
        <w:pStyle w:val="BodyText"/>
      </w:pPr>
      <w:r>
        <w:t xml:space="preserve">Mục Phương giương mắt nhìn Hoa Phi Phi đang lắc lư trong phòng mình, “Ngươi không phải là có phòng mình sao? Như thế nào còn theo ta chung một gian?”</w:t>
      </w:r>
    </w:p>
    <w:p>
      <w:pPr>
        <w:pStyle w:val="BodyText"/>
      </w:pPr>
      <w:r>
        <w:t xml:space="preserve">Hoa Phi Phi ngẩng đầu nhìn về phía hắn, khuôn mặt khẽ nhíu, cười nói, “Ta với ngươi cùng một gian thì làm sao? Làm gì mà bị dọa thành như vậy đi?”</w:t>
      </w:r>
    </w:p>
    <w:p>
      <w:pPr>
        <w:pStyle w:val="BodyText"/>
      </w:pPr>
      <w:r>
        <w:t xml:space="preserve">“Ai sợ.” Mục Phương nhíu mày, “Ta chỉ là muốn thanh tĩnh thanh tĩnh mà thôi!”</w:t>
      </w:r>
    </w:p>
    <w:p>
      <w:pPr>
        <w:pStyle w:val="BodyText"/>
      </w:pPr>
      <w:r>
        <w:t xml:space="preserve">“Như vậy là có ta ở đây thì ngươi không thanh tĩnh được sao?” Hoa Phi Phi thấy Mục Phương có chút không được tự nhiên, liền bước qua, ngồi xuống giường hắn.</w:t>
      </w:r>
    </w:p>
    <w:p>
      <w:pPr>
        <w:pStyle w:val="BodyText"/>
      </w:pPr>
      <w:r>
        <w:t xml:space="preserve">“Uy, ngươi qua giường của ngươi mà ngồi đi!” Mục Phương tránh ra một chút, không muốn nhìn Hoa Phi Phi, người này bộ dáng hết sức yêu nghiệt, còn có đôi mắt hoa đào, người xem hoảng hốt.</w:t>
      </w:r>
    </w:p>
    <w:p>
      <w:pPr>
        <w:pStyle w:val="BodyText"/>
      </w:pPr>
      <w:r>
        <w:t xml:space="preserve">Hoa Phi Phi thấy Mục Phương bộ dáng nghiêm trang thì dở khóc dở cười, ngông nghênh nằm lên giường, thản nhiên nói, “Ta đêm nay ngủ nơi này.” Nói xong, liền cởi giày rồi leo lên giường.</w:t>
      </w:r>
    </w:p>
    <w:p>
      <w:pPr>
        <w:pStyle w:val="BodyText"/>
      </w:pPr>
      <w:r>
        <w:t xml:space="preserve">“Uy!” Mục Phương có chút nóng nảy, xoay mặt nhìn hắn, chỉ thấy Hoa Phi Phi cởi áo khoác nằm trên giường, cái chân trắng nõn mềm mịn đối hắn quơ quơ, cười nói, “Ngươi này ngốc tử, trên đời này có bao nhiêu người muốn cùng Hoa Phi Phi ta một giường còn không biết đâu.”</w:t>
      </w:r>
    </w:p>
    <w:p>
      <w:pPr>
        <w:pStyle w:val="BodyText"/>
      </w:pPr>
      <w:r>
        <w:t xml:space="preserve">Mục Phương có chút chán ghét nhìn hắn, bất quá, tầm mắt vẫn bị mấy ngón chân mập mạp của Hoa Phi Phi hấp dẫn, đành quay hướng khác không chịu nhìn hắn.</w:t>
      </w:r>
    </w:p>
    <w:p>
      <w:pPr>
        <w:pStyle w:val="BodyText"/>
      </w:pPr>
      <w:r>
        <w:t xml:space="preserve">Hoa Phi Phi nhìn bộ dáng của Mục Phương, liền nhích lại, ghé vào lỗ tai hắn nói, “Làm sao rồi? Sợ nha?”</w:t>
      </w:r>
    </w:p>
    <w:p>
      <w:pPr>
        <w:pStyle w:val="BodyText"/>
      </w:pPr>
      <w:r>
        <w:t xml:space="preserve">Mục Phương liếc trắng mắt, “Sợ cái gì!”</w:t>
      </w:r>
    </w:p>
    <w:p>
      <w:pPr>
        <w:pStyle w:val="BodyText"/>
      </w:pPr>
      <w:r>
        <w:t xml:space="preserve">Hoa Phi Phi cười xấu xa ghé vào tai Mục Phương mà thổi khí.</w:t>
      </w:r>
    </w:p>
    <w:p>
      <w:pPr>
        <w:pStyle w:val="BodyText"/>
      </w:pPr>
      <w:r>
        <w:t xml:space="preserve">Lỗ tai Mục Phương liền đỏ lên, vội vàng đứng dậy, hung hăng trừng hắn.</w:t>
      </w:r>
    </w:p>
    <w:p>
      <w:pPr>
        <w:pStyle w:val="BodyText"/>
      </w:pPr>
      <w:r>
        <w:t xml:space="preserve">“Ha ha ha……” Hoa Phi Phi cười đến lăn lộn, hỏi Mục Phương, “Mục đại thần bộ, ngươi sẽ không phải là non đi?”</w:t>
      </w:r>
    </w:p>
    <w:p>
      <w:pPr>
        <w:pStyle w:val="BodyText"/>
      </w:pPr>
      <w:r>
        <w:t xml:space="preserve">Mục Phương trên mặt xấu hổ, nhưng vẫn mạnh miệng, “So với *** tặc nhà ngươi vẫn tốt hơn!”</w:t>
      </w:r>
    </w:p>
    <w:p>
      <w:pPr>
        <w:pStyle w:val="BodyText"/>
      </w:pPr>
      <w:r>
        <w:t xml:space="preserve">Hoa Phi Phi mày nhăn lại, “Ta mới không phải là *** tặc, sớm nói qua là do quan phủ các ngươi vu oan rồi!”</w:t>
      </w:r>
    </w:p>
    <w:p>
      <w:pPr>
        <w:pStyle w:val="BodyText"/>
      </w:pPr>
      <w:r>
        <w:t xml:space="preserve">Mục Phương bật cười, “Ngươi xem bộ dáng hiện tại của ngươi đi, nói ngươi không phải *** tặc cũng không biết ai tin a!”</w:t>
      </w:r>
    </w:p>
    <w:p>
      <w:pPr>
        <w:pStyle w:val="BodyText"/>
      </w:pPr>
      <w:r>
        <w:t xml:space="preserve">Ánh mắt Hoa Phi Phi nheo lại, đưa tay nhéo Mục Phương, kéo xuống giường, “Hảo! Ngươi có bản lĩnh thì đừng phản ứng! Làm Liễu Hạ Huệ (*) cho ta xem!”</w:t>
      </w:r>
    </w:p>
    <w:p>
      <w:pPr>
        <w:pStyle w:val="BodyText"/>
      </w:pPr>
      <w:r>
        <w:t xml:space="preserve">“Uy, ngươi làm cái gì?” Mục Phương thấy chính mình bị nhéo đặt trên giường, ghé trên người hắn là Hoa Phi Phi.</w:t>
      </w:r>
    </w:p>
    <w:p>
      <w:pPr>
        <w:pStyle w:val="BodyText"/>
      </w:pPr>
      <w:r>
        <w:t xml:space="preserve">Hoa Phi Phi cùng hắn nhìn nhau chốc lát, hỏi, “Ta nói, ngươi có phải hay không là không lên được?”</w:t>
      </w:r>
    </w:p>
    <w:p>
      <w:pPr>
        <w:pStyle w:val="BodyText"/>
      </w:pPr>
      <w:r>
        <w:t xml:space="preserve">“Ngươi mới không lên được!” Mục Phương trong lòng có hỏa, trừng Hoa Phi Phi, “Nói hươu nói vượn cái gì!”</w:t>
      </w:r>
    </w:p>
    <w:p>
      <w:pPr>
        <w:pStyle w:val="BodyText"/>
      </w:pPr>
      <w:r>
        <w:t xml:space="preserve">“Vậy ngươi như thế nào một chút phản ứng cũng không có?” Hoa Phi Phi có chút khó hiểu.</w:t>
      </w:r>
    </w:p>
    <w:p>
      <w:pPr>
        <w:pStyle w:val="BodyText"/>
      </w:pPr>
      <w:r>
        <w:t xml:space="preserve">“Đều là nam nhân thì có cái gì phản ứng?” Mục Phương đẩy Hoa Phi Phi ra, đứng lên, “Ngươi nếu không muốn ngủ thì đừng ngủ, ta thì buồn ngủ lắm rồi!” Nói xong, đứng dậy thổi tắt đèn trong phòng, chạy đến bên giường bên kia nằm.</w:t>
      </w:r>
    </w:p>
    <w:p>
      <w:pPr>
        <w:pStyle w:val="BodyText"/>
      </w:pPr>
      <w:r>
        <w:t xml:space="preserve">Hoa Phi Phi có chút buồn bực, tựa vào đầu giường chống cằm, không có lý do a! Mục Phương như thế nào lại không có phản ứng chứ? Tuyệt đối là không cử!</w:t>
      </w:r>
    </w:p>
    <w:p>
      <w:pPr>
        <w:pStyle w:val="BodyText"/>
      </w:pPr>
      <w:r>
        <w:t xml:space="preserve">Mà Mục Phương vừa nằm lên giường, buông màn che xuống, mới nhẹ nhàng thở ra, lại cúi đầu nhìn chính mình…… Tinh thần sáng láng, vừa rồi không biết Hoa Phi Phi vô tình hay cố ý, đầu gối cọ tới nơi đó của hắn.</w:t>
      </w:r>
    </w:p>
    <w:p>
      <w:pPr>
        <w:pStyle w:val="BodyText"/>
      </w:pPr>
      <w:r>
        <w:t xml:space="preserve">Mục Phương bất mãn cuộn người lại, mắng thầm, “Tử yêu nghiệt!”</w:t>
      </w:r>
    </w:p>
    <w:p>
      <w:pPr>
        <w:pStyle w:val="BodyText"/>
      </w:pPr>
      <w:r>
        <w:t xml:space="preserve">………</w:t>
      </w:r>
    </w:p>
    <w:p>
      <w:pPr>
        <w:pStyle w:val="BodyText"/>
      </w:pPr>
      <w:r>
        <w:t xml:space="preserve">Lúc xe ngựa của Công Tôn cùng Triệu Phổ đến được chân núi, sắc trời cũng đã khuya, Triệu Phổ ngẩng đầu nhìn đỉnh núi, hỏi Công Tôn, “Có mệt hay không?”</w:t>
      </w:r>
    </w:p>
    <w:p>
      <w:pPr>
        <w:pStyle w:val="BodyText"/>
      </w:pPr>
      <w:r>
        <w:t xml:space="preserve">Công Tôn lắc đầu.</w:t>
      </w:r>
    </w:p>
    <w:p>
      <w:pPr>
        <w:pStyle w:val="BodyText"/>
      </w:pPr>
      <w:r>
        <w:t xml:space="preserve">“Chúng ta từ sau núi đi lên.” Triệu Phổ cột xe ngựa vào ven đường, ôm lấy Công Tôn, nghĩ nghĩ, lại dùng một dây thừng cột Công Tôn trước ngực mình, một tay bảo vệ. Công Tôn biết, Triệu Phổ dùng tay kia để bám lên núi.</w:t>
      </w:r>
    </w:p>
    <w:p>
      <w:pPr>
        <w:pStyle w:val="BodyText"/>
      </w:pPr>
      <w:r>
        <w:t xml:space="preserve">Chuẩn bị xong mọi thứ, Triệu Phổ thăm dò mặt trước núi, nhìn thấy gần đó đều có đại trại của Đường môn dựng quanh, hai bên đều có người canh gác.</w:t>
      </w:r>
    </w:p>
    <w:p>
      <w:pPr>
        <w:pStyle w:val="BodyText"/>
      </w:pPr>
      <w:r>
        <w:t xml:space="preserve">Thật cẩn thận tránh được mấy người canh gác, Triệu Phổ trực tiếp từ tán cây dày đặc bốn phía nhảy đến phía sau núi, Công Tôn ngẩng đầu nhìn, thấy sau núi cơ hồ đều là nham thạch vách đá, phi thường dốc, vừa thấy cũng biết lên trên rất khó.</w:t>
      </w:r>
    </w:p>
    <w:p>
      <w:pPr>
        <w:pStyle w:val="BodyText"/>
      </w:pPr>
      <w:r>
        <w:t xml:space="preserve">Thấy Công Tôn có chút lo lắng, Triệu Phổ nở nụ cười, nhẹ bảo, “Này tính cái gì, tuyết sơn cực bắc ta cũng đã đi qua rồi.”</w:t>
      </w:r>
    </w:p>
    <w:p>
      <w:pPr>
        <w:pStyle w:val="BodyText"/>
      </w:pPr>
      <w:r>
        <w:t xml:space="preserve">Công Tôn gật gật đầu, nhìn Triệu Phổ, “Ân, ta tin.”</w:t>
      </w:r>
    </w:p>
    <w:p>
      <w:pPr>
        <w:pStyle w:val="BodyText"/>
      </w:pPr>
      <w:r>
        <w:t xml:space="preserve">“Ôm ta.” Triệu Phổ cúi đầu để Công Tôn ôm lấy, Công Tôn ngoan ngoãn nâng tay ôm lấy cổ hắn.</w:t>
      </w:r>
    </w:p>
    <w:p>
      <w:pPr>
        <w:pStyle w:val="BodyText"/>
      </w:pPr>
      <w:r>
        <w:t xml:space="preserve">“Nếu như tay lạnh thì nhét trong áo ta đi.” Triệu Phổ tại khóe miệng Công Tôn hôn một cái, Công Tôn trừng mắt liếc lại hắn.</w:t>
      </w:r>
    </w:p>
    <w:p>
      <w:pPr>
        <w:pStyle w:val="BodyText"/>
      </w:pPr>
      <w:r>
        <w:t xml:space="preserve">Triệu Phổ ngẩng mặt nhìn lên, tựa hồ là đang chọn đường dễ đi nhất, thả người nhảy về phía trước, đi lên trên.</w:t>
      </w:r>
    </w:p>
    <w:p>
      <w:pPr>
        <w:pStyle w:val="BodyText"/>
      </w:pPr>
      <w:r>
        <w:t xml:space="preserve">Triệu Phổ thả người một cái, đã nhảy được hơn mười trượng, sau đó giống như con bò sát mà bò lên trên, cơ hồ không dừng lại, Công Tôn có chút không dám nhìn xuống, đơn giản nhắm chặt hai mắt, đem mặt chôn vào lòng Triệu Phổ, nghĩ cùng lắm thì cùng nhau ngã xuống.</w:t>
      </w:r>
    </w:p>
    <w:p>
      <w:pPr>
        <w:pStyle w:val="BodyText"/>
      </w:pPr>
      <w:r>
        <w:t xml:space="preserve">Cũng không biết qua bao lâu, Công Tôn đột nhiên cảm thấy bọn họ đã dừng lại, theo sau, liền cảm thấy Triệu Phổ đang vỗ vỗ lưng hắn.</w:t>
      </w:r>
    </w:p>
    <w:p>
      <w:pPr>
        <w:pStyle w:val="BodyText"/>
      </w:pPr>
      <w:r>
        <w:t xml:space="preserve">Công Tôn mở to mắt, đập vào mắt hắn là khuôn mặt phóng đại của Triệu Phổ, đằng sau đỉnh đầu là mặt trăng tròn lớn dị thường, hắn cũng chưa bao giờ nhìn thấy sao trời rõ ràng đến như vậy.</w:t>
      </w:r>
    </w:p>
    <w:p>
      <w:pPr>
        <w:pStyle w:val="BodyText"/>
      </w:pPr>
      <w:r>
        <w:t xml:space="preserve">“Ách……” Công Tôn mở to hai mắt nhìn khắp nơi, chỉ thấy bốn phía đều là tuyết trắng bao phủ, rốt cuộc bọn họ cũng lên được đỉnh núi.</w:t>
      </w:r>
    </w:p>
    <w:p>
      <w:pPr>
        <w:pStyle w:val="BodyText"/>
      </w:pPr>
      <w:r>
        <w:t xml:space="preserve">Công Tôn cùng lúc bị thắng cảnh trước mắt thuyết phục, về phương diện khác cũng có chút cảm khái…… Cũng đã theo Triệu Phổ một thời gian lâu như vậy, hắn cơ hồ đã xem nhẹ công phu của Triệu Phổ…</w:t>
      </w:r>
    </w:p>
    <w:p>
      <w:pPr>
        <w:pStyle w:val="BodyText"/>
      </w:pPr>
      <w:r>
        <w:t xml:space="preserve">“Lạnh hay không?” Triệu Phổ hỏi hắn.</w:t>
      </w:r>
    </w:p>
    <w:p>
      <w:pPr>
        <w:pStyle w:val="BodyText"/>
      </w:pPr>
      <w:r>
        <w:t xml:space="preserve">Công Tôn lắc đầu, thấy thái dương của Triệu Phổ có một mạt mồ hôi, liền vươn tay giúp hắn lau qua.</w:t>
      </w:r>
    </w:p>
    <w:p>
      <w:pPr>
        <w:pStyle w:val="BodyText"/>
      </w:pPr>
      <w:r>
        <w:t xml:space="preserve">Triệu Phổ đem dây thừng cởi bỏ, nói với Công Tôn, “Lát nữa xuống núi, chúng ta thuận tiện đi dạo Đường môn.”</w:t>
      </w:r>
    </w:p>
    <w:p>
      <w:pPr>
        <w:pStyle w:val="BodyText"/>
      </w:pPr>
      <w:r>
        <w:t xml:space="preserve">“Ngươi có quen người của Đường môn?” Công Tôn giật mình hỏi.</w:t>
      </w:r>
    </w:p>
    <w:p>
      <w:pPr>
        <w:pStyle w:val="BodyText"/>
      </w:pPr>
      <w:r>
        <w:t xml:space="preserve">Triệu Phổ cười cười, nhún vai, “Không quen biết.” Nói xong, ôm Công Tôn đi về phía trước, bắt đầu tìm kiếm băng động trong truyền thuyết.</w:t>
      </w:r>
    </w:p>
    <w:p>
      <w:pPr>
        <w:pStyle w:val="BodyText"/>
      </w:pPr>
      <w:r>
        <w:t xml:space="preserve">“Ngươi biết vị trí của băng động không?” Công Tôn hỏi Triệu Phổ.</w:t>
      </w:r>
    </w:p>
    <w:p>
      <w:pPr>
        <w:pStyle w:val="BodyText"/>
      </w:pPr>
      <w:r>
        <w:t xml:space="preserve">“Ân… Ta chỉ nghe nói, là ở mặt sau của một gốc băng thụ (gốc cây bị băng tuyết bao phủ) lớn.”</w:t>
      </w:r>
    </w:p>
    <w:p>
      <w:pPr>
        <w:pStyle w:val="BodyText"/>
      </w:pPr>
      <w:r>
        <w:t xml:space="preserve">“Băng thụ?” Công Tôn đưa tay chỉ về cây tùng lớn phía xa xa, “Cái kia ta vừa nhìn đã cảm thấy không thích hợp, không giống như bụi cây, mà như là tán cây.”</w:t>
      </w:r>
    </w:p>
    <w:p>
      <w:pPr>
        <w:pStyle w:val="BodyText"/>
      </w:pPr>
      <w:r>
        <w:t xml:space="preserve">Triệu Phổ nhìn thoáng qua, cũng hiểu được chút, liền ôm Công Tôn chạy đến, cúi đầu nhìn, quả nhiên…… Nguyên lai núi nơi này có một đường nứt ra, cảm giác giống như có người dùng búa bổ một nhát, khỏa băng thụ kia sinh trưởng bên trong khe nứt, khó trách vừa rồi tìm không được.</w:t>
      </w:r>
    </w:p>
    <w:p>
      <w:pPr>
        <w:pStyle w:val="BodyText"/>
      </w:pPr>
      <w:r>
        <w:t xml:space="preserve">Mang theo Công Tôn nhảy vào cái khe, theo băng thụ nhảy tới phía trước, quả nhiên nhìn thấy trước mắt có một cửa động thật lớn…… bên trong tối đen như mực.</w:t>
      </w:r>
    </w:p>
    <w:p>
      <w:pPr>
        <w:pStyle w:val="BodyText"/>
      </w:pPr>
      <w:r>
        <w:t xml:space="preserve">Công Tôn lấy ra trong ngực hỏa chiết tử thổi một hơi, Triệu Phổ ôm hắn đi vào trong, hai người nương theo ánh sáng mỏng manh của hỏa chiết tử mà chậm rãi đi về phía trước.</w:t>
      </w:r>
    </w:p>
    <w:p>
      <w:pPr>
        <w:pStyle w:val="BodyText"/>
      </w:pPr>
      <w:r>
        <w:t xml:space="preserve">Đó là một băng động thiên nhiên, bốn phía có cột đá, ngũ sắc riêng biệt, chẳng qua là do nơi này hàn băng quá lớn, tăng thêm một phần cảm giác trong suốt, dưới ánh sáng mờ nhạt có vẻ xinh đẹp dị thường. Càng đi vào trong, lại càng cảm thấy hàn khí bức người. Triệu Phổ theo bản năng ôm sát Công Tôn, sợ hắn đông lạnh.</w:t>
      </w:r>
    </w:p>
    <w:p>
      <w:pPr>
        <w:pStyle w:val="BodyText"/>
      </w:pPr>
      <w:r>
        <w:t xml:space="preserve">Lại đi thêm một hồi nữa, xuất hiện một cái sườn dốc, Triệu Phổ cùng Công Tôn liếc mắt nhìn nhau, ôm hắn trượt đi xuống……</w:t>
      </w:r>
    </w:p>
    <w:p>
      <w:pPr>
        <w:pStyle w:val="BodyText"/>
      </w:pPr>
      <w:r>
        <w:t xml:space="preserve">Công Tôn đột nhiên cảm thấy biểu tình của Triệu Phổ giống như tiểu hài tử, hình như là vì đi vào nơi băng đá này, cảm thấy thật cao hứng.</w:t>
      </w:r>
    </w:p>
    <w:p>
      <w:pPr>
        <w:pStyle w:val="BodyText"/>
      </w:pPr>
      <w:r>
        <w:t xml:space="preserve">Hai người theo hạ pha đi vào, liền thấy trước mắt có một hành lang thật dài, lại đi vào phía trong thêm một đoạn nữa, Triệu Phổ hơi hơi nhíu mày, thổi tắt hỏa chiết tử trong tay Công Tôn.</w:t>
      </w:r>
    </w:p>
    <w:p>
      <w:pPr>
        <w:pStyle w:val="BodyText"/>
      </w:pPr>
      <w:r>
        <w:t xml:space="preserve">Công Tôn cũng nhìn thấy, ở trong sâu thẳm hành lang kia, truyền ra ánh sáng mỏng manh, liền liếc mắt nhìn Triệu Phổ — bên trong có người.</w:t>
      </w:r>
    </w:p>
    <w:p>
      <w:pPr>
        <w:pStyle w:val="BodyText"/>
      </w:pPr>
      <w:r>
        <w:t xml:space="preserve">Triệu Phổ ôm Công Tôn đi vào trong vài bước, đột nhiên hướng bên cạnh chợt lóe, cùng lúc đó, một bóng đen từ bên trong “sưu” một tiếng vọt ra.</w:t>
      </w:r>
    </w:p>
    <w:p>
      <w:pPr>
        <w:pStyle w:val="BodyText"/>
      </w:pPr>
      <w:r>
        <w:t xml:space="preserve">Triệu Phổ tránh được tập kích của hắn, người nọ tựa hồ là thoáng sửng sốt, theo sau lại đuổi lại đây. Triệu Phổ ôm Công Tôn, cũng không đánh trả lại, chỉ là tránh trái né phải. Công Tôn nghe thấy tiếng gió bên tai rung động, qua khoảng mười chiêu, người nộ dừng động tác, đứng yên tại chỗ.</w:t>
      </w:r>
    </w:p>
    <w:p>
      <w:pPr>
        <w:pStyle w:val="BodyText"/>
      </w:pPr>
      <w:r>
        <w:t xml:space="preserve">Triệu Phổ cũng ngừng lại, thật lâu sau mới nói, “Thật là ngươi? Mãng Lạc.”</w:t>
      </w:r>
    </w:p>
    <w:p>
      <w:pPr>
        <w:pStyle w:val="BodyText"/>
      </w:pPr>
      <w:r>
        <w:t xml:space="preserve">Người nọ cũng trầm mặc trong chốc lát, mới chậm rãi đáp lời, “Cửu vương gia?”</w:t>
      </w:r>
    </w:p>
    <w:p>
      <w:pPr>
        <w:pStyle w:val="BodyText"/>
      </w:pPr>
      <w:r>
        <w:t xml:space="preserve">Công Tôn trong bóng đem không nhìn thấy gì, chỉ nghe được người nọ trầm mặc một lát, tựa hồ đang do dự, hồi lâu mới nói, “Đáng tiếc ta hiện tại không có tâm tình cũng không có thời gian ôn chuyện……”</w:t>
      </w:r>
    </w:p>
    <w:p>
      <w:pPr>
        <w:pStyle w:val="BodyText"/>
      </w:pPr>
      <w:r>
        <w:t xml:space="preserve">Triệu Phổ khẽ nhíu mày, Công Tôn lại đột nhiên mở miệng, “Ta biết chuyện có liên quan tới Long Nhãn.”</w:t>
      </w:r>
    </w:p>
    <w:p>
      <w:pPr>
        <w:pStyle w:val="BodyText"/>
      </w:pPr>
      <w:r>
        <w:t xml:space="preserve">Mãng Lạc mạnh mẽ nhấc đầu, nói, “Vào đi!” nói xong, liền xoay người mang theo hai người đi vào.</w:t>
      </w:r>
    </w:p>
    <w:p>
      <w:pPr>
        <w:pStyle w:val="BodyText"/>
      </w:pPr>
      <w:r>
        <w:t xml:space="preserve">Triệu Phổ ôm Công Tôn theo vào, dần dần có ánh sáng, bóng dáng Mãng Lạc càng hiện rõ lên, một đầu tóc xám, còn có khối gù sau lưng, Công Tôn lắc đầu…… Người này hàn độc thật sự nếu không giải, phỏng chừng sẽ tổn hại đến thân thể.</w:t>
      </w:r>
    </w:p>
    <w:p>
      <w:pPr>
        <w:pStyle w:val="BodyText"/>
      </w:pPr>
      <w:r>
        <w:t xml:space="preserve">Rốt cuộc đi vào nội thất, ánh đuốc bốn phía đem huyệt động bên trong chiếu thật sáng.</w:t>
      </w:r>
    </w:p>
    <w:p>
      <w:pPr>
        <w:pStyle w:val="BodyText"/>
      </w:pPr>
      <w:r>
        <w:t xml:space="preserve">Triệu Phổ buông Công Tôn xuống, Công Tôn ngẩng đầu, thấy rõ Mãng Lạc trước mắt……</w:t>
      </w:r>
    </w:p>
    <w:p>
      <w:pPr>
        <w:pStyle w:val="BodyText"/>
      </w:pPr>
      <w:r>
        <w:t xml:space="preserve">Người này, cùng biệt hiệu mãnh thú quả thực phi thường xứng, vừa nhìn thôi, Công Tôn đã nghĩ hắn giống như một con sư tử hung hãn.</w:t>
      </w:r>
    </w:p>
    <w:p>
      <w:pPr>
        <w:pStyle w:val="BodyText"/>
      </w:pPr>
      <w:r>
        <w:t xml:space="preserve">“Ngươi biết chuyện Long Nhãn?” Mãng Lạc vẫn chưa cùng Triệu Phổ ôn chuyện, liền trực tiếp hỏi Công Tôn.</w:t>
      </w:r>
    </w:p>
    <w:p>
      <w:pPr>
        <w:pStyle w:val="BodyText"/>
      </w:pPr>
      <w:r>
        <w:t xml:space="preserve">Triệu Phổ có chút bất mãn, “Mãng huynh trí nhớ hảo a, ta còn nghĩ đến ngươi không nhớ rõ lão bằng hữu ta nữa.”</w:t>
      </w:r>
    </w:p>
    <w:p>
      <w:pPr>
        <w:pStyle w:val="BodyText"/>
      </w:pPr>
      <w:r>
        <w:t xml:space="preserve">“Ách…” Mãng Lạc có chút xấu hổ nhìn nhìn Triệu Phổ, “Cửu vương gia, quả thực thất lễ, ngươi tha thứ cho ta, ta hiện tại thực sự không có tâm tình.” Nói xong, lại nhìn Công Tôn.</w:t>
      </w:r>
    </w:p>
    <w:p>
      <w:pPr>
        <w:pStyle w:val="BodyText"/>
      </w:pPr>
      <w:r>
        <w:t xml:space="preserve">Công Tôn cũng nhìn lại hắn, hỏi, “Người đâu? Cho ta nhìn qua một chút.”</w:t>
      </w:r>
    </w:p>
    <w:p>
      <w:pPr>
        <w:pStyle w:val="BodyText"/>
      </w:pPr>
      <w:r>
        <w:t xml:space="preserve">Mãng Lạc có chút hoài nghi nhìn chằm chằm Công Tôn, Triệu Phổ thấy thế liền đặt một tay lên vai Công Tôn, giới thiệu với Mãng Lạc, “Đây là Công Tôn Sách, ngươi có nghe qua chưa? Là thần y a, cũng là vương phi của ta!” Lời vừa dứt liền bị Công Tôn đạp cho một cước.</w:t>
      </w:r>
    </w:p>
    <w:p>
      <w:pPr>
        <w:pStyle w:val="BodyText"/>
      </w:pPr>
      <w:r>
        <w:t xml:space="preserve">Mãng Lạc vừa nghe đến ba chữ Công Tôn Sách liền vội vàng gật đầu, xoay người chỉ về một cái bàn cách đó không xa, “Ở trên băng quan kia.”</w:t>
      </w:r>
    </w:p>
    <w:p>
      <w:pPr>
        <w:pStyle w:val="BodyText"/>
      </w:pPr>
      <w:r>
        <w:t xml:space="preserve">Công Tôn cùng Triệu Phổ theo Mãng Lạc đi qua, nhìn lên quan tài bằng băng đó, bên trong, là một cô nương mặc quần áo đỏ, thoạt nhìn thực trẻ tuổi, cũng rất xinh đẹp.</w:t>
      </w:r>
    </w:p>
    <w:p>
      <w:pPr>
        <w:pStyle w:val="BodyText"/>
      </w:pPr>
      <w:r>
        <w:t xml:space="preserve">“Nàng là Đường Tiểu Muội?” Triệu Phổ hỏi Mãng Lạc, “Vậy lời đồn đãi là sự thật?”</w:t>
      </w:r>
    </w:p>
    <w:p>
      <w:pPr>
        <w:pStyle w:val="BodyText"/>
      </w:pPr>
      <w:r>
        <w:t xml:space="preserve">“Ân.” Mãng Lạc gật gật đầu.</w:t>
      </w:r>
    </w:p>
    <w:p>
      <w:pPr>
        <w:pStyle w:val="BodyText"/>
      </w:pPr>
      <w:r>
        <w:t xml:space="preserve">Công Tôn chú ý tới viên ngọc châu mà Đường Tiểu Muội đang cầm trong tay, khẽ nhíu mày, ngồi xổm xuống nhìn chằm chằm ngọc châu một hồi, “Này không phải là Hải Long Nhãn.”</w:t>
      </w:r>
    </w:p>
    <w:p>
      <w:pPr>
        <w:pStyle w:val="BodyText"/>
      </w:pPr>
      <w:r>
        <w:t xml:space="preserve">“Không phải?!” Mãng Lạc giống như bị kích thích không nhỏ, cũng ngồi xổm xuống, vò vò đầu, “Khó trách đã hai ngày rồi vẫn chưa tỉnh lại, vì cái gì không phải chứ…… Đến tột cùng viên nào mới là thật!”</w:t>
      </w:r>
    </w:p>
    <w:p>
      <w:pPr>
        <w:pStyle w:val="BodyText"/>
      </w:pPr>
      <w:r>
        <w:t xml:space="preserve">Công Tôn cầm ngọc châu lên quan sát, quay qua nói với Triệu Phổ, “Ngọc châu này là ngọc châu bình thường, không giống như là cống phẩm.”</w:t>
      </w:r>
    </w:p>
    <w:p>
      <w:pPr>
        <w:pStyle w:val="BodyText"/>
      </w:pPr>
      <w:r>
        <w:t xml:space="preserve">Triệu Phổ cau mày, hỏi Mãng Lạc, “Mãng Lạc, ngọc châu này là ngươi lấy từ nơi nào?”</w:t>
      </w:r>
    </w:p>
    <w:p>
      <w:pPr>
        <w:pStyle w:val="BodyText"/>
      </w:pPr>
      <w:r>
        <w:t xml:space="preserve">Mãng Lạc đáp, “Trộm trong hoàng cung ra.”</w:t>
      </w:r>
    </w:p>
    <w:p>
      <w:pPr>
        <w:pStyle w:val="BodyText"/>
      </w:pPr>
      <w:r>
        <w:t xml:space="preserve">Triệu Phổ cùng Công Tôn liếc nhìn nhau, lại hỏi tiếp, “Thật là ngươi trộm ngọc châu, còn giết người?”</w:t>
      </w:r>
    </w:p>
    <w:p>
      <w:pPr>
        <w:pStyle w:val="BodyText"/>
      </w:pPr>
      <w:r>
        <w:t xml:space="preserve">“A?” Mãng Lạc có chút khó hiểu ngẩng đầu nhìn hai người, “Giết người là có ý gì?”</w:t>
      </w:r>
    </w:p>
    <w:p>
      <w:pPr>
        <w:pStyle w:val="BodyText"/>
      </w:pPr>
      <w:r>
        <w:t xml:space="preserve">“Ngươi không giết người?” Triệu Phổ hỏi, “Không giết hại cung nữ cũng không kinh động tới thái hậu?”</w:t>
      </w:r>
    </w:p>
    <w:p>
      <w:pPr>
        <w:pStyle w:val="BodyText"/>
      </w:pPr>
      <w:r>
        <w:t xml:space="preserve">Mãng Lạc nhíu mày, có chút mờ mịt lắc đầu, “Như thế nào có khả năng? Ta quả thực là có vào cung thái hậu trộm ngọc, bất quá bà ta cũng không biết! Ta trộm xong rồi liền đi, tại sao lại phải giết cung nữ?”</w:t>
      </w:r>
    </w:p>
    <w:p>
      <w:pPr>
        <w:pStyle w:val="BodyText"/>
      </w:pPr>
      <w:r>
        <w:t xml:space="preserve">Triệu Phổ nhẹ nhàng thở ra, hắn tin Mãng Lạc, người này sẽ không gạt người.</w:t>
      </w:r>
    </w:p>
    <w:p>
      <w:pPr>
        <w:pStyle w:val="BodyText"/>
      </w:pPr>
      <w:r>
        <w:t xml:space="preserve">“Xem ra, là có người muốn hãm hại ngươi.” Công Tôn cầm ngọc châu kia nhìn một lát, xoay mặt nói với Mãng Lạc, “Ngươi nghĩ thử xem, có người nào muốn hại ngươi không?”</w:t>
      </w:r>
    </w:p>
    <w:p>
      <w:pPr>
        <w:pStyle w:val="BodyText"/>
      </w:pPr>
      <w:r>
        <w:t xml:space="preserve">Mãng Lạc vẫn là lắc đầu, hàng chân mày chau lại thật sâu, “Không nghĩ ra được.”</w:t>
      </w:r>
    </w:p>
    <w:p>
      <w:pPr>
        <w:pStyle w:val="BodyText"/>
      </w:pPr>
      <w:r>
        <w:t xml:space="preserve">“Ta cảm thấy…… Ngươi trộm ngọc châu này, có thể là giả.” Công Tôn nói xong, nhẹ nhàng cầm ngọc châu trên tay mà ném xuống……</w:t>
      </w:r>
    </w:p>
    <w:p>
      <w:pPr>
        <w:pStyle w:val="BodyText"/>
      </w:pPr>
      <w:r>
        <w:t xml:space="preserve">“Tạp” một tiếng, ngọc châu vỡ vụn.</w:t>
      </w:r>
    </w:p>
    <w:p>
      <w:pPr>
        <w:pStyle w:val="BodyText"/>
      </w:pPr>
      <w:r>
        <w:t xml:space="preserve">Mãng Lạc cùng Triệu Phổ đều giật mình không nhỏ.</w:t>
      </w:r>
    </w:p>
    <w:p>
      <w:pPr>
        <w:pStyle w:val="BodyText"/>
      </w:pPr>
      <w:r>
        <w:t xml:space="preserve">“Hải Long Nhãn cứng rắn vô cùng…… Đừng nói là Hải Long Nhãn, cho dù là ngọc châu Nam Hải ngàn năm, cũng không phải có thể dễ dàng bể như vậy.” Công Tôn thản nhiên nói, “Này tuyệt đối không phải là cống phẩm! Trừ phi là đại thần dâng lễ chán sống, muốn lừa hoàng thái hậu.”</w:t>
      </w:r>
    </w:p>
    <w:p>
      <w:pPr>
        <w:pStyle w:val="BodyText"/>
      </w:pPr>
      <w:r>
        <w:t xml:space="preserve">—————</w:t>
      </w:r>
    </w:p>
    <w:p>
      <w:pPr>
        <w:pStyle w:val="BodyText"/>
      </w:pPr>
      <w:r>
        <w:t xml:space="preserve">(*) Liễu Hạ Huệ, có lẽ hầu hết mọi người biết về nhân vật này, nhưng phòng trường hợp vẫn còn ai chưa biết, ta xin chú thích thêm.</w:t>
      </w:r>
    </w:p>
    <w:p>
      <w:pPr>
        <w:pStyle w:val="BodyText"/>
      </w:pPr>
      <w:r>
        <w:t xml:space="preserve">Liễu Hạ Huệ tên thật là Triển Cầm, người đất Liễu Hạ, nổi tiếng là một chính nhân quân tử.</w:t>
      </w:r>
    </w:p>
    <w:p>
      <w:pPr>
        <w:pStyle w:val="BodyText"/>
      </w:pPr>
      <w:r>
        <w:t xml:space="preserve">Một hôm, ông dừng chân nghỉ qua đêm trước cổng thành, có một thiếu nữ cũng đến trú chân. Vì trời lạnh nên người phụ nữ này bị cảm lạnh, cả người rét cóng. Liễu Hạ Huệ liền cởi áo mình ra khoác lên người cô, rồi ôm cô vào lòng để cô hết lạnh. Dù gần nữ sắc nhưng trong lòng ông không hề có một chút tà tâm.</w:t>
      </w:r>
    </w:p>
    <w:p>
      <w:pPr>
        <w:pStyle w:val="Compact"/>
      </w:pPr>
      <w:r>
        <w:t xml:space="preserve">Lại có lần Liễu Hạ Huệ ngồi xe ngựa với đàn bà, đi cả quãng đường dài mà mắt ông chỉ nhìn thẳng chứ không hề liếc ngang lần nào.</w:t>
      </w:r>
      <w:r>
        <w:br w:type="textWrapping"/>
      </w:r>
      <w:r>
        <w:br w:type="textWrapping"/>
      </w:r>
    </w:p>
    <w:p>
      <w:pPr>
        <w:pStyle w:val="Heading2"/>
      </w:pPr>
      <w:bookmarkStart w:id="90" w:name="chương-69"/>
      <w:bookmarkEnd w:id="90"/>
      <w:r>
        <w:t xml:space="preserve">69. Chương 69</w:t>
      </w:r>
    </w:p>
    <w:p>
      <w:pPr>
        <w:pStyle w:val="Compact"/>
      </w:pPr>
      <w:r>
        <w:br w:type="textWrapping"/>
      </w:r>
      <w:r>
        <w:br w:type="textWrapping"/>
      </w:r>
      <w:r>
        <w:t xml:space="preserve">“Vậy ngọc châu ta trộm về là bị người ta lừa sao?”</w:t>
      </w:r>
    </w:p>
    <w:p>
      <w:pPr>
        <w:pStyle w:val="BodyText"/>
      </w:pPr>
      <w:r>
        <w:t xml:space="preserve">Mãng Lạc cau mày, “Vậy ngọc châu chân chính đâu?”</w:t>
      </w:r>
    </w:p>
    <w:p>
      <w:pPr>
        <w:pStyle w:val="BodyText"/>
      </w:pPr>
      <w:r>
        <w:t xml:space="preserve">“Rất có khả năng ở trên tay người hãm hại ngươi.”</w:t>
      </w:r>
    </w:p>
    <w:p>
      <w:pPr>
        <w:pStyle w:val="BodyText"/>
      </w:pPr>
      <w:r>
        <w:t xml:space="preserve">Triệu Phổ suy nghĩ, hỏi, “Ngươi thật sự không nghĩ ra được ai muốn hại ngươi sao?”</w:t>
      </w:r>
    </w:p>
    <w:p>
      <w:pPr>
        <w:pStyle w:val="BodyText"/>
      </w:pPr>
      <w:r>
        <w:t xml:space="preserve">Mãng Lạc lại trầm mặc thật lâu, lắc đầu, “Trừ phi là người của Đường môn…… Bất quá cũng sẽ không a, ta thật sự không nghĩ ra được là chuyện gì xảy ra.”</w:t>
      </w:r>
    </w:p>
    <w:p>
      <w:pPr>
        <w:pStyle w:val="BodyText"/>
      </w:pPr>
      <w:r>
        <w:t xml:space="preserve">“Đúng rồi, về Đường môn.”</w:t>
      </w:r>
    </w:p>
    <w:p>
      <w:pPr>
        <w:pStyle w:val="BodyText"/>
      </w:pPr>
      <w:r>
        <w:t xml:space="preserve">Triệu Phổ hỏi hắn, “Các ngươi lúc đó đến tột cùng là có khúc mắc gì?”</w:t>
      </w:r>
    </w:p>
    <w:p>
      <w:pPr>
        <w:pStyle w:val="BodyText"/>
      </w:pPr>
      <w:r>
        <w:t xml:space="preserve">Mãng Lạc khẽ khẽ thở dài, “Tiểu Muội vốn là đã hứa gả cho Đường môn nhị sư huynh Đường Diệu Minh.”</w:t>
      </w:r>
    </w:p>
    <w:p>
      <w:pPr>
        <w:pStyle w:val="BodyText"/>
      </w:pPr>
      <w:r>
        <w:t xml:space="preserve">“Bọn họ không phải huynh muội sao?”</w:t>
      </w:r>
    </w:p>
    <w:p>
      <w:pPr>
        <w:pStyle w:val="BodyText"/>
      </w:pPr>
      <w:r>
        <w:t xml:space="preserve">Triệu Phổ giật mình. “Tuy rằng đều là họ Đường, nhưng chỉ có đại sư huynh Đường Diệu Lĩnh cùng Tiểu Muội là do Đường lão phu nhân thân sinh, còn Đường Diệu Minh hắn là được thu dưỡng.”</w:t>
      </w:r>
    </w:p>
    <w:p>
      <w:pPr>
        <w:pStyle w:val="BodyText"/>
      </w:pPr>
      <w:r>
        <w:t xml:space="preserve">Mãng Lạc ngồi xuống, chậm rãi nhớ lại, “Ta lần đó từ chiến trường trở về, vô tình gặp được Tiểu Muội, nàng lúc đó là đào hôn nên chạy trốn, nàng không thích nhị sư huynh nàng.”</w:t>
      </w:r>
    </w:p>
    <w:p>
      <w:pPr>
        <w:pStyle w:val="BodyText"/>
      </w:pPr>
      <w:r>
        <w:t xml:space="preserve">Triệu Phổ cùng Công Tôn gật gật đầu, nguyên lai là xảo ngộ a. “Chúng ta hai người cùng nhau phiêu bạc giang hồ, qua hơn nửa năm. Ta thực thích nàng, bất quá thủy chung không dám nghĩ nhiều quá.”</w:t>
      </w:r>
    </w:p>
    <w:p>
      <w:pPr>
        <w:pStyle w:val="BodyText"/>
      </w:pPr>
      <w:r>
        <w:t xml:space="preserve">Mãng Lạc bất đắc dĩ nói, “Sau đó, người của Đường môn tìm được chúng ta, Tiểu Muội nói muốn theo ta thành thân, chúng ta cùng tư định cả đời. Không lâu sau, nàng có thai.”</w:t>
      </w:r>
    </w:p>
    <w:p>
      <w:pPr>
        <w:pStyle w:val="BodyText"/>
      </w:pPr>
      <w:r>
        <w:t xml:space="preserve">Công Tôn cùng Triệu Phổ lại liếc nhìn nhau, cùng im lặng nghe Mãng Lạc kể tiếp. “Đường lão phu nhân sau khi nghe nói thế liền phi thường tức giận, nhưng không có biện pháp, dù sao cũng đau lòng nữ nhi.”</w:t>
      </w:r>
    </w:p>
    <w:p>
      <w:pPr>
        <w:pStyle w:val="BodyText"/>
      </w:pPr>
      <w:r>
        <w:t xml:space="preserve">Mãng Lạc nói tới đây, hơi hơi nhíu mày, “Nhưng là Đường Diệu Minh không có hảo tâm, hắn hạ độc ta. Ta vô ý trúng độc, Tiểu Muội vì giải độc cho ta, nên mới khó sanh mà chết.”</w:t>
      </w:r>
    </w:p>
    <w:p>
      <w:pPr>
        <w:pStyle w:val="BodyText"/>
      </w:pPr>
      <w:r>
        <w:t xml:space="preserve">“Vì chuyện này, ta trả thù Đường môn, Đường Diệu Minh bị ta đánh chết.”</w:t>
      </w:r>
    </w:p>
    <w:p>
      <w:pPr>
        <w:pStyle w:val="BodyText"/>
      </w:pPr>
      <w:r>
        <w:t xml:space="preserve">Mãng Lạc thản nhiên nói, “Vốn ta nghĩ rằng sẽ đi theo Tiểu Muội, bất quá Đường lão phu nhân nói với ta, trước có thể mang Tiểu Muội an trí tại động băng ngàn năm này. Sau, nàng nói cho ta biết chuyện Hải Long Nhãn, kêu ta đi tìm Long Nhãn, là có thể cứu sống Tiểu Muội.”</w:t>
      </w:r>
    </w:p>
    <w:p>
      <w:pPr>
        <w:pStyle w:val="BodyText"/>
      </w:pPr>
      <w:r>
        <w:t xml:space="preserve">Triệu Phổ gật gật đầu, “Thì ra là thế.”</w:t>
      </w:r>
    </w:p>
    <w:p>
      <w:pPr>
        <w:pStyle w:val="BodyText"/>
      </w:pPr>
      <w:r>
        <w:t xml:space="preserve">“Nhiều năm như vậy, ta hối hả ngược xuôi chính là vì muốn tìm được Long Nhãn về cứu Tiểu Muội, chỉ tiếc……”</w:t>
      </w:r>
    </w:p>
    <w:p>
      <w:pPr>
        <w:pStyle w:val="BodyText"/>
      </w:pPr>
      <w:r>
        <w:t xml:space="preserve">Mãng Lạc thở dài, “Ta lần này vốn nghe nói Nam Hải tri phủ đại nhân ngẫu nhiên tìm được một viên ngọc châu, nghe người ta hình dung, ta cảm thấy cùng Hải Long Nhãn phi thường giống nhau, nên ta mới đi nam hải. Nhưng sau nhiều lần hỏi thăm, mới biết được hắn đã mang ngọc châu làm cống phẩm làm hạ thọ dâng lên cho thái hậu, sau đó ta liền vào cung trộm ngọc…… Buổi sáng hôm trước mới trở về.”</w:t>
      </w:r>
    </w:p>
    <w:p>
      <w:pPr>
        <w:pStyle w:val="BodyText"/>
      </w:pPr>
      <w:r>
        <w:t xml:space="preserve">“Chuyện ngươi vào cung trộm ngọc, còn có người nào biết không?”</w:t>
      </w:r>
    </w:p>
    <w:p>
      <w:pPr>
        <w:pStyle w:val="BodyText"/>
      </w:pPr>
      <w:r>
        <w:t xml:space="preserve">Công Tôn hỏi hắn. Mãng Lạc ngẫm nghĩ, “Chỉ có Đường lão phu nhân biết.”</w:t>
      </w:r>
    </w:p>
    <w:p>
      <w:pPr>
        <w:pStyle w:val="BodyText"/>
      </w:pPr>
      <w:r>
        <w:t xml:space="preserve">Công Tôn liếc mắt nhìn Triệu Phổ, cảm thấy có chút kì quái, Mãng Lạc ngẩng đầu nhìn hai người họ, nói, “Ta tin tưởng Đường phu nhân, dù sao Tiểu Muội cũng là nữ nhi nàng yêu thương nhất, hơn nữa, những năm gần đây, nàng cũng có giúp đỡ chuyện tìm Hải Long Nhãn.”</w:t>
      </w:r>
    </w:p>
    <w:p>
      <w:pPr>
        <w:pStyle w:val="BodyText"/>
      </w:pPr>
      <w:r>
        <w:t xml:space="preserve">“Ngươi ngày đó lúc vào cung trộm ngọc, có hay không phát hiện còn có người khác cùng ngươi lẻn vào cung?”</w:t>
      </w:r>
    </w:p>
    <w:p>
      <w:pPr>
        <w:pStyle w:val="BodyText"/>
      </w:pPr>
      <w:r>
        <w:t xml:space="preserve">Triệu Phổ hỏi hắn. Mãng Lạc nghĩ nghĩ, nhíu mày, “Ta quả thật phát hiện có người âm thầm theo, nhưng không xác định đó là trộm hay là ảnh vệ, bởi vì hắn cũng không có ngăn cản ta, cho nên ta chỉ làm chuyện cần làm, trộm được ngọc xong liền rời khỏi.”</w:t>
      </w:r>
    </w:p>
    <w:p>
      <w:pPr>
        <w:pStyle w:val="BodyText"/>
      </w:pPr>
      <w:r>
        <w:t xml:space="preserve">“Ngươi thử nghĩ đi, người nọ nếu muốn hãm hại ngươi, tất nhiên phải nhận thức ngươi.”</w:t>
      </w:r>
    </w:p>
    <w:p>
      <w:pPr>
        <w:pStyle w:val="BodyText"/>
      </w:pPr>
      <w:r>
        <w:t xml:space="preserve">Công Tôn thấy bộ dáng suy sút của Mãng Lạc, cũng đồng cảm với hắn, đưa tay lấy một bình nhỏ đưa cho hắn. “Đây là cái gì?”</w:t>
      </w:r>
    </w:p>
    <w:p>
      <w:pPr>
        <w:pStyle w:val="BodyText"/>
      </w:pPr>
      <w:r>
        <w:t xml:space="preserve">Mãng Lạc tiếp nhận bình, khó hiểu hỏi. “Là giải dược chống hàn độc, mỗi ngãy dùng hai lần sáng tối, ba ngày sau thì tốt rồi.”</w:t>
      </w:r>
    </w:p>
    <w:p>
      <w:pPr>
        <w:pStyle w:val="BodyText"/>
      </w:pPr>
      <w:r>
        <w:t xml:space="preserve">Công Tôn mỉm cười, “Mọi người nhận ra ngươi chính bởi vì ngươi một đầu tóc xám, chỉ cần tóc ngươi không còn màu này, liền không phải Ô Đầu lão quái, tự nhiên sẽ không có quan binh đuổi bắt ngươi, có phải hay không?”</w:t>
      </w:r>
    </w:p>
    <w:p>
      <w:pPr>
        <w:pStyle w:val="BodyText"/>
      </w:pPr>
      <w:r>
        <w:t xml:space="preserve">“Đa tạ.”</w:t>
      </w:r>
    </w:p>
    <w:p>
      <w:pPr>
        <w:pStyle w:val="BodyText"/>
      </w:pPr>
      <w:r>
        <w:t xml:space="preserve">Mãng Lạc nghiêm túc nhìn Công Tôn, hỏi, “Công Tôn tiên sinh, ngươi nói, hãi Long Nhãn đến tột cùng có tồn tại hay không?”</w:t>
      </w:r>
    </w:p>
    <w:p>
      <w:pPr>
        <w:pStyle w:val="BodyText"/>
      </w:pPr>
      <w:r>
        <w:t xml:space="preserve">Công Tôn suy nghĩ, đáp, “Rất nhiều y thư cùng sử sách đều ghi lại chuyện hãi Long Nhãn, ta cảm thấy chuyện này có thể tin.”</w:t>
      </w:r>
    </w:p>
    <w:p>
      <w:pPr>
        <w:pStyle w:val="BodyText"/>
      </w:pPr>
      <w:r>
        <w:t xml:space="preserve">“Nói cách khác, người vu hãm ta, rất có khả năng đã có được Long Nhãn, có phải không?”</w:t>
      </w:r>
    </w:p>
    <w:p>
      <w:pPr>
        <w:pStyle w:val="BodyText"/>
      </w:pPr>
      <w:r>
        <w:t xml:space="preserve">Mãng Lạc hỏi. Triệu Phổ gật gật đầu. “Vậy ngươi nói cho ta biết, ta phải làm thế nào thì mới có thể bắt được người kia?”</w:t>
      </w:r>
    </w:p>
    <w:p>
      <w:pPr>
        <w:pStyle w:val="BodyText"/>
      </w:pPr>
      <w:r>
        <w:t xml:space="preserve">Mãng Lạc tựa hồ có chút lo lắng. “Giúp đỡ chúng ta phá án là được.”</w:t>
      </w:r>
    </w:p>
    <w:p>
      <w:pPr>
        <w:pStyle w:val="BodyText"/>
      </w:pPr>
      <w:r>
        <w:t xml:space="preserve">Công Tôn nói, “Ngươi là mấu chốt của vụ án này.”</w:t>
      </w:r>
    </w:p>
    <w:p>
      <w:pPr>
        <w:pStyle w:val="BodyText"/>
      </w:pPr>
      <w:r>
        <w:t xml:space="preserve">“Hảo!”</w:t>
      </w:r>
    </w:p>
    <w:p>
      <w:pPr>
        <w:pStyle w:val="BodyText"/>
      </w:pPr>
      <w:r>
        <w:t xml:space="preserve">Mãng Lạc đứng lên, “Là các ngươi tra án sao? Ta và các ngươi cùng đi!”</w:t>
      </w:r>
    </w:p>
    <w:p>
      <w:pPr>
        <w:pStyle w:val="BodyText"/>
      </w:pPr>
      <w:r>
        <w:t xml:space="preserve">Triệu Phổ khoát tay, “Đừng nóng vội…… Đúng rồi, ngươi có thể rời khỏi nàng sao? Thi thể của Đường Tiểu Muội không cần người trông coi sao?”</w:t>
      </w:r>
    </w:p>
    <w:p>
      <w:pPr>
        <w:pStyle w:val="BodyText"/>
      </w:pPr>
      <w:r>
        <w:t xml:space="preserve">“Nga, này đừng lo.”</w:t>
      </w:r>
    </w:p>
    <w:p>
      <w:pPr>
        <w:pStyle w:val="BodyText"/>
      </w:pPr>
      <w:r>
        <w:t xml:space="preserve">Mãng Lạc đưa tay chỉ chỉ một cửa động bằng đá phía sau, “Trong động này có cơ quan, là một khối thạch nặng ngàn cân, trừ bỏ ta thì không có người nào có thể vào.”</w:t>
      </w:r>
    </w:p>
    <w:p>
      <w:pPr>
        <w:pStyle w:val="BodyText"/>
      </w:pPr>
      <w:r>
        <w:t xml:space="preserve">“Tốt lắm.”</w:t>
      </w:r>
    </w:p>
    <w:p>
      <w:pPr>
        <w:pStyle w:val="BodyText"/>
      </w:pPr>
      <w:r>
        <w:t xml:space="preserve">Triệu Phổ vỗ vỗ vai hắn, “Ngày mai sẽ có mấy người trẻ tuổi đến tìm Đường lão phu nhân, trong đó có một người tên là Tiểu Tứ Tử, là con ta, còn có một người tên là Tiêu Lương, là đồ đệ ta. Bọn họ phụ trách tra án lần này, bốn ảnh vệ dù sao ngươi cũng biết rồi, ngươi có thể tin tưởng nhóm bọn họ, theo bọn họ cùng tra vụ án này, tìm hãi Long Nhãn về. Ta cùng Công Tôn sẽ âm thầm tương trợ, ngươi đừng nói cho bọn chúng biết là đã gặp qua chúng ta!”</w:t>
      </w:r>
    </w:p>
    <w:p>
      <w:pPr>
        <w:pStyle w:val="BodyText"/>
      </w:pPr>
      <w:r>
        <w:t xml:space="preserve">Mãng Lạc nghe xong gật gật, đáp ứng, “Hảo!”</w:t>
      </w:r>
    </w:p>
    <w:p>
      <w:pPr>
        <w:pStyle w:val="BodyText"/>
      </w:pPr>
      <w:r>
        <w:t xml:space="preserve">Sau đó, Triệu Phổ cùng Mãng Lạc đàm đạo thêm vài câu, liền mang Công Tôn cáo từ ly khai. Ra khỏi băng động, tới đỉnh tuyết sơn, Công Tôn thở dài, “Mãng Lạc này thực đúng là bất hạnh.”</w:t>
      </w:r>
    </w:p>
    <w:p>
      <w:pPr>
        <w:pStyle w:val="BodyText"/>
      </w:pPr>
      <w:r>
        <w:t xml:space="preserve">“Ân.”</w:t>
      </w:r>
    </w:p>
    <w:p>
      <w:pPr>
        <w:pStyle w:val="BodyText"/>
      </w:pPr>
      <w:r>
        <w:t xml:space="preserve">Triệu Phổ nhẹ nhàng sờ sờ cằm, “Ta nhưng thật ra lại cảm thấy, sự tình lần này, cùng Đường môn nhất định có liên quan.”</w:t>
      </w:r>
    </w:p>
    <w:p>
      <w:pPr>
        <w:pStyle w:val="BodyText"/>
      </w:pPr>
      <w:r>
        <w:t xml:space="preserve">“Ngươi hoài nghi Đường lão phu nhân?”</w:t>
      </w:r>
    </w:p>
    <w:p>
      <w:pPr>
        <w:pStyle w:val="BodyText"/>
      </w:pPr>
      <w:r>
        <w:t xml:space="preserve">“Cũng không nhất định là Đường lão phu nhân.”</w:t>
      </w:r>
    </w:p>
    <w:p>
      <w:pPr>
        <w:pStyle w:val="BodyText"/>
      </w:pPr>
      <w:r>
        <w:t xml:space="preserve">Triệu Phổ nhẹ khoát tay áo, cười nói, “Bên trong Đường môn quan hệ phức tạp, đường phu nhân hiện tại tuổi tác đã cao, không lâu nữa, vị trí này phải để lại cho mấy vị công tử…… Thiếu gia Đường gia có tới sáu người, lão đại tuy rằng là thân sinh, nhưng tuổi tác cũng lớn, hơn nữa, trước đó cũng dẫn theo vài người ly khai Đường môn, quy ẩn giang hồ. Lão nhị Đường Diệu Minh vốn có khả năng nhất, nhưng đã chết rồi. Còn lại bốn người, gồm có Đường Diệu Sơn, Đường Diệu Đình, Đường Diệu Khuê và Đường Diệu An. Bốn người này công phu cũng không sai biệt lắm, tuổi tác cũng không hơn kém nhiều, thủ hạ cũng đều có chút nhân mã.”</w:t>
      </w:r>
    </w:p>
    <w:p>
      <w:pPr>
        <w:pStyle w:val="BodyText"/>
      </w:pPr>
      <w:r>
        <w:t xml:space="preserve">Công Tôn nghe đến đó, ngẫm nghĩ, liền hỏi, “Nếu nói vậy, trong bốn người bọn họ, ai muốn thú Đường Tiểu Muội?”</w:t>
      </w:r>
    </w:p>
    <w:p>
      <w:pPr>
        <w:pStyle w:val="BodyText"/>
      </w:pPr>
      <w:r>
        <w:t xml:space="preserve">Triệu Phổ nghĩ nghĩ, đáp, “Ngươi là cảm thấy, nếu Mãng Lạc chết, bốn người bọn họ ai có Hải Long Nhãn trong tay, làm cho Đường Tiểu Muội sống lại, có thể thú nàng, bởi vì Đường lão phu nhân thương nữ nhi này nhất, bởi vậy có thể trực tiếp trở thành người đứng đầu Đường môn?”</w:t>
      </w:r>
    </w:p>
    <w:p>
      <w:pPr>
        <w:pStyle w:val="BodyText"/>
      </w:pPr>
      <w:r>
        <w:t xml:space="preserve">“Không phải không có khả năng a.”</w:t>
      </w:r>
    </w:p>
    <w:p>
      <w:pPr>
        <w:pStyle w:val="BodyText"/>
      </w:pPr>
      <w:r>
        <w:t xml:space="preserve">Công Tôn nói, “Bằng không…… Ta thật không nghĩ ra vì cái gì lại có người muốn hãm hại Mãng Lạc, còn muốn trộm đi ngọc châu.”</w:t>
      </w:r>
    </w:p>
    <w:p>
      <w:pPr>
        <w:pStyle w:val="BodyText"/>
      </w:pPr>
      <w:r>
        <w:t xml:space="preserve">“Xác thực là có thể, bất quá, chuyện này vẫn là cứ để bọn Tiểu Tứ Tử tra đi.”</w:t>
      </w:r>
    </w:p>
    <w:p>
      <w:pPr>
        <w:pStyle w:val="BodyText"/>
      </w:pPr>
      <w:r>
        <w:t xml:space="preserve">Triệu Phổ quan sát xung quanh, hỏi Công Tôn, “Chúng ta đi xuống đi? Ôm một cái được không? Hay là cõng?”</w:t>
      </w:r>
    </w:p>
    <w:p>
      <w:pPr>
        <w:pStyle w:val="BodyText"/>
      </w:pPr>
      <w:r>
        <w:t xml:space="preserve">Công Tôn suy nghĩ, “Cõng đi.”</w:t>
      </w:r>
    </w:p>
    <w:p>
      <w:pPr>
        <w:pStyle w:val="BodyText"/>
      </w:pPr>
      <w:r>
        <w:t xml:space="preserve">Triệu Phổ hạ người xuống, đưa lưng về phía Công Tôn, Công Tôn hai tay ôm cổ hắn, Triệu Phổ nhẹ nhàng đứng lên, vững vàng cõng được Công Tôn, sử dụng áo choàng trên lưng hắn, bao quanh cổ. Một kiện áo choàng này bao quanh hai người, Triệu Phổ cười cười, “Biện pháp này hảo.”</w:t>
      </w:r>
    </w:p>
    <w:p>
      <w:pPr>
        <w:pStyle w:val="BodyText"/>
      </w:pPr>
      <w:r>
        <w:t xml:space="preserve">Công Tôn cằm đặt trên vai Triệu Phổ, thấp giọng, “Mãng Lạc hắn thật sự si tình…… Nếu có thể tìm được ngọc châu, tốt nhất chính là Hải Long Nhãn, như vậy hắn có thể cùng Đường Tiểu Muội có thể hữu duyên hữu phận.”</w:t>
      </w:r>
    </w:p>
    <w:p>
      <w:pPr>
        <w:pStyle w:val="BodyText"/>
      </w:pPr>
      <w:r>
        <w:t xml:space="preserve">Triệu Phổ cười cười gật đầu, “Cho dù là ngọc châu tìm được không phải Hải Long Nhãn, nhưng Hải Long Nhãn dù sao cũng tồn tại…… Hắn cũng quá khách khí đi, sớm nói với ta một tiếng a, ta có thể phái một số đông nhân mã giúp hắn tìm, tội gì phải một mình tìm kiếm vất vả như vậy.”</w:t>
      </w:r>
    </w:p>
    <w:p>
      <w:pPr>
        <w:pStyle w:val="BodyText"/>
      </w:pPr>
      <w:r>
        <w:t xml:space="preserve">Công Tôn hai tay ôm cổ Triệu Phổ giật giật, nhẹ hỏi, “Nếu đổi bọn họ là chúng ta, ngươi sẽ tìm người hỗ trợ sao?”</w:t>
      </w:r>
    </w:p>
    <w:p>
      <w:pPr>
        <w:pStyle w:val="BodyText"/>
      </w:pPr>
      <w:r>
        <w:t xml:space="preserve">Triệu Phổ nhíu mày, “Đừng nói bừa.”</w:t>
      </w:r>
    </w:p>
    <w:p>
      <w:pPr>
        <w:pStyle w:val="BodyText"/>
      </w:pPr>
      <w:r>
        <w:t xml:space="preserve">Nghĩ nghĩ, lắc đầu, “Hoàn hảo ngươi không cần sinh oa nhi, miễn đi rất nhiều phiền phức……”</w:t>
      </w:r>
    </w:p>
    <w:p>
      <w:pPr>
        <w:pStyle w:val="BodyText"/>
      </w:pPr>
      <w:r>
        <w:t xml:space="preserve">Nói còn chưa dứt lời, đã bị Công Tôn hung hăng đánh một quyền. Triệu Phổ cười, “Thân ái, trở về làm đi?”</w:t>
      </w:r>
    </w:p>
    <w:p>
      <w:pPr>
        <w:pStyle w:val="BodyText"/>
      </w:pPr>
      <w:r>
        <w:t xml:space="preserve">(&gt;v&lt; chú="" a="" chú="" nói="" chuyện="" thiệt…="" ba="" trấm="" quá)="" “mới="" không=""&gt;</w:t>
      </w:r>
    </w:p>
    <w:p>
      <w:pPr>
        <w:pStyle w:val="BodyText"/>
      </w:pPr>
      <w:r>
        <w:t xml:space="preserve">Công Tôn trừng mắt, “Ta mệt, buồn ngủ.”</w:t>
      </w:r>
    </w:p>
    <w:p>
      <w:pPr>
        <w:pStyle w:val="BodyText"/>
      </w:pPr>
      <w:r>
        <w:t xml:space="preserve">“Ngươi không cho ta làm a.”</w:t>
      </w:r>
    </w:p>
    <w:p>
      <w:pPr>
        <w:pStyle w:val="BodyText"/>
      </w:pPr>
      <w:r>
        <w:t xml:space="preserve">Triệu Phổ gật gật đầu, “Tốt, vậy hai chúng ta cứ nhảy bừa xuống đây đi!”</w:t>
      </w:r>
    </w:p>
    <w:p>
      <w:pPr>
        <w:pStyle w:val="BodyText"/>
      </w:pPr>
      <w:r>
        <w:t xml:space="preserve">Nói xong, thả người nhảy xuống vách…… “A!”</w:t>
      </w:r>
    </w:p>
    <w:p>
      <w:pPr>
        <w:pStyle w:val="BodyText"/>
      </w:pPr>
      <w:r>
        <w:t xml:space="preserve">Công Tôn kinh hãi, nhưng Triệu Phổ đã sớm có chuẩn bị, hắn hướng bậc đá phía dưới nhảy xuống, thuận thế nắm lấy cành cây vươn ra ngoài vách núi, mượn lực đi xuống, không cần quá nhiều công phu, liền an an ổn ổn đáp xuống đất. “Ngươi làm ta sợ muốn chết!”</w:t>
      </w:r>
    </w:p>
    <w:p>
      <w:pPr>
        <w:pStyle w:val="BodyText"/>
      </w:pPr>
      <w:r>
        <w:t xml:space="preserve">Công Tôn hiện tại tim vẫn còn đập liên hồi. Triệu Phổ cười ha ha, buông hắn ra, hai người chạy vào rừng, lên ngựa, quay về khách ***. ……… “Cáp a……”</w:t>
      </w:r>
    </w:p>
    <w:p>
      <w:pPr>
        <w:pStyle w:val="BodyText"/>
      </w:pPr>
      <w:r>
        <w:t xml:space="preserve">Sáng sớm hôm sau, Mục Phương đánh một cái ngáp thật to, đem điểm tâm mới làm đặt lên bàn, cùng Tiểu Tứ Tử và Tiêu Lương đi ra ăn điểm tâm chào hỏi. Tiểu Tứ Tử nhìn chăm chăm Mục Phương, chớp mắt mấy cái, hỏi, “Mục Phương nha? Ngươi tối hôm qua không ngủ được sao? Đôi mắt như thế nào lại thâm như vậy?”</w:t>
      </w:r>
    </w:p>
    <w:p>
      <w:pPr>
        <w:pStyle w:val="BodyText"/>
      </w:pPr>
      <w:r>
        <w:t xml:space="preserve">Mục Phương cười gượng hai tiếng, tâm nói tối qua cứ nhắm mắt lại là nghĩ tới cặp mắt hoa đào kia của Hoa Phi Phi, hơn nữa nơi đó của hắn còn có phản ứng, kia thật khó chịu a, còn chỗ nào ngủ được nữa. Nghĩ đến đây, liền liếc Hoa Phi Phi một bên đang tinh tế ăn điểm tâm cái gì cũng không biết kia một cái, Mục Phương thầm mắng…… Một người nam nhân, ăn cái gì mà bộ dáng lại yêu nghiệt như vậy! “Điểm tâm ăn thật ngon nha.”</w:t>
      </w:r>
    </w:p>
    <w:p>
      <w:pPr>
        <w:pStyle w:val="BodyText"/>
      </w:pPr>
      <w:r>
        <w:t xml:space="preserve">Tiểu Tứ Tử cầm một khối hàm vị du cao, lại cầm thêm một cái bánh quẩy, miệng đầy bóng mỡ ăn, uống một ngụm đậu nành, thoải mái mà thở ra. Cúi đầu, liền nhìn thấy Tiễn Tử cùng Thạch Đầu đang ăn thức ăn mà Mục Phương làm cho chúng, vui vui vẻ vẻ ăn. “Thật là làm phiền Mục thần bộ.”</w:t>
      </w:r>
    </w:p>
    <w:p>
      <w:pPr>
        <w:pStyle w:val="BodyText"/>
      </w:pPr>
      <w:r>
        <w:t xml:space="preserve">Gia Cát Đan Chân hơi băn khoăn, “Ngay cả cơm canh trong nha môn cũng làm phiền tới Mục thần bộ.”</w:t>
      </w:r>
    </w:p>
    <w:p>
      <w:pPr>
        <w:pStyle w:val="BodyText"/>
      </w:pPr>
      <w:r>
        <w:t xml:space="preserve">“Đừng ngại, dù sao cũng là thuận tiện thôi.”</w:t>
      </w:r>
    </w:p>
    <w:p>
      <w:pPr>
        <w:pStyle w:val="BodyText"/>
      </w:pPr>
      <w:r>
        <w:t xml:space="preserve">Mục Phương khoát tay, ngồi xuống ăn sáng. “Tiểu Lương Tử a.”</w:t>
      </w:r>
    </w:p>
    <w:p>
      <w:pPr>
        <w:pStyle w:val="BodyText"/>
      </w:pPr>
      <w:r>
        <w:t xml:space="preserve">Tiểu Tứ Tử hỏi hắn, “Chúng ta lát nữa đi Đường môn, Đường lão phu nhân tính tình như thế nào a? Đường môn có bao nhiêu người?”</w:t>
      </w:r>
    </w:p>
    <w:p>
      <w:pPr>
        <w:pStyle w:val="BodyText"/>
      </w:pPr>
      <w:r>
        <w:t xml:space="preserve">“Ân.”</w:t>
      </w:r>
    </w:p>
    <w:p>
      <w:pPr>
        <w:pStyle w:val="BodyText"/>
      </w:pPr>
      <w:r>
        <w:t xml:space="preserve">Tiêu Lương nghĩ nghĩ, “Đường lão phu nhân ta cũng chưa từng tiếp xúc qua, bất quá, quản sự Đường môn hẳn là có bốn người đi.”</w:t>
      </w:r>
    </w:p>
    <w:p>
      <w:pPr>
        <w:pStyle w:val="BodyText"/>
      </w:pPr>
      <w:r>
        <w:t xml:space="preserve">“Đường lão phu nhân làm người chính trực, cũng rất hợp ái.”</w:t>
      </w:r>
    </w:p>
    <w:p>
      <w:pPr>
        <w:pStyle w:val="BodyText"/>
      </w:pPr>
      <w:r>
        <w:t xml:space="preserve">Gia Cát Đan Chân đối Tiểu Tứ Tử nói, “Tiểu thần bộ không cần lo lắng, sự tình lần này liên quan tới ái nữ bà ta, lão phu nhân nhất định sẽ hợp tác với các ngươi.”</w:t>
      </w:r>
    </w:p>
    <w:p>
      <w:pPr>
        <w:pStyle w:val="BodyText"/>
      </w:pPr>
      <w:r>
        <w:t xml:space="preserve">“Nga, vậy thì tốt rồi a.”</w:t>
      </w:r>
    </w:p>
    <w:p>
      <w:pPr>
        <w:pStyle w:val="BodyText"/>
      </w:pPr>
      <w:r>
        <w:t xml:space="preserve">Tiểu Tứ Tử tựa hồ là yên tâm hơn một chút. Hoa Phi Phi một bên hỏi hắn, “Uy, Tiểu Tứ Tử, ngươi sợ cái gì?”</w:t>
      </w:r>
    </w:p>
    <w:p>
      <w:pPr>
        <w:pStyle w:val="BodyText"/>
      </w:pPr>
      <w:r>
        <w:t xml:space="preserve">“Ân.”</w:t>
      </w:r>
    </w:p>
    <w:p>
      <w:pPr>
        <w:pStyle w:val="BodyText"/>
      </w:pPr>
      <w:r>
        <w:t xml:space="preserve">Tiểu Tứ Tử mặt đỏ hồng, nói, “Hoa Hoa, ngươi không biết, ta cho tới bây giờ cũng chưa từng cùng nữ nhân lớn như vậy nói chuyện qua, có chút khẩn trương.”</w:t>
      </w:r>
    </w:p>
    <w:p>
      <w:pPr>
        <w:pStyle w:val="BodyText"/>
      </w:pPr>
      <w:r>
        <w:t xml:space="preserve">(&gt;__&lt; *lăn="" lăn*="" dễ="" thương="" quá="" nha="" *bẹo="" má="" tiểu="" tứ="" tử*)="" “yên=""&gt;</w:t>
      </w:r>
    </w:p>
    <w:p>
      <w:pPr>
        <w:pStyle w:val="BodyText"/>
      </w:pPr>
      <w:r>
        <w:t xml:space="preserve">Hoa Phi Phi dùng khuỷu tay cọ cọ hắn, cười cười, “Ngươi như vậy, lão rất hợp với mấy lão thái thái, lão thái thái đó thấy ngươi phỏng chừng mừng rỡ mà cười toe toét đi.”</w:t>
      </w:r>
    </w:p>
    <w:p>
      <w:pPr>
        <w:pStyle w:val="BodyText"/>
      </w:pPr>
      <w:r>
        <w:t xml:space="preserve">“Thật sự sao?”</w:t>
      </w:r>
    </w:p>
    <w:p>
      <w:pPr>
        <w:pStyle w:val="BodyText"/>
      </w:pPr>
      <w:r>
        <w:t xml:space="preserve">Tiểu Tứ Tử tò mò. “Kia tất nhiên.”</w:t>
      </w:r>
    </w:p>
    <w:p>
      <w:pPr>
        <w:pStyle w:val="BodyText"/>
      </w:pPr>
      <w:r>
        <w:t xml:space="preserve">Hoa Phi Phi gật đầu, Mục Phương một bên nhẹ nhàng buông một câu, “Ta chỉ nghĩ ngươi đối nam nhân có hứng thú, không nghĩ tới đối nữ nhân ngươi cũng am hiểu a.”</w:t>
      </w:r>
    </w:p>
    <w:p>
      <w:pPr>
        <w:pStyle w:val="BodyText"/>
      </w:pPr>
      <w:r>
        <w:t xml:space="preserve">Hoa Phi Phi quay mặt liếc mắt nhìn hắn, cười gượng, “Đúng vậy, ta đối với nam nhân nữ nhân đều có hứng thú, chính là đối với người không cử không có hứng thú.”</w:t>
      </w:r>
    </w:p>
    <w:p>
      <w:pPr>
        <w:pStyle w:val="BodyText"/>
      </w:pPr>
      <w:r>
        <w:t xml:space="preserve">Mục Phương nghe vậy, khuôn mặt lúc đỏ lúc trắng, mấy người bên cạnh tò mò nhìn hắn, bốn ảnh vệ trao đổi ánh mắt, như là nói — ai nha, nhìn không ra nha, nguyên lai Mục Phương là không cử a. Mục Phương tức giận đến mặt mũi trắng bệch, nhưng loại chuyện này không thể tranh cãi, cũng không thể hô to, lão tử cử! Đành phải cắn răng bưng chén canh lên uống, cắn cắn bánh quẩy. Tiểu Tứ Tử tò mò hỏi Tiêu Lương, “Tiểu Lương Tử, cái gì là không cử nha?”</w:t>
      </w:r>
    </w:p>
    <w:p>
      <w:pPr>
        <w:pStyle w:val="BodyText"/>
      </w:pPr>
      <w:r>
        <w:t xml:space="preserve">“Khụ khụ……”</w:t>
      </w:r>
    </w:p>
    <w:p>
      <w:pPr>
        <w:pStyle w:val="BodyText"/>
      </w:pPr>
      <w:r>
        <w:t xml:space="preserve">Tiêu Lương uống sữa đậu nành, nhìn Tiểu Tứ Tử, “Ân?”</w:t>
      </w:r>
    </w:p>
    <w:p>
      <w:pPr>
        <w:pStyle w:val="BodyText"/>
      </w:pPr>
      <w:r>
        <w:t xml:space="preserve">Hoa Phi Phi bên cạnh cũng nhích lại hỏi, “Tiểu Tứ Tử nha, ngươi không phải là thần y sao? Như thế nào ngay cả không cử cũng không biết a?”</w:t>
      </w:r>
    </w:p>
    <w:p>
      <w:pPr>
        <w:pStyle w:val="BodyText"/>
      </w:pPr>
      <w:r>
        <w:t xml:space="preserve">Tiểu Tứ Tử hiếu kì, hỏi tới, “Cùng thần y có quan hệ gì nha? Là một loại y thuật sao?”</w:t>
      </w:r>
    </w:p>
    <w:p>
      <w:pPr>
        <w:pStyle w:val="BodyText"/>
      </w:pPr>
      <w:r>
        <w:t xml:space="preserve">“Xác thực mà nói, là một loại bệnh a.”</w:t>
      </w:r>
    </w:p>
    <w:p>
      <w:pPr>
        <w:pStyle w:val="BodyText"/>
      </w:pPr>
      <w:r>
        <w:t xml:space="preserve">Hoa Phi Phi cảm thấy Tiểu Tứ Tử ham học liền hứng thú lên. “Ân?”</w:t>
      </w:r>
    </w:p>
    <w:p>
      <w:pPr>
        <w:pStyle w:val="BodyText"/>
      </w:pPr>
      <w:r>
        <w:t xml:space="preserve">Tiểu Tứ Tử càng thêm tò mò, lầm bầm lầu bầu, “Không có nghe phụ thân nói qua a.”</w:t>
      </w:r>
    </w:p>
    <w:p>
      <w:pPr>
        <w:pStyle w:val="BodyText"/>
      </w:pPr>
      <w:r>
        <w:t xml:space="preserve">Bốn ảnh vệ đồng thời thở dài, Công Tôn đem y thư cho Tiểu Tứ Tử đều sửa sang lại, đem tất cả những sách liên quan tới nửa người dưới đều thiêu sạch. “Đúng rồi, Đường lão phu nhân có vẻ hảo nói chuyện, vậy bốn quản sự kia có điểm ưu việt gì không?”</w:t>
      </w:r>
    </w:p>
    <w:p>
      <w:pPr>
        <w:pStyle w:val="BodyText"/>
      </w:pPr>
      <w:r>
        <w:t xml:space="preserve">Mục Phương vội vàng ngăn lại đề tài này. “Ta nghe nói lão tam Đường Diệu Sơn rất có tài năng.”</w:t>
      </w:r>
    </w:p>
    <w:p>
      <w:pPr>
        <w:pStyle w:val="BodyText"/>
      </w:pPr>
      <w:r>
        <w:t xml:space="preserve">Tiêu Lương nói, “Trên giang hồ đi lại có vẻ nhiều, còn ba người kia thì chưa từng nghe qua.”</w:t>
      </w:r>
    </w:p>
    <w:p>
      <w:pPr>
        <w:pStyle w:val="BodyText"/>
      </w:pPr>
      <w:r>
        <w:t xml:space="preserve">“Ách……”</w:t>
      </w:r>
    </w:p>
    <w:p>
      <w:pPr>
        <w:pStyle w:val="BodyText"/>
      </w:pPr>
      <w:r>
        <w:t xml:space="preserve">Gia Cát Đan Chân nói thêm, “Mấy vị, bốn vị công tử Đường môn, là Đường Diệu Sơn, Đường Diệu Đình, Đường Diệu Khuê và Đường Diệu An. Ta đối bọn họ cũng biết chút ít, dù sao cũng đã chung sống ở Thục Trung nhiều năm rồi mà.”</w:t>
      </w:r>
    </w:p>
    <w:p>
      <w:pPr>
        <w:pStyle w:val="BodyText"/>
      </w:pPr>
      <w:r>
        <w:t xml:space="preserve">“Nga?”</w:t>
      </w:r>
    </w:p>
    <w:p>
      <w:pPr>
        <w:pStyle w:val="BodyText"/>
      </w:pPr>
      <w:r>
        <w:t xml:space="preserve">Tiểu Tứ Tử nghe vậy thì hưng trí, “Gia Cát đại nhân, ngươi nói xem.”</w:t>
      </w:r>
    </w:p>
    <w:p>
      <w:pPr>
        <w:pStyle w:val="BodyText"/>
      </w:pPr>
      <w:r>
        <w:t xml:space="preserve">“Bốn vị công tử Đường môn này, chia ra làm hai loại chính tà, lão tam cùng lão ngũ, cũng chính là Đường Diệu Sơn và Đường Diệu Khuê là có vẻ chính trực, chúng ta bình thường cũng kết giao cùng bọn họ. Mà lão tứ cùng lão lục, là Đường Diệu Đình cùng Đường Diệu An, có vẻ tà hơn một chút, ở chung không tốt, tận lực tránh họ thì tốt hơn.”</w:t>
      </w:r>
    </w:p>
    <w:p>
      <w:pPr>
        <w:pStyle w:val="BodyText"/>
      </w:pPr>
      <w:r>
        <w:t xml:space="preserve">“Chính tà này nói như thế nào đây?”</w:t>
      </w:r>
    </w:p>
    <w:p>
      <w:pPr>
        <w:pStyle w:val="BodyText"/>
      </w:pPr>
      <w:r>
        <w:t xml:space="preserve">Hoa Phi Phi hứng thú hỏi. “Đường Diệu Sơn hơn ba mươi tuổi, đã có phu nhân cùng nhi tử, làm việc gì cũng có vẻ ổn thỏa. Đường Diệu Khuê có chút ngốc, là một võ si, chỉ thích luyện công, con người cũng trượng nghĩa. Mà lão tứ Đường Diệu Đình lại có tiếng háo sắc, chỉ cần bộ dáng ưa nhìn, đều bất kể nam nữ. Hơn nữa thủ đoạn âm ngoan, danh tiếng thật không tốt, bất quá hắn không dám ở Thục Trung nháo sự, dù sao cũng bị Đường lão phu nhân quản thúc.”</w:t>
      </w:r>
    </w:p>
    <w:p>
      <w:pPr>
        <w:pStyle w:val="BodyText"/>
      </w:pPr>
      <w:r>
        <w:t xml:space="preserve">“Này ta cũng nghe nói qua.”</w:t>
      </w:r>
    </w:p>
    <w:p>
      <w:pPr>
        <w:pStyle w:val="BodyText"/>
      </w:pPr>
      <w:r>
        <w:t xml:space="preserve">Hoa Phi Phi lấy khuỷu tay chọt chọt Mục Phương, “Nha, loại này mới gọi là hái hoa tặc a!”</w:t>
      </w:r>
    </w:p>
    <w:p>
      <w:pPr>
        <w:pStyle w:val="BodyText"/>
      </w:pPr>
      <w:r>
        <w:t xml:space="preserve">Mục Phương trắng mắt liếc hắn. “Lão tứ Đường Diệu An là một độc si.”</w:t>
      </w:r>
    </w:p>
    <w:p>
      <w:pPr>
        <w:pStyle w:val="BodyText"/>
      </w:pPr>
      <w:r>
        <w:t xml:space="preserve">Gia Cát Đan Chân nói tiếp, “Hắn hảo độc yêu cổ, chuyên môn nghiên cứu các loại độc trùng độc thảo, con người cũng hỉ nộ vô thường, bất quá nhiều năm ở trong Đường môn, cơ hồ cũng chưa từng lộ diện.”</w:t>
      </w:r>
    </w:p>
    <w:p>
      <w:pPr>
        <w:pStyle w:val="BodyText"/>
      </w:pPr>
      <w:r>
        <w:t xml:space="preserve">“Nga… Nguyên lai là cái dạng này nha.”</w:t>
      </w:r>
    </w:p>
    <w:p>
      <w:pPr>
        <w:pStyle w:val="BodyText"/>
      </w:pPr>
      <w:r>
        <w:t xml:space="preserve">Tiểu Tứ Tử ăn cơm xong rồi, Tiêu Lương giúp lau cái cái miệng bóng nhẫy của hắn. “Chúng ta lần này vẫn là tra án vì chủ.”</w:t>
      </w:r>
    </w:p>
    <w:p>
      <w:pPr>
        <w:pStyle w:val="BodyText"/>
      </w:pPr>
      <w:r>
        <w:t xml:space="preserve">Tiêu Lương nói, “Tốt nhất là có thể tìm được Ô Đầu lão quái, nhưng cũng tận lực không được trêu chọc hắn, cũng không cùng Đường môn xung đột.”</w:t>
      </w:r>
    </w:p>
    <w:p>
      <w:pPr>
        <w:pStyle w:val="BodyText"/>
      </w:pPr>
      <w:r>
        <w:t xml:space="preserve">“Ân.”</w:t>
      </w:r>
    </w:p>
    <w:p>
      <w:pPr>
        <w:pStyle w:val="Compact"/>
      </w:pPr>
      <w:r>
        <w:t xml:space="preserve">Mọi người gật đầu. Ăn xong điểm tâm, mọi người chờ Gia Cát Đan Chân dẫn đường, chạy tới Thục Trung Đường môn, gặp Đường lão phu nhân. —</w:t>
      </w:r>
      <w:r>
        <w:br w:type="textWrapping"/>
      </w:r>
      <w:r>
        <w:br w:type="textWrapping"/>
      </w:r>
    </w:p>
    <w:p>
      <w:pPr>
        <w:pStyle w:val="Heading2"/>
      </w:pPr>
      <w:bookmarkStart w:id="91" w:name="chương-70"/>
      <w:bookmarkEnd w:id="91"/>
      <w:r>
        <w:t xml:space="preserve">70. Chương 70</w:t>
      </w:r>
    </w:p>
    <w:p>
      <w:pPr>
        <w:pStyle w:val="Compact"/>
      </w:pPr>
      <w:r>
        <w:br w:type="textWrapping"/>
      </w:r>
      <w:r>
        <w:br w:type="textWrapping"/>
      </w:r>
      <w:r>
        <w:t xml:space="preserve">Khi mấy người Tiểu Tứ Tử tới đỉnh núi, thủ vệ Đường môn liền ngăn cản mọi người, thấy Gia Cát Đan Chân ở đó, liền cười nói, “U, huyện thái gia như thế nào lại đến đây?”</w:t>
      </w:r>
    </w:p>
    <w:p>
      <w:pPr>
        <w:pStyle w:val="BodyText"/>
      </w:pPr>
      <w:r>
        <w:t xml:space="preserve">Gia Cát Đan Chân gật đầu, hỏi, “Đường lão phu nhân có ở trong phủ không, ta dẫn theo vài vị bằng hữu tới gặp người.”</w:t>
      </w:r>
    </w:p>
    <w:p>
      <w:pPr>
        <w:pStyle w:val="BodyText"/>
      </w:pPr>
      <w:r>
        <w:t xml:space="preserve">“Có, lão phu nhân mấy ngày nay thân thể không được tốt lắm, không xuất môn.” Thủ vệ trông cửa cười ha ha nói, “Ngài chờ, để ta đi thông truyền cho ngài.”</w:t>
      </w:r>
    </w:p>
    <w:p>
      <w:pPr>
        <w:pStyle w:val="BodyText"/>
      </w:pPr>
      <w:r>
        <w:t xml:space="preserve">Chờ thủ vệ đi rồi, Tiểu Tứ Tử từ người Thạch Đầu nhảy xuống.</w:t>
      </w:r>
    </w:p>
    <w:p>
      <w:pPr>
        <w:pStyle w:val="BodyText"/>
      </w:pPr>
      <w:r>
        <w:t xml:space="preserve">“Cẩn nhi, đi một đoạn đường rồi có mệt không?” Tiêu Lương đỡ Tiểu Tứ Tử xuống, Tiểu Tứ Tử nhu nhu mông, nói, “Đừng lo, đúng rồi, Tiểu Lương Tử, Đường môn này quả thực ghê gớm a.”</w:t>
      </w:r>
    </w:p>
    <w:p>
      <w:pPr>
        <w:pStyle w:val="BodyText"/>
      </w:pPr>
      <w:r>
        <w:t xml:space="preserve">Tiêu Lương nở nụ cười, thấp giọng nói, “Đường môn cũng không phải môn phái tầm thường, mà là một đại môn phái.”</w:t>
      </w:r>
    </w:p>
    <w:p>
      <w:pPr>
        <w:pStyle w:val="BodyText"/>
      </w:pPr>
      <w:r>
        <w:t xml:space="preserve">“Hắc hắc.” Tiểu Tứ Tử cũng cười theo, cùng Tiêu Lương lặng lẽ nói chuyện.</w:t>
      </w:r>
    </w:p>
    <w:p>
      <w:pPr>
        <w:pStyle w:val="BodyText"/>
      </w:pPr>
      <w:r>
        <w:t xml:space="preserve">Hoa Phi Phi một bên đưa tay vuốt cằm, nói khẽ với Mục Phương, “Tiểu Tứ Tử thật đáng yêu nha, Tiêu Lương quả có phúc khí.”</w:t>
      </w:r>
    </w:p>
    <w:p>
      <w:pPr>
        <w:pStyle w:val="BodyText"/>
      </w:pPr>
      <w:r>
        <w:t xml:space="preserve">Mục Phương liếc trắng mắt, “Hai người bọn họ là thanh mai trúc mã.”</w:t>
      </w:r>
    </w:p>
    <w:p>
      <w:pPr>
        <w:pStyle w:val="BodyText"/>
      </w:pPr>
      <w:r>
        <w:t xml:space="preserve">Hoa Phi Phi không khỏi có chút cảm khái nói, “Ta cũng muốn có thanh mai trúc mã…… Mà không cần thanh mai trúc mã, chỉ cần cho ta một tình nhân xinh đẹp cũng được rồi a.”</w:t>
      </w:r>
    </w:p>
    <w:p>
      <w:pPr>
        <w:pStyle w:val="BodyText"/>
      </w:pPr>
      <w:r>
        <w:t xml:space="preserve">Mục Phương có vài phần khinh thường nhìn hắn, cười lạnh, “Như thế này đi, đợi lát nữa nhìn thấy Đường môn tứ công tử, ngươi xem thử có vừa mắt hay không?”</w:t>
      </w:r>
    </w:p>
    <w:p>
      <w:pPr>
        <w:pStyle w:val="BodyText"/>
      </w:pPr>
      <w:r>
        <w:t xml:space="preserve">Hoa Phi Phi nheo mắt lại, hung hăng liếc Mục Phương, cắn răng, “Tìm cái *** tặc so với bệnh liệt dương cũng hảo hơn!”</w:t>
      </w:r>
    </w:p>
    <w:p>
      <w:pPr>
        <w:pStyle w:val="BodyText"/>
      </w:pPr>
      <w:r>
        <w:t xml:space="preserve">“Ngươi!” Mục Phương bước lại, dùng thanh âm nghiến răng nghiến lợi chỉ có Hoa Phi Phi mới có thể nghe thấy, “Ngươi con mẹ nó còn dám nói lão tử không cử, lão tử liền lợi hại cho ngươi xem!”</w:t>
      </w:r>
    </w:p>
    <w:p>
      <w:pPr>
        <w:pStyle w:val="BodyText"/>
      </w:pPr>
      <w:r>
        <w:t xml:space="preserve">Hoa Phi Phi liếc mắt khinh thường, nhỏ giọng thầm nói, “Lần sau tìm lang trung cấp cho ngươi ít thuốc tăng lực gì đó.”</w:t>
      </w:r>
    </w:p>
    <w:p>
      <w:pPr>
        <w:pStyle w:val="BodyText"/>
      </w:pPr>
      <w:r>
        <w:t xml:space="preserve">Mục Phương xoay mặt sinh khí, tử yêu nghiệt này quả thực đáng ghét!</w:t>
      </w:r>
    </w:p>
    <w:p>
      <w:pPr>
        <w:pStyle w:val="BodyText"/>
      </w:pPr>
      <w:r>
        <w:t xml:space="preserve">Thạch Đầu cùng Tiễn Tử lúc này cũng đang hết nhìn đông lại ngó tây, Tiểu Tứ Tử liền đưa tay vỗ vỗ đầu hai chúng nó, thấp giọng, “Thạch Đầu, Tiễn Tử, các ngươi lát nữa phải ngoan có biết không, không được không biết lễ phép!”</w:t>
      </w:r>
    </w:p>
    <w:p>
      <w:pPr>
        <w:pStyle w:val="BodyText"/>
      </w:pPr>
      <w:r>
        <w:t xml:space="preserve">Thạch Đầu liếc mắt nhìn Tiễn Tử, có chút khinh thường — Ta thấy tên Tiễn Tử này, không chút nào giống tiểu hài tử lễ phép a.</w:t>
      </w:r>
    </w:p>
    <w:p>
      <w:pPr>
        <w:pStyle w:val="BodyText"/>
      </w:pPr>
      <w:r>
        <w:t xml:space="preserve">Tiễn Tử vô cùng thân thiết dùng chân trước cọ cọ Thạch Đầu — Thạch Đầu, ta sẽ ngoan.</w:t>
      </w:r>
    </w:p>
    <w:p>
      <w:pPr>
        <w:pStyle w:val="BodyText"/>
      </w:pPr>
      <w:r>
        <w:t xml:space="preserve">Hoa Phi Phi ở một bên nhìn nhìn bộ dạng của Thạch Đầu cùng Tiễn Tử, vươn tay vỗ vỗ đầu Tiễn Tử, cười nói, “Tiễn Tử a, muốn theo đuổi người ta, ngoài lấy lòng ra, còn phải biểu hiện khí phách nam tử a!”</w:t>
      </w:r>
    </w:p>
    <w:p>
      <w:pPr>
        <w:pStyle w:val="BodyText"/>
      </w:pPr>
      <w:r>
        <w:t xml:space="preserve">Tiễn Tử nhăn mặt nhăn mũi, ngẩng đầu nhìn Hoa Phi Phi, giống như có chút khó hiểu.</w:t>
      </w:r>
    </w:p>
    <w:p>
      <w:pPr>
        <w:pStyle w:val="BodyText"/>
      </w:pPr>
      <w:r>
        <w:t xml:space="preserve">Hoa Phi Phi xoa xoa lỗ tai nó, cười tủm tỉm ở bên tai nó thấp giọng, “Phải bày ra mị lực của ngươi, làm cho Thạch Đầu cô nương mê ngươi mới được nga.”</w:t>
      </w:r>
    </w:p>
    <w:p>
      <w:pPr>
        <w:pStyle w:val="BodyText"/>
      </w:pPr>
      <w:r>
        <w:t xml:space="preserve">Tiễn Tử đương nhiên là không hiểu Hoa Phi Phi nói, bất quá nhìn khuôn mặt tươi cười của hắn thật lâu, trong lòng không khỏi cảm thán, người này cười rộ lên thật là đẹp mắt nha, đương nhiên không đẹp bằng Thạch Đầu cùng Tiểu Tứ Tử, bất quá cũng coi như rất rất được a.</w:t>
      </w:r>
    </w:p>
    <w:p>
      <w:pPr>
        <w:pStyle w:val="BodyText"/>
      </w:pPr>
      <w:r>
        <w:t xml:space="preserve">Trừ bỏ Tiễn Tử, Mục Phương đứng bên cạnh cũng đang nhìn chăm chăm Hoa Phi Phi, có chút giật mình, Hoa Phi Phi trên mặt luôn là biểu tình tà tà xấu xa, lần đầu tiên thấy hắn tươi cười thuần túy như thế. Nhìn nhìn, Mục Phương hơi nghiêng đầu, tâm nói, trăm ngàn lần cũng không thể bị bề ngoài của tử yêu nghiệt này mê hoặc!</w:t>
      </w:r>
    </w:p>
    <w:p>
      <w:pPr>
        <w:pStyle w:val="BodyText"/>
      </w:pPr>
      <w:r>
        <w:t xml:space="preserve">Đang nghĩ nghĩ, chợt nghe phía sau truyền đến tiếng xe ngựa.</w:t>
      </w:r>
    </w:p>
    <w:p>
      <w:pPr>
        <w:pStyle w:val="BodyText"/>
      </w:pPr>
      <w:r>
        <w:t xml:space="preserve">Mọi người quay đầu nhìn lại, liền thấy có một đám nhân mã đang tiến tới đây, xe ngựa màu trắng thực tinh xảo, đi bên cạnh còn có một thiếu niên cưỡi ngựa. Thiếu niên này mặc bộ trường sam màu đen, trên tay cầm roi ngựa, bộ dáng tâm cao khí ngạo, nhìn thấy ở cửa có người, liền nhíu mày, đối người trong xe ngựa nói, “Tứ thiếu gia, có người đứng trước cổng.”</w:t>
      </w:r>
    </w:p>
    <w:p>
      <w:pPr>
        <w:pStyle w:val="BodyText"/>
      </w:pPr>
      <w:r>
        <w:t xml:space="preserve">Lúc này, xe ngựa cũng đã đi tới trước mặt Tiểu Tứ Tử bọn họ, xe dừng lại, một hắc y thiếu niên nhảy xuống ngựa, đi qua xốc màn xe ngựa lên.</w:t>
      </w:r>
    </w:p>
    <w:p>
      <w:pPr>
        <w:pStyle w:val="BodyText"/>
      </w:pPr>
      <w:r>
        <w:t xml:space="preserve">Tiểu Tứ Tử bọn họ xa xa đều nghe được thiếu niên kêu người trong xe là “Tứ thiếu gia”, vậy người đến chính là Đường môn tứ công tử, là Đường Diệu Đình háo sắc mà Gia Cát Đan Chân đã nói?</w:t>
      </w:r>
    </w:p>
    <w:p>
      <w:pPr>
        <w:pStyle w:val="BodyText"/>
      </w:pPr>
      <w:r>
        <w:t xml:space="preserve">Tiểu Tứ Tử có chút khẩn trương, tâm nói lại là một tên háo sắc sao, vậy phải đem Tiểu Lương Tử giấu đi, vạn nhất bị thấy thì sao? Liền mở to hai mắt khẩn trương nhìn xe ngựa, nhưng Tiêu Lương bên cạnh lại hơi nhích từng bước, đem Tiểu Tứ Tử chắn phía sau, còn nhẹ nhàng đạp Tiễn Tử một cái. Tiễn Tử thực thông minh, từng bước bước lên trước, vừa lúc, đem Tiểu Tứ Tử che khuất.</w:t>
      </w:r>
    </w:p>
    <w:p>
      <w:pPr>
        <w:pStyle w:val="BodyText"/>
      </w:pPr>
      <w:r>
        <w:t xml:space="preserve">Tiểu Tứ Tử nhăn mặt nhăn mày, ta nhìn không thấy nha! Đang muốn kiễng chân nhìn, liền thấy Tiễn Tử quay đầu lại, ở trên mặt hắn liếm liếm hai cái, ánh mắt nheo lại. Tiểu Tứ Tử lực chú ý lập tức bị Tiễn Tử hấp dẫn, liền ôm lấy Tiễn Tử cọ cọ lông nó.</w:t>
      </w:r>
    </w:p>
    <w:p>
      <w:pPr>
        <w:pStyle w:val="BodyText"/>
      </w:pPr>
      <w:r>
        <w:t xml:space="preserve">Màn xe nâng lên, chỉ thấy một hắc y nam tử trẻ tuổi, động tác tao nhã từ trong xe nhảy xuống, sửa sang lại y phục một chút, ngẩng đầu nhìn mọi người.</w:t>
      </w:r>
    </w:p>
    <w:p>
      <w:pPr>
        <w:pStyle w:val="BodyText"/>
      </w:pPr>
      <w:r>
        <w:t xml:space="preserve">Mọi người cũng đang nhìn lại hắn, thấy thanh niên này dáng người cao gầy, trên mặt trắng nõn, chính là có chút gian tà, cảm giác không tốt, khóe miệng hơi hơi nhọn, thoạt nhìn thực tà.</w:t>
      </w:r>
    </w:p>
    <w:p>
      <w:pPr>
        <w:pStyle w:val="BodyText"/>
      </w:pPr>
      <w:r>
        <w:t xml:space="preserve">Người nọ quét mắt nhìn mọi người, mỉm cười, hỏi, “Các vị đến Đường môn ta có gì chỉ giáo?”</w:t>
      </w:r>
    </w:p>
    <w:p>
      <w:pPr>
        <w:pStyle w:val="BodyText"/>
      </w:pPr>
      <w:r>
        <w:t xml:space="preserve">“Tứ công tử.” Gia Cát Đan Chân đi qua hơi thi lễ với Đường Diệu Đình, nói, “Chúng ta có một số việc, muốn nói chuyện với Đường lão phu nhân.”</w:t>
      </w:r>
    </w:p>
    <w:p>
      <w:pPr>
        <w:pStyle w:val="BodyText"/>
      </w:pPr>
      <w:r>
        <w:t xml:space="preserve">“Nga, tri phủ đại nhân a.” Đường Diệu Đình cũng cấp Gia Cát Đan Chân thi lễ, vừa xoay mặt trừng mấy thủ vệ một bên, “Các ngươi quả thực không có mắt, tri phủ đại nhân đến lại để cho người ta chờ ở cổng, còn không mau mời vào đi!”</w:t>
      </w:r>
    </w:p>
    <w:p>
      <w:pPr>
        <w:pStyle w:val="BodyText"/>
      </w:pPr>
      <w:r>
        <w:t xml:space="preserve">“Ách, dạ!” Thủ vệ vội vàng dẫn mọi người vào trong. Lúc này, thủ vệ vào bẩm báo cũng đang vội vã chạy ra, nói, “Tri phủ đại nhân, lão phu nhân nói thỉnh các vị vào trong, nàng đang ở đại điện chờ.”</w:t>
      </w:r>
    </w:p>
    <w:p>
      <w:pPr>
        <w:pStyle w:val="BodyText"/>
      </w:pPr>
      <w:r>
        <w:t xml:space="preserve">“Vừa lúc, ta cũng có vài chuyện muốn gặp nương ta, cùng đi đi.” Đường Diệu Đình khách khách khí khí đi lên dẫn mọi người vào trong.</w:t>
      </w:r>
    </w:p>
    <w:p>
      <w:pPr>
        <w:pStyle w:val="BodyText"/>
      </w:pPr>
      <w:r>
        <w:t xml:space="preserve">Tiểu Tứ Tử theo mọi người đi vào bên trong, thật cẩn thận kéo kéo góc áo Tiêu Lương, nhỏ giọng, “Tiểu Lương Tử nha, ngươi phải cẩn thận a, để ý hắn coi trọng ngươi.”</w:t>
      </w:r>
    </w:p>
    <w:p>
      <w:pPr>
        <w:pStyle w:val="BodyText"/>
      </w:pPr>
      <w:r>
        <w:t xml:space="preserve">Tiêu Lương dở khóc dở cười, đưa tay kháp nhẹ quai hàm Tiểu Tứ Tử một chút, tâm nói, ngươi đừng để bị coi trọng mới đúng, lo lắng chính là ngươi!</w:t>
      </w:r>
    </w:p>
    <w:p>
      <w:pPr>
        <w:pStyle w:val="BodyText"/>
      </w:pPr>
      <w:r>
        <w:t xml:space="preserve">Tiểu Tứ Tử nhăn mặt nhăn mũi, ngẩng đầu, chỉ thấy Đường Diệu Đình cũng đang quay đầu nhìn hắn, tầm mắt giao nhau, đối phương đối hắn hơi hơi cười.</w:t>
      </w:r>
    </w:p>
    <w:p>
      <w:pPr>
        <w:pStyle w:val="BodyText"/>
      </w:pPr>
      <w:r>
        <w:t xml:space="preserve">Đường Diệu Đình liếc mắt một cái liền nhìn thấy Tiểu Tứ Tử, trong lòng tán thưởng, như thế nào lại có người đáng yêu như vậy chứ? Mềm nộn nộn, bên người hắn dưỡng nhiều thiếu niên như vậy, nhưng không có người nào được bằng y!</w:t>
      </w:r>
    </w:p>
    <w:p>
      <w:pPr>
        <w:pStyle w:val="BodyText"/>
      </w:pPr>
      <w:r>
        <w:t xml:space="preserve">Tiểu Tứ Tử thấy Đường Diệu Đình cười cười với mình, tâm nói quả nhiên là xứng danh sắc quỷ, khó trách cười rộ lên không vừa mắt như vậy, không tốt. Hắn khẳng định sẽ coi trọng Tiểu Lương Tử, cho nên liền đưa tay bắt lấy xiêm y Tiêu Lương, hung hăng trừng mắt hắn.</w:t>
      </w:r>
    </w:p>
    <w:p>
      <w:pPr>
        <w:pStyle w:val="BodyText"/>
      </w:pPr>
      <w:r>
        <w:t xml:space="preserve">Đường Diệu Đình bị Tiểu Tứ Tử làm cho hoảng sợ, ngẩng đầu, liền thấy ánh mắt đầy lãnh ý của Tiêu Lương bắn về phía mình, có chút mất hứng nhún nhún vai, tâm nói không được a, này bảo bối có người lợi hại theo cạnh, xem ra chính mình không có phúc khí. Vừa nghĩ, Đường Diệu Đình liền dời tầm mắt về Hoa Phi Phi phía trước, sửng sốt, trong lòng rơi lộp bộp — mỹ nhân!</w:t>
      </w:r>
    </w:p>
    <w:p>
      <w:pPr>
        <w:pStyle w:val="BodyText"/>
      </w:pPr>
      <w:r>
        <w:t xml:space="preserve">Hoa Phi Phi thấy Đường Diệu Đình nhìn mình, liền khơi mào khóe miệng cười cười, tựa hồ có thâm ý khác.</w:t>
      </w:r>
    </w:p>
    <w:p>
      <w:pPr>
        <w:pStyle w:val="BodyText"/>
      </w:pPr>
      <w:r>
        <w:t xml:space="preserve">Đường Diệu Đình hai mắt sáng rực, cố ý thả chậm tốc độ, đi đến bên người Hoa Phi Phi, cười hỏi, “Vị huynh đài này, không biết xưng hô thế nào?”</w:t>
      </w:r>
    </w:p>
    <w:p>
      <w:pPr>
        <w:pStyle w:val="BodyText"/>
      </w:pPr>
      <w:r>
        <w:t xml:space="preserve">Hoa Phi Phi đã gặp qua rất nhiều hạng người, ánh nhìn kia của Đường Diệu Đình rơi vào mắt hắn, liền biết rằng tiểu tử này có tính toán gì. Nói thật, Hoa Phi Phi thật sự không muốn gặp nhất là hạng người như Đường Diệu Đình, bất quá dư quang thoáng liếc qua phía Mục Phương, có chút tức khi hắn cứ nói mình là hái hoa tặc. Hoa Phi Phi nghĩ nghĩ, liền đối Đường Diệu Đình cười đáp, “Tại hạ họ Hoa, danh Phi Phi.”</w:t>
      </w:r>
    </w:p>
    <w:p>
      <w:pPr>
        <w:pStyle w:val="BodyText"/>
      </w:pPr>
      <w:r>
        <w:t xml:space="preserve">“Nga…” Đường Diệu Đình mờ mịt nghĩ tới trước kia có nghe giang hồ đồn đại về một hái hoa tặc, bất quá nghe nói là bị vu hãm, đã được chứng minh rồi. Sớm nghe nói Hoa Phi Phi là một đại mỹ nhân, hôm nay nhìn thấy, quả nhiên! Liền cùng Hoa Phi Phi trò trò chuyện chuyện, Hoa Phi Phi không xa không gần đàm đạo cùng hắn, có khi cười cười hai tiếng, liền làm Đường Diệu Đình tâm hoa nộ phóng.</w:t>
      </w:r>
    </w:p>
    <w:p>
      <w:pPr>
        <w:pStyle w:val="BodyText"/>
      </w:pPr>
      <w:r>
        <w:t xml:space="preserve">Mục Phương bên cạnh thì nổi lửa đầy mình, trong lòng thầm nhắc, tử yêu nghiệt, trêu hoa ghẹo nguyệt!</w:t>
      </w:r>
    </w:p>
    <w:p>
      <w:pPr>
        <w:pStyle w:val="BodyText"/>
      </w:pPr>
      <w:r>
        <w:t xml:space="preserve">Đi được tới phụ cận đại điện, xem xét không có ai bên cạnh, Mục Phương kéo tay Hoa Phi Phi một phen, thấp giọng nói, “Đường Diệu Đình kia không phải là thứ tốt, ngươi không cần cùng hắn mắt đi mày lại được không a?”</w:t>
      </w:r>
    </w:p>
    <w:p>
      <w:pPr>
        <w:pStyle w:val="BodyText"/>
      </w:pPr>
      <w:r>
        <w:t xml:space="preserve">Hoa Phi Phi liếc Mục Phương một cái, nhíu mày, “Ngươi nói bậy bạ cái gì đó?”</w:t>
      </w:r>
    </w:p>
    <w:p>
      <w:pPr>
        <w:pStyle w:val="BodyText"/>
      </w:pPr>
      <w:r>
        <w:t xml:space="preserve">Mục Phương trừng lại, “Ta là muốn tốt cho ngươi, ngươi cẩn thận chịu thiệt!”</w:t>
      </w:r>
    </w:p>
    <w:p>
      <w:pPr>
        <w:pStyle w:val="BodyText"/>
      </w:pPr>
      <w:r>
        <w:t xml:space="preserve">Hoa Phi Phi quan sát hắn một lát, nở nụ cười, vươn tay nhẹ nhàng vỗ vai Mục Phương vài cái, “Ta nói, Mục thần bộ, người lúc nào thì bắt đầu quan tâm tới hái hoa tặc ta như vậy a?”</w:t>
      </w:r>
    </w:p>
    <w:p>
      <w:pPr>
        <w:pStyle w:val="BodyText"/>
      </w:pPr>
      <w:r>
        <w:t xml:space="preserve">Mục Phương cắn chặt răng, có chút xấu hổ, nhưng vẫn mạnh miệng nói, “Ta là hảo tâm nhắc nhở ngươi, có nghe hay không tùy ngươi.”</w:t>
      </w:r>
    </w:p>
    <w:p>
      <w:pPr>
        <w:pStyle w:val="BodyText"/>
      </w:pPr>
      <w:r>
        <w:t xml:space="preserve">Hoa Phi Phi nhếch khóe miệng, xấu xa cười, “Ta cùng hắn không phải vừa lúc xứng đôi sao? Hắn là *** tặc, ta là hái hoa tặc!” Nói xong, dùng cánh tay húc vào tay Mục Phương một cái, cười cười, “Hay là nói, ta nói chuyện với hắn, ngươi ghen?”</w:t>
      </w:r>
    </w:p>
    <w:p>
      <w:pPr>
        <w:pStyle w:val="BodyText"/>
      </w:pPr>
      <w:r>
        <w:t xml:space="preserve">Mục Phương trên mặt có chút sinh khí, cũng không nhịn được, trừng mắt liếc Hoa Phi Phi, “Ta lười quản ngươi, ngươi lúc đó chịu thiệt thì cũng đừng nói ta không nhắc nhở ngươi.” Nói xong, hầm hừ xoay người, theo mọi người vào đại điện.</w:t>
      </w:r>
    </w:p>
    <w:p>
      <w:pPr>
        <w:pStyle w:val="BodyText"/>
      </w:pPr>
      <w:r>
        <w:t xml:space="preserve">Hoa Phi Phi nhăn mặt nhăn mày, hừ một tiếng “Tử ngốc tử”, liền đi theo mọi người vào đại điện.</w:t>
      </w:r>
    </w:p>
    <w:p>
      <w:pPr>
        <w:pStyle w:val="BodyText"/>
      </w:pPr>
      <w:r>
        <w:t xml:space="preserve">Mà một màn này, vừa lúc làm cho Đường Diệu Đình bên cạnh trông thấy, ánh mắt hắn nheo lại, tựa hồ có chút đăm chiêu.</w:t>
      </w:r>
    </w:p>
    <w:p>
      <w:pPr>
        <w:pStyle w:val="BodyText"/>
      </w:pPr>
      <w:r>
        <w:t xml:space="preserve">Mọi người cùng nhau vào đại điện, đầu tiên là nhìn quanh bốn phía, cảm thấy quả thực khí phái, không hổ là giang hồ đại môn phái đâu. Tiểu Tứ Tử nâng mắt vừa nhìn vừa nghĩ, từ xưa, giang hồ môn phái đều so với quan phủ còn có uy hơn, cho dù là Khai Phong phủ trước kia, cũng không có điện lớn như vậy.</w:t>
      </w:r>
    </w:p>
    <w:p>
      <w:pPr>
        <w:pStyle w:val="BodyText"/>
      </w:pPr>
      <w:r>
        <w:t xml:space="preserve">Nghĩ đến đây, Tiểu Tứ Tử đột nhiên nói với Tiêu Lương, “Tiểu Lương Tử a, chúng ta về sau cũng chiếm một đỉnh núi, xây một tòa đại điện, sau đó thành lập một bang phái danh bộ đi!”</w:t>
      </w:r>
    </w:p>
    <w:p>
      <w:pPr>
        <w:pStyle w:val="BodyText"/>
      </w:pPr>
      <w:r>
        <w:t xml:space="preserve">Tiêu Lương dở khóc dở cười, hỏi, “Đây là cái bang phái gì a?”</w:t>
      </w:r>
    </w:p>
    <w:p>
      <w:pPr>
        <w:pStyle w:val="BodyText"/>
      </w:pPr>
      <w:r>
        <w:t xml:space="preserve">“Có cái gì không được đâu.” Tiểu Tứ Tử chớp mắt, thật nghiêm túc nói, “Danh bộ trong thiên hạ đều thuộc nha môn, như vậy dù sao cũng không tiện lắm, không thể phá án tốt nhất. Không bằng chúng ta lập một bang phái danh bộ thật to, trong đó toàn là thiên hạ danh bộ, sau đó mọi người tùy thời tùy chỗ có thể liên hệ các nơi. Còn có, nếu có nhiều bộ khoái cùng nhau bắt đạo tặc, như vậy không phải hay hơn sao?”</w:t>
      </w:r>
    </w:p>
    <w:p>
      <w:pPr>
        <w:pStyle w:val="BodyText"/>
      </w:pPr>
      <w:r>
        <w:t xml:space="preserve">Tiêu Lương vuốt cằm nghĩ nghĩ, cảm thấy ý nghĩ mà Tiểu Tứ Tử nói mặc dù có chút kì lạ, nhưng xác thực cũng có chút đạo lý.</w:t>
      </w:r>
    </w:p>
    <w:p>
      <w:pPr>
        <w:pStyle w:val="BodyText"/>
      </w:pPr>
      <w:r>
        <w:t xml:space="preserve">Đang nói chuyện, bức rèm trong đại điện được vén lên, vài nha hoàn cùng một lão phụ nhân tóc bạc trắng nhưng thần thái sáng láng đi ra. Tiểu Tứ Tử cẩn thận nhìn nhìn, lão thái thái kia thoạt nhìn cũng khoảng sáu mươi tuổi đi, bộ dạng thực hiền lành, trên người là y phục thẳng tắp, trên đầu cũng cài trâm ngọc nhẹ nhàng, tác phong rất trang trọng.</w:t>
      </w:r>
    </w:p>
    <w:p>
      <w:pPr>
        <w:pStyle w:val="BodyText"/>
      </w:pPr>
      <w:r>
        <w:t xml:space="preserve">Lão thái thái có khuôn mặt tròn, trên mặt có vài nếp nhăn, nhưng lại không khó nhìn, sắc mặt cũng không sai, chính là khí sắc thoáng kém một chút.</w:t>
      </w:r>
    </w:p>
    <w:p>
      <w:pPr>
        <w:pStyle w:val="BodyText"/>
      </w:pPr>
      <w:r>
        <w:t xml:space="preserve">Tiểu Tứ Tử giỏi xem khí sắc, thấy lão thái thái thân thể không sai, bất quá khí huyết có chút kém, nghĩ lát nữa nên khuyên bà, bình thường ăn nhiều tảo đỏ cùng thiên ma một chút.</w:t>
      </w:r>
    </w:p>
    <w:p>
      <w:pPr>
        <w:pStyle w:val="BodyText"/>
      </w:pPr>
      <w:r>
        <w:t xml:space="preserve">Đường lão phu nhân thực khách khí, đi vào đại điện đối mọi người cười cười, hỏi Gia Cát Đan Chân, “Tri phủ đại nhân, nghe nói ngươi có dẫn vài bằng hữu đến a.”</w:t>
      </w:r>
    </w:p>
    <w:p>
      <w:pPr>
        <w:pStyle w:val="BodyText"/>
      </w:pPr>
      <w:r>
        <w:t xml:space="preserve">“Lão phu nhân thân thể mạnh khỏe.” Gia Cát Đan Chân cấp Đường lão phu nhân hành lễ, nói, “Trong kinh thành có vài bằng hữu của ta đến, nên ta vội dẫn họ tới chào phu nhân.”</w:t>
      </w:r>
    </w:p>
    <w:p>
      <w:pPr>
        <w:pStyle w:val="BodyText"/>
      </w:pPr>
      <w:r>
        <w:t xml:space="preserve">“Ha ha…” Đường phu nhân cười cười khoát tay, “Tri phủ đại nhân, ngươi cũng đừng cùng lão thái bà ta pha trò nữa, có phải hay không đến tra chuyện Ô Đầu lão quái a?”</w:t>
      </w:r>
    </w:p>
    <w:p>
      <w:pPr>
        <w:pStyle w:val="BodyText"/>
      </w:pPr>
      <w:r>
        <w:t xml:space="preserve">“Ách…” Gia Cát Đan Chân sửng sốt, quay đầu liếc mắt nhìn Tiêu Lương một cái. Tiêu Lương liền đối Đường lão phu nhân ôm quyền, “Lão phu nhân quả thực hào sảng, chúng ta quả thực vì vụ án của Ô Đầu lão quái mà đến.”</w:t>
      </w:r>
    </w:p>
    <w:p>
      <w:pPr>
        <w:pStyle w:val="BodyText"/>
      </w:pPr>
      <w:r>
        <w:t xml:space="preserve">“Nga…” Lão thái thái gật đầu, “Việc này ta cũng đã nghe nói qua, các ngươi trước mời ngồi, ta đi thỉnh Ô Đầu lão quái đến, các ngươi cùng hắn hảo hảo nói chuyện. Này dù sao cũng là chuyện của quan phủ và hắn, ta sẽ không quản.”</w:t>
      </w:r>
    </w:p>
    <w:p>
      <w:pPr>
        <w:pStyle w:val="BodyText"/>
      </w:pPr>
      <w:r>
        <w:t xml:space="preserve">“Nương?” Đường Diệu Đình đứng bên tựa hồ có chút giật mình, nhìn lão phụ nhân.</w:t>
      </w:r>
    </w:p>
    <w:p>
      <w:pPr>
        <w:pStyle w:val="BodyText"/>
      </w:pPr>
      <w:r>
        <w:t xml:space="preserve">“Diệu Đình a, ngươi cũng đã trở về? Vừa lúc, Diệu Sơn tìm ngươi có việc, ngươi đi trước đi, ta nói chuyện với tri phủ đại nhân xong sẽ qua.” Nói xong, lão phu nhân đối Đường Diệu Đình khoát tay, ý tứ kêu hắn rời đi trước.</w:t>
      </w:r>
    </w:p>
    <w:p>
      <w:pPr>
        <w:pStyle w:val="BodyText"/>
      </w:pPr>
      <w:r>
        <w:t xml:space="preserve">Đường Diệu Đình nhìn nhìn Tiêu Lương cùng mọi người đang chờ, liền gật gật đầu, xoay người ly khai. Mục Phương chú ý tới sắc mặt Đường Diệu Đình tựa hồ có chút gì đó không đúng, không biết là vì cái gì, chính là cảm thấy, người nhà này không đơn giản.</w:t>
      </w:r>
    </w:p>
    <w:p>
      <w:pPr>
        <w:pStyle w:val="BodyText"/>
      </w:pPr>
      <w:r>
        <w:t xml:space="preserve">“Mấy vị tiểu anh hùng, xưng hô thế nào a?” Đường phu nhân để mọi người ngồi xuống, mấy nha hoàn tiến lên dâng trà, mọi người cùng ngồi đàm đạo.</w:t>
      </w:r>
    </w:p>
    <w:p>
      <w:pPr>
        <w:pStyle w:val="BodyText"/>
      </w:pPr>
      <w:r>
        <w:t xml:space="preserve">“Ta đây giới thiệu một chút.” Gia Cát Đan Chân giới thiệu sơ lược với Đường lão phu nhân, khi hắn giới thiệu đến Tiêu Lương, lão phụ nhân cũng cao thấp mà đánh giá Tiêu Lương, hỏi, “Ân…… Trảm đao này cũng không phải nhiều người có thể sử dụng a…… Ta thật ra biết một người dùng trảm đao này là lợi hại nhất, không biết Tiêu huynh đệ có biết vị này hay không?”</w:t>
      </w:r>
    </w:p>
    <w:p>
      <w:pPr>
        <w:pStyle w:val="BodyText"/>
      </w:pPr>
      <w:r>
        <w:t xml:space="preserve">Tiêu Lương cười, hỏi ngược lại, “Người lão phu nhân muốn hỏi, là cửu vương gia?”</w:t>
      </w:r>
    </w:p>
    <w:p>
      <w:pPr>
        <w:pStyle w:val="BodyText"/>
      </w:pPr>
      <w:r>
        <w:t xml:space="preserve">“Đúng đúng.” Đường lão phu nhân gật gật đầu, “Cửu vương gia Triệu Phổ dùng trảm mã đao có tiếng là lợi hại, Tiêu huynh đệ hẳn là quen biết y?”</w:t>
      </w:r>
    </w:p>
    <w:p>
      <w:pPr>
        <w:pStyle w:val="BodyText"/>
      </w:pPr>
      <w:r>
        <w:t xml:space="preserve">“Đúng là gia sư.” Tiêu Lương nhẹ trả lời.</w:t>
      </w:r>
    </w:p>
    <w:p>
      <w:pPr>
        <w:pStyle w:val="BodyText"/>
      </w:pPr>
      <w:r>
        <w:t xml:space="preserve">“Nga, kia thật đúng là danh sư xuất cao đồ.” Lão thái thái gật đầu, ánh nhìn Tiêu Lương cũng xem trọng hơn. Theo sau, lại thấy được Tiểu Tứ Tử đứng một bên, sửng sốt, lão phu nhân đầu tiên là nhìn hai con đại trảo li bên chân hắn một lát, giật mình, “Này không phải là trảo li sao? Đây chính là hi trân thế bảo a!”</w:t>
      </w:r>
    </w:p>
    <w:p>
      <w:pPr>
        <w:pStyle w:val="BodyText"/>
      </w:pPr>
      <w:r>
        <w:t xml:space="preserve">Tiểu Tứ Tử cũng nhìn lão, tủm tỉm cười, “Đúng nha, lão bà bà.”</w:t>
      </w:r>
    </w:p>
    <w:p>
      <w:pPr>
        <w:pStyle w:val="BodyText"/>
      </w:pPr>
      <w:r>
        <w:t xml:space="preserve">Đường phu nhân nhìn chăm chú Tiểu Tứ Tử một lúc lâu, sau lập tức nở nụ cười, ánh mắt nheo lại, thanh âm cũng ngọt hơn vài phần, cười hỏi, “U, ai vậy nha? Rất đáng yêu.”</w:t>
      </w:r>
    </w:p>
    <w:p>
      <w:pPr>
        <w:pStyle w:val="BodyText"/>
      </w:pPr>
      <w:r>
        <w:t xml:space="preserve">Gia Cát Đan Chân cũng không giới thiệu thân phận tiểu vương gia của Tiểu Tứ Tử, chỉ đơn giản nói, “Vị tiểu anh hùng này là Công Tôn Cẩn, chính là người được hoàng thượng ban cho kim bài thần bộ, phụ trách tra án Ô Đầu lão quái lần này.”</w:t>
      </w:r>
    </w:p>
    <w:p>
      <w:pPr>
        <w:pStyle w:val="BodyText"/>
      </w:pPr>
      <w:r>
        <w:t xml:space="preserve">“Nga…” Lão thái thái hơi gật đầu, cười nói, “Tiểu thần bộ thật sự là anh hùng xuất thiếu niên.”</w:t>
      </w:r>
    </w:p>
    <w:p>
      <w:pPr>
        <w:pStyle w:val="BodyText"/>
      </w:pPr>
      <w:r>
        <w:t xml:space="preserve">Tiểu Tứ Tử có chút ngượng ngùng, “Lão bà bà, người gọi ta Tiểu Tứ Tử là được rồi.”</w:t>
      </w:r>
    </w:p>
    <w:p>
      <w:pPr>
        <w:pStyle w:val="BodyText"/>
      </w:pPr>
      <w:r>
        <w:t xml:space="preserve">“Tiểu Tứ Tử…” Đường lão phu nhân mặt mày niềm nở gật đầu, cứ nhìn Tiểu Tứ Tử, càng nhìn càng cảm thấy thích, tâm nói, này đến tột cùng là đứa nhỏ nhà ai a, như thế nào lại dễ nhìn như vậy.</w:t>
      </w:r>
    </w:p>
    <w:p>
      <w:pPr>
        <w:pStyle w:val="BodyText"/>
      </w:pPr>
      <w:r>
        <w:t xml:space="preserve">Mọi người nói chuyện một hồi, chợt nghe phía sau có người bẩm báo, nói rằng Ô Đầu lão quái đã đến.</w:t>
      </w:r>
    </w:p>
    <w:p>
      <w:pPr>
        <w:pStyle w:val="BodyText"/>
      </w:pPr>
      <w:r>
        <w:t xml:space="preserve">Đường phu nhân gật đầu, chống quải trượng đứng lên, đối mọi người nói, “Các ngươi cứ đàm đạo đi, ta cũng không ở chỗ này cản trở nữa. Chờ hỏi rõ, có cái gì cần, thì tới tìm tựu thành ta, mọi việc a, lão thái bà ta cũng không đủ tinh lực để quản nữa.”</w:t>
      </w:r>
    </w:p>
    <w:p>
      <w:pPr>
        <w:pStyle w:val="BodyText"/>
      </w:pPr>
      <w:r>
        <w:t xml:space="preserve">Tất cả mọi người gật đầu, tâm nói lão thái thái vẫn còn rất sáng suốt, cứ như vậy tránh được nhiều phiền toái.</w:t>
      </w:r>
    </w:p>
    <w:p>
      <w:pPr>
        <w:pStyle w:val="BodyText"/>
      </w:pPr>
      <w:r>
        <w:t xml:space="preserve">Sau đó, Đường phu nhân rời đi, mọi người ngồi trong đại điện chờ, không lâu sau, thấy bức rèm hậu điện được vén lên, có một người đi đến.</w:t>
      </w:r>
    </w:p>
    <w:p>
      <w:pPr>
        <w:pStyle w:val="BodyText"/>
      </w:pPr>
      <w:r>
        <w:t xml:space="preserve">Mọi người giương mắt nhìn, đều đổ một ngụm lãnh khí, chỉ thấy người đi vào là một thân khôi ngô, một đầu tóc rối bay, mấu chốt chính là khuôn mặt kia, thật là cùng hai chữ mãnh thú tương xứng.</w:t>
      </w:r>
    </w:p>
    <w:p>
      <w:pPr>
        <w:pStyle w:val="BodyText"/>
      </w:pPr>
      <w:r>
        <w:t xml:space="preserve">“Mãng Lạc.” Thanh Ảnh có chút giật mình kêu một tiếng, Mãng Lạc ngẩng đầu nhìn lại hắn, đối hắn chắp tay, “Thanh Ảnh huynh đệ.”</w:t>
      </w:r>
    </w:p>
    <w:p>
      <w:pPr>
        <w:pStyle w:val="BodyText"/>
      </w:pPr>
      <w:r>
        <w:t xml:space="preserve">“Các hạ thật là mãnh thú Mãng Lạc?” Tiêu Lương hỏi.</w:t>
      </w:r>
    </w:p>
    <w:p>
      <w:pPr>
        <w:pStyle w:val="BodyText"/>
      </w:pPr>
      <w:r>
        <w:t xml:space="preserve">“Đúng vậy.” Mãng Lạc gật đầu.</w:t>
      </w:r>
    </w:p>
    <w:p>
      <w:pPr>
        <w:pStyle w:val="BodyText"/>
      </w:pPr>
      <w:r>
        <w:t xml:space="preserve">Tiểu Tứ Tử cũng ngưởng mặt nhìn chăm chú Mãng Lạc, như là ngây dại, Tiêu Lương cọ cọ hắn, hỏi, “Cẩn nhi, như thế nào không nói gì?”</w:t>
      </w:r>
    </w:p>
    <w:p>
      <w:pPr>
        <w:pStyle w:val="BodyText"/>
      </w:pPr>
      <w:r>
        <w:t xml:space="preserve">Tiểu Tứ Tử lúc này mới hồi phục tinh thần, nhẹ thở dài, nhỏ giọng nói với Tiêu Lương, “Tiểu Lương Tử, hắn hảo uy vũ nha…… Ta muốn nếu trưởng thành mà có thể được như hắn thì thật là tốt rồi.”</w:t>
      </w:r>
    </w:p>
    <w:p>
      <w:pPr>
        <w:pStyle w:val="Compact"/>
      </w:pPr>
      <w:r>
        <w:t xml:space="preserve">Mọi người nghe được lời nói của Tiểu Tứ Tử xong, đều có chút vô lực……</w:t>
      </w:r>
      <w:r>
        <w:br w:type="textWrapping"/>
      </w:r>
      <w:r>
        <w:br w:type="textWrapping"/>
      </w:r>
    </w:p>
    <w:p>
      <w:pPr>
        <w:pStyle w:val="Heading2"/>
      </w:pPr>
      <w:bookmarkStart w:id="92" w:name="chương-71"/>
      <w:bookmarkEnd w:id="92"/>
      <w:r>
        <w:t xml:space="preserve">71. Chương 71</w:t>
      </w:r>
    </w:p>
    <w:p>
      <w:pPr>
        <w:pStyle w:val="Compact"/>
      </w:pPr>
      <w:r>
        <w:br w:type="textWrapping"/>
      </w:r>
      <w:r>
        <w:br w:type="textWrapping"/>
      </w:r>
      <w:r>
        <w:t xml:space="preserve">Mãng Lạc nhìn đám người Tiểu Tứ Tử, có chút giật mình, hắn trước hết là nhìn Tiểu Tứ Tử, nghe nói đó chính là Công Tôn Cẩn, là con của Triệu Phổ. Mãng Lạc mở to hai mắt, một câu cũng không nói được. Hắn nguyên bản nghĩ đến đứa con mười sáu tuổi của Triệu Phổ hẳn cũng là một đại anh hùng rồi đi. Vốn, đầu tiên hắn nhìn trúng Tiêu Lương, nghĩ đó mới là con Triệu Phổ, trong lòng không khỏi tán thưởng, quả nhiên là hổ phụ không sinh khuyển tử a. Lại thấy sau lưng Tiêu Lương mang theo mã trảm đao thật lớn, nếu không phải hiện tại tâm sự nặng nề, thật đúng là muốn cùng hắn so vài chiêu. Nhưng là sau khi nghe ngóng mới biết được, Tiểu Tứ Tử mới là con Triệu Phổ a……</w:t>
      </w:r>
    </w:p>
    <w:p>
      <w:pPr>
        <w:pStyle w:val="BodyText"/>
      </w:pPr>
      <w:r>
        <w:t xml:space="preserve">Mãng Lạc nhìn lên nhìn xuống, oa nhi này thật sự rất đáng yêu a, da thịt phấn nộn, còn trắng trẻo mập mạp, này tiểu bộ dáng…… Biết công phu sao?</w:t>
      </w:r>
    </w:p>
    <w:p>
      <w:pPr>
        <w:pStyle w:val="BodyText"/>
      </w:pPr>
      <w:r>
        <w:t xml:space="preserve">Tiểu Tứ Tử thấy Mãng Lạc cũng đang quan sát chính mình, mí mắt giật giật, có chút không được tự nhiên, quay qua nhìn Tiêu Lương, mấy ảnh vệ vội nói, “Mãng đại ca, đây là Tiểu Tứ Tử, là tiểu vương gia của chúng ta.”</w:t>
      </w:r>
    </w:p>
    <w:p>
      <w:pPr>
        <w:pStyle w:val="BodyText"/>
      </w:pPr>
      <w:r>
        <w:t xml:space="preserve">“Nga…” Mãng Lạc gật gật đầu, hỏi, “Các ngươi tới là muốn tra án trộm ngọc trong hoàng cung sao?”</w:t>
      </w:r>
    </w:p>
    <w:p>
      <w:pPr>
        <w:pStyle w:val="BodyText"/>
      </w:pPr>
      <w:r>
        <w:t xml:space="preserve">“Đúng.” Mọi người đều gật đầu.</w:t>
      </w:r>
    </w:p>
    <w:p>
      <w:pPr>
        <w:pStyle w:val="BodyText"/>
      </w:pPr>
      <w:r>
        <w:t xml:space="preserve">Mãng Lạc lấy ra trong ngực một viên ngọc châu đưa qua, “Ngọc châu trong hoàng cung quả thực là do ta trộm đi, bất quá, người không phải là ta giết.”</w:t>
      </w:r>
    </w:p>
    <w:p>
      <w:pPr>
        <w:pStyle w:val="BodyText"/>
      </w:pPr>
      <w:r>
        <w:t xml:space="preserve">“Ngọc châu này có chút gì đó không thích hợp a.” Mục Phương tiếp nhận ngọc châu nhìn nhìn, lắc đầu, “Đây là giả!”</w:t>
      </w:r>
    </w:p>
    <w:p>
      <w:pPr>
        <w:pStyle w:val="BodyText"/>
      </w:pPr>
      <w:r>
        <w:t xml:space="preserve">“Khỏa ngọc châu giả kia là do ngươi trộm về?” Tiểu Tứ Tử giật mình.</w:t>
      </w:r>
    </w:p>
    <w:p>
      <w:pPr>
        <w:pStyle w:val="BodyText"/>
      </w:pPr>
      <w:r>
        <w:t xml:space="preserve">Mãng Lạc gật đầu đáp, “Nếu như ta đoán không sai, chuyện này hẳn là có người đã đánh tráo ngọc châu, chờ lúc ta đến trộm, thì đã là ngọc giả, mặt khác…… Cung nữ cũng có thể là do người nọ giết, rồi vu hãm ta.”</w:t>
      </w:r>
    </w:p>
    <w:p>
      <w:pPr>
        <w:pStyle w:val="BodyText"/>
      </w:pPr>
      <w:r>
        <w:t xml:space="preserve">Mọi người nghe xong hai mặt nhìn nhau, Mục Phương nói, “Mãng Lạc, ta quả thực tin nhân phẩm của ngươi, nhưng cái gọi là phá án thì phải có chứng cớ. Nếu không có chứng cớ xác thực, ngươi vẫn là nghi phạm. Ngươi nghĩ xem có người nào có khả năng vu hãm ngươi không, như vậy chúng ta mới có thể dễ dàng điều tra!”</w:t>
      </w:r>
    </w:p>
    <w:p>
      <w:pPr>
        <w:pStyle w:val="BodyText"/>
      </w:pPr>
      <w:r>
        <w:t xml:space="preserve">Mãng Lạc có chút khó xử lắc lắc đầu, đem khỏa ngọc châu giả kia cho Tiểu Tứ Tử, “Ta trộm ngọc châu là vì Tiểu Muội, nếu nó là giả thì ta tuyệt đối sẽ không lấy. Ta muốn ngọc châu là vì cứu người, ta sẽ không vô duyên vô cớ giết người. Mãng Lạc ta đời này không thương tổn người yếu, huống chi là một cung nữ trói gà không chặt.”</w:t>
      </w:r>
    </w:p>
    <w:p>
      <w:pPr>
        <w:pStyle w:val="BodyText"/>
      </w:pPr>
      <w:r>
        <w:t xml:space="preserve">Tiểu Tứ Tử nghiêm mặt nghe Mãng Lạc nói xong, cảm thấy nhân phẩm Mãng Lạc quả thực không tồi, hắn không giống như là đang nói dối, nhưng là…… Là ai muốn hãm hại hắn đây?</w:t>
      </w:r>
    </w:p>
    <w:p>
      <w:pPr>
        <w:pStyle w:val="BodyText"/>
      </w:pPr>
      <w:r>
        <w:t xml:space="preserve">“Một chút manh mối để điều tra cũng không có, thật sự là rất khó điều tra a.” Tiêu Lương lầm bầm.</w:t>
      </w:r>
    </w:p>
    <w:p>
      <w:pPr>
        <w:pStyle w:val="BodyText"/>
      </w:pPr>
      <w:r>
        <w:t xml:space="preserve">“Ta nói…” Hoa Phi Phi bên cạnh đột nhiên hỏi, “Nếu hung thủ là muốn hãm hại Mãng Lạc, vì sao lại lấy đi ngọc châu?”</w:t>
      </w:r>
    </w:p>
    <w:p>
      <w:pPr>
        <w:pStyle w:val="BodyText"/>
      </w:pPr>
      <w:r>
        <w:t xml:space="preserve">Mọi người nghe hắn hỏi xong, đều sửng sốt, xoay mặt nhìn hắn.</w:t>
      </w:r>
    </w:p>
    <w:p>
      <w:pPr>
        <w:pStyle w:val="BodyText"/>
      </w:pPr>
      <w:r>
        <w:t xml:space="preserve">Mục Phương chau mày, “Ý của ngươi là, hung thủ cũng muốn có ngọc châu…… Nếu ngọc châu đó quả thực là Hải Long Nhãn, hắn cũng không muốn cho Mãng Lạc có được nó!”</w:t>
      </w:r>
    </w:p>
    <w:p>
      <w:pPr>
        <w:pStyle w:val="BodyText"/>
      </w:pPr>
      <w:r>
        <w:t xml:space="preserve">Hoa Phi Phi nở nụ cười, hỏi Mãng Lạc, “Ngươi có thể hay không có tình địch a?”</w:t>
      </w:r>
    </w:p>
    <w:p>
      <w:pPr>
        <w:pStyle w:val="BodyText"/>
      </w:pPr>
      <w:r>
        <w:t xml:space="preserve">Mãng Lạc sửng sốt, trầm mặc trong chốc lát, “Kỳ thực…… Huynh đệ Đường môn năm đó, ai cũng đều thích Tiểu Muội.”</w:t>
      </w:r>
    </w:p>
    <w:p>
      <w:pPr>
        <w:pStyle w:val="BodyText"/>
      </w:pPr>
      <w:r>
        <w:t xml:space="preserve">“Ân…” Hoa Phi Phi cười gật đầu, lại hỏi, “Vậy gần đây Đường môn có phải hay không muốn chọn người nối nghiệp?”</w:t>
      </w:r>
    </w:p>
    <w:p>
      <w:pPr>
        <w:pStyle w:val="BodyText"/>
      </w:pPr>
      <w:r>
        <w:t xml:space="preserve">Mãng Lạc lại gật gật đầu.</w:t>
      </w:r>
    </w:p>
    <w:p>
      <w:pPr>
        <w:pStyle w:val="BodyText"/>
      </w:pPr>
      <w:r>
        <w:t xml:space="preserve">“Vậy chuyện này thông rồi, xử lý ngươi, cứu sống Đường Tiểu Muội, đoạt chức môn chủ Đường môn.” Hoa Phi Phi chọn chọn mi, “Ta xem a, hung thủ nói không chừng ở ngay trong Đường môn. Hay nói cách khác, ai lại quen thuộc với ngươi như vậy, hơn nữa còn giá họa hảo như vậy?”</w:t>
      </w:r>
    </w:p>
    <w:p>
      <w:pPr>
        <w:pStyle w:val="BodyText"/>
      </w:pPr>
      <w:r>
        <w:t xml:space="preserve">“Hoa Hoa, ngươi thật thông minh nha!” Tiểu Tứ Tử vỗ tay một cái, “Vậy bây giờ chúng ta nên làm cái gì đây?”</w:t>
      </w:r>
    </w:p>
    <w:p>
      <w:pPr>
        <w:pStyle w:val="BodyText"/>
      </w:pPr>
      <w:r>
        <w:t xml:space="preserve">“Có biện pháp.” Hoa Phi Phi nhìn quanh bốn phía, kêu mọi người tụm lại đây, thấp giọng hỏi Tiểu Tứ Tử, “Tiểu Tứ Tử, có biện pháp nào làm cho tóc của Mãng Lạc khôi phục màu đen không?”</w:t>
      </w:r>
    </w:p>
    <w:p>
      <w:pPr>
        <w:pStyle w:val="BodyText"/>
      </w:pPr>
      <w:r>
        <w:t xml:space="preserve">“Ân.” Tiểu Tứ Tử gật gật đầu, vừa định nói chuyện, Mãng Lạc đã vội đáp, “Nga, có người cho ta dược, nói có thể chữa khỏi hàn độc của ta.”</w:t>
      </w:r>
    </w:p>
    <w:p>
      <w:pPr>
        <w:pStyle w:val="BodyText"/>
      </w:pPr>
      <w:r>
        <w:t xml:space="preserve">“Ai cho ngươi dược nha?” Tiểu Tứ Tử tò mò hỏi.</w:t>
      </w:r>
    </w:p>
    <w:p>
      <w:pPr>
        <w:pStyle w:val="BodyText"/>
      </w:pPr>
      <w:r>
        <w:t xml:space="preserve">“Ách… Là một vị bằng hữu.” Mãng Lạc tâm nói thiếu chút nữa là để lộ, liền vội giải thích, “Ta lúc trở về có gặp hắn, hắn nói nếu hàn độc của ta không chữa trị sẽ hại đến thân thể.”</w:t>
      </w:r>
    </w:p>
    <w:p>
      <w:pPr>
        <w:pStyle w:val="BodyText"/>
      </w:pPr>
      <w:r>
        <w:t xml:space="preserve">“Có thể cho ta xem qua dược không?” Tiểu Tứ Tử đưa tay hướng Mãng Lạc muốn xem dược.</w:t>
      </w:r>
    </w:p>
    <w:p>
      <w:pPr>
        <w:pStyle w:val="BodyText"/>
      </w:pPr>
      <w:r>
        <w:t xml:space="preserve">Mãng Lạc từ trong ngực lấy dược ra, đưa cho Tiểu Tứ Tử xem.</w:t>
      </w:r>
    </w:p>
    <w:p>
      <w:pPr>
        <w:pStyle w:val="BodyText"/>
      </w:pPr>
      <w:r>
        <w:t xml:space="preserve">Tiểu Tứ Tử tiếp nhận bình dược nghiên cứu một lúc, mở ra ngửi ngửi, có chút buồn bực, thấy lọ bạch ngọc này sao có chút quen mắt, liền xoay mặt hỏi Tiêu Lương, “Ta nói Tiểu Lương Tử nha, ngươi nói xem có phải đã thấy qua cái lọ này hay không a?”</w:t>
      </w:r>
    </w:p>
    <w:p>
      <w:pPr>
        <w:pStyle w:val="BodyText"/>
      </w:pPr>
      <w:r>
        <w:t xml:space="preserve">Tiêu Lương tiếp nhận lọ dược nhìn nhìn, lắc đầu, “Không…… Bình dược trong thiên hạ hẳn là không khác nhau lắm đi?”</w:t>
      </w:r>
    </w:p>
    <w:p>
      <w:pPr>
        <w:pStyle w:val="BodyText"/>
      </w:pPr>
      <w:r>
        <w:t xml:space="preserve">“Thật không?” Tiểu Tứ Tử có chút hồ đồ, hắn nhớ rõ ràng trước kia Công Tôn có một đống lọ bạch ngọc như vậy, thật sự rất giống nha.</w:t>
      </w:r>
    </w:p>
    <w:p>
      <w:pPr>
        <w:pStyle w:val="BodyText"/>
      </w:pPr>
      <w:r>
        <w:t xml:space="preserve">“Đúng rồi.” Tiêu Lương vội vàng chuyển đề tài, hỏi Hoa Phi Phi, “Dùng phương pháp gì?”</w:t>
      </w:r>
    </w:p>
    <w:p>
      <w:pPr>
        <w:pStyle w:val="BodyText"/>
      </w:pPr>
      <w:r>
        <w:t xml:space="preserve">“Rất đơn giản.” Hoa Phi Phi đáp, “Nếu màu tóc Mãng Lạc khôi phục, như vậy sẽ không ai nhận ra hắn là Ô Đầu lão quái nữa. Mặt khác, liền lừa người Đường môn, nói rằng chúng ta đã có biện pháp trong vòng ít thời gian có thể chữa khỏi cho Đường Tiểu Muội…… Vì thế, người muốn hạ độc thủ với Mãng Lạc tất sẽ thiếu kiên nhẫn……”</w:t>
      </w:r>
    </w:p>
    <w:p>
      <w:pPr>
        <w:pStyle w:val="BodyText"/>
      </w:pPr>
      <w:r>
        <w:t xml:space="preserve">“Biện pháp này hảo!” Không đợi Hoa Phi Phi nói xong, Mục Phương bên cạnh liền vỗ một chưởng, “Này gọi là dẫn xà xuất động!”</w:t>
      </w:r>
    </w:p>
    <w:p>
      <w:pPr>
        <w:pStyle w:val="BodyText"/>
      </w:pPr>
      <w:r>
        <w:t xml:space="preserve">Hoa Phi Phi liếc mắt nhìn nhìn hắn, ngoài cười nhưng trong không cười, “U, ta nói Mục thần bộ, ngươi sao cứ đứng kế ta cả ngày vậy a?”</w:t>
      </w:r>
    </w:p>
    <w:p>
      <w:pPr>
        <w:pStyle w:val="BodyText"/>
      </w:pPr>
      <w:r>
        <w:t xml:space="preserve">Mục Phương có chút xấu hổ, trừng mắt liếc lại hắn.</w:t>
      </w:r>
    </w:p>
    <w:p>
      <w:pPr>
        <w:pStyle w:val="BodyText"/>
      </w:pPr>
      <w:r>
        <w:t xml:space="preserve">Mọi người thương lượng xong, cảm thấy biện pháp này rất tốt, liền phái người đi tìm Đường lão phu nhân.</w:t>
      </w:r>
    </w:p>
    <w:p>
      <w:pPr>
        <w:pStyle w:val="BodyText"/>
      </w:pPr>
      <w:r>
        <w:t xml:space="preserve">Lão phụ nhân chống quải trượng trở lại, nghe Tiểu Tứ Tử nói muốn chữa bệnh cho Đường Tiểu Muội, nói không chừng có thể giúp nàng khởi tử hồi sinh. Lão thái thái nghe được vậy thì vui mừng khôn siết, vội vàng kêu nha hoàn đi xuống chuẩn bị phòng ở, an trí cho mọi người ở lại, để bọn họ hảo hảo trụ lại Đường môn một thời gian.</w:t>
      </w:r>
    </w:p>
    <w:p>
      <w:pPr>
        <w:pStyle w:val="BodyText"/>
      </w:pPr>
      <w:r>
        <w:t xml:space="preserve">Đi theo Đường phu nhân còn có Đường Diệu Đình, hắn nghe nói mọi người muốn ở lại Đường môn trụ lại một thời gian, liền nói, “Không bằng ta mang mọi người đi tham quan một chút trước?”</w:t>
      </w:r>
    </w:p>
    <w:p>
      <w:pPr>
        <w:pStyle w:val="BodyText"/>
      </w:pPr>
      <w:r>
        <w:t xml:space="preserve">Tiểu Tứ Tử cùng Tiêu Lương liếc nhìn nhau, nói, “Chúng ta trước vẫn chưa đi.” Nói xong, Tiểu Tứ Tử lôi kéo tay áo Mãng Lạc, “Mãng Lạc nha, mang chúng ta đi gặp Đường Tiểu Muội đi?”</w:t>
      </w:r>
    </w:p>
    <w:p>
      <w:pPr>
        <w:pStyle w:val="BodyText"/>
      </w:pPr>
      <w:r>
        <w:t xml:space="preserve">Mãng Lạc gật gật đầu, “Tiểu Muội ở phía sau núi, trên đỉnh Tuyết Sơn.”</w:t>
      </w:r>
    </w:p>
    <w:p>
      <w:pPr>
        <w:pStyle w:val="BodyText"/>
      </w:pPr>
      <w:r>
        <w:t xml:space="preserve">Tiểu Tứ Tử và Tiêu Lương liền đi theo Mãng Lạc lên núi, còn Đường lão phu nhân thì đi chuẩn bị này nọ.</w:t>
      </w:r>
    </w:p>
    <w:p>
      <w:pPr>
        <w:pStyle w:val="BodyText"/>
      </w:pPr>
      <w:r>
        <w:t xml:space="preserve">Thạch Đầu cùng Tiễn Tử muốn đi theo, nhưng Tiểu Tứ Tử lại đẩy đẩy tụi nó, nghiêm túc nói, “Hai ngươi đi theo Hoa Hoa bọn họ, không cần đi theo ta, chúng ta phải lên núi, không dễ đi!”</w:t>
      </w:r>
    </w:p>
    <w:p>
      <w:pPr>
        <w:pStyle w:val="BodyText"/>
      </w:pPr>
      <w:r>
        <w:t xml:space="preserve">Thạch Đầu tựa hồ có chút bất mãn, Tiễn Tử nếu nói muốn đi theo Tiểu Tứ Tử, còn không bằng nói là muốn đi theo Thạch Đầu, may mắn có Thanh Ảnh cùng Xích Ảnh chạy đến, thân thủ bắt tụi nó lại, mà Hắc Ảnh cùng Bạch Ảnh bên ngoài cũng chuẩn bị đi theo, cùng Tiểu Tứ Tử bọn họ lên núi.</w:t>
      </w:r>
    </w:p>
    <w:p>
      <w:pPr>
        <w:pStyle w:val="BodyText"/>
      </w:pPr>
      <w:r>
        <w:t xml:space="preserve">“Chúng ta đây phân công nhau làm việc đi.” Mục Phương cũng không cà kê thêm, nghĩ muốn đến biệt viện xem thử, Đường Diệu Đình này kì dị, ánh mắt nhìn chằm chằm Hoa Phi Phi một chút cũng không đứng đắn!</w:t>
      </w:r>
    </w:p>
    <w:p>
      <w:pPr>
        <w:pStyle w:val="BodyText"/>
      </w:pPr>
      <w:r>
        <w:t xml:space="preserve">Gia Cát Đan Chân từ biệt mọi người, trở về phủ nha trước. Tiểu Tứ Tử cùng Tiêu Lương thì đi theo Mãng Lạc ra sau núi.</w:t>
      </w:r>
    </w:p>
    <w:p>
      <w:pPr>
        <w:pStyle w:val="BodyText"/>
      </w:pPr>
      <w:r>
        <w:t xml:space="preserve">“Sơn đạo không dễ đi.” Mãng Lạc vừa đi lên vừa đối Tiêu Lương cùng Tiểu Tứ Tử nói, “Muốn lên trên kia cần phải có khinh công, hai ngươi có thể đi sao?”</w:t>
      </w:r>
    </w:p>
    <w:p>
      <w:pPr>
        <w:pStyle w:val="BodyText"/>
      </w:pPr>
      <w:r>
        <w:t xml:space="preserve">Tiểu Tứ Tử nghĩ nghĩ, cảm thấy khinh công của hắn hẳn là không có vấn đề đi, dù sao hắn cũng biết khinh công, liền gật gật đầu.</w:t>
      </w:r>
    </w:p>
    <w:p>
      <w:pPr>
        <w:pStyle w:val="BodyText"/>
      </w:pPr>
      <w:r>
        <w:t xml:space="preserve">Mãng Lạc tháy hắn bộ dáng mập mạp, rõ ràng là không có công phu, thế nào lại tự tin như vậy? Bất quá Tiêu Lương bên cạnh hắn quả thực lợi hại! Mãng Lạc nhìn, cảm thấy công phu của Tiêu Lương rất cao, không hổ là đồ đệ của Triệu Phổ.</w:t>
      </w:r>
    </w:p>
    <w:p>
      <w:pPr>
        <w:pStyle w:val="BodyText"/>
      </w:pPr>
      <w:r>
        <w:t xml:space="preserve">Tiểu Tứ Tử chỉ vừa đi một đoạn núi ngắn, đã thở hồng hộc, khuôn mặt nhỏ nhắn đỏ bừng, Tiêu Lương có chút đau lòng, liền đưa tay nhẹ nhàng đặt bên người hắn, hướng hắn dẫn lên trên.</w:t>
      </w:r>
    </w:p>
    <w:p>
      <w:pPr>
        <w:pStyle w:val="BodyText"/>
      </w:pPr>
      <w:r>
        <w:t xml:space="preserve">Tiểu Tứ Tử khó hiểu nhìn Tiêu Lương, Tiêu Lương làm bộ có chút mệt mỏi, “Cẩn nhi, ta có chút mệt, ngươi mang ta đi.”</w:t>
      </w:r>
    </w:p>
    <w:p>
      <w:pPr>
        <w:pStyle w:val="BodyText"/>
      </w:pPr>
      <w:r>
        <w:t xml:space="preserve">“Nga, được rồi.” Tiểu Tứ Tử mừng rỡ hỗ trợ, hơn nữa cảm thấy không biết vì sao, càng lên càng lại càng không thấy mệt.</w:t>
      </w:r>
    </w:p>
    <w:p>
      <w:pPr>
        <w:pStyle w:val="BodyText"/>
      </w:pPr>
      <w:r>
        <w:t xml:space="preserve">Hai người thật vất vả mới leo tới đỉnh núi, Tiểu Tứ Tử đến đoạn sau thì hoàn toàn là để Tiêu Lương ẵm đi, hắn dù có ngốc nhưng cũng biết là Tiêu Lương đang giúp hắn, có chút ngượng ngùng xen lẫn chút không tự nhiên.</w:t>
      </w:r>
    </w:p>
    <w:p>
      <w:pPr>
        <w:pStyle w:val="BodyText"/>
      </w:pPr>
      <w:r>
        <w:t xml:space="preserve">Lúc chuẩn bị tiến vào động băng, Tiểu Tứ Tử thừa dịp Mãng Lạc không chú ý, nhấc chân nho nhỏ đạp Tiêu Lương một cái, nhỏ giọng thầm nói, “Tiểu Lương Tử, chán ghét!”</w:t>
      </w:r>
    </w:p>
    <w:p>
      <w:pPr>
        <w:pStyle w:val="BodyText"/>
      </w:pPr>
      <w:r>
        <w:t xml:space="preserve">Tiêu Lương bị Tiểu Tứ Tử một cước đạp này mà trong lòng ngứa ngứa, đưa tay ôm lấy hắn tiến vào động băng.</w:t>
      </w:r>
    </w:p>
    <w:p>
      <w:pPr>
        <w:pStyle w:val="BodyText"/>
      </w:pPr>
      <w:r>
        <w:t xml:space="preserve">Tiểu Tứ Tử cũng không gây sự, hắn cũng có chút lạnh, động băng ngàn năm này quả thực không đùa a.</w:t>
      </w:r>
    </w:p>
    <w:p>
      <w:pPr>
        <w:pStyle w:val="BodyText"/>
      </w:pPr>
      <w:r>
        <w:t xml:space="preserve">Dựa theo con đường mà Triệu Phổ hôm qua đã đi vào, mọi người cũng vào động băng, Tiểu Tứ Tử cùng Tiêu Lương đi theo Mãng Lạcl đến trước bàn đá, chỉ thấy Mãng Lạc chậm rãi đi tới trước thạch bàn, ngồi nhìn người bên trong, thân thủ nhẹ nhàng nắm tay Đường Tiểu Muội, không nói gì, chỉ là ngồi nhìn nàng.</w:t>
      </w:r>
    </w:p>
    <w:p>
      <w:pPr>
        <w:pStyle w:val="BodyText"/>
      </w:pPr>
      <w:r>
        <w:t xml:space="preserve">Tiểu Tứ Tử cảm thấy mũi có chút cay cay, Mãng Lạc quả thực hảo chung tình a.</w:t>
      </w:r>
    </w:p>
    <w:p>
      <w:pPr>
        <w:pStyle w:val="BodyText"/>
      </w:pPr>
      <w:r>
        <w:t xml:space="preserve">Mọi người cùng nhau đứng trong chốc lát, Mãng Lạc đột nhiên nhẹ giọng nói, “Các ngươi khẳng định không tin, năm đó Tiểu Muội đã sớm nói nàng thích ta, nhưng ta vẫn đều tránh né, bỏ lỡ thật nhiều thời gian.”</w:t>
      </w:r>
    </w:p>
    <w:p>
      <w:pPr>
        <w:pStyle w:val="BodyText"/>
      </w:pPr>
      <w:r>
        <w:t xml:space="preserve">“Tại sao a?” Tiểu Tứ Tử thấy quá khó hiểu, hỏi, “Nàng đẹp như vậy, nói thích ngươi, ngươi vì cái gì là không cần chứ?”</w:t>
      </w:r>
    </w:p>
    <w:p>
      <w:pPr>
        <w:pStyle w:val="BodyText"/>
      </w:pPr>
      <w:r>
        <w:t xml:space="preserve">“Không phải không cần.” Mãng Lạc lắc đầu, “Ta là không tin, các ngươi nhìn ta xem, lại nhìn Tiểu Muội đi, có chỗ nào xứng đôi chứ?”</w:t>
      </w:r>
    </w:p>
    <w:p>
      <w:pPr>
        <w:pStyle w:val="BodyText"/>
      </w:pPr>
      <w:r>
        <w:t xml:space="preserve">“Ân… Kì thực cũng không xứng lắm.” Tiểu Tứ Tử nhỏ giọng nói thầm, khi nói chuyện, lại xoay mặt hơi liếc liếc nhìn Tiêu Lương.</w:t>
      </w:r>
    </w:p>
    <w:p>
      <w:pPr>
        <w:pStyle w:val="BodyText"/>
      </w:pPr>
      <w:r>
        <w:t xml:space="preserve">Mãng Lạc có chút bất đắc dĩ thở dài, “Ta hiện tại có đôi khi nghĩ đến, những năm tháng mình đã bỏ lỡ, quả thực rất đáng tiếc…… Thừa dịp tuổi trẻ, có thể thích, liền cứ thích cho đã đi, như vậy vạn nhất về sau có bất trắc gì, cũng sẽ không hối hận.”</w:t>
      </w:r>
    </w:p>
    <w:p>
      <w:pPr>
        <w:pStyle w:val="BodyText"/>
      </w:pPr>
      <w:r>
        <w:t xml:space="preserve">Tiểu Tứ Tử sửng sốt, xoay mặt nhìn Tiêu Lương, chỉ thấy Tiêu Lương cũng đang nhìn lại hắn.</w:t>
      </w:r>
    </w:p>
    <w:p>
      <w:pPr>
        <w:pStyle w:val="BodyText"/>
      </w:pPr>
      <w:r>
        <w:t xml:space="preserve">Hai người tầm mắt giao nhau, liền cảm thấy trên mặt có chút nóng nóng, Tiểu Tứ Tử cúi đầu, nhìn nhìn mũi chân mình. Chợt nghe Mãng Lạc cầm tay Tiểu Muội thủ thỉ, “Ta nếu năm ấy có thể sớm đáp ứng nàng, nàng cũng sẽ không phải bị như vậy. Hiện tại, ta chỉ cầu có thể cứu sống nàng, như vậy nửa đời sau có thể hảo hảo chiếu cố nàng.”</w:t>
      </w:r>
    </w:p>
    <w:p>
      <w:pPr>
        <w:pStyle w:val="BodyText"/>
      </w:pPr>
      <w:r>
        <w:t xml:space="preserve">Tiểu Tứ Tử chớp mắt, hỏi, “Vậy…… Ngươi có hay không từng hỏi qua nàng, đến tột cùng là vì sao lại thích ngươi?”</w:t>
      </w:r>
    </w:p>
    <w:p>
      <w:pPr>
        <w:pStyle w:val="BodyText"/>
      </w:pPr>
      <w:r>
        <w:t xml:space="preserve">Mãng Lạc nở nụ cười, nhẹ đáp, “Ta sau này mới hiểu được, chuyện thích này, không nhất định phải có lý do. Thích chính là thích, cảm thấy so với bất kỳ kẻ nào cũng đẹp hơn, ăn cơm hay ngủ nghỉ cũng muốn cùng nàng một chỗ, chuyện không muốn cho ai biết lại có thể nói cùng nàng, có nàng bên cạnh, liền rất vui vẻ……”</w:t>
      </w:r>
    </w:p>
    <w:p>
      <w:pPr>
        <w:pStyle w:val="BodyText"/>
      </w:pPr>
      <w:r>
        <w:t xml:space="preserve">Những lời tiếp theo của Mãng Lạc, Tiểu Tứ Tử cùng Tiêu Lương đều không nghe thấy, hai người tâm tình đều đập mạnh, nhất là Tiểu Tứ Tử. Hắn cảm thấy những lời mà Mãng Lạc nói, cùng với những ý nghĩ trong đầu hắn giống nhau như đúc…… Hắn cũng thích nhất Tiểu Lương Tử, nhìn thấy Tiểu Lương Tử liền cao hứng, ăn cơm hay ngủ cũng muốn cùng Tiểu Lương Tử một chỗ……</w:t>
      </w:r>
    </w:p>
    <w:p>
      <w:pPr>
        <w:pStyle w:val="BodyText"/>
      </w:pPr>
      <w:r>
        <w:t xml:space="preserve">Chính lúc miên man suy nghĩ, Tiểu Tứ Tử liền cảm giác được Tiêu Lương đang lén lút nắm tay hắn, cúi xuống, nhẹ nhàng ở đỉnh đầu hắn hôn một chút.</w:t>
      </w:r>
    </w:p>
    <w:p>
      <w:pPr>
        <w:pStyle w:val="Compact"/>
      </w:pPr>
      <w:r>
        <w:t xml:space="preserve">Tiểu Tứ Tử thoáng chốc mặt đỏ bừng, nhưng bàn tay được Tiêu Lương nắm không tự chủ mà nắm chặt, trong đầu có chút ngứa, giống như có thứ gì đó, đang chậm nảy mầm……</w:t>
      </w:r>
      <w:r>
        <w:br w:type="textWrapping"/>
      </w:r>
      <w:r>
        <w:br w:type="textWrapping"/>
      </w:r>
    </w:p>
    <w:p>
      <w:pPr>
        <w:pStyle w:val="Heading2"/>
      </w:pPr>
      <w:bookmarkStart w:id="93" w:name="chương-72"/>
      <w:bookmarkEnd w:id="93"/>
      <w:r>
        <w:t xml:space="preserve">72. Chương 72</w:t>
      </w:r>
    </w:p>
    <w:p>
      <w:pPr>
        <w:pStyle w:val="Compact"/>
      </w:pPr>
      <w:r>
        <w:br w:type="textWrapping"/>
      </w:r>
      <w:r>
        <w:br w:type="textWrapping"/>
      </w:r>
      <w:r>
        <w:t xml:space="preserve">Theo sau, Tiểu Tứ Tử bắt mạch cho Đường Tiểu Muội, mạch giống như bị đình chỉ, cổ tay lạnh băng băng…… Cô nương này thật xinh đẹp trẻ tuổi, thoạt nhìn giống như một băng nhân bình thường, hai mắt nhắm chặt, như đang chìm trong một giấc ngủ yên bình nào đó.</w:t>
      </w:r>
    </w:p>
    <w:p>
      <w:pPr>
        <w:pStyle w:val="BodyText"/>
      </w:pPr>
      <w:r>
        <w:t xml:space="preserve">Tiểu Tứ Tử nhìn chằm chằm Đường Tiểu Muội thật lâu, sau hạ quyết tâm, “Nhất định phải tìm được Hải Long Nhãn, đem nàng cứu sống lại!”</w:t>
      </w:r>
    </w:p>
    <w:p>
      <w:pPr>
        <w:pStyle w:val="BodyText"/>
      </w:pPr>
      <w:r>
        <w:t xml:space="preserve">Tiêu Lương gật đầu, Mãng Lạc giương mắt nhìn Tiểu Tứ Tử, bắt đầu tin tưởng hắn là con Triệu Phổ rồi.</w:t>
      </w:r>
    </w:p>
    <w:p>
      <w:pPr>
        <w:pStyle w:val="BodyText"/>
      </w:pPr>
      <w:r>
        <w:t xml:space="preserve">Lại cùng Mãng Lạc ở lại chốc lát, Tiêu Lương mang theo Tiểu Tứ Tử ra ngoài động băng, bọn họ ở bên ngoài chờ Mãng Lạc, để cho hắn chút thời gian cùng Đường Tiểu Muội cáo biệt. Sau đó hắn sẽ hạ thạch động ngàn cân, lưu Đường Tiểu Muội ở bên trong chờ đợi, chờ mọi người trở lại Đường môn phá án, tìm kiếm Hải Long Nhãn trở về.</w:t>
      </w:r>
    </w:p>
    <w:p>
      <w:pPr>
        <w:pStyle w:val="BodyText"/>
      </w:pPr>
      <w:r>
        <w:t xml:space="preserve">Ra khỏi cửa động, Tiểu Tứ Tử đi về phía trước, giương mắt nhìn lên, trước mắt là nhưng ngọn núi trùng trùng điệp điệp, những dãy núi mờ mịt, mây mù lượn lờ, nói không nên lời vẻ xa hoa của nó, còn có chút giá lạnh.</w:t>
      </w:r>
    </w:p>
    <w:p>
      <w:pPr>
        <w:pStyle w:val="BodyText"/>
      </w:pPr>
      <w:r>
        <w:t xml:space="preserve">“Cẩn nhi?” Tiêu Lương đi tới cạnh Tiểu Tứ Tử, đưa tay bóp nhẹ bả vai hắn, hỏi, “Có lạnh không?”</w:t>
      </w:r>
    </w:p>
    <w:p>
      <w:pPr>
        <w:pStyle w:val="BodyText"/>
      </w:pPr>
      <w:r>
        <w:t xml:space="preserve">Tiểu Tứ Tử ngẩng đầu nhìn Tiêu Lương, nhẹ nhàng lắc đầu, nhỏ giọng hỏi, “Tiểu Lương Tử, lúc phụ thân cùng cửu cửu quen biết nhau, có phải đã trễ rồi không?”</w:t>
      </w:r>
    </w:p>
    <w:p>
      <w:pPr>
        <w:pStyle w:val="BodyText"/>
      </w:pPr>
      <w:r>
        <w:t xml:space="preserve">Tiêu Lương nghĩ nghĩ, gật gật đầu, hỏi lại hắn, “Khi đó ngươi cũng lớn rồi, không nhớ rõ?”</w:t>
      </w:r>
    </w:p>
    <w:p>
      <w:pPr>
        <w:pStyle w:val="BodyText"/>
      </w:pPr>
      <w:r>
        <w:t xml:space="preserve">Tiểu Tứ Tử trừng mắt nhìn, “Ngươi đoán, nếu bọn họ có thể nhận thức sớm hơn thì sao?”</w:t>
      </w:r>
    </w:p>
    <w:p>
      <w:pPr>
        <w:pStyle w:val="BodyText"/>
      </w:pPr>
      <w:r>
        <w:t xml:space="preserve">“Vậy liền có thêm vài năm mến nhau đi.” Tiêu Lương vươn tay sờ sờ tóc Tiểu Tứ Tử.</w:t>
      </w:r>
    </w:p>
    <w:p>
      <w:pPr>
        <w:pStyle w:val="BodyText"/>
      </w:pPr>
      <w:r>
        <w:t xml:space="preserve">Tiểu Tứ Tử mặt đỏ hồng, ngắm Tiêu Lương một cái, tâm nói Tiểu Lương Tử nhìn thật đẹp mắt nha, chính mình muốn hay không truy hắn? Tuy rằng Mãng Lạc nói không nhất định tướng mạo cùng tài năng cân xứng mới được yêu nhau, nhưng là…… Chính mình so với Tiểu Lương Tử kém thật nhiều nga…</w:t>
      </w:r>
    </w:p>
    <w:p>
      <w:pPr>
        <w:pStyle w:val="BodyText"/>
      </w:pPr>
      <w:r>
        <w:t xml:space="preserve">Tiêu Lương thấy Tiểu Tứ Tử tựa hồ đang do dự, liền ghé lại gần hỏi, “Cẩn nhi, nghĩ cái gì vậy?”</w:t>
      </w:r>
    </w:p>
    <w:p>
      <w:pPr>
        <w:pStyle w:val="BodyText"/>
      </w:pPr>
      <w:r>
        <w:t xml:space="preserve">“Ân?” Tiểu Tứ Tử mặt đỏ hồng lắc đầu, “Không có.”</w:t>
      </w:r>
    </w:p>
    <w:p>
      <w:pPr>
        <w:pStyle w:val="BodyText"/>
      </w:pPr>
      <w:r>
        <w:t xml:space="preserve">Tiêu Lương tâm nói lại vô kế khả thi, Tiểu Tứ Tử không chịu mở miệng, hắn nói, Tiểu Tứ Tử lại không tin…</w:t>
      </w:r>
    </w:p>
    <w:p>
      <w:pPr>
        <w:pStyle w:val="BodyText"/>
      </w:pPr>
      <w:r>
        <w:t xml:space="preserve">Hai người đang lúc không biết nói gì, đột nhiên nghe thấy tiếng vang dữ dội, thanh âm “ầm ầm” truyền đến, liếc nhìn nhau một cái, xem ra là thạch động đã hạ xuống. Quả nhiên, không lâu sau, liền thấy Mãng Lạc cúi đầu đi ra, đối Tiểu Tứ Tử cùng Tiêu Lương nói, “Chúng ta đi thôi!”</w:t>
      </w:r>
    </w:p>
    <w:p>
      <w:pPr>
        <w:pStyle w:val="BodyText"/>
      </w:pPr>
      <w:r>
        <w:t xml:space="preserve">Tiểu Tứ Tử thấy hắn có chút nản lòng, liền giơ tay vỗ vỗ hắn, “Mãng Lạc, ngươi đừng nóng vội, mấy ngày nữa ngươi phải chữa khỏi hàn độc trong người. Nói cách khác, nếu vài ngày nữa Tiểu Muội tỉnh lại thấy ngươi như vậy, sẽ đau lòng!”</w:t>
      </w:r>
    </w:p>
    <w:p>
      <w:pPr>
        <w:pStyle w:val="BodyText"/>
      </w:pPr>
      <w:r>
        <w:t xml:space="preserve">Mãng Lạc nhìn chăm chú Tiểu Tứ Tử thật lâu, mới gật đầu, “Ta hiểu được!”</w:t>
      </w:r>
    </w:p>
    <w:p>
      <w:pPr>
        <w:pStyle w:val="BodyText"/>
      </w:pPr>
      <w:r>
        <w:t xml:space="preserve">Sau, ba người cùng xuống núi, trở lại Đường môn.</w:t>
      </w:r>
    </w:p>
    <w:p>
      <w:pPr>
        <w:pStyle w:val="BodyText"/>
      </w:pPr>
      <w:r>
        <w:t xml:space="preserve">………</w:t>
      </w:r>
    </w:p>
    <w:p>
      <w:pPr>
        <w:pStyle w:val="BodyText"/>
      </w:pPr>
      <w:r>
        <w:t xml:space="preserve">Hậu viện Đường môn, tại một chỗ yên tĩnh trong viện, Mục Phương bọn họ được an bài tại một sương phòng bất đồng.</w:t>
      </w:r>
    </w:p>
    <w:p>
      <w:pPr>
        <w:pStyle w:val="BodyText"/>
      </w:pPr>
      <w:r>
        <w:t xml:space="preserve">Đường Diệu Đình ân cần lấy này lấy nọ phụ cho Hoa Phi Phi, phân phó người giúp hắn thu dọn phòng, cũng nhiệt tình mời hắn lát nữa cùng đi tửu lâu tốt nhất Thục Trung dùng cơm.</w:t>
      </w:r>
    </w:p>
    <w:p>
      <w:pPr>
        <w:pStyle w:val="BodyText"/>
      </w:pPr>
      <w:r>
        <w:t xml:space="preserve">Mục Phương một bên sắc mặt khó coi, lạnh lùng nói, “Chúng ta là tới tra án, ăn cơm cái gì a.”</w:t>
      </w:r>
    </w:p>
    <w:p>
      <w:pPr>
        <w:pStyle w:val="BodyText"/>
      </w:pPr>
      <w:r>
        <w:t xml:space="preserve">Hoa Phi Phi trái lại cảm thấy thú vị, đáp, “Đi a, may mắn được Tứ công tử hậu đãi.”</w:t>
      </w:r>
    </w:p>
    <w:p>
      <w:pPr>
        <w:pStyle w:val="BodyText"/>
      </w:pPr>
      <w:r>
        <w:t xml:space="preserve">“Kêu Diệu Đình là được rồi.” Đường Diệu Đình cười ha ha nói, nhìn thế nào cũng thấy Hoa Phi Phi thực đẹp.</w:t>
      </w:r>
    </w:p>
    <w:p>
      <w:pPr>
        <w:pStyle w:val="BodyText"/>
      </w:pPr>
      <w:r>
        <w:t xml:space="preserve">“Không bằng cũng mời vài vị công tử đi luôn?” Hoa Phi Phi đề nghị, “Để mọi người cùng nhận thức a.”</w:t>
      </w:r>
    </w:p>
    <w:p>
      <w:pPr>
        <w:pStyle w:val="BodyText"/>
      </w:pPr>
      <w:r>
        <w:t xml:space="preserve">Đường Diệu Đình nghĩ nghĩ, “Đương nhiên là có thể, như vậy để ta kêu tam ca cùng ngũ đệ, lục đệ đi cùng.”</w:t>
      </w:r>
    </w:p>
    <w:p>
      <w:pPr>
        <w:pStyle w:val="BodyText"/>
      </w:pPr>
      <w:r>
        <w:t xml:space="preserve">Theo sau, Đường Diệu Đình gần như theo Hoa Phi Phi như hình với bóng. Hoa Phi Phi quả không hổ là cao thủ, không lâu đã chu toàn mọi thứ, này một ánh mắt, này một mỉm cười, đều câu hết ba hôn bảy phách của Đường Diệu Đình đi mất. Cuối cùng, Mục Phương thực sự nhìn không được nữa, đang muốn phát hỏa, may mắn Đường lão phu nhân phái người tới kêu Đường Diệu Đình trở về.</w:t>
      </w:r>
    </w:p>
    <w:p>
      <w:pPr>
        <w:pStyle w:val="BodyText"/>
      </w:pPr>
      <w:r>
        <w:t xml:space="preserve">Chờ Đường Diệu Đình đi rồi, Mục Phương mới bất mãn liếc Hoa Phi Phi một cái, nhỏ giọng, “Bây giờ là lúc nào rồi, còn có tâm tư ăn cơm a?”</w:t>
      </w:r>
    </w:p>
    <w:p>
      <w:pPr>
        <w:pStyle w:val="BodyText"/>
      </w:pPr>
      <w:r>
        <w:t xml:space="preserve">Hoa Phi Phi trắng mắt liếc hắn, “Ta nói Mục Phương a, ngươi đừng có giống như oán phụ vậy được không a? Ăn một bữa cơm thì làm sao? Mượn cơ hội cùng lúc tìm hiểu bốn huynh đệ nhà này, dù sao bọn họ cũng người là khả nghi nhất.”</w:t>
      </w:r>
    </w:p>
    <w:p>
      <w:pPr>
        <w:pStyle w:val="BodyText"/>
      </w:pPr>
      <w:r>
        <w:t xml:space="preserve">“Hắn rõ ràng là tâm tư bất chính!” Mục Phương nhíu mày.</w:t>
      </w:r>
    </w:p>
    <w:p>
      <w:pPr>
        <w:pStyle w:val="BodyText"/>
      </w:pPr>
      <w:r>
        <w:t xml:space="preserve">“Tâm tư bất chính thì cũng là người ta gây rối ta, ngươi gấp cái gì a?!” Hoa Phi Phi trừng lại.</w:t>
      </w:r>
    </w:p>
    <w:p>
      <w:pPr>
        <w:pStyle w:val="BodyText"/>
      </w:pPr>
      <w:r>
        <w:t xml:space="preserve">“Ngươi…” Mục Phương khó chịu, nói, “Quả nhiên là hái hoa tặc, cùng *** tặc kia hợp nhau!”</w:t>
      </w:r>
    </w:p>
    <w:p>
      <w:pPr>
        <w:pStyle w:val="BodyText"/>
      </w:pPr>
      <w:r>
        <w:t xml:space="preserve">“Đúng vậy!” Hoa Phi Phi phát hỏa, vươn tay kéo áo Mục Phương, “Lão tử chính là hái hoa tặc, trời sinh liền thích *** tặc, so với không cử nhà ngươi vẫn hảo hơn!”</w:t>
      </w:r>
    </w:p>
    <w:p>
      <w:pPr>
        <w:pStyle w:val="BodyText"/>
      </w:pPr>
      <w:r>
        <w:t xml:space="preserve">Mục Phương khinh thường, “Buông tay, ngươi làm cái gì?”</w:t>
      </w:r>
    </w:p>
    <w:p>
      <w:pPr>
        <w:pStyle w:val="BodyText"/>
      </w:pPr>
      <w:r>
        <w:t xml:space="preserve">Hoa Phi Phi cười xấu xa, “Ngươi luôn nói ta là hái hoa tặc, ngươi nói ta đụng đến ngươi có khả năng sao?”</w:t>
      </w:r>
    </w:p>
    <w:p>
      <w:pPr>
        <w:pStyle w:val="BodyText"/>
      </w:pPr>
      <w:r>
        <w:t xml:space="preserve">“Chỉ bằng ngươi?” Mục Phương nhìn nhìn cánh tay mảnh khảnh của Hoa Phi Phi, bĩu môi, giơ tay chế trụ cổ tay hắn.</w:t>
      </w:r>
    </w:p>
    <w:p>
      <w:pPr>
        <w:pStyle w:val="BodyText"/>
      </w:pPr>
      <w:r>
        <w:t xml:space="preserve">“Ngươi muốn đánh nhau sao?” Hoa Phi Phi cũng tức giận, đưa tay cùng Mục Phương đánh tới.</w:t>
      </w:r>
    </w:p>
    <w:p>
      <w:pPr>
        <w:pStyle w:val="BodyText"/>
      </w:pPr>
      <w:r>
        <w:t xml:space="preserve">Hoa Phi Phi tuy rằng lợi hại, nhưng lợi hại nhất là khinh công, nội lực cùng công phu thật sự kém xa Mục Phương, thể trạng cũng không to lớn bằng Mục Phương, qua hơn mười chiêu liền xuống thế hạ phong, để cho Mục Phương một phen chế trụ.</w:t>
      </w:r>
    </w:p>
    <w:p>
      <w:pPr>
        <w:pStyle w:val="BodyText"/>
      </w:pPr>
      <w:r>
        <w:t xml:space="preserve">Hoa Phi Phi không phục, nhấc chân đá chỗ yếu hại của hắn, Mục Phương chật vật tránh thoát, mở to hai mắt trừng Hoa Phi Phi, “Ngươi muốn Mục gia ta đoạn tử tuyệt tôn a? Quá độc ác đi!”</w:t>
      </w:r>
    </w:p>
    <w:p>
      <w:pPr>
        <w:pStyle w:val="BodyText"/>
      </w:pPr>
      <w:r>
        <w:t xml:space="preserve">“Sợ cái gì!” Hoa Phi Phi cười lạnh, “Dù sao ngươi cũng không cử!”</w:t>
      </w:r>
    </w:p>
    <w:p>
      <w:pPr>
        <w:pStyle w:val="BodyText"/>
      </w:pPr>
      <w:r>
        <w:t xml:space="preserve">“Ngươi đừng có quá phận!” Mục Phương nổi giận, “Đừng cho là ta không dám động ngươi!”</w:t>
      </w:r>
    </w:p>
    <w:p>
      <w:pPr>
        <w:pStyle w:val="BodyText"/>
      </w:pPr>
      <w:r>
        <w:t xml:space="preserve">“Có giỏi ngươi liền động!” Hoa Phi Phi nhấc chân định đạp tiếp. Thấy Hoa Phi Phi không buông tha, Mục Phương cũng nộ khí lên, một tay đặt hắn nằm xuống giường.</w:t>
      </w:r>
    </w:p>
    <w:p>
      <w:pPr>
        <w:pStyle w:val="BodyText"/>
      </w:pPr>
      <w:r>
        <w:t xml:space="preserve">Chính lúc đó, Thanh Ảnh cùng Xích Ảnh đang túm lấy Thạch Đầu và Tiễn Tử đi tới, hỏi, “Mục Phương, buổi tối ăn gì……”</w:t>
      </w:r>
    </w:p>
    <w:p>
      <w:pPr>
        <w:pStyle w:val="BodyText"/>
      </w:pPr>
      <w:r>
        <w:t xml:space="preserve">Hai người vừa đẩy cửa vào phòng, liền thấy Mục Phương đem Hoa Phi Phi để dưới thân, đặt trên giường. Hoa Phi Phi tóc mai toán loạn, Mục Phương còn lại vẻ mặt hung thần sát khí…</w:t>
      </w:r>
    </w:p>
    <w:p>
      <w:pPr>
        <w:pStyle w:val="BodyText"/>
      </w:pPr>
      <w:r>
        <w:t xml:space="preserve">“Ách…” Thanh Ảnh cùng Xích Ảnh liếc mắt nhìn nhau, xấu hổ đứng ở cửa.</w:t>
      </w:r>
    </w:p>
    <w:p>
      <w:pPr>
        <w:pStyle w:val="BodyText"/>
      </w:pPr>
      <w:r>
        <w:t xml:space="preserve">Thạch Đầu cùng Tiễn Tử thì hơi hơi nhíu mũi.</w:t>
      </w:r>
    </w:p>
    <w:p>
      <w:pPr>
        <w:pStyle w:val="BodyText"/>
      </w:pPr>
      <w:r>
        <w:t xml:space="preserve">Thạch Đầu nhỏ giọng đối Tiễn Tử chi chi hai tiếng — Nhìn không ra nha, ta còn nghĩ tới Phương Phương chán ghét Hoa Hoa chứ!</w:t>
      </w:r>
    </w:p>
    <w:p>
      <w:pPr>
        <w:pStyle w:val="BodyText"/>
      </w:pPr>
      <w:r>
        <w:t xml:space="preserve">Tiễn Tử cũng chi chi — Không có a, ta đã sớm nhìn ra Phương Phương thích Hoa Hoa rồi!</w:t>
      </w:r>
    </w:p>
    <w:p>
      <w:pPr>
        <w:pStyle w:val="BodyText"/>
      </w:pPr>
      <w:r>
        <w:t xml:space="preserve">Thạch Đầu có chút không phục — Ngươi làm sao biết được? Phương Phương bình thường vẫn hay moi móc điểm xấu của Hoa Hoa, rõ ràng không có hảo cảm!</w:t>
      </w:r>
    </w:p>
    <w:p>
      <w:pPr>
        <w:pStyle w:val="BodyText"/>
      </w:pPr>
      <w:r>
        <w:t xml:space="preserve">Tiễn Tử cười tủm tỉm — Mới không phải, chính bởi vì thích, nên mới moi móc như vậy!</w:t>
      </w:r>
    </w:p>
    <w:p>
      <w:pPr>
        <w:pStyle w:val="BodyText"/>
      </w:pPr>
      <w:r>
        <w:t xml:space="preserve">Thạch Đầu — Ngươi gạt người, ngươi xem Tiểu Lương Tử thích Tiểu Tứ Tử, liền chưa bao giờ bới móc hắn.</w:t>
      </w:r>
    </w:p>
    <w:p>
      <w:pPr>
        <w:pStyle w:val="BodyText"/>
      </w:pPr>
      <w:r>
        <w:t xml:space="preserve">Tiễn Tử thần thần bí bí nói — Tiểu Lương Tử cùng Tiểu Tứ Tử là tiểu hài tử, Phương Phương cùng Hoa Hoa là đại nhân! Hơn nữa Tiểu Tứ Tử ngơ ngác, Hoa Hoa xấu xa! Không đồng dạng như vậy!</w:t>
      </w:r>
    </w:p>
    <w:p>
      <w:pPr>
        <w:pStyle w:val="BodyText"/>
      </w:pPr>
      <w:r>
        <w:t xml:space="preserve">Thạch Đầu liếc Tiễn Tử một cái — Vậy còn ngươi? Ngươi không bới móc ta chính là không thích ta sao?</w:t>
      </w:r>
    </w:p>
    <w:p>
      <w:pPr>
        <w:pStyle w:val="BodyText"/>
      </w:pPr>
      <w:r>
        <w:t xml:space="preserve">Tiễn Tử nóng nảy — Không phải a! Thạch Đầu, ta thích ngươi nhất!</w:t>
      </w:r>
    </w:p>
    <w:p>
      <w:pPr>
        <w:pStyle w:val="BodyText"/>
      </w:pPr>
      <w:r>
        <w:t xml:space="preserve">Thạch Đầu lạnh lùng liếc Tiễn Tử một cái — Cùng Tiểu Lương Tử và Tiểu Tứ Tử giống nhau?</w:t>
      </w:r>
    </w:p>
    <w:p>
      <w:pPr>
        <w:pStyle w:val="BodyText"/>
      </w:pPr>
      <w:r>
        <w:t xml:space="preserve">Tiễn Tử vội gật đầu — Đúng vậy!</w:t>
      </w:r>
    </w:p>
    <w:p>
      <w:pPr>
        <w:pStyle w:val="BodyText"/>
      </w:pPr>
      <w:r>
        <w:t xml:space="preserve">Thạch Đầu mở to hai mắt hung hăng trừng Tiễn Tử — Ngươi dám nói ta ngốc?!</w:t>
      </w:r>
    </w:p>
    <w:p>
      <w:pPr>
        <w:pStyle w:val="BodyText"/>
      </w:pPr>
      <w:r>
        <w:t xml:space="preserve">Tiễn Tử chớp chớp mắt — Không có a……</w:t>
      </w:r>
    </w:p>
    <w:p>
      <w:pPr>
        <w:pStyle w:val="BodyText"/>
      </w:pPr>
      <w:r>
        <w:t xml:space="preserve">Ttd tiến lại — Ngươi vừa rồi nói Tiểu Tứ Tử ngốc, cho nên Tiểu Lương Tử mới không bơi móc hắn. Hiện tại nói chính mình không bơi móc ta, chính là nói ta ngốc!</w:t>
      </w:r>
    </w:p>
    <w:p>
      <w:pPr>
        <w:pStyle w:val="BodyText"/>
      </w:pPr>
      <w:r>
        <w:t xml:space="preserve">Tiễn Tử khẩn trương, vừa chạy vừa giải thích — Thạch Đầu, không phải nha, không đồng dạng như vậy!</w:t>
      </w:r>
    </w:p>
    <w:p>
      <w:pPr>
        <w:pStyle w:val="BodyText"/>
      </w:pPr>
      <w:r>
        <w:t xml:space="preserve">Thạch Đầu cũng mặc kệ không nghe, một ngụm cắn đuôi Tiễn Tử — Chính là ngươi! Ngươi dám nói ta ngốc, cắn chết ngươi!</w:t>
      </w:r>
    </w:p>
    <w:p>
      <w:pPr>
        <w:pStyle w:val="BodyText"/>
      </w:pPr>
      <w:r>
        <w:t xml:space="preserve">Kết quả, Thạch Đầu cùng Tiễn Tử trong sân đánh túi bụi, Tiễn Tử thì một đường chạy trốn, Thạch Đầu một đường truy theo, đuổi được liền cắn đuôi nó. Hai con cùng chi chi kêu to.</w:t>
      </w:r>
    </w:p>
    <w:p>
      <w:pPr>
        <w:pStyle w:val="BodyText"/>
      </w:pPr>
      <w:r>
        <w:t xml:space="preserve">Lúc này, Tiểu Tứ Tử cùng Tiêu Lương cũng vừa lúc từ ngoài trở về.</w:t>
      </w:r>
    </w:p>
    <w:p>
      <w:pPr>
        <w:pStyle w:val="BodyText"/>
      </w:pPr>
      <w:r>
        <w:t xml:space="preserve">“Ai nha!” Tiểu Tứ Tử thấy được, vội kêu, “Hai ngươi như thế nào lại đánh nhau a?” Vừa nói vừa chạy tới. Thấy Thạch Đầu cắn đuôi Tiễn Tử không buông, Tiểu Tứ Tử dở khóc dở cười, “Thạch Đầu, muốn chết, nữ hài tử như thế nào lại cắn đuôi nam hài a, xấu hổ xấu hổ!” Nói xong, liền ôm lấy cổ Thạch Đầu.</w:t>
      </w:r>
    </w:p>
    <w:p>
      <w:pPr>
        <w:pStyle w:val="BodyText"/>
      </w:pPr>
      <w:r>
        <w:t xml:space="preserve">Thạch Đầu giãy dụa — Tiểu Tứ Tử, ngươi đừng ngăn cản ta, hắn nói ta ngốc! Hắn còn nói ngươi ngốc nữa, ngươi đánh hắn!</w:t>
      </w:r>
    </w:p>
    <w:p>
      <w:pPr>
        <w:pStyle w:val="BodyText"/>
      </w:pPr>
      <w:r>
        <w:t xml:space="preserve">Bất quá, Tiểu Tứ Tử hoàn toàn không nghe hiểu được Thạch Đầu đang nói cái gì, chính là nhéo lỗ tai nó, “Thạch Đầu! Ngươi thế nào lại không ngoan vậy nha, cẩn thận Tiễn Tử không thú ngươi! Mau buông ra!”</w:t>
      </w:r>
    </w:p>
    <w:p>
      <w:pPr>
        <w:pStyle w:val="BodyText"/>
      </w:pPr>
      <w:r>
        <w:t xml:space="preserve">Tiễn Tử bị Thạch Đầu cắn đuôi, nhưng vẫn quay đầu chi chi kêu — Sẽ không đâu! Ta muốn thú Thạch Đầu! Bị cắn không quản hệ! (*chỉ vào mũi Tiễn Tử* ngươi là cái đồ thê nô!!! Bất quá…… ta thích a)</w:t>
      </w:r>
    </w:p>
    <w:p>
      <w:pPr>
        <w:pStyle w:val="BodyText"/>
      </w:pPr>
      <w:r>
        <w:t xml:space="preserve">Tiểu Tứ Tử thấy Thạch Đầu như thế nào cũng không chịu buông ra, đành giở tuyệt chiêu, hắn chạy ra phía sau, xốc đuôi Thạch Đầu lên, đối Tiễn Tử nói, “Tiễn Tử, lại đây xem!”</w:t>
      </w:r>
    </w:p>
    <w:p>
      <w:pPr>
        <w:pStyle w:val="BodyText"/>
      </w:pPr>
      <w:r>
        <w:t xml:space="preserve">Thạch Đầu kinh hãi, Tiễn Tử đến đây lập tức hưng trí, vội vàng xoay lại thân mình mà nhìn.</w:t>
      </w:r>
    </w:p>
    <w:p>
      <w:pPr>
        <w:pStyle w:val="BodyText"/>
      </w:pPr>
      <w:r>
        <w:t xml:space="preserve">Hai ảnh vệ đứng xem thiếu chút nữa là cười văng lên, Tiêu Lương cũng chạy lại ngăn cản Tiểu Tứ Tử, “Cẩn nhi, sao lại giúp Tiễn Tử đùa giỡn Thạch Đầu a!”</w:t>
      </w:r>
    </w:p>
    <w:p>
      <w:pPr>
        <w:pStyle w:val="BodyText"/>
      </w:pPr>
      <w:r>
        <w:t xml:space="preserve">Thạch Đầu rốt cuộc cũng lấy lại thần trí, vội vàng lấy đuôi che lại tiểu thí thí, thấy Tiễn Tử mêm đắm dựa vào nhìn, Thạch Đầu phát hỏa, nhấc chân, một cước đá văng Tiễn Tử…… Chán ghét! Thạch Đầu xoay người bỏ chạy — Các ngươi đều khi dễ ta!</w:t>
      </w:r>
    </w:p>
    <w:p>
      <w:pPr>
        <w:pStyle w:val="BodyText"/>
      </w:pPr>
      <w:r>
        <w:t xml:space="preserve">Tiễn Tử vội vã đuổi theo, ngăn không cho Thạch Đầu chạy, vừa hống — Thạch Đầu, ta sai rồi, ngươi đừng sinh khí nha! Ngươi nếu muốn đánh liền đánh đi. Vừa nói, vừa xoay người nhấc đuôi lên — Bằng không, ngươi cũng xem ta!</w:t>
      </w:r>
    </w:p>
    <w:p>
      <w:pPr>
        <w:pStyle w:val="BodyText"/>
      </w:pPr>
      <w:r>
        <w:t xml:space="preserve">Thạch Đầu cúi đầu nhìn thoáng qua, mới chú ý tới công trảo li cùng mẫu trảo li quả thực không giống nhau……</w:t>
      </w:r>
    </w:p>
    <w:p>
      <w:pPr>
        <w:pStyle w:val="BodyText"/>
      </w:pPr>
      <w:r>
        <w:t xml:space="preserve">Nha!! Thạch Đầu nâng chân đạp cho Tiễn Tử một cái, miệng mắng to — Đồ lưu manh! Cuồng bại lộ! Đánh chết ngươi!</w:t>
      </w:r>
    </w:p>
    <w:p>
      <w:pPr>
        <w:pStyle w:val="BodyText"/>
      </w:pPr>
      <w:r>
        <w:t xml:space="preserve">Tiễn Tử thì bị Thạch Đầu đánh một trận, mà ở trong sân, mọi người đều ngây ngẩn, Tiểu Tứ Tử vừa rồi thấy Tiễn Tử để lộ thí thí cho Thạch Đầu xem, liền thè lưỡi, đối Tiêu Lương nói, “Tiểu Lương Tử a, Tiễn Tử hảo lưu manh nha!”</w:t>
      </w:r>
    </w:p>
    <w:p>
      <w:pPr>
        <w:pStyle w:val="BodyText"/>
      </w:pPr>
      <w:r>
        <w:t xml:space="preserve">Tiễn Tử hết đường chối cãi, Thạch Đầu đánh một trận xong, cũng không thèm để ý nó, mà những người khác cũng đang dùng ánh mắt đồng tình nhìn nó, giống như nó thật sự là một tiểu lưu manh…… Tiễn Tử buồn bực, tránh vào góc tường nói nhỏ — Người ta mới không phải lưu manh, người ta lại không biết……</w:t>
      </w:r>
    </w:p>
    <w:p>
      <w:pPr>
        <w:pStyle w:val="BodyText"/>
      </w:pPr>
      <w:r>
        <w:t xml:space="preserve">Trong viện rối loạn làm cho Mục Phương cùng Hoa Phi Phi xem tới ngây người, hai người nhìn chằm chằm Thạch Đầu cùng Tiễn Tử có ý tứ như vậy, vì thế quên mất hoàn cảnh của chính mình.</w:t>
      </w:r>
    </w:p>
    <w:p>
      <w:pPr>
        <w:pStyle w:val="BodyText"/>
      </w:pPr>
      <w:r>
        <w:t xml:space="preserve">Chờ Tiểu Tứ Tử bọn họ xoay người trở lại vào phòng……</w:t>
      </w:r>
    </w:p>
    <w:p>
      <w:pPr>
        <w:pStyle w:val="BodyText"/>
      </w:pPr>
      <w:r>
        <w:t xml:space="preserve">“Nga?!” Tiểu Tứ Tử tinh mắt, liếc mắt một cái đã thấy hai người trong phòng, hai ảnh vệ vội vàng chạy lại ngăn cản, Thanh Ảnh đưa tay che mắt Tiểu Tứ Tử, “Tiểu vương gia, không thể xem a!”</w:t>
      </w:r>
    </w:p>
    <w:p>
      <w:pPr>
        <w:pStyle w:val="BodyText"/>
      </w:pPr>
      <w:r>
        <w:t xml:space="preserve">Xích Ảnh còn lại thì vội vã đóng cửa.</w:t>
      </w:r>
    </w:p>
    <w:p>
      <w:pPr>
        <w:pStyle w:val="BodyText"/>
      </w:pPr>
      <w:r>
        <w:t xml:space="preserve">Tiểu Tứ Tử giật mình không nhỏ, kì thật nếu vừa rồi hai người Thanh Ảnh Xích Ảnh không hốt hoảng đóng cửa, vậy Hoa Phi Phi cùng Mục Phương còn có thể giải thích một chút, vừa rồi là bọn họ ở trong phòng đánh nhau. Như vậy liền rõ ràng, nhưng lại không khéo để cho Thanh Ảnh cùng Xích Ảnh đóng cửa cản lại.</w:t>
      </w:r>
    </w:p>
    <w:p>
      <w:pPr>
        <w:pStyle w:val="BodyText"/>
      </w:pPr>
      <w:r>
        <w:t xml:space="preserve">Tiểu Tứ Tử cùng Tiêu Lương cũng chưa thấy rõ ràng, chỉ vừa nhìn thấy hai người đó ở trên giường đi, sau đó liền vì vậy mà hiểu lầm.</w:t>
      </w:r>
    </w:p>
    <w:p>
      <w:pPr>
        <w:pStyle w:val="BodyText"/>
      </w:pPr>
      <w:r>
        <w:t xml:space="preserve">Tiểu Tứ Tử vẻ mặt khiếp sợ, “Nha…… Hoa Hoa cùng Phương Phương đã tốt vậy rồi?”</w:t>
      </w:r>
    </w:p>
    <w:p>
      <w:pPr>
        <w:pStyle w:val="BodyText"/>
      </w:pPr>
      <w:r>
        <w:t xml:space="preserve">Xa xa, trên nóc nhà, Công Tôn cùng Triệu Phổ vừa nghỉ ngơi xong chạy đến theo dõi, Công Tôn liền nghe thấy liền phát hỏa, nghiến răng nghiến lợi, “Là ai dạy nó kiểu nói này? Còn có a, người bên cạnh Tiểu Tứ Tử đó là ai, ban ngày ban mặt làm chuyện đó cũng không đóng cửa!”</w:t>
      </w:r>
    </w:p>
    <w:p>
      <w:pPr>
        <w:pStyle w:val="BodyText"/>
      </w:pPr>
      <w:r>
        <w:t xml:space="preserve">Triệu Phổ một bên nhỏ giọng bổ sung, “Không đóng cửa có vẻ kích thích!”</w:t>
      </w:r>
    </w:p>
    <w:p>
      <w:pPr>
        <w:pStyle w:val="BodyText"/>
      </w:pPr>
      <w:r>
        <w:t xml:space="preserve">Công Tôn liếc trắng mắt, Triệu Phổ lại ngó lên trời nhìn xa xăm.</w:t>
      </w:r>
    </w:p>
    <w:p>
      <w:pPr>
        <w:pStyle w:val="BodyText"/>
      </w:pPr>
      <w:r>
        <w:t xml:space="preserve">“Cẩn nhi…… Mục Phương cùng Hoa Phi Phi kì thực cũng rất xứng.” Tiêu Lương cười cười, đưa hắn qua phòng khác, “Hai người bọn họ cùng một chỗ rất vui vẻ.”</w:t>
      </w:r>
    </w:p>
    <w:p>
      <w:pPr>
        <w:pStyle w:val="BodyText"/>
      </w:pPr>
      <w:r>
        <w:t xml:space="preserve">“Ách, nói là nói như vậy.” Tiểu Tứ Tử gật gật đầu, lại có chút tiếc nuối, nhỏ giọng, “Nhưng là, như vậy không phải là không thể có tiểu bảo bảo sao?”</w:t>
      </w:r>
    </w:p>
    <w:p>
      <w:pPr>
        <w:pStyle w:val="BodyText"/>
      </w:pPr>
      <w:r>
        <w:t xml:space="preserve">“Cái gì tiểu bảo bảo?” Mọi người khó hiểu nhìn Tiểu Tứ Tử, chỉ thấy Tiểu Tứ Tử mặt đỏ hồng, nhỏ giọng, “Ân… Hai người bọn họ cũng không nhỏ tuổi nữa, nếu ai thành thân, thì có thể sinh cho ta một bảo bảo đáng yêu như Tiểu Thiên Thiên, như vậy chơi thật tốt a!”</w:t>
      </w:r>
    </w:p>
    <w:p>
      <w:pPr>
        <w:pStyle w:val="BodyText"/>
      </w:pPr>
      <w:r>
        <w:t xml:space="preserve">Mọi người lúc này mới hiểu được, nguyên lai Tiểu Tứ Tử muốn có bảo bảo để cùng chơi……</w:t>
      </w:r>
    </w:p>
    <w:p>
      <w:pPr>
        <w:pStyle w:val="BodyText"/>
      </w:pPr>
      <w:r>
        <w:t xml:space="preserve">Thanh Ảnh dở khóc dở cười, “Tiểu vương gia, bảo bảo nhà người ta cũng có phụ mẫu, sẽ không chịu cho người khác chơi đùa.”</w:t>
      </w:r>
    </w:p>
    <w:p>
      <w:pPr>
        <w:pStyle w:val="BodyText"/>
      </w:pPr>
      <w:r>
        <w:t xml:space="preserve">Xích Ảnh xem xét Tiêu Lương bên cạnh một cái, cười nói, “Tiểu vương gia, không bằng ngươi thú thê rồi tự sinh đi?”</w:t>
      </w:r>
    </w:p>
    <w:p>
      <w:pPr>
        <w:pStyle w:val="BodyText"/>
      </w:pPr>
      <w:r>
        <w:t xml:space="preserve">Đỉnh thượng, Công Tôn gật đầu a gật đầu, “Chủ ý này hảo!”</w:t>
      </w:r>
    </w:p>
    <w:p>
      <w:pPr>
        <w:pStyle w:val="BodyText"/>
      </w:pPr>
      <w:r>
        <w:t xml:space="preserve">Triệu Phổ vô lực, chỉ thấy Tiểu Tứ Tử nghe xong liền trừng mắt, xoay mặt liếc nhìn Tiêu Lương một cái, nhỏ giọng, “Ta không cưới tức phụ.” (tức phụ = vợ)</w:t>
      </w:r>
    </w:p>
    <w:p>
      <w:pPr>
        <w:pStyle w:val="BodyText"/>
      </w:pPr>
      <w:r>
        <w:t xml:space="preserve">Hai ảnh vệ liếc mắt nhìn nhau, cảm thấy hấp dẫn, liền nói, “Vậy để cho Tiểu Lương Tử thú thê rồi sinh đi?”</w:t>
      </w:r>
    </w:p>
    <w:p>
      <w:pPr>
        <w:pStyle w:val="BodyText"/>
      </w:pPr>
      <w:r>
        <w:t xml:space="preserve">“Mới không cần!” Tiểu Tứ Tử lập tức hung hăng lườm hai ảnh vệ một cái. Tiêu Lương còn lại thì vừa mừng vừa sợ, nhìn Tiểu Tứ Tử, “Cẩn nhi, ngươi yên tâm, ta không lấy, hai ta trước đây đã nói rằng sau này sẽ thành thân mà.”</w:t>
      </w:r>
    </w:p>
    <w:p>
      <w:pPr>
        <w:pStyle w:val="BodyText"/>
      </w:pPr>
      <w:r>
        <w:t xml:space="preserve">“Ngô…” Hai ảnh vệ một bên ồn ào.</w:t>
      </w:r>
    </w:p>
    <w:p>
      <w:pPr>
        <w:pStyle w:val="BodyText"/>
      </w:pPr>
      <w:r>
        <w:t xml:space="preserve">Tiểu Tứ Tử mặt đỏ bừng, nhìn chằm chằm Tiêu Lương, xoay người bỏ chạy vào phòng.</w:t>
      </w:r>
    </w:p>
    <w:p>
      <w:pPr>
        <w:pStyle w:val="BodyText"/>
      </w:pPr>
      <w:r>
        <w:t xml:space="preserve">Tiêu Lương cũng đuổi theo, đỉnh thượng, Công Tôn nâng cằm oán niệm, “Xem ra ôm tôn tử là không thể……”</w:t>
      </w:r>
    </w:p>
    <w:p>
      <w:pPr>
        <w:pStyle w:val="BodyText"/>
      </w:pPr>
      <w:r>
        <w:t xml:space="preserve">Mãng Lạc nãy giờ vẫn đứng ở cửa viện, nhìn mấy tiểu hài tử ở trong viện cãi nhau ầm ĩ, đột nhiên cảm khái nhớ lại lúc trẻ, lắc lắc đầu, rồi xoay người trở về phòng.</w:t>
      </w:r>
    </w:p>
    <w:p>
      <w:pPr>
        <w:pStyle w:val="BodyText"/>
      </w:pPr>
      <w:r>
        <w:t xml:space="preserve">Mọi người trong viện tản đi, để lại Mục Phương cùng Hoa Phi Phi trong phòng buồn bực, Mục Phương trừng mắt liếc Hoa Phi Phi, “Đều do ngươi, hiểu lầm kiểu này sẽ không giải thích được!”</w:t>
      </w:r>
    </w:p>
    <w:p>
      <w:pPr>
        <w:pStyle w:val="BodyText"/>
      </w:pPr>
      <w:r>
        <w:t xml:space="preserve">Hoa Phi Phi nhướn nhướn mi, “Vậy thì thế nào? Nga, đúng rồi, nếu mà chuyện này truyền đi, một người làm thần bộ như ngươi lại ở một chỗ cùng hái hoa tặc ta, thật là tổn hại uy danh của ngươi a!”</w:t>
      </w:r>
    </w:p>
    <w:p>
      <w:pPr>
        <w:pStyle w:val="BodyText"/>
      </w:pPr>
      <w:r>
        <w:t xml:space="preserve">Mục Phương ngồi xuống, “Vừa nghe liền biết là đồn đãi!”</w:t>
      </w:r>
    </w:p>
    <w:p>
      <w:pPr>
        <w:pStyle w:val="BodyText"/>
      </w:pPr>
      <w:r>
        <w:t xml:space="preserve">“Thật không?” Hoa Phi Phi bước tới, kề sát Mục Phương, ghé vào lỗ tai hắn nhẹ nhàng thổi, “Mục thần bộ, ngươi thật cứng rắn nga… Ta còn nghĩ là ngươi không cử……”</w:t>
      </w:r>
    </w:p>
    <w:p>
      <w:pPr>
        <w:pStyle w:val="BodyText"/>
      </w:pPr>
      <w:r>
        <w:t xml:space="preserve">Mục Phương đen mặt, theo bản năng nhìn xuống dưới thân mình, tâm nói sẽ không a, không đặc biệt cảm giác…… Cúi đầu mới phát hiện, căn bản không có việc gì.</w:t>
      </w:r>
    </w:p>
    <w:p>
      <w:pPr>
        <w:pStyle w:val="BodyText"/>
      </w:pPr>
      <w:r>
        <w:t xml:space="preserve">“Ha ha ha……” Hoa Phi Phi tựa vào giường cười ha hả, y phục còn lộn xộn, hắn thoát giày nằm lên giường, dùng đầu ngón chân cọ cọ Mục Phương, cười nói, “Ta nói Mục đại thần bộ, này ta hiểu được, ngươi chính là sắc phôi…… Chỉ tiếc a, có sắc tâm, không có sắc đảm!”</w:t>
      </w:r>
    </w:p>
    <w:p>
      <w:pPr>
        <w:pStyle w:val="Compact"/>
      </w:pPr>
      <w:r>
        <w:t xml:space="preserve">Mặt Mục Phương lúc đỏ lúc trắng, cắn răng, “Ngươi nói cái gì?!”</w:t>
      </w:r>
      <w:r>
        <w:br w:type="textWrapping"/>
      </w:r>
      <w:r>
        <w:br w:type="textWrapping"/>
      </w:r>
    </w:p>
    <w:p>
      <w:pPr>
        <w:pStyle w:val="Heading2"/>
      </w:pPr>
      <w:bookmarkStart w:id="94" w:name="chương-73"/>
      <w:bookmarkEnd w:id="94"/>
      <w:r>
        <w:t xml:space="preserve">73. Chương 73</w:t>
      </w:r>
    </w:p>
    <w:p>
      <w:pPr>
        <w:pStyle w:val="Compact"/>
      </w:pPr>
      <w:r>
        <w:br w:type="textWrapping"/>
      </w:r>
      <w:r>
        <w:br w:type="textWrapping"/>
      </w:r>
      <w:r>
        <w:t xml:space="preserve">Mục Phương thật sự bị Hoa Phi Phi chọc điên, hung hăng trừng mắt nhìn hắn, “Ta nói ngươi đừng có chọc ta, bằng không tự gánh lấy hậu quả!”</w:t>
      </w:r>
    </w:p>
    <w:p>
      <w:pPr>
        <w:pStyle w:val="BodyText"/>
      </w:pPr>
      <w:r>
        <w:t xml:space="preserve">Hoa Phi Phi vẫn không nghe theo, nghe thấy lời nói của Mục Phương, cảm thấy chói tai, cười lạnh, “Thật không? Ta phải sợ sao?”</w:t>
      </w:r>
    </w:p>
    <w:p>
      <w:pPr>
        <w:pStyle w:val="BodyText"/>
      </w:pPr>
      <w:r>
        <w:t xml:space="preserve">Hắn vừa nói dứt lời, Mục Phương đột nhiên thả người một phát, một tay ôm hắn đặt lên giường.</w:t>
      </w:r>
    </w:p>
    <w:p>
      <w:pPr>
        <w:pStyle w:val="BodyText"/>
      </w:pPr>
      <w:r>
        <w:t xml:space="preserve">Hoa Phi Phi bị làm cho hoảng sợ, ngưỡng mặt nhìn chằm chằm kẻ đang nằm trên người mình, trừng mắt, “Ngươi làm cái gì?”</w:t>
      </w:r>
    </w:p>
    <w:p>
      <w:pPr>
        <w:pStyle w:val="BodyText"/>
      </w:pPr>
      <w:r>
        <w:t xml:space="preserve">Mục Phương híp mắt nhìn chốc lát, chỉ thấy đôi mắt hoa đào như đang mỉm cười, đôi môi chu sắc trơn bóng, không hiểu sao có chút mê người. Mục Phương cảm thấy mình có chút khó kiềm chế, cúi đầu, hôn lên.</w:t>
      </w:r>
    </w:p>
    <w:p>
      <w:pPr>
        <w:pStyle w:val="BodyText"/>
      </w:pPr>
      <w:r>
        <w:t xml:space="preserve">Hoa Phi Phi đầu tiên là sửng sốt, chỉ cảm thấy trên môi chợt lạnh, lúc phản ứng lại được, liền nhìn thấy khuôn mặt của Mục Phương ngay trước mắt.</w:t>
      </w:r>
    </w:p>
    <w:p>
      <w:pPr>
        <w:pStyle w:val="BodyText"/>
      </w:pPr>
      <w:r>
        <w:t xml:space="preserve">Thấy hắn bộ dạng ngốc hồ hồ, Hoa Phi Phi khóe miệng khẽ nhếch, một tay ôm lấy cổ hắn, tay kia bắt được vạt áo của hắn, đem một chút chần chờ do dự còn sót lại của hắn gạt bay.</w:t>
      </w:r>
    </w:p>
    <w:p>
      <w:pPr>
        <w:pStyle w:val="BodyText"/>
      </w:pPr>
      <w:r>
        <w:t xml:space="preserve">Bị Hoa Phi Phi nhẹ nhàng lôi kéo, trong đầu Mục Phương cái gì cũng không còn, chỉ biết dựa theo bản năng mà hành động. Hoa Phi Phi hé mở đôi môi, để cho đầu lưỡi hắn chậm rãi đi vào, lại còn dùng đầu lưỡi nhẹ nhàng huých vào lưỡi hắn một chút…… Làm như bướng bỉnh, lại như khiêu khích. Nhưng đối với Mục Phương mà nói, đây là kích thích không thể nghi ngờ, hắn giống như đang nhấm nháp mĩ vị nào đó, đầu lưỡi tiếp tục đi lên, tùy tiện khuấy đảo. Hai tay cũng bắt đầu hành động, theo bản năng bắt lấy thắt lưng Hoa Phi Phi…… Bàn tay cảm thụ được sự mềm mại, vì thế mà càng thêm làm càn.</w:t>
      </w:r>
    </w:p>
    <w:p>
      <w:pPr>
        <w:pStyle w:val="BodyText"/>
      </w:pPr>
      <w:r>
        <w:t xml:space="preserve">Hoa Phi Phi buộc chặt hai tay, thân thể Mục Phương cũng bắt đầu trượt xuống, tiếp xúc lẫn nhau. Đột nhiên, Hoa Phi Phi nổi lên ác ý, hung hăng cắn môi dưới của Mục Phương một ngụm.</w:t>
      </w:r>
    </w:p>
    <w:p>
      <w:pPr>
        <w:pStyle w:val="BodyText"/>
      </w:pPr>
      <w:r>
        <w:t xml:space="preserve">“Tê……” Không hề báo trước mà bị trận đau đớn đánh úp, Mục Phương cả kinh, mạnh lùi lại, người cũng thanh tỉnh không ít.</w:t>
      </w:r>
    </w:p>
    <w:p>
      <w:pPr>
        <w:pStyle w:val="BodyText"/>
      </w:pPr>
      <w:r>
        <w:t xml:space="preserve">Hoa Phi Phi tựa trên giường, một tay chống cằm, liếm liếm môi, có chút khoái chí nhìn Mục Phương cười cười, “Mục thần bộ, hương vị thế nào?”</w:t>
      </w:r>
    </w:p>
    <w:p>
      <w:pPr>
        <w:pStyle w:val="BodyText"/>
      </w:pPr>
      <w:r>
        <w:t xml:space="preserve">Mục Phương sửng sốt thật lâu, ánh mắt ngây ra, vẻ mặt chật vật, còn Hoa Phi Phi thì ghé vào giường ha ha cười.</w:t>
      </w:r>
    </w:p>
    <w:p>
      <w:pPr>
        <w:pStyle w:val="BodyText"/>
      </w:pPr>
      <w:r>
        <w:t xml:space="preserve">Mục Phương cùng lúc cảm thấy có chút nam khan, về mặt khác, còn bị thắt lưng tiêm gầy cùng kiều độn (mông) hấp dẫn của Hoa Phi Phi thu hút. Đột nhiên cảm thấy có chút đói bụng, vội vàng lắc lắc đầu…… Cúi đầu, nơi đó lại có phản ứng, này tử yêu nghiệt, thế nhưng câu dẫn hắn!</w:t>
      </w:r>
    </w:p>
    <w:p>
      <w:pPr>
        <w:pStyle w:val="BodyText"/>
      </w:pPr>
      <w:r>
        <w:t xml:space="preserve">………</w:t>
      </w:r>
    </w:p>
    <w:p>
      <w:pPr>
        <w:pStyle w:val="BodyText"/>
      </w:pPr>
      <w:r>
        <w:t xml:space="preserve">Tiêu Lương đang ngồi trong phòng, nhìn thấy Tiểu Tứ Tử mặt hồng hồng từ bên ngoài chạy vội vào trong, không khỏi nhìn hắn, “Cẩn nhi, làm sao vậy? Mặt sao lại hồng như vậy?”</w:t>
      </w:r>
    </w:p>
    <w:p>
      <w:pPr>
        <w:pStyle w:val="BodyText"/>
      </w:pPr>
      <w:r>
        <w:t xml:space="preserve">“Ân?” Tiểu Tứ Tử lắc đầu, chà chà mặt, “Không có a.”</w:t>
      </w:r>
    </w:p>
    <w:p>
      <w:pPr>
        <w:pStyle w:val="BodyText"/>
      </w:pPr>
      <w:r>
        <w:t xml:space="preserve">“Thạch Đầu cùng Tiễn Tử có hòa hảo không?” Tiêu Lương cười hỏi, “Ngươi không phải nói muốn ra ngoài giúp bọn chúng hòa giải sao?”</w:t>
      </w:r>
    </w:p>
    <w:p>
      <w:pPr>
        <w:pStyle w:val="BodyText"/>
      </w:pPr>
      <w:r>
        <w:t xml:space="preserve">“Nga…… Ân.” Tiểu Tứ Tử đáp cho có lệ, tựa hồ có gì đó không yên lòng.</w:t>
      </w:r>
    </w:p>
    <w:p>
      <w:pPr>
        <w:pStyle w:val="BodyText"/>
      </w:pPr>
      <w:r>
        <w:t xml:space="preserve">Tiêu Lương cảm thấy khó hiểu, liền hỏi, “Cẩn nhi, làm sao vậy?”</w:t>
      </w:r>
    </w:p>
    <w:p>
      <w:pPr>
        <w:pStyle w:val="BodyText"/>
      </w:pPr>
      <w:r>
        <w:t xml:space="preserve">Tiểu Tứ Tử như trước mặt đỏ hồng, đứng cạnh bàn mà ngẩn người. Vừa rồi, hắn vốn là muốn ra ngoài xem Thạch Đầu và Tiễn Tử đã hòa giải chưa. Nhưng là vừa đi ra ngoài, liền nhìn thấy cánh cửa phòng Hoa Phi Phi và Mục Phương đang khép hờ, Tiểu Tứ Tử ma xui quỷ khiến chạy qua, đứng ngay cửa nhìn vào, liền nhìn thấy cảnh Hoa Phi Phi đang cùng Mục Phương hôn nhau.</w:t>
      </w:r>
    </w:p>
    <w:p>
      <w:pPr>
        <w:pStyle w:val="BodyText"/>
      </w:pPr>
      <w:r>
        <w:t xml:space="preserve">Tiểu Tứ Tử tuy rằng đã vô số lần nhìn lén Công Tôn cùng Triệu Phổ, nhưng bất đắc dĩ là hai người họ tính cảnh giác rất cao, không để cho hắn xem, cho nên hắn vẫn là lần đầu tiên nhìn thấy cảnh hai người thân mật. Vừa nhìn thấy, không hiểu sao ngây ngốc.</w:t>
      </w:r>
    </w:p>
    <w:p>
      <w:pPr>
        <w:pStyle w:val="BodyText"/>
      </w:pPr>
      <w:r>
        <w:t xml:space="preserve">Sau đó, Tiểu Tứ Tử vội vã chạy trở về, Thạch Đầu cùng Tiễn Tử ở trong sân nhìn thấy Tiểu Tứ Tử chạy tới chạy lui, cũng không biết là hắn đang làm cái gì.</w:t>
      </w:r>
    </w:p>
    <w:p>
      <w:pPr>
        <w:pStyle w:val="BodyText"/>
      </w:pPr>
      <w:r>
        <w:t xml:space="preserve">“Cẩn nhi?” Tiêu Lương có chút lo lắng, đi tới sờ sờ trán Tiểu Tứ Tử, thấp giọng hỏi, “Mặt thế nào lại hồng vậy? sẽ không phải là bị bệnh chứ?”</w:t>
      </w:r>
    </w:p>
    <w:p>
      <w:pPr>
        <w:pStyle w:val="BodyText"/>
      </w:pPr>
      <w:r>
        <w:t xml:space="preserve">“Không có.” Tiểu Tứ Tử lắc đầu, ngồi xuống bàn, cùng Tiêu Lương bảo trì một khoảng cách nhất định.</w:t>
      </w:r>
    </w:p>
    <w:p>
      <w:pPr>
        <w:pStyle w:val="BodyText"/>
      </w:pPr>
      <w:r>
        <w:t xml:space="preserve">Tiêu Lương không hiểu có chuyện gì, gần đây Tiểu Tứ Tử hơi kì lạ, cũng không biết là đang suy nghĩ cái gì.</w:t>
      </w:r>
    </w:p>
    <w:p>
      <w:pPr>
        <w:pStyle w:val="BodyText"/>
      </w:pPr>
      <w:r>
        <w:t xml:space="preserve">Chính lúc này, chợt nghe cánh cửa phòng bên “ầm” một tiếng, bị người ta đá văng, Tiêu Lương sửng sốt, vội bước ra ngoài xem, liền nhìn thấy Mục Phương thở phì phì, vẻ mặt xanh lét đi ra.</w:t>
      </w:r>
    </w:p>
    <w:p>
      <w:pPr>
        <w:pStyle w:val="BodyText"/>
      </w:pPr>
      <w:r>
        <w:t xml:space="preserve">“Mục Phương là đang làm sao vậy?” Tiêu Lương khó hiểu.</w:t>
      </w:r>
    </w:p>
    <w:p>
      <w:pPr>
        <w:pStyle w:val="BodyText"/>
      </w:pPr>
      <w:r>
        <w:t xml:space="preserve">Tiểu Tứ Tử nhỏ giọng nói, “Bọn họ không phải là đang hôn nhẹ sao, như thế nào liền giận như vậy?”</w:t>
      </w:r>
    </w:p>
    <w:p>
      <w:pPr>
        <w:pStyle w:val="BodyText"/>
      </w:pPr>
      <w:r>
        <w:t xml:space="preserve">Tiêu Lương giật mình quay đầu nhìn Tiểu Tứ Tử, đột nhiên hiểu được, Tiểu Tứ Tử đại khái đã nhìn thấy gì, liền bước lại ngồi cạnh hắn, thấp giọng hỏi, “Cẩn nhi? Cái gì hôn nhẹ?”</w:t>
      </w:r>
    </w:p>
    <w:p>
      <w:pPr>
        <w:pStyle w:val="BodyText"/>
      </w:pPr>
      <w:r>
        <w:t xml:space="preserve">Tiểu Tứ Tử mặt càng đỏ, giọng cũng nhỏ hơn, “Ta vừa rồi, nhìn thấy Phương Phương cùng Hoa Hoa đang hôn nhẹ.”</w:t>
      </w:r>
    </w:p>
    <w:p>
      <w:pPr>
        <w:pStyle w:val="BodyText"/>
      </w:pPr>
      <w:r>
        <w:t xml:space="preserve">Tiêu Lương cười xấu xa, “Ngươi như thế nào lại hư như vậy? Nhìn lén người ta?”</w:t>
      </w:r>
    </w:p>
    <w:p>
      <w:pPr>
        <w:pStyle w:val="BodyText"/>
      </w:pPr>
      <w:r>
        <w:t xml:space="preserve">“Không phải ta cố ý.” Tiểu Tứ Tử niết niết áo, “Chính là ngẫu nhiên nhìn thấy.”</w:t>
      </w:r>
    </w:p>
    <w:p>
      <w:pPr>
        <w:pStyle w:val="BodyText"/>
      </w:pPr>
      <w:r>
        <w:t xml:space="preserve">Tiêu Lương nhích lại gần, hỏi, “Nhìn thấy rồi có cảm giác gì?”</w:t>
      </w:r>
    </w:p>
    <w:p>
      <w:pPr>
        <w:pStyle w:val="BodyText"/>
      </w:pPr>
      <w:r>
        <w:t xml:space="preserve">Tiểu Tứ Tử giương mắt nhìn hắn, giọng ti tí, “Tim đập thật nhanh nha.”</w:t>
      </w:r>
    </w:p>
    <w:p>
      <w:pPr>
        <w:pStyle w:val="BodyText"/>
      </w:pPr>
      <w:r>
        <w:t xml:space="preserve">Tiêu Lương dở khóc dở cười, hỏi, “So với lúc hai ta hôn nhẹ, tim đập còn mau hơn sao?”</w:t>
      </w:r>
    </w:p>
    <w:p>
      <w:pPr>
        <w:pStyle w:val="BodyText"/>
      </w:pPr>
      <w:r>
        <w:t xml:space="preserve">Tiểu Tứ Tử mặt càng thêm đỏ, “Hai ta làm sao có hôn nhẹ? Kia không phải là truyền nội lực sao?”</w:t>
      </w:r>
    </w:p>
    <w:p>
      <w:pPr>
        <w:pStyle w:val="BodyText"/>
      </w:pPr>
      <w:r>
        <w:t xml:space="preserve">Tiêu Lương bật cười, “Vậy muốn hay không lại truyền ít nội lực?”</w:t>
      </w:r>
    </w:p>
    <w:p>
      <w:pPr>
        <w:pStyle w:val="BodyText"/>
      </w:pPr>
      <w:r>
        <w:t xml:space="preserve">Tiểu Tứ Tử khuôn mặt nâng lên, cũng không lên tiếng, Tiêu Lương đưa tay qua, kéo hắn lên, ôm hắn đặt ngồi lên đùi mình, nhích lại, ở quai hàm hắn hôn nhẹ một cái.</w:t>
      </w:r>
    </w:p>
    <w:p>
      <w:pPr>
        <w:pStyle w:val="BodyText"/>
      </w:pPr>
      <w:r>
        <w:t xml:space="preserve">Tiểu Tứ Tử mân miệng cúi đầu, thì thầm, “Tiểu Lương Tử…… Vừa rồi, Mãng Lạc nói, ngươi có nghe không?”</w:t>
      </w:r>
    </w:p>
    <w:p>
      <w:pPr>
        <w:pStyle w:val="BodyText"/>
      </w:pPr>
      <w:r>
        <w:t xml:space="preserve">“Ân?” Tiêu Lương hỏi lại, “Lúc nào?”</w:t>
      </w:r>
    </w:p>
    <w:p>
      <w:pPr>
        <w:pStyle w:val="BodyText"/>
      </w:pPr>
      <w:r>
        <w:t xml:space="preserve">Tiểu Tứ Tử ngẩng mặt, thật nghiêm túc nói, “Chính là, cái kia…… Nếu thích, phải sớm nói cái kia.”</w:t>
      </w:r>
    </w:p>
    <w:p>
      <w:pPr>
        <w:pStyle w:val="BodyText"/>
      </w:pPr>
      <w:r>
        <w:t xml:space="preserve">“Nghe được a.” Tiêu Lương tâm tình vui sướng, hỏi lại, “Làm sao thế?”</w:t>
      </w:r>
    </w:p>
    <w:p>
      <w:pPr>
        <w:pStyle w:val="BodyText"/>
      </w:pPr>
      <w:r>
        <w:t xml:space="preserve">Tiểu Tứ Tử lại nhìn nhìn hắn, “Kia…… Tiểu Lương Tử, ngươi đã có người trong lòng chưa?”</w:t>
      </w:r>
    </w:p>
    <w:p>
      <w:pPr>
        <w:pStyle w:val="BodyText"/>
      </w:pPr>
      <w:r>
        <w:t xml:space="preserve">Tiêu Lương gật gật đầu, “Có a.”</w:t>
      </w:r>
    </w:p>
    <w:p>
      <w:pPr>
        <w:pStyle w:val="BodyText"/>
      </w:pPr>
      <w:r>
        <w:t xml:space="preserve">Tiểu Tứ Tử sửng sốt, mở to hai mắt nhìn hắn, sau đó có chút mất mát cúi đầu, “Nga…… Có nha.”</w:t>
      </w:r>
    </w:p>
    <w:p>
      <w:pPr>
        <w:pStyle w:val="BodyText"/>
      </w:pPr>
      <w:r>
        <w:t xml:space="preserve">“Ân.” Tiêu Lương xác thực.</w:t>
      </w:r>
    </w:p>
    <w:p>
      <w:pPr>
        <w:pStyle w:val="BodyText"/>
      </w:pPr>
      <w:r>
        <w:t xml:space="preserve">Tiểu Tứ Tử đột nhiên cảm thấy sóng mũi có chút cay cay, nghĩ rằng, Tiểu Lương Tử đại khái là lúc đi ngao du mà gặp được, hắn dễ nhìn như vậy, khẳng định là có rất nhiều người thích.</w:t>
      </w:r>
    </w:p>
    <w:p>
      <w:pPr>
        <w:pStyle w:val="BodyText"/>
      </w:pPr>
      <w:r>
        <w:t xml:space="preserve">Tiêu Lương thấy Tiểu Tứ Tử không nói gì, liền mở miệng, “Cẩn nhi?”</w:t>
      </w:r>
    </w:p>
    <w:p>
      <w:pPr>
        <w:pStyle w:val="BodyText"/>
      </w:pPr>
      <w:r>
        <w:t xml:space="preserve">“Ân?” Tiểu Tứ Tử giương mắt nhìn hắn, “Cái kia, hắn có đẹp không nha?”</w:t>
      </w:r>
    </w:p>
    <w:p>
      <w:pPr>
        <w:pStyle w:val="BodyText"/>
      </w:pPr>
      <w:r>
        <w:t xml:space="preserve">“Rất đẹp.” Tiêu Lương gật gật đầu, bóp nhẹ má Tiểu Tứ Tử, “Vừa trong sáng vừa đáng yêu, ta thích nhất hắn.”</w:t>
      </w:r>
    </w:p>
    <w:p>
      <w:pPr>
        <w:pStyle w:val="BodyText"/>
      </w:pPr>
      <w:r>
        <w:t xml:space="preserve">Tiểu Tứ Tử nghe được càng thêm khổ sở, cúi đầu xiết chặt xiêm y mình, “Nga…”</w:t>
      </w:r>
    </w:p>
    <w:p>
      <w:pPr>
        <w:pStyle w:val="BodyText"/>
      </w:pPr>
      <w:r>
        <w:t xml:space="preserve">“Cẩn nhi, như thế nào lại không hỏi hắn tên là gì?” Tiêu Lương cười hỏi.</w:t>
      </w:r>
    </w:p>
    <w:p>
      <w:pPr>
        <w:pStyle w:val="BodyText"/>
      </w:pPr>
      <w:r>
        <w:t xml:space="preserve">“Không cần.” Tiểu Tứ Tử vội vã che lỗ tay lại, “Ta không muốn biết.” Nói xong, nước mắt lưng tròng như muốn chảy xuống. Tiêu Lương nhìn thấy mà kinh hãi, vội vàng ôm hắn lại, trực tiếp ẵm lên giường.</w:t>
      </w:r>
    </w:p>
    <w:p>
      <w:pPr>
        <w:pStyle w:val="BodyText"/>
      </w:pPr>
      <w:r>
        <w:t xml:space="preserve">“Cẩn nhi, đừng khóc a.” Tiêu Lương hốt hoảng, hai tay liên tục lau nước mắt Tiểu Tứ Tử.</w:t>
      </w:r>
    </w:p>
    <w:p>
      <w:pPr>
        <w:pStyle w:val="BodyText"/>
      </w:pPr>
      <w:r>
        <w:t xml:space="preserve">“Ai khóc!” Tiểu Tứ Tử nước mắt tràn đầy, nhưng vẫn cứng rắn cãi lại, “Đại trượng phu đổ máu không đổ lệ.”</w:t>
      </w:r>
    </w:p>
    <w:p>
      <w:pPr>
        <w:pStyle w:val="BodyText"/>
      </w:pPr>
      <w:r>
        <w:t xml:space="preserve">Tiêu Lương dở khóc dở cười, “Được rồi, biết ngươi là đại trượng phu rồi.”</w:t>
      </w:r>
    </w:p>
    <w:p>
      <w:pPr>
        <w:pStyle w:val="BodyText"/>
      </w:pPr>
      <w:r>
        <w:t xml:space="preserve">Tiểu Tứ Tử mếu máo, đẩy Tiêu Lương, “Ngươi tránh ra. ta muốn ra ngoài viện đi dạo một chút.” Kì thật, trong suy nghĩ của Tiểu Tứ Tử, vì kỉ niệm lần đầu tiên hắn thất tình, muốn đi tìm một góc không người trong viện, sau đó ôm Thạch Đầu cùng Tiễn Tử mà khóc một hồi. (= =”)</w:t>
      </w:r>
    </w:p>
    <w:p>
      <w:pPr>
        <w:pStyle w:val="BodyText"/>
      </w:pPr>
      <w:r>
        <w:t xml:space="preserve">Tiêu Lương có chút bất đắc dĩ, lắc lắc đầu, tiến lại, ở khóe miệng Tiểu Tứ Tử nhẹ nhàng hôn một cái.</w:t>
      </w:r>
    </w:p>
    <w:p>
      <w:pPr>
        <w:pStyle w:val="BodyText"/>
      </w:pPr>
      <w:r>
        <w:t xml:space="preserve">Tiểu Tứ Tử đẩy hắn, dỗi, “Ta hôm nay không cần truyền nội lực, về sau cũng không muốn nội lực của ngươi.”</w:t>
      </w:r>
    </w:p>
    <w:p>
      <w:pPr>
        <w:pStyle w:val="BodyText"/>
      </w:pPr>
      <w:r>
        <w:t xml:space="preserve">Tiêu Lương mỉm cười, “Này không phải là truyền nội lực, là hôn nhẹ.”</w:t>
      </w:r>
    </w:p>
    <w:p>
      <w:pPr>
        <w:pStyle w:val="BodyText"/>
      </w:pPr>
      <w:r>
        <w:t xml:space="preserve">Tiểu Tứ Tử nghe vậy càng thêm khổ sở, trừng mắt, “Ngươi đã có người trong lòng rồi, sao còn hôn nhẹ ta?”</w:t>
      </w:r>
    </w:p>
    <w:p>
      <w:pPr>
        <w:pStyle w:val="BodyText"/>
      </w:pPr>
      <w:r>
        <w:t xml:space="preserve">Tiêu Lương gật gật đầu, “Trên đời này, ta chỉ cùng người trong lòng hôn nhẹ.”</w:t>
      </w:r>
    </w:p>
    <w:p>
      <w:pPr>
        <w:pStyle w:val="BodyText"/>
      </w:pPr>
      <w:r>
        <w:t xml:space="preserve">Tiểu Tứ Tử mặt nhăn nhúm, “Ngươi gạt người, vậy sao người vừa rồi còn hôn nhẹ ta!”</w:t>
      </w:r>
    </w:p>
    <w:p>
      <w:pPr>
        <w:pStyle w:val="BodyText"/>
      </w:pPr>
      <w:r>
        <w:t xml:space="preserve">Tiêu Lương dở khóc dở cười, hắn đã quên rằng Tiểu Tứ Tử là tiểu ngốc tử, đầu không chuyển biến nhanh như vậy.</w:t>
      </w:r>
    </w:p>
    <w:p>
      <w:pPr>
        <w:pStyle w:val="BodyText"/>
      </w:pPr>
      <w:r>
        <w:t xml:space="preserve">“Ta nói, đời này ta chỉ cùng người ta thích nhất hôn nhẹ.” Tiêu Lương vươn tay nhéo nhéo cằm Tiểu Tứ Tử, “Cho nên a, ta đời này cũng chỉ hôn mình ngươi.”</w:t>
      </w:r>
    </w:p>
    <w:p>
      <w:pPr>
        <w:pStyle w:val="BodyText"/>
      </w:pPr>
      <w:r>
        <w:t xml:space="preserve">Tiểu Tứ Tử trừng mắt nhìn, cảm thấy đầu óc mình có chút loạn, Tiêu Lương vừa mới nói hắn đã có người trong lòng, rồi chỉ cùng người trong lòng hôn nhẹ, mà sau đó hắn lại hôn chính mình…… Vậy không phải nói, chính mình là người trong lòng hắn chứ? Là Tiểu Lương Tử ăn nói hồ đồ? Hay chính mình quá ngu ngốc, lý giải không đúng?</w:t>
      </w:r>
    </w:p>
    <w:p>
      <w:pPr>
        <w:pStyle w:val="BodyText"/>
      </w:pPr>
      <w:r>
        <w:t xml:space="preserve">Thấy Tiểu Tứ Tử cứ cau mày suy nghĩ, Tiêu Lương thật sự nhịn không được, đưa mặt qua hôn hắn một ngụm.</w:t>
      </w:r>
    </w:p>
    <w:p>
      <w:pPr>
        <w:pStyle w:val="BodyText"/>
      </w:pPr>
      <w:r>
        <w:t xml:space="preserve">“Nha……” Tiểu Tứ Tử hoảng sợ, khó hiểu giương mắt nhìn Tiêu Lương, hỏi, “Tiểu Lương Tử, ngươi làm cái gì nha?”</w:t>
      </w:r>
    </w:p>
    <w:p>
      <w:pPr>
        <w:pStyle w:val="BodyText"/>
      </w:pPr>
      <w:r>
        <w:t xml:space="preserve">“Hôn ngươi a.” Tiêu Lương thật nghiêm túc, “Cẩn nhi, người trong lòng ta chính là ngươi, ta thích nhất là ngươi.”</w:t>
      </w:r>
    </w:p>
    <w:p>
      <w:pPr>
        <w:pStyle w:val="BodyText"/>
      </w:pPr>
      <w:r>
        <w:t xml:space="preserve">Tiểu Tứ Tử mở to hai mắt, ngây dại.</w:t>
      </w:r>
    </w:p>
    <w:p>
      <w:pPr>
        <w:pStyle w:val="BodyText"/>
      </w:pPr>
      <w:r>
        <w:t xml:space="preserve">Tiêu Lương cũng không quản nhiều, hắn hiện tại như trút được gánh nặng, rốt cuộc cùng thẳng thắn nói rõ cùng Tiểu Tứ Tử. Nói rõ ràng như vậy rồi, Tiểu Tứ Tử dù có ngốc cũng có thể hiểu được đi.</w:t>
      </w:r>
    </w:p>
    <w:p>
      <w:pPr>
        <w:pStyle w:val="BodyText"/>
      </w:pPr>
      <w:r>
        <w:t xml:space="preserve">Tiểu Tứ Tử lần này quả thực hiểu được, cho nên mới choáng váng, ý tứ của Tiểu Lương Tử là, cái người đáng yêu trong lòng Tiểu Lương Tử kia là hắn, là Tiểu Tứ Tử hắn sao?</w:t>
      </w:r>
    </w:p>
    <w:p>
      <w:pPr>
        <w:pStyle w:val="BodyText"/>
      </w:pPr>
      <w:r>
        <w:t xml:space="preserve">“Ngươi… Thật sao?” Tiểu Tứ Tử mở to hai mắt nhìn Tiêu Lương, “Ta rất ngốc, ngươi không thể gạt ta, là ta thật sao!”</w:t>
      </w:r>
    </w:p>
    <w:p>
      <w:pPr>
        <w:pStyle w:val="BodyText"/>
      </w:pPr>
      <w:r>
        <w:t xml:space="preserve">Tiêu Lương lắc lắc đầu, hôn lên trán Tiểu Tứ Tử, “Cẩn nhi, ngươi một chút cũng không ngốc, ta cũng sẽ không lừa ngươi. Ta từ lần đầu tiên nhìn thấy ngươi đã thích ngươi rồi, khi đó ngươi cũng chỉ mới mười tuổi đi…… Đối với ta, ngươi là người đẹp nhất, là người có tâm địa tốt nhất. cho nên ta thích nhất ngươi.”</w:t>
      </w:r>
    </w:p>
    <w:p>
      <w:pPr>
        <w:pStyle w:val="BodyText"/>
      </w:pPr>
      <w:r>
        <w:t xml:space="preserve">Tiểu Tứ Tử nghe vậy, vẫn cứ lăng lăng nhìn Tiêu Lương.</w:t>
      </w:r>
    </w:p>
    <w:p>
      <w:pPr>
        <w:pStyle w:val="BodyText"/>
      </w:pPr>
      <w:r>
        <w:t xml:space="preserve">Tiêu Lương nói tiếp, “Ta cũng đã nói với ngươi, nhưng ngươi chính là không tin a.”</w:t>
      </w:r>
    </w:p>
    <w:p>
      <w:pPr>
        <w:pStyle w:val="BodyText"/>
      </w:pPr>
      <w:r>
        <w:t xml:space="preserve">“Ta…… Ta… Ngươi nói bậy.” Tiểu Tứ Tử nhỏ giọng nói, “Ta bổn như vậy, lại còn béo. Không phải nói rằng phải môn đăng hộ đối mới được sao? Ngươi xem, Thiên Thiên xứng với Bạch Bạch, phụ thân xứng với Cửu Cửu, mọi người đều hảo nhìn nha!”</w:t>
      </w:r>
    </w:p>
    <w:p>
      <w:pPr>
        <w:pStyle w:val="BodyText"/>
      </w:pPr>
      <w:r>
        <w:t xml:space="preserve">Tiêu Lương cười, lắc đầu, nâng cằm Tiểu Tứ Tử, thật nghiêm túc nói, “Cẩn nhi, ngươi so với bọn họ đều đẹp hơn!”</w:t>
      </w:r>
    </w:p>
    <w:p>
      <w:pPr>
        <w:pStyle w:val="BodyText"/>
      </w:pPr>
      <w:r>
        <w:t xml:space="preserve">Tiểu Tứ Tử mân mân miệng cười, thì thầm, “Ngươi nói bừa.”</w:t>
      </w:r>
    </w:p>
    <w:p>
      <w:pPr>
        <w:pStyle w:val="BodyText"/>
      </w:pPr>
      <w:r>
        <w:t xml:space="preserve">“Ngươi không hiểu.” Tiêu Lương giảng giải cho hắn, “Ở trong mắt vương gia, Công Tôn tiên sinh là người đẹp nhất, còn với những người trong thiên hạ, chỉ coi như trò hề. Mà ở trong mắt Bạch ngũ gia, Thiên Thiên là người đẹp nhất…… Cũng giống như, trong mắt ta, ngươi chính là người đẹp nhất vậy!”</w:t>
      </w:r>
    </w:p>
    <w:p>
      <w:pPr>
        <w:pStyle w:val="BodyText"/>
      </w:pPr>
      <w:r>
        <w:t xml:space="preserve">Tiểu Tứ Tử nghe được liền cao hứng, nhỏ giọng, “Vậy, ngươi không ngại ta có bụng? Đầu óc không tốt? Còn có, phụ thân có khả năng sẽ giết ngươi?”</w:t>
      </w:r>
    </w:p>
    <w:p>
      <w:pPr>
        <w:pStyle w:val="BodyText"/>
      </w:pPr>
      <w:r>
        <w:t xml:space="preserve">Tiêu Lương cười ha ha, “Không quan hệ, người khác cảm thấy ngươi ngốc, nhưng ta lại thấy ngươi so với bọn họ đều thông minh hơn. Công Tôn tiên sinh biết phân biệt đúng sai, sẽ không khó xử ta. Về phần bụng của ngươi……” Nói xong, Tiêu Lương đột nhiên cúi đầu xuống bụng Tiểu Tứ Tử, hôn một cái, “Ta thích nhất bụng ngươi!”</w:t>
      </w:r>
    </w:p>
    <w:p>
      <w:pPr>
        <w:pStyle w:val="BodyText"/>
      </w:pPr>
      <w:r>
        <w:t xml:space="preserve">Tiểu Tứ Tử khanh khách nở nụ cười, che bụng lại, trong lòng thoải mái hơn rất nhiều. Tiêu Lương thấy hắn cười, liền tiến qua, thật nghiêm túc hỏi, “Cẩn nhi, còn ngươi thì sao? Ngươi có thích ta không?”</w:t>
      </w:r>
    </w:p>
    <w:p>
      <w:pPr>
        <w:pStyle w:val="BodyText"/>
      </w:pPr>
      <w:r>
        <w:t xml:space="preserve">Tiểu Tứ Tử nhìn chăm chăm hắn thật lâu, gật gật đầu, ôm hắn, “Ân, Tiểu Lương Tử, ta thích ngươi nhất!”</w:t>
      </w:r>
    </w:p>
    <w:p>
      <w:pPr>
        <w:pStyle w:val="BodyText"/>
      </w:pPr>
      <w:r>
        <w:t xml:space="preserve">Tiêu Lương vui sướng, cũng ôm lại Tiểu Tứ Tử.</w:t>
      </w:r>
    </w:p>
    <w:p>
      <w:pPr>
        <w:pStyle w:val="BodyText"/>
      </w:pPr>
      <w:r>
        <w:t xml:space="preserve">………</w:t>
      </w:r>
    </w:p>
    <w:p>
      <w:pPr>
        <w:pStyle w:val="BodyText"/>
      </w:pPr>
      <w:r>
        <w:t xml:space="preserve">Đỉnh thượng, Triệu Phổ cùng bốn ảnh vệ vỗ tay nhiệt liệt — Rốt cuộc! Tiểu Lương Tử rốt cuộc cũng thành công!</w:t>
      </w:r>
    </w:p>
    <w:p>
      <w:pPr>
        <w:pStyle w:val="Compact"/>
      </w:pPr>
      <w:r>
        <w:t xml:space="preserve">Công Tôn còn lại nâng tay chống quai hàm, một bên ai oán thở dài……</w:t>
      </w:r>
      <w:r>
        <w:br w:type="textWrapping"/>
      </w:r>
      <w:r>
        <w:br w:type="textWrapping"/>
      </w:r>
    </w:p>
    <w:p>
      <w:pPr>
        <w:pStyle w:val="Heading2"/>
      </w:pPr>
      <w:bookmarkStart w:id="95" w:name="chương-74"/>
      <w:bookmarkEnd w:id="95"/>
      <w:r>
        <w:t xml:space="preserve">74. Chương 74</w:t>
      </w:r>
    </w:p>
    <w:p>
      <w:pPr>
        <w:pStyle w:val="Compact"/>
      </w:pPr>
      <w:r>
        <w:br w:type="textWrapping"/>
      </w:r>
      <w:r>
        <w:br w:type="textWrapping"/>
      </w:r>
      <w:r>
        <w:t xml:space="preserve">Cái gọi là một người mừng cả nhà vui chính là đây. Tiểu Tứ Tử cùng Tiêu Lương tâm ý tương thông, hai người nguyên bản đã ngọt ngào, hiện tại lại càng ngọt khiến người khác phải ganh tị.</w:t>
      </w:r>
    </w:p>
    <w:p>
      <w:pPr>
        <w:pStyle w:val="BodyText"/>
      </w:pPr>
      <w:r>
        <w:t xml:space="preserve">Trong lúc đó, sau khi Mục Phương cùng Hoa Phi Phi trải qua sự tình kia, quan hệ của họ lại càng thêm ác liệt. Hoa Phi Phi nhìn thấy Mục Phương liền tỏ vẻ nghiền ngẫm, không có việc gì cũng nói vài câu chọc tức hắn một phen. Còn Mục Phương cứ nhìn thấy Hoa Phi Phi là như thấy ôn thần, nhanh nhanh lượn chỗ khác cho lẹ, thật sự bất hòa.</w:t>
      </w:r>
    </w:p>
    <w:p>
      <w:pPr>
        <w:pStyle w:val="BodyText"/>
      </w:pPr>
      <w:r>
        <w:t xml:space="preserve">Đến buổi cơm chiều, Đường Diệu Đình phái người đến thỉnh bọn họ đi dùng cơm, mọi người cùng đến một quán nhỏ ở lưng chừng núi, có vẻ náo nhiệt. Tửu lâu mà mọi người đến dùng cơm gọi là Hối Phong lâu, nghe nói nơi đây làm món cay Tứ Xuyên là tuyệt nhất Thục Trung.</w:t>
      </w:r>
    </w:p>
    <w:p>
      <w:pPr>
        <w:pStyle w:val="BodyText"/>
      </w:pPr>
      <w:r>
        <w:t xml:space="preserve">Tiểu Tứ Tử ngồi trên lưng Thạch Đầu, Tiêu Lương đi bên cạnh hắn, hai người nắm tay nhau, thường thường liếc mắt nhìn nhau một cái, vẻ mặt cực kì ngọt ngào.</w:t>
      </w:r>
    </w:p>
    <w:p>
      <w:pPr>
        <w:pStyle w:val="BodyText"/>
      </w:pPr>
      <w:r>
        <w:t xml:space="preserve">Thanh Ảnh, Xích Ảnh đi bên cạnh nhìn thấy đều ngưỡng mộ, Tiểu Lương Tử nếu so với vương gia có thể nói là hạnh phúc hơn. Cứ nhìn Tiểu Tứ Tử, một chút cũng không có gì là mất tự nhiên, cái gì thích cũng đều hiện lên mặt. Có chỗ nào giống vương phi a, rõ ràng là thích muốn chết, ngoài miệng vẫn không chịu nói!</w:t>
      </w:r>
    </w:p>
    <w:p>
      <w:pPr>
        <w:pStyle w:val="BodyText"/>
      </w:pPr>
      <w:r>
        <w:t xml:space="preserve">“Hắt xì…” Công Tôn theo sau hắt hơi một cái, Triệu Phổ cả kinh, chạy lại ôm hắn, “Thân ái? Ngươi lạnh sao? Muốn hay không làm ít vận động cho nóng người…… Ngô!” Nói còn chưa dứt lời, đã bị Công Tôn một quyền đạp tới, “Ngươi muốn chết? Suốt ngày nói hươu nói vượn! Cũng không coi nơi này có bao nhiêu người!”</w:t>
      </w:r>
    </w:p>
    <w:p>
      <w:pPr>
        <w:pStyle w:val="BodyText"/>
      </w:pPr>
      <w:r>
        <w:t xml:space="preserve">Triệu Phổ xoa xoa chân, vẻ mặt vô tội, “Thân ái, hai ta cũng chỉ mới có ba mươi đi…… Cần gì cứ phải làm như lão nhân a, ta còn có thể làm tới chín mươi tuổi đó!”</w:t>
      </w:r>
    </w:p>
    <w:p>
      <w:pPr>
        <w:pStyle w:val="BodyText"/>
      </w:pPr>
      <w:r>
        <w:t xml:space="preserve">“Ngươi!” Công Tôn nhéo nhéo quai hàm Triệu Phổ hai cái, “Ngươi còn nói bậy, lát nữa độc chết ngươi!”</w:t>
      </w:r>
    </w:p>
    <w:p>
      <w:pPr>
        <w:pStyle w:val="BodyText"/>
      </w:pPr>
      <w:r>
        <w:t xml:space="preserve">………</w:t>
      </w:r>
    </w:p>
    <w:p>
      <w:pPr>
        <w:pStyle w:val="BodyText"/>
      </w:pPr>
      <w:r>
        <w:t xml:space="preserve">Biến hóa của Tiểu Tứ Tử và Tiêu Lương, người trì độn như Mãng Lạc cùng Mục Phương đương nhiên là nhìn không ra. Mãng Lạc tâm sự nặng nề, tất cả tâm tư đều đặt trên người bốn huynh đệ Đường Môn. Mà Mục Phương cũng nhiều tâm sự, hắn không biết có phải chính mình bị bệnh, hay do Hoa Phi Phi hạ độc hắn, như thế nào lại cứ nghĩ tới mấy chuyện hạ lưu? Không được, dù thế nào cũng phải nhờ Tiểu Tứ Tử bắt mạch cho mình a!</w:t>
      </w:r>
    </w:p>
    <w:p>
      <w:pPr>
        <w:pStyle w:val="BodyText"/>
      </w:pPr>
      <w:r>
        <w:t xml:space="preserve">Hoa Phi Phi lại rất khôn khéo, liếc mắt liền nhìn ra Tiểu Tứ Tử cùng Tiêu Lương đã tâm ý tương thông, hoặc là nói, Tiểu Tứ Tử đã thông suốt. Hắn cùng lúc vì hai người mà cao hứng, lại càng cảm thấy thú vị, liền tiến lên đi bên cạnh Tiểu Tứ Tử, “Ai nha Tiểu Tứ Tử, mặt sao lại hồng vậy nha?”</w:t>
      </w:r>
    </w:p>
    <w:p>
      <w:pPr>
        <w:pStyle w:val="BodyText"/>
      </w:pPr>
      <w:r>
        <w:t xml:space="preserve">Tiểu Tứ Tử xoay mặt liếc nhìn Hoa Phi Phi một cái, liền nghĩ ngay đến chuyện hắn đứng ngoài cửa phòng nhìn lén hai người hôn nhau, lập tức cảm thấy xấu hổ, đưa tay cầm lấy tay Tiêu Lương, nhích lại gần người Tiêu Lương, giương mắt nhìn Hoa Phi Phi cái nữa.</w:t>
      </w:r>
    </w:p>
    <w:p>
      <w:pPr>
        <w:pStyle w:val="BodyText"/>
      </w:pPr>
      <w:r>
        <w:t xml:space="preserve">Hoa Phi Phi sửng sốt, hắn nghĩ đến Tiểu Tứ Tử sẽ vì những lời này của hắn mà càng đỏ mặt hơn, không nghĩ tới Tiểu Tứ Tử không có gì thẹn thùng, mà ngược lại, ánh mắt Tiểu Tứ Tử nhìn hắn, như thế nào là lạ, liền hỏi, “Sao vậy?”</w:t>
      </w:r>
    </w:p>
    <w:p>
      <w:pPr>
        <w:pStyle w:val="BodyText"/>
      </w:pPr>
      <w:r>
        <w:t xml:space="preserve">Tiểu Tứ Tử ngắm Hoa Phi Phi vài lần, nhỏ giọng nói, “Ân… Không có.”</w:t>
      </w:r>
    </w:p>
    <w:p>
      <w:pPr>
        <w:pStyle w:val="BodyText"/>
      </w:pPr>
      <w:r>
        <w:t xml:space="preserve">Một tiếng không có nghe ra càng giống có việc, Hoa Phi Phi nheo mắt, truy vấn, “Tiểu Tứ Tử, ngươi có biết cái gì? Nói nghe chút đi!”</w:t>
      </w:r>
    </w:p>
    <w:p>
      <w:pPr>
        <w:pStyle w:val="BodyText"/>
      </w:pPr>
      <w:r>
        <w:t xml:space="preserve">“Không có nha, không biết.” Tiểu Tứ Tử càng nhỏ giọng, “Ta sẽ không nói ra đâu.”</w:t>
      </w:r>
    </w:p>
    <w:p>
      <w:pPr>
        <w:pStyle w:val="BodyText"/>
      </w:pPr>
      <w:r>
        <w:t xml:space="preserve">“Nói cái gì?” Hoa Phi Phi nóng nảy.</w:t>
      </w:r>
    </w:p>
    <w:p>
      <w:pPr>
        <w:pStyle w:val="BodyText"/>
      </w:pPr>
      <w:r>
        <w:t xml:space="preserve">Tiểu Tứ Tử trốn bên người Tiêu Lương, thì thầm, “Hoa Hoa…… Kì thực, hai người cũng rất xứng.”</w:t>
      </w:r>
    </w:p>
    <w:p>
      <w:pPr>
        <w:pStyle w:val="BodyText"/>
      </w:pPr>
      <w:r>
        <w:t xml:space="preserve">Tiểu Tứ Tử thanh âm không cao, nhưng xung quanh đều là cao thủ võ lâm, mọi người ai cũng đều nghe thấy, ngay cả Thạch Đầu cùng Tiễn Tử cũng vểnh tai lên mà nghe ngóng.</w:t>
      </w:r>
    </w:p>
    <w:p>
      <w:pPr>
        <w:pStyle w:val="BodyText"/>
      </w:pPr>
      <w:r>
        <w:t xml:space="preserve">Hoa Phi Phi mờ mịt sờ sờ đầu, hỏi lại, “Cái gì xứng?”</w:t>
      </w:r>
    </w:p>
    <w:p>
      <w:pPr>
        <w:pStyle w:val="BodyText"/>
      </w:pPr>
      <w:r>
        <w:t xml:space="preserve">Tất cả mọi người rầu rĩ cười, Hoa Phi Phi và Mục Phương đều mờ mịt nhìn Tiểu Tứ Tử, chỉ thấy Tiểu Tứ Tử nhìn Mục Phương một cái, lại nhìn Hoa Phi Phi một cái, hạ giọng, “Hoa Hoa, đi theo Phương Phương rất tốt, có cơm ăn.”</w:t>
      </w:r>
    </w:p>
    <w:p>
      <w:pPr>
        <w:pStyle w:val="BodyText"/>
      </w:pPr>
      <w:r>
        <w:t xml:space="preserve">“Phốc…” Xích Ảnh cùng Thanh Ảnh đồng thời bưng kín miệng, nhịn cười đứng một bên, còn lại Hoa Phi Phi và Mục Phương thì mặt mày xanh lét.</w:t>
      </w:r>
    </w:p>
    <w:p>
      <w:pPr>
        <w:pStyle w:val="BodyText"/>
      </w:pPr>
      <w:r>
        <w:t xml:space="preserve">Hoa Phi Phi trừng Tiểu Tứ Tử, “Tiểu Tứ Tử, ngươi nói rõ ràng, ai nói ta đi theo hắn? Hắn là một kẻ không lên được a!”</w:t>
      </w:r>
    </w:p>
    <w:p>
      <w:pPr>
        <w:pStyle w:val="BodyText"/>
      </w:pPr>
      <w:r>
        <w:t xml:space="preserve">“Ngươi mới không lên!” Mục Phương trừng ngược lại, “Vừa mới giơ lên ngươi không phát hiện sao!”</w:t>
      </w:r>
    </w:p>
    <w:p>
      <w:pPr>
        <w:pStyle w:val="BodyText"/>
      </w:pPr>
      <w:r>
        <w:t xml:space="preserve">“A……” Lúc này, tất cả mọi người đều đổ một ngụm lãnh khí, nhẫn cười, nhẫn đến đau bụng.</w:t>
      </w:r>
    </w:p>
    <w:p>
      <w:pPr>
        <w:pStyle w:val="BodyText"/>
      </w:pPr>
      <w:r>
        <w:t xml:space="preserve">Tiểu Tứ Tử khó hiểu hỏi Tiêu Lương, “Tiểu Lương Tử, rốt cuộc là cái gì không lên được? Bọn họ muốn lên cái gì nha?”</w:t>
      </w:r>
    </w:p>
    <w:p>
      <w:pPr>
        <w:pStyle w:val="BodyText"/>
      </w:pPr>
      <w:r>
        <w:t xml:space="preserve">Hai ảnh vệ cười tủm tỉm, thấp giọng, “Tiểu vương gia, chờ buổi tối kêu Tiểu Lương Tử nói cho ngươi!”</w:t>
      </w:r>
    </w:p>
    <w:p>
      <w:pPr>
        <w:pStyle w:val="BodyText"/>
      </w:pPr>
      <w:r>
        <w:t xml:space="preserve">Tiêu Lương nghe vậy mặt đỏ bừng, làm Tiểu Tứ Tử càng thêm tò mò, túm lấy tay Tiêu Lương hỏi, “Tiểu Lương Tử, đến tột cùng lên cái gì nha? Ngươi có sao? Lát nữa phải cho ta xem!”</w:t>
      </w:r>
    </w:p>
    <w:p>
      <w:pPr>
        <w:pStyle w:val="BodyText"/>
      </w:pPr>
      <w:r>
        <w:t xml:space="preserve">“Phốc…” Xích Ảnh cùng Thanh Ảnh lại phụt cười. Xa xa, Công Tôn xắn tay áo đang muốn chạy lại giáo huấn bọn họ, lại bị Triệu Phổ ngăn cản.</w:t>
      </w:r>
    </w:p>
    <w:p>
      <w:pPr>
        <w:pStyle w:val="BodyText"/>
      </w:pPr>
      <w:r>
        <w:t xml:space="preserve">Hoa Phi Phi vẻ mặt chán ghét liếc Mục Phương một cái, “Ngươi thế nào lại không biết xấu hổ như vậy a?”</w:t>
      </w:r>
    </w:p>
    <w:p>
      <w:pPr>
        <w:pStyle w:val="BodyText"/>
      </w:pPr>
      <w:r>
        <w:t xml:space="preserve">Mục Phương cũng hiểu được tự mình nói sai, bất quá đánh chết cũng không thừa nhận, lại mạnh miệng, “Ngươi mới không biết xấu hổ.” Nói xong, lại nhìn Tiểu Tứ Tử, “Tiểu Tứ Tử, ngươi đừng nghe hắn nói hươu nói vượn, ta cùng hắn mới không phải!”</w:t>
      </w:r>
    </w:p>
    <w:p>
      <w:pPr>
        <w:pStyle w:val="BodyText"/>
      </w:pPr>
      <w:r>
        <w:t xml:space="preserve">Tiểu Tứ Tử có chút bất mãn nhìn nhìn Mục Phương, “Phương Phương, ngươi thế nào lại có thể vậy, ta vừa mới rõ ràng nhìn thấy ngươi hôn môi Hoa Hoa, thế nào lại có chuyện hôn xong rồi phủ nhận a?”</w:t>
      </w:r>
    </w:p>
    <w:p>
      <w:pPr>
        <w:pStyle w:val="BodyText"/>
      </w:pPr>
      <w:r>
        <w:t xml:space="preserve">“Ách…” Mục Phương ngây ngẩn cả người, Hoa Phi Phi lại đắc ý, lạnh băng nói, “Nói cái gì thần bộ a, chính là một cái đại sắc phôi.”</w:t>
      </w:r>
    </w:p>
    <w:p>
      <w:pPr>
        <w:pStyle w:val="BodyText"/>
      </w:pPr>
      <w:r>
        <w:t xml:space="preserve">“Nga?” Tiểu Tứ Tử có chút hoài nghi liếc mắt Mục Phương một cái, ánh mắt kia như là nói, “Nguyên lai ngươi là sắc phôi nha!”</w:t>
      </w:r>
    </w:p>
    <w:p>
      <w:pPr>
        <w:pStyle w:val="BodyText"/>
      </w:pPr>
      <w:r>
        <w:t xml:space="preserve">Mục Phương muốn cãi nhưng không được, chỉ có thể hung hăng trừng mắt liếc Hoa Phi Phi, chợt nghe Tiểu Tứ Tử sâu kín nói, “Hôn rồi… Không thể không nhận a… Hơn nữa ngươi còn ở mặt trên đi.”</w:t>
      </w:r>
    </w:p>
    <w:p>
      <w:pPr>
        <w:pStyle w:val="BodyText"/>
      </w:pPr>
      <w:r>
        <w:t xml:space="preserve">“A…” Nghe xong câu này, Hoa Phi Phi hít ngược một hơi lãnh khí, “Tiểu Tứ Tử, trên dưới không phải vấn đề… Không phải lúc hôn ở trên, hắn liền có thể ở trên!”</w:t>
      </w:r>
    </w:p>
    <w:p>
      <w:pPr>
        <w:pStyle w:val="BodyText"/>
      </w:pPr>
      <w:r>
        <w:t xml:space="preserve">Tiểu Tứ Tử khó hiểu nhìn Hoa Phi Phi, nhỏ giọng nói, “Hoa Hoa, bình thường những người đẹp luôn ở dưới.”</w:t>
      </w:r>
    </w:p>
    <w:p>
      <w:pPr>
        <w:pStyle w:val="BodyText"/>
      </w:pPr>
      <w:r>
        <w:t xml:space="preserve">Hoa Phi Phi trên mặt xấu hổ, Mục Phương một bên thì lại cười lạnh.</w:t>
      </w:r>
    </w:p>
    <w:p>
      <w:pPr>
        <w:pStyle w:val="BodyText"/>
      </w:pPr>
      <w:r>
        <w:t xml:space="preserve">Hoa Phi Phi nghiến răng nghiến lợi móc hắn, “Ngươi con mẹ nó cười cái rắm a? Lão tử cho tới bây giờ cũng chưa từng ở dưới!”</w:t>
      </w:r>
    </w:p>
    <w:p>
      <w:pPr>
        <w:pStyle w:val="BodyText"/>
      </w:pPr>
      <w:r>
        <w:t xml:space="preserve">Này một tiếng rống vang, Công Tôn cùng Triệu Phổ ở phía sau đều nghe được. Công Tôn có chút buồn bực hỏi Triệu Phổ, “Bọn họ lại nói cái gì vậy? Đừng có mà dạy hư Tiểu Tứ Tử!”</w:t>
      </w:r>
    </w:p>
    <w:p>
      <w:pPr>
        <w:pStyle w:val="BodyText"/>
      </w:pPr>
      <w:r>
        <w:t xml:space="preserve">Triệu Phổ vuốt cằm suy nghĩ, một lúc lâu sau mới hỏi, “Thân ái, ngươi nói, Tiểu Tứ Tử có thể hay không lúc cùng Tiêu Lương sinh hoạt phu thê, hắn sẽ ở trên đi?”</w:t>
      </w:r>
    </w:p>
    <w:p>
      <w:pPr>
        <w:pStyle w:val="BodyText"/>
      </w:pPr>
      <w:r>
        <w:t xml:space="preserve">Công Tôn không sao cả liếc mắt nhìn hắn một cái, “Đó là đương nhiên, từ nhỏ ta đã từng nói với hắn, ‘Thực sự không được thú nam nhân, nếu có thú thì cũng nhất định phải ở trên!’”</w:t>
      </w:r>
    </w:p>
    <w:p>
      <w:pPr>
        <w:pStyle w:val="BodyText"/>
      </w:pPr>
      <w:r>
        <w:t xml:space="preserve">Triệu Phổ cười gượng hai tiếng, có chút đồng tình nhìn Tiêu Lương xa xa, xem ra Tiểu Lương Tử còn phải chờ dài dài đi.</w:t>
      </w:r>
    </w:p>
    <w:p>
      <w:pPr>
        <w:pStyle w:val="BodyText"/>
      </w:pPr>
      <w:r>
        <w:t xml:space="preserve">Dọc đường đi mấy người cãi nhau, rốt cuộc cũng đi tới Hối Phong lâu. Đường Diệu Đình đang ở dưới lầu chờ người, thấy bọn họ đi đến liền chạy nhanh lại đón tiếp.</w:t>
      </w:r>
    </w:p>
    <w:p>
      <w:pPr>
        <w:pStyle w:val="BodyText"/>
      </w:pPr>
      <w:r>
        <w:t xml:space="preserve">“Mấy vị, cuối cùng cũng đến rồi.” Đường Diệu Đình lộ ra khuôn mặt tươi cười bước lại, Hoa Phi Phi tâm tình không tốt, xoay mặt nhìn chỗ khác, cũng không để ý đến hắn.</w:t>
      </w:r>
    </w:p>
    <w:p>
      <w:pPr>
        <w:pStyle w:val="BodyText"/>
      </w:pPr>
      <w:r>
        <w:t xml:space="preserve">Đường Diệu Đình sửng sốt, trong lòng chậc chậc hai tiếng, người xinh đẹp quả nhiên cùng người thường không giống a, nóng giận đều mang một phen tình thú khác. Gã một bụng xấu tâm tư, nhìn Hoa Phi Phi bộ dáng phong tình nguyệt lãng, này nếu vào tay gã, mây mưa một phen còn không thỏa mãn sao.</w:t>
      </w:r>
    </w:p>
    <w:p>
      <w:pPr>
        <w:pStyle w:val="BodyText"/>
      </w:pPr>
      <w:r>
        <w:t xml:space="preserve">Đường Diệu Đình trong lòng nghĩ đến loạn thất bát tao, trong mắt cũng hiện ra vài phần, con người một khi có tâm tư xấu xa, ánh mắt tất nhiên cổ quái. Hoa Phi Phi không yên lòng, lười nhìn gã, những người khác cũng đều không chú ý đến. Chỉ riêng Mục Phương vẫn luôn quan sát Đường Diệu Đình, liếc mắt một cái liền thấy, khẽ nhíu mày, có chút lo lắng cho Hoa Phi Phi, mà đối với Đường Diệu Đình cũng cảnh giác vài phần.</w:t>
      </w:r>
    </w:p>
    <w:p>
      <w:pPr>
        <w:pStyle w:val="BodyText"/>
      </w:pPr>
      <w:r>
        <w:t xml:space="preserve">“Mời vào trong.” Đường Diệu Đình dẫn mọi người vào trong tửu lâu, còn nói, “Tam ca cùng Ngũ đệ cũng đã tới, bất quá Lục đệ gần đây thân thể không được khỏe, cho nên không tới được. Các vị lượng thứ, hắn từ nhỏ đã là một cái ấm sắc thuốc vậy rồi.”</w:t>
      </w:r>
    </w:p>
    <w:p>
      <w:pPr>
        <w:pStyle w:val="BodyText"/>
      </w:pPr>
      <w:r>
        <w:t xml:space="preserve">“Ân.” Tiểu Tứ Tử cười cười, “Không sao.”</w:t>
      </w:r>
    </w:p>
    <w:p>
      <w:pPr>
        <w:pStyle w:val="BodyText"/>
      </w:pPr>
      <w:r>
        <w:t xml:space="preserve">Đường Diệu Đình trong lòng liền động, tâm nói, vật nhỏ này thực sự đáng yêu, mềm mềm nộn nộn, nhất định hương vị rất ngọt ngào a, chỉ tiếc…… Hắn hơi liếc mắt nhìn Tiêu Lương đi bên cạnh Tiểu Tứ Tử, còn có hai ảnh vệ cứ như hổ rình mồi, suốt ngày theo dõi hắn… Âm thầm cảnh báo chính mình — Vật nhỏ này, đến đây nhất định không đơn giản.</w:t>
      </w:r>
    </w:p>
    <w:p>
      <w:pPr>
        <w:pStyle w:val="BodyText"/>
      </w:pPr>
      <w:r>
        <w:t xml:space="preserve">Mãng Lạc nghe được Đường lão lục không tới, trong lòng lộp bộp một chút, nhưng vẫn bất động thanh sắc, đi theo mọi người vào một nhã gian trên lầu ba.</w:t>
      </w:r>
    </w:p>
    <w:p>
      <w:pPr>
        <w:pStyle w:val="BodyText"/>
      </w:pPr>
      <w:r>
        <w:t xml:space="preserve">“Đúng rồi.” Đường Diệu Đình đột nhiên nói với mọi người, “Hôm nay ngoài hai vị huynh đệ của ta ra, còn có một vị khách quý đến đây. Hắn là bằng hữu của ta, vừa lúc tới Thục Trung vài ngày. Cho nên ta cũng mời hắn tới, các vị sẽ không trách chứ.”</w:t>
      </w:r>
    </w:p>
    <w:p>
      <w:pPr>
        <w:pStyle w:val="BodyText"/>
      </w:pPr>
      <w:r>
        <w:t xml:space="preserve">Tiêu Lương mỉm cười, “Đương nhiên là không, Đường công tử khách khí rồi.”</w:t>
      </w:r>
    </w:p>
    <w:p>
      <w:pPr>
        <w:pStyle w:val="BodyText"/>
      </w:pPr>
      <w:r>
        <w:t xml:space="preserve">Lúc này, hai người bên trong nhã gian cũng đứng lên, một người tuổi khá lớn, vừa cười vừa bước ra, nói, “Thất lễ thất lễ…… Các vị khách quý đến đây, Diệu Sơn vốn nên tự mình nghênh đón, nhưng bất đắc dĩ buổi chiều lại có việc nên chậm trễ.”</w:t>
      </w:r>
    </w:p>
    <w:p>
      <w:pPr>
        <w:pStyle w:val="BodyText"/>
      </w:pPr>
      <w:r>
        <w:t xml:space="preserve">Mọi người liếc mắt nhìn nhau, người này hẳn là Đường Diệu Sơn đi. Mục Phương tiến lên cùng hắn hoàn lễ. Tiếp đó, một người cao to từ phía sau Đường Diệu Sơn đi ra, thoạt nhìn lăng đầu lăng não, hẳn là Đường Diệu Khuê.</w:t>
      </w:r>
    </w:p>
    <w:p>
      <w:pPr>
        <w:pStyle w:val="BodyText"/>
      </w:pPr>
      <w:r>
        <w:t xml:space="preserve">Mọi người ngồi xuống, giới thiệu lẫn nhau một chút, Tiêu Lương cùng hai ảnh vệ đem Tiểu Tứ Tử hộ ở giữa, Mục Phương cùng Hoa Phi Phi lần lượt ngồi bên cạnh, Đường Diệu Đình cố ý ngồi kế Hoa Phi Phi, còn lại Đường Diệu Sơn cùng Đường Diệu Khuê ngồi chỗ lúc nãy đã ngồi. Mãng Lạc ngồi cạnh Tiêu Lương, bên cạnh hắn là một chỗ trống, chính là cạnh Đường Diệu Đình bên kia, phỏng chừng là lưu lại cho bằng hữu của hắn, là vị khách quý nọ.</w:t>
      </w:r>
    </w:p>
    <w:p>
      <w:pPr>
        <w:pStyle w:val="BodyText"/>
      </w:pPr>
      <w:r>
        <w:t xml:space="preserve">Mục Phương thấy Đường Diệu Đình nhìn chằm chằm Hoa Phi Phi đến chảy nước miếng, liền ho khan một tiếng hỏi hắn, “Không biết vị khách quý mà Đường công tử nói đang ở đâu?”</w:t>
      </w:r>
    </w:p>
    <w:p>
      <w:pPr>
        <w:pStyle w:val="BodyText"/>
      </w:pPr>
      <w:r>
        <w:t xml:space="preserve">“Nga…… Hắn chắc cũng sắp đến a.” Đường Diệu Đình hướng ra phía ngoài nhìn quanh một chút. Lúc này, chợt nghe tiếng có người ở cửa cười cười đi đến, “Đến chậm đến chậm, thật ngại quá.”</w:t>
      </w:r>
    </w:p>
    <w:p>
      <w:pPr>
        <w:pStyle w:val="BodyText"/>
      </w:pPr>
      <w:r>
        <w:t xml:space="preserve">Tiểu Tứ Tử nghe thấy thanh âm người này có chút quen tai. Đột nhiên, Thạch Đầu đang nằm bên chân hắn đứng dậy, đối cánh cửa nhe răng nhếch miệng chi chi kêu. Tiễn Tử một bên cũng theo hướng Thạch Đầu, thấy Thạch Đầu tựa hồ như gặp cừu nhân, lập tức ưỡn lưng về phía trước, bày ra bộ dạng muốn tấn công.</w:t>
      </w:r>
    </w:p>
    <w:p>
      <w:pPr>
        <w:pStyle w:val="BodyText"/>
      </w:pPr>
      <w:r>
        <w:t xml:space="preserve">Tiểu Tứ Tử đối chúng nó khoát tay, “Thạch Đầu, Tiễn Tử, ngồi xuống.”</w:t>
      </w:r>
    </w:p>
    <w:p>
      <w:pPr>
        <w:pStyle w:val="BodyText"/>
      </w:pPr>
      <w:r>
        <w:t xml:space="preserve">Thạch Đầu cùng Tiễn Tử liếc nhìn nhau, ngồi xuống, bất quá vẻ mặt vẫn rất cảnh giác mà nhìn chăm chú phương hướng kia.</w:t>
      </w:r>
    </w:p>
    <w:p>
      <w:pPr>
        <w:pStyle w:val="BodyText"/>
      </w:pPr>
      <w:r>
        <w:t xml:space="preserve">Lúc này, chỉ thấy bên ngoài là một nam tử một thân thanh y hoa phục, mũi cao thâm mục, tuy rằng to lớn hơn tướng người trung nguyên, nhưng nhìn qua, liền biết không phải người trung nguyên.</w:t>
      </w:r>
    </w:p>
    <w:p>
      <w:pPr>
        <w:pStyle w:val="BodyText"/>
      </w:pPr>
      <w:r>
        <w:t xml:space="preserve">Tiểu Tứ Tử chỉ liếc mắt nhìn một cái, liền nhíu nhíu mày.</w:t>
      </w:r>
    </w:p>
    <w:p>
      <w:pPr>
        <w:pStyle w:val="Compact"/>
      </w:pPr>
      <w:r>
        <w:t xml:space="preserve">Tiểu Tứ Tử đem chén nước trong tay quăng xuống, hoắc mắt đứng bật dây, “Đường Môn các ngươi thế nào lại cùng hắn qua lại, ta mới không cần cùng hắn chung bàn ăn cơm!”</w:t>
      </w:r>
      <w:r>
        <w:br w:type="textWrapping"/>
      </w:r>
      <w:r>
        <w:br w:type="textWrapping"/>
      </w:r>
    </w:p>
    <w:p>
      <w:pPr>
        <w:pStyle w:val="Heading2"/>
      </w:pPr>
      <w:bookmarkStart w:id="96" w:name="chương-75"/>
      <w:bookmarkEnd w:id="96"/>
      <w:r>
        <w:t xml:space="preserve">75. Chương 75</w:t>
      </w:r>
    </w:p>
    <w:p>
      <w:pPr>
        <w:pStyle w:val="Compact"/>
      </w:pPr>
      <w:r>
        <w:br w:type="textWrapping"/>
      </w:r>
      <w:r>
        <w:br w:type="textWrapping"/>
      </w:r>
      <w:r>
        <w:t xml:space="preserve">Người vừa vào cửa là ai, thế nhưng lại có thể làm cho Tiểu Tứ Tử tức giận như thế? Kì thật không chỉ Tiểu Tứ Tử, mà những người khác cũng đều kinh ngạc. Bởi vì người vừa đi vào, chính là người không lâu trước đã từng bị bọn họ bắt giữ, sau đó lại để cho Liêu vương dùng một số tiền lớn đến chuộc người, Liêu quốc tiểu vương gia, Da Luật Chấn.</w:t>
      </w:r>
    </w:p>
    <w:p>
      <w:pPr>
        <w:pStyle w:val="BodyText"/>
      </w:pPr>
      <w:r>
        <w:t xml:space="preserve">Da Luật Chấn vừa vào cửa, liền thấy được Tiểu Tứ Tử, thấy hắn mặc một cái áo màu trắng tinh xảo, bên ngoài khoác thêm một trường sa vàng nhạt, làn da trắng tuyết, khuôn mặt tròn tròn, phấn nộn nộn, còn có một đôi mắt thật to. Da Luật Chấn có chút ngơ ngẩn, này Tiểu Tứ Tử, như thế nào càng lớn càng đáng yêu vậy chứ!</w:t>
      </w:r>
    </w:p>
    <w:p>
      <w:pPr>
        <w:pStyle w:val="BodyText"/>
      </w:pPr>
      <w:r>
        <w:t xml:space="preserve">Da Luật Chấn đối Tiểu Tứ Tử chắp tay, cười nói, “U…… Này không phải là tiểu vương gia sao…… Thật sự là xảo ngộ.”</w:t>
      </w:r>
    </w:p>
    <w:p>
      <w:pPr>
        <w:pStyle w:val="BodyText"/>
      </w:pPr>
      <w:r>
        <w:t xml:space="preserve">Da Luật Chấn vừa dứt lời, Tiêu Lương liền chau mày, Da Luật Chấn này, lai giả bất thiện a, liền như vậy đã đem thân phận Tiểu Tứ Tử nói ra.</w:t>
      </w:r>
    </w:p>
    <w:p>
      <w:pPr>
        <w:pStyle w:val="BodyText"/>
      </w:pPr>
      <w:r>
        <w:t xml:space="preserve">Đường môn ba huynh đệ nhìn nhau, lại không hẹn mà cùng quay lại nhìn Da Luật Chấn, “Tiểu vương gia?”</w:t>
      </w:r>
    </w:p>
    <w:p>
      <w:pPr>
        <w:pStyle w:val="BodyText"/>
      </w:pPr>
      <w:r>
        <w:t xml:space="preserve">“Các ngươi không biết sao?” Da Luật Chấn giả vờ vô tội, bưng kín miệng, “Ai nha, thật có lỗi, ta không biết là không thể nói, tiểu vương gia chớ trách.”</w:t>
      </w:r>
    </w:p>
    <w:p>
      <w:pPr>
        <w:pStyle w:val="BodyText"/>
      </w:pPr>
      <w:r>
        <w:t xml:space="preserve">Tiểu Tứ Tử làm sao thèm để ý tới hắn, kéo Tiêu Lương một phen, “Tiểu Lương Tử, chúng ta không cần cùng bọn họ ăn cơm, Đường môn bọn họ thông đồng với ngoại nhân! Chúng ta đi tìm Gia Cát tri phủ đi!”</w:t>
      </w:r>
    </w:p>
    <w:p>
      <w:pPr>
        <w:pStyle w:val="BodyText"/>
      </w:pPr>
      <w:r>
        <w:t xml:space="preserve">“Ai…” Đường Diệu Sơn sợ tới mức run run, tội danh thông đồng với ngoại nhân này cũng không phải ai cũng có thể đảm đương a, liền vội vàng xua tay, “Chờ đã…… Này đến tột cùng là xảy ra chuyện gì a?” Vừa nói, vừa xoay mặt hỏi Da Luật Chấn, “Lữ huynh? Chuyện này rốt cuộc là sao?”</w:t>
      </w:r>
    </w:p>
    <w:p>
      <w:pPr>
        <w:pStyle w:val="BodyText"/>
      </w:pPr>
      <w:r>
        <w:t xml:space="preserve">Hoa Phi Phi một bên cười ha ha nói, “Hắn cũng không phải họ Lư, họ là con la*.”</w:t>
      </w:r>
    </w:p>
    <w:p>
      <w:pPr>
        <w:pStyle w:val="BodyText"/>
      </w:pPr>
      <w:r>
        <w:t xml:space="preserve">Da Luật là quốc họ của Liêu quốc, mọi người đương nhiên đều biết, Đường gia huynh đệ ba mặt nhìn nhau. Đường Diệu Đình nhíu mày, ngẩng đầu nhìn Da Luật Chấn, chỉ thấy Da Luật Chấn tựa hồ có chuẩn bị mà đến, không nặng không nhẹ cười hai tiếng, “Chư vị, đừng nóng vội, ta tuy rằng là Liêu quốc vương thị, nhưng là cùng Đại Tống có minh thư giải hòa, hoàng đế Đại Tống coi ta là khách, những khúc mắc trước kia, liền xóa bỏ đi.”</w:t>
      </w:r>
    </w:p>
    <w:p>
      <w:pPr>
        <w:pStyle w:val="BodyText"/>
      </w:pPr>
      <w:r>
        <w:t xml:space="preserve">“Cái gì?” Tiểu Tứ Tử kinh hãi, Da Luật Chấn hướng hắn đi tới, từ trong người lấy ra một phong thư, đưa cho Tiểu Tứ Tử, nói, “Muốn xem thử không?”</w:t>
      </w:r>
    </w:p>
    <w:p>
      <w:pPr>
        <w:pStyle w:val="BodyText"/>
      </w:pPr>
      <w:r>
        <w:t xml:space="preserve">Nhưng hắn còn chưa tới gần Tiểu Tứ Tử, chợt nghe Thạch Đầu phát ra mấy tiếng thở phì phì cảnh cáo, Da Luật Chấn sửng sốt. Tiễn Tử tuy rằng không biết người này là ai, nhưng lại hiểu được Thạch Đầu không thích hắn, không muốn cho hắn đến gần Tiểu Tứ Tử, vì thế nó bước từng bước ra trước, như hổ rình mồi mà nhìn chằm chằm Da Luật Chấn, tâm nói, ngươi cả gan dám bước lại đây? Thử bước tới coi, ta liền cắn ngươi!</w:t>
      </w:r>
    </w:p>
    <w:p>
      <w:pPr>
        <w:pStyle w:val="BodyText"/>
      </w:pPr>
      <w:r>
        <w:t xml:space="preserve">Nếu nói người bình thường bị Thạch Đầu nhìn chằm chằm thì sẽ hoảng sợ trong lòng, như vậy nếu bị Tiễn Tử nhìn chằm chằm thì hẳn sẽ đứng không vững, dù sao thì thân hình của Tiễn Tử cũng lớn gần gấp đôi Thạch Đầu, hơn nữa trông còn rất hung dữ nha. Da Luật Chấn quả nhiên lùi bước, đứng tại chỗ có chút giật mình nhìn chăm chú hai con đại trảo li như hổ rình mồi đang quan sát hắn.</w:t>
      </w:r>
    </w:p>
    <w:p>
      <w:pPr>
        <w:pStyle w:val="BodyText"/>
      </w:pPr>
      <w:r>
        <w:t xml:space="preserve">Thanh ảnh tiếp nhận phong thư trong tay, mở ra nhìn, đưa cho Tiêu Lương, Tiêu Lương cũng nhìn vào. Tiểu Tứ Tử bước lại gần, cơ hồ đều ghé vào người Tiêu Lương, mặt đối mặt Tiêu Lương rất gần rất gần, có vẻ thực thân mật. Da Luật Chấn thấy vậy, có chút không được tự nhiên.</w:t>
      </w:r>
    </w:p>
    <w:p>
      <w:pPr>
        <w:pStyle w:val="BodyText"/>
      </w:pPr>
      <w:r>
        <w:t xml:space="preserve">Trên minh thư đại khái chính là ký kết của hai nước Liêu Tống, không xâm phạm lẫn nhau gì đó.</w:t>
      </w:r>
    </w:p>
    <w:p>
      <w:pPr>
        <w:pStyle w:val="BodyText"/>
      </w:pPr>
      <w:r>
        <w:t xml:space="preserve">Tiểu Tứ Tử vẻ mặt hồ nghi xem xong, xoay mặt nhìn Tiêu Lương một cái. Tiêu Lương tại mu bàn tay hắn mà vỗ nhẹ hai cái, đảo mắt, liếc liếc phía Mãng Lạc một bên. Tiểu Tứ Tử hiểu được, ý tứ của Tiêu Lương là, vì Mãng Lạc, cứ nhẫn nãi chút đi.</w:t>
      </w:r>
    </w:p>
    <w:p>
      <w:pPr>
        <w:pStyle w:val="BodyText"/>
      </w:pPr>
      <w:r>
        <w:t xml:space="preserve">Tiểu Tứ Tử nhăn mũi, đối Da Luật Chấn liếc trắng mắt, ngồi xuống.</w:t>
      </w:r>
    </w:p>
    <w:p>
      <w:pPr>
        <w:pStyle w:val="BodyText"/>
      </w:pPr>
      <w:r>
        <w:t xml:space="preserve">Da Luật Chấn thấy sự tình đã ổn, liền đối Đường Diệu Đình ôm quyền, “Thật có lỗi với Đường huynh, tiểu đệ bởi vì thân phận đặc thù, nên ban đầu không tiện nói rõ, Đường huynh không phiền chứ?”</w:t>
      </w:r>
    </w:p>
    <w:p>
      <w:pPr>
        <w:pStyle w:val="BodyText"/>
      </w:pPr>
      <w:r>
        <w:t xml:space="preserve">“Ai…… Không sao không sao, chỉ là hiểu lầm thôi mà, ha ha ha…” Đường Diệu Đình tâm nói, nguyên lai người này gia thế lớn như vậy a, tiểu vương gia của liêu quốc. Cái này phải nắm cho chắc, cũng đâu phải người nào cũng có thể kết giao được bằng hữu tốt như vậy a, vì thế liền mời hắn ngồi.</w:t>
      </w:r>
    </w:p>
    <w:p>
      <w:pPr>
        <w:pStyle w:val="BodyText"/>
      </w:pPr>
      <w:r>
        <w:t xml:space="preserve">Sau khi mọi người đều an tọa, Đường Diệu Sơn hỏi Tiểu Tứ Tử, “Ách…… Công Tôn công tử… cũng là tiểu vương gia?”</w:t>
      </w:r>
    </w:p>
    <w:p>
      <w:pPr>
        <w:pStyle w:val="BodyText"/>
      </w:pPr>
      <w:r>
        <w:t xml:space="preserve">Tiểu Tứ Tử không nói lời nào, Mục Phương cùng Tiêu Lương liếc mắt nhìn nhau một cái. Thấy Tiêu Lương gật gật đầu, Mục Phương liền nói, “Tiểu Tứ Tử là Cửu vương gia công tử.”</w:t>
      </w:r>
    </w:p>
    <w:p>
      <w:pPr>
        <w:pStyle w:val="BodyText"/>
      </w:pPr>
      <w:r>
        <w:t xml:space="preserve">“A……” Đường gia tam huynh đệ cùng hít một ngụm lãnh khí, tâm nói ông trời a, nguyên lai vị tiểu công tử nộn nộn đáng yêu này, lại là con của Cửu vương gia nổi tiếng khắp thiên hạ a…</w:t>
      </w:r>
    </w:p>
    <w:p>
      <w:pPr>
        <w:pStyle w:val="BodyText"/>
      </w:pPr>
      <w:r>
        <w:t xml:space="preserve">Đường Diệu Đình ngẫm lại mà có chút sợ, chính hắn lúc đầu còn có ý ngắm trúng Tiểu Tứ Tử, hiện tại nghĩ lại, nếu thực đắc tội với vị tiểu vương gia này, thì cái cửa Cửu vương gia kia, chính hắn cũng qua không được a!</w:t>
      </w:r>
    </w:p>
    <w:p>
      <w:pPr>
        <w:pStyle w:val="BodyText"/>
      </w:pPr>
      <w:r>
        <w:t xml:space="preserve">Sau đó, vì muốn làm dịu không khí, Đường Diệu Sơn liền hạ lệnh mang rượu cùng thức ăn lên. Một bàn ăn này toàn là những món cay chính tông của Tứ Xuyên, ở giữa là một nồi lẩu lớn, hai bên trái phải gồm hai đĩa gà xào cay, gà xào ớt, cá nướng sốt cay, thịt xào cay, đậu hũ sốt cay, cá hấp, và thêm những món cay khác…… Mỗi món ăn đều là một tầng sa tế thật dày, còn có rất nhiều hạt tiêu, ngay cả khí tỏa ra cũng mang theo một cỗ nồng mùi ớt.</w:t>
      </w:r>
    </w:p>
    <w:p>
      <w:pPr>
        <w:pStyle w:val="BodyText"/>
      </w:pPr>
      <w:r>
        <w:t xml:space="preserve">“Hắt xì…” Tiểu Tứ Tử nhịn không được hắt xì vài cái. Tiêu Lương xoay mặt nhìn hắn, thấy hắn mặt đỏ hồng, đưa tay xoa xoa cái mũi, liền hỏi, “Cẩn nhi, không ăn cay được sao? Không ăn được thì kêu nhà bếp làm cái gì cho ngươi ăn lót dạ một chút?”</w:t>
      </w:r>
    </w:p>
    <w:p>
      <w:pPr>
        <w:pStyle w:val="BodyText"/>
      </w:pPr>
      <w:r>
        <w:t xml:space="preserve">“Đúng đúng!” Đường Diệu Sơn vội vã nói, “Trước đó không hỏi đến khẩu vị của tiểu vương gia, nếu không thích, liền đổi lại vậy.”</w:t>
      </w:r>
    </w:p>
    <w:p>
      <w:pPr>
        <w:pStyle w:val="BodyText"/>
      </w:pPr>
      <w:r>
        <w:t xml:space="preserve">Tiểu Tứ Tử còn chưa nói gì, Đường Diệu Khuê đã cầm đôi đũa, gắp một miếng cá hấp cho vào miệng, đối Tiểu Tứ Tử nói, “Ai…… Khó có được một lần đến Thục Trung, đương nhiên là phải ăn món cay Tứ Xuyên, hương vị rất ngon a, không ăn thì thật đáng tiếc!”</w:t>
      </w:r>
    </w:p>
    <w:p>
      <w:pPr>
        <w:pStyle w:val="BodyText"/>
      </w:pPr>
      <w:r>
        <w:t xml:space="preserve">Tiểu Tứ Tử nghe hắn nói được sảng khoái như vậy, liền hướng hắn cười cười, “Đúng. Ta cho tới bây giờ cũng chưa từng ăn qua món Tứ Xuyên! Sớm nghe nói nó rất cay, bất quá thực sảng khoái!”</w:t>
      </w:r>
    </w:p>
    <w:p>
      <w:pPr>
        <w:pStyle w:val="BodyText"/>
      </w:pPr>
      <w:r>
        <w:t xml:space="preserve">“Đúng vậy!” Đường Diệu Khuê gặp bộ dáng đáng yêu của Tiểu Tứ Tử, liền đổi tính tình, giới thiệu cho hắn món cay Tứ Xuyên nào ngon.</w:t>
      </w:r>
    </w:p>
    <w:p>
      <w:pPr>
        <w:pStyle w:val="BodyText"/>
      </w:pPr>
      <w:r>
        <w:t xml:space="preserve">Vừa nói chuyện, không khí trong phòng cũng không còn khẩn trương như khi nãy, mọi người cũng thoải mái bắt đầu ăn uống.</w:t>
      </w:r>
    </w:p>
    <w:p>
      <w:pPr>
        <w:pStyle w:val="BodyText"/>
      </w:pPr>
      <w:r>
        <w:t xml:space="preserve">Tiêu Lương gắp cho Tiểu Tứ Tử một miếng gà xào cay, để vào trong chén hắn, đối hắn nói, “Cẩn nhi, cay như vậy chắc là được.”</w:t>
      </w:r>
    </w:p>
    <w:p>
      <w:pPr>
        <w:pStyle w:val="BodyText"/>
      </w:pPr>
      <w:r>
        <w:t xml:space="preserve">“Ân.” Tiểu Tứ Tử gật gật đầu, gắp lên thổi thổi, sau mới cho vào miệng.</w:t>
      </w:r>
    </w:p>
    <w:p>
      <w:pPr>
        <w:pStyle w:val="BodyText"/>
      </w:pPr>
      <w:r>
        <w:t xml:space="preserve">“Hô……” Tiểu Tứ Tử vừa cho miếng đầu tiên vào, đôi môi vì cay mà lập tức đỏ lên, mở miệng thè lưỡi ra, lấy tay quạt quạt, “Tiểu Lương Tử cay muốn chết!”</w:t>
      </w:r>
    </w:p>
    <w:p>
      <w:pPr>
        <w:pStyle w:val="BodyText"/>
      </w:pPr>
      <w:r>
        <w:t xml:space="preserve">Tiêu Lương dở khóc dở cười, vội vàng đưa trà cho hắn uống, nói, “Tiểu Lương Tử mới không phải cay chết đâu.”</w:t>
      </w:r>
    </w:p>
    <w:p>
      <w:pPr>
        <w:pStyle w:val="BodyText"/>
      </w:pPr>
      <w:r>
        <w:t xml:space="preserve">Tiểu Tứ Tử dùng cánh tay cọ cọ hắn, uống miếng nước, đó là trà hoa cúc hảo hạng, Tiêu Lương sợ hắn cay, còn hâm nóng lại giúp. Tiểu Tứ Tử cắn đũa nhìn đĩa gà xào cay, Tiêu Lương cười nói, “Còn muốn?”</w:t>
      </w:r>
    </w:p>
    <w:p>
      <w:pPr>
        <w:pStyle w:val="BodyText"/>
      </w:pPr>
      <w:r>
        <w:t xml:space="preserve">“Ân.” Tiểu Tứ Tử gật đầu, Tiêu Lương lại gắp cho hắn một miếng. Thanh ảnh một bên vừa ăn vừa bóc cho Tiểu Tứ Tử một con tôm hùm nhỏ, Xích ảnh cũng gắp cho hắn một miếng thịt dê trong nồi lẩu ra.</w:t>
      </w:r>
    </w:p>
    <w:p>
      <w:pPr>
        <w:pStyle w:val="BodyText"/>
      </w:pPr>
      <w:r>
        <w:t xml:space="preserve">Đường gia tam huynh đệ ba mặt nhìn nhau, nhìn tư thái ăn cơm, thật đúng là một tiểu vương gia a.</w:t>
      </w:r>
    </w:p>
    <w:p>
      <w:pPr>
        <w:pStyle w:val="BodyText"/>
      </w:pPr>
      <w:r>
        <w:t xml:space="preserve">Bất quá Tiểu Tứ Tử cũng bận rộn, ăn một miếng, vì cay quá mà nhe răng thè lưỡi, còn không thì hướng Tiêu Lương đưa qua một miếng, “Tiểu Lương Tử, ngươi ăn cái này, này ăn ngon.”</w:t>
      </w:r>
    </w:p>
    <w:p>
      <w:pPr>
        <w:pStyle w:val="BodyText"/>
      </w:pPr>
      <w:r>
        <w:t xml:space="preserve">Hoa Phi Phi cùng Mục Phương ngồi bên cũng thấy được, trên mặt mang ý cười. Hoa Phi Phi lắc lắc đầu, thở dài, liếc mắt nhìn Mục Phương một cái. Mục Phương đang gắp thử một miếng đậu hũ sốt cay, thấy Hoa Phi Phi đột nhiên hung hăng liếc mình một cái, có chút khó hiểu, nghĩ nghĩ, liền đem chén nhỏ đựng đậu hũ sốt cay của hắn qua cho Hoa Phi Phi, nói, “Bằng không ngươi ăn đi.”</w:t>
      </w:r>
    </w:p>
    <w:p>
      <w:pPr>
        <w:pStyle w:val="BodyText"/>
      </w:pPr>
      <w:r>
        <w:t xml:space="preserve">Hoa Phi Phi miệng nở nụ cười, cầm thìa bắt đầu ăn đậu hũ. Mà Đường Diệu Đình một bên cũng ân cần gắp thức ăn cho Hoa Phi Phi, nhưng Hoa Phi Phi chính là cứ cúi đầu ăn. Nhìn thấy hành động này của hắn, Mục Phương không hiểu sao liền thấy trong lòng thư sướng, ngay cả thức ăn cũng giống như ngon hơn.</w:t>
      </w:r>
    </w:p>
    <w:p>
      <w:pPr>
        <w:pStyle w:val="BodyText"/>
      </w:pPr>
      <w:r>
        <w:t xml:space="preserve">“Tiểu Tứ Tử?” Da Luật Chấn bắt chuyện với Tiểu Tứ Tử, “Như thế nào lại đến Thục Trung?”</w:t>
      </w:r>
    </w:p>
    <w:p>
      <w:pPr>
        <w:pStyle w:val="BodyText"/>
      </w:pPr>
      <w:r>
        <w:t xml:space="preserve">Tiểu Tứ Tử lườm hắn, “Ngươi quen mới được gọi ta là Tiểu Tứ Tử.”</w:t>
      </w:r>
    </w:p>
    <w:p>
      <w:pPr>
        <w:pStyle w:val="BodyText"/>
      </w:pPr>
      <w:r>
        <w:t xml:space="preserve">“Ách…” Da Luật Chấn mất mặt, cứ như người ta đóng sập cửa trước mặt hắn vậy. Thấy Tiêu Lương gọi Tiểu Tứ Tử là Cẩn nhi, cũng liền mở miệng, “Cẩn……”</w:t>
      </w:r>
    </w:p>
    <w:p>
      <w:pPr>
        <w:pStyle w:val="BodyText"/>
      </w:pPr>
      <w:r>
        <w:t xml:space="preserve">Tiểu Tứ Tử hung hăng trừng mắt liếc hắn một cái, “Chỉ có Tiểu Lương Tử mới được gọi ta là Cẩn nhi!”</w:t>
      </w:r>
    </w:p>
    <w:p>
      <w:pPr>
        <w:pStyle w:val="BodyText"/>
      </w:pPr>
      <w:r>
        <w:t xml:space="preserve">Nói xong, còn hướng Tiêu Lương cọ cọ, rồi lại nhìn chăm chăm Da Luật Chấn, tâm nói, ta ngồi gần Tiểu Lương Tử như vậy, ngươi nếu dám ăn đậu hủ của Tiểu Lương Tử, ta cùng Thạch Đầu, Tiễn Tử sẽ cắn ngươi!</w:t>
      </w:r>
    </w:p>
    <w:p>
      <w:pPr>
        <w:pStyle w:val="BodyText"/>
      </w:pPr>
      <w:r>
        <w:t xml:space="preserve">Đường Diệu Sơn thấy không khí tựa hồ lại khẩn trương lên, liền vội nói lãng qua chuyện khác, “Đúng rồi tiểu vương gia, nghe nói ngài có biện pháp chữa khỏi bệnh cho Tiểu Muội?”</w:t>
      </w:r>
    </w:p>
    <w:p>
      <w:pPr>
        <w:pStyle w:val="BodyText"/>
      </w:pPr>
      <w:r>
        <w:t xml:space="preserve">Tiểu Tứ Tử sửng sốt, tâm nói, đều là con la kia không tốt, đột nhiên đến đây, thiếu chút nữa liền đem chính sự quên mất. Tiểu Tứ Tử nhìn Tiêu Lương, thấy Tiêu Lương đối hắn nháy mắt mấy cái, liền nói, “Ân, đúng vậy, Đường Tiểu Muội có thể trị được.”</w:t>
      </w:r>
    </w:p>
    <w:p>
      <w:pPr>
        <w:pStyle w:val="BodyText"/>
      </w:pPr>
      <w:r>
        <w:t xml:space="preserve">“Trị như thế nào?” Tất cả mọi người tò mò nhìn Tiểu Tứ Tử.</w:t>
      </w:r>
    </w:p>
    <w:p>
      <w:pPr>
        <w:pStyle w:val="BodyText"/>
      </w:pPr>
      <w:r>
        <w:t xml:space="preserve">“Ai, ta nói chứ.” Đường Diệu Khuê tò mò hỏi, “Tiểu Tứ Tử ngươi bao nhiêu tuổi a? Mới lớn như vậy đã có năng lực, là học y thuật với ai a?”</w:t>
      </w:r>
    </w:p>
    <w:p>
      <w:pPr>
        <w:pStyle w:val="BodyText"/>
      </w:pPr>
      <w:r>
        <w:t xml:space="preserve">“Học với phụ thân ta.” Tiểu Tứ Tử có chút đắc ý, “Phụ thân ta là thần y nổi danh đương thời a.”</w:t>
      </w:r>
    </w:p>
    <w:p>
      <w:pPr>
        <w:pStyle w:val="BodyText"/>
      </w:pPr>
      <w:r>
        <w:t xml:space="preserve">Đường tam huynh đệ nhìn nhau, liền có chút khó hiểu, bọn họ có nghe qua võ công cái thế lại thiện chiến của Cửu vương gia Triệu Phổ, nhưng lại chưa từng nghe qua hắn còn biết y thuật đâu.</w:t>
      </w:r>
    </w:p>
    <w:p>
      <w:pPr>
        <w:pStyle w:val="BodyText"/>
      </w:pPr>
      <w:r>
        <w:t xml:space="preserve">Tại nhã gian cách vách, Triệu Phổ đem cái bàn ăn đặt chuyển qua đặt cạnh tường, Triệu Phổ dùng nội lực chọt hai lỗ nhỏ trên tường, hai người cùng nhìn. Công Tôn đã ngửi thấy mùi cay bên kia, Triệu Phổ liền sai người mang một nồi lẩu cay tới, hai người cùng ăn, vừa ăn vừa hít hà, vừa cách vách xem náo nhiệt.</w:t>
      </w:r>
    </w:p>
    <w:p>
      <w:pPr>
        <w:pStyle w:val="BodyText"/>
      </w:pPr>
      <w:r>
        <w:t xml:space="preserve">“Da Luật Chấn như thế nào lại tới đây?” Công Tôn giật mình nhìn Triệu Phổ, “Chuyện này cùng người Liêu có quan hệ sao?”</w:t>
      </w:r>
    </w:p>
    <w:p>
      <w:pPr>
        <w:pStyle w:val="BodyText"/>
      </w:pPr>
      <w:r>
        <w:t xml:space="preserve">Triệu Phổ lắc lắc đầu, “Nhìn không giống a…… Ta lại cảm thấy, hắn là vì Tiểu Tứ Tử mà đến.”</w:t>
      </w:r>
    </w:p>
    <w:p>
      <w:pPr>
        <w:pStyle w:val="BodyText"/>
      </w:pPr>
      <w:r>
        <w:t xml:space="preserve">“Cái gì?” Nghe vậy, lông mày Công Tôn dựng thẳng lên, mắng to, “Tiểu tử này cũng dám chú ý đến Tiểu Tứ Tử? Lão tử giết hắn!” Nói xong, liền đưa tay đào đào độc dược, muốn đối Da Luật Chấn hạ thủ.</w:t>
      </w:r>
    </w:p>
    <w:p>
      <w:pPr>
        <w:pStyle w:val="BodyText"/>
      </w:pPr>
      <w:r>
        <w:t xml:space="preserve">Triệu Phổ vội ngăn hắn lại, “Ngươi yên tâm đi, nhiều người như vậy quan sát hắn, Da Luật Chấn hắn cũng không dám xằng bậy, trước cứ để vậy, cứ nhìn xem tình hình rồi tính sau.”</w:t>
      </w:r>
    </w:p>
    <w:p>
      <w:pPr>
        <w:pStyle w:val="BodyText"/>
      </w:pPr>
      <w:r>
        <w:t xml:space="preserve">Công Tôn cắn răng thu lại độc dược, miệng lẩm bẩm, “Dám đụng đến con ta, ta liền hoạn ngươi!”</w:t>
      </w:r>
    </w:p>
    <w:p>
      <w:pPr>
        <w:pStyle w:val="BodyText"/>
      </w:pPr>
      <w:r>
        <w:t xml:space="preserve">Lúc này, chợt nghe cách vách có tiếng Đường Diệu Đình hỏi, “Tiểu vương gia, thế nào lại có cách làm Tiểu Muội hồi sinh vậy?”</w:t>
      </w:r>
    </w:p>
    <w:p>
      <w:pPr>
        <w:pStyle w:val="BodyText"/>
      </w:pPr>
      <w:r>
        <w:t xml:space="preserve">Tiểu Tứ Tử nhìn nhìn mọi người, giảng giải, “Ân, có thể trộn chung một thứ có thành phần giống với hãi long nhãn, chế tạo thành một loại dược, loại dược này hiệu quả giống như hải long nhãn.”</w:t>
      </w:r>
    </w:p>
    <w:p>
      <w:pPr>
        <w:pStyle w:val="BodyText"/>
      </w:pPr>
      <w:r>
        <w:t xml:space="preserve">“Thật sự?” Đường Diệu Sơn tựa hồ có chút vui sướng, “Nói như vậy, Tiểu Muội coi như được cứu rồi?!”</w:t>
      </w:r>
    </w:p>
    <w:p>
      <w:pPr>
        <w:pStyle w:val="BodyText"/>
      </w:pPr>
      <w:r>
        <w:t xml:space="preserve">“Đâu, vẫn là có một chút khó khăn.” Tiểu Tứ Tử nói, “Vẫn phải cần mấy vị thuốc đặc thù, đến lúc đó không biết mấy hiệu thuốc ở Thục Trung này có bán hay không. Nếu không có, chỉ còn cách lên núi hái mà thôi.”</w:t>
      </w:r>
    </w:p>
    <w:p>
      <w:pPr>
        <w:pStyle w:val="BodyText"/>
      </w:pPr>
      <w:r>
        <w:t xml:space="preserve">Đường Diệu Đình vội vỗ ngực nói, “Sự tình liên quan tới Tiểu Muội, tiểu vương gia, ngươi viết phương thuốc ấy ra, ta sẽ sai người dốc sức đi tìm.”</w:t>
      </w:r>
    </w:p>
    <w:p>
      <w:pPr>
        <w:pStyle w:val="BodyText"/>
      </w:pPr>
      <w:r>
        <w:t xml:space="preserve">Tiểu Tứ Tử khoát tay, cười tủm tỉm nói, “Thuốc này là phương thuốc bí truyền, không thể để cho người khác biết, phụ thân ta đã phân phó rồi.”</w:t>
      </w:r>
    </w:p>
    <w:p>
      <w:pPr>
        <w:pStyle w:val="BodyText"/>
      </w:pPr>
      <w:r>
        <w:t xml:space="preserve">Ở cách vách, Công Tôn bĩu môi, tử tiểu hài tử, dám lấy phụ thân ra làm bia chắn!</w:t>
      </w:r>
    </w:p>
    <w:p>
      <w:pPr>
        <w:pStyle w:val="BodyText"/>
      </w:pPr>
      <w:r>
        <w:t xml:space="preserve">Triệu Phổ nhìn nhìn đôi môi Công Tôn bởi vì ăn cay mà đỏ au, không biết đang suy nghĩ gì, chỉ cúi đầu uống trà.</w:t>
      </w:r>
    </w:p>
    <w:p>
      <w:pPr>
        <w:pStyle w:val="BodyText"/>
      </w:pPr>
      <w:r>
        <w:t xml:space="preserve">Tiểu Tứ Tử vừa nói xong, Đường gia huynh đệ lại nhìn nhau. Đường Diệu Sơn cũng không truy vấn nhiều, chính là đối Tiểu Tứ Tử chắp tay, “Vậy làm phiền tiểu vương gia.”</w:t>
      </w:r>
    </w:p>
    <w:p>
      <w:pPr>
        <w:pStyle w:val="BodyText"/>
      </w:pPr>
      <w:r>
        <w:t xml:space="preserve">“Ân.” Tiểu Tứ Tử gật gật đầu, “Yên tâm.”</w:t>
      </w:r>
    </w:p>
    <w:p>
      <w:pPr>
        <w:pStyle w:val="BodyText"/>
      </w:pPr>
      <w:r>
        <w:t xml:space="preserve">Sau, mọi người tiếp tục dùng cơm, Hoa Phi Phi cùng Mục Phương liếc mắt nhìn nhau một cái, Đường Diệu Đình cùng Đường Diệu Sơn, cảm giác là lạ.</w:t>
      </w:r>
    </w:p>
    <w:p>
      <w:pPr>
        <w:pStyle w:val="BodyText"/>
      </w:pPr>
      <w:r>
        <w:t xml:space="preserve">Tiêu Lương còn lại thì chú ý tới Đường Diệu Khuê đang ngồi ăn, bình thường cho dù hắn là mãng hán thô lỗ đi chăng nữa, thì chuyện liên quan tới thân muội muội của mình, cũng sẽ không thờ ơ như thế……</w:t>
      </w:r>
    </w:p>
    <w:p>
      <w:pPr>
        <w:pStyle w:val="Compact"/>
      </w:pPr>
      <w:r>
        <w:t xml:space="preserve">Mọi người liếc mắt nhìn nhau, trong lòng đều hiểu mà không nói — Xem ra, Đường gia tam huynh đệ này, đều có chút vấn đề.</w:t>
      </w:r>
      <w:r>
        <w:br w:type="textWrapping"/>
      </w:r>
      <w:r>
        <w:br w:type="textWrapping"/>
      </w:r>
    </w:p>
    <w:p>
      <w:pPr>
        <w:pStyle w:val="Heading2"/>
      </w:pPr>
      <w:bookmarkStart w:id="97" w:name="chương-76"/>
      <w:bookmarkEnd w:id="97"/>
      <w:r>
        <w:t xml:space="preserve">76. Chương 76</w:t>
      </w:r>
    </w:p>
    <w:p>
      <w:pPr>
        <w:pStyle w:val="Compact"/>
      </w:pPr>
      <w:r>
        <w:br w:type="textWrapping"/>
      </w:r>
      <w:r>
        <w:br w:type="textWrapping"/>
      </w:r>
      <w:r>
        <w:t xml:space="preserve">Bữa cơm này, Tiểu Tứ Tử trừ bỏ khuôn mặt đỏ bừng, môi vì cay mà đỏ ửng ra, chính là phát hiện được ba vị Đường gia huynh đệ này tựa hồ là có chút vấn đề.</w:t>
      </w:r>
    </w:p>
    <w:p>
      <w:pPr>
        <w:pStyle w:val="BodyText"/>
      </w:pPr>
      <w:r>
        <w:t xml:space="preserve">Còn chuyện Da Luật Chấn, cũng phải bớt chút lực mà chú ý tới, phải cùng lúc quan sát Đường gia tam huynh đệ, cùng lúc phải đề phòng Da Luật Chấn. Lại ở cùng với Tiểu Lương Tử, đôi khi cảm thấy hơi khó khăn.</w:t>
      </w:r>
    </w:p>
    <w:p>
      <w:pPr>
        <w:pStyle w:val="BodyText"/>
      </w:pPr>
      <w:r>
        <w:t xml:space="preserve">Tiêu Lương dở khóc dở cười nhìn Tiểu Tứ Tử một mình một góc bận bận rộn rộn, liền tại cánh tay hắn nhẹ nhàng véo một chút.</w:t>
      </w:r>
    </w:p>
    <w:p>
      <w:pPr>
        <w:pStyle w:val="BodyText"/>
      </w:pPr>
      <w:r>
        <w:t xml:space="preserve">Tiểu Tứ Tử giương mắt nhìn hắn, đôi mắt ngân ngấn nước mở thật to. Tiêu Lương thấy vậy nhịn không được nuốt nuốt nước miếng, nói, “Cẩn nhi, ăn cơm xong rồi, vậy đi dạo một chút đi? Thuận tiện mua một chút dược liệu.”</w:t>
      </w:r>
    </w:p>
    <w:p>
      <w:pPr>
        <w:pStyle w:val="BodyText"/>
      </w:pPr>
      <w:r>
        <w:t xml:space="preserve">“Ân.” Tiểu Tứ Tử cười tủm tỉm điểm điểm đầu.</w:t>
      </w:r>
    </w:p>
    <w:p>
      <w:pPr>
        <w:pStyle w:val="BodyText"/>
      </w:pPr>
      <w:r>
        <w:t xml:space="preserve">Da Luật Chấn một bên nhìn mà tâm ngứa, liền cười nói, “Ta cũng hiếm khi tới Thục Trung, không bằng mọi người kết bạn cùng nhau du ngoạn?”</w:t>
      </w:r>
    </w:p>
    <w:p>
      <w:pPr>
        <w:pStyle w:val="BodyText"/>
      </w:pPr>
      <w:r>
        <w:t xml:space="preserve">Tiểu Tứ Tử cảnh giác trừng mắt liếc hắn, “Ai muốn cùng ngươi kết bạn du ngoạn!”</w:t>
      </w:r>
    </w:p>
    <w:p>
      <w:pPr>
        <w:pStyle w:val="BodyText"/>
      </w:pPr>
      <w:r>
        <w:t xml:space="preserve">Da Luật Chấn bất đắc dĩ cười cười, “Tiểu vương gia, ta cũng không có địch ý gì, chỉ thầm nghĩ muốn làm bằng hữu thôi, vì sao ngươi cứ có thành kiến với ta vậy nha?”</w:t>
      </w:r>
    </w:p>
    <w:p>
      <w:pPr>
        <w:pStyle w:val="BodyText"/>
      </w:pPr>
      <w:r>
        <w:t xml:space="preserve">Tiểu Tứ Tử hơi nheo mắt, liếc liếc hắn, nhỏ giọng, “Nếu có thể thật sự có thể tránh ngươi, vậy mới thật sự tốt, hừ.”</w:t>
      </w:r>
    </w:p>
    <w:p>
      <w:pPr>
        <w:pStyle w:val="BodyText"/>
      </w:pPr>
      <w:r>
        <w:t xml:space="preserve">Xung quanh mọi người nhìn thấy Da Luật Chấn có chút mất mặt, nhưng Da Luật Chấn lại làm như chẳng sao cả. Tiểu Tứ Tử bộ dáng lạnh như băng, còn có một phen ý nhị khác a.</w:t>
      </w:r>
    </w:p>
    <w:p>
      <w:pPr>
        <w:pStyle w:val="BodyText"/>
      </w:pPr>
      <w:r>
        <w:t xml:space="preserve">Tiêu Lương lừ mắt chăm chăm nhìn vào Da Luật Chấn, ánh mắt rét lạnh, tâm nói, trước hết cứ tìm một nơi nào vắng vẻ tẩn ngươi, đỡ phải để ngươi nhìn Tiểu Tứ Tử đến chảy nước miếng như kia.</w:t>
      </w:r>
    </w:p>
    <w:p>
      <w:pPr>
        <w:pStyle w:val="BodyText"/>
      </w:pPr>
      <w:r>
        <w:t xml:space="preserve">Tại một đầu khác, Công Tôn đã sớm nổi trận lôi đình, mắng to, “Hảo cho ngươi một cái Da Luật Chấn a, cũng dám chú ý tới Tiểu Tứ Tử nhà ta, lão tử không giáo huấn ngươi một chút là không được!”</w:t>
      </w:r>
    </w:p>
    <w:p>
      <w:pPr>
        <w:pStyle w:val="BodyText"/>
      </w:pPr>
      <w:r>
        <w:t xml:space="preserve">Triệu Phổ một bên còn lại thì đang sờ sờ cằm, tựa hồ là đang suy nghĩ chuyện khác.</w:t>
      </w:r>
    </w:p>
    <w:p>
      <w:pPr>
        <w:pStyle w:val="BodyText"/>
      </w:pPr>
      <w:r>
        <w:t xml:space="preserve">Chờ ăn cơm gần xong, Đường Diệu Đình đề nghị, “Hoa huynh, lát nữa, buổi tối sẽ có hội đèn ***g, có muốn đi xem hay không?”</w:t>
      </w:r>
    </w:p>
    <w:p>
      <w:pPr>
        <w:pStyle w:val="BodyText"/>
      </w:pPr>
      <w:r>
        <w:t xml:space="preserve">Hoa Phi Phi còn chưa kịp trả lời, chợt nghe Mục Phương nói, “Du ngoạn thì miễn đi, chúng ta còn phải tra án nữa.”</w:t>
      </w:r>
    </w:p>
    <w:p>
      <w:pPr>
        <w:pStyle w:val="BodyText"/>
      </w:pPr>
      <w:r>
        <w:t xml:space="preserve">Hoa Phi Phi liếc hắn một cái, chỉ thấy Mục Phương cũng trắng mắt liếc lại, nhỏ giọng nói, “Cả ngày không nghĩ được gì rồi, làm chút chính sự đi.”</w:t>
      </w:r>
    </w:p>
    <w:p>
      <w:pPr>
        <w:pStyle w:val="BodyText"/>
      </w:pPr>
      <w:r>
        <w:t xml:space="preserve">Hoa Phi Phi cắn chặt răng, đối Đường Diệu Đình nói, “Ý tốt của Đường huynh đương nhiên là không thể cô phụ, không sao, ta cũng không phải là bộ khoái gì cả. Buổi tối ta sẽ đến xem hội đèn ***g. Người nào làm bộ khoái thì vẫn cứ đi tra án là được rồi.”</w:t>
      </w:r>
    </w:p>
    <w:p>
      <w:pPr>
        <w:pStyle w:val="BodyText"/>
      </w:pPr>
      <w:r>
        <w:t xml:space="preserve">Mục Phương trừng mắt liếc Hoa Phi Phi một cái, Hoa Phi Phi đối hắn cau mũi, cúi đầu uống rượu, chính là không để ý tới hắn.</w:t>
      </w:r>
    </w:p>
    <w:p>
      <w:pPr>
        <w:pStyle w:val="BodyText"/>
      </w:pPr>
      <w:r>
        <w:t xml:space="preserve">Mục Phương thấy vẻ mặt vui sướng của Đường Diệu Đình lúc châm rượu cho Hoa Phi Phi, trong mắt kia chứa một tia ái muội cười cười, nhìn không vừa mắt. Trong lòng lo lắng Hoa Phi Phi giận hắn, buổi tối nếu cùng Đường Diệu Đình một chỗ, tuyệt đối không được để chịu thiệt.</w:t>
      </w:r>
    </w:p>
    <w:p>
      <w:pPr>
        <w:pStyle w:val="BodyText"/>
      </w:pPr>
      <w:r>
        <w:t xml:space="preserve">Tiểu Tứ Tử ở một bên, vuốt cằm nhìn ba người trò chuyện, cảm thấy thực vi diệu thực vi diệu nha.</w:t>
      </w:r>
    </w:p>
    <w:p>
      <w:pPr>
        <w:pStyle w:val="BodyText"/>
      </w:pPr>
      <w:r>
        <w:t xml:space="preserve">Chờ cơm rượu xong xuôi, mọi người chuẩn bị rời khỏi tửu lâu, Tiểu Tứ Tử cùng Tiêu Lương mang theo Thạch Đầu và Tiễn Tử, thêm mấy ảnh vệ cùng nhau đi dạo phố. Hoa Phi Phi cùng Đường Diệu Đình đi chung với nhau, nói là đi du hồ, Mục Phương có chút lo lắng, đành phải đi theo. Hoa Phi Phi liếc hắn một cái, cười nói, “Mục đại thần bộ a, ngươi không phải nói muốn làm chính sự sao?”</w:t>
      </w:r>
    </w:p>
    <w:p>
      <w:pPr>
        <w:pStyle w:val="BodyText"/>
      </w:pPr>
      <w:r>
        <w:t xml:space="preserve">Mục Phương nghe vậy cũng khó chịu, hung hăng trừng mắt liếc Hoa Phi Phi, xoay người bỏ đi.</w:t>
      </w:r>
    </w:p>
    <w:p>
      <w:pPr>
        <w:pStyle w:val="BodyText"/>
      </w:pPr>
      <w:r>
        <w:t xml:space="preserve">Hoa Phi Phi thấy hắn đi rồi, trong lòng càng giận, cắn răng thầm nghĩ, “Ngươi này tử ngốc tử!”</w:t>
      </w:r>
    </w:p>
    <w:p>
      <w:pPr>
        <w:pStyle w:val="BodyText"/>
      </w:pPr>
      <w:r>
        <w:t xml:space="preserve">Đường Diệu Đình một bên nhìn tới nhất thanh nhị sở, liền nói với Hoa Phi Phi, “Hoa huynh, chúng ta lên thuyền uống hai chén, thế nào?”</w:t>
      </w:r>
    </w:p>
    <w:p>
      <w:pPr>
        <w:pStyle w:val="BodyText"/>
      </w:pPr>
      <w:r>
        <w:t xml:space="preserve">“Ân.” Hoa Phi Phi kì thật nhìn thấy Đường Diệu Đình cũng chả mấy hứng thú, nhưng không có biện pháp, đành phải theo hắn, nghĩ rằng, thuận tiện tra thử tiểu tử này xem sao.</w:t>
      </w:r>
    </w:p>
    <w:p>
      <w:pPr>
        <w:pStyle w:val="BodyText"/>
      </w:pPr>
      <w:r>
        <w:t xml:space="preserve">Da Luật Chấn vốn muốn đi theo Tiểu Tứ Tử, nhưng lại bị Tiểu Tứ Tử đuổi đi, bất đắc dĩ, chỉ có thể theo hai huynh đệ Đường gia quay về Đường môn trước. Mãng Lạc cùng Mục Phương cũng trở về, mọi người phân công nhau làm việc.</w:t>
      </w:r>
    </w:p>
    <w:p>
      <w:pPr>
        <w:pStyle w:val="BodyText"/>
      </w:pPr>
      <w:r>
        <w:t xml:space="preserve">Tiểu Tứ Tử ăn rất no, nhưng lần này lại không cưỡi Thạch Đầu, mà là cùng mọi người thong thả đi cho tiêu thực. Thạch Đầu cùng Tiễn Tử ăn cay cũng có chút nóng, Thạch Đầu đột nhiên nấc một tiếng, Tiễn Tử cọ cọ nó, Thanh ảnh dùng túi nước cho Thạch Đầu uống một chút.</w:t>
      </w:r>
    </w:p>
    <w:p>
      <w:pPr>
        <w:pStyle w:val="BodyText"/>
      </w:pPr>
      <w:r>
        <w:t xml:space="preserve">Tiểu Tứ Tử thấy được, hắc hắc hắc nở nụ cười, đưa tay chỉ vào Thạch Đầu, “Bổn Thạch Đầu, ngay cả ăn cay mà cũng đánh nấc…… Ách…” Nói còn chưa dứt lời, Tiểu Tứ Tử hắn cũng liền nấc lên một cái.</w:t>
      </w:r>
    </w:p>
    <w:p>
      <w:pPr>
        <w:pStyle w:val="BodyText"/>
      </w:pPr>
      <w:r>
        <w:t xml:space="preserve">Tất cả mọi người ngây ngẩn cả người, xoay mặt nhìn hắn, Tiểu Tứ Tử chớp mắt mấy cái, lại muốn nói chuyện, nhưng vừa mới mở miệng, lại là, “Ách……”</w:t>
      </w:r>
    </w:p>
    <w:p>
      <w:pPr>
        <w:pStyle w:val="BodyText"/>
      </w:pPr>
      <w:r>
        <w:t xml:space="preserve">Tất cả mọi người mở to hai mắt, thật sự là nấc cục nha!</w:t>
      </w:r>
    </w:p>
    <w:p>
      <w:pPr>
        <w:pStyle w:val="BodyText"/>
      </w:pPr>
      <w:r>
        <w:t xml:space="preserve">Tiểu Tứ Tử vẻ mặt đáng thương nhìn Tiêu Lương, “Tiểu Lương Tử, ách, nấc… nấc cục…”</w:t>
      </w:r>
    </w:p>
    <w:p>
      <w:pPr>
        <w:pStyle w:val="BodyText"/>
      </w:pPr>
      <w:r>
        <w:t xml:space="preserve">Tiêu Lương vội vàng vỗ vỗ sau lưng Tiểu Tứ Tử, nghe nói vỗ vỗ như vậy là có thể ngừng, nhưng vỗ được hai cái sau, Tiểu Tứ Tử càng nấc càng lợi hại. Tiêu Lương dở khóc dở cười, Tiểu Tứ Tử méo miệng — Khổ sở muốn chết!</w:t>
      </w:r>
    </w:p>
    <w:p>
      <w:pPr>
        <w:pStyle w:val="BodyText"/>
      </w:pPr>
      <w:r>
        <w:t xml:space="preserve">Thạch Đầu một bên trợn mắt nhìn, tâm nói — Ngươi mới là tiểu ngu ngốc đi.</w:t>
      </w:r>
    </w:p>
    <w:p>
      <w:pPr>
        <w:pStyle w:val="BodyText"/>
      </w:pPr>
      <w:r>
        <w:t xml:space="preserve">Cuối cùng vẫn không được, Tiêu Lương ôm Tiểu Tứ Tử chạy vọt vào tửu lâu gần đó, cầm một ly trà nóng, để cho Tiểu Tứ Tử uống, chỉ tiếc Tiểu Tứ Tử uống ba bốn chén trà, một chút tác dụng cũng đều không có.</w:t>
      </w:r>
    </w:p>
    <w:p>
      <w:pPr>
        <w:pStyle w:val="BodyText"/>
      </w:pPr>
      <w:r>
        <w:t xml:space="preserve">Càng nấc càng khổ sở, Tiểu Tứ Tử cứ nấc lên nấc xuống, nhiều người bên cạnh nhìn hắn, như là nói — Ai nha, đứa nhỏ đáng yêu như vậy, như thế nào lại cứ nấc lên nấc xuống thế kia?</w:t>
      </w:r>
    </w:p>
    <w:p>
      <w:pPr>
        <w:pStyle w:val="BodyText"/>
      </w:pPr>
      <w:r>
        <w:t xml:space="preserve">Tiểu Tứ Tử che miệng, nhìn Tiêu Lương, “Tiểu Lương…… Tử, hảo dọa người…… Ách…”</w:t>
      </w:r>
    </w:p>
    <w:p>
      <w:pPr>
        <w:pStyle w:val="BodyText"/>
      </w:pPr>
      <w:r>
        <w:t xml:space="preserve">Tiêu Lương bật cười, nói với chủ quán muốn một nhã gian, mang theo Tiểu Tứ Tử vào phòng, để cho hắn ngồi trên giường, nói, “Cẩn nhi, nghỉ ngơi một lát, lại uống một chút nước, phỏng chừng lát nữa thì tốt rồi.”</w:t>
      </w:r>
    </w:p>
    <w:p>
      <w:pPr>
        <w:pStyle w:val="BodyText"/>
      </w:pPr>
      <w:r>
        <w:t xml:space="preserve">“Uống…… Uống không nổi, hảo… ách… no…” Tiểu Tứ Tử thấy Tiêu Lương nhìn hắn nói mà nhịn cười, liền vội vàng bưng kín miệng, thực bất mãn nhìn Tiêu Lương — Tức chết mà!</w:t>
      </w:r>
    </w:p>
    <w:p>
      <w:pPr>
        <w:pStyle w:val="BodyText"/>
      </w:pPr>
      <w:r>
        <w:t xml:space="preserve">Thanh ảnh chạy đi tìm Công Tôn, nói Tiểu Tứ Tử nấc cục.</w:t>
      </w:r>
    </w:p>
    <w:p>
      <w:pPr>
        <w:pStyle w:val="BodyText"/>
      </w:pPr>
      <w:r>
        <w:t xml:space="preserve">Triệu Phổ vui vẻ, nói với Công Tôn, “Có thuốc không? Cho nó một chút đi.”</w:t>
      </w:r>
    </w:p>
    <w:p>
      <w:pPr>
        <w:pStyle w:val="BodyText"/>
      </w:pPr>
      <w:r>
        <w:t xml:space="preserve">Công Tôn khoát tay, “Vô dụng, Tiểu Tứ Tử không nấc thì thôi, một khi đã nấc, rất khó dừng lại. Trước kia nó cũng từng bị một trận, chiêu gì cũng đều dùng qua, nó cũng chẳng có chuyển biến gì, sau cứ nấc hoài như vậy, đến đi ngủ vẫn còn nấc. Sáng ngày hôm sau mới hết, nó còn khóc một trận thật lâu.”</w:t>
      </w:r>
    </w:p>
    <w:p>
      <w:pPr>
        <w:pStyle w:val="BodyText"/>
      </w:pPr>
      <w:r>
        <w:t xml:space="preserve">“A?” hai ảnh vệ sợ hãi, “Vậy phải làm sao bây giờ a?”</w:t>
      </w:r>
    </w:p>
    <w:p>
      <w:pPr>
        <w:pStyle w:val="BodyText"/>
      </w:pPr>
      <w:r>
        <w:t xml:space="preserve">Công Tôn nhún nhún vai, “Nấc cục không phải là bệnh, muốn cho nó hết, còn phải xem Tiểu Lương Tử thế nào.”</w:t>
      </w:r>
    </w:p>
    <w:p>
      <w:pPr>
        <w:pStyle w:val="BodyText"/>
      </w:pPr>
      <w:r>
        <w:t xml:space="preserve">………</w:t>
      </w:r>
    </w:p>
    <w:p>
      <w:pPr>
        <w:pStyle w:val="BodyText"/>
      </w:pPr>
      <w:r>
        <w:t xml:space="preserve">Lại nói ở tửu lâu, Tiêu Lương nhìn Tiểu Tứ Tử cứ nấc liên tục, lại càng lo lắng, đưa tay xoa bóp cho hắn, hắn lại nấc hai cái, chọt chọt hắn, lại ách ách hai hồi, không có hiệu quả gì. Bất quá khó chịu nhất vẫn là Tiểu Tứ Tử, nói chuyện cũng không nói được, cứ nấc mãi. Tiêu Lương vừa cười hắn, hắn liền mếu miệng ngồi trên giường sinh hờn dỗi.</w:t>
      </w:r>
    </w:p>
    <w:p>
      <w:pPr>
        <w:pStyle w:val="BodyText"/>
      </w:pPr>
      <w:r>
        <w:t xml:space="preserve">Tiêu Lương không nhanh không chậm nhéo nhéo má Tiểu Tứ Tử, nhỏ giọng, “Cẩn nhi a, làm sao bây giờ nha?”</w:t>
      </w:r>
    </w:p>
    <w:p>
      <w:pPr>
        <w:pStyle w:val="BodyText"/>
      </w:pPr>
      <w:r>
        <w:t xml:space="preserve">Tiểu Tứ Tử cau mũi, ủy ủy khuất khuất chui vào chăn, “Đâu chết người…… Ách, không tốt, ách, ta, ách, không được!”</w:t>
      </w:r>
    </w:p>
    <w:p>
      <w:pPr>
        <w:pStyle w:val="BodyText"/>
      </w:pPr>
      <w:r>
        <w:t xml:space="preserve">Tiêu Lương bất đăc dĩ, nâng trán thở dài.</w:t>
      </w:r>
    </w:p>
    <w:p>
      <w:pPr>
        <w:pStyle w:val="BodyText"/>
      </w:pPr>
      <w:r>
        <w:t xml:space="preserve">Mấy ảnh vệ cũng mang theo Thạch Đầu cùng Tiễn Tử đến hỗ trợ. Thanh ảnh, Xích ảnh thấy Tiểu Tứ Tử trốn trong chăn cứ nấc hoài, cũng thật sốt ruột, liền ra chủ ý cho Tiêu Lương, “Tiêu Lương, nghe nói đánh rắm thì sẽ không nấc nữa.”</w:t>
      </w:r>
    </w:p>
    <w:p>
      <w:pPr>
        <w:pStyle w:val="BodyText"/>
      </w:pPr>
      <w:r>
        <w:t xml:space="preserve">Tiêu Lương sốt ruột nửa ngày, xoay mặt nhìn Tiểu Tứ Tử, “Cẩn nhi, có thể đánh rắm không?”</w:t>
      </w:r>
    </w:p>
    <w:p>
      <w:pPr>
        <w:pStyle w:val="BodyText"/>
      </w:pPr>
      <w:r>
        <w:t xml:space="preserve">Tiểu Tứ Tử mặt đỏ hồng, “Đáng ghét!”</w:t>
      </w:r>
    </w:p>
    <w:p>
      <w:pPr>
        <w:pStyle w:val="BodyText"/>
      </w:pPr>
      <w:r>
        <w:t xml:space="preserve">“Nói thật nha, tiểu vương gia.” Thanh Ảnh dụ dỗ, “Vừa rồi Thạch Đầu chính là uống một ngụm nước rồi thả một cái rắm, sau đó thì tốt rồi.”</w:t>
      </w:r>
    </w:p>
    <w:p>
      <w:pPr>
        <w:pStyle w:val="BodyText"/>
      </w:pPr>
      <w:r>
        <w:t xml:space="preserve">Tiểu Tứ Tử dùng chăn bao chính mình, nhỏ giọng nói thầm, “Loại chuyện này, ách, nơi đó có nói, ách, làm liền làm, ách, a?”</w:t>
      </w:r>
    </w:p>
    <w:p>
      <w:pPr>
        <w:pStyle w:val="BodyText"/>
      </w:pPr>
      <w:r>
        <w:t xml:space="preserve">Tiêu Lương nghĩ nghĩ, liền hỏi hai ảnh vệ, “Còn có chiêu khác không?”</w:t>
      </w:r>
    </w:p>
    <w:p>
      <w:pPr>
        <w:pStyle w:val="BodyText"/>
      </w:pPr>
      <w:r>
        <w:t xml:space="preserve">“Nghe nói bị hù dọa là sẽ hết.” xích ảnh nói, “Đang bình thường mà đột nhiên bị dọa có khi cũng có tác dụng.”</w:t>
      </w:r>
    </w:p>
    <w:p>
      <w:pPr>
        <w:pStyle w:val="BodyText"/>
      </w:pPr>
      <w:r>
        <w:t xml:space="preserve">Tiêu Lương nhìn nhìn Tiểu Tứ Tử, Tiểu Tứ Tử cũng nhìn lại hắn. Chính lúc này, đột nhiên một bóng đen từ phía sau Tiểu Tứ Tử nhảy ra, làm mặt quỷ hét lớn một tiếng, dọa Tiểu Tứ Tử nhảy dựng, vội vã quay đầu đối diện bóng đen.</w:t>
      </w:r>
    </w:p>
    <w:p>
      <w:pPr>
        <w:pStyle w:val="BodyText"/>
      </w:pPr>
      <w:r>
        <w:t xml:space="preserve">Mà lúc này, Tiểu Tứ Tử tựa hồ ngây dại, mọi người nín thở theo dõi hắn, nhìn xem hắn có còn nấc nữa không, ngay tại lúc mọi người nghĩ rốt cuộc cũng không nấc nữa……</w:t>
      </w:r>
    </w:p>
    <w:p>
      <w:pPr>
        <w:pStyle w:val="BodyText"/>
      </w:pPr>
      <w:r>
        <w:t xml:space="preserve">“Ách, ách……” Tiểu Tứ Tử lại tiếp tục.</w:t>
      </w:r>
    </w:p>
    <w:p>
      <w:pPr>
        <w:pStyle w:val="BodyText"/>
      </w:pPr>
      <w:r>
        <w:t xml:space="preserve">Mọi người nhụt chí.</w:t>
      </w:r>
    </w:p>
    <w:p>
      <w:pPr>
        <w:pStyle w:val="BodyText"/>
      </w:pPr>
      <w:r>
        <w:t xml:space="preserve">Thạch Đầu quỳ rạp trên mặt đất gãi ngứa, Tiễn Tử một bên hỏi — Tiểu Tứ Tử làm sao vậy?</w:t>
      </w:r>
    </w:p>
    <w:p>
      <w:pPr>
        <w:pStyle w:val="BodyText"/>
      </w:pPr>
      <w:r>
        <w:t xml:space="preserve">Thạch Đầu thở dài — Tiểu ngốc tử nấc cục, ai kêu hắn cười ta làm gì.</w:t>
      </w:r>
    </w:p>
    <w:p>
      <w:pPr>
        <w:pStyle w:val="BodyText"/>
      </w:pPr>
      <w:r>
        <w:t xml:space="preserve">Sau, mọi người dùng đến cả điểm huyệt, trồng cây chuối, đánh đòn….. Đủ các loại, ép buộc hơn nửa canh giờ, Tiểu Tứ Tử vẫn như cũ nấc không ngừng. Cuối cùng, Tiểu Tứ Tử bị bọn họ ép đến khó chịu, chui vào chăn không chịu ra, “Các ngươi chán ghét…… Ách, ta không cần để ý các ngươi, ách…”</w:t>
      </w:r>
    </w:p>
    <w:p>
      <w:pPr>
        <w:pStyle w:val="BodyText"/>
      </w:pPr>
      <w:r>
        <w:t xml:space="preserve">Tiêu Lương ngẫm nghĩ, đối mọi người nói, “Quên đi, các ngươi trước cứ ra ngoài nghĩ biện pháp, còn hắn cứ giao cho ta.”</w:t>
      </w:r>
    </w:p>
    <w:p>
      <w:pPr>
        <w:pStyle w:val="BodyText"/>
      </w:pPr>
      <w:r>
        <w:t xml:space="preserve">Mấy ảnh vệ nhìn nhau, đều xoay người đi ra ngoài, vừa đến cửa, liền nhìn thấy Triệu Phổ cùng Công Tôn ở bên ngoài nhìn lén.</w:t>
      </w:r>
    </w:p>
    <w:p>
      <w:pPr>
        <w:pStyle w:val="BodyText"/>
      </w:pPr>
      <w:r>
        <w:t xml:space="preserve">“Vương gia, vương phi, hai người cũng nhìn lén a?” Mọi người đồng thanh hỏi.</w:t>
      </w:r>
    </w:p>
    <w:p>
      <w:pPr>
        <w:pStyle w:val="BodyText"/>
      </w:pPr>
      <w:r>
        <w:t xml:space="preserve">“Ân.” Triệu Phổ gật gật đầu, “Các ngươi cũng xem?”</w:t>
      </w:r>
    </w:p>
    <w:p>
      <w:pPr>
        <w:pStyle w:val="BodyText"/>
      </w:pPr>
      <w:r>
        <w:t xml:space="preserve">“Tốt, cùng nhau xem.” Bốn ảnh vệ lựa chọn chỗ có góc nhìn tốt, hướng vào trong nhìn lén.</w:t>
      </w:r>
    </w:p>
    <w:p>
      <w:pPr>
        <w:pStyle w:val="BodyText"/>
      </w:pPr>
      <w:r>
        <w:t xml:space="preserve">Tiểu Tứ Tử nâng cằm dựa vào chăn, vừa nấc vừa thở dài.</w:t>
      </w:r>
    </w:p>
    <w:p>
      <w:pPr>
        <w:pStyle w:val="BodyText"/>
      </w:pPr>
      <w:r>
        <w:t xml:space="preserve">Tiêu Lương nhìn thấy, vừa đau lòng vừa buồn cười, “Cẩn nhi, ai kêu ngươi vừa rồi còn chê cười Thạch Đầu làm gì.”</w:t>
      </w:r>
    </w:p>
    <w:p>
      <w:pPr>
        <w:pStyle w:val="BodyText"/>
      </w:pPr>
      <w:r>
        <w:t xml:space="preserve">Tiểu Tứ Tử cũng rất hối hận, xoay mặt nhìn nhìn Thạch Đầu, chỉ thấy nó nằm dựa vào Tiễn Tử, đang ngủ gật. Tiễn Tử thấy Tiểu Tứ Tử nhìn bọn nó, liền lắc lắc cái đuôi.</w:t>
      </w:r>
    </w:p>
    <w:p>
      <w:pPr>
        <w:pStyle w:val="BodyText"/>
      </w:pPr>
      <w:r>
        <w:t xml:space="preserve">Ở cửa, Triệu Phổ hỏi Công Tôn, “Thế nào lại đột nhiên nấc cục? Sẽ không phải là trúng độc gì của Đường môn chứ?”</w:t>
      </w:r>
    </w:p>
    <w:p>
      <w:pPr>
        <w:pStyle w:val="BodyText"/>
      </w:pPr>
      <w:r>
        <w:t xml:space="preserve">“Sẽ không.” Công Tôn khoát tay, “Tiểu Tứ Tử cái gì ngốc, nhưng đối với dược vật rất tinh. Mấy người Đường môn muốn tính kế nó cũng không dễ dàng gì. Ta xem a, nó là vừa mới ăn cay, vị nóng, sau đó ra ngoài gặp gió, còn cười đùa, uống mấy ngụm nước lạnh, liền nấc cục.”</w:t>
      </w:r>
    </w:p>
    <w:p>
      <w:pPr>
        <w:pStyle w:val="BodyText"/>
      </w:pPr>
      <w:r>
        <w:t xml:space="preserve">“Nói đến nói đi, chính là do cười nhạo Thạch Đầu mà thành?” Thanh ảnh cảm thấy thực náo nhiệt a.</w:t>
      </w:r>
    </w:p>
    <w:p>
      <w:pPr>
        <w:pStyle w:val="BodyText"/>
      </w:pPr>
      <w:r>
        <w:t xml:space="preserve">“Vương phi, có biện pháp khác không? Cứ nấc hoài rất khó chịu a!” Xích ảnh hỏi Công Tôn.</w:t>
      </w:r>
    </w:p>
    <w:p>
      <w:pPr>
        <w:pStyle w:val="BodyText"/>
      </w:pPr>
      <w:r>
        <w:t xml:space="preserve">“Bằng không… Lấy cho nó ít nước ấm, để bọn nó tắm rửa chút đi.” Công Tôn nghĩ nghĩ, “Nóng đối nóng, nói không chừng có thể hảo.”</w:t>
      </w:r>
    </w:p>
    <w:p>
      <w:pPr>
        <w:pStyle w:val="BodyText"/>
      </w:pPr>
      <w:r>
        <w:t xml:space="preserve">“Được.” Thanh ảnh xoay người đi lấy nước ấm.</w:t>
      </w:r>
    </w:p>
    <w:p>
      <w:pPr>
        <w:pStyle w:val="BodyText"/>
      </w:pPr>
      <w:r>
        <w:t xml:space="preserve">Lại nhìn vào trong phòng, Tiêu Lương thấy thật sự không còn cách nào, liền ôm Tiểu Tứ Tử vào ngực, vỗ vỗ hắn an ủi, “Cẩn nhi, ngươi nhịn một chút, phỏng chừng sẽ tốt hơn.”</w:t>
      </w:r>
    </w:p>
    <w:p>
      <w:pPr>
        <w:pStyle w:val="BodyText"/>
      </w:pPr>
      <w:r>
        <w:t xml:space="preserve">Tiểu Tứ Tử vẻ mặt đáng thương nhìn Tiêu Lương, nhỏ giọng hỏi, “Tiểu Lương Tử nha, ngươi nói, nếu về sau vẫn không tốt, vậy làm sao a?”</w:t>
      </w:r>
    </w:p>
    <w:p>
      <w:pPr>
        <w:pStyle w:val="BodyText"/>
      </w:pPr>
      <w:r>
        <w:t xml:space="preserve">Tiêu Lương cũng không có cách, sờ sờ đầu Tiểu Tứ Tử, “Sẽ không Cẩn nhi, chỉ một lát nữa là tốt rồi, làm gì có ai lại nấc cục cả đời được?”</w:t>
      </w:r>
    </w:p>
    <w:p>
      <w:pPr>
        <w:pStyle w:val="BodyText"/>
      </w:pPr>
      <w:r>
        <w:t xml:space="preserve">Công Tôn nhỏ giọng nói với Triệu Phổ, “Quả thật có cả đời nấc cục a.”</w:t>
      </w:r>
    </w:p>
    <w:p>
      <w:pPr>
        <w:pStyle w:val="BodyText"/>
      </w:pPr>
      <w:r>
        <w:t xml:space="preserve">Triệu Phổ khóe miệng co rút, thì thào, “Kia cũng quá thảm rồi đi.”</w:t>
      </w:r>
    </w:p>
    <w:p>
      <w:pPr>
        <w:pStyle w:val="BodyText"/>
      </w:pPr>
      <w:r>
        <w:t xml:space="preserve">Mọi người không nói gì.</w:t>
      </w:r>
    </w:p>
    <w:p>
      <w:pPr>
        <w:pStyle w:val="BodyText"/>
      </w:pPr>
      <w:r>
        <w:t xml:space="preserve">Lúc này, Thanh ảnh cùng Xích ảnh bưng nước ấm đến, đẩy cửa vào, đưa vào cho Tiểu Tứ Tử. Thanh Ảnh nói, “Tiểu vương gia, ta chút nữa là quên, trước kia hình như vương phi từng nói qua, nếu nấc cục mà tắm nước ấm có thể hữu dụng!”</w:t>
      </w:r>
    </w:p>
    <w:p>
      <w:pPr>
        <w:pStyle w:val="BodyText"/>
      </w:pPr>
      <w:r>
        <w:t xml:space="preserve">Tiểu Tứ Tử chớp mắt nhìn hai người, “Thật sự?”</w:t>
      </w:r>
    </w:p>
    <w:p>
      <w:pPr>
        <w:pStyle w:val="BodyText"/>
      </w:pPr>
      <w:r>
        <w:t xml:space="preserve">“Ân.” Thanh ảnh chuẩn bị bồn tắm xong, liền đóng cửa ra ngoài. Tiêu Lương ôm Tiểu Tứ Tử đến dục dũng, cởi quần áo cho hắn.</w:t>
      </w:r>
    </w:p>
    <w:p>
      <w:pPr>
        <w:pStyle w:val="BodyText"/>
      </w:pPr>
      <w:r>
        <w:t xml:space="preserve">“Tiểu Lương Tử, ách, ngươi có từng, ách, nấc cục chưa?” Tiểu Tứ Tử hỏi Tiêu Lương.</w:t>
      </w:r>
    </w:p>
    <w:p>
      <w:pPr>
        <w:pStyle w:val="BodyText"/>
      </w:pPr>
      <w:r>
        <w:t xml:space="preserve">Tiêu Lương tiến lên, ở miệng hắn nhẹ hôn một cái, “Cẩn nhi, có ai chưa từng nấc cục a? Đừng lo.”</w:t>
      </w:r>
    </w:p>
    <w:p>
      <w:pPr>
        <w:pStyle w:val="BodyText"/>
      </w:pPr>
      <w:r>
        <w:t xml:space="preserve">Rất nhanh, Tiểu Tứ Tử đã bị thoát chỉ còn lại cái áo lót ngắn, hắn nhìn nhìn Tiêu Lương, nhỏ giọng, “Ân, Tiểu Lương Tử… Ách, cùng nhau tắm?”</w:t>
      </w:r>
    </w:p>
    <w:p>
      <w:pPr>
        <w:pStyle w:val="BodyText"/>
      </w:pPr>
      <w:r>
        <w:t xml:space="preserve">Tiêu Lương sửng sốt trong chốc lát, liền lập tức cởi đồ, Tiểu Tứ Tử hai tay để sau người, ngượng ngùng cười tủm tỉm.</w:t>
      </w:r>
    </w:p>
    <w:p>
      <w:pPr>
        <w:pStyle w:val="BodyText"/>
      </w:pPr>
      <w:r>
        <w:t xml:space="preserve">Công Tôn đứng ở cửa nóng nảy, giãy dụa muốn xông vào, “Tiểu ngốc tử này muốn chết, sao lại cùng người khác tắm!”</w:t>
      </w:r>
    </w:p>
    <w:p>
      <w:pPr>
        <w:pStyle w:val="BodyText"/>
      </w:pPr>
      <w:r>
        <w:t xml:space="preserve">Triệu Phổ ôm Công Tôn, khuyên, “Quên đi thân ái, hai người bọn nó tâm ý đã liên thông, cùng nhau tắm rửa là chuyện bình thường. Không bằng hai ta về Tiêu Dao đảo chuẩn bị, cuối năm để cho bọn nó cùng mấy ảnh vệ trở về mừng năm mới, thuận tiện làm chuyện vui luôn!”</w:t>
      </w:r>
    </w:p>
    <w:p>
      <w:pPr>
        <w:pStyle w:val="BodyText"/>
      </w:pPr>
      <w:r>
        <w:t xml:space="preserve">“Ta mới không cần!” Công Tôn bị Triệu Phổ che miệng vẫn ồn ào kháng nghị, “Bảo bối của ta không cần mới mười sáu tuổi đã thành thân!”</w:t>
      </w:r>
    </w:p>
    <w:p>
      <w:pPr>
        <w:pStyle w:val="BodyText"/>
      </w:pPr>
      <w:r>
        <w:t xml:space="preserve">Bốn ảnh vệ thì ở cửa bên khuyến khích Tiêu Lương, “Tiểu Lương Tử, cố lên a! Tận dụng thời cơ nha!”</w:t>
      </w:r>
    </w:p>
    <w:p>
      <w:pPr>
        <w:pStyle w:val="BodyText"/>
      </w:pPr>
      <w:r>
        <w:t xml:space="preserve">Rất nhanh, Tiêu Lương cởi xong quần áo, ôm Tiểu Tứ Tử cùng nhau nhảy vào trong dục dũng, ngâm vào nước ấm, cả hai người đều cảm thấy toàn thân sảng khoái, thư thư phục phục thở dài một hơi. Đương nhiên, Tiểu Tứ Tử lúc thở dài vẫn cứ nấc cục một cái.</w:t>
      </w:r>
    </w:p>
    <w:p>
      <w:pPr>
        <w:pStyle w:val="BodyText"/>
      </w:pPr>
      <w:r>
        <w:t xml:space="preserve">Tiêu Lương thấy Tiểu Tứ Tử vẫn cứ nấc, nghĩ nghĩ, liền nói, “Cẩn nhi, hôn một chút đi?”</w:t>
      </w:r>
    </w:p>
    <w:p>
      <w:pPr>
        <w:pStyle w:val="BodyText"/>
      </w:pPr>
      <w:r>
        <w:t xml:space="preserve">Tiểu Tứ Tử trên mặt đỏ rực, ngưỡng mặt nhìn Tiêu Lương.</w:t>
      </w:r>
    </w:p>
    <w:p>
      <w:pPr>
        <w:pStyle w:val="BodyText"/>
      </w:pPr>
      <w:r>
        <w:t xml:space="preserve">“Hôn một chút, xem có còn nấc nữa hay không?” Tiêu Lương cười nói, “Nói không chừng ngươi có thể khá hơn đi.”</w:t>
      </w:r>
    </w:p>
    <w:p>
      <w:pPr>
        <w:pStyle w:val="BodyText"/>
      </w:pPr>
      <w:r>
        <w:t xml:space="preserve">“Ân.” Tiểu Tứ Tử cười cười, nhích qua, ở trên má Tiêu Lương hôn một cái. Tiếp đó, Tiêu Lương nâng cằm hắn, nhẹ nhàng ở trên môi hắn hôn nhẹ, đầu lưỡi chậm rãi tiến vào, cuốn lấy đầu lưỡi Tiểu Tứ Tử, nhẹ nhàng duyện hôn.</w:t>
      </w:r>
    </w:p>
    <w:p>
      <w:pPr>
        <w:pStyle w:val="BodyText"/>
      </w:pPr>
      <w:r>
        <w:t xml:space="preserve">Tiểu Tứ Tử cũng đáp lại hắn…… Thật lâu thật lâu sau, Tiêu Lương buông Tiểu Tứ Tử ra, thấy hắn ánh mắt mờ sương, liền cười hỏi, “Cẩn nhi, hôn lại một ngụm?”</w:t>
      </w:r>
    </w:p>
    <w:p>
      <w:pPr>
        <w:pStyle w:val="BodyText"/>
      </w:pPr>
      <w:r>
        <w:t xml:space="preserve">“Ân.” Tiểu Tứ Tử gật đầu, sảng khoái đáp ứng, Tiêu Lương lập tức tiến qua, lại hôn một cái…… Này vừa hôn, lại càng lâu hơn, Tiêu Lương cũng càng ôn nhu. Tiểu Tứ Tử hai tay ôm cổ Tiêu Lương, ngoan ngoãn cùng hắn hôn môi. Mấy ảnh vệ đứng ở cửa chảy nước miếng, Công Tôn vừa xem đã nhăn mặt nhăn mày, miệng nói thầm, “Tiểu Lương Tử ngươi cái đồ hài tử thúi, dám tranh Tiểu Tứ Tử với ta, hừ!”</w:t>
      </w:r>
    </w:p>
    <w:p>
      <w:pPr>
        <w:pStyle w:val="BodyText"/>
      </w:pPr>
      <w:r>
        <w:t xml:space="preserve">Hai người ở trong dục dũng hôn thật lâu, Tiêu Lương cúi đầu hỏi Tiểu Tứ Tử, “Cẩn nhi, còn nấc nữa không?”</w:t>
      </w:r>
    </w:p>
    <w:p>
      <w:pPr>
        <w:pStyle w:val="BodyText"/>
      </w:pPr>
      <w:r>
        <w:t xml:space="preserve">Tiểu Tứ Tử ngây ngẩn cả người, cân nhắc một chút…… Di? Không nấc!</w:t>
      </w:r>
    </w:p>
    <w:p>
      <w:pPr>
        <w:pStyle w:val="BodyText"/>
      </w:pPr>
      <w:r>
        <w:t xml:space="preserve">“Không nấc!” Tiểu Tứ Tử cao hứng ôm chầm lấy Tiêu Lương, “Tiểu Lương Tử, ngươi tốt nhất, không nấc nữa!”</w:t>
      </w:r>
    </w:p>
    <w:p>
      <w:pPr>
        <w:pStyle w:val="BodyText"/>
      </w:pPr>
      <w:r>
        <w:t xml:space="preserve">Tiêu Lương ôm Tiểu Tứ Tử cúi đầu tiếp tục hôn. ở cửa mấy ảnh vệ ngơ ngác nhìn nhau, Triệu Phổ vỗ vỗ Công Tôn, “Thân ái, cái này coi như xong, Tiểu Tứ Tử nấc cục đã có thuốc trị rồi.”</w:t>
      </w:r>
    </w:p>
    <w:p>
      <w:pPr>
        <w:pStyle w:val="Compact"/>
      </w:pPr>
      <w:r>
        <w:t xml:space="preserve">Công Tôn ngồi xổm một bên, bất mãn chọt chọt kiến, “Dám tranh con ta! Tiểu Tứ Tử trước kia chỉ biết nghe lời ta……”</w:t>
      </w:r>
      <w:r>
        <w:br w:type="textWrapping"/>
      </w:r>
      <w:r>
        <w:br w:type="textWrapping"/>
      </w:r>
    </w:p>
    <w:p>
      <w:pPr>
        <w:pStyle w:val="Heading2"/>
      </w:pPr>
      <w:bookmarkStart w:id="98" w:name="chương-77"/>
      <w:bookmarkEnd w:id="98"/>
      <w:r>
        <w:t xml:space="preserve">77. Chương 77</w:t>
      </w:r>
    </w:p>
    <w:p>
      <w:pPr>
        <w:pStyle w:val="Compact"/>
      </w:pPr>
      <w:r>
        <w:br w:type="textWrapping"/>
      </w:r>
      <w:r>
        <w:br w:type="textWrapping"/>
      </w:r>
      <w:r>
        <w:t xml:space="preserve">Ôn ôn, tồn tồn tắm rửa xong,sau đó Tiêu Lương liền đem Tiểu Tứ Tử ôm đến giường lau khô người rồi chuẩn bị thay y phục.</w:t>
      </w:r>
    </w:p>
    <w:p>
      <w:pPr>
        <w:pStyle w:val="BodyText"/>
      </w:pPr>
      <w:r>
        <w:t xml:space="preserve">Tiêu Lương vội vàng giúp Tiểu Tứ Tử mặc y phục, mặt khác Tiểu Tứ Tử ở một bên đang suy nghĩ gì đó, nhỏ giọng nói: “Cái kia, ta nói Tiểu Lương tử nha”.</w:t>
      </w:r>
    </w:p>
    <w:p>
      <w:pPr>
        <w:pStyle w:val="BodyText"/>
      </w:pPr>
      <w:r>
        <w:t xml:space="preserve">“Uhm?” Tiêu Lương giương mắt nhìn hắn: “Làm sao vậy Cẩn nhi?”</w:t>
      </w:r>
    </w:p>
    <w:p>
      <w:pPr>
        <w:pStyle w:val="BodyText"/>
      </w:pPr>
      <w:r>
        <w:t xml:space="preserve">“Hoa Hoa cùng Phương Phương không phải đã rất thân thiết sao, như thế nào họ lại vẫn không hảo vậy?” Tiểu Tứ Tử hỏi, “Ta vừa trông thấy Hoa Hoa theo Đường Diệu Đình rời đi, sau đó Phương Phương cũng không có đi theo. Không phải nói Đường Diệu Đình là một đại sắc lang sao? Phương Phương lại an tâm nhượng Hoa Hoa cùng đi với hắn nha?”</w:t>
      </w:r>
    </w:p>
    <w:p>
      <w:pPr>
        <w:pStyle w:val="BodyText"/>
      </w:pPr>
      <w:r>
        <w:t xml:space="preserve">Tiêu Lương nghe xong khóe miệng nhẹ nhàng khẽ nhíu, nói “Kỳ thật cũng không thể trách một mình Mục Phương được”.</w:t>
      </w:r>
    </w:p>
    <w:p>
      <w:pPr>
        <w:pStyle w:val="BodyText"/>
      </w:pPr>
      <w:r>
        <w:t xml:space="preserve">“Uhm?”Tiểu Tứ Tử có chút ngạc nhiên, “Sao lại như vậy nha?”</w:t>
      </w:r>
    </w:p>
    <w:p>
      <w:pPr>
        <w:pStyle w:val="BodyText"/>
      </w:pPr>
      <w:r>
        <w:t xml:space="preserve">“Đừng nhìn Mục Phương thường ngày thông minh lanh lợi, kỳ thực về phương diện tình cảm lại rất chậm chạp”. Tiêu Lương lắc lắc đầu, nói “Tiếp đó Hoa Phi Phi còn luôn đùa giỡn hắn, cũng không nói cho hắn hiểu, hai người theo đó mà đoán đến đoán đi, tự nhiên liền dễ dàng phát sinh hiểu lầm.”</w:t>
      </w:r>
    </w:p>
    <w:p>
      <w:pPr>
        <w:pStyle w:val="BodyText"/>
      </w:pPr>
      <w:r>
        <w:t xml:space="preserve">“Vậy Phương Phương có hay không thích Hoa Hoa?” Tiểu Tứ Tử hỏi, “Còn Hoa Hoa nữa, có thích Phương Phương không nha?”</w:t>
      </w:r>
    </w:p>
    <w:p>
      <w:pPr>
        <w:pStyle w:val="BodyText"/>
      </w:pPr>
      <w:r>
        <w:t xml:space="preserve">“Uhm…để xem nào”.Tiêu Lương nghĩ nghĩ, nói “Ta thấy rằng hai người bọn họ xem như là tâm ý tương thông, chỉ là vẫn còn thiếu một chút gì đó.”</w:t>
      </w:r>
    </w:p>
    <w:p>
      <w:pPr>
        <w:pStyle w:val="BodyText"/>
      </w:pPr>
      <w:r>
        <w:t xml:space="preserve">“Chúng ta tới đó giúp bọn hắn một phen đi.” Tiểu Tứ Tử mặc xong xiêm y liền cảm thấy có tinh thần mà nhảy từ trên giường xuống, nói “Chúng ta đem Phương Phương cùng Hoa Hoa tác hợp thật tốt, sau đó cho bọn hắn lo liệu chuyện vui!” (tính bà mai của e nó trỗi dậy =]])</w:t>
      </w:r>
    </w:p>
    <w:p>
      <w:pPr>
        <w:pStyle w:val="BodyText"/>
      </w:pPr>
      <w:r>
        <w:t xml:space="preserve">Tiêu Lương bật cười, chính mình cũng mặc quần áo, đi đến một bên cửa sổ nhìn thoáng ra bên ngoài, khẽ nhíu mày.</w:t>
      </w:r>
    </w:p>
    <w:p>
      <w:pPr>
        <w:pStyle w:val="BodyText"/>
      </w:pPr>
      <w:r>
        <w:t xml:space="preserve">“Cẩn nhi, đến.”</w:t>
      </w:r>
    </w:p>
    <w:p>
      <w:pPr>
        <w:pStyle w:val="BodyText"/>
      </w:pPr>
      <w:r>
        <w:t xml:space="preserve">Thấy Tiêu Lương đối mình ngoắc tay, Tiểu Tứ Tử chạy nhanh đến nhìn thoáng qua, chỉ thấy cửa sổ bị Tiêu Lương mở ra một khe hở, xuyên qua đó nhìn xuống, Tiểu Tứ Tử liền chớp chớp đôi mắt to, nhìn thấy bên dưới người đến người đi vô cùng đông đúc, nơi này dù sao cũng là trấn trên cho nên con phố bên dưới có vẻ rất là náo nhiệt.</w:t>
      </w:r>
    </w:p>
    <w:p>
      <w:pPr>
        <w:pStyle w:val="BodyText"/>
      </w:pPr>
      <w:r>
        <w:t xml:space="preserve">“Nhìn cái gì nha?”Tiểu Tứ Tử giương đôi mắt ngờ vực nhìn qua Tiêu Lương.</w:t>
      </w:r>
    </w:p>
    <w:p>
      <w:pPr>
        <w:pStyle w:val="BodyText"/>
      </w:pPr>
      <w:r>
        <w:t xml:space="preserve">“Ngươi xem đầu kia góc đường trong ngõ.”Tiêu Lương thấp giọng nói với Tiểu Tứ Tử, nâng cằm hắn chuyển hướng đến vị trí ngõ nhỏ đối diện tửu lâu.</w:t>
      </w:r>
    </w:p>
    <w:p>
      <w:pPr>
        <w:pStyle w:val="BodyText"/>
      </w:pPr>
      <w:r>
        <w:t xml:space="preserve">Tiểu Tứ Tử vừa nhìn qua, chỉ thấy chỗ ấy hiện có mấy người, bộ dáng lén lút, hơn nữa hai mắt gắt gao nhìn chằm chằm đại môn của tửu lâu, tựa hồ như đang chờ người nào đó đi ra.</w:t>
      </w:r>
    </w:p>
    <w:p>
      <w:pPr>
        <w:pStyle w:val="BodyText"/>
      </w:pPr>
      <w:r>
        <w:t xml:space="preserve">Lúc này, mặt sau của ngõ nhỏ có một người xuất hiện, Tiểu Tứ Tử ngay lập tức nhìn thấy. “A? Này không phải lão ngũ Đường gia sao? Là Đường Diệu Khuê mà.”</w:t>
      </w:r>
    </w:p>
    <w:p>
      <w:pPr>
        <w:pStyle w:val="BodyText"/>
      </w:pPr>
      <w:r>
        <w:t xml:space="preserve">“Hắn như là đang nhìn chằm chằm chúng ta.”Tiêu Lương nhỏ giọng nói xong liền nhẹ nhàng khép lại cửa sổ.</w:t>
      </w:r>
    </w:p>
    <w:p>
      <w:pPr>
        <w:pStyle w:val="BodyText"/>
      </w:pPr>
      <w:r>
        <w:t xml:space="preserve">“Hắn vì cái gì theo dõi chúng ta nha?” Tiểu Tứ Tử có chút buồn bực, đi đến ngồi xuống bên cạnh chỗ Thạch Đầu cùng Tiễn Tử, nắm nắm hai tai Thạch Đầu.</w:t>
      </w:r>
    </w:p>
    <w:p>
      <w:pPr>
        <w:pStyle w:val="BodyText"/>
      </w:pPr>
      <w:r>
        <w:t xml:space="preserve">“Đại khái là bởi vì chuyện thuốc đi.”Tiêu Lương nghĩ nghĩ một chút, mỉm cười nói “Ta có biện pháp.”</w:t>
      </w:r>
    </w:p>
    <w:p>
      <w:pPr>
        <w:pStyle w:val="BodyText"/>
      </w:pPr>
      <w:r>
        <w:t xml:space="preserve">“Biện pháp gì?”Tiểu Tứ Tử nghiêng nghiêng nhìn Tiêu Lương.</w:t>
      </w:r>
    </w:p>
    <w:p>
      <w:pPr>
        <w:pStyle w:val="BodyText"/>
      </w:pPr>
      <w:r>
        <w:t xml:space="preserve">Tiêu Lương gọi Thanh Ảnh cùng Xích Ảnh, đối bọn họ thì thầm vài câu đã đem người phái ra ngoài. Sau đó, Tiểu Tứ Tử cùng Tiêu Lương vẫn tránh ở phía sau cửa sổ xem xét, chỉ thấy Thanh Ảnh cùng Xích Ảnh sau khi rời khỏi đây, quả nhiên có mấy người của Đường môn đi theo sau bọn họ. Hai người vào một hiệu thuốc bắc,những người theo dõi chờ tại bên ngoài, chờ hai người đi ra, liền có người tiến vào hiệu thuốc bắc hỏi thăm.</w:t>
      </w:r>
    </w:p>
    <w:p>
      <w:pPr>
        <w:pStyle w:val="BodyText"/>
      </w:pPr>
      <w:r>
        <w:t xml:space="preserve">Tiểu Tứ Tử hỏi Tiêu Lương, “Tiểu Lương tử nha, để Thanh Ảnh bọn họ đến hỏi một ít dược liệu đắt tiền làm chi a? Loại dược liệu này đều rất hiếm, tiểu dược *** (tiệm thuốc nhỏ) bình thường sẽ không có.”</w:t>
      </w:r>
    </w:p>
    <w:p>
      <w:pPr>
        <w:pStyle w:val="BodyText"/>
      </w:pPr>
      <w:r>
        <w:t xml:space="preserve">Tiêu Lương chỉ ra một góc, “Xem bọn hắn có thể hay không đi chiếu phương thuốc đã chuẩn bị sẽ biết.”</w:t>
      </w:r>
    </w:p>
    <w:p>
      <w:pPr>
        <w:pStyle w:val="BodyText"/>
      </w:pPr>
      <w:r>
        <w:t xml:space="preserve">“A.” Tiểu Tứ Tử gật đầu, “Bất quá nha, lén lút như vậy nhất định là có vấn đề, đúng là cứu muội tử nhà mình sao, làm chi lại cẩn cẩn dực dực như thế.”</w:t>
      </w:r>
    </w:p>
    <w:p>
      <w:pPr>
        <w:pStyle w:val="BodyText"/>
      </w:pPr>
      <w:r>
        <w:t xml:space="preserve">“Ta xem bọn họ tám chín phần là có bí mật không thể cho ai biết.” Tiêu Lương lắc đầu “Bất quá Đường Diệu Khuê thế nhưng lại là người thứ nhất ra tay, thật đúng là làm cho người ta giật mình a.”</w:t>
      </w:r>
    </w:p>
    <w:p>
      <w:pPr>
        <w:pStyle w:val="BodyText"/>
      </w:pPr>
      <w:r>
        <w:t xml:space="preserve">“Tiểu Lương Tử, ngươi thật thông minh.” Tiểu Tứ Tử cười tủm tỉm hỏi, “Chúng ta đây kế tiếp làm sao bây giờ?Đi nơi nào nha?”</w:t>
      </w:r>
    </w:p>
    <w:p>
      <w:pPr>
        <w:pStyle w:val="BodyText"/>
      </w:pPr>
      <w:r>
        <w:t xml:space="preserve">“Đi tìm Mãng Lạc cùng Mục Phương bọn họ, để Mãng Lạc đi thăm dò Đường Diệu Khuê, hắn dù sao đối với bọn họ cũng có phần hiểu biết.” Tiêu Lương suy nghĩ một chút, lại nói, “Mặt khác, chúng ta làm cho Mục Phương đến mang Hoa Phi Phi trở về đi.”</w:t>
      </w:r>
    </w:p>
    <w:p>
      <w:pPr>
        <w:pStyle w:val="BodyText"/>
      </w:pPr>
      <w:r>
        <w:t xml:space="preserve">“Tìm Hoa Hoa và Phương Phương hỗ trợ sao?”Tiểu Tứ Tử hiếu kỳ.</w:t>
      </w:r>
    </w:p>
    <w:p>
      <w:pPr>
        <w:pStyle w:val="BodyText"/>
      </w:pPr>
      <w:r>
        <w:t xml:space="preserve">“Cũng không phải hỗ trợ gì…” Tiêu Lương nghĩ nghĩ, hơi hơi nhíu mày, nói “ Ta xem Đường Diệu Khuê rất cổ quái, Hoa Phi Phi đang trong cơn giận nên để hắn lừa đi, nhưng mong là cũng đừng chịu thiệt. Mục Phương then chốt là mất hy vọng lại sợ mất mặt không chịu khuất phục mà đi theo, vạn nhất Hoa Phi Phi xảy ra chuyện gì, sau này khẳng định hắn sẽ hối hận.”</w:t>
      </w:r>
    </w:p>
    <w:p>
      <w:pPr>
        <w:pStyle w:val="BodyText"/>
      </w:pPr>
      <w:r>
        <w:t xml:space="preserve">“Uhm.”Tiểu Tứ Tử sờ sờ cằm nói “Đúng rồi, vậy chúng ta đi thôi.”</w:t>
      </w:r>
    </w:p>
    <w:p>
      <w:pPr>
        <w:pStyle w:val="BodyText"/>
      </w:pPr>
      <w:r>
        <w:t xml:space="preserve">“Bất quá Thạch Đầu cùng Tiễn Tử phải ở lại đây.” Tiêu Lương đột nhiên nói,</w:t>
      </w:r>
    </w:p>
    <w:p>
      <w:pPr>
        <w:pStyle w:val="BodyText"/>
      </w:pPr>
      <w:r>
        <w:t xml:space="preserve">“Ân?” Tiểu Tứ Tử nhăn mặt nhăn mũi, “Tại sao a?” (nắm má kéo kéo =]])</w:t>
      </w:r>
    </w:p>
    <w:p>
      <w:pPr>
        <w:pStyle w:val="BodyText"/>
      </w:pPr>
      <w:r>
        <w:t xml:space="preserve">Tiễn Tử cùng Thạch Đầu cũng vễnh tai, Thạch Đầu hướng bên người Tiểu Tứ Tử cọ cọ – Ta muốn cùng đi với Tiểu Tứ Tử!</w:t>
      </w:r>
    </w:p>
    <w:p>
      <w:pPr>
        <w:pStyle w:val="BodyText"/>
      </w:pPr>
      <w:r>
        <w:t xml:space="preserve">Tiêu Lương có chút bất đắc dĩ nói “ Ở cửa trước còn có Đường Diệu Khuê theo dõi, chúng ta phải nghĩ biện pháp đi từ cửa sau, mang theo bọn chúng lại càng thêm bất tiện.”</w:t>
      </w:r>
    </w:p>
    <w:p>
      <w:pPr>
        <w:pStyle w:val="BodyText"/>
      </w:pPr>
      <w:r>
        <w:t xml:space="preserve">Tiểu Tứ Tử nghĩ nghĩ một chút, vươn tay ôm chân Thạch Đầu nói, “Thạch Đầu, ta ôm ngươi đi?” Nói xong, dùng sức nâng chân Thạch Đầu lên, nhưng Thạch Đầu vẫn trơ ra không màng nhúc nhích.</w:t>
      </w:r>
    </w:p>
    <w:p>
      <w:pPr>
        <w:pStyle w:val="BodyText"/>
      </w:pPr>
      <w:r>
        <w:t xml:space="preserve">Mất nửa ngày, Tiểu Tứ Tử thở hổn hển, có chút ghét bỏ nhìn Thạch Đầu, “Thạch Đầu nha, người nên giảm béo đi!”</w:t>
      </w:r>
    </w:p>
    <w:p>
      <w:pPr>
        <w:pStyle w:val="BodyText"/>
      </w:pPr>
      <w:r>
        <w:t xml:space="preserve">Thạch Đầu nhìn nhìn bụng Tiểu Tứ Tử, Tiểu Tứ Tử nheo mắt, chọc chọc mũi nó. (2 đứa béo như nhau mà bì đặt kì thị nhau =]])</w:t>
      </w:r>
    </w:p>
    <w:p>
      <w:pPr>
        <w:pStyle w:val="BodyText"/>
      </w:pPr>
      <w:r>
        <w:t xml:space="preserve">“Cẩn nhi, chúng ta đi thôi.” Tiêu Lương kéo Tiểu Tứ Tử ra ngoài, Tiểu Tứ Tử tựa hồ có chút không muốn, Tiêu Lương liền cúi đầu, ở bên tai hắn nói, “Cẩn nhi, chúng ta tạo chút cơ hội, để Thạch Đầu cùng Tiễn Tử ở cùng một chỗ, bằng không hai đứa nó không bồi dưỡng cảm tình, chúng ta làm thế nào có được Tiểu Bố Bố chứ?”</w:t>
      </w:r>
    </w:p>
    <w:p>
      <w:pPr>
        <w:pStyle w:val="BodyText"/>
      </w:pPr>
      <w:r>
        <w:t xml:space="preserve">Tiểu Tứ Tử bừng tỉnh đại ngộ, “Đúng nha!”Hấp tấp chạy đến đối mặt với Thạch Đầu cùng Tiễn Tử nói, “Các ngươi ngoan một chút a, chúng ta đi ra ngoài.” Nói xong, xoay người cùng Tiêu Lương xuất môn, đi tới cửa, tựa hồ là nghĩ tới cái gì, Tiểu Tử Tử quay trở về, vỗ vỗ lỗ tay Tiễn Tử nói, “Cái kia, Tiễn Tử nha.”</w:t>
      </w:r>
    </w:p>
    <w:p>
      <w:pPr>
        <w:pStyle w:val="BodyText"/>
      </w:pPr>
      <w:r>
        <w:t xml:space="preserve">Tiễn Tử nghiêng đầu nhìn Tiểu Tứ Tử.</w:t>
      </w:r>
    </w:p>
    <w:p>
      <w:pPr>
        <w:pStyle w:val="BodyText"/>
      </w:pPr>
      <w:r>
        <w:t xml:space="preserve">Chỉ thấy Tiểu Tứ Tử híp mắt nói, “Cái kia, ta rất muốn có Tiểu Bố Bố.”</w:t>
      </w:r>
    </w:p>
    <w:p>
      <w:pPr>
        <w:pStyle w:val="BodyText"/>
      </w:pPr>
      <w:r>
        <w:t xml:space="preserve">Tiễn Tử lập tức lắc lắc cái đuôi.</w:t>
      </w:r>
    </w:p>
    <w:p>
      <w:pPr>
        <w:pStyle w:val="BodyText"/>
      </w:pPr>
      <w:r>
        <w:t xml:space="preserve">Nhưng là, Tiểu Tứ Tử trong mắt lại lộ ra tia nguy hiểm, nắm một túm lông trắng trên cổ Tiễn Tử, âm trầm nói, “Nhưng Thạch Đầu là nữ hài tử, ngươi không thể đùa giỡn lưu manh nga!”(ko đùa giỡn lưu manh thì làm sao có Tiểu Bố Bố cơ chứ =]])</w:t>
      </w:r>
    </w:p>
    <w:p>
      <w:pPr>
        <w:pStyle w:val="BodyText"/>
      </w:pPr>
      <w:r>
        <w:t xml:space="preserve">Tiễn Tử nháy mắt mấy cái, nuốt một ngụm nước miếng.</w:t>
      </w:r>
    </w:p>
    <w:p>
      <w:pPr>
        <w:pStyle w:val="BodyText"/>
      </w:pPr>
      <w:r>
        <w:t xml:space="preserve">Tiểu Tứ Tử hắc hắc cười hai tiếng, còn nghiêm túc nói, “Cái kia, ngươi có thể cùng Thạch Đầu nói chuyện yêu đương, nhưng nếu là sinh Tiểu Bố Bố, chờ thời điểm động phòng nha, nếu ngươi dám đối Thạch Đầu xằng bậy….” Nói tới đây, Tiểu Tứ Tử liếc đến phần bên dưới của Tiễn Tử, “Ta lập tức cắt bỏ cái đó của ngươi nha!”</w:t>
      </w:r>
    </w:p>
    <w:p>
      <w:pPr>
        <w:pStyle w:val="BodyText"/>
      </w:pPr>
      <w:r>
        <w:t xml:space="preserve">“A….” Tiễn Tử hít một ngụm khí lạnh, nhanh chóng vểnh tai, vẫy vẫy đuôi – Sẽ không! Ta mới sẽ không như vậy mà xằng bậy đâu, ta sẽ tận lực dỗ Thạch Đầu vui vẻ!</w:t>
      </w:r>
    </w:p>
    <w:p>
      <w:pPr>
        <w:pStyle w:val="BodyText"/>
      </w:pPr>
      <w:r>
        <w:t xml:space="preserve">Tiểu Tứ Tử hài lòng mà gật gật đầu, lại ở một bên đầu Thạch Đầu mà vỗ vỗ hai cái, thích thú theoTiêu Lương xuất môn, hai người lén lút theo cửa sau mà chạy ra ngoài.</w:t>
      </w:r>
    </w:p>
    <w:p>
      <w:pPr>
        <w:pStyle w:val="BodyText"/>
      </w:pPr>
      <w:r>
        <w:t xml:space="preserve">“Thân ái.” Triệu Phổ ở một bên buồn bực vò vò tay áo Công Tôn, “Chúng ta đi theo hay không a?”</w:t>
      </w:r>
    </w:p>
    <w:p>
      <w:pPr>
        <w:pStyle w:val="BodyText"/>
      </w:pPr>
      <w:r>
        <w:t xml:space="preserve">Công Tôn ngẩng mặt lên, một lúc lâu sau nói, “Tiểu Tứ Tử quả nhiên là đứa con bảo bối của ta!”</w:t>
      </w:r>
    </w:p>
    <w:p>
      <w:pPr>
        <w:pStyle w:val="BodyText"/>
      </w:pPr>
      <w:r>
        <w:t xml:space="preserve">Triệu Phổ sửng sốt, khó hiểu nhìn Công Tôn.</w:t>
      </w:r>
    </w:p>
    <w:p>
      <w:pPr>
        <w:pStyle w:val="BodyText"/>
      </w:pPr>
      <w:r>
        <w:t xml:space="preserve">Chỉ thấy Công Tôn âm trầm nói, “Tiểu Lương tử nếu dám động Tiểu Tứ Tử trước khi thành thân, ta ngay lập tức thiến hắn!” Nói xong,gọi Hắc Ảnh và Bạch Ảnh tới, phân phó hai người, “Các ngươi đi theo Tiểu Tứ Tử bọn họ đi, chúng ta ở chỗ này nghỉ một lát, ta đã lâu chưa gặp Thạch Đầu.”</w:t>
      </w:r>
    </w:p>
    <w:p>
      <w:pPr>
        <w:pStyle w:val="BodyText"/>
      </w:pPr>
      <w:r>
        <w:t xml:space="preserve">“Vâng.”Hắc Ảnh cùng Bạch Ảnh xoay người liền mất dạng.</w:t>
      </w:r>
    </w:p>
    <w:p>
      <w:pPr>
        <w:pStyle w:val="BodyText"/>
      </w:pPr>
      <w:r>
        <w:t xml:space="preserve">Triệu Phổ giật mình nhìn Công Tôn, “Thân ái, ngươi thế nhưng vì gặp Thạch Đầu mà không đuổi theo Tiểu Tứ Tử.”</w:t>
      </w:r>
    </w:p>
    <w:p>
      <w:pPr>
        <w:pStyle w:val="BodyText"/>
      </w:pPr>
      <w:r>
        <w:t xml:space="preserve">“A….” Công Tôn cười một tiếng, nhìn Triệu Phổ liếc mắt một cái, cười xấu xa nói, “Thạch Đầu thông minh lanh lợi, ta muốn nó giúp ta làm tý việc.” Nói xong đẩy cửa phòng vào nhà.</w:t>
      </w:r>
    </w:p>
    <w:p>
      <w:pPr>
        <w:pStyle w:val="BodyText"/>
      </w:pPr>
      <w:r>
        <w:t xml:space="preserve">Trong phòng, Tiễn Tử vừa mới thông suốt lời uy hiếp của Tiểu Tứ Tử, cả kinh làm cho nó một thân mồ hôi lạnh, xoay mặt, liền thấy Thạch Đầu nằm úp sấp ở một bên, tựa hồ rất nhàn nhã, vẫy vẫy cái đuôi, lắc lắc lỗ tai, toàn thân đều là sắc trắng, thật xinh đẹp nha.</w:t>
      </w:r>
    </w:p>
    <w:p>
      <w:pPr>
        <w:pStyle w:val="BodyText"/>
      </w:pPr>
      <w:r>
        <w:t xml:space="preserve">Tiễn Tử đi qua tiếp cận Thạch Đầu.</w:t>
      </w:r>
    </w:p>
    <w:p>
      <w:pPr>
        <w:pStyle w:val="BodyText"/>
      </w:pPr>
      <w:r>
        <w:t xml:space="preserve">Thạch Đầu hé lên mí mắt nhìn nó liếc mắt một cái, chính lúc này, Công Tôn đẩy cửa vào.</w:t>
      </w:r>
    </w:p>
    <w:p>
      <w:pPr>
        <w:pStyle w:val="BodyText"/>
      </w:pPr>
      <w:r>
        <w:t xml:space="preserve">Thạch Đầu ngẩng mặt, vừa thấy người đến là Công Tôn cùng Triệu Phổ, liền vui mừng đứng lên bắt đầu vẫy vẫy cái đuôi.</w:t>
      </w:r>
    </w:p>
    <w:p>
      <w:pPr>
        <w:pStyle w:val="BodyText"/>
      </w:pPr>
      <w:r>
        <w:t xml:space="preserve">Tiễn Tử chưa từng gặp qua hai người, ban đầu còn có chút khẩn trương, nhưng là nhìn thấy Thạch Đầu đối bọn họ rất là quen thuộc, nhỏ giọng hỏi Thạch Đầu – Thạch Đầu, bọn họ là ai vậy?</w:t>
      </w:r>
    </w:p>
    <w:p>
      <w:pPr>
        <w:pStyle w:val="BodyText"/>
      </w:pPr>
      <w:r>
        <w:t xml:space="preserve">Thạch Đầu liếc mắt một cái – Là hai phụ thân của Tiểu Tứ Tử a, ngươi nên ngoan một chút!</w:t>
      </w:r>
    </w:p>
    <w:p>
      <w:pPr>
        <w:pStyle w:val="BodyText"/>
      </w:pPr>
      <w:r>
        <w:t xml:space="preserve">Tiễn Tử kinh ngạc, nếu nói Tiểu Tứ Tử cùng Thạch Đầu đã coi nhau là huynh muội, vậy thì hai người này hẳn là nhạc phụ cùng nhạc phụ tương lai? Vội vã rung đùi đắc ý đứng lên.</w:t>
      </w:r>
    </w:p>
    <w:p>
      <w:pPr>
        <w:pStyle w:val="BodyText"/>
      </w:pPr>
      <w:r>
        <w:t xml:space="preserve">Công Tôn nhìn thấy liền thích, bổ nhào lên cọ cọ chúng nó, Triệu Phổ ở một bên cũng nhìn chằm chằm vào Tiễn Tử, cảm thấy vừa mắt, tán thán, “Thật không phải con cái a, quả nhiên là công thì đều hăng hái a!” Lời vừa ra khỏi miệng đã bị Công Tôn trắng mắt liếc một cái.</w:t>
      </w:r>
    </w:p>
    <w:p>
      <w:pPr>
        <w:pStyle w:val="BodyText"/>
      </w:pPr>
      <w:r>
        <w:t xml:space="preserve">Sau đó, Công Tôn nắm nắm lỗ tai của Thạch Đầu và Tiễn Tử, thì thầm một mạch, liên tục dặn dò bọn chúng ý định muốn chúng nó lo liệu.</w:t>
      </w:r>
    </w:p>
    <w:p>
      <w:pPr>
        <w:pStyle w:val="BodyText"/>
      </w:pPr>
      <w:r>
        <w:t xml:space="preserve">Tiễn Tử cùng Thạch Đầu cái hiểu cái không, Công Tôn nói cái gì? Muốn bọn họ giám sát Tiểu Lương Tử, không cho phép đụng đến thí thí (chổ mà ai cũng biết í =]]) của Tiểu Tứ Tử sao?</w:t>
      </w:r>
    </w:p>
    <w:p>
      <w:pPr>
        <w:pStyle w:val="BodyText"/>
      </w:pPr>
      <w:r>
        <w:t xml:space="preserve">………</w:t>
      </w:r>
    </w:p>
    <w:p>
      <w:pPr>
        <w:pStyle w:val="BodyText"/>
      </w:pPr>
      <w:r>
        <w:t xml:space="preserve">Tiểu Tứ Tử cùng Tiêu Lương cách địa phận Đường môn không xa đã đuổi kịp Mãng Lạc cùng Mục Phương, Mãng Lạc vừa nghe nói Đường Diệu Khuê theo dõi bọn họ, có chút giật mình, “Đường Diệu Khuê….Thật đúng là nhìn không ra hắn như thế.”</w:t>
      </w:r>
    </w:p>
    <w:p>
      <w:pPr>
        <w:pStyle w:val="BodyText"/>
      </w:pPr>
      <w:r>
        <w:t xml:space="preserve">“Hắn ngày thường thái độ cũng lỗ mãng thế sao?”Tiêu Lương hỏi, “Nếu là thế, như vậy liền có thể là có người sai khiến hắn làm không, nếu không phải, như vậy nhất định hắn là đang giả vờ, người này cũng rất nguy hiểm.”</w:t>
      </w:r>
    </w:p>
    <w:p>
      <w:pPr>
        <w:pStyle w:val="BodyText"/>
      </w:pPr>
      <w:r>
        <w:t xml:space="preserve">“Ngay từ khi ta bắt đầu nhận thức hắn, hắn chính là cái dạng này.”Mãng Lạc nghĩ nghĩ, “Nghe nói hắn rất nghe lời Đường Diệu Sơn.”</w:t>
      </w:r>
    </w:p>
    <w:p>
      <w:pPr>
        <w:pStyle w:val="BodyText"/>
      </w:pPr>
      <w:r>
        <w:t xml:space="preserve">“Cái này thì dễ xử lý.” Mục Phương nói, “Chúng ta âm thầm theo dõi Đường Diệu Sơn, Đường Diệu Khuê nếu đúng là nghe theo hắn sai sử, sau khi trở về thế nào hai người cũng phải gặp nhau thương lượng.”</w:t>
      </w:r>
    </w:p>
    <w:p>
      <w:pPr>
        <w:pStyle w:val="BodyText"/>
      </w:pPr>
      <w:r>
        <w:t xml:space="preserve">“Được.”Mãng Lạc gật gật đầu nói, “Đường môn ta quen thuộc bên trong, ta đây trở về chuẩn bị! Suốt đêm theo dõi bọn họ!” Nói xong, xoay người bước đi.</w:t>
      </w:r>
    </w:p>
    <w:p>
      <w:pPr>
        <w:pStyle w:val="BodyText"/>
      </w:pPr>
      <w:r>
        <w:t xml:space="preserve">Mục Phương cũng muốn đi theo, lại bị Tiểu Tử Tử bắt được.</w:t>
      </w:r>
    </w:p>
    <w:p>
      <w:pPr>
        <w:pStyle w:val="BodyText"/>
      </w:pPr>
      <w:r>
        <w:t xml:space="preserve">“Làm sao vậy?”Mục Phương quay đầu nhìn nhìn Tiểu Tứ Tử.</w:t>
      </w:r>
    </w:p>
    <w:p>
      <w:pPr>
        <w:pStyle w:val="BodyText"/>
      </w:pPr>
      <w:r>
        <w:t xml:space="preserve">“Nga, là Hoa Hoa….” Tiểu Tứ Tử nói còn chưa dứt lời, phần mông đã bị Tiêu Lương nhéo một cái. (lợi dụng thời cơ tốt lắm nha Tiểu Lương =]])</w:t>
      </w:r>
    </w:p>
    <w:p>
      <w:pPr>
        <w:pStyle w:val="BodyText"/>
      </w:pPr>
      <w:r>
        <w:t xml:space="preserve">Tiểu Tứ Tử sửng sốt, quay đầu nhìn Tiêu Lương. Tiêu Lương đối hắn nháy mắt mấy cái – Cẩn nhi, nói thằng là không được, phải có phương pháp.</w:t>
      </w:r>
    </w:p>
    <w:p>
      <w:pPr>
        <w:pStyle w:val="BodyText"/>
      </w:pPr>
      <w:r>
        <w:t xml:space="preserve">Tiểu Tứ Tử có chút buồn bực, chợt nghe Tiêu Lương ngẩng đầu đối Mục Phương nói, “Hoa Phi Phi thật sự cùng Đường Diệu Đình đi rồi?”</w:t>
      </w:r>
    </w:p>
    <w:p>
      <w:pPr>
        <w:pStyle w:val="BodyText"/>
      </w:pPr>
      <w:r>
        <w:t xml:space="preserve">“Ân.” Mục Phương nhắc tới chuyện này tựa hồ vẫn còn tức, liền gật gật đầu.</w:t>
      </w:r>
    </w:p>
    <w:p>
      <w:pPr>
        <w:pStyle w:val="BodyText"/>
      </w:pPr>
      <w:r>
        <w:t xml:space="preserve">“Ai nha, nguy rồi.”Tiêu Lương chau mày, lắc lắc đầu, “Hoa Phi Phi lần này e rằng phải chịu thiệt thòi.”</w:t>
      </w:r>
    </w:p>
    <w:p>
      <w:pPr>
        <w:pStyle w:val="BodyText"/>
      </w:pPr>
      <w:r>
        <w:t xml:space="preserve">“Có ý gì?” Mục Phương tuy rằng đối với Hoa Phi Phi sinh khí, nhưng là nghe được lời nói của Tiêu Lương, vẫn là phát run, khẩn trương hẳn lên “Nói rõ ràng.”</w:t>
      </w:r>
    </w:p>
    <w:p>
      <w:pPr>
        <w:pStyle w:val="BodyText"/>
      </w:pPr>
      <w:r>
        <w:t xml:space="preserve">Tiêu Lương nói, “Kia Đường Diệu Đình nổi danh háo sắc… Hắn dường như vừa dặn dò thuộc hạ thân cận muốn cái gì dược, nói sẽ dùng đối phó Hoa Phi Phi linh tinh, chúng ta nghe không rõ lắm, vốn nghĩ muốn nhắc nhở Hoa Phi Phi một tiếng, nhưng không nghĩ tới hắn đã đi rồi.”</w:t>
      </w:r>
    </w:p>
    <w:p>
      <w:pPr>
        <w:pStyle w:val="BodyText"/>
      </w:pPr>
      <w:r>
        <w:t xml:space="preserve">“Cái gì?!” Mục Phương kinh hãi, “Đường Diệu Đình thật sự có chủ ý với Hoa Phi Phi… Bất quá, Hoa Phi Phi khôn khéo như thế, hẳn là sẽ không trúng chiêu đi?”</w:t>
      </w:r>
    </w:p>
    <w:p>
      <w:pPr>
        <w:pStyle w:val="BodyText"/>
      </w:pPr>
      <w:r>
        <w:t xml:space="preserve">“Này rất khó nói nga”.Tiểu Tứ Tử nhỏ giọng nói, “Nói đến dụng độc, Đường môn là lợi hại nhất.”</w:t>
      </w:r>
    </w:p>
    <w:p>
      <w:pPr>
        <w:pStyle w:val="BodyText"/>
      </w:pPr>
      <w:r>
        <w:t xml:space="preserve">“Đúng vậy.” Tiêu Lương gật gật đầu, “Đến lúc đó nếu dùng cái gì *** dược, xuân dược, mông hãn dược, mà Hoa Phi Phi vừa vặn ở tình trạng giận dữ…”</w:t>
      </w:r>
    </w:p>
    <w:p>
      <w:pPr>
        <w:pStyle w:val="BodyText"/>
      </w:pPr>
      <w:r>
        <w:t xml:space="preserve">“Nguy rồi.”Mục Phương chớp mắt xoay người liền hướng đến bến đò mà chạy như điên.</w:t>
      </w:r>
    </w:p>
    <w:p>
      <w:pPr>
        <w:pStyle w:val="BodyText"/>
      </w:pPr>
      <w:r>
        <w:t xml:space="preserve">Tiểu Tứ Tử cùng Tiêu Lương nhìn nhau liếc mắt một cái, hai người đều cười, liền nhấc chân đuổi theo.</w:t>
      </w:r>
    </w:p>
    <w:p>
      <w:pPr>
        <w:pStyle w:val="BodyText"/>
      </w:pPr>
      <w:r>
        <w:t xml:space="preserve">Tại bến đò, Hoa Phi Phi cùng Đường Diệu Đình đi trên một con thuyền hoa, dọc đường đi nhìn phía sau vài lần, Hoa Phi Phi thủy chung không thấy được Mục Phương đuổi theo, tức giận mà ở trong lòng chửi má nó – này đồ ngốc tử, vừa nát lại vừa hết hy vọng, mắt còn có chút nóng lên!</w:t>
      </w:r>
    </w:p>
    <w:p>
      <w:pPr>
        <w:pStyle w:val="BodyText"/>
      </w:pPr>
      <w:r>
        <w:t xml:space="preserve">Đường Diệu Đình phân phó hạ nhân khai thuyền, cùng Hoa Phi Phi bên cạnh trò chuyện câu được câu không, Hoa Phi Phi không yên lòng, nhưng cũng đối Đường Diệu Đình đề phòng, dù sao hắn là người từng trải, Đường Diệu Đình là loại người gì, hắn trong lòng đều biết, tự nhiên không thể thả lỏng cảnh giác.</w:t>
      </w:r>
    </w:p>
    <w:p>
      <w:pPr>
        <w:pStyle w:val="BodyText"/>
      </w:pPr>
      <w:r>
        <w:t xml:space="preserve">Chính là nghĩ đến tên Mục Phương kia, thế nhưng ngay cả chính mình cùng Đường Diệu Đình tiến lên thuyền cũng không theo tới, chẳng lẽ như vậy hắn liền yên tâm sao?! Hoa Phi đột nhiên còn có chút tâm lãnh, tuy rằng dọc đường đi cùng Mục Phương cãi nhau, chính mình đối hắn rất có hảo cảm, bất quá Mục Phương ngoài mặt vẫn không thích mình, chính là hắn cho rằng mình nhìn người rất chuẩn, Mục Phương là vì mặt mũi, kỳ thật đã sớm động tâm… Lần này, chẳng lẽ là chính mình tự mình đa tình? Người ta căn bản không cần? Hoặc là nói, trong lòng Mục Phương, hắn – Hoa Phi Phi liền đúng như lời hắn nói, là một *** tặc không biết xấu hổ, phối với sắc lang Đường Diệu Đình như vậy là vừa hảo.</w:t>
      </w:r>
    </w:p>
    <w:p>
      <w:pPr>
        <w:pStyle w:val="BodyText"/>
      </w:pPr>
      <w:r>
        <w:t xml:space="preserve">Càng nghĩ càng cảm thấy nản lòng thoái chí, Hoa Phi Phi cũng tức giận lên,hắn có gì đặc biệt hơn người, không phải là một đầu bếp ngu ngốc sao, liền uống nhiều hơn hai chén rượu, lại cảm thấy Đường Diệu Đình bên cạnh càng xem càng không vừa mắt. Kỳ thật Hoa Phi Phi đồng ý cùng Tiểu Tứ Tử tung hoành thiên hạ, hơn phân nửa là vì hắn coi trọng Mục Phương, về phần coi trọng Mục Phương vì cái gì, chính hắn trong lòng cũng không rõ ràng. Đại khái là vì đại đa số mọi người đối mình tốt đều có ý đồ, chung quy vẫn bị bộ dạng chính mình say đắm đến thần hồn điên đảo, nhưng không ai là thật tâm. Mục Phương là người rất tốt, tuy rằng khô khan chút, nhưng là một người thành thật còn rất sâu sắc… Thật không dễ dàng, đầu năm nay, người thành thật không nhiều lắm.</w:t>
      </w:r>
    </w:p>
    <w:p>
      <w:pPr>
        <w:pStyle w:val="BodyText"/>
      </w:pPr>
      <w:r>
        <w:t xml:space="preserve">“Hoa huynh, uống ít hai chén.”Đường Diệu Đình ở một bên cười nói.</w:t>
      </w:r>
    </w:p>
    <w:p>
      <w:pPr>
        <w:pStyle w:val="BodyText"/>
      </w:pPr>
      <w:r>
        <w:t xml:space="preserve">Hoa Phi Phi nhìn hắn một cái, nói, “Trở về đi, ta không thoải mái, không muốn du hồ.”</w:t>
      </w:r>
    </w:p>
    <w:p>
      <w:pPr>
        <w:pStyle w:val="BodyText"/>
      </w:pPr>
      <w:r>
        <w:t xml:space="preserve">“Không thoải mái a?”Đường Diệu Đình sửng sốt, vội vã nói, “Kia Hoa huynh vào trong khoang thuyền nghỉ ngơi một chút, ta đi phân phó thuyền công quay lại!”</w:t>
      </w:r>
    </w:p>
    <w:p>
      <w:pPr>
        <w:pStyle w:val="BodyText"/>
      </w:pPr>
      <w:r>
        <w:t xml:space="preserve">Nói xong, đưa Hoa Phi Phi vào khoang thuyền, chính mình xoay người đi đến đuôi thuyền.</w:t>
      </w:r>
    </w:p>
    <w:p>
      <w:pPr>
        <w:pStyle w:val="Compact"/>
      </w:pPr>
      <w:r>
        <w:t xml:space="preserve">Hoa Phi Phi thấy hắn đi rồi, cũng là nhẹ nhàng thở ra, hướng bên cạnh bàn ngồi xuống, nâng cằm ngẩn người… Trên bàn lư hương đang được đốt cháy, có một làn khói nhẹ theo lư hương bay đến, có hương hoa quế nồng đậm, rất dễ chịu, bất quá… Như thế nào đầu có chút nặng trĩu? Hay là do uống nhiều quá?</w:t>
      </w:r>
      <w:r>
        <w:br w:type="textWrapping"/>
      </w:r>
      <w:r>
        <w:br w:type="textWrapping"/>
      </w:r>
    </w:p>
    <w:p>
      <w:pPr>
        <w:pStyle w:val="Heading2"/>
      </w:pPr>
      <w:bookmarkStart w:id="99" w:name="chương-78"/>
      <w:bookmarkEnd w:id="99"/>
      <w:r>
        <w:t xml:space="preserve">78. Chương 78</w:t>
      </w:r>
    </w:p>
    <w:p>
      <w:pPr>
        <w:pStyle w:val="Compact"/>
      </w:pPr>
      <w:r>
        <w:br w:type="textWrapping"/>
      </w:r>
      <w:r>
        <w:br w:type="textWrapping"/>
      </w:r>
      <w:r>
        <w:t xml:space="preserve">Hoa Phi Phi liền cảm thấy có chút choáng váng,đầu hơi nặng, liền tựa vào bên cạnh bàn nhu nhu huyệt thái dương, tinh thần vẫn còn minh bạch bởi vậy Hoa Phi Phi cảm nhận được một tia khác thường, nghĩ muốn đứng lên, lại cảm thấy tứ chi vô lực.</w:t>
      </w:r>
    </w:p>
    <w:p>
      <w:pPr>
        <w:pStyle w:val="BodyText"/>
      </w:pPr>
      <w:r>
        <w:t xml:space="preserve">Hoa Phi Phi trong lòng khẽ run lên, tâm nói “Sẽ không phải là trúng độc chứ?”. Liền một tay vịn vào bàn cố sức đứng lên, nhưng là hai chân hơi run rẩy, hoàn toàn không có khí lực, lập tức liền ngã xuống một bên.</w:t>
      </w:r>
    </w:p>
    <w:p>
      <w:pPr>
        <w:pStyle w:val="BodyText"/>
      </w:pPr>
      <w:r>
        <w:t xml:space="preserve">Vốn nghĩ rằng sẽ ngã rất thảm, Hoa Phi Phi quyết định nhắm mắt lại tuy nhiên lại cảm giác thấy có ai đó tiếp được mình,giương mắt nhìn lên, liền thấy Đường Diệu Đình hé ra khuôn mặt tươi cười, nhưng là trong ánh mắt có chút giảo hoạt.</w:t>
      </w:r>
    </w:p>
    <w:p>
      <w:pPr>
        <w:pStyle w:val="BodyText"/>
      </w:pPr>
      <w:r>
        <w:t xml:space="preserve">Hoa Phi Phi lập tức minh bạch, chính mình sơ suất, để cho Đường Diệu Đình tính kế.</w:t>
      </w:r>
    </w:p>
    <w:p>
      <w:pPr>
        <w:pStyle w:val="BodyText"/>
      </w:pPr>
      <w:r>
        <w:t xml:space="preserve">Đường Diệu Đình từ phía sau ôm lấy Hoa Phi Phi, cũng không dìu hắn ngồi xuống, mà cười hỏi: “Hoa huynh, làm sao vậy?”</w:t>
      </w:r>
    </w:p>
    <w:p>
      <w:pPr>
        <w:pStyle w:val="BodyText"/>
      </w:pPr>
      <w:r>
        <w:t xml:space="preserve">Hoa Phi Phi trong lòng nghĩ bây giờ nên làm cái gì thì mới tốt đây,nhưng trên mặt cũng không lộ ra tia hoảng hốt nào, nói “Chắc là ta uống hơi nhiều một chút.”</w:t>
      </w:r>
    </w:p>
    <w:p>
      <w:pPr>
        <w:pStyle w:val="BodyText"/>
      </w:pPr>
      <w:r>
        <w:t xml:space="preserve">“Nga?” Đường Diệu ĐÌnh trên mặt ý cười càng sâu, “Nguyên lai là uống nhiều nha, ta đây dìu Hoa huynh lên giường nằm một lát nha?”</w:t>
      </w:r>
    </w:p>
    <w:p>
      <w:pPr>
        <w:pStyle w:val="BodyText"/>
      </w:pPr>
      <w:r>
        <w:t xml:space="preserve">Hoa Phi Phi khẳng định lúc này không thể nào cùng hắn đến bên giường được, liền nói “Không cần, ta ngồi một lúc là tốt rồi.” Vừa nói, vừa đưa tay đến bên bàn muốn ngồi xuống.</w:t>
      </w:r>
    </w:p>
    <w:p>
      <w:pPr>
        <w:pStyle w:val="BodyText"/>
      </w:pPr>
      <w:r>
        <w:t xml:space="preserve">Nhưng là Đường Diệu Đình kia không chịu buông tay, hắn nhìn bộ dáng Hoa Phi Phi bây giờ xương cốt đều nhuyễn cả rồi, hai tay nắm chặt tay Hoa Phi Phi, cười nói, “Tay Hoa Huynh nhỏ lại mềm quá a.”</w:t>
      </w:r>
    </w:p>
    <w:p>
      <w:pPr>
        <w:pStyle w:val="BodyText"/>
      </w:pPr>
      <w:r>
        <w:t xml:space="preserve">Hoa Phi Phi nhìn Đường Diệu Đình cầm tay mình vuốt ve thưởng thức, cảm thấy có chút ghê tởm, đã nghĩ muốn rút tay về, nhưng là tiếc rằng một chút khí lực cũng không sử dụng được, chỉ có thể nói, “Ngươi trước đi ra ngoài, ta nghỉ ngơi một lúc là tốt lên thôi.” Khi nói chuyện, tay kia đã đưa vào tay áo chạm lấy ám khí, trong lòng thì nghĩ, nếu như Đường Diệu Đình dám xằng bậy sẽ ra tay giết hắn trước.</w:t>
      </w:r>
    </w:p>
    <w:p>
      <w:pPr>
        <w:pStyle w:val="BodyText"/>
      </w:pPr>
      <w:r>
        <w:t xml:space="preserve">Đường Diệu Đình thấy Hoa Phi Phi một bộ dạng vô lực tuấn tú, trong lòng ngứa ngáy lợi hại, cười ha ha nói, “Hoa Huynh đừng từ chối, ta chờ chính là cơ hội này, như thế nào có thể như vậy dễ dàng thả ngươi đi? Dù sao ngươi cũng không phải lọai người hay tính toán, không bằng ngươi cùng ta hôm nay cùng nhau có một đêm khoái hoạt đi a?”</w:t>
      </w:r>
    </w:p>
    <w:p>
      <w:pPr>
        <w:pStyle w:val="BodyText"/>
      </w:pPr>
      <w:r>
        <w:t xml:space="preserve">Hoa Phi Phi nghe hắn không ngại nói ra những lời đó, trong lòng một cỗ lửa giận dâng lên, cắn răng nói, “Đường Diệu Đình, ngươi hạ độc ta?”</w:t>
      </w:r>
    </w:p>
    <w:p>
      <w:pPr>
        <w:pStyle w:val="BodyText"/>
      </w:pPr>
      <w:r>
        <w:t xml:space="preserve">“Ta đặc chế mê hương, ngươi không vừa lòng sao?” Đường Diệu ĐÌnh vừa nói, vừa đưa tay làm tắt lư hương bên trong có chứa huân hương đi, cười ha ha nói, “Hoa huynh, người nào không biết ngươi là thiên hạ nổi danh hái hoa tặc, mà ta chính là thiên hạ nổi danh *** tặc, hai ta kết thành một đôi, không phải rất thích hợp sao.”</w:t>
      </w:r>
    </w:p>
    <w:p>
      <w:pPr>
        <w:pStyle w:val="BodyText"/>
      </w:pPr>
      <w:r>
        <w:t xml:space="preserve">“Ngươi thối lắm!” Hoa Phi Phi hung hăng mắng, “Ai đánh đồng tà môn ma đạo với ngươi, ta nói ngươi tốt nhất thả ta ra, bằng không ta sẽ không bỏ qua cho ngươi!”</w:t>
      </w:r>
    </w:p>
    <w:p>
      <w:pPr>
        <w:pStyle w:val="BodyText"/>
      </w:pPr>
      <w:r>
        <w:t xml:space="preserve">Đường Diệu Đình chậc chậc hai tiếng, lắc đầu, vươn tay nhéo nhéo cằm Hoa Phi Phi, “Ngươi tức giận bộ dáng càng thêm thú vị, đừng nóng vội, chúng ta chậm rãi cũng đến. Về phần sau này thế nào, ngươi muốn giết muốn phạt thì cứ tùy ý, mấu chốt là, khi đó ngươi còn có khí lực sao? Hahaha.” Nói xong, đã đem Hoa Phi Phi ôm lên, hướng bên giường đi đến. Hoa Phi Phi trên tay không có khí lực, vừa mới lấy ra ám khí cũng không cầm chắc được, “Đinh” một tiếng, đánh rơi trên mặt đất.</w:t>
      </w:r>
    </w:p>
    <w:p>
      <w:pPr>
        <w:pStyle w:val="BodyText"/>
      </w:pPr>
      <w:r>
        <w:t xml:space="preserve">Đường Diệu Đình vừa thấy, khẽ nhíu mày, cười nói, “Thật đúng là không thể khinh thường a.” Nói xong, đem Hoa Phi Phi một phen ném tới trên giường, xả hạ (tháo xuống) đai lưng hắn, đưa hai tay hắn cột về phía sau.</w:t>
      </w:r>
    </w:p>
    <w:p>
      <w:pPr>
        <w:pStyle w:val="BodyText"/>
      </w:pPr>
      <w:r>
        <w:t xml:space="preserve">Hoa Phi Phi vùng vẫy vài cái, thế nhưng không có một chút khí lực, cũng không biết Đường Diệu ĐÌnh cho hắn dùng thuốc gì, chỉ hơi động một chút liền làm hắn mệt đến nỗi thở hồng hộc, hơn nữa trong người còn có chút nóng lên, chỉ biết rất là không ổn.</w:t>
      </w:r>
    </w:p>
    <w:p>
      <w:pPr>
        <w:pStyle w:val="BodyText"/>
      </w:pPr>
      <w:r>
        <w:t xml:space="preserve">Đường Diệu Đình thấy Hoa Phi Phi tựa hồ khó hiểu, lên tiếng, “Hoa huynh, thuốc này là ta đặc chế, ngươi vẫn là đừng phản kháng, hôm nay nếu là không làm chuyện đó…. Ngươi sẽ bị dục hỏa đốt người mà chết.”</w:t>
      </w:r>
    </w:p>
    <w:p>
      <w:pPr>
        <w:pStyle w:val="BodyText"/>
      </w:pPr>
      <w:r>
        <w:t xml:space="preserve">Hoa Phi Phi ngó bộ dáng hắn quá ghê tởm, nghĩ nghĩ, liền lén lút cắn đầu lưỡi chính mình,một trận đau đớn khiến hắn thoáng khôi phục được một ít tinh thần.</w:t>
      </w:r>
    </w:p>
    <w:p>
      <w:pPr>
        <w:pStyle w:val="BodyText"/>
      </w:pPr>
      <w:r>
        <w:t xml:space="preserve">Hoa Phi Phi án binh bất động, nghĩ muốn chờ thời cơ một kích đánh địch, nếu thật sự không được sẽ tự sát, để người này chiếm tiện nghi bản thân còn không bằng tự mình kết thúc, chờ thành quỷ rồi trước tìm hắn tính sổ, sau lại đi tìm tên Mục Phương hỗn tiểu tử kia.</w:t>
      </w:r>
    </w:p>
    <w:p>
      <w:pPr>
        <w:pStyle w:val="BodyText"/>
      </w:pPr>
      <w:r>
        <w:t xml:space="preserve">Vừa nghĩ đến Mục Phương, Hoa Phi Phi khí tức lại dâng lên, cắn răng mắng hắn không lương tâm, hận chết hắn!</w:t>
      </w:r>
    </w:p>
    <w:p>
      <w:pPr>
        <w:pStyle w:val="BodyText"/>
      </w:pPr>
      <w:r>
        <w:t xml:space="preserve">Đường Diệu Đình nhìn Hoa Phi Phi ánh mắt cùng nét mặt tựa hồ thực không cam lòng, trong lòng càng cảm thấy tuyệt vời, liền bổ nhào lên muốn hôn hắn.</w:t>
      </w:r>
    </w:p>
    <w:p>
      <w:pPr>
        <w:pStyle w:val="BodyText"/>
      </w:pPr>
      <w:r>
        <w:t xml:space="preserve">Hoa Phi Phi vừa thấy hắn nhào lên liền một trận buồn nôn, nhấc chân, đối nơi yếu hại của Đường Diệu Đình hung hăng đạp một cước lên.</w:t>
      </w:r>
    </w:p>
    <w:p>
      <w:pPr>
        <w:pStyle w:val="BodyText"/>
      </w:pPr>
      <w:r>
        <w:t xml:space="preserve">Đường Diệu Đình không đề phòng Hoa Phi Phi còn có thể động, một cước này tránh không kịp, bị hung hăng đạp trúng giữa nơi yếu hại. (vơn đây là hậu quả chung của những e háo sắc =]])</w:t>
      </w:r>
    </w:p>
    <w:p>
      <w:pPr>
        <w:pStyle w:val="BodyText"/>
      </w:pPr>
      <w:r>
        <w:t xml:space="preserve">May mắn là Hoa Phi Phi thân trúng kì độc, bằng không với một cước như thế Đường Diệu Đình khẳng định bị phế đi, nhưng cứ như vậy một cước cũng đủ để Đường Diệu Đình chịu đau, đau đến nỗi mồ hôi vã cả ra, cong lưng ôm hạ thân, nghiến răng nghiến lợi, “Ngươi….Ngươi…”</w:t>
      </w:r>
    </w:p>
    <w:p>
      <w:pPr>
        <w:pStyle w:val="BodyText"/>
      </w:pPr>
      <w:r>
        <w:t xml:space="preserve">Hoa Phi Phi xoay người muốn nhảy xuống đất rời đi, nhưng là thân mình không nghe sai sử.</w:t>
      </w:r>
    </w:p>
    <w:p>
      <w:pPr>
        <w:pStyle w:val="BodyText"/>
      </w:pPr>
      <w:r>
        <w:t xml:space="preserve">Đường Diệu Đình thấy hắn muốn chạy, một phen tóm hắn hướng trên giường ném thật mạnh, Hoa Phi Phi bị ném trở về trên giường, rơi choáng váng cả đầu, hoa cả mắt.</w:t>
      </w:r>
    </w:p>
    <w:p>
      <w:pPr>
        <w:pStyle w:val="BodyText"/>
      </w:pPr>
      <w:r>
        <w:t xml:space="preserve">“Hảo! Ngươi không biết điều, cũng đừng trách ta không thương hương tiếc ngọc!” Nói xong, bổ nhào lên, một phen nắm lấy y phục Hoa Phi Phi.</w:t>
      </w:r>
    </w:p>
    <w:p>
      <w:pPr>
        <w:pStyle w:val="BodyText"/>
      </w:pPr>
      <w:r>
        <w:t xml:space="preserve">“Thứ lạp” một tiếng, vạt áo trước của Hoa Phi Phi bị Đường Diệu Đình xé rách theo đó bả vai trắng nõn cũng xương quai xanh tinh xảo hiện ra, Đường Diệu Đình nhìn thấy liền miệng khô lưỡi khô, cúi đầu nghĩ muốn hôn.</w:t>
      </w:r>
    </w:p>
    <w:p>
      <w:pPr>
        <w:pStyle w:val="BodyText"/>
      </w:pPr>
      <w:r>
        <w:t xml:space="preserve">Hoa Phi Phi vừa thấy hôm nay tránh không được chịu nhục, nản lòng thoái chí, tâm nói, quên đi, ta thà rằng chết cũng không để cho tên này chiếm tiện nghi! Nghĩ xong, đã muốn cắn lưỡi.</w:t>
      </w:r>
    </w:p>
    <w:p>
      <w:pPr>
        <w:pStyle w:val="BodyText"/>
      </w:pPr>
      <w:r>
        <w:t xml:space="preserve">Ngay tại thời điểm hắn muốn dùng chút khí lực còn lại cắn đứt đầu lưỡi, đột nhiên chợt nghe bên ngoài vang lên một trận tiếng gió.</w:t>
      </w:r>
    </w:p>
    <w:p>
      <w:pPr>
        <w:pStyle w:val="BodyText"/>
      </w:pPr>
      <w:r>
        <w:t xml:space="preserve">Hoa Phi Phi sửng sốt, trong lòng đột nhiên dâng lên một tia hy vọng, quả nhiên, chợt thấy cửa sổ bị một cước đá văng, Đường Diệu Đình sửng sốt. Hắn hiện tại tâm tư đều đặt trên người Hoa Phi Phi, còn chưa kịp phản ứng, liền cảm giác sau đầu bị người hung hăng đánh một đao… Theo sau, Đường Diệu ĐÌnh trước mắt tối sầm, hôn mê bất tỉnh.</w:t>
      </w:r>
    </w:p>
    <w:p>
      <w:pPr>
        <w:pStyle w:val="BodyText"/>
      </w:pPr>
      <w:r>
        <w:t xml:space="preserve">Hoa Phi Phi nhìn chăm chú, chỉ thấy Mục Phương vẻ mặt giận dữ đứng ở bên giường, vươn tay một phen nắm chặt áo Đường Diệu ĐÌnh, đem người ném tới trên mặt đất, nhấc chân giẫm lên. Sau một hai cái, Đường Diệu ĐÌnh từ hôn mê bị đánh tỉnh, nhưng là còn không kịp minh bạch ai đánh hắn, lại bị đánh cho bất tỉnh, hơn nữa Mục Phương còn âm hiểm, hướng mặt hắn mà đánh, ánh mắt cũng bị đánh cho hồ đồ, Đường Diệu Đình gì cũng nhìn không thấy.</w:t>
      </w:r>
    </w:p>
    <w:p>
      <w:pPr>
        <w:pStyle w:val="BodyText"/>
      </w:pPr>
      <w:r>
        <w:t xml:space="preserve">Tiểu Tứ Tử vốn cũng muốn vào đánh sắc lang, nhưng lại bị Tiêu Lương ôm.</w:t>
      </w:r>
    </w:p>
    <w:p>
      <w:pPr>
        <w:pStyle w:val="BodyText"/>
      </w:pPr>
      <w:r>
        <w:t xml:space="preserve">Tiểu Tử Tử giãy dụa, “Tiểu Lương Tử, ngươi buông ra, ta đi đánh cái tên sắc lang kia! Dám khi dễ Hoa Hoa, ta hoạn hắn!”</w:t>
      </w:r>
    </w:p>
    <w:p>
      <w:pPr>
        <w:pStyle w:val="BodyText"/>
      </w:pPr>
      <w:r>
        <w:t xml:space="preserve">Tiêu Lương chạy nhanh đến ôm lại, “Cẩn nhi, đừng đi vào, để cho Mục Phương xử lý, nếu không Hoa Phi Phi sẽ bối rối.”</w:t>
      </w:r>
    </w:p>
    <w:p>
      <w:pPr>
        <w:pStyle w:val="BodyText"/>
      </w:pPr>
      <w:r>
        <w:t xml:space="preserve">Tiểu Tứ Tử nhăn mặt nhăn mũi, “Ân…. Rất tiện nghi cho tên kia!”</w:t>
      </w:r>
    </w:p>
    <w:p>
      <w:pPr>
        <w:pStyle w:val="BodyText"/>
      </w:pPr>
      <w:r>
        <w:t xml:space="preserve">Tiêu Lương nghĩ nghĩ, hỏi, “Cẩn nhi, có biết như thế nào làm dược này không?</w:t>
      </w:r>
    </w:p>
    <w:p>
      <w:pPr>
        <w:pStyle w:val="BodyText"/>
      </w:pPr>
      <w:r>
        <w:t xml:space="preserve">Tiểu Tứ Tử suy nghĩ một chút, nói, “Ta có biết phương thuốc như thế.”</w:t>
      </w:r>
    </w:p>
    <w:p>
      <w:pPr>
        <w:pStyle w:val="BodyText"/>
      </w:pPr>
      <w:r>
        <w:t xml:space="preserve">Tiêu Lương gọi Hắc Ảnh tới, lấy giấy và bút mực đem phương thuốc Tiểu Tứ Tử viết lại, Hắc Ảnh cầm toa thuốc đi chuẩn bị.</w:t>
      </w:r>
    </w:p>
    <w:p>
      <w:pPr>
        <w:pStyle w:val="BodyText"/>
      </w:pPr>
      <w:r>
        <w:t xml:space="preserve">Tiêu Lương căn dặn Bạch Ảnh, “Chốc nữa Mục Phương trút giận đủ rồi, liền đem Đường Diệu Đình đến, bịt kín mắt hắn, trút cho hắn thứ dược kia, treo hắn trên phố, đồng thời cho phép những ai bị hắn khi dễ cả nam lẫn nữ đối hắn nói lời ác ý.</w:t>
      </w:r>
    </w:p>
    <w:p>
      <w:pPr>
        <w:pStyle w:val="BodyText"/>
      </w:pPr>
      <w:r>
        <w:t xml:space="preserve">“Đúng!” Tiểu Tứ Tử nắm tay lại, khi nói chuyện, cái mũi cau lại, “Tiểu Lương Tử, nên cấp cho hắn dùng dược loạn thất bát tao!”</w:t>
      </w:r>
    </w:p>
    <w:p>
      <w:pPr>
        <w:pStyle w:val="BodyText"/>
      </w:pPr>
      <w:r>
        <w:t xml:space="preserve">“Dùng dược gì?” Lúc này, Mục Phương dẫn theo người đã muốn mất tri giác, bị đánh đến nỗi ngay cả nguyên hình đều nhìn không ra là Đường Diệu Đình, ném đến bên chân Tiểu Tứ Tử bọn họ.</w:t>
      </w:r>
    </w:p>
    <w:p>
      <w:pPr>
        <w:pStyle w:val="BodyText"/>
      </w:pPr>
      <w:r>
        <w:t xml:space="preserve">Tiểu Tứ Tử cả kinh, cúi đầu nhìn thoáng qua, tâm nói, oa, Đường Diệu Đình béo thêm hai vòng! Ngũ quan đều nhìn không ra nha.</w:t>
      </w:r>
    </w:p>
    <w:p>
      <w:pPr>
        <w:pStyle w:val="BodyText"/>
      </w:pPr>
      <w:r>
        <w:t xml:space="preserve">“Cẩn nhi, có giải dược không?” Tiêu Lương cũng hỏi Tiểu Tứ Tử.</w:t>
      </w:r>
    </w:p>
    <w:p>
      <w:pPr>
        <w:pStyle w:val="BodyText"/>
      </w:pPr>
      <w:r>
        <w:t xml:space="preserve">Tiểu Tứ Tử mặt nhăn mày nhíu nói, “Đây là xuân dược, vẫn là loại này thực nham hiểm, giống như yếu giải trong lời nói, chỉ có thể cái kia cái kia.”</w:t>
      </w:r>
    </w:p>
    <w:p>
      <w:pPr>
        <w:pStyle w:val="BodyText"/>
      </w:pPr>
      <w:r>
        <w:t xml:space="preserve">Bạch Ảnh tò mò hỏi, “Ai a?”</w:t>
      </w:r>
    </w:p>
    <w:p>
      <w:pPr>
        <w:pStyle w:val="BodyText"/>
      </w:pPr>
      <w:r>
        <w:t xml:space="preserve">Tiêu Lương trừng mắt nhìn hắn liếc một cái, chỉ chỉ Đường Diệu Đình trên mặt đất, “Đem xử lý đi.”</w:t>
      </w:r>
    </w:p>
    <w:p>
      <w:pPr>
        <w:pStyle w:val="BodyText"/>
      </w:pPr>
      <w:r>
        <w:t xml:space="preserve">Bạch Ảnh nhăn mặt nhăn mũi nói, “Phí sức làm chi, trực tiếp ném xuống sông là được rồi.”</w:t>
      </w:r>
    </w:p>
    <w:p>
      <w:pPr>
        <w:pStyle w:val="BodyText"/>
      </w:pPr>
      <w:r>
        <w:t xml:space="preserve">Tiểu Tứ Tử gật đầu, “Hảo đề nghị!”</w:t>
      </w:r>
    </w:p>
    <w:p>
      <w:pPr>
        <w:pStyle w:val="BodyText"/>
      </w:pPr>
      <w:r>
        <w:t xml:space="preserve">Mục Phương nhìn Đường Diệu Đình liếc mắt một cái, nói, “Còn có vụ án cần tra của Mãng Lạc, trước không thể giết hắn, chờ án tử sáng tỏ, ta sẽ tìm hắn tính sổ!” Nói xong, đối mọi người nói, “Ta đi xem Hoa Phi Phi, bằng không các ngươi về trước đi.” Dứt lời liền vào nhà, đóng cửa.</w:t>
      </w:r>
    </w:p>
    <w:p>
      <w:pPr>
        <w:pStyle w:val="BodyText"/>
      </w:pPr>
      <w:r>
        <w:t xml:space="preserve">Tiểu Tứ Tử nghĩ muốn theo vào, bị Tiêu Lương bắt được, “Cẩn nhi, đừng có đi.”</w:t>
      </w:r>
    </w:p>
    <w:p>
      <w:pPr>
        <w:pStyle w:val="BodyText"/>
      </w:pPr>
      <w:r>
        <w:t xml:space="preserve">Tiểu Tứ Tử nhìn hắn, “Ta muốn bắt mạch cho Hoa Hoa, xem thử có hay không giải dược….”</w:t>
      </w:r>
    </w:p>
    <w:p>
      <w:pPr>
        <w:pStyle w:val="BodyText"/>
      </w:pPr>
      <w:r>
        <w:t xml:space="preserve">Tiêu Lương mỉm cười, mang theo Tiểu Tứ Tử nhẹ nhàng chạy tới bên cửa sổ, đưa tay chọc một lỗ trên cửa sổ, hướng bên trong nhìn lén.</w:t>
      </w:r>
    </w:p>
    <w:p>
      <w:pPr>
        <w:pStyle w:val="BodyText"/>
      </w:pPr>
      <w:r>
        <w:t xml:space="preserve">Tiểu Tứ Tử thấy Tiêu Lương nhìn lén, cũng duỗi ngón tay chọc một lỗ, hướng bên trong xem, nhưng là Tiểu Tứ Tử mắt to, mà cái lỗ lại quá nhỏ, nhìn không thấy! Gấp đến độ vò đầu bứt tai! (mún cắn nó quá đi =3=)</w:t>
      </w:r>
    </w:p>
    <w:p>
      <w:pPr>
        <w:pStyle w:val="BodyText"/>
      </w:pPr>
      <w:r>
        <w:t xml:space="preserve">Bất đắc dĩ Tiêu Lương đành ôm hắn qua cho hắn xem qua cái lỗ mình mới chọc, sau đó chính mình ở bên cạnh lại chọc thêm một cái.</w:t>
      </w:r>
    </w:p>
    <w:p>
      <w:pPr>
        <w:pStyle w:val="BodyText"/>
      </w:pPr>
      <w:r>
        <w:t xml:space="preserve">———————————–</w:t>
      </w:r>
    </w:p>
    <w:p>
      <w:pPr>
        <w:pStyle w:val="BodyText"/>
      </w:pPr>
      <w:r>
        <w:t xml:space="preserve">Trong phòng, Mục Phương mới vào đến bên giường ngồi xuống, thở dài, nhìn thấy Hoa Phi Phi nhắm mắt lại ở trên giường giả chết, liền khẽ vươn tay đem tay áo hắn cởi bỏ. Nhìn Hoa Phi Phi áo rộng mở, hai mắt Mục Phương như bị hút vào, thẳng thắn nhìn theo đến cổ hắn.</w:t>
      </w:r>
    </w:p>
    <w:p>
      <w:pPr>
        <w:pStyle w:val="BodyText"/>
      </w:pPr>
      <w:r>
        <w:t xml:space="preserve">Hoa Phi Phi lúc này mở to mắt, trông thấy vẻ mặt Mục Phương nhìn hắn, trong lòng một trận căm tức, hung hăng mắng, “Nhìn cái gì?”</w:t>
      </w:r>
    </w:p>
    <w:p>
      <w:pPr>
        <w:pStyle w:val="BodyText"/>
      </w:pPr>
      <w:r>
        <w:t xml:space="preserve">Mục Phương phục hồi tinh thần, thu hồi tầm mắt, nói, “Không….Ngươi thế nào?”</w:t>
      </w:r>
    </w:p>
    <w:p>
      <w:pPr>
        <w:pStyle w:val="BodyText"/>
      </w:pPr>
      <w:r>
        <w:t xml:space="preserve">Hoa Phi Phi nghiến răng, “Ngươi cút đi!”</w:t>
      </w:r>
    </w:p>
    <w:p>
      <w:pPr>
        <w:pStyle w:val="BodyText"/>
      </w:pPr>
      <w:r>
        <w:t xml:space="preserve">Mục Phương khẽ nhíu mày, nhìn hắn, “Ngươi…Làm sao mắng ta? Nếu ta không tới cứu ngươi, ngươi đã bị tên hỗn đản kia khi dễ rồi.”</w:t>
      </w:r>
    </w:p>
    <w:p>
      <w:pPr>
        <w:pStyle w:val="BodyText"/>
      </w:pPr>
      <w:r>
        <w:t xml:space="preserve">Hoa Phi Phi mặt đỏ bừng, hầm hừ mắng, “Phi, ai muốn ngươi đến cứu, đều là ngươi hại cả! Ta cũng chuẩn bị tự sát, không cần ngươi quản!”</w:t>
      </w:r>
    </w:p>
    <w:p>
      <w:pPr>
        <w:pStyle w:val="BodyText"/>
      </w:pPr>
      <w:r>
        <w:t xml:space="preserve">“Cái gì?” Mục Phương khẩn trương, tiến lên xem xét Hoa Phi Phi, thấy hắn xác thực miệng có máu, trong lòng tê rần, mắng, “Ngươi như thế nào ngốc vậy a? Coi như bị chó điên cắn một ngụm đi….Hơn nữa ngươi…. Ngươi làm chi so đo như vậy.”</w:t>
      </w:r>
    </w:p>
    <w:p>
      <w:pPr>
        <w:pStyle w:val="BodyText"/>
      </w:pPr>
      <w:r>
        <w:t xml:space="preserve">Hoa Phi Phi mở to mắt nhìn Mục Phương, thật lâu sau mới cười lạnh một tiếng, “Đúng vậy, ta thiếu chút nữa đã quên, ta trong mắt Mục đại thần bộ ngươi chính là một cái hái hoa tặc, ta đã cùng vô số nam nhân ngủ qua rồi, nhiều thêm một người cũng không hề gì, thiếu hắn một người cũng không được gọi là ít, đúng không?”</w:t>
      </w:r>
    </w:p>
    <w:p>
      <w:pPr>
        <w:pStyle w:val="BodyText"/>
      </w:pPr>
      <w:r>
        <w:t xml:space="preserve">“Ta không phải có ý này.” Mục Phương xấu hổ nói, “Ngươi đừng sinh khí….Ngươi cảm thấy thế nào?”</w:t>
      </w:r>
    </w:p>
    <w:p>
      <w:pPr>
        <w:pStyle w:val="BodyText"/>
      </w:pPr>
      <w:r>
        <w:t xml:space="preserve">Hoa Phi Phi hít sâu một hơi, liền cảm thấy trên người nóng như lửa, hơn nữa nhìn đến Mục Phương sau đến đây, liền càng thêm không có cách nào khống chế được, cắn răng nói, “Ngươi cút đi, ta không cần ngươi! Ngươi tìm đến cho ta một tên tiểu quan, lão tử là lần đầu tiên, muốn tìm một người tốt xem thử!”</w:t>
      </w:r>
    </w:p>
    <w:p>
      <w:pPr>
        <w:pStyle w:val="BodyText"/>
      </w:pPr>
      <w:r>
        <w:t xml:space="preserve">“Lần đầu tiên?” Mục Phương choáng váng hỏi, “Ngươi… Ngươi nói lần đầu đầu tiên? Ngươi không phải….”</w:t>
      </w:r>
    </w:p>
    <w:p>
      <w:pPr>
        <w:pStyle w:val="BodyText"/>
      </w:pPr>
      <w:r>
        <w:t xml:space="preserve">“Ngươi cút, lão tử là hái hoa tặc.” Hoa Phi Phi càng nói càng giận dữ, đỏ mắt mắng Mục Phương, “Lão tử mắt bị mù mới có thể coi trọng ngươi, đời này không để ý tới ngươi nữa! Chờ lão tử đi được, đời này cũng không nghĩ tái kiến ngươi!” (e nó đang tỏ tình mà e nó ko biết =]])</w:t>
      </w:r>
    </w:p>
    <w:p>
      <w:pPr>
        <w:pStyle w:val="BodyText"/>
      </w:pPr>
      <w:r>
        <w:t xml:space="preserve">Mục Phương ngốc lăng, nhìn chằm chằm Hoa Phi Phi, thật lâu sau mới lắc lắc đầu, cười nói, “Nguyên lai ngươi xem trọng ta a.”</w:t>
      </w:r>
    </w:p>
    <w:p>
      <w:pPr>
        <w:pStyle w:val="BodyText"/>
      </w:pPr>
      <w:r>
        <w:t xml:space="preserve">Hoa Phi Phi mặt đỏ lên, “Hiện tại đã không thích, ta hiện tại chán ghét ngươi!” Nói xong, cố sức vươn tay muốn cầm quần áo, tiến vào chăn, chỉ tiếc thân bất do kỷ, càng nghĩ càng giận, rầu rĩ không nói…</w:t>
      </w:r>
    </w:p>
    <w:p>
      <w:pPr>
        <w:pStyle w:val="BodyText"/>
      </w:pPr>
      <w:r>
        <w:t xml:space="preserve">Tiểu Tứ Tử ở bên ngoài nhìn thấy, cau mày hỏi Tiêu Lương, “Tiểu Lương tử nha, Hoa Hoa nói không thích Phương Phương, làm sao bây giờ a?”</w:t>
      </w:r>
    </w:p>
    <w:p>
      <w:pPr>
        <w:pStyle w:val="BodyText"/>
      </w:pPr>
      <w:r>
        <w:t xml:space="preserve">Tiêu Lương nhéo nhéo mũi Tiểu Tứ Tử, “Hắn đó là mạnh miệng, trong lòng thích muốn chết.”</w:t>
      </w:r>
    </w:p>
    <w:p>
      <w:pPr>
        <w:pStyle w:val="BodyText"/>
      </w:pPr>
      <w:r>
        <w:t xml:space="preserve">Tiểu Tứ Tử nhăn mặt mũi, “Kia kế tiếp thế nào?”</w:t>
      </w:r>
    </w:p>
    <w:p>
      <w:pPr>
        <w:pStyle w:val="BodyText"/>
      </w:pPr>
      <w:r>
        <w:t xml:space="preserve">Nói còn chưa dứt lời, chợt nghe Hoa Phi Phi ở bên trong la to, “Tiểu Tứ Tử, ngươi tiến vào cho ta!”</w:t>
      </w:r>
    </w:p>
    <w:p>
      <w:pPr>
        <w:pStyle w:val="BodyText"/>
      </w:pPr>
      <w:r>
        <w:t xml:space="preserve">Tiểu Tứ Tử cả kinh, thè lưỡi nhìn Tiêu Lương, “Hoa Hoa làm sao biết ta ở đây nhìn lén nha?”</w:t>
      </w:r>
    </w:p>
    <w:p>
      <w:pPr>
        <w:pStyle w:val="BodyText"/>
      </w:pPr>
      <w:r>
        <w:t xml:space="preserve">Tiêu Lương bất đắc dĩ nhún vai.</w:t>
      </w:r>
    </w:p>
    <w:p>
      <w:pPr>
        <w:pStyle w:val="BodyText"/>
      </w:pPr>
      <w:r>
        <w:t xml:space="preserve">“Tiểu Tứ Tử!” Hoa Phi Phi kêu, “Ngươi xem cho ta một chút, có thể hay không đem thuốc này giải!”</w:t>
      </w:r>
    </w:p>
    <w:p>
      <w:pPr>
        <w:pStyle w:val="BodyText"/>
      </w:pPr>
      <w:r>
        <w:t xml:space="preserve">“Nga…” Tiểu Tứ Tử muốn đi vào, lại nghe Mục Phương bên trong nói, “Không cần”.</w:t>
      </w:r>
    </w:p>
    <w:p>
      <w:pPr>
        <w:pStyle w:val="Compact"/>
      </w:pPr>
      <w:r>
        <w:t xml:space="preserve">Tiểu Tứ Tử cùng Hoa Phi Phi đều sửng sốt, Mục Phương cúi đầu, tiến đến trước mặt Hoa Phi Phi, thấp giọng nói, “Ngươi không cần giải dược….Giải dược của ngươi ở đây.” Nói xong, liền hôn xuống….</w:t>
      </w:r>
      <w:r>
        <w:br w:type="textWrapping"/>
      </w:r>
      <w:r>
        <w:br w:type="textWrapping"/>
      </w:r>
    </w:p>
    <w:p>
      <w:pPr>
        <w:pStyle w:val="Heading2"/>
      </w:pPr>
      <w:bookmarkStart w:id="100" w:name="chương-79"/>
      <w:bookmarkEnd w:id="100"/>
      <w:r>
        <w:t xml:space="preserve">79. Chương 79</w:t>
      </w:r>
    </w:p>
    <w:p>
      <w:pPr>
        <w:pStyle w:val="Compact"/>
      </w:pPr>
      <w:r>
        <w:br w:type="textWrapping"/>
      </w:r>
      <w:r>
        <w:br w:type="textWrapping"/>
      </w:r>
      <w:r>
        <w:t xml:space="preserve">Mục Phương cúi đầu ôm hôn Hoa Phi Phi, ngoài cửa sổ Tiểu Tứ Tử mở to hai mắt tò mò mà nhìn.</w:t>
      </w:r>
    </w:p>
    <w:p>
      <w:pPr>
        <w:pStyle w:val="BodyText"/>
      </w:pPr>
      <w:r>
        <w:t xml:space="preserve">Tiêu Lương cảm giác hai người kế tiếp tựa hồ sẽ muốn tiến thêm bước nữa, tức thì vỗ Tiểu Tứ Tử, nhỏ giọng nói, “Cẩn nhi, chúng ta đi thôi?”</w:t>
      </w:r>
    </w:p>
    <w:p>
      <w:pPr>
        <w:pStyle w:val="BodyText"/>
      </w:pPr>
      <w:r>
        <w:t xml:space="preserve">Tiểu Tứ Tử dường như không muốn, bám vào cửa sổ tiếp tục xem. (em nó đang học hỏi =]])</w:t>
      </w:r>
    </w:p>
    <w:p>
      <w:pPr>
        <w:pStyle w:val="BodyText"/>
      </w:pPr>
      <w:r>
        <w:t xml:space="preserve">Tiêu Lương dở khóc dở cười, tiến đến bên tai Tiểu Tứ Tử nói, “Tiểu sắc lang, nhìn lén chuyện nhà người khác sẽ bị đau mắt hột đó.”</w:t>
      </w:r>
    </w:p>
    <w:p>
      <w:pPr>
        <w:pStyle w:val="BodyText"/>
      </w:pPr>
      <w:r>
        <w:t xml:space="preserve">Tiểu Tứ Tử dẫu miệng, nhỏ giọng nói, “Muốn nhìn…”</w:t>
      </w:r>
    </w:p>
    <w:p>
      <w:pPr>
        <w:pStyle w:val="BodyText"/>
      </w:pPr>
      <w:r>
        <w:t xml:space="preserve">Tiêu Lương muốn đưa hắn ôm đi, lại nghe Tiểu Tứ Tử nhỏ giọng nói thầm, “Kia…Về sau tại thời điểm thành thân, nói không chừng sẽ dùng được.”</w:t>
      </w:r>
    </w:p>
    <w:p>
      <w:pPr>
        <w:pStyle w:val="BodyText"/>
      </w:pPr>
      <w:r>
        <w:t xml:space="preserve">Tiêu Lương sửng sốt, nhanh chóng gật đầu, đối Tiểu Tứ Tử nói, “Đúng vậy Cẩn nhi, hẳn là nên nhìn xem.” Vừa nói vừa ôm Tiểu Tứ Tử, Tiêu Lương thích thú đến độ vui vẻ đều thể hiện rõ, Tiểu Tứ Tử thế nhưng có tâm tư, nói cách khác hắn muốn chuẩn bị tốt cùng mình động phòng nha!</w:t>
      </w:r>
    </w:p>
    <w:p>
      <w:pPr>
        <w:pStyle w:val="BodyText"/>
      </w:pPr>
      <w:r>
        <w:t xml:space="preserve">Tiểu Tứ Tử thấy Tiêu Lương vẻ mặt vui sướng, mặt đỏ hồng, tâm nói, lần đầu tiên của Tiểu Lương tử bản thân không biết cái gì sao được, phụ thân lại không chịu nói cho hắn biết, không thể làm gì khác hơn là đành phải vụng trộm học tập, ân, xem ra, hẳn là Hoa Hoa nằm dưới, vậy học cách làm của Phương Phương là được rồi. (Học sai vị trí rùi con zai à =]])</w:t>
      </w:r>
    </w:p>
    <w:p>
      <w:pPr>
        <w:pStyle w:val="BodyText"/>
      </w:pPr>
      <w:r>
        <w:t xml:space="preserve">Tiểu Tứ Tử còn thật sự nhìn lên.</w:t>
      </w:r>
    </w:p>
    <w:p>
      <w:pPr>
        <w:pStyle w:val="BodyText"/>
      </w:pPr>
      <w:r>
        <w:t xml:space="preserve">Mà trong phòng, Hoa Phi Phi cùng Mục Phương đang đắm chìm vào nụ hôn, đôi bên đều mang đến cho nhau sự kích thích mạnh mẽ sâu trong thân thể, vì vậy cũng không rảnh rỗi để ý đến Tiêu Lương bọn họ đang nhìn lén bên ngoài.</w:t>
      </w:r>
    </w:p>
    <w:p>
      <w:pPr>
        <w:pStyle w:val="BodyText"/>
      </w:pPr>
      <w:r>
        <w:t xml:space="preserve">Vừa hôn xong, Mục Phương cảm thấy Hoa Phi Phi môi thật mềm mại,tình cảm tích tụ trong lòng bao ngày cũng chậm rãi lan ra, lại cúi đầu nhìn kỹ phát giác Hoa Phi Phi dung mạo quả thực đẹp vô cùng, không khỏi tán thưởng, thầm nghĩ chính mình thật sự là một gã khờ, thế nhưng làm ra vẻ ngày ngày bị người khinh bỉ,chính mình còn mỗi lần cố nhẫn nại, cũng không biết hắn đã động tâm, chính mình cũng động tâm. *</w:t>
      </w:r>
    </w:p>
    <w:p>
      <w:pPr>
        <w:pStyle w:val="BodyText"/>
      </w:pPr>
      <w:r>
        <w:t xml:space="preserve">*Theo ý của ta là ở đây A.Phương ảnh nói ảnh làm ra vẻ là người chịu ủy khuất =]],dù cho em Hoa nó chửi bới,bắt nạt ảnh cũng cố gắng nhẫn nại. Mà ko hiểu ra là em nó như thế là vì iu ảnh và ngược lại.</w:t>
      </w:r>
    </w:p>
    <w:p>
      <w:pPr>
        <w:pStyle w:val="BodyText"/>
      </w:pPr>
      <w:r>
        <w:t xml:space="preserve">Hoa Phi Phi thân vốn đang trúng xuân dược, lại đối Mục Phương có lòng (tình ý), bởi vậy cái hôn này tự nhiên khá thoải mái, nhưng là cố tình lại nổi nóng, vẻ mặt bất cần, đối Mục Phương cũng có chút thất vọng, lên tiếng: “Ngươi tránh ra, ta không cần ngươi! Ta thà rằng cần tiểu quan.”</w:t>
      </w:r>
    </w:p>
    <w:p>
      <w:pPr>
        <w:pStyle w:val="BodyText"/>
      </w:pPr>
      <w:r>
        <w:t xml:space="preserve">Mục Phương thở dài, lắc đầu nói “Ngươi nói không sai, ta là ngốc tử, ta cũng không phải đối với ngươi không cảm giác, chính là không nghĩ ra mấu chốt, ngươi lại khi dễ ta.”</w:t>
      </w:r>
    </w:p>
    <w:p>
      <w:pPr>
        <w:pStyle w:val="BodyText"/>
      </w:pPr>
      <w:r>
        <w:t xml:space="preserve">Hoa Phi Phi nghe được Mục Phương giải thích, cảm thấy trong lòng thư thái một ít, nhưng trên người vẫn là khó chịu, chợt nghe Mục Phương tiến đến bên tai hắn, thấp giọng hỏi, “Phi Phi, ngươi vừa mới nói ngươi là lần đầu tiên, là lần đầu tiên sinh hoạt vợ chồng, hay lần đầu tiên ở mặt dưới?”</w:t>
      </w:r>
    </w:p>
    <w:p>
      <w:pPr>
        <w:pStyle w:val="BodyText"/>
      </w:pPr>
      <w:r>
        <w:t xml:space="preserve">Hoa Phi Phi liếc mắt một vòng,mặt hơi ửng đỏ hung hăng trừng Mục Phương, “Ngươi cút, lão tử ngủ cùng nhiều nam nhân!”</w:t>
      </w:r>
    </w:p>
    <w:p>
      <w:pPr>
        <w:pStyle w:val="BodyText"/>
      </w:pPr>
      <w:r>
        <w:t xml:space="preserve">“Thật vậy sao?” Mục Phương mỉm cười, nhẹ giọng nói, “Ta đây nên hảo hảo kiểm tra một chút.”(Phương phương tiến lên)</w:t>
      </w:r>
    </w:p>
    <w:p>
      <w:pPr>
        <w:pStyle w:val="BodyText"/>
      </w:pPr>
      <w:r>
        <w:t xml:space="preserve">“Ngươi tránh ra!” Hoa Phi Phi nổi giận, “Tử ngốc tử**, ta chán ghét ngươi!”</w:t>
      </w:r>
    </w:p>
    <w:p>
      <w:pPr>
        <w:pStyle w:val="BodyText"/>
      </w:pPr>
      <w:r>
        <w:t xml:space="preserve">**Kẻ ngốc đáng chết (đáng ghét)</w:t>
      </w:r>
    </w:p>
    <w:p>
      <w:pPr>
        <w:pStyle w:val="BodyText"/>
      </w:pPr>
      <w:r>
        <w:t xml:space="preserve">Mục Phương lắc lắc đầu, buông màn giường xuống, sáp đến hôn Hoa Phi Phi, thấp giọng nói, “Ngươi đừng sinh khí, là ta sai rồi, còn không được sao?”</w:t>
      </w:r>
    </w:p>
    <w:p>
      <w:pPr>
        <w:pStyle w:val="BodyText"/>
      </w:pPr>
      <w:r>
        <w:t xml:space="preserve">Hoa Phi Phi trên mặt hơi có chút hồng, trong lòng cũng thư thái nhiều.</w:t>
      </w:r>
    </w:p>
    <w:p>
      <w:pPr>
        <w:pStyle w:val="BodyText"/>
      </w:pPr>
      <w:r>
        <w:t xml:space="preserve">“Còn có một việc ngươi nghe xong khẳng định có thể rất đắc ý.” Mục Phương còn thật sự nói, “Kỳ thực rất lâu về trước, ta đã cảm thấy ngươi không phải là loại người như trong lời đồn dân gian đã nói, mới có thể đuổi theo ngươi, nơi nơi mà chạy, về sau đã biết rõ chân tướng, ta thực sự rất cao hứng.”</w:t>
      </w:r>
    </w:p>
    <w:p>
      <w:pPr>
        <w:pStyle w:val="BodyText"/>
      </w:pPr>
      <w:r>
        <w:t xml:space="preserve">Hoa Phi Phi trong lòng chậm rãi nảy lên một trận ngọt ngào, trên mặt tức giận cũng dần dần tiêu tan.</w:t>
      </w:r>
    </w:p>
    <w:p>
      <w:pPr>
        <w:pStyle w:val="BodyText"/>
      </w:pPr>
      <w:r>
        <w:t xml:space="preserve">Mục Phương đến gần, hôn hai má Hoa Phi Phi một cái, dịu giọng nói, “Phi Phi, ta thật lâu trước đó đã thích thượng ngươi… Ngươi đừng giận ta nữa, có được không?” (mún nhũn não =]])</w:t>
      </w:r>
    </w:p>
    <w:p>
      <w:pPr>
        <w:pStyle w:val="BodyText"/>
      </w:pPr>
      <w:r>
        <w:t xml:space="preserve">Hoa Phi Phi vừa nghe đến Mục Phương nói đã sớm thích mình, trong lòng oán khí cũng dần dần tiêu thất, khóe miệng nhợt nhạt hiện ra ý cười, Mục Phương bị cái tươi cười đó mê hoặc, hô hấp cũng dồn dập lên, thấp giọng nói, “Phi Phi…. Ta liền đến giải độc cho ngươi đi?” (e nó đang chờ mừ anh chậm quá =]])</w:t>
      </w:r>
    </w:p>
    <w:p>
      <w:pPr>
        <w:pStyle w:val="BodyText"/>
      </w:pPr>
      <w:r>
        <w:t xml:space="preserve">Hoa Phi Phi trên mặt đỏ bừng, một lúc lâu mới nói một câu, “Ngu ngốc.”</w:t>
      </w:r>
    </w:p>
    <w:p>
      <w:pPr>
        <w:pStyle w:val="BodyText"/>
      </w:pPr>
      <w:r>
        <w:t xml:space="preserve">Mục Phương tươi cười rạng rỡ, vươn tay nhẹ nhàng đem y phục Hoa Phi Phi bỏ đi, tiến đến hung hăng mà hôn.</w:t>
      </w:r>
    </w:p>
    <w:p>
      <w:pPr>
        <w:pStyle w:val="BodyText"/>
      </w:pPr>
      <w:r>
        <w:t xml:space="preserve">——–</w:t>
      </w:r>
    </w:p>
    <w:p>
      <w:pPr>
        <w:pStyle w:val="BodyText"/>
      </w:pPr>
      <w:r>
        <w:t xml:space="preserve">Ngoài cửa sổ, Tiểu Tứ Tử nhưng lại lo lắng, hắn bám lấy cửa sổ dùng sức muốn hướng bên trong mà chui, nhưng là chui không vào, nhìn không thấy, đã bị cái màn giường chắn ngang tầm nhìn mất rồi.</w:t>
      </w:r>
    </w:p>
    <w:p>
      <w:pPr>
        <w:pStyle w:val="BodyText"/>
      </w:pPr>
      <w:r>
        <w:t xml:space="preserve">“Cẩn nhi.” Tiêu Lương cũng thực bất đắc dĩ, ôm Tiểu Tứ Tử nói, “Chúng ta vẫn là đừng nhìn, xem người khác làm chuyện đó thực sự không tốt lắm, ngươi nếu muốn biết…. Ta trở về sẽ nói cụ thể cho ngươi nên làm thế nào?”</w:t>
      </w:r>
    </w:p>
    <w:p>
      <w:pPr>
        <w:pStyle w:val="BodyText"/>
      </w:pPr>
      <w:r>
        <w:t xml:space="preserve">Tiểu Tứ Tử vừa nghe liền nóng nảy, quay lại nhìn Tiêu Lương, “Tiểu Lương tử, ngươi như thế nào lại biết?”</w:t>
      </w:r>
    </w:p>
    <w:p>
      <w:pPr>
        <w:pStyle w:val="BodyText"/>
      </w:pPr>
      <w:r>
        <w:t xml:space="preserve">Tiêu Lương sửng sốt, Tiểu Tứ Tử nheo mắt hỏi, “Ai nói cho ngươi biết? Hay là, ai đã chiếm tiện nghi ngươi?”</w:t>
      </w:r>
    </w:p>
    <w:p>
      <w:pPr>
        <w:pStyle w:val="BodyText"/>
      </w:pPr>
      <w:r>
        <w:t xml:space="preserve">Tiêu Lương dở khóc dở cười, tại mông Tiểu Tứ Tử nhéo một cái, nói, “Vương gia đã nói với ta.”</w:t>
      </w:r>
    </w:p>
    <w:p>
      <w:pPr>
        <w:pStyle w:val="BodyText"/>
      </w:pPr>
      <w:r>
        <w:t xml:space="preserve">Tiểu Tứ Tử nhẹ nhàng thở ra, nhỏ giọng nói thầm, “Phụ thân cũng không chịu nói cho ta biết.”</w:t>
      </w:r>
    </w:p>
    <w:p>
      <w:pPr>
        <w:pStyle w:val="BodyText"/>
      </w:pPr>
      <w:r>
        <w:t xml:space="preserve">“Ân…” Hai người nói còn chưa dứt lời, chợt nghe trong phòng truyền đến tiếng kêu nhỏ của Hoa Phi Phi, thanh âm kia mang theo vài phần vô lực, lại vừa mang theo theo vài phần khó nhịn, Tiểu Tứ Tử nghe được mở to hai mắt, nhưng chính là nhìn không thấy liền trở nên sốt ruột.</w:t>
      </w:r>
    </w:p>
    <w:p>
      <w:pPr>
        <w:pStyle w:val="BodyText"/>
      </w:pPr>
      <w:r>
        <w:t xml:space="preserve">Tiêu Lương nghe thanh âm kia càng chịu không nổi, nếu cùng Tiểu Tứ Tử ở thời điểm làm… Ai nha, ngẫm lại liền nhiệt huyết sôi trào.</w:t>
      </w:r>
    </w:p>
    <w:p>
      <w:pPr>
        <w:pStyle w:val="BodyText"/>
      </w:pPr>
      <w:r>
        <w:t xml:space="preserve">Bên trong màn giường, Hoa Phi Phi cúi đầu nhìn Mục Phương đang tùy ý làm bừa trên người mình, nghĩ muốn động hai cái nhưng trên người một chút khí lực cũng không có, dục vọng đã sớm có phản ứng của hắn trong miệng Mục Phương lại được hết sức âu yếm, làm cho hắn bị vây ở thế bức bách.</w:t>
      </w:r>
    </w:p>
    <w:p>
      <w:pPr>
        <w:pStyle w:val="BodyText"/>
      </w:pPr>
      <w:r>
        <w:t xml:space="preserve">“Khó chịu…” Hoa Phi Phi rên rỉ, Mục Phương nhưng là càng thêm ra sức, rốt cục, Hoa Phi Phi nhợt nhạt khẽ kêu lên một tiếng, phóng ra.</w:t>
      </w:r>
    </w:p>
    <w:p>
      <w:pPr>
        <w:pStyle w:val="BodyText"/>
      </w:pPr>
      <w:r>
        <w:t xml:space="preserve">Mục Phương hô hấp nặng nề, người cũng có chút không khống chế được, ở gối đầu tìm tìm, quả nhiên tìm được một hộp thuốc cao, cười nhẹ, “Kia Đường Diệu Đình nghĩ đến thật chu đáo.”</w:t>
      </w:r>
    </w:p>
    <w:p>
      <w:pPr>
        <w:pStyle w:val="BodyText"/>
      </w:pPr>
      <w:r>
        <w:t xml:space="preserve">Hoa Phi Phi hiện tại khí lực đều không có, nhưng là không cam lòng, giãy dụa nói, “Ta muốn ở mặt trên…”</w:t>
      </w:r>
    </w:p>
    <w:p>
      <w:pPr>
        <w:pStyle w:val="BodyText"/>
      </w:pPr>
      <w:r>
        <w:t xml:space="preserve">Mục Phương cười, đem Hoa Phi Phi trở mình, vươn tay nhẹ nhàng vuốt ve lưng hắn, cười nói, “Có thể, chốc nữa cho ngươi ở mặt trên!” Nói xong, lấy tay quét một khối thuốc mỡ, bắt đầu vì Hoa Phi Phi làm giai đoạn chuẩn bị. Tuy rằng Mục Phương đủ ôn nhu, nhưng Hoa Phi Phi vẫn là khó nhịn kêu lên, tay đưa vào làm cho Hoa Phi Phi phản ứng trở nên ngây ngô, Mục Phương nháy mắt luân hãm, thầm mắng mình quả thực là đầu heo, trước kia thế nhưng không có phát hiện, còn oan uổng hắn lâu như vậy.</w:t>
      </w:r>
    </w:p>
    <w:p>
      <w:pPr>
        <w:pStyle w:val="BodyText"/>
      </w:pPr>
      <w:r>
        <w:t xml:space="preserve">Nghĩ đến đây, liền bổ nhào lên, một mặt vừa hôn môi, cổ cùng thân thể, một mặt cầm dục vọng của mình chậm rãi đưa vào trong cơ thể Hoa Phi Phi.</w:t>
      </w:r>
    </w:p>
    <w:p>
      <w:pPr>
        <w:pStyle w:val="BodyText"/>
      </w:pPr>
      <w:r>
        <w:t xml:space="preserve">“Ách….Ân.” Tiếng rên rỉ của Hoa Phi Phi truyền ra ngoài mạn giường đến tai Tiểu Tứ Tử bọn họ bên ngoài.</w:t>
      </w:r>
    </w:p>
    <w:p>
      <w:pPr>
        <w:pStyle w:val="BodyText"/>
      </w:pPr>
      <w:r>
        <w:t xml:space="preserve">“Tiểu Lương Tử, Hoa Hoa như thế nào giống như rất khó chịu a?”</w:t>
      </w:r>
    </w:p>
    <w:p>
      <w:pPr>
        <w:pStyle w:val="BodyText"/>
      </w:pPr>
      <w:r>
        <w:t xml:space="preserve">Tiêu Lương dở khóc dở cười, thấp giọng nói, “Cẩn nhi, cái kia hình như là rất thoải mái.”</w:t>
      </w:r>
    </w:p>
    <w:p>
      <w:pPr>
        <w:pStyle w:val="BodyText"/>
      </w:pPr>
      <w:r>
        <w:t xml:space="preserve">“Thật không?”</w:t>
      </w:r>
    </w:p>
    <w:p>
      <w:pPr>
        <w:pStyle w:val="BodyText"/>
      </w:pPr>
      <w:r>
        <w:t xml:space="preserve">“A!” Theo sau, lại nghe đến Hoa Phi Phi thấp giọng kêu, “Đau quá a….”</w:t>
      </w:r>
    </w:p>
    <w:p>
      <w:pPr>
        <w:pStyle w:val="BodyText"/>
      </w:pPr>
      <w:r>
        <w:t xml:space="preserve">“Đau?” Tiểu Tứ Tử mở to hai mắt nhìn Tiêu Lương, “Tiểu Lương tử, vì cái gì lại đau?”</w:t>
      </w:r>
    </w:p>
    <w:p>
      <w:pPr>
        <w:pStyle w:val="BodyText"/>
      </w:pPr>
      <w:r>
        <w:t xml:space="preserve">Tiêu Lương bất đắc dĩ nói, “Cái kia….”</w:t>
      </w:r>
    </w:p>
    <w:p>
      <w:pPr>
        <w:pStyle w:val="BodyText"/>
      </w:pPr>
      <w:r>
        <w:t xml:space="preserve">Còn chưa nói xong, chợt nghe thanh âm Mục Phương, “Phi Phi, ta vào được rồi…Thoải mái.”</w:t>
      </w:r>
    </w:p>
    <w:p>
      <w:pPr>
        <w:pStyle w:val="BodyText"/>
      </w:pPr>
      <w:r>
        <w:t xml:space="preserve">Hoa Phi Phi chửi ầm lên, “Ngươi hỗn đản, nhẹ thôi! A…..”</w:t>
      </w:r>
    </w:p>
    <w:p>
      <w:pPr>
        <w:pStyle w:val="BodyText"/>
      </w:pPr>
      <w:r>
        <w:t xml:space="preserve">Tiểu Tứ Tử tò mò lợi hại, lay Tiêu Lương hỏi, “Tiểu Lương tử, bọn họ làm gì ở bên trong nha? Cái gì tiến vào?”</w:t>
      </w:r>
    </w:p>
    <w:p>
      <w:pPr>
        <w:pStyle w:val="BodyText"/>
      </w:pPr>
      <w:r>
        <w:t xml:space="preserve">Tiêu Lương dở khóc dở cười, nói, “Cẩn nhi….Này nói không rõ.”</w:t>
      </w:r>
    </w:p>
    <w:p>
      <w:pPr>
        <w:pStyle w:val="BodyText"/>
      </w:pPr>
      <w:r>
        <w:t xml:space="preserve">“Phi Phi….Ta động.”</w:t>
      </w:r>
    </w:p>
    <w:p>
      <w:pPr>
        <w:pStyle w:val="BodyText"/>
      </w:pPr>
      <w:r>
        <w:t xml:space="preserve">“Đừng nhúc nhích…. A, chậm một chút…. Hỗn đản!”</w:t>
      </w:r>
    </w:p>
    <w:p>
      <w:pPr>
        <w:pStyle w:val="BodyText"/>
      </w:pPr>
      <w:r>
        <w:t xml:space="preserve">Tiểu Tứ Tử càng thêm không nghĩ được gì, túm tay áo Tiêu Lương nhỏ giọng hỏi, “Tiểu Lương tử, Tiểu Lương tử, cái gì động? Làm sao động? Còn có a, cái gì mau a chậm?”</w:t>
      </w:r>
    </w:p>
    <w:p>
      <w:pPr>
        <w:pStyle w:val="BodyText"/>
      </w:pPr>
      <w:r>
        <w:t xml:space="preserve">Tiêu Lương ước gì hiện tại liền đem Tiểu Tứ Tử áp trên mặt đất mà thực nghiệm cùng giải thích cho hắn nghe, nhưng là không có biện pháp, cùng lúc không muốn, về phương diện khác, nếu xằng bậy, trở về Công Tôn khẳng định hoạn hắn.</w:t>
      </w:r>
    </w:p>
    <w:p>
      <w:pPr>
        <w:pStyle w:val="BodyText"/>
      </w:pPr>
      <w:r>
        <w:t xml:space="preserve">Trong phòng, Hoa Phi Phi cùng Mục Phương ngày càng kịch liệt, Tiêu Lương nghe không nổi nữa, nhất là Tiểu Tứ Tử còn tại bên người, vội vàng bước đến đầu thuyền mà hít thở sâu, nghĩ muốn thay đổi suy nghĩ.</w:t>
      </w:r>
    </w:p>
    <w:p>
      <w:pPr>
        <w:pStyle w:val="BodyText"/>
      </w:pPr>
      <w:r>
        <w:t xml:space="preserve">Tiểu Tứ Tử đi đến bên cạnh hắn, nói, “Tiểu Lương tử, ngươi như thế nào không nghe, Hoa Hoa vừa mới nói hắn muốn chết.”</w:t>
      </w:r>
    </w:p>
    <w:p>
      <w:pPr>
        <w:pStyle w:val="BodyText"/>
      </w:pPr>
      <w:r>
        <w:t xml:space="preserve">Tiêu Lương nghe xong vò đầu,, Tiểu Tứ Tử lại túm hắn, “Tiểu Lương tử, chúng ta tại thời điểm động phòng, ngươi có thể hay không như vậy nha?”</w:t>
      </w:r>
    </w:p>
    <w:p>
      <w:pPr>
        <w:pStyle w:val="BodyText"/>
      </w:pPr>
      <w:r>
        <w:t xml:space="preserve">Tiêu Lương bỗng nhiên xoay người lại, cúi đầu nhìn Tiểu Tứ Tử, nắm cằm hắn nâng lên mà hôn. (Sức chịu đựng của em nó có hạn mà … chậc chậc tội Tiểu Lương quá đi a)</w:t>
      </w:r>
    </w:p>
    <w:p>
      <w:pPr>
        <w:pStyle w:val="BodyText"/>
      </w:pPr>
      <w:r>
        <w:t xml:space="preserve">“Ngô….” Tiểu Tứ Tử bị hôn hai cái, đẩy đẩy đầu Tiêu Lương ra, nói, “Sao vậy Tiểu Lương tử.”</w:t>
      </w:r>
    </w:p>
    <w:p>
      <w:pPr>
        <w:pStyle w:val="BodyText"/>
      </w:pPr>
      <w:r>
        <w:t xml:space="preserve">Tiêu Lương nhìn chằm chằm Tiểu Tứ Tử thật lâu, một tay ôm lấy hắn.</w:t>
      </w:r>
    </w:p>
    <w:p>
      <w:pPr>
        <w:pStyle w:val="BodyText"/>
      </w:pPr>
      <w:r>
        <w:t xml:space="preserve">“Nha….” Tiểu Tứ Tử cảm thấy như vậy dễ dàng bị ôm đến thực không có mặt mũi, liền nắm ngón tay, nhỏ giọng nói thầm, “Làm sao rồi.”</w:t>
      </w:r>
    </w:p>
    <w:p>
      <w:pPr>
        <w:pStyle w:val="BodyText"/>
      </w:pPr>
      <w:r>
        <w:t xml:space="preserve">Tiêu Lương đem Tiểu Tứ Tử đặt lên tay vịn, nhượng Tiểu Tứ Tử ngồi xong, tiếp đó hai tay nâng thắt lưng hắn, khẽ nói, “Cẩn nhi, hôn nhẹ được không?”</w:t>
      </w:r>
    </w:p>
    <w:p>
      <w:pPr>
        <w:pStyle w:val="BodyText"/>
      </w:pPr>
      <w:r>
        <w:t xml:space="preserve">Tiểu Tứ Tử nhìn nhìn Tiêu Lương, vươn tay ôm cổ hắn, hôn tới.</w:t>
      </w:r>
    </w:p>
    <w:p>
      <w:pPr>
        <w:pStyle w:val="BodyText"/>
      </w:pPr>
      <w:r>
        <w:t xml:space="preserve">Tiêu Lương tiến đến, hôn lấy Tiểu Tứ Tử, cùng gắn bó giao hòa hai người đều cảm thấy tim đập thật nhanh.</w:t>
      </w:r>
    </w:p>
    <w:p>
      <w:pPr>
        <w:pStyle w:val="BodyText"/>
      </w:pPr>
      <w:r>
        <w:t xml:space="preserve">Chấm dứt nụ hôn dài, Tiêu Lương mạnh mẽ ôm lấy Tiểu Tứ Tử nói, “Cẩn nhi…. Ngươi chừng nào có thể theo ta thành thân a, ta chờ hảo vất vả a.”</w:t>
      </w:r>
    </w:p>
    <w:p>
      <w:pPr>
        <w:pStyle w:val="BodyText"/>
      </w:pPr>
      <w:r>
        <w:t xml:space="preserve">Tiểu Tứ Tử khó hiểu mà nghiêng một bên, nắn nắn quai hàm Tiêu Lương, thấp giọng hỏi, “Tiểu Lương tử, ngươi chờ cái gì chờ hảo vất vả a?”</w:t>
      </w:r>
    </w:p>
    <w:p>
      <w:pPr>
        <w:pStyle w:val="BodyText"/>
      </w:pPr>
      <w:r>
        <w:t xml:space="preserve">Tiêu Lương nhìn Tiểu Tứ Tử, cười nói, “Ta nghĩ muốn cùng ngươi làm một việc, nhưng mà phải đợi, hiện tại không được, bất quá ta thật gấp.”</w:t>
      </w:r>
    </w:p>
    <w:p>
      <w:pPr>
        <w:pStyle w:val="BodyText"/>
      </w:pPr>
      <w:r>
        <w:t xml:space="preserve">Tiểu Tứ Tử cười tủm tỉm, “Tiểu Lương tử, không cần chờ, ngươi muốn làm cái gì liền làm nha.” (ôi trời con zai ơi =]] Công Tôn nghe xong chắc ói máu với con quá)</w:t>
      </w:r>
    </w:p>
    <w:p>
      <w:pPr>
        <w:pStyle w:val="BodyText"/>
      </w:pPr>
      <w:r>
        <w:t xml:space="preserve">Tiêu Lương nhìn chằm chằm khuôn mặt vui vẻ của Tiểu Tứ Tử trong chốc lát, lắc đầu, nói, “Không sao, ta có thể chờ.”</w:t>
      </w:r>
    </w:p>
    <w:p>
      <w:pPr>
        <w:pStyle w:val="BodyText"/>
      </w:pPr>
      <w:r>
        <w:t xml:space="preserve">Tiểu Tứ Tử nháy mắt mấy cái, Tiêu Lương cười nhẹ, “Cẩn nhi, ta thật sự có thể chờ, ta muốn ngươi vô cùng cao hứng.” (hichic Tiểu Lương ngoan quá)</w:t>
      </w:r>
    </w:p>
    <w:p>
      <w:pPr>
        <w:pStyle w:val="BodyText"/>
      </w:pPr>
      <w:r>
        <w:t xml:space="preserve">Tiểu Tứ Tử vươn tay ôm cổ Tiêu Lương, tại quai hàm hắn hôn một cái, “Ân, tùy ngươi thích, ngươi khi nào không thể đợi được nữa, liền nói với ta, ta với ngươi cùng một chỗ làm.”</w:t>
      </w:r>
    </w:p>
    <w:p>
      <w:pPr>
        <w:pStyle w:val="BodyText"/>
      </w:pPr>
      <w:r>
        <w:t xml:space="preserve">Tiêu Lương gật đầu, đem Tiểu Tứ Tử từ lan can ôm xuống dưới, sau đó hai người ngồi ở cửa khoang thuyền, vừa thấp giọng nói nhỏ nhẹ, vừa chờ bên trong Mục Phương cùng Hoa Phi Phi chấm dứt quá trình giải độc phức tạp.</w:t>
      </w:r>
    </w:p>
    <w:p>
      <w:pPr>
        <w:pStyle w:val="BodyText"/>
      </w:pPr>
      <w:r>
        <w:t xml:space="preserve">Cuối cùng, cửa khoang thuyền cũng mở ra, Mục Phương ôm ra Hoa Phi Phi đã muốn ngất đi, Tiểu Tứ Tử dựa vào Tiêu Lương dường như đang ngủ.</w:t>
      </w:r>
    </w:p>
    <w:p>
      <w:pPr>
        <w:pStyle w:val="BodyText"/>
      </w:pPr>
      <w:r>
        <w:t xml:space="preserve">“Hắn không có việc gì đi?” Tiêu Lương hỏi Mục Phương.</w:t>
      </w:r>
    </w:p>
    <w:p>
      <w:pPr>
        <w:pStyle w:val="BodyText"/>
      </w:pPr>
      <w:r>
        <w:t xml:space="preserve">Mục Phương lắc lắc đầu, đi tới đối mặt với Tiểu Tứ Tử đang mơ màng dụi mắt nói, “Tiểu Tứ Tử, đem Hoa Phi Phi bắt mạch xem hắn thế nào?”</w:t>
      </w:r>
    </w:p>
    <w:p>
      <w:pPr>
        <w:pStyle w:val="BodyText"/>
      </w:pPr>
      <w:r>
        <w:t xml:space="preserve">Tiểu Tứ Tử đưa tay sờ sờ mạch Hoa Phi Phi, gật đầu ngáp một cái, “Ân, Hoa Hoa đã không có việc gì.”</w:t>
      </w:r>
    </w:p>
    <w:p>
      <w:pPr>
        <w:pStyle w:val="Compact"/>
      </w:pPr>
      <w:r>
        <w:t xml:space="preserve">Mục Phương lúc này mới thở dài nhẹ nhõm một hơi, mọi người cùng nhau rời thuyền hoa, ngồi thuyền nhỏ trở về.</w:t>
      </w:r>
      <w:r>
        <w:br w:type="textWrapping"/>
      </w:r>
      <w:r>
        <w:br w:type="textWrapping"/>
      </w:r>
    </w:p>
    <w:p>
      <w:pPr>
        <w:pStyle w:val="Heading2"/>
      </w:pPr>
      <w:bookmarkStart w:id="101" w:name="chương-80"/>
      <w:bookmarkEnd w:id="101"/>
      <w:r>
        <w:t xml:space="preserve">80. Chương 80</w:t>
      </w:r>
    </w:p>
    <w:p>
      <w:pPr>
        <w:pStyle w:val="Compact"/>
      </w:pPr>
      <w:r>
        <w:br w:type="textWrapping"/>
      </w:r>
      <w:r>
        <w:br w:type="textWrapping"/>
      </w:r>
      <w:r>
        <w:t xml:space="preserve">Trở lại biệt viện của mình, Mục Phương ôm Hoa Phi Phi lên giường, Tiểu Tứ Tử chạy tới hảo hảo bắt mạch cho Hoa Phi Phi sau đó liền kê một đơn thuốc bổ dưỡng thân thể, để ảnh vệ đi bốc thuốc. Mục Phương lưu lại chiếu cố Hoa Phi Phi, nhượng hắn nghỉ ngơi hảo một chút.</w:t>
      </w:r>
    </w:p>
    <w:p>
      <w:pPr>
        <w:pStyle w:val="BodyText"/>
      </w:pPr>
      <w:r>
        <w:t xml:space="preserve">Tiểu Tứ Tử cùng Tiểu Lương tử trở về trong viện, phát hiện Thạch Đầu cùng Tiễn Tử nằm úp sấp trong phòng, Tiểu Tứ Tử chạy tới sờ sờ tai Thạch Đầu, nói: “Thạch Đầu nha, ngươi cùng Tiễn Tử thế nào? Đồng ý gả cho hắn sao? Nếu đồng ý, chúng ta đây chờ án tử này được phá xong, lập tức cùng nhau quay về Tiêu Dao đảo bàn việc vui đi? Tiễn Tử thú Thạch Đầu, Phương Phương thú Hoa Hoa, còn ta thì thú Tiểu Lương tử.”</w:t>
      </w:r>
    </w:p>
    <w:p>
      <w:pPr>
        <w:pStyle w:val="BodyText"/>
      </w:pPr>
      <w:r>
        <w:t xml:space="preserve">Tiêu Lương ở một bên nghe được dở khóc dở cười, vật nhỏ này còn chưa làm rõ được tình trạng đâu. (tình trạng là em nó là người bị thú á,,khi nào thì cục cưng nó mí biết nhở?)</w:t>
      </w:r>
    </w:p>
    <w:p>
      <w:pPr>
        <w:pStyle w:val="BodyText"/>
      </w:pPr>
      <w:r>
        <w:t xml:space="preserve">“Tiểu vương gia.” Hắc Ảnh cùng Bạch Ảnh quay về.</w:t>
      </w:r>
    </w:p>
    <w:p>
      <w:pPr>
        <w:pStyle w:val="BodyText"/>
      </w:pPr>
      <w:r>
        <w:t xml:space="preserve">“Đều giải quyết tốt sao?” Tiểu Tứ Tử có chút vội vàng hỏi hai người.</w:t>
      </w:r>
    </w:p>
    <w:p>
      <w:pPr>
        <w:pStyle w:val="BodyText"/>
      </w:pPr>
      <w:r>
        <w:t xml:space="preserve">“Đều làm tốt.” Hai ảnh vệ cười tủm tỉm, đè thấp thanh âm nói, “Tên *** tặc Đường Diệu Đình này làm nhiều việc ác, lần này khẳng định sẽ để hắn nếm đủ tư vị!”</w:t>
      </w:r>
    </w:p>
    <w:p>
      <w:pPr>
        <w:pStyle w:val="BodyText"/>
      </w:pPr>
      <w:r>
        <w:t xml:space="preserve">“Hảo!” Tiểu Tứ Tử gật đầu, tâm tình cũng theo đó mà tốt lên.</w:t>
      </w:r>
    </w:p>
    <w:p>
      <w:pPr>
        <w:pStyle w:val="BodyText"/>
      </w:pPr>
      <w:r>
        <w:t xml:space="preserve">Lúc này, trời gần như đã chuyển sang tối, chậu than được đốt lên, Tiểu Tứ Tử ghé vào trên người Thạch Đầu cùng Tiễn Tử mà lăn qua lăn lại, hỏi Tiêu Lương, “Tiểu Lương tử nha, Mãng Lạc như thế nào còn chưa tới nha?”</w:t>
      </w:r>
    </w:p>
    <w:p>
      <w:pPr>
        <w:pStyle w:val="BodyText"/>
      </w:pPr>
      <w:r>
        <w:t xml:space="preserve">“Hắn có lẽ đang thám thính tin tức.” Tiêu Lương nghĩ nghĩ, liền đứng lên đối Tiểu Tứ Tử nói:“Cẩn nhi, ta đi nhìn xem tình huống.”</w:t>
      </w:r>
    </w:p>
    <w:p>
      <w:pPr>
        <w:pStyle w:val="BodyText"/>
      </w:pPr>
      <w:r>
        <w:t xml:space="preserve">Tiểu Tứ Tử bỗng nhiên đứng lên, nói: “Ta cũng phải đi.”</w:t>
      </w:r>
    </w:p>
    <w:p>
      <w:pPr>
        <w:pStyle w:val="BodyText"/>
      </w:pPr>
      <w:r>
        <w:t xml:space="preserve">Tiêu Lương lắc đầu, tiến lại nói: “Ngươi ở chỗ này chờ, nếu còn có tình huống nào khác thì còn cần ngươi ứng đối.”</w:t>
      </w:r>
    </w:p>
    <w:p>
      <w:pPr>
        <w:pStyle w:val="BodyText"/>
      </w:pPr>
      <w:r>
        <w:t xml:space="preserve">Tiểu Tứ Tử nhăn mặt nhăn mũi, nhỏ giọng nói, “Ta biết, ngươi chê ta công phu không tốt, sẽ bị người khác phát hiện đi?”</w:t>
      </w:r>
    </w:p>
    <w:p>
      <w:pPr>
        <w:pStyle w:val="BodyText"/>
      </w:pPr>
      <w:r>
        <w:t xml:space="preserve">“Không có a.” Tiêu Lương sốt ruột, chạy nhanh đến ôm lấy Tiểu Tứ Tử nói, “Cẩn nhi, ngươi đừng có nghĩ bậy.”</w:t>
      </w:r>
    </w:p>
    <w:p>
      <w:pPr>
        <w:pStyle w:val="BodyText"/>
      </w:pPr>
      <w:r>
        <w:t xml:space="preserve">Tiểu Tứ Tử cười tủm tỉm, “Được rồi, ngươi đi đi, nếu thám thính được cái gì, nhất định phải trở về nói cho ta nha.”</w:t>
      </w:r>
    </w:p>
    <w:p>
      <w:pPr>
        <w:pStyle w:val="BodyText"/>
      </w:pPr>
      <w:r>
        <w:t xml:space="preserve">“Ân.” Tiêu Lương gật gật đầu, đi đến, “Cẩn nhi, hôn một cái?”</w:t>
      </w:r>
    </w:p>
    <w:p>
      <w:pPr>
        <w:pStyle w:val="BodyText"/>
      </w:pPr>
      <w:r>
        <w:t xml:space="preserve">“Tiểu Tứ Tử trên mặt có chút thẹn thùng, nhưng là cũng không có gì dị nghị, tiến đến gần ở quai hàm Tiêu Lương —- Thu…(đây đích thị là tiếng hôn đấy ạ =]])</w:t>
      </w:r>
    </w:p>
    <w:p>
      <w:pPr>
        <w:pStyle w:val="BodyText"/>
      </w:pPr>
      <w:r>
        <w:t xml:space="preserve">Tiêu Lương vựng vựng hồ hồ (choáng váng) mà đi ra cửa.</w:t>
      </w:r>
    </w:p>
    <w:p>
      <w:pPr>
        <w:pStyle w:val="BodyText"/>
      </w:pPr>
      <w:r>
        <w:t xml:space="preserve">Chờ Tiêu Lương đi rồi, Tiểu Tứ Tử tiếp tục ôm Thạch Đầu cùng Tiễn Tử lăn lộn, miệng than thở: “Thạch Đầu, ngươi sinh cho ta một cái Tiểu Bố Bố đi? Ta muốn Tiểu Bố Bố nha!”</w:t>
      </w:r>
    </w:p>
    <w:p>
      <w:pPr>
        <w:pStyle w:val="BodyText"/>
      </w:pPr>
      <w:r>
        <w:t xml:space="preserve">Thạch Đầu híp mắt ghé vào một bên giả chết, Tiễn Tử cũng cọ Thạch Đầu – Thạch Đầu, ngươi sáu tuổi rồi đi? Không nhỏ nha, có thể sinh cục cưng rồi đi.</w:t>
      </w:r>
    </w:p>
    <w:p>
      <w:pPr>
        <w:pStyle w:val="BodyText"/>
      </w:pPr>
      <w:r>
        <w:t xml:space="preserve">Thạch Đầu, trừng mắt nhìn nó liếc một cái – Ta phi!</w:t>
      </w:r>
    </w:p>
    <w:p>
      <w:pPr>
        <w:pStyle w:val="BodyText"/>
      </w:pPr>
      <w:r>
        <w:t xml:space="preserve">Một người hai trảo li đang huyên náo vui vẻ, chợt nghe có người gõ cửa.</w:t>
      </w:r>
    </w:p>
    <w:p>
      <w:pPr>
        <w:pStyle w:val="BodyText"/>
      </w:pPr>
      <w:r>
        <w:t xml:space="preserve">Tiểu Tứ Tử đứng lên, nói: “Có lẽ là Phương Phương.” Vì thế liền tiến lên mở cửa. Chính là cửa vừa mở, chỉ thấy Gia Luật Chân đang cầm một cái thực hạp ở cửa.</w:t>
      </w:r>
    </w:p>
    <w:p>
      <w:pPr>
        <w:pStyle w:val="BodyText"/>
      </w:pPr>
      <w:r>
        <w:t xml:space="preserve">Tiểu Tứ Tử mày tức khắc nhíu lại hỏi “Ngươi tới làm chi?”</w:t>
      </w:r>
    </w:p>
    <w:p>
      <w:pPr>
        <w:pStyle w:val="BodyText"/>
      </w:pPr>
      <w:r>
        <w:t xml:space="preserve">Gia Luật Chân mặt mang tiếu ý, nói, “Tiểu vương gia, ta ở trên đường mua một ít điểm tâm, nghe nói là đặc sản Thục Trung, cho nên muốn mang cho ngươi nếm thử.”</w:t>
      </w:r>
    </w:p>
    <w:p>
      <w:pPr>
        <w:pStyle w:val="BodyText"/>
      </w:pPr>
      <w:r>
        <w:t xml:space="preserve">Tiểu Tứ Tử liếc mắt ngắm điểm tâm một cái, tâm nói – Chồn cấp gà chúc tết (nguyên văn:Hoàng thử lang cấp kê bái niên, nghĩa là giả vờ thân thiện để rắp tâm tìm hiểu gì đó).Muốn khơi dậy hoàn toàn ý chí, quyết định trước khi Tiểu Lương tử trở về đem hắn đuổi đi!</w:t>
      </w:r>
    </w:p>
    <w:p>
      <w:pPr>
        <w:pStyle w:val="BodyText"/>
      </w:pPr>
      <w:r>
        <w:t xml:space="preserve">Tiểu Tứ Tử nơi này miên man suy nghĩ, Gia Luật Chân chính là ngơ ngác nhìn hắn hé ra gương mặt khả ái đến cực điểm, hỏi “Có thể tiến vào không?”</w:t>
      </w:r>
    </w:p>
    <w:p>
      <w:pPr>
        <w:pStyle w:val="BodyText"/>
      </w:pPr>
      <w:r>
        <w:t xml:space="preserve">Tiểu Tứ Tử nghĩ nghĩ, chỉ thấy Hắc Ảnh cùng Bạch Ảnh có chút khẩn trương đứng bên ngoài, gật gật đầu, “Ân, vào đi.”</w:t>
      </w:r>
    </w:p>
    <w:p>
      <w:pPr>
        <w:pStyle w:val="BodyText"/>
      </w:pPr>
      <w:r>
        <w:t xml:space="preserve">Gia Luật Chân phi thường mừng rỡ, vội vã ôm thực hạp đi vào, hắn trở tay muôn đóng cửa, nhưng là Hắc Ảnh chặn cửa nói, “Cửa vẫn là nên để mở đi.”</w:t>
      </w:r>
    </w:p>
    <w:p>
      <w:pPr>
        <w:pStyle w:val="BodyText"/>
      </w:pPr>
      <w:r>
        <w:t xml:space="preserve">Gia Luật Chân cũng không nói nhiều, cùng Tiểu Tứ Tử đến bên bàn ngồi xuống.</w:t>
      </w:r>
    </w:p>
    <w:p>
      <w:pPr>
        <w:pStyle w:val="BodyText"/>
      </w:pPr>
      <w:r>
        <w:t xml:space="preserve">Thạch Đầu cùng Tiễn Tử lập tức cảnh giác, nhìn chằm chằm Gia Luật Chân, phát ra tiếng hừ hừ, ý bảo – Phi thường không thích hắn!</w:t>
      </w:r>
    </w:p>
    <w:p>
      <w:pPr>
        <w:pStyle w:val="BodyText"/>
      </w:pPr>
      <w:r>
        <w:t xml:space="preserve">Gia Luật Chân nhìn bốn phía gian phòng một chút, hỏi Tiểu Tứ Tử, “Tiểu vương gia, đã từng đi qua phía bắc Trường Thành chưa? (Vạn Lý Trường Thành)</w:t>
      </w:r>
    </w:p>
    <w:p>
      <w:pPr>
        <w:pStyle w:val="BodyText"/>
      </w:pPr>
      <w:r>
        <w:t xml:space="preserve">“Chưa đi qua.” Tiểu Tứ Tử không nhìn tới hắn đưa đến điểm tâm, cầm lấy khối hoa quế tô ảnh vệ vừa đưa cho hắn mà cắn, tâm nói khối bánh này ăn ngon thật nha. Kỳ thật Tiểu Tứ Tử không biết, điểm tâm nhỏ này là Công Tôn cùng Triệu Phổ mới vừa trên phố chọn cho hắn, Công Tôn hiểu rất rõ khẩu vị của Tiểu Tứ Tử, cho nên chọn đến đều là thứ Tiểu Tứ Tử thích ăn. Hơn nữa, Công Tôn còn dồn nén tâm tình bi thương khi con mình bị đoạt đi, vừa chọn, miệng vừa hùng hùng hổ hổ, “Tiểu ngốc tử, đơn giản như vậy đã bị người lừa đi rồi… Hại ta tân tân khổ khổ dưỡng ngươi nhiều năm như vậy….”</w:t>
      </w:r>
    </w:p>
    <w:p>
      <w:pPr>
        <w:pStyle w:val="BodyText"/>
      </w:pPr>
      <w:r>
        <w:t xml:space="preserve">Tiểu Tứ Tử cắn bánh bột ngô, nhìn Gia Luật Chân một cái, nói, “Phía bắc Trường Thành còn chưa có đi qua… Bất quá ta muốn vân du thiên hạ, nhất định sẽ đi.”</w:t>
      </w:r>
    </w:p>
    <w:p>
      <w:pPr>
        <w:pStyle w:val="BodyText"/>
      </w:pPr>
      <w:r>
        <w:t xml:space="preserve">“Không bằng lần này chờ án kiện được sáng tỏ, liền đi đi?” Gia Luật Chân cảm thấy hứng thú hỏi, “Phía bắc Trường Thành mùa đông quang cảnh là đẹp nhất, một mảnh cánh đồng tuyết, phủ trắng vùng đất lạnh… Vùng Trung Nguyên tuyệt đối không thấy được kì cảnh như thế.”</w:t>
      </w:r>
    </w:p>
    <w:p>
      <w:pPr>
        <w:pStyle w:val="BodyText"/>
      </w:pPr>
      <w:r>
        <w:t xml:space="preserve">Tiểu Tứ Tử nghĩ nghĩ, nói, “Này không vội, án tử kết thúc, ta còn có chuyện trọng yếu phải làm, không thể đi ……. Bất quá hết năm có thể là được đi”</w:t>
      </w:r>
    </w:p>
    <w:p>
      <w:pPr>
        <w:pStyle w:val="BodyText"/>
      </w:pPr>
      <w:r>
        <w:t xml:space="preserve">Gia Luật Chân sửng sốt, hỏi, “Tiểu vương gia còn có chuyện trọng yếu gì phải làm?”</w:t>
      </w:r>
    </w:p>
    <w:p>
      <w:pPr>
        <w:pStyle w:val="BodyText"/>
      </w:pPr>
      <w:r>
        <w:t xml:space="preserve">“Đó là…” Tiểu Tứ Tử suy nghĩ một chút, cảm thấy hẳn là cần phải cùng Gia Luật Chân giải thích, tránh cho hắn đánh chủ ý đến Tiểu Lương tử, lên tiếng “Ta cho ngươi biết nha, ta phải về cùng Tiểu Lương tử thành thân.”</w:t>
      </w:r>
    </w:p>
    <w:p>
      <w:pPr>
        <w:pStyle w:val="BodyText"/>
      </w:pPr>
      <w:r>
        <w:t xml:space="preserve">Gia Luật Chân sửng sốt, há to miệng suốt nửa ngày, hỏi “Ngươi… Ngươi bao tuổi rồi a? Sớm như vậy liền thành thân?”</w:t>
      </w:r>
    </w:p>
    <w:p>
      <w:pPr>
        <w:pStyle w:val="BodyText"/>
      </w:pPr>
      <w:r>
        <w:t xml:space="preserve">Tiểu Tứ Tử liếc trắng mắt, nói, “Ta mười sáu tuổi rồi, sớm cái gì a? Ta cùng Tiểu Lương tử từ nhỏ cùng nhau lớn lên, ai cũng chưa từng có biện pháp phá hư quan hệ chúng ta, ngươi biết không? Không cần bày mưu ma chước qủy đâu!”</w:t>
      </w:r>
    </w:p>
    <w:p>
      <w:pPr>
        <w:pStyle w:val="BodyText"/>
      </w:pPr>
      <w:r>
        <w:t xml:space="preserve">Bên ngoài, Hắc Ảnh cùng Bạch Ảnh nhìn nhau liếc mắt một cái, tâm nói: Tiểu Tứ Tử nói thẳng a!</w:t>
      </w:r>
    </w:p>
    <w:p>
      <w:pPr>
        <w:pStyle w:val="BodyText"/>
      </w:pPr>
      <w:r>
        <w:t xml:space="preserve">Trên nóc nhà, Công Tôn nâng cằm, lầm bầm lầu bầu, “Tiểu ngốc tử này thời khắc mấu chốt còn có thể nói được như thế sao.”</w:t>
      </w:r>
    </w:p>
    <w:p>
      <w:pPr>
        <w:pStyle w:val="BodyText"/>
      </w:pPr>
      <w:r>
        <w:t xml:space="preserve">Triệu Phổ lại là dở khóc dở cười, Tiểu Tứ Tử cho đến bây giờ còn chưa nắm rõ được tình hình đâu. *</w:t>
      </w:r>
    </w:p>
    <w:p>
      <w:pPr>
        <w:pStyle w:val="BodyText"/>
      </w:pPr>
      <w:r>
        <w:t xml:space="preserve">* Tình hình mà Phổ ca nói ở đây là: Gia luật thích là Tiểu Tứ tử không phải như em nó nghĩ là Gia Luật thích Tiêu Lương</w:t>
      </w:r>
    </w:p>
    <w:p>
      <w:pPr>
        <w:pStyle w:val="BodyText"/>
      </w:pPr>
      <w:r>
        <w:t xml:space="preserve">Gia Luật Chân sắc mặt nhưng là khó coi, hắn không nghĩ tới Tiểu Tứ Tử thế nhưng một lòng thích Tiêu Lương, kia hắn chẳng phải là hoàn toàn không có một tia hy vọng nào sao?</w:t>
      </w:r>
    </w:p>
    <w:p>
      <w:pPr>
        <w:pStyle w:val="BodyText"/>
      </w:pPr>
      <w:r>
        <w:t xml:space="preserve">Tiểu Tứ Tử thấy hắn không nói lời nào, cũng mặc hắn, ngồi trên ghế nhỏ lấy hoa quế tô, một khối lại một khối uy Tiễn Tử cùng Thạch Đầu ăn.</w:t>
      </w:r>
    </w:p>
    <w:p>
      <w:pPr>
        <w:pStyle w:val="BodyText"/>
      </w:pPr>
      <w:r>
        <w:t xml:space="preserve">Vừa ngồi trong chốc lát, chỉ thấy Tiêu Lương cùng Mãng Lạc từ bên ngoài đi đến.</w:t>
      </w:r>
    </w:p>
    <w:p>
      <w:pPr>
        <w:pStyle w:val="BodyText"/>
      </w:pPr>
      <w:r>
        <w:t xml:space="preserve">Tiêu Lương giương mắt vừa thấy Gia Luật Chân ở chỗ này, liền nhíu mày.</w:t>
      </w:r>
    </w:p>
    <w:p>
      <w:pPr>
        <w:pStyle w:val="BodyText"/>
      </w:pPr>
      <w:r>
        <w:t xml:space="preserve">“Tiểu Lương tử.” Tiểu Tứ Tử thấy Tiêu Lương đã trở lại, đem nửa khối bánh còn lại toàn bộ nhét vào miệng Tiễn Tử, bổ nhào đến ôm.</w:t>
      </w:r>
    </w:p>
    <w:p>
      <w:pPr>
        <w:pStyle w:val="BodyText"/>
      </w:pPr>
      <w:r>
        <w:t xml:space="preserve">Tiêu Lương cúi đầu hôn hắn, hỏi: “Như thế nào ăn bánh không ăn cơm hả?”</w:t>
      </w:r>
    </w:p>
    <w:p>
      <w:pPr>
        <w:pStyle w:val="BodyText"/>
      </w:pPr>
      <w:r>
        <w:t xml:space="preserve">“Ta muốn chờ ngươi cùng đi ăn.” Tiểu Tứ Tử nói xong, đối Hắc Ảnh ở cửa nói, “Hắc Hắc, Thanh Thanh bọn họ có quay lại không, nếu đã trở về, liền ăn cơm đi, còn có a ninh cho Hoa Hoa một bát bồ câu cách thủy, nên thả vào đảng sâm(1) cùng cẩu kỷ (2).</w:t>
      </w:r>
    </w:p>
    <w:p>
      <w:pPr>
        <w:pStyle w:val="BodyText"/>
      </w:pPr>
      <w:r>
        <w:t xml:space="preserve">“Hảo.” Hắc Ảnh xoay người chạy đi.</w:t>
      </w:r>
    </w:p>
    <w:p>
      <w:pPr>
        <w:pStyle w:val="BodyText"/>
      </w:pPr>
      <w:r>
        <w:t xml:space="preserve">Gia Luật Chân thấy Tiểu Tứ Tử bọn họ có vẻ thân như người một nhà, căn bản chính mình không có cách nào chen vào trong lòng càng thêm khó chịu, cuối cùng đứng lên, đối Tiểu Tứ Tử nói, “Tiểu vương gia, ta xin cáo từ.”</w:t>
      </w:r>
    </w:p>
    <w:p>
      <w:pPr>
        <w:pStyle w:val="BodyText"/>
      </w:pPr>
      <w:r>
        <w:t xml:space="preserve">“Ừ.” Tiểu Tứ Tử đối hắn khoát khoát tay, “Đi thong thả, không tiễn.”</w:t>
      </w:r>
    </w:p>
    <w:p>
      <w:pPr>
        <w:pStyle w:val="BodyText"/>
      </w:pPr>
      <w:r>
        <w:t xml:space="preserve">Gia Luật Chân xoay người ra cửa, Tiêu Lương khẩn trương hỏi Tiểu Tứ Tử, “Cẩn nhi, hắn tới làm gì?”</w:t>
      </w:r>
    </w:p>
    <w:p>
      <w:pPr>
        <w:pStyle w:val="BodyText"/>
      </w:pPr>
      <w:r>
        <w:t xml:space="preserve">“Còn có thể tới làm cái gì.” Tiểu Tứ Tử nhăn mặt nhăn mũi, đối Tiêu Lương nói: “Tiểu Lương tử, ngươi nhất định phải cách xa hắn một chút nha, hắn vừa mới nghe nói chúng ta muốn thành thân, sắc mặt liền khác đi.”</w:t>
      </w:r>
    </w:p>
    <w:p>
      <w:pPr>
        <w:pStyle w:val="BodyText"/>
      </w:pPr>
      <w:r>
        <w:t xml:space="preserve">“Ngươi nói cho hắn biết chuyện chúng ta muốn thành thân?” Tiêu Lương khẽ nhíu mày.</w:t>
      </w:r>
    </w:p>
    <w:p>
      <w:pPr>
        <w:pStyle w:val="BodyText"/>
      </w:pPr>
      <w:r>
        <w:t xml:space="preserve">Tiểu Tứ Tử đô đô cái miệng, “Vì cái gì không thể nói? Tiểu Lương tử, ngươi thích hắn nha?”</w:t>
      </w:r>
    </w:p>
    <w:p>
      <w:pPr>
        <w:pStyle w:val="BodyText"/>
      </w:pPr>
      <w:r>
        <w:t xml:space="preserve">Tiêu Lương dở khóc dở cười, nói, “Không phải… Ngươi nghĩ đi đâu vậy, ta là sợ hắn chó cùng rứt giậu.”(3)</w:t>
      </w:r>
    </w:p>
    <w:p>
      <w:pPr>
        <w:pStyle w:val="BodyText"/>
      </w:pPr>
      <w:r>
        <w:t xml:space="preserve">Tiểu Tứ Tử khẩn trương, “Tiểu Lương tử, công phu của ngươi tốt như vậy, nhất định có thể đánh hắn đi, bằng không…” Tiểu Tứ Tử suy nghĩ trong chốc lát, đem dược ra nói: “Bằng không,cũng đem hắn hoạn đi!”</w:t>
      </w:r>
    </w:p>
    <w:p>
      <w:pPr>
        <w:pStyle w:val="BodyText"/>
      </w:pPr>
      <w:r>
        <w:t xml:space="preserve">Tiêu Lương nhanh chóng đem dược trong tay Tiểu Tứ Tử thu lại, nói: “Cẩn nhi, không thể tùy tiện hoạn người a.”</w:t>
      </w:r>
    </w:p>
    <w:p>
      <w:pPr>
        <w:pStyle w:val="BodyText"/>
      </w:pPr>
      <w:r>
        <w:t xml:space="preserve">Tiểu Tứ Tử ôm Thạch Đầu cọ cọ, nói: “Kia Gia Luật Chân thật đáng ghét, đúng không Thạch Đầu?”</w:t>
      </w:r>
    </w:p>
    <w:p>
      <w:pPr>
        <w:pStyle w:val="BodyText"/>
      </w:pPr>
      <w:r>
        <w:t xml:space="preserve">Thạch Đầu kêu chi chi hai tiếng, vẫy vẫy cái đuôi – Đúng!</w:t>
      </w:r>
    </w:p>
    <w:p>
      <w:pPr>
        <w:pStyle w:val="BodyText"/>
      </w:pPr>
      <w:r>
        <w:t xml:space="preserve">Lúc này, thức ăn được đem lên, cách vách Mục Phương cũng đến, mọi người vừa nhìn thấy hắn, đều hút một ngụm khí lạnh, chỉ thấy vành mắt trên mặt Mục Phương bầm đen… Bị đánh sao?</w:t>
      </w:r>
    </w:p>
    <w:p>
      <w:pPr>
        <w:pStyle w:val="BodyText"/>
      </w:pPr>
      <w:r>
        <w:t xml:space="preserve">Mục Phương ủ rũ đến bên bàn ngồi xuống, Tiểu Tứ Tử dõi theo hắn trong chốc lát, hỏi, “Phương Phương, ngươi làm sao vậy? Bị ai đánh?”</w:t>
      </w:r>
    </w:p>
    <w:p>
      <w:pPr>
        <w:pStyle w:val="BodyText"/>
      </w:pPr>
      <w:r>
        <w:t xml:space="preserve">Tiêu Lương nhéo mông hắn một cái, thấp giọng nói, “Còn có thể là ai.”</w:t>
      </w:r>
    </w:p>
    <w:p>
      <w:pPr>
        <w:pStyle w:val="BodyText"/>
      </w:pPr>
      <w:r>
        <w:t xml:space="preserve">Tiểu Tứ Tử trừng mắt nhìn, hỏi, “Hoa Hoa đã thức chưa?”</w:t>
      </w:r>
    </w:p>
    <w:p>
      <w:pPr>
        <w:pStyle w:val="BodyText"/>
      </w:pPr>
      <w:r>
        <w:t xml:space="preserve">Mục Phương gật gật đầu, thở dài.</w:t>
      </w:r>
    </w:p>
    <w:p>
      <w:pPr>
        <w:pStyle w:val="BodyText"/>
      </w:pPr>
      <w:r>
        <w:t xml:space="preserve">Tiểu Tứ Tử đến gần, nhìn hắn, “Nha, Hoa Hoa đánh ngươi nha? Vì cái gì nha, ta còn nghĩ, hai ngươi nếu đã cái gì gì đó rồi, chờ trở lại Tiêu Dao đảo, chúng ta cùng một chỗ thành thân a”.</w:t>
      </w:r>
    </w:p>
    <w:p>
      <w:pPr>
        <w:pStyle w:val="BodyText"/>
      </w:pPr>
      <w:r>
        <w:t xml:space="preserve">Mục Phương mặt như đưa đám nhìn Tiểu Tứ Tử, lắc đầu “Phi Phi nói hắn chán ghét ta.”</w:t>
      </w:r>
    </w:p>
    <w:p>
      <w:pPr>
        <w:pStyle w:val="BodyText"/>
      </w:pPr>
      <w:r>
        <w:t xml:space="preserve">Tiểu Tứ Tử cười tủm tỉm, “Đó là nha, ngươi làm đau hắn sao… Ngô.”</w:t>
      </w:r>
    </w:p>
    <w:p>
      <w:pPr>
        <w:pStyle w:val="BodyText"/>
      </w:pPr>
      <w:r>
        <w:t xml:space="preserve">Tiểu Tứ Tử nói còn chưa dứt lời, đã bị Tiêu Lương một phen bưng kín miệng, “Cẩn nhi!”</w:t>
      </w:r>
    </w:p>
    <w:p>
      <w:pPr>
        <w:pStyle w:val="BodyText"/>
      </w:pPr>
      <w:r>
        <w:t xml:space="preserve">Tiểu Tứ Tử xoay mặt, chỉ thấy ở cửa, Hoa Phi Phi mặt xanh mét đứng ở đó.</w:t>
      </w:r>
    </w:p>
    <w:p>
      <w:pPr>
        <w:pStyle w:val="BodyText"/>
      </w:pPr>
      <w:r>
        <w:t xml:space="preserve">Tiểu Tứ Tử vội vã cúi đầu, tiến đến bên cạnh Tiêu Lương, bưng bát cơm chắn ngang mặt.</w:t>
      </w:r>
    </w:p>
    <w:p>
      <w:pPr>
        <w:pStyle w:val="BodyText"/>
      </w:pPr>
      <w:r>
        <w:t xml:space="preserve">Hoa Phi Phi đi vào, cước bộ không quá thuận tiện, nơi nào đó vô cùng đau đớn, trắng mắt liếc Mục Phương một cái – Đồ chết tiệt này! Mục Phương săn sóc cho hắn, chèn một cái đệm để cho hắn ngồi thoải mái một chút, Hoa Phi Phi ngồi xuống nhưng không thể nào cao hứng.</w:t>
      </w:r>
    </w:p>
    <w:p>
      <w:pPr>
        <w:pStyle w:val="BodyText"/>
      </w:pPr>
      <w:r>
        <w:t xml:space="preserve">Tiểu Tứ Tử liếc mắt nhìn Hoa Phi Phi một cái, lúc này Hắc Ảnh đem đến cho hắn một bát bồ câu, sắc mặt Hoa Phi Phi lại đen thêm vài phần, nhìn quét ngang mọi người liếc mắt một cái, tất cả mọi người cúi đầu ăn cơm.</w:t>
      </w:r>
    </w:p>
    <w:p>
      <w:pPr>
        <w:pStyle w:val="BodyText"/>
      </w:pPr>
      <w:r>
        <w:t xml:space="preserve">“Đúng rồi.” Mục Phương đúng lúc kéo lại trọng tâm câu chuyện, hỏi Tiêu Lương cùng Mãng Lạc, “Thám thính thế nào?”</w:t>
      </w:r>
    </w:p>
    <w:p>
      <w:pPr>
        <w:pStyle w:val="BodyText"/>
      </w:pPr>
      <w:r>
        <w:t xml:space="preserve">Không đợi hai người nói chuyện, cửa đã bị đẩy ra, Thanh Ảnh cùng Xích Ảnh đã trở lại.</w:t>
      </w:r>
    </w:p>
    <w:p>
      <w:pPr>
        <w:pStyle w:val="BodyText"/>
      </w:pPr>
      <w:r>
        <w:t xml:space="preserve">“Thế nào?” Hắc Ảnh vừa đưa cơm cho hai người, vừa hỏi tình hình.</w:t>
      </w:r>
    </w:p>
    <w:p>
      <w:pPr>
        <w:pStyle w:val="BodyText"/>
      </w:pPr>
      <w:r>
        <w:t xml:space="preserve">“Quả nhiên, Đường Diệu Khuê kêu người đem dược liệu mà tiểu vương gia đã kê đơn tại vùng Thục Trung mua lại toàn bộ, sau đó đưa đến bên trong khe suối ở thung lũng phía sau ngọn núi, thiêu hủy.” Thanh Ảnh nói, “Hành động khá nhanh chóng, mặt khác… Ta phát hiện rất nhiều danh bộ hướng nơi này tụ tập, hình như có người truyền lời ra, nói tên tác quái ngay tại Thục Trung là Mãng Lạc.”</w:t>
      </w:r>
    </w:p>
    <w:p>
      <w:pPr>
        <w:pStyle w:val="BodyText"/>
      </w:pPr>
      <w:r>
        <w:t xml:space="preserve">“Đám người kia xem ra là nóng nảy.” Tiêu Lương chau mày.</w:t>
      </w:r>
    </w:p>
    <w:p>
      <w:pPr>
        <w:pStyle w:val="BodyText"/>
      </w:pPr>
      <w:r>
        <w:t xml:space="preserve">Tiểu Tứ Tử vừa cắn thịt viên, vừa hỏi Tiêu Lương, “Tiểu Lương tử, vậy các ngươi vừa rồi có hay không dò hỏi được tình huống gì.”</w:t>
      </w:r>
    </w:p>
    <w:p>
      <w:pPr>
        <w:pStyle w:val="BodyText"/>
      </w:pPr>
      <w:r>
        <w:t xml:space="preserve">“Đường Diệu Khuê rất nghe theo lời Đường Diệu Sơn.” Mãng Lạc thấp giọng nói, “Ta vừa mai phục trên đỉnh thư phòng của Đường Diệu Sơn, nhìn thấy Đường Diệu Khuê đi tìm hắn… Hết thảy đều là Đường Diệu Sơn phân phó hắn làm.”</w:t>
      </w:r>
    </w:p>
    <w:p>
      <w:pPr>
        <w:pStyle w:val="BodyText"/>
      </w:pPr>
      <w:r>
        <w:t xml:space="preserve">“Nói như vậy, là Đường Diệu Sơm ở sau lưng sai sử?” Hoa Phi Phi có chút khó hiểu, hỏi: “Không đúng a, dựa theo niên kỉ của hắn, không có khả năng thích Đường Tiểu Muội đi?</w:t>
      </w:r>
    </w:p>
    <w:p>
      <w:pPr>
        <w:pStyle w:val="BodyText"/>
      </w:pPr>
      <w:r>
        <w:t xml:space="preserve">“Hắn đúng thật là không có khả năng.” Mãng Lạc thở dài, “Nhưng là Đường Diệu Khuê thích.”</w:t>
      </w:r>
    </w:p>
    <w:p>
      <w:pPr>
        <w:pStyle w:val="BodyText"/>
      </w:pPr>
      <w:r>
        <w:t xml:space="preserve">“Thật sự?” Tất cả mọi người ngẩng đầu nhìn Mãng Lạc.</w:t>
      </w:r>
    </w:p>
    <w:p>
      <w:pPr>
        <w:pStyle w:val="BodyText"/>
      </w:pPr>
      <w:r>
        <w:t xml:space="preserve">“Ân.” Mãng Lạc gật gật đầu, “Năm đó Tiểu Muội bệnh sắp chết, Đường Diệu Khuê là người thương tâm nhất, ta cùng Tiểu Muội thành thân, hắn cũng là rất không tán thành, dường như hắn từ nhỏ đã thích Tiểu Muội.”</w:t>
      </w:r>
    </w:p>
    <w:p>
      <w:pPr>
        <w:pStyle w:val="BodyText"/>
      </w:pPr>
      <w:r>
        <w:t xml:space="preserve">“Có thể hay không là như thế này?” Tiêu Lương hỏi, “Đường Diệu Sơn lợi dụng Đường Diệu khuê thích Đường Tiểu Muội, hứa hẹn sau cùng có thể làm cho hắn thành thân cùng Tiểu Muội, bất quá nhất định trước phải vu hãm** ngươi, sau đó xử lý Đường Diệu Đình cùng Đường Diệu An, chính mình ngồi trên Minh chủ vị?”</w:t>
      </w:r>
    </w:p>
    <w:p>
      <w:pPr>
        <w:pStyle w:val="BodyText"/>
      </w:pPr>
      <w:r>
        <w:t xml:space="preserve">** Vu hãm = vu cáo + hãm hại</w:t>
      </w:r>
    </w:p>
    <w:p>
      <w:pPr>
        <w:pStyle w:val="BodyText"/>
      </w:pPr>
      <w:r>
        <w:t xml:space="preserve">“Rất có thể.” Mục Phương gật gật đầu, nói: “Đường Diệu Khuê là một người lỗ mãng, đối chức vị Đường môn chưởng môn cũng không có nhiều năng lực cạnh tranh, Đường Diệu Đình tuổi còn trẻ, hơn nữa tài giỏi, ít nhất Đường Diệu An trong Đường môn lại càng giỏi dụng độc, đều so với hắn có tư cách.”</w:t>
      </w:r>
    </w:p>
    <w:p>
      <w:pPr>
        <w:pStyle w:val="BodyText"/>
      </w:pPr>
      <w:r>
        <w:t xml:space="preserve">“Nói cách khác,Long Nhãn ở trong tay Đường Diệu Sơn?” Mãng Lạc hỏi.</w:t>
      </w:r>
    </w:p>
    <w:p>
      <w:pPr>
        <w:pStyle w:val="BodyText"/>
      </w:pPr>
      <w:r>
        <w:t xml:space="preserve">“Hẳn là vậy… Có lẽ hắn đã cất giấu rồi.” Tiêu Lương nhíu nhíu mày, “Chúng ta còn phải tái theo dõi một chút mới được.”</w:t>
      </w:r>
    </w:p>
    <w:p>
      <w:pPr>
        <w:pStyle w:val="BodyText"/>
      </w:pPr>
      <w:r>
        <w:t xml:space="preserve">“Nhưng là, Đường phu nhân không phải thích nhất Đường Tiểu Muội sao?” Tiểu Tứ Tử hỏi, “Nếu Tiểu Muội sống lại, gả cho Đường Diệu Khuê, kia Đường Diệu Sơn còn có thể kế tục chức chưởng môn sao?”</w:t>
      </w:r>
    </w:p>
    <w:p>
      <w:pPr>
        <w:pStyle w:val="BodyText"/>
      </w:pPr>
      <w:r>
        <w:t xml:space="preserve">“Hắn sẽ không cứu Tiểu Muội.” Mãng Lạc sâu kín mở miệng.</w:t>
      </w:r>
    </w:p>
    <w:p>
      <w:pPr>
        <w:pStyle w:val="BodyText"/>
      </w:pPr>
      <w:r>
        <w:t xml:space="preserve">“Tại sao?” Tất cả mọi người tiếp tục hỏi hắn.</w:t>
      </w:r>
    </w:p>
    <w:p>
      <w:pPr>
        <w:pStyle w:val="BodyText"/>
      </w:pPr>
      <w:r>
        <w:t xml:space="preserve">“Kỳ thật… Đường môn bên trong dụng độc tối cao, thông minh nhất cũng được Đường lão phu nhân yêu thích nhất là Tiểu Muội.” Mãng Lạc thản nhiên nói, “Nếu Tiểu Muội sống lại, gả cho người trong Đường môn, như vậy chức chưởng môn nhất định là của vị hôn phu, nhưng nếu nàng gả cho người khác họ, vậy thì chức chưởng môn rất có thể là của Tiểu Muội.</w:t>
      </w:r>
    </w:p>
    <w:p>
      <w:pPr>
        <w:pStyle w:val="BodyText"/>
      </w:pPr>
      <w:r>
        <w:t xml:space="preserve">“Kia… Đường Diệu Sơn khẳng định không thể để Đường Tiểu Muội sống lại!” Tiểu Tứ Tử lo lắng, “Đường Diệu Khuê có khả năng bị hắn lừa.”</w:t>
      </w:r>
    </w:p>
    <w:p>
      <w:pPr>
        <w:pStyle w:val="BodyText"/>
      </w:pPr>
      <w:r>
        <w:t xml:space="preserve">“”Mặt khác…” Mục Phương nói, “Đường Diệu Sơn hiện tại cũng không cần lo lắng Đường Diệu Đình, Đường Diệu Đình lúc này nhất định là đã thân bại danh liệt, hơn nữa Đường lão phu nhân từ trước đến nay luôn nghiêm khắc, thấy hắn mất thể diện như vậy, chắc chắn sẽ không đem chức vị đứng đầu Đường môn truyền cho hắn, nói cách khác Đường Diệu Sơn kế tiếp sẽ đối phó, chính là Đường Diệu An.”</w:t>
      </w:r>
    </w:p>
    <w:p>
      <w:pPr>
        <w:pStyle w:val="BodyText"/>
      </w:pPr>
      <w:r>
        <w:t xml:space="preserve">“Hoa Phi Phi gật gật đầu, “Phóng ra tin tức đưa tới danh bộ, là muốn trước đem Mãng Lạc bắt đi, tiếp đó đối phó Đường Diệu An, sau đó đem Long Nhãn hủy diệt… Hắn liền đại công cáo thành.”</w:t>
      </w:r>
    </w:p>
    <w:p>
      <w:pPr>
        <w:pStyle w:val="BodyText"/>
      </w:pPr>
      <w:r>
        <w:t xml:space="preserve">“Thật xấu!” Tiểu Tứ Tử rất bất mãn, “Không thể để cho hắn cứ như vậy đạt được.”</w:t>
      </w:r>
    </w:p>
    <w:p>
      <w:pPr>
        <w:pStyle w:val="BodyText"/>
      </w:pPr>
      <w:r>
        <w:t xml:space="preserve">“Chúng ta trước yên lặng theo dõi kì biến.” Tiêu Lương nghĩ nghĩ, nói, “Tra ra Long Nhãn đang ở nơi nào mới là chính yếu.”</w:t>
      </w:r>
    </w:p>
    <w:p>
      <w:pPr>
        <w:pStyle w:val="BodyText"/>
      </w:pPr>
      <w:r>
        <w:t xml:space="preserve">“Uhm.” Tất cả mọi người gật đầu, tiếp tục ăn cơm.</w:t>
      </w:r>
    </w:p>
    <w:p>
      <w:pPr>
        <w:pStyle w:val="BodyText"/>
      </w:pPr>
      <w:r>
        <w:t xml:space="preserve">————–</w:t>
      </w:r>
    </w:p>
    <w:p>
      <w:pPr>
        <w:pStyle w:val="BodyText"/>
      </w:pPr>
      <w:r>
        <w:t xml:space="preserve">Quả nhiên, tới nửa đêm, Đường môn một mảnh đại loạn, Đường Diệu Đình bình thường bởi vì làm nhiều việc ác, thật nhiều người hận hắn, nhìn hắn bị kéo lên cởi hết y phục, người đi đường khi đi ngang qua đều đối hắn ném trứng thối, Đường Diệu Đình có lẽ đời này cũng chưa từng chịu qua hiện tượng này, đến thời điểm được người cứu trở về, đã là tức giận đến không thể hình dung.</w:t>
      </w:r>
    </w:p>
    <w:p>
      <w:pPr>
        <w:pStyle w:val="BodyText"/>
      </w:pPr>
      <w:r>
        <w:t xml:space="preserve">Mà chuyện này huyên náo quá lớn, Đường lão phu nhân cũng có nghe thấy, sau khi nghe ngóng mới biết được Đường Diệu Đình này vài năm qua thế nhưng làm nhiều chuyện thiếu đạo đức như vậy, tức giận quá độ thỉnh đến gia pháp, trừng phạt nặng Đường Diệu Đình, đánh cho hắn da tróc thịt bong, thiếu chút nữa liền đánh cho tàn phế.</w:t>
      </w:r>
    </w:p>
    <w:p>
      <w:pPr>
        <w:pStyle w:val="BodyText"/>
      </w:pPr>
      <w:r>
        <w:t xml:space="preserve">Sau khi Hoa Phi Phi biết được tin tức này, cảm thấy rất hả giận, sau lại nghe nói Tiểu Tứ Tử cho hắn ăn dược tốt, tâm tình thêm thư sướng, chính là nhìn đến Mục Phương vẫn là có chút khó chịu. Mục Phương thì lại cảm thấy đã phạm sai lầm, đối Hoa Phi Phi ngàn y trăm thuận(4), Hoa Phi Phi bất động thanh sắc, chờ đem thân mình dưỡng thật hảo, sau đó lập tức phản công!</w:t>
      </w:r>
    </w:p>
    <w:p>
      <w:pPr>
        <w:pStyle w:val="BodyText"/>
      </w:pPr>
      <w:r>
        <w:t xml:space="preserve">————–</w:t>
      </w:r>
    </w:p>
    <w:p>
      <w:pPr>
        <w:pStyle w:val="BodyText"/>
      </w:pPr>
      <w:r>
        <w:t xml:space="preserve">Về phương diện khác, Gia Luật Chân sau khi biết được tin Tiểu Tứ Tử muốn thành thân, rầu rĩ không vui, chính lúc này lại có hồi bẩm.</w:t>
      </w:r>
    </w:p>
    <w:p>
      <w:pPr>
        <w:pStyle w:val="BodyText"/>
      </w:pPr>
      <w:r>
        <w:t xml:space="preserve">Tiếp bẩm báo, nói là nội bộ hoàng thất Liêu quốc xảy ra chút sự tình, Liêu vương thân thể không tốt, Gia Luật Chân nên trở về tranh đoạt vương vị.</w:t>
      </w:r>
    </w:p>
    <w:p>
      <w:pPr>
        <w:pStyle w:val="BodyText"/>
      </w:pPr>
      <w:r>
        <w:t xml:space="preserve">Gia Luật Chân suy nghĩ một chút, đêm hôm đó liền cáo từ, trước lúc đi vừa vặn gặp Tiểu Tứ Tử khoác chiếc áo lông cừu bạch sắc, cùng Tiêu Lương mang Thạch Đầu và Tiễn Tử đi dạo tiêu thực.</w:t>
      </w:r>
    </w:p>
    <w:p>
      <w:pPr>
        <w:pStyle w:val="BodyText"/>
      </w:pPr>
      <w:r>
        <w:t xml:space="preserve">Thấy Gia Luật Chân đóng gói phải đi, Tiểu Tứ Tử cao hứng miễn bàn, trên mặt cũng thấy tươi cười.</w:t>
      </w:r>
    </w:p>
    <w:p>
      <w:pPr>
        <w:pStyle w:val="BodyText"/>
      </w:pPr>
      <w:r>
        <w:t xml:space="preserve">Tiêu Lương thấy Gia Luật Chân dáng vẻ vội vàng, nghĩ rằng phỏng chừng là nội bộ Liêu quốc đã xảy ra chuyện gì, đoạn thời gian trước nghe nói Liêu vương thân thể bất hảo, xem ra không giả.</w:t>
      </w:r>
    </w:p>
    <w:p>
      <w:pPr>
        <w:pStyle w:val="BodyText"/>
      </w:pPr>
      <w:r>
        <w:t xml:space="preserve">Gia Luật Chân thúc ngựa, sau vẫn ngoảnh lại nhìn Tiểu Tứ Tử liếc mắt một cái, chỉ thấy hắn một thân màu trắng lông cừu, gương mặt phấn điêu ngọc mài, khả ái động lòng người trong lòng không cam. Giờ hạ sơn đã qua, phó tướng bên cạnh nhắc nhở, “Tiểu vương gia, chớ để trong lòng, chờ khi ngồi lên ngôi vị hoàng đế, chiếm đoạt lãnh thổ Đại Tống đến lúc đó người nào không đến tay?”</w:t>
      </w:r>
    </w:p>
    <w:p>
      <w:pPr>
        <w:pStyle w:val="BodyText"/>
      </w:pPr>
      <w:r>
        <w:t xml:space="preserve">Gia Luật Chân gật gật đầu, nhãn thần trở nên ngoan lệ hơn.</w:t>
      </w:r>
    </w:p>
    <w:p>
      <w:pPr>
        <w:pStyle w:val="BodyText"/>
      </w:pPr>
      <w:r>
        <w:t xml:space="preserve">_______________________</w:t>
      </w:r>
    </w:p>
    <w:p>
      <w:pPr>
        <w:pStyle w:val="BodyText"/>
      </w:pPr>
      <w:r>
        <w:t xml:space="preserve">(1) Đảng sâm: Thuốc bổ máu, tăng hồng cầu. Dùng trong bệnh suy nhược, ăn không ngon, thiếu máu, ốm lâu ngày, lòi dom, sa dạ con, rong huyết. Đảng sâm Trung Quốc là rễ một số loài thuộc chi Codonopsis họ Hoa chuông (Campanulaceae), màu trắng hơn, rễ dài và nhỏ hơn loài Đảng sâm nói trên, thể chất mềm dẻo. Thành phần hoá học, công dụng của các loài Đảng sâm không khác nhau nhiều.</w:t>
      </w:r>
    </w:p>
    <w:p>
      <w:pPr>
        <w:pStyle w:val="BodyText"/>
      </w:pPr>
      <w:r>
        <w:t xml:space="preserve">Cây đảng sâm tươi</w:t>
      </w:r>
    </w:p>
    <w:p>
      <w:pPr>
        <w:pStyle w:val="BodyText"/>
      </w:pPr>
      <w:r>
        <w:t xml:space="preserve">Củ đảng sâm (hao hao nhân sâm nhở)</w:t>
      </w:r>
    </w:p>
    <w:p>
      <w:pPr>
        <w:pStyle w:val="BodyText"/>
      </w:pPr>
      <w:r>
        <w:t xml:space="preserve">(2) Cẩu kỷ: là một vị thuốc bổ nhưng trong dân gian vẫn thường dùng trong bữa ăn. Lá dùng để nấu canh, hoa để pha trà, quả để ngâm rượu.</w:t>
      </w:r>
    </w:p>
    <w:p>
      <w:pPr>
        <w:pStyle w:val="BodyText"/>
      </w:pPr>
      <w:r>
        <w:t xml:space="preserve">Cây Cẩu kỷ sau khi lớn, cành mọc ra tua tủa giống như cây gậy nên cũng có tên là Tiên Nhân Trượng. Truyền thuyết cũng nói rằng, ngày xưa các đạo sĩ nghiên cứu chế thuốc trường sinh, Cẩu kỷ vẫn là vị chính, nhưng được họ giữ bí mật để dùng riêng cho mình.</w:t>
      </w:r>
    </w:p>
    <w:p>
      <w:pPr>
        <w:pStyle w:val="BodyText"/>
      </w:pPr>
      <w:r>
        <w:t xml:space="preserve">Cẩu kỷ tươi</w:t>
      </w:r>
    </w:p>
    <w:p>
      <w:pPr>
        <w:pStyle w:val="BodyText"/>
      </w:pPr>
      <w:r>
        <w:t xml:space="preserve">Và đây là cẩu kỷ khô</w:t>
      </w:r>
    </w:p>
    <w:p>
      <w:pPr>
        <w:pStyle w:val="BodyText"/>
      </w:pPr>
      <w:r>
        <w:t xml:space="preserve">(3) Chó cùng rứt giậu: Tức nước vỡ bờ</w:t>
      </w:r>
    </w:p>
    <w:p>
      <w:pPr>
        <w:pStyle w:val="Compact"/>
      </w:pPr>
      <w:r>
        <w:t xml:space="preserve">(4) Ngàn y trăm thuận: đồng ý với mọi chuyện</w:t>
      </w:r>
      <w:r>
        <w:br w:type="textWrapping"/>
      </w:r>
      <w:r>
        <w:br w:type="textWrapping"/>
      </w:r>
    </w:p>
    <w:p>
      <w:pPr>
        <w:pStyle w:val="Heading2"/>
      </w:pPr>
      <w:bookmarkStart w:id="102" w:name="chương-81"/>
      <w:bookmarkEnd w:id="102"/>
      <w:r>
        <w:t xml:space="preserve">81. Chương 81</w:t>
      </w:r>
    </w:p>
    <w:p>
      <w:pPr>
        <w:pStyle w:val="Compact"/>
      </w:pPr>
      <w:r>
        <w:br w:type="textWrapping"/>
      </w:r>
      <w:r>
        <w:br w:type="textWrapping"/>
      </w:r>
      <w:r>
        <w:t xml:space="preserve">Đường Diệu Đình lúc này chính là nếm đủ mùi đau khổ, Đường lão phu nhân đánh một trận là đánh cho hắn gần như nửa năm không cách nào xuống giường được. Mặt khác, dược của Tiểu Tứ Tử hạ cho hắn như muốn lấy mạng già của hắn, một cái *** tặc bất cử, còn có gì để tổn thất hơn thế? Hắn dứt khoát rời khỏi Đường môn, chạy đến tiểu sơn trang phía nam vùng Thục Trung, đóng cửa dưỡng bệnh không tiếp khách.</w:t>
      </w:r>
    </w:p>
    <w:p>
      <w:pPr>
        <w:pStyle w:val="BodyText"/>
      </w:pPr>
      <w:r>
        <w:t xml:space="preserve">“Đường Diệu Đình đi rồi, hiện tại liền còn lại Đường Diệu Sơn, Đường Diệu Khuê cùng Đường Diệu An.” Tiêu Lương đối mọi người nói, “Theo ta thấy, phỏng chừng trước tiên muốn xuống tay từ Đường Diệu An.</w:t>
      </w:r>
    </w:p>
    <w:p>
      <w:pPr>
        <w:pStyle w:val="BodyText"/>
      </w:pPr>
      <w:r>
        <w:t xml:space="preserve">“Ân.” Mục Phương gật gật đầu, “Nhưng trái lại cứu Đường Diệu Sơn một cái mạng.”</w:t>
      </w:r>
    </w:p>
    <w:p>
      <w:pPr>
        <w:pStyle w:val="BodyText"/>
      </w:pPr>
      <w:r>
        <w:t xml:space="preserve">“Tiểu Lương tử”, Tiểu Tứ Tử suy nghĩ một chút, hỏi, “Có thể hay không tra ra, Đường Diệu Sơn đem Long Nhãn giấu ở chổ nào rồi không?”</w:t>
      </w:r>
    </w:p>
    <w:p>
      <w:pPr>
        <w:pStyle w:val="BodyText"/>
      </w:pPr>
      <w:r>
        <w:t xml:space="preserve">“Chúng ta cùng Mãng Lạc mấy ngày nay ngày đêm đều theo dõi Đường Diệu Sơn.” Thanh Ảnh thở dài, “Bất quá tên kia một chút động tĩnh cũng không có. Hắn thoạt nhìn thâm tàng bất lộ, Long Nhãn phỏng chừng bị hắn giấu ở một địa phương bí mật, chúng ta cũng không dám tùy tiện lẻn vào điều tra, chỉ sợ đả thảo kinh xà.”</w:t>
      </w:r>
    </w:p>
    <w:p>
      <w:pPr>
        <w:pStyle w:val="BodyText"/>
      </w:pPr>
      <w:r>
        <w:t xml:space="preserve">“Như vậy không phải biện pháp nha.” Tiểu Tứ Tử xoa xoa Thạch Đầu đang cọ cọ, “Khi nào mới có thể đem án tử phá nha.”</w:t>
      </w:r>
    </w:p>
    <w:p>
      <w:pPr>
        <w:pStyle w:val="BodyText"/>
      </w:pPr>
      <w:r>
        <w:t xml:space="preserve">“Tiểu Tứ Tử.” Hoa Phi Phi nhìn hắn cười, “Ngươi vội như vậy làm cái gì a?”</w:t>
      </w:r>
    </w:p>
    <w:p>
      <w:pPr>
        <w:pStyle w:val="BodyText"/>
      </w:pPr>
      <w:r>
        <w:t xml:space="preserve">Tiểu Tứ Tử trên mặt ửng đỏ, nhỏ giọng nói thầm một câu, “Có thể không cấp bách sao, nhanh nhanh trở về thành thân a.”</w:t>
      </w:r>
    </w:p>
    <w:p>
      <w:pPr>
        <w:pStyle w:val="BodyText"/>
      </w:pPr>
      <w:r>
        <w:t xml:space="preserve">“Tiểu vương gia.” Lúc này, Hắc Ảnh gấp gáp chạy vào, đối Tiểu Tứ Tử nói, “ Bên ngoài có vài bộ khoái đến, nói là muốn bắt Mãng Lạc”.</w:t>
      </w:r>
    </w:p>
    <w:p>
      <w:pPr>
        <w:pStyle w:val="BodyText"/>
      </w:pPr>
      <w:r>
        <w:t xml:space="preserve">“Tới thật mau.” Mục Phương khẽ nhíu mày, nói, “Ta ra ngoài giải quyết được rồi.”</w:t>
      </w:r>
    </w:p>
    <w:p>
      <w:pPr>
        <w:pStyle w:val="BodyText"/>
      </w:pPr>
      <w:r>
        <w:t xml:space="preserve">Nói xong, Mục Phương mang theo người ra ngoài, Hoa Phi Phi cũng đứng lên từ từ mà đi cùng ra ngoài, Tiểu Tứ Tử cùng Tiêu Lương liếc nhau, cũng theo đi ra ngoài nhìn.</w:t>
      </w:r>
    </w:p>
    <w:p>
      <w:pPr>
        <w:pStyle w:val="BodyText"/>
      </w:pPr>
      <w:r>
        <w:t xml:space="preserve">Tại cổng Đường môn, đến bốn năm tên vạm vỡ trong tay bọn họ đều cầm binh khí đối người bên trong ồn ào, “Đem Mãng Lạc giao ra đây cho chúng ta!”</w:t>
      </w:r>
    </w:p>
    <w:p>
      <w:pPr>
        <w:pStyle w:val="BodyText"/>
      </w:pPr>
      <w:r>
        <w:t xml:space="preserve">“Đúng vậy, nếu hắn đúng là tên Ô Đầu lão quái, liền biết điều mà theo chúng ta quay về kinh thụ thẩm!” *</w:t>
      </w:r>
    </w:p>
    <w:p>
      <w:pPr>
        <w:pStyle w:val="BodyText"/>
      </w:pPr>
      <w:r>
        <w:t xml:space="preserve">*thụ thẩm: chịu điều tra,thẩm vấn này nọ í</w:t>
      </w:r>
    </w:p>
    <w:p>
      <w:pPr>
        <w:pStyle w:val="BodyText"/>
      </w:pPr>
      <w:r>
        <w:t xml:space="preserve">“Người của Đường môn không nên bao che tội phạm triều đình!”</w:t>
      </w:r>
    </w:p>
    <w:p>
      <w:pPr>
        <w:pStyle w:val="BodyText"/>
      </w:pPr>
      <w:r>
        <w:t xml:space="preserve">Đang trong lúc nháo loạn, chỉ thấy từ bên trong đi ra vài người, mọi người ngẩng đầu vừa nhìn, lập tức chau mày, “A… Nguyên lai là thần bộ Mục Phương ở chỗ này, khó trách không có chổ cho chúng ta nói chuyện.”</w:t>
      </w:r>
    </w:p>
    <w:p>
      <w:pPr>
        <w:pStyle w:val="BodyText"/>
      </w:pPr>
      <w:r>
        <w:t xml:space="preserve">Mục Phương nghe ra lời châm chọc vẫn lạnh nhạt ngẩng đầu nhìn liếc mắt một cái, thấy ở cổng đứng mấy người hắn đều nhận thức, là vài bộ khoái trước kia đã từng qua lại.</w:t>
      </w:r>
    </w:p>
    <w:p>
      <w:pPr>
        <w:pStyle w:val="BodyText"/>
      </w:pPr>
      <w:r>
        <w:t xml:space="preserve">“Các vị, về án tử của Ô Đầu lão quái, ta đang lo liệu, các vị vẫn là nên trở về đi.” Mục Phương đối mấy người chắp tay.</w:t>
      </w:r>
    </w:p>
    <w:p>
      <w:pPr>
        <w:pStyle w:val="BodyText"/>
      </w:pPr>
      <w:r>
        <w:t xml:space="preserve">Vài tên bộ khoái nhìn nhau liếc mắt một cái, tựa hồ đều bất mãn nói, “Mục thần bộ, chúng ta biết người là kim bài thần bộ, bất quá a, nếu biết Mãng Lạc chính là Ô Đầu lão quái, vì cái gì không đem người mang về? Mà vẫn lưu lại tại Đường môn?</w:t>
      </w:r>
    </w:p>
    <w:p>
      <w:pPr>
        <w:pStyle w:val="BodyText"/>
      </w:pPr>
      <w:r>
        <w:t xml:space="preserve">Mục Phương nhàn nhạt cười, “Không quan hệ đến các ngươi.:</w:t>
      </w:r>
    </w:p>
    <w:p>
      <w:pPr>
        <w:pStyle w:val="BodyText"/>
      </w:pPr>
      <w:r>
        <w:t xml:space="preserve">“Ngươi…” Vài tên bộ khoái liếc mắt nhìn nhau 1 cái, lúc này, chỉ thấy Hoa Phi Phi từ từ đi ra, tựa hồ là xem náo nhiệt. Có một tên tinh mắt thấy hắn, chau mày nói, “Mục thần bộ, ngươi thế nào lại cùng tên yêu nhân này ở cùng một chỗ thế?”</w:t>
      </w:r>
    </w:p>
    <w:p>
      <w:pPr>
        <w:pStyle w:val="BodyText"/>
      </w:pPr>
      <w:r>
        <w:t xml:space="preserve">“Hoa Phi Phi vừa nghe liền thiêu mi, “Ngươi nói ai là yêu nhân? Tên xấu xí.”</w:t>
      </w:r>
    </w:p>
    <w:p>
      <w:pPr>
        <w:pStyle w:val="BodyText"/>
      </w:pPr>
      <w:r>
        <w:t xml:space="preserve">“Ngươi!” Tên kia bị Hoa Phi Phi mắng là tên xấu xí chính là một tên hói đầu, mập lùn ục ịch, là tên bộ khoái hoạt động ở vùng Cam Thiểm.</w:t>
      </w:r>
    </w:p>
    <w:p>
      <w:pPr>
        <w:pStyle w:val="BodyText"/>
      </w:pPr>
      <w:r>
        <w:t xml:space="preserve">“Yêu nhân!” Tên nọ chỉ tay vào Hoa Phi Phi, “Người nào chẳng biết ngươi xú danh rõ ràng là hái hoa tặc… Còn không…” Nói còn chưa dứt lời, Mục Phương giơ chân một cước đánh bay hắn ra ngoài.</w:t>
      </w:r>
    </w:p>
    <w:p>
      <w:pPr>
        <w:pStyle w:val="BodyText"/>
      </w:pPr>
      <w:r>
        <w:t xml:space="preserve">Tên hói đầu kia vốn ục ịch, một cái xoay mình ngã trên mặt đất, một chốc sau vẫn còn bò trên đất không đứng dậy được mở to hai mắt nhìn Mục Phương, “Ngươi…”</w:t>
      </w:r>
    </w:p>
    <w:p>
      <w:pPr>
        <w:pStyle w:val="BodyText"/>
      </w:pPr>
      <w:r>
        <w:t xml:space="preserve">“Mắt ngươi mù sao?” Mục Phương thờ ơ nhìn hắn, “Hoàng bảng nói *** tặc đúng là vu khống, cùng Hoa Phi Phi không quan hệ, ngươi tái nói hưu nói vượn, ta sẽ lấy mạng của ngươi.” (bênh vợ ra mặt rầu =]])</w:t>
      </w:r>
    </w:p>
    <w:p>
      <w:pPr>
        <w:pStyle w:val="BodyText"/>
      </w:pPr>
      <w:r>
        <w:t xml:space="preserve">Hoa Phi Phi phía sau nhìn thấy, đưa tay sờ cằm cảm thấy rất hưởng thụ.</w:t>
      </w:r>
    </w:p>
    <w:p>
      <w:pPr>
        <w:pStyle w:val="BodyText"/>
      </w:pPr>
      <w:r>
        <w:t xml:space="preserve">“Mục Phương.” Tên béo đứng lên, vươn tay chỉ vào hắn, “Ngươi khi nào suy đồi đến nỗi cùng bọn tiểu nhân giang hồ ở cùng một chỗ?”</w:t>
      </w:r>
    </w:p>
    <w:p>
      <w:pPr>
        <w:pStyle w:val="BodyText"/>
      </w:pPr>
      <w:r>
        <w:t xml:space="preserve">“Muốn nói người khác trước hết nên xem xét lại bản thân mình.” Mục Phương thiêu mi, “Nhìn xem ai có vẻ giống bọn tiểu nhân giang hồ… Các ngươi có thể trở về cáo trạng, bất quá án tử Đường môn ta Mục Phương đang tra xét, người khác mời trở về đi.”</w:t>
      </w:r>
    </w:p>
    <w:p>
      <w:pPr>
        <w:pStyle w:val="BodyText"/>
      </w:pPr>
      <w:r>
        <w:t xml:space="preserve">———–</w:t>
      </w:r>
    </w:p>
    <w:p>
      <w:pPr>
        <w:pStyle w:val="BodyText"/>
      </w:pPr>
      <w:r>
        <w:t xml:space="preserve">“Tiểu Lương tử.” Đồng thời đi ra xem náo nhiệt, Tiểu Tứ Tử nhỏ giọng đối Tiêu Lương nói, “Phương Phương hảo suất nha.”</w:t>
      </w:r>
    </w:p>
    <w:p>
      <w:pPr>
        <w:pStyle w:val="BodyText"/>
      </w:pPr>
      <w:r>
        <w:t xml:space="preserve">“Hắn vì Hoa Phi Phi xem ra là cái gì cũng không để ý.” Tiêu Lương lắc lắc đầu, đối Tiểu Tứ Tử nói, “Cẩn nhi, Mục Phương như vậy chỉ sợ đắc tội người khác, ngươi đi ra ngoài giúp hắn giữ thể diện đi.”</w:t>
      </w:r>
    </w:p>
    <w:p>
      <w:pPr>
        <w:pStyle w:val="BodyText"/>
      </w:pPr>
      <w:r>
        <w:t xml:space="preserve">“Giữ thể diện?” Tiểu Tứ Tử khó hiểu nghiêng đầu nhìn Tiêu Lương.</w:t>
      </w:r>
    </w:p>
    <w:p>
      <w:pPr>
        <w:pStyle w:val="BodyText"/>
      </w:pPr>
      <w:r>
        <w:t xml:space="preserve">“Ngươi là tiểu vương gia a, ngươi dùng thân phận tiểu vương gia áp chế mấy tên bộ khoái này a.” Tiêu Lương nói, “Tránh cho bọ họ quay về sử dụng ám chiêu, hãm hại Mục Phương.”</w:t>
      </w:r>
    </w:p>
    <w:p>
      <w:pPr>
        <w:pStyle w:val="BodyText"/>
      </w:pPr>
      <w:r>
        <w:t xml:space="preserve">“Ân.” Tiểu Tứ Tử gật đầu, “Hảo.” Vừa định đi đã bị Tiêu Lương kéo lại, nói, “Cẩn nhi, phải có uy nghiêm một chút a.”</w:t>
      </w:r>
    </w:p>
    <w:p>
      <w:pPr>
        <w:pStyle w:val="BodyText"/>
      </w:pPr>
      <w:r>
        <w:t xml:space="preserve">“Ân.” Tiểu Tứ Tử ưỡn ngực, thu thu bụng cho nhỏ lại, tái kiễng chân, tận lực bày ra bộ dáng đủ uy nghiêm nhưng còn chưa đi đã bị Tiêu Lương ôm lấy nâng lên. (ôi con zai à con dễ xương quạ =]])</w:t>
      </w:r>
    </w:p>
    <w:p>
      <w:pPr>
        <w:pStyle w:val="BodyText"/>
      </w:pPr>
      <w:r>
        <w:t xml:space="preserve">Tiểu Tứ Tử mếu máo, nhìn nhìn mũi chân đang trên không trung một chút, lắc lư vài cái, bất mãn mà nhìn Tiêu Lương, “Tiểu Lương tử, thế này hảo mất mặt nha.”</w:t>
      </w:r>
    </w:p>
    <w:p>
      <w:pPr>
        <w:pStyle w:val="BodyText"/>
      </w:pPr>
      <w:r>
        <w:t xml:space="preserve">Tiêu Lương đem Tiểu Tứ Tử đặt trên lưng Tiễn Tử, nói, “Cưỡi Tiễn Tử ra ngoài đi, thoạt nhìn rất oai phong.”</w:t>
      </w:r>
    </w:p>
    <w:p>
      <w:pPr>
        <w:pStyle w:val="BodyText"/>
      </w:pPr>
      <w:r>
        <w:t xml:space="preserve">Tiểu Tứ Tử ngồi trên lưng Tiễn Tử, nhìn nhìn một chút quả thực so với ngồi trên lưng Thạch Đầu thì cao hơn nhiều, liếc nhìn Thạch Đầu, chỉ thấy hai tai của nó dựng thẳng đứng lên, rất bất mãn mà nhìn Tiễn Tử – Đoạt Tiểu Tứ Tử của ta!</w:t>
      </w:r>
    </w:p>
    <w:p>
      <w:pPr>
        <w:pStyle w:val="BodyText"/>
      </w:pPr>
      <w:r>
        <w:t xml:space="preserve">Tiễn Tử khó xử nhìn nhìn Thạch Đầu một chút, vừa xoay mặt nhìn Tiêu Lương. Tiêu Lương vươn tay vỗ mông nó một cái, nói, “Đi thôi Tiễn Tử, xuất ra oai phong của ngươi cho Thạch Đầu nhìn xem.”</w:t>
      </w:r>
    </w:p>
    <w:p>
      <w:pPr>
        <w:pStyle w:val="BodyText"/>
      </w:pPr>
      <w:r>
        <w:t xml:space="preserve">Tiễn Tử lập tức ngẩng đầu, ưỡn ngực, khuôn mặt tròn trịa, lỗ tai đều dựng thẳng lên.</w:t>
      </w:r>
    </w:p>
    <w:p>
      <w:pPr>
        <w:pStyle w:val="BodyText"/>
      </w:pPr>
      <w:r>
        <w:t xml:space="preserve">Thạch Đầu ở phía sau liếc một cái, tâm nói, Tiễn Tử thối ra vẻ cái gì nha, nhưng vẫn là nhịn không được nhìn thoáng qua nhiều chút, tâm lại nói – hắc bạch mao thật hảo suất nha.</w:t>
      </w:r>
    </w:p>
    <w:p>
      <w:pPr>
        <w:pStyle w:val="BodyText"/>
      </w:pPr>
      <w:r>
        <w:t xml:space="preserve">Tiểu Tứ Tử cưỡi Tiễn Tử đi tới ngoài viện, nói, “Đều đừng ầm ĩ.”</w:t>
      </w:r>
    </w:p>
    <w:p>
      <w:pPr>
        <w:pStyle w:val="BodyText"/>
      </w:pPr>
      <w:r>
        <w:t xml:space="preserve">Vài người ngẩng đầu vừa nhìn, chỉ thấy tại bên trong cổng Đường môn, không biết đi ra một con quái vật gì, trên lưng là một thiếu niên trắng nõn vô cùng khả ái, xem chừng chỉ mới mười lăm, mười sáu tuổi.</w:t>
      </w:r>
    </w:p>
    <w:p>
      <w:pPr>
        <w:pStyle w:val="BodyText"/>
      </w:pPr>
      <w:r>
        <w:t xml:space="preserve">“Ngươi là ai?” Vài tên bộ khoái khó hiểu hỏi.</w:t>
      </w:r>
    </w:p>
    <w:p>
      <w:pPr>
        <w:pStyle w:val="BodyText"/>
      </w:pPr>
      <w:r>
        <w:t xml:space="preserve">“Lớn mật!” Lúc này, hai ảnh vệ rơi xuống một bên đối đám bộ khoái kia nói, “Tiểu vương gia ở đây, còn không mau hành lễ.”</w:t>
      </w:r>
    </w:p>
    <w:p>
      <w:pPr>
        <w:pStyle w:val="BodyText"/>
      </w:pPr>
      <w:r>
        <w:t xml:space="preserve">“Tiểu vương gia?” Mấy tên bộ khoái hai mặt nhìn nhau, có chút khó hiểu.</w:t>
      </w:r>
    </w:p>
    <w:p>
      <w:pPr>
        <w:pStyle w:val="BodyText"/>
      </w:pPr>
      <w:r>
        <w:t xml:space="preserve">Thanh Ảnh xuất ra lệnh bài Cửu vương phủ, cấp cho những tên bộ khoái kia nhìn, nói, “Án tử này là tiểu vương gia chúng ta ủy thác Mục thần bộ lo liệu, người không liên quan hết thảy lui ra.”</w:t>
      </w:r>
    </w:p>
    <w:p>
      <w:pPr>
        <w:pStyle w:val="BodyText"/>
      </w:pPr>
      <w:r>
        <w:t xml:space="preserve">Mấy tên bộ khoái ngơ ngác nhìn nhau, tâm nói, thảo nào Mục Phương ra vẻ như thế, nguyên lai là có tiểu vương gia làm chỗ dựa, nhưng là dù sao quan lớn áp người, này Cửu vương gia Triệu phổ quyền cao chức trọng, không phải là dễ chọc.</w:t>
      </w:r>
    </w:p>
    <w:p>
      <w:pPr>
        <w:pStyle w:val="BodyText"/>
      </w:pPr>
      <w:r>
        <w:t xml:space="preserve">Sau cùng, không biết làm sao, chỉ có thể cấp cho Tiểu Tứ Tử một cái lễ tiếp đó vội vàng rời đi.</w:t>
      </w:r>
    </w:p>
    <w:p>
      <w:pPr>
        <w:pStyle w:val="BodyText"/>
      </w:pPr>
      <w:r>
        <w:t xml:space="preserve">Tiểu Tứ Tử nhìn người chạy đi rồi, mới nhẹ nhàng thở ra, nới lỏng bụng nhỏ vừa nãy gắt gao thu lại, thở hổn hển hai cái. (bụng to quá thu lại mần e nó mệt =]]]])</w:t>
      </w:r>
    </w:p>
    <w:p>
      <w:pPr>
        <w:pStyle w:val="BodyText"/>
      </w:pPr>
      <w:r>
        <w:t xml:space="preserve">Mục Phương lắc đầu, xoay người lại, chỉ thấy Hoa Phi Phi đang đứng ở phía sau, tựa tiếu phi tiếu nhìn hắn.</w:t>
      </w:r>
    </w:p>
    <w:p>
      <w:pPr>
        <w:pStyle w:val="BodyText"/>
      </w:pPr>
      <w:r>
        <w:t xml:space="preserve">Mục Phương khẽ nhíu mày, nói, “Ngươi thân thể tốt lắm sao? Chạy đến đây để làm chi?”</w:t>
      </w:r>
    </w:p>
    <w:p>
      <w:pPr>
        <w:pStyle w:val="BodyText"/>
      </w:pPr>
      <w:r>
        <w:t xml:space="preserve">Hoa Phi Phi sắc mặt liền đổi, trừng mắt nhìn Mục Phương liếc một cái, nói, “Ngốc tử” rồi xoay người rời đi.</w:t>
      </w:r>
    </w:p>
    <w:p>
      <w:pPr>
        <w:pStyle w:val="BodyText"/>
      </w:pPr>
      <w:r>
        <w:t xml:space="preserve">Mục Phương đứng tại chỗ, trong ngực chó chút không rõ Hoa Phi Phi gọi hắn ngốc tử có ý gì, hắn còn cho rằng lần này mình biểu hiện không tồi nữa.</w:t>
      </w:r>
    </w:p>
    <w:p>
      <w:pPr>
        <w:pStyle w:val="BodyText"/>
      </w:pPr>
      <w:r>
        <w:t xml:space="preserve">Tiểu Tứ Tử thấy được, từ trên lưng Tiễn Tử nhảy xuống, nhìn Mục Phương liếc mắt một cái, bất đắc dĩ thở dài, lắc lắc đầu.</w:t>
      </w:r>
    </w:p>
    <w:p>
      <w:pPr>
        <w:pStyle w:val="BodyText"/>
      </w:pPr>
      <w:r>
        <w:t xml:space="preserve">“Làm sao vậy?” Mục Phương khó hiểu nhìn Tiểu Tứ Tử.</w:t>
      </w:r>
    </w:p>
    <w:p>
      <w:pPr>
        <w:pStyle w:val="BodyText"/>
      </w:pPr>
      <w:r>
        <w:t xml:space="preserve">“Ta nói Phương Phương nha.” Tiểu Tứ Tử liếc Mục Phương một cái, nói, “Bọn họ đều nói ta ngốc, nhưng là ta cảm thấy được ngươi so với ta còn ngốc hơn nha.”</w:t>
      </w:r>
    </w:p>
    <w:p>
      <w:pPr>
        <w:pStyle w:val="BodyText"/>
      </w:pPr>
      <w:r>
        <w:t xml:space="preserve">Mục Phương trừng mắt nhìn, tâm nói – Không phải chứ?</w:t>
      </w:r>
    </w:p>
    <w:p>
      <w:pPr>
        <w:pStyle w:val="BodyText"/>
      </w:pPr>
      <w:r>
        <w:t xml:space="preserve">Tiểu Tứ Tử nhỏ giọng nói thầm một câu, “Ngươi xem ngươi, rõ ràng vừa mới thể hiện suất như thế, thế nào còn nói chuyện kiểu như thế, làm cho Hoa Hoa mắng ngươi.”</w:t>
      </w:r>
    </w:p>
    <w:p>
      <w:pPr>
        <w:pStyle w:val="BodyText"/>
      </w:pPr>
      <w:r>
        <w:t xml:space="preserve">“Ta nói cái gì?” Mục Phương không giải thích được.</w:t>
      </w:r>
    </w:p>
    <w:p>
      <w:pPr>
        <w:pStyle w:val="BodyText"/>
      </w:pPr>
      <w:r>
        <w:t xml:space="preserve">“Ngươi nghĩ nha, ngươi vừa mới vì Hoa Phi Phi không ngại đắc tội những tên bộ khoái kia, Hoa Hoa trong lòng nhất định rất cảm kích ngươi. Ngươi quay đầu lại, hẳn là nên vỗ ngực, đắc ý nói, “Hoa Hoa, ngươi không cần sợ, có ta ở đây ai cũng không có khả năng động đến một sợi tóc của ngươi!” Tiểu Tứ Tử ra dáng nói xong còn cảm thấy rất thỏa nguyện.</w:t>
      </w:r>
    </w:p>
    <w:p>
      <w:pPr>
        <w:pStyle w:val="BodyText"/>
      </w:pPr>
      <w:r>
        <w:t xml:space="preserve">Mục Phương bất đắc dĩ mà lắc đầu, “Này không quá tự nhiên.”</w:t>
      </w:r>
    </w:p>
    <w:p>
      <w:pPr>
        <w:pStyle w:val="BodyText"/>
      </w:pPr>
      <w:r>
        <w:t xml:space="preserve">Tiểu Tứ Tử nhăn mặt nhăn mũi nói, “Không nghe coi như xong, ngươi để cho Hoa Phi Phi mắng ngươi là ngốc tử được rồi.” Nói xong, chạy đi tìm Tiêu Lương, cùng nhau quay về biệt viện.</w:t>
      </w:r>
    </w:p>
    <w:p>
      <w:pPr>
        <w:pStyle w:val="BodyText"/>
      </w:pPr>
      <w:r>
        <w:t xml:space="preserve">Sau đó, mọi người tập trung tại phòng Tiểu Tứ Tử, thương lượng kế sách cho bước tiếp theo, đang định đêm nay đi dò xét gian phòng của Đường Diệu Sơn thì Hắc Ảnh chịu trách nhiệm theo dõi tiến đến nói, “Tiểu vương gia, Đường Diệu An cùng Đường Diệu Khuê đang đánh nhau.</w:t>
      </w:r>
    </w:p>
    <w:p>
      <w:pPr>
        <w:pStyle w:val="BodyText"/>
      </w:pPr>
      <w:r>
        <w:t xml:space="preserve">“Cái gì?” Tất cả mọi ngươi giật mình, này tới cũng quá nhanh đi.</w:t>
      </w:r>
    </w:p>
    <w:p>
      <w:pPr>
        <w:pStyle w:val="BodyText"/>
      </w:pPr>
      <w:r>
        <w:t xml:space="preserve">“Vì cái gì đánh nhau?” Tiểu Tứ Tử hỏi Hắc Ảnh.</w:t>
      </w:r>
    </w:p>
    <w:p>
      <w:pPr>
        <w:pStyle w:val="BodyText"/>
      </w:pPr>
      <w:r>
        <w:t xml:space="preserve">“Đường Diệu Khuê nói là Đường Diệu An trước đây hạ độc Tiểu Muội.” Hắc Ảnh nói, “Hai người đánh nhau vì thủ phạm đi.”</w:t>
      </w:r>
    </w:p>
    <w:p>
      <w:pPr>
        <w:pStyle w:val="BodyText"/>
      </w:pPr>
      <w:r>
        <w:t xml:space="preserve">Xem ra, Đường Diệu Sơn là muốn mượn Đường Diệu Khuê hạ thủ giải quyết Đường gia lão lục này a.” Mục Phương cau mày.</w:t>
      </w:r>
    </w:p>
    <w:p>
      <w:pPr>
        <w:pStyle w:val="BodyText"/>
      </w:pPr>
      <w:r>
        <w:t xml:space="preserve">“Chúng ta đi nhìn xem!” Tiểu Tứ Tử bỗng nhiên đứng lên, mang theo mọi người, cùng hướng tới dược lư của Đường Môn.</w:t>
      </w:r>
    </w:p>
    <w:p>
      <w:pPr>
        <w:pStyle w:val="BodyText"/>
      </w:pPr>
      <w:r>
        <w:t xml:space="preserve">Quả nhiên,vừa tới cửa sân trong chợt nghe bên trong âm thanh kinh thiên động điạ, đích thị là tiếng binh khí va vào nhau.</w:t>
      </w:r>
    </w:p>
    <w:p>
      <w:pPr>
        <w:pStyle w:val="BodyText"/>
      </w:pPr>
      <w:r>
        <w:t xml:space="preserve">Tiểu Tứ Tử bọn họ đi vào trong, chỉ thấy Đường Diệu Khuê cùng một thiếu nhiên vóc dáng nhỏ gầy đang so chiêu, phỏng chừng vị này chính là Đường Diệu An. Bất quá Đường Diệu An đừng nhìn tuổi còn trẻ, vóc người lại chỉ bằng một nửa Đường Diệu Khuê, nhưng là tiếp chiêu cũng là không chút nào kém cỏi.</w:t>
      </w:r>
    </w:p>
    <w:p>
      <w:pPr>
        <w:pStyle w:val="BodyText"/>
      </w:pPr>
      <w:r>
        <w:t xml:space="preserve">Hai người hướng vào nhau, đánh túi bụi, Tiểu Tứ Tử tấm tắc lấy làm kỳ lạ, hỏi Tiêu Lương bên cạnh, “Tiểu Lương tử, Đường Diệu An sợ là mới chỉ hơn mười tuổi đi? Như thế nào công phu tốt như vậy!”</w:t>
      </w:r>
    </w:p>
    <w:p>
      <w:pPr>
        <w:pStyle w:val="BodyText"/>
      </w:pPr>
      <w:r>
        <w:t xml:space="preserve">“Không đúng a.” Tiêu Lương khẽ nhíu mày, nói, “ta nhớ rõ Đường Diệu An đã hơn hai mươi tuổi mới phải… Bất quá thân hình như thế nào như là một thiếu niên.”</w:t>
      </w:r>
    </w:p>
    <w:p>
      <w:pPr>
        <w:pStyle w:val="BodyText"/>
      </w:pPr>
      <w:r>
        <w:t xml:space="preserve">“Là bởi vì từ bé đã luyện độc mà tạo thành.” Bên cạnh, Mãng Lạc giải đáp cho nghi hoặc của mọi người.</w:t>
      </w:r>
    </w:p>
    <w:p>
      <w:pPr>
        <w:pStyle w:val="BodyText"/>
      </w:pPr>
      <w:r>
        <w:t xml:space="preserve">“Mãng Lạc?” Tiểu Tứ Tử nhìn nhìn một chút phía sau hắn, chỉ thấy Đường Diệu Sơn mang theo Đường lão phu nhân, vội vàng chạy đến.</w:t>
      </w:r>
    </w:p>
    <w:p>
      <w:pPr>
        <w:pStyle w:val="BodyText"/>
      </w:pPr>
      <w:r>
        <w:t xml:space="preserve">“Đều dừng tay!” Đường Diệu Sơn chạy vào sân trong, hô to một tiếng, ngăn lại hai người đang giao chiến.</w:t>
      </w:r>
    </w:p>
    <w:p>
      <w:pPr>
        <w:pStyle w:val="BodyText"/>
      </w:pPr>
      <w:r>
        <w:t xml:space="preserve">“Này đến tột cùng chuyện gì xảy ra?” Đường lão phu nhân cau mày đi tới, nhìn nhìn, nhảy ra ngoài vòng tròn đối mặt với hai huynh đệ, cả giận nói, “Tứ ca các ngươi làm chuyện mất mặt kia đã muốn đủ xấu hổ, hai huynh đệ các ngươi thế nhưng còn tự giết lẫn nhau, hai ngươi muốn ta đem bộ mặt Đường môn cất ở nơi nào?”</w:t>
      </w:r>
    </w:p>
    <w:p>
      <w:pPr>
        <w:pStyle w:val="BodyText"/>
      </w:pPr>
      <w:r>
        <w:t xml:space="preserve">Đường Diệu An cùng Đường Diệu Sơn liếc nhìn nhau một cái, trên mặt vẫn còn vẻ giận dữ, Đường Diệu An đối Đường phu nhân nói, “Nương, không trách ta được, Ngũ ca xông tới nói cái gì ta hại chết Tiểu Muội, muốn ta đền mạng, ta căn bản không biết hắn nói cái gì, hắn thế nhưng khí thế hung hăng, ta không phản kháng nói không chừng đã muốn mất mạng.</w:t>
      </w:r>
    </w:p>
    <w:p>
      <w:pPr>
        <w:pStyle w:val="BodyText"/>
      </w:pPr>
      <w:r>
        <w:t xml:space="preserve">Đường lão phu nhân nhíu mày, nhìn Đường Diệu Khuê, “Ngươi nói cái gì? Lời này có căn cứ sao? Như thế nào lại vu oan huynh đệ mình?:</w:t>
      </w:r>
    </w:p>
    <w:p>
      <w:pPr>
        <w:pStyle w:val="BodyText"/>
      </w:pPr>
      <w:r>
        <w:t xml:space="preserve">Đường Diệu Khuê thu binh khí, đối Đường lão phu nhân nói, “Nương, ta có chứng cớ! Năm đó người đã hạ độc hại Tiểu Muội, chính là hắn!”</w:t>
      </w:r>
    </w:p>
    <w:p>
      <w:pPr>
        <w:pStyle w:val="Compact"/>
      </w:pPr>
      <w:r>
        <w:t xml:space="preserve">Tất cả mọi người giật mình nhìn chằm chằm Đường Diệu Khuê… Hắn có chứng cớ?</w:t>
      </w:r>
      <w:r>
        <w:br w:type="textWrapping"/>
      </w:r>
      <w:r>
        <w:br w:type="textWrapping"/>
      </w:r>
    </w:p>
    <w:p>
      <w:pPr>
        <w:pStyle w:val="Heading2"/>
      </w:pPr>
      <w:bookmarkStart w:id="103" w:name="chương-82"/>
      <w:bookmarkEnd w:id="103"/>
      <w:r>
        <w:t xml:space="preserve">82. Chương 82</w:t>
      </w:r>
    </w:p>
    <w:p>
      <w:pPr>
        <w:pStyle w:val="Compact"/>
      </w:pPr>
      <w:r>
        <w:br w:type="textWrapping"/>
      </w:r>
      <w:r>
        <w:br w:type="textWrapping"/>
      </w:r>
      <w:r>
        <w:t xml:space="preserve">“Thời điểm Tiểu Muội trúng độc, hắn đi lên núi chuẩn bị rất nhiều hoa vong ưu (1), hoa vong ưu là thành phần chủ yếu của độc trong người Tiểu Muội, lúc đó ta liền hoài nghi hắn, nhưng chưa từng truy cứu đến cùng. Thế nhưng lần này… là hắn trộm Long Nhãn.” Đường Diệu khuê vừa nói ra, tất cả mọi người trợn tròn mắt.</w:t>
      </w:r>
    </w:p>
    <w:p>
      <w:pPr>
        <w:pStyle w:val="BodyText"/>
      </w:pPr>
      <w:r>
        <w:t xml:space="preserve">“Ngươi nói cái gì?” Đường lão phu nhân cực kỳ hoảng sợ hỏi, “Ngươi nói Diệu An trộm Long Nhãn?”</w:t>
      </w:r>
    </w:p>
    <w:p>
      <w:pPr>
        <w:pStyle w:val="BodyText"/>
      </w:pPr>
      <w:r>
        <w:t xml:space="preserve">“Ngươi ngậm máu phun người!” Đường Diệu An nộ khí, chỉ vào Đường Diệu Khuê nói, “Ta căn bản không trộm cái gì Long Nhãn cả!”</w:t>
      </w:r>
    </w:p>
    <w:p>
      <w:pPr>
        <w:pStyle w:val="BodyText"/>
      </w:pPr>
      <w:r>
        <w:t xml:space="preserve">“Ngươi đừng không thừa nhận.” Đường Diệu Khuê lạnh lùng nói, “Hai ngày trước ngươi ở nơi nào vậy?”</w:t>
      </w:r>
    </w:p>
    <w:p>
      <w:pPr>
        <w:pStyle w:val="BodyText"/>
      </w:pPr>
      <w:r>
        <w:t xml:space="preserve">“Ta..” Đường Diệu An nhất thời nghẹn lời, Đường Diệu Khuê cười nói, “Ta mấy ngày nay nghi ngờ ngươi, cho nên vẫn luôn âm thầm theo dõi ngươi… trong phòng ngươi có một vách ngầm, ngươi có bản lĩnh thì hiện tại liền mở ta cho chúng ta nhìn xem!”</w:t>
      </w:r>
    </w:p>
    <w:p>
      <w:pPr>
        <w:pStyle w:val="BodyText"/>
      </w:pPr>
      <w:r>
        <w:t xml:space="preserve">“Dựa vào cái gì ta phải cho các ngươi xem?” Đường Diệu An trả lời có chút lo lắng, ậm ờ nói, “Kia chẳng qua là ta cất giấu một ít vật trân quý ta yêu thích thôi, không có Long Nhãn!”</w:t>
      </w:r>
    </w:p>
    <w:p>
      <w:pPr>
        <w:pStyle w:val="BodyText"/>
      </w:pPr>
      <w:r>
        <w:t xml:space="preserve">“Vậy tại sao không dám mở ra cho chúng ta xem?” Đường Diệu Khuê truy hỏi đến cùng.</w:t>
      </w:r>
    </w:p>
    <w:p>
      <w:pPr>
        <w:pStyle w:val="BodyText"/>
      </w:pPr>
      <w:r>
        <w:t xml:space="preserve">“Ta tại sao phải cho người khác nhìn?” Đường Diệu An bất mãn.</w:t>
      </w:r>
    </w:p>
    <w:p>
      <w:pPr>
        <w:pStyle w:val="BodyText"/>
      </w:pPr>
      <w:r>
        <w:t xml:space="preserve">“Diệu An.” Đường lão phu nhân nói, “Đi mở vách ngầm ra.”</w:t>
      </w:r>
    </w:p>
    <w:p>
      <w:pPr>
        <w:pStyle w:val="BodyText"/>
      </w:pPr>
      <w:r>
        <w:t xml:space="preserve">“Nương?!” Đường Diệu An khẽ nhíu mày, “Người không tin ta?”</w:t>
      </w:r>
    </w:p>
    <w:p>
      <w:pPr>
        <w:pStyle w:val="BodyText"/>
      </w:pPr>
      <w:r>
        <w:t xml:space="preserve">“Ngươi nếu là muốn ta tin tưởng ngươi, liền cho chúng ta xem.” Đường lão phu nhân thản nhiên nói, “Nếu như thật là Long Nhãn, ta không thể không đối với ngươi dùng gia pháp trừng phạt, nhưng nếu không phải… Ta cũng sẽ không tha Diệu Khuê.”</w:t>
      </w:r>
    </w:p>
    <w:p>
      <w:pPr>
        <w:pStyle w:val="BodyText"/>
      </w:pPr>
      <w:r>
        <w:t xml:space="preserve">“Hảo.” Đường Diệu An tức giận mà xoay người vào phòng, mọi người nhìn nhau liếc mắt một cái, cũng đi theo vào.</w:t>
      </w:r>
    </w:p>
    <w:p>
      <w:pPr>
        <w:pStyle w:val="BodyText"/>
      </w:pPr>
      <w:r>
        <w:t xml:space="preserve">“Tiểu Lương tử, Tiểu Lương tử.” Tiểu Tứ Tử vươn tay túm tay áo Tiêu Lương, nói, “Tại sao có thể như vậy a?”</w:t>
      </w:r>
    </w:p>
    <w:p>
      <w:pPr>
        <w:pStyle w:val="BodyText"/>
      </w:pPr>
      <w:r>
        <w:t xml:space="preserve">Tiêu Lương cau mày, nhẹ nhàng lắc đầu, nói, “Cẩn nhi, nơi này dường như có phần kỳ quặc, nhìn xem việc này phát sinh như thế nào đi.”</w:t>
      </w:r>
    </w:p>
    <w:p>
      <w:pPr>
        <w:pStyle w:val="BodyText"/>
      </w:pPr>
      <w:r>
        <w:t xml:space="preserve">“Ân.” Tiểu Tứ Tử gật gật đầu, đi theo mọi người cùng vào trong phòng.</w:t>
      </w:r>
    </w:p>
    <w:p>
      <w:pPr>
        <w:pStyle w:val="BodyText"/>
      </w:pPr>
      <w:r>
        <w:t xml:space="preserve">Đường Diệu An mở ra vách ngầm đằng sau giá sách, nhượng cho mọi người vào trong xem, chỉ thấy bên trong ẩn chứa nhiều bình lọ, còn có mấy cái hộp gấm.</w:t>
      </w:r>
    </w:p>
    <w:p>
      <w:pPr>
        <w:pStyle w:val="BodyText"/>
      </w:pPr>
      <w:r>
        <w:t xml:space="preserve">Đường Diệu Khuê đều đem vài thứ kia ra, mở rộng hộp gấm, chỉ thấy bên trong đại thể đúng là những vị thuốc trân quý, cũng không có hạt châu nào.</w:t>
      </w:r>
    </w:p>
    <w:p>
      <w:pPr>
        <w:pStyle w:val="BodyText"/>
      </w:pPr>
      <w:r>
        <w:t xml:space="preserve">“Thấy được không?” Đường Diệu An trừng mắt, “Long Nhãn đâu? Ở đâu nha?”</w:t>
      </w:r>
    </w:p>
    <w:p>
      <w:pPr>
        <w:pStyle w:val="BodyText"/>
      </w:pPr>
      <w:r>
        <w:t xml:space="preserve">Đường lão phu nhân khẽ nhíu mày, nhìn Đường Diệu Khuê.</w:t>
      </w:r>
    </w:p>
    <w:p>
      <w:pPr>
        <w:pStyle w:val="BodyText"/>
      </w:pPr>
      <w:r>
        <w:t xml:space="preserve">Đường Diệu Khuê đi đi đến ngăn tủ bên cạnh, lại duỗi tay hướng vào trong tìm tìm, đột nhiên hắn đụng đến một cái tấm ván gỗ khẽ động, nhẹ nhàng xốc lên tấm ván từ bên trong lấy ra một cái hộp gấm khác.</w:t>
      </w:r>
    </w:p>
    <w:p>
      <w:pPr>
        <w:pStyle w:val="BodyText"/>
      </w:pPr>
      <w:r>
        <w:t xml:space="preserve">“Này…” Đường Diệu An sửng sốt, tựa hồ có chút ngoài ý muốn nói, “Này không phải của ta a….”</w:t>
      </w:r>
    </w:p>
    <w:p>
      <w:pPr>
        <w:pStyle w:val="BodyText"/>
      </w:pPr>
      <w:r>
        <w:t xml:space="preserve">“Ngươi còn muốn chối cãi?” Đường Diệu Khuê đem hộp để trên bàn, từ từ mở ra, mọi người hướng bên trong cái hộp mà nhìn chỉ thấy có một viên trân châu lục sắc trong suốt và sáng long lanh.</w:t>
      </w:r>
    </w:p>
    <w:p>
      <w:pPr>
        <w:pStyle w:val="BodyText"/>
      </w:pPr>
      <w:r>
        <w:t xml:space="preserve">“Vật chứng cũng đã lấy được, ngươi còn chối cái gì?” Đường Diệu Khuê trừng Đường Diệu An.</w:t>
      </w:r>
    </w:p>
    <w:p>
      <w:pPr>
        <w:pStyle w:val="BodyText"/>
      </w:pPr>
      <w:r>
        <w:t xml:space="preserve">“Ta…” Đường Diệu An nhìn Đường Diệu Khuê, chỉ tay vào hắn, “Ngươi…. Là ngươi cố ý hãm hại ta!”</w:t>
      </w:r>
    </w:p>
    <w:p>
      <w:pPr>
        <w:pStyle w:val="BodyText"/>
      </w:pPr>
      <w:r>
        <w:t xml:space="preserve">“Ngươi ít giả vờ!” Đường Diệu Khuê lãnh mắt nhìn Đường Diệu An, “Nếu như không phải trong lòng ngươi có quỷ, vì cái gì không đồng ý cho chúng ta lục soát vách ngầm này, Tiểu Muội cùng chúng ta thân thiết như vậy, ngươi lại hại nàng, đến tột cùng tâm ngươi làm sao mà yên ổn được!”</w:t>
      </w:r>
    </w:p>
    <w:p>
      <w:pPr>
        <w:pStyle w:val="BodyText"/>
      </w:pPr>
      <w:r>
        <w:t xml:space="preserve">“Ta mới không hại Tiểu Muội… Ta!” Đường Diệu An còn muốn thanh minh, chợt nghe Đường lão phu nhân lạnh lung nói, “Đủ rồi, đều câm miệng cho ta!”</w:t>
      </w:r>
    </w:p>
    <w:p>
      <w:pPr>
        <w:pStyle w:val="BodyText"/>
      </w:pPr>
      <w:r>
        <w:t xml:space="preserve">Đường Diệu An nhìn Đường lão phu nhân nói, “Nương, ngươi phải tin tưởng ta, không phải ta làm!”</w:t>
      </w:r>
    </w:p>
    <w:p>
      <w:pPr>
        <w:pStyle w:val="BodyText"/>
      </w:pPr>
      <w:r>
        <w:t xml:space="preserve">“Chuyện này, ta sẽ điều tra rõ ràng, nhưng là Diệu An ta muốn trước tiên đem ngươi giam vào phòng giam!” Nói xong, Đường lão phu nhân hướng về hạ nhân nói, “Đến nha, đem hắn áp xuống cho ta!”</w:t>
      </w:r>
    </w:p>
    <w:p>
      <w:pPr>
        <w:pStyle w:val="BodyText"/>
      </w:pPr>
      <w:r>
        <w:t xml:space="preserve">Đường Diệu Sơn bên cạnh đi tới, đôi Đường lão phu nhân nói, “Nương, việc này có thể hay không có cái gì hiểu lầm, Diệu An không giống người như thế a!’</w:t>
      </w:r>
    </w:p>
    <w:p>
      <w:pPr>
        <w:pStyle w:val="BodyText"/>
      </w:pPr>
      <w:r>
        <w:t xml:space="preserve">Tiểu Tứ Tử bọn họ nhìn nhau liếc mắt một cái, tâm nói Đường Diệu Sơn ngươi cũng quá dối trá, rõ ràng cái gì cũng biết, còn muốn bày ra bộ dạng cái gì cũng không biết, thực làm ra vẻ!</w:t>
      </w:r>
    </w:p>
    <w:p>
      <w:pPr>
        <w:pStyle w:val="BodyText"/>
      </w:pPr>
      <w:r>
        <w:t xml:space="preserve">“Trước cứ để hắn như vậy đi, chuyện này ta sẽ điều ra nhất thanh nhị sở (2)!’ Đường lão phu nhân nói xong, hỏi Tiểu Tứ Tử, “Tiểu vương gia, ngươi xem xem hạt châu này có phải thật hay không?”</w:t>
      </w:r>
    </w:p>
    <w:p>
      <w:pPr>
        <w:pStyle w:val="BodyText"/>
      </w:pPr>
      <w:r>
        <w:t xml:space="preserve">Tiểu Tứ Tử tiếp nhận khỏa Long Nhãn kia, nhìn nhìn, lắc đầu, nói. “Lão phu nhân, là giả!”</w:t>
      </w:r>
    </w:p>
    <w:p>
      <w:pPr>
        <w:pStyle w:val="BodyText"/>
      </w:pPr>
      <w:r>
        <w:t xml:space="preserve">“Giả?” Mãng Lạc tuy rằng đã sớm dự đoán được đây là mưu kế, nhưng là trong lòng vẫn khó nén thất vọng, hắn không thèm để ý đến Long Nhãn là ai tìm trở về, chỉ cần có thể cứu Tiểu Muội là được.</w:t>
      </w:r>
    </w:p>
    <w:p>
      <w:pPr>
        <w:pStyle w:val="BodyText"/>
      </w:pPr>
      <w:r>
        <w:t xml:space="preserve">“Cẩn nhi, là giả sao?” Tiêu Lương hỏi Tiểu Tứ Tử.</w:t>
      </w:r>
    </w:p>
    <w:p>
      <w:pPr>
        <w:pStyle w:val="BodyText"/>
      </w:pPr>
      <w:r>
        <w:t xml:space="preserve">“Ân.” Tiểu Tứ Tử nắm hạt châu sờ sờ trong chốc lát, đặt tay vào trong tay Tiêu Lương, hỏi, “Tiểu Lương tử, nhiệt vẫn còn lạnh?</w:t>
      </w:r>
    </w:p>
    <w:p>
      <w:pPr>
        <w:pStyle w:val="BodyText"/>
      </w:pPr>
      <w:r>
        <w:t xml:space="preserve">“Tiêu Lương nắm hạt châu nói, “Ấm áp.”</w:t>
      </w:r>
    </w:p>
    <w:p>
      <w:pPr>
        <w:pStyle w:val="BodyText"/>
      </w:pPr>
      <w:r>
        <w:t xml:space="preserve">“Cho nên nói là giả.” Tiểu Tứ Tử còn thật sự hỏi, “Long Nhãn là hải châu chìm trong đáy biển nghìn năm, vô luận nắm như thế nào, cho dù là thả vào trong nước nóng đang đun, đưa tay đến cũng sẽ có xúc cảm lạnh đến thấu xương tủy.”</w:t>
      </w:r>
    </w:p>
    <w:p>
      <w:pPr>
        <w:pStyle w:val="BodyText"/>
      </w:pPr>
      <w:r>
        <w:t xml:space="preserve">Tất cả mọi người gật gật đầu, Đường Diệu Khuê nói, “nói như vậy, khỏa Long Nhãn trong hoàng cung cũng là giả?”</w:t>
      </w:r>
    </w:p>
    <w:p>
      <w:pPr>
        <w:pStyle w:val="BodyText"/>
      </w:pPr>
      <w:r>
        <w:t xml:space="preserve">Tiểu Tứ Tử liếc mắt một cái, xoay đầu lại nhìn Mãng Lạc, Mãng Lạc bất đắc dĩ nhún vai, ý bảo hắn không biết.</w:t>
      </w:r>
    </w:p>
    <w:p>
      <w:pPr>
        <w:pStyle w:val="BodyText"/>
      </w:pPr>
      <w:r>
        <w:t xml:space="preserve">“Nếu là giả…” Án tử này hẳn là cũng không có gì thích hợp để tra.” Đường Diệu Sơn đối Đường lão phu nhân nói, “Nương, vào cung trộm ngọc châu loại chuyện này có phần tiểu nhân, vạn nhất đúng là Diệu An làm…”</w:t>
      </w:r>
    </w:p>
    <w:p>
      <w:pPr>
        <w:pStyle w:val="BodyText"/>
      </w:pPr>
      <w:r>
        <w:t xml:space="preserve">Đường lão phu nhân nhìn hắn một cái, cũng không nói thêm cái gì nữa, chính là gật gật đầu, đối Tiểu Tứ Tử bọn họ nói, “ Hôm nay muộn rồi,việc này ngày mai sẽ tái nghi đi.” Nói xong, mang theo người rời đi.</w:t>
      </w:r>
    </w:p>
    <w:p>
      <w:pPr>
        <w:pStyle w:val="BodyText"/>
      </w:pPr>
      <w:r>
        <w:t xml:space="preserve">Lưu lại Tiểu Tứ Tử bọn họ hai mặt nhìn nhau, Đường DIệu Khuê nhìn một chút mọi người, nói, “Các vị, nếu Long nhãn là giả, chuyện này cũng không cần tái tra xét,còn về chuyện ở diệu bảo an, Đường môn chúng ta sẽ cho quan phủ các ngươi một cái công đạo. “Nói xong, cùng Đường Diệu Sơn rời đi.</w:t>
      </w:r>
    </w:p>
    <w:p>
      <w:pPr>
        <w:pStyle w:val="BodyText"/>
      </w:pPr>
      <w:r>
        <w:t xml:space="preserve">Tiểu Tứ Tử nháy mắt mấy cái, hỏi mọi người bên cạnh, “Ý của hắn là bảo chúng ta đi sao?”</w:t>
      </w:r>
    </w:p>
    <w:p>
      <w:pPr>
        <w:pStyle w:val="BodyText"/>
      </w:pPr>
      <w:r>
        <w:t xml:space="preserve">Mục Phương cùng Hoa Phi Phi nhìn nhau liếc mắt mộ cái, mọi người vẫn là quyết định về phòng trước để thương lượng lại.</w:t>
      </w:r>
    </w:p>
    <w:p>
      <w:pPr>
        <w:pStyle w:val="BodyText"/>
      </w:pPr>
      <w:r>
        <w:t xml:space="preserve">“Bọn họ là hạ lệnh đuổi khách đi.” Hoa Phi Phi vừa ngồi xuống, liền thở dài.</w:t>
      </w:r>
    </w:p>
    <w:p>
      <w:pPr>
        <w:pStyle w:val="BodyText"/>
      </w:pPr>
      <w:r>
        <w:t xml:space="preserve">“Đường Diệu Sơn nhất định cảm thấy chúng ta ở chỗ này có phần cản trở.” Tiêu Lương nói, “Đường Diệu Khuê cũng muốn chúng ta đi, bởi vì bọn họ nếu đã muốn đem Đường Diệu An kéo xuống, chỉ cần chúng ta vừa đi, Đường Diệu Khuê có thể thuận lợi đoạt được Long Nhãn, cứu sống Đường Tiểu Muội.”</w:t>
      </w:r>
    </w:p>
    <w:p>
      <w:pPr>
        <w:pStyle w:val="BodyText"/>
      </w:pPr>
      <w:r>
        <w:t xml:space="preserve">“Chúng ta đây không thể đi a.” Tiểu Tứ Tử nói, “Như thế nào có thể như vậy liền cho bọn họ đạt được kế hoạch, hơn nữa Đường Diệu An đúng là bị oan!”</w:t>
      </w:r>
    </w:p>
    <w:p>
      <w:pPr>
        <w:pStyle w:val="BodyText"/>
      </w:pPr>
      <w:r>
        <w:t xml:space="preserve">“Ta cho rằng, chúng ta hẳn là phải đi.” Tiêu Lương đột nhiên nói.</w:t>
      </w:r>
    </w:p>
    <w:p>
      <w:pPr>
        <w:pStyle w:val="BodyText"/>
      </w:pPr>
      <w:r>
        <w:t xml:space="preserve">“A?” Tiểu Tứ Tử khó hiểu nghiêng đầu nhìn Tiêu Lương.</w:t>
      </w:r>
    </w:p>
    <w:p>
      <w:pPr>
        <w:pStyle w:val="BodyText"/>
      </w:pPr>
      <w:r>
        <w:t xml:space="preserve">“Ngươi là nói, tương kế tựu kế?” Mục Phương hỏi.</w:t>
      </w:r>
    </w:p>
    <w:p>
      <w:pPr>
        <w:pStyle w:val="BodyText"/>
      </w:pPr>
      <w:r>
        <w:t xml:space="preserve">Tiêu Lương gật gật đầu, “Chúng ta ở chỗ này, Đường Diệu Sơn vĩnh viễn sẽ không hành động, nhưng là nếu như chúng ta đi, Đường Diệu Sơn sẽ ra tay giải quyết Đường Diệu Khuê cùng Mãng Lạc… Cứ như vậy, sau cùng Đường môn chỉ có thể rơi vào tay hắn.”</w:t>
      </w:r>
    </w:p>
    <w:p>
      <w:pPr>
        <w:pStyle w:val="BodyText"/>
      </w:pPr>
      <w:r>
        <w:t xml:space="preserve">“Nguyên lai là như vậy a.” Tiểu Tứ Tử gật gù, “Có đạo lý! Chúng ta trước tiên tìm một chỗ tránh một chút, sau đó âm thầm theo dõi.”</w:t>
      </w:r>
    </w:p>
    <w:p>
      <w:pPr>
        <w:pStyle w:val="BodyText"/>
      </w:pPr>
      <w:r>
        <w:t xml:space="preserve">“Chỉ là chúng ta nếu cứ như vậy mà đi, khó tránh khỏi khiến người hoài nghi a.” Hoa Phi Phi nói, “Trừ phi…”</w:t>
      </w:r>
    </w:p>
    <w:p>
      <w:pPr>
        <w:pStyle w:val="BodyText"/>
      </w:pPr>
      <w:r>
        <w:t xml:space="preserve">“Trừ phi cái gì?” Mọi người hỏi hắn.</w:t>
      </w:r>
    </w:p>
    <w:p>
      <w:pPr>
        <w:pStyle w:val="BodyText"/>
      </w:pPr>
      <w:r>
        <w:t xml:space="preserve">“Trừ phi làm cho Đường lão phu nhân đuổi chúng ta đi.” Hoa Phi Phi nói.</w:t>
      </w:r>
    </w:p>
    <w:p>
      <w:pPr>
        <w:pStyle w:val="BodyText"/>
      </w:pPr>
      <w:r>
        <w:t xml:space="preserve">“Đường lão phu nhân sẽ đuổi chúng ta đi sao?” Tiểu Tứ Tử tò mò hỏi.</w:t>
      </w:r>
    </w:p>
    <w:p>
      <w:pPr>
        <w:pStyle w:val="BodyText"/>
      </w:pPr>
      <w:r>
        <w:t xml:space="preserve">“Cẩn nhi, ta thấy Đường lão phu nhân đủ khôn khéo.” Hoa Phi Phi sờ cằm nói, “Nói không chừng đã muốn phát hiện cái gì rồi.”</w:t>
      </w:r>
    </w:p>
    <w:p>
      <w:pPr>
        <w:pStyle w:val="BodyText"/>
      </w:pPr>
      <w:r>
        <w:t xml:space="preserve">“Ân.” Tiểu Tứ Tử nằm úp sấp trên lưng Thạch Đầu, nghĩ một chút, nói, “Chúng ta đây nếu như chạy ra ngoài, Đường Diệu Sơn bọn họ có thể hay không đối phó Mãng Lạc?”</w:t>
      </w:r>
    </w:p>
    <w:p>
      <w:pPr>
        <w:pStyle w:val="BodyText"/>
      </w:pPr>
      <w:r>
        <w:t xml:space="preserve">Mãng Lạc cười cười nói, “Các ngươi không cần lo lắng, ta có chuẩn bị, hai huynh đệ kia hẳn là giải quyết ta không được, chúng ta chờ tới ngày mai, xem Đường lão phu nhân như thế nào an bài đi.”</w:t>
      </w:r>
    </w:p>
    <w:p>
      <w:pPr>
        <w:pStyle w:val="BodyText"/>
      </w:pPr>
      <w:r>
        <w:t xml:space="preserve">Tiểu Tứ Tử gật gật đầu, vẫn là có chút lo lắng.</w:t>
      </w:r>
    </w:p>
    <w:p>
      <w:pPr>
        <w:pStyle w:val="BodyText"/>
      </w:pPr>
      <w:r>
        <w:t xml:space="preserve">Đêm đó, mọi người nghỉ ngơi, Tiểu Tứ Tử nằm sấp trên bụng Thạch Đầu chải lông cho nó. Thạch Đầu thích nhất Tiểu Tứ Tử chải lông cho mình, bụng hướng lên trời, bốn chi duỗi ra, thoải mái mà hừ hừ.</w:t>
      </w:r>
    </w:p>
    <w:p>
      <w:pPr>
        <w:pStyle w:val="BodyText"/>
      </w:pPr>
      <w:r>
        <w:t xml:space="preserve">Tiểu Tứ Tử chải nha chải, vừa nhỏ giọng nói thầm, “Thạch Đầu nha, bụng ngươi thịt thịt nhiều nha, ngươi nên giảm béo nha, ngươi có biết hay không, bằng không về sau có Tiểu Bố Bố sẽ rất vất vả nha.”</w:t>
      </w:r>
    </w:p>
    <w:p>
      <w:pPr>
        <w:pStyle w:val="BodyText"/>
      </w:pPr>
      <w:r>
        <w:t xml:space="preserve">Thạch Đầu vẫn là bốn chân chỏng vó mà nằm, thoải mái mà hưởng thụ sự phục vụ của Tiểu Tứ Tử.</w:t>
      </w:r>
    </w:p>
    <w:p>
      <w:pPr>
        <w:pStyle w:val="BodyText"/>
      </w:pPr>
      <w:r>
        <w:t xml:space="preserve">Tiễn Tử đứng một bên, say mê nhìn chằm chằm cái bụng trắng bóng của Thạch Đầu, nghĩ muốn đi lên cọ cọ, Thạch Đầu phi một cước, đem nó đá đến một bên, trừng mắt nhìn nó – Ngươi thử xem!</w:t>
      </w:r>
    </w:p>
    <w:p>
      <w:pPr>
        <w:pStyle w:val="BodyText"/>
      </w:pPr>
      <w:r>
        <w:t xml:space="preserve">Tiểu Tứ Tử thương cảm hề hề, đi đến bên cạnh Tiễn Tử nhìn chằm chằm bụng của Thạch Đầu, nắm lỗ tai Tiễn Tử nói, “Tiễn Tử nha, có muốn hay không thân thiết?:</w:t>
      </w:r>
    </w:p>
    <w:p>
      <w:pPr>
        <w:pStyle w:val="BodyText"/>
      </w:pPr>
      <w:r>
        <w:t xml:space="preserve">Tiễn Tử mở to hai mắt – Có thể sao?</w:t>
      </w:r>
    </w:p>
    <w:p>
      <w:pPr>
        <w:pStyle w:val="BodyText"/>
      </w:pPr>
      <w:r>
        <w:t xml:space="preserve">Tiểu Tứ Tử cười tủm tỉm, chỉ chỉ Thạch Đầu khoan khoái trông như sắp ngủ, đối Tiễn Tử nháy mắt mấy cái.</w:t>
      </w:r>
    </w:p>
    <w:p>
      <w:pPr>
        <w:pStyle w:val="BodyText"/>
      </w:pPr>
      <w:r>
        <w:t xml:space="preserve">Tiễn Tử đến gần, vươn đầu lưỡi nhẹ nhàng liếm liếm bụng Thạch Đầu.</w:t>
      </w:r>
    </w:p>
    <w:p>
      <w:pPr>
        <w:pStyle w:val="BodyText"/>
      </w:pPr>
      <w:r>
        <w:t xml:space="preserve">Thạch Đầu thoải mái mà hừ hừ vài tiếng, cảm thấy cực kì hưởng thụ, cũng không để ý là ai làm cho. Tiễn Tử thấy Thạch Đầu không ý kiến, yên tâm mà lớn mật liếm lên. Liếm liếm, Thạch Đầu cảm thấy có gì đó không đúng, như thế nào mà mềm mại ẩm ướt thế? Mở to mắt vừa nhìn….</w:t>
      </w:r>
    </w:p>
    <w:p>
      <w:pPr>
        <w:pStyle w:val="BodyText"/>
      </w:pPr>
      <w:r>
        <w:t xml:space="preserve">“Chi chi!” Thạch Đầu kinh hãi, vội vàng trở mình một cái, che lại cái bụng, ngoảnh đầy hung hăng trừng Tiểu Tứ Tử cùng Tiễn Tử – Các ngươi xấu lắm.</w:t>
      </w:r>
    </w:p>
    <w:p>
      <w:pPr>
        <w:pStyle w:val="BodyText"/>
      </w:pPr>
      <w:r>
        <w:t xml:space="preserve">Tiễn Tử cười híp mắt đi qua cọ cọ – Thạch Đầu, ngươi thư thái a, ta về sau giúp ngươi liếm mao đi?</w:t>
      </w:r>
    </w:p>
    <w:p>
      <w:pPr>
        <w:pStyle w:val="BodyText"/>
      </w:pPr>
      <w:r>
        <w:t xml:space="preserve">Thạch Đầu trắng mắt liếc nó – Ai muốn ngươi liếm a.</w:t>
      </w:r>
    </w:p>
    <w:p>
      <w:pPr>
        <w:pStyle w:val="BodyText"/>
      </w:pPr>
      <w:r>
        <w:t xml:space="preserve">Tiểu Tứ Tử cười tít mắt lùi về một bên, nhượng Tiễn Tử cùng Thạch Đầu thân thiết, bị Tiêu Lương phía sau ôm lên phóng tới trên giường, cười nói, “Cẩn nhi, như thế nào hư hỏng như vậy, giúp Tiễn Tử đùa giỡn lưu manh?”</w:t>
      </w:r>
    </w:p>
    <w:p>
      <w:pPr>
        <w:pStyle w:val="BodyText"/>
      </w:pPr>
      <w:r>
        <w:t xml:space="preserve">Tiểu Tứ Tử cười tủm tỉm, “Hắc hắc, hai chúng nó nhanh lên một chút tốt hơn, ta mới có thể ôm Tiểu Bố Bố!”</w:t>
      </w:r>
    </w:p>
    <w:p>
      <w:pPr>
        <w:pStyle w:val="BodyText"/>
      </w:pPr>
      <w:r>
        <w:t xml:space="preserve">Tiêu Lương gật gật đầu, nhìn Tiểu Tứ Tử ở trên giường cười một trận, trong chốc lát lại ôm gối đầu nằm úp sấp tựa hồ như có tâm sự.</w:t>
      </w:r>
    </w:p>
    <w:p>
      <w:pPr>
        <w:pStyle w:val="BodyText"/>
      </w:pPr>
      <w:r>
        <w:t xml:space="preserve">“Cẩn nhi, làm sao vậy?” Tiêu Lương vươn tay nhéo nhéo cằm hắn, “Bộ dáng tâm sự nặng nề, nghĩ đến cái gì sao?”</w:t>
      </w:r>
    </w:p>
    <w:p>
      <w:pPr>
        <w:pStyle w:val="BodyText"/>
      </w:pPr>
      <w:r>
        <w:t xml:space="preserve">Tiểu Tứ Tử nhìn nhìn Tiêu Lương, nhỏ giọng nói, “Tiểu Lương tử, ngươi cho rằng, thật là Đường Diệu Sơn lợi dụng Đường Diệu Khuê, diệt trừ mọi người, sau đó đạt được địa vị Môn chủ sao?”</w:t>
      </w:r>
    </w:p>
    <w:p>
      <w:pPr>
        <w:pStyle w:val="BodyText"/>
      </w:pPr>
      <w:r>
        <w:t xml:space="preserve">Tiêu Lương nghĩ nghĩ, hỏi, “Có cái gì bất thường sao? Cẩn nhi, phát hiện cái gì rồi?”</w:t>
      </w:r>
    </w:p>
    <w:p>
      <w:pPr>
        <w:pStyle w:val="BodyText"/>
      </w:pPr>
      <w:r>
        <w:t xml:space="preserve">“Ân… Cũng không có gì.” Tiểu Tứ Tử mặt mũi nhăn nhíu nằm xuống, nói, “Luôn cảm thấy lạ lạ, ân, đại khái ta nghĩ nhiều đi, chờ ngày mai rồi nói sau!”</w:t>
      </w:r>
    </w:p>
    <w:p>
      <w:pPr>
        <w:pStyle w:val="BodyText"/>
      </w:pPr>
      <w:r>
        <w:t xml:space="preserve">(1) Hoa vong ưu: hay là cỏ vong ưu,còn có tên gọi khác là Cỏ huyên là một loại cỏ ăn được người ta cho rằng ăn vào có thể quên tất cả phiền muộn, nên được gọi là vong ưu thảo (cỏ quên sự lo buồn).</w:t>
      </w:r>
    </w:p>
    <w:p>
      <w:pPr>
        <w:pStyle w:val="Compact"/>
      </w:pPr>
      <w:r>
        <w:t xml:space="preserve">(2) Nhất thanh nhị sở: một hai rõ ràng (ở đây là điều tra mọi chuyện rõ ràng rành mạch)</w:t>
      </w:r>
      <w:r>
        <w:br w:type="textWrapping"/>
      </w:r>
      <w:r>
        <w:br w:type="textWrapping"/>
      </w:r>
    </w:p>
    <w:p>
      <w:pPr>
        <w:pStyle w:val="Heading2"/>
      </w:pPr>
      <w:bookmarkStart w:id="104" w:name="chương-83"/>
      <w:bookmarkEnd w:id="104"/>
      <w:r>
        <w:t xml:space="preserve">83. Chương 83</w:t>
      </w:r>
    </w:p>
    <w:p>
      <w:pPr>
        <w:pStyle w:val="Compact"/>
      </w:pPr>
      <w:r>
        <w:br w:type="textWrapping"/>
      </w:r>
      <w:r>
        <w:br w:type="textWrapping"/>
      </w:r>
      <w:r>
        <w:t xml:space="preserve">Không ngoài dự đoán của Tiểu Tứ Tử bọn họ, sáng sớm hôm sau, Đường lão phu nhân liền triệu tập mọi người nói về tình huống của Đường Diệu An, trước người sẽ bị giam lỏng ở Đường môn, vụ án nàng sẽ cho người tra xét, bất quá trong lời nói có ý tứ muốn đuổi Tiểu Tứ Tử bọn họ đi.</w:t>
      </w:r>
    </w:p>
    <w:p>
      <w:pPr>
        <w:pStyle w:val="BodyText"/>
      </w:pPr>
      <w:r>
        <w:t xml:space="preserve">Tiểu Tứ Tử tối qua ngủ không ngon giấc, có chút không có tinh thần xoay mặt nhìn Tiêu Lương, Tiêu Lương khẽ nhíu mày, tranh luận qua vài câu Đường lão phu nhân xem ra rất kiên trì. Không có biện pháp, nếu chủ nhân đã muốn hạ lệnh đuổi khách, bọn họ cũng không thể cương quyết đòi ở lại.</w:t>
      </w:r>
    </w:p>
    <w:p>
      <w:pPr>
        <w:pStyle w:val="BodyText"/>
      </w:pPr>
      <w:r>
        <w:t xml:space="preserve">Nhưng Mục Phương đưa ra đề nghị, Đường Diệu An là người bị tình nghi, mong có thể mang đi thẩm vấn.</w:t>
      </w:r>
    </w:p>
    <w:p>
      <w:pPr>
        <w:pStyle w:val="BodyText"/>
      </w:pPr>
      <w:r>
        <w:t xml:space="preserve">Đường Diệu Khuê cười lạnh một tiếng, nói “Từ trước đến nay chuyện giang hồ là của giang hồ, chỗ nào lại để quan phủ xen một chân vào?”</w:t>
      </w:r>
    </w:p>
    <w:p>
      <w:pPr>
        <w:pStyle w:val="BodyText"/>
      </w:pPr>
      <w:r>
        <w:t xml:space="preserve">Hoa Phi Phi chau mày, cười nói, “Người quan phủ đích thực thua kém cao nhân như Ngũ thiếu gia, không chỉ đoán được trong phòng Lục thiếu gia có ám cách, mà còn biết rõ bên dưới ám cách có cơ quan.”</w:t>
      </w:r>
    </w:p>
    <w:p>
      <w:pPr>
        <w:pStyle w:val="BodyText"/>
      </w:pPr>
      <w:r>
        <w:t xml:space="preserve">Đường Diệu Khuê sửng sốt, nhíu nhíu mày trông có phần chật vật, Đường lão phu nhân thở dài, trừng mắt nhìn Đường Diệu Khuê, “Lui ra cho ta!”</w:t>
      </w:r>
    </w:p>
    <w:p>
      <w:pPr>
        <w:pStyle w:val="BodyText"/>
      </w:pPr>
      <w:r>
        <w:t xml:space="preserve">Đường Diệu Khuê không biết làm sao, ngượng ngùng thối lui về bên cạnh.</w:t>
      </w:r>
    </w:p>
    <w:p>
      <w:pPr>
        <w:pStyle w:val="BodyText"/>
      </w:pPr>
      <w:r>
        <w:t xml:space="preserve">Tiểu Tứ Tử vẫn ngồi ở một bên, nhìn Đường lão phu nhân cùng hai người con, sờ sờ cằm, bộ dáng như có điều suy nghĩ, cũng không biết suy nghĩ cái gì.</w:t>
      </w:r>
    </w:p>
    <w:p>
      <w:pPr>
        <w:pStyle w:val="BodyText"/>
      </w:pPr>
      <w:r>
        <w:t xml:space="preserve">“Tiểu Vương gia.” Đường lão phu nhân đối Tiểu Tứ Tử nói, “ Tiểu Muội là nữ nhi mà ta yêu thương nhất, xảy ra chuyện như vậy là do Đường môn ta bất hạnh, nếu Long Nhãn là giả, ta cũng tạm thời không nghĩ truy vấn những cái khác, về việc nội loạn của Đường môn ta tất yếu sẽ điều tra rõ ràng, đến lúc đó nhất định sẽ cho ngươi một cái công đạo, bất quá, ta không hy vọng quan phủ nhúng tay vào chuyện trong môn.”</w:t>
      </w:r>
    </w:p>
    <w:p>
      <w:pPr>
        <w:pStyle w:val="BodyText"/>
      </w:pPr>
      <w:r>
        <w:t xml:space="preserve">Mọi người nhìn nhau, liếc mắt một cái cũng không còn lời nào để nói, Tiểu Tứ Tử bọn họ đành phải cáo từ, tạm thời đến trụ tại khách ***. Mãng Lạc hoãn lại việc tìm kiếm Long Nhãn, cũng theo bọn Tiểu Tứ Tử trước đến ngụ ở khách ***, chuẩn bị trao đổi một chút chuyện tiếp theo rồi sẽ tái định đoạt.</w:t>
      </w:r>
    </w:p>
    <w:p>
      <w:pPr>
        <w:pStyle w:val="BodyText"/>
      </w:pPr>
      <w:r>
        <w:t xml:space="preserve">“Cẩn nhi.” Ly khai Đường môn hướng đến trấn trên, Tiêu Lương liên tục chú ý Tiểu Tứ Tử, chỉ thấy hắn ghé đầu vào lưng Thạch Đầu, bộ dáng uể oải, tựa như đang suy nghĩ đến cái gì, mặt ủ mày chau.</w:t>
      </w:r>
    </w:p>
    <w:p>
      <w:pPr>
        <w:pStyle w:val="BodyText"/>
      </w:pPr>
      <w:r>
        <w:t xml:space="preserve">Tiểu Tứ Tử nghe Tiêu Lương gọi, liền quay sang nhìn, “Ân?”</w:t>
      </w:r>
    </w:p>
    <w:p>
      <w:pPr>
        <w:pStyle w:val="BodyText"/>
      </w:pPr>
      <w:r>
        <w:t xml:space="preserve">Tiêu Lương khẽ nhíu mày, đưa tay sờ sờ mặt Tiểu Tứ Tử, “Cẩn nhi, sắc mặt ngươi làm sao thế này?”</w:t>
      </w:r>
    </w:p>
    <w:p>
      <w:pPr>
        <w:pStyle w:val="BodyText"/>
      </w:pPr>
      <w:r>
        <w:t xml:space="preserve">Tiểu Tứ Tử nâng cằm, “Ân?”</w:t>
      </w:r>
    </w:p>
    <w:p>
      <w:pPr>
        <w:pStyle w:val="BodyText"/>
      </w:pPr>
      <w:r>
        <w:t xml:space="preserve">Mục Phương cùng Hoa Phi Phi cũng nhìn ra có gì không thích hợp, Hoa Phi Phi đi tới vươn tay sờ trán Tiểu Tứ Tử, “Ai nha, phát sốt rồi!”</w:t>
      </w:r>
    </w:p>
    <w:p>
      <w:pPr>
        <w:pStyle w:val="BodyText"/>
      </w:pPr>
      <w:r>
        <w:t xml:space="preserve">“A…” Hoa Phi Phi vừa dứt lời, chợt nghe bốn phía nhất nhất có tiếng hít không khí, bốn ảnh vệ nhảy ra, vây quanh Tiểu Tứ Tử hỏi, “Ai nha, như thế nào lại vô duyên vô cớ phát sốt? Là tối hôm qua bị lạnh sao?”</w:t>
      </w:r>
    </w:p>
    <w:p>
      <w:pPr>
        <w:pStyle w:val="BodyText"/>
      </w:pPr>
      <w:r>
        <w:t xml:space="preserve">“Cẩn nhi.” Tiêu Lương khẩn trương đem Tiểu Tứ Tử ôm lấy, nói “Chúng ta đi tìm đại phu.”</w:t>
      </w:r>
    </w:p>
    <w:p>
      <w:pPr>
        <w:pStyle w:val="BodyText"/>
      </w:pPr>
      <w:r>
        <w:t xml:space="preserve">Lại nhìn cánh rừng phía sau, Công Tôn nếu không bị Triệu Phổ ôm, đã sớm lao tới, “Hảo hảo như thế nào lại phát sốt? Ta đã nói tiểu Lương tử này vô dụng, không chiếu cố tốt Tiểu Tứ Tử!”</w:t>
      </w:r>
    </w:p>
    <w:p>
      <w:pPr>
        <w:pStyle w:val="BodyText"/>
      </w:pPr>
      <w:r>
        <w:t xml:space="preserve">Triệu Phổ thở dài, “Không trách Tiểu Lương tử được, tối qua ta ở trên đỉnh phòng của Tiểu Tứ Tử nhìn một chuyến, thấy nó còn ở trên giường lăn qua lộn lại, Tiểu Lương tử biết nhưng không thể làm gì được, hắn tối qua cũng trở mình mãi, một đêm không ngủ đấy.”</w:t>
      </w:r>
    </w:p>
    <w:p>
      <w:pPr>
        <w:pStyle w:val="BodyText"/>
      </w:pPr>
      <w:r>
        <w:t xml:space="preserve">“Nó trở mình cái gì?” Công Tôn mặt mũi trắng bệch, “Hẳn là không thoải mái cả đêm đi? Không được, ngươi buông tay, ta đi bắt mạch cho nó!”</w:t>
      </w:r>
    </w:p>
    <w:p>
      <w:pPr>
        <w:pStyle w:val="BodyText"/>
      </w:pPr>
      <w:r>
        <w:t xml:space="preserve">“Cẩn nhi!”</w:t>
      </w:r>
    </w:p>
    <w:p>
      <w:pPr>
        <w:pStyle w:val="BodyText"/>
      </w:pPr>
      <w:r>
        <w:t xml:space="preserve">Bên này đang ầm ĩ, chợt nghe bên kia Tiêu Lương hét to một tiếng, Công Tôn tâm đều nhanh bay ra, Triệu Phổ cũng không dám kéo hắn, mặc hắn phi như bay xông ra ngoài. Công Tôn chạy vừa đến bên cạnh Thạch Đầu, chỉ thấy tất cả mọi người vây quanh, Tiểu Tứ Tử đã ngất đi rồi.</w:t>
      </w:r>
    </w:p>
    <w:p>
      <w:pPr>
        <w:pStyle w:val="BodyText"/>
      </w:pPr>
      <w:r>
        <w:t xml:space="preserve">“Tiểu Tứ Tử!” Công Tôn hoảng hốt, vội vã đi qua đưa tay bắt mạch cho Tiểu Tứ Tử.</w:t>
      </w:r>
    </w:p>
    <w:p>
      <w:pPr>
        <w:pStyle w:val="BodyText"/>
      </w:pPr>
      <w:r>
        <w:t xml:space="preserve">“Là phong hàn.” Thật lâu sau, Công Môn mới buông tay, tuy rằng sắc mặt nghiêm trọng, nhưng vẫn là nhẹ nhàng thở ra, nói, “Nhất định là một thời gian ngắn chưa từng hảo hảo mà ngủ, mệt muốn chết rồi, tiếp đó buổi tối cũng lạnh.”</w:t>
      </w:r>
    </w:p>
    <w:p>
      <w:pPr>
        <w:pStyle w:val="BodyText"/>
      </w:pPr>
      <w:r>
        <w:t xml:space="preserve">Tiêu Lương gật gật đầu, “Cẩn nhi vài ngày nay đều ngủ không ngon, lúc nào cũng tâm sự nặng nề, không biết đang nghĩ gì, buổi tối vẫn liên tục trở mình.”</w:t>
      </w:r>
    </w:p>
    <w:p>
      <w:pPr>
        <w:pStyle w:val="BodyText"/>
      </w:pPr>
      <w:r>
        <w:t xml:space="preserve">Công Tôn gật đầu, “Trước tiên tìm một khách *** nghỉ ngơi một chút, ta thi châm khu khu(xua, đuổi) hàn khí cho nó.” Đang nói, Thanh Ảnh đem giấy bút tới, Công Tôn nhanh chóng kê đơn thuốc, để Thanh Ảnh tranh thủ đi lấy dược.</w:t>
      </w:r>
    </w:p>
    <w:p>
      <w:pPr>
        <w:pStyle w:val="BodyText"/>
      </w:pPr>
      <w:r>
        <w:t xml:space="preserve">Sau đó, Tiêu Lương mang theo Tiểu Tứ Tử, Triệu Phổ mang theo Công Tôn, trước tiên thi triển khinh công đến khách *** trấn trên ngụ lại.</w:t>
      </w:r>
    </w:p>
    <w:p>
      <w:pPr>
        <w:pStyle w:val="BodyText"/>
      </w:pPr>
      <w:r>
        <w:t xml:space="preserve">Hoa Phi Phi và Mục Phương cũng mang theo Thạch Đầu cùng Tiễn Tử phi nhanh đến hướng khách ***.</w:t>
      </w:r>
    </w:p>
    <w:p>
      <w:pPr>
        <w:pStyle w:val="BodyText"/>
      </w:pPr>
      <w:r>
        <w:t xml:space="preserve">Đợi đến khi tất cả mọi người đến nơi, Công Tôn đã hoàn tất thi châm cho Tiểu Tứ Tử, chỉ thấy mặt Tiểu Tứ Tử không còn đỏ như vừa nãy nữa, vùi vào trong chiếc chăn mềm mại ngủ thật sự sâu, nhưng là giữa đôi lông mày vẫn là hơi nhíu lại, tựa hồ là không nỡ ngủ.</w:t>
      </w:r>
    </w:p>
    <w:p>
      <w:pPr>
        <w:pStyle w:val="BodyText"/>
      </w:pPr>
      <w:r>
        <w:t xml:space="preserve">“Tiểu Tứ Tử đây là làm sao vậy?” Công Tôn khó hiểu hỏi Tiêu Lương.</w:t>
      </w:r>
    </w:p>
    <w:p>
      <w:pPr>
        <w:pStyle w:val="BodyText"/>
      </w:pPr>
      <w:r>
        <w:t xml:space="preserve">Tiêu Lương lắc đầu, nói “Trước đó vẫn khá tốt, nhưng mấy ngày nay, đột nhiên tâm sự nặng nề, hỏi hắn, hắn nói hắn cũng không biết, dường như cảm thấy có gì đó không thích hợp.”</w:t>
      </w:r>
    </w:p>
    <w:p>
      <w:pPr>
        <w:pStyle w:val="BodyText"/>
      </w:pPr>
      <w:r>
        <w:t xml:space="preserve">“Không thích hợp?” Triệu Phổ nhíu mày, “Là vì án tử?”</w:t>
      </w:r>
    </w:p>
    <w:p>
      <w:pPr>
        <w:pStyle w:val="BodyText"/>
      </w:pPr>
      <w:r>
        <w:t xml:space="preserve">Đang lúc nói chuyện, chợt nghe Tiểu Tứ Tử hừ hừ một tiếng, miệng giương giương, như là muốn nói gì đó.</w:t>
      </w:r>
    </w:p>
    <w:p>
      <w:pPr>
        <w:pStyle w:val="BodyText"/>
      </w:pPr>
      <w:r>
        <w:t xml:space="preserve">“Tiểu Tứ Tử.” Công Tôn chạy nhanh qua, hỏi, “Bảo bối, muốn nói cái gì?”</w:t>
      </w:r>
    </w:p>
    <w:p>
      <w:pPr>
        <w:pStyle w:val="BodyText"/>
      </w:pPr>
      <w:r>
        <w:t xml:space="preserve">Tiểu Tứ Tử há miệng thở dốc, mọi người chợt nghe hắn trầm thấp nói một tiếng, “Bố bố…”</w:t>
      </w:r>
    </w:p>
    <w:p>
      <w:pPr>
        <w:pStyle w:val="BodyText"/>
      </w:pPr>
      <w:r>
        <w:t xml:space="preserve">“Hô….” Mọi người tập thể nhụt chí, còn tưởng rằng Tiểu Tứ Tử muốn nói gì, nguyên lai là nằm mộng cũng muốn Bố Bố.</w:t>
      </w:r>
    </w:p>
    <w:p>
      <w:pPr>
        <w:pStyle w:val="BodyText"/>
      </w:pPr>
      <w:r>
        <w:t xml:space="preserve">Tiểu Tứ Tử ở trong chăn giật giật, bắt lấy cánh tay Công Tôn cọ cọ, tiếp tục nói thầm, “Bố Bố…”</w:t>
      </w:r>
    </w:p>
    <w:p>
      <w:pPr>
        <w:pStyle w:val="BodyText"/>
      </w:pPr>
      <w:r>
        <w:t xml:space="preserve">Công Tôn nhìn Tiểu Tứ Tử, xoay mặt, híp mắt nhìn Thạch Đầu cùng Tiễn Tử ngây ngốc hồ hồ tò mò mở to hai mắt nhìn Tiểu Tứ Tử trên giường.</w:t>
      </w:r>
    </w:p>
    <w:p>
      <w:pPr>
        <w:pStyle w:val="BodyText"/>
      </w:pPr>
      <w:r>
        <w:t xml:space="preserve">“Thanh Ảnh, chuẩn bị một gian phòng cách vách cho ta!” Công Tôn gào thét, vươn một ngón tay chỉ Thạch Đầu và Tiễn Tử, “Bắt hai đứa nó đem giam vào trong, cho chúng dùng xuân dược, ngày mai liền có Tiểu Bố Bố mang đến cho ta!” (=]]]]]]]]]]] Anh mần như qua 1 đêm là sanh con được liền á)</w:t>
      </w:r>
    </w:p>
    <w:p>
      <w:pPr>
        <w:pStyle w:val="BodyText"/>
      </w:pPr>
      <w:r>
        <w:t xml:space="preserve">“A…” Tất cả mọi người hít một ngụm khí lạnh – Công Tôn điên rồi!</w:t>
      </w:r>
    </w:p>
    <w:p>
      <w:pPr>
        <w:pStyle w:val="BodyText"/>
      </w:pPr>
      <w:r>
        <w:t xml:space="preserve">Tiễn Tử vừa nghe, tinh thần ngay lập tức phấn khởi, Thạch Đầu kêu chi chi né tránh ảnh vệ đang tiến lên muốn bắt lấy nó, hướng đến Tiểu Tứ tử trên giường kêu to – Tiểu Tử Tử, mau tỉnh lại, cứu mạng nha!”</w:t>
      </w:r>
    </w:p>
    <w:p>
      <w:pPr>
        <w:pStyle w:val="BodyText"/>
      </w:pPr>
      <w:r>
        <w:t xml:space="preserve">Triệu Phổ nhanh chóng ngăn cản Công Tôn, “Thân ái, ngươi hồ đồ rồi sao, như thế nào lại bức bách Thạch Đầu như vậy?!”</w:t>
      </w:r>
    </w:p>
    <w:p>
      <w:pPr>
        <w:pStyle w:val="BodyText"/>
      </w:pPr>
      <w:r>
        <w:t xml:space="preserve">Công Tôn híp mắt, “Dù sao hai đứa nó cũng rất xứng đôi! Toàn bộ Trung Nguyên chỉ có hai con trảo ly, còn muốn thế nào?”</w:t>
      </w:r>
    </w:p>
    <w:p>
      <w:pPr>
        <w:pStyle w:val="BodyText"/>
      </w:pPr>
      <w:r>
        <w:t xml:space="preserve">Thạch Đầu trốn đến phía sau lưng Tiêu Lương, Tiễn Tử vội vàng đi qua cọ cọ an ủi Thạch Đầu – Thạch Đầu, ngươi không phải sợ, ta sẽ không cưỡng ép ngươi! (Tiễn Tử giống Tiểu Lương nhờ ^^ Quân tử công a)</w:t>
      </w:r>
    </w:p>
    <w:p>
      <w:pPr>
        <w:pStyle w:val="BodyText"/>
      </w:pPr>
      <w:r>
        <w:t xml:space="preserve">Thạch Đầu liếc mắt một cái, Tiễn Tử dùng mũi cọ cọ nó, Thạch Đầu vẫy vẫy đuôi.</w:t>
      </w:r>
    </w:p>
    <w:p>
      <w:pPr>
        <w:pStyle w:val="BodyText"/>
      </w:pPr>
      <w:r>
        <w:t xml:space="preserve">Công Tôn vươn ngón tay chỉ, “Đều tốt thành như vậy, còn không sinh oa oa, chờ cái gì a?”</w:t>
      </w:r>
    </w:p>
    <w:p>
      <w:pPr>
        <w:pStyle w:val="BodyText"/>
      </w:pPr>
      <w:r>
        <w:t xml:space="preserve">Tất cả mọi người không nói gì, lúc này, chợt nghe Tiểu Tứ Tử nhẹ nhàng kêu một tiếng, “Tiểu Lương tử… Phụ thân.”</w:t>
      </w:r>
    </w:p>
    <w:p>
      <w:pPr>
        <w:pStyle w:val="BodyText"/>
      </w:pPr>
      <w:r>
        <w:t xml:space="preserve">Công Tôn cả kinh, còn tưởng rằng Tiểu Tứ Tử tỉnh dậy, nhìn lại, chỉ thấy Tiểu Tứ Tử đang cầm lấy tay hắn, mơ mơ màng màng mà gọi, “Tiểu Lương tử… Phụ thân.”</w:t>
      </w:r>
    </w:p>
    <w:p>
      <w:pPr>
        <w:pStyle w:val="BodyText"/>
      </w:pPr>
      <w:r>
        <w:t xml:space="preserve">= =+ Công Tôn lập tức mở to hai mắt – Tiểu Tứ Tử trước gọi Tiểu Lương Tử, sau mới gọi phụ thân! (Anh Tôn sắp bạo phát ăn giấm =]])</w:t>
      </w:r>
    </w:p>
    <w:p>
      <w:pPr>
        <w:pStyle w:val="BodyText"/>
      </w:pPr>
      <w:r>
        <w:t xml:space="preserve">Triệu Phổ cũng ý thức được đại sự không ổn, chạy nhanh đến nói, “Đúng rồi, Tiểu Tứ Tử buổi sáng vẫn chưa ăn cái gì a?”</w:t>
      </w:r>
    </w:p>
    <w:p>
      <w:pPr>
        <w:pStyle w:val="BodyText"/>
      </w:pPr>
      <w:r>
        <w:t xml:space="preserve">“Ta đi nấu cháo.” Mục Phương khẩn trương chạy ra bên ngoài.</w:t>
      </w:r>
    </w:p>
    <w:p>
      <w:pPr>
        <w:pStyle w:val="BodyText"/>
      </w:pPr>
      <w:r>
        <w:t xml:space="preserve">“Ta cũng đi ăn một chút gì.” Hoa Phi Phi cũng chạy, bốn ảnh vệ đi chuẩn bị cơm trưa.</w:t>
      </w:r>
    </w:p>
    <w:p>
      <w:pPr>
        <w:pStyle w:val="BodyText"/>
      </w:pPr>
      <w:r>
        <w:t xml:space="preserve">Mãng Lạc quay về Đường môn, nghe ngóng tình hình, rất nhanh trong phòng chỉ còn lại Tiểu Tứ Tử đang ngủ mê man, Công Tôn với vẻ mặt đang buồn bực, Tiêu Lương đang lo lắng nhìn Tiểu Tứ Tử, còn có một Triệu Phổ đang nháy mắt với Tiêu Lương.</w:t>
      </w:r>
    </w:p>
    <w:p>
      <w:pPr>
        <w:pStyle w:val="BodyText"/>
      </w:pPr>
      <w:r>
        <w:t xml:space="preserve">Triệu Phổ nháy mắt với Tiêu Lương cái gì? Tiêu Lương thấy rất rõ ràng, Triệu Phổ nhìn thoáng qua hắn, lại nhìn nhìn Công Tôn một chút, khẩu hình miệng kia, là nói cho Tiêu Lương – Cầu thân nha!</w:t>
      </w:r>
    </w:p>
    <w:p>
      <w:pPr>
        <w:pStyle w:val="BodyText"/>
      </w:pPr>
      <w:r>
        <w:t xml:space="preserve">Tiêu Lương trầm mặc một hồi, đi đến trước mặt Công Tôn, “Tiên sinh.”</w:t>
      </w:r>
    </w:p>
    <w:p>
      <w:pPr>
        <w:pStyle w:val="BodyText"/>
      </w:pPr>
      <w:r>
        <w:t xml:space="preserve">Công Tôn giương mắt nhìn, hắn chỉ thấy Tiểu Lương tử còn thật sự nghiêm túc.</w:t>
      </w:r>
    </w:p>
    <w:p>
      <w:pPr>
        <w:pStyle w:val="BodyText"/>
      </w:pPr>
      <w:r>
        <w:t xml:space="preserve">Công Tôn thở dài, hỏi, “Làm sao?”</w:t>
      </w:r>
    </w:p>
    <w:p>
      <w:pPr>
        <w:pStyle w:val="BodyText"/>
      </w:pPr>
      <w:r>
        <w:t xml:space="preserve">Tiêu Lương nói, “Ta thích Tiểu Tứ Tử, thời điểm mừng năm mới năm nay, ta muốn cùng hắn thành thân.”</w:t>
      </w:r>
    </w:p>
    <w:p>
      <w:pPr>
        <w:pStyle w:val="BodyText"/>
      </w:pPr>
      <w:r>
        <w:t xml:space="preserve">Công Tôn không lên tiếng, cúi đầu nhìn Tiểu Tứ Tử, chợt nghe Tiêu Lương nói, “Ta sẽ không cùng Tiểu Tứ Tử ngụ ở nơi khác, Tiểu Tứ Tử muốn làm bộ khoái, ta liền cùng hắn chu du khắp thiên hạ, hắn không làm bộ khoái, chúng ta liền về Tiêu Dao đảo ở, trái phải hai người bầu bạn cùng tiên sinh và vương gia.”</w:t>
      </w:r>
    </w:p>
    <w:p>
      <w:pPr>
        <w:pStyle w:val="BodyText"/>
      </w:pPr>
      <w:r>
        <w:t xml:space="preserve">Công Tôn nghe xong nháy mắt mấy cái, tay nắm tay mập mạp mềm mại của Tiểu Tứ Tử, một lúc lâu sau mới nói, “Cái khác ngươi cũng không cần cam đoan gì đó, bất quá ngươi nên đối Tiểu Tứ Tử hảo một đời, bằng không ta cũng không tha cho ngươi.”</w:t>
      </w:r>
    </w:p>
    <w:p>
      <w:pPr>
        <w:pStyle w:val="BodyText"/>
      </w:pPr>
      <w:r>
        <w:t xml:space="preserve">Tiêu Lương ngây ngẩn cả người, thẳng đến khi Triệu Phổ một bên đạp hắn một cước, Tiêu Lương mới hiểu được, hắn thật sự không nghĩ tới Công Tôn dễ dàng đồng ý, hắn còn chuẩn bị quỳ xuống cầu thân, còn tưởng rằng Công Tôn sẽ luyến tiếc Tiểu Tứ Tử, làm khó chính mình…</w:t>
      </w:r>
    </w:p>
    <w:p>
      <w:pPr>
        <w:pStyle w:val="BodyText"/>
      </w:pPr>
      <w:r>
        <w:t xml:space="preserve">“Đa tạ tiên sinh.” Tiêu Lương vẻ mặt vui sướng, Công Tôn nhìn nhìn, trong lòng cũng thoáng yên tâm, tuy là không muốn, nhưng Tiêu Lương cũng là thật tâm trân trọng Tiểu Tứ Tử, mấu chốt nhất là bản thân Tiểu Tứ Tử cũng rất thích Tiêu Lương, phỏng chừng lần này Tiêu Lương không nói, Tiểu Tứ Tử về nhà cũng đối hắn nhắc tới.</w:t>
      </w:r>
    </w:p>
    <w:p>
      <w:pPr>
        <w:pStyle w:val="BodyText"/>
      </w:pPr>
      <w:r>
        <w:t xml:space="preserve">“Còn gọi tiên sinh?” Triệu Phổ nhìn Tiêu Lương.</w:t>
      </w:r>
    </w:p>
    <w:p>
      <w:pPr>
        <w:pStyle w:val="BodyText"/>
      </w:pPr>
      <w:r>
        <w:t xml:space="preserve">Tiêu Lương gật đầu, vén vạt áo quỳ xuống cấp Công Tôn đại lễ, kêu một tiếng, “Cha”</w:t>
      </w:r>
    </w:p>
    <w:p>
      <w:pPr>
        <w:pStyle w:val="BodyText"/>
      </w:pPr>
      <w:r>
        <w:t xml:space="preserve">Công Tôn xem xét Tiêu Lương, ngoại hình đĩnh đạc,nhanh nhẹn trông rất thuận mắt, công phu hảo, tính tình hảo, phẩm chất đoan chính, bộ dáng không chê được… Một tiếng phụ nghe còn rất thoải mái. Liền cười cười, vươn tay vỗ vỗ bả vai hắn, “Được rồi được rồi, đều quen thuộc như vậy không cần phép tắc này, bất quá ta có một điều kiện, ngươi phải đáp ứng!”</w:t>
      </w:r>
    </w:p>
    <w:p>
      <w:pPr>
        <w:pStyle w:val="BodyText"/>
      </w:pPr>
      <w:r>
        <w:t xml:space="preserve">“Là điều chi?” Tiêu Lương kính cẩn hỏi, miễn là ngươi đem Tiểu Tứ Tử cho ta, muốn ta làm cái gì đều được.</w:t>
      </w:r>
    </w:p>
    <w:p>
      <w:pPr>
        <w:pStyle w:val="BodyText"/>
      </w:pPr>
      <w:r>
        <w:t xml:space="preserve">Công Tôn cao thấp đánh giá Tiêu Lương một chút, nói, “Hai ngươi thành thân là không thành vấn đề… Bất quá, Tiểu Tứ Tử thú, ngươi gả.”</w:t>
      </w:r>
    </w:p>
    <w:p>
      <w:pPr>
        <w:pStyle w:val="BodyText"/>
      </w:pPr>
      <w:r>
        <w:t xml:space="preserve">“Khụ khụ…” Triệu Phổ ho khan một tiếng, ngẩng đầu nhìn trần nhà.</w:t>
      </w:r>
    </w:p>
    <w:p>
      <w:pPr>
        <w:pStyle w:val="BodyText"/>
      </w:pPr>
      <w:r>
        <w:t xml:space="preserve">Công Tôn giương mắt nhìn Tiêu Lương, hỏi hắn, “Ngươi bằng lòng không?”</w:t>
      </w:r>
    </w:p>
    <w:p>
      <w:pPr>
        <w:pStyle w:val="BodyText"/>
      </w:pPr>
      <w:r>
        <w:t xml:space="preserve">Ngoài dự kiến của Công Tôn, Tiêu Lương do dự một chút cũng không có, trực tiếp gật đầu, “Có thể!”</w:t>
      </w:r>
    </w:p>
    <w:p>
      <w:pPr>
        <w:pStyle w:val="BodyText"/>
      </w:pPr>
      <w:r>
        <w:t xml:space="preserve">Triệu Phổ mỉm cười, tâm nói – Tiểu Lương tử điểm ấy tùy chính mình, ai gả ai thú không cần lo, mấu chốt là ai trên ai dưới, này rất thực tế, muốn xem bản lĩnh thực sự, Tiểu Tứ Tử này tiểu thân thể cùng bộ dạng ngốc ngốc, xác định là tiểu bạch trư này sẽ bị ăn sạch… Ha ha.</w:t>
      </w:r>
    </w:p>
    <w:p>
      <w:pPr>
        <w:pStyle w:val="BodyText"/>
      </w:pPr>
      <w:r>
        <w:t xml:space="preserve">Công Tôn thực ra rất vừa lòng, mắt nhìn Tiểu Tứ Tử trên giường, tâm nói – Tiểu Tứ Tử a, phụ thân ngươi chính là giúp ngươi tranh thủ chủ động, ngươi chính là không nên chịu thua kém a, cái kia phải ở mặt trên! (Cái giấc mơ phản công của anh trao lại cho nhầm người rồi anh à =]])</w:t>
      </w:r>
    </w:p>
    <w:p>
      <w:pPr>
        <w:pStyle w:val="BodyText"/>
      </w:pPr>
      <w:r>
        <w:t xml:space="preserve">…..</w:t>
      </w:r>
    </w:p>
    <w:p>
      <w:pPr>
        <w:pStyle w:val="BodyText"/>
      </w:pPr>
      <w:r>
        <w:t xml:space="preserve">Tiểu Tứ Tử mơ mơ màng màng mà ngủ cả một ngày, đến buổi tối, ra một thân mồ hôi, cảm thấy có chút dính dính, cơn sốt đã lui đi phần nào, chậm rãi mở mắt, còn chưa hiểu được cái gì, liền cảm giác khuôn mặt hơi ẩm ướt, xoay mặt nhìn một cái, chỉ thấy Thạch Đầu không biết khi nào đã chen đến nằm bên cạnh đang liếm mặt hắn, thấy Tiểu Tứ Tử tỉnh, lập tức cọ cọ – Tiểu Tứ Tử, hảo chút nào không?</w:t>
      </w:r>
    </w:p>
    <w:p>
      <w:pPr>
        <w:pStyle w:val="BodyText"/>
      </w:pPr>
      <w:r>
        <w:t xml:space="preserve">Tiểu Tứ tử muốn đưa tay vỗ vỗ đầu Thạch Đầu, nhưng là tay bị người nắm lấy, nháy mắt liền thấy có người đang ngủ bên cạnh mình, y phục bạch sắc, gầy gò mảnh khảnh – không phải Tiểu Lương tử, đích thị là phụ thân!”</w:t>
      </w:r>
    </w:p>
    <w:p>
      <w:pPr>
        <w:pStyle w:val="BodyText"/>
      </w:pPr>
      <w:r>
        <w:t xml:space="preserve">“Phụ thân!” Tiểu Tứ Tử gọi thành tiếng.</w:t>
      </w:r>
    </w:p>
    <w:p>
      <w:pPr>
        <w:pStyle w:val="BodyText"/>
      </w:pPr>
      <w:r>
        <w:t xml:space="preserve">Lại nhìn, chỉ thấy Triệu Phổ cũng Tiêu Lương đều ngồi ở bên giường, Tiễn Tử cũng nằm úp sấp ở một bên nhìn hắn.</w:t>
      </w:r>
    </w:p>
    <w:p>
      <w:pPr>
        <w:pStyle w:val="BodyText"/>
      </w:pPr>
      <w:r>
        <w:t xml:space="preserve">“Cẩn nhi, tỉnh?” Tiêu Lương hỏi, “Có còn khó chịu hay không?”</w:t>
      </w:r>
    </w:p>
    <w:p>
      <w:pPr>
        <w:pStyle w:val="BodyText"/>
      </w:pPr>
      <w:r>
        <w:t xml:space="preserve">“Tiểu Lương tử.” Tiểu Tứ Tử nháy mắt mấy cái, lại nhìn Triệu Phổ, “Cửu Cửu, các ngươi như thế nào đều ở đây?”</w:t>
      </w:r>
    </w:p>
    <w:p>
      <w:pPr>
        <w:pStyle w:val="BodyText"/>
      </w:pPr>
      <w:r>
        <w:t xml:space="preserve">Triệu Phổ nghĩ nghĩ, nói, “Do ảnh vệ nói cho chúng ta biết, nói Mãng Lạc gặp chút phiền toái, cho nên ta đến xem có cái gì có thể trợ giúp hay không.”</w:t>
      </w:r>
    </w:p>
    <w:p>
      <w:pPr>
        <w:pStyle w:val="BodyText"/>
      </w:pPr>
      <w:r>
        <w:t xml:space="preserve">“Ân.” Tiểu Tứ Tử gật đầu, cảm thấy rất có lý, Mãng Lạc đích thị là huynh đệ của Triệu Phổ, Triệu Phổ hẳn là nên lo cho hắn.</w:t>
      </w:r>
    </w:p>
    <w:p>
      <w:pPr>
        <w:pStyle w:val="BodyText"/>
      </w:pPr>
      <w:r>
        <w:t xml:space="preserve">“Ta tại sao lại ở chỗ này?” Tiểu Tứ Tử giật giật, “Dính dính hồ hồ không thoải mái nha.”</w:t>
      </w:r>
    </w:p>
    <w:p>
      <w:pPr>
        <w:pStyle w:val="BodyText"/>
      </w:pPr>
      <w:r>
        <w:t xml:space="preserve">“Biết không dễ chịu?” Bên cạnh một thanh âm quen thuộc vang lên, Tiểu Tứ Tử mới nhìn đến liền thấy Công Tôn đã tỉnh, đang lườm hắn.</w:t>
      </w:r>
    </w:p>
    <w:p>
      <w:pPr>
        <w:pStyle w:val="BodyText"/>
      </w:pPr>
      <w:r>
        <w:t xml:space="preserve">“Phụ thân.” Tiểu Tứ tử cười tủm tỉm kêu một tiếng, Công Tôn vội bổ nhào lên hôn hai cái, trong lòng việc kia không phục, ta thật vất vả nuôi lớn, dưỡng mập mạp không công, lại không công đưa cho Tiểu Lương tử, rất không cam tâm a!</w:t>
      </w:r>
    </w:p>
    <w:p>
      <w:pPr>
        <w:pStyle w:val="BodyText"/>
      </w:pPr>
      <w:r>
        <w:t xml:space="preserve">“Ta hỏi ngươi.” Công Tôn hôn Tiểu Tứ Tử hai cái xong liền trừng mắt hỏi hắn, “Làm sao lại không ngủ?”</w:t>
      </w:r>
    </w:p>
    <w:p>
      <w:pPr>
        <w:pStyle w:val="BodyText"/>
      </w:pPr>
      <w:r>
        <w:t xml:space="preserve">“Không phải không ngủ, đích thị là ngủ không được…” Tiểu Tứ Tử cong cong khóe miệng.</w:t>
      </w:r>
    </w:p>
    <w:p>
      <w:pPr>
        <w:pStyle w:val="BodyText"/>
      </w:pPr>
      <w:r>
        <w:t xml:space="preserve">“Cẩn nhi, ngươi đang lo lắng cái gì?” Tiểu Lương khó hiểu hỏi.</w:t>
      </w:r>
    </w:p>
    <w:p>
      <w:pPr>
        <w:pStyle w:val="Compact"/>
      </w:pPr>
      <w:r>
        <w:t xml:space="preserve">“Không biết.” Tiểu Tứ Tử mặt mũi nhăn nhăn, “Chung quy cảm thấy… có chỗ nào đó không thích hợp.”</w:t>
      </w:r>
      <w:r>
        <w:br w:type="textWrapping"/>
      </w:r>
      <w:r>
        <w:br w:type="textWrapping"/>
      </w:r>
    </w:p>
    <w:p>
      <w:pPr>
        <w:pStyle w:val="Heading2"/>
      </w:pPr>
      <w:bookmarkStart w:id="105" w:name="chương-84"/>
      <w:bookmarkEnd w:id="105"/>
      <w:r>
        <w:t xml:space="preserve">84. Chương 84</w:t>
      </w:r>
    </w:p>
    <w:p>
      <w:pPr>
        <w:pStyle w:val="Compact"/>
      </w:pPr>
      <w:r>
        <w:br w:type="textWrapping"/>
      </w:r>
      <w:r>
        <w:br w:type="textWrapping"/>
      </w:r>
      <w:r>
        <w:t xml:space="preserve">Đêm đó Tiêu Lương cẩn cẩn dực dực giúp Tiểu Tứ Tử tắm rửa một cái, sau đó uy hắn uống thuốc, thay đổi đệm chăn, để cho Thạch Đầu đem góc chăn đè ép lại mà ngủ. Sớm ngày hôm sau, Tiểu Tứ Tử tỉnh lại, cơn sốt đã hoàn toàn rút lui, sinh long hoạt hổ (1), nhưng lại nói đã đói bụng.</w:t>
      </w:r>
    </w:p>
    <w:p>
      <w:pPr>
        <w:pStyle w:val="BodyText"/>
      </w:pPr>
      <w:r>
        <w:t xml:space="preserve">Sau khi rời giường, Tiêu Lương cùng Triệu Phổ ra ngoài luyện công, Mục Phương bọn họ chuẩn bị đi ăn, lưu lại trong phòng Công Tôn cùng Tiểu Tứ Tử.</w:t>
      </w:r>
    </w:p>
    <w:p>
      <w:pPr>
        <w:pStyle w:val="BodyText"/>
      </w:pPr>
      <w:r>
        <w:t xml:space="preserve">Công Tôn kề cận Tiểu Tứ Tử ngồi ở một bên ăn, uy hắn ăn này nọ, một tý lại liếc mắt nhìn hắn một cái, chốc chốc lại nhìn hắn chăm chăm, khiến cho Tiểu Tứ Tử cũng có chút kỳ quái, phụ thân làm chi mà vẫn gắt gao nhìn chằm chằm mình thế a?</w:t>
      </w:r>
    </w:p>
    <w:p>
      <w:pPr>
        <w:pStyle w:val="BodyText"/>
      </w:pPr>
      <w:r>
        <w:t xml:space="preserve">Tiểu Tứ Tử ăn một ngụm, Công Tôn hướng miệng hắn đút một ngụm, cuối cùng Tiểu Tứ Tử nhịn không được, một miệng đầy thức ăn hỏi Công Tôn, “Phụ thân, ngươi làm sao vậy?”</w:t>
      </w:r>
    </w:p>
    <w:p>
      <w:pPr>
        <w:pStyle w:val="BodyText"/>
      </w:pPr>
      <w:r>
        <w:t xml:space="preserve">Công Tôn nghĩ nghĩ, hỏi, “Cẩn nhi, ngươi không còn nhỏ đi, đã mười sáu rồi.”</w:t>
      </w:r>
    </w:p>
    <w:p>
      <w:pPr>
        <w:pStyle w:val="BodyText"/>
      </w:pPr>
      <w:r>
        <w:t xml:space="preserve">Tiểu Tứ Tử càng buồn bực, phụ thân vẫn luôn nói hắn còn nhỏ, như thế nào đột nhiên lại đổi ý nói không nhỏ rồi? Bất quá vẫn là gật đầu, “Ân.”</w:t>
      </w:r>
    </w:p>
    <w:p>
      <w:pPr>
        <w:pStyle w:val="BodyText"/>
      </w:pPr>
      <w:r>
        <w:t xml:space="preserve">“Ngươi có người trong lòng hay không a?” Công Tôn hỏi.</w:t>
      </w:r>
    </w:p>
    <w:p>
      <w:pPr>
        <w:pStyle w:val="BodyText"/>
      </w:pPr>
      <w:r>
        <w:t xml:space="preserve">Tiểu Tứ Tử mặt đỏ lên, nháy mắt mấy cái không lên tiếng.</w:t>
      </w:r>
    </w:p>
    <w:p>
      <w:pPr>
        <w:pStyle w:val="BodyText"/>
      </w:pPr>
      <w:r>
        <w:t xml:space="preserve">“Có hay không?” Công Tôn tiếp tục hỏi.</w:t>
      </w:r>
    </w:p>
    <w:p>
      <w:pPr>
        <w:pStyle w:val="BodyText"/>
      </w:pPr>
      <w:r>
        <w:t xml:space="preserve">Tiểu Tứ Tử mặt càng hồng, mở to đôi mắt nhìn Công Tôn, tâm nói phụ thân thế nào ngốc như vậy, Cửu Cửu cũng biết ta thích Tiểu Lương tử nha.</w:t>
      </w:r>
    </w:p>
    <w:p>
      <w:pPr>
        <w:pStyle w:val="BodyText"/>
      </w:pPr>
      <w:r>
        <w:t xml:space="preserve">Công Tôn thấy hắn không nói lời nào, liền đùa hắn, “Bằng không như vậy đi, phụ thân coi trọng một tiểu nha đầu xinh xắn, làm mai cho ngươi nha?”</w:t>
      </w:r>
    </w:p>
    <w:p>
      <w:pPr>
        <w:pStyle w:val="BodyText"/>
      </w:pPr>
      <w:r>
        <w:t xml:space="preserve">“Không cần!” Tiểu Tứ Tử lập tức lắc đầu.</w:t>
      </w:r>
    </w:p>
    <w:p>
      <w:pPr>
        <w:pStyle w:val="BodyText"/>
      </w:pPr>
      <w:r>
        <w:t xml:space="preserve">“Vì cái gì không cần?” Công Tôn truy vẫn, “Ngươi không phải không có người trong lòng sao?”</w:t>
      </w:r>
    </w:p>
    <w:p>
      <w:pPr>
        <w:pStyle w:val="BodyText"/>
      </w:pPr>
      <w:r>
        <w:t xml:space="preserve">Tiểu Tứ Tử cắn chiếc đũa nhỏ giọng nói thầm một câu, “Ai nói…”</w:t>
      </w:r>
    </w:p>
    <w:p>
      <w:pPr>
        <w:pStyle w:val="BodyText"/>
      </w:pPr>
      <w:r>
        <w:t xml:space="preserve">Công Tôn thiêu mi, cười hỏi, “Như thế nào? Có?”</w:t>
      </w:r>
    </w:p>
    <w:p>
      <w:pPr>
        <w:pStyle w:val="BodyText"/>
      </w:pPr>
      <w:r>
        <w:t xml:space="preserve">Tiểu Tứ Tử rốt cuộc nhẹ nhàng gật đầu.</w:t>
      </w:r>
    </w:p>
    <w:p>
      <w:pPr>
        <w:pStyle w:val="BodyText"/>
      </w:pPr>
      <w:r>
        <w:t xml:space="preserve">Công Tôn nở nụ cười, “Nguyên lai Tiểu Tứ Tử có người trong lòng nha? Là ai a?”</w:t>
      </w:r>
    </w:p>
    <w:p>
      <w:pPr>
        <w:pStyle w:val="BodyText"/>
      </w:pPr>
      <w:r>
        <w:t xml:space="preserve">Tiểu Tứ Tử liếc mắt nhìn Công Tôn, nhỏ giọng nói, “Không nói cho phụ thân.”</w:t>
      </w:r>
    </w:p>
    <w:p>
      <w:pPr>
        <w:pStyle w:val="BodyText"/>
      </w:pPr>
      <w:r>
        <w:t xml:space="preserve">Công Tôn gật gật đầu, “Được, phụ thân cũng không ép ngươi, ngươi thích ai thì cưới người đó, chính là nha đầu kia đoan trang đứng đắn, rất tốt… Không bằng hứa hôn cho Tiểu Lương tử đi.” (Anh ít có ác lắm anh à,,đùa con zai anh thía đấy nó đòi cưới gấp ko chừng =]])</w:t>
      </w:r>
    </w:p>
    <w:p>
      <w:pPr>
        <w:pStyle w:val="BodyText"/>
      </w:pPr>
      <w:r>
        <w:t xml:space="preserve">“Không được!” Tiểu Tứ tử nóng nảy, hấp tấp nói, “Không cho phép Tiểu Lương tử hứa hôn!”</w:t>
      </w:r>
    </w:p>
    <w:p>
      <w:pPr>
        <w:pStyle w:val="BodyText"/>
      </w:pPr>
      <w:r>
        <w:t xml:space="preserve">“Tại sao?” Công Tôn biết rõ còn hỏi.</w:t>
      </w:r>
    </w:p>
    <w:p>
      <w:pPr>
        <w:pStyle w:val="BodyText"/>
      </w:pPr>
      <w:r>
        <w:t xml:space="preserve">Tiểu Tứ Tử vẻ mặt mất hứng nói, “Chính là…không cho phép!”</w:t>
      </w:r>
    </w:p>
    <w:p>
      <w:pPr>
        <w:pStyle w:val="BodyText"/>
      </w:pPr>
      <w:r>
        <w:t xml:space="preserve">Công Tôn xem xét Tiểu Tứ Tử, thật lâu sau nói, “Tiểu Tứ Tử, hôm qua Tiểu Lương tử hướng phụ thân cầu thân.”</w:t>
      </w:r>
    </w:p>
    <w:p>
      <w:pPr>
        <w:pStyle w:val="BodyText"/>
      </w:pPr>
      <w:r>
        <w:t xml:space="preserve">“Cầu cầm?” Tiểu Tứ Tử khó hiểu, “Cầu cái gì cầm a?”</w:t>
      </w:r>
    </w:p>
    <w:p>
      <w:pPr>
        <w:pStyle w:val="BodyText"/>
      </w:pPr>
      <w:r>
        <w:t xml:space="preserve">“Ngốc.” Công Tôn niết quai hàm Tiểu Tứ Tử, “Hắn nói, hắn thích ngươi, muốn cùng ngươi thành thân.”</w:t>
      </w:r>
    </w:p>
    <w:p>
      <w:pPr>
        <w:pStyle w:val="BodyText"/>
      </w:pPr>
      <w:r>
        <w:t xml:space="preserve">*Há mồm*… Tiểu Tứ Tử trợn tròn mắt, sửng sốt thật lâu mới mở to hai mắt mà hỏi, “Thực…thực sự a?”</w:t>
      </w:r>
    </w:p>
    <w:p>
      <w:pPr>
        <w:pStyle w:val="BodyText"/>
      </w:pPr>
      <w:r>
        <w:t xml:space="preserve">Công Tôn gật đầu, “Ta hỏi hắn, bằng lòng gả sao? Hắn nói bằng lòng.”</w:t>
      </w:r>
    </w:p>
    <w:p>
      <w:pPr>
        <w:pStyle w:val="BodyText"/>
      </w:pPr>
      <w:r>
        <w:t xml:space="preserve">=0= Tiểu Tứ Tử càng choáng váng, trầm mặc nửa ngày, bất thình lình hoan hô một tiếng, bổ nhào đến ôm Công Tôn, “Thật tốt quá phụ thân, ta có thể thú Tiểu Lương tử.”</w:t>
      </w:r>
    </w:p>
    <w:p>
      <w:pPr>
        <w:pStyle w:val="BodyText"/>
      </w:pPr>
      <w:r>
        <w:t xml:space="preserve">“Công Tôn ở trong lòng thở dài, ai… Nhi tử đã lớn không lưu được a, nhìn tiểu ngốc tử đắc ý này đây.</w:t>
      </w:r>
    </w:p>
    <w:p>
      <w:pPr>
        <w:pStyle w:val="BodyText"/>
      </w:pPr>
      <w:r>
        <w:t xml:space="preserve">Trong khi nói chuyện, chỉ thấy Tiêu Lương bọn họ từ bên ngoài tiến vào, trên tay bưng điểm tâm, Tiểu Tứ Tử vừa nhìn thấy Tiêu Lương, gương mặt lập tức đỏ lên, cúi đầu mà cười, vừa cười vừa ăn này nọ.</w:t>
      </w:r>
    </w:p>
    <w:p>
      <w:pPr>
        <w:pStyle w:val="BodyText"/>
      </w:pPr>
      <w:r>
        <w:t xml:space="preserve">Triệu Phổ nhìn hắn vui vẻ đến miệng cũng muốn lệch một bên, cười hỏi, “Tiểu Tứ Tử, chuyện gì cao hứng vậy?”</w:t>
      </w:r>
    </w:p>
    <w:p>
      <w:pPr>
        <w:pStyle w:val="BodyText"/>
      </w:pPr>
      <w:r>
        <w:t xml:space="preserve">Tiểu Tứ Tử cười tủm tỉm nhìn Triệu Phổ, không nói lời nào.</w:t>
      </w:r>
    </w:p>
    <w:p>
      <w:pPr>
        <w:pStyle w:val="BodyText"/>
      </w:pPr>
      <w:r>
        <w:t xml:space="preserve">Tiêu Lương đem bát cháo đến cho Tiểu Tứ Tử, nói, “Cẩn nhi, cơm nước xong, Mãng Lạc vừa lúc trở lại, chúng ta sẵn dịp hỏi một chút về tình hình Đường môn thế nào rồi.”</w:t>
      </w:r>
    </w:p>
    <w:p>
      <w:pPr>
        <w:pStyle w:val="BodyText"/>
      </w:pPr>
      <w:r>
        <w:t xml:space="preserve">“Ân.” Tiểu Tứ Tử nhìn Tiêu Lương, tiếp tục cười.</w:t>
      </w:r>
    </w:p>
    <w:p>
      <w:pPr>
        <w:pStyle w:val="BodyText"/>
      </w:pPr>
      <w:r>
        <w:t xml:space="preserve">Tiêu Lương nhìn hắn cười làm cho ý nghĩ có chút mơ hồ, liền sờ trán hắn hỏi, “Làm sao vậy Cẩn nhi?”</w:t>
      </w:r>
    </w:p>
    <w:p>
      <w:pPr>
        <w:pStyle w:val="BodyText"/>
      </w:pPr>
      <w:r>
        <w:t xml:space="preserve">Tiểu Tứ Tử nghĩ nghĩ, lên tiếng, “Tiểu Lương tử nha, sau khi ta thú ngươi, sẽ đối ngươi tốt lắm, cho ngươi uống rượu lạt nổi tiếng.” (câu này ta cũng không rõ nghĩa lắm ý Tiểu Tứ Tử muốn nói gì ;____;) (Vơn và ta cũng ko hiểu nốt, đành để nguyên văn vậy)</w:t>
      </w:r>
    </w:p>
    <w:p>
      <w:pPr>
        <w:pStyle w:val="BodyText"/>
      </w:pPr>
      <w:r>
        <w:t xml:space="preserve">“Khụ khụ…” Đang uống cháo, Triệu Phổ không cẩn thận một sặc một ngụm cháo, bắt đầu ho khan. Tiêu Lương bưng bát cháo vừa uống vừa cười xấu hổ.</w:t>
      </w:r>
    </w:p>
    <w:p>
      <w:pPr>
        <w:pStyle w:val="BodyText"/>
      </w:pPr>
      <w:r>
        <w:t xml:space="preserve">Đang dùng bữa, chợt nghe bên ngoài ảnh vệ nói, “Mãng Lạc đã về rồi à? Ăn cơm không?”</w:t>
      </w:r>
    </w:p>
    <w:p>
      <w:pPr>
        <w:pStyle w:val="BodyText"/>
      </w:pPr>
      <w:r>
        <w:t xml:space="preserve">Đang nói chuyện, mọi người ngẩng đầu, liền trông thấy Mãng Lạc hé ra vẻ mặt âm trầm tiến vào, kia vẻ mặt, mờ mịt mang theo chút khó hiểu, tựa hồ là xảy ra đại sự gì.</w:t>
      </w:r>
    </w:p>
    <w:p>
      <w:pPr>
        <w:pStyle w:val="BodyText"/>
      </w:pPr>
      <w:r>
        <w:t xml:space="preserve">“Mãng Lạc?” Tiểu Tứ Tử kêu hắn một tiếng.</w:t>
      </w:r>
    </w:p>
    <w:p>
      <w:pPr>
        <w:pStyle w:val="BodyText"/>
      </w:pPr>
      <w:r>
        <w:t xml:space="preserve">Mãng Lạc mới ngẩng đầu, nhìn thấy Tiểu Tứ tử, “Tiểu Tứ tử, ngươi tỉnh rồi a, khỏi bệnh rồi sao?”</w:t>
      </w:r>
    </w:p>
    <w:p>
      <w:pPr>
        <w:pStyle w:val="BodyText"/>
      </w:pPr>
      <w:r>
        <w:t xml:space="preserve">“Ân.” Tiểu Tứ Tử gật đầu, nhìn nhìn Công Tôn bên cạnh.</w:t>
      </w:r>
    </w:p>
    <w:p>
      <w:pPr>
        <w:pStyle w:val="BodyText"/>
      </w:pPr>
      <w:r>
        <w:t xml:space="preserve">Triệu Phổ hỏi, “Mãng Lạc làm sao vậy?”</w:t>
      </w:r>
    </w:p>
    <w:p>
      <w:pPr>
        <w:pStyle w:val="BodyText"/>
      </w:pPr>
      <w:r>
        <w:t xml:space="preserve">Mãng Lạc đến bên cạnh bàn ngồi xuống, trầm tư một lúc sau mới nói, “Đường Diệu An đã chết…”</w:t>
      </w:r>
    </w:p>
    <w:p>
      <w:pPr>
        <w:pStyle w:val="BodyText"/>
      </w:pPr>
      <w:r>
        <w:t xml:space="preserve">“Cái gì?” Tất cả mọi người giật mình ngẩng đầu nhìn hắn, “Làm sao có thể?”</w:t>
      </w:r>
    </w:p>
    <w:p>
      <w:pPr>
        <w:pStyle w:val="BodyText"/>
      </w:pPr>
      <w:r>
        <w:t xml:space="preserve">Mãng Lạc cau mày nghĩ nghĩ, “Ta cũng không biết… Tối qua đột nhiên từ trong lao Đường môn truyền ra tin tức, nói là hắn sợ tội tự sát, ta chỉ nhìn thấy thi thể được mang ra.”</w:t>
      </w:r>
    </w:p>
    <w:p>
      <w:pPr>
        <w:pStyle w:val="BodyText"/>
      </w:pPr>
      <w:r>
        <w:t xml:space="preserve">“Sợ tội tự sát?” Hoa Phi Phi chau mày, tựa hồ không thể tin được, hỏi, “Đường Diệu An là người như thế sao? Hắn buổi sáng còn cắn răng nói mình bị oan, như thế nào ban đêm lại tự sát, này không thể tin a.”</w:t>
      </w:r>
    </w:p>
    <w:p>
      <w:pPr>
        <w:pStyle w:val="BodyText"/>
      </w:pPr>
      <w:r>
        <w:t xml:space="preserve">“Đường lão phu nhân cũng nói không tin, dường như đã điều tra.” Mãng Lạc cau mày, “Ta cho rằng có phải hay không Đường Diệu Sơn và Đường Diệu Khuê làm?”</w:t>
      </w:r>
    </w:p>
    <w:p>
      <w:pPr>
        <w:pStyle w:val="BodyText"/>
      </w:pPr>
      <w:r>
        <w:t xml:space="preserve">Mọi người nhìn nhau liếc mắt một cái, đều cho rằng, chỉ có loại khả năng này.</w:t>
      </w:r>
    </w:p>
    <w:p>
      <w:pPr>
        <w:pStyle w:val="BodyText"/>
      </w:pPr>
      <w:r>
        <w:t xml:space="preserve">“Bị chết rất đúng dịp nha.” Tiểu Tứ Tử nâng cằm nói, “Chúng ta nếu có thể tái đề phòng Đường Diệu Sơn cùng Đường Diệu Sơn một ít thì tốt rồi, không nghĩ tới bọn họ xuống tay tàn nhẫn như vậy, ngay cả huynh đệ cũng không buông tha.”</w:t>
      </w:r>
    </w:p>
    <w:p>
      <w:pPr>
        <w:pStyle w:val="BodyText"/>
      </w:pPr>
      <w:r>
        <w:t xml:space="preserve">“Đến mức như thế sao?” Mục Phương cũng nhíu mày, “Vì địa vị môn chủ? Còn vì Đường Tiểu Muội? Đem huynh đệ của mình hại chết.”</w:t>
      </w:r>
    </w:p>
    <w:p>
      <w:pPr>
        <w:pStyle w:val="BodyText"/>
      </w:pPr>
      <w:r>
        <w:t xml:space="preserve">“Kia phỏng chừng kế tiếp nên đến phiên Đường Diệu Khuê đi?” Công Tôn thở dài, “Này vài người huynh đệ, không nên biến thành ngươi chết ta sống, như thế mới bằng lòng dừng tay sao?”</w:t>
      </w:r>
    </w:p>
    <w:p>
      <w:pPr>
        <w:pStyle w:val="BodyText"/>
      </w:pPr>
      <w:r>
        <w:t xml:space="preserve">“Kỳ thực đã đến phiên Đường Diệu Khuê.” Mãng Lạc nói, “Đường lão phu nhân dường như rất thương tâm, đã bắt đầu tiến hành tra xét Đường Diệu Khuê, còn có Đường Diệu Sơn…”</w:t>
      </w:r>
    </w:p>
    <w:p>
      <w:pPr>
        <w:pStyle w:val="BodyText"/>
      </w:pPr>
      <w:r>
        <w:t xml:space="preserve">“Nói đến nói đi.” Tiểu Tứ Tử đột nhiên nâng cằm nói. “Vẫn là Đường Diệu Đình kia tối may mắn nha, sau khi bị giáo huấn rồi đào tẩu, tránh thoát một kiếp.”</w:t>
      </w:r>
    </w:p>
    <w:p>
      <w:pPr>
        <w:pStyle w:val="BodyText"/>
      </w:pPr>
      <w:r>
        <w:t xml:space="preserve">Tiểu Tứ Tử vừa mới dứt lời, tất cả mọi người quay sang nhìn hắn.</w:t>
      </w:r>
    </w:p>
    <w:p>
      <w:pPr>
        <w:pStyle w:val="BodyText"/>
      </w:pPr>
      <w:r>
        <w:t xml:space="preserve">“Làm sao?” Tiểu Tứ Tử nháy mắt mấy cái, nhìn mọi người, “Ta thuận tiện nói một chút, kỳ thực hắn cũng rất thảm…”</w:t>
      </w:r>
    </w:p>
    <w:p>
      <w:pPr>
        <w:pStyle w:val="BodyText"/>
      </w:pPr>
      <w:r>
        <w:t xml:space="preserve">“Nói như vậy.” Mãng Lạc đột nhiên nói, “Khi biết tin Đường Diệu An chết, Đường Diệu Khuê cùng Đường Diệu Sơn tựa hồ đều thực khiếp sợ!”</w:t>
      </w:r>
    </w:p>
    <w:p>
      <w:pPr>
        <w:pStyle w:val="BodyText"/>
      </w:pPr>
      <w:r>
        <w:t xml:space="preserve">“Ân.” Hoa Phi Phi gật đầu nói, “Ta cũng hiểu được, hai người bọn họ cho dù có ngốc, cũng không nên lúc này giết Đường Diệu An,này không phải là làm người nghi ngờ sao?”</w:t>
      </w:r>
    </w:p>
    <w:p>
      <w:pPr>
        <w:pStyle w:val="BodyText"/>
      </w:pPr>
      <w:r>
        <w:t xml:space="preserve">“Hiện tại giết Đường Diệu An, Đường Diệu Khuê sẽ là người trực tiếp bị hoài nghi.” Tiêu Lương nói, “Mà Đường Diệu Khuê nhất định sẽ tưởng Đường Diệu Sơn hại hắn, Đường Diệu Sơn cũng có khả năng hoài nghi Đường Diệu Khuê tâm hoài bất quỹ (2), hai người tất nhiên nghi ngờ lẫn nhau, do đó nảy lên tranh chấp. Đồng thời,Đường lão phu nhân cũng sẽ vì cái chết của Đường Diệu An mà tra xét việc này, nếu như tra ra Đường Diệu Sơn và Đường Diệu Khuê âm thầm sử dụng thủ đoạn, tất nhiên cũng sẽ hung hăng trách phạt hai người… Nói đến nói đi, sau cùng được lợi, nói không chừng xem ra là người trước phải chịu thiệt sớm và rời khỏi việc tranh đoạt – Đường Diệu Đình.”</w:t>
      </w:r>
    </w:p>
    <w:p>
      <w:pPr>
        <w:pStyle w:val="BodyText"/>
      </w:pPr>
      <w:r>
        <w:t xml:space="preserve">Tiểu Tứ Tử nghe xong nháy mắt mấy cái, “Đúng a!”</w:t>
      </w:r>
    </w:p>
    <w:p>
      <w:pPr>
        <w:pStyle w:val="BodyText"/>
      </w:pPr>
      <w:r>
        <w:t xml:space="preserve">“Nói như vậy, Đường Diệu Đình nói không chừng ở đâu ngay kề bên, mà không phải như lời hắn đã nói đi phương xa lánh nạn dưỡng bệnh?” Hoa Phi Phi nói, “Đi biệt viện Đường môn nhìn xem sẽ biết, nếu người không ở, như vậy hắn nhất định ngay tại phụ cận theo dõi, từ đó gây trở ngại cũng là hắn, vô cùng có khả năng người hại chết Đường Diệu An cũng là hắn.</w:t>
      </w:r>
    </w:p>
    <w:p>
      <w:pPr>
        <w:pStyle w:val="BodyText"/>
      </w:pPr>
      <w:r>
        <w:t xml:space="preserve">“Ta đi theo ngươi.” Mục Phương gật đầu, nói muốn cùng Hoa Phi Phi đi sơn trang phía nam Đường môn, Hoa Phi Phi thiêu mi, cũng không phản đối.</w:t>
      </w:r>
    </w:p>
    <w:p>
      <w:pPr>
        <w:pStyle w:val="BodyText"/>
      </w:pPr>
      <w:r>
        <w:t xml:space="preserve">“Ta cho rằng, chúng ta nên đi nghiệm thi Đường Diệu An.” Tiêu Lương nói, “Trước tiên muốn biết rõ ràng đến tốt cùng có phải hay không hắn tự sát.”</w:t>
      </w:r>
    </w:p>
    <w:p>
      <w:pPr>
        <w:pStyle w:val="BodyText"/>
      </w:pPr>
      <w:r>
        <w:t xml:space="preserve">“Chúng ta lập tứcđi.” Tiểu Tứ Tử gật đầu.</w:t>
      </w:r>
    </w:p>
    <w:p>
      <w:pPr>
        <w:pStyle w:val="BodyText"/>
      </w:pPr>
      <w:r>
        <w:t xml:space="preserve">“Ân.” Triệu Phổ khẽ nhíu mày, “Nếu như hết thảy đều có người ở giữa làm khó dễ, chúng ta sẽ không thể quang minh chính đại đi vào yêu cầu khám nghiệm tử thi, lại làm cho người khác hoài nghi, tốt nhất là lặng lẽ đi vào.”</w:t>
      </w:r>
    </w:p>
    <w:p>
      <w:pPr>
        <w:pStyle w:val="BodyText"/>
      </w:pPr>
      <w:r>
        <w:t xml:space="preserve">“Như vậy đi.” Tiêu Lương nghĩ nghĩ, “Ta cùng Tiểu Tứ Tử, mang theo ảnh vệ từ chính diện đi vào, dẫn dắt sự chú ý của người Đường gia, Vương gia cùng tiên sinh lén lẻn vào bên trong Đường môn nghiệm thi Đường Diệu An. Mãng Lạc thì đi theo dõi hướng đi của Đường Diệu Sơn và Đường Diệu Khuê, nếu không có gì bất ngờ xảy ra, hai người bọn họ hẳn là sẽ tranh cãi.”</w:t>
      </w:r>
    </w:p>
    <w:p>
      <w:pPr>
        <w:pStyle w:val="BodyText"/>
      </w:pPr>
      <w:r>
        <w:t xml:space="preserve">Tất cả mọi người cho rằng khả thi, liền gật đầu, phân công nhau hành động.</w:t>
      </w:r>
    </w:p>
    <w:p>
      <w:pPr>
        <w:pStyle w:val="BodyText"/>
      </w:pPr>
      <w:r>
        <w:t xml:space="preserve">…</w:t>
      </w:r>
    </w:p>
    <w:p>
      <w:pPr>
        <w:pStyle w:val="BodyText"/>
      </w:pPr>
      <w:r>
        <w:t xml:space="preserve">Tiểu Tứ Tử thay một thân xiêm y thật dày, cưỡi Tiễn Tử, cùng Tiêu Lương đồng thời mang theo Thạch Đầu, còn có Thanh Ảnh và Xích Ảnh, chạy tới Đường môn.</w:t>
      </w:r>
    </w:p>
    <w:p>
      <w:pPr>
        <w:pStyle w:val="BodyText"/>
      </w:pPr>
      <w:r>
        <w:t xml:space="preserve">Từ sau khi cưỡi qua Tiễn Tử, Tiểu Tứ Tử thích cưỡi Tiễn Tử hơn, bởi vì Tiễn Tử tương đối cao lớn, hơn nữa với Tiểu Tứ Tử mà nói, Thạch Đầu là một cô nương, chung quy không nên để nó cõng chính mình.</w:t>
      </w:r>
    </w:p>
    <w:p>
      <w:pPr>
        <w:pStyle w:val="BodyText"/>
      </w:pPr>
      <w:r>
        <w:t xml:space="preserve">Bất quá Thạch Đầu tương đối bất mãn, cọ cọ bên người Tiễn tử, cắn lỗ tai nó hoặc là cái đuôi, trả thù việc nó đoạt Tiểu Tứ Tử của mình.</w:t>
      </w:r>
    </w:p>
    <w:p>
      <w:pPr>
        <w:pStyle w:val="BodyText"/>
      </w:pPr>
      <w:r>
        <w:t xml:space="preserve">Tiễn Tử bị cắn còn vui sướng, Thạch Đầu cắn nó a! ( Rõ thê nô =]])</w:t>
      </w:r>
    </w:p>
    <w:p>
      <w:pPr>
        <w:pStyle w:val="BodyText"/>
      </w:pPr>
      <w:r>
        <w:t xml:space="preserve">Tiểu Tứ Tử ghé vào lưng Tiễn Tử, một tay nâng hàm thở dài, “Đường lão phu nhân thật đáng thương nha, Đường Tiểu Muội thành hoạt tử nhân nằm ở động băng, hiện tại nhi tử nhỏ nhất Đường Diệu An vừa chết, người đầu bạc tiễn người đầu xanh, kỳ thực tất cả mọi người là người một nha, làm chi lúc nào cũng đánh đánh giết giết?”</w:t>
      </w:r>
    </w:p>
    <w:p>
      <w:pPr>
        <w:pStyle w:val="BodyText"/>
      </w:pPr>
      <w:r>
        <w:t xml:space="preserve">Tiêu Lương cũng đến cưỡi trên lưng Tiễn Tử, đem Tiểu Tứ Tử ôm lấy, cười nói, “Cẩn nhi, trên đời này đại đa số sự tình đều có công bằng. Có một số người từ bé sinh ra trong gia đình người bình thường, tuy rằng cuộc sống bần hàn, nhưng phụ mẫu thương yêu, huynh đệ hòa thuận, thê hiền tử hiếu, hưởng thụ vô cùng thiên luân chi nhạc(3). Nhưng có một số người tuy rằng sinh ra ở gia đình giàu có, vàng bạc vô tận, nhưng phần lớn huynh đệ vì tranh phần gia sản mà ngươi chết ta sống, lục thân không nhận (4), cho nên nói, nhân sinh một đời gian nan khổ cực chết ở nơi an lạc vẫn là tốt hơn.”</w:t>
      </w:r>
    </w:p>
    <w:p>
      <w:pPr>
        <w:pStyle w:val="BodyText"/>
      </w:pPr>
      <w:r>
        <w:t xml:space="preserve">“Ân.” Tiểu Tứ tử gật gật đầu, “Cửu Cửu có phải hay không thể trở về hoàng cung? Bởi vì điệt nhi Hoàng đế của hắn sợ hắn cùng chính mình tranh đoạt hoàng vị.”</w:t>
      </w:r>
    </w:p>
    <w:p>
      <w:pPr>
        <w:pStyle w:val="BodyText"/>
      </w:pPr>
      <w:r>
        <w:t xml:space="preserve">Tiêu Lương bất đắc dĩ cười cười, “Đúng vậy, nếu không phải Vương gia bản thân không có tâm tư làm Hoàng đế, năm đó lại có Hoàng thượng hứa hẹn…. có khả năng đã sớm chết. Cho nên nói, sinh ra trong gia đình đế vương đích thị rất khổ, đó cũng là lý do năm ấy Công Tôn tiên sinh lần lữa không chịu ưng thuận Vương gia đi”.</w:t>
      </w:r>
    </w:p>
    <w:p>
      <w:pPr>
        <w:pStyle w:val="BodyText"/>
      </w:pPr>
      <w:r>
        <w:t xml:space="preserve">“Cửu Cửu không giống như vậy.” Tiểu Tứ Tử vặn vẹo, điều chỉnh tư thế dễ chịu một chút, đối Tiêu Lương nói, “Hắn một chút cũng không giống Vương gia, phụ thân nói hắn là ở ngoại tộc đại mạc lớn lên.”</w:t>
      </w:r>
    </w:p>
    <w:p>
      <w:pPr>
        <w:pStyle w:val="BodyText"/>
      </w:pPr>
      <w:r>
        <w:t xml:space="preserve">“Ân.” Tiêu Lương gật gật đầu.</w:t>
      </w:r>
    </w:p>
    <w:p>
      <w:pPr>
        <w:pStyle w:val="BodyText"/>
      </w:pPr>
      <w:r>
        <w:t xml:space="preserve">Tiểu Tứ Tử xoay mặt nhìn hắn một cái, cười híp mắt, “Tiểu Lương tử, ta là tiểu Vương gia, có phải hay không ngươi là tiểu Vương phi?”</w:t>
      </w:r>
    </w:p>
    <w:p>
      <w:pPr>
        <w:pStyle w:val="BodyText"/>
      </w:pPr>
      <w:r>
        <w:t xml:space="preserve">“Khụ khụ…” Tiêu Lương xoay mặt nhìn chỗ khác, tâm nói, Tiểu Tứ Tử đã học được chiếm tiện nghi người khác rồi a.</w:t>
      </w:r>
    </w:p>
    <w:p>
      <w:pPr>
        <w:pStyle w:val="BodyText"/>
      </w:pPr>
      <w:r>
        <w:t xml:space="preserve">Tiểu Tứ Tử từ lúc biết Công Tôn tán thành hắn và Tiểu Lương tử thành thân, tâm tình luôn luôn thư sướng, cùng Tiêu Lương cũng thân mật thêm một chút.</w:t>
      </w:r>
    </w:p>
    <w:p>
      <w:pPr>
        <w:pStyle w:val="BodyText"/>
      </w:pPr>
      <w:r>
        <w:t xml:space="preserve">Một đường cười đùa ầm ĩ, hai người nói một chút về vụ án,rồi bắt đầu nói những điều nhẹ nhàng, nghĩ đến việc hôn nhân sau này làm sao cho thích thú. Nói đến những nơi hảo ngoạn, chọc cho Tiểu Tứ Tử cười khanh khách không ngừng. Rất nhanh, hai người đi đến bên ngoài Đường môn, xa xa liền chứng kiến bên trong cao đáp linh bằng (5), tiếng nhạc tang làm cho người ta tâm loạn.</w:t>
      </w:r>
    </w:p>
    <w:p>
      <w:pPr>
        <w:pStyle w:val="BodyText"/>
      </w:pPr>
      <w:r>
        <w:t xml:space="preserve">Tiểu Tứ Tử đưa tay vỗ vỗ quai hàm, còn thật sự nghiêm túc nói, “Gia đình người ta đang lo liệu tang sự, trên mặt không thể tươi cười.”</w:t>
      </w:r>
    </w:p>
    <w:p>
      <w:pPr>
        <w:pStyle w:val="BodyText"/>
      </w:pPr>
      <w:r>
        <w:t xml:space="preserve">Tiêu Lương gật đầu, cùng hắn bước xuống chậm rãi đi tới cửa trước Đường môn.</w:t>
      </w:r>
    </w:p>
    <w:p>
      <w:pPr>
        <w:pStyle w:val="BodyText"/>
      </w:pPr>
      <w:r>
        <w:t xml:space="preserve">Thủ vệ ở cửa nhận ra hai người, đối hai người hành lễ, nói “Nhị vị, thật sự không khéo, Đường môn chúng ta đang lo liệu tang sự, lão phu nhân nói, tạm thời không tiếp khách.”</w:t>
      </w:r>
    </w:p>
    <w:p>
      <w:pPr>
        <w:pStyle w:val="BodyText"/>
      </w:pPr>
      <w:r>
        <w:t xml:space="preserve">Tiêu Lương gật đầu nói, “Chúng ta đã nghe nói, chỉ là muốn đến phúng viếng mà thôi, xin hãy vào trong truyền một tiếng.”</w:t>
      </w:r>
    </w:p>
    <w:p>
      <w:pPr>
        <w:pStyle w:val="BodyText"/>
      </w:pPr>
      <w:r>
        <w:t xml:space="preserve">Hai thủ vệ đưa mắt nhìn nhau, một người nói, “Vậy nhị vị chờ một chút, ta vào trong bẫm báo lão phu nhân.” Nói xong, liền quay người đi vào.</w:t>
      </w:r>
    </w:p>
    <w:p>
      <w:pPr>
        <w:pStyle w:val="BodyText"/>
      </w:pPr>
      <w:r>
        <w:t xml:space="preserve">Tiểu Tứ Tử cùng Tiêu Lương chờ ở cổng, chỉ thấy bên trong Đường môn rất nhiều người để tang, ra vào bận rộn, chuẩn bị tang sự.</w:t>
      </w:r>
    </w:p>
    <w:p>
      <w:pPr>
        <w:pStyle w:val="BodyText"/>
      </w:pPr>
      <w:r>
        <w:t xml:space="preserve">Tiểu Tứ Tử khẽ nhíu mày, nhẹ nhàng mà túm Tiêu Lương một phen, nhỏ giọng hỏi, “Tiểu Lương tử nha, ngươi không cảm thấy rất kỳ quái sao?”</w:t>
      </w:r>
    </w:p>
    <w:p>
      <w:pPr>
        <w:pStyle w:val="BodyText"/>
      </w:pPr>
      <w:r>
        <w:t xml:space="preserve">Tiêu Lương sửng sốt, xoay mặt nhìn Tiểu Tứ Tử, “Cẩn nhi, ngươi nói là tang lễ quá long trọng sao?”</w:t>
      </w:r>
    </w:p>
    <w:p>
      <w:pPr>
        <w:pStyle w:val="BodyText"/>
      </w:pPr>
      <w:r>
        <w:t xml:space="preserve">“Ân.” Tiểu Tứ Tử gật gật đầu, “Việc tự sát của Đường Diệu An quá kỳ lạ, đã có cơ sở để hoài nghi thì nên hảo hảo mà điều tra, vì cái gì nhanh như vậy mà bắt đầu chuẩn bị tang sự rồi? Còn có a, như thế nào cả đêm liền chuẩn bị tốt như vậy, ngươi xem tang phục trắng kia, còn có cổ nhạc, gánh hát… Thật kỳ quái a, nhìn thấy tựa như đã sớm chuẩn bị tốt a.”</w:t>
      </w:r>
    </w:p>
    <w:p>
      <w:pPr>
        <w:pStyle w:val="BodyText"/>
      </w:pPr>
      <w:r>
        <w:t xml:space="preserve">Tiêu Lương cảm khái, nói, “Cẩn nhi, kỳ thật còn có một chỗ ta cũng thấy được vô cùng khó hiểu.”</w:t>
      </w:r>
    </w:p>
    <w:p>
      <w:pPr>
        <w:pStyle w:val="BodyText"/>
      </w:pPr>
      <w:r>
        <w:t xml:space="preserve">“Cái gì a?” Tiểu Tứ Tử mở to hai mắt nhìn Tiêu Lương.</w:t>
      </w:r>
    </w:p>
    <w:p>
      <w:pPr>
        <w:pStyle w:val="BodyText"/>
      </w:pPr>
      <w:r>
        <w:t xml:space="preserve">“Đường Diệu An là sợ tội tự sát… Hơn nữa, hắn trộm Long nhãn tang vật cũng lấy được, hắn chết cũng không tính là rõ ràng!” Tiêu Lương nói, “Đường lão phu nhân nếu như thật sự xử lý công bằng, nên cho rằng hắn chết là đáng tội mới đúng, cũng không nên lo liệu tang sự rầm rộ như vậy, dường như là e sợ người trong thiên hạ không biết Đường Diệu An đã chết. Mặt khác, nàng còn muốn tra Đường Diệu Sơn và Đường Diệu Khuê, nếu sau cùng điều tra ra đích thực là hai người hại chết lão lục, kia truyền ra sẽ rất bẽ mặt, chung quy cảm thấy việc lo liệu tang sự này cùng tính cách Đường lão phu nhân rất không phù hợp a?”</w:t>
      </w:r>
    </w:p>
    <w:p>
      <w:pPr>
        <w:pStyle w:val="BodyText"/>
      </w:pPr>
      <w:r>
        <w:t xml:space="preserve">Tiểu Tứ Tử hiểu rõ, nhăn mũi, nhỏ giọng nói, “Tiểu Lương tử, ta như thế nào cảm thấy rằng, trước sau gì kỳ quái nhất chính là Đường lão phu nhân a”</w:t>
      </w:r>
    </w:p>
    <w:p>
      <w:pPr>
        <w:pStyle w:val="BodyText"/>
      </w:pPr>
      <w:r>
        <w:t xml:space="preserve">Tiêu Lương nghe xong, trầm mặc trong chốc lát, “Hoàn toàn chính xác a, Đường môn này mọi cái đều cổ quái, đến tột cùng là đang làm cái quỷ gì?”</w:t>
      </w:r>
    </w:p>
    <w:p>
      <w:pPr>
        <w:pStyle w:val="BodyText"/>
      </w:pPr>
      <w:r>
        <w:t xml:space="preserve">(1) Sinh long hoạt hổ: dồi dào sinh khí,,hoạt động mạnh khỏe</w:t>
      </w:r>
    </w:p>
    <w:p>
      <w:pPr>
        <w:pStyle w:val="BodyText"/>
      </w:pPr>
      <w:r>
        <w:t xml:space="preserve">(2) Tâm hoài bất quỹ: ôm tâm địa xấu xa</w:t>
      </w:r>
    </w:p>
    <w:p>
      <w:pPr>
        <w:pStyle w:val="BodyText"/>
      </w:pPr>
      <w:r>
        <w:t xml:space="preserve">(3) Thiên Luân chi nhạc: những điều vui vẻ nhất trên đời</w:t>
      </w:r>
    </w:p>
    <w:p>
      <w:pPr>
        <w:pStyle w:val="BodyText"/>
      </w:pPr>
      <w:r>
        <w:t xml:space="preserve">(4) Lục thân không nhận: Người than,họ hàng cũng đều ko nhận,ko màng tới</w:t>
      </w:r>
    </w:p>
    <w:p>
      <w:pPr>
        <w:pStyle w:val="Compact"/>
      </w:pPr>
      <w:r>
        <w:t xml:space="preserve">(5) Cao đáp linh bằng: chỉ việc chuẩn bị và tổ chức tang lễ</w:t>
      </w:r>
      <w:r>
        <w:br w:type="textWrapping"/>
      </w:r>
      <w:r>
        <w:br w:type="textWrapping"/>
      </w:r>
    </w:p>
    <w:p>
      <w:pPr>
        <w:pStyle w:val="Heading2"/>
      </w:pPr>
      <w:bookmarkStart w:id="106" w:name="chương-85"/>
      <w:bookmarkEnd w:id="106"/>
      <w:r>
        <w:t xml:space="preserve">85. Chương 85</w:t>
      </w:r>
    </w:p>
    <w:p>
      <w:pPr>
        <w:pStyle w:val="Compact"/>
      </w:pPr>
      <w:r>
        <w:br w:type="textWrapping"/>
      </w:r>
      <w:r>
        <w:br w:type="textWrapping"/>
      </w:r>
      <w:r>
        <w:t xml:space="preserve">Tiểu Tứ Tử cùng Tiêu Lương ở bên ngoài Đường môn chờ trong chốc lát, thì có hạ nhân đến thông truyền, nói là Đường lão phu nhân thân thể không thoải mái, không thể tiếp khách thỉnh tiểu Vương gia cùng Tiêu công tử tiến vào linh đường an tọa uống chén trà, gia môn tiếp đãi không chu đáo, xin thứ lỗi.</w:t>
      </w:r>
    </w:p>
    <w:p>
      <w:pPr>
        <w:pStyle w:val="BodyText"/>
      </w:pPr>
      <w:r>
        <w:t xml:space="preserve">Tiểu Tứ Tử và Tiêu Lương nhìn nhau liếc mắt một cái, Tiêu Lương nói, “Một khi đã như vậy, chúng ta đây cũng không tiện quấy rầy, chính là làm phiền các vị thay ta nói xin Đường lão phu nhân nén bi thương, cáo từ.” Nói xong, kéo Tiểu Tứ Tử ly khai Đường môn.</w:t>
      </w:r>
    </w:p>
    <w:p>
      <w:pPr>
        <w:pStyle w:val="BodyText"/>
      </w:pPr>
      <w:r>
        <w:t xml:space="preserve">“Tiểu Lương tử, như thế này đi rồi nha?” Tiểu Tứ Tử giữ chặt Tiêu Lương.</w:t>
      </w:r>
    </w:p>
    <w:p>
      <w:pPr>
        <w:pStyle w:val="BodyText"/>
      </w:pPr>
      <w:r>
        <w:t xml:space="preserve">Tiêu Lương mỉm cười, đối Tiểu Tứ Tử khoát khoát tay, “Cẩn nhi, chúng ta lặng lẽ đi vào bên trong thám thính một chút tình hình xem thế nào.”</w:t>
      </w:r>
    </w:p>
    <w:p>
      <w:pPr>
        <w:pStyle w:val="BodyText"/>
      </w:pPr>
      <w:r>
        <w:t xml:space="preserve">Tiểu Tứ Tử nháy mắt mấy cái, “Phụ thân cùng Cửu Cửu đang vào trong nghĩ biện pháp khám nghiệm tử thi, Mãng Lạc và các ảnh ảnh đi theo dõi Đường Diệu Khuê và Đường Diệu Sơn, chúng ta thì sao? Đi nơi nào nha? Theo dõi Đường lão phu nhân sao?”</w:t>
      </w:r>
    </w:p>
    <w:p>
      <w:pPr>
        <w:pStyle w:val="BodyText"/>
      </w:pPr>
      <w:r>
        <w:t xml:space="preserve">Tiêu Lương gật đầu, “Lặng lẽ nhìn xem, kia Đường lão phu nhân đến tột cùng đang làm cái quỷ gì a.”</w:t>
      </w:r>
    </w:p>
    <w:p>
      <w:pPr>
        <w:pStyle w:val="BodyText"/>
      </w:pPr>
      <w:r>
        <w:t xml:space="preserve">Tiểu Tứ Tử gật gật đầu, để Thanh Ảnh trước một mình túm Thạch Đầu cùng Tiễn Tử trở về, Xích Ảnh đi theo bọn họ cùng tiến vào bên trong.</w:t>
      </w:r>
    </w:p>
    <w:p>
      <w:pPr>
        <w:pStyle w:val="BodyText"/>
      </w:pPr>
      <w:r>
        <w:t xml:space="preserve">Tiêu Lương mang theo Tiểu Tứ Tử, lặng yên không một tiếng động thâm nhập Đường môn, lần này bọn họ thẳng đến gian phòng Đường lão phu nhân mà đi.</w:t>
      </w:r>
    </w:p>
    <w:p>
      <w:pPr>
        <w:pStyle w:val="BodyText"/>
      </w:pPr>
      <w:r>
        <w:t xml:space="preserve">Hai người vào viện phía đông Đường môn, chỉ thấy gian phòng Đường lão phu nhân rộng mở, nói là phòng, còn không bằng nói là một gian từ đường, bên trong có rất nhiều bài vị.</w:t>
      </w:r>
    </w:p>
    <w:p>
      <w:pPr>
        <w:pStyle w:val="BodyText"/>
      </w:pPr>
      <w:r>
        <w:t xml:space="preserve">Tiểu Tứ Tử và Tiêu Lương hai mặt nhìn nhau, cảm thấy rất là đáng nghi, như thế nào lão phu nhân đây thế nhưng lại ở từ đường bên trong?</w:t>
      </w:r>
    </w:p>
    <w:p>
      <w:pPr>
        <w:pStyle w:val="BodyText"/>
      </w:pPr>
      <w:r>
        <w:t xml:space="preserve">Tiêu Lương nhún nhún vai, cũng cho rằng kỳ quái, hai người cẩn cẩn dực dực tới gần, ghé vào bên ngoài tượng viện nhìn, vừa lúc có tể chứng kiến trong phòng, Đường lão phu nhân đang quỳ gối trước bài vị tổ tiên, một tay gõ mõ miệng niệm kinh.</w:t>
      </w:r>
    </w:p>
    <w:p>
      <w:pPr>
        <w:pStyle w:val="BodyText"/>
      </w:pPr>
      <w:r>
        <w:t xml:space="preserve">Tiểu Tứ Tử có chút giật mình, nhìn Tiêu Lương, “Đường lão phu nhân dường như là ở đây vì Đường Diệu An niệm kinh.”</w:t>
      </w:r>
    </w:p>
    <w:p>
      <w:pPr>
        <w:pStyle w:val="BodyText"/>
      </w:pPr>
      <w:r>
        <w:t xml:space="preserve">Tiêu Lương cười cười, “Niệm kinh là không giả, chỉ có điều không biết là có phải hay không vì Đường Diệu An niệm kinh “</w:t>
      </w:r>
    </w:p>
    <w:p>
      <w:pPr>
        <w:pStyle w:val="BodyText"/>
      </w:pPr>
      <w:r>
        <w:t xml:space="preserve">Đang nghĩ ngợi, chợt thấy Đường lão phu nhân chậm rãi từ bên trong từ đường đi ra, đứng ở trong sân, cầm trên tay chuỗi hạt, tựa hồ là đang xuất thần.</w:t>
      </w:r>
    </w:p>
    <w:p>
      <w:pPr>
        <w:pStyle w:val="BodyText"/>
      </w:pPr>
      <w:r>
        <w:t xml:space="preserve">Tiểu Tứ Tử bám vào tường viện bên ngoài, cũng không có gắng sức, Tiêu Lương một tay bám lấy tường viện, một tay nâng mông hắn.</w:t>
      </w:r>
    </w:p>
    <w:p>
      <w:pPr>
        <w:pStyle w:val="BodyText"/>
      </w:pPr>
      <w:r>
        <w:t xml:space="preserve">Tiểu Tứ Tử đang nhìn, chợt nghe thanh âm “Ong ong vù vù”, xoay mặt vừa nhìn, liền nhìn thấy có một con muỗi, ở trước mắt bay tới bay lui, Tiểu Tứ tử nháy mắt mấy cái, né con muỗi kia.</w:t>
      </w:r>
    </w:p>
    <w:p>
      <w:pPr>
        <w:pStyle w:val="BodyText"/>
      </w:pPr>
      <w:r>
        <w:t xml:space="preserve">Thế nhưng con muỗi cứ bay vòng quanh hắn, sau cùng Tiểu Tứ Tử phát hỏa, đưa tay, “Ba…”(=]]]]]]]]]]] đi nghe nhìn lén như con thì toi cơm hết rồi con zai à =]])</w:t>
      </w:r>
    </w:p>
    <w:p>
      <w:pPr>
        <w:pStyle w:val="BodyText"/>
      </w:pPr>
      <w:r>
        <w:t xml:space="preserve">Con muỗi bị đập đã chết, nhưng là Tiểu Tứ Tử và Tiêu Lương cũng là cả kinh, Tiểu Tứ Tử mếu máo ôm cổ Tiêu Lương, trở về trốn, để tránh không bị người phát hiện. Tiêu Lương có chút dở khóc dở cười, nghĩ tới trước đây có đuổi bắt hai con thỏ ngốc. Hai con thỏ kia rất béo khỏe, bất quá thật sự rất ngốc, bị truy đến nóng nảy, liền trốn sau một khối tảng đá, chỉ có điều nó làm cho tảng đá che khuất đầu mình, còn thân mình lại lộ ở bên ngoài, rất có tư thế bịt tai trộm chuông. (1)</w:t>
      </w:r>
    </w:p>
    <w:p>
      <w:pPr>
        <w:pStyle w:val="BodyText"/>
      </w:pPr>
      <w:r>
        <w:t xml:space="preserve">Tiêu Lương thở dài, chợt nghe Đường lão phu nhân trong viện nhẹ nhàng nở nụ cười một tiếng, thản nhiên nói, “Đều vào đi, lão bà ta tuy rằng lớn tuổi, mắt hoa tai điếc, nhưng vẫn không đến mức không phát hiện có người nằm úp sấp trên tường.”</w:t>
      </w:r>
    </w:p>
    <w:p>
      <w:pPr>
        <w:pStyle w:val="BodyText"/>
      </w:pPr>
      <w:r>
        <w:t xml:space="preserve">Tiểu Tứ tử ngẩng mặt, mở to hai mắt nhìn Tiêu Lương, thè lưỡi.</w:t>
      </w:r>
    </w:p>
    <w:p>
      <w:pPr>
        <w:pStyle w:val="BodyText"/>
      </w:pPr>
      <w:r>
        <w:t xml:space="preserve">Tiêu Lương thở dài, ôm Tiểu Tứ Tử nhẹ nhàng nhảy vào trong viện.</w:t>
      </w:r>
    </w:p>
    <w:p>
      <w:pPr>
        <w:pStyle w:val="BodyText"/>
      </w:pPr>
      <w:r>
        <w:t xml:space="preserve">Đường lão phu nhân nhìn hai người một chút, gật gật đầu nói, “Ta biết các ngươi sẽ đến.”</w:t>
      </w:r>
    </w:p>
    <w:p>
      <w:pPr>
        <w:pStyle w:val="BodyText"/>
      </w:pPr>
      <w:r>
        <w:t xml:space="preserve">Tiêu Lương cùng Tiểu Tứ Tử nhìn nhau, có chút giật mình.</w:t>
      </w:r>
    </w:p>
    <w:p>
      <w:pPr>
        <w:pStyle w:val="BodyText"/>
      </w:pPr>
      <w:r>
        <w:t xml:space="preserve">“Lại đây ngồi đi.” Lão phu nhân vào trong phòng, lấy ra một thực hạp điểm tâm nhỏ tinh xảo, khéo léo đặt trên bàn, phân phó nha hoàn châm trà, mới ngồi xuống. Mở ra thực hạp điểm tâm đưa đến trước mắt Tiểu Tứ Tử, “Ta lần đầu tiên nhìn thấy ngươi, đã nghĩ sẽ mời ngươi ăn, những thứ này đều là điểm tâm mà Tiểu Muội thích nhất.”</w:t>
      </w:r>
    </w:p>
    <w:p>
      <w:pPr>
        <w:pStyle w:val="BodyText"/>
      </w:pPr>
      <w:r>
        <w:t xml:space="preserve">Tiểu Tứ Tử đi qua nhìn thấy, chỉ thấy trong thực hạp là tám dạng tiểu điểm tâm, tinh xảo đáng yêu dị thường, hơn nữa mỗi loại điểm tâm đều thượng đẳng, đều có hình đóa hoa, cùng màu sắc điểm tâm tương xứng, này chổ nào là điểm tâm nha, căn bản là ngọc thạch đẹp đẽ.</w:t>
      </w:r>
    </w:p>
    <w:p>
      <w:pPr>
        <w:pStyle w:val="BodyText"/>
      </w:pPr>
      <w:r>
        <w:t xml:space="preserve">“Đẹp sao?” Đường phu nhân mỉm cười, hỏi, “Có phải hay không làm rất khá?”</w:t>
      </w:r>
    </w:p>
    <w:p>
      <w:pPr>
        <w:pStyle w:val="BodyText"/>
      </w:pPr>
      <w:r>
        <w:t xml:space="preserve">“Ân.” Tiểu Tứ Tử gật đầu, vươn tay cầm lên một viên hồng phấn, tiểu điểm tâm hình tròn đính hoa đào, tán than, “Ân, ăn ngon! Bên trong đúng là nhân hồ đào, hương vị ngọt ngào.”</w:t>
      </w:r>
    </w:p>
    <w:p>
      <w:pPr>
        <w:pStyle w:val="BodyText"/>
      </w:pPr>
      <w:r>
        <w:t xml:space="preserve">Đường lão phu nhân nở nụ cười, “Biết bông hoa làm thế nào đính lên không?”</w:t>
      </w:r>
    </w:p>
    <w:p>
      <w:pPr>
        <w:pStyle w:val="BodyText"/>
      </w:pPr>
      <w:r>
        <w:t xml:space="preserve">Tiểu Tứ Tử lắc đầu, Đường lão phu nhân nở nụ cười, “Trước tiên phết một tầng mỡ mỏng trên mẫu khuôn, tiếp đó đem điểm tâm lấp đầy vào, sau khi hiện ra hình dáng, đem hoa đã chọn tốt xong đặt vào bên trong mẫu khuôn, lại đặt trên bánh, hoa cao từ đó mà ra.” (cái khoảng nấu nướng này mệt quá à *than thở dùm* =]])</w:t>
      </w:r>
    </w:p>
    <w:p>
      <w:pPr>
        <w:pStyle w:val="BodyText"/>
      </w:pPr>
      <w:r>
        <w:t xml:space="preserve">“Nga…” Tiểu Tứ tử gật gật đầu, ăn hết trên tay, lại ăn tiếp một cái lục sắc, đưa Tiêu Lương cầm một cái, lại giương mắt hỏi Đường lão phu nhân, “Lão phu nhân có ăn hay không?”</w:t>
      </w:r>
    </w:p>
    <w:p>
      <w:pPr>
        <w:pStyle w:val="BodyText"/>
      </w:pPr>
      <w:r>
        <w:t xml:space="preserve">Đường lão phu nhân lắc đầu nói, “Ta không ăn, ăn ta sẽ thương tâm.”</w:t>
      </w:r>
    </w:p>
    <w:p>
      <w:pPr>
        <w:pStyle w:val="BodyText"/>
      </w:pPr>
      <w:r>
        <w:t xml:space="preserve">“Tại sao?” Tiểu Tứ Tử khó hiểu hòi, “Ăn gì đó ngon, hẳn là sẽ phải vui vẻ mới đúng nha.”</w:t>
      </w:r>
    </w:p>
    <w:p>
      <w:pPr>
        <w:pStyle w:val="BodyText"/>
      </w:pPr>
      <w:r>
        <w:t xml:space="preserve">“Ai…” Đường lão phu nhân thở dài, buồn bã nói, “Ta đây làm nương, thật sự là quá thất bại.”</w:t>
      </w:r>
    </w:p>
    <w:p>
      <w:pPr>
        <w:pStyle w:val="BodyText"/>
      </w:pPr>
      <w:r>
        <w:t xml:space="preserve">Tiêu Lương thấy lão phu nhân vẻ mặt khổ sở, liền hỏi, “Lão phu nhân, Đường Diệu An chết, còn có chuyện án kiện, có phải hay không cùng người có liên quan?”</w:t>
      </w:r>
    </w:p>
    <w:p>
      <w:pPr>
        <w:pStyle w:val="BodyText"/>
      </w:pPr>
      <w:r>
        <w:t xml:space="preserve">Lão phu nhân nghe xong, trầm mặc chốc lát, từ trong ***g ngực, lấy ra một cái hộp nhỏ, đưa cho Tiểu Tứ Tử, “Các ngươi giúp ta, giao cho Mãng Lạc.”</w:t>
      </w:r>
    </w:p>
    <w:p>
      <w:pPr>
        <w:pStyle w:val="BodyText"/>
      </w:pPr>
      <w:r>
        <w:t xml:space="preserve">Tiểu Tứ Tử tiếp nhận hộp, mở ra nhìn, chỉ thấy bên trong hộp là một viên hạt châu lục sắc, sáng sủa rạng rỡ, lấp lánh như sóng nước, chạm thoáng qua một cái cảm giác băng lanh thấu xương, không khỏi sợ hãi thốt ra tiếng “Là Long nhãn a!”</w:t>
      </w:r>
    </w:p>
    <w:p>
      <w:pPr>
        <w:pStyle w:val="BodyText"/>
      </w:pPr>
      <w:r>
        <w:t xml:space="preserve">Tiêu Lương cũng là vui mừng khôn xiết, ngẩng đầu nhìn lão phu nhân, “Lão phu nhân, đây là…”</w:t>
      </w:r>
    </w:p>
    <w:p>
      <w:pPr>
        <w:pStyle w:val="BodyText"/>
      </w:pPr>
      <w:r>
        <w:t xml:space="preserve">Lão phu nhân nghĩ nghĩ một chút, “Mãng Lạc năm đó đánh chết con ta, đoạt nữ nhi của ta… Ta thực sự cực kỳ không thích hắn, bất quá sau này Tiểu Muội đã chết, hắn tương tư thành điên cuồng, vì Tiểu Muội trước sau chạy ngược chạy xuôi, đối nó bất ly bất khí. Ta mới biết được, nữ nhi của ta đúng là thông minh nhất, nó làm cái gì đều tự định đoạt, kể cả chọn nam nhân yêu mến… Điểm này, nó so với ta đây người làm nương còn muốn khôn khéo hơn.”</w:t>
      </w:r>
    </w:p>
    <w:p>
      <w:pPr>
        <w:pStyle w:val="BodyText"/>
      </w:pPr>
      <w:r>
        <w:t xml:space="preserve">Tiểu Tứ Tử có chút buồn bực nghĩ, đó là a, đương nhiên chọn Mãng Lạc như thế có phẩm chất anh hung khí khái không tốt sao. Còn chưa có nghĩ xong, bị Tiêu Lương nhẹ nhàng ngắt chân một cái, Tiểu Tứ Tử chà chà xát chân, thu hồi tâm tư, tiếp tục nghe lão phu nhân nói.</w:t>
      </w:r>
    </w:p>
    <w:p>
      <w:pPr>
        <w:pStyle w:val="BodyText"/>
      </w:pPr>
      <w:r>
        <w:t xml:space="preserve">“Ta tha thứ cho Mãng Lạc., chỉ là thiên ý trêu ngươi, trong đầu cũng có chút hoài nghi, có đúng hay không có người tham gia hại chết Tiểu Muội cùng ngoại tôn sắp lầm bồn của ta kia.” Đường lão phu nhân nói, “Ta nghi ngờ, là một trong bốn người con nuôi kia.”</w:t>
      </w:r>
    </w:p>
    <w:p>
      <w:pPr>
        <w:pStyle w:val="BodyText"/>
      </w:pPr>
      <w:r>
        <w:t xml:space="preserve">Tiểu Tứ Tử đột nhiên có chút không giải thích được, hỏi Đường lão phu nhân,”Lão phu nhân, vì cái gì thu dưỡng nhiều hài tử thế?”</w:t>
      </w:r>
    </w:p>
    <w:p>
      <w:pPr>
        <w:pStyle w:val="BodyText"/>
      </w:pPr>
      <w:r>
        <w:t xml:space="preserve">Đường lão phu nhân nhàn nhạt lắc đầu nói, “Con nói dòng đông đúc, đích thị là quy của của Đường môn, kỳ thực nói dễ nghe, là nhi tử, nói trắng ra, chính là đồ đệ thôi.</w:t>
      </w:r>
    </w:p>
    <w:p>
      <w:pPr>
        <w:pStyle w:val="BodyText"/>
      </w:pPr>
      <w:r>
        <w:t xml:space="preserve">“Nga.” Tiểu Tứ Tử gật gật đầu.</w:t>
      </w:r>
    </w:p>
    <w:p>
      <w:pPr>
        <w:pStyle w:val="BodyText"/>
      </w:pPr>
      <w:r>
        <w:t xml:space="preserve">“Về sau, ta nghe được tin tức, nghe nói hoàng cung có Long nhãn, cùng Mãng lạc thương lượng một chút, hắn phải đi trộm Long nhãn.” Đường lão phu nhân thở dài, “Chỉ có điều biến cố xảy ra, Mãng Lạc thế nhưng bị người hãm hại, cầm đến Long nhãn, ta vừa nhìn, đã biết là giả. Cho nên ta bắt đầu càng thêm tin tưởng, kẻ hại người kia, ngay tại bên trong Đường môn.</w:t>
      </w:r>
    </w:p>
    <w:p>
      <w:pPr>
        <w:pStyle w:val="BodyText"/>
      </w:pPr>
      <w:r>
        <w:t xml:space="preserve">“Sau đó, người không tố giác Mãng Lạc, chính là trù tính án kiện lần này, muốn diệt trừ tứ huynh đệ sao?” Tiêu Lương hỏi.</w:t>
      </w:r>
    </w:p>
    <w:p>
      <w:pPr>
        <w:pStyle w:val="BodyText"/>
      </w:pPr>
      <w:r>
        <w:t xml:space="preserve">“Ân.” Đường lão phu nhân gật đầu, “Thời gian sau đó, ta bắt đầu tiến hành ngày đêm theo dõi, cuối cùng, để ta nghe được Đường Diệu Sơn cùng Đường Diệu Khuê âm thầm nói chuyện, mới biết được, năm đó bọn họ mọi người ai cũng tham gia hại Tiểu Muội.”</w:t>
      </w:r>
    </w:p>
    <w:p>
      <w:pPr>
        <w:pStyle w:val="BodyText"/>
      </w:pPr>
      <w:r>
        <w:t xml:space="preserve">“Cái gì?” Tiểu Tứ Tử kinh hãi, “Đường Diệu Khuê không phải thích Tiểu Muội sao?”</w:t>
      </w:r>
    </w:p>
    <w:p>
      <w:pPr>
        <w:pStyle w:val="BodyText"/>
      </w:pPr>
      <w:r>
        <w:t xml:space="preserve">Đường lão phu nhân cười cười, “Lúc đó người cho Tiểu Muội dùng dược, là Diệu An và Diệu Đình, Diệu Khuê si mê Tiểu Muội, bởi vậy bọn chúng chỉ nói cho hắn, đó là dược chết giả, chờ Mãng Lạc đi rồi, hắn tái cứu Tiểu Muội là có thể cùng nàng thành thân… Diệu Sơn còn lại có trách nhiệm dẫn dắt dời đi sự chú ý của ta. Bọn chúng bốn người liên thủ cùng nhau, hại chết Tiểu Muội còn có ngoại tôn của ta.”</w:t>
      </w:r>
    </w:p>
    <w:p>
      <w:pPr>
        <w:pStyle w:val="BodyText"/>
      </w:pPr>
      <w:r>
        <w:t xml:space="preserve">Tiểu Tứ Tử nghe xong nhíu mày thật sâu, Đường Tiểu Muội hảo đáng thương, vậy mà bị huynh trưởng của mình hại.</w:t>
      </w:r>
    </w:p>
    <w:p>
      <w:pPr>
        <w:pStyle w:val="BodyText"/>
      </w:pPr>
      <w:r>
        <w:t xml:space="preserve">“Bọn chúng không chịu làm cho Tiểu Muội sống lại, bởi vì không muốn để cho Đường môn rơi vào tay kẻ khác.” Đường lão phu nhân thở dài, “Nói cách khác, bọn chúng thà rằng chia cắt Đường môn, cũng không muốn một người trong đó, hoặc là người khác họ độc chiếm Đường môn.”</w:t>
      </w:r>
    </w:p>
    <w:p>
      <w:pPr>
        <w:pStyle w:val="BodyText"/>
      </w:pPr>
      <w:r>
        <w:t xml:space="preserve">“Sau đó, ngài thu hồi Long nhãn, lợi dụng nghi kỵ của huynh đệ bọn họ, làm cho bọn họ chém giết lẫn nhau?” Tiêu Lương hỏi.</w:t>
      </w:r>
    </w:p>
    <w:p>
      <w:pPr>
        <w:pStyle w:val="BodyText"/>
      </w:pPr>
      <w:r>
        <w:t xml:space="preserve">Đường lão phu nhân gật đầu, “Ta lặng lẽ trộm đi Long nhãn, nhưng bất động thanh sắc, Đường Diệu Sơn đúng là lợi dụng Long nhãn khống chế Diệu Khuê, hắn tự nhiên không thể nói cho Diệu Khuê chuyện Long nhãn đã mất, bởi vậy, hắn hoài nghi Diệu An, Diệu Đình sau đó đã bị đuổi đi, hắn liền chớp thời cơ, hãm hại Diệu An.”</w:t>
      </w:r>
    </w:p>
    <w:p>
      <w:pPr>
        <w:pStyle w:val="BodyText"/>
      </w:pPr>
      <w:r>
        <w:t xml:space="preserve">“Làm sao khỏa Long nhãn kia lại ở trong ám cách của Đường Diệu An?” Tiểu Tứ Tử hỏi.</w:t>
      </w:r>
    </w:p>
    <w:p>
      <w:pPr>
        <w:pStyle w:val="BodyText"/>
      </w:pPr>
      <w:r>
        <w:t xml:space="preserve">“Là Diệu Sơn tìm cơ hội bỏ vào đi.” Lão phu nhân nói, “Bọn chúng hiểu rõ, nếu như chuyện Diệu An giấu giếm Long nhãn, bị ta biết được, hắn liền xong rồi, do đó mới giam hắn vào lao, sau đó đuổi các ngươi, dự định âm thầm buộc hắn giao ra Long nhãn. Lúc này, ta đem tin tức truyền cho Diệu Đình, cho hắn biết tình huống nơi này.</w:t>
      </w:r>
    </w:p>
    <w:p>
      <w:pPr>
        <w:pStyle w:val="BodyText"/>
      </w:pPr>
      <w:r>
        <w:t xml:space="preserve">“Nga… Vì vậy Đường Diệu ĐÌnh liền trù tính, hại chết Đường Diệu An, như thế Đường Diệu Sơn và Đường Diệu Khuê nhất định sẽ nghi ngờ lẫn nhau, Đường Diệu Sơn nghĩ Đường Diệu Khuê giết Đường Diệu An, đoạt lấy Long nhãn, mà Đường Diệu Khuê lại cho rằng Đường Diệu Sơn giết Đường Diệu An, hai người ai cũng không tin ai.” Tiểu Tứ Tử nói.</w:t>
      </w:r>
    </w:p>
    <w:p>
      <w:pPr>
        <w:pStyle w:val="BodyText"/>
      </w:pPr>
      <w:r>
        <w:t xml:space="preserve">Đường lão phu nhân gật đầu, nói, “Ta vừa tìm người đem tin đồn rò rỉ ra ngoài, nói Diệu Đình tối hôm qua đã khởi hành…”</w:t>
      </w:r>
    </w:p>
    <w:p>
      <w:pPr>
        <w:pStyle w:val="BodyText"/>
      </w:pPr>
      <w:r>
        <w:t xml:space="preserve">“Nha!” Tiểu Tứ Tử cả kinh, “Đường Diệu Sơn bọn họ không phải là muốn đi tìm Đường Diệu Đình sao?”</w:t>
      </w:r>
    </w:p>
    <w:p>
      <w:pPr>
        <w:pStyle w:val="BodyText"/>
      </w:pPr>
      <w:r>
        <w:t xml:space="preserve">“Lão phu nhân, cứ như vậy, tứ huynh đệ cũng không có đường sống.” Tiêu Lương nói.</w:t>
      </w:r>
    </w:p>
    <w:p>
      <w:pPr>
        <w:pStyle w:val="BodyText"/>
      </w:pPr>
      <w:r>
        <w:t xml:space="preserve">Đường lão phu nhân thở dài, “Ta cả đời nợ Tiểu Muội rất nhiều, người cũng đã già rồi, cũng sắp lực bất tòng tâm, có Long nhãn, nếu như cứu sống Tiểu Muội, mấy tên súc sinh kia vì tranh đoạt Đường môn, lại sẽ muốn ám hại nó. Ta chỉ muốn Tiểu Muội cùng Mãng Lạc sau này có thể có cuộc sống thanh thản ổn định, cho nên… Ta muốn trước hết giải quyết bốn tên súc sinh kia.”</w:t>
      </w:r>
    </w:p>
    <w:p>
      <w:pPr>
        <w:pStyle w:val="BodyText"/>
      </w:pPr>
      <w:r>
        <w:t xml:space="preserve">Tiểu Tứ Tử cùng Tiêu Lương hai mặt nhìn nhau, quả nhiên gừng càng già càng cay, Đường lão phu nhân nhìn như cái gì cũng đều không biết, không ngờ tất cả mọi người bọn họ bị một lão bà đùa bỡn.</w:t>
      </w:r>
    </w:p>
    <w:p>
      <w:pPr>
        <w:pStyle w:val="BodyText"/>
      </w:pPr>
      <w:r>
        <w:t xml:space="preserve">“Tiến cung trộm bảo châu hãm hại Mãng Lạc, là Diệu Sơn cùng Diệu Khuê.” Đường lão phu nhân nói, “Giết chết Bảo An là Diệu Đình, hiện tại, phỏng chừng Diệu Đình cũng bị Diệu Sơn cùng Diệu Khuê giết, bọn họ ba người tất nhiên là lưỡng bại câu thương, nói không chừng Diệu Sơn cùng Diệu Khuê hiện tại cũng đã đánh nhau, các ngươi có thể mang theo quan phủ đến đưa người đi, đem bọn chúng bắt lại, đưa về hoàng cung trị tội… Về phần Đường môn, hy vọng từ nay về sau, có thể đạt được một phần bình an.”</w:t>
      </w:r>
    </w:p>
    <w:p>
      <w:pPr>
        <w:pStyle w:val="BodyText"/>
      </w:pPr>
      <w:r>
        <w:t xml:space="preserve">Tiểu Tứ Tử và Tiêu Lương nghe xong, trầm tư trong chốc lát liền gật đầu.</w:t>
      </w:r>
    </w:p>
    <w:p>
      <w:pPr>
        <w:pStyle w:val="BodyText"/>
      </w:pPr>
      <w:r>
        <w:t xml:space="preserve">Đường lão phu nhân cầm lên một khối điểm tâm đưa cho Tiểu Tứ Tử, nói, “Tiểu Tứ Tử a, Tiểu Muội nếu tỉnh lại, nó nhất định rất thích ngươi. Ta luôn nghĩ, nếu như nó có thể sinh cho ta một tiểu ngoại tôn đáng yêu, khả ái như thế này thì tốt rồi, chỉ tiếc lão bà ta nghiệp chướng nặng nề, hại chết đứa con bản thân mình nuôi lớn, cho dù chết, cũng không thể diện gặp mặt liệt tổ liệt tong Đường môn dưới suối vàng.”</w:t>
      </w:r>
    </w:p>
    <w:p>
      <w:pPr>
        <w:pStyle w:val="BodyText"/>
      </w:pPr>
      <w:r>
        <w:t xml:space="preserve">Tiểu Tứ Tử nhìn chằm chằm lão phu nhân trong một chốc, “Ai nói? Đường lão phu nhân, người cùng Đường Tiểu Muội còn có Mãng Lạc, vô cùng cao hứng mà sống nha. Sau này, ngài không phải có một sảnh đường ngoại tôn mà sống sao. Đường Diệu Sơn bọn họ, nói là ngươi hại chết, không bằng nói là chính bọn họ tâm can mê muội mà tự hại chính bản thân, người không có lỗi. Tổ tiên Đường gia nha, trái lại, nếu như để bọn họ kế thừa Đường môn, kia mới là có lỗi với tổ tông Đường môn nha.”</w:t>
      </w:r>
    </w:p>
    <w:p>
      <w:pPr>
        <w:pStyle w:val="BodyText"/>
      </w:pPr>
      <w:r>
        <w:t xml:space="preserve">Lão phu nhân sửng sốt nửa ngày, nở nụ cười, vươn tay vỗ vỗ đầu Tiểu Tứ Tử, “Ngươi nói đúng.”</w:t>
      </w:r>
    </w:p>
    <w:p>
      <w:pPr>
        <w:pStyle w:val="BodyText"/>
      </w:pPr>
      <w:r>
        <w:t xml:space="preserve">Sau đó, Tiêu Lương bảo ảnh vệ đi tìm Công Tôn và Mãng Lạc quay về, quả nhiên, Đường Diệu Sơn và Đường Diệu Khuê đi tìm Đường Diệu Đình, hai bên đánh nhau ác liệt, Đường Diệu Đình bị thương nặng đã chết, Đường Diệu Khuê bị trọng thương, Đường Diệu Sơn bị thương nhẹ, cuối cùng Đường Diệu Sơn giết luôn Đường Diệu Khuê. Chờ ảnh vệ chạy đến, chỉ còn lại Đường Diệu Sơn thụ thương. Bọn họ đưa hắn quay lại nơi thẩm định, Gia Cát, trước giam vào nha môn, chuẩn bị đưa đi kinh đô luận tội.</w:t>
      </w:r>
    </w:p>
    <w:p>
      <w:pPr>
        <w:pStyle w:val="BodyText"/>
      </w:pPr>
      <w:r>
        <w:t xml:space="preserve">Vụ án khiến mọi người rối rắm mấy ngày, trong nháy mắt liền sáng tỏ, không nghĩ tới là hung thủ cũng tốt, bộ khoái cũng được, đều bị Đường lão phu nhân đùa bỡn.</w:t>
      </w:r>
    </w:p>
    <w:p>
      <w:pPr>
        <w:pStyle w:val="BodyText"/>
      </w:pPr>
      <w:r>
        <w:t xml:space="preserve">Trái lại Mục Phương đối cách làm của Đường lão phu nhân không hề ca ngợi, cảm thấy tuy là không tự mình động thủ, nhưng chính lão phu nhân là người một tay tạo thành thảm kịch chém giết lẫn nhau của bốn người kia.</w:t>
      </w:r>
    </w:p>
    <w:p>
      <w:pPr>
        <w:pStyle w:val="BodyText"/>
      </w:pPr>
      <w:r>
        <w:t xml:space="preserve">Hoa Phi Phi lại nở nụ cười, “Đường môn tứ huynh đệ kia, nếu dựa theo phương pháp của chúng ta, cho dù coi như là phá án, cũng tối đa bắt lấy Đường Diệu Khuê và Đường Diệu Sơn, trị phần ngọn mà không trị được phần gốc, còn lưu giữ lại hai cái tai họa, ngày sau tất nhiên sẽ tiếp tục hại người, dùng phương pháp này một mạch đem mối tai họa trừ khử, thật ứng với câu nói – Ác nhân tất có ác nhân trị (2)</w:t>
      </w:r>
    </w:p>
    <w:p>
      <w:pPr>
        <w:pStyle w:val="BodyText"/>
      </w:pPr>
      <w:r>
        <w:t xml:space="preserve">Bất quá, cao hứng nhất vẫn là Mãng Lạc.</w:t>
      </w:r>
    </w:p>
    <w:p>
      <w:pPr>
        <w:pStyle w:val="BodyText"/>
      </w:pPr>
      <w:r>
        <w:t xml:space="preserve">Đến đỉnh núi nhấc lên cánh cửa ngàn cân, đem Long nhãn cẩn cẩn dực dực bỏ vào trong tay Tiểu Muội, ngồi ở một bên cùng nàng nắm Long nhãn, một ngày sau… Đường Tiểu Muội, có hô hấp.</w:t>
      </w:r>
    </w:p>
    <w:p>
      <w:pPr>
        <w:pStyle w:val="BodyText"/>
      </w:pPr>
      <w:r>
        <w:t xml:space="preserve">(1) “Bịt tai trộm chuông” thành ngữ này nó có cái sự tích nho nhỏ thế này: Ngày xưa có một tên trộm, tên trộm đến nhà người họ Phạm ăn trộm, nhưng khi đến nơi thì mọi thứ trong nhà đều đã dọn đi cả, không có gì để lấy, chỉ còn lại một cái chuông lớn trong sân, tên trộm nghĩ: Cái chuông này có thể bán kiếm được chút tiền, thế là hắn nhấc lên thử nhưng nó quá nặng, không cách nào chuyển đi nổi. Hắn bèn nghĩ: Nếu đập vỡ cái chuông ra từng mảnh thì có thể đem về được, thế là hắn tìm một cái búa gõ nhẹ một cái, nhưng âm thanh lại vang đi rất xa. “Chết rồi! nếu bị hàng xóm nghe được thì làm sao đây?” Nghĩ thế, hắn liền bịt hai tai mình lại.</w:t>
      </w:r>
    </w:p>
    <w:p>
      <w:pPr>
        <w:pStyle w:val="BodyText"/>
      </w:pPr>
      <w:r>
        <w:t xml:space="preserve">Tên trộm cho rằng mình không nghe được tiếng chuông thì người khác cũng không nghe được.</w:t>
      </w:r>
    </w:p>
    <w:p>
      <w:pPr>
        <w:pStyle w:val="BodyText"/>
      </w:pPr>
      <w:r>
        <w:t xml:space="preserve">Ở đây ý chỉ việc Tiểu Tứ Tử làm giống như 2 con Thỏ kia,biết là ko thể trốn được nhưng vẫn tự lừa gạt chính mình là có thể.</w:t>
      </w:r>
    </w:p>
    <w:p>
      <w:pPr>
        <w:pStyle w:val="Compact"/>
      </w:pPr>
      <w:r>
        <w:t xml:space="preserve">(2) Ác nhân tất có ác nhân trị: người ác độc sẽ có người ác hơn trị tội</w:t>
      </w:r>
      <w:r>
        <w:br w:type="textWrapping"/>
      </w:r>
      <w:r>
        <w:br w:type="textWrapping"/>
      </w:r>
    </w:p>
    <w:p>
      <w:pPr>
        <w:pStyle w:val="Heading2"/>
      </w:pPr>
      <w:bookmarkStart w:id="107" w:name="chương-86"/>
      <w:bookmarkEnd w:id="107"/>
      <w:r>
        <w:t xml:space="preserve">86. Chương 86</w:t>
      </w:r>
    </w:p>
    <w:p>
      <w:pPr>
        <w:pStyle w:val="Compact"/>
      </w:pPr>
      <w:r>
        <w:br w:type="textWrapping"/>
      </w:r>
      <w:r>
        <w:br w:type="textWrapping"/>
      </w:r>
      <w:r>
        <w:t xml:space="preserve">Đường Tiểu Muội đã tỉnh, tuy rằng thân thể còn chưa tốt lắm, nhưng Công Tôn bắt mạch cho nàng, cảm thấy mạch tượng bình thường, đã không còn đáng ngại, miễn là yên tâm tĩnh dưỡng mấy tháng là có thể khỏi hẳn.</w:t>
      </w:r>
    </w:p>
    <w:p>
      <w:pPr>
        <w:pStyle w:val="BodyText"/>
      </w:pPr>
      <w:r>
        <w:t xml:space="preserve">Mãng Lạc và Đường lão phu nhân đương nhiên phi thường vui mừng, Đường Diệu Sơn bị áp giải về kinh, Long Nhãn cũng được mang hoàn lại. Hoàng thái hậu biết được quá trình của chuyện này, cũng thổn thức không thôi, nghiêm trị Đường Diệu Sơn, cũng không hạ lệnh tái truy cứu việc Mãng Lạc vào cung trộm Long Nhãn, khen hắn tình thâm, khi hắn cùng Đường Tiểu Muội thành thân,dứt khoát đem Long Nhãn đưa đến làm lễ vật chúc mừng hôn lễ của hắn và Đường Tiểu Muội, án kiện lần này cứ thế mà kết thúc viên mãn.</w:t>
      </w:r>
    </w:p>
    <w:p>
      <w:pPr>
        <w:pStyle w:val="BodyText"/>
      </w:pPr>
      <w:r>
        <w:t xml:space="preserve">Ở lại Đường môn vài ngày, Tiểu Tứ Tứ có chút ngồi không yên, hắn nghĩ muốn mau chóng trở lại Tiêu Dao đảo cùng Tiểu Lương tử thành thân. (=]]]] nôn lấy ck quá mà)</w:t>
      </w:r>
    </w:p>
    <w:p>
      <w:pPr>
        <w:pStyle w:val="BodyText"/>
      </w:pPr>
      <w:r>
        <w:t xml:space="preserve">Sau khi từ biệt Đường lão phu nhân, Mãng Lạc và Đường Tiểu Muội, Tiểu Tứ Tử chờ Triệu Phổ chuẩn bị thuyền, quay về Tiêu Dao đảo chuẩn bị việc vui.</w:t>
      </w:r>
    </w:p>
    <w:p>
      <w:pPr>
        <w:pStyle w:val="BodyText"/>
      </w:pPr>
      <w:r>
        <w:t xml:space="preserve">Chính là theo ý nghĩ của Tiểu Tứ Tử, một đám người cùng nhau lo liệu hỉ sự, như thế rất náo nhiệt, hắn cùng Tiểu Lương tử, Mục Phương cùng Hoa Phi Phi, còn có Tiễn Tử cùng Thạch Đầu. Chẳng qua vấn đề hiện tại là, hắn cùng Tiểu Lương tử lưỡng tình tương duyệt, đều nguyện ý thành thân, nhưng Hoa Phi Phi và Thạch Đầu tựa hồ không đồng ý thành thân.</w:t>
      </w:r>
    </w:p>
    <w:p>
      <w:pPr>
        <w:pStyle w:val="BodyText"/>
      </w:pPr>
      <w:r>
        <w:t xml:space="preserve">Thạch Đầu cùng Tiễn Tử xa cách, mà Hoa Phi Phi còn đang cùng Mục Phương giận dỗi.</w:t>
      </w:r>
    </w:p>
    <w:p>
      <w:pPr>
        <w:pStyle w:val="BodyText"/>
      </w:pPr>
      <w:r>
        <w:t xml:space="preserve">“Ai…” Tiểu Tứ Tử nằm úp trên một đống lớn kiểu dáng hỉ phục mà Công Tôn chọn trước cho hắn, cầm tay áo một kiện lễ phục màu đỏ, nhẹ nhàng mà vẫy a vẫy, nhân tiện tuôn ra cả trăm lần than thở.</w:t>
      </w:r>
    </w:p>
    <w:p>
      <w:pPr>
        <w:pStyle w:val="BodyText"/>
      </w:pPr>
      <w:r>
        <w:t xml:space="preserve">“Cẩn nhi, than thở cái gì thế?” Tiêu Lương đi tới, ngồi xuống bên cạnh Tiểu Tứ Tử, vươn tay nhéo nhéo gương mặt tròn tròn của hắn, “Không thích hỉ phục à?”</w:t>
      </w:r>
    </w:p>
    <w:p>
      <w:pPr>
        <w:pStyle w:val="BodyText"/>
      </w:pPr>
      <w:r>
        <w:t xml:space="preserve">“Không phải.” Tiểu Tứ Tử ở trên giường lăn lăn, đẩy ra Thạch Đầu muốn tiến đến cùng hắn cọ cọ, “Làm sao bây giờ Tiểu Lương tử, Hoa Hoa và Thạch Đầu không chịu thông suốt nữa nha!”</w:t>
      </w:r>
    </w:p>
    <w:p>
      <w:pPr>
        <w:pStyle w:val="BodyText"/>
      </w:pPr>
      <w:r>
        <w:t xml:space="preserve">Thạch Đầu ở một bên sốt ruột mà vẫy vẫy cái đuôi – Đúng nha!</w:t>
      </w:r>
    </w:p>
    <w:p>
      <w:pPr>
        <w:pStyle w:val="BodyText"/>
      </w:pPr>
      <w:r>
        <w:t xml:space="preserve">Tiêu Lương nhìn chằm chằm cái mông tròn trịa của Tiểu Tứ Tử đang nằm úp sấp trên giường một chút rồi nói, “Cẩn nhi, tình cảm cần chậm rãi bồi dưỡng nha.” ( Tiểu Lương nó sắp bộc lộ bản tính dã lang giống cha nó chắc =]])</w:t>
      </w:r>
    </w:p>
    <w:p>
      <w:pPr>
        <w:pStyle w:val="BodyText"/>
      </w:pPr>
      <w:r>
        <w:t xml:space="preserve">Tiêu Tứ Tử lầm bầm một câu, “Hoa Hoa cùng Phương Phương cũng đã làm, sớm đã có cảm tình, về phần Tiễn Tử cùng Thạch Đầu….” Nói đến đây, Tiểu Tứ Tử chỉ vào Thạch Đầu, “Ngươi theo ta gả đi, bằng không không dưỡng ngươi nữa!”</w:t>
      </w:r>
    </w:p>
    <w:p>
      <w:pPr>
        <w:pStyle w:val="BodyText"/>
      </w:pPr>
      <w:r>
        <w:t xml:space="preserve">“Chi chi.” Thạch Đầu bất mãn kháng nghị.</w:t>
      </w:r>
    </w:p>
    <w:p>
      <w:pPr>
        <w:pStyle w:val="BodyText"/>
      </w:pPr>
      <w:r>
        <w:t xml:space="preserve">Tiểu Tứ Tử ôm gối cọ cọ, trong miệng càu nhàu, “Ta muốn Bố Bố, ta muốn tiểu Bố Bố!”</w:t>
      </w:r>
    </w:p>
    <w:p>
      <w:pPr>
        <w:pStyle w:val="BodyText"/>
      </w:pPr>
      <w:r>
        <w:t xml:space="preserve">Tiêu Lương tiến đến ngăn cản hắn, nhân tiện nhẹ nhàng xoa xoa trên mông Tiểu Tứ Tử, cười nói, “Cẩn nhi, cũng không phải không có biện pháp.” (đậu hủ thơm)</w:t>
      </w:r>
    </w:p>
    <w:p>
      <w:pPr>
        <w:pStyle w:val="BodyText"/>
      </w:pPr>
      <w:r>
        <w:t xml:space="preserve">“Biện pháp gì?” Tiểu Tứ Tử xoay mặt nhìn Tiêu Lương, Tiêu Lương đến gần, ở bên tai hắn nói hai câu.</w:t>
      </w:r>
    </w:p>
    <w:p>
      <w:pPr>
        <w:pStyle w:val="BodyText"/>
      </w:pPr>
      <w:r>
        <w:t xml:space="preserve">Tiểu Tứ Tử nghiêm mặt nghĩ nghĩ, cho rằng như vậy thật hợp lý, liền gật gật đầu nói, “Hảo!”</w:t>
      </w:r>
    </w:p>
    <w:p>
      <w:pPr>
        <w:pStyle w:val="BodyText"/>
      </w:pPr>
      <w:r>
        <w:t xml:space="preserve">Sau đó, Tiêu Lương chạy ra ngoài tìm Mục Phương.</w:t>
      </w:r>
    </w:p>
    <w:p>
      <w:pPr>
        <w:pStyle w:val="BodyText"/>
      </w:pPr>
      <w:r>
        <w:t xml:space="preserve">Mục Phương nghe Tiêu Lương nói xong, khẽ nhíu mày, dở khóc dở cười nhìn Tiêu Lương, “Thạch Đầu cùng Tiễn Tử là trảo ly, biện pháp này được sao?”</w:t>
      </w:r>
    </w:p>
    <w:p>
      <w:pPr>
        <w:pStyle w:val="BodyText"/>
      </w:pPr>
      <w:r>
        <w:t xml:space="preserve">“Như thế nào không được?” Tiêu Lương cười tủm tỉm, “Thành hay bất thành đều dựa vào ngươi đó.”</w:t>
      </w:r>
    </w:p>
    <w:p>
      <w:pPr>
        <w:pStyle w:val="BodyText"/>
      </w:pPr>
      <w:r>
        <w:t xml:space="preserve">Mục Phương nghĩ nghĩ một chút, cuối cùng vẫn gật đầu. ( Cả đám người bu lại tính kế 2 con trảo ly..này quá…=]])</w:t>
      </w:r>
    </w:p>
    <w:p>
      <w:pPr>
        <w:pStyle w:val="BodyText"/>
      </w:pPr>
      <w:r>
        <w:t xml:space="preserve">Đêm đó, Mục Phương làm nhiều điểm tâm nhỏ đem đến cho Thạch Đầu cùng Tiễn Tử ăn, như thường ngày, Thạch Đầu và Tiễn Tử đối với điểm tâm của Mục Phương không hề có sức kháng cự, ngoan ngoãn mà ăn. Sau khi ăn, Thạch Đầu chép chép miệng, tâm nói hôm nay hương vị thật ngọt ngào, nhưng lại là lạ, thế nhưng cũng không nghĩ nhiều, chính là khi ăn xong, cảm giác vựng vựng hồ hồ (choáng váng), có chút buồn ngủ.</w:t>
      </w:r>
    </w:p>
    <w:p>
      <w:pPr>
        <w:pStyle w:val="BodyText"/>
      </w:pPr>
      <w:r>
        <w:t xml:space="preserve">Chờ mọi người ăn xong lại nhìn, chỉ thấy Thạch Đầu cùng Tiễn Tử đã kề nhau mà ngủ.</w:t>
      </w:r>
    </w:p>
    <w:p>
      <w:pPr>
        <w:pStyle w:val="BodyText"/>
      </w:pPr>
      <w:r>
        <w:t xml:space="preserve">Công Tôn có chút khó hiểu hỏi, “Tiểu Tứ Tử, các ngươi làm cái gì a?”</w:t>
      </w:r>
    </w:p>
    <w:p>
      <w:pPr>
        <w:pStyle w:val="BodyText"/>
      </w:pPr>
      <w:r>
        <w:t xml:space="preserve">Tiểu Tứ Tử cười tít mắt, để vài ảnh vệ đem Thạch Đầu cùng Tiễn Tử khiêng vào trong phòng, sau đó chuẩn bị một cái đệm to, để Thạch Đầu xoay mình chổng vó lên trời, đặt Tiễn Tử nằm lên phía trên.</w:t>
      </w:r>
    </w:p>
    <w:p>
      <w:pPr>
        <w:pStyle w:val="BodyText"/>
      </w:pPr>
      <w:r>
        <w:t xml:space="preserve">Hoa Phi Phi cau mày ở một bên nhìn, sau cùng đến một câu, “Thật đáng khinh.” ( *gật đầu đồng ý* quá đáng khinh lun A Phi à *chẹp chẹp*)</w:t>
      </w:r>
    </w:p>
    <w:p>
      <w:pPr>
        <w:pStyle w:val="BodyText"/>
      </w:pPr>
      <w:r>
        <w:t xml:space="preserve">Công Tôn và Triệu Phổ cũng gật a gật, biểu thị đồng ý.</w:t>
      </w:r>
    </w:p>
    <w:p>
      <w:pPr>
        <w:pStyle w:val="BodyText"/>
      </w:pPr>
      <w:r>
        <w:t xml:space="preserve">Tiểu Tứ Tử cong cong miệng, “Mặc kệ, ta muốn tiểu Bố Bố.”</w:t>
      </w:r>
    </w:p>
    <w:p>
      <w:pPr>
        <w:pStyle w:val="BodyText"/>
      </w:pPr>
      <w:r>
        <w:t xml:space="preserve">Một đêm trôi qua, sáng ngày thứ hai, chờ đến thời điểm Thạch Đầu và Tiễn Tử tỉnh lại…</w:t>
      </w:r>
    </w:p>
    <w:p>
      <w:pPr>
        <w:pStyle w:val="BodyText"/>
      </w:pPr>
      <w:r>
        <w:t xml:space="preserve">“Chi chi…” Thạch Đầu mở to mắt, kinh hãi nhìn Tiễn Tử trên người mình, cùng lúc đó, Tiễn Tử cũng tỉnh dậy, ngây ngô nhìn Thạch Đầu đặt ở dưới thân mình… Hai con vật đối mặt.</w:t>
      </w:r>
    </w:p>
    <w:p>
      <w:pPr>
        <w:pStyle w:val="BodyText"/>
      </w:pPr>
      <w:r>
        <w:t xml:space="preserve">Lúc này, chợt nghe “rầm” một tiếng, cửa bị mở ra, Tiểu Tứ Tử đi đầu mọi người cũng vọt vào.</w:t>
      </w:r>
    </w:p>
    <w:p>
      <w:pPr>
        <w:pStyle w:val="BodyText"/>
      </w:pPr>
      <w:r>
        <w:t xml:space="preserve">Tiễn Tử và Thạch Đầu xoay mặt nhìn mọi người, có chút không rõ tình huống.</w:t>
      </w:r>
    </w:p>
    <w:p>
      <w:pPr>
        <w:pStyle w:val="BodyText"/>
      </w:pPr>
      <w:r>
        <w:t xml:space="preserve">“A! Hai ngươi đã ngủ cùng nhau nha?!” Tiểu Tứ Tử sau khi đi vào, giả vờ giật mình nói, “Như vậy sao được a, nam nữ thụ thụ bất thân!”</w:t>
      </w:r>
    </w:p>
    <w:p>
      <w:pPr>
        <w:pStyle w:val="BodyText"/>
      </w:pPr>
      <w:r>
        <w:t xml:space="preserve">=口= Thạch Đầu và Tiễn Tử đều trợn tròn mắt, hai con, ngươi nhìn ta, ta nhìn ngươi, Thạch Đầu một cước đá văng Tiễn Tử, nhanh chạy đến một bên nằm úp sấp, có chút bất mãn nhìn mọi người – Ta mới không có.</w:t>
      </w:r>
    </w:p>
    <w:p>
      <w:pPr>
        <w:pStyle w:val="BodyText"/>
      </w:pPr>
      <w:r>
        <w:t xml:space="preserve">“Tiễn Tử, ngươi như thế nào có thể như vậy!” Tiểu Tứ Tử vươn tay nhéo lỗ tai Tiễn Tử, Tiễn Tử đáng thương nhìn nhìn Thạch Đầu – Ta cũng không biết nha.</w:t>
      </w:r>
    </w:p>
    <w:p>
      <w:pPr>
        <w:pStyle w:val="BodyText"/>
      </w:pPr>
      <w:r>
        <w:t xml:space="preserve">Thạch Đầu liếc Tiễn Tử – Bại hoại! Đại sắc lang.</w:t>
      </w:r>
    </w:p>
    <w:p>
      <w:pPr>
        <w:pStyle w:val="BodyText"/>
      </w:pPr>
      <w:r>
        <w:t xml:space="preserve">“Thạch Đầu, ngươi là tự nguyện, hay là Tiễn Tử ép buộc ngươi nha?” Tiểu Tứ Tử hung tợn hỏi Thạch Đầu, “Nếu như hắn cưỡng bức ngươi, ta liền đưa hắn đi hoạn!” Nói xong đưa tay rút đao mang theo bên người của ảnh vệ.</w:t>
      </w:r>
    </w:p>
    <w:p>
      <w:pPr>
        <w:pStyle w:val="BodyText"/>
      </w:pPr>
      <w:r>
        <w:t xml:space="preserve">“Chi chi!” Tiễn Tử sợ hãi, vội vàng giải thích – Ta không có nha. Ta cái gì cũng đều không có làm nha, Thạch Đầu cứu mạng a.</w:t>
      </w:r>
    </w:p>
    <w:p>
      <w:pPr>
        <w:pStyle w:val="BodyText"/>
      </w:pPr>
      <w:r>
        <w:t xml:space="preserve">= =||| Thạch Đầu nhìn nhìn Tiểu Tứ Tử, bĩu môi – Ta mới không tin ngươi thực sự đem hoạn hắn!</w:t>
      </w:r>
    </w:p>
    <w:p>
      <w:pPr>
        <w:pStyle w:val="BodyText"/>
      </w:pPr>
      <w:r>
        <w:t xml:space="preserve">Không nghĩ tới Tiểu Tứ Tử phân phó bốn ảnh vệ, “Đem Tiễn Tử ra ngoài, hoạn nó!”</w:t>
      </w:r>
    </w:p>
    <w:p>
      <w:pPr>
        <w:pStyle w:val="BodyText"/>
      </w:pPr>
      <w:r>
        <w:t xml:space="preserve">“Chi chi!” Sau đó, bốn ảnh vệ tiến lên túm Tiễn Tử, Tiễn Tử nhanh chóng giãy dụa, kêu to – Thạch Đầu, cứu mạng nha!</w:t>
      </w:r>
    </w:p>
    <w:p>
      <w:pPr>
        <w:pStyle w:val="BodyText"/>
      </w:pPr>
      <w:r>
        <w:t xml:space="preserve">Thạch Đầu cũng khẩn trương, nhìn Tiểu Tứ Tử – Ngươi thực muốn hoạn hắn nha?</w:t>
      </w:r>
    </w:p>
    <w:p>
      <w:pPr>
        <w:pStyle w:val="BodyText"/>
      </w:pPr>
      <w:r>
        <w:t xml:space="preserve">Tiểu Tứ Tử phớt lờ Thạch Đầu, chính là cực kỳ sinh khí mà phân phó, “Kéo ra ngoài!” Nói xong, xoay người cũng đi ra ngoài, Thạch Đầu không yên tâm, đi lên hai bước, cắn góc xiêm y của Tiểu Tứ Tử.</w:t>
      </w:r>
    </w:p>
    <w:p>
      <w:pPr>
        <w:pStyle w:val="BodyText"/>
      </w:pPr>
      <w:r>
        <w:t xml:space="preserve">Tiểu Tứ Tử trên mặt lập tức lóe lên một chút tươi cười giảo hoạt, liếc mắt nhìn Tiêu Lương một cái, Tiêu Lương cũng gật đầu, Tiểu Tứ Tử quay đầu lại, ho khan một tiếng, nhìn Thạch Đầu, “Thạch Đầu, ngươi không muốn hoạn Tiễn Tử? Nói như thế, ngươi là tự nguyện?”</w:t>
      </w:r>
    </w:p>
    <w:p>
      <w:pPr>
        <w:pStyle w:val="BodyText"/>
      </w:pPr>
      <w:r>
        <w:t xml:space="preserve">Thạch Đầu nhìn đi nơi khác, chi chi hai tiếng – Quên đi, đánh hắn một chút là tốt rồi, không cần phải hoạn hắn.</w:t>
      </w:r>
    </w:p>
    <w:p>
      <w:pPr>
        <w:pStyle w:val="BodyText"/>
      </w:pPr>
      <w:r>
        <w:t xml:space="preserve">Tiễn Tử rốt cuộc từ trong tay ảnh vệ vùng vẫy thoát ra, tiến đến Thạch Đầu – Thạch Đầu, ngươi thật tốt nha.</w:t>
      </w:r>
    </w:p>
    <w:p>
      <w:pPr>
        <w:pStyle w:val="BodyText"/>
      </w:pPr>
      <w:r>
        <w:t xml:space="preserve">Thạch Đầu liếc trắng mắt, lười cùng hắn so đo.</w:t>
      </w:r>
    </w:p>
    <w:p>
      <w:pPr>
        <w:pStyle w:val="BodyText"/>
      </w:pPr>
      <w:r>
        <w:t xml:space="preserve">Tiểu Tứ Tử nhìn hai đứa một chút, “Nếu Thạch Đầu là tự nguyện, thế thì… thành thân ngay được rồi, Thạch Đầu ngươi phải có trách nhiệm a!”</w:t>
      </w:r>
    </w:p>
    <w:p>
      <w:pPr>
        <w:pStyle w:val="BodyText"/>
      </w:pPr>
      <w:r>
        <w:t xml:space="preserve">Tiễn Tử lập tức vẫy vẫy cái đuôi – Hảo, ta nhất định chịu trách nhiệm! Cái này kêu là nhân họa đắc phúc!</w:t>
      </w:r>
    </w:p>
    <w:p>
      <w:pPr>
        <w:pStyle w:val="BodyText"/>
      </w:pPr>
      <w:r>
        <w:t xml:space="preserve">( Theo mình nghĩ ở đây Tiểu Tứ Tử phải nói là “Tiễn Tử ngươi phải chịu trách nhiệm a, nhưng theo bản raw thì Nhã tỷ lại viết là Thạch Đầu nên mình để đúng nguyên văn, bạn nào muốn nghĩ theo cách nào cũng được a ^^)</w:t>
      </w:r>
    </w:p>
    <w:p>
      <w:pPr>
        <w:pStyle w:val="BodyText"/>
      </w:pPr>
      <w:r>
        <w:t xml:space="preserve">Thạch Đầu tiếp tục liếc Tiễn Tử – Ngươi thực ngốc, rõ ràng là cái tên Tiểu Tứ Tử bại hoại kia tính kế chúng ta!</w:t>
      </w:r>
    </w:p>
    <w:p>
      <w:pPr>
        <w:pStyle w:val="BodyText"/>
      </w:pPr>
      <w:r>
        <w:t xml:space="preserve">Tiễn Tử cọ cọ hắn – Thạch Đầu, ngươi thật thông minh nha, vậy ngươi đã biết Tiểu Tứ Tử tính kế chúng ta, nhưng lại giúp ta, có phải hay không cũng có một chút yêu thích ta a?</w:t>
      </w:r>
    </w:p>
    <w:p>
      <w:pPr>
        <w:pStyle w:val="BodyText"/>
      </w:pPr>
      <w:r>
        <w:t xml:space="preserve">Thạch Đầu đạp hắn một cước, nhìn hắn mà liếc – Ta không phải không báo thù, ngươi hợp lực với ta, chúng ta giáo huấn Tiểu Tứ Tử!</w:t>
      </w:r>
    </w:p>
    <w:p>
      <w:pPr>
        <w:pStyle w:val="BodyText"/>
      </w:pPr>
      <w:r>
        <w:t xml:space="preserve">Tiễn Tử nghiêng đầu – Làm thế nào giáo huấn Tiểu Tứ Tử nha?</w:t>
      </w:r>
    </w:p>
    <w:p>
      <w:pPr>
        <w:pStyle w:val="BodyText"/>
      </w:pPr>
      <w:r>
        <w:t xml:space="preserve">Thạch Đầu nhìn thoáng qua Tiểu Tứ Tử bởi vì cuối cùng có thể bày bố mà ở bên cùng Tiêu Lương vui mừng – Cho ngươi ngày thành thân ở mặt dưới! Hừ! ( ôi Thạch Đầu à =]] khỏi báo hù thì em nó cũng ở mặt dưới mà =]])</w:t>
      </w:r>
    </w:p>
    <w:p>
      <w:pPr>
        <w:pStyle w:val="BodyText"/>
      </w:pPr>
      <w:r>
        <w:t xml:space="preserve">…</w:t>
      </w:r>
    </w:p>
    <w:p>
      <w:pPr>
        <w:pStyle w:val="BodyText"/>
      </w:pPr>
      <w:r>
        <w:t xml:space="preserve">Giải quyết xong vấn đề của Thạch Đầu, còn lại là Hoa Phi Phi cùng Mục Phương.</w:t>
      </w:r>
    </w:p>
    <w:p>
      <w:pPr>
        <w:pStyle w:val="BodyText"/>
      </w:pPr>
      <w:r>
        <w:t xml:space="preserve">Mục Phương kiên quyết nài nỉ, Hoa Phi Phi thiêu mi, có thể thành thân, chỉ có điều, đêm động phòng Mục Phương phải ở mặt dưới.</w:t>
      </w:r>
    </w:p>
    <w:p>
      <w:pPr>
        <w:pStyle w:val="BodyText"/>
      </w:pPr>
      <w:r>
        <w:t xml:space="preserve">Mục Phương lập tức đáp ứng, có chút ngoài dự kiến của Hoa Phi Phi, bất quá nếu Mục Phương đã đáp ứng, hắn cũng nể mặt Tiểu Tứ Tử, cảnh sắc ở Tiêu Dao đảo lại hợp hấp dẫn, còn có Triệu Phổ cùng Công Tôn chứng hôn, vậy 3 đôi cùng nhau thành thân đi.</w:t>
      </w:r>
    </w:p>
    <w:p>
      <w:pPr>
        <w:pStyle w:val="BodyText"/>
      </w:pPr>
      <w:r>
        <w:t xml:space="preserve">Vì vậy mà sau khi thuyền đến Tiêu Dao đảo, mọi người trong toàn đảo vội vã chuẩn bị cho việc thành thân.</w:t>
      </w:r>
    </w:p>
    <w:p>
      <w:pPr>
        <w:pStyle w:val="BodyText"/>
      </w:pPr>
      <w:r>
        <w:t xml:space="preserve">Tiểu Tứ Tử nghiễm nhiên là một tiểu tân lang, chạy trước chạy sau, bố trí tân phòng, Tiêu Lương ở phía sau cũng theo ra theo vào. Công Tôn tuy rằng cảm thấy Tiểu Tứ Tử muốn thành thân như vậy có một chút không muốn, chẳng qua đây là việc vui, lại còn thể diện mặt mũi, nên cũng rất bận rộn, chuẩn bị những vật dụng cho đôi phu phu trẻ sau này cần dùng. Triệu phổ cũng theo Công Tôn chạy tới chạy lui, bỏ ngân lượng đài thọ, đồng thời tâm ngứa, tìm người đem gian phòng của mình và Công Tôn bố trí lại, đợi đến đêm thành thân hôm đó, hắn cũng hảo hảo mà thống khoái một phen.</w:t>
      </w:r>
    </w:p>
    <w:p>
      <w:pPr>
        <w:pStyle w:val="BodyText"/>
      </w:pPr>
      <w:r>
        <w:t xml:space="preserve">Mục Phương tuy rằng bản thân sắp thành thân, nhưng toàn bộ công việc của hôn lễ cũng đều do hắn chuẩn bị, Triệu Phổ và Công Tôn đều là người tùy tính, thế nên hôn lễ đêm đó không có bất cứ khách nhân nào khác, tiến hành tại đại viện ở Tiêu Dao đảo cùng ảnh vệ, còn có đại gia tử, nha hoàn, hạ nhân tham gia, mọi người hảo hảo mà ăn một bữa.</w:t>
      </w:r>
    </w:p>
    <w:p>
      <w:pPr>
        <w:pStyle w:val="BodyText"/>
      </w:pPr>
      <w:r>
        <w:t xml:space="preserve">Mục Phương cũng đem bản lĩnh nấu nướng xuất chúng ra, khiến cho món ăn của hôn lễ đêm đó càng thêm đặc sắc dị thường.</w:t>
      </w:r>
    </w:p>
    <w:p>
      <w:pPr>
        <w:pStyle w:val="BodyText"/>
      </w:pPr>
      <w:r>
        <w:t xml:space="preserve">Công Tôn và Tiểu Tứ Tử cùng nhau an bài một chút vài sự tình muốn làm trong ngày hôm đó.</w:t>
      </w:r>
    </w:p>
    <w:p>
      <w:pPr>
        <w:pStyle w:val="BodyText"/>
      </w:pPr>
      <w:r>
        <w:t xml:space="preserve">Việc vui được ấn định vào đêm 30, đúng lúc năm cũng qua, sáng 30 đó thức dậy, mọi người trước tiên cùng một chỗ chuẩn bị những thứ cần dùng cho hôn lễ cùng ngày, sau đó làm vằn thắn ăn trưa…</w:t>
      </w:r>
    </w:p>
    <w:p>
      <w:pPr>
        <w:pStyle w:val="BodyText"/>
      </w:pPr>
      <w:r>
        <w:t xml:space="preserve">Buổi chiều chính là chuẩn bị trước cho đại hôn, mặc quần áo và vân vân. Thời điểm thắp đèn chính là lúc bắt đầu hành lễ, bái thiên địa, sau đó mọi người vô cùng cao hứng ăn tiệc cưới, sau đó ăn uống no đủ rồi vào nhập động phòng.</w:t>
      </w:r>
    </w:p>
    <w:p>
      <w:pPr>
        <w:pStyle w:val="BodyText"/>
      </w:pPr>
      <w:r>
        <w:t xml:space="preserve">Tuy rằng tiến trình có chút sơ sài, chẳng qua không phải mệt mỏi, hơn nữa dường như khá thú vị.</w:t>
      </w:r>
    </w:p>
    <w:p>
      <w:pPr>
        <w:pStyle w:val="BodyText"/>
      </w:pPr>
      <w:r>
        <w:t xml:space="preserve">Vì vậy, Tiểu Tứ Tử mỗi ngày đều bấm ngón tay tính thời gian, mong đêm 30 mau mau đến nhanh một chút.</w:t>
      </w:r>
    </w:p>
    <w:p>
      <w:pPr>
        <w:pStyle w:val="BodyText"/>
      </w:pPr>
      <w:r>
        <w:t xml:space="preserve">Công Tôn cũng rất để tâm, vì để Tiểu Tứ Tử ngốc có thể thành công chiếm đoạt Tiêu Lương, hắn chuẩn bị một đống lớn sách từ Triệu Phổ, dạy Tiểu Tứ Tử phải làm như thế nào, đặc biệt chú ý điểm quan trọng là, nhất định phải làm ở mặt trên.</w:t>
      </w:r>
    </w:p>
    <w:p>
      <w:pPr>
        <w:pStyle w:val="BodyText"/>
      </w:pPr>
      <w:r>
        <w:t xml:space="preserve">Tiểu Tứ Tử sau khi thẹn thùng cùng Công Tôn học một chút loạn thất bát tao gì đó, cả ngày đều miên man suy nghĩ ở trong đầu.</w:t>
      </w:r>
    </w:p>
    <w:p>
      <w:pPr>
        <w:pStyle w:val="BodyText"/>
      </w:pPr>
      <w:r>
        <w:t xml:space="preserve">Tiêu Lương ở phương diện này cũng không quá có kinh nghiệm, Triệu Phổ sau đó kéo hắn đi, hắn cũng không sử dụng cái gì sách, mà là truyền thụ kinh nghiệm của bản thân, nói cho Tiêu Lương như thế nào chân chính ăn luôn Tiểu Tứ Tử.</w:t>
      </w:r>
    </w:p>
    <w:p>
      <w:pPr>
        <w:pStyle w:val="BodyText"/>
      </w:pPr>
      <w:r>
        <w:t xml:space="preserve">Vài ảnh vệ nghe được nội dung bốn người nói chuyện, đều không ngừng lắc đầu, Công Tôn bản thân bị áp, dạy Tiểu Tứ Tử, cũng xác định bị áp, bởi vì Triệu Phổ dạy cho Tiêu Lương đều là tinh túy a! ( Chuyện,Phổ ca của tui mừ lại =]] hé hé)</w:t>
      </w:r>
    </w:p>
    <w:p>
      <w:pPr>
        <w:pStyle w:val="BodyText"/>
      </w:pPr>
      <w:r>
        <w:t xml:space="preserve">Cuối cùng, đêm 30 giao thừa cũng đến, đêm 30 mà mọi người trông mong.</w:t>
      </w:r>
    </w:p>
    <w:p>
      <w:pPr>
        <w:pStyle w:val="BodyText"/>
      </w:pPr>
      <w:r>
        <w:t xml:space="preserve">Đêm 29, Tiểu Tứ Tử ở trong lòng Tiêu Lương lăn qua lăn lại, kích động ngủ không được, Tiêu Lương vài lần khuyên hắn nên đi ngủ sớm một chút, nhưng Tiểu Tứ Tử chính là quá hưng phấn.</w:t>
      </w:r>
    </w:p>
    <w:p>
      <w:pPr>
        <w:pStyle w:val="BodyText"/>
      </w:pPr>
      <w:r>
        <w:t xml:space="preserve">Rốt cục đến sau nửa đêm, Tiểu Tứ Tử mới mơ mơ màng màng mà ngủ, Tiêu Lương nhìn hắn, trong bụng tính toán sáng mai nên để Tiểu Tứ Tử ngủ nhiều một chút như vậy buổi tối mới có sức lực, đừng để bệnh tới. Lúc đang nghĩ ngợi, đột nhiên Tiểu Tứ Tứ đột nhiên nhớ tới cái gì đó, thò tay lắc lắc Tiêu Lương, “Tiểu Lương tử, ngươi nhớ kỹ ngày mai buổi sáng phải đánh thức ta dậy.”</w:t>
      </w:r>
    </w:p>
    <w:p>
      <w:pPr>
        <w:pStyle w:val="BodyText"/>
      </w:pPr>
      <w:r>
        <w:t xml:space="preserve">Tiêu Lương giật mình, “Vì sao?”</w:t>
      </w:r>
    </w:p>
    <w:p>
      <w:pPr>
        <w:pStyle w:val="BodyText"/>
      </w:pPr>
      <w:r>
        <w:t xml:space="preserve">Tiểu Tứ Tử cười tủm tỉm nói, “Ta đáp ứng phụ thân, sáng mai đến bồi người trong chốc lát.”</w:t>
      </w:r>
    </w:p>
    <w:p>
      <w:pPr>
        <w:pStyle w:val="BodyText"/>
      </w:pPr>
      <w:r>
        <w:t xml:space="preserve">Tiêu Lương nở nụ cười, gật gật đầu.</w:t>
      </w:r>
    </w:p>
    <w:p>
      <w:pPr>
        <w:pStyle w:val="BodyText"/>
      </w:pPr>
      <w:r>
        <w:t xml:space="preserve">Sáng sớm hôm sau, Tiểu Tứ Tử thực sự đã bị Tiêu Lương lay tỉnh, Tiêu Lương chỉ chỉ sắc trời sáng rực dị thường ngoài cửa sổ, “Cẩn nhi, tuyết rơi.”</w:t>
      </w:r>
    </w:p>
    <w:p>
      <w:pPr>
        <w:pStyle w:val="BodyText"/>
      </w:pPr>
      <w:r>
        <w:t xml:space="preserve">“Thật sao?” Tiểu Tứ Tử vừa mừng vừa sợ, Tiêu Dao đảo lệch về phía nam, vào đông rất ít có tuyết rơi, vội vàng chạy đến sát vách, Tiêu Lương một phen giữ chặt, phủ thêm một kiện xiêm y cho hắn, “Động tác mau chút, bằng không sẽ bị cảm lạnh!”</w:t>
      </w:r>
    </w:p>
    <w:p>
      <w:pPr>
        <w:pStyle w:val="BodyText"/>
      </w:pPr>
      <w:r>
        <w:t xml:space="preserve">“Ân.” Tiểu Tứ Tử chân mang một đôi hài lông xù, chạy tới cửa. Mở cửa, cảm giác một cỗ khí trong lành phả vào mặt. Đưa mắt nhìn lại, liền nhìn thấy tuyết rơi xuống như cánh hoa phủ khắp bầu trời, cây cối trong viện phủ lớp tuyết trắng thật dày, những nhánh cây non mềm đã bị một lượng lớn tuyết phủ lên rạp hết cả xuống.</w:t>
      </w:r>
    </w:p>
    <w:p>
      <w:pPr>
        <w:pStyle w:val="BodyText"/>
      </w:pPr>
      <w:r>
        <w:t xml:space="preserve">Tiểu Tứ Tử đi ra khỏi phòng, vươn tay đón một vài hoa tuyết, nở nụ cười, phả ra một làn khói trắng.</w:t>
      </w:r>
    </w:p>
    <w:p>
      <w:pPr>
        <w:pStyle w:val="BodyText"/>
      </w:pPr>
      <w:r>
        <w:t xml:space="preserve">Khẩn trương kéo cao cổ áo, xoay người chạy tới gian phòng cách vách, nhẹ nhàng đẩy cửa phòng, nhìn thấy Triệu Phổ đang ở bên giường mặc quần áo, như là muốn đứng lên.</w:t>
      </w:r>
    </w:p>
    <w:p>
      <w:pPr>
        <w:pStyle w:val="BodyText"/>
      </w:pPr>
      <w:r>
        <w:t xml:space="preserve">“Cửu Cửu.” Tiểu Tứ Tử chạy vào.</w:t>
      </w:r>
    </w:p>
    <w:p>
      <w:pPr>
        <w:pStyle w:val="BodyText"/>
      </w:pPr>
      <w:r>
        <w:t xml:space="preserve">Công Tôn còn đang nằm trong chăn ở phía sau Triệu Phổ, vội vàng đối Tiểu Tứ Tử nói, “Như thế nào mặc ít như vậy mà đến, mau vào!”</w:t>
      </w:r>
    </w:p>
    <w:p>
      <w:pPr>
        <w:pStyle w:val="BodyText"/>
      </w:pPr>
      <w:r>
        <w:t xml:space="preserve">Tiểu Tứ Tử đã chạy tới, chui vào chăn Công Tôn, hướng bên trong cọ cọ.</w:t>
      </w:r>
    </w:p>
    <w:p>
      <w:pPr>
        <w:pStyle w:val="BodyText"/>
      </w:pPr>
      <w:r>
        <w:t xml:space="preserve">Triệu Phổ đưa tay sờ sờ đầu hắn, “Ta đi nhìn xem bên ngoài chuẩn bị thế nào, tuyết cũng phải quét đi, hai ngươi nằm đây, một chút ta cho người đem điểm tâm bưng vào.”</w:t>
      </w:r>
    </w:p>
    <w:p>
      <w:pPr>
        <w:pStyle w:val="BodyText"/>
      </w:pPr>
      <w:r>
        <w:t xml:space="preserve">“Ân.” Tiểu Tứ Tử cười híp mắt, hướng đến lòng ngực Công Tôn mà chui, Công Tôn ôm hôn một ngụm thật kêu.</w:t>
      </w:r>
    </w:p>
    <w:p>
      <w:pPr>
        <w:pStyle w:val="BodyText"/>
      </w:pPr>
      <w:r>
        <w:t xml:space="preserve">Sau đó một chút, phụ tử hai người nằm cùng một chỗ, hạ nhân bưng đến hai hạp điểm tâm nhỏ, Tiểu Tứ Tử vừa ăn, vừa cùng Công Tôn nói chuyện phiếm linh tinh, phần lớn là việc lo liệu mấy ngày nay, còn có chuyện thành thân sau đó.</w:t>
      </w:r>
    </w:p>
    <w:p>
      <w:pPr>
        <w:pStyle w:val="BodyText"/>
      </w:pPr>
      <w:r>
        <w:t xml:space="preserve">Hai người nằm thẳng đến trưa, Tiêu Lương mới ôm hỉ phục vào.</w:t>
      </w:r>
    </w:p>
    <w:p>
      <w:pPr>
        <w:pStyle w:val="BodyText"/>
      </w:pPr>
      <w:r>
        <w:t xml:space="preserve">Công Tôn đứng dậy mặc y phục, tự mình mặc hỉ phục cho Tiểu Tứ Tử. Mắt thấy Tiểu Tứ Tử mặc bộ xiêm y đỏ rực, vẻ mặt vui mừng, khuôn mặt tròn vo trắng nõn.</w:t>
      </w:r>
    </w:p>
    <w:p>
      <w:pPr>
        <w:pStyle w:val="BodyText"/>
      </w:pPr>
      <w:r>
        <w:t xml:space="preserve">Công Tôn lại một trận không tha, ôm rồi cọ đến cọ đi, miệng nói thầm, “Thật là… Liền như vậy đem cho người ta, thật rất tiện nghi tiểu Lương tử!”</w:t>
      </w:r>
    </w:p>
    <w:p>
      <w:pPr>
        <w:pStyle w:val="BodyText"/>
      </w:pPr>
      <w:r>
        <w:t xml:space="preserve">Sau khi rời giường, dựa theo chuẩn bị ngày hôm đó, mọi người vẫn là vội vàng một chút, đa số là các tục lễ, cầu phúc và vân vân. Tiểu Tứ Tử chạy trước chạy sau, tìm đến một khối lụa đỏ thẫm, đem Thạch Đầu quấn lên từ đầu tới đuôi, xem như là lễ phục.</w:t>
      </w:r>
    </w:p>
    <w:p>
      <w:pPr>
        <w:pStyle w:val="BodyText"/>
      </w:pPr>
      <w:r>
        <w:t xml:space="preserve">Tiễn Tử ở một bên ngay cả nháy mắt cũng không – Thạch Đầu, ngươi thật là đẹp mắt.</w:t>
      </w:r>
    </w:p>
    <w:p>
      <w:pPr>
        <w:pStyle w:val="BodyText"/>
      </w:pPr>
      <w:r>
        <w:t xml:space="preserve">Thạch Đầu liếc trắng mắt – Đẹp mắt cái rắm, khi quấn lên cùng một cây nến đỏ không khác nhau là mấy.</w:t>
      </w:r>
    </w:p>
    <w:p>
      <w:pPr>
        <w:pStyle w:val="Compact"/>
      </w:pPr>
      <w:r>
        <w:t xml:space="preserve">Rốt cục, sắc trời dần tối, tuyết cũng ngừng, ảnh vệ phóng lên một đống lớn pháo, vừa la to, “Người đến bái thiên địa!”</w:t>
      </w:r>
      <w:r>
        <w:br w:type="textWrapping"/>
      </w:r>
      <w:r>
        <w:br w:type="textWrapping"/>
      </w:r>
    </w:p>
    <w:p>
      <w:pPr>
        <w:pStyle w:val="Heading2"/>
      </w:pPr>
      <w:bookmarkStart w:id="108" w:name="chương-87"/>
      <w:bookmarkEnd w:id="108"/>
      <w:r>
        <w:t xml:space="preserve">87. Chương 87</w:t>
      </w:r>
    </w:p>
    <w:p>
      <w:pPr>
        <w:pStyle w:val="Compact"/>
      </w:pPr>
      <w:r>
        <w:br w:type="textWrapping"/>
      </w:r>
      <w:r>
        <w:br w:type="textWrapping"/>
      </w:r>
      <w:r>
        <w:t xml:space="preserve">Trong hỉ đường, nơi nơi đều rực lên sắc đỏ của hỷ tự, Công Tôn cùng Triệu Phổ ngồi giữa sảnh đường, nhìn Tiểu Tứ Tử và Tiêu Lương cầm tay nhau đi đến, phía sau là Mục Phương cùng Hoa Phi Phi cũng tay trong tay đi đến, sau cùng là Thạch Đầu cả người bị phủ khăn lụa màu đỏ, loạng choạng đi vào đến.</w:t>
      </w:r>
    </w:p>
    <w:p>
      <w:pPr>
        <w:pStyle w:val="BodyText"/>
      </w:pPr>
      <w:r>
        <w:t xml:space="preserve">Công Tôn nhìn Tiểu Tứ Tứ Tử trên mặt đỏ bừng, tràn đầy vui thích, trong lòng mặc dù không muốn nhưng cũng vì hắn mà cao hứng, dù sao cùng Tiêu Lương từ nhỏ lớn lên cùng nhau, mến nhau lâu như vậy, lần này coi như là được như mong muốn rồi.</w:t>
      </w:r>
    </w:p>
    <w:p>
      <w:pPr>
        <w:pStyle w:val="BodyText"/>
      </w:pPr>
      <w:r>
        <w:t xml:space="preserve">Triệu Phổ cũng cao hứng, nhưng càng cao hứng hơn chính là hắn vừa bài trí lại gian phòng của hắn cùng Công Tôn, hơn nữa hôm nay Công Tôn cũng mặc hỉ phục màu đỏ, haha, nói không chừng có thể hưởng thụ một chút lạc thú động phòng lần thứ hai a! ( tui khoái Phổ ca chỗ đó đó =]])</w:t>
      </w:r>
    </w:p>
    <w:p>
      <w:pPr>
        <w:pStyle w:val="BodyText"/>
      </w:pPr>
      <w:r>
        <w:t xml:space="preserve">Tiểu Tứ Tử cùng Tiêu Lương tay trong tay đi đến nội đường, cả ba cặp đôi đều đứng ở giữa, Thanh Ảnh liền hô to, “Nhất bái cao đường!” ( =]]]]]]]] đọc khúc này mà nhớ đến khi nhỏ coi bộ phim của Trung bà thuyết minh người Việt nói “ Phu thê giao bái” thành “ Vợ chồng lạy nhau” =]]] lúc đó cười mún nổ ruột *lảm nhảm*)</w:t>
      </w:r>
    </w:p>
    <w:p>
      <w:pPr>
        <w:pStyle w:val="BodyText"/>
      </w:pPr>
      <w:r>
        <w:t xml:space="preserve">Xích Ảnh đạp hắn một cước, “Nhất bái thiên địa a!”</w:t>
      </w:r>
    </w:p>
    <w:p>
      <w:pPr>
        <w:pStyle w:val="BodyText"/>
      </w:pPr>
      <w:r>
        <w:t xml:space="preserve">“Vậy sao?” Thanh Ảnh hoảng hốt.</w:t>
      </w:r>
    </w:p>
    <w:p>
      <w:pPr>
        <w:pStyle w:val="BodyText"/>
      </w:pPr>
      <w:r>
        <w:t xml:space="preserve">Tiểu Tứ Tử bọn họ cười tủm tỉm, quỳ xuống bái thiên địa, sau đó cúi đầu với Triệu Phổ và Công Tôn, Mục Phương và Hoa Phi Phi cha mẹ đều mất sớm, tuy rằng tuổi tác không kém bao nhiêu, nhưng Triệu Phổ và Công Tôn xem như là trưởng bối, liền cùng nhau bái lạy, Thạch Đầu cùng Tiễn Tử chỉ là vẫy vẫy cái đuôi, không biết đám người kia vừa làm gì.</w:t>
      </w:r>
    </w:p>
    <w:p>
      <w:pPr>
        <w:pStyle w:val="BodyText"/>
      </w:pPr>
      <w:r>
        <w:t xml:space="preserve">Triệu Phổ và Công Tôn cùng nhau khoan khoái uống bốn chén trà rồi đưa bốn phong lì xì, sau đó để cho ba đôi cùng nhau đối bái.</w:t>
      </w:r>
    </w:p>
    <w:p>
      <w:pPr>
        <w:pStyle w:val="BodyText"/>
      </w:pPr>
      <w:r>
        <w:t xml:space="preserve">Chờ hoàn tất lễ, mọi người ngồi xuống cùng nhau dùng bữa.</w:t>
      </w:r>
    </w:p>
    <w:p>
      <w:pPr>
        <w:pStyle w:val="BodyText"/>
      </w:pPr>
      <w:r>
        <w:t xml:space="preserve">Bàn đồ ăn thịnh soạn, tay nghề Mục Phương mọi người đều tán thưởng, thích thú mà ăn.</w:t>
      </w:r>
    </w:p>
    <w:p>
      <w:pPr>
        <w:pStyle w:val="BodyText"/>
      </w:pPr>
      <w:r>
        <w:t xml:space="preserve">Đợi cơm no rượu say, Công Tôn kéo Tiểu Tứ Tử qua nhỏ giọng dặn dò vài câu, Tiểu Tứ Tử tiếp nhận một bình nhỏ từ Công Tôn, mặt hồng hồng gật đầu, tiếp đó, Công Tôn cũng đưa cho Hoa Phi Phi một bình nhỏ, Hoa Phi Phi cười hắc hắc, liếc Mục Phương một cái, nhìn đến nỗi Mục Phương cảm thấy lạnh cả cổ.</w:t>
      </w:r>
    </w:p>
    <w:p>
      <w:pPr>
        <w:pStyle w:val="BodyText"/>
      </w:pPr>
      <w:r>
        <w:t xml:space="preserve">Tiểu Tứ Tử cầm bình nhỏ trong tay, Công Tôn vừa nói với hắn, đây là dược cao, dùng cho thời điểm kia, nếu không Tiểu Lương tử sẽ bị thương, nghĩ đến đây, Tiểu Tứ Tử liếc nhìn Tiêu Lương, thấy Tiêu Lương đang mỉm cười nhìn hắn, nhịn không được lại đỏ mặt thêm một chút.</w:t>
      </w:r>
    </w:p>
    <w:p>
      <w:pPr>
        <w:pStyle w:val="BodyText"/>
      </w:pPr>
      <w:r>
        <w:t xml:space="preserve">Triệu Phổ lắc đầu, tâm nói, nói đến việc kia mà đỏ mặt thì chỉ có ở mặt dưới.</w:t>
      </w:r>
    </w:p>
    <w:p>
      <w:pPr>
        <w:pStyle w:val="BodyText"/>
      </w:pPr>
      <w:r>
        <w:t xml:space="preserve">Sau hôn lễ, lưu lại một đám hạ nhân tiếp tục uống rượu, nói chuyện phiếm, các đôi phu phu thì đều đi vào động phòng.</w:t>
      </w:r>
    </w:p>
    <w:p>
      <w:pPr>
        <w:pStyle w:val="BodyText"/>
      </w:pPr>
      <w:r>
        <w:t xml:space="preserve">Phòng tân hôn của Tiểu Tứ Tử ở phía đông, phòng Thạch Đầu cùng Tiễn Tử ở giữa, còn phòng của Hoa Phi Phi và Mục Phương ở phía tây, bố trí trong phòng rất thích hợp cho việc vui này. Công Tôn rất muốn trộm nhìn phòng tân hôn của Tiểu Tứ Tử qua khe cửa, bất quá Triệu Phổ nói này xác định xem xong rồi sẽ bị đau mắt hột, đem Công Tôn khiêng lên đi về phòng của bọn họ.</w:t>
      </w:r>
    </w:p>
    <w:p>
      <w:pPr>
        <w:pStyle w:val="BodyText"/>
      </w:pPr>
      <w:r>
        <w:t xml:space="preserve">Công Tôn vừa nhìn thấy cả phòng mình ở đỏ rực hỷ tự chỉ biết đại sự không ổn, xoay người muốn chạy khiến Triệu Phổ phải đến chắn ở cửa. Triệu Phổ cười đến mức lệch cả miệng, “Thân ái, chúng ta tái động phòng một lần đi! Ha!” ( Phổ ca tiến lên *đốt pháo*)</w:t>
      </w:r>
    </w:p>
    <w:p>
      <w:pPr>
        <w:pStyle w:val="BodyText"/>
      </w:pPr>
      <w:r>
        <w:t xml:space="preserve">…</w:t>
      </w:r>
    </w:p>
    <w:p>
      <w:pPr>
        <w:pStyle w:val="BodyText"/>
      </w:pPr>
      <w:r>
        <w:t xml:space="preserve">Tiểu Tứ Tử sau khi vào phòng, trước chạy đến bên tường, cầm lấy bức họa trên tường, làm cho Tiêu Lương ù ù cạc cạc, đi đến nhìn, nguyên lai trên tường có một cái động, Tiểu Tứ Tử đang nhìn gian phòng kế bên của Thạch Đầu và Tiễn Tử… Hắn còn đang nghĩ đến Bố Bố.</w:t>
      </w:r>
    </w:p>
    <w:p>
      <w:pPr>
        <w:pStyle w:val="BodyText"/>
      </w:pPr>
      <w:r>
        <w:t xml:space="preserve">“Cẩn nhi.” Tiêu Lương đem bức tranh buông xuống, lại đem vách tường ngăn lại, “Như thế nào động phòng còn có tâm tư xem người khác?”</w:t>
      </w:r>
    </w:p>
    <w:p>
      <w:pPr>
        <w:pStyle w:val="BodyText"/>
      </w:pPr>
      <w:r>
        <w:t xml:space="preserve">Tiểu Tứ Tử nhìn nhìn Tiêu Lương, nhỏ giọng nói, “Ta sợ Tiễn Tử bổn bổn, sẽ không…”</w:t>
      </w:r>
    </w:p>
    <w:p>
      <w:pPr>
        <w:pStyle w:val="BodyText"/>
      </w:pPr>
      <w:r>
        <w:t xml:space="preserve">Hai người đang lúc nói chuyện, chợt nghe cách vách vang lên tiếng ‘chi chi chi chi’.</w:t>
      </w:r>
    </w:p>
    <w:p>
      <w:pPr>
        <w:pStyle w:val="BodyText"/>
      </w:pPr>
      <w:r>
        <w:t xml:space="preserve">Tiểu Tứ Tử lòng nhịn không được, Tiêu Lương cũng có chút tò mò, hai người thò tay tháo ra bức tranh trên tường, nhìn đến hướng đối diện…</w:t>
      </w:r>
    </w:p>
    <w:p>
      <w:pPr>
        <w:pStyle w:val="BodyText"/>
      </w:pPr>
      <w:r>
        <w:t xml:space="preserve">Chỉ thấy Tiễn Tử đã muốn bổ nhào lên, hai đứa cọ cọ nửa ngày, Tiễn Tử thẳng tiến vào chủ đề chính, Thạch Đầu ỡm ờ đạp nó mấy cái, rồi dựa vào trên nệm bắt đầu ân ái.</w:t>
      </w:r>
    </w:p>
    <w:p>
      <w:pPr>
        <w:pStyle w:val="BodyText"/>
      </w:pPr>
      <w:r>
        <w:t xml:space="preserve">=0= Tiểu Tứ Tử kinh hãi, lẩm bẩm, “Tiễn Tử a, lần này nhất định phải có Tiểu Bố Bố.”</w:t>
      </w:r>
    </w:p>
    <w:p>
      <w:pPr>
        <w:pStyle w:val="BodyText"/>
      </w:pPr>
      <w:r>
        <w:t xml:space="preserve">Tiêu Lương xấu hổ đem vách tường che lại, kéo Tiểu Tứ Tử ngồi xuống giường.</w:t>
      </w:r>
    </w:p>
    <w:p>
      <w:pPr>
        <w:pStyle w:val="BodyText"/>
      </w:pPr>
      <w:r>
        <w:t xml:space="preserve">Trên bàn nến đỏ lay động, bên cạnh bàn có hai ly rượu sắc đỏ, bên trong chính là rượu nếp ngọt ngào, chuẩn bị cho uống giao bôi.</w:t>
      </w:r>
    </w:p>
    <w:p>
      <w:pPr>
        <w:pStyle w:val="BodyText"/>
      </w:pPr>
      <w:r>
        <w:t xml:space="preserve">Tiểu Tứ Tử nhìn rượu giao bôi một chút, lại nhìn đệm gấm đỏ chói phía sau một chút, mặt hồng hồng.</w:t>
      </w:r>
    </w:p>
    <w:p>
      <w:pPr>
        <w:pStyle w:val="BodyText"/>
      </w:pPr>
      <w:r>
        <w:t xml:space="preserve">Tiêu Lương vươn tay cầm lấy hai ly rượu, đưa cho Tiểu Tứ Tử một ly, đưa tay qua, “Cẩn nhi, uống giao bôi?”</w:t>
      </w:r>
    </w:p>
    <w:p>
      <w:pPr>
        <w:pStyle w:val="BodyText"/>
      </w:pPr>
      <w:r>
        <w:t xml:space="preserve">“Ân.” Tiểu Tứ Tử gật gật đầu, cầm lấy ly cùng Tiêu Lương bắt chéo tay, nhẹ nhàng uống rượu giao bôi.</w:t>
      </w:r>
    </w:p>
    <w:p>
      <w:pPr>
        <w:pStyle w:val="BodyText"/>
      </w:pPr>
      <w:r>
        <w:t xml:space="preserve">Một chén rượu hạ xuống, Tiểu Tứ Tử chạm đến bình dược cao nhỏ trong tay áo, mặt đỏ hồng liếc mắt nhìn Tiêu Lương, Tiêu Lương cười, “Cẩn nhi, có ngủ hay không a?”</w:t>
      </w:r>
    </w:p>
    <w:p>
      <w:pPr>
        <w:pStyle w:val="BodyText"/>
      </w:pPr>
      <w:r>
        <w:t xml:space="preserve">Tiểu Tứ Tử gật đầu, cười tủm tỉm.</w:t>
      </w:r>
    </w:p>
    <w:p>
      <w:pPr>
        <w:pStyle w:val="BodyText"/>
      </w:pPr>
      <w:r>
        <w:t xml:space="preserve">Trong gian phòng cách vách, Tiễn Tử thở hồng hộc hỏi Thạch Đầu – Thạch Đầu, lại đến lần nữa nha?</w:t>
      </w:r>
    </w:p>
    <w:p>
      <w:pPr>
        <w:pStyle w:val="BodyText"/>
      </w:pPr>
      <w:r>
        <w:t xml:space="preserve">Thạch Đầu liếc trắng mắt – Chết đi!</w:t>
      </w:r>
    </w:p>
    <w:p>
      <w:pPr>
        <w:pStyle w:val="BodyText"/>
      </w:pPr>
      <w:r>
        <w:t xml:space="preserve">Tiễn Tử đột nhiên nghĩ tới – Đúng rồi Thạch Đầu, ngươi không phải nói hôm nay muốn đùa bỡn Tiểu Tứ Tử sao? Chuẩn bị thế nào?</w:t>
      </w:r>
    </w:p>
    <w:p>
      <w:pPr>
        <w:pStyle w:val="BodyText"/>
      </w:pPr>
      <w:r>
        <w:t xml:space="preserve">Thạch Đầu thần thần bí bí nheo mắt – Ta đem giấu trình tự đồ dưới gối của Tiểu Tứ Tử rồi.</w:t>
      </w:r>
    </w:p>
    <w:p>
      <w:pPr>
        <w:pStyle w:val="BodyText"/>
      </w:pPr>
      <w:r>
        <w:t xml:space="preserve">Tiễn Tử nháy mắt mấy cái – Trình tự đồ?</w:t>
      </w:r>
    </w:p>
    <w:p>
      <w:pPr>
        <w:pStyle w:val="BodyText"/>
      </w:pPr>
      <w:r>
        <w:t xml:space="preserve">Thạch Đầu đắc ý – Tiểu Tứ Tử là một tên ngốc tử, hắn luôn căng thẳng, không biết ở mặt trên phải làm thế nào, cho nên đều viết xuống đó, không may đến lúc quên có thể liếc mắt nhìn một cái.</w:t>
      </w:r>
    </w:p>
    <w:p>
      <w:pPr>
        <w:pStyle w:val="BodyText"/>
      </w:pPr>
      <w:r>
        <w:t xml:space="preserve">Tiễn Tử giật mình – Vậy nếu hắn quên thì sao?</w:t>
      </w:r>
    </w:p>
    <w:p>
      <w:pPr>
        <w:pStyle w:val="BodyText"/>
      </w:pPr>
      <w:r>
        <w:t xml:space="preserve">Thạch Đầu cười tít mắt – Nếu hắn quên, sẽ để cho Tiểu Lương tử tới, đúng không?</w:t>
      </w:r>
    </w:p>
    <w:p>
      <w:pPr>
        <w:pStyle w:val="BodyText"/>
      </w:pPr>
      <w:r>
        <w:t xml:space="preserve">Tiễn Tử cọ cọ Thạch Đầu – Thạch Đầu, nghịch ngợm quá hảo đáng yêu nha.</w:t>
      </w:r>
    </w:p>
    <w:p>
      <w:pPr>
        <w:pStyle w:val="BodyText"/>
      </w:pPr>
      <w:r>
        <w:t xml:space="preserve">Thạch Đầu liếc mắt,, bị Tiễn Tử chặn lại – Thạch Đầu, chúng ta lại đến một lần!</w:t>
      </w:r>
    </w:p>
    <w:p>
      <w:pPr>
        <w:pStyle w:val="BodyText"/>
      </w:pPr>
      <w:r>
        <w:t xml:space="preserve">Thạch Đầu – Không thích!</w:t>
      </w:r>
    </w:p>
    <w:p>
      <w:pPr>
        <w:pStyle w:val="BodyText"/>
      </w:pPr>
      <w:r>
        <w:t xml:space="preserve">Tiểu Tứ Tử cùng Tiêu Lương tiến lên giường, đệm gấm thật dày lại mềm mại, Tiểu Tứ Tử ngồi ở mặt trên, nhìn Tiêu Lương.</w:t>
      </w:r>
    </w:p>
    <w:p>
      <w:pPr>
        <w:pStyle w:val="BodyText"/>
      </w:pPr>
      <w:r>
        <w:t xml:space="preserve">Hôm nay Tiêu Lương đúng là được thỏa nguyện, Tiểu Tứ Tử rốt cục thì cũng là của mình, nhìn Tiểu Tứ Tử trắng noãn trước mắt, liền cảm thấy dung mạo hắn trông chẳng khó coi giống mình, thật sự là khả ái muốn chết mà, đã nghĩ đến việc ở trên giường hảo hảo mà khi dễ hắn một chút, bất quá lại không muốn lắm, nói cho cùng không thể làm Tiểu Tử Tử mất hứng, cũng không thể để hắn bị thương, bằng không đau lòng thủy chung vẫn là bản thân mình.</w:t>
      </w:r>
    </w:p>
    <w:p>
      <w:pPr>
        <w:pStyle w:val="BodyText"/>
      </w:pPr>
      <w:r>
        <w:t xml:space="preserve">Tiểu Tứ Tử cũng đang đánh giá Tiêu Lương, âm thầm nhớ lại những điều viết trong sách Công Tôn cho hắn xem, từng bước từng bước mà đến… Ân, bước đầu tiên nhất định hôn nhẹ và cởi y phục.</w:t>
      </w:r>
    </w:p>
    <w:p>
      <w:pPr>
        <w:pStyle w:val="BodyText"/>
      </w:pPr>
      <w:r>
        <w:t xml:space="preserve">Tiểu Tứ Tử có chút khẩn trương tiến tới, nằm úp sấp trên người Tiêu Lương, trước cam đoan ở mặt trên là điểm mấu chốt a!</w:t>
      </w:r>
    </w:p>
    <w:p>
      <w:pPr>
        <w:pStyle w:val="BodyText"/>
      </w:pPr>
      <w:r>
        <w:t xml:space="preserve">Tiêu Lương thấy Tiểu Tứ Tử tiến đến trên người, thân người nhuyễn nhuyễn hồ hồ, tay ngắn chân ngắn lại còn cọ đến cọ đi, trong lòng không khỏi có chút nôn nóng, liền ngẩng mặt nhìn Tiểu Tứ Tử, nhỏ giọng hỏi, “Cẩn nhi, vội vã như vậy?”</w:t>
      </w:r>
    </w:p>
    <w:p>
      <w:pPr>
        <w:pStyle w:val="BodyText"/>
      </w:pPr>
      <w:r>
        <w:t xml:space="preserve">Tiểu Tứ Tử cười tủm tỉm, tiến đến hôn Tiêu Lương.</w:t>
      </w:r>
    </w:p>
    <w:p>
      <w:pPr>
        <w:pStyle w:val="BodyText"/>
      </w:pPr>
      <w:r>
        <w:t xml:space="preserve">Tiêu Lương nào còn có thể nhẫn nại, ôm Tiểu Tứ Tử, trở mình một cái, đặt hắn ở dưới thân, sau đó liền hôn lên.</w:t>
      </w:r>
    </w:p>
    <w:p>
      <w:pPr>
        <w:pStyle w:val="BodyText"/>
      </w:pPr>
      <w:r>
        <w:t xml:space="preserve">Tiểu Tứ Tử bị hắn hôn đến vựng vựng hồ hồ, đầu trống rỗng, mới nhớ có gì đó không thích hợp, liền đẩy đẩy Tiêu Lương, còn nghiêm túc nói, “Tiểu Lương tử, ngươi ở mặt dưới mà.”</w:t>
      </w:r>
    </w:p>
    <w:p>
      <w:pPr>
        <w:pStyle w:val="BodyText"/>
      </w:pPr>
      <w:r>
        <w:t xml:space="preserve">Tiêu Lương hiện tại cái gì cũng đều nghe không vào, trong mắt đều là bộ dáng Tiểu Tứ Tử, vươn tay nhẹ nhàng vạch áo Tiểu Tứ Tử ra. Tiểu Tứ Tử thật ra cũng không phải để ý vạt áo bị giải khai, ngoại y bị cởi bỏ, mà là cực kỳ lưu tâm việc Tiêu Lương ở mặt trên, liền ầm ĩ lên, “Ta muốn ở mặt trên.”</w:t>
      </w:r>
    </w:p>
    <w:p>
      <w:pPr>
        <w:pStyle w:val="BodyText"/>
      </w:pPr>
      <w:r>
        <w:t xml:space="preserve">Tiêu Lương bật cười, “Cẩn nhi, ở mặt trên có ích lợi gì?”</w:t>
      </w:r>
    </w:p>
    <w:p>
      <w:pPr>
        <w:pStyle w:val="BodyText"/>
      </w:pPr>
      <w:r>
        <w:t xml:space="preserve">Tiểu Tứ Tử hơi dẩu miệng, “Mặc kệ, muốn ở mặt trên!”</w:t>
      </w:r>
    </w:p>
    <w:p>
      <w:pPr>
        <w:pStyle w:val="BodyText"/>
      </w:pPr>
      <w:r>
        <w:t xml:space="preserve">Tiêu Lương bất đắc dĩ, để cho Tiểu Tứ Tử đẩy một phen xoay người, đem Tiêu Lương hắn đặt phía dưới. Tiêu Lương cũng mặc kệ mặt trên mặt dưới, tiếp tục cởi y phục Tiểu Tứ Tử, Tiểu Tứ Tử lại vì nhớ tới việc nằm ở mặt trên mà vui vẻ một phen.</w:t>
      </w:r>
    </w:p>
    <w:p>
      <w:pPr>
        <w:pStyle w:val="BodyText"/>
      </w:pPr>
      <w:r>
        <w:t xml:space="preserve">Nhưng là sau khi Tiểu Tứ Tử cao hứng một lúc, cũng cảm giác nơi bả vai lạnh lạnh, xoay mặt nhìn, chỉ thấy y phục đã bị Tiêu Lương cởi bỏ, để lộ bả vai trơn nhẵn, nhưng mà y phục Tiêu Lương còn không có cởi.</w:t>
      </w:r>
    </w:p>
    <w:p>
      <w:pPr>
        <w:pStyle w:val="BodyText"/>
      </w:pPr>
      <w:r>
        <w:t xml:space="preserve">“Cẩn nhi, chui vào trong chăn đi, như vậy có lạnh không a?” Tiêu Lương có chút lo lắng, Tiểu Tứ Tử chun chun cái mũi, cho rằng thế này không thích hợp, bản thân hẳn là cần chủ động mới phải, liền dựa sát vào, “Tiểu Lương tử, ngươi không được phép nhúc nhích, ta đến cởi y phục ngươi!” Nói xong, đưa tay giải khai y phục Tiêu Lương.</w:t>
      </w:r>
    </w:p>
    <w:p>
      <w:pPr>
        <w:pStyle w:val="BodyText"/>
      </w:pPr>
      <w:r>
        <w:t xml:space="preserve">Tiêu Lương cũng phớt lờ Tiểu Tứ Tử đang bận rộn với y phục của mình, mà trước tiên đem chăn trải ra, tiện thể thò tay vào trong thân Tiểu Tứ Tử, sờ thắt lưng hắn.</w:t>
      </w:r>
    </w:p>
    <w:p>
      <w:pPr>
        <w:pStyle w:val="BodyText"/>
      </w:pPr>
      <w:r>
        <w:t xml:space="preserve">“Nha…” Tiểu Tứ Tử có chút nhột, trừng mắt nhìn Tiêu Lương, “Không cho phép sờ!”</w:t>
      </w:r>
    </w:p>
    <w:p>
      <w:pPr>
        <w:pStyle w:val="BodyText"/>
      </w:pPr>
      <w:r>
        <w:t xml:space="preserve">Tiêu Lương cười xấu xa, hai tay mò đến phía sau, nhéo nhéo hai cánh mông của Tiểu Tứ Tử.</w:t>
      </w:r>
    </w:p>
    <w:p>
      <w:pPr>
        <w:pStyle w:val="BodyText"/>
      </w:pPr>
      <w:r>
        <w:t xml:space="preserve">“Hắc hắc.” Tiểu Tứ Tử thẹn thùng nói, “Không được sờ!”</w:t>
      </w:r>
    </w:p>
    <w:p>
      <w:pPr>
        <w:pStyle w:val="BodyText"/>
      </w:pPr>
      <w:r>
        <w:t xml:space="preserve">Tiêu Lương nào có chịu nghe, tay càng sờ càng không thành thật, Tiểu Tứ Tử nhéo hắn hai cái, “Ngươi không được sờ.”</w:t>
      </w:r>
    </w:p>
    <w:p>
      <w:pPr>
        <w:pStyle w:val="BodyText"/>
      </w:pPr>
      <w:r>
        <w:t xml:space="preserve">Tiêu Lương cười nói, “Cẩn nhi, ngươi cũng có thể sờ ta mà.”</w:t>
      </w:r>
    </w:p>
    <w:p>
      <w:pPr>
        <w:pStyle w:val="BodyText"/>
      </w:pPr>
      <w:r>
        <w:t xml:space="preserve">“Đúng a.” Tiểu Tứ Tử cho rằng rất có lý, liền gật đầu, cũng bắt đầu sờ Tiêu Lương, nhưng là còn không có hiểu được.</w:t>
      </w:r>
    </w:p>
    <w:p>
      <w:pPr>
        <w:pStyle w:val="BodyText"/>
      </w:pPr>
      <w:r>
        <w:t xml:space="preserve">“Nha!” Tiểu Tứ Tử hét to một tiếng, Tiêu Lương bắt đầu hôn hắn.</w:t>
      </w:r>
    </w:p>
    <w:p>
      <w:pPr>
        <w:pStyle w:val="BodyText"/>
      </w:pPr>
      <w:r>
        <w:t xml:space="preserve">“Không cho phép hôn!” Tiểu Tứ Tử đưa tay đẩy Tiêu Lương, “Muốn hôn cũng là ta hôn.”</w:t>
      </w:r>
    </w:p>
    <w:p>
      <w:pPr>
        <w:pStyle w:val="BodyText"/>
      </w:pPr>
      <w:r>
        <w:t xml:space="preserve">“Vậy ngươi hôn nha.” Tiêu Lương ôm Tiểu Tứ Tử, lấp kín miệng hắn mà hôn, hôn đến hôn đi… Tiểu Tứ Tử bắt đầu có chút mơ hồ, đầu óc choáng váng.</w:t>
      </w:r>
    </w:p>
    <w:p>
      <w:pPr>
        <w:pStyle w:val="BodyText"/>
      </w:pPr>
      <w:r>
        <w:t xml:space="preserve">Tiêu Lương thấy Tiểu Tứ Tử lại thất thần, liền xoay người một cái, đem hắn đặt dưới thân, tiếp hôn đến bụng của hắn, tay cũng không thành thật mà mò lên.</w:t>
      </w:r>
    </w:p>
    <w:p>
      <w:pPr>
        <w:pStyle w:val="BodyText"/>
      </w:pPr>
      <w:r>
        <w:t xml:space="preserve">“Ân.” Tiểu Tứ Tử cảm thấy thân thể là lạ, bất quá Tiểu Lương tử sờ tới sờ lui, chính là rất thoải mái! Sau đó hắn cũng có chút mơ hồ, không nhớ rõ bước tiếp theo nên làm như thế nào, liền thò tay sờ phía dưới gối đầu, muốn lấy ra trình tự đồ trước, nhưng mà…. A? Đồ đâu? Đã không còn!</w:t>
      </w:r>
    </w:p>
    <w:p>
      <w:pPr>
        <w:pStyle w:val="BodyText"/>
      </w:pPr>
      <w:r>
        <w:t xml:space="preserve">Tiểu Tứ Tử đang buồn bực, bất thình lình nhận thấy Tiêu Lương hôn đến phía dưới, kinh ngạc nhảy dựng, sau đó lẩm bẩm mà để Tiêu Lương đè đến không thể động đậy.</w:t>
      </w:r>
    </w:p>
    <w:p>
      <w:pPr>
        <w:pStyle w:val="BodyText"/>
      </w:pPr>
      <w:r>
        <w:t xml:space="preserve">“Tiểu Lương tử, ngươi như thế nào có thể hôn nơi đó!” Tiểu Tứ Tử có chút mất hứng, tâm nói, thật xấu hổ!</w:t>
      </w:r>
    </w:p>
    <w:p>
      <w:pPr>
        <w:pStyle w:val="BodyText"/>
      </w:pPr>
      <w:r>
        <w:t xml:space="preserve">Tiêu Lương cũng mặc kệ này kia, tiếp tục hôn, Tiểu Tứ Tử đã cảm thấy bụng dưới trướng lên, mếu máo – Như thế nào cũng điều phụ thân nói không đồng dạng vậy!</w:t>
      </w:r>
    </w:p>
    <w:p>
      <w:pPr>
        <w:pStyle w:val="BodyText"/>
      </w:pPr>
      <w:r>
        <w:t xml:space="preserve">….</w:t>
      </w:r>
    </w:p>
    <w:p>
      <w:pPr>
        <w:pStyle w:val="BodyText"/>
      </w:pPr>
      <w:r>
        <w:t xml:space="preserve">“Hắt xì…” Công Tôn nhất thời nhảy mũi, Triệu Phổ đang nỗ lực ‘cày cấy’ vội vã đem chăn đắp lên, hỏi “Lạnh a?”</w:t>
      </w:r>
    </w:p>
    <w:p>
      <w:pPr>
        <w:pStyle w:val="BodyText"/>
      </w:pPr>
      <w:r>
        <w:t xml:space="preserve">Công Tôn lo lắng, ngốc tử kia không biết làm sao rồi. Cảm thấy trong lòng không yên, đẩy đẩy Triệu Phổ, “Ngươi đợi lát nữa tái làm, ta đi xem Tiểu Tứ Tử.”</w:t>
      </w:r>
    </w:p>
    <w:p>
      <w:pPr>
        <w:pStyle w:val="BodyText"/>
      </w:pPr>
      <w:r>
        <w:t xml:space="preserve">Triệu Phổ nghe xong thiếu chút nữa nóng giận, đè lại Công Tôn, “Thân ái, hiện tại muốn ta dừng, ngươi thật là xấu a! Không được! Phải trừng phạt!”</w:t>
      </w:r>
    </w:p>
    <w:p>
      <w:pPr>
        <w:pStyle w:val="BodyText"/>
      </w:pPr>
      <w:r>
        <w:t xml:space="preserve">“Ngươi sao vậy?” Công Tôn thấy Triệu Phổ như là muốn điên, nhanh chóng túm trụ hắn, “Niên kỷ đã lớn rồi, còn nối điên?”</w:t>
      </w:r>
    </w:p>
    <w:p>
      <w:pPr>
        <w:pStyle w:val="BodyText"/>
      </w:pPr>
      <w:r>
        <w:t xml:space="preserve">Triệu Phổ cười khan hai tiếng, “Ta mới hơn ba mươi, cho dù là chín mươi hay nhiều hơn, cũng không nghe theo!” (em tán thành với anh =]] hàng ngày anh thê nô đủ rồi,chỉ có giờ khắc này a vùng lên được thôi =]])</w:t>
      </w:r>
    </w:p>
    <w:p>
      <w:pPr>
        <w:pStyle w:val="BodyText"/>
      </w:pPr>
      <w:r>
        <w:t xml:space="preserve">“A!”</w:t>
      </w:r>
    </w:p>
    <w:p>
      <w:pPr>
        <w:pStyle w:val="BodyText"/>
      </w:pPr>
      <w:r>
        <w:t xml:space="preserve">….</w:t>
      </w:r>
    </w:p>
    <w:p>
      <w:pPr>
        <w:pStyle w:val="BodyText"/>
      </w:pPr>
      <w:r>
        <w:t xml:space="preserve">“A!” Tiểu Tứ Tử cả kinh kêu một tiếng, nhận thấy có gì đó ngượng ngùng từ vật kia phóng ra, lại còn để Tiêu Lương nuốt vào trong miệng, tức giận đến đỏ cả mặt, bất quá trên người không một chút sức lực, chỉ có thể nói phụ thân gạt người, căn bản không đồng dạng như vậy.</w:t>
      </w:r>
    </w:p>
    <w:p>
      <w:pPr>
        <w:pStyle w:val="BodyText"/>
      </w:pPr>
      <w:r>
        <w:t xml:space="preserve">Tiêu Lương vươn tay cầm lấy bình dược cao bị Tiểu Tứ Tử nhét bên cạnh gối đầu, lấy ra một ít, chậm rãi…hướng về phía sau Tiểu Tứ Tử tìm kiếm.</w:t>
      </w:r>
    </w:p>
    <w:p>
      <w:pPr>
        <w:pStyle w:val="BodyText"/>
      </w:pPr>
      <w:r>
        <w:t xml:space="preserve">“Ai nha!” Hoa Phi Phi kinh hãi, hung hăng trừng kẻ đem chính mình áp xuống, mạnh mẽ nhìn Mục Phương, mắng to, “Cái tên không biết xấu hổ, ngươi gạt người, đâu có cho ta ở mặt trên!”</w:t>
      </w:r>
    </w:p>
    <w:p>
      <w:pPr>
        <w:pStyle w:val="BodyText"/>
      </w:pPr>
      <w:r>
        <w:t xml:space="preserve">“Ai nói ta gạt người?” Mục Phương giở trò, nơi ấy đã cùng hợp một chỗ với nhau, còn xoay người một cái.</w:t>
      </w:r>
    </w:p>
    <w:p>
      <w:pPr>
        <w:pStyle w:val="BodyText"/>
      </w:pPr>
      <w:r>
        <w:t xml:space="preserve">“A!” Hoa Phi Phi hoảng sợ kêu một tiếng, lại nhìn, chính mình thế nhưng lại ngồi ở trên người Mục Phương, vươn tay hung hăng đánh, “Hỗn đản, lão tử đánh chết ngươi!”</w:t>
      </w:r>
    </w:p>
    <w:p>
      <w:pPr>
        <w:pStyle w:val="BodyText"/>
      </w:pPr>
      <w:r>
        <w:t xml:space="preserve">Mục Phương động hai cái, bất đắc dĩ cho rằng tư thế này đúng là đi vào càng sâu,Hoa Phi Phi khó chịu kêu hai tiếng, mềm nhũn dựa vào Mục Phương, không thể động đậy, càng nghĩ càng ấm ức, mở miệng cắn, “Ngươi cái tên không có chữ tín, lão tử ngày mai muốn hưu ngươi.” ( hưu = thôi,,em nó muốn bỏ chồng đấy ạ)</w:t>
      </w:r>
    </w:p>
    <w:p>
      <w:pPr>
        <w:pStyle w:val="BodyText"/>
      </w:pPr>
      <w:r>
        <w:t xml:space="preserve">Mục Phương nhưng là cố tình gia tăng số lần động, đem tên Hoa Phi Phi vừa nháo vừa ầm ĩ khi dễ một trận, thẳng đến khi cố họng hắn không còn lên tiếng được nữa, cũng không có khí lực náo loạn hùng hùng hổ hổ nữa. Mục Phương nhìn thấy thật là tình thú, trở mình một cái, tái chiến.</w:t>
      </w:r>
    </w:p>
    <w:p>
      <w:pPr>
        <w:pStyle w:val="BodyText"/>
      </w:pPr>
      <w:r>
        <w:t xml:space="preserve">“Nha!” Tiểu Tứ Tử sợ hãi kêu một tiếng, Tiêu Lương vói ngón tay vào, lại thêm dược cao lành lạnh, một cỗ cảm giác khác thường làm cho sắc mặt hắn đều đỏ, vùng lên, “Tiểu Lương tử, ngươi quá đáng nha, đâu có cho ta ở mặt trên!”</w:t>
      </w:r>
    </w:p>
    <w:p>
      <w:pPr>
        <w:pStyle w:val="BodyText"/>
      </w:pPr>
      <w:r>
        <w:t xml:space="preserve">Tiêu Lương cúi đầu hôn lỗ tai Tiểu Tứ Tử, cắn cắn phần thịt nơi trái tai, lại cắn tiếp cái má phấn nộn, cái cằm nhọn, lại một đường hôn xuống, ở trên cổ liếm liếm hôn hôn, làm cho Tiểu Tứ Tử lăn qua lộn lại, nhột nhột khó chịu, bực bội cũng không phải, chính là tâm hoảng ý loạn a.</w:t>
      </w:r>
    </w:p>
    <w:p>
      <w:pPr>
        <w:pStyle w:val="BodyText"/>
      </w:pPr>
      <w:r>
        <w:t xml:space="preserve">Tiêu Lương thấy thời cơ không sai biệt lắm, bản thân cũng thật sự không có cách nào khác, liền thấp giọng gọi một tiếng, “Cẩn nhi, ta vào nha.”</w:t>
      </w:r>
    </w:p>
    <w:p>
      <w:pPr>
        <w:pStyle w:val="BodyText"/>
      </w:pPr>
      <w:r>
        <w:t xml:space="preserve">Tiểu Tứ Tử vẫn còn ngốc hồ hồ hỏi, “Vào làm sao… A!</w:t>
      </w:r>
    </w:p>
    <w:p>
      <w:pPr>
        <w:pStyle w:val="BodyText"/>
      </w:pPr>
      <w:r>
        <w:t xml:space="preserve">Tiểu Tứ Tử đau đến kinh hô một tiếng, khóe mắt lệ bắt đầu trào ra, sau đó liền ủy khuất mà khóc, “Đau chết a!”</w:t>
      </w:r>
    </w:p>
    <w:p>
      <w:pPr>
        <w:pStyle w:val="BodyText"/>
      </w:pPr>
      <w:r>
        <w:t xml:space="preserve">Tiêu Lương tuy rằng đã rất cẩn thận, nhưng vừa mới vào trong, vô luận như thế nào đều là đau, thấy Tiểu Tứ Tử khóc, nhanh chóng hống hắn, “Cẩn nhi, lập tức không đau, động rồi sẽ không đau.”</w:t>
      </w:r>
    </w:p>
    <w:p>
      <w:pPr>
        <w:pStyle w:val="BodyText"/>
      </w:pPr>
      <w:r>
        <w:t xml:space="preserve">“Ngươi gạt người.” Tiểu Tứ Tử vểnh miệng, lệ đảo quanh tròng mắt, nhỏ giọng nói, “Đau muốn chết.” Nói xong, đã nghĩ đến việc di chuyển, hắn đây vừa mới động một chút, Tiêu Lương nhưng là vui sướng nói không nên lời, thiếu chút nữa không cầm được, hai tay ôm Tiểu Tứ Tử, Tiêu Lương còn nghiêm túc nói, “Cẩn nhi, ta nhịn không được!”</w:t>
      </w:r>
    </w:p>
    <w:p>
      <w:pPr>
        <w:pStyle w:val="BodyText"/>
      </w:pPr>
      <w:r>
        <w:t xml:space="preserve">Tiểu Tứ Tử liếc trắng mắt, có chút tức giận mà nhỏ giọng nói thầm, “Nhịn không được phải đi nhà xí sao, chịu đựng đối với thân thể không tốt.”</w:t>
      </w:r>
    </w:p>
    <w:p>
      <w:pPr>
        <w:pStyle w:val="BodyText"/>
      </w:pPr>
      <w:r>
        <w:t xml:space="preserve">Tiêu Lương nở nụ cười, bộ dáng Tiểu Tứ Tử trước nay chưa từng trêu người như vậy, cũng không nói thêm cái gì, bổ nhào lên, vừa hôn lên mặt vừa theo động tác mà tiến sâu vào. Tiểu Tứ Tử thoạt đầu còn cảm thấy có chút đau, hừ hừ vài tiếng, mắng Tiêu Lương là hỗn đản, nhưng về sau đã cảm thấy dường như không còn khó chịu, sau đó nữa liền nhịn không được mà rên rỉ, tiếp đó nữa, Tiểu Tứ Tử vựng vựng hồ hồ, bị Tiêu Lương làm cho cảm giác lên đến chín tầng mây. ( ==’ tui ghét bà Nhã có nhiêu đây thôi đó)</w:t>
      </w:r>
    </w:p>
    <w:p>
      <w:pPr>
        <w:pStyle w:val="BodyText"/>
      </w:pPr>
      <w:r>
        <w:t xml:space="preserve">Vài canh giờ sau, huyên náo tại Tiêu Dao đảo hoàn toàn im ắng trở lại.</w:t>
      </w:r>
    </w:p>
    <w:p>
      <w:pPr>
        <w:pStyle w:val="BodyText"/>
      </w:pPr>
      <w:r>
        <w:t xml:space="preserve">Trong phòng Triệu Phổ và Công Tôn, Triệu Phổ đem Công Tôn tắm rửa sạch sẽ, ôm hắn về giường nằm xuống, Công Tôn mệt đến mơ mơ màng màng, nhưng vẫn là nghĩ đến Tiểu Tứ Tử, nói mớ, “Tiểu Tứ Tử, phải ở mặt trên!”</w:t>
      </w:r>
    </w:p>
    <w:p>
      <w:pPr>
        <w:pStyle w:val="BodyText"/>
      </w:pPr>
      <w:r>
        <w:t xml:space="preserve">Triệu Phổ lắc đầu, ở thái dương hắn hôn một cái, sau đó tiến vào giấc ngủ. ( ^^ Phổ ca lúc này dịu dàng nhất)</w:t>
      </w:r>
    </w:p>
    <w:p>
      <w:pPr>
        <w:pStyle w:val="BodyText"/>
      </w:pPr>
      <w:r>
        <w:t xml:space="preserve">Trong phòng Hoa Phi Phi và Mục Phương, hai người này thân thể đều hảo, hơn nữa Mục Phương ngày thường bởi vì có chút cấm dục, thời điểm buông thả đặc biệt dọa người, Hoa Phi Phi bị hắn chọc giận, vừa giận vừa ấm ức, mắng hắn vài câu, liền làm cho hắn tiếp tục khi dễ, hiện tại cũng ở trong chăn mềm không còn chút sức lực, Mục Phương ôm hắn, chuẩn bị ôm hắn đi tắm.</w:t>
      </w:r>
    </w:p>
    <w:p>
      <w:pPr>
        <w:pStyle w:val="BodyText"/>
      </w:pPr>
      <w:r>
        <w:t xml:space="preserve">Thạch Đầu và Tiễn Tử hai đứa cũng đã nằm mềm nhũn nằm trên đệm mà ngủ, Thạch Đầu tựa vào ngực Tiễn Tử, chi trước Thạch Đầu khoát lên đầu Tiễn Tử, trong mộng, Thạch Đầu sinh cho hắn rất nhiều rất nhiều tiểu trảo ly bảo bảo cực kỳ khả ái.</w:t>
      </w:r>
    </w:p>
    <w:p>
      <w:pPr>
        <w:pStyle w:val="BodyText"/>
      </w:pPr>
      <w:r>
        <w:t xml:space="preserve">Trong phòng Tiểu Tứ Tử và Tiêu Lương, Tiểu Tứ Tử được Tiêu Lương đặt vào trong nước nóng, ngâm rửa sạch sẽ, ôm ra thả lại trên giường, Tiểu Tứ Tử lúc này cũng đã sớm ngủ say, dường như vẫn còn lẩm bẩm bất mãn, rì rầm mà nói, “Phụ thân gạt người… Ta muốn ở mặt trên!”</w:t>
      </w:r>
    </w:p>
    <w:p>
      <w:pPr>
        <w:pStyle w:val="Compact"/>
      </w:pPr>
      <w:r>
        <w:t xml:space="preserve">Tiêu Lương mỉm cười, hôn lên miệng hắn, thả người vào giấc ngủ. ( So sweet)</w:t>
      </w:r>
      <w:r>
        <w:br w:type="textWrapping"/>
      </w:r>
      <w:r>
        <w:br w:type="textWrapping"/>
      </w:r>
    </w:p>
    <w:p>
      <w:pPr>
        <w:pStyle w:val="Heading2"/>
      </w:pPr>
      <w:bookmarkStart w:id="109" w:name="chương-88"/>
      <w:bookmarkEnd w:id="109"/>
      <w:r>
        <w:t xml:space="preserve">88. Chương 88</w:t>
      </w:r>
    </w:p>
    <w:p>
      <w:pPr>
        <w:pStyle w:val="Compact"/>
      </w:pPr>
      <w:r>
        <w:br w:type="textWrapping"/>
      </w:r>
      <w:r>
        <w:br w:type="textWrapping"/>
      </w:r>
      <w:r>
        <w:t xml:space="preserve">Sáng hôm sau, Tiêu Lương rời giường ra khỏi phòng, lười biếng duỗi thắt lưng, hoạt động gân cốt, sau đó nhìn thấy Mục Phương ở phòng bên cũng đi ra, vẻ mặt rất hưởng thụ, tinh thần phấn chấn.</w:t>
      </w:r>
    </w:p>
    <w:p>
      <w:pPr>
        <w:pStyle w:val="BodyText"/>
      </w:pPr>
      <w:r>
        <w:t xml:space="preserve">“Sớm.” Tiêu Lương chào hỏi Mục Phương.</w:t>
      </w:r>
    </w:p>
    <w:p>
      <w:pPr>
        <w:pStyle w:val="BodyText"/>
      </w:pPr>
      <w:r>
        <w:t xml:space="preserve">Mục Phương đánh một cái ngáp rồi nói, “Sớm a, buổi sáng muốn ăn cái gì? Ta đi chuẩn bị.”</w:t>
      </w:r>
    </w:p>
    <w:p>
      <w:pPr>
        <w:pStyle w:val="BodyText"/>
      </w:pPr>
      <w:r>
        <w:t xml:space="preserve">Tiêu Lương có chút xấu hổ mà cười cười, Mục Phương hiểu rõ, “Được rồi, chuẩn bị cho Tiểu Tứ Tử điểm tâm bổ dưỡng đúng không?”</w:t>
      </w:r>
    </w:p>
    <w:p>
      <w:pPr>
        <w:pStyle w:val="BodyText"/>
      </w:pPr>
      <w:r>
        <w:t xml:space="preserve">Tiêu Lương kỳ thật da mặt rất mỏng, cảm thấy có chút ngượng ngùng, liền gật gật đầu.</w:t>
      </w:r>
    </w:p>
    <w:p>
      <w:pPr>
        <w:pStyle w:val="BodyText"/>
      </w:pPr>
      <w:r>
        <w:t xml:space="preserve">“Yên tâm đi, ta thuận tiện cũng chuẩn bị cho Phi Phi và Công Tôn tiên sinh một ít.” Mục Phương đang lúc nói chuyện, chỉ thấy Tiễn Tử cũng loạng choạng từ trong phòng đi ra. Nhìn thấy Tiêu Lương và Mục Phương, Tiễn Tử vểnh tai, vẫy vẫy cái đuôi, đi đến bên chân Mục Phương cọ cọ — Đói bụng!</w:t>
      </w:r>
    </w:p>
    <w:p>
      <w:pPr>
        <w:pStyle w:val="BodyText"/>
      </w:pPr>
      <w:r>
        <w:t xml:space="preserve">Mục Phương cười cười, vỗ vỗ đầu nó, “Đúng rồi, Thạch Đầu cũng phải tẩm bổ a, nói không chừng sau giai đoạn này sẽ có Tiểu Bố Bố.”</w:t>
      </w:r>
    </w:p>
    <w:p>
      <w:pPr>
        <w:pStyle w:val="BodyText"/>
      </w:pPr>
      <w:r>
        <w:t xml:space="preserve">“Chi chi.” Tiễn Tử tràn đầy thích thú mà kêu hai tiếng, đầy sức lực vẫy đuôi – Nhất định sẽ có! Sinh một đám Tiểu Bố Bố khả ai.</w:t>
      </w:r>
    </w:p>
    <w:p>
      <w:pPr>
        <w:pStyle w:val="BodyText"/>
      </w:pPr>
      <w:r>
        <w:t xml:space="preserve">Nói về Tiểu Tứ Tứ bọn họ.</w:t>
      </w:r>
    </w:p>
    <w:p>
      <w:pPr>
        <w:pStyle w:val="BodyText"/>
      </w:pPr>
      <w:r>
        <w:t xml:space="preserve">Công Tôn rất muốn rời giường đi xem Tiểu Tứ Tử cùng Tiêu Lương thế nào, hy vọng buổi sáng người dậy sớm hơn sẽ là Tiểu Tứ Tử, như vậy chứng tỏ tối qua hắn ở mặt trên, nghìn vạn lần đừng là Tiêu Lương thức sớm lấy đồ ăn,thế thì Tiểu Tứ Tử sẽ nằm ở trên giường không dậy nổi, vậy là hỏng bét mất! Bất đắc dĩ, tối hôm qua Triệu Phổ điên quá lợi hại, Công Tôn hiện tại ngay cả ngón tay cũng không động nổi, vì vậy không thể làm gì khác hơn là nằm sấp trên giường lo lắng suông không có biện pháp. Triệu Phổ mặc quần áo, chuẩn bị ra ngoài vận động, thuận tiện đem đến một chút thức ăn cho Công Tôn, thấy Công Tôn tỉnh, nháy mắt nháy mắt, cười nói, “Thân ái, không ngủ thêm chút nữa sao?”</w:t>
      </w:r>
    </w:p>
    <w:p>
      <w:pPr>
        <w:pStyle w:val="BodyText"/>
      </w:pPr>
      <w:r>
        <w:t xml:space="preserve">Công Tôn liếc trắng mắt, “Ngươi dậy nha? Đi xem Tiểu Tứ Tử bên kia thế nào đi, Tiểu Tứ Tử dậy trước hay Tiêu Lương dậy trước?”</w:t>
      </w:r>
    </w:p>
    <w:p>
      <w:pPr>
        <w:pStyle w:val="BodyText"/>
      </w:pPr>
      <w:r>
        <w:t xml:space="preserve">Ngươi là muốn hỏi, tối qua Tiểu Tứ Tử ở mặt trên hay Tiêu Lương ở mặt trên đi? Triệu Phổ gật gật đầu, vui tươi hớn hở đi ra ngoài, Công Tôn nằm bên trong chăn ồn ào, “Xem xong rồi chạy nhanh về nói cho ta biết a.”</w:t>
      </w:r>
    </w:p>
    <w:p>
      <w:pPr>
        <w:pStyle w:val="BodyText"/>
      </w:pPr>
      <w:r>
        <w:t xml:space="preserve">“Đã biết.” Triệu Phổ khoát khoát tay, ý bảo hắn yên tâm nằm nghỉ, trước xuất môn hướng trù phòng đi đến, trước hết phải chuẩn bị nhiều thức ăn cho Công Tôn, gần đây trời lạnh, tối qua vận động cũng mệt, thân thể Công Tôn vốn không được tốt, trước lại chạy ngược chạy xuôi màn trời chiếu đất, nhân khoảng thời gian này Tiểu Tứ Tử bọn họ ở chỗ này, hảo hảo bồi bổ hắn.</w:t>
      </w:r>
    </w:p>
    <w:p>
      <w:pPr>
        <w:pStyle w:val="BodyText"/>
      </w:pPr>
      <w:r>
        <w:t xml:space="preserve">Triệu Phổ vừa vào trù phòng, liền trông thấy Tiêu Lương ngậm một cái banh bao, cầm theo một hạp thức ăn đi ra.</w:t>
      </w:r>
    </w:p>
    <w:p>
      <w:pPr>
        <w:pStyle w:val="BodyText"/>
      </w:pPr>
      <w:r>
        <w:t xml:space="preserve">“Vương gia.” Tiêu Lương nhanh đến chào hỏi Triệu Phổ.</w:t>
      </w:r>
    </w:p>
    <w:p>
      <w:pPr>
        <w:pStyle w:val="BodyText"/>
      </w:pPr>
      <w:r>
        <w:t xml:space="preserve">Triệu Phổ vui vẻ, tâm nói Tiêu Lương quả nhiên là hảo đồ đệ của hắn, Tiểu Tứ Tử xem ra là bị ăn sạch rồi.</w:t>
      </w:r>
    </w:p>
    <w:p>
      <w:pPr>
        <w:pStyle w:val="BodyText"/>
      </w:pPr>
      <w:r>
        <w:t xml:space="preserve">“Vương gia, ta có ninh nồi canh bồ câu.” Mục Phương ở bên trong đối Triệu Phổ nói. Nhóm ảnh vệ cũng đều rời giường, Thanh Ảnh ngậm một cái bánh bao cầm theo hai đại hạp mỹ thực chuẩn bị cho Tiễn Tử và Thạch Đầu, hướng đến phòng chúng nó, bên trong có món Mục Phương đặc chế, canh sâu tốt cho bảo bối trảo ly, đặc biệt vì Thạch Đầu mà chuẩn bị.</w:t>
      </w:r>
    </w:p>
    <w:p>
      <w:pPr>
        <w:pStyle w:val="BodyText"/>
      </w:pPr>
      <w:r>
        <w:t xml:space="preserve">“Đều thức rất sớm a.” Triệu Phổ tâm tình tốt đi vào trù phòng, tiếp nhận chén sữa đậu nành Xích Ảnh bưng tới mà uống một ngụm, hỏi “Hôm nay có hoạt động gì không?”</w:t>
      </w:r>
    </w:p>
    <w:p>
      <w:pPr>
        <w:pStyle w:val="BodyText"/>
      </w:pPr>
      <w:r>
        <w:t xml:space="preserve">“Hôm nay là mồng một.” Hắc Ảnh nói, “Buổi chiều có lễ hội trên sông, buổi tối sẽ có bắn pháo hoa, đúng rồi, ngày mai là mồng hai sẽ có nhiều thuyền buôn đến, nói là Tùng Giang phủ muốn chuẩn bị đại hội, bán này nọ.”</w:t>
      </w:r>
    </w:p>
    <w:p>
      <w:pPr>
        <w:pStyle w:val="BodyText"/>
      </w:pPr>
      <w:r>
        <w:t xml:space="preserve">“Vậy sao?” Triệu Phổ vừa gặm bánh bao vừa hỏi, “Ngày ba ngày bốn thì sao?”</w:t>
      </w:r>
    </w:p>
    <w:p>
      <w:pPr>
        <w:pStyle w:val="BodyText"/>
      </w:pPr>
      <w:r>
        <w:t xml:space="preserve">“Ngày ba có hội giao lưu và phẩm trà.” Bạch Ảnh nói, “Cũng là Tùng Giang phủ tổ chức, nghe nói có rất nhiều đoàn gánh hát đến đây diễn hí khúc, còn có điểm tâm các nơi, sáng ngày mùng bốn là hội chùa, tất cả mọi người đi mua đồ này nọ bái Bồ Tát, buổi tối có bắn pháo hoa đón tài lộc, sáng ngày năm hội thần tài, thương hộ mở cửa buôn bán, sau đó buổi chiều đến tối nghe nói có hội thi hoa khôi.”</w:t>
      </w:r>
    </w:p>
    <w:p>
      <w:pPr>
        <w:pStyle w:val="BodyText"/>
      </w:pPr>
      <w:r>
        <w:t xml:space="preserve">“Đủ náo nhiệt a.” Triệu Phổ nở nụ cười, nghĩ đến chốc lát buổi tối Công Tôn hẳn là có thể dậy, cùng nhau xem pháo hoa cũng không tồi.</w:t>
      </w:r>
    </w:p>
    <w:p>
      <w:pPr>
        <w:pStyle w:val="BodyText"/>
      </w:pPr>
      <w:r>
        <w:t xml:space="preserve">Tiêu Lương cầm theo thực hạp đem đến cho Tiểu Tứ Tử ăn, mới vừa đi tới cửa, liền thấy Thạch Đầu chạy thằng từ gian phòng của nó sang, trong miệng vẫn còn ngậm bánh bột ngô, cọ cọ mở cửa phòng, tiến vào tìm Tiểu Tứ Tử, Tiễn Tử vội vàng cùng đi ra, chi chi gọi – Thạch Đầu, ngươi còn chưa ăn xong, ăn nhiều chút a!”</w:t>
      </w:r>
    </w:p>
    <w:p>
      <w:pPr>
        <w:pStyle w:val="BodyText"/>
      </w:pPr>
      <w:r>
        <w:t xml:space="preserve">Tiêu Lương lắc đầu, cũng theo vào trong.</w:t>
      </w:r>
    </w:p>
    <w:p>
      <w:pPr>
        <w:pStyle w:val="BodyText"/>
      </w:pPr>
      <w:r>
        <w:t xml:space="preserve">Vào trong phòng, chỉ thấy Thạch Đầu hướng bên trong nhìn xung quanh, Tiểu Tứ Tử đã muốn tỉnh đang làm ổ trong chăn, nằm úp sấp mông hướng lên trời, xương sống, thắt lưng đều đau, hơn nữa trong lòng vẫn còn ấm ức… Tối hôm qua, về sau làm gì hắn cũng không biết, Tiểu Lương tử kia bại hoại! Còn có, phụ thân gạt người!</w:t>
      </w:r>
    </w:p>
    <w:p>
      <w:pPr>
        <w:pStyle w:val="BodyText"/>
      </w:pPr>
      <w:r>
        <w:t xml:space="preserve">Tiểu Tứ Tử nằm trên gối đầu, một đôi mắt to nháy a nháy, tâm tình rất là buồn bực.</w:t>
      </w:r>
    </w:p>
    <w:p>
      <w:pPr>
        <w:pStyle w:val="BodyText"/>
      </w:pPr>
      <w:r>
        <w:t xml:space="preserve">Chính lúc này, cảm giác bên cạn có cái gì lông xù cọ hắn, xoay mặt, chỉ thấy Thạch Đầu đang cọ cọ, vươn đầu lưỡi, trên khuôn mặt hắn liếm một ngụm.</w:t>
      </w:r>
    </w:p>
    <w:p>
      <w:pPr>
        <w:pStyle w:val="BodyText"/>
      </w:pPr>
      <w:r>
        <w:t xml:space="preserve">Tiểu Tứ Tử nhìn Thạch Đầu một cái, “Thạch Đầu, ta đặt bức họa đồ dưới gối đầu, ngươi có hay không từng thấy qua nha?”</w:t>
      </w:r>
    </w:p>
    <w:p>
      <w:pPr>
        <w:pStyle w:val="BodyText"/>
      </w:pPr>
      <w:r>
        <w:t xml:space="preserve">Thạch Đầu nháy mắt mấy cái, vẻ mặt vô tội mà nghiêng đầu – Tiểu Tứ Tử, ngươi nói cái gì nha, ta một câu nghe cũng không hiểu.</w:t>
      </w:r>
    </w:p>
    <w:p>
      <w:pPr>
        <w:pStyle w:val="BodyText"/>
      </w:pPr>
      <w:r>
        <w:t xml:space="preserve">Tiểu Tứ Tử híp mắt nhìn nó một chốc, đột nhiên nói, “Ngươi còn không thừa nhận, trên miệng ngươi có vụn giấy!”</w:t>
      </w:r>
    </w:p>
    <w:p>
      <w:pPr>
        <w:pStyle w:val="BodyText"/>
      </w:pPr>
      <w:r>
        <w:t xml:space="preserve">Thạch Đầu sửng sốt, vội vàng liếm miệng.</w:t>
      </w:r>
    </w:p>
    <w:p>
      <w:pPr>
        <w:pStyle w:val="BodyText"/>
      </w:pPr>
      <w:r>
        <w:t xml:space="preserve">“Hảo!” Tiểu Tứ Tử vươn tay nằm hai lỗ tai của Thạch Đầu, “Quả nhiên là ngươi, ngươi này tiểu bại hoại!”</w:t>
      </w:r>
    </w:p>
    <w:p>
      <w:pPr>
        <w:pStyle w:val="BodyText"/>
      </w:pPr>
      <w:r>
        <w:t xml:space="preserve">“Chi chi!” Thạch Đầu khẩn trương muốn chạy, Tiểu Tứ Tử muốn bắt, nhưng là động một cái, liền quên mất bản thân trên người hiện còn không tiện cử động mạnh, thắt lưng liền đau đến giật mình, liền nằm úp sấp trên giường mà kêu ô ô.</w:t>
      </w:r>
    </w:p>
    <w:p>
      <w:pPr>
        <w:pStyle w:val="BodyText"/>
      </w:pPr>
      <w:r>
        <w:t xml:space="preserve">“Cẩn nhi.” Tiêu Lương đang bày điểm tâm cho Tiểu Tứ Tử, vội vàng buông bát chạy đến, “Không sao chứ?”</w:t>
      </w:r>
    </w:p>
    <w:p>
      <w:pPr>
        <w:pStyle w:val="BodyText"/>
      </w:pPr>
      <w:r>
        <w:t xml:space="preserve">Tiểu Tứ Tử bất mãn nhìn hắn một cái, miệng mếu máo, nhỏ giọng nói, “Người xấu!”</w:t>
      </w:r>
    </w:p>
    <w:p>
      <w:pPr>
        <w:pStyle w:val="BodyText"/>
      </w:pPr>
      <w:r>
        <w:t xml:space="preserve">Tiêu Lương nở nụ cười, đưa tay nhẹ xoa xoa mông Tiểu Tứ Tử hỏi, “Có đau hay không?”</w:t>
      </w:r>
    </w:p>
    <w:p>
      <w:pPr>
        <w:pStyle w:val="BodyText"/>
      </w:pPr>
      <w:r>
        <w:t xml:space="preserve">Tiểu Tứ Tử không nói lời nào, đảo mắt trừng Thạch Đầu, lại thấy Thạch Đầu đứng cách đó không xa đối hắn le lưỡi, chi chi kêu – Tiểu Tứ Tử, tiểu ngốc tử, tiểu mập mạp ngốc ngốc, làm hả lòng hả dạ Tiểu Lương tử, đáng bị ăn, nhi tử nhà Công Tôn thật là tốt.</w:t>
      </w:r>
    </w:p>
    <w:p>
      <w:pPr>
        <w:pStyle w:val="BodyText"/>
      </w:pPr>
      <w:r>
        <w:t xml:space="preserve">Tiểu Tứ Tử chỉ thấy Thạch Đầu ở kia chi chi kêu quanh phòng, lại vừa trưng ra bộ dáng tức chết ngươi, tức giận đến đầu cũng bốc hỏa, chìa tay, nhân thời điểm Thạch Đầu đắc ý chạy quanh phòng, không phân nặng nhẹ cầm đuôi nó mà nhéo.</w:t>
      </w:r>
    </w:p>
    <w:p>
      <w:pPr>
        <w:pStyle w:val="BodyText"/>
      </w:pPr>
      <w:r>
        <w:t xml:space="preserve">“Chi chi…” Thạch Đầu vội vàng giãy dụa, nhưng cái đuôi bị nắm, trốn không thoát.</w:t>
      </w:r>
    </w:p>
    <w:p>
      <w:pPr>
        <w:pStyle w:val="BodyText"/>
      </w:pPr>
      <w:r>
        <w:t xml:space="preserve">Tiễn Tử cũng đã chạy tới, cọ cọ Tiểu Tứ Tử xin tha, ngoảnh đầu nhìn Thạch Đầu – Thạch Đầu nha, Tiểu Tứ Tử đang giận, không cần chọc hắn thêm đi?</w:t>
      </w:r>
    </w:p>
    <w:p>
      <w:pPr>
        <w:pStyle w:val="BodyText"/>
      </w:pPr>
      <w:r>
        <w:t xml:space="preserve">“Tiểu bại hoại!” Tiểu Tứ Tử nhéo cái đuôi Thạch Đầu, đưa tay đánh cái mông phì phì đô đô.</w:t>
      </w:r>
    </w:p>
    <w:p>
      <w:pPr>
        <w:pStyle w:val="BodyText"/>
      </w:pPr>
      <w:r>
        <w:t xml:space="preserve">Tiêu Lương nhanh chóng vươn tay đem Tiểu Tứ Tử ôm lấy, cười nói, “Quên đi Cẩn nhi, quên đi. Thạch Đầu cũng chỉ là đùa giỡn thôi mà.”</w:t>
      </w:r>
    </w:p>
    <w:p>
      <w:pPr>
        <w:pStyle w:val="BodyText"/>
      </w:pPr>
      <w:r>
        <w:t xml:space="preserve">Tiểu Tứ Tử cắn răng hung hăng trừng Thạch Đầu, phi thường bất mãn.</w:t>
      </w:r>
    </w:p>
    <w:p>
      <w:pPr>
        <w:pStyle w:val="BodyText"/>
      </w:pPr>
      <w:r>
        <w:t xml:space="preserve">Thạch Đầu bị nhéo đau cái đuôi, đi đến cái đệm bên cạnh nằm xuống, quay đầu cùng Tiểu Tứ Tử trừng nhau, Tiễn Tử chạy tới, liếm liếm cái đuôi cho Thạch Đầu – Thạch Đầu, có đau hay không a?</w:t>
      </w:r>
    </w:p>
    <w:p>
      <w:pPr>
        <w:pStyle w:val="BodyText"/>
      </w:pPr>
      <w:r>
        <w:t xml:space="preserve">Thạch Đầu hơi dẩu miệng – Đau chết, Tiểu Tứ Tử xuống tay thật nặng, còn đánh mông ta.</w:t>
      </w:r>
    </w:p>
    <w:p>
      <w:pPr>
        <w:pStyle w:val="BodyText"/>
      </w:pPr>
      <w:r>
        <w:t xml:space="preserve">Tiễn Tử có chút bất đắc dĩ – ngươi cũng thật là, chọc cho hắn nổi nóng làm chi?</w:t>
      </w:r>
    </w:p>
    <w:p>
      <w:pPr>
        <w:pStyle w:val="BodyText"/>
      </w:pPr>
      <w:r>
        <w:t xml:space="preserve">Thạch Đầu hất mặt – Ta cao hứng a!</w:t>
      </w:r>
    </w:p>
    <w:p>
      <w:pPr>
        <w:pStyle w:val="BodyText"/>
      </w:pPr>
      <w:r>
        <w:t xml:space="preserve">Tiêu Lương đem chén bồ câu ninh đến, uy Tiểu Tứ Tử, Tiểu Tứ Tử ăn hai cái, mùi vị cũng không tệ lắm, tâm tình cũng tốt lên một chút, Tiêu Lương sợ hắn đau, để hắn tựa trên người mình, cẩn cẩn dực dực uy hắn.</w:t>
      </w:r>
    </w:p>
    <w:p>
      <w:pPr>
        <w:pStyle w:val="BodyText"/>
      </w:pPr>
      <w:r>
        <w:t xml:space="preserve">Tiểu Tứ Tử ngoảnh đầu nhìn Tiêu Lương, tâm nói – Lần sau nhất định phải ở mặt trên.</w:t>
      </w:r>
    </w:p>
    <w:p>
      <w:pPr>
        <w:pStyle w:val="BodyText"/>
      </w:pPr>
      <w:r>
        <w:t xml:space="preserve">…</w:t>
      </w:r>
    </w:p>
    <w:p>
      <w:pPr>
        <w:pStyle w:val="BodyText"/>
      </w:pPr>
      <w:r>
        <w:t xml:space="preserve">Công Tôn trong phòng chờ đến lo lắng, nửa ngày sau mới thấy Triệu Phổ thoáng tiến vào phòng.</w:t>
      </w:r>
    </w:p>
    <w:p>
      <w:pPr>
        <w:pStyle w:val="BodyText"/>
      </w:pPr>
      <w:r>
        <w:t xml:space="preserve">“Thế nào?” Công Tôn còn không ngồi dậy đã trực tiếp hỏi.</w:t>
      </w:r>
    </w:p>
    <w:p>
      <w:pPr>
        <w:pStyle w:val="BodyText"/>
      </w:pPr>
      <w:r>
        <w:t xml:space="preserve">Triệu Phổ nhìn nhìn hắn, “Nga… Tiểu Lương tử đi lấy điểm tâm, nói Tiểu Tứ Tử thắt lưng đau sợ không dậy nổi.”</w:t>
      </w:r>
    </w:p>
    <w:p>
      <w:pPr>
        <w:pStyle w:val="BodyText"/>
      </w:pPr>
      <w:r>
        <w:t xml:space="preserve">=0=…… Xong rồi! Công Tôn trong đầu cũng chỉ nhớ đến hai chữ, gấp đến độ nóng nảy, “Ai nha, xong rồi xong rồi mệt ta dạy hắn lâu như vậy, tiểu ngu ngốc, thật sự thất vọng a.”</w:t>
      </w:r>
    </w:p>
    <w:p>
      <w:pPr>
        <w:pStyle w:val="BodyText"/>
      </w:pPr>
      <w:r>
        <w:t xml:space="preserve">Triệu Phổ nhìn bộ dáng Công Tôn vừa tức vừa vội, tâm nói, ngươi dạy không tồi, bởi vì là ngươi dạy mới dạy ra một bộ dáng nằm bên dưới.</w:t>
      </w:r>
    </w:p>
    <w:p>
      <w:pPr>
        <w:pStyle w:val="BodyText"/>
      </w:pPr>
      <w:r>
        <w:t xml:space="preserve">“Ngươi đang suy nghĩ cái gì?” Công Tôn nheo mắt, hung hăng nhìn Triệu Phổ.</w:t>
      </w:r>
    </w:p>
    <w:p>
      <w:pPr>
        <w:pStyle w:val="BodyText"/>
      </w:pPr>
      <w:r>
        <w:t xml:space="preserve">“Không a…” Triệu Phổ bưng bát bồ câu ninh đi qua, uy Công Tôn ăn, “Ai nha, con cháu tự có phúc của con cháu, ngươi đừng nghĩ nhiều, cứ để bọn hắn tùy ý đi.”</w:t>
      </w:r>
    </w:p>
    <w:p>
      <w:pPr>
        <w:pStyle w:val="BodyText"/>
      </w:pPr>
      <w:r>
        <w:t xml:space="preserve">Công Tôn mặt cau mày nhíu, tuy rằng trong lòng không thoải mái, nhưng không có cách nào, Tiểu Tứ Tử chính là một đứa ngốc không tiến lên nổi, hơn nữa so với Tiêu Lương, thật sự thực lực kém rất xa. Công Tôn lại đột nhiên hối hận, trước đây không nên dạy hắn đông trùng dị thảo này nọ, hẳn là phải dạy hắn tuyệt thế võ công, tựa như Bạch Ngọc Đường năm đó, cho dù bộ dạng như thiên tiên, bởi vì đủ cường nên có thể nghiễm nhiên mà ở mặt trên.</w:t>
      </w:r>
    </w:p>
    <w:p>
      <w:pPr>
        <w:pStyle w:val="BodyText"/>
      </w:pPr>
      <w:r>
        <w:t xml:space="preserve">Triệu Phổ bất đắc dĩ nhìn vẻ mặt biến hóa của Công Tôn, cười nói, “Thân ái, hảo đáng khinh a!”</w:t>
      </w:r>
    </w:p>
    <w:p>
      <w:pPr>
        <w:pStyle w:val="BodyText"/>
      </w:pPr>
      <w:r>
        <w:t xml:space="preserve">Công Tôn liếc trắng mắt, “Không nằm nữa, rời giường!”</w:t>
      </w:r>
    </w:p>
    <w:p>
      <w:pPr>
        <w:pStyle w:val="BodyText"/>
      </w:pPr>
      <w:r>
        <w:t xml:space="preserve">“Rời giường a?” Triệu Phổ lo lắng, “Tái nằm thêm một chút đi, buổi tối sẽ đi xem pháo hoa.”</w:t>
      </w:r>
    </w:p>
    <w:p>
      <w:pPr>
        <w:pStyle w:val="BodyText"/>
      </w:pPr>
      <w:r>
        <w:t xml:space="preserve">“Nhìn cái gì pháo hoa a.” Công Tôn bĩu môi trở mình xem thường, “Ta đi xem đi Tiểu Tứ Tử đi.” Nói xong, đứng dậy mặc quần áo, ăn này nọ liền loạng choạng ra khỏi phòng, chạy đến hoa viên bên Tiểu Tứ Tử.</w:t>
      </w:r>
    </w:p>
    <w:p>
      <w:pPr>
        <w:pStyle w:val="BodyText"/>
      </w:pPr>
      <w:r>
        <w:t xml:space="preserve">Tiểu Tứ Tử vẫn còn nằm trong chăn, cơm đúng là ăn xong rồi, nhưng là vẫn còn mệt, nằm cũng không được ngồi cũng không xong, nằm úp sấp cũng khó chịu, còn bị Thạch Đầu chọc đến tức đầy một bụng. Tiểu Tứ Tử xoa bụng… Được rồi, trướng là vì ăn nhiều, nhưng mà… Tiểu Tứ Tử xoay mặt trừng Tiêu Lương, vẻ mặt mất hứng.</w:t>
      </w:r>
    </w:p>
    <w:p>
      <w:pPr>
        <w:pStyle w:val="BodyText"/>
      </w:pPr>
      <w:r>
        <w:t xml:space="preserve">Tiêu Lương thấy Tiểu Tứ Tử thở phì phò cũng không phải biện pháp, chỉ có thể ôm hắn lựa lời mà an ủi, Tiểu Tứ Tử vừa mới tốt lên một chút, chợt nghe bên ngoài truyền đến tiếng gọi, “Tiểu Tứ Tử.”</w:t>
      </w:r>
    </w:p>
    <w:p>
      <w:pPr>
        <w:pStyle w:val="BodyText"/>
      </w:pPr>
      <w:r>
        <w:t xml:space="preserve">“A!” Tiểu Tứ Tử cả kinh, khẩn trương chui vào trong chăn, đem mông mình bao lại, nói “Xong đời, là phụ thân.”</w:t>
      </w:r>
    </w:p>
    <w:p>
      <w:pPr>
        <w:pStyle w:val="BodyText"/>
      </w:pPr>
      <w:r>
        <w:t xml:space="preserve">Tiêu Lương thấy Tiểu Tứ Tử đem mình bao thành cục tròn cùng quả trứng tròn không khác, dở khóc dở cười, “Cẩn nhi, làm cái gì vậy, mau ra đây, đừng để ngột ngạt”</w:t>
      </w:r>
    </w:p>
    <w:p>
      <w:pPr>
        <w:pStyle w:val="BodyText"/>
      </w:pPr>
      <w:r>
        <w:t xml:space="preserve">“Đừng!” Thanh âm rầu rĩ của Tiểu Tứ Tử từ bên trong truyền ra, “Phụ thân gạt người.”</w:t>
      </w:r>
    </w:p>
    <w:p>
      <w:pPr>
        <w:pStyle w:val="BodyText"/>
      </w:pPr>
      <w:r>
        <w:t xml:space="preserve">Tiêu Lương thấy Công Tôn vội vã vào phòng tìm Tiểu Tứ Tử, giương mắt liền thấy Tiểu Tứ Tử trốn trong chăn giả làm đà điểu, Công Tôn đi tới, nói “Tiểu Tứ Tử, đi ra! Làm gì vậy?Tân hôn rồi ngày hôm sau liền không để ý đến phụ thân sao?”</w:t>
      </w:r>
    </w:p>
    <w:p>
      <w:pPr>
        <w:pStyle w:val="BodyText"/>
      </w:pPr>
      <w:r>
        <w:t xml:space="preserve">“Mới không phải.” Tiểu Tứ Tử ở trong chăn co lại, nhưng vẫn là không chịu ra.</w:t>
      </w:r>
    </w:p>
    <w:p>
      <w:pPr>
        <w:pStyle w:val="BodyText"/>
      </w:pPr>
      <w:r>
        <w:t xml:space="preserve">Công Tôn ngồi vào bên giường, Tiêu Lương nói, “Hai người trò chuyện, ta cầm chén đến trù phòng.” Nói xong liền cầm thực hạp đi ra ngoài,</w:t>
      </w:r>
    </w:p>
    <w:p>
      <w:pPr>
        <w:pStyle w:val="BodyText"/>
      </w:pPr>
      <w:r>
        <w:t xml:space="preserve">Công Tôn ngồi bên cạnh Tiểu Tứ Tử, đưa tay chọt chọt hắn, cười nói, “Tiểu Tứ Tử, làm sao vậy? Có đau hay không, để phụ thân nhìn xem, phụ thân cấp cho ngươi chút dược.”</w:t>
      </w:r>
    </w:p>
    <w:p>
      <w:pPr>
        <w:pStyle w:val="BodyText"/>
      </w:pPr>
      <w:r>
        <w:t xml:space="preserve">“Mới không cần.” Tiểu Tứ Tử xấu hổ đến mặt đỏ bừng, Công Tôn lấy ra thuốc cao, ở mông Tiểu Tứ Tử vỗ nhẹ một chút, “Ngoan ngoan, cởi quần, phụ thân bôi thuốc cho ngươi.”</w:t>
      </w:r>
    </w:p>
    <w:p>
      <w:pPr>
        <w:pStyle w:val="BodyText"/>
      </w:pPr>
      <w:r>
        <w:t xml:space="preserve">“Không cần.” Tiểu Tứ Tử che mông, xê dịch vào bên trong giường, Công Tôn nhíu mày, khó hiểu hỏi, “Tại sao không cần a?”</w:t>
      </w:r>
    </w:p>
    <w:p>
      <w:pPr>
        <w:pStyle w:val="BodyText"/>
      </w:pPr>
      <w:r>
        <w:t xml:space="preserve">“Tóm lại… chính là không cần.” Tiểu Tứ Tử mặt đỏ tai hồng.</w:t>
      </w:r>
    </w:p>
    <w:p>
      <w:pPr>
        <w:pStyle w:val="BodyText"/>
      </w:pPr>
      <w:r>
        <w:t xml:space="preserve">“Không được a!” Công Tôn còn nghiêm túc nói, “Không thượng dược không được.”</w:t>
      </w:r>
    </w:p>
    <w:p>
      <w:pPr>
        <w:pStyle w:val="BodyText"/>
      </w:pPr>
      <w:r>
        <w:t xml:space="preserve">Tiểu Tứ Tử nhăn mặt chun mũi, sau cùng nói, “Vậy… phụ thân đem dược lưu lại, ta chờ Tiểu Lương tử về thượng dược.”</w:t>
      </w:r>
    </w:p>
    <w:p>
      <w:pPr>
        <w:pStyle w:val="BodyText"/>
      </w:pPr>
      <w:r>
        <w:t xml:space="preserve">Công Tôn giật mình, “Phụ thân cũng không phải chưa từng thấy qua mông ngươi.”</w:t>
      </w:r>
    </w:p>
    <w:p>
      <w:pPr>
        <w:pStyle w:val="BodyText"/>
      </w:pPr>
      <w:r>
        <w:t xml:space="preserve">“Ân…” Tiểu Tứ Tử lùi về bên trong giường, không chịu cho Công Tôn nhìn đến mông.</w:t>
      </w:r>
    </w:p>
    <w:p>
      <w:pPr>
        <w:pStyle w:val="BodyText"/>
      </w:pPr>
      <w:r>
        <w:t xml:space="preserve">Công Tôn không biết làm sao, thở dài một hơi, đem thuốc mỡ đặt trong tay Tiểu Tứ Tử, “Được rồi, đợi Tiểu Lương tử trở về, để hắn bôi thuốc cho ngươi.” ( lấy ck rồi giờ chỉ mình ck nó được thấy thôi … đọc chổ này cảm thương cho anh Tôn quá đi a *trấm nước mắt*)</w:t>
      </w:r>
    </w:p>
    <w:p>
      <w:pPr>
        <w:pStyle w:val="BodyText"/>
      </w:pPr>
      <w:r>
        <w:t xml:space="preserve">“Ân.” Tiểu Tứ Tử gật gật đầu, chìa tay cầm thuốc mỡ, để bên dưới gối đầu.</w:t>
      </w:r>
    </w:p>
    <w:p>
      <w:pPr>
        <w:pStyle w:val="BodyText"/>
      </w:pPr>
      <w:r>
        <w:t xml:space="preserve">Lúc này, Thạch Đầu lắc lư lắc lư đi đến, cọ cọ Công Tôn, Công Tôn sờ sờ đầu nó, Tiểu Tứ Tử thò tay nắm lấy tai Thạch Đầu một cái.</w:t>
      </w:r>
    </w:p>
    <w:p>
      <w:pPr>
        <w:pStyle w:val="BodyText"/>
      </w:pPr>
      <w:r>
        <w:t xml:space="preserve">Thạch Đầu liếc Tiểu Tứ Tử một cái, Tiểu Tứ Tử hỏi Công Tôn, “Phụ thân, ngươi nhìn, Thạch Đầu đã có chưa?”</w:t>
      </w:r>
    </w:p>
    <w:p>
      <w:pPr>
        <w:pStyle w:val="BodyText"/>
      </w:pPr>
      <w:r>
        <w:t xml:space="preserve">Công Tôn bật cười, “Làm sao có nhanh như vậy, dù sao cũng phải đợi mười ngày nửa tháng mới có thể nhìn ra.”</w:t>
      </w:r>
    </w:p>
    <w:p>
      <w:pPr>
        <w:pStyle w:val="BodyText"/>
      </w:pPr>
      <w:r>
        <w:t xml:space="preserve">Tiểu Tứ Tử có chút sốt ruột, nắm lỗ tai Thạch Đầu nói, “Thạch Đầu, ngươi phải thực hiện nguyện vọng, sinh cho ta một Tiểu Bố Bố, sinh không được sẽ không dưỡng ngươi.”</w:t>
      </w:r>
    </w:p>
    <w:p>
      <w:pPr>
        <w:pStyle w:val="BodyText"/>
      </w:pPr>
      <w:r>
        <w:t xml:space="preserve">Thạch Đầu nhìn Tiểu Tứ Tử liếc mắt, vươn đầu, chạy ra bên ngoài – Tiễn Tử, theo ta, chúng ta ra ngoài đi dạo.</w:t>
      </w:r>
    </w:p>
    <w:p>
      <w:pPr>
        <w:pStyle w:val="Compact"/>
      </w:pPr>
      <w:r>
        <w:t xml:space="preserve">Tiễn Tử nhanh chóng vui sướng theo sát Thạch Đầu chạy ra bên ngoài, trong lòng thư sướng.</w:t>
      </w:r>
      <w:r>
        <w:br w:type="textWrapping"/>
      </w:r>
      <w:r>
        <w:br w:type="textWrapping"/>
      </w:r>
    </w:p>
    <w:p>
      <w:pPr>
        <w:pStyle w:val="Heading2"/>
      </w:pPr>
      <w:bookmarkStart w:id="110" w:name="chương-89"/>
      <w:bookmarkEnd w:id="110"/>
      <w:r>
        <w:t xml:space="preserve">89. Chương 89</w:t>
      </w:r>
    </w:p>
    <w:p>
      <w:pPr>
        <w:pStyle w:val="Compact"/>
      </w:pPr>
      <w:r>
        <w:br w:type="textWrapping"/>
      </w:r>
      <w:r>
        <w:br w:type="textWrapping"/>
      </w:r>
      <w:r>
        <w:t xml:space="preserve">Đến tối, Tiểu Tứ Tử đã có thể rời giường, buổi chiều Tiêu Lương thượng dược cho hắn, Tiểu Tứ Tử xấu hổ vẫn hướng ổ chăn mà chui, Tiêu Lương nhìn cái mông trắng noãn của hắn mà trong lòng ngưa ngứa, nhưng đành phải nhịn xuống, nếu không Tiểu Tứ Tử sẽ mất hứng.</w:t>
      </w:r>
    </w:p>
    <w:p>
      <w:pPr>
        <w:pStyle w:val="BodyText"/>
      </w:pPr>
      <w:r>
        <w:t xml:space="preserve">Thạch Đầu ở một bên vươn dài cổ qua xem, bị Tiễn Tử ngăn trở — Thạch Đầu, mông nam tử không có gì hấp dẫn nha!</w:t>
      </w:r>
    </w:p>
    <w:p>
      <w:pPr>
        <w:pStyle w:val="BodyText"/>
      </w:pPr>
      <w:r>
        <w:t xml:space="preserve">Thạch Đầu bĩu môi – Có sao nha, ta trước đây còn cùng Tiểu Tứ Tử tắm qua, hơn nữa hắn cũng nhìn mông ta.</w:t>
      </w:r>
    </w:p>
    <w:p>
      <w:pPr>
        <w:pStyle w:val="BodyText"/>
      </w:pPr>
      <w:r>
        <w:t xml:space="preserve">Tiễn Tử có chút khẩn trương – Thật nha, vậy ngươi về sau không được cho hắn nhìn nữa.</w:t>
      </w:r>
    </w:p>
    <w:p>
      <w:pPr>
        <w:pStyle w:val="BodyText"/>
      </w:pPr>
      <w:r>
        <w:t xml:space="preserve">Thạch Đầu liếc một cái xem thường – Đáng chết.</w:t>
      </w:r>
    </w:p>
    <w:p>
      <w:pPr>
        <w:pStyle w:val="BodyText"/>
      </w:pPr>
      <w:r>
        <w:t xml:space="preserve">Đêm đó, Tiêu Lương cẩn cẩn dực dực bao bọc Tiểu Tứ Tử trong lớp áo lông cừu, ôm đến trong viện, đặt ngồi trên đệm mềm, mọi người trong nhà đều ngồi ở trong sân cả, vừa uống trà vừa ăn điểm tâm.</w:t>
      </w:r>
    </w:p>
    <w:p>
      <w:pPr>
        <w:pStyle w:val="BodyText"/>
      </w:pPr>
      <w:r>
        <w:t xml:space="preserve">“Pháo hoa sao?” Tiểu Tứ Tử ngẩng đầu nhìn xa về phía Tùng Giang phủ, “Nơi nào có thế?”</w:t>
      </w:r>
    </w:p>
    <w:p>
      <w:pPr>
        <w:pStyle w:val="BodyText"/>
      </w:pPr>
      <w:r>
        <w:t xml:space="preserve">“Tùng Giang phủ kia hẳn là còn muốn chờ thêm chút đi, chúng ta trước phóng đã.” Vài ảnh vệ vô cùng cao hứng mà đem ra pháo hoa đã chuẩn bị tốt.</w:t>
      </w:r>
    </w:p>
    <w:p>
      <w:pPr>
        <w:pStyle w:val="BodyText"/>
      </w:pPr>
      <w:r>
        <w:t xml:space="preserve">Tiểu Tứ Tử đúng là tính nết của tiểu hài tử, vừa thấy sẽ được xem bắn pháo hoa rất là cao hứng, liền giãy giụa đòi xuống, Tiêu Lương không lay chuyển được, đành phải đem hắn đặt trên lưng Tiễn Tử, Tiễn Tử cõng Tiểu Tứ Tử chạy tới chổ ảnh vệ chuẩn bị đốt pháo hoa.</w:t>
      </w:r>
    </w:p>
    <w:p>
      <w:pPr>
        <w:pStyle w:val="BodyText"/>
      </w:pPr>
      <w:r>
        <w:t xml:space="preserve">Mục Phương cùng Hoa Phi Phi, còn có Công Tôn cùng Triệu Phổ ngồi trên băng ghế một bên vừa uống trà vừa nhìn ảnh vệ và bọn Tiểu Tứ Tử, Thạch Đầu phía trước vừa cười vừa nháo, chợt có một loại cảm giác rất yên bình. Trong lúc này, trong đầu Triệu Phổ hiện lên bốn từ thiên luân chi nhạc, cảnh tượng con cháu đầy sảnh đường, nhanh chóng lắc lắc đầu, cho rằng chính mình hẳn là đầu đã hỏng rồi.( bảo chị Nhã viết sinh tử văn đi là anh có con cháu như ước muốn liền hờ hờ =]]])</w:t>
      </w:r>
    </w:p>
    <w:p>
      <w:pPr>
        <w:pStyle w:val="BodyText"/>
      </w:pPr>
      <w:r>
        <w:t xml:space="preserve">Không lâu sau, pháo hoa được phóng lên, pháo hoa nơi Tùng Giang phủ xa xa cũng bắt đầu được phóng rồi, sáng rực cả một góc trời, tất cả mọi người đều ngẩng mặt lên xem…cảm thấy tuyệt vời không gì sánh được.</w:t>
      </w:r>
    </w:p>
    <w:p>
      <w:pPr>
        <w:pStyle w:val="BodyText"/>
      </w:pPr>
      <w:r>
        <w:t xml:space="preserve">Cứ như vậy, Tiểu Tứ Tử ở nhà cùng Công Tôn bọn họ qua một tháng.</w:t>
      </w:r>
    </w:p>
    <w:p>
      <w:pPr>
        <w:pStyle w:val="BodyText"/>
      </w:pPr>
      <w:r>
        <w:t xml:space="preserve">Ngày nọ, Tiểu Tứ Tử ngồi ở trong sân, vươn tay nhéo nhéo bụng nhỏ của bản thân, lại đưa tay nhéo nhéo bụng Thạch Đầu, cau cau cái mũi, “Thạch Đầu, bụng ngươi thế nào còn chưa lớn? Khi nào có Tiểu Bố Bố đây?”</w:t>
      </w:r>
    </w:p>
    <w:p>
      <w:pPr>
        <w:pStyle w:val="BodyText"/>
      </w:pPr>
      <w:r>
        <w:t xml:space="preserve">Thạch Đầu chi chi hai tiếng, chân trước duỗi ra vỗ vỗ bụng Tiểu Tứ Tử, bị Tiểu Tứ Tử đẩy ra.</w:t>
      </w:r>
    </w:p>
    <w:p>
      <w:pPr>
        <w:pStyle w:val="BodyText"/>
      </w:pPr>
      <w:r>
        <w:t xml:space="preserve">“Xem tình hình của Thạch Đầu, có lẽ phải đợi lần sau đi.” Công Tôn nói, “Lần đầu tiên dường như không dễ thành công.”</w:t>
      </w:r>
    </w:p>
    <w:p>
      <w:pPr>
        <w:pStyle w:val="BodyText"/>
      </w:pPr>
      <w:r>
        <w:t xml:space="preserve">“Ân…” Tiểu Tứ Tử cong cong miệng, dùng đầu ngón chân cọ cọ Tiễn Tử bên cạnh, “Tiễn Tử, ngươi còn đang chờ cái gì, nhanh nhanh đi sinh cho ta Bố Bố đi!”</w:t>
      </w:r>
    </w:p>
    <w:p>
      <w:pPr>
        <w:pStyle w:val="BodyText"/>
      </w:pPr>
      <w:r>
        <w:t xml:space="preserve">Tiễn Tử vẫy vẫy đôi cọ Thạch Đầu – Thạch Đầu, Thạch Đầu, có đi không?</w:t>
      </w:r>
    </w:p>
    <w:p>
      <w:pPr>
        <w:pStyle w:val="BodyText"/>
      </w:pPr>
      <w:r>
        <w:t xml:space="preserve">Thạch Đầu nhấc chân đá văng Tiễn Tử — Ngươi muốn chết a, không cho phép trong vòng hai tháng!</w:t>
      </w:r>
    </w:p>
    <w:p>
      <w:pPr>
        <w:pStyle w:val="BodyText"/>
      </w:pPr>
      <w:r>
        <w:t xml:space="preserve">Tiễn Tử nóng nảy – Tại sao nha?</w:t>
      </w:r>
    </w:p>
    <w:p>
      <w:pPr>
        <w:pStyle w:val="BodyText"/>
      </w:pPr>
      <w:r>
        <w:t xml:space="preserve">Thạch Đầu bất đắc dĩ liếc Tiễn Tử — Tiểu Tứ Tử là ngốc tử, ngươi cũng ngốc nha, hai tháng mới có thể nhìn ra được.</w:t>
      </w:r>
    </w:p>
    <w:p>
      <w:pPr>
        <w:pStyle w:val="BodyText"/>
      </w:pPr>
      <w:r>
        <w:t xml:space="preserve">Tiễn Tử nháy mắt mấy cái – Có…thật không?</w:t>
      </w:r>
    </w:p>
    <w:p>
      <w:pPr>
        <w:pStyle w:val="BodyText"/>
      </w:pPr>
      <w:r>
        <w:t xml:space="preserve">Thạch Đầu ngẩng đầu nhìn một bên – Hừ!</w:t>
      </w:r>
    </w:p>
    <w:p>
      <w:pPr>
        <w:pStyle w:val="BodyText"/>
      </w:pPr>
      <w:r>
        <w:t xml:space="preserve">Thấy Thạch Đầu và Tiễn Tử cọ đến cọ đi, Công Tôn đối Tiểu Tứ Tử nói, “Loại chuyện này cũng nói không chính xác được, chờ một tháng nữa xem sao.”</w:t>
      </w:r>
    </w:p>
    <w:p>
      <w:pPr>
        <w:pStyle w:val="BodyText"/>
      </w:pPr>
      <w:r>
        <w:t xml:space="preserve">“Ân…” Tiểu Tứ Tử xoa bóp bụng mình, nhỏ giọng nói thầm, “Ở nhà càng ngày càng béo.”</w:t>
      </w:r>
    </w:p>
    <w:p>
      <w:pPr>
        <w:pStyle w:val="BodyText"/>
      </w:pPr>
      <w:r>
        <w:t xml:space="preserve">Công Tôn bật cười, đưa tay chọt chọt bụng hắn, “Béo chút đáng yêu.”</w:t>
      </w:r>
    </w:p>
    <w:p>
      <w:pPr>
        <w:pStyle w:val="BodyText"/>
      </w:pPr>
      <w:r>
        <w:t xml:space="preserve">“Ân…” Tiểu Tứ Tử nghĩ nghĩ, từ trong ngực lấy ra hoàng bảng ghi lại danh tính đạo tặc, trải ra bàn, chỉ thấy mặt trên gần như đã được đánh dấu gạch chéo cùng dấu móc… Mục Phương đầu kia tin tức rất linh hoạt, một khi có tên đạo tặc nào bị bắt được, sẽ nói cho Tiểu Tứ Tử, sau đó danh tính của tên đạo tắc đó bị Tiểu Tứ Tử đánh một cái gạch chéo thật to. Còn có một ít mất tích hoặc đạo tặc thay hình đổi dạng, sẽ bị đánh một dấu móc to, chẳng hạn như Mãng Lạc.</w:t>
      </w:r>
    </w:p>
    <w:p>
      <w:pPr>
        <w:pStyle w:val="BodyText"/>
      </w:pPr>
      <w:r>
        <w:t xml:space="preserve">Tiểu Tứ Tử giơ hoàng bảng trên dưới trái phải nhìn một lượt, thấy còn thừa lại tên đạo tặc ở Mạc Bắc. Nhưng mà tên đạo tặc này không rõ tên, cũng không có miêu tả kỹ năng, toàn bộ tư liệu đều là không biết.</w:t>
      </w:r>
    </w:p>
    <w:p>
      <w:pPr>
        <w:pStyle w:val="BodyText"/>
      </w:pPr>
      <w:r>
        <w:t xml:space="preserve">Tiểu Tứ Tử cau mày hỏi Công Tôn, “Phụ thân, tên đạo tặc này là ai a?”</w:t>
      </w:r>
    </w:p>
    <w:p>
      <w:pPr>
        <w:pStyle w:val="BodyText"/>
      </w:pPr>
      <w:r>
        <w:t xml:space="preserve">Công Tôn đến nhìn thoáng qua, lắc đầu, “Việc này ta cũng không rõ, tên đạo tặc này thân phận cực kỳ bí hiểm, hơn nữa nghe đâu trên người hắn đeo theo không biết bao nhiêu nhân mạng, nhiều danh bộ cũng đối hắn không có biện pháp.</w:t>
      </w:r>
    </w:p>
    <w:p>
      <w:pPr>
        <w:pStyle w:val="BodyText"/>
      </w:pPr>
      <w:r>
        <w:t xml:space="preserve">Tiểu Tứ Tử đưa tay sờ sờ cằm, “Ân… Nơi này còn vẽ một cái vòng đen, có ý tứ gì?”</w:t>
      </w:r>
    </w:p>
    <w:p>
      <w:pPr>
        <w:pStyle w:val="BodyText"/>
      </w:pPr>
      <w:r>
        <w:t xml:space="preserve">“Mạc Bắc bên kia là ổ đạo tặc a.” Triệu Phổ đi tới, ngồi xuống bên người Công Tôn, tiếp nhận hoàng bảng trong tay Tiểu Tứ Tử, nhìn nhìn một chút, “Chỗ này, theo ta được biết tập trung không ít tên cường đạo đào thoát từ vùng khu vực đồng bằng.”</w:t>
      </w:r>
    </w:p>
    <w:p>
      <w:pPr>
        <w:pStyle w:val="BodyText"/>
      </w:pPr>
      <w:r>
        <w:t xml:space="preserve">“Nga?” Tiểu Tứ Tử tựa hồ cảm thấy hứng thú mà tiến đến, “Bọn họ vì sao lại tụ hội ở vùng biên cảnh nha?”</w:t>
      </w:r>
    </w:p>
    <w:p>
      <w:pPr>
        <w:pStyle w:val="BodyText"/>
      </w:pPr>
      <w:r>
        <w:t xml:space="preserve">“Đám kia đều là người lưu vong.” Tiêu Lương nói, “Ở vùng Trung Nguyên có quan lại truy đuổi, còn có món nợ nhân mạng trên giang hồ, không có chỗ dung thân, cho nên mới phải lưu lạc nơi tha hương. Bất quá đa số bọn hắn đều có chút khí tiết, không muốn nhờ vả Liêu Quốc hoặc Tây Hạ, cho nên nơi này càng tụ càng nhiều, gần như đã trở thành một ổ những tên đạo tặc.”</w:t>
      </w:r>
    </w:p>
    <w:p>
      <w:pPr>
        <w:pStyle w:val="BodyText"/>
      </w:pPr>
      <w:r>
        <w:t xml:space="preserve">“Ân.” Hoa Phi Phi gật đầu, “Nghe đâu, những người đó đều nghe theo mệnh lệnh một người thần bí, có khả năng chính là tên đạo tặc Mạc Bắc kia.”</w:t>
      </w:r>
    </w:p>
    <w:p>
      <w:pPr>
        <w:pStyle w:val="BodyText"/>
      </w:pPr>
      <w:r>
        <w:t xml:space="preserve">“Nga…” Tiểu Tứ Tử hai tay nâng cằm, tựa hồ càng ngày càng cảm thấy hứng thú.</w:t>
      </w:r>
    </w:p>
    <w:p>
      <w:pPr>
        <w:pStyle w:val="BodyText"/>
      </w:pPr>
      <w:r>
        <w:t xml:space="preserve">“Cẩn nhi.” Tiêu Lương vươn tay chọt chọt hắn, “Nghĩ gì thế?”</w:t>
      </w:r>
    </w:p>
    <w:p>
      <w:pPr>
        <w:pStyle w:val="BodyText"/>
      </w:pPr>
      <w:r>
        <w:t xml:space="preserve">Tiểu Tứ Tử cười tủm tỉm, “Tiểu Lương tử, chúng ta đi Mạc Bắc đi, đi gặp tên cướp sa mạc kia, nói không chừng hắn cũng giống như Mãng Lạc đều là người tốt?”</w:t>
      </w:r>
    </w:p>
    <w:p>
      <w:pPr>
        <w:pStyle w:val="BodyText"/>
      </w:pPr>
      <w:r>
        <w:t xml:space="preserve">Mọi người hai mặt nhìn nhau, Công Tôn có chút không muốn, hỏi “Tiểu Tứ Tử, mới vừa hết năm, ngươi lại muốn đi a?”</w:t>
      </w:r>
    </w:p>
    <w:p>
      <w:pPr>
        <w:pStyle w:val="BodyText"/>
      </w:pPr>
      <w:r>
        <w:t xml:space="preserve">Tiểu Tứ Tử có chút áy náy mà nhìn Công Tôn, nhỏ giọng nói, “Sau khi xử lý xong án tử, sẽ trở lại cùng phụ thân.”</w:t>
      </w:r>
    </w:p>
    <w:p>
      <w:pPr>
        <w:pStyle w:val="BodyText"/>
      </w:pPr>
      <w:r>
        <w:t xml:space="preserve">Công Tôn bất đắc dĩ nhìn Triệu Phổ bên cạnh, Triệu Phổ khoát khoát tay – Ai nha, hắn cũng đã thành thân, người đã lớn như vậy, thích đi chỗ nào thì đi chỗ nấy a.</w:t>
      </w:r>
    </w:p>
    <w:p>
      <w:pPr>
        <w:pStyle w:val="BodyText"/>
      </w:pPr>
      <w:r>
        <w:t xml:space="preserve">Công Tôn khẽ nhíu mày, hắn cảm thấy Triệu Phổ như thế có chút cảm giác như là xú lão đầu? (vơn nhưng ko phải là lão đầu anh à,,Phổ ca của em là “xú” nam tử đẹp zai uy phong nhất hé hé hé)</w:t>
      </w:r>
    </w:p>
    <w:p>
      <w:pPr>
        <w:pStyle w:val="BodyText"/>
      </w:pPr>
      <w:r>
        <w:t xml:space="preserve">Sau đó, mọi ngươi thương lượng một chút, ba ngày sau khởi hành, ảnh vệ đều đi chuẩn bị đồ vật cần dùng, còn lại Tiểu Tứ Tử, Tiêu Lương, Mục Phương và Hoa Phi Phi cùng nhau nghiên cứu lộ trình.</w:t>
      </w:r>
    </w:p>
    <w:p>
      <w:pPr>
        <w:pStyle w:val="BodyText"/>
      </w:pPr>
      <w:r>
        <w:t xml:space="preserve">Công Tôn không có biện pháp, đành phải chuẩn bị mã xa, đem y phục để vào đầy xe, hắn chỉ biết Mạc Bắc rất lạnh, sợ Tiểu Tứ Tử bị lạnh.</w:t>
      </w:r>
    </w:p>
    <w:p>
      <w:pPr>
        <w:pStyle w:val="BodyText"/>
      </w:pPr>
      <w:r>
        <w:t xml:space="preserve">Triệu Phổ ở một bên nhìn Công Tôn bận rộn, sau đến gần, “Thân ái, gấp cái gì, cũng không phải lần đầu xuất môn, y phục nếu như không đủ, ở nơi đó mua không được sao? Dù sao còn có hai ta đi theo nữa.</w:t>
      </w:r>
    </w:p>
    <w:p>
      <w:pPr>
        <w:pStyle w:val="BodyText"/>
      </w:pPr>
      <w:r>
        <w:t xml:space="preserve">Công Tôn tự tay thu thập đồ đạc, trầm mặc một hồi, đột nhiên nói, “Lần này, ta không nghĩ sẽ đi theo.”</w:t>
      </w:r>
    </w:p>
    <w:p>
      <w:pPr>
        <w:pStyle w:val="BodyText"/>
      </w:pPr>
      <w:r>
        <w:t xml:space="preserve">Triệu Phổ giật mình mà giương mắt nhìn, ngoáy ngoáy lỗ tai, có chút không rõ ràng lắm, vẫn cho rằng có phải hay không chính mình nghe lầm, liền hỏi lại, “Thân ái, ngươi nói…không đi theo?”</w:t>
      </w:r>
    </w:p>
    <w:p>
      <w:pPr>
        <w:pStyle w:val="BodyText"/>
      </w:pPr>
      <w:r>
        <w:t xml:space="preserve">“Ân.” Công Tôn gật gật đầu, vừa gấp y phục vừa ngồi xuống, tựa hồ xuất thần.</w:t>
      </w:r>
    </w:p>
    <w:p>
      <w:pPr>
        <w:pStyle w:val="BodyText"/>
      </w:pPr>
      <w:r>
        <w:t xml:space="preserve">“Thân ái, ta không sao cả.” Triệu Phổ đi nhanh đến ngồi bên cạnh Công Tôn, “Ngươi nếu như không yên tâm, hai ta liền đi theo.”</w:t>
      </w:r>
    </w:p>
    <w:p>
      <w:pPr>
        <w:pStyle w:val="BodyText"/>
      </w:pPr>
      <w:r>
        <w:t xml:space="preserve">“Không phải…” Công Tôn nghĩ nghĩ, mới nói, “Tiểu Tứ Tử chung quy cũng đã lớn, ngươi cũng nói, nó cũng đã thành thân, ta muốn đối nó mà nắm lấy không buông, với nó không có lợi.”</w:t>
      </w:r>
    </w:p>
    <w:p>
      <w:pPr>
        <w:pStyle w:val="BodyText"/>
      </w:pPr>
      <w:r>
        <w:t xml:space="preserve">Triệu Phổ gật gật đầu, suy nghĩ một chút, lại hỏi, “Ngươi không lo lắng sao?”</w:t>
      </w:r>
    </w:p>
    <w:p>
      <w:pPr>
        <w:pStyle w:val="BodyText"/>
      </w:pPr>
      <w:r>
        <w:t xml:space="preserve">“Nó có Tiểu Lương tử bọn họ chăm sóc, còn có ảnh vệ hỗ trợ, hơn nữa một đường này đi tới, vài án tử đã phá trước kia, Tiểu Tứ Tử cũng rất tài giỏi, nhiều manh mỗi đều là nó phát hiện.” Công Tôn cười cười, “Tuy rằng đa phần đúng là ngốc có ngốc phúc, bất quá nó so với người khác cũng có điểm mạnh mẽ riêng… Ta không thể theo nó cả đời, đây là thời điểm để nó tự đi rồi.”</w:t>
      </w:r>
    </w:p>
    <w:p>
      <w:pPr>
        <w:pStyle w:val="BodyText"/>
      </w:pPr>
      <w:r>
        <w:t xml:space="preserve">Triệu Phổ nhìn chằm chằm Công Tôn một lúc lâu, có chút bất đắc dĩ lắc đầu, vươn tay đem Công Tôn ôm lấy, đặt lên trên đùi mình.</w:t>
      </w:r>
    </w:p>
    <w:p>
      <w:pPr>
        <w:pStyle w:val="BodyText"/>
      </w:pPr>
      <w:r>
        <w:t xml:space="preserve">“Ngươi làm gì vậy?” Công Tôn cảm thấy có chút không được tự nhiên, động động vài cái.</w:t>
      </w:r>
    </w:p>
    <w:p>
      <w:pPr>
        <w:pStyle w:val="BodyText"/>
      </w:pPr>
      <w:r>
        <w:t xml:space="preserve">“Thân ái… Đừng lo.” Triệu Phổ hôn Công Tôn một ngụm, “Này không phải còn có ta sao?” ( ây dà da ngọt ngào quá đi a *lăn lăn*)</w:t>
      </w:r>
    </w:p>
    <w:p>
      <w:pPr>
        <w:pStyle w:val="BodyText"/>
      </w:pPr>
      <w:r>
        <w:t xml:space="preserve">Công Tôn liếc trắng mắt, không nói lời nào.</w:t>
      </w:r>
    </w:p>
    <w:p>
      <w:pPr>
        <w:pStyle w:val="BodyText"/>
      </w:pPr>
      <w:r>
        <w:t xml:space="preserve">“Không sao cả, chúng ta trước cứ tiêu dao một vài ngày, chờ ngày nào đó ngươi thật sự lo đến hoảng, chúng ta lại đi xem chúng nó, không phải là được sao?” Triệu Phổ cười nói, “Còn có a, ngươi là phụ thân Tiểu Tứ Tử, ngươi có thể gọi nó mỗi khi chấm dứt một cái án tử, liền về nhà ở liền mấy tháng, sau đó lại đi tiếp, Tiểu Tứ Tử với ngươi thân thiết như vậy, chắc chắn sẽ đồng ý.”</w:t>
      </w:r>
    </w:p>
    <w:p>
      <w:pPr>
        <w:pStyle w:val="BodyText"/>
      </w:pPr>
      <w:r>
        <w:t xml:space="preserve">Công Tôn nghĩ nghĩ, gật đầu, trên mặt hiện lên ý cười.</w:t>
      </w:r>
    </w:p>
    <w:p>
      <w:pPr>
        <w:pStyle w:val="BodyText"/>
      </w:pPr>
      <w:r>
        <w:t xml:space="preserve">Tiêu Lương trở lại phòng, Tiểu Tứ Tử đang thu thập hòm thuốc, thấy hắn tâm sự nặng nề, liền hỏi “Cẩn nhi, làm sao vậy?”</w:t>
      </w:r>
    </w:p>
    <w:p>
      <w:pPr>
        <w:pStyle w:val="BodyText"/>
      </w:pPr>
      <w:r>
        <w:t xml:space="preserve">Tiểu Tứ Tử nhìn nhìn Tiêu Lương, “Ân, Tiểu Lương tử, hiện tại ta đi, phụ thân có hay không mất hứng a?”</w:t>
      </w:r>
    </w:p>
    <w:p>
      <w:pPr>
        <w:pStyle w:val="BodyText"/>
      </w:pPr>
      <w:r>
        <w:t xml:space="preserve">“Thế nào lại thế?” Tiêu Lương xoa xoa quai hàm hắn, “Tiên sinh hiểu rõ ngươi nhất mà.”</w:t>
      </w:r>
    </w:p>
    <w:p>
      <w:pPr>
        <w:pStyle w:val="BodyText"/>
      </w:pPr>
      <w:r>
        <w:t xml:space="preserve">“Ân…” Tiểu Tứ Tử ngồi xuống bên giường nói, “Chúng ta về sau mỗi khi chấm dứt một án tử, hãy trở lại thăm phụ thân đi a?”</w:t>
      </w:r>
    </w:p>
    <w:p>
      <w:pPr>
        <w:pStyle w:val="BodyText"/>
      </w:pPr>
      <w:r>
        <w:t xml:space="preserve">Tiêu Lương gật đầu, lại sờ đầu Tiểu Tứ Tử, Triệu Phổ vừa cho hắn biết, lần này hắn cùng Công Tôn sẽ không đi theo, vậy nên an nguy của Tiểu Tứ Tử đều dựa vào hắn, nếu như khi trở về Tiểu Tứ Tử mất đi một miếng thịt, Công Tôn sẽ liều mạng cùng hắn.</w:t>
      </w:r>
    </w:p>
    <w:p>
      <w:pPr>
        <w:pStyle w:val="BodyText"/>
      </w:pPr>
      <w:r>
        <w:t xml:space="preserve">Tiêu Lương nhìn nhìn gương mặt da thịt nộn nộn của Tiểu Tứ Tử, tiến đến hôn một cái, cười nói, “Cẩn nhi, chúng ta ngày kia liền khởi hành.”</w:t>
      </w:r>
    </w:p>
    <w:p>
      <w:pPr>
        <w:pStyle w:val="BodyText"/>
      </w:pPr>
      <w:r>
        <w:t xml:space="preserve">“Ân.” Tiểu Tứ Tử gật đầu, nghĩ đến hành trình mới, còn đi bắt đạo tặc, trong lòng cực kỳ thư sướng.</w:t>
      </w:r>
    </w:p>
    <w:p>
      <w:pPr>
        <w:pStyle w:val="BodyText"/>
      </w:pPr>
      <w:r>
        <w:t xml:space="preserve">Ngày thứ ba… Mọi người đã thu thập xong hành lý, sau khi cùng Công Tôn và Triệu Phổ lưu luyến không rời liền lên thuyền hướng đến Tùng Giang phủ, chuẩn bị đi đường bộ mà đi tới Mạc Bắc.</w:t>
      </w:r>
    </w:p>
    <w:p>
      <w:pPr>
        <w:pStyle w:val="BodyText"/>
      </w:pPr>
      <w:r>
        <w:t xml:space="preserve">Tiểu Tứ Tử bọn họ theo lộ trình đi rất nhanh, có lẽ bởi trong khoảng thời gian ở Tiêu Dao đảo được bồi dưỡng tốt, cho nên một đám đều rất hăng hái.</w:t>
      </w:r>
    </w:p>
    <w:p>
      <w:pPr>
        <w:pStyle w:val="BodyText"/>
      </w:pPr>
      <w:r>
        <w:t xml:space="preserve">Đảo mắt một chốc, mọi người đã lên đường được nửa tháng, rất nhanh sẽ đến Hắc Phong Thành nơi biên cảnh Mạc Bắc. Thạch Đầu mấy ngày nay đột nhiên trở nên lười biếng, lúc nào cũng chen chúc trong mã xa cùng Tiểu Tứ Tử, thỉnh thoảng ngủ liên tục, còn không thì rủ rượi, nhưng thức ăn này nọ thật ra vẫn có thể nuốt trôi.</w:t>
      </w:r>
    </w:p>
    <w:p>
      <w:pPr>
        <w:pStyle w:val="BodyText"/>
      </w:pPr>
      <w:r>
        <w:t xml:space="preserve">Tiểu Tứ Tử phát hiện một hiện tượng gây kinh hỉ — Bụng Thạch Đầu tựa hồ là lớn hơn một ít.</w:t>
      </w:r>
    </w:p>
    <w:p>
      <w:pPr>
        <w:pStyle w:val="BodyText"/>
      </w:pPr>
      <w:r>
        <w:t xml:space="preserve">“Thạch Đầu, ngươi cho ta sờ sờ bụng nào!” Tiểu Tứ Tử ghé vào bên cạnh Thạch Đầu, đưa tay muốn sờ bụng của hắn, Thạch Đầu lại không cho.</w:t>
      </w:r>
    </w:p>
    <w:p>
      <w:pPr>
        <w:pStyle w:val="BodyText"/>
      </w:pPr>
      <w:r>
        <w:t xml:space="preserve">Gần đây Thạch Đầu luôn nằm úp sấp, che bụng không cho người khác sờ vuốt.</w:t>
      </w:r>
    </w:p>
    <w:p>
      <w:pPr>
        <w:pStyle w:val="BodyText"/>
      </w:pPr>
      <w:r>
        <w:t xml:space="preserve">Tiểu Tứ Tử cứng rắn quấy rầy, nghĩ nhân cơ hội đưa tay xuống sờ bụng Thạch Đầu, nhìn xem có phải hay không có tiểu bảo bảo, Tiễn Tử cũng ở bên ngoài mã xa nhìn quanh Thạch Đầu, trông bộ dáng Thạch Đầu như là – Thật sự có nha!</w:t>
      </w:r>
    </w:p>
    <w:p>
      <w:pPr>
        <w:pStyle w:val="BodyText"/>
      </w:pPr>
      <w:r>
        <w:t xml:space="preserve">Ảnh vệ cố ý thả chậm tốc độ đi đường một chút, sợ xóc nảy khiến Thạch Đầu không thoải mái. Thạch Đầu bị Tiểu Tứ Tử quấn lấy có chút phiền, liền lăn qua hướng bụng lên trời, để cho hắn sờ.</w:t>
      </w:r>
    </w:p>
    <w:p>
      <w:pPr>
        <w:pStyle w:val="BodyText"/>
      </w:pPr>
      <w:r>
        <w:t xml:space="preserve">Tiểu Tứ Tử vươn tay nhẹ nhàng sờ sờ… Dường như thật sự có a! Vừa nghĩ, liền dán lỗ tai đến bụng Thạch Đầu nghe thử, sau đó vừa mừng vừa sợ hô lên. “Oa! Có hai tiếng tim đập!”</w:t>
      </w:r>
    </w:p>
    <w:p>
      <w:pPr>
        <w:pStyle w:val="BodyText"/>
      </w:pPr>
      <w:r>
        <w:t xml:space="preserve">Tất cả mọi người vui vẻ, “Xem ra thực sự là có mang rồi?”</w:t>
      </w:r>
    </w:p>
    <w:p>
      <w:pPr>
        <w:pStyle w:val="BodyText"/>
      </w:pPr>
      <w:r>
        <w:t xml:space="preserve">Tiểu Tử Tử niết tai Thạch Đầu, “Thạch Đầu, hảo nha!”</w:t>
      </w:r>
    </w:p>
    <w:p>
      <w:pPr>
        <w:pStyle w:val="BodyText"/>
      </w:pPr>
      <w:r>
        <w:t xml:space="preserve">Thạch Đầu vẫy vẫy đuôi cùng lỗ tai – Kia!</w:t>
      </w:r>
    </w:p>
    <w:p>
      <w:pPr>
        <w:pStyle w:val="BodyText"/>
      </w:pPr>
      <w:r>
        <w:t xml:space="preserve">Tiểu Tứ tử bọn họ đi rồi, Triệu Phổ cùng Công Tôn ở Tiêu Dao đảo cũng tự tại, không đúng, xác thực mà nói, tự tại là Triệu Phổ, hiện tại trên đảo trừ bỏ rất nhiều nha hoàn, gia nô ra, chỉ còn lại hai người bọn họ. Công Tôn ngoại trừ mỗi ngày đến bờ biển hai mắt nhìn chăm chú, tính tính thời gian, thời điểm ăn cơm đi ngủ đều nhắc hai tiếng Tiểu Tứ Tử, cái khác hẳn là không tồi.</w:t>
      </w:r>
    </w:p>
    <w:p>
      <w:pPr>
        <w:pStyle w:val="BodyText"/>
      </w:pPr>
      <w:r>
        <w:t xml:space="preserve">Triệu Phổ tính toán, bằng không tìm một chỗ dạo chơi vài ngày cho khuây khỏa, dù sao cũng là thời khắc xuân về hoa nở, đang nghĩ ngợi, đột nhiên gia nô báo lại, nói có người đến, tìm Triệu Phổ.</w:t>
      </w:r>
    </w:p>
    <w:p>
      <w:pPr>
        <w:pStyle w:val="BodyText"/>
      </w:pPr>
      <w:r>
        <w:t xml:space="preserve">Triệu Phổ buồn bực, tâm nói người nào a? Lúc này, chợt nghe bên ngoài có người kêu to, “Nguyên soái!”</w:t>
      </w:r>
    </w:p>
    <w:p>
      <w:pPr>
        <w:pStyle w:val="BodyText"/>
      </w:pPr>
      <w:r>
        <w:t xml:space="preserve">Triệu Phổ nghe thanh âm rất quen tai, giương mắt vừa nhìn, chỉ thấy Hạ Nhất Hàng giống như đang bay vào, không phân nặng nhẹ mà hướng đến Triệu Phổ ôm một cái, bắt đầu cao giọng khóc lớn, “Nguyên soái a, đã lâu không gặp a! Ảnh vệ đâu? Các huynh đệ đâu? Tiểu Tứ Tử đâu?”</w:t>
      </w:r>
    </w:p>
    <w:p>
      <w:pPr>
        <w:pStyle w:val="BodyText"/>
      </w:pPr>
      <w:r>
        <w:t xml:space="preserve">Triệu Phổ bị thanh âm hắn chấn động màng nhĩ, đưa tay đào đào lỗ tai, hỏi “Tiểu tử ngươi không phải đang cùng Tề Nhạc thần tiên quyến lữ sao, như thế nào bây giờ lại đến đây?”</w:t>
      </w:r>
    </w:p>
    <w:p>
      <w:pPr>
        <w:pStyle w:val="BodyText"/>
      </w:pPr>
      <w:r>
        <w:t xml:space="preserve">Hạ Nhất Hàng nhìn nhìn ngoài cửa, chỉ thấy Tề Nhạc một thân áo trắng, phiêu phiêu đi vào, cấp cho Triệu Phổ một cái lễ, “Vương gia, biệt lai vô dạng.” ( Tề Nhạc này là 1 nhân vật trong Thất Ngũ Kì Án Lục,,nếu bạn nào có theo dõi truyện của Nhã tỷ thì chắc hẳn cũng biết Ngốc Ngốc là phần tiếp theo của Thất Ngũ. Ta chưa đọc Thất Ngũ nhưng theo chị Nhã viết ở trên thì có lẽ Tề Nhạc – Hạ Nhất Hàng là 1 couple ^^. Chư vị nào có tò mò về couple này thì thỉnh xem thất Ngũ Kì Án Lục. Bạn nào có đọc hết thất ngũ rùi thì cho chúng ta biết với a hờ hờ)</w:t>
      </w:r>
    </w:p>
    <w:p>
      <w:pPr>
        <w:pStyle w:val="BodyText"/>
      </w:pPr>
      <w:r>
        <w:t xml:space="preserve">Triệu Phổ gật gật đầu, Công Tôn bên cạnh liên tục bị xem như không khí, có chút không vui, vỗ Hạ Nhất Hàng một cái.</w:t>
      </w:r>
    </w:p>
    <w:p>
      <w:pPr>
        <w:pStyle w:val="BodyText"/>
      </w:pPr>
      <w:r>
        <w:t xml:space="preserve">Hạ Nhất Hàng xoay mặt, vừa nhìn lập tức muốn đi đến ôm một cái, ngoài miệng la to, “Vương phi!”</w:t>
      </w:r>
    </w:p>
    <w:p>
      <w:pPr>
        <w:pStyle w:val="BodyText"/>
      </w:pPr>
      <w:r>
        <w:t xml:space="preserve">Còn chưa kịp đến đã bị Triệu Phổ ở phía sau nắm cổ áo ném trả lại cho Tề Nhạc, “Hai ngươi sao lại đến đây a? Như thế nào không mang theo lễ vật?”</w:t>
      </w:r>
    </w:p>
    <w:p>
      <w:pPr>
        <w:pStyle w:val="BodyText"/>
      </w:pPr>
      <w:r>
        <w:t xml:space="preserve">Công Tôn có chút bất đắc dĩ mà trừng mắt nhìn Triệu Phổ, nói “Gần đây có khỏe không, trước ngồi xuống rồi nói.”</w:t>
      </w:r>
    </w:p>
    <w:p>
      <w:pPr>
        <w:pStyle w:val="BodyText"/>
      </w:pPr>
      <w:r>
        <w:t xml:space="preserve">“Ách, Vương gia, ta lần này tới là có công sự a.” Hạ Nhất Hàng còn thành thật nói.</w:t>
      </w:r>
    </w:p>
    <w:p>
      <w:pPr>
        <w:pStyle w:val="BodyText"/>
      </w:pPr>
      <w:r>
        <w:t xml:space="preserve">Triệu Phổ nghe xong hơi nhíu đầu mày, Hạ Nhất Hàng bây giờ còn ở trong quân nhậm chức, hơn nữa cấp bậc rất cao, bất quá chính mình đã sớm không để tâm sự tình nữa, thế nào có công sự lại tìm đến mình? Nói cách khác, Triệu Trinh bảo hắn tới?</w:t>
      </w:r>
    </w:p>
    <w:p>
      <w:pPr>
        <w:pStyle w:val="BodyText"/>
      </w:pPr>
      <w:r>
        <w:t xml:space="preserve">“Xảy ra chuyện gì?” Triệu Phổ hỏi.</w:t>
      </w:r>
    </w:p>
    <w:p>
      <w:pPr>
        <w:pStyle w:val="BodyText"/>
      </w:pPr>
      <w:r>
        <w:t xml:space="preserve">Hạ Nhất Hàng từ trong bao quần áo lấy ra một phần chiếu thư, đưa cho Triệu Phổ, “Người xem xem.”</w:t>
      </w:r>
    </w:p>
    <w:p>
      <w:pPr>
        <w:pStyle w:val="Compact"/>
      </w:pPr>
      <w:r>
        <w:t xml:space="preserve">Công Tôn cũng đi qua, Triệu Phổ mở ra chiếu thư, vừa thấy nội dung hai người đều là sợ hãi, đồng thanh hỏi, “Thiệt hay giả?”</w:t>
      </w:r>
      <w:r>
        <w:br w:type="textWrapping"/>
      </w:r>
      <w:r>
        <w:br w:type="textWrapping"/>
      </w:r>
    </w:p>
    <w:p>
      <w:pPr>
        <w:pStyle w:val="Heading2"/>
      </w:pPr>
      <w:bookmarkStart w:id="111" w:name="chương-90"/>
      <w:bookmarkEnd w:id="111"/>
      <w:r>
        <w:t xml:space="preserve">90. Chương 90</w:t>
      </w:r>
    </w:p>
    <w:p>
      <w:pPr>
        <w:pStyle w:val="Compact"/>
      </w:pPr>
      <w:r>
        <w:br w:type="textWrapping"/>
      </w:r>
      <w:r>
        <w:br w:type="textWrapping"/>
      </w:r>
      <w:r>
        <w:t xml:space="preserve">Mã xa Tiểu Tứ Tử bọn họ đã đi đến Hắc Phong Thành, này không hổ là Hắc Phong thành kề cận đại mạc, bão cát rất lớn, hơn nữa vùng Mạc Bắc khí hậu so với Trung Nguyên lạnh hơn, gió thổi trên mặt, cảm giác đau đớn như kim châm.</w:t>
      </w:r>
    </w:p>
    <w:p>
      <w:pPr>
        <w:pStyle w:val="BodyText"/>
      </w:pPr>
      <w:r>
        <w:t xml:space="preserve">Tiểu Tứ Tử nằm bên trong mã xa, bên cạnh là Thạch Đầu lông xù ấm áp, đang nghiêm túc xoa bóp cho Thạch Đầu, trước xoa móng vuốt, sau xoa đến cổ, nghe nói việc này giúp Thạch Đầu thả lỏng gân cốt, bởi vì thường xuyên nằm ở trong xe lười động, cho nên cần xoa bóp nhiều.</w:t>
      </w:r>
    </w:p>
    <w:p>
      <w:pPr>
        <w:pStyle w:val="BodyText"/>
      </w:pPr>
      <w:r>
        <w:t xml:space="preserve">Thạch Đầu thoải mái mà nằm úp sấp rên hừ hừ.</w:t>
      </w:r>
    </w:p>
    <w:p>
      <w:pPr>
        <w:pStyle w:val="BodyText"/>
      </w:pPr>
      <w:r>
        <w:t xml:space="preserve">Từ sau khi Thạch Đầu có tin vui, Tiễn Tử liền thể hiện bộ dáng một lão ba đúng chuẩn, đi theo phía sau mã xa, vẻ mặt cảnh giác, trông chừng Thạch Đầu một tấc không rời.</w:t>
      </w:r>
    </w:p>
    <w:p>
      <w:pPr>
        <w:pStyle w:val="BodyText"/>
      </w:pPr>
      <w:r>
        <w:t xml:space="preserve">Mọi người thật vất vả vào thành, lại phát hiện – trong thành thật hoang vắng a.</w:t>
      </w:r>
    </w:p>
    <w:p>
      <w:pPr>
        <w:pStyle w:val="BodyText"/>
      </w:pPr>
      <w:r>
        <w:t xml:space="preserve">“A?” Tiểu Tứ Tử chui ra mã xa nhìn thoáng qua, có chút giật mình hỏi Tiêu Lương, “Tiểu Lương tử, Hắc Phong thành sao lại hoang vắng như thế này a?”</w:t>
      </w:r>
    </w:p>
    <w:p>
      <w:pPr>
        <w:pStyle w:val="BodyText"/>
      </w:pPr>
      <w:r>
        <w:t xml:space="preserve">“Gần đây có lẽ bão cát khá lớn.” Hắc Ảnh bọn họ có vẻ quen thuộc địa lý và hoàn cảnh vùng Mạc Bắc, lên tiếng, “Bình thường thành trấn như thế này cũng không có nhiều người ngụ lại, phần lớn là thời điểm đánh giặc dùng để dựng tòa thành, bất quá hiện tại một người cũng không nhìn thấy, cũng là thời điểm hiếm hoi đi.”</w:t>
      </w:r>
    </w:p>
    <w:p>
      <w:pPr>
        <w:pStyle w:val="BodyText"/>
      </w:pPr>
      <w:r>
        <w:t xml:space="preserve">“Nga…” Tiểu Tứ Tử gật đầu, “Thì ra là thế a.”</w:t>
      </w:r>
    </w:p>
    <w:p>
      <w:pPr>
        <w:pStyle w:val="BodyText"/>
      </w:pPr>
      <w:r>
        <w:t xml:space="preserve">Lúc này, sắc trời dần tối, mắt thấy nên tìm một chỗ trọ, nhưng mọi người ở trong thành đi xem xét một phen, chính là không tìm được chỗ có thể đặt chân nghĩ lại tại địa phương này.</w:t>
      </w:r>
    </w:p>
    <w:p>
      <w:pPr>
        <w:pStyle w:val="BodyText"/>
      </w:pPr>
      <w:r>
        <w:t xml:space="preserve">“Di?” Tiểu Tứ Tử có chút không rõ, “Cho tới bây giờ còn chưa thấy qua bất kỳ khách *** hay tửu lâu nào hết a?.”</w:t>
      </w:r>
    </w:p>
    <w:p>
      <w:pPr>
        <w:pStyle w:val="BodyText"/>
      </w:pPr>
      <w:r>
        <w:t xml:space="preserve">“Ân…” Mục Phương sờ sờ cằm, “Gần đây có phải hay không xảy ra chuyện gì a, vùng này tuy rằng nguyên bản rất hoang vắng nhưng cũng là lần đầu thấy vắng vẻ thành cái dạng này a.”</w:t>
      </w:r>
    </w:p>
    <w:p>
      <w:pPr>
        <w:pStyle w:val="BodyText"/>
      </w:pPr>
      <w:r>
        <w:t xml:space="preserve">“A!” Tiểu Tứ Tử chui đầu qua cửa xe mà nhìn ra bên ngoài, nhìn thấy trong ngõ hẻm không xa, có một người đi đường đang nhìn họ, vừa thấy có người chú ý tới mình liền vội vã xoay người bỏ chạy.</w:t>
      </w:r>
    </w:p>
    <w:p>
      <w:pPr>
        <w:pStyle w:val="BodyText"/>
      </w:pPr>
      <w:r>
        <w:t xml:space="preserve">Hoa Phi Phi nhún người nhảy tới, một phen đè lại đầu vai người nọ.</w:t>
      </w:r>
    </w:p>
    <w:p>
      <w:pPr>
        <w:pStyle w:val="BodyText"/>
      </w:pPr>
      <w:r>
        <w:t xml:space="preserve">Người nọ nhanh chóng kêu cứu mạng, Hoa Phi Phi có chút bất đắc dĩ, “Ngươi kêu cái gì nha, chúng ta chính là đi ngang qua mà thôi, nghĩ muốn hỏi ngươi đường đi thế nào.”</w:t>
      </w:r>
    </w:p>
    <w:p>
      <w:pPr>
        <w:pStyle w:val="BodyText"/>
      </w:pPr>
      <w:r>
        <w:t xml:space="preserve">Người nọ lúc này mới ngừng giãy dụa, an tĩnh lại, giương mắt nhìn Hoa Phi Phi, hỏi “Các ngươi muốn đi đâu a?”</w:t>
      </w:r>
    </w:p>
    <w:p>
      <w:pPr>
        <w:pStyle w:val="BodyText"/>
      </w:pPr>
      <w:r>
        <w:t xml:space="preserve">Hoa Phi Phi nghĩ nghĩ, hỏi “Phụ cận có khách *** không? Chúng ta đêm tối muốn tìm nơi dừng chân… Còn có a, Hắc Phong thành này có chuyện gì xảy ra ở đây a? Sao lại hoang vắng thế này?”</w:t>
      </w:r>
    </w:p>
    <w:p>
      <w:pPr>
        <w:pStyle w:val="BodyText"/>
      </w:pPr>
      <w:r>
        <w:t xml:space="preserve">Người dân địa phương kia nghe xong, nghĩ nghĩ một chút rồi nói, “Người tại Hắc Phong thành gần như đều chạy trốn, bởi vì gần đây trên trời xuất hiện dị trạng khác thường, tất cả mọi người sợ là có tai họa hoặc có thể có chiến tranh… Dù sao đều là đánh giặc đánh đến sợ cho nên chạy cả rồi.”</w:t>
      </w:r>
    </w:p>
    <w:p>
      <w:pPr>
        <w:pStyle w:val="BodyText"/>
      </w:pPr>
      <w:r>
        <w:t xml:space="preserve">“Vậy nơi nào có thể qua đêm?” Mục Phương tò mò hỏi, “Dù sao vẫn có nơi có thể ở đi?”</w:t>
      </w:r>
    </w:p>
    <w:p>
      <w:pPr>
        <w:pStyle w:val="BodyText"/>
      </w:pPr>
      <w:r>
        <w:t xml:space="preserve">“Ân…” Phía trước không xa là vùng biên giới Hắc Phong thành và Đại Liêu, có một khách ***, người có thể ở lại… Chỉ có điều…”</w:t>
      </w:r>
    </w:p>
    <w:p>
      <w:pPr>
        <w:pStyle w:val="BodyText"/>
      </w:pPr>
      <w:r>
        <w:t xml:space="preserve">“Chỉ có điều sao?” Hai ảnh vệ hiếu kỳ hỏi.</w:t>
      </w:r>
    </w:p>
    <w:p>
      <w:pPr>
        <w:pStyle w:val="BodyText"/>
      </w:pPr>
      <w:r>
        <w:t xml:space="preserve">“Ân…” Người nọ đè thấp thanh âm nói, “Khách *** Hắc Phong, nơi đó là hang ổ của những tên đạo tặc, nhiều tên trộm lui tới… Các ngươi phải cẩn thận, bất quá ta xem vài vị tựa hồ đều giỏi công phu, hẳn là không việc gì đi.”</w:t>
      </w:r>
    </w:p>
    <w:p>
      <w:pPr>
        <w:pStyle w:val="BodyText"/>
      </w:pPr>
      <w:r>
        <w:t xml:space="preserve">Nhãn cầu Hoa Phi Phi có chút xoay chuyển một vòng, đem người thả ra, xoay người trở về mã xa.</w:t>
      </w:r>
    </w:p>
    <w:p>
      <w:pPr>
        <w:pStyle w:val="BodyText"/>
      </w:pPr>
      <w:r>
        <w:t xml:space="preserve">Mọi người nhìn nhau, đánh xe hướng địa phương Hắc Phong đi đến.</w:t>
      </w:r>
    </w:p>
    <w:p>
      <w:pPr>
        <w:pStyle w:val="BodyText"/>
      </w:pPr>
      <w:r>
        <w:t xml:space="preserve">Tiểu Tứ Tử ở trong mã xa có chút lắc lư, vừa uy bánh bột ngô côn trùng cho Thạch Đầu ăn. Thạch Đầu gần đây ngoan ngoãn không ít, Tiểu Tứ Tử cũng hết sức lưu tâm nó, ban đêm cùng nó ngủ cùng một giường, đáng thương cho Tiêu Lương phải ra ngủ ở nơi khác trông chừng, còn lại Tiễn Tử tinh thần sáng láng, cả ngày làm thủ vệ cho bọn họ.</w:t>
      </w:r>
    </w:p>
    <w:p>
      <w:pPr>
        <w:pStyle w:val="BodyText"/>
      </w:pPr>
      <w:r>
        <w:t xml:space="preserve">“Thạch Đầu.” Tiểu Tứ Tử đem một chút miếng bánh bột ngô côn trùng nhét vào miệng Thạch Đầu, cười tủm tỉm hỏi, “Nếu sinh Bố Bố, ngươi muốn là đực hay cái thế?”</w:t>
      </w:r>
    </w:p>
    <w:p>
      <w:pPr>
        <w:pStyle w:val="BodyText"/>
      </w:pPr>
      <w:r>
        <w:t xml:space="preserve">Thạch Đầu trong miệng nhai nhai, nhìn Tiểu Tứ Tử — Ai biết a, đều như nhau cả mà.</w:t>
      </w:r>
    </w:p>
    <w:p>
      <w:pPr>
        <w:pStyle w:val="BodyText"/>
      </w:pPr>
      <w:r>
        <w:t xml:space="preserve">“Hắc hắc.” Tiểu Tứ Tử đưa tay nhẹ nhàng mà sờ sờ cái bụng đã tròn trịa của Thạch Đầu, cười nói, “Tiểu trảo ly còn nhỏ, nhất định cực kỳ cực kỳ khả ái!”</w:t>
      </w:r>
    </w:p>
    <w:p>
      <w:pPr>
        <w:pStyle w:val="BodyText"/>
      </w:pPr>
      <w:r>
        <w:t xml:space="preserve">Thạch Đầu có chút bất đắc dĩ mà nhìn hắn một cái, chi chi hai tiếng – Lại khả ái, ngươi cũng không có khả ái!</w:t>
      </w:r>
    </w:p>
    <w:p>
      <w:pPr>
        <w:pStyle w:val="BodyText"/>
      </w:pPr>
      <w:r>
        <w:t xml:space="preserve">Tiểu Tứ Tử tiến tới, nắm lỗ tai Thạch Đầu,, sau đó bất ngờ tiến đến phía sau xốc đuôi Thạch Đầu lên xem thí thí, hiếu kỳ hỏi, “Không biết có phải sinh ra từ đây ko a.”</w:t>
      </w:r>
    </w:p>
    <w:p>
      <w:pPr>
        <w:pStyle w:val="BodyText"/>
      </w:pPr>
      <w:r>
        <w:t xml:space="preserve">“Chi chi!” Thạch Đầu vội vã tránh ra, dùng cái đuôi che lại, bất mãn – Ngươi lại xem ta, đáng ghét, ta đã lập gia đình rồi!</w:t>
      </w:r>
    </w:p>
    <w:p>
      <w:pPr>
        <w:pStyle w:val="BodyText"/>
      </w:pPr>
      <w:r>
        <w:t xml:space="preserve">Tiểu Tứ Tử nháy mắt mấy cái, ngưỡng mặt, “Tỏ vẻ cái gì, đến lúc đó nói không chừng còn muốn ta đỡ đẻ nha.”</w:t>
      </w:r>
    </w:p>
    <w:p>
      <w:pPr>
        <w:pStyle w:val="BodyText"/>
      </w:pPr>
      <w:r>
        <w:t xml:space="preserve">……</w:t>
      </w:r>
    </w:p>
    <w:p>
      <w:pPr>
        <w:pStyle w:val="BodyText"/>
      </w:pPr>
      <w:r>
        <w:t xml:space="preserve">Không lâu sau, mã xa ngừng lại, chợt nghe bên ngoài mã xa Tiêu Lương thấp giọng nói, “Cẩn nhi, đến rồi.”</w:t>
      </w:r>
    </w:p>
    <w:p>
      <w:pPr>
        <w:pStyle w:val="BodyText"/>
      </w:pPr>
      <w:r>
        <w:t xml:space="preserve">Tiểu Tứ Tử vén màn xe lên, nhảy ra, chỉ thấy lúc này trời đã tối, đại mạc một mảnh mênh mông, xa xa đúng là Hắc Phong thành.</w:t>
      </w:r>
    </w:p>
    <w:p>
      <w:pPr>
        <w:pStyle w:val="BodyText"/>
      </w:pPr>
      <w:r>
        <w:t xml:space="preserve">Tiểu Tứ Tử ngẩng mặt, nhìn bầu trời đầy sao kia, cảm giác bầu trời thật gần so với trước đây đã nhìn, cho tới bây giờ chưa từng thấy gần đến thế.</w:t>
      </w:r>
    </w:p>
    <w:p>
      <w:pPr>
        <w:pStyle w:val="BodyText"/>
      </w:pPr>
      <w:r>
        <w:t xml:space="preserve">“Cẩn nhi.” Tiêu Lương vươn tay kéo Tiểu Tứ Tử, “Vào khách ***.”</w:t>
      </w:r>
    </w:p>
    <w:p>
      <w:pPr>
        <w:pStyle w:val="BodyText"/>
      </w:pPr>
      <w:r>
        <w:t xml:space="preserve">Tiểu Tứ Tử quay đầu lại, mới chú ý tới, phía sau có một tòa khách ***. Vách tường màu đen, bên trên có một tấm biển nền đen, chữ viết to màu trắng – Khách *** Hắc Phong.</w:t>
      </w:r>
    </w:p>
    <w:p>
      <w:pPr>
        <w:pStyle w:val="BodyText"/>
      </w:pPr>
      <w:r>
        <w:t xml:space="preserve">Tiểu Tứ Tử hơi hơi nhíu mày, “Khách *** này vì sao trông không được tự nhiên nha?”</w:t>
      </w:r>
    </w:p>
    <w:p>
      <w:pPr>
        <w:pStyle w:val="BodyText"/>
      </w:pPr>
      <w:r>
        <w:t xml:space="preserve">Tiêu Lương và Mục Phương nhìn nhau, cũng đề cao cảnh giác.</w:t>
      </w:r>
    </w:p>
    <w:p>
      <w:pPr>
        <w:pStyle w:val="BodyText"/>
      </w:pPr>
      <w:r>
        <w:t xml:space="preserve">Thạch Đầu cũng lảo đảo từ trong xe ngựa đi xuống, Tiễn Tử chạy nhanh đến khẩn trương theo bên cạnh, mọi người cùng nhau một chỗ, hất lên rèm cửa, đi vào Hắc Phong khách ***.</w:t>
      </w:r>
    </w:p>
    <w:p>
      <w:pPr>
        <w:pStyle w:val="BodyText"/>
      </w:pPr>
      <w:r>
        <w:t xml:space="preserve">Tại Tiêu Dao đảo, Triệu Phổ mở cửa thư phòng, đi đến bên trong, đem thanh cổ đao đã treo thật lâu trên vách xuống, giơ lên trước mắt nhìn nhìn, cúi đầu không nói.</w:t>
      </w:r>
    </w:p>
    <w:p>
      <w:pPr>
        <w:pStyle w:val="BodyText"/>
      </w:pPr>
      <w:r>
        <w:t xml:space="preserve">“Thật lâu không thấy ngươi dùng Tân Đình Hậu, phải chăng nó cũng không nhận biết ngươi?” Công Tôn từ bên ngoài đi đến, cười hỏi.</w:t>
      </w:r>
    </w:p>
    <w:p>
      <w:pPr>
        <w:pStyle w:val="BodyText"/>
      </w:pPr>
      <w:r>
        <w:t xml:space="preserve">Triệu Phổ cầm đao nhìn một chút, nhẹ nhàng dùng ngón tay mình xẹt qua lưỡi đao Tân Đình Hậu kia… Nháy mắt máu đỏ thẫm, dọc theo thân đao hoa văn kỳ lạ hiện ra….</w:t>
      </w:r>
    </w:p>
    <w:p>
      <w:pPr>
        <w:pStyle w:val="BodyText"/>
      </w:pPr>
      <w:r>
        <w:t xml:space="preserve">Công Tôn đứng bên cạnh, cảm giác Tân Đình Hậu chấn động một chút… Phát ra một hồi thanh âm có chút cổ quái, giống như thở dài…</w:t>
      </w:r>
    </w:p>
    <w:p>
      <w:pPr>
        <w:pStyle w:val="BodyText"/>
      </w:pPr>
      <w:r>
        <w:t xml:space="preserve">Công Tôn kinh ngạc mở to hai mắt hỏi, “Sao lại như vậy?”</w:t>
      </w:r>
    </w:p>
    <w:p>
      <w:pPr>
        <w:pStyle w:val="BodyText"/>
      </w:pPr>
      <w:r>
        <w:t xml:space="preserve">“Cái này gọi là Tỉnh đao.” Triệu Phổ thản nhiên nói, “Tiểu tử này, chỉ có máu của ta mới làm cho nó hưng phấn như thế này mà thức tỉnh.”</w:t>
      </w:r>
    </w:p>
    <w:p>
      <w:pPr>
        <w:pStyle w:val="BodyText"/>
      </w:pPr>
      <w:r>
        <w:t xml:space="preserve">Quả nhiên, thanh đao Tân Đình Hậu giống như có một loại sinh mệnh như người bình thường, biến thành màu đỏ chói mắt, mà quanh thân lại càng đen, yêu dị nói không nên lời.</w:t>
      </w:r>
    </w:p>
    <w:p>
      <w:pPr>
        <w:pStyle w:val="BodyText"/>
      </w:pPr>
      <w:r>
        <w:t xml:space="preserve">“Thật không hổ là yêu đao.” Công Tôn lắc đầu, thở dài hỏi, “Ngươi thực sự muốn đi?”</w:t>
      </w:r>
    </w:p>
    <w:p>
      <w:pPr>
        <w:pStyle w:val="BodyText"/>
      </w:pPr>
      <w:r>
        <w:t xml:space="preserve">Triệu Phổ hơi nhíu mày, thật lâu sau mới nói, “Nếu không phải sơn cùng thủy tận *, Triệu Trinh sẽ không cầu ta.”</w:t>
      </w:r>
    </w:p>
    <w:p>
      <w:pPr>
        <w:pStyle w:val="BodyText"/>
      </w:pPr>
      <w:r>
        <w:t xml:space="preserve">Công Tôn cúi đầu, một lúc sau mới hỏi, “Đại Tống ta không có binh tướng khác sao?”</w:t>
      </w:r>
    </w:p>
    <w:p>
      <w:pPr>
        <w:pStyle w:val="BodyText"/>
      </w:pPr>
      <w:r>
        <w:t xml:space="preserve">Triệu Phổ xoay mặt nhìn Công Tôn, cười hỏi, “Sao thế? Đau lòng ta?”</w:t>
      </w:r>
    </w:p>
    <w:p>
      <w:pPr>
        <w:pStyle w:val="BodyText"/>
      </w:pPr>
      <w:r>
        <w:t xml:space="preserve">Công Tôn trừng mắt nhìn hắn, “Ngươi còn có tâm tư đùa giỡn sao? Lưu tướng quân trước đó, cũng là danh tướng, thế nhưng mang theo hai mươi vạn nhân mã đi, trong một đêm biến mất không thấy bóng dáng tăm hơi đâu, sống không thấy người, chết không thấy xác. Ai biết sẽ phát sinh chuyện gì?”</w:t>
      </w:r>
    </w:p>
    <w:p>
      <w:pPr>
        <w:pStyle w:val="BodyText"/>
      </w:pPr>
      <w:r>
        <w:t xml:space="preserve">Triêu Phổ gật gật đầu, “Người Liêu lần này đến đã có chuẩn bị, tuy rằng không biết cụ thể dùng phương pháp gì, nhưng mà ta hiểu rõ, tuyệt đối không phải yêu pháp.”</w:t>
      </w:r>
    </w:p>
    <w:p>
      <w:pPr>
        <w:pStyle w:val="BodyText"/>
      </w:pPr>
      <w:r>
        <w:t xml:space="preserve">“Ta cũng đi!” Công Tôn trầm mặc một hồi, nói “Ta mặc dù không biết đánh giặc, nhưng ít nhất còn biết rõ nhiều chuyện cổ quái, ta cũng không muốn ngốc ở trên đảo chờ.”</w:t>
      </w:r>
    </w:p>
    <w:p>
      <w:pPr>
        <w:pStyle w:val="BodyText"/>
      </w:pPr>
      <w:r>
        <w:t xml:space="preserve">Triệu Phổ nở nụ cười, gật đầu, “Ta đương nhiên muốn dẫn ngươi đi… Vạn nhất thực sự không khéo rơi vào tay địch, cũng muốn kéo ngươi cùng đầu thai chuyển thế.”</w:t>
      </w:r>
    </w:p>
    <w:p>
      <w:pPr>
        <w:pStyle w:val="BodyText"/>
      </w:pPr>
      <w:r>
        <w:t xml:space="preserve">Công Tôn có chút bất đắc dĩ mà trắng mắt liếc Triệu Phổ, sau đó tâm sự nặng nề nói, “Tiểu Tứ Tử đang ở nơi đó… Đây là điều ta lo lắng nhất.”</w:t>
      </w:r>
    </w:p>
    <w:p>
      <w:pPr>
        <w:pStyle w:val="BodyText"/>
      </w:pPr>
      <w:r>
        <w:t xml:space="preserve">“Này…” Triệu Phổ thở dài nói, “Bất quá có Tiểu Lương tử bọn họ ở đó, hẳn là không có việc gì.” Nói xong, Triệu Phổ nhìn Tân Đình Hậu trên tay, “Lần này nếu như có thể đại nạn không chết… Ta muốn đem thanh Tân Đình Hậu này trao cho Tiểu Lương tử, hắn từ nhỏ đã bắt đầu trông mong… Vẫn là trao hắn hơi chậm chút.”</w:t>
      </w:r>
    </w:p>
    <w:p>
      <w:pPr>
        <w:pStyle w:val="BodyText"/>
      </w:pPr>
      <w:r>
        <w:t xml:space="preserve">Công Tôn cười cười nói, “Còn không phải ngươi lòng dạ hẹp hòi, hòm thuốc của ta đều đã đem cho Tiểu Tứ Tử.”</w:t>
      </w:r>
    </w:p>
    <w:p>
      <w:pPr>
        <w:pStyle w:val="BodyText"/>
      </w:pPr>
      <w:r>
        <w:t xml:space="preserve">Triệu Phổ đi đến, tại đầu Công Tôn hôn một cái, nói “Mấy ngày nữa, nhân mã tập trung, ta sẽ dẫn ba mươi vạn đại quân đi, chúng ta trước tiên nghĩ cách thông báo cho Tiểu Tứ Tử bọn họ, sau đó hợp lại. Tiểu Tứ Tử ở bên cạnh ngươi, ngươi mới có thể an tâm theo ta cùng một chỗ đánh giặc được.”</w:t>
      </w:r>
    </w:p>
    <w:p>
      <w:pPr>
        <w:pStyle w:val="BodyText"/>
      </w:pPr>
      <w:r>
        <w:t xml:space="preserve">Công Tôn nhìn Triệu Phổ, gật đầu.</w:t>
      </w:r>
    </w:p>
    <w:p>
      <w:pPr>
        <w:pStyle w:val="BodyText"/>
      </w:pPr>
      <w:r>
        <w:t xml:space="preserve">….</w:t>
      </w:r>
    </w:p>
    <w:p>
      <w:pPr>
        <w:pStyle w:val="BodyText"/>
      </w:pPr>
      <w:r>
        <w:t xml:space="preserve">Tiểu Tứ Tử bọn họ vào khách *** Hắc Phong, liền nghênh đón một cỗ nhiệt thổi đến, bên trong được đặt rất nhiều chậu than đang cháy to, so với bên ngoài ấm hơn rất nhiều.</w:t>
      </w:r>
    </w:p>
    <w:p>
      <w:pPr>
        <w:pStyle w:val="BodyText"/>
      </w:pPr>
      <w:r>
        <w:t xml:space="preserve">Nguyên lại là khách *** có không ít thực khách.</w:t>
      </w:r>
    </w:p>
    <w:p>
      <w:pPr>
        <w:pStyle w:val="BodyText"/>
      </w:pPr>
      <w:r>
        <w:t xml:space="preserve">Tiểu nhị vội vã chạy ra nghênh đón, “Các vị khách quan dừng chân hay ở trọ a?”</w:t>
      </w:r>
    </w:p>
    <w:p>
      <w:pPr>
        <w:pStyle w:val="BodyText"/>
      </w:pPr>
      <w:r>
        <w:t xml:space="preserve">“Trước ăn uống, sau ở trọ.” Tiêu Lương nói, “Có phòng thượng hạng không? Chúng ta muốn ba gian.”</w:t>
      </w:r>
    </w:p>
    <w:p>
      <w:pPr>
        <w:pStyle w:val="BodyText"/>
      </w:pPr>
      <w:r>
        <w:t xml:space="preserve">“Có có!” Tiểu nhị nhanh chóng gật đầu, lại nhìn thoáng qua Thạch Đầu và Tiễn Tử, cười nói, “U, đây không phải là trảo ly sao? Này rất hiếm a.”</w:t>
      </w:r>
    </w:p>
    <w:p>
      <w:pPr>
        <w:pStyle w:val="BodyText"/>
      </w:pPr>
      <w:r>
        <w:t xml:space="preserve">Mọi người liếc mắt nhìn nhau một cái, không hổ đã đến Tây Bắc, thậm chí cũng có người nhận ra trảo ly.</w:t>
      </w:r>
    </w:p>
    <w:p>
      <w:pPr>
        <w:pStyle w:val="BodyText"/>
      </w:pPr>
      <w:r>
        <w:t xml:space="preserve">Sau đó, mọi người ngồi xuống ăn cơm.</w:t>
      </w:r>
    </w:p>
    <w:p>
      <w:pPr>
        <w:pStyle w:val="BodyText"/>
      </w:pPr>
      <w:r>
        <w:t xml:space="preserve">Thức ăn vùng Tây Bắc trước giờ Tiểu Tứ Tử chưa từng ăn qua, mọi người nướng một con dê, thịt rất mềm, Tiểu Tứ Tử thưởng thức vị cay của món ăn Tây Bắc, môi hồng hồng, ra một thân mồ hôi, cảm thấy đúng là sảng khoái a.</w:t>
      </w:r>
    </w:p>
    <w:p>
      <w:pPr>
        <w:pStyle w:val="BodyText"/>
      </w:pPr>
      <w:r>
        <w:t xml:space="preserve">Mục Phương cùng Hoa Phi Phi nhìn xung quanh, chỉ thấy thực khách bên trong tốp năm tốp ba, giống như dân bản địa, hoặc là người đã sinh sống lâu ở nơi này, nhưng không có thương gia lai vãng, cảm thấy có chút buồn bực.</w:t>
      </w:r>
    </w:p>
    <w:p>
      <w:pPr>
        <w:pStyle w:val="BodyText"/>
      </w:pPr>
      <w:r>
        <w:t xml:space="preserve">“Không đúng a.” Mục Phương nhíu mày, “Này Hắc Phong Thành là nơi lui tới trọng yếu của vùng Tây Bắc, như thế nào một người đi đường cũng không có a?”</w:t>
      </w:r>
    </w:p>
    <w:p>
      <w:pPr>
        <w:pStyle w:val="BodyText"/>
      </w:pPr>
      <w:r>
        <w:t xml:space="preserve">Lúc này, tiểu nhị đến châm trà cho mọi người, Hắc Ảnh hỏi hắn, “Tiểu nhị, Hắc Phong Thành làm sao vậy? Thế nào một người cũng không có?”</w:t>
      </w:r>
    </w:p>
    <w:p>
      <w:pPr>
        <w:pStyle w:val="BodyText"/>
      </w:pPr>
      <w:r>
        <w:t xml:space="preserve">Tiểu nhị nhìn nhìn mọi người, cười hỏi, “Các vị là người từ nơi khác tới?”</w:t>
      </w:r>
    </w:p>
    <w:p>
      <w:pPr>
        <w:pStyle w:val="BodyText"/>
      </w:pPr>
      <w:r>
        <w:t xml:space="preserve">Tất cả mọi người gật gật đầu.</w:t>
      </w:r>
    </w:p>
    <w:p>
      <w:pPr>
        <w:pStyle w:val="BodyText"/>
      </w:pPr>
      <w:r>
        <w:t xml:space="preserve">Tiểu nhị cười thần bí, lắc đầu, “Các vị không biết đi? Sắp đánh trận rồi.”</w:t>
      </w:r>
    </w:p>
    <w:p>
      <w:pPr>
        <w:pStyle w:val="BodyText"/>
      </w:pPr>
      <w:r>
        <w:t xml:space="preserve">“Cái gì?” Tiểu Tứ Tử đang gặm một khúc sườn dê, lẽ ra cảm thấy mùi vị rất tốt, đột nhiên nghe đến hai chữ đánh giặc, mùi vị gì cũng đều không còn, khó hiểu không giải thích được hỏi, “Ai cùng ai giao chiến?”</w:t>
      </w:r>
    </w:p>
    <w:p>
      <w:pPr>
        <w:pStyle w:val="BodyText"/>
      </w:pPr>
      <w:r>
        <w:t xml:space="preserve">“Còn có thể là ai?” Tiểu nhị thần thần bí bí nói, “Liêu quốc và Đại Tống.”</w:t>
      </w:r>
    </w:p>
    <w:p>
      <w:pPr>
        <w:pStyle w:val="BodyText"/>
      </w:pPr>
      <w:r>
        <w:t xml:space="preserve">“Không phải đã nghị hòa sao?” Mục Phương cau mày, “Tại sao lại đánh nhau?”</w:t>
      </w:r>
    </w:p>
    <w:p>
      <w:pPr>
        <w:pStyle w:val="BodyText"/>
      </w:pPr>
      <w:r>
        <w:t xml:space="preserve">Tiểu nhị cười khan hai tiếng, nói “Ai, không phải ta nói a… Lúc này, cũng không phải chuyện đùa, phỏng chừng Đại Tống sắp mất nước!”</w:t>
      </w:r>
    </w:p>
    <w:p>
      <w:pPr>
        <w:pStyle w:val="BodyText"/>
      </w:pPr>
      <w:r>
        <w:t xml:space="preserve">* Sơn cùng thủy tận: chỉ là đã cùng đường hay không còn cách nào khác</w:t>
      </w:r>
    </w:p>
    <w:p>
      <w:pPr>
        <w:pStyle w:val="Compact"/>
      </w:pPr>
      <w:r>
        <w:t xml:space="preserve">Min: Tối nay sẽ up thêm 1 chương xem như quà mừng năm mới cho mọi người lun nhá ^^</w:t>
      </w:r>
      <w:r>
        <w:br w:type="textWrapping"/>
      </w:r>
      <w:r>
        <w:br w:type="textWrapping"/>
      </w:r>
    </w:p>
    <w:p>
      <w:pPr>
        <w:pStyle w:val="Heading2"/>
      </w:pPr>
      <w:bookmarkStart w:id="112" w:name="chương-91"/>
      <w:bookmarkEnd w:id="112"/>
      <w:r>
        <w:t xml:space="preserve">91. Chương 91</w:t>
      </w:r>
    </w:p>
    <w:p>
      <w:pPr>
        <w:pStyle w:val="Compact"/>
      </w:pPr>
      <w:r>
        <w:br w:type="textWrapping"/>
      </w:r>
      <w:r>
        <w:br w:type="textWrapping"/>
      </w:r>
      <w:r>
        <w:t xml:space="preserve">“Ngươi nói bậy bạ gì đó nha?” Tiểu Tứ Tử mở to hai mắt nhìn tiểu nhị, Tiêu Lương nhanh đến vỗ vỗ hắn, hỏi tiểu nhị kia, “Lời ấy có ý gì nha?”</w:t>
      </w:r>
    </w:p>
    <w:p>
      <w:pPr>
        <w:pStyle w:val="BodyText"/>
      </w:pPr>
      <w:r>
        <w:t xml:space="preserve">“Ai… Gần đây thiên văn có hiện tượng khác thường a.” Tiểu nhị tìm chỗ trống bên cạnh ngồi, ngồi xuống đối Tiểu Tứ Tử bọn họ nói, “Ở nơi Tây Bắc Hắc Phong có một thung lũng quỷ, chính là giống một hố sâu… Cái địa phương kia a, vốn chính là nơi quỷ quái… Bình thường động vật gì đi vào, cũng vô pháp trở ra.</w:t>
      </w:r>
    </w:p>
    <w:p>
      <w:pPr>
        <w:pStyle w:val="BodyText"/>
      </w:pPr>
      <w:r>
        <w:t xml:space="preserve">“Tại sao a?” Tiểu Tứ Tử khó hiểu hỏi, “Là rơi vào hố cát lún sao?”</w:t>
      </w:r>
    </w:p>
    <w:p>
      <w:pPr>
        <w:pStyle w:val="BodyText"/>
      </w:pPr>
      <w:r>
        <w:t xml:space="preserve">“A, đấy cũng không phải.” Tiểu nhị khoát khoát tay, nghĩ nghĩ “Nơi đó a, vô cùng rối loạn, ngươi ở trên sườn núi nhìn a, có thể thấy phía dưới bạch cốt chồng chất, này đủ loại động vật sau khi tiến vào không biết như thế nào liền không phân rõ được phương hướng, sau đó cũng ra không được… Đều bị vây chết ở bên trong.”</w:t>
      </w:r>
    </w:p>
    <w:p>
      <w:pPr>
        <w:pStyle w:val="BodyText"/>
      </w:pPr>
      <w:r>
        <w:t xml:space="preserve">“Đúng là nơi kì quái a”</w:t>
      </w:r>
    </w:p>
    <w:p>
      <w:pPr>
        <w:pStyle w:val="BodyText"/>
      </w:pPr>
      <w:r>
        <w:t xml:space="preserve">Tiểu Tứ Tử tò mò.</w:t>
      </w:r>
    </w:p>
    <w:p>
      <w:pPr>
        <w:pStyle w:val="BodyText"/>
      </w:pPr>
      <w:r>
        <w:t xml:space="preserve">“Ai…” Tiểu nhị thở dài rồi nói tiếp, “Còn có a, gần đây người Liêu kia, ở mặt sau thung lũng quỷ quái kia đang chuẩn bị gì đó, cũng không biết bọn họ làm cái gì, dù sao chính là tường thành lộn xộn, linh tinh gì đó… Tóm lại nơi đó khi thì sét đánh, chốc thì mưa rơi, loạn thất bát tao… Nửa tháng trước không phải có hai mươi vạn quân Đại Tống vào trong sao, nhưng sau đó trong một đêm, đều mất tích cả.”</w:t>
      </w:r>
    </w:p>
    <w:p>
      <w:pPr>
        <w:pStyle w:val="BodyText"/>
      </w:pPr>
      <w:r>
        <w:t xml:space="preserve">“Cái gì?” Nhóm người Tiểu Tứ Tử vô cùng kinh ngạc, hỏi “Trong một đêm người đều mất tích sao?”</w:t>
      </w:r>
    </w:p>
    <w:p>
      <w:pPr>
        <w:pStyle w:val="BodyText"/>
      </w:pPr>
      <w:r>
        <w:t xml:space="preserve">“Cũng không rõ.” Tiểu nhị gật gật đầu, “Ta nghe nói a, Hoàng thượng hạ chiếu thư, lệnh cho Cửu vương gia Triệu Phổ mang theo ba mươi vạn nhân mã đến đây… Ai, người có thể trấn áp được quân Liêu trong triều đình Đại Tống cũng chỉ có Cửu vương gia, bất quá mười năm trước hắn bất khả chiến bại, hiện tại mười năm sau…”</w:t>
      </w:r>
    </w:p>
    <w:p>
      <w:pPr>
        <w:pStyle w:val="BodyText"/>
      </w:pPr>
      <w:r>
        <w:t xml:space="preserve">“Mười năm sau thế nào?” Tiểu Tứ Tử sắc mặt phát lạnh, có phần hung ác trừng tên tiểu nhị kia.</w:t>
      </w:r>
    </w:p>
    <w:p>
      <w:pPr>
        <w:pStyle w:val="BodyText"/>
      </w:pPr>
      <w:r>
        <w:t xml:space="preserve">“Đừng nói Cửu vương gia chỉ hơn ba mươi tuổi, cho dù là lão tướng bảy mươi, cũng là Hôi nhãn Tu La.” Luận đánh trận, Triệu Phổ trong lòng bọn Thanh Ảnh chính là thấn thánh, tiểu nhị kia dám nói hươu nói vượn, bọn họ rất là muốn động thủ đánh người a.</w:t>
      </w:r>
    </w:p>
    <w:p>
      <w:pPr>
        <w:pStyle w:val="BodyText"/>
      </w:pPr>
      <w:r>
        <w:t xml:space="preserve">“Ai…Đúng vậy.” Tiểu nhị nhìn sắc mặt mọi người, nhanh chóng gật đầu nói đúng, nói chính mình không thấy thái sơn, xoay người bỏ chạy.</w:t>
      </w:r>
    </w:p>
    <w:p>
      <w:pPr>
        <w:pStyle w:val="BodyText"/>
      </w:pPr>
      <w:r>
        <w:t xml:space="preserve">Tiểu Tứ Tử cũng không còn tâm tình ăn cơm, Tiêu Lương chờ chỉnh đốn gian phòng một chút rồi vào, dự định ngủ qua một đêm, nhìn xem tình hình, phỏng chừng hai ngày nữa đại quân Triệu Phổ cũng nhanh đến đây.</w:t>
      </w:r>
    </w:p>
    <w:p>
      <w:pPr>
        <w:pStyle w:val="BodyText"/>
      </w:pPr>
      <w:r>
        <w:t xml:space="preserve">Tiêu Lương có vẻ lo lắng cho an toàn của Tiểu Tứ Tử, dù sao quá rối loạn, cũng là bọn hắn tới không khéo…</w:t>
      </w:r>
    </w:p>
    <w:p>
      <w:pPr>
        <w:pStyle w:val="BodyText"/>
      </w:pPr>
      <w:r>
        <w:t xml:space="preserve">Về phần Tiểu Tứ Tử, cả đêm đều là sinh khí, thứ nhất có người nói xấu Cửu Cửu, mà nói chứ – đánh trận, trên đời này sao lại có lắm người đáng ghét như thế, cuộc sống yên lành tốt đẹp như thế, sao lại cố tình gây chiến chứ.</w:t>
      </w:r>
    </w:p>
    <w:p>
      <w:pPr>
        <w:pStyle w:val="BodyText"/>
      </w:pPr>
      <w:r>
        <w:t xml:space="preserve">Về tới phòng, Tiêu Lương chuẩn bị chút nước ấm, vừa vặn Tiểu Tứ Tử lấy tay cào cào lưng, có lẽ bởi vì rất tức giận, cho nên tay cũng chưa rửa, liền thở phì phò mà ngồi ở trên giường sinh hờn dỗi.</w:t>
      </w:r>
    </w:p>
    <w:p>
      <w:pPr>
        <w:pStyle w:val="BodyText"/>
      </w:pPr>
      <w:r>
        <w:t xml:space="preserve">“Cẩn nhi, tay.” Tiêu Lương vươn tay, ý bảo Tiểu Tứ Tử nắm tay mình.</w:t>
      </w:r>
    </w:p>
    <w:p>
      <w:pPr>
        <w:pStyle w:val="BodyText"/>
      </w:pPr>
      <w:r>
        <w:t xml:space="preserve">Tiểu Tứ Tử đem tay để lên tay Tiêu Lương, Tiêu Lương dùng khăn ấm lau mặt cho hắn, chợt nghe Tiểu Tứ Tử thở hổn hển nói, “Tiểu Lương tử, rất giận a!”</w:t>
      </w:r>
    </w:p>
    <w:p>
      <w:pPr>
        <w:pStyle w:val="BodyText"/>
      </w:pPr>
      <w:r>
        <w:t xml:space="preserve">Tiêu Lương bật cười, hỏi “Ta thế nào chọc giận ngươi?”</w:t>
      </w:r>
    </w:p>
    <w:p>
      <w:pPr>
        <w:pStyle w:val="BodyText"/>
      </w:pPr>
      <w:r>
        <w:t xml:space="preserve">Tiểu Tứ Tử nháy mắt mấy cái, “Không phải nha, ta không phải nói ngươi, ta nói tên tiểu nhị kia, còn có đám người Liêu ham chiến kia.” Khi nói chuyện, trong đầu Tiểu Tứ Tử chợt xuất hiện vẻ mặt tên Gia Luật Chân cực kỳ đáng ghét kia, khẽ cắn môi, nói thêm một câu, “Chán ghét muốn chết!”</w:t>
      </w:r>
    </w:p>
    <w:p>
      <w:pPr>
        <w:pStyle w:val="BodyText"/>
      </w:pPr>
      <w:r>
        <w:t xml:space="preserve">Tiêu lương lau tay xong cho Tiểu Tứ Tử có vài phần lo lắng nói,“Cẩn nhi, ngươi thân phận đặc thù, chúng ta bằng không trở về tìm Vương gia bọn họ đi?”</w:t>
      </w:r>
    </w:p>
    <w:p>
      <w:pPr>
        <w:pStyle w:val="BodyText"/>
      </w:pPr>
      <w:r>
        <w:t xml:space="preserve">Tiểu Tứ Tử cong cong miệng, “Ta hiểu rõ, các ngươi sợ ta ở nơi này sẽ làm vướng bận, ai kêu ta không biết võ công.”</w:t>
      </w:r>
    </w:p>
    <w:p>
      <w:pPr>
        <w:pStyle w:val="BodyText"/>
      </w:pPr>
      <w:r>
        <w:t xml:space="preserve">Tiêu Lương có phần khẩn trương nói, “Cẩn nhi, không có a.”</w:t>
      </w:r>
    </w:p>
    <w:p>
      <w:pPr>
        <w:pStyle w:val="BodyText"/>
      </w:pPr>
      <w:r>
        <w:t xml:space="preserve">Tiểu Tứ Tử nhìn hắn, “Tiểu Lương tử, ngày mai chúng ta đi thung lũng kia nhìn chút có được không?”</w:t>
      </w:r>
    </w:p>
    <w:p>
      <w:pPr>
        <w:pStyle w:val="BodyText"/>
      </w:pPr>
      <w:r>
        <w:t xml:space="preserve">Tiêu Lương có chút bất đắc dĩ, hắn chỉ biết Tiểu Tứ Tử xác định chịu không được, muốn đi nhìn một cái, “Cẩn nhi, không phải ta không muốn đi… mà là…”</w:t>
      </w:r>
    </w:p>
    <w:p>
      <w:pPr>
        <w:pStyle w:val="BodyText"/>
      </w:pPr>
      <w:r>
        <w:t xml:space="preserve">Tiểu Tứ Tử quơ quơ chân nói, “Ngươi nghĩ a, Cửu Cửu còn chưa tới, chúng ta đi trước dò xét tình hình quân địch, cùng lắm không tiến vào nơi quỷ quái kia nha, mặc sức mà nhìn, có gì không thể? Nhân tiện còn có thể dò xét thêm nhiều manh mối cho phụ thân bọn họ, vậy không phải tốt a? Bằng không chẳng phải là không làm gì, hiện tại mắt thấy sắp đánh giặc, chúng ta là con dân Đại Tống, nên đem sức lực phục vụ đất nước a!” ( Nói nghe hay gớm =]])</w:t>
      </w:r>
    </w:p>
    <w:p>
      <w:pPr>
        <w:pStyle w:val="BodyText"/>
      </w:pPr>
      <w:r>
        <w:t xml:space="preserve">Tiêu Lương thấy Tiểu Tứ tử bộ dáng nhiệt huyết bừng bừng, cảm thấy rất khả ái, nghĩ nghĩ một chút, cũng không phải không có đạo lý. Lúc này, Mục Phương và Hoa Phi Phi cũng đến, mọi người cùng nhau bàn bạc một tý, cùng ý kiến của Tiểu Tứ Tử cũng không sai biệt lắm, chuẩn bị sáng sớm ngày mai đi địa phương quỷ quái kia điều tra một chút tình huống. Thạch Đầu thân thể mang thai bất tiện, cho nên lưu lại. Tiễn Tử nói không chừng có thể phát huy công dụng, nên mang nó theo, Hắc Ảnh và Bạch Ảnh lưu lại trong này, nếu Triệu Phổ bọn họ có tin tức đến, liền kịp thời thông báo. Cuối cùng, mọi người quyết định, Tiêu Lương, Hoa Phi Phi, Mục Phương, Thanh Ảnh, Xích Ảnh, Tiễn Tử, còn có Tiểu Tứ Tử cùng nhau xuất phát đi nơi kia điều tra tình hình quân địch.</w:t>
      </w:r>
    </w:p>
    <w:p>
      <w:pPr>
        <w:pStyle w:val="BodyText"/>
      </w:pPr>
      <w:r>
        <w:t xml:space="preserve">Tại Lục Gia trấn cách Hắc Phong thành hai ngày đi đường, Triệu Phổ mang theo ba mươi vạn đại quân, hạ doanh trại bên trong một lâm tràng, nghỉ ngơi một đêm, chờ sáng mai tiếp tục lên đường.</w:t>
      </w:r>
    </w:p>
    <w:p>
      <w:pPr>
        <w:pStyle w:val="BodyText"/>
      </w:pPr>
      <w:r>
        <w:t xml:space="preserve">Triệu Phổ tuy rằng nóng vội, nhưng dẫu sao quân Tống bôn ba xa xôi, hơn nữa lần này hắn đối địch nhân cũng không hiểu rõ, bởi vậy tuyệt đối không thể làm cho binh lính trước mệt mỏi được, bằng không chính là tự tát bản thân, giúp người Liêu một cái đại ân.</w:t>
      </w:r>
    </w:p>
    <w:p>
      <w:pPr>
        <w:pStyle w:val="BodyText"/>
      </w:pPr>
      <w:r>
        <w:t xml:space="preserve">Màn đêm buông xuống, bên trong soái trướng, Triệu Phổ dưới đèn nhìn bản đồ khu vực Hắc Phong, vuốt cằm, hỏi Công Tôn, “Thân ái, ngươi trước kia đã từng nghe nói qua chuyện này không?”</w:t>
      </w:r>
    </w:p>
    <w:p>
      <w:pPr>
        <w:pStyle w:val="BodyText"/>
      </w:pPr>
      <w:r>
        <w:t xml:space="preserve">Công Tôn cầm bản đồ Hắc Phong do nhóm tham báo chuẩn bị, còn nhìn một chút thông tin nghe ngóng từ dân bản xứ, nghĩ nghĩ, “Ân… Xác thực từng có hiện tượng như vậy.”</w:t>
      </w:r>
    </w:p>
    <w:p>
      <w:pPr>
        <w:pStyle w:val="BodyText"/>
      </w:pPr>
      <w:r>
        <w:t xml:space="preserve">“Có?” Triệu Phổ cực kỳ hứng thú nghe Công Tôn nói.</w:t>
      </w:r>
    </w:p>
    <w:p>
      <w:pPr>
        <w:pStyle w:val="BodyText"/>
      </w:pPr>
      <w:r>
        <w:t xml:space="preserve">“Ở vùng Tây Nam, khu Thạch Lâm, có cái hang cũng là cái dạng này.” Công Tôn nói, “Kỳ thật cấu tạo không hề phức tạp, hơn nữa hang động cũng không tính là lớn, nhưng mà có nhiều loài thú hay người sau khi đi vào, liền bị mất phương hướng, nhưng cũng có người mù đi vào, còn có thể một vòng trở ra.”</w:t>
      </w:r>
    </w:p>
    <w:p>
      <w:pPr>
        <w:pStyle w:val="BodyText"/>
      </w:pPr>
      <w:r>
        <w:t xml:space="preserve">“Thật sao?” Hạ Nhất Hàng tựa hồ có chút giật mình, hỏi “Chẳng lẽ bên trong có trận pháp gì?”</w:t>
      </w:r>
    </w:p>
    <w:p>
      <w:pPr>
        <w:pStyle w:val="BodyText"/>
      </w:pPr>
      <w:r>
        <w:t xml:space="preserve">“Này cũng không thể biết được.” Công Tôn nói, “Chỉ có điều, dù làm thế nào, cũng không có khả năng đến hơn mười vạn người đi vào, trong một đêm lại biến mất cả đi?”</w:t>
      </w:r>
    </w:p>
    <w:p>
      <w:pPr>
        <w:pStyle w:val="BodyText"/>
      </w:pPr>
      <w:r>
        <w:t xml:space="preserve">“Như vậy hai mươi vạn người kia biến đi đâu a?” Triệu Phổ có phần khó hiểu.</w:t>
      </w:r>
    </w:p>
    <w:p>
      <w:pPr>
        <w:pStyle w:val="BodyText"/>
      </w:pPr>
      <w:r>
        <w:t xml:space="preserve">“Bất quá, lợi hại nhất kỳ thật không phải thung lũng quỷ quái kia, mà là phía sau nơi đó có thành trì người Liêu mới dựng lên… Nghe nói là đi vào nơi đó mới có thể mất tích, hơn nữa thời tiết nơi đó luôn xuất hiện những hiện tượng khác thường.” Tề Nhạc nói.</w:t>
      </w:r>
    </w:p>
    <w:p>
      <w:pPr>
        <w:pStyle w:val="BodyText"/>
      </w:pPr>
      <w:r>
        <w:t xml:space="preserve">“Ân… Hẳn là có một cái trận pháp.” Công Tôn sờ cằm.</w:t>
      </w:r>
    </w:p>
    <w:p>
      <w:pPr>
        <w:pStyle w:val="BodyText"/>
      </w:pPr>
      <w:r>
        <w:t xml:space="preserve">“Trận pháp…” Triệu Phổ cau mày, “Tứ môn lật tẩy trận *, ngũ hành bát quái trận…Trận pháp tuy là rất nhiều lớn hơn ta cũng đã từng giải qua, cũng chưa từng thấy phát sinh tình huống dị tượng này.”</w:t>
      </w:r>
    </w:p>
    <w:p>
      <w:pPr>
        <w:pStyle w:val="BodyText"/>
      </w:pPr>
      <w:r>
        <w:t xml:space="preserve">“Có lẽ là nhiếp hồn trận.” Công Tôn cân nhắc nửa ngày, nói.</w:t>
      </w:r>
    </w:p>
    <w:p>
      <w:pPr>
        <w:pStyle w:val="BodyText"/>
      </w:pPr>
      <w:r>
        <w:t xml:space="preserve">“Nhiếp hồn trận?” Tất cả mọi người giật mình, hỏi Công Tôn, “Này giải thích thế nào a?”</w:t>
      </w:r>
    </w:p>
    <w:p>
      <w:pPr>
        <w:pStyle w:val="BodyText"/>
      </w:pPr>
      <w:r>
        <w:t xml:space="preserve">“Ân, đơn giản mà nói, chính là người tạo nên trận này, vừa biết trận pháp, lại biết chút thủ thuật.” Công Tôn nghĩ nghĩ một chút nói, “Người như vậy nhất định phải là người từng trải, hơn nữa còn có thiên phú dị bẩm.”</w:t>
      </w:r>
    </w:p>
    <w:p>
      <w:pPr>
        <w:pStyle w:val="BodyText"/>
      </w:pPr>
      <w:r>
        <w:t xml:space="preserve">“Nhiếp hồn thuật sao…” Triệu Phổ chân mày cau lại, hỏi Công Tôn, “Có phương pháp phá giải chứ?”</w:t>
      </w:r>
    </w:p>
    <w:p>
      <w:pPr>
        <w:pStyle w:val="BodyText"/>
      </w:pPr>
      <w:r>
        <w:t xml:space="preserve">“Kỳ thực toàn bộ trận thuật đều có cách phá giải… Được gọi là trận nhãn, chỉ cần biết trận nhãn chỗ nào, rất dễ dàng đem trận phá giải, nếu không biết trận nhãn mà tùy tiện xông vào, cho dù ngươi võ công cao tới đâu đều rất nguy hiểm.”</w:t>
      </w:r>
    </w:p>
    <w:p>
      <w:pPr>
        <w:pStyle w:val="BodyText"/>
      </w:pPr>
      <w:r>
        <w:t xml:space="preserve">“Tiên sinh vừa mới nói, người mù vào trận nhưng là sống sót trở về?” Tề Nhạc hỏi “Trận này, đối với người mù cũng hữu dụng sao?”</w:t>
      </w:r>
    </w:p>
    <w:p>
      <w:pPr>
        <w:pStyle w:val="BodyText"/>
      </w:pPr>
      <w:r>
        <w:t xml:space="preserve">Công Tôn khẽ nhíu mày nói “Nhiếp hồn thuật đúng là thuật tương đối tinh diệu… Có thể thông qua ngũ giác (5 giác quan của con người) làm người ta trúng chiêu, cho dù ngươi không nhìn, cũng có thể nghe, chờ người xuống tay, một người nếu ngũ giác bị mất… làm thế nào đánh trận?”</w:t>
      </w:r>
    </w:p>
    <w:p>
      <w:pPr>
        <w:pStyle w:val="BodyText"/>
      </w:pPr>
      <w:r>
        <w:t xml:space="preserve">Tất cả mọi người gật gật đầu, cảm thấy rất nan giải.</w:t>
      </w:r>
    </w:p>
    <w:p>
      <w:pPr>
        <w:pStyle w:val="BodyText"/>
      </w:pPr>
      <w:r>
        <w:t xml:space="preserve">“Vậy trên giang hồ, có bao nhiêu người giỏi nhiếp hồn thuật?” Triệu Phổ hỏi,”Nếu có thể tìm được cao nhân như vậy, nói không chừng sẽ có biện pháp.”</w:t>
      </w:r>
    </w:p>
    <w:p>
      <w:pPr>
        <w:pStyle w:val="BodyText"/>
      </w:pPr>
      <w:r>
        <w:t xml:space="preserve">“Ân…” Công Tôn nhìn Tề Nhạc, Tề Nhạc bất đắc dĩ lắc đầu, “Chưa từng nghe thấy.”</w:t>
      </w:r>
    </w:p>
    <w:p>
      <w:pPr>
        <w:pStyle w:val="BodyText"/>
      </w:pPr>
      <w:r>
        <w:t xml:space="preserve">“Xem ra đành phải đến địa phương đó lần nữa.” Triệu Phổ thu hồi bản đồ, đối mọi người nói, “Đều đi ngủ đi, thời điểm thế này càng phải hảo hảo nghỉ ngơi, dưỡng tinh thần cho tốt cùng người Liêu chiến đấu.” Thấy mọi người đều là vẻ mặt âu lo, Triệu Phổ cười cười, “Đừng lo lắng, ta cùng người Liêu trước cũng có tiếp xúc, bọn họ đều thích tỏ vẻ huyền bí, không thích cân nhắc… Chúng ta nhất định sẽ thắng.”</w:t>
      </w:r>
    </w:p>
    <w:p>
      <w:pPr>
        <w:pStyle w:val="BodyText"/>
      </w:pPr>
      <w:r>
        <w:t xml:space="preserve">Tất cả mọi người gật đầu, Tề Nhạc cùng Hạ Nhất hàng rời khỏi, còn lại Công Tôn và Triệu Phổ.</w:t>
      </w:r>
    </w:p>
    <w:p>
      <w:pPr>
        <w:pStyle w:val="BodyText"/>
      </w:pPr>
      <w:r>
        <w:t xml:space="preserve">Giường đệm của tướng quân Triệu Phổ rất hảo, nhưng vẫn đối Công Tôn nói, “Thân ái, ban đêm ngủ có hay không lạnh, ta chuẩn bị thêm một cái chậu than đi?”</w:t>
      </w:r>
    </w:p>
    <w:p>
      <w:pPr>
        <w:pStyle w:val="BodyText"/>
      </w:pPr>
      <w:r>
        <w:t xml:space="preserve">Công Tôn lắc đầu, “Có ngươi ở đây còn lạnh a?”</w:t>
      </w:r>
    </w:p>
    <w:p>
      <w:pPr>
        <w:pStyle w:val="BodyText"/>
      </w:pPr>
      <w:r>
        <w:t xml:space="preserve">Tinh thần Triệu Phổ tức khắc tỉnh táo hẳn, “Ý của ngươi không phải là chủ động mời ta đến làm chuyện gì đó một chút cho chúng ta đều nóng lên… Ngô.” Triệu Phổ nói còn chưa dứt lời đã bị Công Tôn ném cái gối đến đập trúng… ( Cứ nói với Phổ ca như thía là ảnh khỏi cho ngủ à nha =]])</w:t>
      </w:r>
    </w:p>
    <w:p>
      <w:pPr>
        <w:pStyle w:val="BodyText"/>
      </w:pPr>
      <w:r>
        <w:t xml:space="preserve">Triệu Phổ bắt được gối đầu, tưởng cùng Công Tôn nháo trong chốc lát, lại thấy hắn ngồi xuống giường, trên mặt nhàn nhạt lo lắng.</w:t>
      </w:r>
    </w:p>
    <w:p>
      <w:pPr>
        <w:pStyle w:val="BodyText"/>
      </w:pPr>
      <w:r>
        <w:t xml:space="preserve">Triệu Phổ khe khẽ thở dài, đi đến bên cạnh Công Tôn ngồi xuống, thấp giọng hỏi, “Ngươi lo cho Tiểu Tứ Tử a?”</w:t>
      </w:r>
    </w:p>
    <w:p>
      <w:pPr>
        <w:pStyle w:val="BodyText"/>
      </w:pPr>
      <w:r>
        <w:t xml:space="preserve">Công Tôn nhẹ nhàng gật đầu, nhìn Triệu Phổ, “Còn có Tiểu Lương tử, ảnh vệ bọn họ… Ta đều lo lắng.”</w:t>
      </w:r>
    </w:p>
    <w:p>
      <w:pPr>
        <w:pStyle w:val="BodyText"/>
      </w:pPr>
      <w:r>
        <w:t xml:space="preserve">Triệu Phổ nở nụ cười, đưa tay đặt lên vai Công Tôn, có chút cảm thán nói “Lại nói, chúng ta ở Tiêu Dao đảo cũng sáu năm đi.”</w:t>
      </w:r>
    </w:p>
    <w:p>
      <w:pPr>
        <w:pStyle w:val="BodyText"/>
      </w:pPr>
      <w:r>
        <w:t xml:space="preserve">“Ân.” Công Tôn gật đầu, “Đại khái lớn tuổi, luôn nghĩ nhiều.”</w:t>
      </w:r>
    </w:p>
    <w:p>
      <w:pPr>
        <w:pStyle w:val="BodyText"/>
      </w:pPr>
      <w:r>
        <w:t xml:space="preserve">“Cùng lớn tuổi hay nhỏ tuổi không quan hệ.” Triệu Phổ nói, “Chỉ là có chút hoài niệm mà thôi… Thời điểm tuổi còn trẻ bởi vì không có gì để nhớ, hiện tại người cũng già rồi, hiển nhiên nhớ đến… Thạch Đầu không phải sắp sinh tiểu Bố Bố sao?”</w:t>
      </w:r>
    </w:p>
    <w:p>
      <w:pPr>
        <w:pStyle w:val="BodyText"/>
      </w:pPr>
      <w:r>
        <w:t xml:space="preserve">Công Tôn nở nụ cười, “Tiểu Tứ tử nhất định phải ngoan ngoãn chờ, cũng không thể xằng bậy a.”</w:t>
      </w:r>
    </w:p>
    <w:p>
      <w:pPr>
        <w:pStyle w:val="BodyText"/>
      </w:pPr>
      <w:r>
        <w:t xml:space="preserve">“Xằng bậy cũng không hề gì.” Triệu Phổ đem Công Tôn ôm thật chặt, “Cái gọi là Trường Giang sóng sau đè sóng trước **, Tiểu Tứ Tử giống ngươi, tuy rằng có chút ngây người, nhưng mà người ngốc có phúc của người ngốc, hơn nữa còn có Tiểu Lương tử. Đồ đệ kia của ta, tuy tính tình không giống ta, nhưng nội tâm lại giống ta, đều là loài lang, nếu ai dám động Tiểu Tứ Tử…vậy cũng không phải cùng hắn đùa giỡn, còn có nhóm ảnh vệ cùng Mục Phương và Hoa Phi Phi.” Triệu Phổ hôn một cái lên trán Công Tôn, “Yên tâm.” (An ủi kiểu này em cũng mún =3=)</w:t>
      </w:r>
    </w:p>
    <w:p>
      <w:pPr>
        <w:pStyle w:val="BodyText"/>
      </w:pPr>
      <w:r>
        <w:t xml:space="preserve">*Chổ này là tên của một loại trận pháp,, chúng ta ko hiểu rõ lắm nên để nguyên bản QT lun đấy ạ</w:t>
      </w:r>
    </w:p>
    <w:p>
      <w:pPr>
        <w:pStyle w:val="Compact"/>
      </w:pPr>
      <w:r>
        <w:t xml:space="preserve">** Trường giang sóng sau đè sóng trước: ý nói lớp trẻ sau này sẽ có tiến bộ và tài giỏi hơn lớp tiền bối đi trước</w:t>
      </w:r>
      <w:r>
        <w:br w:type="textWrapping"/>
      </w:r>
      <w:r>
        <w:br w:type="textWrapping"/>
      </w:r>
    </w:p>
    <w:p>
      <w:pPr>
        <w:pStyle w:val="Heading2"/>
      </w:pPr>
      <w:bookmarkStart w:id="113" w:name="chương-92"/>
      <w:bookmarkEnd w:id="113"/>
      <w:r>
        <w:t xml:space="preserve">92. Chương 92</w:t>
      </w:r>
    </w:p>
    <w:p>
      <w:pPr>
        <w:pStyle w:val="Compact"/>
      </w:pPr>
      <w:r>
        <w:br w:type="textWrapping"/>
      </w:r>
      <w:r>
        <w:br w:type="textWrapping"/>
      </w:r>
      <w:r>
        <w:t xml:space="preserve">Tinh mơ hôm sau, Tiểu Tứ Tử đã dậy, Tiêu Lương mặc cho hắn y phục thật dày, bao lấy hắn thật kín rồi ôm ra ngoài.</w:t>
      </w:r>
    </w:p>
    <w:p>
      <w:pPr>
        <w:pStyle w:val="BodyText"/>
      </w:pPr>
      <w:r>
        <w:t xml:space="preserve">Tiểu Tứ Tử mang Thạch Đầu đang rất muốn đi theo đến vỗ vỗ rồi lấy ra cái đệm mềm mại ấn nó lên trên bắt nó ngủ, sau đó cùng những người khác ly khai, Thạch Đầu bất mãn ngẩng đầu nhìn, cùng Hắc Ảnh và Bạch Ảnh mắt to trừng mắt nhỏ, không hài lòng chi chi hai tiếng – Vì cái gì không mang ta đi?</w:t>
      </w:r>
    </w:p>
    <w:p>
      <w:pPr>
        <w:pStyle w:val="BodyText"/>
      </w:pPr>
      <w:r>
        <w:t xml:space="preserve">Hắc Ảnh và Bạch Ảnh dở khóc dở cười, đưa tay sờ sờ tai nó – Thạch Đầu, chờ người sinh xong tiểu Bố Bố thì tốt rồi.</w:t>
      </w:r>
    </w:p>
    <w:p>
      <w:pPr>
        <w:pStyle w:val="BodyText"/>
      </w:pPr>
      <w:r>
        <w:t xml:space="preserve">Thạch Đầu tựa vào đệm ý sinh hờn dỗi.</w:t>
      </w:r>
    </w:p>
    <w:p>
      <w:pPr>
        <w:pStyle w:val="BodyText"/>
      </w:pPr>
      <w:r>
        <w:t xml:space="preserve">….</w:t>
      </w:r>
    </w:p>
    <w:p>
      <w:pPr>
        <w:pStyle w:val="BodyText"/>
      </w:pPr>
      <w:r>
        <w:t xml:space="preserve">Nhóm người Tiểu Tứ Tử vội vã chạy đến Hắc Phong, chỉ thấy trên sườn núi cách Hắc Phong một quãng, phía trên có dựng một tấm bia đá, viết – Thung lũng quỷ.</w:t>
      </w:r>
    </w:p>
    <w:p>
      <w:pPr>
        <w:pStyle w:val="BodyText"/>
      </w:pPr>
      <w:r>
        <w:t xml:space="preserve">Tiểu Tứ Tử ngồi trên lưng Tiễn Tử, cùng mọi người đi lên đỉnh núi, nhìn thấy thung lũng phía dưới đúng là một mớ hỗn độn, giống như vùng đất bỏ hoang, phía sau kiến tạo ra một thành trì rất lớn, thoạt nhìn cũng như là một thạch trận, chỉ là ở đây sương mù dày đặc, không trung mây đen bao phủ, thoạt nhìn thật là cổ quái.</w:t>
      </w:r>
    </w:p>
    <w:p>
      <w:pPr>
        <w:pStyle w:val="BodyText"/>
      </w:pPr>
      <w:r>
        <w:t xml:space="preserve">“Sao có thể như thế?” Tiểu Tứ Tử có chút buồn bực, lên tiếng, “Tiểu Lương tử nha, chúng ta đi xuống nhìn thử đi.”</w:t>
      </w:r>
    </w:p>
    <w:p>
      <w:pPr>
        <w:pStyle w:val="BodyText"/>
      </w:pPr>
      <w:r>
        <w:t xml:space="preserve">“Chờ một chút.” Thanh Ảnh vội vã ngăn cản, “Tiểu vương gia, chúng ta đi trước, ngươi chờ ở chỗ này.”</w:t>
      </w:r>
    </w:p>
    <w:p>
      <w:pPr>
        <w:pStyle w:val="BodyText"/>
      </w:pPr>
      <w:r>
        <w:t xml:space="preserve">Tiểu Tứ Tử nhăn mặt cau cau mũi, tựa hồ nghĩ bản thân muốn đi tiếp xuống dưới, bị Tiêu Lương cản lại, nói, “Cẩn nhi, ngoan nào, để ảnh vệ xuống đi, ngươi ở nơi này chờ a.”</w:t>
      </w:r>
    </w:p>
    <w:p>
      <w:pPr>
        <w:pStyle w:val="BodyText"/>
      </w:pPr>
      <w:r>
        <w:t xml:space="preserve">Hoa Phi Phi nhắc nhở, “Tốt nhất nên thăm dò ở bên ngoài, ngàn vạn lần chớ đi vào!”</w:t>
      </w:r>
    </w:p>
    <w:p>
      <w:pPr>
        <w:pStyle w:val="BodyText"/>
      </w:pPr>
      <w:r>
        <w:t xml:space="preserve">Tiêu Lương cùng Mục Phương lấy ra sợi dây thừng dài sớm chuẩn bị tốt, trói chặt vào thắt lưng hai ảnh vệ, mỗi người nắm một đầu, Tiểu Tứ Tử ở phía sau nói, “Cẩn thận nha!”</w:t>
      </w:r>
    </w:p>
    <w:p>
      <w:pPr>
        <w:pStyle w:val="BodyText"/>
      </w:pPr>
      <w:r>
        <w:t xml:space="preserve">Hai ảnh vệ gật đầu, tay cầm binh khí, cẩn thận trượt xuống dốc núi, đi đến cạnh quái thạch trận kia.</w:t>
      </w:r>
    </w:p>
    <w:p>
      <w:pPr>
        <w:pStyle w:val="BodyText"/>
      </w:pPr>
      <w:r>
        <w:t xml:space="preserve">Hai người ở bên ngoài quan sát một chút rồi đi vào.</w:t>
      </w:r>
    </w:p>
    <w:p>
      <w:pPr>
        <w:pStyle w:val="BodyText"/>
      </w:pPr>
      <w:r>
        <w:t xml:space="preserve">Bọn Tiểu Tứ Tử ở trên nhìn xuống, chỉ thấy Thanh Ảnh và Xích Ảnh đi vài bước vào trong, còn muốn đi sâu vào, Tiêu Lương ở trên hét to, “Uy! Thanh Ảnh, Xích Ảnh, đừng đi nữa!”</w:t>
      </w:r>
    </w:p>
    <w:p>
      <w:pPr>
        <w:pStyle w:val="BodyText"/>
      </w:pPr>
      <w:r>
        <w:t xml:space="preserve">Nhưng kỳ quái là, hai ảnh vệ một chút phản ứng cũng không có, dường như không nghe bất cứ thanh âm gì, tiếp tục hướng bên trong đi tới, dần dần, hai người cũng tựa hồ cho rằng có điều bất thường, nghĩ muốn trở về… Nhưng giống như xoay quanh vòng tròn tại chỗ, tựa hồ là bị lạc phương hướng.</w:t>
      </w:r>
    </w:p>
    <w:p>
      <w:pPr>
        <w:pStyle w:val="BodyText"/>
      </w:pPr>
      <w:r>
        <w:t xml:space="preserve">“Có điều cổ quái!” Hoa Phi Phi đối Tiêu Lương và Mục Phương nói, “Mau kéo bọn hắn trở lại!”</w:t>
      </w:r>
    </w:p>
    <w:p>
      <w:pPr>
        <w:pStyle w:val="BodyText"/>
      </w:pPr>
      <w:r>
        <w:t xml:space="preserve">Hai người gật đầu một cái, nhanh chóng kéo dây thừng.</w:t>
      </w:r>
    </w:p>
    <w:p>
      <w:pPr>
        <w:pStyle w:val="BodyText"/>
      </w:pPr>
      <w:r>
        <w:t xml:space="preserve">Cảm giác được dây thừng bên hông đang động, Thanh Ảnh cùng Xích Ảnh tựa hồ cũng phát giác ra có gì đó bất thường, lập tức ngưng động, tùy ý để sợi dây đem bản thân kéo ra ngoài… Một chốc sau, hai người ly khai thạch trận quỷ dị kia.</w:t>
      </w:r>
    </w:p>
    <w:p>
      <w:pPr>
        <w:pStyle w:val="BodyText"/>
      </w:pPr>
      <w:r>
        <w:t xml:space="preserve">Sau khi rời khỏi trận quái thạch, hai người nhìn nhau liếc mắt một cái, ngồi phịch xuống trên nền đất trống.</w:t>
      </w:r>
    </w:p>
    <w:p>
      <w:pPr>
        <w:pStyle w:val="BodyText"/>
      </w:pPr>
      <w:r>
        <w:t xml:space="preserve">Nhóm Tiêu Lương khẩn trương chạy lại nơi hai người.</w:t>
      </w:r>
    </w:p>
    <w:p>
      <w:pPr>
        <w:pStyle w:val="BodyText"/>
      </w:pPr>
      <w:r>
        <w:t xml:space="preserve">“Thế nào?” Tiểu Tứ Tử trông thấy sắc mặt trắng bệch của hai ảnh vệ, liền hỏi.</w:t>
      </w:r>
    </w:p>
    <w:p>
      <w:pPr>
        <w:pStyle w:val="BodyText"/>
      </w:pPr>
      <w:r>
        <w:t xml:space="preserve">Thanh Ảnh lắc lắc đầu, hỏi Xích Ảnh, “Ngươi vừa mới nhìn thấy sao?”</w:t>
      </w:r>
    </w:p>
    <w:p>
      <w:pPr>
        <w:pStyle w:val="BodyText"/>
      </w:pPr>
      <w:r>
        <w:t xml:space="preserve">“Ân.” Xích Ảnh gật đầu, “Nhìn thấy.”</w:t>
      </w:r>
    </w:p>
    <w:p>
      <w:pPr>
        <w:pStyle w:val="BodyText"/>
      </w:pPr>
      <w:r>
        <w:t xml:space="preserve">“Thấy cái gì?” Tiểu Tứ Tử tò mò hỏi, “Nói nha, gấp chết người mà!”</w:t>
      </w:r>
    </w:p>
    <w:p>
      <w:pPr>
        <w:pStyle w:val="BodyText"/>
      </w:pPr>
      <w:r>
        <w:t xml:space="preserve">“Chúng ta sau khi tiến vào thạch trận, căn bản không phân biệt phương hướng được rõ ràng, cũng nghe không được thanh âm,không xong nhất chính là, còn nảy sinh một loại ảo tưởng, cảm thấy những tảng đá này đang di chuyển.” Thanh Ảnh nói, “Nhưng lại thấy….sương mù dày đặc tràn ngập cảm giác kỳ lạ.”</w:t>
      </w:r>
    </w:p>
    <w:p>
      <w:pPr>
        <w:pStyle w:val="BodyText"/>
      </w:pPr>
      <w:r>
        <w:t xml:space="preserve">“Không sai.” Xích Ảnh gật đầu, “Còn có a, ta còn chứng kiến được quỷ ảnh chợt hiện chợt mất, giống như những cố nhân đã nhận thức trước đây…Còn có những người đệ đã chết trước kia.”</w:t>
      </w:r>
    </w:p>
    <w:p>
      <w:pPr>
        <w:pStyle w:val="BodyText"/>
      </w:pPr>
      <w:r>
        <w:t xml:space="preserve">“Ta thấy chính là những Liêu binh bị ta giết trước kia.” Thanh Ảnh nói, “Bất quá nửa thật nửa giả, nhìn không ra nguyên do nào.”</w:t>
      </w:r>
    </w:p>
    <w:p>
      <w:pPr>
        <w:pStyle w:val="BodyText"/>
      </w:pPr>
      <w:r>
        <w:t xml:space="preserve">“Xem ra trong trận này, tựa hồ là có môn đạo gì đó.” Hoa Phi Phi nói, “Chẳng lẽ có mê hồn thuật a, nhiếp hồn pháp linh tinh gì đó.”</w:t>
      </w:r>
    </w:p>
    <w:p>
      <w:pPr>
        <w:pStyle w:val="BodyText"/>
      </w:pPr>
      <w:r>
        <w:t xml:space="preserve">“Mê hồn thuật, nhiếp hồn pháp?” Tiểu Tứ Tử sờ sờ đầu, “Ân… Nhưng mà, không phải nói thạch trận này trước còn có sao.. Là ai làm a?.” Nói xong, giương mắt nhìn thành trì to phía sau một chút, “Đám thạch trận nhỏ này đã khó đối phó, vậy tiếp sau thạch thành to lớn đó, phải làm sao a… Còn có hai mươi vạn quân Tống mất tích, không biết sinh tử nha.”</w:t>
      </w:r>
    </w:p>
    <w:p>
      <w:pPr>
        <w:pStyle w:val="BodyText"/>
      </w:pPr>
      <w:r>
        <w:t xml:space="preserve">“Hô hô…”</w:t>
      </w:r>
    </w:p>
    <w:p>
      <w:pPr>
        <w:pStyle w:val="BodyText"/>
      </w:pPr>
      <w:r>
        <w:t xml:space="preserve">Tiểu Tứ Tử vừa mới dứt lời, chợt nghe Tiễn Tử phía sau bất thình lình đối phía xa hô hô hai tiếng, mọi người xoay mặt nhìn lại, chỉ thấy trong rừng cây nhỏ phía xa kia, có một cái gì đó đen nhẻm, lăn vào trong.</w:t>
      </w:r>
    </w:p>
    <w:p>
      <w:pPr>
        <w:pStyle w:val="BodyText"/>
      </w:pPr>
      <w:r>
        <w:t xml:space="preserve">“Chi chi chi!” Tiễn Tử kêu một tiếng liền vọt tới.</w:t>
      </w:r>
    </w:p>
    <w:p>
      <w:pPr>
        <w:pStyle w:val="BodyText"/>
      </w:pPr>
      <w:r>
        <w:t xml:space="preserve">“Tiễn Tử, đừng chạy loạn a!” Bọn Tiểu Tứ Tử vội vã truy theo.</w:t>
      </w:r>
    </w:p>
    <w:p>
      <w:pPr>
        <w:pStyle w:val="BodyText"/>
      </w:pPr>
      <w:r>
        <w:t xml:space="preserve">Tiễn Tử đuổi theo gần kịp bóng đen kia, sau đó một phen bổ nhào lên.</w:t>
      </w:r>
    </w:p>
    <w:p>
      <w:pPr>
        <w:pStyle w:val="BodyText"/>
      </w:pPr>
      <w:r>
        <w:t xml:space="preserve">Trong lúc mọi người đang buồn bực bóng đen này là cái gì, chợt nghe bóng đen bị Tiễn Tử bổ nhào đến bên kia phát ra tiếng hét thảm, “Nương nha! Quái vật a!”</w:t>
      </w:r>
    </w:p>
    <w:p>
      <w:pPr>
        <w:pStyle w:val="BodyText"/>
      </w:pPr>
      <w:r>
        <w:t xml:space="preserve">Tất cả mọi người sửng sốt, là một người nha!</w:t>
      </w:r>
    </w:p>
    <w:p>
      <w:pPr>
        <w:pStyle w:val="BodyText"/>
      </w:pPr>
      <w:r>
        <w:t xml:space="preserve">Chờ Tiểu Tứ Tử bọn họ vây tới bên cạnh, Tiễn Tử có chút nới lỏng chân, nhưng vẫn như hổ rình mồi mà nhìn chằm chằm bóng đen. Mọi người đi đến vừa thấy, là một nam tử ục ịch, lưng hắn còng rất lợi hại, lại vô cùng béo, tay chân nhất mực cuộn về trước, giống như một quả hắc cầu.</w:t>
      </w:r>
    </w:p>
    <w:p>
      <w:pPr>
        <w:pStyle w:val="BodyText"/>
      </w:pPr>
      <w:r>
        <w:t xml:space="preserve">Tiểu Tứ Tử híp mắt dõi theo hắn trong chốc lát, hỏi, “Ngươi là ai nha?”</w:t>
      </w:r>
    </w:p>
    <w:p>
      <w:pPr>
        <w:pStyle w:val="BodyText"/>
      </w:pPr>
      <w:r>
        <w:t xml:space="preserve">Người nọ thoạt nhìn tuổi tác không nhỏ, cũng cỡ ba bốn mươi tuổi đi, giương mắt nhìn Tiểu Tứ Tử một chút, liền mở to hai mắt, “Ai nha… Đây là tiểu đồng tử bên người Quan Âm nương nương chạy đến đi, thế nào mà đáng yêu đến thế?”</w:t>
      </w:r>
    </w:p>
    <w:p>
      <w:pPr>
        <w:pStyle w:val="BodyText"/>
      </w:pPr>
      <w:r>
        <w:t xml:space="preserve">Tiểu Tứ Tử trừng mắt nhìn hắn, “Không được nói ta đáng yêu!”</w:t>
      </w:r>
    </w:p>
    <w:p>
      <w:pPr>
        <w:pStyle w:val="BodyText"/>
      </w:pPr>
      <w:r>
        <w:t xml:space="preserve">Lão nhân kia bĩu môi, ngoảnh lại nhìn Tiễn Tử, “Ta nói, đông tây này là cái gì vậy nha, ngươi khiến nó đem móng vuốt buông ta ra, ta không đứng lên nổi.”</w:t>
      </w:r>
    </w:p>
    <w:p>
      <w:pPr>
        <w:pStyle w:val="BodyText"/>
      </w:pPr>
      <w:r>
        <w:t xml:space="preserve">Tiểu Tứ Tử vỗ vỗ Tiễn Tử, để nó buông tấm lưng còng mập mạp của người kia ra.</w:t>
      </w:r>
    </w:p>
    <w:p>
      <w:pPr>
        <w:pStyle w:val="BodyText"/>
      </w:pPr>
      <w:r>
        <w:t xml:space="preserve">Tiễn Tử buông hắn ra, lùi về một bên, nó chẳng qua vừa rồi cảm nhận có người, sau đó liền thấy vật thể bất minh này lăn qua lăn lại, cho nên liền xông lên bắt giữ, không nghĩ tới là một người.</w:t>
      </w:r>
    </w:p>
    <w:p>
      <w:pPr>
        <w:pStyle w:val="BodyText"/>
      </w:pPr>
      <w:r>
        <w:t xml:space="preserve">“Ngươi là… Lăn cầu đạo tặc Vu Đức Dương?” Mục Phương bất thình lình hỏi. (=)))) nói chứ nghe cái danh hào của chú này mà phụt nước miếng ( =3=))</w:t>
      </w:r>
    </w:p>
    <w:p>
      <w:pPr>
        <w:pStyle w:val="BodyText"/>
      </w:pPr>
      <w:r>
        <w:t xml:space="preserve">Lão oa tử kia đứng lên vỗ vỗ đầu gối, hắc hắc hai tiếng nói, “Người trẻ tuổi có kiến thức a, thế nhưng nhận ra ta, ta cũng đã lâu không đi lại trên giang hồ.”</w:t>
      </w:r>
    </w:p>
    <w:p>
      <w:pPr>
        <w:pStyle w:val="BodyText"/>
      </w:pPr>
      <w:r>
        <w:t xml:space="preserve">Mục Phương cười nhạt một tiếng, “Ngươi sát thê giết quan, chạy trốn tới vùng Mạc Bắc, không nghĩ tới hôm nay bắt được ngươi, ngoan ngoãn theo ta quay về quan phủ chịu kiện đi thôi!”</w:t>
      </w:r>
    </w:p>
    <w:p>
      <w:pPr>
        <w:pStyle w:val="BodyText"/>
      </w:pPr>
      <w:r>
        <w:t xml:space="preserve">“A?” Vu Đức Dương tựa hồ có chút giật mình, chợt nghe Tiểu Tứ Tử nhảy ra nói, “Cái gì? Ngươi vậy mà sát thê, ngươi còn là người sao? Bắt ngươi lên quan!”</w:t>
      </w:r>
    </w:p>
    <w:p>
      <w:pPr>
        <w:pStyle w:val="BodyText"/>
      </w:pPr>
      <w:r>
        <w:t xml:space="preserve">“Hừ!’ Vu Đức Dương bất mãn bĩu môi, “Các ngươi không biết chân tướng đừng nói hưu nói vượn, con tiện nhân kia cùng tên Tri phủ câu thông với nhau, thừa dịp lúc ta ra ngoài buôn bán, chiếm đoạt gia tài, hại chết nương ta, còn muốn hãm hại ta, lão tử hiển nhiên phải làm thịt đôi gian phu *** phụ kia.”</w:t>
      </w:r>
    </w:p>
    <w:p>
      <w:pPr>
        <w:pStyle w:val="BodyText"/>
      </w:pPr>
      <w:r>
        <w:t xml:space="preserve">Tiểu Tứ Tử nhìn nhìn Mục Phương, Mục Phương cũng im lặng, đối với chuyện của lăn cầu đạo tặc hắn cũng không hẳn là hiểu rất rõ, chẳng qua nghe nhiều bộ khoái đều nói qua, hắn cũng không rõ ràng, đặc biệt Tri phủ bị giết hại kia, tính tình cực kỳ không được đứng đắn, lời nói của Vu Đức Dương vừa rồi có thể là thật, bằng không không lý do làm một người buôn bán lại không làm, chạy tới địa phương băng thiên tuyết địa này làm đạo tặc…</w:t>
      </w:r>
    </w:p>
    <w:p>
      <w:pPr>
        <w:pStyle w:val="BodyText"/>
      </w:pPr>
      <w:r>
        <w:t xml:space="preserve">“Ngươi vì sao lại ở chỗ này?” Hoa Phi Phi hỏi hắn, “Ngươi đối thạch trận này có bao nhiêu hiểu biết?”</w:t>
      </w:r>
    </w:p>
    <w:p>
      <w:pPr>
        <w:pStyle w:val="BodyText"/>
      </w:pPr>
      <w:r>
        <w:t xml:space="preserve">Vu Đức Dương nhún nhún vai, “Ta chỉ là muốn ngăn cản mọi người tới gần mà thôi… Địa phương này quá nguy hiểm.”</w:t>
      </w:r>
    </w:p>
    <w:p>
      <w:pPr>
        <w:pStyle w:val="BodyText"/>
      </w:pPr>
      <w:r>
        <w:t xml:space="preserve">“Ngươi có biết thạch trận này là chuyện gì xảy ra?” Tiêu Lương truy hỏi.</w:t>
      </w:r>
    </w:p>
    <w:p>
      <w:pPr>
        <w:pStyle w:val="BodyText"/>
      </w:pPr>
      <w:r>
        <w:t xml:space="preserve">Vu Đức Dương gật đầu, “Thạch trận này, là đại ca của ta làm.”</w:t>
      </w:r>
    </w:p>
    <w:p>
      <w:pPr>
        <w:pStyle w:val="BodyText"/>
      </w:pPr>
      <w:r>
        <w:t xml:space="preserve">“Cái gì?” Tất cả mọi người mở to hai mắt, hỏi, “Đại ca ngươi làm?”</w:t>
      </w:r>
    </w:p>
    <w:p>
      <w:pPr>
        <w:pStyle w:val="BodyText"/>
      </w:pPr>
      <w:r>
        <w:t xml:space="preserve">“Đại ca ngươi là ai?” Mục Phương hỏi.</w:t>
      </w:r>
    </w:p>
    <w:p>
      <w:pPr>
        <w:pStyle w:val="BodyText"/>
      </w:pPr>
      <w:r>
        <w:t xml:space="preserve">“Đại ca của ta gọi là Uông Huyễn.” Vu Đức Dương thở dài nói, “Là hậu nhân đại tướng quân Uông Mạc Lam.”</w:t>
      </w:r>
    </w:p>
    <w:p>
      <w:pPr>
        <w:pStyle w:val="BodyText"/>
      </w:pPr>
      <w:r>
        <w:t xml:space="preserve">“Uông Mạc Lam?” Tiêu Lương nhíu mày thật sâu, “Ngươi nói bậy bạ gì đó, Uông Mạc Lam là danh tướng Đại Tống ta, thời điểm chiến với người Liêu đã chết trận trên sa trường, ngươi nói hậu nhân hắn lại nương nhờ Liêu quốc tấn công Đại Tống?”</w:t>
      </w:r>
    </w:p>
    <w:p>
      <w:pPr>
        <w:pStyle w:val="BodyText"/>
      </w:pPr>
      <w:r>
        <w:t xml:space="preserve">Vu Đức Dương sau khi nghe xong, hung hăng dậm chân, “Đại ca ta không biết thư từ và tin tức đến từ đâu… Nghe nói cha hắn là bị chính người bên trong Đại Tống triều hại chết, cho nên hắn liền bị người Liêu châm ngòi… Sau đó đi hỗ trợ.”</w:t>
      </w:r>
    </w:p>
    <w:p>
      <w:pPr>
        <w:pStyle w:val="BodyText"/>
      </w:pPr>
      <w:r>
        <w:t xml:space="preserve">“Hắn điều tra ra Uông Mạc Lam là bị ai hại chết?” Tiêu Lương khó hiểu.</w:t>
      </w:r>
    </w:p>
    <w:p>
      <w:pPr>
        <w:pStyle w:val="BodyText"/>
      </w:pPr>
      <w:r>
        <w:t xml:space="preserve">“Nói là Cửu vương gia Triệu Phổ.”</w:t>
      </w:r>
    </w:p>
    <w:p>
      <w:pPr>
        <w:pStyle w:val="BodyText"/>
      </w:pPr>
      <w:r>
        <w:t xml:space="preserve">“Thúi lắm” Thanh Ảnh lập tức tiến đến, “Nguyên soái nhà ta cùng tướng quân Uông Mạc Lam là bạn vong niên, sau khi Uông tướng quân chết, nguyên soái tự mình thống lĩnh đội quân vì hắn báo thù, huyết tẩy doanh trại người Liêu, ai con mẹ nó nói hưu nói vượn? Lão tử lột da hắn.”</w:t>
      </w:r>
    </w:p>
    <w:p>
      <w:pPr>
        <w:pStyle w:val="BodyText"/>
      </w:pPr>
      <w:r>
        <w:t xml:space="preserve">“Đại ca của ta chỉ nói chứng cứ vô cùng xác thực.” Vu Đức Dương thở dài, “Chúng ta cũng không tin, bất quá đại ca cứ khăng khăng, vốn trước đây loạn thạch trận chỉ là nơi ẩn náu của chúng ta… Vì để trốn tránh sự truy đuổi của quan phủ, đại ca đặc biệt dựng lên.”</w:t>
      </w:r>
    </w:p>
    <w:p>
      <w:pPr>
        <w:pStyle w:val="BodyText"/>
      </w:pPr>
      <w:r>
        <w:t xml:space="preserve">“Không phải nói thật lâu trước kia đã có sao?” Tiểu Tứ Tử hỏi.</w:t>
      </w:r>
    </w:p>
    <w:p>
      <w:pPr>
        <w:pStyle w:val="BodyText"/>
      </w:pPr>
      <w:r>
        <w:t xml:space="preserve">Vu Đức Dương gật đầu, “Đại ca từ bé đã tinh thông trận pháp và nhiếp hồn thuật, thời gian chúng ta ở vùng đại mạc gặp nhau khi trước, tất cả mọi người đều là kẻ lưu vong, luôn bị người truy sát còn chịu oan khuất, liền kết bái thành huynh đệ, cùng nhau tại sa mạc này đồng sinh cộng tử. Đại ca nghe có một cái loạn thạch trận như thế, đã nói….nhất định là trước kia có một cao nhân nào đó, dùng trận pháp bày nên thạch trận này, lưu truyền đến hôm này.”</w:t>
      </w:r>
    </w:p>
    <w:p>
      <w:pPr>
        <w:pStyle w:val="BodyText"/>
      </w:pPr>
      <w:r>
        <w:t xml:space="preserve">“Sau đó các ngươi trốn ở chỗ này?” Tiêu Lương hỏi.</w:t>
      </w:r>
    </w:p>
    <w:p>
      <w:pPr>
        <w:pStyle w:val="BodyText"/>
      </w:pPr>
      <w:r>
        <w:t xml:space="preserve">Vu Đức Dương gật gật đầu, “Đại ca chỉ nhìn thoáng qua, đã nói đây là cái gì gì trận (Chú í cũng ko nhớ tên trận luôn á), tiếp đó tùy ý lộng vài cái, dọn sạch vài khối thạch, chúng ta liền tiến vào.”</w:t>
      </w:r>
    </w:p>
    <w:p>
      <w:pPr>
        <w:pStyle w:val="BodyText"/>
      </w:pPr>
      <w:r>
        <w:t xml:space="preserve">“Các ngươi ngụ ở bên trong?” Mục Phương hỏi.</w:t>
      </w:r>
    </w:p>
    <w:p>
      <w:pPr>
        <w:pStyle w:val="BodyText"/>
      </w:pPr>
      <w:r>
        <w:t xml:space="preserve">“Ân.” Vu Đức Dương gật đầu, “Chúng ta một đoàn huynh đệ đi theo đại ca cùng nhau ngụ ở bên trong, có loạn thạch trận này bảo hộ, không có người tìm được chúng ta, hơn nữa cũng không sợ người Liêu đến quấy rối… Thời gian ngắn kia, chúng ta mỗi ngày uống rượu ăn thịt, con mẹ nó cao hứng, còn tính toán dựng nên Thạch Bảo.”</w:t>
      </w:r>
    </w:p>
    <w:p>
      <w:pPr>
        <w:pStyle w:val="BodyText"/>
      </w:pPr>
      <w:r>
        <w:t xml:space="preserve">Tiểu Tứ Tử nhìn vẻ mặt của Vu Đức Dương, tựa hồ tương đối khổ sở, liền hỏi, “Vậy về sau, như thế nào lại hóa thành hiện tại cái dạng này?”</w:t>
      </w:r>
    </w:p>
    <w:p>
      <w:pPr>
        <w:pStyle w:val="BodyText"/>
      </w:pPr>
      <w:r>
        <w:t xml:space="preserve">“Đại ca vẫn cảm thấy cha của hắn là bị người bán đứng, mới có thể bị đánh bại bởi Liêu quốc. Vu Đức Dương nói, “Sau này hắn tìm mọi cách dò la, cuối cùng tìm được manh mối, nói năm đó tính kế hết thảy chính là Triệu Phổ.”</w:t>
      </w:r>
    </w:p>
    <w:p>
      <w:pPr>
        <w:pStyle w:val="BodyText"/>
      </w:pPr>
      <w:r>
        <w:t xml:space="preserve">“Này tuyệt đối là gạt người!” Tiểu Tứ Tử thật nghiêm túc nói, “Cửu Cửu là người tốt, hắn mới sẽ không làm loại chuyện này, hơn nữa Uông Huyễn nếu như thật sự hoài nghi Cửu Cửu, vì cái gì không đi Tiêu Dao đảo tìm hắn, mà lại nhờ vả Liêu quốc, khơi mào chiến tranh, hại chết nhiều người vô tội như vậy, cha của hắn thực sự là chết không nhắm mắt mà.”</w:t>
      </w:r>
    </w:p>
    <w:p>
      <w:pPr>
        <w:pStyle w:val="BodyText"/>
      </w:pPr>
      <w:r>
        <w:t xml:space="preserve">Vu Đức Dương tiếp tục thở dài, nói “Chúng ta cũng nói đại ca là hồ đồ… Đều muốn tìm được hắn. Nhưng mà… Đại ca đem thạch trận sửa lại, chúng ta căn bản không vào được, hắn chỉ nói với chúng ta một câu, ‘hắn muốn cho Triệu Phổ nợ máu trả bằng máu’ sau đó rời đi.”</w:t>
      </w:r>
    </w:p>
    <w:p>
      <w:pPr>
        <w:pStyle w:val="BodyText"/>
      </w:pPr>
      <w:r>
        <w:t xml:space="preserve">Tiểu Tứ Tử sau khi chờ nghe xong, nhíu mày thật sâu, thật không nghĩ tời, lúc này nguyên nhân câu chuyện, thế mà lại hướng về Triệu Phổ.</w:t>
      </w:r>
    </w:p>
    <w:p>
      <w:pPr>
        <w:pStyle w:val="BodyText"/>
      </w:pPr>
      <w:r>
        <w:t xml:space="preserve">“Ngươi nói các ngươi còn có huynh đệ, như vậy người đâu?” Hoa Phi Phi hỏi.</w:t>
      </w:r>
    </w:p>
    <w:p>
      <w:pPr>
        <w:pStyle w:val="BodyText"/>
      </w:pPr>
      <w:r>
        <w:t xml:space="preserve">“Ở trong rừng.” Vu Đức Dương nói, “Đại ca sau khi sửa lại thạch trận, nơi đây liền trở nên rất nguy hiểm, cho nên chúng ta thay phiên trông chừng, sợ có người sai lầm đưa mạng tới, về phương diện khác, chúng ta hy vọng cuối cùng đại ca có thể trở về, theo chúng ta đem sự tình nói rõ ràng.”</w:t>
      </w:r>
    </w:p>
    <w:p>
      <w:pPr>
        <w:pStyle w:val="Compact"/>
      </w:pPr>
      <w:r>
        <w:t xml:space="preserve">Tiểu Tứ Tử gật gật đầu, “Mang chúng ta đi gặp nhóm người các ngươi.”</w:t>
      </w:r>
      <w:r>
        <w:br w:type="textWrapping"/>
      </w:r>
      <w:r>
        <w:br w:type="textWrapping"/>
      </w:r>
    </w:p>
    <w:p>
      <w:pPr>
        <w:pStyle w:val="Heading2"/>
      </w:pPr>
      <w:bookmarkStart w:id="114" w:name="chương-93"/>
      <w:bookmarkEnd w:id="114"/>
      <w:r>
        <w:t xml:space="preserve">93. Chương 93</w:t>
      </w:r>
    </w:p>
    <w:p>
      <w:pPr>
        <w:pStyle w:val="Compact"/>
      </w:pPr>
      <w:r>
        <w:br w:type="textWrapping"/>
      </w:r>
      <w:r>
        <w:br w:type="textWrapping"/>
      </w:r>
      <w:r>
        <w:t xml:space="preserve">Tiểu Tứ Tử cùng Tiêu Lương bọn họ dưới sự hướng dẫn của lăn cầu đạo tặc Vu Đức Dương, đi đến nơi sâu bên trong cánh rừng, liền nhìn thấy ở nơi này có một căn nhà nhỏ, tuy đơn sơ nhưng lại rất ấm áp, Vu Đức Dương la to, “Uy, đều đi ra a!”</w:t>
      </w:r>
    </w:p>
    <w:p>
      <w:pPr>
        <w:pStyle w:val="BodyText"/>
      </w:pPr>
      <w:r>
        <w:t xml:space="preserve">Không bao lâu, có nhiều người từ trong nhà đi ra, nhìn bọn Tiểu Tứ Tử phía sau Vu Đức Dương một chút, có phần cảnh giác.</w:t>
      </w:r>
    </w:p>
    <w:p>
      <w:pPr>
        <w:pStyle w:val="BodyText"/>
      </w:pPr>
      <w:r>
        <w:t xml:space="preserve">“Bọn họ là đến tra chuyện của đại ca.” Vu Đức Dương thuận miệng đáp một câu.</w:t>
      </w:r>
    </w:p>
    <w:p>
      <w:pPr>
        <w:pStyle w:val="BodyText"/>
      </w:pPr>
      <w:r>
        <w:t xml:space="preserve">Sau đó, Tiểu Tứ Tử chỉ thấy đám người kia sắc mặt khẩn trương mà tụ lại, Mục Phương khẽ nhíu mày, sau khi nhìn nhận một chút, tiến đến bên tai Tiểu Tứ Tử nói, “Tiểu Tứ Tử, này đều là phạm nhân triều đình truy bắt.”</w:t>
      </w:r>
    </w:p>
    <w:p>
      <w:pPr>
        <w:pStyle w:val="BodyText"/>
      </w:pPr>
      <w:r>
        <w:t xml:space="preserve">“Thật sự?” Tiểu Tứ Tử kinh hãi, Tiêu Lương cũng sửng sốt, hỏi, “Chẳng lẽ đây là đạo tặc Mạc Bắc… Như vậy, đại ca Uông Huyễn của bọn họ…”</w:t>
      </w:r>
    </w:p>
    <w:p>
      <w:pPr>
        <w:pStyle w:val="BodyText"/>
      </w:pPr>
      <w:r>
        <w:t xml:space="preserve">“Đại ca của ta chính là Huyễn Ảnh đạo tặc mà mọi người hay gọi.” Một câu nói của Vu Đức Dương, đem hết thảy nghi hoặc của bọn Tiểu Tứ Tử trở nên minh bạch, này mọi người mới hiểu được, khó trách có thể bày ra loại tình huống làm người nghe kinh sợ thế, nguyên lai chính là Huyễn ảnh đạo tặc trong truyền thuyết.</w:t>
      </w:r>
    </w:p>
    <w:p>
      <w:pPr>
        <w:pStyle w:val="BodyText"/>
      </w:pPr>
      <w:r>
        <w:t xml:space="preserve">Sau cùng, Tiểu Tứ Tử tỉ mỉ hỏi mọi người về những việc từng trải của Uông Huyễn và đặc thù của hắn, hơn nữa còn ghi chép cẩn thận từng cái, cho rằng đây là manh mối trọng yếu, có thể quay về giao cho Cửu Cửu. (phần này ta không hiểu sao lại là hỏi về Vu Đức Dương, nếu tra về Uông Lam thì phải hỏi về Uông Huyễn chứ (__ ____???))( Theo ta thì chổ này nên để là Uông Huyễn mới đúng hơn,,có nghĩa là hỏi thăm về sự tình của Uông Huyễn để tìm thêm manh mối. Bản gốc và QT để là Vu Đưc Dương nhưng bọn ta sẽ sửa lại là Uông Huyễn nhá ^^)</w:t>
      </w:r>
    </w:p>
    <w:p>
      <w:pPr>
        <w:pStyle w:val="BodyText"/>
      </w:pPr>
      <w:r>
        <w:t xml:space="preserve">————</w:t>
      </w:r>
    </w:p>
    <w:p>
      <w:pPr>
        <w:pStyle w:val="BodyText"/>
      </w:pPr>
      <w:r>
        <w:t xml:space="preserve">Không đề cập đến Tiểu Tứ Tử chờ ở trong rừng cùng mấy người đạo tặc hỏi thăm tình hình, lại nói đến hai ảnh vệ cùng Thạch Đầu đang ngây ngô chờ ở khách ***.</w:t>
      </w:r>
    </w:p>
    <w:p>
      <w:pPr>
        <w:pStyle w:val="BodyText"/>
      </w:pPr>
      <w:r>
        <w:t xml:space="preserve">Thạch Đầu không có Tiểu Tứ Tử bên cạnh cảm thấy hảo buồn, hơn nữa thân thể đặc biệt nặng nề cũng không thoải mái, do đó cứ xoay quanh trong phòng, Bạch Ảnh ra ngoài nghe ngóng tin tức, Hắc Ảnh bất đắc dĩ đối Thạch Đầu nói, “Thạch Đầu a, tiểu tổ tông, ngươi đừng có xoay quanh nữa, đầu ta đều choáng đến sắp hôn mê cả rồi.”</w:t>
      </w:r>
    </w:p>
    <w:p>
      <w:pPr>
        <w:pStyle w:val="BodyText"/>
      </w:pPr>
      <w:r>
        <w:t xml:space="preserve">Thạch Đầu bất mãn chi chi hai tiếng, lúc này… cảm giác mặt đất tựa hồ có chút chấn động.</w:t>
      </w:r>
    </w:p>
    <w:p>
      <w:pPr>
        <w:pStyle w:val="BodyText"/>
      </w:pPr>
      <w:r>
        <w:t xml:space="preserve">“Chi chi!” Thạch Đầu kêu to, bổ nhào sang đè trên người Hắc Ảnh – Chạy mau Hắc Ảnh, động đất a! (sao ta cứ có cảm giác là Thạch Đầu ăn đậu hủ A Hắc nhở? =)))</w:t>
      </w:r>
    </w:p>
    <w:p>
      <w:pPr>
        <w:pStyle w:val="BodyText"/>
      </w:pPr>
      <w:r>
        <w:t xml:space="preserve">Hắc Ảnh bị Thạch Đầu đè ép lên, ruột gan thiếu chút nữa trào cả ra, dở khóc dở cười nhìn Thạch Đầu, “Thạch Đầu…muốn chết ta, hảo nặng a, mau xuống!”</w:t>
      </w:r>
    </w:p>
    <w:p>
      <w:pPr>
        <w:pStyle w:val="BodyText"/>
      </w:pPr>
      <w:r>
        <w:t xml:space="preserve">Thạch Đầu đi xuống, Hắc Ảnh đi đến bên giường, mở cửa sổ nhìn ra bên ngoài, chỉ thấy cách đó không xa bụi đường mù mịt, chỉ nhìn ra được một đại đội nhân mã đang tiến đến nơi đây. Lúc này, đại môn bị đẩy ra, Bạch Ảnh vọt vào nói, “Hắc Ảnh, Nguyên soái đến!”</w:t>
      </w:r>
    </w:p>
    <w:p>
      <w:pPr>
        <w:pStyle w:val="BodyText"/>
      </w:pPr>
      <w:r>
        <w:t xml:space="preserve">“Có hạ doanh trại luôn không?” Hắc Ảnh hỏi, “Không xong, tiểu Vương gia còn chưa có trở về, nếu để Vương phi biết đã đi Thung lũng quỷ Hắc Phong, không phải sẽ liều mạng cùng chúng ta a?”</w:t>
      </w:r>
    </w:p>
    <w:p>
      <w:pPr>
        <w:pStyle w:val="BodyText"/>
      </w:pPr>
      <w:r>
        <w:t xml:space="preserve">Bạch Ảnh cũng rụt cổ, “Hiện tại đang hạ trại, ngươi mang Thạch Đầu đi trước, ta đi tìm người.” Nói xong, Bạch Ảnh nhanh như chớp bỏ chạy.</w:t>
      </w:r>
    </w:p>
    <w:p>
      <w:pPr>
        <w:pStyle w:val="BodyText"/>
      </w:pPr>
      <w:r>
        <w:t xml:space="preserve">“Uy!” Hắc Ảnh gấp đến độ đứng thẳng, tâm nói ngươi cái tên Bạch Ảnh đáng chết rất nhanh trí a, các ngươi đều chạy cả, lưu lại ta bị ăn mắng!</w:t>
      </w:r>
    </w:p>
    <w:p>
      <w:pPr>
        <w:pStyle w:val="BodyText"/>
      </w:pPr>
      <w:r>
        <w:t xml:space="preserve">Hắc Ảnh do dự có nên đi gặp Triệu Phổ bọn họ hay không, thế nhưng Thạch Đầu lại cắn góc xiêm y của hắn kéo ra bên ngoài.</w:t>
      </w:r>
    </w:p>
    <w:p>
      <w:pPr>
        <w:pStyle w:val="BodyText"/>
      </w:pPr>
      <w:r>
        <w:t xml:space="preserve">“Thạch Đầu, ngươi làm gì a?” Hắc Ảnh ôm cột trụ không buông, “Chờ tiểu Vương gia bọn họ cùng đi, bằng không phiền toái a….”</w:t>
      </w:r>
    </w:p>
    <w:p>
      <w:pPr>
        <w:pStyle w:val="BodyText"/>
      </w:pPr>
      <w:r>
        <w:t xml:space="preserve">Thạch Đầu cắn chết không buông – Không muốn, ta buồn bực muốn chết, Cửu Cửu cùng Công Tôn bọn họ đến, ta muốn theo bọn họ ngoạn!</w:t>
      </w:r>
    </w:p>
    <w:p>
      <w:pPr>
        <w:pStyle w:val="BodyText"/>
      </w:pPr>
      <w:r>
        <w:t xml:space="preserve">Hắc Ảnh không có biện pháp, hắn lại không dám dùng sức mà tránh, Thạch Đầu bây giờ là phụ nữ mang thai, không cẩn thận một cái để có sơ suất không còn Tiểu Bố Bố của Tiểu Tứ Tử, vậy hắn nhất định chết chắc rồi, đừng nói Tiểu Tứ Tử, Tiễn Tử cũng sẽ liều mạng với ngươi… Bất đắc dĩ không biết làm sao, Hắc Ảnh đành phải đi theo Thạch Đầu ra khỏi khách ***, đi đến bên ngoài doanh trại của Triệu Phổ.</w:t>
      </w:r>
    </w:p>
    <w:p>
      <w:pPr>
        <w:pStyle w:val="BodyText"/>
      </w:pPr>
      <w:r>
        <w:t xml:space="preserve">Các tướng sĩ trong doanh trại đi đứng rất ngay ngắn có trật tự, Hắc Phong thành trở thành cứ điểm, họ đang đóng doanh trại làm nơi ngụ tạm thời, Hắc Ảnh mang theo Thạch Đầu đi tới soái trướng của Triệu Phổ.</w:t>
      </w:r>
    </w:p>
    <w:p>
      <w:pPr>
        <w:pStyle w:val="BodyText"/>
      </w:pPr>
      <w:r>
        <w:t xml:space="preserve">“Chi chi.” Thạch Đầu chạy tới cọ cọ Công Tôn, Công Tôn vươn tay vân vê lỗ tai nó, cúi xuống vừa nhìn chính là cả kinh, “Ai nha, Thạch Đầu, bụng ngươi lớn như vậy?”</w:t>
      </w:r>
    </w:p>
    <w:p>
      <w:pPr>
        <w:pStyle w:val="BodyText"/>
      </w:pPr>
      <w:r>
        <w:t xml:space="preserve">Thạch Đầu rất đắc ý vẫy vẫy cái đuôi – Hơn hai ngày nữa sẽ sinh nha.</w:t>
      </w:r>
    </w:p>
    <w:p>
      <w:pPr>
        <w:pStyle w:val="BodyText"/>
      </w:pPr>
      <w:r>
        <w:t xml:space="preserve">Triệu Phổ nhìn Hắc Ảnh một người đến, xác định có việc xảy ra, hỏi, “Tiểu Tứ Tử bọn nó đâu?”</w:t>
      </w:r>
    </w:p>
    <w:p>
      <w:pPr>
        <w:pStyle w:val="BodyText"/>
      </w:pPr>
      <w:r>
        <w:t xml:space="preserve">“Nga, tiểu Vương gia bọn họ đi thu thập manh mối, lập tức đến ngay.” Hắc Ảnh nơm nớp lo sợ trả lời, tâm nói, ngàn vạn lần đừng hỏi ta đi nơi nào nha.</w:t>
      </w:r>
    </w:p>
    <w:p>
      <w:pPr>
        <w:pStyle w:val="BodyText"/>
      </w:pPr>
      <w:r>
        <w:t xml:space="preserve">Triệu Phổ cũng không hỏi, thế nhưng Công Tôn đã có chút buồn bực, hỏi, “Đi nơi nào thu thập manh mối? Tìm manh mối gì?”</w:t>
      </w:r>
    </w:p>
    <w:p>
      <w:pPr>
        <w:pStyle w:val="BodyText"/>
      </w:pPr>
      <w:r>
        <w:t xml:space="preserve">“Ách…” Hắc Ảnh do dự một chút.</w:t>
      </w:r>
    </w:p>
    <w:p>
      <w:pPr>
        <w:pStyle w:val="BodyText"/>
      </w:pPr>
      <w:r>
        <w:t xml:space="preserve">Công Tôn nhíu mày, hỏi, “Tiểu Tứ Tử đi đâu vậy?”</w:t>
      </w:r>
    </w:p>
    <w:p>
      <w:pPr>
        <w:pStyle w:val="BodyText"/>
      </w:pPr>
      <w:r>
        <w:t xml:space="preserve">“Việc này, tiểu Vương gia… Đi Hắc Phong…. Thung lũng quỷ.”</w:t>
      </w:r>
    </w:p>
    <w:p>
      <w:pPr>
        <w:pStyle w:val="BodyText"/>
      </w:pPr>
      <w:r>
        <w:t xml:space="preserve">“Cái gì?”</w:t>
      </w:r>
    </w:p>
    <w:p>
      <w:pPr>
        <w:pStyle w:val="BodyText"/>
      </w:pPr>
      <w:r>
        <w:t xml:space="preserve">Hắc Ảnh khóc không ra nước mắt, Công Tôn quả nhiên nổi bão.</w:t>
      </w:r>
    </w:p>
    <w:p>
      <w:pPr>
        <w:pStyle w:val="BodyText"/>
      </w:pPr>
      <w:r>
        <w:t xml:space="preserve">“Bạch Ảnh đã đi gọi bọn họ trở về, hơn nữa còn có Tiểu Lương Tử đi theo.” Hắc Ảnh khẩn trương nói, “Hẳn là không có việc gì.”</w:t>
      </w:r>
    </w:p>
    <w:p>
      <w:pPr>
        <w:pStyle w:val="BodyText"/>
      </w:pPr>
      <w:r>
        <w:t xml:space="preserve">“Ngươi đừng lo lắng.” Triệu Phổ vỗ vỗ Công Tôn, đối Hắc Ảnh nói, “Ngươi lập tức mang mấy trăm tinh binh tìm Tiểu Tứ Tử về, không cần vì bất luận cái gì lưu lại…”</w:t>
      </w:r>
    </w:p>
    <w:p>
      <w:pPr>
        <w:pStyle w:val="BodyText"/>
      </w:pPr>
      <w:r>
        <w:t xml:space="preserve">Triệu Phổ nói còn chưa dứt lời, chợt nghe bên ngoài truyền đến âm thanh nộn nộn quen thuộc, “Phụ thân!”</w:t>
      </w:r>
    </w:p>
    <w:p>
      <w:pPr>
        <w:pStyle w:val="BodyText"/>
      </w:pPr>
      <w:r>
        <w:t xml:space="preserve">Công Tôn vội vã đến độ thứ gì cầm trên tay cũng đều buông, liền xông ra ngoài, “Tiểu Tứ Tử.”</w:t>
      </w:r>
    </w:p>
    <w:p>
      <w:pPr>
        <w:pStyle w:val="BodyText"/>
      </w:pPr>
      <w:r>
        <w:t xml:space="preserve">“Phụ thân!” Tiểu Tứ Tử bổ nhào đến, ôm Công Tôn, cười tủm tỉm nói, “Cửu Cửu có đây không, ta tra được manh mối quan trọng.”</w:t>
      </w:r>
    </w:p>
    <w:p>
      <w:pPr>
        <w:pStyle w:val="BodyText"/>
      </w:pPr>
      <w:r>
        <w:t xml:space="preserve">“Manh mối gì?” Triệu Phổ từ doanh trướng bên trong đi ra, Tiểu Tứ Tử chỉ ngón tay về phía sau nói, “Bọn họ nói, Uông Huyễn chính là Huyễn Ảnh đạo tặc, chính hắn giúp đỡ người Liêu tạo nên thạch trận.”</w:t>
      </w:r>
    </w:p>
    <w:p>
      <w:pPr>
        <w:pStyle w:val="BodyText"/>
      </w:pPr>
      <w:r>
        <w:t xml:space="preserve">Triệu Phổ sửng sốt, giương mắt nhìn những người kia, nhíu mày, “Uông Huyễn?”</w:t>
      </w:r>
    </w:p>
    <w:p>
      <w:pPr>
        <w:pStyle w:val="BodyText"/>
      </w:pPr>
      <w:r>
        <w:t xml:space="preserve">Những đạo tặc kia vốn thật sự không nghĩ đến đây, bất quá Bạch Ảnh vội vã đến nói Tiểu Tứ Tử, Vương gia đã đến, Tiểu Tứ Tử vội vàng muốn gặp Công Tôn, Triệu Phổ bọn họ, liền dứt khoát để Mục Phương và Hoa Phi Phi mời toàn bộ đạo tặc đến.</w:t>
      </w:r>
    </w:p>
    <w:p>
      <w:pPr>
        <w:pStyle w:val="BodyText"/>
      </w:pPr>
      <w:r>
        <w:t xml:space="preserve">Mọi người đưa mắt nhìn nhau, sau khi nhìn thấy Triệu Phổ, cũng không nhịn được mà líu lưỡi, tâm nói này chính là Cửu Vương gia Triệu Phổ trong truyền thuyết a, hảo uy nghiêm a!</w:t>
      </w:r>
    </w:p>
    <w:p>
      <w:pPr>
        <w:pStyle w:val="BodyText"/>
      </w:pPr>
      <w:r>
        <w:t xml:space="preserve">Triệu Phổ nhìn nhìn mấy người kia, nói, “Các ngươi vào đi, đem sự tình từ đầu đến cuối, từ gốc đến ngọn nói một lần với ta.”</w:t>
      </w:r>
    </w:p>
    <w:p>
      <w:pPr>
        <w:pStyle w:val="BodyText"/>
      </w:pPr>
      <w:r>
        <w:t xml:space="preserve">“Được!” Mấy người đạo tặc cũng thành thật, theo vào soái trướng, đem chuyện Uông Huyễn vì phụ thân báo thù thế nào, linh tinh các loại đều nói ra.</w:t>
      </w:r>
    </w:p>
    <w:p>
      <w:pPr>
        <w:pStyle w:val="BodyText"/>
      </w:pPr>
      <w:r>
        <w:t xml:space="preserve">Triệu Phổ nghe xong thở dài, “Đứa nhỏ này từ đâu nghe được điều loạn thất bát tao gì đó, Uông lão tướng quân rõ ràng chính là bị người Liêu mưu hại mà chết, hắn này không phải cõng rắn cắn gà* nhà sao?”</w:t>
      </w:r>
    </w:p>
    <w:p>
      <w:pPr>
        <w:pStyle w:val="BodyText"/>
      </w:pPr>
      <w:r>
        <w:t xml:space="preserve">“Đại khái là có người châm ngòi ly gián.” Công Tôn nói, Ta nghĩ trước tiên đi xem thạch trận kia a!”</w:t>
      </w:r>
    </w:p>
    <w:p>
      <w:pPr>
        <w:pStyle w:val="BodyText"/>
      </w:pPr>
      <w:r>
        <w:t xml:space="preserve">Triệu Phổ gật đầu, mang theo đám người Công Tôn, trước khởi hành tới Thung lũng quỷ quan sát.</w:t>
      </w:r>
    </w:p>
    <w:p>
      <w:pPr>
        <w:pStyle w:val="BodyText"/>
      </w:pPr>
      <w:r>
        <w:t xml:space="preserve">……..</w:t>
      </w:r>
    </w:p>
    <w:p>
      <w:pPr>
        <w:pStyle w:val="BodyText"/>
      </w:pPr>
      <w:r>
        <w:t xml:space="preserve">Tới Thung lũng quỷ Hắc Phong, Công Tôn từ phía trên đi xuống quan sát phía xa, sau đó nhìn thoáng qua khẽ nhíu mày, cảm thấy thật phiền toái, nói, “Trận pháp này bên trong dùng nhiếp hồn thuật.” Nói xong, đưa tay chỉ chỉ thạch trụ có họa đồ án bên trên, “Ngươi xem bức vẽ này, chính là chú phù, dùng để thực thi nhiếp hồn thuật.” Nói xong, tìm Thanh Ảnh và Xích Ảnh vừa mới vào thạch trận.</w:t>
      </w:r>
    </w:p>
    <w:p>
      <w:pPr>
        <w:pStyle w:val="BodyText"/>
      </w:pPr>
      <w:r>
        <w:t xml:space="preserve">Hai người cũng gật đầu nói, “Đích thật là bản thân thấy được bên trong có điều đáng sợ gì đó, cũng may chỉ ngây ngốc bên trong một lúc, nếu như cứ đứng ngốc lâu thêm một chút, nói không chừng không chịu đựng được.”</w:t>
      </w:r>
    </w:p>
    <w:p>
      <w:pPr>
        <w:pStyle w:val="BodyText"/>
      </w:pPr>
      <w:r>
        <w:t xml:space="preserve">Triệu Phổ gật gật đầu, hỏi Công Tôn, “Có biện pháp phá giải không?”</w:t>
      </w:r>
    </w:p>
    <w:p>
      <w:pPr>
        <w:pStyle w:val="BodyText"/>
      </w:pPr>
      <w:r>
        <w:t xml:space="preserve">Công Tôn nhìn một chút, nhíu mày lắc đầu, “Rất khó nói… thạch trận này cũng không phải nan giải, chẳng qua thạch thành phía sau kia, ta không có nắm chắc.”</w:t>
      </w:r>
    </w:p>
    <w:p>
      <w:pPr>
        <w:pStyle w:val="BodyText"/>
      </w:pPr>
      <w:r>
        <w:t xml:space="preserve">Mọi người theo ngón tay Công Tôn chỉ nhìn ra phía xa, chỉ thấy thành lũy phía sau thạch trận kia, bị một cỗ điềm xấu đầy khói đặc bao phủ, tựa hồ bên trong giông tố, mây đen cuồn cuộn, sấm chớp dữ dội, tương đối dọa người.</w:t>
      </w:r>
    </w:p>
    <w:p>
      <w:pPr>
        <w:pStyle w:val="BodyText"/>
      </w:pPr>
      <w:r>
        <w:t xml:space="preserve">“Phụ thân, nơi đó vì sao thời tiết cùng bốn phía không đồng dạng như vậy?” Tiểu Tứ Tử khó hiểu hỏi, “Thật kỳ quái.”</w:t>
      </w:r>
    </w:p>
    <w:p>
      <w:pPr>
        <w:pStyle w:val="BodyText"/>
      </w:pPr>
      <w:r>
        <w:t xml:space="preserve">“Này hẳn đều là ảo giác.” Công Tôn trả lời.</w:t>
      </w:r>
    </w:p>
    <w:p>
      <w:pPr>
        <w:pStyle w:val="BodyText"/>
      </w:pPr>
      <w:r>
        <w:t xml:space="preserve">“Ảo giác?” Mọi người bên cạnh có chút không thể lý giải.</w:t>
      </w:r>
    </w:p>
    <w:p>
      <w:pPr>
        <w:pStyle w:val="BodyText"/>
      </w:pPr>
      <w:r>
        <w:t xml:space="preserve">Tiêu Lương hỏi, “Ảo giác… Có khả năng nhiều người như vậy cùng nhìn thấy chung một ảo giác sao?”</w:t>
      </w:r>
    </w:p>
    <w:p>
      <w:pPr>
        <w:pStyle w:val="BodyText"/>
      </w:pPr>
      <w:r>
        <w:t xml:space="preserve">Công Tôn gật đầu, “Này đích thực là ảo giác, bất quá không giống với sự hình thành của thạch trận, chủ yếu là dựa vào một chút dấu hiệu giả tạo… Nói chung rất phức tạp.”</w:t>
      </w:r>
    </w:p>
    <w:p>
      <w:pPr>
        <w:pStyle w:val="BodyText"/>
      </w:pPr>
      <w:r>
        <w:t xml:space="preserve">“Vậy hai mươi vạn quân Tống, có thể hay không bị nhốt trong thạch thành này?” Triệu Phổ hỏi.</w:t>
      </w:r>
    </w:p>
    <w:p>
      <w:pPr>
        <w:pStyle w:val="BodyText"/>
      </w:pPr>
      <w:r>
        <w:t xml:space="preserve">Công Tôn nghĩ nghĩ, “Có thể… Ân, ta nghĩ biện pháp xem.”</w:t>
      </w:r>
    </w:p>
    <w:p>
      <w:pPr>
        <w:pStyle w:val="BodyText"/>
      </w:pPr>
      <w:r>
        <w:t xml:space="preserve">Mọi người lại nhìn ra xa một chốc, đang muốn quay về, đột nhiên nghe thanh âm “ầm ầm” vang lên từ phía xa, đại môn thạch thành mở ra, một đại đội nhân mã đi ra, đều mặc quân phục người Liêu có đánh số, dẫn đầu là một người cưỡi con ngựa màu vàng cao to phía trên, cất cao giọng nói, “Cửu Vương gia, biệt lai vô dạng a.”</w:t>
      </w:r>
    </w:p>
    <w:p>
      <w:pPr>
        <w:pStyle w:val="BodyText"/>
      </w:pPr>
      <w:r>
        <w:t xml:space="preserve">Mọi người nghe thanh âm cảm thấy có chút quen tai, vừa cúi đầu nhìn, Tiểu Tứ Tử chân mày tức khắc dựng thẳng, nói “A, là Da Luật Chân!</w:t>
      </w:r>
    </w:p>
    <w:p>
      <w:pPr>
        <w:pStyle w:val="BodyText"/>
      </w:pPr>
      <w:r>
        <w:t xml:space="preserve">Ngồi ở trên ngựa, đích thật là Da Luật Chân, hắn đầu đội kim khôi, người mặc kim giáp, vẻ mặt đầy sức sống, hắn tự nhiên nhìn đến Tiểu Tứ Tử, lập tức cười nói, “Tiểu Vương gia, gần đây vẫn khỏe chứ?”</w:t>
      </w:r>
    </w:p>
    <w:p>
      <w:pPr>
        <w:pStyle w:val="BodyText"/>
      </w:pPr>
      <w:r>
        <w:t xml:space="preserve">Vẻ mặt Tiểu Tứ Tử chuyển sang tức giận, Tiêu Lương kéo Tiểu Tứ Tử ra phía sau, để hắn bớt nóng vội, lắng nghe Triệu Phổ.</w:t>
      </w:r>
    </w:p>
    <w:p>
      <w:pPr>
        <w:pStyle w:val="BodyText"/>
      </w:pPr>
      <w:r>
        <w:t xml:space="preserve">Tiểu Tứ Tử đứng đằng sau, bất mãn nhìn quân Liêu, trong miệng nói thầm, “Thật đáng ghét, ngày tốt lại muốn đánh trận!”</w:t>
      </w:r>
    </w:p>
    <w:p>
      <w:pPr>
        <w:pStyle w:val="BodyText"/>
      </w:pPr>
      <w:r>
        <w:t xml:space="preserve">Triệu Phổ tà mắt liếc Da Luật Chân một cái, lúc lâu sau mới nói, “Ta nghe nói không lâu trước đó Liêu quốc nội loạn, Liêu vương đã chết, trưởng tử kế thừa vương vị… Ngươi cũng không phải là trưởng tử, lúc này lại mang binh mã đến Hắc Phong thành… Chẳng lẽ là đoạt vị thất bại, bị đuổi ra ngoài?”</w:t>
      </w:r>
    </w:p>
    <w:p>
      <w:pPr>
        <w:pStyle w:val="BodyText"/>
      </w:pPr>
      <w:r>
        <w:t xml:space="preserve">Da Luật Chân biến sắc, tâm nói Triệu Phổ ngươi thật lợi hại, loại chuyện này cũng biết, liền cười nói, “Ngôi vị Hoàng đế truyền lại cho hoàng huynh ta, đó là nguyện vọng của phụ hoàng, ta không khả năng làm trái, bất quá cùng huynh trưởng mình tranh đoạt vương vị Liêu quốc, chẳng bằng đến tranh đoạt lãnh thổ Đại Tống, có đúng hay không? Hơn nữa phải nói đến hoàng đế các ngươi ngu ngốc vô năng, tướng lĩnh không chịu được một kích, không bằng để người Liêu chúng ta đến thống trị đi, đến lúc đó ta nhất định Hán Liêu một nhà mà đối xử bình đẳng, để người dân an cư lạc nghiệp.”</w:t>
      </w:r>
    </w:p>
    <w:p>
      <w:pPr>
        <w:pStyle w:val="BodyText"/>
      </w:pPr>
      <w:r>
        <w:t xml:space="preserve">Triệu Phổ có vài phần khinh thường mà cười, đảo mắt thấy được phía sau Da Luật Chân cách đó không xa, có một chiến mã màu trắng, một người tuổi còn trẻ đang ngồi ngay ngắn, mặc ngân giáp, sắc mặt ngưng trọng.</w:t>
      </w:r>
    </w:p>
    <w:p>
      <w:pPr>
        <w:pStyle w:val="BodyText"/>
      </w:pPr>
      <w:r>
        <w:t xml:space="preserve">Triệu Phổ lạnh lùng gật đầu nói, “Ngươi chính là Uông Huyễn?”</w:t>
      </w:r>
    </w:p>
    <w:p>
      <w:pPr>
        <w:pStyle w:val="BodyText"/>
      </w:pPr>
      <w:r>
        <w:t xml:space="preserve">Uông Huyễn ngẩng đầu nhìn Triệu Phổ, nghiến răng nghiến lợi, “Triệu Phổ!”</w:t>
      </w:r>
    </w:p>
    <w:p>
      <w:pPr>
        <w:pStyle w:val="BodyText"/>
      </w:pPr>
      <w:r>
        <w:t xml:space="preserve">Triệu Phổ lắc đầu nói, “Uông gia bất hạnh sinh ra nghiệp chướng, lão Tướng quân cả đời vì quốc gia dân chúng mà không tiếc chết trên chiến trường, ngươi thế nhưng vì tư dục cá nhân mà chạy đến nương nhờ Liêu quốc, đem tính mạng nghìn nghìn vạn vạn bách tính Đại Tống xem nhẹ, ngươi có tư cách gì nói ngươi là người của Uông gia, sau khi ngươi xuống dưới, còn có mặt mũi gặp người Uông gia cả đời trung liệt?”</w:t>
      </w:r>
    </w:p>
    <w:p>
      <w:pPr>
        <w:pStyle w:val="BodyText"/>
      </w:pPr>
      <w:r>
        <w:t xml:space="preserve">Vẻ mặt Uông Huyễn biến hóa, nói, “Triệu Phổ, ngươi ở nơi này ít giả nhân giả nghĩa, ngươi lừa đời lấy tiếng, hại chết người trung lương của Đại Tống ta, ta cùng ngươi không đội trời chung, một nhà Triệu thị các ngươi vì giang sơn chính mình, hại chết bao nhiêu trung thần lương tướng, chính ngươi rõ ràng nhất.”</w:t>
      </w:r>
    </w:p>
    <w:p>
      <w:pPr>
        <w:pStyle w:val="BodyText"/>
      </w:pPr>
      <w:r>
        <w:t xml:space="preserve">Triệu Phổ bất đắc dĩ lắc đầu, tâm nói Uông Huyễn cũng không có nói sai, đám hoàng thân quốc thích vì địa vị chính mình, đích thật giết không ít ngươi tốt, bất quá hắn cũng không có biện pháp, dù sao hắn cũng không hại qua.</w:t>
      </w:r>
    </w:p>
    <w:p>
      <w:pPr>
        <w:pStyle w:val="BodyText"/>
      </w:pPr>
      <w:r>
        <w:t xml:space="preserve">“Uông lão tướng quân chết cùng ta không quan hệ.” Triệu Phổ chính là thản nhiên nói, “Ngươi không tận mắt chứng kiến, thì chưa chắc là sự thật… Tin hay không cũng được, ta chỉ muốn nói, đại trượng phu dám làm dám chịu, ân oán phân minh, ngươi hận là họ Triệu ta, vậy thì chỉ tìm họ Triệu ta khiêu chiến, sợ đông sợ tây tìm người Liêu làm giúp đỡ, sát hại bách tính thiên hạ, dựa vào điểm này, ngươi sẽ không như họ Triệu… Tự giải quyết cho tốt đi.”</w:t>
      </w:r>
    </w:p>
    <w:p>
      <w:pPr>
        <w:pStyle w:val="BodyText"/>
      </w:pPr>
      <w:r>
        <w:t xml:space="preserve">Da Luật Chân quan sát Uông Huyễn, thấy hắn tựa hồ trên mặt có chút xấu hổ, liền nói, “Uông Tướng quân, ngươi đừng nghe hắn mê hoặc lòng người, đó là hắn sợ hãi, thù giết cha không đội trời chung.”</w:t>
      </w:r>
    </w:p>
    <w:p>
      <w:pPr>
        <w:pStyle w:val="BodyText"/>
      </w:pPr>
      <w:r>
        <w:t xml:space="preserve">Uông Huyễn gật gật đầu, không nói gì.</w:t>
      </w:r>
    </w:p>
    <w:p>
      <w:pPr>
        <w:pStyle w:val="BodyText"/>
      </w:pPr>
      <w:r>
        <w:t xml:space="preserve">“Đúng rồi, Cửu Vương gia.” Da Luật Chân cười, đối Triệu Phổ nói, “Hai mươi vạn binh mã Đại Tống kia, đều bị vây trong thạch thành đã nhiều ngày, ngươi nếu không nhanh chóng cứu bọn hắn, nói không chừng sẽ chết đói…” Nói xong, xoay người mang theo người trở vào thành. Vào trước đại môn, quay đầu nhìn Tiểu Tứ Tử cười, nói “Tiểu Vương gia, trong thạch thành hảo ngoạn, ngươi nếu có hứng thú thì tới tìm ta, ta mang ngươi đi chơi.</w:t>
      </w:r>
    </w:p>
    <w:p>
      <w:pPr>
        <w:pStyle w:val="BodyText"/>
      </w:pPr>
      <w:r>
        <w:t xml:space="preserve">Tiểu Tứ Tử tức giận trừng hắn, đưa tay nắm lấy tay Tiêu Lương nói, “Tiểu Lương Tử, lần sau bắt được hắn, hung hăng đánh hắn một chút!:</w:t>
      </w:r>
    </w:p>
    <w:p>
      <w:pPr>
        <w:pStyle w:val="BodyText"/>
      </w:pPr>
      <w:r>
        <w:t xml:space="preserve">Tiêu Lương gật đầu, sờ đầu Tiểu Tứ Tử.</w:t>
      </w:r>
    </w:p>
    <w:p>
      <w:pPr>
        <w:pStyle w:val="BodyText"/>
      </w:pPr>
      <w:r>
        <w:t xml:space="preserve">Công Tôn nhìn Triệu Phổ bên cạnh hỏi, “Thế nào?”</w:t>
      </w:r>
    </w:p>
    <w:p>
      <w:pPr>
        <w:pStyle w:val="BodyText"/>
      </w:pPr>
      <w:r>
        <w:t xml:space="preserve">Triệu Phổ cười lạnh một tiếng, “Đích thực rất đáng đánh.”</w:t>
      </w:r>
    </w:p>
    <w:p>
      <w:pPr>
        <w:pStyle w:val="Compact"/>
      </w:pPr>
      <w:r>
        <w:t xml:space="preserve">* Cõng rắn cắn gà nhà: người mình giúp người ngoài làm việc hại đến người của mình</w:t>
      </w:r>
      <w:r>
        <w:br w:type="textWrapping"/>
      </w:r>
      <w:r>
        <w:br w:type="textWrapping"/>
      </w:r>
    </w:p>
    <w:p>
      <w:pPr>
        <w:pStyle w:val="Heading2"/>
      </w:pPr>
      <w:bookmarkStart w:id="115" w:name="chương-94"/>
      <w:bookmarkEnd w:id="115"/>
      <w:r>
        <w:t xml:space="preserve">94. Chương 94</w:t>
      </w:r>
    </w:p>
    <w:p>
      <w:pPr>
        <w:pStyle w:val="Compact"/>
      </w:pPr>
      <w:r>
        <w:br w:type="textWrapping"/>
      </w:r>
      <w:r>
        <w:br w:type="textWrapping"/>
      </w:r>
      <w:r>
        <w:t xml:space="preserve">Sau khi mọi người về tới quân doanh, Công Tôn kiên trì ở trong trướng nghiên cứu cách phá giải thạch trận kia, còn Triệu Phổ tập hợp tất cả các tướng lãnh đến cùng nhau nghiên cứu phương pháp tấn công Thạch thành.</w:t>
      </w:r>
    </w:p>
    <w:p>
      <w:pPr>
        <w:pStyle w:val="BodyText"/>
      </w:pPr>
      <w:r>
        <w:t xml:space="preserve">Tiểu Tứ Tử vốn cũng muốn đi giúp vui, nhưng không có quân hàm, hơn nữa chuyện đánh giặc cũng không phải chuyện đùa, cho nên bị đuổi ra, Tiêu Lương cùng hắn hai người đứng ở bên trong lều, mắt to trừng mắt nhỏ, hình như mấy ngày nữa, Triệu Phổ còn có ý muốn đem Tiểu Tứ Tử đuổi về Tiêu Dao đảo đi.</w:t>
      </w:r>
    </w:p>
    <w:p>
      <w:pPr>
        <w:pStyle w:val="BodyText"/>
      </w:pPr>
      <w:r>
        <w:t xml:space="preserve">Tiểu Tứ Tử dẩu miệng, vẻ mặt mất hứng ngồi bên giường quơ chân, cúi xuống nắm tai Thạch Đầu đến cùng nó cọ cọ.</w:t>
      </w:r>
    </w:p>
    <w:p>
      <w:pPr>
        <w:pStyle w:val="BodyText"/>
      </w:pPr>
      <w:r>
        <w:t xml:space="preserve">“Cẩn nhi, đừng giận., Vương gia và tiên sinh cũng là vì an toàn của ngươi.” Tiêu Lương nhìn Tiểu Tứ Tử mất hứng, có chút đau lòng, tiến đến nói với hắn, “Hiện tại tình thế nguy cấp, chờ đánh bại quân Liêu, chúng ta trở ra làm thần bộ, ngươi nói có được không a?”</w:t>
      </w:r>
    </w:p>
    <w:p>
      <w:pPr>
        <w:pStyle w:val="BodyText"/>
      </w:pPr>
      <w:r>
        <w:t xml:space="preserve">Tiểu Tứ Tử không lên tiếng, Tiêu Lương ngồi cạnh hắn, đưa tay chọt chọt cái miệng</w:t>
      </w:r>
    </w:p>
    <w:p>
      <w:pPr>
        <w:pStyle w:val="BodyText"/>
      </w:pPr>
      <w:r>
        <w:t xml:space="preserve">Nhỏ đang dẫu ra của hắn, cười nói, “Chốc sẽ biến thành tiểu thử bây giờ.”</w:t>
      </w:r>
    </w:p>
    <w:p>
      <w:pPr>
        <w:pStyle w:val="BodyText"/>
      </w:pPr>
      <w:r>
        <w:t xml:space="preserve">Tiểu Tứ Tử lắc lắc chân, nhìn chằm chằm chân mình, nhỏ giọng hỏi, “Thế Tiểu Lương Tử, ngươi có trở về không?”</w:t>
      </w:r>
    </w:p>
    <w:p>
      <w:pPr>
        <w:pStyle w:val="BodyText"/>
      </w:pPr>
      <w:r>
        <w:t xml:space="preserve">Tiêu Lương trầm mặc trong chốc lát, “Ta đương nhiên cùng ngươi trở về.”</w:t>
      </w:r>
    </w:p>
    <w:p>
      <w:pPr>
        <w:pStyle w:val="BodyText"/>
      </w:pPr>
      <w:r>
        <w:t xml:space="preserve">Tiểu Tứ Tử lại lắc lắc chân, nói, “Ta không muốn trở về… Tất cả mọi người đều ở lại đánh giặc, dựa vào cái gì ta không thể lưu lại a.</w:t>
      </w:r>
    </w:p>
    <w:p>
      <w:pPr>
        <w:pStyle w:val="BodyText"/>
      </w:pPr>
      <w:r>
        <w:t xml:space="preserve">Tiêu Lương ôn nhu xoa xoa quai hàm Tiểu Tứ Tử, “Ai…Cẩn nhi, kỳ thật ta cũng muốn lưu lại… Chẳng qua… Quân lệnh như núi, Vương gia là nguyên soái, nếu hắn đã mở miệng, không phải chúng ta phải vâng lời sao?”</w:t>
      </w:r>
    </w:p>
    <w:p>
      <w:pPr>
        <w:pStyle w:val="BodyText"/>
      </w:pPr>
      <w:r>
        <w:t xml:space="preserve">Tiểu Tứ Tử ngẩng đầu nhìn Tiêu Lương, “Vậy ngươi nói xem, nếu như lần này không phá được thạch trận, phụ thân và Cửu Cửu cũng không có, sau đó chúng ta quay về Tiêu Dao đảo… Về sau không phải sẽ hối hận sao? Nói không chừng chúng ta ở lại đây có thể hỗ trợ được.”</w:t>
      </w:r>
    </w:p>
    <w:p>
      <w:pPr>
        <w:pStyle w:val="BodyText"/>
      </w:pPr>
      <w:r>
        <w:t xml:space="preserve">Tiêu Lương có chút sửng sốt, gật gật đầu, “Cẩn nhi, ngươi nói đúng, nhưng chúng ta làm sao bây giờ?”</w:t>
      </w:r>
    </w:p>
    <w:p>
      <w:pPr>
        <w:pStyle w:val="BodyText"/>
      </w:pPr>
      <w:r>
        <w:t xml:space="preserve">Tiểu Tứ Tử từ trên giường nhảy xuống nói, “Ta đi tìm phụ thân, Cửu Cửu ai cũng không nghe, chỉ nghe lời phụ thân thôi!” Nói xong, mang theo Tiễn Tử và Thạch Đầu cùng nhau chạy ra ngoài.</w:t>
      </w:r>
    </w:p>
    <w:p>
      <w:pPr>
        <w:pStyle w:val="BodyText"/>
      </w:pPr>
      <w:r>
        <w:t xml:space="preserve">Tiêu Lương đứng ở cổng đại trướng, suy nghĩ thấy Tiểu Tứ Tử nói đúng, hắn không lưu lại, nói không chừng ngày nào đó sẽ hối hận. Sau đó xoay người, đi về một hướng khác tìm Triệu Phổ.</w:t>
      </w:r>
    </w:p>
    <w:p>
      <w:pPr>
        <w:pStyle w:val="BodyText"/>
      </w:pPr>
      <w:r>
        <w:t xml:space="preserve">Công Tôn lúc này đang cau mày nhìn chằm chằm bản vẽ trên bàn, đó là hắn dựa theo trí nhớ mà vẽ ra, bản đồ địa hình của thạch trận, trận thế này hắn đã nghĩ được phương pháp phá giải, hiện tại trọng yếu hơn là tình hình thực tế của Thạch thành. ( ta nói chứ cứ thạch trận rồi thạch thành muốn líu cả lưỡi (_ __”))</w:t>
      </w:r>
    </w:p>
    <w:p>
      <w:pPr>
        <w:pStyle w:val="BodyText"/>
      </w:pPr>
      <w:r>
        <w:t xml:space="preserve">Tiểu Tứ Tử chạy tới trước cửa lều, hướng bên trong liếc mắt một cái, “Phụ thân.”</w:t>
      </w:r>
    </w:p>
    <w:p>
      <w:pPr>
        <w:pStyle w:val="BodyText"/>
      </w:pPr>
      <w:r>
        <w:t xml:space="preserve">Công Tôn quay đầu lại nhìn Tiểu Tứ Tử, khẽ cười, “Tiểu Tứ Tử.”</w:t>
      </w:r>
    </w:p>
    <w:p>
      <w:pPr>
        <w:pStyle w:val="BodyText"/>
      </w:pPr>
      <w:r>
        <w:t xml:space="preserve">“Phụ thân, ta không muốn đi.” Tiểu Tứ Tử vào đại trướng, thành thành thật thật nói.</w:t>
      </w:r>
    </w:p>
    <w:p>
      <w:pPr>
        <w:pStyle w:val="BodyText"/>
      </w:pPr>
      <w:r>
        <w:t xml:space="preserve">Công Tôn cũng dự đoán được Tiểu Tứ Tử sẽ không dễ dàng vâng lời rời đi, liền gật đầu, để hắn ngồi bên cạnh mình.</w:t>
      </w:r>
    </w:p>
    <w:p>
      <w:pPr>
        <w:pStyle w:val="BodyText"/>
      </w:pPr>
      <w:r>
        <w:t xml:space="preserve">“Phụ thân, ngươi đang phát sầu cái gì nha?” Tiểu Tứ Tử hiếu kỳ hỏi, “Chuyện phá trận sao?”</w:t>
      </w:r>
    </w:p>
    <w:p>
      <w:pPr>
        <w:pStyle w:val="BodyText"/>
      </w:pPr>
      <w:r>
        <w:t xml:space="preserve">Công Tôn gật đầu, “Thạch thành này, kỳ thật chính là dùng nhiếp hồn thuật mà dựng nên, muốn phá cũng không quá khó khăn… Dựa theo tình hình của Da Luật Chân, nhân mã, lương thảo cũng không nhiều, vừa mới hành động thất bại, có thể có bao nhiêu binh tướng a? Hơn nữa, Liêu vương hẳn là sẽ không buông tha hắn, vì vậy hắn trong Thạch thành này, ngoại trừ đối kháng chúng ta, còn phải chống lại cả Liêu vương… Chỉ cần công phá thành của hắn, như vậy nhân mã của hắn căn bản không thể chịu được một kích.</w:t>
      </w:r>
    </w:p>
    <w:p>
      <w:pPr>
        <w:pStyle w:val="BodyText"/>
      </w:pPr>
      <w:r>
        <w:t xml:space="preserve">Tiểu Tứ Tử gật gật đầu, tiến đến ôm Công Tôn, “Phụ thân, người thông minh như vậy, Thạch thành này nhất định không làm khó được người.”</w:t>
      </w:r>
    </w:p>
    <w:p>
      <w:pPr>
        <w:pStyle w:val="BodyText"/>
      </w:pPr>
      <w:r>
        <w:t xml:space="preserve">Công Tôn có chút bất đắc dĩ nở nụ cười, “Tiểu Tứ Tử, kỳ thật đại đa số trận pháp, đều là đổi thang mà không đổi thuốc, công phá cũng không khó khăn, mấu chốt chính là phải biết mạch trận.”</w:t>
      </w:r>
    </w:p>
    <w:p>
      <w:pPr>
        <w:pStyle w:val="BodyText"/>
      </w:pPr>
      <w:r>
        <w:t xml:space="preserve">“Mạch trận là cái gì nha?” Tiểu Tứ Tử hỏi, “Nói rõ ràng chút a.”</w:t>
      </w:r>
    </w:p>
    <w:p>
      <w:pPr>
        <w:pStyle w:val="BodyText"/>
      </w:pPr>
      <w:r>
        <w:t xml:space="preserve">“Ân, ngươi có chơi Cửu liên hoàn không?” Công Tôn hỏi.</w:t>
      </w:r>
    </w:p>
    <w:p>
      <w:pPr>
        <w:pStyle w:val="BodyText"/>
      </w:pPr>
      <w:r>
        <w:t xml:space="preserve">“Có chơi nha.” Tiểu Tứ Tử gật đầu.</w:t>
      </w:r>
    </w:p>
    <w:p>
      <w:pPr>
        <w:pStyle w:val="BodyText"/>
      </w:pPr>
      <w:r>
        <w:t xml:space="preserve">“Kỳ thật phá Cửu liên hoàn cùng phá trận giống nhau, mấu chốt là từng bước phải tìm được điểm trọng yếu.” Công Tôn nói, “Từng trận pháp đều có quy luật nhất định, giống như thạch trận kia, nó có thể là hàng trăm hàng nghìn khối thạch cấu thành, nhưng mà trong đó có một khối là mấu chốt nhất, chỉ cần đem khối đá kia dịch chuyển, vậy trận kia liền mất, các khối đá trong thạch thành sẽ trở nên vô dụng, cũng sẽ không bị ảnh hưởng bởi nhiếp hồn và quái trận.”</w:t>
      </w:r>
    </w:p>
    <w:p>
      <w:pPr>
        <w:pStyle w:val="BodyText"/>
      </w:pPr>
      <w:r>
        <w:t xml:space="preserve">“Mạch trận kia là ở nơi nào thế?” Tiểu Tứ Tử hỏi.</w:t>
      </w:r>
    </w:p>
    <w:p>
      <w:pPr>
        <w:pStyle w:val="BodyText"/>
      </w:pPr>
      <w:r>
        <w:t xml:space="preserve">“Điểm này phải hỏi người bố trí trận thế.” Công Tôn nói, “Là Uông Huyễn bày nên trận thế, điểm này chỉ có chính hắn rõ.”</w:t>
      </w:r>
    </w:p>
    <w:p>
      <w:pPr>
        <w:pStyle w:val="BodyText"/>
      </w:pPr>
      <w:r>
        <w:t xml:space="preserve">“Mạch trận kia không phải cố định sao?” Tiểu Tứ Tử khó hiểu.</w:t>
      </w:r>
    </w:p>
    <w:p>
      <w:pPr>
        <w:pStyle w:val="BodyText"/>
      </w:pPr>
      <w:r>
        <w:t xml:space="preserve">Công Tôn lắc đầu, “Không phải, mạch trận là sống, có bao nhiêu khối thạch thì có khả năng có bấy nhiêu cái mạch trận, này chỉ có người bày trận hiểu rõ, những người khác đoán không được.”</w:t>
      </w:r>
    </w:p>
    <w:p>
      <w:pPr>
        <w:pStyle w:val="BodyText"/>
      </w:pPr>
      <w:r>
        <w:t xml:space="preserve">“Đúng rồi phụ thân.” Tiểu Tứ Tử sờ sờ cằm, hỏi, “Uông Huyễn kia, vì sao nói Cửu Cửu hại chết phụ thân hắn? Còn nói lời thề, giống như có căn cứ xác thực a?”</w:t>
      </w:r>
    </w:p>
    <w:p>
      <w:pPr>
        <w:pStyle w:val="BodyText"/>
      </w:pPr>
      <w:r>
        <w:t xml:space="preserve">Công Tôn nhíu mày ngồi ở đó, sờ sờ đầu Tiểu Tứ Tử, “Ngươi cũng rất hiểu Cửu Cửu, cảm thấy hắn có thể làm như vậy hay không?”</w:t>
      </w:r>
    </w:p>
    <w:p>
      <w:pPr>
        <w:pStyle w:val="BodyText"/>
      </w:pPr>
      <w:r>
        <w:t xml:space="preserve">Tiểu Tứ Tử lắc đầu, “Sẽ không, Cửu Cửu đích thực là đại anh hùng!”</w:t>
      </w:r>
    </w:p>
    <w:p>
      <w:pPr>
        <w:pStyle w:val="BodyText"/>
      </w:pPr>
      <w:r>
        <w:t xml:space="preserve">Công Tôn gật đầu nói, “Nhưng Triệu Phổ cũng là Vương gia… Năm đó Uông lão tướng quân chết, quả thực có điều kỳ quái, Uông Huyễn nghi ngờ là đúng… Mặt khác, Triệu Phổ đích thực là không tham dự, nhưng không đảm bảo các hoàng thất khác không tham dự, những đại thần trong triều không tham dự, bọn họ cũng có thể phía sau hãm hại Uông lão tướng quân, đem hết thảy tội trạng đổ lên người Triệu Phổ… Uông Huyễn không phân biệt phải trái, chỉ nhìn mặt ngoài câu chuyện, hơn nữa người Liêu còn châm ngòi ly gián, làm cho hắn đối toàn bộ hoàng thất Đại Tống sinh ra hận ý, vì vậy mới có thể hận thù đến cực đoan như vậy.”</w:t>
      </w:r>
    </w:p>
    <w:p>
      <w:pPr>
        <w:pStyle w:val="BodyText"/>
      </w:pPr>
      <w:r>
        <w:t xml:space="preserve">“Thật hèn hạ a.” Tiểu Tứ Tử nâng cằm nghĩ nghĩ, “Vậy nói đến nói đi, Cửu Cửu kỳ thực là bị oan uổng, nếu như có thể khiến Uông Huyễn hiểu rõ không phải lỗi của Cửu Cửu, hắn chỉ là bị người lợi dụng, như vậy hắn có thể nói cho mọi người mạch trận nơi nào, việc này có thể bình ổn mầm tai họa của trận chiến này.”</w:t>
      </w:r>
    </w:p>
    <w:p>
      <w:pPr>
        <w:pStyle w:val="BodyText"/>
      </w:pPr>
      <w:r>
        <w:t xml:space="preserve">Công Tôn gật đầu nói, “Chính xác, nhưng mà hiện tại muốn đến gặp Uông Huyễn quá khó khăn.”</w:t>
      </w:r>
    </w:p>
    <w:p>
      <w:pPr>
        <w:pStyle w:val="BodyText"/>
      </w:pPr>
      <w:r>
        <w:t xml:space="preserve">“Phụ thân, công phá thạch trận có thể làm được có phải hay không?” Tiểu Tứ Tử cực kỳ hứng thú hỏi.</w:t>
      </w:r>
    </w:p>
    <w:p>
      <w:pPr>
        <w:pStyle w:val="BodyText"/>
      </w:pPr>
      <w:r>
        <w:t xml:space="preserve">“Đúng.” Công Tôn gật đầu, “Mạch của thạch trận ta đã tìm được rồi, hơn nữa trận này cũng bày trí khá đơn giản, rất dễ phá.”</w:t>
      </w:r>
    </w:p>
    <w:p>
      <w:pPr>
        <w:pStyle w:val="BodyText"/>
      </w:pPr>
      <w:r>
        <w:t xml:space="preserve">Tiểu Tứ Tử mở trừng hai mắt hỏi, “Vậy phụ thân người nói, nếu như đem thạch trận phá mất, sau đó chúng ta gọi Tiễn Tử đào địa đạo hướng vào trong Thạch thành thì sao?”</w:t>
      </w:r>
    </w:p>
    <w:p>
      <w:pPr>
        <w:pStyle w:val="BodyText"/>
      </w:pPr>
      <w:r>
        <w:t xml:space="preserve">Công Tôn sửng sốt, cảm thấy biện pháp này cũng rất được, Tiễn Tử dưới tác dụng của nhiếp hồn thuật khẳng định sẽ không bị ảnh hưởng nhiều, Tiễn Tử đào đường vào trong… Công Tôn nghĩ đến đây, bất thình lình vỗ đùi, bổ nhào đến ôm lấy Tiểu Tứ Tử hôn một cái, “Tiểu Tứ Tử, ngươi thật là hài tử thông minh.” Sau đó, cầm bản vẽ bỏ chạy.</w:t>
      </w:r>
    </w:p>
    <w:p>
      <w:pPr>
        <w:pStyle w:val="BodyText"/>
      </w:pPr>
      <w:r>
        <w:t xml:space="preserve">Tiểu Tứ Tử nghệch mặt ra nháy mắt mấy cái, tâm nói, vì cái gì mỗi lần ta tùy tiện nói một câu, tất cả mọi người đều cho là ý kiến hay? Rồi cũng mang theo Thạch Đầu cùng Tiễn Tử đi theo.</w:t>
      </w:r>
    </w:p>
    <w:p>
      <w:pPr>
        <w:pStyle w:val="BodyText"/>
      </w:pPr>
      <w:r>
        <w:t xml:space="preserve">….</w:t>
      </w:r>
    </w:p>
    <w:p>
      <w:pPr>
        <w:pStyle w:val="BodyText"/>
      </w:pPr>
      <w:r>
        <w:t xml:space="preserve">“Triệu Phổ.” Công Tôn một nghen xốc lên màn trướng, chỉ thấy Triệu Phổ bọn họ đang nói chuyện, Công Tôn vẻ mặt hưng phấn bỗng nhiên tiến vào, Triệu Phổ trong lòng vui vẻ, Công Tôn hẳn là có tin tốt.</w:t>
      </w:r>
    </w:p>
    <w:p>
      <w:pPr>
        <w:pStyle w:val="BodyText"/>
      </w:pPr>
      <w:r>
        <w:t xml:space="preserve">“Ta có biện pháp.” Công Tôn chạy đến bên cạnh Triệu Phổ.</w:t>
      </w:r>
    </w:p>
    <w:p>
      <w:pPr>
        <w:pStyle w:val="BodyText"/>
      </w:pPr>
      <w:r>
        <w:t xml:space="preserve">Triệu Phổ trong mắt hữu thần, hỏi Công Tôn, “Biện pháp gì?”</w:t>
      </w:r>
    </w:p>
    <w:p>
      <w:pPr>
        <w:pStyle w:val="BodyText"/>
      </w:pPr>
      <w:r>
        <w:t xml:space="preserve">Công Tôn đi qua, ở bên tai Triệu Phổ nói nửa ngày, Triệu Phổ nghe xong, cười ha ha, đứng lên ôm Công Tôn nói, “Chiêu này hảo! Thân ái, ngươi thực là thông minh tuyệt đỉnh, phương pháp này mà cũng có thể nghĩ ra.”</w:t>
      </w:r>
    </w:p>
    <w:p>
      <w:pPr>
        <w:pStyle w:val="BodyText"/>
      </w:pPr>
      <w:r>
        <w:t xml:space="preserve">Công Tôn cười lắc đầu, “Tiểu Tứ Tử đã nhắc nhở ta a.”</w:t>
      </w:r>
    </w:p>
    <w:p>
      <w:pPr>
        <w:pStyle w:val="BodyText"/>
      </w:pPr>
      <w:r>
        <w:t xml:space="preserve">Tiêu Lương bên cạnh nghe xong, xoay mặt chỉ thấy Tiểu Tứ Tử đang mang theo Thạch Đầu và Tiễn Tử từ ngoài cửa hướng vào bên trong nhìn xung quanh, trong đại trướng thật nhiều người xa lạ nha, hắn cũng không nhận biết ai.</w:t>
      </w:r>
    </w:p>
    <w:p>
      <w:pPr>
        <w:pStyle w:val="BodyText"/>
      </w:pPr>
      <w:r>
        <w:t xml:space="preserve">Chúng tướng trong doanh của Triệu Phổ là lần đầu tiên nhìn thấy Tiểu Tứ Tử, vội vàng đứng lên hành lễ, “Tiểu Vương gia.”</w:t>
      </w:r>
    </w:p>
    <w:p>
      <w:pPr>
        <w:pStyle w:val="BodyText"/>
      </w:pPr>
      <w:r>
        <w:t xml:space="preserve">Tiểu Tứ Tử nhìn một vòng, thấy toàn là đại thúc bá, nhỏ giọng nói, “Ân, thúc thúc bá bá hảo.”</w:t>
      </w:r>
    </w:p>
    <w:p>
      <w:pPr>
        <w:pStyle w:val="BodyText"/>
      </w:pPr>
      <w:r>
        <w:t xml:space="preserve">Chúng tướng nghe xong khóe miệng khẽ rút, hai mặt nhìn nhau – này thật sự là nhi tử của Cửu vương gia? Biến chủng sao? Vốn không phải là tiểu lang sao, như thế nào lại biến thành một tiểu thỏ tử a?</w:t>
      </w:r>
    </w:p>
    <w:p>
      <w:pPr>
        <w:pStyle w:val="BodyText"/>
      </w:pPr>
      <w:r>
        <w:t xml:space="preserve">Sau đó, Triệu Phổ hạ lệnh đi an bài mọi chuyện, lúc này nhiệm vụ chủ yếu của bọn họ là trước hết cứu hai mươi vạn đại quân bị nhốt ra ngoài.</w:t>
      </w:r>
    </w:p>
    <w:p>
      <w:pPr>
        <w:pStyle w:val="BodyText"/>
      </w:pPr>
      <w:r>
        <w:t xml:space="preserve">Mục Phương nghe Công Tôn nói ra phương pháp, cũng vỗ tay trầm trồ khen ngợi, chuẩn bị một phần ăn cho Tiễn Tử, vỗ vỗ đầu nó, “Tiễn Tử, lần này hết thảy nhờ vào ngươi!”</w:t>
      </w:r>
    </w:p>
    <w:p>
      <w:pPr>
        <w:pStyle w:val="BodyText"/>
      </w:pPr>
      <w:r>
        <w:t xml:space="preserve">Tiễn Tử nháy mắt mấy cái, nghiêng đầu nhìn mọi người, Thạch Đầu từ từ tiến lên, ngửa mặt nhìn mọi người như là hỏi – Muốn cây kéo làm gì? Ta cũng đi.</w:t>
      </w:r>
    </w:p>
    <w:p>
      <w:pPr>
        <w:pStyle w:val="BodyText"/>
      </w:pPr>
      <w:r>
        <w:t xml:space="preserve">“Thạch Đầu, ngươi không thể đi.” Công Tôn vỗ vỗ đầu Thạch Đầu, “Hảo an thai đi, lần này có Tiễn Tử đi là được rồi.”</w:t>
      </w:r>
    </w:p>
    <w:p>
      <w:pPr>
        <w:pStyle w:val="BodyText"/>
      </w:pPr>
      <w:r>
        <w:t xml:space="preserve">Thạch Đầu tựa hồ mất hứng, cọ cọ Tiểu Tứ Tử bên cạnh – Tiểu Tứ Tử, ngươi xem bọn họ, họ khinh thường kẻ mang thai. Chán muốn chết!</w:t>
      </w:r>
    </w:p>
    <w:p>
      <w:pPr>
        <w:pStyle w:val="BodyText"/>
      </w:pPr>
      <w:r>
        <w:t xml:space="preserve">Tiểu Tứ Tử ngồi xổm xuống an ủi Thạch Đầu, sau cùng, chủ ý đã định, mọi người phân công hành động.</w:t>
      </w:r>
    </w:p>
    <w:p>
      <w:pPr>
        <w:pStyle w:val="BodyText"/>
      </w:pPr>
      <w:r>
        <w:t xml:space="preserve">….</w:t>
      </w:r>
    </w:p>
    <w:p>
      <w:pPr>
        <w:pStyle w:val="BodyText"/>
      </w:pPr>
      <w:r>
        <w:t xml:space="preserve">Trong Thạch thành, Uông Huyễn một mình ngồi ở bên trong lều trướng, trên tay là di thư chính tay cha hắn viết, Uông Huyễn nhìn nét chữ quen thuộc kia, bên trong tỉ mỉ nói Triệu Phổ như thế nào hại chết cha hắn, vì tranh đoạt binh quyền, hoàng thất Đại Tống như thế nào không buông tha cha hắn. Bên trong di thư, cha hắn muốn hắn dựa vào người Liêu, đem quan viên Đại Tống từng người giết hết, không lưu một ai.</w:t>
      </w:r>
    </w:p>
    <w:p>
      <w:pPr>
        <w:pStyle w:val="BodyText"/>
      </w:pPr>
      <w:r>
        <w:t xml:space="preserve">Uông Huyễn có chút mờ mịt, bên tai hồi lại lời nói của Triệu Phổ… Hắn đây là lần đầu tiên nhìn thấy Triệu Phổ, nhưng từ xa nhìn lại là ngườicó khí phách của anh hùng, không giống như người làm xằng làm bậy, nhưng phụ thân đã viết trong di thư, còn có lúc trước hắn đi thăm dò chứng cứ những tên hôn quan tham gia việc này, đều một mực chắc chắn đây là Triệu Phổ an bài, Triệu Phổ nắm binh quyền, tuy không phải Hoàng đế nhưng công cao chấn chủ, Hoàng thượng căn bản không có cách nào động hắn…</w:t>
      </w:r>
    </w:p>
    <w:p>
      <w:pPr>
        <w:pStyle w:val="BodyText"/>
      </w:pPr>
      <w:r>
        <w:t xml:space="preserve">“Uông tướng quân.”</w:t>
      </w:r>
    </w:p>
    <w:p>
      <w:pPr>
        <w:pStyle w:val="BodyText"/>
      </w:pPr>
      <w:r>
        <w:t xml:space="preserve">Uông Huyễn đang ngẩn người, trướng liêm được nhấc lên, Da Luật Chân đi đến.</w:t>
      </w:r>
    </w:p>
    <w:p>
      <w:pPr>
        <w:pStyle w:val="BodyText"/>
      </w:pPr>
      <w:r>
        <w:t xml:space="preserve">“Vương gia.” Uông Huyễn đối hắn gật đầu.</w:t>
      </w:r>
    </w:p>
    <w:p>
      <w:pPr>
        <w:pStyle w:val="BodyText"/>
      </w:pPr>
      <w:r>
        <w:t xml:space="preserve">Da Luật Chân đi đến bên cạnh Uông Huyễn, kỳ thực vừa rồi hắn đã nhìn ra, Uông Huyễn này trong lòng đã có hoài nghi, bất quá hắn biết rõ lần này đã an bài rất chu đáo, Uông Huyễn không có khả năng cảm thấy gì không thích hợp, hơn nữa, Triệu Phổ chỉ nói sơ qua mấy câu, cũng không có khả năng dễ dàng nói động hắn. Hắn hiện tại phải đối địch cả hai bên, nếu muốn đại sự thành công, hết thảy phải nhờ vào Uông Huyễn và quái trận kỳ diệu của hắn.</w:t>
      </w:r>
    </w:p>
    <w:p>
      <w:pPr>
        <w:pStyle w:val="BodyText"/>
      </w:pPr>
      <w:r>
        <w:t xml:space="preserve">Hai người đang thương lượng kế hoạch cho bước tiếp theo, thì có binh sĩ báo, “Vương gia, Tống quân đã phá hỏng thạch trận.”</w:t>
      </w:r>
    </w:p>
    <w:p>
      <w:pPr>
        <w:pStyle w:val="BodyText"/>
      </w:pPr>
      <w:r>
        <w:t xml:space="preserve">“Cái gì?” Uông Huyễn và Da Luật Chân đồng thời kinh hãi, đứng lên hỏi, “Làm sao có khả năng?”</w:t>
      </w:r>
    </w:p>
    <w:p>
      <w:pPr>
        <w:pStyle w:val="BodyText"/>
      </w:pPr>
      <w:r>
        <w:t xml:space="preserve">“Dạ không biết.” Tham báo nói, “Chỉ nhìn thấy bọn họ sau khi mang đi vài khối thạch, đại quân liền tiến quân thần tốc, theo đó đem thạch trận toàn bộ lật đổ, hiện tại đang ở bên ngoài di dời các khối thạch, Triệu Phổ còn muốn hạ đại doanh bên ngoài Thạch thành.”</w:t>
      </w:r>
    </w:p>
    <w:p>
      <w:pPr>
        <w:pStyle w:val="BodyText"/>
      </w:pPr>
      <w:r>
        <w:t xml:space="preserve">“Lại có loại sự tình này?” Da Luật Chân vươn tay hung hăng vỗ cái bàn, “Triệu Phổ, ngươi thật đúng là danh bất hư truyền a, khó trách phụ vương ta năm đó cũng đánh không lại ngươi.” Nói xong, liền hỏi Uông Huyễn, “Uông Tướng quân, này nên làm thế nào?”</w:t>
      </w:r>
    </w:p>
    <w:p>
      <w:pPr>
        <w:pStyle w:val="BodyText"/>
      </w:pPr>
      <w:r>
        <w:t xml:space="preserve">Uông Huyễn cũng buồn bực, vừa nghe tham báo nói, ý là có người tìm được mạch trận, đem thạch trận phá bỏ… Thế nhưng này thật sự là kỳ quái…. Ai có tài cán như thế, chỉ nhìn thoáng qua, đã đem thạch trận kia phá vỡ, thủ hạ dưới tay Triệu Phổ, có người tài a!</w:t>
      </w:r>
    </w:p>
    <w:p>
      <w:pPr>
        <w:pStyle w:val="BodyText"/>
      </w:pPr>
      <w:r>
        <w:t xml:space="preserve">“Đi ra nhìn kỹ hẵn nói đi.” Uông Huyễn vén trướng lên, đi lên phía trên đỉnh Thạch thành, nhìn xuống phía dưới, quả nhiên Triệu Phổ đã đem toàn đá phá sạch. Nguyên lai thạch trận bất quá cũng chỉ có mấy nghìn khối thạch, Triệu Phổ lại có đến ba mươi vạn đại quân, những khối thạch này sao có thể chống lại được, chớp mắt đã biến thành một mảnh đất phẳng. Triệu Phổ để đại quân tản ra, đóng hạ doanh trại, không bao lâu, ba mươi vạn đại quân khai phá bốn phía, gần như vây quanh toàn bộ Thạch thành.</w:t>
      </w:r>
    </w:p>
    <w:p>
      <w:pPr>
        <w:pStyle w:val="BodyText"/>
      </w:pPr>
      <w:r>
        <w:t xml:space="preserve">Da Luật Chân cau mày, nghiến răng nghiến lợi nói, “Triệu Phổ, ngươi muốn vây khốn ta sao? Ngươi đừng quên, trong thành này còn có hai mươi vạn đại quân, ngươi có bản lĩnh vây khốn ta, cũng chuẩn bị tốt vây chết hai mươi vạn Tống quân kia đi!”</w:t>
      </w:r>
    </w:p>
    <w:p>
      <w:pPr>
        <w:pStyle w:val="BodyText"/>
      </w:pPr>
      <w:r>
        <w:t xml:space="preserve">Uông Huyễn đứng ở một bên, nghe điều này khẽ nhíu mày – Nếu như Triệu Phổ thực sự muốn vây chết bọn họ, vậy hai mươi vạn đại quân tù binh bị bắt trước kia đều phải chết… Hắn trước kia đã gặp qua tướng lĩnh đại quân kia, tướng lĩnh kia cũng chửi hắn ầm lên một hồi, nói hắn não heo, không xứng làm con cháu Uông gia, còn nói Triệu Phổ là đại anh hùng, cũng không phải kẻ tiểu nhân, chính bản thân bị tiểu nhân lợi dụng còn không biết… Trong tay hắn nắm chặt di thư của cha hắn…. Hay là, chính mình thực sự làm sai sao?</w:t>
      </w:r>
    </w:p>
    <w:p>
      <w:pPr>
        <w:pStyle w:val="BodyText"/>
      </w:pPr>
      <w:r>
        <w:t xml:space="preserve">…..</w:t>
      </w:r>
    </w:p>
    <w:p>
      <w:pPr>
        <w:pStyle w:val="BodyText"/>
      </w:pPr>
      <w:r>
        <w:t xml:space="preserve">Tạm thời chuyện Triệu Phổ dựng doanh trại không đề cập tới, lại nói đến Công Tôn, Tiểu Tứ Tử bọn họ.</w:t>
      </w:r>
    </w:p>
    <w:p>
      <w:pPr>
        <w:pStyle w:val="BodyText"/>
      </w:pPr>
      <w:r>
        <w:t xml:space="preserve">Triệu Phổ để lại một vạn binh mã cho Công Tôn, này đều là quật tử quân, có sở trường đào địa đạo, trong đó ba nghìn người cầm xẻng, mặt khác bảy ngàn người cũng cầm sọt đựng đất cùng đòn gánh,mọi người cùng đi ra phía bờ sông Hắc Phong.</w:t>
      </w:r>
    </w:p>
    <w:p>
      <w:pPr>
        <w:pStyle w:val="BodyText"/>
      </w:pPr>
      <w:r>
        <w:t xml:space="preserve">Sông Hắc Phong chổ gần sườn núi phía trên, dòng nước chảy rất xiết.</w:t>
      </w:r>
    </w:p>
    <w:p>
      <w:pPr>
        <w:pStyle w:val="BodyText"/>
      </w:pPr>
      <w:r>
        <w:t xml:space="preserve">Công Tôn đứng ở ven sông, nhìn thế chảy của dòng nước một chút, lựa chọn một góc độ tốt, kêu Tiễn Tử. Đối nó chỉ chỉ mấy dặm dưới chân núi hướng ra Hắc Phong thành, nói, “Tiễn Tử, hướng dưới lòng đất mà đào, đào thông đến giữa Thạch thành kia.”</w:t>
      </w:r>
    </w:p>
    <w:p>
      <w:pPr>
        <w:pStyle w:val="BodyText"/>
      </w:pPr>
      <w:r>
        <w:t xml:space="preserve">Tiễn Tử liếc mắt một cái, vẫy vẫy cái đuôi, dùng chân sau gãi gãi cổ, chi chi hai tiếng – Chuyện nhỏ. Sau đó, liền thả người hai ba cái xông vào trong mà đào, theo sau liền thấy đất đá tung lên xuất hiện một cái động lớn.</w:t>
      </w:r>
    </w:p>
    <w:p>
      <w:pPr>
        <w:pStyle w:val="BodyText"/>
      </w:pPr>
      <w:r>
        <w:t xml:space="preserve">Đào hầm đích thực là bản tính của trảo ly, đối với chúng mà nói là một chuyện rất thú vị, Thạch Đầu trông thấy cũng lên tinh thần, muốn bổ nhào qua đào, Tiểu Tứ Tử nắm chặt, “Thạch Đầu, ngươi không được đi, coi chừng động thai.”</w:t>
      </w:r>
    </w:p>
    <w:p>
      <w:pPr>
        <w:pStyle w:val="BodyText"/>
      </w:pPr>
      <w:r>
        <w:t xml:space="preserve">Sau đó, Tiêu Lương chỉ huy ba nghìn quật tử quân cũng đi theo Tiễn Tử vào trong, đem bùn bên trong địa đạo đào ra hết, tiếp đó gia tăng chiều rộng của vách động, mặt khác bảy nghìn người cũng không nhàn rỗi, cũng bắt đầu vận chuyển đất đá, bùn sỏi tất cả đều lặng lẽ chở đến bên trong quân doanh Triệu Phổ.</w:t>
      </w:r>
    </w:p>
    <w:p>
      <w:pPr>
        <w:pStyle w:val="Compact"/>
      </w:pPr>
      <w:r>
        <w:t xml:space="preserve">Tiểu Tứ Tử ở một bên, nhìn mọi người bận rộn, lôi kéo tay áo Công Tôn bên cạnh nói, “Phụ thân, chủ ý thực thú vị nha!”</w:t>
      </w:r>
      <w:r>
        <w:br w:type="textWrapping"/>
      </w:r>
      <w:r>
        <w:br w:type="textWrapping"/>
      </w:r>
    </w:p>
    <w:p>
      <w:pPr>
        <w:pStyle w:val="Heading2"/>
      </w:pPr>
      <w:bookmarkStart w:id="116" w:name="chương-95"/>
      <w:bookmarkEnd w:id="116"/>
      <w:r>
        <w:t xml:space="preserve">95. Chương 95</w:t>
      </w:r>
    </w:p>
    <w:p>
      <w:pPr>
        <w:pStyle w:val="Compact"/>
      </w:pPr>
      <w:r>
        <w:br w:type="textWrapping"/>
      </w:r>
      <w:r>
        <w:br w:type="textWrapping"/>
      </w:r>
      <w:r>
        <w:t xml:space="preserve">Liêu binh phía trên Thạch thành tăng cường đề phòng, nghiêm mật theo dõi hành động của Tống quân, bất quá tất cả mọi người có phần buồn bực, này bên trong quân doanh Triệu Phổ làm gì thế? Mỗi ngày mã xa lui tới, tựa hồ như đang vận chuyển cái gì vậy,từng xe một hướng bên trong doanh trại mà đi, cũng nhìn không ra trò gì.</w:t>
      </w:r>
    </w:p>
    <w:p>
      <w:pPr>
        <w:pStyle w:val="BodyText"/>
      </w:pPr>
      <w:r>
        <w:t xml:space="preserve">Mặt khác, Triệu Phổ chuẩn bị một lều trại cực đại, tìm tám trăm nghìn người ở nơi này bận bịu. Ngươi hỏi Triệu Phổ đang làm cái gì hả? Nói ra sợ ngươi không tin, Triệu Phổ đang ở cùng bùn a.</w:t>
      </w:r>
    </w:p>
    <w:p>
      <w:pPr>
        <w:pStyle w:val="BodyText"/>
      </w:pPr>
      <w:r>
        <w:t xml:space="preserve">Không sai, chính là bùn, đó cũng là một phần kế hoạch của Công Tôn, hơn một nghìn binh sĩ mỗi ngày dùng nước trộn cùng bùn giống như khi dựng nhà ở, đem bùn hòa với hồ dính lầy nhầy làm thành vô số đạn bùn. Đặc biệt, việc này đơn giản, này những binh sĩ kia thời thơ ấu cũng có chơi đùa qua, không phải dùng bùn chơi trò đánh trận sao? Tiểu nam hài nào không chơi qua? Chính là không hiểu nguyên soái chuẩn bị nhiều đạn bùn như vậy để làm gì.</w:t>
      </w:r>
    </w:p>
    <w:p>
      <w:pPr>
        <w:pStyle w:val="BodyText"/>
      </w:pPr>
      <w:r>
        <w:t xml:space="preserve">Ngoài ra, cũng có vài người làm ra những chiếc xe dùng công thành, có vài quân binh nhắc nhở, “Nguyên soái, dùng xe công thành đánh vào trong, vạn nhất làm bị thương người của chúng ta thì làm sao?”</w:t>
      </w:r>
    </w:p>
    <w:p>
      <w:pPr>
        <w:pStyle w:val="BodyText"/>
      </w:pPr>
      <w:r>
        <w:t xml:space="preserve">Triệu Phổ khoát tay, thần bí cười, “Yên tâm, sẽ không.”</w:t>
      </w:r>
    </w:p>
    <w:p>
      <w:pPr>
        <w:pStyle w:val="BodyText"/>
      </w:pPr>
      <w:r>
        <w:t xml:space="preserve">Binh tướng đưa mắt nhìn nhau, đều có chút ngạc nhiên, nhưng mà Triệu Phổ luôn luôn có uy tín, bởi vậy cũng không nói nhiều, khẩn trương mà chạy đi làm đạn bùn.</w:t>
      </w:r>
    </w:p>
    <w:p>
      <w:pPr>
        <w:pStyle w:val="BodyText"/>
      </w:pPr>
      <w:r>
        <w:t xml:space="preserve">Ngoài thành bận rộn, trong thành thế nhưng tay chân luống cuống.</w:t>
      </w:r>
    </w:p>
    <w:p>
      <w:pPr>
        <w:pStyle w:val="BodyText"/>
      </w:pPr>
      <w:r>
        <w:t xml:space="preserve">Da Luật Chân đứng ngồi không yên, sau cùng, cho rằng sự tình có điều kỳ quặc, đi vào trong. Trong Thạch thành, có một cái hố cực to, bên trong Uông Huyễn bày thạch trận hiếm thấy đem hai mươi vạn quân Đại Tống đều vây lại. Đại tướng quân Tống triều, Lưu Thành, cũng không kích động, chính là để các tướng sĩ bất động tại chỗ chờ lệnh, ăn lương khô để dành bên người, còn có thể chịu được vài ngày, Lưu Thành thủy chung tin tưởng sẽ có người tới cứu bọn họ. Mà người đầu tiên trong đầu hắn nghĩ đến có thể cứu hắn, cũng là người duy nhất được chọn lựa là Triệu Phổ. Chẳng qua Triệu Phổ đã ngừng chiến nhiều năm, ở Tiêu Dao đảo ngày ngày ung dung tự tại, thêm nữa cùng Hoàng đế dường như có chút xa cách, lần này không biết có chịu xuất thủ tương trợ hay không. Chỉ tiếc nơi này cùng ngoại giới gần như cách ly, một chút manh mối cũng không có được, Lưu Thành gấp đến độ xoay quanh.</w:t>
      </w:r>
    </w:p>
    <w:p>
      <w:pPr>
        <w:pStyle w:val="BodyText"/>
      </w:pPr>
      <w:r>
        <w:t xml:space="preserve">Chính lúc này, đột nhiên thấy trên cổng thành xa xa, đi ra một người, bởi vì ảnh hưởng của ảo giác, Lưu Thành cảm giác người nọ đứng trong đám mây, liếc mắt một cái liền nhận ra, đó là Da Luật Chân.</w:t>
      </w:r>
    </w:p>
    <w:p>
      <w:pPr>
        <w:pStyle w:val="BodyText"/>
      </w:pPr>
      <w:r>
        <w:t xml:space="preserve">Lưu thành liếc hắn bằng nửa con mắt, xoay mặt đi chỗ khác, không muốn nhìn đến kẻ tiểu nhân.</w:t>
      </w:r>
    </w:p>
    <w:p>
      <w:pPr>
        <w:pStyle w:val="BodyText"/>
      </w:pPr>
      <w:r>
        <w:t xml:space="preserve">“Lưu Thành!” Da Luật Chân kêu hắn một tiếng, “Thế nào? Đã suy nghĩ kỹ chưa? Đầu hàng hay không?”</w:t>
      </w:r>
    </w:p>
    <w:p>
      <w:pPr>
        <w:pStyle w:val="BodyText"/>
      </w:pPr>
      <w:r>
        <w:t xml:space="preserve">Lưu Thành cười nói, “Ta vì sao phải đầu hàng? Ta chết cũng sẽ không khuất phục Liêu cẩu bọn ngươi.”</w:t>
      </w:r>
    </w:p>
    <w:p>
      <w:pPr>
        <w:pStyle w:val="BodyText"/>
      </w:pPr>
      <w:r>
        <w:t xml:space="preserve">Da Luật Chân cười nói, “Ngươi cho là sẽ có người tới cứu ngươi? Đại quân của Triệu Phổ đang chuẩn bị tiến công vào thành, ngay cả các ngươi cũng muốn giết, tư thái của hắn kia như là căn bản mặc kệ sống chết của các ngươi.” (dốt lắm a)</w:t>
      </w:r>
    </w:p>
    <w:p>
      <w:pPr>
        <w:pStyle w:val="BodyText"/>
      </w:pPr>
      <w:r>
        <w:t xml:space="preserve">Lưu Thành vừa nghe lời nói của Da Luật Chân, bỗng nhiên mừng rỡ nhảy lên, lớn tiếng hỏi, “Thật sao? Cửu Vương gia thực sự mang đại binh tới rồi?”</w:t>
      </w:r>
    </w:p>
    <w:p>
      <w:pPr>
        <w:pStyle w:val="BodyText"/>
      </w:pPr>
      <w:r>
        <w:t xml:space="preserve">Da Luật Chân nhíu mày, vốn tưởng rằng Lưu Thành chắc chắn sẽ tức giận, không nghĩ tới còn vui vẻ thành như thế, liền lạnh lùng nói, “Lưu Thành, ngươi thật đúng là hồ đồ, Triệu Phổ lai giả bất thiện (1), nếu như hắn đánh thắng, công lao là của hắn, bọn ngươi chẳng qua chỉ là bàn đạp của hắn, còn cao hứng như vậy? Ta nếu là ngươi, liền cải tà quy chính (2), ngươi là một nhân tài, nếu đến phò trợ ta, ngày sau ta tất nhiên sẽ không bạc đãi ngươi.”</w:t>
      </w:r>
    </w:p>
    <w:p>
      <w:pPr>
        <w:pStyle w:val="BodyText"/>
      </w:pPr>
      <w:r>
        <w:t xml:space="preserve">“Ha ha ha…” Lưu Thành cười nói, “Da Luật Chân, ngươi đem người trong thiên hạ đều trở thành kẻ tiểu nhân giống như ngươi sao? Cửu Vương gia nếu có tâm tư như vậy, hắn tội gì phải ẩn dật đến Tiêu Dao đảo, hắn từ mười năm trước đã soán vị lên làm hoàng đế rồi. Ngươi muốn ta mang binh cho ngươi tấn công Đại Tống, ngươi thấy ngu chưa? Đừng quên phụ hoàng ngươi là thua trong tay ai, ngươi so với phụ hoàng ngươi kém xa, còn muốn cùng Cửu Vương gia đấu, đừng nói một Lưu Thành ta, hai mươi người hợp lại, cũng không có khả năng đánh thắng một Triệu Phổ. Da Luật Chân, ngươi nếu khôn ngoan, cũng nhanh ra ngoài xin hàng đi!”</w:t>
      </w:r>
    </w:p>
    <w:p>
      <w:pPr>
        <w:pStyle w:val="BodyText"/>
      </w:pPr>
      <w:r>
        <w:t xml:space="preserve">Da Luật Chân vốn muốn đến xem ý tứ Lưu thành, thuận tiện chiêu hàng, không nghĩ tới lại để hắn chế giễu một hồi, nổi cơn tam bành, quay người ly khai, nói “Lưu Thành, ngươi rượu mời không uống muốn uống rượu phạt, ta vây khốn ngươi ở đây cả đời, cho các ngươi chết đói.”</w:t>
      </w:r>
    </w:p>
    <w:p>
      <w:pPr>
        <w:pStyle w:val="BodyText"/>
      </w:pPr>
      <w:r>
        <w:t xml:space="preserve">…..</w:t>
      </w:r>
    </w:p>
    <w:p>
      <w:pPr>
        <w:pStyle w:val="BodyText"/>
      </w:pPr>
      <w:r>
        <w:t xml:space="preserve">Tại sườn núi cao ngoài thành, Tiểu Tứ tử đứng ở đại động tối om, hướng bên trong nhìn quanh, không nhịn được cảm khái, “Ai nha, động thật lớn a, tốc độ đào động của Tiễn Tử so với Thạch Đầu còn muốn mau hơn a!”</w:t>
      </w:r>
    </w:p>
    <w:p>
      <w:pPr>
        <w:pStyle w:val="BodyText"/>
      </w:pPr>
      <w:r>
        <w:t xml:space="preserve">Công Tôn ở một bên nở nụ cười nói, “Điều này hiển nhiên, Tiễn Tử vóc dáng so với Thạch Đầu to hơn, hơn nữa trảo ly đực am hiểu nhất là đào động.”</w:t>
      </w:r>
    </w:p>
    <w:p>
      <w:pPr>
        <w:pStyle w:val="BodyText"/>
      </w:pPr>
      <w:r>
        <w:t xml:space="preserve">Thạch Đầu bất mãn nằm úp sấp ở một bên, trong lòng khó chịu – Có gì đặc biệt hơn người, cũng bởi vì ta bụng lớn bất tiện, bằng không nhất định so với tên kia đào nhanh hơn… Ai nha…</w:t>
      </w:r>
    </w:p>
    <w:p>
      <w:pPr>
        <w:pStyle w:val="BodyText"/>
      </w:pPr>
      <w:r>
        <w:t xml:space="preserve">Thạch Đầu bỗng nhiên mặt nhăn mày nhíu, cảm thấy bụng có chút đau, sau đó điều chỉnh tư thế một chút… Nha, càng ngày càng đau!</w:t>
      </w:r>
    </w:p>
    <w:p>
      <w:pPr>
        <w:pStyle w:val="BodyText"/>
      </w:pPr>
      <w:r>
        <w:t xml:space="preserve">Công Tôn và Tiểu tứ Tử đang hết sức chăm chú nhìn động được đào kia, chợt nghe phía sau Thạch Đầu tất tất tác tác tựa hồ đang bào móng, còn chi chi mà kêu lên.</w:t>
      </w:r>
    </w:p>
    <w:p>
      <w:pPr>
        <w:pStyle w:val="BodyText"/>
      </w:pPr>
      <w:r>
        <w:t xml:space="preserve">Tiểu Tứ Tử quay đầu lại, chỉ thấy Thạch Đầu một mình ở đằng kia lăn qua lăn lại, khó hiểu hỏi, “Thạch Đầu, ngươi làm sao thế?”</w:t>
      </w:r>
    </w:p>
    <w:p>
      <w:pPr>
        <w:pStyle w:val="BodyText"/>
      </w:pPr>
      <w:r>
        <w:t xml:space="preserve">Công Tôn cũng xoay đầu lại, vừa nhìn đã cảm thấy không thích hợp, đi qua nhẹ nhàng sờ sờ bụng Thạch Đầu, cảm giác từng cơn nảy lên, “Ai nha, muốn sinh rồi!:</w:t>
      </w:r>
    </w:p>
    <w:p>
      <w:pPr>
        <w:pStyle w:val="BodyText"/>
      </w:pPr>
      <w:r>
        <w:t xml:space="preserve">“A!” Tiểu Tứ tử lập tức nhảy phắt lên, bổ nhào qua nói, “Thạch Đầu, ngươi rốt cuộc sắp sinh a!”</w:t>
      </w:r>
    </w:p>
    <w:p>
      <w:pPr>
        <w:pStyle w:val="BodyText"/>
      </w:pPr>
      <w:r>
        <w:t xml:space="preserve">Thạch Đầu bụng vô cùng đau đớn, nhìn Tiểu Tứ Tử còn vô cùng cao hứng, liền quỳ rạp trên mặt đất hừ hừ — Bụng đau muốn chết!</w:t>
      </w:r>
    </w:p>
    <w:p>
      <w:pPr>
        <w:pStyle w:val="BodyText"/>
      </w:pPr>
      <w:r>
        <w:t xml:space="preserve">Lúc này, Tiêu Lương bọn họ cũng vây quanh lại đây, nghe nói Thạch Đầu sắp sinh, vội vã kéo một mã xa sạch sẽ đến, Tiểu Tứ Tử chạy đến cửa động đối bên trong hô một tiếng, “Tiễn Tử, Thạch Đầu sắp sinh rồi!”</w:t>
      </w:r>
    </w:p>
    <w:p>
      <w:pPr>
        <w:pStyle w:val="BodyText"/>
      </w:pPr>
      <w:r>
        <w:t xml:space="preserve">Tiểu Tứ Tử la to xong, liền dựng thẳng lỗ tai nghe âm thanh di chuyển đầu bên kia, tiếng động trong động kín vang vọng… Sau đó, chợt nghe bên trong âm thanh người ngã ngựa đổ, có người kêu, “Ai nha, Tiễn Tử, ngươi chậm một chút!” (em nó đang gấp =]])</w:t>
      </w:r>
    </w:p>
    <w:p>
      <w:pPr>
        <w:pStyle w:val="BodyText"/>
      </w:pPr>
      <w:r>
        <w:t xml:space="preserve">Chốc sau, Tiểu Tứ Tử chợt nghe tiếng bước chân “Sưu sưu sưu” vang lên, bất thình lình “Phốc” một tiếng, Tiễn Tử từ trong động phóng ra, tất cả mọi người có phần há hốc mồm, này chỗ nào là Tiễn Tử a, biến thành cục than đen rồi.</w:t>
      </w:r>
    </w:p>
    <w:p>
      <w:pPr>
        <w:pStyle w:val="BodyText"/>
      </w:pPr>
      <w:r>
        <w:t xml:space="preserve">Tiễn Tử trong miệng “chi chi” kêu lên vui mừng, sau khi thân thể rơi xuống mặt đất, bỗng nhiên vẫy mạnh vài cái, đem một thân bùn đất vẫy sạch, lại biến thành màu đen trắng ban đầu, bổ nhào đến bên cạnh Thạch Đầu, vươn đầu lưỡi liếm nó, “Thạch Đầu, ngươi sắp sinh nha?”</w:t>
      </w:r>
    </w:p>
    <w:p>
      <w:pPr>
        <w:pStyle w:val="BodyText"/>
      </w:pPr>
      <w:r>
        <w:t xml:space="preserve">Thạch Đầu hiện tại vô cùng cáu kỉnh, một cước đá văng Tiễn Tử, đau đến “chi chi” kêu – Chán ghét muốn chết, đau chết ta!</w:t>
      </w:r>
    </w:p>
    <w:p>
      <w:pPr>
        <w:pStyle w:val="BodyText"/>
      </w:pPr>
      <w:r>
        <w:t xml:space="preserve">Mã xa sạch sẽ được đem đến, Công Tôn sai người ba chân bốn cẳng nâng Thạch Đầu lên mã xa, Hoa Phi Phi đem khăn sạch cùng nước ấm đến, người người hiếu kỳ vây quanh trái phải mã xa mà xem, Công Tôn lên mã xa, đỡ đẻ cho Thạch Đầu.</w:t>
      </w:r>
    </w:p>
    <w:p>
      <w:pPr>
        <w:pStyle w:val="BodyText"/>
      </w:pPr>
      <w:r>
        <w:t xml:space="preserve">Tiễn Tử khẩn trương cũng muốn trèo lên mã xa, bị Công Tôn ngăn cản, “Tiễn Tử, ngươi ở bên ngoài chờ, ngươi lên mã xa sẽ lật mất.”</w:t>
      </w:r>
    </w:p>
    <w:p>
      <w:pPr>
        <w:pStyle w:val="BodyText"/>
      </w:pPr>
      <w:r>
        <w:t xml:space="preserve">Tiễn Tử buồn bực ở cổng nhìn quanh, Tiểu Tứ Tử vươn tay ôm cổ nó, so với nó còn khẩn trương hơn, trong miệng càu nhàu, “Nhất định có thể sinh hạ Tiểu Bố Bố an toàn mà phải không?”</w:t>
      </w:r>
    </w:p>
    <w:p>
      <w:pPr>
        <w:pStyle w:val="BodyText"/>
      </w:pPr>
      <w:r>
        <w:t xml:space="preserve">Tiễn Tử gật đầu a gật đầu – Thạch Đầu, cố lên a!</w:t>
      </w:r>
    </w:p>
    <w:p>
      <w:pPr>
        <w:pStyle w:val="BodyText"/>
      </w:pPr>
      <w:r>
        <w:t xml:space="preserve">Trong mã xa, Thạch Đầu bởi vì là lần đầu tiên sinh, trước kia cho tới bây giờ chưa từng sinh qua, cho nên cũng không biết sinh như thế nào, đã cảm thấy bụng đau muốn chết. Công Tôn ở một bên sốt ruột, nói, “Thạch Đầu, sinh hài tử ngươi cũng không biết a?”</w:t>
      </w:r>
    </w:p>
    <w:p>
      <w:pPr>
        <w:pStyle w:val="BodyText"/>
      </w:pPr>
      <w:r>
        <w:t xml:space="preserve">Thạch Đầu liếc trắng mắt – Vậy ngươi biết?</w:t>
      </w:r>
    </w:p>
    <w:p>
      <w:pPr>
        <w:pStyle w:val="BodyText"/>
      </w:pPr>
      <w:r>
        <w:t xml:space="preserve">Công Tôn bị nó liếc, dứt khoát đem nó đè lại, nói, “Dùng sức a, phỏng chừng cùng thải ra không sai biệt lắm đi?</w:t>
      </w:r>
    </w:p>
    <w:p>
      <w:pPr>
        <w:pStyle w:val="BodyText"/>
      </w:pPr>
      <w:r>
        <w:t xml:space="preserve">Thạch Đầu kinh ngạc, trái lại bụng bị đá một cái đau đến lăn lộn, “chi chi” kêu loạn – Chán ghét muốn chết, sinh con làm sao cùng thải ra giống nhau, đau chết, ta không muốn sinh!”</w:t>
      </w:r>
    </w:p>
    <w:p>
      <w:pPr>
        <w:pStyle w:val="BodyText"/>
      </w:pPr>
      <w:r>
        <w:t xml:space="preserve">Công Tôn vừa đem nó đè lại vừa nói, “Ngươi ngốc quá, mau chút, nước ối cũng vỡ rồi! Nếu không sinh bảo bối bên trong sẽ chết đó!”</w:t>
      </w:r>
    </w:p>
    <w:p>
      <w:pPr>
        <w:pStyle w:val="BodyText"/>
      </w:pPr>
      <w:r>
        <w:t xml:space="preserve">“A?” Ngoài mã xa mọi người cũng nghe được, đều nói, “Thạch Đầu, ngươi ngu ngốc a, mau sinh nha!”</w:t>
      </w:r>
    </w:p>
    <w:p>
      <w:pPr>
        <w:pStyle w:val="BodyText"/>
      </w:pPr>
      <w:r>
        <w:t xml:space="preserve">Thạch Đầu giận dữ, tâm nói các ngươi biết gì nha. Nhưng mà vừa nghĩ tới bảo bối nếu như bí hơi ở bên trong, vậy cũng quá khủng khiếp, dù sao cũng là thiên tính mẫu tử trời sinh của trảo ly, Thạch Đầu nghiêm túc nằm xuống, hảo hảo sinh….</w:t>
      </w:r>
    </w:p>
    <w:p>
      <w:pPr>
        <w:pStyle w:val="BodyText"/>
      </w:pPr>
      <w:r>
        <w:t xml:space="preserve">“A!” Công Tôn kêu to, “Đầu ra rồi!” Vừa nói, “Mau nỗ lực Thạch Đầu!”</w:t>
      </w:r>
    </w:p>
    <w:p>
      <w:pPr>
        <w:pStyle w:val="BodyText"/>
      </w:pPr>
      <w:r>
        <w:t xml:space="preserve">Thạch Đầu dùng hết sức lực đẩy ra bên ngoài, Công Tôn đúng lúc giúp nó nâng lên…. Sinh rồi.</w:t>
      </w:r>
    </w:p>
    <w:p>
      <w:pPr>
        <w:pStyle w:val="BodyText"/>
      </w:pPr>
      <w:r>
        <w:t xml:space="preserve">Một con rất nhỏ rất nhỏ, toàn thân lông mao nhỏ vụn ẩm ướt, tiểu trảo ly lông màu đen bụng trắng được Công Tôn bế lên. Đem cuống rốn cho Thạch Đầu cắt đứt, Công Tôn dùng một cái chăn mềm mại nhẹ nhàng ôm lấy tiểu trảo ly, đối người ở phía ngoài la to, “Sinh rồi!”</w:t>
      </w:r>
    </w:p>
    <w:p>
      <w:pPr>
        <w:pStyle w:val="BodyText"/>
      </w:pPr>
      <w:r>
        <w:t xml:space="preserve">Một câu la to đã xong rồi, một đám người cộng thêm Tiễn Tử đồng thời hướng bên trông xông vào… Nháy mắt hỗn loạn……</w:t>
      </w:r>
    </w:p>
    <w:p>
      <w:pPr>
        <w:pStyle w:val="BodyText"/>
      </w:pPr>
      <w:r>
        <w:t xml:space="preserve">…. Mắt tiểu trảo ly còn chưa mở, nho nhỏ ghé vào nệm mềm bên trong, Tiểu Tứ Tử đi qua, Tiễn Tử cũng ghé qua – Đồng thời xúc động, thật đáng yêu nha! (Tiểu bảo bối của Tiểu Tứ Tử cuối cùng đã xuất hiện,,cực đáng yêu a ^ ^)</w:t>
      </w:r>
    </w:p>
    <w:p>
      <w:pPr>
        <w:pStyle w:val="BodyText"/>
      </w:pPr>
      <w:r>
        <w:t xml:space="preserve">Một đám người vây quanh nhìn cục cưng tiểu trảo ly, Thạch Đầu chi chi kêu hai tiếng, nghiêng thân đến, Công Tôn vừa đem tiểu trảo ly đặt vào bụng Thạch Đầu, vật nhỏ cọ cọ, một ngụm liền cắn nhũ đầu Thạch Đầu, chi chi bắt đầu bú sữa mẹ.</w:t>
      </w:r>
    </w:p>
    <w:p>
      <w:pPr>
        <w:pStyle w:val="BodyText"/>
      </w:pPr>
      <w:r>
        <w:t xml:space="preserve">Thạch Đầu vươn đến, tách tách liếm mao ẩm ướt cho nó.</w:t>
      </w:r>
    </w:p>
    <w:p>
      <w:pPr>
        <w:pStyle w:val="BodyText"/>
      </w:pPr>
      <w:r>
        <w:t xml:space="preserve">Tiễn Tử và Tiểu Tứ Tử đồng thời nheo mắt lại, tiến đến nhìn.</w:t>
      </w:r>
    </w:p>
    <w:p>
      <w:pPr>
        <w:pStyle w:val="BodyText"/>
      </w:pPr>
      <w:r>
        <w:t xml:space="preserve">Tiễn Tử chen chúc trên mã xa, cùng Thạch Đầu cao thấp liếm mao cho tiểu bảo bảo, chỉ chốc lát sau đã làm mao ẩm ướt, tiểu bảo bảo cũng uống sữa no rồi, vùi trên bụng ấm áp của Thạch Đầu mà ngủ.</w:t>
      </w:r>
    </w:p>
    <w:p>
      <w:pPr>
        <w:pStyle w:val="BodyText"/>
      </w:pPr>
      <w:r>
        <w:t xml:space="preserve">“Tiểu Bố Bố thật đáng yêu a.” Tiểu Tứ Tử tâm tình rất tốt, đưa tay xoa xoa lỗ tai Thạch Đầu, “Thạch Đầu, vất vả rồi!”</w:t>
      </w:r>
    </w:p>
    <w:p>
      <w:pPr>
        <w:pStyle w:val="BodyText"/>
      </w:pPr>
      <w:r>
        <w:t xml:space="preserve">Thạch Đầu nhìn Tiểu Bố Bố, cũng là tâm vui hãnh diện, màu sắc đen trắng, là trảo ly đực a.</w:t>
      </w:r>
    </w:p>
    <w:p>
      <w:pPr>
        <w:pStyle w:val="BodyText"/>
      </w:pPr>
      <w:r>
        <w:t xml:space="preserve">Công Tôn rửa tay, nhìn thấy một đám người bên ngoài duỗi dài cổ nhìn bên trong, trong mắt là cao hứng, tiến đến nói, “Đây là điềm tốt đi!”</w:t>
      </w:r>
    </w:p>
    <w:p>
      <w:pPr>
        <w:pStyle w:val="BodyText"/>
      </w:pPr>
      <w:r>
        <w:t xml:space="preserve">Tất cả mọi người gật đầu.</w:t>
      </w:r>
    </w:p>
    <w:p>
      <w:pPr>
        <w:pStyle w:val="BodyText"/>
      </w:pPr>
      <w:r>
        <w:t xml:space="preserve">“Tiễn Tử.” Tiêu Lương vỗ vỗ Tiễn Tử, “Tuy lúc này ngươi hẳn là nên bồi Thạch Đầu và Bố Bố, bất quá công trình đào động còn chưa kết thúc nha.”</w:t>
      </w:r>
    </w:p>
    <w:p>
      <w:pPr>
        <w:pStyle w:val="BodyText"/>
      </w:pPr>
      <w:r>
        <w:t xml:space="preserve">Thạch Đầu dùng chân sau đạp đuổi Tiễn Tử, “chi chi” kêu – Lo làm chuyện nghiêm túc đi!</w:t>
      </w:r>
    </w:p>
    <w:p>
      <w:pPr>
        <w:pStyle w:val="BodyText"/>
      </w:pPr>
      <w:r>
        <w:t xml:space="preserve">Tiễn Tử nhảy xuống mã xa, ngoảnh đầu lại “chi chi” kêu – Thạch Đầu, Tiểu Tứ Tử, các ngươi chăm sóc hảo tiểu Bố Bố, ta rất nhanh liền hoàn thành công việc. Sau đó, Tiễn Tử phi trở về trong động, có lẽ rất phấn chấn, tốc độ đào thật là tốt, Quật tử quân chuyển bùn ra bên ngoài cũng không theo kịp.</w:t>
      </w:r>
    </w:p>
    <w:p>
      <w:pPr>
        <w:pStyle w:val="BodyText"/>
      </w:pPr>
      <w:r>
        <w:t xml:space="preserve">Tiểu Tứ Tử tiến đến bên người Thạch Đầu, sờ sờ bụng nó, hỏi, “Còn đau không nha Thạch Đầu?”</w:t>
      </w:r>
    </w:p>
    <w:p>
      <w:pPr>
        <w:pStyle w:val="BodyText"/>
      </w:pPr>
      <w:r>
        <w:t xml:space="preserve">Thạch Đầu vẫy vẫy cái đuôi – Không đau.</w:t>
      </w:r>
    </w:p>
    <w:p>
      <w:pPr>
        <w:pStyle w:val="BodyText"/>
      </w:pPr>
      <w:r>
        <w:t xml:space="preserve">Tiểu Tứ Tử vươn tay cẩn cẩn dực dực ôm Tiểu Bố Bố lên, ôm đến trong ngực, bởi vì Tiểu Tứ Tử mặc y phục da cừu mềm mại, còn có lông xù ra cùng bụng Thạch Đầu có chút giống Tiểu Bố Bố thoải mái điều chỉnh góc độ một chút, tiếp tục ngủ.</w:t>
      </w:r>
    </w:p>
    <w:p>
      <w:pPr>
        <w:pStyle w:val="BodyText"/>
      </w:pPr>
      <w:r>
        <w:t xml:space="preserve">“Hắc hắc.” Tiểu Tứ Tử ngồi bên cạnh Thạch Đầu nói, “Này thật tốt, Thạch Đầu, Tiễn Tử, Bố Bố ta đều có rồi!”</w:t>
      </w:r>
    </w:p>
    <w:p>
      <w:pPr>
        <w:pStyle w:val="BodyText"/>
      </w:pPr>
      <w:r>
        <w:t xml:space="preserve">(1) Lai giả bất thiện: người đến không có ý tốt</w:t>
      </w:r>
    </w:p>
    <w:p>
      <w:pPr>
        <w:pStyle w:val="Compact"/>
      </w:pPr>
      <w:r>
        <w:t xml:space="preserve">(2) Cải tà quy chính: bỏ cái ác đi theo cái thiện – ở đây là Da Luật Chân đang muốn chiêu hàng Lưu Thành nên ý Da Luật Chân là bên Liêu là bên chính nghĩa đó.</w:t>
      </w:r>
      <w:r>
        <w:br w:type="textWrapping"/>
      </w:r>
      <w:r>
        <w:br w:type="textWrapping"/>
      </w:r>
    </w:p>
    <w:p>
      <w:pPr>
        <w:pStyle w:val="Heading2"/>
      </w:pPr>
      <w:bookmarkStart w:id="117" w:name="chương-96"/>
      <w:bookmarkEnd w:id="117"/>
      <w:r>
        <w:t xml:space="preserve">96. Chương 96</w:t>
      </w:r>
    </w:p>
    <w:p>
      <w:pPr>
        <w:pStyle w:val="Compact"/>
      </w:pPr>
      <w:r>
        <w:br w:type="textWrapping"/>
      </w:r>
      <w:r>
        <w:br w:type="textWrapping"/>
      </w:r>
      <w:r>
        <w:t xml:space="preserve">Đêm đến, Tiễn Tử từ trong động chui ra, vẫy vẫy bùn trên người, ‘chi chi’ kêu 2 tiếng, Tiêu Lương cũng từ địa đạo đi ra, vỗ vỗ bụi đất trên người, đối Công Tôn nói, “Tiên sinh, dựa theo phân phó của người, lối ra của địa đạo đã gần đến mặt đất, hẳn là vài tấc, đều dùng thanh gỗ chống được, tránh để động khẩu bị hõm xuống.”</w:t>
      </w:r>
    </w:p>
    <w:p>
      <w:pPr>
        <w:pStyle w:val="BodyText"/>
      </w:pPr>
      <w:r>
        <w:t xml:space="preserve">Công Tôn gật đầu nói, “Mọi người về trước đi, đêm nay chúng ta chuẩn bị hành động.”</w:t>
      </w:r>
    </w:p>
    <w:p>
      <w:pPr>
        <w:pStyle w:val="BodyText"/>
      </w:pPr>
      <w:r>
        <w:t xml:space="preserve">Tất cả mọi người theo Công Tôn, về tới đại doanh của Triệu Phổ, mà đạn bùn trong doanh trại Triệu Phổ cũng đã gần hoàn thành.</w:t>
      </w:r>
    </w:p>
    <w:p>
      <w:pPr>
        <w:pStyle w:val="BodyText"/>
      </w:pPr>
      <w:r>
        <w:t xml:space="preserve">“Cửu Cửu, nhìn xem!” Tiểu Tứ Tử đem Tiểu Bố Bố ôm qua, Triệu Phổ sửng sốt, cười nói, “Nhanh như vậy đã sinh hạ rồi?”</w:t>
      </w:r>
    </w:p>
    <w:p>
      <w:pPr>
        <w:pStyle w:val="BodyText"/>
      </w:pPr>
      <w:r>
        <w:t xml:space="preserve">“Đáng yêu chứ?” Tiểu Tứ Tử ngưỡng mặt nhìn Triệu Phổ.</w:t>
      </w:r>
    </w:p>
    <w:p>
      <w:pPr>
        <w:pStyle w:val="BodyText"/>
      </w:pPr>
      <w:r>
        <w:t xml:space="preserve">Triệu Phổ bật cười, vươn tay nhéo nhéo quai hàm Tiểu Tứ Tử, tâm nói, không đáng yêu bằng ngươi.</w:t>
      </w:r>
    </w:p>
    <w:p>
      <w:pPr>
        <w:pStyle w:val="BodyText"/>
      </w:pPr>
      <w:r>
        <w:t xml:space="preserve">“Đã chuẩn bị tốt.” Công Tôn nói, “Khi nào thì hành động?”</w:t>
      </w:r>
    </w:p>
    <w:p>
      <w:pPr>
        <w:pStyle w:val="BodyText"/>
      </w:pPr>
      <w:r>
        <w:t xml:space="preserve">“Việc này không nên chậm trễ.” Triệu Phổ nói, “Sau khi cơm nước xong, đêm đến bắt đầu tiến hành bước đầu tiên, sau đó sẽ tiến hành bước thứ hai.”</w:t>
      </w:r>
    </w:p>
    <w:p>
      <w:pPr>
        <w:pStyle w:val="BodyText"/>
      </w:pPr>
      <w:r>
        <w:t xml:space="preserve">Công Tôn gật đầu, mọi người đều đi xuống chuẩn bị, Tiểu Tứ Tử cùng Tiêu Lương trở về phòng mình, Tiêu Lương một thân bùn đất, tìm một mộc dũng lớn tắm rửa, Tiễn Tử cũng tìm một mộc dũng lớn hơn để tắm, Thạch Đầu nằm úp sấp trên tấm đệm lông dê mềm mại, Tiểu Tứ Tử ngồi bên cạnh nó, đem Tiểu Bố Bố đặt vào bên bụng Thạch Đầu để nó bú sữa mẹ.</w:t>
      </w:r>
    </w:p>
    <w:p>
      <w:pPr>
        <w:pStyle w:val="BodyText"/>
      </w:pPr>
      <w:r>
        <w:t xml:space="preserve">Tiểu Bố Bố sức ăn vô cùng tốt, miệng ngậm một đầu nhũ gắng sức mút, một chân khác còn bắt lấy cái còn lại, giống như sợ ai đoạt của nó, một mặt lại hướng bụng Thạch Đầu mà chui chui, Tiểu Tứ Tử cuối cùng cũng minh bạch cái gì gọi là dùng mọi nỗ lực để bú sữa mẹ.</w:t>
      </w:r>
    </w:p>
    <w:p>
      <w:pPr>
        <w:pStyle w:val="BodyText"/>
      </w:pPr>
      <w:r>
        <w:t xml:space="preserve">Tiêu Lương tựa vào vách mộc dũng nhìn thấy nói, “Cẩn nhi, Bố Bố đang bú sữa mẹ sao?”</w:t>
      </w:r>
    </w:p>
    <w:p>
      <w:pPr>
        <w:pStyle w:val="BodyText"/>
      </w:pPr>
      <w:r>
        <w:t xml:space="preserve">“Ân.” Tiểu Tứ Tử gật gật đầu, ngoảnh lại nhìn thấy Tiêu Lương đang tắm, bờ vai rộng lộ ở bên ngoài, mặt hơi hơi đỏ lên, cúi đầu tiếp tục nhìn Bố Bố.</w:t>
      </w:r>
    </w:p>
    <w:p>
      <w:pPr>
        <w:pStyle w:val="BodyText"/>
      </w:pPr>
      <w:r>
        <w:t xml:space="preserve">“Cẩn nhi.” Tiêu Lương đối Tiểu Tứ Tử cười cười, “Giúp ta đem khăn đến được không? Ta quên cầm theo mất rồi.”</w:t>
      </w:r>
    </w:p>
    <w:p>
      <w:pPr>
        <w:pStyle w:val="BodyText"/>
      </w:pPr>
      <w:r>
        <w:t xml:space="preserve">“Ân.” Tiểu Tứ Tử chạy tới, cầm lấy khăn mặt đến, đi tới bên cạnh Tiêu Lương, đưa cho hắn.</w:t>
      </w:r>
    </w:p>
    <w:p>
      <w:pPr>
        <w:pStyle w:val="BodyText"/>
      </w:pPr>
      <w:r>
        <w:t xml:space="preserve">“Với không tới.” Tiêu Lương thấy Tiểu Tứ Tử đứng rất xa, liền cười nói, “Lại gần chút.”</w:t>
      </w:r>
    </w:p>
    <w:p>
      <w:pPr>
        <w:pStyle w:val="BodyText"/>
      </w:pPr>
      <w:r>
        <w:t xml:space="preserve">Tiểu Tứ Tử cầm khăn mặt xoay đầu đi, lại đến gần vài bước.</w:t>
      </w:r>
    </w:p>
    <w:p>
      <w:pPr>
        <w:pStyle w:val="BodyText"/>
      </w:pPr>
      <w:r>
        <w:t xml:space="preserve">“Gần thêm chút.” Tiêu Lương nằm úp trên vách dục dũng cười meo meo. (mèo sắp ăn trộm cá thành công =]])</w:t>
      </w:r>
    </w:p>
    <w:p>
      <w:pPr>
        <w:pStyle w:val="BodyText"/>
      </w:pPr>
      <w:r>
        <w:t xml:space="preserve">Tiểu Tứ Tử lại tiến gần thêm vài bước.</w:t>
      </w:r>
    </w:p>
    <w:p>
      <w:pPr>
        <w:pStyle w:val="BodyText"/>
      </w:pPr>
      <w:r>
        <w:t xml:space="preserve">Tay đã muốn đụng đến bả vai của Tiêu Lương, Tiêu Lương liền vươn tay ôm thắt lưng Tiểu Tứ Tử, kéo hắn đến trước mặt.</w:t>
      </w:r>
    </w:p>
    <w:p>
      <w:pPr>
        <w:pStyle w:val="BodyText"/>
      </w:pPr>
      <w:r>
        <w:t xml:space="preserve">Tiểu Tứ Tử nháy mắt mấy cái nhìn Tiêu Lương, nói “Ngươi không phải muốn khăn sao, nắm ta làm cái gì?”</w:t>
      </w:r>
    </w:p>
    <w:p>
      <w:pPr>
        <w:pStyle w:val="BodyText"/>
      </w:pPr>
      <w:r>
        <w:t xml:space="preserve">Tiêu Lương cười nhẹ, “Cẩn nhi, lau cho ta đi a.”</w:t>
      </w:r>
    </w:p>
    <w:p>
      <w:pPr>
        <w:pStyle w:val="BodyText"/>
      </w:pPr>
      <w:r>
        <w:t xml:space="preserve">Tiểu Tứ Tử mếu máo, đưa tay cầm lấy khăn, cẩn thận xoa xoa vai cho Tiêu Lương.</w:t>
      </w:r>
    </w:p>
    <w:p>
      <w:pPr>
        <w:pStyle w:val="BodyText"/>
      </w:pPr>
      <w:r>
        <w:t xml:space="preserve">“Chỉ có thế?” Tiêu Lương đứng lên, để Tiểu Tứ Tử sát bên người, Tiểu Tứ Tử liếc một cái, nhỏ giọng nói thầm một câu, “Đáng ghét.”</w:t>
      </w:r>
    </w:p>
    <w:p>
      <w:pPr>
        <w:pStyle w:val="BodyText"/>
      </w:pPr>
      <w:r>
        <w:t xml:space="preserve">Tiêu Lương nở nụ cười hỏi, “Cẩn nhi, ngươi cũng tắm rửa đi?”</w:t>
      </w:r>
    </w:p>
    <w:p>
      <w:pPr>
        <w:pStyle w:val="BodyText"/>
      </w:pPr>
      <w:r>
        <w:t xml:space="preserve">“Ta mới không cần.” Tiểu Tứ Tử ném khăn lại cho Tiêu Lương, bước nhanh về bên cạnh Thạch Đầu, mặt đỏ bừng.</w:t>
      </w:r>
    </w:p>
    <w:p>
      <w:pPr>
        <w:pStyle w:val="BodyText"/>
      </w:pPr>
      <w:r>
        <w:t xml:space="preserve">Tiêu Lương dùng khăn đem chính mình lau khô sạch sẽ, phủ thêm áo khoác đi tới, lúc này Tiễn Tử cũng tắm rửa xong, nhảy ra khỏi bồn, đi vào phòng, ‘xoát xoát’ vẫy lông một cái, Tiêu Lương đem nó kéo lại dùng một tấm thảm to lau cho nó một lần, Tiễn Tử cơ bản đã khô ráo, vội vàng chạy tới bên cạnh Thạch Đầu, vươn lưỡi liếm mũi Thạch Đầu – Thạch Đầu, mới sinh xong tốt không a?</w:t>
      </w:r>
    </w:p>
    <w:p>
      <w:pPr>
        <w:pStyle w:val="BodyText"/>
      </w:pPr>
      <w:r>
        <w:t xml:space="preserve">Thạch Đầu vẫy vẫy cái đuôi – Hoàn hảo.</w:t>
      </w:r>
    </w:p>
    <w:p>
      <w:pPr>
        <w:pStyle w:val="BodyText"/>
      </w:pPr>
      <w:r>
        <w:t xml:space="preserve">Tiễn Tử tiến qua ngửi ngửi Tiểu Bố Bố, Tiểu Bố Bố có lẽ cũng ngửi được vị đạo của Tiễn Tử, quay đầu ngửi ngửi, Tiễn Tử mừng rỡ, vươn lưỡi liếm than mình của nó, Bố Bố quay mặt một bên, trốn xuống bụng Thạch Đầu.</w:t>
      </w:r>
    </w:p>
    <w:p>
      <w:pPr>
        <w:pStyle w:val="BodyText"/>
      </w:pPr>
      <w:r>
        <w:t xml:space="preserve">Tiểu Tứ Tử ngồi ở bên giường xem, liền cảm giác Tiêu Lương ngồi xuống bên cạnh hắn, đưa tay xoa bóp cổ hắn, “Cẩn nhi, cao hứng?”</w:t>
      </w:r>
    </w:p>
    <w:p>
      <w:pPr>
        <w:pStyle w:val="BodyText"/>
      </w:pPr>
      <w:r>
        <w:t xml:space="preserve">“Ân.” Tiểu Tứ Tử gật đầu, “Cao hứng a, nếu có thể cứu ra quân binh của Đại Tống ta đây càng cao hứng, sau đó đánh thắng trận, mọi người cùng nhau hoan hỉ về nhà, chúng ta lại trở ra làm Thần bộ.”</w:t>
      </w:r>
    </w:p>
    <w:p>
      <w:pPr>
        <w:pStyle w:val="BodyText"/>
      </w:pPr>
      <w:r>
        <w:t xml:space="preserve">Tiêu Lương nở nụ cười, tiến qua hôn hắn một cái, nói “Cẩn nhi, người trong thiên hạ nếu đều nghĩ giống ngươi, sẽ không có nhiều chiến loạn như vậy…”</w:t>
      </w:r>
    </w:p>
    <w:p>
      <w:pPr>
        <w:pStyle w:val="BodyText"/>
      </w:pPr>
      <w:r>
        <w:t xml:space="preserve">“Ân… Chúng ta phải tìm được Uông Huyễn, chứng minh cho hắn xem, Cửu Cửu không phải là loại người như trong suy nghĩ của hắn!” Tiểu Tứ Tử vén tay áo lên, lộ ra cánh tay tròn tròn trắng nõn, còn nghiêm túc nói, “Ta muốn minh oan cho Cửu Cửu!”</w:t>
      </w:r>
    </w:p>
    <w:p>
      <w:pPr>
        <w:pStyle w:val="BodyText"/>
      </w:pPr>
      <w:r>
        <w:t xml:space="preserve">Tiêu Lương cười to, ôm chầm Tiểu Tứ Tử vào lòng, hôn cổ hắn.</w:t>
      </w:r>
    </w:p>
    <w:p>
      <w:pPr>
        <w:pStyle w:val="BodyText"/>
      </w:pPr>
      <w:r>
        <w:t xml:space="preserve">“Ai nha.” Tiểu Tứ Tử đẩy miệng Tiêu Lương, “Không được nháo.”</w:t>
      </w:r>
    </w:p>
    <w:p>
      <w:pPr>
        <w:pStyle w:val="BodyText"/>
      </w:pPr>
      <w:r>
        <w:t xml:space="preserve">Tiêu Lương thiêu mi, “Nháo thì sao? Hai ta cũng đã thành thân, còn sợ không được nháo?” Nói xong, đã đem Tiểu Tứ Tử ấn trên giường, cởi bỏ áo hôn lên.</w:t>
      </w:r>
    </w:p>
    <w:p>
      <w:pPr>
        <w:pStyle w:val="BodyText"/>
      </w:pPr>
      <w:r>
        <w:t xml:space="preserve">Hai người đang nháo loạn, đột nhiên nghe bên ngoài truyền đến âm thanh ‘oành oành’ trầm đục.</w:t>
      </w:r>
    </w:p>
    <w:p>
      <w:pPr>
        <w:pStyle w:val="BodyText"/>
      </w:pPr>
      <w:r>
        <w:t xml:space="preserve">“Đây là thanh âm gì?” Tiểu Tứ Tử tò mò hỏi.</w:t>
      </w:r>
    </w:p>
    <w:p>
      <w:pPr>
        <w:pStyle w:val="BodyText"/>
      </w:pPr>
      <w:r>
        <w:t xml:space="preserve">Tiêu Lương cũng ngồi dậy, cùng Tiểu Tứ Tử ra bên ngoài nhìn, chỉ thấy phía trước đại doanh Triệu Phổ náo nhiệt dị thường, có mấy nghìn quân binh vây thành vòng lớn quanh Thạch thành, đang dùng xe công thành hướng về phía bốn vách tường Thạch thành bắn ra đạn bùn… Loại đạn bùn này cực dính, sau khi bắn lên tường thành, liền trở thành một cái bánh bùn thật to, dính trên mặt thành.</w:t>
      </w:r>
    </w:p>
    <w:p>
      <w:pPr>
        <w:pStyle w:val="BodyText"/>
      </w:pPr>
      <w:r>
        <w:t xml:space="preserve">Chỉ chốc lát sau, toàn bộ bốn vách thành đều dính đầy bùn, phía dưới cũng càng tích càng nhiều, thoạt nhìn tựa như một phần mộ lớn.</w:t>
      </w:r>
    </w:p>
    <w:p>
      <w:pPr>
        <w:pStyle w:val="BodyText"/>
      </w:pPr>
      <w:r>
        <w:t xml:space="preserve">Bên ngoài động tĩnh lớn như vậy, ở đầu thành Da Luật Chân cũng phát hiện điều không thích hợp, đi ra vừa nhìn, chỉ thấy cái gì đen tuyền đang từng đoàn bắn lên. Da Luật Chân hỏi quan binh thủ thành, “Bọn họ bắn cái gì vậy?”</w:t>
      </w:r>
    </w:p>
    <w:p>
      <w:pPr>
        <w:pStyle w:val="BodyText"/>
      </w:pPr>
      <w:r>
        <w:t xml:space="preserve">“Dạ không biết.” Quan binh thủ thành cũng lắc đầu, “Hình như là bùn.”</w:t>
      </w:r>
    </w:p>
    <w:p>
      <w:pPr>
        <w:pStyle w:val="BodyText"/>
      </w:pPr>
      <w:r>
        <w:t xml:space="preserve">“Bùn?” Da Luật Chân càng thêm khó hiểu, đứng lên đi tới hỏi Uông Huyễn, “Sao lại thế này?”</w:t>
      </w:r>
    </w:p>
    <w:p>
      <w:pPr>
        <w:pStyle w:val="BodyText"/>
      </w:pPr>
      <w:r>
        <w:t xml:space="preserve">Uông Huyễn lại càng khó hiểu lắc đầu, hoàn toàn không hiểu được Tống quân đến tột cùng là đang nghĩ cái gì.</w:t>
      </w:r>
    </w:p>
    <w:p>
      <w:pPr>
        <w:pStyle w:val="BodyText"/>
      </w:pPr>
      <w:r>
        <w:t xml:space="preserve">Chỉ chốc lát sau, toàn bộ Thạch thành của Liêu binh, cơ hồ đều bị bùn đất lắp đầy, bùn bắn lên rất cao, Da Luật Chân cùng Uông Huyễn càng xem càng thấy không thích hợp, nhưng là tuyệt không hiểu được đến tột cùng vì sao lại làm như thế.</w:t>
      </w:r>
    </w:p>
    <w:p>
      <w:pPr>
        <w:pStyle w:val="BodyText"/>
      </w:pPr>
      <w:r>
        <w:t xml:space="preserve">Lúc này, Công Tôn đã mang người tới bờ sông, địa đạo đã hoàn toàn đả thông, chỉ cách cửa sông một chút, Công Tôn lệnh mấy chục binh sĩ, dùng búa lớn đem cửa sông khai phá … Trong chốc lát, ‘Xoát’ một tiếng, nước sông tràn vào bên trong địa đạo, bởi vì địa thế là từ cao tới thấp, bởi vậy dòng nước đặc biệt chảy xiết… Lượng lớn nước sông chảy vào địa đạo, đổ xô về phía cửa.</w:t>
      </w:r>
    </w:p>
    <w:p>
      <w:pPr>
        <w:pStyle w:val="BodyText"/>
      </w:pPr>
      <w:r>
        <w:t xml:space="preserve">Địa đạo này dẫn đến trung tâm Thạch thành, mà lối ra địa đaọ gần đào thong đến bên trong thành, chỉ để lại vài tấc dày trên mặt đất, dùng rất nhiều thanh gỗ chống đỡ, như vậy người phía trên sẽ không rơi xuống, nhưng mà nước sông như thế, thanh gỗ lập tức bị đập đứt gãy, mặt đá nơi đó yếu ớt như thế, chỗ nào so được với nước sông mãnh liệt kia. Khoảnh khắc trong lúc đó, mặt đất bên trong thành bị dòng nước trùng kích hở ra một lỗ hổng lớn với chiều rộng mấy trượng hiếm thấy, lượng nước so với một cái suối phun không khác là mấy, đang bắn lên, chỉ chốc lát đã quá mặt bàn chân.</w:t>
      </w:r>
    </w:p>
    <w:p>
      <w:pPr>
        <w:pStyle w:val="BodyText"/>
      </w:pPr>
      <w:r>
        <w:t xml:space="preserve">“Ai nha, nước vào rồi!” Bọn quan binh người Liêu hoảng loạn cả lên, nhao nhao muốn đi ngăn chặn lỗ hổng nước chảy, nhưng là bất đắc dĩ, nước quá lớn quá nhanh, hơn nữa trong cảnh tối như bưng, cái gì cũng không thấy, chỉ chốc lát sau, nước đã muốn dâng tới đầu gối. Mặt khác, Tiễn Tử cũng đã đào thêm nhiều hố, không bao lâu trên mặt đất nơi nước chảy vào không chỉ một cái, mà là rất nhiều, nước càng lúc càng lớn.</w:t>
      </w:r>
    </w:p>
    <w:p>
      <w:pPr>
        <w:pStyle w:val="BodyText"/>
      </w:pPr>
      <w:r>
        <w:t xml:space="preserve">Lẽ ra có thể hướng ra ngoài thành khơi thông, nhưng chiêu kia của Triệu Phổ quá ác, đem toàn bộ Thạch thành biến thành một cái đại dục trì, khe hở trên tường đều bị bùn lấp lại, nước căn bản ra không được.</w:t>
      </w:r>
    </w:p>
    <w:p>
      <w:pPr>
        <w:pStyle w:val="BodyText"/>
      </w:pPr>
      <w:r>
        <w:t xml:space="preserve">Đại thủy đem đá và đất lúc đầu dùng để bày trận đem tất cả mọi thứ làm rối loạn hết lên, mà thạch trận Uông Huyễn tân tân khổ khổ bố trí, cũng không cần phá mà tự sụp đổ.</w:t>
      </w:r>
    </w:p>
    <w:p>
      <w:pPr>
        <w:pStyle w:val="BodyText"/>
      </w:pPr>
      <w:r>
        <w:t xml:space="preserve">“Cao minh!” Uông Huyễn đứng ở đầu tường, nhìn xuống một mảnh rối loạn bên dưới, không kềm được âm thầm khen ngợi, “Triệu Phổ thật cao minh!”</w:t>
      </w:r>
    </w:p>
    <w:p>
      <w:pPr>
        <w:pStyle w:val="BodyText"/>
      </w:pPr>
      <w:r>
        <w:t xml:space="preserve">“Cao minh cái gì?” Da Luật Chân khẩn trương quát, “Mở cửa thành ra cho ta, để nước chảy ra bên ngoài.”</w:t>
      </w:r>
    </w:p>
    <w:p>
      <w:pPr>
        <w:pStyle w:val="BodyText"/>
      </w:pPr>
      <w:r>
        <w:t xml:space="preserve">Mà lúc này, hai mươi vạn đại quân bị nhốt trong Thạch thành cũng đều được giải trừ nhiếp hồn thuật.</w:t>
      </w:r>
    </w:p>
    <w:p>
      <w:pPr>
        <w:pStyle w:val="BodyText"/>
      </w:pPr>
      <w:r>
        <w:t xml:space="preserve">Lưu Thành vừa nhìn thấy tình hình này, vui vẻ vỗ bắp đùi môt cái, khen, “Diệu kế, Nguyên soái diệu kế a!” Nói xong, nhìn đến cánh cửa đem lại tự do thật vất vả đoạt được phía sau, quát “Các huynh đệ, chúng ta cùng Liêu binh liều mạng!”</w:t>
      </w:r>
    </w:p>
    <w:p>
      <w:pPr>
        <w:pStyle w:val="BodyText"/>
      </w:pPr>
      <w:r>
        <w:t xml:space="preserve">Trong lúc nhất thời, bên trong thành bị hỏng, càng không xong chính là, lúc này đại thủy không sai biệt lắm đã muốn dâng đến ngực, Tống binh nhiều người ở phía nam phần lớn đều là vùng sông nước, khác với người Liêu, mười người đã có chín người là vịt lên cạn, cũng không bơi được, đành phải đạp lên nước gian nan mà đi, muốn mở cửa thành.</w:t>
      </w:r>
    </w:p>
    <w:p>
      <w:pPr>
        <w:pStyle w:val="BodyText"/>
      </w:pPr>
      <w:r>
        <w:t xml:space="preserve">Mấy nghìn Liêu binh ở cửa thành đẩy, mà Lưu Thành thì lại mang huynh đệ đến chém giết…</w:t>
      </w:r>
    </w:p>
    <w:p>
      <w:pPr>
        <w:pStyle w:val="BodyText"/>
      </w:pPr>
      <w:r>
        <w:t xml:space="preserve">Dùng hết tất cả sức lực, rốt cục cửa thành cũng bị đẩy ra, mà theo lượng nước lớn kia, Liêu binh Tống binh đều bị cuốn ra…</w:t>
      </w:r>
    </w:p>
    <w:p>
      <w:pPr>
        <w:pStyle w:val="BodyText"/>
      </w:pPr>
      <w:r>
        <w:t xml:space="preserve">Liêu binh còn thất linh bát lạc chưa kịp đứng lên, liền bị quân Triệu Phổ xông lên chế trụ.</w:t>
      </w:r>
    </w:p>
    <w:p>
      <w:pPr>
        <w:pStyle w:val="BodyText"/>
      </w:pPr>
      <w:r>
        <w:t xml:space="preserve">Quân Triệu Phổ chuẩn bị rất nhiều dây thừng và thòng lọng (Ta nghĩ là dùng dây và cây dài có thắt nút thòng lọng ở đầu,tròng vào đầu người rồi lôi lên á…..cứ như bắt heo ý =]]), tóm hết người đến giữa, đem hết thảy người Liêu kia bắt sạch.</w:t>
      </w:r>
    </w:p>
    <w:p>
      <w:pPr>
        <w:pStyle w:val="BodyText"/>
      </w:pPr>
      <w:r>
        <w:t xml:space="preserve">Công Tôn bọn họ ở bờ sông chờ, vừa nhìn thấy không trung bắn lên tín hiệu.</w:t>
      </w:r>
    </w:p>
    <w:p>
      <w:pPr>
        <w:pStyle w:val="BodyText"/>
      </w:pPr>
      <w:r>
        <w:t xml:space="preserve">“Đắc thủ!” Công Tôn phân phó binh tướng, “Đem cửa vào bịt lại.”</w:t>
      </w:r>
    </w:p>
    <w:p>
      <w:pPr>
        <w:pStyle w:val="BodyText"/>
      </w:pPr>
      <w:r>
        <w:t xml:space="preserve">Mấy trăm binh sĩ đồng thời cầm trong tay các bao cát đã được chuẩn bị tốt ném vào cửa địa dạo, đem nước ngăn chặn… Trong Thạch thành nước cuối cùng cũng ngừng chảy.</w:t>
      </w:r>
    </w:p>
    <w:p>
      <w:pPr>
        <w:pStyle w:val="BodyText"/>
      </w:pPr>
      <w:r>
        <w:t xml:space="preserve">Binh tướng Triệu Phổ một phần phụ trách bắt Liêu binh, một phần cầm chăn trên tay, nhìn thấy Tống quân đi ra, liền đưa họ một cái quấn lại, này đại mạc đêm khuya rét lạnh, toàn thân ướt sung là rét chết người a.</w:t>
      </w:r>
    </w:p>
    <w:p>
      <w:pPr>
        <w:pStyle w:val="BodyText"/>
      </w:pPr>
      <w:r>
        <w:t xml:space="preserve">Mắt thấy quân Liêu bên kia toàn thân lạnh run cầm cập, bị trói cùng một chỗ, bên này được khoác chăn lông ăn bánh bao nóng Triệu Phổ chuẩn bị cho bọn họ (cái này có lẽ ý nói quân Tống được khoác chăn lông, nhìn đám Liêu binh bị lạnh run ấy) một đám Tống quân uống rượu nóng đập chân la to – Quá thích.</w:t>
      </w:r>
    </w:p>
    <w:p>
      <w:pPr>
        <w:pStyle w:val="BodyText"/>
      </w:pPr>
      <w:r>
        <w:t xml:space="preserve">Lưu Thành lúc nãy cũng bị cuốn ra, cảm giác có người kéo hắn một cái, ngẩng đầu nhìn, đúng là Triệu Phổ, “Không có việc gì đi?” – Triệu Phổ hỏi</w:t>
      </w:r>
    </w:p>
    <w:p>
      <w:pPr>
        <w:pStyle w:val="BodyText"/>
      </w:pPr>
      <w:r>
        <w:t xml:space="preserve">Lưu Thành xúc động đến nỗi lệ cũng ứa ra, “Nguyên soái, trận này đánh quá đẹp, dĩ nhiên là quá mưu trí đi!”</w:t>
      </w:r>
    </w:p>
    <w:p>
      <w:pPr>
        <w:pStyle w:val="BodyText"/>
      </w:pPr>
      <w:r>
        <w:t xml:space="preserve">Triệu Phổ khoát khoát tay, chỉ chỉ Công Tôn đang nhìn quanh phía sau, “Là Công Tôn nghĩ ra.”</w:t>
      </w:r>
    </w:p>
    <w:p>
      <w:pPr>
        <w:pStyle w:val="BodyText"/>
      </w:pPr>
      <w:r>
        <w:t xml:space="preserve">Lưu Thành nhìn Công Tôn một cái, khẩn trương nói, “Nguyên lai là Công Tôn tiên sinh! Hảo kế a!”</w:t>
      </w:r>
    </w:p>
    <w:p>
      <w:pPr>
        <w:pStyle w:val="BodyText"/>
      </w:pPr>
      <w:r>
        <w:t xml:space="preserve">Tiểu Tứ Tử cầm chăn lông ở một bên chờ, gặp một quân Tống thì phát một cái, nhiều người buồn bực, như thế nào một thiếu niên phấn điêu ngọc mài đến đây, sau mới nghe được, nguyên lai là Tiểu Vương gia có kim bài Thần bộ.</w:t>
      </w:r>
    </w:p>
    <w:p>
      <w:pPr>
        <w:pStyle w:val="BodyText"/>
      </w:pPr>
      <w:r>
        <w:t xml:space="preserve">Triệu Phổ phân phó, “Đem Da Luật Chân cùng Uông Huyễn bắt sống!”</w:t>
      </w:r>
    </w:p>
    <w:p>
      <w:pPr>
        <w:pStyle w:val="BodyText"/>
      </w:pPr>
      <w:r>
        <w:t xml:space="preserve">Nhóm quân Tống dưới sự hướng dẫn của ảnh vệ vào thành, tìm tung tích Da Luật Chân và Uông Huyễn.</w:t>
      </w:r>
    </w:p>
    <w:p>
      <w:pPr>
        <w:pStyle w:val="BodyText"/>
      </w:pPr>
      <w:r>
        <w:t xml:space="preserve">Tiểu Tứ Tử tiếp tục phân phát chăn, có một Tống binh ướt sũng đi ngang qua hắn, Tiểu Tứ Tử kêu một tiếng, “Ai, đại ca cầm tấm chăn a.”</w:t>
      </w:r>
    </w:p>
    <w:p>
      <w:pPr>
        <w:pStyle w:val="BodyText"/>
      </w:pPr>
      <w:r>
        <w:t xml:space="preserve">Tên quân Tống kia cúi đầu, đưa tay cầm một tấm chăn, Tiểu Tứ Tử cảm thấy có chút buồn bực, người này thế nào vẫn cúi đầu… Lại nhìn tiếp, chỉ thấy giày của hắn… Là giày ống đầu nạm vàng.</w:t>
      </w:r>
    </w:p>
    <w:p>
      <w:pPr>
        <w:pStyle w:val="BodyText"/>
      </w:pPr>
      <w:r>
        <w:t xml:space="preserve">“A!” Tiểu Tứ Tử hô một tiếng, “Ngươi là người Liêu!”</w:t>
      </w:r>
    </w:p>
    <w:p>
      <w:pPr>
        <w:pStyle w:val="BodyText"/>
      </w:pPr>
      <w:r>
        <w:t xml:space="preserve">Tiểu Tứ Tử vừa nói xong, mọi người nháy mắt nhìn qua, người Liêu kia bất thình lình xoay người một cái đến phía sau Tiểu Tứ Tử, móc ra chủy thủ đặt trên cổ Tiểu Tứ Tử, “Đừng nhúc nhích!”</w:t>
      </w:r>
    </w:p>
    <w:p>
      <w:pPr>
        <w:pStyle w:val="BodyText"/>
      </w:pPr>
      <w:r>
        <w:t xml:space="preserve">Tiểu Tứ Tử xoay mặt nhìn, mới phát hiện, chính là Da Luật Chân giả quân Tống muốn chạy trốn.</w:t>
      </w:r>
    </w:p>
    <w:p>
      <w:pPr>
        <w:pStyle w:val="BodyText"/>
      </w:pPr>
      <w:r>
        <w:t xml:space="preserve">“Cẩn nhi!” Tiêu Lương cách đó không xa, ban đầu hắn đáng lẽ cùng Tiểu Tứ Tử một chỗ phân phát chăn, nhưng Tiểu Tứ Tử càng chạy càng xa, hắn trong lúc nhất thời cũng không chú ý.</w:t>
      </w:r>
    </w:p>
    <w:p>
      <w:pPr>
        <w:pStyle w:val="BodyText"/>
      </w:pPr>
      <w:r>
        <w:t xml:space="preserve">“Tiểu Tứ Tử!” Công Tôn cũng nóng nảy chạy tới, chỉ vào Da Luật Chân nói, “Da Luật Chân, ngươi đừng làm chuyện ngu xuẩn, mau thả Tiểu Tứ Tử ra!”</w:t>
      </w:r>
    </w:p>
    <w:p>
      <w:pPr>
        <w:pStyle w:val="BodyText"/>
      </w:pPr>
      <w:r>
        <w:t xml:space="preserve">“Các ngươi nghĩ hay đấy.” Da Luật Chân một mặt giữ Tiểu Tứ Tử, một mặt lui về phía sau nói, “Thả thuộc hạ của ta, sau đó cho chúng ta ngựa.”</w:t>
      </w:r>
    </w:p>
    <w:p>
      <w:pPr>
        <w:pStyle w:val="BodyText"/>
      </w:pPr>
      <w:r>
        <w:t xml:space="preserve">“Ngươi nghĩ hay nhỉ?” TiểuTứ Tử trừng mắt nhìn Da Luật Chân bên cạnh một cái, “Cửu Cửu mới sẽ không vì một mình ta mà để cho nhiều người Liêu các ngươi như vậy chạy thoát đâu, ngươi muốn giết cứ giết, ta mới không sợ.”</w:t>
      </w:r>
    </w:p>
    <w:p>
      <w:pPr>
        <w:pStyle w:val="BodyText"/>
      </w:pPr>
      <w:r>
        <w:t xml:space="preserve">“Nói hay lắm!” Triệu Phổ gật đầu cười to, “Không hổ là con ta.”</w:t>
      </w:r>
    </w:p>
    <w:p>
      <w:pPr>
        <w:pStyle w:val="BodyText"/>
      </w:pPr>
      <w:r>
        <w:t xml:space="preserve">Công Tôn gấp đến độ nghĩ muốn đạp hắn, Tiểu Tứ Tử điên, Triệu Phổ cũng điên theo.</w:t>
      </w:r>
    </w:p>
    <w:p>
      <w:pPr>
        <w:pStyle w:val="BodyText"/>
      </w:pPr>
      <w:r>
        <w:t xml:space="preserve">Tiêu Lương và Triệu Phổ cầm đao đứng hai bên Da Luật Chân, Da Luật Chân nói, “Các ngươi đừng làm càn, ta… A!” hắn bất thình lình kêu đau đớn một tiếng.</w:t>
      </w:r>
    </w:p>
    <w:p>
      <w:pPr>
        <w:pStyle w:val="BodyText"/>
      </w:pPr>
      <w:r>
        <w:t xml:space="preserve">Nhìn lại, chỉ thấy Thạch Đầu không biết khi nào từ bên trong lều chạy ra phía sau Da Luật Chân, một hơi cắn vào cánh tay hắn.</w:t>
      </w:r>
    </w:p>
    <w:p>
      <w:pPr>
        <w:pStyle w:val="BodyText"/>
      </w:pPr>
      <w:r>
        <w:t xml:space="preserve">‘Xoảng’ một tiếng đao trên tay hắn liền rơi xuống đất.</w:t>
      </w:r>
    </w:p>
    <w:p>
      <w:pPr>
        <w:pStyle w:val="BodyText"/>
      </w:pPr>
      <w:r>
        <w:t xml:space="preserve">“Chi chi!” Lúc này, Tiễn Tử cũng đánh tới, thoáng cái đem Da Luật Chân đè gục xuống, Tiểu Tứ Tử được Tiêu Lương bế trở về.</w:t>
      </w:r>
    </w:p>
    <w:p>
      <w:pPr>
        <w:pStyle w:val="BodyText"/>
      </w:pPr>
      <w:r>
        <w:t xml:space="preserve">“Cẩn nhi, không có việc gì chứ?” Tiêu Lương xem xét Tiểu Tứ Tử.</w:t>
      </w:r>
    </w:p>
    <w:p>
      <w:pPr>
        <w:pStyle w:val="BodyText"/>
      </w:pPr>
      <w:r>
        <w:t xml:space="preserve">“Không sao.” Tiểu Tứ Tử rất có thần sắc, “Ta chỉ biết Thạch Đầu sẽ đến!”</w:t>
      </w:r>
    </w:p>
    <w:p>
      <w:pPr>
        <w:pStyle w:val="BodyText"/>
      </w:pPr>
      <w:r>
        <w:t xml:space="preserve">Lại nhìn Da Luật Chân,hắn tay không chỗ nào địch nổi công kích của hai đại trảo ly.</w:t>
      </w:r>
    </w:p>
    <w:p>
      <w:pPr>
        <w:pStyle w:val="BodyText"/>
      </w:pPr>
      <w:r>
        <w:t xml:space="preserve">Thạch Đầu đối Tiễn Tử ‘chi chi’ hai tiếng – Tiễn Tử, đè chết hắn!</w:t>
      </w:r>
    </w:p>
    <w:p>
      <w:pPr>
        <w:pStyle w:val="BodyText"/>
      </w:pPr>
      <w:r>
        <w:t xml:space="preserve">Tiễn Tử cũng ‘chi chi’ hai tiếng – Hảo! Thạch Đầu, thưởng hắn hai móng vuốt, dám bắt Tiểu Tứ Tử.</w:t>
      </w:r>
    </w:p>
    <w:p>
      <w:pPr>
        <w:pStyle w:val="BodyText"/>
      </w:pPr>
      <w:r>
        <w:t xml:space="preserve">Triệu Phổ thấy Da Luật Chân trên mặt đất sợ tới mức kêu thảm thiết, đối Thạch Đầu và Tiễn Tử nói, “Hai ngươi đừng giết hắn, ta giữ lại còn cần sử dụng.”</w:t>
      </w:r>
    </w:p>
    <w:p>
      <w:pPr>
        <w:pStyle w:val="BodyText"/>
      </w:pPr>
      <w:r>
        <w:t xml:space="preserve">……</w:t>
      </w:r>
    </w:p>
    <w:p>
      <w:pPr>
        <w:pStyle w:val="BodyText"/>
      </w:pPr>
      <w:r>
        <w:t xml:space="preserve">“Vương gia.” Lúc này, Thanh Ảnh và Xích Ảnh áp giải một người đến, đè hắn xuống, quỳ xuống trước mặt Triệu Phổ nói, “Đã bắt được Uông Huyễn.”</w:t>
      </w:r>
    </w:p>
    <w:p>
      <w:pPr>
        <w:pStyle w:val="BodyText"/>
      </w:pPr>
      <w:r>
        <w:t xml:space="preserve">Triệu Phổ cúi đầu nhìn hắn một chút, chỉ thấy Uông Huyễn nâng mặt nhìn hắn một cái, vẻ mặt không cam lòng, cười lạnh, “Triệu Phổ, hôm nay ta gặp hạn, ngươi muốn giết cứ giết.”</w:t>
      </w:r>
    </w:p>
    <w:p>
      <w:pPr>
        <w:pStyle w:val="BodyText"/>
      </w:pPr>
      <w:r>
        <w:t xml:space="preserve">Triệu Phổ mỉm cười nói, “Ta phải giết ngươi.”</w:t>
      </w:r>
    </w:p>
    <w:p>
      <w:pPr>
        <w:pStyle w:val="BodyText"/>
      </w:pPr>
      <w:r>
        <w:t xml:space="preserve">“Uông Huyễn!” Lưu Thành đi tới, nhấc chân đá hắn, “Ngươi thiếu chút nữa rước lấy chiến tranh khiến cho sinh linh đồ thán, ta hôm nay hảo hảo thay cha ngươi giáo huấn ngươi.”</w:t>
      </w:r>
    </w:p>
    <w:p>
      <w:pPr>
        <w:pStyle w:val="BodyText"/>
      </w:pPr>
      <w:r>
        <w:t xml:space="preserve">“Ai.” Triệu Phổ nâng tay ngăn lưu Thành, rút đao trên tay Thanh Ảnh, cởi bỏ dây thừng buộc trên người Uông Huyễn.</w:t>
      </w:r>
    </w:p>
    <w:p>
      <w:pPr>
        <w:pStyle w:val="BodyText"/>
      </w:pPr>
      <w:r>
        <w:t xml:space="preserve">“Nguyên soái?” Nhiều tướng lĩnh cũng nhìn Triệu Phổ.</w:t>
      </w:r>
    </w:p>
    <w:p>
      <w:pPr>
        <w:pStyle w:val="BodyText"/>
      </w:pPr>
      <w:r>
        <w:t xml:space="preserve">“Ta không phải muốn thả ngươi, ngươi không cần cao hứng.” Triệu Phổ đối Uông Huyễn nói, “Ta là muốn ngươi đi tra án, để cho ngươi biết, ta không phải hung thủ hại chết cha ngươi.”</w:t>
      </w:r>
    </w:p>
    <w:p>
      <w:pPr>
        <w:pStyle w:val="BodyText"/>
      </w:pPr>
      <w:r>
        <w:t xml:space="preserve">Uông Huyễn vừa nhấc mắt, Triệu Phổ chỉ Tiểu Tứ Tử và Mục Phương nói, “Hai người này đều là kim bài Thần bộ của Đại Tống, ngươi nếu hoài nghi ta, liền đi theo hai người này, đem sự tình chân tướng điều tra rõ. Nếu chứng minh không phải ta hại chết cha ngươi, ngươi liền ngoan ngoãn chịu phạt, nếu chứng minh là ta làm, ta đền mạng cho cha ngươi, ngươi nghĩ sao?”</w:t>
      </w:r>
    </w:p>
    <w:p>
      <w:pPr>
        <w:pStyle w:val="Compact"/>
      </w:pPr>
      <w:r>
        <w:t xml:space="preserve">Uông Huyễn mở to hai mắt nhìn Triệu Phổ, nửa ngày sau mới nghiến răng gật đầu, “Hảo!”</w:t>
      </w:r>
      <w:r>
        <w:br w:type="textWrapping"/>
      </w:r>
      <w:r>
        <w:br w:type="textWrapping"/>
      </w:r>
    </w:p>
    <w:p>
      <w:pPr>
        <w:pStyle w:val="Heading2"/>
      </w:pPr>
      <w:bookmarkStart w:id="118" w:name="chương-97"/>
      <w:bookmarkEnd w:id="118"/>
      <w:r>
        <w:t xml:space="preserve">97. Chương 97</w:t>
      </w:r>
    </w:p>
    <w:p>
      <w:pPr>
        <w:pStyle w:val="Compact"/>
      </w:pPr>
      <w:r>
        <w:br w:type="textWrapping"/>
      </w:r>
      <w:r>
        <w:br w:type="textWrapping"/>
      </w:r>
      <w:r>
        <w:t xml:space="preserve">Đêm đó, Triệu Phổ sai người viết thư cho Liêu Vương, sang sớm ngày hôm sau Liêu Vương liền tự mình mang theo binh mã đi đến biên quan, trước đó hắn cũng từng cho người truy đuổi Da Luật Chân, chỉ tiếc tiểu tử này thật quá giảo hoạt, hơn nữa được Uông Huyễn hỗ trợ, dễ dàng dựng nên thạch trận, đem mọi người ngăn ở bên ngoài, do vậy hắn đã tẩu thoát được.</w:t>
      </w:r>
    </w:p>
    <w:p>
      <w:pPr>
        <w:pStyle w:val="BodyText"/>
      </w:pPr>
      <w:r>
        <w:t xml:space="preserve">Liêu Vương tạ ơn Triệu Phổ mang Da Luật Chân về xử trí, chiến sự Mạc Bắc vốn hết sức căng thẳng nhưng được Triệu Phổ một cách thần kỳ mà bình ổn, bách tính cùng khen ngợi, cái tên Triệu Phổ sau mười năm lại một lần nữa làm chấn động thiên hạ.</w:t>
      </w:r>
    </w:p>
    <w:p>
      <w:pPr>
        <w:pStyle w:val="BodyText"/>
      </w:pPr>
      <w:r>
        <w:t xml:space="preserve">Hai mươi vạn binh mã của Lưu Thành chiếu theo tình hình lúc trước vẫn như cũ đóng quân tại biên quan, Triệu Phổ mang đến ba mươi vạn binh mã đều để cho Hạ Nhất Hàng mang về, hắn và Công Tôn thì lại không rời đi, cùng Tiểu Tứ Tử bọn họ ngụ lại ở Hắc Phong thành, thương nghị bước tiếp theo của kế hoạch.</w:t>
      </w:r>
    </w:p>
    <w:p>
      <w:pPr>
        <w:pStyle w:val="BodyText"/>
      </w:pPr>
      <w:r>
        <w:t xml:space="preserve">Tiểu Tứ Tử mấy ngày nay mỗi ngày đều ôm Tiểu Bố Bố đi vào đi ra mang theo một bộ dáng tiểu gia trưởng, Thạch Đầu và Tiễn Tử càng thêm ân ái, hai đứa thường xuyên phụ xướng phu tùy, Thạch Đầu đi đằng đông, Tiễn Tử không dám đi đằng tây, Thạch Đầu bảo bắt chó, Tiễn Tử không dám bắt gà. Mục Phương chuẩn bị thực đơn tương đối hợp lý cho Thạch Đầu, bởi vì lúc sinh Tiểu Bố Bố Thạch Đầu dưỡng quá hóa phì, vì vậy gần đây đang trong thời kì giảm béo, cốt yếu để khôi phục lại thể trọng ban đầu, nếu không sẽ sinh bệnh.</w:t>
      </w:r>
    </w:p>
    <w:p>
      <w:pPr>
        <w:pStyle w:val="BodyText"/>
      </w:pPr>
      <w:r>
        <w:t xml:space="preserve">Công Tôn và Triệu Phổ vẫn là huyên náo như cũ, Uông Huyễn cũng không bị hạn chế tự do, các ảnh vệ tuy rằng theo dõi hắn nhưng miễn là hắn không đả thương người, không trốn đi, sẽ không can thiệp.</w:t>
      </w:r>
    </w:p>
    <w:p>
      <w:pPr>
        <w:pStyle w:val="BodyText"/>
      </w:pPr>
      <w:r>
        <w:t xml:space="preserve">Hắn đã nhiều ngày đi theo mọi người, mỗi ngày đều cùng một chỗ với cái đại gia đình này, chung quy cảm thấy bọn họ thế nào cũng không giống người xấu, nhưng mà Uông Huyễn cũng không ngừng nhắc nhở bản than mình nói không chừng là bọn hắn cố ý diễn trò cho mình xem.</w:t>
      </w:r>
    </w:p>
    <w:p>
      <w:pPr>
        <w:pStyle w:val="BodyText"/>
      </w:pPr>
      <w:r>
        <w:t xml:space="preserve">Hôm nay ăn xong điểm tâm, Tiểu Tứ Tử ở trong sân ôm Tiểu Bố Bố đã uống sữa no đánh ợ một cái cùng nhau phơi nắng. (mường tượng cái cảnh này thôi là muốn bay vào đè cả 2 ra mà ngắt a nhéo a:3)</w:t>
      </w:r>
    </w:p>
    <w:p>
      <w:pPr>
        <w:pStyle w:val="BodyText"/>
      </w:pPr>
      <w:r>
        <w:t xml:space="preserve">“Tiểu Bố Bố, ngươi khi nào thì có thể mở mắt nha?” Tiểu Tứ Tử xoa xoa tai Tiểu Bố Bố, Tiểu Bố Bố hiển nhiên đã rất quen thuộc vị đạo của Tiểu Tứ Tử, lắc lắc cái đuôi cọ cọ hắn, tiếp tục lim dim.</w:t>
      </w:r>
    </w:p>
    <w:p>
      <w:pPr>
        <w:pStyle w:val="BodyText"/>
      </w:pPr>
      <w:r>
        <w:t xml:space="preserve">Thạch Đầu ở một bên liếc một cái, ‘chi chi’ hai tiếng – Hẳn là mấy ngày nữa là có thể mở rồi đi?</w:t>
      </w:r>
    </w:p>
    <w:p>
      <w:pPr>
        <w:pStyle w:val="BodyText"/>
      </w:pPr>
      <w:r>
        <w:t xml:space="preserve">Tiêu Lương ở một bên uống trà, lúc này Uông Huyễn đi đến, hắn đi tới trước mặt mọi người hỏi, “Chúng ta khi nào thì khởi hành đi tra án?”</w:t>
      </w:r>
    </w:p>
    <w:p>
      <w:pPr>
        <w:pStyle w:val="BodyText"/>
      </w:pPr>
      <w:r>
        <w:t xml:space="preserve">Tiêu Lương nhìn Tiểu Tứ Tử, Tiểu Tứ Tứ nghĩ nghĩ nói, “Khi nào cũng có thể nha, chứng cớ của ngươi đâu? Lấy ra trước cho chúng ta nhìn một cái a.”</w:t>
      </w:r>
    </w:p>
    <w:p>
      <w:pPr>
        <w:pStyle w:val="BodyText"/>
      </w:pPr>
      <w:r>
        <w:t xml:space="preserve">Uông Huyễn đưa tay lấy bức di thư cha hắn đưa cho hắn giao cho Tiểu Tứ Tử, “Đây là bút ký của cha ta.”</w:t>
      </w:r>
    </w:p>
    <w:p>
      <w:pPr>
        <w:pStyle w:val="BodyText"/>
      </w:pPr>
      <w:r>
        <w:t xml:space="preserve">Tiểu Tứ Tử trừng mắt nhìn, “Bút ký là có thể mô phỏng theo đi.”</w:t>
      </w:r>
    </w:p>
    <w:p>
      <w:pPr>
        <w:pStyle w:val="BodyText"/>
      </w:pPr>
      <w:r>
        <w:t xml:space="preserve">Uông Huyễn nói, “Thế nhưng ngữ khí rất giống cha ta.”</w:t>
      </w:r>
    </w:p>
    <w:p>
      <w:pPr>
        <w:pStyle w:val="BodyText"/>
      </w:pPr>
      <w:r>
        <w:t xml:space="preserve">“Điều này cũng không khó.” Tiêu Lương nói, “Chỉ cần tìm người năm đó quen thuộc cha ngươi là có thể… Ngươi làm thế nào mà có được cái này?”</w:t>
      </w:r>
    </w:p>
    <w:p>
      <w:pPr>
        <w:pStyle w:val="BodyText"/>
      </w:pPr>
      <w:r>
        <w:t xml:space="preserve">“Di vật bên trong là của cha ta.” Uông Huyễn nói, “Là phó tướng cha ta tín nhiệm nhất khi còn sống giao cho ta.”</w:t>
      </w:r>
    </w:p>
    <w:p>
      <w:pPr>
        <w:pStyle w:val="BodyText"/>
      </w:pPr>
      <w:r>
        <w:t xml:space="preserve">Tiểu Tứ Tử nghĩ nghĩ nói, “Được rồi, chúng ta ngày mai liền lên đường, trước đi tìm vị phó tướng kia.”</w:t>
      </w:r>
    </w:p>
    <w:p>
      <w:pPr>
        <w:pStyle w:val="BodyText"/>
      </w:pPr>
      <w:r>
        <w:t xml:space="preserve">Mọi người nhìn nhau một cái, đều gật đầu.</w:t>
      </w:r>
    </w:p>
    <w:p>
      <w:pPr>
        <w:pStyle w:val="BodyText"/>
      </w:pPr>
      <w:r>
        <w:t xml:space="preserve">Tiểu Tứ Tử cười híp mắt hỏi Uông Huyễn, “Ngươi hẳn là biết hắn đang ở nơi nào đi?”</w:t>
      </w:r>
    </w:p>
    <w:p>
      <w:pPr>
        <w:pStyle w:val="BodyText"/>
      </w:pPr>
      <w:r>
        <w:t xml:space="preserve">“Ách…” Uông Huyễn gật đầu, “Ta biết.”</w:t>
      </w:r>
    </w:p>
    <w:p>
      <w:pPr>
        <w:pStyle w:val="BodyText"/>
      </w:pPr>
      <w:r>
        <w:t xml:space="preserve">“Ân, vậy ngày mai ngươi dẫn đường đi.” Tiểu Tứ Tử nói nói, cảm giác Tiểu Bố Bố trên tay đang cọ đến cọ đi, cúi đầu nhìn, Tiểu Bố Bố không biết làm sao, ở trong ngực hắn nhích tới nhích lui, dường như đang tìm đồ vật nào đó.</w:t>
      </w:r>
    </w:p>
    <w:p>
      <w:pPr>
        <w:pStyle w:val="BodyText"/>
      </w:pPr>
      <w:r>
        <w:t xml:space="preserve">“Bố Bố?” Tiểu Tứ Tử cúi đầu xem nó, “Ngươi làm sao vậy?”</w:t>
      </w:r>
    </w:p>
    <w:p>
      <w:pPr>
        <w:pStyle w:val="BodyText"/>
      </w:pPr>
      <w:r>
        <w:t xml:space="preserve">Thạch Đầu cũng đi đến nhìn, tất cả mọi người tò mò ép sát vào.</w:t>
      </w:r>
    </w:p>
    <w:p>
      <w:pPr>
        <w:pStyle w:val="BodyText"/>
      </w:pPr>
      <w:r>
        <w:t xml:space="preserve">Giằng co trong chốc lát, Tiểu Bố Bố bỗng nhiên ngưỡng mặt lên, hướng Tiểu Tứ Tử nhìn thoáng qua.</w:t>
      </w:r>
    </w:p>
    <w:p>
      <w:pPr>
        <w:pStyle w:val="BodyText"/>
      </w:pPr>
      <w:r>
        <w:t xml:space="preserve">“A!” Tiểu Tứ Tử hét to một tiếng, mọi người cũng hít một hơi khí…. Chỉ thấy mắt Tiểu Bố Bố mở ra, một đôi mắt to tròn xoe chớp chớp nhìn mọi người chung quanh.</w:t>
      </w:r>
    </w:p>
    <w:p>
      <w:pPr>
        <w:pStyle w:val="BodyText"/>
      </w:pPr>
      <w:r>
        <w:t xml:space="preserve">“Nha, Bố Bố mở mắt rồi!” Tiểu Tứ Tử cao hứng kêu to lên, mọi người cũng nói, “Đúng vậy a, so với thời điểm không mở mắt còn đáng yêu hơn nha.”</w:t>
      </w:r>
    </w:p>
    <w:p>
      <w:pPr>
        <w:pStyle w:val="BodyText"/>
      </w:pPr>
      <w:r>
        <w:t xml:space="preserve">Thạch Đầu ở một bên đắc ý lắc lắc cái đuôi – Đó là hiển nhiên, do ta sinh hạ có thể không đáng yêu sao?</w:t>
      </w:r>
    </w:p>
    <w:p>
      <w:pPr>
        <w:pStyle w:val="BodyText"/>
      </w:pPr>
      <w:r>
        <w:t xml:space="preserve">Tiễn Tử bên người nó cọ cọ — Đúng vậy nha.</w:t>
      </w:r>
    </w:p>
    <w:p>
      <w:pPr>
        <w:pStyle w:val="BodyText"/>
      </w:pPr>
      <w:r>
        <w:t xml:space="preserve">Uông Huyễn đứng ở một bên, cũng nhìn đến đôi mắt Tiểu Bố Bố đang mở, bỗng nhiên nghĩ đến, khi còn bé, câu đầu tiên cha hắn thường nói với hắn là, muốn nhìn rõ ràng thế giới này không nên bị vẻ bên ngoài mê hoặc. Cẩn thận nghĩ lại, Uông Huyễn chợt cảm thấy hoài nghi, lấy thái độ làm người của cha hắn, thực sự sẽ bảo hắn làm ra chuyện mưu phản sao?</w:t>
      </w:r>
    </w:p>
    <w:p>
      <w:pPr>
        <w:pStyle w:val="BodyText"/>
      </w:pPr>
      <w:r>
        <w:t xml:space="preserve">……</w:t>
      </w:r>
    </w:p>
    <w:p>
      <w:pPr>
        <w:pStyle w:val="BodyText"/>
      </w:pPr>
      <w:r>
        <w:t xml:space="preserve">Ngày hôm sau, mọi người khởi hành, đi đến Hoài Dương phủ theo như lời Uông Huyễn, tìm vị phó tướng của Uông lão tướng quân năm đó.</w:t>
      </w:r>
    </w:p>
    <w:p>
      <w:pPr>
        <w:pStyle w:val="BodyText"/>
      </w:pPr>
      <w:r>
        <w:t xml:space="preserve">Dọc theo đường đi, cảnh xuân rất đẹp, khí trời dần dần ấm lên, Tiểu Tứ Tử đem áo bông dày cởi ra mặc vào trang phục nhẹ nhàng, mà Tiểu Bố Bố cũng lớn hơn một tháng, lông ngắn trên người dài rậm ra, có lớp lông xù trên người, lớn tương tự như một con mèo nhỏ, tròn vo, hoạt bát dị thường.</w:t>
      </w:r>
    </w:p>
    <w:p>
      <w:pPr>
        <w:pStyle w:val="BodyText"/>
      </w:pPr>
      <w:r>
        <w:t xml:space="preserve">Tiểu Bố Bố cùng Tiểu Tứ Tử đặc biệt thân thiết, cả ngày vây quanh trên dưới Tiểu Tứ Tử, một chốc chui vào trong y phục, lát thì bò lên bả vai, ‘chi chi’ kêu to.</w:t>
      </w:r>
    </w:p>
    <w:p>
      <w:pPr>
        <w:pStyle w:val="BodyText"/>
      </w:pPr>
      <w:r>
        <w:t xml:space="preserve">Thạch Đầu lườm nó – Nháo nữa sẽ đánh mông.</w:t>
      </w:r>
    </w:p>
    <w:p>
      <w:pPr>
        <w:pStyle w:val="BodyText"/>
      </w:pPr>
      <w:r>
        <w:t xml:space="preserve">Tiểu Bố Bố mới thành thành thật thật nằm úp sấp trong tay Tiểu Tứ Tử, bất động.</w:t>
      </w:r>
    </w:p>
    <w:p>
      <w:pPr>
        <w:pStyle w:val="BodyText"/>
      </w:pPr>
      <w:r>
        <w:t xml:space="preserve">Mọi người đi ở một bên, nhìn Tiễn Tử bị Tiểu Bố Bố bò tới trên đầu vẻ mặt vẫn là vui vẻ, không khỏi cảm thán… Thạch Đầu hảo uy nghiêm nha! Tiễn Tử thật vô dụng!</w:t>
      </w:r>
    </w:p>
    <w:p>
      <w:pPr>
        <w:pStyle w:val="BodyText"/>
      </w:pPr>
      <w:r>
        <w:t xml:space="preserve">Có lẽ bởi vì mở mắt đầu tiên nhìn đến đều thân, Tiểu Bố Bố ở nơi này cùng mọi người rất tốt, mà ngay cả Uông Huyễn, nó cũng thường xuyên lủi đến cọ hắn hai cái, trưng ra bộ dáng làm nũng với hắn.</w:t>
      </w:r>
    </w:p>
    <w:p>
      <w:pPr>
        <w:pStyle w:val="BodyText"/>
      </w:pPr>
      <w:r>
        <w:t xml:space="preserve">Uông Huyễn và đám người Triệu Phổ vẫn duy trì chút khoảng cách, nhưng là thực thích Tiểu Bố Bố.</w:t>
      </w:r>
    </w:p>
    <w:p>
      <w:pPr>
        <w:pStyle w:val="BodyText"/>
      </w:pPr>
      <w:r>
        <w:t xml:space="preserve">Hoa Phi Phi đối Mục Phương nói, “Uông Huyễn này kỳ thực không tính là người xấu, hy vọng sau khu sự tình được giải quyết, có thể có kết cục tốt, không phải bị xử tử chẳng hạn.”</w:t>
      </w:r>
    </w:p>
    <w:p>
      <w:pPr>
        <w:pStyle w:val="BodyText"/>
      </w:pPr>
      <w:r>
        <w:t xml:space="preserve">Mục Phương khe khẽ thở dài, lắc đầu nói, “Tội danh khác thì hoàn hảo, bất quá này là tạo phản cũng có chút khó nói.”</w:t>
      </w:r>
    </w:p>
    <w:p>
      <w:pPr>
        <w:pStyle w:val="BodyText"/>
      </w:pPr>
      <w:r>
        <w:t xml:space="preserve">Một ngày này, mọi người rốt cục cũng đến Hoài Dương phủ, dựa theo chỉ dẫn của Uông Huyễn tìm được nhà phó tướng Điền Dịch của Uông lão tướng quân năm đó, nhưng người trong nhà nói, Điền Dịch vừa qua đời trước đó không lâu.</w:t>
      </w:r>
    </w:p>
    <w:p>
      <w:pPr>
        <w:pStyle w:val="BodyText"/>
      </w:pPr>
      <w:r>
        <w:t xml:space="preserve">Mọi người đưa mắt nhìn nhau, Tiểu Tứ Tử hỏi người kia, “Hắn chết như thế nào a?”</w:t>
      </w:r>
    </w:p>
    <w:p>
      <w:pPr>
        <w:pStyle w:val="BodyText"/>
      </w:pPr>
      <w:r>
        <w:t xml:space="preserve">“Ai nha, ai biết a, tâm điên còn là cái gì nữa a, bất thình lình chết.” Lão gia nhân lắc đầu.</w:t>
      </w:r>
    </w:p>
    <w:p>
      <w:pPr>
        <w:pStyle w:val="BodyText"/>
      </w:pPr>
      <w:r>
        <w:t xml:space="preserve">“Điền Dịch bao nhiêu tuổi rồi?” Công Tôn nhịn không được hỏi một câu.</w:t>
      </w:r>
    </w:p>
    <w:p>
      <w:pPr>
        <w:pStyle w:val="BodyText"/>
      </w:pPr>
      <w:r>
        <w:t xml:space="preserve">“Lão gia nhà ta khi chết là năm mươi hai tuổi.” Gia nhân trả lời.</w:t>
      </w:r>
    </w:p>
    <w:p>
      <w:pPr>
        <w:pStyle w:val="BodyText"/>
      </w:pPr>
      <w:r>
        <w:t xml:space="preserve">Công Tôn nghĩ nghĩ hỏi, “Lão gia nhà ngươi bình thường thân thể thế nào?”</w:t>
      </w:r>
    </w:p>
    <w:p>
      <w:pPr>
        <w:pStyle w:val="BodyText"/>
      </w:pPr>
      <w:r>
        <w:t xml:space="preserve">“Hảo!” Lão gia nhân nhanh chóng nói, “Lão gia nhà ta xuất thân quân nhân, bình thường rất chú trọng rèn luyện, chúng ta cũng không nghĩ ra hắn như thế nào lại đột nhiên chết.”</w:t>
      </w:r>
    </w:p>
    <w:p>
      <w:pPr>
        <w:pStyle w:val="BodyText"/>
      </w:pPr>
      <w:r>
        <w:t xml:space="preserve">“Các ngươi không tìm đại phu xem qua?” Tiêu Lương hỏi.</w:t>
      </w:r>
    </w:p>
    <w:p>
      <w:pPr>
        <w:pStyle w:val="BodyText"/>
      </w:pPr>
      <w:r>
        <w:t xml:space="preserve">“Xem qua rồi.” Gia nhân nói, “Lang trung và ngỗ tác nha môn đều nói là bệnh chết.”</w:t>
      </w:r>
    </w:p>
    <w:p>
      <w:pPr>
        <w:pStyle w:val="BodyText"/>
      </w:pPr>
      <w:r>
        <w:t xml:space="preserve">Mọi người nhìn nhau một cái, Hoa Phi Phi nói, “Mộ phần lão gia ngươi ở đâu, có thể nói cho chúng ta biết không? Chúng ta muốn thắp cho lão nhân gia nén hương.”</w:t>
      </w:r>
    </w:p>
    <w:p>
      <w:pPr>
        <w:pStyle w:val="BodyText"/>
      </w:pPr>
      <w:r>
        <w:t xml:space="preserve">“Tự nhiên, tự nhiên!” Lão đầu mau chóng gật đầu, chỉ chỉ ngọn đồi phía sau nói, “Ngay trên sườn núi phía sau.”</w:t>
      </w:r>
    </w:p>
    <w:p>
      <w:pPr>
        <w:pStyle w:val="BodyText"/>
      </w:pPr>
      <w:r>
        <w:t xml:space="preserve">Tất cả mọi người gật đầu, sau khi từ biệt lão gia nhân liền đi lên núi.</w:t>
      </w:r>
    </w:p>
    <w:p>
      <w:pPr>
        <w:pStyle w:val="BodyText"/>
      </w:pPr>
      <w:r>
        <w:t xml:space="preserve">Tiểu Tứ Tử híp mắt hỏi Hoa Phi Phi, “Hoa Phi Phi, đi lên núi làm gì nha?”</w:t>
      </w:r>
    </w:p>
    <w:p>
      <w:pPr>
        <w:pStyle w:val="BodyText"/>
      </w:pPr>
      <w:r>
        <w:t xml:space="preserve">Hoa Phi Phi nhếch khóe miệng, mỉm cười.</w:t>
      </w:r>
    </w:p>
    <w:p>
      <w:pPr>
        <w:pStyle w:val="BodyText"/>
      </w:pPr>
      <w:r>
        <w:t xml:space="preserve">“A.” Tiểu Tứ Tử cau mũi, “Hoa Hoa ngươi không phải là muốn đi đào mộ chứ?”</w:t>
      </w:r>
    </w:p>
    <w:p>
      <w:pPr>
        <w:pStyle w:val="BodyText"/>
      </w:pPr>
      <w:r>
        <w:t xml:space="preserve">“Chẳng qua đi khám nghiệm tử thi mà thôi, đào mộ cái gì?” Hoa Phi Phi cười híp mắt.</w:t>
      </w:r>
    </w:p>
    <w:p>
      <w:pPr>
        <w:pStyle w:val="BodyText"/>
      </w:pPr>
      <w:r>
        <w:t xml:space="preserve">Mọi người chạy đến trên núi, quả nhiên rất nhanh tìm được mộ của lão nhân gia, bốn ảnh vệ thuần thục rất nhanh đã đem mộ mở ra, đem hài cốt bên trong đào lên, mở quan tài, mọi người vừa nhìn, Tiểu Tứ Tử nhíu mày, chỉ chỉ da thịt màu đỏ tím và móng tay màu đen nói, “Đây không phải bị độc chết sao? Đại phu nào nào lại nói hắn là bệnh chết, có bình thường không a.”</w:t>
      </w:r>
    </w:p>
    <w:p>
      <w:pPr>
        <w:pStyle w:val="BodyText"/>
      </w:pPr>
      <w:r>
        <w:t xml:space="preserve">Uông Huyễn cũng cau mày.</w:t>
      </w:r>
    </w:p>
    <w:p>
      <w:pPr>
        <w:pStyle w:val="BodyText"/>
      </w:pPr>
      <w:r>
        <w:t xml:space="preserve">“Chúng ta đi tìm tên ngỗ tác và đại phu nói hắn bị bệnh chết, nói không chừng sẽ biết được gì đó.” Tiêu Lương nói.</w:t>
      </w:r>
    </w:p>
    <w:p>
      <w:pPr>
        <w:pStyle w:val="BodyText"/>
      </w:pPr>
      <w:r>
        <w:t xml:space="preserve">Không bảo lâu, mọi người đem mồ mả mai táng hảo, lại đốt chút giấy tiền vàng bạc cho lão nhân gia. Phải đi tìm đại phu và tên ngỗ tác kia, thế nhưng một phen hỏi thăm xuống, ngỗ tác và đại phu kia chẳng biết đi đâu… Cũng mất tích mấy ngày nay.</w:t>
      </w:r>
    </w:p>
    <w:p>
      <w:pPr>
        <w:pStyle w:val="BodyText"/>
      </w:pPr>
      <w:r>
        <w:t xml:space="preserve">“Tà môn.” Tiểu Tứ Tử sờ sờ cằm nói, “Như thế nào trùng hợp như thế, đều chạy đâu cả rồi?”</w:t>
      </w:r>
    </w:p>
    <w:p>
      <w:pPr>
        <w:pStyle w:val="BodyText"/>
      </w:pPr>
      <w:r>
        <w:t xml:space="preserve">“Xem ra có người không muốn chúng ta tra ra.” Mục Phương nói, “Cho nên đem manh mối chặt đứt cả.”</w:t>
      </w:r>
    </w:p>
    <w:p>
      <w:pPr>
        <w:pStyle w:val="BodyText"/>
      </w:pPr>
      <w:r>
        <w:t xml:space="preserve">“Giờ làm thế nào cho phải?” Uông Huyễn nhíu nhíu mày, “Không còn người hiểu rõ….”</w:t>
      </w:r>
    </w:p>
    <w:p>
      <w:pPr>
        <w:pStyle w:val="BodyText"/>
      </w:pPr>
      <w:r>
        <w:t xml:space="preserve">“Trước ngươi không phải còn nói, ngươi hỏi qua rất nhiều đại thần sao?” Tiểu Tứ Tử hỏi Uông Huyễn.</w:t>
      </w:r>
    </w:p>
    <w:p>
      <w:pPr>
        <w:pStyle w:val="BodyText"/>
      </w:pPr>
      <w:r>
        <w:t xml:space="preserve">“Đúng vậy.” Uông Huyễn gật gật đầu, “Rất nhiều, nhiều người là lúc ấy còn theo cha ta cùng nhau đánh giặc, còn có một ít hiện tại làm quan đương triều, biết ẩn tình lúc đó.”</w:t>
      </w:r>
    </w:p>
    <w:p>
      <w:pPr>
        <w:pStyle w:val="BodyText"/>
      </w:pPr>
      <w:r>
        <w:t xml:space="preserve">“Ân…” Tiểu Tứ Tử sờ cằm.</w:t>
      </w:r>
    </w:p>
    <w:p>
      <w:pPr>
        <w:pStyle w:val="BodyText"/>
      </w:pPr>
      <w:r>
        <w:t xml:space="preserve">Công Tôn đột nhiên nói, “Các ngươi nói, Tri phủ Hoài Dương có biết không?”</w:t>
      </w:r>
    </w:p>
    <w:p>
      <w:pPr>
        <w:pStyle w:val="BodyText"/>
      </w:pPr>
      <w:r>
        <w:t xml:space="preserve">“Tri phủ?” Triệu Phổ gật gật đầu, “Điền Dịch chết kỳ quái, hắn nếu như thực sự thanh liêm, sẽ không thể không tra.”</w:t>
      </w:r>
    </w:p>
    <w:p>
      <w:pPr>
        <w:pStyle w:val="BodyText"/>
      </w:pPr>
      <w:r>
        <w:t xml:space="preserve">“Việc này không nên chậm trễ.” Tiêu Lương nói, “Chúng ta lập tức đi tìm hắn.”</w:t>
      </w:r>
    </w:p>
    <w:p>
      <w:pPr>
        <w:pStyle w:val="BodyText"/>
      </w:pPr>
      <w:r>
        <w:t xml:space="preserve">Mọi người lập tức chạy tới Tri phủ nha môn, Tiêu Lương và bốn ảnh vệ, còn có Uông Huyễn dẫn đầu, tới cửa nha môn, nhìn thấy bên trong đang giao chiến, vài nha dịch cùng một đám hắc y nhân đang đánh túi bụi, Tri phủ đại nhân trốn ở thạch trụ đằng sau ai ai kêu cứu, Tiêu Lương nhìn một cái, giúp đám nha dịch giải quyết những tên hắc y nhân kia, cứu Tri phủ.</w:t>
      </w:r>
    </w:p>
    <w:p>
      <w:pPr>
        <w:pStyle w:val="BodyText"/>
      </w:pPr>
      <w:r>
        <w:t xml:space="preserve">“Ai nha…Tạ ơn, tạ ơn các vị hiệp khách a.” Tri phủ sợ tới mức mặt mũi trắng bệch, vội vã hướng Tiêu Lương chắp tay thi lễ.</w:t>
      </w:r>
    </w:p>
    <w:p>
      <w:pPr>
        <w:pStyle w:val="BodyText"/>
      </w:pPr>
      <w:r>
        <w:t xml:space="preserve">Tiêu Lương khoát tay chặn lại, đội Tri phủ nói, “Đại nhân xưng hô thế nào?”</w:t>
      </w:r>
    </w:p>
    <w:p>
      <w:pPr>
        <w:pStyle w:val="BodyText"/>
      </w:pPr>
      <w:r>
        <w:t xml:space="preserve">“Ai, ta họ Vương a.” Tri phủ trả lời, “Các hiệp khách, tại sao lại đến đây?”</w:t>
      </w:r>
    </w:p>
    <w:p>
      <w:pPr>
        <w:pStyle w:val="BodyText"/>
      </w:pPr>
      <w:r>
        <w:t xml:space="preserve">Lúc này, Tiểu Tứ Tử bọn họ cũng chạy tới, Tiểu Tứ Tử xuất ra lệnh bài, nói, “Vương Tri phủ, ta có lời muốn hỏi ngươi.”</w:t>
      </w:r>
    </w:p>
    <w:p>
      <w:pPr>
        <w:pStyle w:val="BodyText"/>
      </w:pPr>
      <w:r>
        <w:t xml:space="preserve">Vương Tri phủ hoảng sợ, kim bài thần bộ này phẩm cấp lớn hơn mình nhiều lắm a, vội vã liến thoắng hỏi, “Tiểu Thần bộ, có chuyện xin hỏi, hạ quan tri vô bất ngôn*.” (* Biết gì nhất định sẽ nói ra hết)</w:t>
      </w:r>
    </w:p>
    <w:p>
      <w:pPr>
        <w:pStyle w:val="BodyText"/>
      </w:pPr>
      <w:r>
        <w:t xml:space="preserve">“Ân.” Tiểu Tứ Tử gật gật đầu, hỏi, “Là ai muốn giết ngươi a?”</w:t>
      </w:r>
    </w:p>
    <w:p>
      <w:pPr>
        <w:pStyle w:val="BodyText"/>
      </w:pPr>
      <w:r>
        <w:t xml:space="preserve">“Ách…” Sắc mặt Vương Tri phủ thay đổi, nhỏ giọng nói, “Việc này… Hạ quan không biết.”</w:t>
      </w:r>
    </w:p>
    <w:p>
      <w:pPr>
        <w:pStyle w:val="BodyText"/>
      </w:pPr>
      <w:r>
        <w:t xml:space="preserve">Tiểu Tứ Tử nheo mắt lại, lập tức nhìn ra Tri phủ này gạt người, nghĩ nghĩ lại hỏi, “Ta đây hỏi ngươi, Điền Dịch chết như thế nào?”</w:t>
      </w:r>
    </w:p>
    <w:p>
      <w:pPr>
        <w:pStyle w:val="BodyText"/>
      </w:pPr>
      <w:r>
        <w:t xml:space="preserve">“Ta… Ách, bệnh…. bệnh chết.” Vương Tri phủ ấp úng trả lời.</w:t>
      </w:r>
    </w:p>
    <w:p>
      <w:pPr>
        <w:pStyle w:val="BodyText"/>
      </w:pPr>
      <w:r>
        <w:t xml:space="preserve">“A…” Tiêu Lương lạnh lùng cười, “Vương Tri phủ, Uông Huyễn nhi tử Uông tướng quân bị người lợi dụng, cấu kết Liêu quốc làm phản, chuyện này ngươi biết không?”</w:t>
      </w:r>
    </w:p>
    <w:p>
      <w:pPr>
        <w:pStyle w:val="BodyText"/>
      </w:pPr>
      <w:r>
        <w:t xml:space="preserve">“Ách… Biết.” Vương Tri phủ cười gượng nói, “Nhưng mà, ách, may mà Cửu Vương gia dũng mãnh phi thường, thiên binh vừa đến, liền đập tan âm mưu của những người đó, quả thật trời cao phù hộ Đại Tống ta a.”</w:t>
      </w:r>
    </w:p>
    <w:p>
      <w:pPr>
        <w:pStyle w:val="BodyText"/>
      </w:pPr>
      <w:r>
        <w:t xml:space="preserve">Hoa Phi Phi lạnh lùng cười, hỏi, “Vương Tri phủ, ngươi có nghĩ muốn gặp Cửu Vương gia không?”</w:t>
      </w:r>
    </w:p>
    <w:p>
      <w:pPr>
        <w:pStyle w:val="BodyText"/>
      </w:pPr>
      <w:r>
        <w:t xml:space="preserve">“A…” Vương Tri phủ vội vã xua tay, lúng túng nói, “Tiểu nhân không dám a…”</w:t>
      </w:r>
    </w:p>
    <w:p>
      <w:pPr>
        <w:pStyle w:val="BodyText"/>
      </w:pPr>
      <w:r>
        <w:t xml:space="preserve">‘Chi chi.’ Tiểu Bố Bố nằm úp sấp trên đầu Thạch Đầu, nhìn thấy trên mặt đất có phản quang lóe lên, rất chói mắt, Tiễn Tử cũng phát hiện, thấy một khối lệnh bài, đi qua ngậm đến giao cho Tiểu Tứ Tử.</w:t>
      </w:r>
    </w:p>
    <w:p>
      <w:pPr>
        <w:pStyle w:val="BodyText"/>
      </w:pPr>
      <w:r>
        <w:t xml:space="preserve">Tiểu Tứ Tử cầm lấy liếc mắt một cái, chỉ thấy trên đó có khắc một con ưng, bên cạnh viết một chữ Bàng thật to.</w:t>
      </w:r>
    </w:p>
    <w:p>
      <w:pPr>
        <w:pStyle w:val="BodyText"/>
      </w:pPr>
      <w:r>
        <w:t xml:space="preserve">“A…” Thanh Ảnh tiếp nhận, vừa nhìn, cười nói, “Ta đã minh bạch, nguyên lai là thủ hạ Tướng quân Bàng Mật a.”</w:t>
      </w:r>
    </w:p>
    <w:p>
      <w:pPr>
        <w:pStyle w:val="BodyText"/>
      </w:pPr>
      <w:r>
        <w:t xml:space="preserve">“Bàng Mật?” Tiểu Tứ Tử khó hiểu hỏi, “Người nào nha?”</w:t>
      </w:r>
    </w:p>
    <w:p>
      <w:pPr>
        <w:pStyle w:val="BodyText"/>
      </w:pPr>
      <w:r>
        <w:t xml:space="preserve">“Tiểu Tử này là cháu trai bên nội của Bàng Thái sư, công phu không tồi, bất quá tuổi còn trẻ nhưng rất cuồng ngạo, gần đây dựa vào phúc của Bàng Thái sư mà được lên làm Tướng quân, chỉ là binh quyền trên tay không nhiều lắm a… Các ngươi nghĩ xem, nếu như lần này Lưu Thành Đại Tướng quân bị nhốt, Vương gia bị đánh bại, Bàng Mật hắn thế nhưng mang binh lại đánh bại người Liêu, không phải sẽ là Thống soái tam quân sao, binh quyền thiên hạ thu về một tay, còn được vạn dân kính ngưỡng.”</w:t>
      </w:r>
    </w:p>
    <w:p>
      <w:pPr>
        <w:pStyle w:val="BodyText"/>
      </w:pPr>
      <w:r>
        <w:t xml:space="preserve">“Này đến tột cùng chuyện gì xảy ra?” Uông Huyễn không phân biệt nặng nhẹ nắm áo Tri phủ, “Ngươi nói hay không?”</w:t>
      </w:r>
    </w:p>
    <w:p>
      <w:pPr>
        <w:pStyle w:val="BodyText"/>
      </w:pPr>
      <w:r>
        <w:t xml:space="preserve">“Ta… Ta không thể nói a.” Tri phủ khẩn trương xua tay nói, “Nói ta sẽ mất mạng a.”</w:t>
      </w:r>
    </w:p>
    <w:p>
      <w:pPr>
        <w:pStyle w:val="BodyText"/>
      </w:pPr>
      <w:r>
        <w:t xml:space="preserve">“Ngươi không nói cũng sẽ không toàn mạng đâu.”</w:t>
      </w:r>
    </w:p>
    <w:p>
      <w:pPr>
        <w:pStyle w:val="BodyText"/>
      </w:pPr>
      <w:r>
        <w:t xml:space="preserve">Tiếng nói vừa dứt, chỉ thấy Triệu Phổ và Công Tôn cùng nhau từ cổng đi đến, Triệu Phổ trong lòng dĩ nhiên đã sáng tỏ, nguyên lai lại là vì quyền lợi mà gây chuyện, sự tình khơi mào vô ích như thế, sớm biết là thân thích Triệu Trinh hắn tác quái, hắn sẽ không bước vào vũng nước đục lần này.</w:t>
      </w:r>
    </w:p>
    <w:p>
      <w:pPr>
        <w:pStyle w:val="BodyText"/>
      </w:pPr>
      <w:r>
        <w:t xml:space="preserve">“Vương gia.” Các ảnh vệ đều hành lễ với Triệu Phổ, Vương Tri phủ sau khi nghe ngóng, mới biết vị này chính là Cửu Vương gia Triệu Phổ, chân tức khắc đều mềm nhũn, vội vã quỳ xuống hành lễ với Triệu Phổ.</w:t>
      </w:r>
    </w:p>
    <w:p>
      <w:pPr>
        <w:pStyle w:val="BodyText"/>
      </w:pPr>
      <w:r>
        <w:t xml:space="preserve">Uy nghiêm của Triệu Phổ thật không tầm thường, Vương Tri phủ ngoan ngoãn đem chân tướng sự tình nói rõ ràng một lần, Thanh Ảnh thật đúng là không đoán sai, quả nhiên là Bàng Mật giở trò quỷ, âm thầm động tay động chân khiến Điền Dịch lừa gạt Uông Huyễn, xúi giục hắn bày binh bố trận huyền ảo gây rối loạn, nhân cơ hội đoạt binh quyền, hơn nữa hại chết Triệu Phổ, người tham dự trong đó còn có rất nhiều, mà ngay cả cái chết của Uông lão tướng quân năm đó cũng không đơn giản.</w:t>
      </w:r>
    </w:p>
    <w:p>
      <w:pPr>
        <w:pStyle w:val="Compact"/>
      </w:pPr>
      <w:r>
        <w:t xml:space="preserve">Công Tôn nhíu mày sau một lúc lâu mới nói, “Xem ra… Sự tình dính dáng không ít, điểm mấu chốt đều nằm trên người Bàng Mật.”</w:t>
      </w:r>
      <w:r>
        <w:br w:type="textWrapping"/>
      </w:r>
      <w:r>
        <w:br w:type="textWrapping"/>
      </w:r>
    </w:p>
    <w:p>
      <w:pPr>
        <w:pStyle w:val="Heading2"/>
      </w:pPr>
      <w:bookmarkStart w:id="119" w:name="chương-98"/>
      <w:bookmarkEnd w:id="119"/>
      <w:r>
        <w:t xml:space="preserve">98. Chương 98</w:t>
      </w:r>
    </w:p>
    <w:p>
      <w:pPr>
        <w:pStyle w:val="Compact"/>
      </w:pPr>
      <w:r>
        <w:br w:type="textWrapping"/>
      </w:r>
      <w:r>
        <w:br w:type="textWrapping"/>
      </w:r>
      <w:r>
        <w:t xml:space="preserve">Uông Huyễn thế mới biết, nguyên lai bản thân bị lừa, mà lại bị lừa gạt một cách triệt để, suýt nữa tạo thành sai lầm lớn.</w:t>
      </w:r>
    </w:p>
    <w:p>
      <w:pPr>
        <w:pStyle w:val="BodyText"/>
      </w:pPr>
      <w:r>
        <w:t xml:space="preserve">Ngày kế, đám người Triệu Phổ mang theo mọi người, lặng lẽ cùng nhau về tới Khai Phong.</w:t>
      </w:r>
    </w:p>
    <w:p>
      <w:pPr>
        <w:pStyle w:val="BodyText"/>
      </w:pPr>
      <w:r>
        <w:t xml:space="preserve">Đã nhiều năm chưa từng trở lại, Công Tôn cảm thấy có chút buồn bã, trăm mối cảm xúc ngổn ngang.</w:t>
      </w:r>
    </w:p>
    <w:p>
      <w:pPr>
        <w:pStyle w:val="BodyText"/>
      </w:pPr>
      <w:r>
        <w:t xml:space="preserve">Mọi người cùng nhau trở về Khai Phong Phủ, bởi vì Triệu Phổ cùng Công Tôn từng đáp ứng vĩnh viễn không vào thành Khai Phong gặp mặt Hoàng đế, cho nên không có tiến cung.</w:t>
      </w:r>
    </w:p>
    <w:p>
      <w:pPr>
        <w:pStyle w:val="BodyText"/>
      </w:pPr>
      <w:r>
        <w:t xml:space="preserve">Bao Chửng tuy rằng già đi vài tuổi nhưng vẫn tráng kiện như cũ, cùng Công Tôn nhiều năm không gặp, vừa thấy người đến phi thường mừng rỡ, trông thấy Tiểu Tứ Tử lại càng cao hứng đến nói không nên lời.</w:t>
      </w:r>
    </w:p>
    <w:p>
      <w:pPr>
        <w:pStyle w:val="BodyText"/>
      </w:pPr>
      <w:r>
        <w:t xml:space="preserve">Mọi người đem chuyện Uông Huyễn nói cho Bao Chửng, muốn tra tội trạng của Bàng Mật để hắn đền tội.</w:t>
      </w:r>
    </w:p>
    <w:p>
      <w:pPr>
        <w:pStyle w:val="BodyText"/>
      </w:pPr>
      <w:r>
        <w:t xml:space="preserve">Bao Chửng khẽ nhíu mày, nói, “Muốn định tội Bàng Mật, cần phải có tang chứng vật chứng cho thấy hắn hãm hại lão tướng quân, bằng chứng hắn lợi dụng Uông Huyễn cấu kết người Liêu vô cùng xác thực, nếu không rất khó đắc tội hắn.</w:t>
      </w:r>
    </w:p>
    <w:p>
      <w:pPr>
        <w:pStyle w:val="BodyText"/>
      </w:pPr>
      <w:r>
        <w:t xml:space="preserve">Tất cả mọi người có chút khó xử, hiện tại người chết không đối chứng, phải như thế nào mới có khả năng tìm ra bằng chứng đến chứng minh chuyện năm đó?</w:t>
      </w:r>
    </w:p>
    <w:p>
      <w:pPr>
        <w:pStyle w:val="BodyText"/>
      </w:pPr>
      <w:r>
        <w:t xml:space="preserve">Bao Chửng và Triệu Phổ thương lượng đối sách một chút, quyết định hành động từ manh mối của Uông Huyễn, trước tiên xuống tay từ những quan viên cấu kết cùng Bàng Mật năm đó.</w:t>
      </w:r>
    </w:p>
    <w:p>
      <w:pPr>
        <w:pStyle w:val="BodyText"/>
      </w:pPr>
      <w:r>
        <w:t xml:space="preserve">Triệu Phổ phái bốn ảnh vệ cùng Uông Huyễn đến chất vấn những quan viên kia, đem mọi người bắt sống về, những người đó đã sớm nghe được tin tức, cũng biết Triệu Phổ không chết, nhất định truy cứu việc này, bởi vậy một đám đều thành thực nhận tội.</w:t>
      </w:r>
    </w:p>
    <w:p>
      <w:pPr>
        <w:pStyle w:val="BodyText"/>
      </w:pPr>
      <w:r>
        <w:t xml:space="preserve">Nguyên lai năm đó Uông lão tướng quân chết là do có người tiết lộ quân tình cho quân Liêu, mà người tiết lộ quân tình này chính là phó tướng Điền Dịch mà lão tướng quân tín nhiệm nhất. Điền Dịch đã sớm cùng Bàng Mật cấu kết, Uông lão tướng quân một khi thất thế, Bàng Mật tất sẽ có thể có được chức vị Nguyên soái, hơn nữa hiện tại Triệu Phổ cũng đã thoái ẩn, bởi thế Bàng Mật có thể độc chiếm binh quyền.</w:t>
      </w:r>
    </w:p>
    <w:p>
      <w:pPr>
        <w:pStyle w:val="BodyText"/>
      </w:pPr>
      <w:r>
        <w:t xml:space="preserve">Tiểu Tứ Tử nghe xong bắt đầu sinh khí, nói, “Thật quá đáng! Nguyên lai đều do hắn làm trò quỷ, lần này thiếu chút nữa khiến cho toàn quân bị diệt là vì hắn muốn một mình chiếm lấy binh quyền.”</w:t>
      </w:r>
    </w:p>
    <w:p>
      <w:pPr>
        <w:pStyle w:val="BodyText"/>
      </w:pPr>
      <w:r>
        <w:t xml:space="preserve">Những đại thần kia đều muốn tự bảo vệ mình, bởi vậy đem thư tín tại thời điểm cấu kết cùng Bàng Mật tất cả đều giữ lại giờ giao ra, tất cả đều là bằng chứng không thể chối cãi.</w:t>
      </w:r>
    </w:p>
    <w:p>
      <w:pPr>
        <w:pStyle w:val="BodyText"/>
      </w:pPr>
      <w:r>
        <w:t xml:space="preserve">Bao Chửng cùng Triệu Phổ nhìn nhau một cái, trong lòng đều vui vẻ, lúc này nhân chứng vật chứng đều đầy đủ rồi.</w:t>
      </w:r>
    </w:p>
    <w:p>
      <w:pPr>
        <w:pStyle w:val="BodyText"/>
      </w:pPr>
      <w:r>
        <w:t xml:space="preserve">Đêm đó, Bao Chửng mang theo nhân chứng và vật chứng tự mình tiến cung, đem hết mọi thứ trình lên, giao cho Triệu Trinh.</w:t>
      </w:r>
    </w:p>
    <w:p>
      <w:pPr>
        <w:pStyle w:val="BodyText"/>
      </w:pPr>
      <w:r>
        <w:t xml:space="preserve">Triệu Trinh sau khi xem đã nổi trận lôi đình, lệnh Bao Chửng mang theo binh mã đi bắt Bàng Mật, muốn đích thân trị tội hắn…</w:t>
      </w:r>
    </w:p>
    <w:p>
      <w:pPr>
        <w:pStyle w:val="BodyText"/>
      </w:pPr>
      <w:r>
        <w:t xml:space="preserve">Nhưng khi đến Bàng Phủ mới phát hiện, Bàng Mật đã chạy mất.</w:t>
      </w:r>
    </w:p>
    <w:p>
      <w:pPr>
        <w:pStyle w:val="BodyText"/>
      </w:pPr>
      <w:r>
        <w:t xml:space="preserve">Tất cả mọi người hận nghiến răng, tên Bàng Mật này rất giảo hoạt.</w:t>
      </w:r>
    </w:p>
    <w:p>
      <w:pPr>
        <w:pStyle w:val="BodyText"/>
      </w:pPr>
      <w:r>
        <w:t xml:space="preserve">Sau đó, Bao Chửng cho người đi phát cáo thị truy bắt Bàng Mật, quan binh cũng bắt đầu truy nã khắp nơi, nhưng Bàng Mật vẫn như cũng không thấy tung tích, như là bỗng dưng vô cớ mất tích.</w:t>
      </w:r>
    </w:p>
    <w:p>
      <w:pPr>
        <w:pStyle w:val="BodyText"/>
      </w:pPr>
      <w:r>
        <w:t xml:space="preserve">Ba ngày sau, trong sân đình viện tại nơi nào đó ở vùng ngoại thành.</w:t>
      </w:r>
    </w:p>
    <w:p>
      <w:pPr>
        <w:pStyle w:val="BodyText"/>
      </w:pPr>
      <w:r>
        <w:t xml:space="preserve">Ánh dương quang ấm áp chiếu rọi khắp sân nhỏ, có âm thanh ngáy ngủ nho nhỏ truyền đến.</w:t>
      </w:r>
    </w:p>
    <w:p>
      <w:pPr>
        <w:pStyle w:val="BodyText"/>
      </w:pPr>
      <w:r>
        <w:t xml:space="preserve">“Cẩn nhi.” Tiêu Lương cầm một tô đầy quả vải đi tới, liền nhìn thấy Tiểu Tứ Tử đối hắn làm động tác, “Hư…”</w:t>
      </w:r>
    </w:p>
    <w:p>
      <w:pPr>
        <w:pStyle w:val="BodyText"/>
      </w:pPr>
      <w:r>
        <w:t xml:space="preserve">Tiêu Lương vừa thấy, phì cười, Tiểu Tứ Tử đang tựa vào ghế nhỏ nằm phơi nắng, trên đùi là Tiểu Bố Bố đang nằm úp sấp vù vù ngủ, ngáy ngủ chính là nó.</w:t>
      </w:r>
    </w:p>
    <w:p>
      <w:pPr>
        <w:pStyle w:val="BodyText"/>
      </w:pPr>
      <w:r>
        <w:t xml:space="preserve">Tiễn Tử và Thạch Đầu cũng nằm úp sấp một bên, Tiễn Tử đang liếm lông cho Thạch Đầu, rầm rầm rì rì trao đổi gì đó.</w:t>
      </w:r>
    </w:p>
    <w:p>
      <w:pPr>
        <w:pStyle w:val="BodyText"/>
      </w:pPr>
      <w:r>
        <w:t xml:space="preserve">“Tiểu Lương tử, có manh đối sao?” Tiểu Tứ Tử hỏi Tiêu Lương.</w:t>
      </w:r>
    </w:p>
    <w:p>
      <w:pPr>
        <w:pStyle w:val="BodyText"/>
      </w:pPr>
      <w:r>
        <w:t xml:space="preserve">Tiêu Lương nhún nhún vai, bóc trái vải cho Tiểu Tứ Tử ăn, nói, “Hoàn toàn không có, Bàng Mật không biết chạy trốn đến nơi nào, tuy rằng đã bắt đầu truy nã khắp nơi, nhưng mà biển người mênh mông, khó tìm a.”</w:t>
      </w:r>
    </w:p>
    <w:p>
      <w:pPr>
        <w:pStyle w:val="BodyText"/>
      </w:pPr>
      <w:r>
        <w:t xml:space="preserve">Tiểu Tứ Tử cau mũi, xoa xoa lỗ tai Tiểu Bố Bố trên người, “Ân, thật sự là tức chết được, tên hư hỏng kia không có bắt được.”</w:t>
      </w:r>
    </w:p>
    <w:p>
      <w:pPr>
        <w:pStyle w:val="BodyText"/>
      </w:pPr>
      <w:r>
        <w:t xml:space="preserve">“Dù sao giấu đầu cũng sẽ lòi đuôi thôi.” Tiêu Lương vươn tay, đưa trái vải đã được bóc đến miệng Tiểu Tứ Tử, “Hiện tại khắp nơi đều đang truy nã hắn, nhìn xem hắn có thể chạy đến nơi nào.”</w:t>
      </w:r>
    </w:p>
    <w:p>
      <w:pPr>
        <w:pStyle w:val="BodyText"/>
      </w:pPr>
      <w:r>
        <w:t xml:space="preserve">“Ân…Đúng rồi.” Tiểu Tứ Tử ăn quả vải, hỏi Tiêu Lương, “Uông Huyễn xử trí như thế nào a?”</w:t>
      </w:r>
    </w:p>
    <w:p>
      <w:pPr>
        <w:pStyle w:val="BodyText"/>
      </w:pPr>
      <w:r>
        <w:t xml:space="preserve">“Bao đại nhân phạt hắn, bất quá Vương gia cầu tình cho hắn, chỉ phải chịu bị đánh không bị chém đầu. Chủ yếu là nể mặt Uông lão tướng quân vì nước quên mình, Hoàng thượng dường như cũng nói có thể không truy cứu hắn nhưng muốn hắn lập công chuộc tội.”</w:t>
      </w:r>
    </w:p>
    <w:p>
      <w:pPr>
        <w:pStyle w:val="BodyText"/>
      </w:pPr>
      <w:r>
        <w:t xml:space="preserve">“Ân.” Tiểu Tứ Tử thở phào nhẹ nhõm, “Vậy là tốt rồi nha, Uông Huyễn không giống người xấu, chẳng qua giận dữ nên nhất thời hồ đồ thôi a, như vậy mà chết thật đáng tiếc, huống chi hắn còn có kỹ năng tuyệt thế.”</w:t>
      </w:r>
    </w:p>
    <w:p>
      <w:pPr>
        <w:pStyle w:val="BodyText"/>
      </w:pPr>
      <w:r>
        <w:t xml:space="preserve">“Hiện tại chỉ cần có thể bắt được Bàng Mật án tử coi như giải quyết xong.” Tiêu Lương đưa tay chọt chọt cái mông tròn xoe của Tiểu Bố Bố, Tiểu Bố Bố quay đầu lại, mơ mơ màng màng ngáp một cái, ngốc ngốc nhìn Tiêu Lương, rõ ràng còn chưa tỉnh ngủ.</w:t>
      </w:r>
    </w:p>
    <w:p>
      <w:pPr>
        <w:pStyle w:val="BodyText"/>
      </w:pPr>
      <w:r>
        <w:t xml:space="preserve">“Bố Bố nha.” Tiểu Tứ Tử đem Tiểu Bố Bố giơ lên, nhìn cái bụng mềm mềm của nó, Bố Bố nhân cơ hội duỗi thắt lưng mệt mỏi, dùng chân sau gãi gãi cổ đang ngứa.( Muốn có 1 con ( =3=))</w:t>
      </w:r>
    </w:p>
    <w:p>
      <w:pPr>
        <w:pStyle w:val="BodyText"/>
      </w:pPr>
      <w:r>
        <w:t xml:space="preserve">“Ngươi sao lại đáng yêu thế này nha.” Tiểu Tứ Tử ôm Bố Bố cọ mãnh liệt.</w:t>
      </w:r>
    </w:p>
    <w:p>
      <w:pPr>
        <w:pStyle w:val="BodyText"/>
      </w:pPr>
      <w:r>
        <w:t xml:space="preserve">Thạch Đầu ngắm Tiểu Bố Bố một lát, nhìn sang Tiễn Tử — Bố Bố dường như lại to thêm một chút a.</w:t>
      </w:r>
    </w:p>
    <w:p>
      <w:pPr>
        <w:pStyle w:val="BodyText"/>
      </w:pPr>
      <w:r>
        <w:t xml:space="preserve">Tiễn Tử có chút bất đắc dĩ – Đó là a, ngươi xem Tiểu Tứ Tử, một ngày uy nó tám bữa, không mập mới là lạ.</w:t>
      </w:r>
    </w:p>
    <w:p>
      <w:pPr>
        <w:pStyle w:val="BodyText"/>
      </w:pPr>
      <w:r>
        <w:t xml:space="preserve">Thạch Đầu nhăn mặt nhăn mũi, chạy đến cọ cọ Tiểu Tứ Tử — Tiểu Tứ Tử, chúng ta ra ngoài đi dạo chút đi, Bố Bố không vận động sẽ béo mất.</w:t>
      </w:r>
    </w:p>
    <w:p>
      <w:pPr>
        <w:pStyle w:val="BodyText"/>
      </w:pPr>
      <w:r>
        <w:t xml:space="preserve">Tiểu Tứ Tử thấy Thạch Đầu kéo ống quần hắn hướng ra ngoài, liền đứng lên hỏi, “Thạch Đầu, đi nơi nào a?”</w:t>
      </w:r>
    </w:p>
    <w:p>
      <w:pPr>
        <w:pStyle w:val="BodyText"/>
      </w:pPr>
      <w:r>
        <w:t xml:space="preserve">Thạch Đầu ‘chi chi’ hai tiếng, lắc lư lắc lư đi ra ngoài – Đi tản bộ, Tiễn Tử, đi nào!</w:t>
      </w:r>
    </w:p>
    <w:p>
      <w:pPr>
        <w:pStyle w:val="BodyText"/>
      </w:pPr>
      <w:r>
        <w:t xml:space="preserve">Tiễn Tử vui vẻ theo Thạch Đầu chạy ra ngoài.</w:t>
      </w:r>
    </w:p>
    <w:p>
      <w:pPr>
        <w:pStyle w:val="BodyText"/>
      </w:pPr>
      <w:r>
        <w:t xml:space="preserve">Tiểu Tứ Tử cùng Tiêu Lương nhìn nhau một cái, cũng ôm TIểu Bố Bố đuổi theo.</w:t>
      </w:r>
    </w:p>
    <w:p>
      <w:pPr>
        <w:pStyle w:val="BodyText"/>
      </w:pPr>
      <w:r>
        <w:t xml:space="preserve">Tại đường phố Khai Phong đi dạo một vòng, Thạch Đầu và Tiễn Tử hai con vật to lớn khiến cho không ít người chú ý, Tiểu Tứ Tử hoảng a hoảng, đột nhiên nghĩ đến, “Tiểu Lương Tử, chúng ta đi xem trong phủ Bàng Mật một chốc đi?”</w:t>
      </w:r>
    </w:p>
    <w:p>
      <w:pPr>
        <w:pStyle w:val="BodyText"/>
      </w:pPr>
      <w:r>
        <w:t xml:space="preserve">Tiêu Lương khẽ nhíu mày, “Nơi đó đã bị niêm phong rồi a.”</w:t>
      </w:r>
    </w:p>
    <w:p>
      <w:pPr>
        <w:pStyle w:val="BodyText"/>
      </w:pPr>
      <w:r>
        <w:t xml:space="preserve">“Chúng ta đi nhìn xem, có thể tìm được manh mối gì đi?” Tiểu Tứ Tử hỏi.</w:t>
      </w:r>
    </w:p>
    <w:p>
      <w:pPr>
        <w:pStyle w:val="BodyText"/>
      </w:pPr>
      <w:r>
        <w:t xml:space="preserve">Tiêu Lương gật đầu, cùng Tiểu Tứ, mang theo Thạch Đầu và Tiễn Tử đi đến phủ Bàng Mật.</w:t>
      </w:r>
    </w:p>
    <w:p>
      <w:pPr>
        <w:pStyle w:val="BodyText"/>
      </w:pPr>
      <w:r>
        <w:t xml:space="preserve">Đẩy ra cửa phủ bị dán giấy niêm phong, bên trong vẫn còn mới…. Chẳng qua đã lâu không người ở, thoáng rơi xuống chút bụi bặm.</w:t>
      </w:r>
    </w:p>
    <w:p>
      <w:pPr>
        <w:pStyle w:val="BodyText"/>
      </w:pPr>
      <w:r>
        <w:t xml:space="preserve">“Phủ của Bàng Mật này đủ xa xỉ a.” Tiểu Tứ Tử nói xong, mang theo Bố Bố hướng trong viện đi.</w:t>
      </w:r>
    </w:p>
    <w:p>
      <w:pPr>
        <w:pStyle w:val="BodyText"/>
      </w:pPr>
      <w:r>
        <w:t xml:space="preserve">Tiêu Lương cũng gật đầu, trong viện nơi nơi kỳ hoa dị thảo, đình đài lầu các rất tinh xảo.</w:t>
      </w:r>
    </w:p>
    <w:p>
      <w:pPr>
        <w:pStyle w:val="BodyText"/>
      </w:pPr>
      <w:r>
        <w:t xml:space="preserve">“A?” Tiểu Tứ Tử đột nhiên nhìn bụi hoa cỏ lớn nơi góc tường, hỏi, “Tiểu Lương Tử, những cây hoa Thược Dược* này đều chết hết a? Có phải hay không lâu rồi không ai tưới nước? Thật đáng thương nha.”</w:t>
      </w:r>
    </w:p>
    <w:p>
      <w:pPr>
        <w:pStyle w:val="BodyText"/>
      </w:pPr>
      <w:r>
        <w:t xml:space="preserve">Tiêu Lương nhìn nhìn, cũng có chút khó hiểu, “Nếu như lâu lắm không ai tưới nước, vậy vì sao những bông hoa bên cạnh vẫn chưa chết?”</w:t>
      </w:r>
    </w:p>
    <w:p>
      <w:pPr>
        <w:pStyle w:val="BodyText"/>
      </w:pPr>
      <w:r>
        <w:t xml:space="preserve">“Chi chi.” Lúc này, Tiễn Tử ở bụi hoa bên cạnh kêu vài tiếng, cúi đầu ngửi ngửi, nâng móng vuốt bào 2 cái.</w:t>
      </w:r>
    </w:p>
    <w:p>
      <w:pPr>
        <w:pStyle w:val="BodyText"/>
      </w:pPr>
      <w:r>
        <w:t xml:space="preserve">Lại ngửi ngửi, Tiễn Tử và Thạch Đầu đều chi chi kêu lên, bắt đầu luân phiên mà đào – Tiểu Tứ Tử! Bên trong có mùi người sống!</w:t>
      </w:r>
    </w:p>
    <w:p>
      <w:pPr>
        <w:pStyle w:val="BodyText"/>
      </w:pPr>
      <w:r>
        <w:t xml:space="preserve">Tiểu Tứ Tử và Tiêu Lương nhìn nhau một cái, chạy tới xem, chỉ thấy Tiễn Tử và Thạch Đầu cào a cào, không bao lâu đã đem rễ cây đào lên, chỉ thấy bên dưới có một phiến đá.</w:t>
      </w:r>
    </w:p>
    <w:p>
      <w:pPr>
        <w:pStyle w:val="BodyText"/>
      </w:pPr>
      <w:r>
        <w:t xml:space="preserve">Tiêu Lương sờ soạng một chút, không có biện pháp kéo ra, Thạch Đầu và Tiễn Tử đơn giản bắt đầu đào, móng vuốt sắc nhọn đào vài cái đã đem phiến đá kéo ra, bên dưới xuất hiện một cái động lớn.</w:t>
      </w:r>
    </w:p>
    <w:p>
      <w:pPr>
        <w:pStyle w:val="BodyText"/>
      </w:pPr>
      <w:r>
        <w:t xml:space="preserve">“A!” Tiểu Tứ Tử nhìn chằm chằm cái động khẩu, nói, “Là địa đạo a!”</w:t>
      </w:r>
    </w:p>
    <w:p>
      <w:pPr>
        <w:pStyle w:val="BodyText"/>
      </w:pPr>
      <w:r>
        <w:t xml:space="preserve">“Hắc Ảnh.” Tiêu Lương kêu Hắc Ảnh một tiếng, Hắc Ảnh từ trên nóc nhà nhảy xuống.</w:t>
      </w:r>
    </w:p>
    <w:p>
      <w:pPr>
        <w:pStyle w:val="BodyText"/>
      </w:pPr>
      <w:r>
        <w:t xml:space="preserve">Tiêu Lương ra hiệu hắn nhìn, Hắc Ảnh nhìn thoáng qua, quay đầu hướng Bạch Ảnh nháy mắt một cái, Bạch Ảnh liền ly khai đi tìm bọn Triệu Phổ.</w:t>
      </w:r>
    </w:p>
    <w:p>
      <w:pPr>
        <w:pStyle w:val="BodyText"/>
      </w:pPr>
      <w:r>
        <w:t xml:space="preserve">Tiểu Tứ Tử muốn đi, Tiêu Lương ngăn lại, bảo hắn đừng nóng vội, chốc lát sau Triệu Phổ bọn họ đến rồi cùng nhau hành động.</w:t>
      </w:r>
    </w:p>
    <w:p>
      <w:pPr>
        <w:pStyle w:val="BodyText"/>
      </w:pPr>
      <w:r>
        <w:t xml:space="preserve">Không bao lâu, Triệu Phổ và Mục Phương, Hoa Phi Phi bọn đều chạy đến, Công Tôn cũng tới, hướng bên trong nhìn, quả nhiên là một cái động lớn.</w:t>
      </w:r>
    </w:p>
    <w:p>
      <w:pPr>
        <w:pStyle w:val="BodyText"/>
      </w:pPr>
      <w:r>
        <w:t xml:space="preserve">“Tên Bàng Mật này cũng lo trước tính sau** nguyên lai đã sớm đào địa đạo.” Mục Phương nói xong, cầm binh khí, cùng bốn ảnh vệ nhảy xuống, phía dưới nguyên lai là một địa đạo lớn, hướng nhìn ra rất xa, xem ra là đã đào lâu rồi. Bàng Mật có tật giật mình, đã sớm chuẩn bị đường lui tốt cho mình… Tất cả mọi người đi vào, đốt đuốc lên bước về phía trước tìm kiếm.</w:t>
      </w:r>
    </w:p>
    <w:p>
      <w:pPr>
        <w:pStyle w:val="BodyText"/>
      </w:pPr>
      <w:r>
        <w:t xml:space="preserve">Tiểu Tứ Tử ôm Bố Bố, cùng Công Tôn đi theo phía sau, bất thình lình, nghe đằng trước một trận hỗn loạn.</w:t>
      </w:r>
    </w:p>
    <w:p>
      <w:pPr>
        <w:pStyle w:val="BodyText"/>
      </w:pPr>
      <w:r>
        <w:t xml:space="preserve">Không lâu sau, chỉ nghe Thanh Ảnh bọn họ truyền đến, “Nguyên soái, bắt được rồi! Là Bàng Mật!”</w:t>
      </w:r>
    </w:p>
    <w:p>
      <w:pPr>
        <w:pStyle w:val="BodyText"/>
      </w:pPr>
      <w:r>
        <w:t xml:space="preserve">Mọi người nhìn nhau, vừa mừng vừa sợ, đi vào nhìn, liền phát hiện, Bàng Mật bên trong đường hầm bí mật chuẩn bị một ám phòng, hắn cùng sủng thiếp ngụ ở bên trong, nơi này lương thực và nước đủ cho bọn họ sinh sống được mấy tháng.</w:t>
      </w:r>
    </w:p>
    <w:p>
      <w:pPr>
        <w:pStyle w:val="BodyText"/>
      </w:pPr>
      <w:r>
        <w:t xml:space="preserve">Công Tôn cười cười, nói, “Nơi nguy hiểm nhất lại là nơi an toàn nhất, xem ra hắn là muốn ở chỗ này chờ mọi chuyện trôi qua, lại thần không biết quỷ không hay mà rời khỏi.”</w:t>
      </w:r>
    </w:p>
    <w:p>
      <w:pPr>
        <w:pStyle w:val="BodyText"/>
      </w:pPr>
      <w:r>
        <w:t xml:space="preserve">Bàng Mật đứng đó trông rất bơ phờ, không nghĩ tới nguyên là chỗ ẩn thân không chút sơ hở vậy mà lại bị phát hiện, giương mắt thấy Triệu Phổ, cái gì tức giận cũng không có, chỉ phải khó khăn thừa nhận.</w:t>
      </w:r>
    </w:p>
    <w:p>
      <w:pPr>
        <w:pStyle w:val="BodyText"/>
      </w:pPr>
      <w:r>
        <w:t xml:space="preserve">Triệu Phổ gọi Uông Huyễn tới, mọi người vì cứu hắn đều đem công lao tìm được Bàng Mật lần này quy về cho hắn, để hắn mang theo Bàng Mật, cùng Bao Chửng vào cung thỉnh tội.</w:t>
      </w:r>
    </w:p>
    <w:p>
      <w:pPr>
        <w:pStyle w:val="BodyText"/>
      </w:pPr>
      <w:r>
        <w:t xml:space="preserve">Hoàng thượng lập tức phán quyết xử trảm Bàng Mật, đồng thời đặc xá Uông Huyễn, để hắn vì quốc gia phục vụ, lấy công chuộc tội.</w:t>
      </w:r>
    </w:p>
    <w:p>
      <w:pPr>
        <w:pStyle w:val="BodyText"/>
      </w:pPr>
      <w:r>
        <w:t xml:space="preserve">Ngoài ra, Triệu Trinh còn trọng thưởng Tiểu Tứ Tử lần này lập công lớn, Tiểu Tứ Tử mạc danh kỳ diệu lại được một khối kim bài, bên trên viết thiên hạ đệ nhất Thần bộ</w:t>
      </w:r>
    </w:p>
    <w:p>
      <w:pPr>
        <w:pStyle w:val="BodyText"/>
      </w:pPr>
      <w:r>
        <w:t xml:space="preserve">Sau cùng, Triệu Trinh còn phái người nhắn đến Triệu Phổ, nói Hoàng thúc có rảnh ở lại Khai Phong mấy ngày cũng không sao.</w:t>
      </w:r>
    </w:p>
    <w:p>
      <w:pPr>
        <w:pStyle w:val="BodyText"/>
      </w:pPr>
      <w:r>
        <w:t xml:space="preserve">Nhiều năm sau đó, Triệu Trinh cuối cùng cũng buông xuống khúc mắc năm đó, không hề cảnh giác nữa. Mọi người như trút được gánh nặng, đều rất vui vẻ.</w:t>
      </w:r>
    </w:p>
    <w:p>
      <w:pPr>
        <w:pStyle w:val="BodyText"/>
      </w:pPr>
      <w:r>
        <w:t xml:space="preserve">Án tử xem như hữu kinh vô hiểm*** phá được, mọi người ở lại vài ngày, sau khi từ biệt Bao Chửng và Uông Huyễn, ngồi thuyền trở về Tiêu Dao đảo.</w:t>
      </w:r>
    </w:p>
    <w:p>
      <w:pPr>
        <w:pStyle w:val="BodyText"/>
      </w:pPr>
      <w:r>
        <w:t xml:space="preserve">….</w:t>
      </w:r>
    </w:p>
    <w:p>
      <w:pPr>
        <w:pStyle w:val="BodyText"/>
      </w:pPr>
      <w:r>
        <w:t xml:space="preserve">Lúc trở về, dĩ nhiên đông qua xuân đến hoa đào trên Tiêu Dao đảo nở khắp nơi, đẹp không sao tả xiết.</w:t>
      </w:r>
    </w:p>
    <w:p>
      <w:pPr>
        <w:pStyle w:val="BodyText"/>
      </w:pPr>
      <w:r>
        <w:t xml:space="preserve">Tiểu Tứ Tử quyết định, trước tiên hảo hảo mà ở Tiêu Dao đảo, làm bạn với Triệu Phổ và Công Tôn, cũng chờ Bố Bố vừa được nửa tuổi, lại ly khai Tiêu Dao đảo, đi làm Thần bộ của hắn.</w:t>
      </w:r>
    </w:p>
    <w:p>
      <w:pPr>
        <w:pStyle w:val="BodyText"/>
      </w:pPr>
      <w:r>
        <w:t xml:space="preserve">Bất quá….</w:t>
      </w:r>
    </w:p>
    <w:p>
      <w:pPr>
        <w:pStyle w:val="BodyText"/>
      </w:pPr>
      <w:r>
        <w:t xml:space="preserve">“Cẩn nhi.” Tiêu Lương cầm bức họa đầy những tên đạo tặc, đối Tiểu Tứ Tử nói, “Những tên đạo tặc này gần như đều bj bắt giữ, ngươi đi bắt ai?”</w:t>
      </w:r>
    </w:p>
    <w:p>
      <w:pPr>
        <w:pStyle w:val="BodyText"/>
      </w:pPr>
      <w:r>
        <w:t xml:space="preserve">“Ân…” Tiểu Tứ Tử chân mày cau lại, đúng vậy nha… Kế tiếp bắt ai giờ?</w:t>
      </w:r>
    </w:p>
    <w:p>
      <w:pPr>
        <w:pStyle w:val="BodyText"/>
      </w:pPr>
      <w:r>
        <w:t xml:space="preserve">Sau đó vài ngày, Tiểu Tứ Tử mỗi ngày cùng Tiêu Lương mang theo Bố Bố, Tiễn Tử và Thạch Đầu ở Tiêu Dao đảo đùa nghịch, Tiểu Bố Bố càng ngày càng nghịch ngợm sinh động hơn, lại vừa béo vừa tròn, người gặp người thích.</w:t>
      </w:r>
    </w:p>
    <w:p>
      <w:pPr>
        <w:pStyle w:val="BodyText"/>
      </w:pPr>
      <w:r>
        <w:t xml:space="preserve">Công Tôn và Triệu Phổ cũng rất tự tại, ở trên đảo nhìn bọn nhỏ chơi đùa, hưởng thụ niềm vui thú gia đình.</w:t>
      </w:r>
    </w:p>
    <w:p>
      <w:pPr>
        <w:pStyle w:val="BodyText"/>
      </w:pPr>
      <w:r>
        <w:t xml:space="preserve">Chính là vài ảnh vệ vội vàng nơi nơi thăm dò tìm kiếm, địa phương nào có đạo tặc trong truyền thuyết, chuẩn bị làm một bản ghi chép những tên đạo tặc mới.</w:t>
      </w:r>
    </w:p>
    <w:p>
      <w:pPr>
        <w:pStyle w:val="BodyText"/>
      </w:pPr>
      <w:r>
        <w:t xml:space="preserve">Mà Hoa Phi Phi và Mục Phương thì lại rời đi, muốn đi thăm thú quê nhà lẫn nhau xem như thế nào.</w:t>
      </w:r>
    </w:p>
    <w:p>
      <w:pPr>
        <w:pStyle w:val="BodyText"/>
      </w:pPr>
      <w:r>
        <w:t xml:space="preserve">Một ngày này, vào buổi trưa, Tiểu Tứ Tử, Tiêu Lương, Công Tôn, Triệu Phổ, còn có Bố Bố, Thạch Đầu, Tiễn Tử toàn gia bọn họ, đang ngồi ở trong sân phơi nắng đánh cờ ăn điểm tâm.</w:t>
      </w:r>
    </w:p>
    <w:p>
      <w:pPr>
        <w:pStyle w:val="BodyText"/>
      </w:pPr>
      <w:r>
        <w:t xml:space="preserve">Tiểu Tứ Tử tựa vào đầu gối Tiêu Lương, Tiêu Lương đang ngoáy lỗ tai cho Tiểu Tứ Tử, cẩn cẩn dực dực mà ngoáy, Tiểu Tứ Tử thư thư phục phục hừ hừ. (Em nó quá sung sướng đê)</w:t>
      </w:r>
    </w:p>
    <w:p>
      <w:pPr>
        <w:pStyle w:val="BodyText"/>
      </w:pPr>
      <w:r>
        <w:t xml:space="preserve">“Cẩn nhi, đừng nhúc nhích.” Tiêu Lương đè lại đầu Tiểu Tứ Tử, Tiểu Tứ Tử vẫn duy trì tư thế nằm nghiêng, cổ có chút mỏi, muốn nhìn Tiêu Lương một chút nhưng lại chú ý tới… Không trung dường như có vật gì đang rơi xuống.</w:t>
      </w:r>
    </w:p>
    <w:p>
      <w:pPr>
        <w:pStyle w:val="BodyText"/>
      </w:pPr>
      <w:r>
        <w:t xml:space="preserve">“Tiểu Lương Tử,” Tiểu Tứ Tử hỏi, “Cái kia là cái gì nha?”</w:t>
      </w:r>
    </w:p>
    <w:p>
      <w:pPr>
        <w:pStyle w:val="BodyText"/>
      </w:pPr>
      <w:r>
        <w:t xml:space="preserve">Tiêu Lương ngẩng đầu nhìn theo hướng Tiểu Tứ Tử chỉ, chỉ thấy một khối ngọc thạch gì đó, phản chiếu dương quang của ánh mặt trời đang chiếu, rớt xuống dưới, phía sau dường như còn đính tán nhỏ giống nhua gì đó, lảo đảo.</w:t>
      </w:r>
    </w:p>
    <w:p>
      <w:pPr>
        <w:pStyle w:val="BodyText"/>
      </w:pPr>
      <w:r>
        <w:t xml:space="preserve">“Chi chi.” Lúc này, Tiểu Bố Bố bỗng nhiên nhảy lên người Tiểu Tứ Tử, tiến lại liếm khuôn mặt Tiểu Tứ Tử.</w:t>
      </w:r>
    </w:p>
    <w:p>
      <w:pPr>
        <w:pStyle w:val="BodyText"/>
      </w:pPr>
      <w:r>
        <w:t xml:space="preserve">Tiểu Tứ Tử bị nó liếm có chút ẩm ướt, đang muốn để nó đừng nháo nữa…</w:t>
      </w:r>
    </w:p>
    <w:p>
      <w:pPr>
        <w:pStyle w:val="BodyText"/>
      </w:pPr>
      <w:r>
        <w:t xml:space="preserve">‘Lạch cạch’ một tiếng, vật kia vừa vặn rơi trên đầu Tiểu Bố Bố.</w:t>
      </w:r>
    </w:p>
    <w:p>
      <w:pPr>
        <w:pStyle w:val="BodyText"/>
      </w:pPr>
      <w:r>
        <w:t xml:space="preserve">“Chi…” Tiểu Bố Bố bị đập đau, lập tức rúc vào trong ***g ngực Tiểu Tứ Tử, cảnh giác ngoảnh đầu nhìn.</w:t>
      </w:r>
    </w:p>
    <w:p>
      <w:pPr>
        <w:pStyle w:val="BodyText"/>
      </w:pPr>
      <w:r>
        <w:t xml:space="preserve">Tiểu Tứ Tử đưa tay xoa xoa đầu Bố Bố, Tiêu Lương cầm thứ đồ đó nhặt lên, chỉ thấy là một vật hình tròn, làm từ khối thạch trong suốt.</w:t>
      </w:r>
    </w:p>
    <w:p>
      <w:pPr>
        <w:pStyle w:val="BodyText"/>
      </w:pPr>
      <w:r>
        <w:t xml:space="preserve">“Đây là cái gì?” Triệu Phổ tiến đến nhìn.</w:t>
      </w:r>
    </w:p>
    <w:p>
      <w:pPr>
        <w:pStyle w:val="BodyText"/>
      </w:pPr>
      <w:r>
        <w:t xml:space="preserve">“Ân?” Tiểu Tứ Tử sờ sờ cằm, “Dường như có chút quen mắt.”</w:t>
      </w:r>
    </w:p>
    <w:p>
      <w:pPr>
        <w:pStyle w:val="BodyText"/>
      </w:pPr>
      <w:r>
        <w:t xml:space="preserve">Tiễn Tử, Thạch Đầu cùng tiến đến nhìn.</w:t>
      </w:r>
    </w:p>
    <w:p>
      <w:pPr>
        <w:pStyle w:val="BodyText"/>
      </w:pPr>
      <w:r>
        <w:t xml:space="preserve">“Phía trên tán này có chữ viết a.” Công Tôn cầm miếng tán vuông trên khối thạch, thấy bên trên chữ cong vẹo viết:</w:t>
      </w:r>
    </w:p>
    <w:p>
      <w:pPr>
        <w:pStyle w:val="BodyText"/>
      </w:pPr>
      <w:r>
        <w:t xml:space="preserve">Công Tôn, nhớ mang theo thổ sản, đêm nay trăng tròn là thời điểm đến đón các ngươi – Thiên Thiên và Tiểu Bạch.</w:t>
      </w:r>
    </w:p>
    <w:p>
      <w:pPr>
        <w:pStyle w:val="BodyText"/>
      </w:pPr>
      <w:r>
        <w:t xml:space="preserve">Hoàn chính văn</w:t>
      </w:r>
    </w:p>
    <w:p>
      <w:pPr>
        <w:pStyle w:val="BodyText"/>
      </w:pPr>
      <w:r>
        <w:t xml:space="preserve">Cuối cùng thì cũng hoàn chính văn rồi ^^</w:t>
      </w:r>
    </w:p>
    <w:p>
      <w:pPr>
        <w:pStyle w:val="Compact"/>
      </w:pPr>
      <w:r>
        <w:t xml:space="preserve">Như các bạn thấy thì chúng ta sẽ mần lun phiên ngoại hiện đại thiên của bộ này ^^ Rất mong các bạn tiếp tục ủng hộ tỉ muội chúng ta &lt;3 và="" cũng="" rất="" chân="" thành="" cám="" ơn="" bạn="" thủy="" tĩnh="" các="" đã="" share="" cho="" bọn="" ta="" cái="" qt="" phiên="" ngoại="" này=""&gt;&lt;3 *************="" *thược="" dược:="" hoa="" thược="" dược="" còn="" có="" tên="" là="" hoa="" mẫu="" đơn,="" tên="" khoa="" học="" là="" dahlia="" variabilis="" desf.="" thuộc="" họ="" cúc="" (asteraceae).="" hoa="" thược="" dược="" có="" màu="" sắc="" đẹp,="" mọc="" ở="" đỉnh="" cành="" và="" nách="" lá,="" cuống="" hoa="" dài.="" hoa="" thược="" dược="" đẹp="" nhưng="" rất="" tiếc="" là="" không="" có="" hương="" thơm,="" là="" một="" trong="" những="" loài="" hoa="" được="" chọn="" trồng="" phổ="" biến.="" thược="" dược="" vạn="" thọ="" thược="" dược="" xương="" rồng="" **="" nguyên="" văn="" là="" “thỏ="" khôn="" có="" ba="" hang”:="" ý="" chỉ="" những="" người="" thông="" minh="" lúc="" nào="" cũng="" tạo="" nhiều="" đường="" lui="" cho="" mình.="" ***hữu="" kinh="" vô="" hiểm:="" gây="" kinh="" ngạc="" mà="" giải="" quyết="" được="" một="" vấn="" đề="" nào="" đó="" mà="" không="" gặp="" phải="" trắc="" trở,="" nguy="" hiểm=""&gt;</w:t>
      </w:r>
      <w:r>
        <w:br w:type="textWrapping"/>
      </w:r>
      <w:r>
        <w:br w:type="textWrapping"/>
      </w:r>
    </w:p>
    <w:p>
      <w:pPr>
        <w:pStyle w:val="Heading2"/>
      </w:pPr>
      <w:bookmarkStart w:id="120" w:name="chương-99-phiên-ngoại-1"/>
      <w:bookmarkEnd w:id="120"/>
      <w:r>
        <w:t xml:space="preserve">99. Chương 99: Phiên Ngoại 1</w:t>
      </w:r>
    </w:p>
    <w:p>
      <w:pPr>
        <w:pStyle w:val="Compact"/>
      </w:pPr>
      <w:r>
        <w:br w:type="textWrapping"/>
      </w:r>
      <w:r>
        <w:br w:type="textWrapping"/>
      </w:r>
      <w:r>
        <w:t xml:space="preserve">Một nhà Công Tôn đường xa đến</w:t>
      </w:r>
    </w:p>
    <w:p>
      <w:pPr>
        <w:pStyle w:val="BodyText"/>
      </w:pPr>
      <w:r>
        <w:t xml:space="preserve">“Thiên Thiên?” Tiểu Tứ Tử vừa nhìn dòng chữ trên tán vuông, tinh thần liền tỉnh táo hẳn, nhảy dựng lên hỏi Công Tôn, “Cha, là Thiên Thiên sao?”</w:t>
      </w:r>
    </w:p>
    <w:p>
      <w:pPr>
        <w:pStyle w:val="BodyText"/>
      </w:pPr>
      <w:r>
        <w:t xml:space="preserve">“A…” Công Tôn cùng Triệu Phổ liếc nhau một cái, cũng có chút mơ hồ, Thiên Thiên không phải cùng Bạch Ngọc Đường quay về hiện đại rồi sao… Như thế nào lại… Còn nói muốn tới đón bọn họ. Thật không hiểu được.</w:t>
      </w:r>
    </w:p>
    <w:p>
      <w:pPr>
        <w:pStyle w:val="BodyText"/>
      </w:pPr>
      <w:r>
        <w:t xml:space="preserve">“Chi chi!” Thạch Đầu đột nhiên hưng phấn kêu lên, vừa kêu vừa nhảy, xoay vòng tại chỗ — Là Thiên Thiên nha, Thiên Thiên muốn tới đón chúng ta.</w:t>
      </w:r>
    </w:p>
    <w:p>
      <w:pPr>
        <w:pStyle w:val="BodyText"/>
      </w:pPr>
      <w:r>
        <w:t xml:space="preserve">Tiễn Tử thấy Thạch Đầu cao hứng thành như thế, có chút ngạc nhiên hỏi nó, “Thạch Đầu, ngươi làm gì cao hứng như vậy? Thiên Thiên là ai a?”</w:t>
      </w:r>
    </w:p>
    <w:p>
      <w:pPr>
        <w:pStyle w:val="BodyText"/>
      </w:pPr>
      <w:r>
        <w:t xml:space="preserve">Thạch Đầu chi chi kêu, hưng phấn nói – Ta thích nhất Thiên Thiên, ta rất nhớ hắn nha.</w:t>
      </w:r>
    </w:p>
    <w:p>
      <w:pPr>
        <w:pStyle w:val="BodyText"/>
      </w:pPr>
      <w:r>
        <w:t xml:space="preserve">Tiễn Tử nghe xong, bắt đầu ăn dấm chua, tâm nói, chẳng lẽ Thiên Thiên là một con trảo ly khác sao? Ai nha, là tình yêu khác của Thạch Đầu sao … Không đúng, là tình nhân cũ của Thạch Đầu!</w:t>
      </w:r>
    </w:p>
    <w:p>
      <w:pPr>
        <w:pStyle w:val="BodyText"/>
      </w:pPr>
      <w:r>
        <w:t xml:space="preserve">Tiểu Tứ Tử và Tiêu Lương hoan hoan hỉ hỉ thu dọn đồ đạc, Công Tôn cùng Triệu Phổ bất đắc dĩ, không thể làm gì khác đi chuẩn bị thổ sản. Công Tôn còn nhớ rõ Thiên Thiên thích ăn cái gì, cho nên những thứ lặt vặt đem cho hắn nhiều chút.</w:t>
      </w:r>
    </w:p>
    <w:p>
      <w:pPr>
        <w:pStyle w:val="BodyText"/>
      </w:pPr>
      <w:r>
        <w:t xml:space="preserve">Đêm đó, sáu ảnh vệ cũng đã trở về, một nhà quay quần ở trong sân chờ… Mắt thấy đã đến canh ba… Nhưng một chút động tĩnh cũng không có, bốn phía im ắng.</w:t>
      </w:r>
    </w:p>
    <w:p>
      <w:pPr>
        <w:pStyle w:val="BodyText"/>
      </w:pPr>
      <w:r>
        <w:t xml:space="preserve">Tiểu Tứ Tử ngáp một cái thật to, hỏi Công Tôn, “Cha, Thiên Thiên như thế nào còn chưa tới nha? Còn có a, một ngàn năm sau làm thế nào đến được đây?”</w:t>
      </w:r>
    </w:p>
    <w:p>
      <w:pPr>
        <w:pStyle w:val="BodyText"/>
      </w:pPr>
      <w:r>
        <w:t xml:space="preserve">“Có lẽ…thời điểm hắn di chuyển, bạch quang chợt lóe đi.” Công Tôn suy nghĩ.</w:t>
      </w:r>
    </w:p>
    <w:p>
      <w:pPr>
        <w:pStyle w:val="BodyText"/>
      </w:pPr>
      <w:r>
        <w:t xml:space="preserve">Triệu Phổ cũng có chút buồn ngủ, nói, “ Nói đi cũng phải nói lại, tiểu tử Triển Cảnh Thiên hồ đồ kia, cũng đừng đem chúng ta đến địa phương kỳ quái nào đó đi.”</w:t>
      </w:r>
    </w:p>
    <w:p>
      <w:pPr>
        <w:pStyle w:val="BodyText"/>
      </w:pPr>
      <w:r>
        <w:t xml:space="preserve">Mọi người cùng nhịn không được có chút lo lắng, đúng là rất không yên lòng về Thiên Thiên.</w:t>
      </w:r>
    </w:p>
    <w:p>
      <w:pPr>
        <w:pStyle w:val="BodyText"/>
      </w:pPr>
      <w:r>
        <w:t xml:space="preserve">Bố Bố trong ngực Tiểu Tứ Tử lăn tới lăn lui, không rõ tất cả mọi người đang chờ đợi cái gì. Nó nhấc chân gãi gãi cổ, đột nhiên chú ý tới… Khối thạch trong tay Tiểu Tứ Tử phát sáng lấp lánh.</w:t>
      </w:r>
    </w:p>
    <w:p>
      <w:pPr>
        <w:pStyle w:val="BodyText"/>
      </w:pPr>
      <w:r>
        <w:t xml:space="preserve">“Chi chi.” Bố Bố kêu hai tiếng, nhìn chằm chằm khối thạch kí.</w:t>
      </w:r>
    </w:p>
    <w:p>
      <w:pPr>
        <w:pStyle w:val="BodyText"/>
      </w:pPr>
      <w:r>
        <w:t xml:space="preserve">Tiểu Tứ Tử cúi đầu, cũng nháy mắt mấy cái, hỏi, “Phụ thân, mọi người nhìn nha, khối thạch này sao lại phát sáng?”</w:t>
      </w:r>
    </w:p>
    <w:p>
      <w:pPr>
        <w:pStyle w:val="BodyText"/>
      </w:pPr>
      <w:r>
        <w:t xml:space="preserve">Tất cả mọi người nhìn sang, vẫn không hiểu được, bỗng nhiên nhìn thấy cường quang chợt lóe… Xôn xao một tiếng, tất cả mọi người được quang cầu lớn từ ánh sáng hình thành bao quanh…</w:t>
      </w:r>
    </w:p>
    <w:p>
      <w:pPr>
        <w:pStyle w:val="BodyText"/>
      </w:pPr>
      <w:r>
        <w:t xml:space="preserve">“Có lẽ bắt đầu rồi.” Triệu Phổ phân phó mọi người, “Tất cả mọi người nắm chặt, ngàn vạn lần đừng buông tay a!”</w:t>
      </w:r>
    </w:p>
    <w:p>
      <w:pPr>
        <w:pStyle w:val="BodyText"/>
      </w:pPr>
      <w:r>
        <w:t xml:space="preserve">“A?” Tiểu Tứ Tử cả kinh hét to một tiếng, ôm chặt Tiểu Bố Bố trong lòng ngực, Tiêu Lương vội vàng ôm Tiểu Tứ Tử, Triệu Phổ cũng ôm Công Tôn, Công Tôn túm Thạch Đầu, Thạch Đầu cắn cái đuôi của Tiễn Tử… Ảnh vệ nắm chân của Tiễn Tử, giữ chặt lẫn nhau… Ngay lúc này, ánh sáng nổ tung một cái, sau đó biến mất trong nháy mắt…</w:t>
      </w:r>
    </w:p>
    <w:p>
      <w:pPr>
        <w:pStyle w:val="BodyText"/>
      </w:pPr>
      <w:r>
        <w:t xml:space="preserve">Nhìn lại… Toàn gia trong viện kia… Đã biến mất không còn thấy tăm hơi bóng dáng.</w:t>
      </w:r>
    </w:p>
    <w:p>
      <w:pPr>
        <w:pStyle w:val="BodyText"/>
      </w:pPr>
      <w:r>
        <w:t xml:space="preserve">Năm 2009, bên trong tòa biệt thự màu trắng trong hoa viên khu dân cư thành phố S, tại phòng làm việc của Chí Linh tại lầu ba.</w:t>
      </w:r>
    </w:p>
    <w:p>
      <w:pPr>
        <w:pStyle w:val="BodyText"/>
      </w:pPr>
      <w:r>
        <w:t xml:space="preserve">“Chí Linh, chậm quá a.” Thiên Thiên sốt ruột ngồi chồm hổm ở một bên cái ghế xoay đắt tiền, ngửa mặt nhìn trần nhà, ngẩng cổ tính toán, Trắng Trắng (1) bên cạnh xoay tới xoay lui, vẫy đuôi không biết Thiên Thiên đang chờ cái gì.</w:t>
      </w:r>
    </w:p>
    <w:p>
      <w:pPr>
        <w:pStyle w:val="BodyText"/>
      </w:pPr>
      <w:r>
        <w:t xml:space="preserve">“Uy.” Chí Linh bất mãn liếc Thiên Thiên một cái, “Lúc này thời không chuyển dời một ngàn năm, ngươi không thể đợi một chút sao, ta lần trước chuyển động máy đến đón các ngươi, ít nhất đợi một canh giờ đấy.”</w:t>
      </w:r>
    </w:p>
    <w:p>
      <w:pPr>
        <w:pStyle w:val="BodyText"/>
      </w:pPr>
      <w:r>
        <w:t xml:space="preserve">“A…” Thiên Thiên mất hứng, nhìn lại bên cạnh, Tử Ảnh cùng Giả Ảnh cũng đứng với vẻ mặt hưng phấn.</w:t>
      </w:r>
    </w:p>
    <w:p>
      <w:pPr>
        <w:pStyle w:val="BodyText"/>
      </w:pPr>
      <w:r>
        <w:t xml:space="preserve">“Không biết Nguyên soái thế nào rồi.”</w:t>
      </w:r>
    </w:p>
    <w:p>
      <w:pPr>
        <w:pStyle w:val="BodyText"/>
      </w:pPr>
      <w:r>
        <w:t xml:space="preserve">“Chính là a, Vương phi không biết có tốt hảo không, Tiểu Tứ Tử đã trưởng thành đi, Tiểu Lương Tử cũng thế…”</w:t>
      </w:r>
    </w:p>
    <w:p>
      <w:pPr>
        <w:pStyle w:val="BodyText"/>
      </w:pPr>
      <w:r>
        <w:t xml:space="preserve">“Thạch Đầu hẳn là cũng rất lớn rồi.” Thiên Thiên cười híp mắt, “Nói không chừng đã lập gia đình rồi đó.” Đang lúc nói chuyện, Thiên Thiên ngoảnh đầu lại nhìn người ngồi ở cách đó không xa, Bạch Ngọc Đường đang nhàn nhã ngồi xem tạp chí, “Tiểu Bạch, ngươi không phấn khích a?”</w:t>
      </w:r>
    </w:p>
    <w:p>
      <w:pPr>
        <w:pStyle w:val="BodyText"/>
      </w:pPr>
      <w:r>
        <w:t xml:space="preserve">Bạch Ngọc Đường giương mắt nhìn Thiên Thiên, không nói gì mà chỉ thiêu mi.</w:t>
      </w:r>
    </w:p>
    <w:p>
      <w:pPr>
        <w:pStyle w:val="BodyText"/>
      </w:pPr>
      <w:r>
        <w:t xml:space="preserve">“Ngươi không nhớ Công Tôn sao?” Thiên Thiên mở to hai mắt.</w:t>
      </w:r>
    </w:p>
    <w:p>
      <w:pPr>
        <w:pStyle w:val="BodyText"/>
      </w:pPr>
      <w:r>
        <w:t xml:space="preserve">Bạch Ngọc Đường buông tạp chí xuống, sờ sờ cằm, nói, “Nếu miễn cưỡng nói, ta dường như tò mò bộ dáng hiện tại của Tiểu Tứ Tử và Tiêu Lương hơn.”</w:t>
      </w:r>
    </w:p>
    <w:p>
      <w:pPr>
        <w:pStyle w:val="BodyText"/>
      </w:pPr>
      <w:r>
        <w:t xml:space="preserve">Ô Nhân Kiệt thấy Tử Ảnh hưng phấn thành như hế, cũng có chút khó chịu, một tay giữ cằm hỏi, “Ta nói, vấn đề nan giải của kỹ thuật này đã được giải quyết chưa a?” Đừng đến lúc đó lại bị biến dạng thời không… Lại Càn khôn đại na di (2), đem mọi người đến 3000 năm sau, cùng người ngoài hành tinh nói chuyện phiếm a.”</w:t>
      </w:r>
    </w:p>
    <w:p>
      <w:pPr>
        <w:pStyle w:val="BodyText"/>
      </w:pPr>
      <w:r>
        <w:t xml:space="preserve">Thiên Thiên và Tử Ảnh, Giả Ảnh đồng thời quay đầu lại mắng hắn, “Miệng ít quạ đen đi!”</w:t>
      </w:r>
    </w:p>
    <w:p>
      <w:pPr>
        <w:pStyle w:val="BodyText"/>
      </w:pPr>
      <w:r>
        <w:t xml:space="preserve">“Dường như đến rồi.” Bạch Ngọc Đường đột nhiên đưa tay chỉ chỉ trần nhà.</w:t>
      </w:r>
    </w:p>
    <w:p>
      <w:pPr>
        <w:pStyle w:val="BodyText"/>
      </w:pPr>
      <w:r>
        <w:t xml:space="preserve">Mọi người ngẩng đầu nhìn qua, liền thấy trên trần nhà, xuất hiện một cái quang động.</w:t>
      </w:r>
    </w:p>
    <w:p>
      <w:pPr>
        <w:pStyle w:val="BodyText"/>
      </w:pPr>
      <w:r>
        <w:t xml:space="preserve">“Đều lui về sau vài bươc.” Chí Linh nói, “Đừng bị chặn lại… A!”</w:t>
      </w:r>
    </w:p>
    <w:p>
      <w:pPr>
        <w:pStyle w:val="BodyText"/>
      </w:pPr>
      <w:r>
        <w:t xml:space="preserve">Nói còn chưa hết, chỉ thầy từ trong quang động, một mảng lớn đông nghịt rơi xuống, còn có vài vật thể lông xù không rõ thẳng tắp ngã xuống.</w:t>
      </w:r>
    </w:p>
    <w:p>
      <w:pPr>
        <w:pStyle w:val="BodyText"/>
      </w:pPr>
      <w:r>
        <w:t xml:space="preserve">“Ai nha…” Thiên Thiên lúc kịp phản ứng, lại không kịp chạy, bị một đống người kia đè lên trên… Nháy mắt trong phòng thí nghiệm sương khói dày đặc, chợt nghe Chí Linh kêu thảm thiết một tiếng, “A! Máy thời gian lại hỏng rồi!”</w:t>
      </w:r>
    </w:p>
    <w:p>
      <w:pPr>
        <w:pStyle w:val="BodyText"/>
      </w:pPr>
      <w:r>
        <w:t xml:space="preserve">Bạch Ngọc Đường xa xa nhìn thấy, đưa tay vỗ vỗ bụi dính trên tay áo mình, giương mắt, nhìn thấy trong một đám người kia, một Hắc y nhân đứng lên. Bạch Ngọc Đường phì cười… Vẫn là như cũ a. Hắc y nhân kia đứng lên, vỗ vỗ bụi trên người mình, hướng trong đám người tìm, “Thân ái?”</w:t>
      </w:r>
    </w:p>
    <w:p>
      <w:pPr>
        <w:pStyle w:val="BodyText"/>
      </w:pPr>
      <w:r>
        <w:t xml:space="preserve">“Này.” Bạch Ngọc Đường kêu hắn một tiếng.</w:t>
      </w:r>
    </w:p>
    <w:p>
      <w:pPr>
        <w:pStyle w:val="BodyText"/>
      </w:pPr>
      <w:r>
        <w:t xml:space="preserve">Hắc y nhân đứng lên trước hết kia, hiển nhiên là Triệu Phổ, hắn vỗ bụi trên người, xoay quanh tìm Công Tôn, liền nhìn thấy trước mắt nhốn nháo, sau đó, phía sau một người lạnh băng băng quen thuộc nhưng cũng đã lâu không nghe được thanh âm vang lên… Triệu Phổ quay đầu lại.</w:t>
      </w:r>
    </w:p>
    <w:p>
      <w:pPr>
        <w:pStyle w:val="BodyText"/>
      </w:pPr>
      <w:r>
        <w:t xml:space="preserve">Chỉ thấy Bạch Ngọc Đường như trước một thân trắng tinh, một tay bỏ túi, đứng cách đó không xa nhìn hắn, trên mặt bất động thanh sắc, miệng hé mở, “Đã lâu không gặp.”</w:t>
      </w:r>
    </w:p>
    <w:p>
      <w:pPr>
        <w:pStyle w:val="BodyText"/>
      </w:pPr>
      <w:r>
        <w:t xml:space="preserve">Triệu Phổ nhướng mày, bước ra khỏi đám người, đối Bạch Ngọc Đường cười, “Đúng vậy,là rất lâu không gặp.”</w:t>
      </w:r>
    </w:p>
    <w:p>
      <w:pPr>
        <w:pStyle w:val="BodyText"/>
      </w:pPr>
      <w:r>
        <w:t xml:space="preserve">Lúc này, liền thấy Tử Ảnh và Giả Ảnh chạy ra khỏi đám người, bổ nhào lên nắm lấy tay áo Triệu Phổ,, “Vương gia!”</w:t>
      </w:r>
    </w:p>
    <w:p>
      <w:pPr>
        <w:pStyle w:val="BodyText"/>
      </w:pPr>
      <w:r>
        <w:t xml:space="preserve">Triệu Phổ vừa thấy hai người cũng là giật mình không ít, nhìn tinh thần sáng láng của hai người, cũng ha ha cười to, vỗ vỗ bả vai hai người, cười nói, “Hai ngươi sống không tệ a…” Đương lúc nói chuyện, đột nhiên thấy bầu trời lại xuất hiện vệt sáng… Mọi người cả kinh, theo sau là oành một tiếng…</w:t>
      </w:r>
    </w:p>
    <w:p>
      <w:pPr>
        <w:pStyle w:val="BodyText"/>
      </w:pPr>
      <w:r>
        <w:t xml:space="preserve">Lại nhìn, liền thấy Thanh Ảnh, Xích Ảnh, Hắc Ảnh và Bạch Ảnh phía trên đám người, ngẩng đầu.</w:t>
      </w:r>
    </w:p>
    <w:p>
      <w:pPr>
        <w:pStyle w:val="BodyText"/>
      </w:pPr>
      <w:r>
        <w:t xml:space="preserve">“Tử Ảnh!” Thanh Ảnh hét to một tiếng, Hắc Ảnh đợi vậy cũng ngẩng đầu lên, “Xích Ảnh!”</w:t>
      </w:r>
    </w:p>
    <w:p>
      <w:pPr>
        <w:pStyle w:val="BodyText"/>
      </w:pPr>
      <w:r>
        <w:t xml:space="preserve">Mấy huynh đệ thật lâu không gặp, bổ nhào vào nhau gào khóc.</w:t>
      </w:r>
    </w:p>
    <w:p>
      <w:pPr>
        <w:pStyle w:val="BodyText"/>
      </w:pPr>
      <w:r>
        <w:t xml:space="preserve">Lại nhìn trong đám người, Công Tôn thật vất vả bò ra, liền thấy bên cạnh là Thiên Thiên bị Tiểu Tứ Tử đè ở phía dưới.</w:t>
      </w:r>
    </w:p>
    <w:p>
      <w:pPr>
        <w:pStyle w:val="BodyText"/>
      </w:pPr>
      <w:r>
        <w:t xml:space="preserve">“Thiên Thiên!” Công Tôn nhìn Thiên Thiên một chút cũng không hề thay đổi, chính là kiểu tóc có chút đổi khác, cao hứng kêu to.</w:t>
      </w:r>
    </w:p>
    <w:p>
      <w:pPr>
        <w:pStyle w:val="BodyText"/>
      </w:pPr>
      <w:r>
        <w:t xml:space="preserve">“Công Tôn!” Thiên Thiên cũng xúc động, nhưng trên người như thế nào lại nặng quá a? Ngẩng đầu nhìn, chỉ thấy Tiểu Tứ Tử đang nằm trên người hắn, trong đôi mắt to là nước mắt lưng tròng đang nhìn hắn.</w:t>
      </w:r>
    </w:p>
    <w:p>
      <w:pPr>
        <w:pStyle w:val="BodyText"/>
      </w:pPr>
      <w:r>
        <w:t xml:space="preserve">“Ai nha, Tiểu Tứ Tử, ngươi cũng lớn như vậy rồi?” Thiên Thiên vừa mừng vừa sợ.</w:t>
      </w:r>
    </w:p>
    <w:p>
      <w:pPr>
        <w:pStyle w:val="BodyText"/>
      </w:pPr>
      <w:r>
        <w:t xml:space="preserve">“Thiên Thiên!” Tiểu Tứ Tử ôm Thiên Thiên, cọ đến cọ đi, Thiên Thiên sờ sờ đầu hắn.</w:t>
      </w:r>
    </w:p>
    <w:p>
      <w:pPr>
        <w:pStyle w:val="BodyText"/>
      </w:pPr>
      <w:r>
        <w:t xml:space="preserve">“Thiên Thiên!” Tiêu Lương cũng cùng Thiên Thiên chào hỏi, Thiên Thiên ngẩng mặt nhìn hắn, “Ai nha, cao lớn như vậy rồi, so với ta còn cao hơn!”</w:t>
      </w:r>
    </w:p>
    <w:p>
      <w:pPr>
        <w:pStyle w:val="BodyText"/>
      </w:pPr>
      <w:r>
        <w:t xml:space="preserve">Tiêu Lương giương mắt nhìn Bạch Ngọc Đường, Bạch Ngọc Đường cười cười nói, “Quả thực đã trưởng thành.”</w:t>
      </w:r>
    </w:p>
    <w:p>
      <w:pPr>
        <w:pStyle w:val="BodyText"/>
      </w:pPr>
      <w:r>
        <w:t xml:space="preserve">Ôm Tiểu Tứ Tử vỗ vỗ, Thiên Thiên cũng cảm giác trong ngực còn có vật gì đó cọ cọ, đang buồn bực…đã cảm thấy từ giữa thân thể hắn và Tiểu Tứ Tử ló ra một cái đầu nhỏ.</w:t>
      </w:r>
    </w:p>
    <w:p>
      <w:pPr>
        <w:pStyle w:val="BodyText"/>
      </w:pPr>
      <w:r>
        <w:t xml:space="preserve">“Chi chi.” Vật nhỏ béo đô đô, thoạt nhìn như một con mèo lớn, trên người đen nhánh, Thiên Thiên mãnh liệt xem xét, còn tưởng là gấu mèo nhỏ.</w:t>
      </w:r>
    </w:p>
    <w:p>
      <w:pPr>
        <w:pStyle w:val="BodyText"/>
      </w:pPr>
      <w:r>
        <w:t xml:space="preserve">Vật nhỏ kia thật vất vả mới bò ra được, há mồm thở dốc, bị ép tới hai mắt trắng dã, mở to đôi mắt, cùng Thiên Thiên đối mặt.</w:t>
      </w:r>
    </w:p>
    <w:p>
      <w:pPr>
        <w:pStyle w:val="BodyText"/>
      </w:pPr>
      <w:r>
        <w:t xml:space="preserve">“Ai nha…” Thiên Thiên sửng sốt một lúc lâu, “Thật đáng yêu nha.”</w:t>
      </w:r>
    </w:p>
    <w:p>
      <w:pPr>
        <w:pStyle w:val="BodyText"/>
      </w:pPr>
      <w:r>
        <w:t xml:space="preserve">“Nó là Tiểu Bố Bố, là Thạch Đầu…” Tiểu Tứ Tử nói còn chưa dứt lời, chợt nghe bên cạnh ‘chi chi’ một hồi tiếng kêu hưng phấn, theo sau, một con vật lông xù thật to màu trắng sữa lao đến, một phen bổ nhào lên Tiểu Tứ Tử và Thiên Thiên, cao hứng vươn đầu lưỡi, liếm loạn trên mặt Thiên Thiên.</w:t>
      </w:r>
    </w:p>
    <w:p>
      <w:pPr>
        <w:pStyle w:val="BodyText"/>
      </w:pPr>
      <w:r>
        <w:t xml:space="preserve">“A! Thạch Đầu!” Thiên Thiên mừng rỡ, ôm Thạch Đầu, cùng nó cọ tới cọ lui, “Có nhớ ta không?”</w:t>
      </w:r>
    </w:p>
    <w:p>
      <w:pPr>
        <w:pStyle w:val="BodyText"/>
      </w:pPr>
      <w:r>
        <w:t xml:space="preserve">Thạch Đầu vui vẻ mà ra sức vẫy đuôi a vẫy đuôi – Nhớ muốn chết</w:t>
      </w:r>
    </w:p>
    <w:p>
      <w:pPr>
        <w:pStyle w:val="BodyText"/>
      </w:pPr>
      <w:r>
        <w:t xml:space="preserve">Tiễn Tử bên cạnh nhìn quanh, thở phào nhẹ nhõm, Thiên Thiên nguyên lai là người a… Trong nháy mắt, nhìn thấy một con chó lớn (3) lông dài màu trắng đang ở một bên tò mò đánh giá bọn nó, hơn nữa còn đối nó vẫy vẫy đuôi.</w:t>
      </w:r>
    </w:p>
    <w:p>
      <w:pPr>
        <w:pStyle w:val="BodyText"/>
      </w:pPr>
      <w:r>
        <w:t xml:space="preserve">Để bày tỏ lễ độ, Tiễn Tữ cũng lắc lắc đuôi.</w:t>
      </w:r>
    </w:p>
    <w:p>
      <w:pPr>
        <w:pStyle w:val="BodyText"/>
      </w:pPr>
      <w:r>
        <w:t xml:space="preserve">“A!” Ô Nhân Kiệt ngồi chồm hổm ở một bên, vuốt cằm quan sát Tiễn Tử, “Gấu mèo?”</w:t>
      </w:r>
    </w:p>
    <w:p>
      <w:pPr>
        <w:pStyle w:val="BodyText"/>
      </w:pPr>
      <w:r>
        <w:t xml:space="preserve">Tiễn Tử nhìn hắn một cái, chi chi hai tiếng – Hiếm thấy vô cùng.</w:t>
      </w:r>
    </w:p>
    <w:p>
      <w:pPr>
        <w:pStyle w:val="BodyText"/>
      </w:pPr>
      <w:r>
        <w:t xml:space="preserve">“Ân, gấu mèo hẳn là sẽ không kêu ‘chi chi’”. Bạch Ngọc Đường còn nghiêm túc đánh giá, “Phỏng chừng cũng là trảo ly.”</w:t>
      </w:r>
    </w:p>
    <w:p>
      <w:pPr>
        <w:pStyle w:val="BodyText"/>
      </w:pPr>
      <w:r>
        <w:t xml:space="preserve">Tiễn Tử ngẩng đầu quan sát Bạch Ngọc Đường bên cạnh Triệu Phổ, giật mình – Ai nha, hảo suất nha, hơn nữa lại có khí thế như vậy, lần đầu nhìn thấy một người đứng bên cạnh Triệu Phổ mà vẫn có cảm giác về sự hiện diện mạnh mẽ như thế.</w:t>
      </w:r>
    </w:p>
    <w:p>
      <w:pPr>
        <w:pStyle w:val="BodyText"/>
      </w:pPr>
      <w:r>
        <w:t xml:space="preserve">“Chi chi…”</w:t>
      </w:r>
    </w:p>
    <w:p>
      <w:pPr>
        <w:pStyle w:val="BodyText"/>
      </w:pPr>
      <w:r>
        <w:t xml:space="preserve">Tiễn Tử đang ngẩn người ra nhìn chằm chằm vào Bạch Ngọc Đường, cũng cảm giác có người cọ cọ bản thân, cúi đầu vừa nhìn, chỉ thấy Bố Bố từ trong cái ôm của Tiểu Tứ Tử, Thiên Thiên, còn có Thạch Đầu mà trốn tới… Nghiêng ngả lảo lảo chạy đến bên cạnh Tiễn Tử, cọ cọ hắn, “Phụ thân, thiếu chút nữa bị mẫu thân cùng Tiểu Tứ Tử, còn có người kia chèn chết rồi, đau quá đau nha.”</w:t>
      </w:r>
    </w:p>
    <w:p>
      <w:pPr>
        <w:pStyle w:val="BodyText"/>
      </w:pPr>
      <w:r>
        <w:t xml:space="preserve">Tiễn Tử vội vàng nhoài xuống, đem Tiểu Bố Bố ôm chầm, vươn đầu lưỡi liếm nó, “Ngoan, mẫu thân ngươi đang xúc động, ngươi trước đừng đi qua,” Bố Bố được liếm hai cái, cảm thấy rất hưởng thụ, chi chi thêm hai tiếng – Phụ thân, bọn họ là ai a? Thật là nhiều người nha, là thân thích trước kia chưa từng gặp mặt sao?</w:t>
      </w:r>
    </w:p>
    <w:p>
      <w:pPr>
        <w:pStyle w:val="BodyText"/>
      </w:pPr>
      <w:r>
        <w:t xml:space="preserve">“Gấu mèo nhỏ!” Ô Nhân Kiệt và Chí Linh cũng vây quanh lại, nhìn chằm chằm Tiểu Bố Bố, “Ai nha, thật đáng yêu a.”</w:t>
      </w:r>
    </w:p>
    <w:p>
      <w:pPr>
        <w:pStyle w:val="BodyText"/>
      </w:pPr>
      <w:r>
        <w:t xml:space="preserve">Bạch Ngọc Đường cũng nheo mắt, nhìn chằm chằm Bố Bố một chốc, nói, “Hẳn cũng là trảo ly, tiểu trảo ly…” Trầm mặc một lúc lâu, mới xuất ra một câu, “Quả là đáng yêu.”</w:t>
      </w:r>
    </w:p>
    <w:p>
      <w:pPr>
        <w:pStyle w:val="BodyText"/>
      </w:pPr>
      <w:r>
        <w:t xml:space="preserve">Ô Nhân Kiệt ngồi xổm xuống, ‘sách sách’ gọi Bố Bố, Bố Bố hiếu kỳ nhìn hắn một cái, Tiễn Tử đẩy đẩy nó, “Dường như đều là người một nhà, ngươi thích thì vui vẻ đi qua chào hỏi đi.”</w:t>
      </w:r>
    </w:p>
    <w:p>
      <w:pPr>
        <w:pStyle w:val="BodyText"/>
      </w:pPr>
      <w:r>
        <w:t xml:space="preserve">Bố Bố liền đi qua bên cạnh Ô Nhân Kiệt cọ cọ, Ô Nhân Kiệt cầm một thanh chocolate trên bàn, xé bao bì, rồi hướng Bố Bố tiếp tục ‘sách sách’ hai tiếng. Bố Bố thích đồ ngọt, vừa ngửi được hương vị… Hảo đặc biệt a. Liền bước thêm vài bước, tiến đến thanh chocolate đằng trước, ngửi ngửi. Vươn lưỡi liếm liếm… Hảo ngọt nha!</w:t>
      </w:r>
    </w:p>
    <w:p>
      <w:pPr>
        <w:pStyle w:val="BodyText"/>
      </w:pPr>
      <w:r>
        <w:t xml:space="preserve">Tiểu Bố Bố chìa chân trước ôm lấy thanh chocolate liếm liếm.</w:t>
      </w:r>
    </w:p>
    <w:p>
      <w:pPr>
        <w:pStyle w:val="BodyText"/>
      </w:pPr>
      <w:r>
        <w:t xml:space="preserve">Ô Nhân Kiệt và Chí Linh cũng cảm thấy trong lòng nhuyễn đi, nơi nào đó bị hung hăng cào một cái – Con mẹ nó, quá đáng yêu!</w:t>
      </w:r>
    </w:p>
    <w:p>
      <w:pPr>
        <w:pStyle w:val="BodyText"/>
      </w:pPr>
      <w:r>
        <w:t xml:space="preserve">Tiểu Bố Bố thấy hai người cho nó ăn gì đó, liền ngẩng đầu nhìn hai người, lắc lắc cái đuôi tròn trịa ngắn củn, sau đó run run lỗ tai….</w:t>
      </w:r>
    </w:p>
    <w:p>
      <w:pPr>
        <w:pStyle w:val="BodyText"/>
      </w:pPr>
      <w:r>
        <w:t xml:space="preserve">“A”… Ô Nhân Kiệt và Chí Linh hít một hơi khí lạnh, nháy mắt bị Bố Bố bắt làm tù binh, bổ nhào đến ôm, “Ai nha, không được thật đáng yêu a!”</w:t>
      </w:r>
    </w:p>
    <w:p>
      <w:pPr>
        <w:pStyle w:val="BodyText"/>
      </w:pPr>
      <w:r>
        <w:t xml:space="preserve">…Chi chi… Bố Bố bị ôm lấy cọ tới cọ lui… Lại thành một đoàn lộn xộn.</w:t>
      </w:r>
    </w:p>
    <w:p>
      <w:pPr>
        <w:pStyle w:val="BodyText"/>
      </w:pPr>
      <w:r>
        <w:t xml:space="preserve">Thấy một đám người xa cách nay lại trùng phùng phi thường náo nhiệt, vừa khóc vừa cười, Bạch Ngọc Đường đứng ở một bên, nhìn Triệu Phổ, “Ngươi chiếu cố một đại gia đình thế này hẳn là rất vất vả a.”</w:t>
      </w:r>
    </w:p>
    <w:p>
      <w:pPr>
        <w:pStyle w:val="BodyText"/>
      </w:pPr>
      <w:r>
        <w:t xml:space="preserve">Triệu Phổ cười gượng hai tiếng, “Còn rất tốt nữa là…”</w:t>
      </w:r>
    </w:p>
    <w:p>
      <w:pPr>
        <w:pStyle w:val="BodyText"/>
      </w:pPr>
      <w:r>
        <w:t xml:space="preserve">Đại khái sau vài giờ, xúc động của mọi người cuối cùng cũng lắng xuống, lúc này, David cùng Yêu Mạc cũng vào được, sau khi giới thiệu lẫn nhau, David đi chuẩn bị thức ăn, một đại gia đình thế này muốn ăn lẩu.</w:t>
      </w:r>
    </w:p>
    <w:p>
      <w:pPr>
        <w:pStyle w:val="BodyText"/>
      </w:pPr>
      <w:r>
        <w:t xml:space="preserve">Thiên Thiên lôi Công Tôn, Tiểu Tứ Tử và Tiêu Lương, còn có một nhà Thạch Đầu, Tiễn Tử, Bố Bố, nói, “Đi, ta mang bọn ngươi đi xem một chút, một ngàn năm sau cùng khi đó thật sự rất khác biệt.</w:t>
      </w:r>
    </w:p>
    <w:p>
      <w:pPr>
        <w:pStyle w:val="BodyText"/>
      </w:pPr>
      <w:r>
        <w:t xml:space="preserve">“Ân.” Tiểu Tứ Tử vui thích đi theo sát Thiên Thiên, “Thiên Thiên a, ngươi mặc quần áo thật kỳ quái a.”</w:t>
      </w:r>
    </w:p>
    <w:p>
      <w:pPr>
        <w:pStyle w:val="BodyText"/>
      </w:pPr>
      <w:r>
        <w:t xml:space="preserve">Vài ảnh vệ cũng tiến đến, Giả Ảnh và Tử Ảnh mang mọi người đi nơi khác tham quan.</w:t>
      </w:r>
    </w:p>
    <w:p>
      <w:pPr>
        <w:pStyle w:val="BodyText"/>
      </w:pPr>
      <w:r>
        <w:t xml:space="preserve">Bạch Ngọc Đường đối Triệu Phổ gật đầu, mang hắn đi thăm thú xung quanh.</w:t>
      </w:r>
    </w:p>
    <w:p>
      <w:pPr>
        <w:pStyle w:val="BodyText"/>
      </w:pPr>
      <w:r>
        <w:t xml:space="preserve">Chí Linh đáng thương phải ở trong phòng thí nghiệm tiếp tục sửa chữa máy thời gian có số kiếp xui xẻo kia.</w:t>
      </w:r>
    </w:p>
    <w:p>
      <w:pPr>
        <w:pStyle w:val="BodyText"/>
      </w:pPr>
      <w:r>
        <w:t xml:space="preserve">Bởi vì máy thời gian bị hư hoàn toàn, Công Tôn bọn họ, xem ra phải lưu lại ở nơi này trên một năm rưỡi, mới có thể trở về.</w:t>
      </w:r>
    </w:p>
    <w:p>
      <w:pPr>
        <w:pStyle w:val="BodyText"/>
      </w:pPr>
      <w:r>
        <w:t xml:space="preserve">Tóm lại, một đại gia tử xa cách đã lâu nay gặp lại, sinh hoạt hiện đại oanh oanh liệt liệt bắt đầu.</w:t>
      </w:r>
    </w:p>
    <w:p>
      <w:pPr>
        <w:pStyle w:val="BodyText"/>
      </w:pPr>
      <w:r>
        <w:t xml:space="preserve">Hoàn phiên ngoại 1</w:t>
      </w:r>
    </w:p>
    <w:p>
      <w:pPr>
        <w:pStyle w:val="BodyText"/>
      </w:pPr>
      <w:r>
        <w:t xml:space="preserve">(1) (3) Theo như tìm hiểu Thất Ngũ Kỳ Án thì khi Triển Cảnh Thiên cùng Bạch Ngọc Đường trở về hiện đại đã mang theo Tử Ảnh, Giả Ảnh, Ô Nhân Kiệt và cả con ngựa của Bạch Ngọc Đường là Vân Hưởng ( ==’ ta cũng chịu lun,, ta thì đã wen với cái tên Vân Phàm rầu). Nhưng trong Raw và QT của phiên ngoại này lại ghi là Đại Cẩu và tên là Bạch Bạch (tên này thì nó trùng với tên của Ngọc Đường rồi),,cũng có thể đây là một con vật ở thời hiện đại của 2 người nên chúng ta vẫn dịch theo Raw và QT nhá. Con về phần con ngựa của anh Ngọc Đường thì sang phiên ngoại 2 sẽ được xuất hiện. (_ ___”)</w:t>
      </w:r>
    </w:p>
    <w:p>
      <w:pPr>
        <w:pStyle w:val="Compact"/>
      </w:pPr>
      <w:r>
        <w:t xml:space="preserve">(2) Càn khôn đại na di (乾坤大挪移) là bộ võ công tâm pháp trong tiểu thuyết kiếm hiệp của Kim Dung sử dụng để di chuyển nội lực trong cơ thể đồng thời giảm sát thương của các chiêu thức do kẻ địch gây ra hoặc ném trả chiêu thức lại cho kẻ thù hoặc qua kẻ khác,,trong câu này là Ô Nhân Kiệt mượn cái môn võ này nói máy thời gian có thể sẽ bị hỏng hóc mà vô tình mang bọn người Triệu Phổ sang một nơi khác, phản tác dụng á.</w:t>
      </w:r>
      <w:r>
        <w:br w:type="textWrapping"/>
      </w:r>
      <w:r>
        <w:br w:type="textWrapping"/>
      </w:r>
    </w:p>
    <w:p>
      <w:pPr>
        <w:pStyle w:val="Heading2"/>
      </w:pPr>
      <w:bookmarkStart w:id="121" w:name="chương-100-phiên-ngoại-2"/>
      <w:bookmarkEnd w:id="121"/>
      <w:r>
        <w:t xml:space="preserve">100. Chương 100: Phiên Ngoại 2</w:t>
      </w:r>
    </w:p>
    <w:p>
      <w:pPr>
        <w:pStyle w:val="Compact"/>
      </w:pPr>
      <w:r>
        <w:br w:type="textWrapping"/>
      </w:r>
      <w:r>
        <w:br w:type="textWrapping"/>
      </w:r>
      <w:r>
        <w:t xml:space="preserve">Bắt đầu cuộc sống mới</w:t>
      </w:r>
    </w:p>
    <w:p>
      <w:pPr>
        <w:pStyle w:val="BodyText"/>
      </w:pPr>
      <w:r>
        <w:t xml:space="preserve">Công Tôn bọn họ đến, khiến cho biệt thự của bọn Thiên Thiên vốn đã rất náo nhiệt lại càng náo nhiệt thêm, bất quá náo nhiệt thế này vẫn còn lâu lắm mới chấm dứt…</w:t>
      </w:r>
    </w:p>
    <w:p>
      <w:pPr>
        <w:pStyle w:val="BodyText"/>
      </w:pPr>
      <w:r>
        <w:t xml:space="preserve">“Nha…” Tiếng kêu sợ hãi của Tiểu Tứ Tử từ hành lang truyền đến…</w:t>
      </w:r>
    </w:p>
    <w:p>
      <w:pPr>
        <w:pStyle w:val="BodyText"/>
      </w:pPr>
      <w:r>
        <w:t xml:space="preserve">“Phụ thân, cái kia hảo sáng nha!” Tiểu Tứ Tử chỉ vào bóng đèn trên trần nhà nói, “Sáng quá!”</w:t>
      </w:r>
    </w:p>
    <w:p>
      <w:pPr>
        <w:pStyle w:val="BodyText"/>
      </w:pPr>
      <w:r>
        <w:t xml:space="preserve">Công Tôn và Tiêu Lương cũng ngửa mặt nhìn, ngẩng đầu ngắm bóng đèn trên trần nhà, tán thán, “Thật sự rất sáng a.”</w:t>
      </w:r>
    </w:p>
    <w:p>
      <w:pPr>
        <w:pStyle w:val="BodyText"/>
      </w:pPr>
      <w:r>
        <w:t xml:space="preserve">“Cái đó là bóng đèn nha Tiểu Tứ Tử.” Thiên Thiên nhìn Tiểu Tứ Tử trắng nõn non mềm giống như khi còn bé, vươn tay qua nhéo má hắn, nhéo một cái cảm giác thịt vẫn đầy đặn… Cười không thành tiếng.</w:t>
      </w:r>
    </w:p>
    <w:p>
      <w:pPr>
        <w:pStyle w:val="BodyText"/>
      </w:pPr>
      <w:r>
        <w:t xml:space="preserve">Công Tôn đưa tay vuốt vách tường, nói, “Vách tường này rất đặc biệt a.”</w:t>
      </w:r>
    </w:p>
    <w:p>
      <w:pPr>
        <w:pStyle w:val="BodyText"/>
      </w:pPr>
      <w:r>
        <w:t xml:space="preserve">“Đúng vậy, là tường giấy.” Thiên Thiên mang theo ba người xuống lầu, Bố Bố nhảy lên cầu thang, xoạt một cái thuận theo tay vịn trượt xuống dưới, được Yêu Mạc đến tiếp được.</w:t>
      </w:r>
    </w:p>
    <w:p>
      <w:pPr>
        <w:pStyle w:val="BodyText"/>
      </w:pPr>
      <w:r>
        <w:t xml:space="preserve">Yêu Mạc vươn tay tiếp được vật nhỏ lông xù đen tuyền, cúi đầu nhìn, chỉ thấy Tiểu Bố Bố trong lòng ngực hắn xoay một cái, cái bụng hướng lên trên, mở to đôi mắt nhìn hắn.</w:t>
      </w:r>
    </w:p>
    <w:p>
      <w:pPr>
        <w:pStyle w:val="BodyText"/>
      </w:pPr>
      <w:r>
        <w:t xml:space="preserve">Yêu Mạc nháy mắt mấy cái, Tiểu Bố Bố cũng ngáy mắt mấy cái, hai bên nhìn nhau hồi lâu.</w:t>
      </w:r>
    </w:p>
    <w:p>
      <w:pPr>
        <w:pStyle w:val="BodyText"/>
      </w:pPr>
      <w:r>
        <w:t xml:space="preserve">Yêu Mạc mặt đỏ lên, cười tủm tỉm, “Hắc hắc, thật đáng yêu nha.”</w:t>
      </w:r>
    </w:p>
    <w:p>
      <w:pPr>
        <w:pStyle w:val="BodyText"/>
      </w:pPr>
      <w:r>
        <w:t xml:space="preserve">“Yêu Mạc.” Thiên Thiên chạy xuống, kéo hắn một cái, giới thiệu Tiểu Tứ Tử với hắn.</w:t>
      </w:r>
    </w:p>
    <w:p>
      <w:pPr>
        <w:pStyle w:val="BodyText"/>
      </w:pPr>
      <w:r>
        <w:t xml:space="preserve">Tiểu Tứ Tử cùng Yêu Mạc nhìn nhau trong chốc lát, cũng cảm giác đối phương rất khả ái… Công Tôn đi xuống, Thiên Thiên nói, “Đúng rồi Công Tôn, Yêu Mạc có thể coi như sư đệ ngươi a.”</w:t>
      </w:r>
    </w:p>
    <w:p>
      <w:pPr>
        <w:pStyle w:val="BodyText"/>
      </w:pPr>
      <w:r>
        <w:t xml:space="preserve">“Sư đệ?” Công Tôn giật mình.</w:t>
      </w:r>
    </w:p>
    <w:p>
      <w:pPr>
        <w:pStyle w:val="BodyText"/>
      </w:pPr>
      <w:r>
        <w:t xml:space="preserve">“Lạc Giang Xuyên ở chỗ này.” Thiên Thiên nói.</w:t>
      </w:r>
    </w:p>
    <w:p>
      <w:pPr>
        <w:pStyle w:val="BodyText"/>
      </w:pPr>
      <w:r>
        <w:t xml:space="preserve">“Hmm?” Công Tôn kinh hãi.</w:t>
      </w:r>
    </w:p>
    <w:p>
      <w:pPr>
        <w:pStyle w:val="BodyText"/>
      </w:pPr>
      <w:r>
        <w:t xml:space="preserve">Tiêu Lương cũng đi xuống hỏi, “Lạc Giang Xuyên chính là thần y mất tích nhiều năm trước sao?”</w:t>
      </w:r>
    </w:p>
    <w:p>
      <w:pPr>
        <w:pStyle w:val="BodyText"/>
      </w:pPr>
      <w:r>
        <w:t xml:space="preserve">“Ân.” Thiên Thiên gật đầu, “Cũng xuyên đến nơi này, hôm nay đến khám bệnh tại nhà, lập tức sẽ trở về, ngươi đoán hắn nhìn thấy ngươi có thể hay không cả kinh đến độ bệnh tim cũng phát tác, hắc hắc.”</w:t>
      </w:r>
    </w:p>
    <w:p>
      <w:pPr>
        <w:pStyle w:val="BodyText"/>
      </w:pPr>
      <w:r>
        <w:t xml:space="preserve">“Bệnh tim?” Công Tôn cùng Tiểu Tứ tử đồng thời khó hiểu.</w:t>
      </w:r>
    </w:p>
    <w:p>
      <w:pPr>
        <w:pStyle w:val="BodyText"/>
      </w:pPr>
      <w:r>
        <w:t xml:space="preserve">“Yêu Mạc, buổi trưa ăn gì?” Thiên Thiên đi qua hỏi Yêu Mạc.</w:t>
      </w:r>
    </w:p>
    <w:p>
      <w:pPr>
        <w:pStyle w:val="BodyText"/>
      </w:pPr>
      <w:r>
        <w:t xml:space="preserve">“Buổi trưa, David nói có nhiều người với lại thời tiết lạnh, vậy nên mọi người sẽ cùng nhau ăn lẩu.” Yêu Mạc cười híp mắt, vừa nhìn Tiểu Tứ Tử một cái, “Tiểu Tứ Tử, ngươi nhiêu tuổi rồi nha?”</w:t>
      </w:r>
    </w:p>
    <w:p>
      <w:pPr>
        <w:pStyle w:val="BodyText"/>
      </w:pPr>
      <w:r>
        <w:t xml:space="preserve">Tiểu Tứ Tử trả lời, “Mười bảy.”</w:t>
      </w:r>
    </w:p>
    <w:p>
      <w:pPr>
        <w:pStyle w:val="BodyText"/>
      </w:pPr>
      <w:r>
        <w:t xml:space="preserve">“Ta hai mươi.” Yêu Mạc đem Tiểu Bố Bố trong lòng đưa cho Tiểu Tứ Tử, nói, “Ngươi có hay không thích học y nha?”</w:t>
      </w:r>
    </w:p>
    <w:p>
      <w:pPr>
        <w:pStyle w:val="BodyText"/>
      </w:pPr>
      <w:r>
        <w:t xml:space="preserve">“Thích.” Tiểu Tứ Tử gật đầu.</w:t>
      </w:r>
    </w:p>
    <w:p>
      <w:pPr>
        <w:pStyle w:val="BodyText"/>
      </w:pPr>
      <w:r>
        <w:t xml:space="preserve">“Vậy thì tốt quá.” Yêu Mạc nói, “Chờ ăn cơm trưa xong, chúng ta sẽ nói chuyện phiếm.” Nói xong, hoan hoan hỉ hỉ rời đi.</w:t>
      </w:r>
    </w:p>
    <w:p>
      <w:pPr>
        <w:pStyle w:val="BodyText"/>
      </w:pPr>
      <w:r>
        <w:t xml:space="preserve">Thiên Thiên sờ sờ cằm, hỏi Công Tôn, “Thật ra thì hai người bọn họ là huynh đệ đi? Đúng không?”</w:t>
      </w:r>
    </w:p>
    <w:p>
      <w:pPr>
        <w:pStyle w:val="BodyText"/>
      </w:pPr>
      <w:r>
        <w:t xml:space="preserve">Công Tôn liếc hắn một cái, giương mắt nhìn bên ngoài vườn hoa, Vân Hưởng đang trong viện chạy tới chạy lui, cười nói, “Sân không nhỏ a.” Nói xong liền đi ra ngoài… ‘Đương’ một tiếng, đầu đụng vào cửa thủy tinh.</w:t>
      </w:r>
    </w:p>
    <w:p>
      <w:pPr>
        <w:pStyle w:val="BodyText"/>
      </w:pPr>
      <w:r>
        <w:t xml:space="preserve">“Ai nha.” Công Tôn xoa cái đầu bị đụng đến choáng váng, Tiểu Tứ Tử vội vã chạy đến, vươn tay đỡ lấy Công Tôn, “Phụ thân.”</w:t>
      </w:r>
    </w:p>
    <w:p>
      <w:pPr>
        <w:pStyle w:val="BodyText"/>
      </w:pPr>
      <w:r>
        <w:t xml:space="preserve">Tiêu Lương cũng đi tới, đưa tay sờ sờ cửa thủy tinh, nói, “Đây là cái gì?”</w:t>
      </w:r>
    </w:p>
    <w:p>
      <w:pPr>
        <w:pStyle w:val="BodyText"/>
      </w:pPr>
      <w:r>
        <w:t xml:space="preserve">“Đụng đau không?” Thiên Thiên đi sang xem tình hình của Công Tôn, nói, “Đây là cửa thủy tinh.”</w:t>
      </w:r>
    </w:p>
    <w:p>
      <w:pPr>
        <w:pStyle w:val="BodyText"/>
      </w:pPr>
      <w:r>
        <w:t xml:space="preserve">“Thủy tinh?” Công Tôn ngẩng đầu nhìn Thiên Thiên, khó hiểu hỏi, “Tại sao không có màu sắc?”</w:t>
      </w:r>
    </w:p>
    <w:p>
      <w:pPr>
        <w:pStyle w:val="BodyText"/>
      </w:pPr>
      <w:r>
        <w:t xml:space="preserve">“Ách, vấn đề này có chút sâu xa.” Thiên Thiên cũng không biết giải thích như thế nào, nói chung chờ một lát để Tiểu Bạch giải thích đi. ( = =” ko lầm thì em Thiên là người hiện đại mừ? trong khi Anh Bạch là người xuyên qua, vậy mà bảo ng đến sau giải thích mí gê chứ. Có lẽ đây là lý do tại sao mà em Thiên chỉ có thể là Thụ =]]]]]]]]]]]])</w:t>
      </w:r>
    </w:p>
    <w:p>
      <w:pPr>
        <w:pStyle w:val="BodyText"/>
      </w:pPr>
      <w:r>
        <w:t xml:space="preserve">Nghĩ xong liền lôi kéo Công Tôn và Tiểu Tứ Tử lên lầu “Công Tôn, lên phòng ta đi.”</w:t>
      </w:r>
    </w:p>
    <w:p>
      <w:pPr>
        <w:pStyle w:val="BodyText"/>
      </w:pPr>
      <w:r>
        <w:t xml:space="preserve">Thiên Thiên kéo Công Tôn và Tiểu Tứ Tử bọn họ trở về phòng, muốn tìm quần áo cho bọn họ thay, dẫn bọn họ ra ngoài ngao du, để hàng xóm thấy được ngoài ý muốn lại nghĩ bọn họ đang chơi trò cosplay đi.</w:t>
      </w:r>
    </w:p>
    <w:p>
      <w:pPr>
        <w:pStyle w:val="BodyText"/>
      </w:pPr>
      <w:r>
        <w:t xml:space="preserve">Đến trước phòng, Thiên Thiên mở cửa.</w:t>
      </w:r>
    </w:p>
    <w:p>
      <w:pPr>
        <w:pStyle w:val="BodyText"/>
      </w:pPr>
      <w:r>
        <w:t xml:space="preserve">Tiểu Tứ Tử bọn họ vào trong phòng, Thạch Đầu và Tiễn Tử cũng đi vào, nhìn xung quanh, trên mặt đất trải thảm, chúng nó trên đất mà lăn vòng vòng… Thoải mái.</w:t>
      </w:r>
    </w:p>
    <w:p>
      <w:pPr>
        <w:pStyle w:val="BodyText"/>
      </w:pPr>
      <w:r>
        <w:t xml:space="preserve">Thạch Đầu đi đến bên tường, nhìn thấy cái gì kỳ quái, vuông vuông, dùng móng vuốt khều khều… Vật kia đột nhiên kêu lên ‘well-e…’ Thạch Đầu cả kinh vội vàng thụt lùi, cùng Tiễn Tử nhìn chằm chằm vật lạ kia.</w:t>
      </w:r>
    </w:p>
    <w:p>
      <w:pPr>
        <w:pStyle w:val="BodyText"/>
      </w:pPr>
      <w:r>
        <w:t xml:space="preserve">Thiên Thiên cười nói, “Đừng động đến nó, là người máy đồ chơi.”</w:t>
      </w:r>
    </w:p>
    <w:p>
      <w:pPr>
        <w:pStyle w:val="BodyText"/>
      </w:pPr>
      <w:r>
        <w:t xml:space="preserve">Công Tôn đi đến chiếc tivi đặt bên tường, hỏi, “Thiên Thiên, đây là cái gì?”</w:t>
      </w:r>
    </w:p>
    <w:p>
      <w:pPr>
        <w:pStyle w:val="BodyText"/>
      </w:pPr>
      <w:r>
        <w:t xml:space="preserve">“Là Tivi.” Thiên Thiên cầm điều khiển từ xa, mở tivi cho bọn họ xem… Đang chiếu phim truyền hình.</w:t>
      </w:r>
    </w:p>
    <w:p>
      <w:pPr>
        <w:pStyle w:val="BodyText"/>
      </w:pPr>
      <w:r>
        <w:t xml:space="preserve">“Nha.” Tiểu Tứ Tử mở to hai mắt, “Phụ thân người xem, có người!”</w:t>
      </w:r>
    </w:p>
    <w:p>
      <w:pPr>
        <w:pStyle w:val="BodyText"/>
      </w:pPr>
      <w:r>
        <w:t xml:space="preserve">“Đúng vậy.” Tiêu Lương cũng đi tới, Công Tôn mặt nhăn mày nhíu, rất bất mãn nói, “Nữ nhân này như thế nào lại mặc ít vậy?” Vừa nói, liền che mắt Tiểu Tứ Tử, “Không cho phép nhìn!”</w:t>
      </w:r>
    </w:p>
    <w:p>
      <w:pPr>
        <w:pStyle w:val="BodyText"/>
      </w:pPr>
      <w:r>
        <w:t xml:space="preserve">Thiên Thiên buồn cười, mở tủ, đưa quần áo cho mọi người, Công Tôn hẳn là mặc quần áo của hắn, Tiểu Tứ Tử sao, đồng phục lúc trước hẳn là có thể đi… Ân… Tiểu Lương Tử sao, trước đó Tiểu Bạch có một bộ quần áo màu đen, vẫn chưa từng mặc qua, hẳn là rất vừa vặn với hắn đi. Triệu Phổ vóc dáng cao lớn hơn một chút, tầm vóc của Ô Nhân Kiệt hẳn là không sai biệt lắm…</w:t>
      </w:r>
    </w:p>
    <w:p>
      <w:pPr>
        <w:pStyle w:val="BodyText"/>
      </w:pPr>
      <w:r>
        <w:t xml:space="preserve">Thiên Thiên lục tung tìm quần áo, lấy ra đưa cho Công Tôn bọn họ mặc.</w:t>
      </w:r>
    </w:p>
    <w:p>
      <w:pPr>
        <w:pStyle w:val="BodyText"/>
      </w:pPr>
      <w:r>
        <w:t xml:space="preserve">Công Tôn tiếp nhận quần áo, nhìn một chút nói, “Trước tiên tắm rửa đã, tắm xong rồi sẽ thay.”</w:t>
      </w:r>
    </w:p>
    <w:p>
      <w:pPr>
        <w:pStyle w:val="BodyText"/>
      </w:pPr>
      <w:r>
        <w:t xml:space="preserve">“Ách, được.” Thiên Thiên mở cửa phòng tắm, hỏi Công Tôn, “Một mình ngươi tắm hay là cùng Triệu Phổ tắm?”</w:t>
      </w:r>
    </w:p>
    <w:p>
      <w:pPr>
        <w:pStyle w:val="BodyText"/>
      </w:pPr>
      <w:r>
        <w:t xml:space="preserve">Còn chưa hỏi xong, khiến cho Công Tôn hung hăng liếc một cái, Thiên Thiên hắc hắc cười.</w:t>
      </w:r>
    </w:p>
    <w:p>
      <w:pPr>
        <w:pStyle w:val="BodyText"/>
      </w:pPr>
      <w:r>
        <w:t xml:space="preserve">Đi vào trong phòng tắm, tất cả mọi người có chút há hốc mồm, Tiểu Tử tử đi đến phía trước gương, nhìn thấy bản thân rõ ràng như thế, cả kinh kêu to, “Nha, Tiểu Lương Tử ngươi xem! Gương này nhìn thật rõ nha!”</w:t>
      </w:r>
    </w:p>
    <w:p>
      <w:pPr>
        <w:pStyle w:val="BodyText"/>
      </w:pPr>
      <w:r>
        <w:t xml:space="preserve">“Đúng vậy a.” Tiêu Lương trong khi nói chuyện, tay bỏ vào bên dưới bồn rửa mặt… Vòi nước là cảm ứng, lập tức có nước chảy ra.</w:t>
      </w:r>
    </w:p>
    <w:p>
      <w:pPr>
        <w:pStyle w:val="BodyText"/>
      </w:pPr>
      <w:r>
        <w:t xml:space="preserve">Tiêu Lương rút tay về, nước liền ngừng.</w:t>
      </w:r>
    </w:p>
    <w:p>
      <w:pPr>
        <w:pStyle w:val="BodyText"/>
      </w:pPr>
      <w:r>
        <w:t xml:space="preserve">Tiểu Tứ Tử cùng hắn nhìn nhau liếc mắt một cái, lại đưa tay qua… Nước lại bắt đầu chảy…</w:t>
      </w:r>
    </w:p>
    <w:p>
      <w:pPr>
        <w:pStyle w:val="BodyText"/>
      </w:pPr>
      <w:r>
        <w:t xml:space="preserve">“Hắc hắc, thật thú vị nha.” Tiểu Tứ Tử sờ làn nước ấm, lúc này, Tiểu Bố Bố trong ngực hắn ló đầu ra nhìn, vì quá ngạc nhiên, không cẩn thận một cái liền ngã vào trong bồn… Sau đó bị nước xối một thân ướt đẫm.</w:t>
      </w:r>
    </w:p>
    <w:p>
      <w:pPr>
        <w:pStyle w:val="BodyText"/>
      </w:pPr>
      <w:r>
        <w:t xml:space="preserve">Tiểu Bố Bố ghét nhất bị tắm, cả kinh ‘chi chi’ kêu hướng bên ngoài mún chạy, Thiên Thiên một phen chặn lại, nói, “Đúng lúc tắm rửa luôn cho ngươi, sau đó lại xịt cho ngươi một ít nước hoa!”</w:t>
      </w:r>
    </w:p>
    <w:p>
      <w:pPr>
        <w:pStyle w:val="BodyText"/>
      </w:pPr>
      <w:r>
        <w:t xml:space="preserve">Bố Bố đáng thương bj Thiên Thiên đè xuống, sau đó nhân cơ hội tắm rửa sạch sẽ, dùng nhiều chút dầu gội, tắm ra một đống lớn bọt a bọt.</w:t>
      </w:r>
    </w:p>
    <w:p>
      <w:pPr>
        <w:pStyle w:val="BodyText"/>
      </w:pPr>
      <w:r>
        <w:t xml:space="preserve">Thiên Thiên dùng Bố Bố giải thích cho mọi người tắm như thế nào, vừa cùng bọn họ giải thích dầu gội cùng sữa tắm dùng như thế nào.</w:t>
      </w:r>
    </w:p>
    <w:p>
      <w:pPr>
        <w:pStyle w:val="BodyText"/>
      </w:pPr>
      <w:r>
        <w:t xml:space="preserve">Bố Bố giãy dụa, kêu ‘chi chi’ – Tiểu Tứ Tử, người này làm gì nha…</w:t>
      </w:r>
    </w:p>
    <w:p>
      <w:pPr>
        <w:pStyle w:val="BodyText"/>
      </w:pPr>
      <w:r>
        <w:t xml:space="preserve">Tiểu Tứ Tử chính là đi qua chọc chọc vào bọt kia, có chút cảm thán nói, “Thật nhiều bọt a, thật là thơm!”</w:t>
      </w:r>
    </w:p>
    <w:p>
      <w:pPr>
        <w:pStyle w:val="BodyText"/>
      </w:pPr>
      <w:r>
        <w:t xml:space="preserve">Thạch Đầu cùng Tiễn Tử cũng ghé vào hai bên bồn rửa mặt nhìn, giữa đôi lông mày Thạch Đầu nhíu nhíu – Bố Bố không hổ là ta sinh, bản tính giống ta, cũng không thích tắm. (ở dơ mà còn khoe mẻ nữa chứ ==’)</w:t>
      </w:r>
    </w:p>
    <w:p>
      <w:pPr>
        <w:pStyle w:val="BodyText"/>
      </w:pPr>
      <w:r>
        <w:t xml:space="preserve">Cuối cùng, Thiên Thiên đem Tiểu Bố Bố tắm rửa thật sạch từ trên xuống dưới, Tiểu Bố Bố vừa mới bắt đầu còn liều mạng giãy dụa, sau lại không còn chút khí lực liền ủy khuất để Thiên Thiên lật qua lật lại. Sau đó, Thiên Thiên đem đến cái máy sấy, nói muốn làm khô lông cho nó.</w:t>
      </w:r>
    </w:p>
    <w:p>
      <w:pPr>
        <w:pStyle w:val="BodyText"/>
      </w:pPr>
      <w:r>
        <w:t xml:space="preserve">Nói xong, cắm điện bật máy lên, một cỗ hơi nóng thổi ra.</w:t>
      </w:r>
    </w:p>
    <w:p>
      <w:pPr>
        <w:pStyle w:val="BodyText"/>
      </w:pPr>
      <w:r>
        <w:t xml:space="preserve">“Chi chi!” Tiểu Bố Bố nào đâu biết rằng máy sấy là cái gì? ‘Chi chi’ kêu muốn chạy – Phụ thân, mẫu thân, là quái vật thổi nhiệt a! Cứu mạng nha!</w:t>
      </w:r>
    </w:p>
    <w:p>
      <w:pPr>
        <w:pStyle w:val="BodyText"/>
      </w:pPr>
      <w:r>
        <w:t xml:space="preserve">“Bố Bố, không được ầm ĩ.” Tiểu Tứ Tử giúp Thiên Thiên nắm lấy hai chân Bố Bố, “Nên làm khô, bằng không sẽ lại sinh bệnh.”</w:t>
      </w:r>
    </w:p>
    <w:p>
      <w:pPr>
        <w:pStyle w:val="BodyText"/>
      </w:pPr>
      <w:r>
        <w:t xml:space="preserve">“Đúng đấy.” Thiên Thiên vừa nói, vừa nâng chân sau Tiểu Bố Bố lên, dùng máy sấy hong khô bụng nó, tiếp đó lại xốc cái đuôi nó lên… Hong thí thí…</w:t>
      </w:r>
    </w:p>
    <w:p>
      <w:pPr>
        <w:pStyle w:val="BodyText"/>
      </w:pPr>
      <w:r>
        <w:t xml:space="preserve">“Các ngươi thật đáng ghét.” Tiểu Bố Bố bảo vệ bụng của mình, bất mãn mà nhìn Thiên Thiên cùng Tiểu Tứ Tử đang trợ giúp Thiên Thiên bắt nạt nó.</w:t>
      </w:r>
    </w:p>
    <w:p>
      <w:pPr>
        <w:pStyle w:val="BodyText"/>
      </w:pPr>
      <w:r>
        <w:t xml:space="preserve">Sau đó, Tiểu Bố Bố được làm khô, lông xõa rậm rạp, thoạt nhìn mềm mại càng thêm đáng yêu.</w:t>
      </w:r>
    </w:p>
    <w:p>
      <w:pPr>
        <w:pStyle w:val="BodyText"/>
      </w:pPr>
      <w:r>
        <w:t xml:space="preserve">Thiên Thiên từ trên bồn rửa mặt cầm lấy bình nước hoa dùng cho chó, hướng Bố Bố xịt lên hai cái.</w:t>
      </w:r>
    </w:p>
    <w:p>
      <w:pPr>
        <w:pStyle w:val="BodyText"/>
      </w:pPr>
      <w:r>
        <w:t xml:space="preserve">“Ách xì…” Bố Bố hắt hơi hai cái.</w:t>
      </w:r>
    </w:p>
    <w:p>
      <w:pPr>
        <w:pStyle w:val="BodyText"/>
      </w:pPr>
      <w:r>
        <w:t xml:space="preserve">“Nha, Bố Bố thơm quá.” Tiểu Tứ Tử ôm Tiểu Bố Bố lên, ngửi ngửi, lại hôn hôn, cực kỳ hài lòng.</w:t>
      </w:r>
    </w:p>
    <w:p>
      <w:pPr>
        <w:pStyle w:val="BodyText"/>
      </w:pPr>
      <w:r>
        <w:t xml:space="preserve">Tiểu Bố Bố bất mãn nhìn nơi khác – Các ngươi như thế nào có thể khi dễ tiểu hài tử như thế này?</w:t>
      </w:r>
    </w:p>
    <w:p>
      <w:pPr>
        <w:pStyle w:val="BodyText"/>
      </w:pPr>
      <w:r>
        <w:t xml:space="preserve">Sau nữa, Thiên Thiên để cho bọn Công Tôn tắm rửa, Công Tôn tắm xong rồi khoác áo tắm đi ra, Thiên Thiên sấy tóc cho hắn, Tiểu Tứ Tử cùng Tiêu Lương cùng đi vào trong, Tiêu Lương tắm vòi sen, Tiểu Tứ Tử ngâm mình trong bồn tắm lớn.</w:t>
      </w:r>
    </w:p>
    <w:p>
      <w:pPr>
        <w:pStyle w:val="BodyText"/>
      </w:pPr>
      <w:r>
        <w:t xml:space="preserve">“Thật là thoải mái nha.” Tiểu Tứ Tử nhìn bọt trên người, đối Tiêu Lương nói, “Tiểu Lương Tử, nơi này của Thiên Thiên thật thú vị.”</w:t>
      </w:r>
    </w:p>
    <w:p>
      <w:pPr>
        <w:pStyle w:val="BodyText"/>
      </w:pPr>
      <w:r>
        <w:t xml:space="preserve">“Đúng a.” Tiêu Lương đang nghiên cứu vòi sen kia có thể chảy ra nước nóng, tự nhủ, “Một ngàn năm sau thế nhưng thay đổi nhiều như vậy, cuộc sống dường như thuận tiện hơn rất nhiều.”</w:t>
      </w:r>
    </w:p>
    <w:p>
      <w:pPr>
        <w:pStyle w:val="BodyText"/>
      </w:pPr>
      <w:r>
        <w:t xml:space="preserve">“Ân.” Tiểu Tứ Tử dựa vào vách trên bồn tắm lớn, còn thật sự nghiêm túc gật đầu.</w:t>
      </w:r>
    </w:p>
    <w:p>
      <w:pPr>
        <w:pStyle w:val="BodyText"/>
      </w:pPr>
      <w:r>
        <w:t xml:space="preserve">Tiểu Lương Tử xoay mặt nhìn hắn, tầm mắt rới xuống cánh tay trắng trắng, trong đầu đột nhiên nghĩ đến… Ân, nếu ngay cả tắm cùng thay đổi nhiều như thế, vậy phương diện sinh hoạt phòng the kia, có thể hay không cũng có tiến bộ rất lớn? Lúc rảnh rỗi phải hỏi một chút… Ân, hỏi Triệu Phổ là được, hắn nhất định sẽ cũng Bạch Ngọc Đường nghe ngóng.( trò hiểu thầy phết:v =]]])</w:t>
      </w:r>
    </w:p>
    <w:p>
      <w:pPr>
        <w:pStyle w:val="BodyText"/>
      </w:pPr>
      <w:r>
        <w:t xml:space="preserve">Nơi này Công Tôn bọn họ đang ở trong phòng tắm rửa, mà nơi khác, Bạch Ngọc Đường mang theo Triệu Phổ, còn có một đoàn ảnh vệ môn, đến một nhà tắm hơi mà Ô Nhân Kiệt cùng Tử Ảnh mới đầu tư mở gần đây, tất cả mọi người đều tắm hơi.</w:t>
      </w:r>
    </w:p>
    <w:p>
      <w:pPr>
        <w:pStyle w:val="BodyText"/>
      </w:pPr>
      <w:r>
        <w:t xml:space="preserve">Triệu Phổ ở trong phòng tắm hơi, trên người khoác một chiếc khăn, Bạch Ngọc Đường ngồi bên cạnh hắn, Ô Nhân Kiệt và Chí Linh ngồi ở trước mặt, một đoàn ảnh vệ ở cách vách.</w:t>
      </w:r>
    </w:p>
    <w:p>
      <w:pPr>
        <w:pStyle w:val="BodyText"/>
      </w:pPr>
      <w:r>
        <w:t xml:space="preserve">Ô Nhân Kiệt và Chí Linh thỉnh thoảng lại liếc mắt nhìn tình hình bên sát vách, bởi Giả Ảnh và Tử Ảnh và nhiều người của ảnh vệ môn cùng một chỗ, quanh người chỉ quấn khăn… Hai người có chút khó chịu.</w:t>
      </w:r>
    </w:p>
    <w:p>
      <w:pPr>
        <w:pStyle w:val="BodyText"/>
      </w:pPr>
      <w:r>
        <w:t xml:space="preserve">Bất quá không có biện pháp, Chí Linh từ trước đến nay đều mặc kệ Giả Ảnh, Giả Ảnh sẽ chạy đến chiếm tiện nghi hắn, mà Ô Nhân Kiệt cũng không quản được Tử Ảnh, phải chịu đựng, buổi tối lại gặp phải roi. ( *cắn khăn * còn đâu cúp bồ Giả Tử dễ thương của lòng ta a)</w:t>
      </w:r>
    </w:p>
    <w:p>
      <w:pPr>
        <w:pStyle w:val="BodyText"/>
      </w:pPr>
      <w:r>
        <w:t xml:space="preserve">“Thật không sai a.” Triệu Phổ thoải mái mà duỗi thân thể, cười nói, “Thật đúng là không nghĩ tới, một ngàn năm sau lại hóa ra cái dạng này.</w:t>
      </w:r>
    </w:p>
    <w:p>
      <w:pPr>
        <w:pStyle w:val="BodyText"/>
      </w:pPr>
      <w:r>
        <w:t xml:space="preserve">“Nhiều điều ngươi không nghĩ tới còn ở phía sau nữa.” Bạch Ngọc Đường cười nói, “Bất quá phỏng chừng các ngươi sau khi ở một hai năm cũng sẽ không muốn trở về.”</w:t>
      </w:r>
    </w:p>
    <w:p>
      <w:pPr>
        <w:pStyle w:val="BodyText"/>
      </w:pPr>
      <w:r>
        <w:t xml:space="preserve">“Đúng vậy.” Chí Linh cũng nói, “Nơi đó không máy vi tính, không điện thoại, rất bất tiện.”</w:t>
      </w:r>
    </w:p>
    <w:p>
      <w:pPr>
        <w:pStyle w:val="BodyText"/>
      </w:pPr>
      <w:r>
        <w:t xml:space="preserve">“Máy vi tính, điện thoại?” Triệu Phổ không hiểu, nhìn Bạch Ngọc Đường.</w:t>
      </w:r>
    </w:p>
    <w:p>
      <w:pPr>
        <w:pStyle w:val="BodyText"/>
      </w:pPr>
      <w:r>
        <w:t xml:space="preserve">Bạch Ngọc Đường vén lên khóe miệng cười cười, hạ giọng đối Triệu Phổ nói, “Xã hội hiện đại, có rất nhiều thứ thú vị… Phỏng chừng ngươi sẽ cảm thấy rất hứng thú.”</w:t>
      </w:r>
    </w:p>
    <w:p>
      <w:pPr>
        <w:pStyle w:val="BodyText"/>
      </w:pPr>
      <w:r>
        <w:t xml:space="preserve">“A?” Triệu Phổ cũng nở nụ cười, “Ta đây nên mở mang kiến thức!” ( cầu nguyện cho 2 em Thiên, Tôn *hắc hắc*)</w:t>
      </w:r>
    </w:p>
    <w:p>
      <w:pPr>
        <w:pStyle w:val="Compact"/>
      </w:pPr>
      <w:r>
        <w:t xml:space="preserve">Hoàn phiên ngoại 2</w:t>
      </w:r>
      <w:r>
        <w:br w:type="textWrapping"/>
      </w:r>
      <w:r>
        <w:br w:type="textWrapping"/>
      </w:r>
    </w:p>
    <w:p>
      <w:pPr>
        <w:pStyle w:val="Heading2"/>
      </w:pPr>
      <w:bookmarkStart w:id="122" w:name="chương-101-phiên-ngoại-3"/>
      <w:bookmarkEnd w:id="122"/>
      <w:r>
        <w:t xml:space="preserve">101. Chương 101: Phiên Ngoại 3</w:t>
      </w:r>
    </w:p>
    <w:p>
      <w:pPr>
        <w:pStyle w:val="Compact"/>
      </w:pPr>
      <w:r>
        <w:br w:type="textWrapping"/>
      </w:r>
      <w:r>
        <w:br w:type="textWrapping"/>
      </w:r>
      <w:r>
        <w:t xml:space="preserve">Tiểu Tứ Tử xem webcam (*)</w:t>
      </w:r>
    </w:p>
    <w:p>
      <w:pPr>
        <w:pStyle w:val="BodyText"/>
      </w:pPr>
      <w:r>
        <w:t xml:space="preserve">Cám ơn bạn Quân Quân đã góp ý cho page phần PIN -&gt; webcam nhé ^^</w:t>
      </w:r>
    </w:p>
    <w:p>
      <w:pPr>
        <w:pStyle w:val="BodyText"/>
      </w:pPr>
      <w:r>
        <w:t xml:space="preserve">Mọi người tắm rửa xong, thay quần áo, Tiểu Tứ Tử vừa đi ra, Thiên Thiên liền lăn qua lộn lại mà ha ha cười. Bộ quần áo mà Tiểu Tứ Tử đang mặc là một áo khoác màu vàng nhạt đơn giản, đằng sau có một cái mũ mềm. Chính giữa có hình vẽ con thỏ, đầu cúi xuống, mắt to miệng nhỏ, vẻ mặt có vẻ đang tò mò, rất hợp với Tiểu Tứ Tử.</w:t>
      </w:r>
    </w:p>
    <w:p>
      <w:pPr>
        <w:pStyle w:val="BodyText"/>
      </w:pPr>
      <w:r>
        <w:t xml:space="preserve">Tiểu Tứ Tử níu lấy quần áo, cả người tựa hồ không được tự nhiên, “Thật kỳ quái a.”</w:t>
      </w:r>
    </w:p>
    <w:p>
      <w:pPr>
        <w:pStyle w:val="BodyText"/>
      </w:pPr>
      <w:r>
        <w:t xml:space="preserve">“Chốc nữa sẽ thích ứng ngay thôi.” Thiên Thiên nói, “Người nơi này đều mặc như thế.”</w:t>
      </w:r>
    </w:p>
    <w:p>
      <w:pPr>
        <w:pStyle w:val="BodyText"/>
      </w:pPr>
      <w:r>
        <w:t xml:space="preserve">“Thật sao?” Tiểu Tứ Tử giật mình, cảm thấy đúng là, tay áo nhỏ ống quần nhỏ, không có vạt áo, thuận tiện rất nhiều a.</w:t>
      </w:r>
    </w:p>
    <w:p>
      <w:pPr>
        <w:pStyle w:val="BodyText"/>
      </w:pPr>
      <w:r>
        <w:t xml:space="preserve">Lại nhìn Tiêu Lương, vẻ mặt Tiểu Tứ Tử có chút hồng…. Tiểu Lương Tử hảo suất nha.</w:t>
      </w:r>
    </w:p>
    <w:p>
      <w:pPr>
        <w:pStyle w:val="BodyText"/>
      </w:pPr>
      <w:r>
        <w:t xml:space="preserve">Thiên Thiên cũng gật đầu, Tiểu Lương Tử trưởng thành rồi, mặc một thân quần áo màu đen đơn giản, hảo lanh lợi a, vóc dáng mạnh mẽ cao to rất đẹp trai, nhìn thật thuận mắt.</w:t>
      </w:r>
    </w:p>
    <w:p>
      <w:pPr>
        <w:pStyle w:val="BodyText"/>
      </w:pPr>
      <w:r>
        <w:t xml:space="preserve">Bất quá, Công Tôn là thú vị nhất. Thiên Thiên tìm cho hắn một bộ quần áo màu trắng, cũng rất đơn giản… Thiên Thiên cả ngày cà lơ phất phơ, cũng rất ít mặc chính trang, lần nọ đi dự lễ tang của thân nhân người bạn, sau khi Thiên Thiên mặc một bộ tây trang đi ra, tất cả mọi người đồng thanh hỏi hắn, “Ngươi là ai a?”</w:t>
      </w:r>
    </w:p>
    <w:p>
      <w:pPr>
        <w:pStyle w:val="BodyText"/>
      </w:pPr>
      <w:r>
        <w:t xml:space="preserve">Thiên Thiên liền buồn bực, cho nên thề không mặc chính trang nữa.</w:t>
      </w:r>
    </w:p>
    <w:p>
      <w:pPr>
        <w:pStyle w:val="BodyText"/>
      </w:pPr>
      <w:r>
        <w:t xml:space="preserve">Mà Công Tôn lại hoàn toàn ngược lại, cũng là bộ quần áo đơn giản, mặc trên người lại tản mát ra sự tao nhã cùng ung dung… Hiển lộ mười phần vẻ văn tĩnh cùng phong độ của người trí thức, đây chính là đại tài tử chân chính a. Thiên Thiên đột nhiên nghĩ đến, Lạc Giang Xuyên mở cửa hiệu Đông y, đấy là kiếm được lời to rồi, Công Tôn nếu như đi dạy cổ văn, có thể hay không lập tức được cấp bằng giáo sư?</w:t>
      </w:r>
    </w:p>
    <w:p>
      <w:pPr>
        <w:pStyle w:val="BodyText"/>
      </w:pPr>
      <w:r>
        <w:t xml:space="preserve">Đang miên man suy nghĩ, cửa bị đẩy ra, Bạch Ngọc Đường cùng Triệu Phổ đi vào.</w:t>
      </w:r>
    </w:p>
    <w:p>
      <w:pPr>
        <w:pStyle w:val="BodyText"/>
      </w:pPr>
      <w:r>
        <w:t xml:space="preserve">“Cửu Cửu.” Tiểu Tứ Tử gọi Triệu Phổ, chỉ thấy Triệu Phổ mặc một bộ quần áo cùng áo khoác ngoài bằng da màu đen, thoạt nhìn rất suất.</w:t>
      </w:r>
    </w:p>
    <w:p>
      <w:pPr>
        <w:pStyle w:val="BodyText"/>
      </w:pPr>
      <w:r>
        <w:t xml:space="preserve">Triệu Phổ nhìn Công Tôn một chút, lập tức tức giận nói, “Mặc như thế ra đường? Dáng người kia không phải ai cũng thấy cả sao?”</w:t>
      </w:r>
    </w:p>
    <w:p>
      <w:pPr>
        <w:pStyle w:val="BodyText"/>
      </w:pPr>
      <w:r>
        <w:t xml:space="preserve">Công Tôn nghe vậy cũng tức khí, “Ngươi cũng không phải giống ta sao?”</w:t>
      </w:r>
    </w:p>
    <w:p>
      <w:pPr>
        <w:pStyle w:val="BodyText"/>
      </w:pPr>
      <w:r>
        <w:t xml:space="preserve">Triệu Phổ bất mãn nói, “Quần áo trên người sao lại mỏng thế a? Còn có a, bên trong áo kia là cái gì?”</w:t>
      </w:r>
    </w:p>
    <w:p>
      <w:pPr>
        <w:pStyle w:val="BodyText"/>
      </w:pPr>
      <w:r>
        <w:t xml:space="preserve">Thiên Thiên liếc một cái, nói, “Là áo sơ mi a.”</w:t>
      </w:r>
    </w:p>
    <w:p>
      <w:pPr>
        <w:pStyle w:val="BodyText"/>
      </w:pPr>
      <w:r>
        <w:t xml:space="preserve">“Như thế nào lại mỏng thế?” Triệu Phổ nóng nảy nói, “Đây không phải là mời người khác đến chiếm tiện nghi sao? Đổi!”</w:t>
      </w:r>
    </w:p>
    <w:p>
      <w:pPr>
        <w:pStyle w:val="BodyText"/>
      </w:pPr>
      <w:r>
        <w:t xml:space="preserve">Thiên Thiên cau mũi nói “Người hiện đại đều mặc như vậy!”</w:t>
      </w:r>
    </w:p>
    <w:p>
      <w:pPr>
        <w:pStyle w:val="BodyText"/>
      </w:pPr>
      <w:r>
        <w:t xml:space="preserve">Bạch Ngọc Đường vỗ vỗ hắn, “Lúc đầu kỳ thực ta cũng rất khó thích ứng.”</w:t>
      </w:r>
    </w:p>
    <w:p>
      <w:pPr>
        <w:pStyle w:val="BodyText"/>
      </w:pPr>
      <w:r>
        <w:t xml:space="preserve">“Vậy làm sao bây giờ…” Thiên Thiên khó xử.</w:t>
      </w:r>
    </w:p>
    <w:p>
      <w:pPr>
        <w:pStyle w:val="BodyText"/>
      </w:pPr>
      <w:r>
        <w:t xml:space="preserve">Bạch Ngọc Đường cười cười nói, “Một lát dẫn bọn họ đi dạo trên đường một chút, thấy người hiện đại đều mặc như thế, hẳn là sẽ không ý kiến.”</w:t>
      </w:r>
    </w:p>
    <w:p>
      <w:pPr>
        <w:pStyle w:val="BodyText"/>
      </w:pPr>
      <w:r>
        <w:t xml:space="preserve">Thiên Thiên nghe xong gật gật đầu, cảm thấy có chút đạo lý.</w:t>
      </w:r>
    </w:p>
    <w:p>
      <w:pPr>
        <w:pStyle w:val="BodyText"/>
      </w:pPr>
      <w:r>
        <w:t xml:space="preserve">Đương lúc nói chuyện, chợt nghe di động trên bàn vang lên.</w:t>
      </w:r>
    </w:p>
    <w:p>
      <w:pPr>
        <w:pStyle w:val="BodyText"/>
      </w:pPr>
      <w:r>
        <w:t xml:space="preserve">Tiểu Tứ Tử nhìn thấy một cái hộp sắt hình chữ nhật đang không ngừng rung, lại còn đang xoay quanh tại chỗ, nói, “Ai nha, đây là cái gì?”</w:t>
      </w:r>
    </w:p>
    <w:p>
      <w:pPr>
        <w:pStyle w:val="BodyText"/>
      </w:pPr>
      <w:r>
        <w:t xml:space="preserve">“Là điện thoại di động.” Thiên Thiên với lấy, mở ra nhìn, “Là cha nuôi.” Liền nhận điện.</w:t>
      </w:r>
    </w:p>
    <w:p>
      <w:pPr>
        <w:pStyle w:val="BodyText"/>
      </w:pPr>
      <w:r>
        <w:t xml:space="preserve">Lỗ Tu Tề đang trở về, hỏi bọn hắn muốn uống cái gì, Thiên Thiên nghĩ nghĩ một chút, hỏi Bạch Ngọc Đường, “Tiểu Bạch, cha nuôi hỏi uống cái gì.”</w:t>
      </w:r>
    </w:p>
    <w:p>
      <w:pPr>
        <w:pStyle w:val="BodyText"/>
      </w:pPr>
      <w:r>
        <w:t xml:space="preserve">“Mua rượu là được, rượu đỏ đi.” Bạch Ngọc Đường vừa nói, vừa nhìn Tiểu Tứ Tử một chút, lại nói, “Tý nữa chuẩn bị chút thức uống… Nước vải, nước đào, các loại sữa nữa.”</w:t>
      </w:r>
    </w:p>
    <w:p>
      <w:pPr>
        <w:pStyle w:val="BodyText"/>
      </w:pPr>
      <w:r>
        <w:t xml:space="preserve">“Nha…” Thiên Thiên trả lời Lỗ Tu Tề, cúp điện thoại lại hỏi Bạch Ngọc Đường, “Sao lại là nước vải, nước đào, sữa, mà không phải là Sprite, Coke hay gì đó chẳng hạn?”</w:t>
      </w:r>
    </w:p>
    <w:p>
      <w:pPr>
        <w:pStyle w:val="BodyText"/>
      </w:pPr>
      <w:r>
        <w:t xml:space="preserve">Bạch Ngọc Đường nhún nhún vai, nhìn Tiểu Tứ Tử, Thiên Thiên cũng xoay qua chỗ khác nhìn, nhìn chằm chằm Tiểu Tứ Tử một lúc lâu, gật đầu, “Ân, đích thực phải là nước vải, đào hay sữa.”</w:t>
      </w:r>
    </w:p>
    <w:p>
      <w:pPr>
        <w:pStyle w:val="BodyText"/>
      </w:pPr>
      <w:r>
        <w:t xml:space="preserve">Lúc này, máy tính kêu lên, Tiểu Tứ Tử lại thêm hoảng sợ.</w:t>
      </w:r>
    </w:p>
    <w:p>
      <w:pPr>
        <w:pStyle w:val="BodyText"/>
      </w:pPr>
      <w:r>
        <w:t xml:space="preserve">Thiên Thiên đi đến, chỉ thấy có người gọi hắn, mở ra nhìn, quả nhiên là nhóm hủ nữ Nhất bang tử.</w:t>
      </w:r>
    </w:p>
    <w:p>
      <w:pPr>
        <w:pStyle w:val="BodyText"/>
      </w:pPr>
      <w:r>
        <w:t xml:space="preserve">Có người muốn cùng hắn xem webcam, nói có thứ tốt cho hắn xem.</w:t>
      </w:r>
    </w:p>
    <w:p>
      <w:pPr>
        <w:pStyle w:val="BodyText"/>
      </w:pPr>
      <w:r>
        <w:t xml:space="preserve">Thiên Thiên theo bản năng tìm nơi xem webcam, không bao lâu đường kết nối thông, liền có hình ảnh xuất hiện bên trong máy vi tính, là ba nữ nhân trẻ tuổi, một người ngồi, đang bấm chuột, bên cạnh còn có hai người, ba người đều đang nhìn vào ống kính webcam, ồn ào, “Thiên Thiên, mau tới hỗ trợ a, trong ký túc chúng ta xảy ra án mạng rồi!”</w:t>
      </w:r>
    </w:p>
    <w:p>
      <w:pPr>
        <w:pStyle w:val="BodyText"/>
      </w:pPr>
      <w:r>
        <w:t xml:space="preserve">“Cái gì?” Thiên Thiên kinh hãi, Bạch Ngọc Đường phía sau cũng nhìn sang, chợt nghe nữ sinh thét chói tay, “Ngũ gia, đã lâu không gặp.”</w:t>
      </w:r>
    </w:p>
    <w:p>
      <w:pPr>
        <w:pStyle w:val="BodyText"/>
      </w:pPr>
      <w:r>
        <w:t xml:space="preserve">Bạch Ngọc Đường đối các nàng gật đầu, đám nữ sinh kia bắt đầu thét chói tai tiếp. ( cảnh tượng quá wen thuộc khi hủ nữ được hội ngộ zai đẹp =]]]])</w:t>
      </w:r>
    </w:p>
    <w:p>
      <w:pPr>
        <w:pStyle w:val="BodyText"/>
      </w:pPr>
      <w:r>
        <w:t xml:space="preserve">Thiên Thiên theo bản năng dùng cơ thể ngăn webcam, nói, “Được rồi, đừng nhìn nữa, nói về án mạng đi.”</w:t>
      </w:r>
    </w:p>
    <w:p>
      <w:pPr>
        <w:pStyle w:val="BodyText"/>
      </w:pPr>
      <w:r>
        <w:t xml:space="preserve">“A? Tiểu Thiên Thiên ghen tị!”</w:t>
      </w:r>
    </w:p>
    <w:p>
      <w:pPr>
        <w:pStyle w:val="BodyText"/>
      </w:pPr>
      <w:r>
        <w:t xml:space="preserve">“Đúng a, ngươi yên tâm, chúng ta sủng thụ, vẫn là yêu ngươi nhất!” (Giống con editor nè sủng thụ =]], ta sủng công hé hé)</w:t>
      </w:r>
    </w:p>
    <w:p>
      <w:pPr>
        <w:pStyle w:val="BodyText"/>
      </w:pPr>
      <w:r>
        <w:t xml:space="preserve">Thiên Thiên nhấc ghế, “Các ngươi có thôi không a, nói hay không?”</w:t>
      </w:r>
    </w:p>
    <w:p>
      <w:pPr>
        <w:pStyle w:val="BodyText"/>
      </w:pPr>
      <w:r>
        <w:t xml:space="preserve">Cách đó không xa, Triệu Phổ nhíu mày, xoay mặt nhìn Bạch Ngọc Đường, nói, “Ngươi thế mà có thể nhẫn nại để hắn cùng nữ nhân tán tỉnh.”</w:t>
      </w:r>
    </w:p>
    <w:p>
      <w:pPr>
        <w:pStyle w:val="BodyText"/>
      </w:pPr>
      <w:r>
        <w:t xml:space="preserve">“Ách…” Bạch Ngọc Đường bất đăc dĩ rút rút khóe miệng, nói, “Xác thực mà nói, đó cũng không phải tán tỉnh.”</w:t>
      </w:r>
    </w:p>
    <w:p>
      <w:pPr>
        <w:pStyle w:val="BodyText"/>
      </w:pPr>
      <w:r>
        <w:t xml:space="preserve">“Đám nữ nhân kia như thế nào lại lợi hại như thế?” Triệu Phổ hiếu kỳ hỏi, “Đã không phải ngang tàng như bình thường có thể hình dung được rồi, ban ngày ban mặt mà lại nói yêu hay không yêu.”</w:t>
      </w:r>
    </w:p>
    <w:p>
      <w:pPr>
        <w:pStyle w:val="BodyText"/>
      </w:pPr>
      <w:r>
        <w:t xml:space="preserve">“Ha hả…” Bạch Ngọc Đường cười gượng nói, “…Một loại người tương đối đặc biệt tồn tại, gọi là hủ nữ.”</w:t>
      </w:r>
    </w:p>
    <w:p>
      <w:pPr>
        <w:pStyle w:val="BodyText"/>
      </w:pPr>
      <w:r>
        <w:t xml:space="preserve">“Hủ nữ?” Tiểu Tứ Tử khó hiểu hỏi, “Người thối rữa?”</w:t>
      </w:r>
    </w:p>
    <w:p>
      <w:pPr>
        <w:pStyle w:val="BodyText"/>
      </w:pPr>
      <w:r>
        <w:t xml:space="preserve">Vừa mới lên tiếng hỏi, bất thình lình, chợt nghe âm thanh trong máy vi tính phát ra một tiếng thét chói tai, Thiên Thiên cả kinh thiếu chút nữa ném luôn chuột, nhìn lại, chỉ thấy ba nữ nhân kia hướng đầu kia của máy tính nhìn mãnh liệt, “Thiên Thiên, ngươi tránh ra, chúng ta muốn xem tiểu mỹ nam phía sau! A, không chỉ một!”</w:t>
      </w:r>
    </w:p>
    <w:p>
      <w:pPr>
        <w:pStyle w:val="BodyText"/>
      </w:pPr>
      <w:r>
        <w:t xml:space="preserve">“Trời ạ! Đội ngũ mỹ nam lớn mạnh rồi, lớn mạnh rồi!” Có mấy người thét chói tai nói, “Mau nhìn người ở giữa kia… A… Thật đáng yêu, tiểu ngốc ngốc, ta thích!”</w:t>
      </w:r>
    </w:p>
    <w:p>
      <w:pPr>
        <w:pStyle w:val="BodyText"/>
      </w:pPr>
      <w:r>
        <w:t xml:space="preserve">Sau đó, mấy nữ sinh kia bắt đầu giãy dụa, một đám nhìn chằm chằm Tiểu Tứ Tử cười tủm tỉm, “Tiểu đệ đệ tên gọi là gì a?”</w:t>
      </w:r>
    </w:p>
    <w:p>
      <w:pPr>
        <w:pStyle w:val="BodyText"/>
      </w:pPr>
      <w:r>
        <w:t xml:space="preserve">Tiểu Tứ Tử đang mở to hai mắt tò mò nhìn chằm chằm máy vi tính, một lúc lâu sau mới kéo tay Công Tôn, “Phụ thân, yêu quái!”</w:t>
      </w:r>
    </w:p>
    <w:p>
      <w:pPr>
        <w:pStyle w:val="BodyText"/>
      </w:pPr>
      <w:r>
        <w:t xml:space="preserve">= 口 =… Công Tôn chưa kịp trả lời, trong máy vi tính, ba nha đầu kia trước bị đả kích rồi, một đám làm bộ dáng đau xót nói, “A, thật đả kích quá, thế mà lại nói chúng ta là yêu quái.”</w:t>
      </w:r>
    </w:p>
    <w:p>
      <w:pPr>
        <w:pStyle w:val="BodyText"/>
      </w:pPr>
      <w:r>
        <w:t xml:space="preserve">“Đáng ghét, tiểu ngốc ngốc bị các a di dọa rồi.”</w:t>
      </w:r>
    </w:p>
    <w:p>
      <w:pPr>
        <w:pStyle w:val="BodyText"/>
      </w:pPr>
      <w:r>
        <w:t xml:space="preserve">“Tiểu đệ đệ, chúng ta không phải là người xấu… Chúng ta là mỹ nữ.”</w:t>
      </w:r>
    </w:p>
    <w:p>
      <w:pPr>
        <w:pStyle w:val="BodyText"/>
      </w:pPr>
      <w:r>
        <w:t xml:space="preserve">“Uy. Thiên Thiên vô lực mà đập đập màn hình, nói, “Các ngươi có yên không a, nghiêm chỉnh nói được không a? Án mạng a án mạng.”</w:t>
      </w:r>
    </w:p>
    <w:p>
      <w:pPr>
        <w:pStyle w:val="BodyText"/>
      </w:pPr>
      <w:r>
        <w:t xml:space="preserve">“Chúng ta không nói.” Mấy nữ sinh kia bắt đầu thu dọn đồ đạc, “Thiên Thiên, vì để nói càng thêm rõ ràng, tỉ mỉ để các ngươi dễ dàng phá án, chúng ta lập tức đến nhà ngươi… A!”</w:t>
      </w:r>
    </w:p>
    <w:p>
      <w:pPr>
        <w:pStyle w:val="BodyText"/>
      </w:pPr>
      <w:r>
        <w:t xml:space="preserve">Nói còn chưa dứt lời, lại nghe thêm một trận tiếng thét.</w:t>
      </w:r>
    </w:p>
    <w:p>
      <w:pPr>
        <w:pStyle w:val="BodyText"/>
      </w:pPr>
      <w:r>
        <w:t xml:space="preserve">Triệu Phổ đã cảm thấy lỗ tai có chút phát run.</w:t>
      </w:r>
    </w:p>
    <w:p>
      <w:pPr>
        <w:pStyle w:val="BodyText"/>
      </w:pPr>
      <w:r>
        <w:t xml:space="preserve">Theo sau, mấy nữ nhân kia càng kề sát về phía trước, chỉ vào Công Tôn nói, “A, nhìn a, nhìn a,! Lãnh diễm nữ vương thụ a!”</w:t>
      </w:r>
    </w:p>
    <w:p>
      <w:pPr>
        <w:pStyle w:val="BodyText"/>
      </w:pPr>
      <w:r>
        <w:t xml:space="preserve">“Mau nhìn a, đây là trung khuyển công a!” Lại có người chỉ vào Triệu Phổ.</w:t>
      </w:r>
    </w:p>
    <w:p>
      <w:pPr>
        <w:pStyle w:val="BodyText"/>
      </w:pPr>
      <w:r>
        <w:t xml:space="preserve">“Không đúng a, phải là đế vương công a!”</w:t>
      </w:r>
    </w:p>
    <w:p>
      <w:pPr>
        <w:pStyle w:val="BodyText"/>
      </w:pPr>
      <w:r>
        <w:t xml:space="preserve">“Có thể hay không súc công?”</w:t>
      </w:r>
    </w:p>
    <w:p>
      <w:pPr>
        <w:pStyle w:val="BodyText"/>
      </w:pPr>
      <w:r>
        <w:t xml:space="preserve">“Đáng ghét a!” Người kia nói, “Nói không chừng là nhược công cường thụ sao?”</w:t>
      </w:r>
    </w:p>
    <w:p>
      <w:pPr>
        <w:pStyle w:val="BodyText"/>
      </w:pPr>
      <w:r>
        <w:t xml:space="preserve">Mọi người đồng thời giận dữ nhìn, “Không được, CP không thể nghịch!”</w:t>
      </w:r>
    </w:p>
    <w:p>
      <w:pPr>
        <w:pStyle w:val="BodyText"/>
      </w:pPr>
      <w:r>
        <w:t xml:space="preserve">“Vậy các ngươi chung quy ồn ào muốn xem phản công làm chi?”</w:t>
      </w:r>
    </w:p>
    <w:p>
      <w:pPr>
        <w:pStyle w:val="BodyText"/>
      </w:pPr>
      <w:r>
        <w:t xml:space="preserve">Mọi người cười xấu xa, “Phản công là lạc thú!” ( có đám hủ vào nó loạn ơi là loạn =]]])</w:t>
      </w:r>
    </w:p>
    <w:p>
      <w:pPr>
        <w:pStyle w:val="BodyText"/>
      </w:pPr>
      <w:r>
        <w:t xml:space="preserve">Thiên Thiên nhíu mày… Trong phòng ngủ vốn là ba nữ sinh, thoáng cái nhào vào một đống, cũng bởi vì có giọng vang lên, “Thiên Thiên nhà bọn họ có thêm con trai rồi! Toàn là anh đẹp trai a! Kiểu dáng nào cũng có.”</w:t>
      </w:r>
    </w:p>
    <w:p>
      <w:pPr>
        <w:pStyle w:val="BodyText"/>
      </w:pPr>
      <w:r>
        <w:t xml:space="preserve">Trong nhát thời, một đoàn nữ sinh đều hướng về trước nhìn, chỉ Tiểu Tứ Tử, “Nha, thiên nhiên ngốc Tiểu Bạch!”</w:t>
      </w:r>
    </w:p>
    <w:p>
      <w:pPr>
        <w:pStyle w:val="BodyText"/>
      </w:pPr>
      <w:r>
        <w:t xml:space="preserve">“Đúng vậy, đúng vậy, cái này so với Thiên Thiên còn thiên nhiên ngốc hơn.”</w:t>
      </w:r>
    </w:p>
    <w:p>
      <w:pPr>
        <w:pStyle w:val="BodyText"/>
      </w:pPr>
      <w:r>
        <w:t xml:space="preserve">Tiểu Tứ Tử tuy rằng không hiểu vật ầm ĩ này là vật gì, tại sao bên trong cái hộp nì lại có người nhỏ như vậy, nhưng là vẫn có khả năng nghe hiểu, hắn không hiểu thiên nhiên ngốc, nhưng hắn nghe hiểu chữ ngốc này.”</w:t>
      </w:r>
    </w:p>
    <w:p>
      <w:pPr>
        <w:pStyle w:val="BodyText"/>
      </w:pPr>
      <w:r>
        <w:t xml:space="preserve">Người bình thường đối với khuyết điểm của mình là mẫn cảm nhất. Nói thí dụ như một người béo, như vậy đối với hắn thì các từ ‘phì, béo, nặng…’ các loại sẽ là từ ngữ nhạy cảm, mà Tiểu Tứ Tử đời này mẫn cảm nhất một chữ, chính là chữ ‘ngốc’.</w:t>
      </w:r>
    </w:p>
    <w:p>
      <w:pPr>
        <w:pStyle w:val="BodyText"/>
      </w:pPr>
      <w:r>
        <w:t xml:space="preserve">Vừa nghe, Tiểu Tứ Tử liền nổi giân, nghiêm túc nói, “Các ngươi, ai nói ta ngốc?”</w:t>
      </w:r>
    </w:p>
    <w:p>
      <w:pPr>
        <w:pStyle w:val="BodyText"/>
      </w:pPr>
      <w:r>
        <w:t xml:space="preserve">Mọi người sửng sốt nửa phút, nhưng ngay sau đó</w:t>
      </w:r>
    </w:p>
    <w:p>
      <w:pPr>
        <w:pStyle w:val="BodyText"/>
      </w:pPr>
      <w:r>
        <w:t xml:space="preserve">“Nha a… Là ngạo kiều a!”</w:t>
      </w:r>
    </w:p>
    <w:p>
      <w:pPr>
        <w:pStyle w:val="BodyText"/>
      </w:pPr>
      <w:r>
        <w:t xml:space="preserve">“Đúng vậy, thiên nhiên ngốc ngạo kiều a!”</w:t>
      </w:r>
    </w:p>
    <w:p>
      <w:pPr>
        <w:pStyle w:val="BodyText"/>
      </w:pPr>
      <w:r>
        <w:t xml:space="preserve">“Thật đáng yêu a, không biết tiểu công là người nào?”</w:t>
      </w:r>
    </w:p>
    <w:p>
      <w:pPr>
        <w:pStyle w:val="BodyText"/>
      </w:pPr>
      <w:r>
        <w:t xml:space="preserve">….</w:t>
      </w:r>
    </w:p>
    <w:p>
      <w:pPr>
        <w:pStyle w:val="BodyText"/>
      </w:pPr>
      <w:r>
        <w:t xml:space="preserve">“Uy, ta muốn đóngwebcam!” Thiên Thiên vừa nói sẽ tắt webcam, đám nữ nhân kia trong nháy mắt thấy được Tiêu Lương bên cạnh, hô to, “A! Này cũng hảo suất… Đáng ghét, Thiên Thiên, ngươi dám cản trở… Ngươi chờ, chúng ta lập tức sẽ tới!” Nói xong, ba nữ sinh kia nhanh như chớp đến lấy túi, chạy ra khỏi phòng ngủ, hướng đến nhà Thiên Thiên.</w:t>
      </w:r>
    </w:p>
    <w:p>
      <w:pPr>
        <w:pStyle w:val="BodyText"/>
      </w:pPr>
      <w:r>
        <w:t xml:space="preserve">“Như thế nào lại có người nhỏ như vậy?” Tiêu Lương cũng giật mình.</w:t>
      </w:r>
    </w:p>
    <w:p>
      <w:pPr>
        <w:pStyle w:val="BodyText"/>
      </w:pPr>
      <w:r>
        <w:t xml:space="preserve">“Này chẳng qua là hình ảnh.” Bạch Ngọc Đường nói, “Cùng bên trong kính viễn vọng giống nhau, còn nhỏ là bởi vì khoảng cách xa.”</w:t>
      </w:r>
    </w:p>
    <w:p>
      <w:pPr>
        <w:pStyle w:val="BodyText"/>
      </w:pPr>
      <w:r>
        <w:t xml:space="preserve">“Ách… Tiểu bạch, không là một nguyên lý a.” Thiên Thiên nhìn Công Tôn và Triệu Phổ đang gật đầu tỏ vẻ thì ra là thế, nói.</w:t>
      </w:r>
    </w:p>
    <w:p>
      <w:pPr>
        <w:pStyle w:val="BodyText"/>
      </w:pPr>
      <w:r>
        <w:t xml:space="preserve">Công Tôn hỏi Thiên Thiên, “Đó là nguyên lý gì a?”</w:t>
      </w:r>
    </w:p>
    <w:p>
      <w:pPr>
        <w:pStyle w:val="BodyText"/>
      </w:pPr>
      <w:r>
        <w:t xml:space="preserve">“Ách…” Thiên Thiên hệ thống ngôn ngữ nửa ngày, cũng không nói rõ ràng, cuối cùng đành phải thỏa hiệp… “Chính là điều Tiểu Bạch nói.”</w:t>
      </w:r>
    </w:p>
    <w:p>
      <w:pPr>
        <w:pStyle w:val="BodyText"/>
      </w:pPr>
      <w:r>
        <w:t xml:space="preserve">“Ân.” Mọi người cũng vừa lòng gật đầu, cũng cảm thấy đích xác là có chuyện như vậy.</w:t>
      </w:r>
    </w:p>
    <w:p>
      <w:pPr>
        <w:pStyle w:val="BodyText"/>
      </w:pPr>
      <w:r>
        <w:t xml:space="preserve">Thiên Thiên nhìn Bạch Ngọc Đường, nhỏ giọng nói, “Ngươi như thế nào lại nói dối bọn họ a?”</w:t>
      </w:r>
    </w:p>
    <w:p>
      <w:pPr>
        <w:pStyle w:val="BodyText"/>
      </w:pPr>
      <w:r>
        <w:t xml:space="preserve">Bạch Ngọc Đường nhún vai nói, “Dù sao cũng có chuyện như vậy, ngươi nói bọn họ cũng không rõ, bất quá ở lâu rồi, tự nhiên sẽ hiểu.”</w:t>
      </w:r>
    </w:p>
    <w:p>
      <w:pPr>
        <w:pStyle w:val="BodyText"/>
      </w:pPr>
      <w:r>
        <w:t xml:space="preserve">Thiên Thiên nghĩ nghĩ, đúng là như vậy.</w:t>
      </w:r>
    </w:p>
    <w:p>
      <w:pPr>
        <w:pStyle w:val="BodyText"/>
      </w:pPr>
      <w:r>
        <w:t xml:space="preserve">Lúc này, chợt nghe tiếng David cùng Yêu Mạc gọi, “Xuống dùng cơm!”</w:t>
      </w:r>
    </w:p>
    <w:p>
      <w:pPr>
        <w:pStyle w:val="BodyText"/>
      </w:pPr>
      <w:r>
        <w:t xml:space="preserve">“A.” Thiên Thiên gật đầu, mang mọi người xuống lầu ăn cơm.</w:t>
      </w:r>
    </w:p>
    <w:p>
      <w:pPr>
        <w:pStyle w:val="BodyText"/>
      </w:pPr>
      <w:r>
        <w:t xml:space="preserve">Xuống dưới lầu, đã nghe mùi vị thơm mát nhẹ nhàng của lẩu.</w:t>
      </w:r>
    </w:p>
    <w:p>
      <w:pPr>
        <w:pStyle w:val="BodyText"/>
      </w:pPr>
      <w:r>
        <w:t xml:space="preserve">Công Tôn giương mắt nhìn, chỉ thấy một cái lẩu cực đại đang bốc nhiệt khí lên ùng ục ùng ục, Tử Ảnh bọn họ đang cho thêm đồ ăn vào bên trong.</w:t>
      </w:r>
    </w:p>
    <w:p>
      <w:pPr>
        <w:pStyle w:val="BodyText"/>
      </w:pPr>
      <w:r>
        <w:t xml:space="preserve">Mặc dù từ cổ đại tới, nhưng mà mọi người vẫn từng nếm qua xuyến oa, cũng không cảm thấy như này là quá xa lạ, cùng đi xuống lầu, Thiên Thiên âm thầm vui mừng, may mắn là không để bọn họ ăn cơm tây…</w:t>
      </w:r>
    </w:p>
    <w:p>
      <w:pPr>
        <w:pStyle w:val="BodyText"/>
      </w:pPr>
      <w:r>
        <w:t xml:space="preserve">Tử Ảnh mở tivi, mọi người vừa ăn vừa nhìn.</w:t>
      </w:r>
    </w:p>
    <w:p>
      <w:pPr>
        <w:pStyle w:val="BodyText"/>
      </w:pPr>
      <w:r>
        <w:t xml:space="preserve">Thiên Thiên gắp cho Tiểu Tứ Tử thịt dê và da sủi cảo, Tiểu Tứ Tử nhìn cái lẩu điện từ kia mà ngẩn người, hỏi, “Thiên Thiên, vì sao nồi nóng, nhưng lại không thấy lửa?”</w:t>
      </w:r>
    </w:p>
    <w:p>
      <w:pPr>
        <w:pStyle w:val="BodyText"/>
      </w:pPr>
      <w:r>
        <w:t xml:space="preserve">Công Tôn cũng tỏ ý kinh hãi.</w:t>
      </w:r>
    </w:p>
    <w:p>
      <w:pPr>
        <w:pStyle w:val="BodyText"/>
      </w:pPr>
      <w:r>
        <w:t xml:space="preserve">Đang lúc người hệ thông ngôn ngữ xem nên nói như thế nào, chợt nghe Bạch Ngọc Đường nói, “Là châụ than đặc biệt, không có lửa nhưng nóng.”</w:t>
      </w:r>
    </w:p>
    <w:p>
      <w:pPr>
        <w:pStyle w:val="BodyText"/>
      </w:pPr>
      <w:r>
        <w:t xml:space="preserve">“A…” Công Tôn và Triệu Phổ, còn có Tiêu Lương, Tiểu Tứ Tử đồng thời gật đầu, “Thì ra là thế a!”</w:t>
      </w:r>
    </w:p>
    <w:p>
      <w:pPr>
        <w:pStyle w:val="BodyText"/>
      </w:pPr>
      <w:r>
        <w:t xml:space="preserve">Đám người Thiên Thiên vô lực, nhìn Bạch Ngọc Đường một cái, chỉ thấy hắn đang ưu nhã gắp thức ăn, vẻ mặt như không có gì, mọi người không khỏi cảm thán – Ngũ gia, cường!</w:t>
      </w:r>
    </w:p>
    <w:p>
      <w:pPr>
        <w:pStyle w:val="BodyText"/>
      </w:pPr>
      <w:r>
        <w:t xml:space="preserve">Đang ăn cơm, chợt nghe thông báo tin tức, “Trường nữ A Đại hôm qua xảy ra án mạng…”</w:t>
      </w:r>
    </w:p>
    <w:p>
      <w:pPr>
        <w:pStyle w:val="BodyText"/>
      </w:pPr>
      <w:r>
        <w:t xml:space="preserve">“A Đại?” Thiên Thiên giật mình, “Chính là trường các nàng học sao?”</w:t>
      </w:r>
    </w:p>
    <w:p>
      <w:pPr>
        <w:pStyle w:val="Compact"/>
      </w:pPr>
      <w:r>
        <w:t xml:space="preserve">Chí Linh cũng gật đầu, mọi người xoay mặt, mở to âm lượng, chăm chú xem tin tức trên tivi.</w:t>
      </w:r>
      <w:r>
        <w:br w:type="textWrapping"/>
      </w:r>
      <w:r>
        <w:br w:type="textWrapping"/>
      </w:r>
    </w:p>
    <w:p>
      <w:pPr>
        <w:pStyle w:val="Heading2"/>
      </w:pPr>
      <w:bookmarkStart w:id="123" w:name="chương-102-phiên-ngoại-4"/>
      <w:bookmarkEnd w:id="123"/>
      <w:r>
        <w:t xml:space="preserve">102. Chương 102: Phiên Ngoại 4</w:t>
      </w:r>
    </w:p>
    <w:p>
      <w:pPr>
        <w:pStyle w:val="Compact"/>
      </w:pPr>
      <w:r>
        <w:br w:type="textWrapping"/>
      </w:r>
      <w:r>
        <w:br w:type="textWrapping"/>
      </w:r>
      <w:r>
        <w:t xml:space="preserve">Lại đụng quái án</w:t>
      </w:r>
    </w:p>
    <w:p>
      <w:pPr>
        <w:pStyle w:val="BodyText"/>
      </w:pPr>
      <w:r>
        <w:t xml:space="preserve">“Theo tin tức, sáng hôm nay, trên sân thể thao của trường A Đại, trong WC của ký túc xá nữ sinh số 1, còn có phòng âm nhạc, bể bơi cùng căn tin, phát hiện thi thể cùng tứ chi của một nữ sinh… Theo điều tra, nữ sinh bị sát hại và phân thây tàn nhẫn kia tên là Lưu Dương Dương, sinh viên năm 3 khoa Lịch sử văn học. Nghe nói nữ sinh này học rất giỏi, sinh hoạt lại rất thận trọng. Tối hôm qua, cô cùng một nữ sinh chung ký túc xá gọi là Tôn Du đi ăn. Sau buổi cơm tối, hai người cùng đến phòng tự học tầng 3. Khoảng 8 giờ, một nữ sinh cùng ký túc xá có nhắn tin qua điện thoại với hai người, nhưng ngay sau đó lại không nhận được tin nhắn nữa. Đến lúc 9 giờ rưỡi, gọi điện cho hai người nhưng điện thoại trong tình trạng tắt máy. Đến 11 giờ rưỡi, nữ sinh cùng ký túc xá báo đến phòng giáo vụ hai người vẫn chưa về. Nhà trường phát động tìm kiếm, nhưng vẫn không tìm được. 6 giờ sáng sớm hôm nay, đội viên chạy cự ly dài của đội thể thao dậy sớm luyện tập buổi sáng thì phát hiện thi thể trên sân tập…. Các bộ phận khác cũng lần lượt được tìm thấy. Căn cứ vào thông tin, nữ sinh Tôn Du đi cùng Lưu Dương Dương đến nay sinh tử vẫn chưa xác định, hiện cảnh sát địa phương đang dốc toàn lực tìm kiếm, và đã thiết lập tổ chuyên án điều tra vụ án giết người vô cùng tàn nhẫn này…” ( (= 3 =) Vuốt mồ hôi ==’)</w:t>
      </w:r>
    </w:p>
    <w:p>
      <w:pPr>
        <w:pStyle w:val="BodyText"/>
      </w:pPr>
      <w:r>
        <w:t xml:space="preserve">Người nữ dẫn chương trình radio dùng giọng điệu nghiêm túc thông báo đoạn tin tức, ban đầu, Triệu Phổ bọn họ cũng vì cái thùng thần kỳ trước mắt này có người nói chuyện mà cảm thấy kỳ lạ, nhưng về sau, dần dần bị nội dung tin tức hấp dẫn.</w:t>
      </w:r>
    </w:p>
    <w:p>
      <w:pPr>
        <w:pStyle w:val="BodyText"/>
      </w:pPr>
      <w:r>
        <w:t xml:space="preserve">Tiểu Tứ Tử nhíu mày, hỏi, “Trong đây nói, nữ hài tử Lưu Dương Dương kia, bị phân thây sao?”</w:t>
      </w:r>
    </w:p>
    <w:p>
      <w:pPr>
        <w:pStyle w:val="BodyText"/>
      </w:pPr>
      <w:r>
        <w:t xml:space="preserve">“Sân thể thao chính là nơi luyện tập? Căn tin? Trường học?” Triệu Phổ khó hiểu nhìn mọi người, “Giải thích thế nào?”</w:t>
      </w:r>
    </w:p>
    <w:p>
      <w:pPr>
        <w:pStyle w:val="BodyText"/>
      </w:pPr>
      <w:r>
        <w:t xml:space="preserve">“Ách…” Thiên Thiên cảm thấy cái này muốn nói kỹ càng chi tiết giải thích những từ ngữ này thật ra rất lao lực.</w:t>
      </w:r>
    </w:p>
    <w:p>
      <w:pPr>
        <w:pStyle w:val="BodyText"/>
      </w:pPr>
      <w:r>
        <w:t xml:space="preserve">Bạch Ngọc Đường cầm một cái khay đến nói, “Trường học.”</w:t>
      </w:r>
    </w:p>
    <w:p>
      <w:pPr>
        <w:pStyle w:val="BodyText"/>
      </w:pPr>
      <w:r>
        <w:t xml:space="preserve">Triệu Phổ cùng Công Tôn nhìn qua.</w:t>
      </w:r>
    </w:p>
    <w:p>
      <w:pPr>
        <w:pStyle w:val="BodyText"/>
      </w:pPr>
      <w:r>
        <w:t xml:space="preserve">Bạch Ngọc Đường chỉ chỉ cái khay, “Trường học chính là địa phương thiết lập riêng biệt, toàn bộ học sinh cùng nhau học tập bên trong, bởi vì một ngàn năm sau, nhân loại so với một ngàn năm trước tiến bộ hơn rất nhiều, cho nên cái gì cũng rất lớn.”</w:t>
      </w:r>
    </w:p>
    <w:p>
      <w:pPr>
        <w:pStyle w:val="BodyText"/>
      </w:pPr>
      <w:r>
        <w:t xml:space="preserve">“Nha…” Triệu Phổ gật đầu, “Ra có chuyện như vậy!”</w:t>
      </w:r>
    </w:p>
    <w:p>
      <w:pPr>
        <w:pStyle w:val="BodyText"/>
      </w:pPr>
      <w:r>
        <w:t xml:space="preserve">Thiên Thiên cùng mọi người vã mồ hôi, tâm nói…. Cũng không thể nói không đúng đi.</w:t>
      </w:r>
    </w:p>
    <w:p>
      <w:pPr>
        <w:pStyle w:val="BodyText"/>
      </w:pPr>
      <w:r>
        <w:t xml:space="preserve">Bạch Ngọc Đường vừa gắp vài khối đậu phụ, chia ra đặt ở các góc trên khay, nói, “Căn tin là nơi ăn cơm, trường học nuôi cơm.”</w:t>
      </w:r>
    </w:p>
    <w:p>
      <w:pPr>
        <w:pStyle w:val="BodyText"/>
      </w:pPr>
      <w:r>
        <w:t xml:space="preserve">“Tốt như vậy sao?” Công Tôn giật mình nói, “Quả nhiên con người một ngàn năm sau chính là hiếm thấy.”</w:t>
      </w:r>
    </w:p>
    <w:p>
      <w:pPr>
        <w:pStyle w:val="BodyText"/>
      </w:pPr>
      <w:r>
        <w:t xml:space="preserve">Tất cả mọi người vô lực… Đương nhiên là đòi tiền cơm lại rồi.</w:t>
      </w:r>
    </w:p>
    <w:p>
      <w:pPr>
        <w:pStyle w:val="BodyText"/>
      </w:pPr>
      <w:r>
        <w:t xml:space="preserve">Nhưng Bạch Ngọc Đường lựa chọn không nói đến, dù sao trọng tâm câu chuyện cũng không phải cái này.</w:t>
      </w:r>
    </w:p>
    <w:p>
      <w:pPr>
        <w:pStyle w:val="BodyText"/>
      </w:pPr>
      <w:r>
        <w:t xml:space="preserve">Lại chỉ chỉ khối đậu phụ khác, “Ký túc xá, chỗ ở… Trông coi việc ở.”</w:t>
      </w:r>
    </w:p>
    <w:p>
      <w:pPr>
        <w:pStyle w:val="BodyText"/>
      </w:pPr>
      <w:r>
        <w:t xml:space="preserve">“Còn quản việc ở a?” Triệu Phổ giật mình, “Chẳng lẽ là quản lý theo quân đội hóa?”</w:t>
      </w:r>
    </w:p>
    <w:p>
      <w:pPr>
        <w:pStyle w:val="BodyText"/>
      </w:pPr>
      <w:r>
        <w:t xml:space="preserve">Bạch Ngọc Đường trực tiếp gật đầu, mọi người vô lực.</w:t>
      </w:r>
    </w:p>
    <w:p>
      <w:pPr>
        <w:pStyle w:val="BodyText"/>
      </w:pPr>
      <w:r>
        <w:t xml:space="preserve">Lại chỉ sân thể thao, “Nơi luyện công, người dạy không nhiều, mấy trăm người một canh giờ, thay phiên nhau dạy.”</w:t>
      </w:r>
    </w:p>
    <w:p>
      <w:pPr>
        <w:pStyle w:val="BodyText"/>
      </w:pPr>
      <w:r>
        <w:t xml:space="preserve">“Hảo.” Triệu Phổ gật đầu, so với dạy mấy vạn người càng tốt hơn.</w:t>
      </w:r>
    </w:p>
    <w:p>
      <w:pPr>
        <w:pStyle w:val="BodyText"/>
      </w:pPr>
      <w:r>
        <w:t xml:space="preserve">Thiên Thiên cúi đầu dùng bữa, giúp nhúng thịt dê.</w:t>
      </w:r>
    </w:p>
    <w:p>
      <w:pPr>
        <w:pStyle w:val="BodyText"/>
      </w:pPr>
      <w:r>
        <w:t xml:space="preserve">“Phòng học, nơi học sinh học bài, phòng âm nhạc là nơi dạy đánh đàn, thổi sáo.” Bạch Ngọc Đường nói, “Không chỉ dạy đọc sách, biết đọc biết viết, võ nghệ, cầm kỳ thi họa đều dạy.”</w:t>
      </w:r>
    </w:p>
    <w:p>
      <w:pPr>
        <w:pStyle w:val="BodyText"/>
      </w:pPr>
      <w:r>
        <w:t xml:space="preserve">“Oa…” Tiểu Tứ Tử vỗ tay, “Bọn nhỏ hiện tại thật hạnh phúc nha.”</w:t>
      </w:r>
    </w:p>
    <w:p>
      <w:pPr>
        <w:pStyle w:val="BodyText"/>
      </w:pPr>
      <w:r>
        <w:t xml:space="preserve">Thiên Thiên khóe miệng co giật, tâm nói, chờ ngươi trải nghiệm việc thi tốt nghiệp trung học, ngươi sẽ không nói như vậy được nữa.</w:t>
      </w:r>
    </w:p>
    <w:p>
      <w:pPr>
        <w:pStyle w:val="BodyText"/>
      </w:pPr>
      <w:r>
        <w:t xml:space="preserve">“WC, nhà xí.” Bạch Ngọc Đường chỉ vào những miếng đậu phụ khác, “Bể bơi, bồn tắm lớn…”</w:t>
      </w:r>
    </w:p>
    <w:p>
      <w:pPr>
        <w:pStyle w:val="BodyText"/>
      </w:pPr>
      <w:r>
        <w:t xml:space="preserve">“Nha…” Triệu Phổ cùng Công Tôn gật đầu, “Là một tòa đại trạch* a!”</w:t>
      </w:r>
    </w:p>
    <w:p>
      <w:pPr>
        <w:pStyle w:val="BodyText"/>
      </w:pPr>
      <w:r>
        <w:t xml:space="preserve">Bạch Ngọc Đường sảng khoải gật đầu, “Đúng.”</w:t>
      </w:r>
    </w:p>
    <w:p>
      <w:pPr>
        <w:pStyle w:val="BodyText"/>
      </w:pPr>
      <w:r>
        <w:t xml:space="preserve">Thiên Thiên đã cảm thấy mí mắt bắt đầu giật giật, tâm nói, Tiểu Bạch, ngươi kiểu này là đang giáo dục kiểu nhồi cho vịt ăn, chỉ dạy đều là kiến thức nửa vời a!</w:t>
      </w:r>
    </w:p>
    <w:p>
      <w:pPr>
        <w:pStyle w:val="BodyText"/>
      </w:pPr>
      <w:r>
        <w:t xml:space="preserve">“Nói cách khác, nơi mấy khối đậu phụ này, đều có thi thể nữ tử?” Tiểu Tứ Tử hỏi.</w:t>
      </w:r>
    </w:p>
    <w:p>
      <w:pPr>
        <w:pStyle w:val="BodyText"/>
      </w:pPr>
      <w:r>
        <w:t xml:space="preserve">“Ân.” Bạch Ngọc Đường gật đầu, “Còn có một nữ sinh đi cùng còn chưa tìm thấy.”</w:t>
      </w:r>
    </w:p>
    <w:p>
      <w:pPr>
        <w:pStyle w:val="BodyText"/>
      </w:pPr>
      <w:r>
        <w:t xml:space="preserve">“Nữ sinh?” Tiêu Lương nói, “Vừa nhận thấy, liên tục gọi nữ tử là nữ sinh.”</w:t>
      </w:r>
    </w:p>
    <w:p>
      <w:pPr>
        <w:pStyle w:val="BodyText"/>
      </w:pPr>
      <w:r>
        <w:t xml:space="preserve">Thiên Thiên cười tít mắt nói, “A, là học sinh.”</w:t>
      </w:r>
    </w:p>
    <w:p>
      <w:pPr>
        <w:pStyle w:val="BodyText"/>
      </w:pPr>
      <w:r>
        <w:t xml:space="preserve">“Nữ tử cũng là học sinh sao?” Công Tôn kinh ngạc, “Còn dùng danh xưng học vấn gọi sao?”</w:t>
      </w:r>
    </w:p>
    <w:p>
      <w:pPr>
        <w:pStyle w:val="BodyText"/>
      </w:pPr>
      <w:r>
        <w:t xml:space="preserve">“Ách…” Thiên Thiên chưa nói xong, đã bị Bạch Ngọc Đường đem một đũa thức ăn nhét vào trong miệng, xoay mặt để đũa xuống, Bạch Ngọc Đướng đối Công Tôn nói, “Là người, đều có sinh tử, hơn nữa phân biệt nam nữ cho tốt, người hiện đại thích nghe cách gọi này hơn.”</w:t>
      </w:r>
    </w:p>
    <w:p>
      <w:pPr>
        <w:pStyle w:val="BodyText"/>
      </w:pPr>
      <w:r>
        <w:t xml:space="preserve">Nói xong, Bạch Ngọc Đường chỉ ngón tay vào Tiểu Tứ Tử, “Nam sinh”, lại một ngón tay chỉ Công Tôn, “Nam sinh.” Nói xong, chỉ Trắng Trắng trên mặt đất, “Súc sinh.” =]]]]]]]]]]]]]]] *bò lăn bò càng*</w:t>
      </w:r>
    </w:p>
    <w:p>
      <w:pPr>
        <w:pStyle w:val="BodyText"/>
      </w:pPr>
      <w:r>
        <w:t xml:space="preserve">“Khụ khụ khụ…” Thiên Thiên bị sặc thức ăn, ho khan, Tử Ảnh bên cạnh đồng cảm vỗ vỗ hắn.</w:t>
      </w:r>
    </w:p>
    <w:p>
      <w:pPr>
        <w:pStyle w:val="BodyText"/>
      </w:pPr>
      <w:r>
        <w:t xml:space="preserve">Mà Triệu Phổ và Công Tôn thì lại nhìn nhau một cái, “Trí tuệ người hiện đại thật là vượt trội a!”</w:t>
      </w:r>
    </w:p>
    <w:p>
      <w:pPr>
        <w:pStyle w:val="BodyText"/>
      </w:pPr>
      <w:r>
        <w:t xml:space="preserve">“Đúng vậy!” Tiêu Lương cũng liên tục gật đầu.</w:t>
      </w:r>
    </w:p>
    <w:p>
      <w:pPr>
        <w:pStyle w:val="BodyText"/>
      </w:pPr>
      <w:r>
        <w:t xml:space="preserve">Trong lúc nói chuyện, chợt nghe bên ngoài truyền đến tiếng bước chân, Triệu Phổ chau mày, Bạch Ngọc Đường đối hắn khoát khoát tay, “Năm trăm năm trước đã trải qua một hồi giang hồ hạo kiếp, người giang hồ đều chết hết, tuyệt thế võ công nguyên bản thất truyền, hiện tại ngay cả người biết chút võ công căn bản cơ hồ cũng không còn.”</w:t>
      </w:r>
    </w:p>
    <w:p>
      <w:pPr>
        <w:pStyle w:val="BodyText"/>
      </w:pPr>
      <w:r>
        <w:t xml:space="preserve">“Toàn bộ đều chết hết?” Triệu Phổ hoảng hốt.</w:t>
      </w:r>
    </w:p>
    <w:p>
      <w:pPr>
        <w:pStyle w:val="BodyText"/>
      </w:pPr>
      <w:r>
        <w:t xml:space="preserve">Bạch Ngọc Đường gật đầu, “Nhân loại hiện tại, nhiều lắm là giỏi về sử dụng ám khí, vì vậy rất an toàn.”</w:t>
      </w:r>
    </w:p>
    <w:p>
      <w:pPr>
        <w:pStyle w:val="BodyText"/>
      </w:pPr>
      <w:r>
        <w:t xml:space="preserve">“Năm trăm năm trước tại sao phát sinh giang hồ hạo kiếp?” Công Tôn khó hiểu hỏi.</w:t>
      </w:r>
    </w:p>
    <w:p>
      <w:pPr>
        <w:pStyle w:val="BodyText"/>
      </w:pPr>
      <w:r>
        <w:t xml:space="preserve">Bạch Ngọc Đường vừa lúc mới ăn màn thầu kẹp vịt quay Thiên Thiên gắp cho hắn, không hề nghĩ ngợi nói một câu, “Vì một cái màn thầu gây ra.”</w:t>
      </w:r>
    </w:p>
    <w:p>
      <w:pPr>
        <w:pStyle w:val="BodyText"/>
      </w:pPr>
      <w:r>
        <w:t xml:space="preserve">“Chẳng lẽ là nạn đói?” Tiêu Lương hỏi.</w:t>
      </w:r>
    </w:p>
    <w:p>
      <w:pPr>
        <w:pStyle w:val="BodyText"/>
      </w:pPr>
      <w:r>
        <w:t xml:space="preserve">Bạch Ngọc Đường gật đầu, “Thông minh.”</w:t>
      </w:r>
    </w:p>
    <w:p>
      <w:pPr>
        <w:pStyle w:val="BodyText"/>
      </w:pPr>
      <w:r>
        <w:t xml:space="preserve">“Tiểu Lương Tử thật thông minh.” Tiểu Tứ Tử vỗ Tiêu Lương, Tiêu Lương được Bạch Ngọc Đường khen ngợi cũng phi thường vui vẻ, Triệu Phổ và Công Tôn thì lắc đầu liên tục, nói, “Không nghĩ tới a không nghĩ tới, võ lâm chung quy cũng tránh không khỏi một cái hạo kiếp này.”</w:t>
      </w:r>
    </w:p>
    <w:p>
      <w:pPr>
        <w:pStyle w:val="BodyText"/>
      </w:pPr>
      <w:r>
        <w:t xml:space="preserve">Thiên Thiên giật nhẹ tay áo Bạch Ngọc Đường, hỏi, “Tiểu Bạch, như vậy không sao chứ?”</w:t>
      </w:r>
    </w:p>
    <w:p>
      <w:pPr>
        <w:pStyle w:val="BodyText"/>
      </w:pPr>
      <w:r>
        <w:t xml:space="preserve">Bạch Ngọc Đường thiêu mi, ý nói – Kệ nó</w:t>
      </w:r>
    </w:p>
    <w:p>
      <w:pPr>
        <w:pStyle w:val="BodyText"/>
      </w:pPr>
      <w:r>
        <w:t xml:space="preserve">Thiên Thiên có chút xung động muốn đập đầu vào tường.</w:t>
      </w:r>
    </w:p>
    <w:p>
      <w:pPr>
        <w:pStyle w:val="BodyText"/>
      </w:pPr>
      <w:r>
        <w:t xml:space="preserve">Lúc này, tiếng bước chân đã đến cửa, chợt nghe ‘Ầm’ một tiếng, ba nữ sinh vui vẻ vọt đến, “Nhóm anh đẹp trai! Các đồng chí! Chúng ta mang hoa quả đến đây!”</w:t>
      </w:r>
    </w:p>
    <w:p>
      <w:pPr>
        <w:pStyle w:val="BodyText"/>
      </w:pPr>
      <w:r>
        <w:t xml:space="preserve">Triệu Phổ nhìn ba nữ sinh kia một chút, hỏi Bạch Ngọc Đường, “Anh đẹp trai, đồng chí?”</w:t>
      </w:r>
    </w:p>
    <w:p>
      <w:pPr>
        <w:pStyle w:val="BodyText"/>
      </w:pPr>
      <w:r>
        <w:t xml:space="preserve">Bạch Ngọc Đường mặt không đổi sắc nói, “Anh đẹp trai là cách gọi tên chung đối với nam nhân hiện đại, đồng chí là cùng một chế độ quản lý của quốc gia… Cho nên, nhìn thấy nam nhân đã kêu anh đẹp trai, nhìn thấy người đã kêu đồng chí, đúng không sai.”</w:t>
      </w:r>
    </w:p>
    <w:p>
      <w:pPr>
        <w:pStyle w:val="BodyText"/>
      </w:pPr>
      <w:r>
        <w:t xml:space="preserve">“Nha..” Công Tôn suy nghĩ một chút nói, “Cực kỳ thâm ý a!”</w:t>
      </w:r>
    </w:p>
    <w:p>
      <w:pPr>
        <w:pStyle w:val="BodyText"/>
      </w:pPr>
      <w:r>
        <w:t xml:space="preserve">Thiên Thiên túm túm Bạch Ngọc Đường, hỏi, “Nếu như gặp người nước ngoài thì sao?”</w:t>
      </w:r>
    </w:p>
    <w:p>
      <w:pPr>
        <w:pStyle w:val="BodyText"/>
      </w:pPr>
      <w:r>
        <w:t xml:space="preserve">Bạch Ngọc Đường nhíu nhíu mày, “Gọi là yêu quái.”. ( =]]]]]]] *vỗ tay bôm bốp* Bạch ca quả nhiên là năng lực giải thích quá xuất chúng đi a =]] *lụm lại quai hàm*)</w:t>
      </w:r>
    </w:p>
    <w:p>
      <w:pPr>
        <w:pStyle w:val="BodyText"/>
      </w:pPr>
      <w:r>
        <w:t xml:space="preserve">“A…” Thiên Thiên ngã ra hút một ngụm lãnh khí.</w:t>
      </w:r>
    </w:p>
    <w:p>
      <w:pPr>
        <w:pStyle w:val="BodyText"/>
      </w:pPr>
      <w:r>
        <w:t xml:space="preserve">“Hắc hắc hắc…” Ba nữ sinh kia xa xa nhìn chằm chằm, đánh giá anh đẹp trai mới tới kia.</w:t>
      </w:r>
    </w:p>
    <w:p>
      <w:pPr>
        <w:pStyle w:val="BodyText"/>
      </w:pPr>
      <w:r>
        <w:t xml:space="preserve">Triệu Phổ thấy các nàng nhìn Công Tôn, trong lòng có chút khó chịu, chợt nghe Bạch Ngọc Đường bên cạnh nói, “Các nàng có rất nhiều ý tưởng tốt bày cho ngươi.”</w:t>
      </w:r>
    </w:p>
    <w:p>
      <w:pPr>
        <w:pStyle w:val="BodyText"/>
      </w:pPr>
      <w:r>
        <w:t xml:space="preserve">“Cái gì ý tưởng tốt?” Triệu Phổ buồn bực.</w:t>
      </w:r>
    </w:p>
    <w:p>
      <w:pPr>
        <w:pStyle w:val="BodyText"/>
      </w:pPr>
      <w:r>
        <w:t xml:space="preserve">Bạch Ngọc Đường nhếch khóe miệng, cười cười không rõ ý nghĩa, Triệu Phổ cả kinh mở to hai mắt, hỏi, “Thật sao? Nhưng thoạt nhìn bất quá chỉ là tiểu cô nương mới lớn.”</w:t>
      </w:r>
    </w:p>
    <w:p>
      <w:pPr>
        <w:pStyle w:val="BodyText"/>
      </w:pPr>
      <w:r>
        <w:t xml:space="preserve">Bạch Ngọc Đường ăn một khối đậu phụ đông lạnh, nói, “Thế đạo** thay đổi.”</w:t>
      </w:r>
    </w:p>
    <w:p>
      <w:pPr>
        <w:pStyle w:val="BodyText"/>
      </w:pPr>
      <w:r>
        <w:t xml:space="preserve">“Sẽ không phải… Các nàng là làm loại sinh ý này?” Triệu Phổ thử thăm dò.</w:t>
      </w:r>
    </w:p>
    <w:p>
      <w:pPr>
        <w:pStyle w:val="BodyText"/>
      </w:pPr>
      <w:r>
        <w:t xml:space="preserve">Bạch Ngọc Đường rất không trách nhiệm mà gật đầu.</w:t>
      </w:r>
    </w:p>
    <w:p>
      <w:pPr>
        <w:pStyle w:val="BodyText"/>
      </w:pPr>
      <w:r>
        <w:t xml:space="preserve">“Nha…” Triệu Phổ ý vị thâm trường mà ồ lên một tiếng, trên mặt hiện lên tiếu ý, địch ý đối với ba nha đầu kia hoàn toàn biến mất.</w:t>
      </w:r>
    </w:p>
    <w:p>
      <w:pPr>
        <w:pStyle w:val="BodyText"/>
      </w:pPr>
      <w:r>
        <w:t xml:space="preserve">Thiên Thiên không hiểu hỏi Bạch Ngọc Đường, “Loại sinh ý này là loại sinh ý gì?”</w:t>
      </w:r>
    </w:p>
    <w:p>
      <w:pPr>
        <w:pStyle w:val="BodyText"/>
      </w:pPr>
      <w:r>
        <w:t xml:space="preserve">Bạch Ngọc Đường nhún nhún vai, “Ta nào biết.”</w:t>
      </w:r>
    </w:p>
    <w:p>
      <w:pPr>
        <w:pStyle w:val="BodyText"/>
      </w:pPr>
      <w:r>
        <w:t xml:space="preserve">Thiên Thiên cảm thấy đầu ong ong….</w:t>
      </w:r>
    </w:p>
    <w:p>
      <w:pPr>
        <w:pStyle w:val="BodyText"/>
      </w:pPr>
      <w:r>
        <w:t xml:space="preserve">“Ăn cơm không?” Chí Linh hỏi mấy người kia, vừa dọn thêm ba vị trí, “Cùng nhau ăn?”</w:t>
      </w:r>
    </w:p>
    <w:p>
      <w:pPr>
        <w:pStyle w:val="BodyText"/>
      </w:pPr>
      <w:r>
        <w:t xml:space="preserve">“Thật tốt.” Ba nữ sinh cười dí dỏm, hướng đám người bên trong ngồi xuống, cầm chiếc đũa vẻ mặt hạnh phúc nhìn bốn phía xung quanh…. Hoan hô, bị các anh đẹp trai vây quanh! Khoái nhạc được không được</w:t>
      </w:r>
    </w:p>
    <w:p>
      <w:pPr>
        <w:pStyle w:val="BodyText"/>
      </w:pPr>
      <w:r>
        <w:t xml:space="preserve">“Ta giới thiệu một chút.” Thiên Thiên từ phía bên tay trái bắt đầu giới thiệu các nữ sinh, “Đây là Tiểu Mỹ, bên cạnh nàng là Vân Vân, vị này chính là Tiểu Nam.” Vừa nói, vừa để bọn họ hướng Công Tôn giới thiệu, còn có các ảnh vệ cùng một nhà trảo ly siêu cấp đáng yêu.</w:t>
      </w:r>
    </w:p>
    <w:p>
      <w:pPr>
        <w:pStyle w:val="BodyText"/>
      </w:pPr>
      <w:r>
        <w:t xml:space="preserve">Ba nữ sinh vốn manh nha Tiểu Tứ Tử, nhìn chằm chằm Tiểu Tứ Tử muốn chảy nước miếng, nhưng khi nhìn thấy Tiểu Bố Bố lông bù xù sau khi tắm gội được làm khô đang gặm một khối thịt bò trong ngực Thiên Thiên…. Trong cơ thể mấy nữ sinh như có dòng máu loài lang triệt để sôi trào, kêu gào phi nhanh đến, bổ nhào lại bắt đầu ôm Tiểu Bố Bố cọ cọ, “Trời ơi… Manh chết, manh chết a! Thật đáng yêu a, cho tỷ tỷ hôn một cái, muah muah muah…</w:t>
      </w:r>
    </w:p>
    <w:p>
      <w:pPr>
        <w:pStyle w:val="BodyText"/>
      </w:pPr>
      <w:r>
        <w:t xml:space="preserve">Ngươi đừng nhìn Tiểu Bố Bố không đến một tuổi, nhưng cũng là một tiểu sắc lang, bị nam sinh ôm một cái cũng keo kiệt, nhưng vui vẻ khi được tỷ tỷ xinh đẹp ôm, nói thí dụ như bọn nha hoàn Tiêu Dao đảo, Tiểu Bố Bố thích được các nàng đích thân ôm đến ôm đi.</w:t>
      </w:r>
    </w:p>
    <w:p>
      <w:pPr>
        <w:pStyle w:val="BodyText"/>
      </w:pPr>
      <w:r>
        <w:t xml:space="preserve">Lúc này được ba vị mỹ nữ ôm lại cọ cọ,rồi ôm hôn, nữ nhân hiện tại lại không giống cổ đại ăn mặc kín mít, Tiểu Bố Bố rất hạnh phúc mà hưởng thụ … Ai nha, cọ cọ bộ ngực các nàng! (==’ mới bi lớn hà)</w:t>
      </w:r>
    </w:p>
    <w:p>
      <w:pPr>
        <w:pStyle w:val="BodyText"/>
      </w:pPr>
      <w:r>
        <w:t xml:space="preserve">Thạch Đầu và Tiễn Tử ở một bên nhìn thấy, ba cô nương cũng bổ nhào đến cọ cọ cả hai, Thạch Đầu nghe mấy nữ sinh trái gọi phải gọi, trong lòng cao hứng – Ân, mấy tiểu cô nương này rất đáng yêu nha.</w:t>
      </w:r>
    </w:p>
    <w:p>
      <w:pPr>
        <w:pStyle w:val="BodyText"/>
      </w:pPr>
      <w:r>
        <w:t xml:space="preserve">Tiễn Tử thì lại dở khóc dở cười… Đầy lỗ tai đều là gấu mèo… Chi chi! Lại lần nữa kháng nghị, ta không phải gấu mèo a!</w:t>
      </w:r>
    </w:p>
    <w:p>
      <w:pPr>
        <w:pStyle w:val="BodyText"/>
      </w:pPr>
      <w:r>
        <w:t xml:space="preserve">Mấy nữ sinh mang đến pizza và hoa quả tươi, lanh lợi cắt cam và dưa hấu cho mọi người, cả nhà vùa lúc ăn lẩu xong miệng khô, một khối hoa quả lót bụng, tâm tình thư sướng.</w:t>
      </w:r>
    </w:p>
    <w:p>
      <w:pPr>
        <w:pStyle w:val="BodyText"/>
      </w:pPr>
      <w:r>
        <w:t xml:space="preserve">“Đúng rồi, chúng ta thấy tin tức.” Thiên Thiên đột nhiên nói, “Các ngươi không phải cũng học đại học năm 3 sao, ta nhớ các ngươi học Luật và Anh ngữ đi? Nhận biết nữ sinh bị hại không?”</w:t>
      </w:r>
    </w:p>
    <w:p>
      <w:pPr>
        <w:pStyle w:val="BodyText"/>
      </w:pPr>
      <w:r>
        <w:t xml:space="preserve">“Ai nha.” Tiểu Mỹ buông nửa phần bánh ngô đường nhỏ, nói, “Thiên Thiên, ngươi không nhớ rồi, Lưu Dương Dương các ngươi không biết, nhưng Tôn Du mất tích kia các ngươi đều biết!”</w:t>
      </w:r>
    </w:p>
    <w:p>
      <w:pPr>
        <w:pStyle w:val="BodyText"/>
      </w:pPr>
      <w:r>
        <w:t xml:space="preserve">“Cái gì?” Đám người Thiên Thiên giật mình.</w:t>
      </w:r>
    </w:p>
    <w:p>
      <w:pPr>
        <w:pStyle w:val="BodyText"/>
      </w:pPr>
      <w:r>
        <w:t xml:space="preserve">“Lần trước không phải người của hội kịch trường lôi kéo hai ngươi diễn kịch sao, người nói kịch bản cho hai ngươi kia không phải là Tôn Du sao? Kịch đó vốn là Dương Dương viết, Dương Dương là tài nữ!</w:t>
      </w:r>
    </w:p>
    <w:p>
      <w:pPr>
        <w:pStyle w:val="BodyText"/>
      </w:pPr>
      <w:r>
        <w:t xml:space="preserve">“Thật?” Thiên Thiên thật sự là không nghĩ tới.</w:t>
      </w:r>
    </w:p>
    <w:p>
      <w:pPr>
        <w:pStyle w:val="BodyText"/>
      </w:pPr>
      <w:r>
        <w:t xml:space="preserve">Bạch Ngọc Đường cũng bắt đầu hồi tưởng, quả thực… Ngày đó đưa bọn hắn kịch bản là một nữ sinh khuôn mặt búp bê, dáng người thấp, tóc thắt đuôi sam, đeo một cặp kính, các nàng dường như gọi nàng là Tiểu Du.</w:t>
      </w:r>
    </w:p>
    <w:p>
      <w:pPr>
        <w:pStyle w:val="BodyText"/>
      </w:pPr>
      <w:r>
        <w:t xml:space="preserve">“Tại sao có thể như vậy?” Thiên Thiên hỏi, “Kết oán với ai sao?”</w:t>
      </w:r>
    </w:p>
    <w:p>
      <w:pPr>
        <w:pStyle w:val="BodyText"/>
      </w:pPr>
      <w:r>
        <w:t xml:space="preserve">“Chúng ta cũng không biết.” Tiểu Nam nói, “Còn có a, các ngươi có biết không, ta nghe nói bạn trai Tiểu Du cũng không thấy.”</w:t>
      </w:r>
    </w:p>
    <w:p>
      <w:pPr>
        <w:pStyle w:val="BodyText"/>
      </w:pPr>
      <w:r>
        <w:t xml:space="preserve">“Thật sao?” Thiên Thiên nhíu mày, nói cách khác, nếu như Tiểu Du không phải người bị hại… Vậy có thể là hung thủ, hoặc có thể cùng hung thủ có liên hệ… Dù sao nàng là người tiếp xúc với Lưu Dương Dương cuối cùng.</w:t>
      </w:r>
    </w:p>
    <w:p>
      <w:pPr>
        <w:pStyle w:val="BodyText"/>
      </w:pPr>
      <w:r>
        <w:t xml:space="preserve">“Chúng ta nghe nói, cảnh sát không loại trừ khả năng Tiểu Du cùng bạn trai hắn liên thủ hại chết Dương Dương.” Vân Vân có chút bất bình nói, “Tiểu Du mới không phải là người như vậy a! Bạn trai cô ấy cũng rất tốt… Cho nên a, Thiên Thiên, các ngươi giúp chúng ta tra án tử này đi.”</w:t>
      </w:r>
    </w:p>
    <w:p>
      <w:pPr>
        <w:pStyle w:val="BodyText"/>
      </w:pPr>
      <w:r>
        <w:t xml:space="preserve">“Đúng thế a.” Tiểu Nam cũng gật đầu, “Hiện tại thật là khủng khiếp a, phòng tự học buổi tối cũng không ai dám đi, ngay cả nhà vệ sinh ta cũng không dám đi một mình nha!”</w:t>
      </w:r>
    </w:p>
    <w:p>
      <w:pPr>
        <w:pStyle w:val="BodyText"/>
      </w:pPr>
      <w:r>
        <w:t xml:space="preserve">Thiên Thiên và Bạch Ngọc Đường nhìn nhau một cái, án tử này đích xác kỳ quái.</w:t>
      </w:r>
    </w:p>
    <w:p>
      <w:pPr>
        <w:pStyle w:val="BodyText"/>
      </w:pPr>
      <w:r>
        <w:t xml:space="preserve">Công Tôn cau mày, nghĩ nghĩ một chút hỏi, “Quan phủ nói thế nào?”</w:t>
      </w:r>
    </w:p>
    <w:p>
      <w:pPr>
        <w:pStyle w:val="BodyText"/>
      </w:pPr>
      <w:r>
        <w:t xml:space="preserve">Thiên Thiên nhìn trời, ba nữ sinh nhìn nhau, tâm nói, vị đẹp trai này thoạt nhìn có chút cổ điển, điềm đạm, không nghĩ tới nói chuyện như vậy nha, liền nói, “Ân, cũng không chịu nói cho chúng ta biết, mấy bộ khoái kia cứ thần thần bí bí!”</w:t>
      </w:r>
    </w:p>
    <w:p>
      <w:pPr>
        <w:pStyle w:val="BodyText"/>
      </w:pPr>
      <w:r>
        <w:t xml:space="preserve">“Bộ khoái là như vậy.” Tiểu Tứ Tử gật đầu, đột nhiên nghĩ đến cái gì, nháy mắt từ trên người móc ra một khối kim bài đưa cho Thiên Thiên nói, “Thiên Thiên, xem! Ta đã là Thần bộ đệ nhất thiên hạ a!”</w:t>
      </w:r>
    </w:p>
    <w:p>
      <w:pPr>
        <w:pStyle w:val="Compact"/>
      </w:pPr>
      <w:r>
        <w:t xml:space="preserve">Ba nha đầu nhìn sang, tâm nói, ai nha, thật đáng yêu, bất quá nếu như chịu đổi thành Tiểu ngốc thụ đệ nhất thiên hạ thì quá tốt.</w:t>
      </w:r>
      <w:r>
        <w:br w:type="textWrapping"/>
      </w:r>
      <w:r>
        <w:br w:type="textWrapping"/>
      </w:r>
    </w:p>
    <w:p>
      <w:pPr>
        <w:pStyle w:val="Heading2"/>
      </w:pPr>
      <w:bookmarkStart w:id="124" w:name="chương-103-phiên-ngoại-5"/>
      <w:bookmarkEnd w:id="124"/>
      <w:r>
        <w:t xml:space="preserve">103. Chương 103: Phiên Ngoại 5</w:t>
      </w:r>
    </w:p>
    <w:p>
      <w:pPr>
        <w:pStyle w:val="Compact"/>
      </w:pPr>
      <w:r>
        <w:br w:type="textWrapping"/>
      </w:r>
      <w:r>
        <w:br w:type="textWrapping"/>
      </w:r>
      <w:r>
        <w:t xml:space="preserve">Chuyến tham quan trường học</w:t>
      </w:r>
    </w:p>
    <w:p>
      <w:pPr>
        <w:pStyle w:val="BodyText"/>
      </w:pPr>
      <w:r>
        <w:t xml:space="preserve">Tiểu Tứ Tử bọn họ đã ăn xong nồi lẩu, Thiên Thiên hỏi ba nữ sinh, “Vậy nhóm các ngươi hẳn có đối tượng nghi ngờ rồi đi?”</w:t>
      </w:r>
    </w:p>
    <w:p>
      <w:pPr>
        <w:pStyle w:val="BodyText"/>
      </w:pPr>
      <w:r>
        <w:t xml:space="preserve">“Ân…” Ba nữ sinh đưa mắt nhìn nhau, nói, “Có thể… Chúng ta cho rằng hẳn là người bên ngoài làm đi.”</w:t>
      </w:r>
    </w:p>
    <w:p>
      <w:pPr>
        <w:pStyle w:val="BodyText"/>
      </w:pPr>
      <w:r>
        <w:t xml:space="preserve">“Đúng vậy, trường học gần đây có rất nhiều người kỳ quái.” Tiểu Nam gật đầu, nói, “Nha, giống như lần trước, lúc chúng ta trở về phòng ngủ, nhìn thấy ở cầu thang có một nam nhân rất cổ quái, hướng trên lầu nhìn xung quanh.”</w:t>
      </w:r>
    </w:p>
    <w:p>
      <w:pPr>
        <w:pStyle w:val="BodyText"/>
      </w:pPr>
      <w:r>
        <w:t xml:space="preserve">“Đúng vậy đúng vậy, còn mang khẩu trang.” Tiểu Mỹ nhanh chóng gật đầu, “Ngày đó ta còn cho là sắc lang, còn báo với bảo an của trường nữa, bất quá sau khi bảo an tới thì hắn đã chạy mất rồi!”</w:t>
      </w:r>
    </w:p>
    <w:p>
      <w:pPr>
        <w:pStyle w:val="BodyText"/>
      </w:pPr>
      <w:r>
        <w:t xml:space="preserve">“Đúng vậy.” Vân Vân cũng gật đầu, “Mấy hôm trước hắn còn thường xuyên tới đi.”</w:t>
      </w:r>
    </w:p>
    <w:p>
      <w:pPr>
        <w:pStyle w:val="BodyText"/>
      </w:pPr>
      <w:r>
        <w:t xml:space="preserve">“Đúng vậy a.”</w:t>
      </w:r>
    </w:p>
    <w:p>
      <w:pPr>
        <w:pStyle w:val="BodyText"/>
      </w:pPr>
      <w:r>
        <w:t xml:space="preserve">Ba nữ sinh vội vã, còn Thiên Thiên sờ sờ cằm.</w:t>
      </w:r>
    </w:p>
    <w:p>
      <w:pPr>
        <w:pStyle w:val="BodyText"/>
      </w:pPr>
      <w:r>
        <w:t xml:space="preserve">“Không bằng cơm nước xong đi trường học thăm thú một chút đi.” Triệu Phổ cười nói, trong lòng thầm nói, vừa lúc nhìn xem quân doanh ở thời hiện đại có bộ dáng gì đi.</w:t>
      </w:r>
    </w:p>
    <w:p>
      <w:pPr>
        <w:pStyle w:val="BodyText"/>
      </w:pPr>
      <w:r>
        <w:t xml:space="preserve">“Ân.” Công Tôn cùng Tiêu Lương cũng gật đầu, cảm thấy rất hứng thú.</w:t>
      </w:r>
    </w:p>
    <w:p>
      <w:pPr>
        <w:pStyle w:val="BodyText"/>
      </w:pPr>
      <w:r>
        <w:t xml:space="preserve">Tiểu Tứ Tử đang ăn kem, tâm tình thật tốt, cũng đồng ý đi… Cảm thấy cuộc sống hiện đại rất tuyệt nha.</w:t>
      </w:r>
    </w:p>
    <w:p>
      <w:pPr>
        <w:pStyle w:val="BodyText"/>
      </w:pPr>
      <w:r>
        <w:t xml:space="preserve">“Vậy cơm nước xong rồi đi thôi.” Bạch Ngọc Đường nói, “Dù sao mấy người bọn họ cũng muốn mua vài thứ.”</w:t>
      </w:r>
    </w:p>
    <w:p>
      <w:pPr>
        <w:pStyle w:val="BodyText"/>
      </w:pPr>
      <w:r>
        <w:t xml:space="preserve">Tất cả mọi người tán thành, Thiên Thiên nhìn trái nhìn phải, tâm nói, uy uy, không có việc gì đáng ngại đi, Bạch Ngọc Đường bọn họ đến đây ba ngày hắn mới dám dẫn ra khỏi cửa… Đám người Triệu Phổ hoàn toàn không có khái niệm về cuộc sống hiện đại, còn vừa bị Tiểu Bạch giải thích tùy tiện, đi ra có thể hay không xảy ra ra sự cố a?</w:t>
      </w:r>
    </w:p>
    <w:p>
      <w:pPr>
        <w:pStyle w:val="BodyText"/>
      </w:pPr>
      <w:r>
        <w:t xml:space="preserve">Mà lúc đó mấy nữ sinh kia đã lấy điện thoại đi động ra, ở dưới mặt bàn gởi tin nhắn – Buổi chiều toàn thể tập hợp a! Thật nhiều anh đẹp trai… Còn có sủng vật rất đáng yêu nha!</w:t>
      </w:r>
    </w:p>
    <w:p>
      <w:pPr>
        <w:pStyle w:val="BodyText"/>
      </w:pPr>
      <w:r>
        <w:t xml:space="preserve">Nháy mắt chuông điện thoại reo lớn, mấy nữ sinh hắc hắc cười một hồi, Tiểu Bố Bố trong ngực các nàng cọ tới cọ lui không chịu xuống – Nhân sinh thật mỹ mãn nha! Thiên Thiên đỡ trán, linh cảm đến xế chiều hôm nay khẳng định có trò hay xem.</w:t>
      </w:r>
    </w:p>
    <w:p>
      <w:pPr>
        <w:pStyle w:val="BodyText"/>
      </w:pPr>
      <w:r>
        <w:t xml:space="preserve">Ăn cơm xong, mọi người thay quần áo, ra khỏi nhà.</w:t>
      </w:r>
    </w:p>
    <w:p>
      <w:pPr>
        <w:pStyle w:val="BodyText"/>
      </w:pPr>
      <w:r>
        <w:t xml:space="preserve">Triệu Phổ đang muốn hỏi đường có xa hay không, hắn không có mang ngựa đến, thì đã bị mang tới cửa, thấy ô tô dừng trước cổng.</w:t>
      </w:r>
    </w:p>
    <w:p>
      <w:pPr>
        <w:pStyle w:val="BodyText"/>
      </w:pPr>
      <w:r>
        <w:t xml:space="preserve">“Oa.” Tiểu Tứ Tử mở to hai mắt nhìn nhìn, hỏi Thiên Thiên, “Thiên Thiên, cái này là cái gì nha?”</w:t>
      </w:r>
    </w:p>
    <w:p>
      <w:pPr>
        <w:pStyle w:val="BodyText"/>
      </w:pPr>
      <w:r>
        <w:t xml:space="preserve">“Ách…” Thiên Thiên gãi gãi đầu, nói, “Cái này là xe hơi.”</w:t>
      </w:r>
    </w:p>
    <w:p>
      <w:pPr>
        <w:pStyle w:val="BodyText"/>
      </w:pPr>
      <w:r>
        <w:t xml:space="preserve">“Là cái gì?” Công Tôn không hiểu nhìn Bạch Ngọc Đường.”</w:t>
      </w:r>
    </w:p>
    <w:p>
      <w:pPr>
        <w:pStyle w:val="BodyText"/>
      </w:pPr>
      <w:r>
        <w:t xml:space="preserve">Bạch Ngọc Đường vẻ mặt thản nhiên nói, “Ngựa một ngàn năm sau thì có cái bộ dáng này, cùng một thể với mã xa đi.”</w:t>
      </w:r>
    </w:p>
    <w:p>
      <w:pPr>
        <w:pStyle w:val="BodyText"/>
      </w:pPr>
      <w:r>
        <w:t xml:space="preserve">“Thật sao?” Đám người Công Tôn tập thể đều kinh hãi.</w:t>
      </w:r>
    </w:p>
    <w:p>
      <w:pPr>
        <w:pStyle w:val="BodyText"/>
      </w:pPr>
      <w:r>
        <w:t xml:space="preserve">Thiên Thiên đã không còn lời nào để nói, mở cửa xe, để mọi người lên xe.</w:t>
      </w:r>
    </w:p>
    <w:p>
      <w:pPr>
        <w:pStyle w:val="BodyText"/>
      </w:pPr>
      <w:r>
        <w:t xml:space="preserve">Xe khởi động, bắt đầu đi đến trường A Đại.</w:t>
      </w:r>
    </w:p>
    <w:p>
      <w:pPr>
        <w:pStyle w:val="BodyText"/>
      </w:pPr>
      <w:r>
        <w:t xml:space="preserve">Dọc theo đường đi cảnh tượng rất náo nhiệt.</w:t>
      </w:r>
    </w:p>
    <w:p>
      <w:pPr>
        <w:pStyle w:val="BodyText"/>
      </w:pPr>
      <w:r>
        <w:t xml:space="preserve">“Nha… Nhà cửa thật cao a!” Tiểu Tứ Tử ghé vào cửa sổ bên cạnh nhìn, hỏi, “Thiên Thiên, nhà cửa thật cao a.”</w:t>
      </w:r>
    </w:p>
    <w:p>
      <w:pPr>
        <w:pStyle w:val="BodyText"/>
      </w:pPr>
      <w:r>
        <w:t xml:space="preserve">“Đúng vậy.” Triệu Phổ cũng hỏi sang, “Như thế nào lại cao như vậy?”</w:t>
      </w:r>
    </w:p>
    <w:p>
      <w:pPr>
        <w:pStyle w:val="BodyText"/>
      </w:pPr>
      <w:r>
        <w:t xml:space="preserve">“Ách… Cái này sao.” Thiên Thiên hệ thống lại ngôn ngữ.</w:t>
      </w:r>
    </w:p>
    <w:p>
      <w:pPr>
        <w:pStyle w:val="BodyText"/>
      </w:pPr>
      <w:r>
        <w:t xml:space="preserve">Bạch Ngọc Đường ngay lập tức nói, “Qua rất nhiều năm rồi, càng ngày càng cao, cũng như cây vậy.”</w:t>
      </w:r>
    </w:p>
    <w:p>
      <w:pPr>
        <w:pStyle w:val="BodyText"/>
      </w:pPr>
      <w:r>
        <w:t xml:space="preserve">“Phải không?” Đám người Triệu Phổ trợn to hai mắt, cảm thấy xã hội hiện đại thật sự là quá kỳ lạ.</w:t>
      </w:r>
    </w:p>
    <w:p>
      <w:pPr>
        <w:pStyle w:val="BodyText"/>
      </w:pPr>
      <w:r>
        <w:t xml:space="preserve">“Phụ thân, nữ nhân kia không mặc quần áo.” Tiểu Tứ Tử chỉ tủ kính cách đó không xa, bên trong trưng bày ma nơ canh đang mặc bikini.</w:t>
      </w:r>
    </w:p>
    <w:p>
      <w:pPr>
        <w:pStyle w:val="BodyText"/>
      </w:pPr>
      <w:r>
        <w:t xml:space="preserve">“Không thể nhìn!” Công Tôn theo bản năng che mắt Tiểu Tứ Tử.</w:t>
      </w:r>
    </w:p>
    <w:p>
      <w:pPr>
        <w:pStyle w:val="BodyText"/>
      </w:pPr>
      <w:r>
        <w:t xml:space="preserve">Vài ảnh vệ nhìn thấy mỹ nữ mặc váy ngắn khắp phố, tựa vào cửa sổ nói, “Đã quá… Nguyên soái, chúng ta đừng trở về nữa, nơi này là thiên đường nha!”</w:t>
      </w:r>
    </w:p>
    <w:p>
      <w:pPr>
        <w:pStyle w:val="BodyText"/>
      </w:pPr>
      <w:r>
        <w:t xml:space="preserve">Triệu Phổ vô lực.</w:t>
      </w:r>
    </w:p>
    <w:p>
      <w:pPr>
        <w:pStyle w:val="BodyText"/>
      </w:pPr>
      <w:r>
        <w:t xml:space="preserve">Trên đường đi, Tiểu Tứ Tử bọn họ một chốc thì cả kinh, một chốc lại bùng nổ.</w:t>
      </w:r>
    </w:p>
    <w:p>
      <w:pPr>
        <w:pStyle w:val="BodyText"/>
      </w:pPr>
      <w:r>
        <w:t xml:space="preserve">Công Tôn: Cái hộp dài phía trên đang di chuyển là cái gì?</w:t>
      </w:r>
    </w:p>
    <w:p>
      <w:pPr>
        <w:pStyle w:val="BodyText"/>
      </w:pPr>
      <w:r>
        <w:t xml:space="preserve">Thiên Thiên: A, là tàu điện ngầm.</w:t>
      </w:r>
    </w:p>
    <w:p>
      <w:pPr>
        <w:pStyle w:val="BodyText"/>
      </w:pPr>
      <w:r>
        <w:t xml:space="preserve">Tiểu Tứ Tử: Tàu điện ngầm là cái gì?</w:t>
      </w:r>
    </w:p>
    <w:p>
      <w:pPr>
        <w:pStyle w:val="BodyText"/>
      </w:pPr>
      <w:r>
        <w:t xml:space="preserve">Thiên Thiên: ……</w:t>
      </w:r>
    </w:p>
    <w:p>
      <w:pPr>
        <w:pStyle w:val="BodyText"/>
      </w:pPr>
      <w:r>
        <w:t xml:space="preserve">Bạch Ngọc Đường: Chính là mã xa rất dài, công dụng gần giống như xe! Dài hơn mấy chục lần.</w:t>
      </w:r>
    </w:p>
    <w:p>
      <w:pPr>
        <w:pStyle w:val="BodyText"/>
      </w:pPr>
      <w:r>
        <w:t xml:space="preserve">Triệu Phổ: A… Vậy rất thuận tiện a, có thể vận chuyển rất nhiều người đi.</w:t>
      </w:r>
    </w:p>
    <w:p>
      <w:pPr>
        <w:pStyle w:val="BodyText"/>
      </w:pPr>
      <w:r>
        <w:t xml:space="preserve">Bạch Ngọc Đường: Ân, bất quá rất béo, cho nên chỉ có thể đi theo con đường quy định.</w:t>
      </w:r>
    </w:p>
    <w:p>
      <w:pPr>
        <w:pStyle w:val="BodyText"/>
      </w:pPr>
      <w:r>
        <w:t xml:space="preserve">Mọi người gật đầu: Thì ra là thế a.</w:t>
      </w:r>
    </w:p>
    <w:p>
      <w:pPr>
        <w:pStyle w:val="BodyText"/>
      </w:pPr>
      <w:r>
        <w:t xml:space="preserve">Thiên Thiên có chút xung động muốn chết.</w:t>
      </w:r>
    </w:p>
    <w:p>
      <w:pPr>
        <w:pStyle w:val="BodyText"/>
      </w:pPr>
      <w:r>
        <w:t xml:space="preserve">Tiểu Tứ Tử: Tiểu Lương Tử, người kia cưỡi cái gì? Tại sao có hai bánh xe?</w:t>
      </w:r>
    </w:p>
    <w:p>
      <w:pPr>
        <w:pStyle w:val="BodyText"/>
      </w:pPr>
      <w:r>
        <w:t xml:space="preserve">Thiên Thiên: A, cái đó là xe đạp.</w:t>
      </w:r>
    </w:p>
    <w:p>
      <w:pPr>
        <w:pStyle w:val="BodyText"/>
      </w:pPr>
      <w:r>
        <w:t xml:space="preserve">Tiểu Tứ Tử mở to hai mắt: Xe đạp là cái gì?</w:t>
      </w:r>
    </w:p>
    <w:p>
      <w:pPr>
        <w:pStyle w:val="BodyText"/>
      </w:pPr>
      <w:r>
        <w:t xml:space="preserve">Tiêu Lương cũng gật đầu: Đúng vậy, là xe phải tự mình vận hành à?</w:t>
      </w:r>
    </w:p>
    <w:p>
      <w:pPr>
        <w:pStyle w:val="BodyText"/>
      </w:pPr>
      <w:r>
        <w:t xml:space="preserve">Thiên Thiên rút rút khóe miệng, nghĩ tới nên giải thích như thế nào.</w:t>
      </w:r>
    </w:p>
    <w:p>
      <w:pPr>
        <w:pStyle w:val="BodyText"/>
      </w:pPr>
      <w:r>
        <w:t xml:space="preserve">Bạch Ngọc Đường: Ngựa khiếm khuyết, thiếu hai cái chân, chạy chậm.</w:t>
      </w:r>
    </w:p>
    <w:p>
      <w:pPr>
        <w:pStyle w:val="BodyText"/>
      </w:pPr>
      <w:r>
        <w:t xml:space="preserve">Mọi người: Nha… Thì ra là vậy.</w:t>
      </w:r>
    </w:p>
    <w:p>
      <w:pPr>
        <w:pStyle w:val="BodyText"/>
      </w:pPr>
      <w:r>
        <w:t xml:space="preserve">Thiên Thiên vô lực nhìn Bạch Ngọc Đường, “Tiểu Bạch, như vậy có thể hay không xảy ra sự cố a.”</w:t>
      </w:r>
    </w:p>
    <w:p>
      <w:pPr>
        <w:pStyle w:val="BodyText"/>
      </w:pPr>
      <w:r>
        <w:t xml:space="preserve">Bạch Ngọc Đường lái xe nhìn phía trước nói, “Mặc kệ.”</w:t>
      </w:r>
    </w:p>
    <w:p>
      <w:pPr>
        <w:pStyle w:val="BodyText"/>
      </w:pPr>
      <w:r>
        <w:t xml:space="preserve">Thiên Thiên quay đầu đồng cảm nhìn mọi người còn đang nhìn xã hội hiện đại mà kinh ngạc, thầm nghĩ, “Lão thiên phù hộ.”</w:t>
      </w:r>
    </w:p>
    <w:p>
      <w:pPr>
        <w:pStyle w:val="BodyText"/>
      </w:pPr>
      <w:r>
        <w:t xml:space="preserve">Lúc này, chợt nghe điện thoại reo, Thiên Thiên lấy ra nhìn, là Từ Minh bọn họ gọi tới, mở máy nghe, “Uy… Ân, là ta… A? Được, được.”</w:t>
      </w:r>
    </w:p>
    <w:p>
      <w:pPr>
        <w:pStyle w:val="BodyText"/>
      </w:pPr>
      <w:r>
        <w:t xml:space="preserve">Thiên Thiên đầy lời đáp ứng, cúp điện thoại, nói, “Tiểu Bạch, một lát buổi tối Từ Minh bọn họ chuẩn bị sân bãi, tìm một đám người nước ngoài chơi bóng, nghe nói đều là người da đen, còn có vài người là dân bóng rổ chuyên nghiệp, siêu lợi hại.”</w:t>
      </w:r>
    </w:p>
    <w:p>
      <w:pPr>
        <w:pStyle w:val="BodyText"/>
      </w:pPr>
      <w:r>
        <w:t xml:space="preserve">Bạch Ngọc Đường thiêu mi, “Tốt lắm a, đêm nay giết bọn họ không lưu lại mảnh giáp!”</w:t>
      </w:r>
    </w:p>
    <w:p>
      <w:pPr>
        <w:pStyle w:val="BodyText"/>
      </w:pPr>
      <w:r>
        <w:t xml:space="preserve">Triệu Phổ tò mò, tiến qua hỏi, “Cái gì là bóng rổ a? Giết không lưu lại một mảnh giáp…. Đánh trận sao?”</w:t>
      </w:r>
    </w:p>
    <w:p>
      <w:pPr>
        <w:pStyle w:val="BodyText"/>
      </w:pPr>
      <w:r>
        <w:t xml:space="preserve">“Ách…” Thiên Thiên nghĩ làm thế nào giải thích cho Triệu Phổ, cái này nếu như nói nói rõ ràng sẽ phát sinh xung đột đổ máu nha.</w:t>
      </w:r>
    </w:p>
    <w:p>
      <w:pPr>
        <w:pStyle w:val="BodyText"/>
      </w:pPr>
      <w:r>
        <w:t xml:space="preserve">Bạch Ngọc Đường nói, “Là tỷ thí… Tương tự như xúc cúc (1), chỉ có điều xúc cúc dùng chân, còn cái này dùng tay.”</w:t>
      </w:r>
    </w:p>
    <w:p>
      <w:pPr>
        <w:pStyle w:val="BodyText"/>
      </w:pPr>
      <w:r>
        <w:t xml:space="preserve">“Dùng tay?” Triệu Phổ hiếu kỳ.</w:t>
      </w:r>
    </w:p>
    <w:p>
      <w:pPr>
        <w:pStyle w:val="BodyText"/>
      </w:pPr>
      <w:r>
        <w:t xml:space="preserve">“Ân.” Bạch Ngọc Đường đại khái nói qua một chút quy tắc, “Một chốc có hứng thú ngươi cũng đi đi, nhìn xem chơi như thế nào.”</w:t>
      </w:r>
    </w:p>
    <w:p>
      <w:pPr>
        <w:pStyle w:val="BodyText"/>
      </w:pPr>
      <w:r>
        <w:t xml:space="preserve">“Được.”. Triệu Phổ gật đầu, tựa hồ cảm thấy hứng thú.</w:t>
      </w:r>
    </w:p>
    <w:p>
      <w:pPr>
        <w:pStyle w:val="BodyText"/>
      </w:pPr>
      <w:r>
        <w:t xml:space="preserve">Thiên Thiên bắt đầu lo lắng, một lát tới thời điểm chơi bóng, trước gọi xe cứu thương cho đội đối phương, nếu không Triệu Phổ không hiểu quy tắc… Vạn nhất cái kia… Ai nha, không biết có thể hay không nháo thành tai nạn chết người.</w:t>
      </w:r>
    </w:p>
    <w:p>
      <w:pPr>
        <w:pStyle w:val="BodyText"/>
      </w:pPr>
      <w:r>
        <w:t xml:space="preserve">….</w:t>
      </w:r>
    </w:p>
    <w:p>
      <w:pPr>
        <w:pStyle w:val="BodyText"/>
      </w:pPr>
      <w:r>
        <w:t xml:space="preserve">Không bao lâu, xe dừng trước cổng trường A Đại.</w:t>
      </w:r>
    </w:p>
    <w:p>
      <w:pPr>
        <w:pStyle w:val="BodyText"/>
      </w:pPr>
      <w:r>
        <w:t xml:space="preserve">Chiếc xe phía trước của Chí Linh bọn họ dừng trước, cửa xe mở ra, một đám nữ sinh chạy xuống, mang theo Thiên Thiên chờ mọi người cùng đi vào trường học.</w:t>
      </w:r>
    </w:p>
    <w:p>
      <w:pPr>
        <w:pStyle w:val="BodyText"/>
      </w:pPr>
      <w:r>
        <w:t xml:space="preserve">Lập tức… Đưa tới một đám đông vây xem.</w:t>
      </w:r>
    </w:p>
    <w:p>
      <w:pPr>
        <w:pStyle w:val="BodyText"/>
      </w:pPr>
      <w:r>
        <w:t xml:space="preserve">Thiên Thiên mỗi lần gặp phải loại tình huống này đều có chút sứt đầu mẻ trán, bất quá Bạch Ngọc Đường bọn họ đã sớm thích ứng. Hơn nữa còn có Triệu Phổ và Công Tôn bọn họ… Đương nhiên hấp dẫn sự chú ý của người khác nhất chính là Tiểu Bố Bố được Tiểu Tứ Tử ôm.</w:t>
      </w:r>
    </w:p>
    <w:p>
      <w:pPr>
        <w:pStyle w:val="BodyText"/>
      </w:pPr>
      <w:r>
        <w:t xml:space="preserve">Bởi vì có khả năng dẫn đến hỗn loạn, do đó Thạch Đầu và Tiễn Tử bị lưu lại trong nhà, cùng Vân Hưởng bầu bạn. Thạch Đầu và mọi người cũng đã lâu không gặp, Tiễn Tử thì mới gia nhập, bốn con vật chơi đùa rất vui ở sân cỏ phía sau.</w:t>
      </w:r>
    </w:p>
    <w:p>
      <w:pPr>
        <w:pStyle w:val="BodyText"/>
      </w:pPr>
      <w:r>
        <w:t xml:space="preserve">Tiểu Bố Bố bởi vì nghe nói trường học có rất nhiều tỷ tỷ xinh đẹp, cho nên kiên quyết cắn ống quần Tiểu Tứ Tử muốn đi theo, sau đó được Tiểu Tứ Tử ôm tới trường học, mắt Tiểu Bố Bố mở to – Nha! Thật nhiêu tỷ tỷ xinh đẹp a!</w:t>
      </w:r>
    </w:p>
    <w:p>
      <w:pPr>
        <w:pStyle w:val="BodyText"/>
      </w:pPr>
      <w:r>
        <w:t xml:space="preserve">Mọi người dưới sự hướng dẫn của ba nữ sinh, tới trước địa điểm vứt thi thể nhìn một chút… Bất quá khối thi thể đã sớm bị người mang đi, đâu còn có thể phát hiện được gì a, vì vậy đi đến ký túc xá… Chẳng qua cũng giống nhau, ngoại trừ tạo thành chút ít hỗn loạn ở ngoài, cũng không tìm được đầu mối gì.</w:t>
      </w:r>
    </w:p>
    <w:p>
      <w:pPr>
        <w:pStyle w:val="BodyText"/>
      </w:pPr>
      <w:r>
        <w:t xml:space="preserve">Đang lúc Thiên Thiên bọn họ muốn đi tìm bạn cùng phòng của Lưu Dương Dương, thì nhìn thấy một chiếc xe cảnh sát đến, cửa xe mở ra, người bước xuống chính là Lý Đội.</w:t>
      </w:r>
    </w:p>
    <w:p>
      <w:pPr>
        <w:pStyle w:val="BodyText"/>
      </w:pPr>
      <w:r>
        <w:t xml:space="preserve">“Tại sao lại là ngươi a?” Lý Đội nhìn Thiên Thiên liền cảm thấy đau đầu, tiểu tử này không làm cảnh sát lại làm thám tử thì bỏ đi, lại cả ngày cùng hắn đoạt việc làm. Hơn nữa hết lần này tới lần khác bên cạnh Thiên Thiên Thiên lại có đám người có khả năng đặc biệt, năng lực phá án siêu cường, bình thường có bọn họ thì nhất định sẽ phá án trước cả cảnh sát. Công ty thám tử này rõ ràng có danh tiếng ở địa phương, rất nhiều người đều trực tiếp tìm họ ủy thác án kiện, lười báo cho cảnh sát. Chính bản thân đã bị cục trưởng qưở mắng nhiều lần, nếu như để Thiên Thiên bọn họ lại đoạt công, liền đem tiền lương của mình chia cho bọn Thiên Thiên đi.</w:t>
      </w:r>
    </w:p>
    <w:p>
      <w:pPr>
        <w:pStyle w:val="BodyText"/>
      </w:pPr>
      <w:r>
        <w:t xml:space="preserve">“Thiên Thiên, tiểu tổ tông, ngươi mau trở về đi thôi, đừng ở chỗ này làm chậm trễ chúng ta phá án a.” Lý Đội đảo mắt, nhìn tới Tiểu Tứ Tử bọn họ, trong lòng khẽ động, lại có thêm trợ thủ rồi?</w:t>
      </w:r>
    </w:p>
    <w:p>
      <w:pPr>
        <w:pStyle w:val="BodyText"/>
      </w:pPr>
      <w:r>
        <w:t xml:space="preserve">Công Tôn hỏi Thiên Thiên, “Thiên Thiên, hắn là ai vậy? Vì cái gì gọi ngươi là tiểu tổ tông?”</w:t>
      </w:r>
    </w:p>
    <w:p>
      <w:pPr>
        <w:pStyle w:val="BodyText"/>
      </w:pPr>
      <w:r>
        <w:t xml:space="preserve">“A, là đội trưởng đội hình sự.” Thiên Thiên trả lời.</w:t>
      </w:r>
    </w:p>
    <w:p>
      <w:pPr>
        <w:pStyle w:val="BodyText"/>
      </w:pPr>
      <w:r>
        <w:t xml:space="preserve">“Đội trưởng đội hình sự?” Triệu Phổ thắc mắc.</w:t>
      </w:r>
    </w:p>
    <w:p>
      <w:pPr>
        <w:pStyle w:val="BodyText"/>
      </w:pPr>
      <w:r>
        <w:t xml:space="preserve">Bạch Ngọc Đường nói, “Chính là đâù lĩnh bộ khóai trong nha môn.”</w:t>
      </w:r>
    </w:p>
    <w:p>
      <w:pPr>
        <w:pStyle w:val="BodyText"/>
      </w:pPr>
      <w:r>
        <w:t xml:space="preserve">“Nha…” Tất cả mọi người hiểu rõ gật đầu.</w:t>
      </w:r>
    </w:p>
    <w:p>
      <w:pPr>
        <w:pStyle w:val="BodyText"/>
      </w:pPr>
      <w:r>
        <w:t xml:space="preserve">Tiểu Tứ Tử đưa tay móc ra kim bài thần bộ bên hông, đối Lý Đội nói, “Này, Lý bộ khoái, dẫn chúng ta đi xem thi thể một chút.”</w:t>
      </w:r>
    </w:p>
    <w:p>
      <w:pPr>
        <w:pStyle w:val="BodyText"/>
      </w:pPr>
      <w:r>
        <w:t xml:space="preserve">Lý Đội khóe miệng rút rút, nhìn trời tâm nói… Này tính là tình huống gì a?</w:t>
      </w:r>
    </w:p>
    <w:p>
      <w:pPr>
        <w:pStyle w:val="BodyText"/>
      </w:pPr>
      <w:r>
        <w:t xml:space="preserve">Thiên Thiên ho khan một tiếng, “Lý Đội nha, ngươi tới làm cái gì a?”</w:t>
      </w:r>
    </w:p>
    <w:p>
      <w:pPr>
        <w:pStyle w:val="BodyText"/>
      </w:pPr>
      <w:r>
        <w:t xml:space="preserve">Lý Đội nói, “A… Chúng ta tìm được Tôn Du, cô ấy hiện tại cảm xúc không quá ổn định, cho nên chúng ta đi tìm bạn cùng phòng của cô ấy hỏi thử xem.”</w:t>
      </w:r>
    </w:p>
    <w:p>
      <w:pPr>
        <w:pStyle w:val="BodyText"/>
      </w:pPr>
      <w:r>
        <w:t xml:space="preserve">“A?” Tất cả mọi người giật mình, Thiên Thiên hỏi, “Các ngươi tìm được Tôn Du? Cô ấy thế nào? Chúng ta là bằng hữu của nàng, để chúng ta đi xem đi.”</w:t>
      </w:r>
    </w:p>
    <w:p>
      <w:pPr>
        <w:pStyle w:val="BodyText"/>
      </w:pPr>
      <w:r>
        <w:t xml:space="preserve">“Ai… Không được rồi…” Lý Đội khoát khoát tay, liền thấy Triệu Phổ bên cạnh lạnh lùng liếc hắn một cái, “Bộ khoái nha môn ngày nay như thế nào lại trở thành thế này? Lời thần bộ nói cũng không nghe… Chẳng lẽ muốn độc chiếm công trạng?”</w:t>
      </w:r>
    </w:p>
    <w:p>
      <w:pPr>
        <w:pStyle w:val="BodyText"/>
      </w:pPr>
      <w:r>
        <w:t xml:space="preserve">Khóe miệng Lý Đội một lần nữa lại run run, đừng nói, hắn thật đã nói đúng rồi.</w:t>
      </w:r>
    </w:p>
    <w:p>
      <w:pPr>
        <w:pStyle w:val="BodyText"/>
      </w:pPr>
      <w:r>
        <w:t xml:space="preserve">“Ngươi yên tâm, chúng ta cũng không có tranh đoạt công trạng với ngươi.” Triệu Phổ nói tiếp, “Chẳng qua là muốn nhanh chóng phá án. Còn không dẫn đường?”</w:t>
      </w:r>
    </w:p>
    <w:p>
      <w:pPr>
        <w:pStyle w:val="BodyText"/>
      </w:pPr>
      <w:r>
        <w:t xml:space="preserve">Có lẽ khí thế của Hôi nhãn Tu La Triệu Phổ có chút kinh người, cũng có thể khí thế cả đời làm Vương gia của hắn đủ dọa người. Lý Đội bản năng cho rằng người này như thế nào so với chức vị cục trưởng nhà mình còn cao hơn?</w:t>
      </w:r>
    </w:p>
    <w:p>
      <w:pPr>
        <w:pStyle w:val="BodyText"/>
      </w:pPr>
      <w:r>
        <w:t xml:space="preserve">Bất quá suy nghĩ một chút, Lý Đội có chút nản lòng, lắc lắc đầu nói, “Được rồi, dù sao án tử này rất phức tạp và ta cũng không biết rõ, các ngươi đi cũng tốt, có thể cung cấp chủ ý cho ta.” Nói xong, đi tại phía trước dẫn đường, cũng gọi thủ hạ đi tìm bạn cùng phòng Tôn Du mang về tra hỏi.</w:t>
      </w:r>
    </w:p>
    <w:p>
      <w:pPr>
        <w:pStyle w:val="BodyText"/>
      </w:pPr>
      <w:r>
        <w:t xml:space="preserve">Tiểu Tứ Tử ôm Bố Bố cùng mọi người đi ra ngoài, Bố Bố giãy dụa… Ân, không muốn, ta muốn nhìn các tỷ tỷ xinh đẹp Bố Bố xoay tới xoay lui. Tuy hiện tại vóc người nó còn chưa đủ to, nhưng Bố Bố dù sao cũng là trảo ly đực, đã có chút sức mạnh, này động đậy uốn éo, Tiểu Tứ Tử không có ôm ổn được, Bố Bố oạch một cái chui ra, hướng xa xa chạy.</w:t>
      </w:r>
    </w:p>
    <w:p>
      <w:pPr>
        <w:pStyle w:val="BodyText"/>
      </w:pPr>
      <w:r>
        <w:t xml:space="preserve">“Ai nha, Bố Bố!” Tiểu Tứ Tử ở phía sau đuổi theo, “Bố Bố, ngươi không nghe lời, một lát bắt được sẽ đánh mông ngươi!”</w:t>
      </w:r>
    </w:p>
    <w:p>
      <w:pPr>
        <w:pStyle w:val="BodyText"/>
      </w:pPr>
      <w:r>
        <w:t xml:space="preserve">Tiểu Bố Bố ‘chi chi’, quay đầu hướng Tiểu Tứ Tử kêu – Mới không sợ ngươi, ngươi mới không nỡ đánh ta! Tiểu Bàn Tử, ngươi có thể đuổi theo ta sao? (nó giống đứa nào mà chưa gì đã biết ăn hiếp Tiểu Tứ Tử ròi?? ==’)</w:t>
      </w:r>
    </w:p>
    <w:p>
      <w:pPr>
        <w:pStyle w:val="BodyText"/>
      </w:pPr>
      <w:r>
        <w:t xml:space="preserve">Tiếu Tứ Tử bị Bố Bố chọc tức, tâm nói, được, uổng công ta cưng chìu ngươi như thế, bướng bỉnh y như Thạch Đầu, một chút cũng không nghe lời! Ở phía sau đuổi theo, “Ngươi tiểu bại hoại, lát nữa hảo hảo giáo huấn ngươi!”</w:t>
      </w:r>
    </w:p>
    <w:p>
      <w:pPr>
        <w:pStyle w:val="BodyText"/>
      </w:pPr>
      <w:r>
        <w:t xml:space="preserve">Tiểu Tứ Tử và Bố Bố đều là hai vật nhỏ rất đáng yêu… Một con chạy một người truy, một đám nữ sinh nhìn đâu trong mắt cũng là yêu mến, tình thương của mẫu thân dâng tràn mãnh liệt.</w:t>
      </w:r>
    </w:p>
    <w:p>
      <w:pPr>
        <w:pStyle w:val="BodyText"/>
      </w:pPr>
      <w:r>
        <w:t xml:space="preserve">Thiên Thiên và Bạch Ngọc Đường nhìn nhau một cái, Tiêu Lương đi qua muốn giúp Tiểu Tứ Tử bắt Bố Bố.</w:t>
      </w:r>
    </w:p>
    <w:p>
      <w:pPr>
        <w:pStyle w:val="BodyText"/>
      </w:pPr>
      <w:r>
        <w:t xml:space="preserve">Bố Bố thấy Tiêu Lương đến, vội vã quẹo người một cái muốn chạy trốn, nhưng là một cái quẹo mãnh liệt, không cẩn thận chạm mặt với người vừa lúc đi tới, vừa vặn đụng phải người nọ…</w:t>
      </w:r>
    </w:p>
    <w:p>
      <w:pPr>
        <w:pStyle w:val="BodyText"/>
      </w:pPr>
      <w:r>
        <w:t xml:space="preserve">Người trước mặt cũng làm bị Bố Bố làm cho ngẩn ra, tâm nói, này bất thình lình xông tới là cái gì nha, gấu mèo?</w:t>
      </w:r>
    </w:p>
    <w:p>
      <w:pPr>
        <w:pStyle w:val="BodyText"/>
      </w:pPr>
      <w:r>
        <w:t xml:space="preserve">“Xem ngươi chạy đâu.” Tiểu Tứ Tử bổ nhào đến, nhanh tay nhanh mắt nắm cái đuôi cùng chân sau của Bố Bố.</w:t>
      </w:r>
    </w:p>
    <w:p>
      <w:pPr>
        <w:pStyle w:val="BodyText"/>
      </w:pPr>
      <w:r>
        <w:t xml:space="preserve">“Chi chi.” Bố Bố còn vùng vẫy muốn chạy, bị Tiểu Tứ Tử ôm lấy, đưa tay, tại cái mông đầy thịt của nó mà vỗ hai cái.</w:t>
      </w:r>
    </w:p>
    <w:p>
      <w:pPr>
        <w:pStyle w:val="BodyText"/>
      </w:pPr>
      <w:r>
        <w:t xml:space="preserve">“Chi chi…” Tiểu Bố Bố bị đánh bắt đầu khóc lóc om sòm, ở trong ngực Tiểu Tứ Tử lăn qua lăn lại, “Đáng ghét, Tiểu Tứ Tử là người xấu, đại phôi đản, ngực Tiểu Tứ Tử còn không mềm mại bằng bộ ngực các tỷ tỷ, không có ý nghĩa, ta muốn tỷ tỷ xinh đẹp ôm!” ( ==’ gia môn gíao huấn ko nghiêm em nó rồi, lớn nữa ai chịu cho thấu đây)</w:t>
      </w:r>
    </w:p>
    <w:p>
      <w:pPr>
        <w:pStyle w:val="BodyText"/>
      </w:pPr>
      <w:r>
        <w:t xml:space="preserve">Tiểu Tứ Tử dở khóc dở cười, nhéo lỗ tai Tiểu Bố Bố, “Ai bảo ngươi không nghe lời!”</w:t>
      </w:r>
    </w:p>
    <w:p>
      <w:pPr>
        <w:pStyle w:val="BodyText"/>
      </w:pPr>
      <w:r>
        <w:t xml:space="preserve">“Cẩn nhi.” Tiêu Lương cũng đi tới bên cạnh, giương mắt, chỉ thấy đối diện đứng một người, chính là người vừa cùng Bố Bố đụng vào nhau, chỉ thấy hắn một thân mặc toàn màu đen, mặt mang khẩu trang.</w:t>
      </w:r>
    </w:p>
    <w:p>
      <w:pPr>
        <w:pStyle w:val="BodyText"/>
      </w:pPr>
      <w:r>
        <w:t xml:space="preserve">“A!” Lúc này, người phía sau cũng đuổi theo, ba nữ sinh kia mắt rất sắc, vừa liếc mắt một cái liền nhận ra, thét lên, “Chính là hắn!”</w:t>
      </w:r>
    </w:p>
    <w:p>
      <w:pPr>
        <w:pStyle w:val="BodyText"/>
      </w:pPr>
      <w:r>
        <w:t xml:space="preserve">Các nàng la to một cái, người nam nhân kia kinh hãi, xoay người bỏ chạy.</w:t>
      </w:r>
    </w:p>
    <w:p>
      <w:pPr>
        <w:pStyle w:val="BodyText"/>
      </w:pPr>
      <w:r>
        <w:t xml:space="preserve">Lý Đội cảm thấy có gì đó không thích hợp liền la to, “Đứng lại!” Cảnh viên phía sau đều chạy theo truy đuổi.</w:t>
      </w:r>
    </w:p>
    <w:p>
      <w:pPr>
        <w:pStyle w:val="BodyText"/>
      </w:pPr>
      <w:r>
        <w:t xml:space="preserve">Tiểu Tứ Tử nâng lên Bố Bố rồi hướng về hướng nam nhân kia ném tới.</w:t>
      </w:r>
    </w:p>
    <w:p>
      <w:pPr>
        <w:pStyle w:val="BodyText"/>
      </w:pPr>
      <w:r>
        <w:t xml:space="preserve">Tiểu Bố Bố thường xuyên cùng Tiểu Tứ Tử chơi đùa như thế này, tự nhiên là hiểu rõ, sau khi bay trên không trung, cái mông hướng đến đầu nam nhân kia, mông an vị trên đầu hắn, lại thả một cái rắm non nớt của trảo ly con…</w:t>
      </w:r>
    </w:p>
    <w:p>
      <w:pPr>
        <w:pStyle w:val="BodyText"/>
      </w:pPr>
      <w:r>
        <w:t xml:space="preserve">“Ahhh…” Nam nhân kia bị đánh rắm đầy chật vật, hô to cứu mạng.</w:t>
      </w:r>
    </w:p>
    <w:p>
      <w:pPr>
        <w:pStyle w:val="BodyText"/>
      </w:pPr>
      <w:r>
        <w:t xml:space="preserve">Tiểu Tứ Tử ôm Bố Bố trở về, vài cảnh sát sau khi túm được nam tử kia liền tháo khẩu trang của hắn ra.</w:t>
      </w:r>
    </w:p>
    <w:p>
      <w:pPr>
        <w:pStyle w:val="BodyText"/>
      </w:pPr>
      <w:r>
        <w:t xml:space="preserve">“Tại sao là ngươi? ” mấy nữ sinh tất cả cùng nhận ra được hắn.</w:t>
      </w:r>
    </w:p>
    <w:p>
      <w:pPr>
        <w:pStyle w:val="BodyText"/>
      </w:pPr>
      <w:r>
        <w:t xml:space="preserve">“Hắn là ai vậy?” Bạch Ngọc Đường khó hiểu.</w:t>
      </w:r>
    </w:p>
    <w:p>
      <w:pPr>
        <w:pStyle w:val="BodyText"/>
      </w:pPr>
      <w:r>
        <w:t xml:space="preserve">“Hắn là bạn trai của Du Du.”</w:t>
      </w:r>
    </w:p>
    <w:p>
      <w:pPr>
        <w:pStyle w:val="BodyText"/>
      </w:pPr>
      <w:r>
        <w:t xml:space="preserve">Hoàn phiên ngoại 5</w:t>
      </w:r>
    </w:p>
    <w:p>
      <w:pPr>
        <w:pStyle w:val="Compact"/>
      </w:pPr>
      <w:r>
        <w:t xml:space="preserve">(1) Xúc cúc: trò chơi đá bóng thời Trung Cổ, có nguồn gốc từ Trung Quốc.Xúc cúc, còn tên là đại cúc, xúc cầu, xúc viên, trúc cầu, thích viên, v.v… “Xúc” tức là dùng chân đá, “cúc” là một quả cầu, quả bóng bọc da. “Xúc cúc” là đá cầu (đá bóng). có ba loại hình thức: trực tiếp đối kháng, gián tiếp đối kháng và đá chơi.</w:t>
      </w:r>
      <w:r>
        <w:br w:type="textWrapping"/>
      </w:r>
      <w:r>
        <w:br w:type="textWrapping"/>
      </w:r>
    </w:p>
    <w:p>
      <w:pPr>
        <w:pStyle w:val="Heading2"/>
      </w:pPr>
      <w:bookmarkStart w:id="125" w:name="chương-104-phiên-ngoại-6"/>
      <w:bookmarkEnd w:id="125"/>
      <w:r>
        <w:t xml:space="preserve">104. Chương 104: Phiên Ngoại 6</w:t>
      </w:r>
    </w:p>
    <w:p>
      <w:pPr>
        <w:pStyle w:val="Compact"/>
      </w:pPr>
      <w:r>
        <w:br w:type="textWrapping"/>
      </w:r>
      <w:r>
        <w:br w:type="textWrapping"/>
      </w:r>
      <w:r>
        <w:t xml:space="preserve">Hướng tới cảnh cục</w:t>
      </w:r>
    </w:p>
    <w:p>
      <w:pPr>
        <w:pStyle w:val="BodyText"/>
      </w:pPr>
      <w:r>
        <w:t xml:space="preserve">Thiên Thiên bọn họ mặt dày theo Lý Đội trở về cảnh cục, cả bạn trai của Tôn Du cũng dẫn theo về.</w:t>
      </w:r>
    </w:p>
    <w:p>
      <w:pPr>
        <w:pStyle w:val="BodyText"/>
      </w:pPr>
      <w:r>
        <w:t xml:space="preserve">Bạn trai Tôn Du tên là Trần Triết. cũng là sinh viên, bất quá khác trường.</w:t>
      </w:r>
    </w:p>
    <w:p>
      <w:pPr>
        <w:pStyle w:val="BodyText"/>
      </w:pPr>
      <w:r>
        <w:t xml:space="preserve">“Ngươi sao lại ăn mặc thành cái dạng này, lại còn hành động lén la lén lút?” Lý Đội hỏi hắn.</w:t>
      </w:r>
    </w:p>
    <w:p>
      <w:pPr>
        <w:pStyle w:val="BodyText"/>
      </w:pPr>
      <w:r>
        <w:t xml:space="preserve">“Ta…” Trần Triết nhỏ giọng nói, “Bởi vì Du Du đột nhiên nói muốn chia tay, ta vừa lúc gặp nàng cùng nam nhân khác tới lui, cho nên ta muốn âm thầm điều tra xem nàng có phải hay không yêu người khác… Nhưng là sau đó lại nghe tin nàng mất tích, tiếp đó lại xem tin tức Lưu Dương Dương bị giết… Ta liền đến xem.”</w:t>
      </w:r>
    </w:p>
    <w:p>
      <w:pPr>
        <w:pStyle w:val="BodyText"/>
      </w:pPr>
      <w:r>
        <w:t xml:space="preserve">“Nam nhân cùng nàng một chỗ là ai?” Thiên Thiên hỏi Trần Triết.</w:t>
      </w:r>
    </w:p>
    <w:p>
      <w:pPr>
        <w:pStyle w:val="BodyText"/>
      </w:pPr>
      <w:r>
        <w:t xml:space="preserve">“Không biết a, ta không nhận ra, tuổi còn trẻ, dáng người rất cao, chẳng qua dường như không phải sinh viên, còn lái xe, bộ dáng rất có tiền.” Trần Triết trả lời.</w:t>
      </w:r>
    </w:p>
    <w:p>
      <w:pPr>
        <w:pStyle w:val="BodyText"/>
      </w:pPr>
      <w:r>
        <w:t xml:space="preserve">“Dẫn hắn đi ghép ảnh nhận diện.” Lý Đội phân phó người dẫn Trần Triết đi, nhìn Thiên Thiên bọn họ nói, “Hắn buổi tối đó học ở lớp trên, có căn cứ xác minh, do đó sát nhân hẳn là không phải hắn.”</w:t>
      </w:r>
    </w:p>
    <w:p>
      <w:pPr>
        <w:pStyle w:val="BodyText"/>
      </w:pPr>
      <w:r>
        <w:t xml:space="preserve">“Ân.” Thiên Thiên gật đầu, Công Tôn hỏi, “Thi thể đâu rồi, ta muốn nhìn một chút.”</w:t>
      </w:r>
    </w:p>
    <w:p>
      <w:pPr>
        <w:pStyle w:val="BodyText"/>
      </w:pPr>
      <w:r>
        <w:t xml:space="preserve">“Ách…” Lý Đội suy nghĩ một chút, “ở nhà xác bên trong, ta mang bọn ngươi đi, thủ đoạn rất chuyên nghiệp.”</w:t>
      </w:r>
    </w:p>
    <w:p>
      <w:pPr>
        <w:pStyle w:val="BodyText"/>
      </w:pPr>
      <w:r>
        <w:t xml:space="preserve">“Nhà xác?” Công Tôn tựa hồ khó hiểu.</w:t>
      </w:r>
    </w:p>
    <w:p>
      <w:pPr>
        <w:pStyle w:val="BodyText"/>
      </w:pPr>
      <w:r>
        <w:t xml:space="preserve">“Chính là nơi để thi thể người chết.” Thiên Thiên trả lời.</w:t>
      </w:r>
    </w:p>
    <w:p>
      <w:pPr>
        <w:pStyle w:val="BodyText"/>
      </w:pPr>
      <w:r>
        <w:t xml:space="preserve">“Tiểu hài tử cũng đi sao?” Lý Đội đột nhiên nhìn Tiểu Tứ Tử, nhìn sang Thiên Thiên, “Thấy người chết không tốt lắm đâu?”</w:t>
      </w:r>
    </w:p>
    <w:p>
      <w:pPr>
        <w:pStyle w:val="BodyText"/>
      </w:pPr>
      <w:r>
        <w:t xml:space="preserve">Thiên Thiên còn chưa nói, Tiểu Tứ Tử đã nổi giận, “Ai nói ta là tiểu hài tử? Ta mới không phải, ta là kim bài Thần bộ, ta đã thành thân rồi!”</w:t>
      </w:r>
    </w:p>
    <w:p>
      <w:pPr>
        <w:pStyle w:val="BodyText"/>
      </w:pPr>
      <w:r>
        <w:t xml:space="preserve">“Thành…” Lý Đội mở to hai mắt, hỏi Tiểu Tứ Tử, “Ngươi bao nhiêu tuổi rồi?”</w:t>
      </w:r>
    </w:p>
    <w:p>
      <w:pPr>
        <w:pStyle w:val="BodyText"/>
      </w:pPr>
      <w:r>
        <w:t xml:space="preserve">Tiểu Tứ Tử đắc ý, “Ta tháng sau đã mười bảy!”</w:t>
      </w:r>
    </w:p>
    <w:p>
      <w:pPr>
        <w:pStyle w:val="BodyText"/>
      </w:pPr>
      <w:r>
        <w:t xml:space="preserve">“Mười bảy…” Lý Đội nhìn trời, “Này không phù hợp quy định về tuổi kết hôn của pháp luật a!”</w:t>
      </w:r>
    </w:p>
    <w:p>
      <w:pPr>
        <w:pStyle w:val="BodyText"/>
      </w:pPr>
      <w:r>
        <w:t xml:space="preserve">“Cái gì là quy định kết hôn của pháp luật?” Triệu Phổ khó hiểu hỏi Bạch Ngọc Đường.</w:t>
      </w:r>
    </w:p>
    <w:p>
      <w:pPr>
        <w:pStyle w:val="BodyText"/>
      </w:pPr>
      <w:r>
        <w:t xml:space="preserve">“A, người hiện đại quy định, nam đủ 22 tuổi, nữ tròn 20 tuổi mới có thể thành thân.” Bạch Ngọc Đường giải đáp.</w:t>
      </w:r>
    </w:p>
    <w:p>
      <w:pPr>
        <w:pStyle w:val="BodyText"/>
      </w:pPr>
      <w:r>
        <w:t xml:space="preserve">“Nữ hai mươi tuổi thành thân?” Công Tôn mở to hai mắt, “Trễ như vậy a?”</w:t>
      </w:r>
    </w:p>
    <w:p>
      <w:pPr>
        <w:pStyle w:val="BodyText"/>
      </w:pPr>
      <w:r>
        <w:t xml:space="preserve">“Đúng thế.” Tiêu Lương nhíu mày, “Mười tám tuổi không thành thân cũng đã trễ rồi, thế nhưng đợi đến hai mươi?”</w:t>
      </w:r>
    </w:p>
    <w:p>
      <w:pPr>
        <w:pStyle w:val="BodyText"/>
      </w:pPr>
      <w:r>
        <w:t xml:space="preserve">Bạch Ngọc Đường nhún vai, “Hiện tại lừa gạt quá nhiều, chủ yếu là đề phòng hài tử quá nhỏ bị lừa.”</w:t>
      </w:r>
    </w:p>
    <w:p>
      <w:pPr>
        <w:pStyle w:val="BodyText"/>
      </w:pPr>
      <w:r>
        <w:t xml:space="preserve">“Nha…” Công Tôn sờ sờ cằm, nhìn Tiểu Tứ Tử, nhỏ giọng nói, “Nói như vậy, quy định này rất cần thiết nha.”</w:t>
      </w:r>
    </w:p>
    <w:p>
      <w:pPr>
        <w:pStyle w:val="BodyText"/>
      </w:pPr>
      <w:r>
        <w:t xml:space="preserve">Tiêu Lương gấp gáp, kéo Tiểu Tứ Tử qua đối Công Tôn nói, “Tiên sinh, việc thành thân của hai ta người cũng không thể nói không tính a, chúng ta chính là đã bái đường vào động phòng rồi a.”</w:t>
      </w:r>
    </w:p>
    <w:p>
      <w:pPr>
        <w:pStyle w:val="BodyText"/>
      </w:pPr>
      <w:r>
        <w:t xml:space="preserve">“Thật sao?” Thiên Thiên cùng Bạch Ngọc Đường cũng lấy làm kinh hãi, Thiên Thiên liền nói, “Ai nha, chúc mừng.”</w:t>
      </w:r>
    </w:p>
    <w:p>
      <w:pPr>
        <w:pStyle w:val="BodyText"/>
      </w:pPr>
      <w:r>
        <w:t xml:space="preserve">Tiểu Tứ Tử ôm Tiểu Bố Bố còn thở phì phì, mặt đỏ hồng cười tủm tỉm.</w:t>
      </w:r>
    </w:p>
    <w:p>
      <w:pPr>
        <w:pStyle w:val="BodyText"/>
      </w:pPr>
      <w:r>
        <w:t xml:space="preserve">Ô Nhân Kiệt vỗ vai Tiêu Lương, “Tiểu Lương Tử, một lát nữa ca ca dạy ngươi chút chuyện thú vị!:</w:t>
      </w:r>
    </w:p>
    <w:p>
      <w:pPr>
        <w:pStyle w:val="BodyText"/>
      </w:pPr>
      <w:r>
        <w:t xml:space="preserve">“Thú vị?” Tiêu Lương giật mình nhìn Ô Nhân Kiệt.</w:t>
      </w:r>
    </w:p>
    <w:p>
      <w:pPr>
        <w:pStyle w:val="BodyText"/>
      </w:pPr>
      <w:r>
        <w:t xml:space="preserve">“Đúng vậy, đến hiện đại, hiển nhiên phải biết hiện đại có nhiều cái mới mẻ.”</w:t>
      </w:r>
    </w:p>
    <w:p>
      <w:pPr>
        <w:pStyle w:val="BodyText"/>
      </w:pPr>
      <w:r>
        <w:t xml:space="preserve">Ô Nhân Kiệt nói còn chưa dứt lời, đã bị Tử Ảnh hung hăng đạp một cước.</w:t>
      </w:r>
    </w:p>
    <w:p>
      <w:pPr>
        <w:pStyle w:val="BodyText"/>
      </w:pPr>
      <w:r>
        <w:t xml:space="preserve">Ý của Lý Đội là không thể mang theo nhiều người như vậy tiến vào nhà xác, hơn nữa còn có tiểu hài tử, cuối cùng, Bạch Ngọc Đường mang theo Triệu Phổ và Công Tôn đi vào nhà xác, mà Thiên Thiên thì mang Tiểu Tứ Tử và Tiêu Lương đi gặp Tôn Du.</w:t>
      </w:r>
    </w:p>
    <w:p>
      <w:pPr>
        <w:pStyle w:val="BodyText"/>
      </w:pPr>
      <w:r>
        <w:t xml:space="preserve">“Chi chi.” Tiểu Bố Bố trong nay Tiểu Tứ Tử xoay đến xoay đi.</w:t>
      </w:r>
    </w:p>
    <w:p>
      <w:pPr>
        <w:pStyle w:val="BodyText"/>
      </w:pPr>
      <w:r>
        <w:t xml:space="preserve">“Bố Bố, ngươi như thế nào càng ngày càng không ngoan?!” Tiểu Tứ Tử rất bất mãn nhéo lỗ tai tròn tròn của Bố Bố, “Thạch Đầu lúc còn bé cũng không có nghịch ngợm giống ngươi thế này!”</w:t>
      </w:r>
    </w:p>
    <w:p>
      <w:pPr>
        <w:pStyle w:val="BodyText"/>
      </w:pPr>
      <w:r>
        <w:t xml:space="preserve">Tiểu Bố Bố bị Tiểu Tứ Tử ôm lấy không vùng ra được, bất mãn vẫy đuôi – Một chút cũng không thú vị, nơi nơi đều là đại thúc xấu xấu!</w:t>
      </w:r>
    </w:p>
    <w:p>
      <w:pPr>
        <w:pStyle w:val="BodyText"/>
      </w:pPr>
      <w:r>
        <w:t xml:space="preserve">Đúng lúc này, liền nhìn thấy một mỹ nữ phía trước đang loạng choạng đi đến, mặc một thân cảnh phục, rất đẹp.</w:t>
      </w:r>
    </w:p>
    <w:p>
      <w:pPr>
        <w:pStyle w:val="BodyText"/>
      </w:pPr>
      <w:r>
        <w:t xml:space="preserve">“Thiên Thiên!” Nữ cảnh sát đi tới chào hỏi Thiên Thiên, nhìn thấy Tiểu Tứ Tử phía sau cười híp mắt đi đến hỏi, “Này là thân thích ngươi? Ai nha, thật đáng yêu a, tiểu bằng hữu là học sinh trung học sao?”</w:t>
      </w:r>
    </w:p>
    <w:p>
      <w:pPr>
        <w:pStyle w:val="BodyText"/>
      </w:pPr>
      <w:r>
        <w:t xml:space="preserve">Tiểu Tứ Tử nháy mắt mấy cái, trung học là cái gì hắn không biết, nhưng nữ nhân kia gọi hắn là tiểu bằng hữu! Không thích!</w:t>
      </w:r>
    </w:p>
    <w:p>
      <w:pPr>
        <w:pStyle w:val="BodyText"/>
      </w:pPr>
      <w:r>
        <w:t xml:space="preserve">“Chi chi.” Bố Bố trong lòng Tiểu Tứ Tử thấy nữ cảnh viên kia liền kêu hai tiếng.</w:t>
      </w:r>
    </w:p>
    <w:p>
      <w:pPr>
        <w:pStyle w:val="BodyText"/>
      </w:pPr>
      <w:r>
        <w:t xml:space="preserve">“A!” Nữ cảnh viên vươn một tay ôm Tiểu Bố Bố, cùng nó đối mặt.</w:t>
      </w:r>
    </w:p>
    <w:p>
      <w:pPr>
        <w:pStyle w:val="BodyText"/>
      </w:pPr>
      <w:r>
        <w:t xml:space="preserve">Tiểu Bố Bố nhìn chằm chằm bộ ngực đẫy đà của nữ cảnh viên kia, mắt nheo lại, ai nha, quả nhiên so với nữ sinh lớn hơn hẳn nha!</w:t>
      </w:r>
    </w:p>
    <w:p>
      <w:pPr>
        <w:pStyle w:val="BodyText"/>
      </w:pPr>
      <w:r>
        <w:t xml:space="preserve">“Ai nha… Thật đáng yêu a…” Nữ cảnh viên ôm Tiểu Bố Bố nắn a nắn, đầu tiên là xoa chân, sau đó xoa cổ, cuối cùng là bóp mông… Xoa bụng…. “Nha, vẫn chỉ là tiểu công tử a!” Xoa xoa….</w:t>
      </w:r>
    </w:p>
    <w:p>
      <w:pPr>
        <w:pStyle w:val="BodyText"/>
      </w:pPr>
      <w:r>
        <w:t xml:space="preserve">“Chi chi!” Tiểu Bố BỐ cả kinh, vội vàng bổ nhào về trong lòng Tiểu Tứ Tử, trốn tránh, dùng cái đuôi che thí thí của mình – Tiểu Tứ Tử, a di quái kia trêu ghẹo ta!”</w:t>
      </w:r>
    </w:p>
    <w:p>
      <w:pPr>
        <w:pStyle w:val="BodyText"/>
      </w:pPr>
      <w:r>
        <w:t xml:space="preserve">“Vương Tỷ, chúng ta đi gặp Tôn Du.” Thiên Thiên nói.</w:t>
      </w:r>
    </w:p>
    <w:p>
      <w:pPr>
        <w:pStyle w:val="BodyText"/>
      </w:pPr>
      <w:r>
        <w:t xml:space="preserve">“Nha.” Biểu tình của Vương Tỷ nghiêm túc hẳn lên,, “Ta mới hỏi qua nàng, tình huống của nàng rất kỳ quái, tựa hồ là đã bị cái gì kích động… Chúng ta cũng không hỏi được gì.”</w:t>
      </w:r>
    </w:p>
    <w:p>
      <w:pPr>
        <w:pStyle w:val="BodyText"/>
      </w:pPr>
      <w:r>
        <w:t xml:space="preserve">“Bị kích động? Là sợ hãi sao?” Thiên Thiên hỏi, “Nàng có bị thương hay cái gì không?”</w:t>
      </w:r>
    </w:p>
    <w:p>
      <w:pPr>
        <w:pStyle w:val="BodyText"/>
      </w:pPr>
      <w:r>
        <w:t xml:space="preserve">“Không có… Hoàn hảo không tổn thương gì.” Vương Tỷ nói, “Ngươi bằng không đi xem đi.”</w:t>
      </w:r>
    </w:p>
    <w:p>
      <w:pPr>
        <w:pStyle w:val="BodyText"/>
      </w:pPr>
      <w:r>
        <w:t xml:space="preserve">“Hảo.” Thiên Thiên mang theo bọn Tiểu Tứ Tử vào phòng, chỉ thấy Tôn Du bọc một cái thảm ngồi trên ghế salon, hai mắt đờ đẫn, đúng là tựa như bị cái gì kích động.</w:t>
      </w:r>
    </w:p>
    <w:p>
      <w:pPr>
        <w:pStyle w:val="BodyText"/>
      </w:pPr>
      <w:r>
        <w:t xml:space="preserve">“Tôn Du?” Thiên Thiên đi tới trước mặt nàng, ngồi xuống, hỏi, “Ngươi nhận ra ta không?”</w:t>
      </w:r>
    </w:p>
    <w:p>
      <w:pPr>
        <w:pStyle w:val="BodyText"/>
      </w:pPr>
      <w:r>
        <w:t xml:space="preserve">Tôn Du không nói lời nào, cũng không ngẩng đầu, tựa hồ không nghe thấy.</w:t>
      </w:r>
    </w:p>
    <w:p>
      <w:pPr>
        <w:pStyle w:val="BodyText"/>
      </w:pPr>
      <w:r>
        <w:t xml:space="preserve">“Ta là Triển Cảnh Thiên a.” Thiên Thiên nói, “Lúc trước cùng Tiểu Bạch diễn kịch.”</w:t>
      </w:r>
    </w:p>
    <w:p>
      <w:pPr>
        <w:pStyle w:val="BodyText"/>
      </w:pPr>
      <w:r>
        <w:t xml:space="preserve">Tôn Du vẫn như cũ ngơ ngác, không nói tiếng nào.</w:t>
      </w:r>
    </w:p>
    <w:p>
      <w:pPr>
        <w:pStyle w:val="BodyText"/>
      </w:pPr>
      <w:r>
        <w:t xml:space="preserve">Tiểu Tứ Tử đi tới, hỏi Thiên Thiên, “Thiên Thiên, nàng làm sao vậy? Có phải hay không bị bệnh?”</w:t>
      </w:r>
    </w:p>
    <w:p>
      <w:pPr>
        <w:pStyle w:val="BodyText"/>
      </w:pPr>
      <w:r>
        <w:t xml:space="preserve">Thiên Thiên lắc đầu, chính bản thân cũng không rõ, nhưng như vậy thật không bình thường.</w:t>
      </w:r>
    </w:p>
    <w:p>
      <w:pPr>
        <w:pStyle w:val="BodyText"/>
      </w:pPr>
      <w:r>
        <w:t xml:space="preserve">Tiểu Bố Bố trong ngực Tiểu Tứ Tử, cúi đầu nhìn một chút, u, là tiểu mỹ nữ, bộ dáng khi lớn lên có chút giống tiểu nha đầu Thúy Nhi của phủ Vương gia, như thế nào vẻ mặt đau khổ quá nha?</w:t>
      </w:r>
    </w:p>
    <w:p>
      <w:pPr>
        <w:pStyle w:val="BodyText"/>
      </w:pPr>
      <w:r>
        <w:t xml:space="preserve">Tiểu Tứ Tử ôm không chặt, Bố Bố lại lủi xuống, oạch một cái nhảy lên chân Tôn Du, cọ cọ tay nàng.</w:t>
      </w:r>
    </w:p>
    <w:p>
      <w:pPr>
        <w:pStyle w:val="BodyText"/>
      </w:pPr>
      <w:r>
        <w:t xml:space="preserve">Tôn Du cúi đầu, dường như thấy được Tiểu Bố Bố, sửng sốt một chút.</w:t>
      </w:r>
    </w:p>
    <w:p>
      <w:pPr>
        <w:pStyle w:val="BodyText"/>
      </w:pPr>
      <w:r>
        <w:t xml:space="preserve">Tiểu mỹ nữ, ngươi như thế nào mất hứng a? Tiểu Bố Bố hướng đến ngực Tôn Du cọ cọ, lắc lắc cái đuôi nho nhỏ lại ngắn ngủn, bất quá cái đuôi quá ngắn, nên vẫy lên rất mất sức, Tiểu Bố Bố ngay cả cái mông cũng đều vẫy, xoay a xoay.</w:t>
      </w:r>
    </w:p>
    <w:p>
      <w:pPr>
        <w:pStyle w:val="BodyText"/>
      </w:pPr>
      <w:r>
        <w:t xml:space="preserve">Tôn Du nhìn chằm chằm Tiểu Bố Bố một chốc, vươn tay sờ sờ lông nó.</w:t>
      </w:r>
    </w:p>
    <w:p>
      <w:pPr>
        <w:pStyle w:val="BodyText"/>
      </w:pPr>
      <w:r>
        <w:t xml:space="preserve">Tiểu Tứ Tử và Thiên Thiên nhìn nhau một cái – Động!</w:t>
      </w:r>
    </w:p>
    <w:p>
      <w:pPr>
        <w:pStyle w:val="BodyText"/>
      </w:pPr>
      <w:r>
        <w:t xml:space="preserve">Tiểu Bố Bố thấy Tôn du sờ mình, liền nằm úp sấp, hai chi đè lại bộ ngực, chi chi hai tiếng – Muốn ôm một cái, còn muốn cọ cọ!</w:t>
      </w:r>
    </w:p>
    <w:p>
      <w:pPr>
        <w:pStyle w:val="BodyText"/>
      </w:pPr>
      <w:r>
        <w:t xml:space="preserve">Tôn Du cúi đầu nhìn Tiểu Bố Bố, không nhúc nhích, chỉ là sờ nó.</w:t>
      </w:r>
    </w:p>
    <w:p>
      <w:pPr>
        <w:pStyle w:val="BodyText"/>
      </w:pPr>
      <w:r>
        <w:t xml:space="preserve">Tiểu Bố Bố nhìn kỹ biểu tình của Tôn Du, tựa hồ rất thương tâm, liền uốn éo cái mông – Mỹ nữ, cười một cái!</w:t>
      </w:r>
    </w:p>
    <w:p>
      <w:pPr>
        <w:pStyle w:val="BodyText"/>
      </w:pPr>
      <w:r>
        <w:t xml:space="preserve">Ngay lúc Tiểu Bố Bố đang hăng say uốn éo, cũng cảm giác một giọt nước âm ấm rơi trên đầu mình, nhìn kỹ… Tôn Du khóc.</w:t>
      </w:r>
    </w:p>
    <w:p>
      <w:pPr>
        <w:pStyle w:val="BodyText"/>
      </w:pPr>
      <w:r>
        <w:t xml:space="preserve">“A.” Tiểu Tứ Tử trừng Bố Bố, “Bố Bố, ai bảo ngươi đùa giỡn lưu manh, làm nàng khóc rồi a!”</w:t>
      </w:r>
    </w:p>
    <w:p>
      <w:pPr>
        <w:pStyle w:val="BodyText"/>
      </w:pPr>
      <w:r>
        <w:t xml:space="preserve">Bố Bố cũng gấp gáp, ta bình thường khi đùa giỡn lưu manh đều làm những tỷ tỷ xinh đẹp kia thật cao hứng nha? ( = = ta là ta hết nói nổi cái con ni rồi (= 3 =))</w:t>
      </w:r>
    </w:p>
    <w:p>
      <w:pPr>
        <w:pStyle w:val="BodyText"/>
      </w:pPr>
      <w:r>
        <w:t xml:space="preserve">Đang buồn bực, chỉ thấy Tôn Du ôm chặt Tiểu Bố Bố, giống như ôm gối đầu mà ô ô khóc lên.</w:t>
      </w:r>
    </w:p>
    <w:p>
      <w:pPr>
        <w:pStyle w:val="BodyText"/>
      </w:pPr>
      <w:r>
        <w:t xml:space="preserve">“Chi chi”… Tiểu Bố Bố kêu hai tiếng – Tiểu Tứ Tử, cứu mạng, sắp bị đè chết a!</w:t>
      </w:r>
    </w:p>
    <w:p>
      <w:pPr>
        <w:pStyle w:val="BodyText"/>
      </w:pPr>
      <w:r>
        <w:t xml:space="preserve">Tôn Du ôm Bố Bố khóc một trận, sau cùng Thiên Thiên đi tới đưa cho nàng khăn giấy, Tôn Du nhận nó, lau nước mắt.</w:t>
      </w:r>
    </w:p>
    <w:p>
      <w:pPr>
        <w:pStyle w:val="BodyText"/>
      </w:pPr>
      <w:r>
        <w:t xml:space="preserve">Tiểu Bố Bố cẩn cẩn dực dực theo từ trong tay nàng chui ra, trở về trong lòng Tiểu Tứ Tử — Tiểu Tứ Tử, các tỷ tỷ nơi đây đều kỳ quái, trước thì một a di sắc lang, sau đó là một tiểu muội muội này đầu có vấn đề.</w:t>
      </w:r>
    </w:p>
    <w:p>
      <w:pPr>
        <w:pStyle w:val="BodyText"/>
      </w:pPr>
      <w:r>
        <w:t xml:space="preserve">Tiểu Tứ Tử hung hăng bóp quai hàm Tiểu Bố Bố một phen… Tiểu Bố Bố miệng không thể lên tiếng, dựa vào cánh tay Tiểu Tứ Tử tò mò nhìn.</w:t>
      </w:r>
    </w:p>
    <w:p>
      <w:pPr>
        <w:pStyle w:val="BodyText"/>
      </w:pPr>
      <w:r>
        <w:t xml:space="preserve">“Ngươi không có việc gì đi?” Tiểu Tứ Tử tiến đến nhìn Tôn Du.</w:t>
      </w:r>
    </w:p>
    <w:p>
      <w:pPr>
        <w:pStyle w:val="BodyText"/>
      </w:pPr>
      <w:r>
        <w:t xml:space="preserve">Tôn Du sau khi khóc, tựa hồ xua tan được rồi, lau lau nước mắt, ngẩng đầu nhìn Thiên Thiên và Tiểu Tứ Tử, gật gật đầu.</w:t>
      </w:r>
    </w:p>
    <w:p>
      <w:pPr>
        <w:pStyle w:val="BodyText"/>
      </w:pPr>
      <w:r>
        <w:t xml:space="preserve">Vương Tỷ ở một bên, thấy nàng rốt cục cũng để ý đến người, đi tới ngồi bên cạn Tôn Du, vươn tay ôm chầm nàng, “Tôn Du, ngươi biết sự tình Lưu Dương Dương bị hại sao?”</w:t>
      </w:r>
    </w:p>
    <w:p>
      <w:pPr>
        <w:pStyle w:val="BodyText"/>
      </w:pPr>
      <w:r>
        <w:t xml:space="preserve">Tôn Du gật đầu.</w:t>
      </w:r>
    </w:p>
    <w:p>
      <w:pPr>
        <w:pStyle w:val="BodyText"/>
      </w:pPr>
      <w:r>
        <w:t xml:space="preserve">“Hung thủ là ai, ngươi biết không?” Vương Tỷ hỏi tiếp, “Có phải hay không hắn mang ngươi đi?”</w:t>
      </w:r>
    </w:p>
    <w:p>
      <w:pPr>
        <w:pStyle w:val="BodyText"/>
      </w:pPr>
      <w:r>
        <w:t xml:space="preserve">Tôn Du gật đầu.</w:t>
      </w:r>
    </w:p>
    <w:p>
      <w:pPr>
        <w:pStyle w:val="BodyText"/>
      </w:pPr>
      <w:r>
        <w:t xml:space="preserve">“Hắn là ai vậy?” Thiên Thiên hỏi.</w:t>
      </w:r>
    </w:p>
    <w:p>
      <w:pPr>
        <w:pStyle w:val="BodyText"/>
      </w:pPr>
      <w:r>
        <w:t xml:space="preserve">Tôn Du trầm mặc nửa ngày, mới nói, “Ta là người xấu, Dương Dương là ta hại chết.”</w:t>
      </w:r>
    </w:p>
    <w:p>
      <w:pPr>
        <w:pStyle w:val="BodyText"/>
      </w:pPr>
      <w:r>
        <w:t xml:space="preserve">“Cái gì?” Thiên Thiên cũng lấy làm kinh hãi, chờ Tôn Du nói tiếp.</w:t>
      </w:r>
    </w:p>
    <w:p>
      <w:pPr>
        <w:pStyle w:val="BodyText"/>
      </w:pPr>
      <w:r>
        <w:t xml:space="preserve">“Người kia, hắn nói cho ta biết hắn gọi là Vương Khải, là một người môi giới cổ phiếu, rất có tiền.” Tôn Du nói, “Ta vốn không phải rất hài lòng Trần Triết, hắn hơi đần độn, không có chút thông minh… Nhưng mà Vương Khải, hắn rất lãng mạn, hơn nữa cũng rất thú vị, lại biết làm người khác vui vẻ.”</w:t>
      </w:r>
    </w:p>
    <w:p>
      <w:pPr>
        <w:pStyle w:val="BodyText"/>
      </w:pPr>
      <w:r>
        <w:t xml:space="preserve">“Lãng mạn?” Tiểu Tứ Tử hỏi Thiên Thiên, Thiên Thiên há hốc, khoát khoát tay, ý bảo một lát nữa sẽ giải thích cho Tiểu Tứ Tử.</w:t>
      </w:r>
    </w:p>
    <w:p>
      <w:pPr>
        <w:pStyle w:val="BodyText"/>
      </w:pPr>
      <w:r>
        <w:t xml:space="preserve">“Ta thường xuyên cùng hắn ở chung một chỗ, sau đó cùng Trần Triết chia tay… Dương Dương nhìn ra ta có vấn đề, ngày đó theo ta nói về chuyện này.” Tôn Du lau nước mắt, “Sau khi nàng thấy Vương Khải vài lần, nói hắn không đáng tin, để hiểu rõ, sau đó ta nghe lời của nàng, ngẫm lại cũng đúng, còn có ý tránh Vương Khải một chút, tiếp đó… Buổi tự học tối hôm đó, Vương Khải tới tìm ta… Dương Dương sợ ta một mình cùng hắn đi ra có chuyện, liền đi theo chúng ta… Sau đó…”</w:t>
      </w:r>
    </w:p>
    <w:p>
      <w:pPr>
        <w:pStyle w:val="BodyText"/>
      </w:pPr>
      <w:r>
        <w:t xml:space="preserve">Nói đến đây, Tôn Du lại òa khóc.</w:t>
      </w:r>
    </w:p>
    <w:p>
      <w:pPr>
        <w:pStyle w:val="BodyText"/>
      </w:pPr>
      <w:r>
        <w:t xml:space="preserve">“Sau đó Lưu Dương Dương bị giết?” Thiên Thiên hỏi.</w:t>
      </w:r>
    </w:p>
    <w:p>
      <w:pPr>
        <w:pStyle w:val="BodyText"/>
      </w:pPr>
      <w:r>
        <w:t xml:space="preserve">“Hắn là biến thái.” Tôn Du nói, “Hắn hỏi ta và Dương Dương, nếu như chỉ cố thể sống một người, vậy ai sống?”</w:t>
      </w:r>
    </w:p>
    <w:p>
      <w:pPr>
        <w:pStyle w:val="BodyText"/>
      </w:pPr>
      <w:r>
        <w:t xml:space="preserve">“Tiếp đó thì sao?” Vương Tỷ hỏi.</w:t>
      </w:r>
    </w:p>
    <w:p>
      <w:pPr>
        <w:pStyle w:val="BodyText"/>
      </w:pPr>
      <w:r>
        <w:t xml:space="preserve">“Dương Dương nói, nàng mới không sợ, sau đó Trần Triết xuất đao ra chém nàng một đao… Ta sợ hãi.” Tôn Du khóc, “Sau lại, hắn hỏi ta, nếu như chỉ có thể sống một người, ta vẫn muốn sống hay muốn chết, ta nói… Ta không muốn chết… Hắn giết Dương Dương.”</w:t>
      </w:r>
    </w:p>
    <w:p>
      <w:pPr>
        <w:pStyle w:val="BodyText"/>
      </w:pPr>
      <w:r>
        <w:t xml:space="preserve">Tiểu Tứ Tử cùng Thiên Thiên nghe xong hai mặt nhìn nhau, như thế nào lại có loại chuyện này?</w:t>
      </w:r>
    </w:p>
    <w:p>
      <w:pPr>
        <w:pStyle w:val="BodyText"/>
      </w:pPr>
      <w:r>
        <w:t xml:space="preserve">“Sau nữa, ta bị dọa ngất,” Tôn Du nói, “Chờ ta tỉnh lạ, ta đã ở ngay cạnh đống rác, sau đó thì có cảnh sát tìm được ta.”</w:t>
      </w:r>
    </w:p>
    <w:p>
      <w:pPr>
        <w:pStyle w:val="BodyText"/>
      </w:pPr>
      <w:r>
        <w:t xml:space="preserve">Tất cả mọi người cau mày.</w:t>
      </w:r>
    </w:p>
    <w:p>
      <w:pPr>
        <w:pStyle w:val="BodyText"/>
      </w:pPr>
      <w:r>
        <w:t xml:space="preserve">“Ngươi còn nhớ rõ đặc thù của người nọ không?” Vương Tỷ hỏi, “Có thể hay không ghép ảnh nhận diện? Chúng ta muốn truy nã người kia.”</w:t>
      </w:r>
    </w:p>
    <w:p>
      <w:pPr>
        <w:pStyle w:val="BodyText"/>
      </w:pPr>
      <w:r>
        <w:t xml:space="preserve">“Ân.” Tôn Du gật đầu, “Nhớ rõ.”</w:t>
      </w:r>
    </w:p>
    <w:p>
      <w:pPr>
        <w:pStyle w:val="BodyText"/>
      </w:pPr>
      <w:r>
        <w:t xml:space="preserve">Vương Tỷ mang Tôn Du đi ghép đặc trưng nhận diện, Tiêu Lương nhìn hai nàng đi, liền hỏi Thiên Thiên, “Nam nhân kia… Vì cái gì muốn giết người? Ta còn chưa minh bạch.”</w:t>
      </w:r>
    </w:p>
    <w:p>
      <w:pPr>
        <w:pStyle w:val="BodyText"/>
      </w:pPr>
      <w:r>
        <w:t xml:space="preserve">“Đúng thế a.” Tiểu Tứ Tử không giải thích được hỏi, “Cái gì là biến thái nha?”</w:t>
      </w:r>
    </w:p>
    <w:p>
      <w:pPr>
        <w:pStyle w:val="BodyText"/>
      </w:pPr>
      <w:r>
        <w:t xml:space="preserve">“Ai.” Thiên Thiên lắc đầu, “Cho nên nói, thời đại xã hội phát triển, biến thái cũng càng đa dạng hơn a.”</w:t>
      </w:r>
    </w:p>
    <w:p>
      <w:pPr>
        <w:pStyle w:val="BodyText"/>
      </w:pPr>
      <w:r>
        <w:t xml:space="preserve">Tiểu Tứ Tử và Tiêu Lương nghe không hiểu ra sao cả.</w:t>
      </w:r>
    </w:p>
    <w:p>
      <w:pPr>
        <w:pStyle w:val="BodyText"/>
      </w:pPr>
      <w:r>
        <w:t xml:space="preserve">“Ai… Tóm lại án tử không tính là phức tạp.” Thiên Thiên đưa tay choàng vai Tiểu Tứ Tử và Tiêu Lương đi ra ngoài, “Có người hiềm nghi còn có nhân chứng, chỉ cần dựa theo ảnh nhận diện là truy nã hung thủ được rồi, không sai biệt lắm đã phá án, đằng sau không là chuyện chúng ta muốn làm.” Nói xong, kéo hai người ra ngoài, “Chúng ta trở về đi.”</w:t>
      </w:r>
    </w:p>
    <w:p>
      <w:pPr>
        <w:pStyle w:val="BodyText"/>
      </w:pPr>
      <w:r>
        <w:t xml:space="preserve">Đến bên ngoài, Công Tôn bọn họ cũng từ nhà xác đi ra, Lý Đội đã có được tin tức, biết được người bị tình nghi Vương Khải kia, nhiệm vụ hiện tại là phải đi truy bắt người này.</w:t>
      </w:r>
    </w:p>
    <w:p>
      <w:pPr>
        <w:pStyle w:val="BodyText"/>
      </w:pPr>
      <w:r>
        <w:t xml:space="preserve">Về việc tróc nã hung thủ, bọn Thiên Thiên sẽ không xen vào, sau khi từ biệt Lý Đội, mọi người ra khỏi cảnh cục.</w:t>
      </w:r>
    </w:p>
    <w:p>
      <w:pPr>
        <w:pStyle w:val="BodyText"/>
      </w:pPr>
      <w:r>
        <w:t xml:space="preserve">“Nha môn này xem ra thực keo kiệt.” Triệu Phổ liếc cục cảnh sát một cái, “Ngay cả sư tử bằng đá trước cửa cũng không có.”</w:t>
      </w:r>
    </w:p>
    <w:p>
      <w:pPr>
        <w:pStyle w:val="BodyText"/>
      </w:pPr>
      <w:r>
        <w:t xml:space="preserve">Thiên Thiên và Bạch Ngọc Đường liếc mắt một cái, Bạch Ngọc Đường lôi kéo Triệu Phổ, “Đi thôi, còn chút thời gian đi dạo, mua vài thứ.”</w:t>
      </w:r>
    </w:p>
    <w:p>
      <w:pPr>
        <w:pStyle w:val="BodyText"/>
      </w:pPr>
      <w:r>
        <w:t xml:space="preserve">“Đi nơi nào dạo?” Triệu Phổ hỏi.</w:t>
      </w:r>
    </w:p>
    <w:p>
      <w:pPr>
        <w:pStyle w:val="BodyText"/>
      </w:pPr>
      <w:r>
        <w:t xml:space="preserve">“Các ngươi cần phải đi mua chút thứ cần thiết cho sinh hoạt đi.” Thiên Thiên nói, “Như là quần a, bàn chải đánh răng, kem đánh răng linh tinh các loại.”</w:t>
      </w:r>
    </w:p>
    <w:p>
      <w:pPr>
        <w:pStyle w:val="BodyText"/>
      </w:pPr>
      <w:r>
        <w:t xml:space="preserve">“Quần?” Tiểu Tứ Tử và Công Tôn khó hiểu quay đầu…</w:t>
      </w:r>
    </w:p>
    <w:p>
      <w:pPr>
        <w:pStyle w:val="BodyText"/>
      </w:pPr>
      <w:r>
        <w:t xml:space="preserve">Nửa giờ sau, trong cửa hàng quần áo nam…</w:t>
      </w:r>
    </w:p>
    <w:p>
      <w:pPr>
        <w:pStyle w:val="BodyText"/>
      </w:pPr>
      <w:r>
        <w:t xml:space="preserve">“Thân ái!” Triệu Phổ bụm mũi, đưa qua cái quần con trong suốt cho Công Tôn, “Đêm nay ngươi mặc cái này đi!”</w:t>
      </w:r>
    </w:p>
    <w:p>
      <w:pPr>
        <w:pStyle w:val="BodyText"/>
      </w:pPr>
      <w:r>
        <w:t xml:space="preserve">Công Tôn nhấc chân đá hắn, Triệu Phổ không để ý sự phản kháng của Công Tôn, cầm hơn mười mấy, hai mươi cái quần nhỏ với các kiểu dáng khác nhau để nhân viên cửa hàng gói lại, Tiêu Lương cũng chọn một đống cho Tiểu Tứ Tử, Thiên Thiên chạy tới cà thẻ, Bạch Ngọc Đường vỗ vỗ Triệu Phổ, “Thế nào? Hảo địa phương đi?”</w:t>
      </w:r>
    </w:p>
    <w:p>
      <w:pPr>
        <w:pStyle w:val="BodyText"/>
      </w:pPr>
      <w:r>
        <w:t xml:space="preserve">“Đúng vậy.” Triệu Phổ gật đầu, Bạch Ngọc Đường đưa cho hắn một vài thứ, “Còn có thứ tốt hơn đây.”</w:t>
      </w:r>
    </w:p>
    <w:p>
      <w:pPr>
        <w:pStyle w:val="Compact"/>
      </w:pPr>
      <w:r>
        <w:t xml:space="preserve">Tiêu Lương tiến đến nhìn một chút, hỏi rõ cách dùng… Xã hội hiện đại thật quá tốt!</w:t>
      </w:r>
      <w:r>
        <w:br w:type="textWrapping"/>
      </w:r>
      <w:r>
        <w:br w:type="textWrapping"/>
      </w:r>
    </w:p>
    <w:p>
      <w:pPr>
        <w:pStyle w:val="Heading2"/>
      </w:pPr>
      <w:bookmarkStart w:id="126" w:name="chương-105-phiên-ngoại-7"/>
      <w:bookmarkEnd w:id="126"/>
      <w:r>
        <w:t xml:space="preserve">105. Chương 105: Phiên Ngoại 7</w:t>
      </w:r>
    </w:p>
    <w:p>
      <w:pPr>
        <w:pStyle w:val="Compact"/>
      </w:pPr>
      <w:r>
        <w:br w:type="textWrapping"/>
      </w:r>
      <w:r>
        <w:br w:type="textWrapping"/>
      </w:r>
      <w:r>
        <w:t xml:space="preserve">Cuộc sống học tập thiên</w:t>
      </w:r>
    </w:p>
    <w:p>
      <w:pPr>
        <w:pStyle w:val="BodyText"/>
      </w:pPr>
      <w:r>
        <w:t xml:space="preserve">Mua một đống lớn đồ đạc này nọ, khi trên đường về nhà, đi ngang qua cửa hàng bán đồ dùng thể thao, Thiên Thiên đột nhiên nhớ tới, liền hỏi mọi người, “Đúng rồi a, chúng ta có bao nhiêu người nha?”</w:t>
      </w:r>
    </w:p>
    <w:p>
      <w:pPr>
        <w:pStyle w:val="BodyText"/>
      </w:pPr>
      <w:r>
        <w:t xml:space="preserve">Bạch Ngọc Đường đếm đếm, tính cả luôn những ảnh vệ kia cũng là mười mấy người.</w:t>
      </w:r>
    </w:p>
    <w:p>
      <w:pPr>
        <w:pStyle w:val="BodyText"/>
      </w:pPr>
      <w:r>
        <w:t xml:space="preserve">“Chúng ta cũng đủ hợp thành một đội bóng đi? Đội bóng rổ càng không thành vấn đề nha!” Thiên Thiên hỏi.</w:t>
      </w:r>
    </w:p>
    <w:p>
      <w:pPr>
        <w:pStyle w:val="BodyText"/>
      </w:pPr>
      <w:r>
        <w:t xml:space="preserve">“Đúng nha.” Ô Nhân Kiệt sờ sờ cằm, “Ai, không bằng chúng ta thành lập đội bóng, sau đó kéo nhau ra ngoài đấu một trận đi?”</w:t>
      </w:r>
    </w:p>
    <w:p>
      <w:pPr>
        <w:pStyle w:val="BodyText"/>
      </w:pPr>
      <w:r>
        <w:t xml:space="preserve">“Ân.” Bạch Ngọc Đường cũng sờ cằm, gật gật đầu, “Chủ ý này không tệ lắm.”</w:t>
      </w:r>
    </w:p>
    <w:p>
      <w:pPr>
        <w:pStyle w:val="BodyText"/>
      </w:pPr>
      <w:r>
        <w:t xml:space="preserve">“Ta đi chuẩn bị quần áo!” Thiên Thiên chạy xuống xe, không lâu sau đã trở lại, còn cầm một quyển tập nhỏ cùng một số quần áo thi đấu.</w:t>
      </w:r>
    </w:p>
    <w:p>
      <w:pPr>
        <w:pStyle w:val="BodyText"/>
      </w:pPr>
      <w:r>
        <w:t xml:space="preserve">“Nhanh như vậy?” Bạch Ngọc Đường buồn bực.</w:t>
      </w:r>
    </w:p>
    <w:p>
      <w:pPr>
        <w:pStyle w:val="BodyText"/>
      </w:pPr>
      <w:r>
        <w:t xml:space="preserve">“A, ông chủ không ở đó, hắn để chúng ta lấy một số mẫu tại đó về nhà từ từ chọn, sau đó ghép tên rồi viết tên sẽ được đính lên áo, chọn con số, ngoài ra ta mua vài bộ quần áo bóng rổ, chúng ta mỗi người một bộ! Có thể luyện chơi bóng!”</w:t>
      </w:r>
    </w:p>
    <w:p>
      <w:pPr>
        <w:pStyle w:val="BodyText"/>
      </w:pPr>
      <w:r>
        <w:t xml:space="preserve">“Y phục thi đấu?” Triệu Phổ cầm sang nhìn nhìn một chút, hỏi Bạch Ngọc Đường, “Đây là cái gì?”</w:t>
      </w:r>
    </w:p>
    <w:p>
      <w:pPr>
        <w:pStyle w:val="BodyText"/>
      </w:pPr>
      <w:r>
        <w:t xml:space="preserve">Bạch Ngọc Đường nhìn nhìn Triệu Phổ, nói, “Là chiến bào.” ( =]]]]]]]] hết nói nổi)</w:t>
      </w:r>
    </w:p>
    <w:p>
      <w:pPr>
        <w:pStyle w:val="BodyText"/>
      </w:pPr>
      <w:r>
        <w:t xml:space="preserve">“A?!” Thanh Ảnh bọn họ cũng nhao nhao đi đến nhìn, cầm quần áo qua xem, tán thán, “Ai nha… Chiến bào hiện đại tại sao không có khôi giáp, ngay cả tay áo cũng không có… Ân, thật ngắn a.”</w:t>
      </w:r>
    </w:p>
    <w:p>
      <w:pPr>
        <w:pStyle w:val="BodyText"/>
      </w:pPr>
      <w:r>
        <w:t xml:space="preserve">Thiên Thiên nhìn Bạch Ngọc Đường, tâm nói – xem ngươi làm sao giải thích.</w:t>
      </w:r>
    </w:p>
    <w:p>
      <w:pPr>
        <w:pStyle w:val="BodyText"/>
      </w:pPr>
      <w:r>
        <w:t xml:space="preserve">Bạch Ngọc Đường trưng ra vẻ mặt không hề gì nói, “Chiến tranh hiện đại không cưỡi ngựa, cho nên cần tiện lợi, nhẹ nhàng.”</w:t>
      </w:r>
    </w:p>
    <w:p>
      <w:pPr>
        <w:pStyle w:val="BodyText"/>
      </w:pPr>
      <w:r>
        <w:t xml:space="preserve">“Có lý a!” Triệu Phổ vỗ đùi, “Rất có đạo lý, theo ta nói cởi bỏ luôn cho nhẹ!”</w:t>
      </w:r>
    </w:p>
    <w:p>
      <w:pPr>
        <w:pStyle w:val="BodyText"/>
      </w:pPr>
      <w:r>
        <w:t xml:space="preserve">“Ngươi có bệnh a.” Công Tôn liếc, “Cởi bỏ làm sao mà đánh giặc a?”</w:t>
      </w:r>
    </w:p>
    <w:p>
      <w:pPr>
        <w:pStyle w:val="BodyText"/>
      </w:pPr>
      <w:r>
        <w:t xml:space="preserve">Triệu Phổ nhún nhún vai, nói: “Vậy nói sơ qua cách mặc đi.”</w:t>
      </w:r>
    </w:p>
    <w:p>
      <w:pPr>
        <w:pStyle w:val="BodyText"/>
      </w:pPr>
      <w:r>
        <w:t xml:space="preserve">“Ký hiệu phía sau này là cái gì?” Tiêu Lương chỉ vào số sau lưng của áo hỏi.</w:t>
      </w:r>
    </w:p>
    <w:p>
      <w:pPr>
        <w:pStyle w:val="BodyText"/>
      </w:pPr>
      <w:r>
        <w:t xml:space="preserve">“Con số.” Bạch Ngọc Đường nói, “Chứng minh thân phận, thuận tiện cho việc thống kê và quản lý, còn thuận tiện cho việc chỉ huy.”</w:t>
      </w:r>
    </w:p>
    <w:p>
      <w:pPr>
        <w:pStyle w:val="BodyText"/>
      </w:pPr>
      <w:r>
        <w:t xml:space="preserve">“Thật tốt quá.” Triệu Phổ vẻ mặt cảm khái, “Quả nhiên người hiện đại thực sự khác biệt a, quả thật là thông minh tột đỉnh!”</w:t>
      </w:r>
    </w:p>
    <w:p>
      <w:pPr>
        <w:pStyle w:val="BodyText"/>
      </w:pPr>
      <w:r>
        <w:t xml:space="preserve">Bạch Ngọc Đường nhíu mày, khởi động xe, nhìn Thiên Thiên bên cạnh – Thế nào?</w:t>
      </w:r>
    </w:p>
    <w:p>
      <w:pPr>
        <w:pStyle w:val="BodyText"/>
      </w:pPr>
      <w:r>
        <w:t xml:space="preserve">Thiên Thiên đối hắn giơ ngón cái – Thán phục, xem ngươi sau này làm sao kết thúc!</w:t>
      </w:r>
    </w:p>
    <w:p>
      <w:pPr>
        <w:pStyle w:val="BodyText"/>
      </w:pPr>
      <w:r>
        <w:t xml:space="preserve">Về tới nhà, Yêu Mạc bọn họ đã làm xong bữa tối chờ họ, ban ngày ăn lẩu, nên buổi tối David làm một nồi lớn mì Ý hải sản phô mai, cùng một nồi to mì ống nấu với cà chua cùng trứng gà, còn có cá nướng và sushi.</w:t>
      </w:r>
    </w:p>
    <w:p>
      <w:pPr>
        <w:pStyle w:val="BodyText"/>
      </w:pPr>
      <w:r>
        <w:t xml:space="preserve">Mọi người đều đang đói, ngồi quanh bàn, bắt đầu ăn tối.</w:t>
      </w:r>
    </w:p>
    <w:p>
      <w:pPr>
        <w:pStyle w:val="BodyText"/>
      </w:pPr>
      <w:r>
        <w:t xml:space="preserve">“Đây là cái gì?” Triệu Phổ cầm cái nĩa inox nhìn, Tiểu Tứ Tử cầm sang, nói, “Giống cây đinh ba quá nha.”</w:t>
      </w:r>
    </w:p>
    <w:p>
      <w:pPr>
        <w:pStyle w:val="BodyText"/>
      </w:pPr>
      <w:r>
        <w:t xml:space="preserve">“Tiểu Tứ Tử, dùng thế này.” Thiên Thiên dạy Tiểu Tứ Tử dùng nĩa cuốn ăn, mọi người cũng học theo bộ dáng đó, đều tán thưởng, thật tiện lợi nha.</w:t>
      </w:r>
    </w:p>
    <w:p>
      <w:pPr>
        <w:pStyle w:val="BodyText"/>
      </w:pPr>
      <w:r>
        <w:t xml:space="preserve">Thạch Đầu, Tiễn Tử và Tiểu Bố Bố vẫn luôn không yên lòng, không có Mục Phương, thức ăn của chúng nó có thể hay không bị ảnh hưởng a?</w:t>
      </w:r>
    </w:p>
    <w:p>
      <w:pPr>
        <w:pStyle w:val="BodyText"/>
      </w:pPr>
      <w:r>
        <w:t xml:space="preserve">Lúc này, chỉ thấy David chuẩn bị vài chậu lớn đến, “Côn trùng không phải rất dễ có, nên ta dùng đồ ăn hiện đại thay thế, các ngươi nếm thử, xem có thể ăn được hay không.”</w:t>
      </w:r>
    </w:p>
    <w:p>
      <w:pPr>
        <w:pStyle w:val="BodyText"/>
      </w:pPr>
      <w:r>
        <w:t xml:space="preserve">Thạch Đầu và Tiễn Tử đi đến, ngửi ngửi… Rất thơm, lại ngửi ngửi… Dường như rất ngon.</w:t>
      </w:r>
    </w:p>
    <w:p>
      <w:pPr>
        <w:pStyle w:val="BodyText"/>
      </w:pPr>
      <w:r>
        <w:t xml:space="preserve">“David, làm cái gì cho bọn nó nha?” Thiên Thiên hỏi.</w:t>
      </w:r>
    </w:p>
    <w:p>
      <w:pPr>
        <w:pStyle w:val="BodyText"/>
      </w:pPr>
      <w:r>
        <w:t xml:space="preserve">“A… Này là ta dựa theo sách dạy nấu ăn cho sủng vật.” David đương nói, Yêu Mạc giơ lên một quyển sách dày dạy nấu ăn cho sủng vật.</w:t>
      </w:r>
    </w:p>
    <w:p>
      <w:pPr>
        <w:pStyle w:val="BodyText"/>
      </w:pPr>
      <w:r>
        <w:t xml:space="preserve">“Nha, bức tranh trên sách này thật xinh đẹp nha.” Tiểu Tứ Tử đưa tay cầm lấy quyển sách nhìn, tán thán, “Oa, bức tranh thật tốt, màu sắc rất sống động.”</w:t>
      </w:r>
    </w:p>
    <w:p>
      <w:pPr>
        <w:pStyle w:val="BodyText"/>
      </w:pPr>
      <w:r>
        <w:t xml:space="preserve">“Đúng thế, tưởng như là bút tích của thần, thực sự giống như đúc a!” Công Tôn cũng tiến đến nhìn.</w:t>
      </w:r>
    </w:p>
    <w:p>
      <w:pPr>
        <w:pStyle w:val="BodyText"/>
      </w:pPr>
      <w:r>
        <w:t xml:space="preserve">“A, này không phải tranh vẽ đâu, là ảnh chụp đó.” Thiên Thiên thuận miệng đáp.</w:t>
      </w:r>
    </w:p>
    <w:p>
      <w:pPr>
        <w:pStyle w:val="BodyText"/>
      </w:pPr>
      <w:r>
        <w:t xml:space="preserve">“Ảnh chụp?” Tất cả mọi người nghiêng đầu nhìn hắn, Thiên Thiên khóe miệng co rút, nhìn Bạch Ngọc Đường – Không bằng ngươi đến đi?</w:t>
      </w:r>
    </w:p>
    <w:p>
      <w:pPr>
        <w:pStyle w:val="BodyText"/>
      </w:pPr>
      <w:r>
        <w:t xml:space="preserve">Bạch Ngọc Đường tiếp tục ăn, nói, “Người hiện đại phát minh ra công cụ nháy mắt có được bức tranh.”</w:t>
      </w:r>
    </w:p>
    <w:p>
      <w:pPr>
        <w:pStyle w:val="BodyText"/>
      </w:pPr>
      <w:r>
        <w:t xml:space="preserve">“Trong nháy mắt có được bức tranh?” Tiểu Tứ Tử tò mò, “Này làm như thế nào nha?”</w:t>
      </w:r>
    </w:p>
    <w:p>
      <w:pPr>
        <w:pStyle w:val="BodyText"/>
      </w:pPr>
      <w:r>
        <w:t xml:space="preserve">Bạch Ngọc Đường nói, “Tách một cái, đem mọi thứ nhìn thấy thành bức tranh, các ngươi ăn cơm trước, ăn xong rồi mang bọn ngươi đi xem.”</w:t>
      </w:r>
    </w:p>
    <w:p>
      <w:pPr>
        <w:pStyle w:val="BodyText"/>
      </w:pPr>
      <w:r>
        <w:t xml:space="preserve">“Ân.” Tiểu Tứ Tử phấn khởi đáp ứng, cúi đầu ăn cơm.</w:t>
      </w:r>
    </w:p>
    <w:p>
      <w:pPr>
        <w:pStyle w:val="BodyText"/>
      </w:pPr>
      <w:r>
        <w:t xml:space="preserve">“Chi chi.” Đang nói, chợt nghe Bố Bố đột nhiên vui mừng kêu lên, mọi người xoay mặt nhìn nó, chỉ thấy nó đem mặt chôn vào chậu cơm đáng yêu Thiên Thiên đặc biệt mua cho nó, từng ngụm ăn đồ ăn bên trong, vừa ăn vừa vẫy đuôi – Ăn ngon ăn ngon nha.</w:t>
      </w:r>
    </w:p>
    <w:p>
      <w:pPr>
        <w:pStyle w:val="BodyText"/>
      </w:pPr>
      <w:r>
        <w:t xml:space="preserve">“Nó dường như rất thích nha.” Yêu Mạc cầm một chậu sữa nhỏ đặt bên cạnh Bố Bố, Bố Bố ăn vài ngụm cơm, sau đó uống sữa, rồi lại tiếp tục ăn.</w:t>
      </w:r>
    </w:p>
    <w:p>
      <w:pPr>
        <w:pStyle w:val="BodyText"/>
      </w:pPr>
      <w:r>
        <w:t xml:space="preserve">Thạch Đầu cùng Tiễn Tử liếc mắt nhìn nhau, cũng cúi đầu ăn hai cái, sau đó cũng kêu lên vui mừng mà bắt đầu ăn nhiều, vừa ăn vừa đối David vẫy đuôi – Ngươi và Phương Phương tài giỏi như nhau nha, ăn ngon muốn khóc mà!</w:t>
      </w:r>
    </w:p>
    <w:p>
      <w:pPr>
        <w:pStyle w:val="BodyText"/>
      </w:pPr>
      <w:r>
        <w:t xml:space="preserve">“Đây là cái gì nha?” Tử Ảnh tò mò hỏi.</w:t>
      </w:r>
    </w:p>
    <w:p>
      <w:pPr>
        <w:pStyle w:val="BodyText"/>
      </w:pPr>
      <w:r>
        <w:t xml:space="preserve">“A, Thạch Đầu và Tiễn Tử ăn chính là cơm khoai tây thịt bò, Tiểu Bố Bố ăn chính là cơm khoai tây thịt gà.” David lại mở ra một cái hộp, lấy ra một ít bánh bao rau thịt đặt bên trong chậu cơm của chúng nó, để chúng nó cùng nhau ăn, đem ba vật nhỏ ăn đến vẫy đuôi liên tục, một bên Trắng Trắng đã ăn xong nhìn ba đứa chúng nó – Ai nha, một nhà trảo ly có thể ăn ngon a!</w:t>
      </w:r>
    </w:p>
    <w:p>
      <w:pPr>
        <w:pStyle w:val="BodyText"/>
      </w:pPr>
      <w:r>
        <w:t xml:space="preserve">“Cái này đều có trong sách dạy nấu ăn làm cho Trắng Trắng, ta giờ chỉ là làm nhiều thêm một chút mà thôi. Đem khoai tây, cà rốt thái hạt lựu, thả vào trong nước nóng luộc nhuyễn, sau đó thịt cũng đem thái hạt lựu, thả vào trong chảo xào sơ một chút, tiếp theo lấy bột bắp đun sền sệt, thêm cơm vào khuấy đều, lấy rau cải thịt bỏ vào, chỉ cần thêm gia vị, bột ngọt, ta còn bỏ thêm chút gan gà và vitamin vào trong món ăn Bố Bố, lát nữa, mỗi người uống một chút sữa, ngoài ra ăn hai cái bánh bao rau thịt, này ăn một chút để cân bằng dinh dưỡng.” David thuận miệng nói xong, ngồi trở lại bàn ăn cơm. ( sao ta thấy tụi nó ăn ngon thế nhờ ( = 3 =))</w:t>
      </w:r>
    </w:p>
    <w:p>
      <w:pPr>
        <w:pStyle w:val="BodyText"/>
      </w:pPr>
      <w:r>
        <w:t xml:space="preserve">Đám người Thiên Thiên thật lâu sau mới nhớ tới mà tiếp tục ăn cơm, tâm nói… Này… Ai nghĩ ra loại sách dạy nấu ăn cho cún này a, cún so với người còn chú trọng hơn a. ( *gật đầu* quá hơn lun í chứ)</w:t>
      </w:r>
    </w:p>
    <w:p>
      <w:pPr>
        <w:pStyle w:val="BodyText"/>
      </w:pPr>
      <w:r>
        <w:t xml:space="preserve">Cơm nước xong, David đem lên hồng trà và bánh ngọt cho mọi người, Tiểu Bố Bố ăn một bụng tròn xoe leo lên chân Tiểu Tứ Tử, sao đó nằm ngửa mặt lên trời, đưa ra cái bụng mềm muốn Tiểu Tứ Tử xoa xoa.</w:t>
      </w:r>
    </w:p>
    <w:p>
      <w:pPr>
        <w:pStyle w:val="BodyText"/>
      </w:pPr>
      <w:r>
        <w:t xml:space="preserve">Tiểu Tứ Tử nhẹ nhàng nhu nhu cho nó, cười nói, “Bố Bố a, ngươi ăn nhiều cẩn thận béo lên a.”</w:t>
      </w:r>
    </w:p>
    <w:p>
      <w:pPr>
        <w:pStyle w:val="BodyText"/>
      </w:pPr>
      <w:r>
        <w:t xml:space="preserve">Bối Bối nâng mí mắt, liếc bụng Tiểu Tứ Tử — Giống như ngươi sao?</w:t>
      </w:r>
    </w:p>
    <w:p>
      <w:pPr>
        <w:pStyle w:val="BodyText"/>
      </w:pPr>
      <w:r>
        <w:t xml:space="preserve">Tiểu Tứ Tử nháy mắt tạc mao (tức giận), nắm đuôi Bố Bố đánh đòn nó.</w:t>
      </w:r>
    </w:p>
    <w:p>
      <w:pPr>
        <w:pStyle w:val="BodyText"/>
      </w:pPr>
      <w:r>
        <w:t xml:space="preserve">Bố Bố oạch một cái nhảy đến trong lòng Thiên Thiên, Thiên Thiên nhu nhu nó, “Bố Bố nhất định là giống Thạch Đầu, Thạch Đầu khi còn bé cũng nghịch thế này!”</w:t>
      </w:r>
    </w:p>
    <w:p>
      <w:pPr>
        <w:pStyle w:val="BodyText"/>
      </w:pPr>
      <w:r>
        <w:t xml:space="preserve">Thạch Đầu lắc lắc cái đuôi, tiến đến cọ cọ Bạch Ngọc Đường, chi chi hai tiếng – Đã lâu không gặp.</w:t>
      </w:r>
    </w:p>
    <w:p>
      <w:pPr>
        <w:pStyle w:val="BodyText"/>
      </w:pPr>
      <w:r>
        <w:t xml:space="preserve">Bạch Ngọc Đường nhíu nhíu khóe miệng, đưa tay xoa xoa cổ Thạch Đầu, Thạch Đầu hưởng thụ hừ hừ hai tiếng, say mê – Được người đẹp xoa bóp thật là thoải mái a!</w:t>
      </w:r>
    </w:p>
    <w:p>
      <w:pPr>
        <w:pStyle w:val="BodyText"/>
      </w:pPr>
      <w:r>
        <w:t xml:space="preserve">Tiễn Tử ở một bên vung đuôi – Thạch Đầu, ngươi như thế nào có thể làm thế.</w:t>
      </w:r>
    </w:p>
    <w:p>
      <w:pPr>
        <w:pStyle w:val="BodyText"/>
      </w:pPr>
      <w:r>
        <w:t xml:space="preserve">Thạch Đầu giơ chân sau lên đạp nó. ( Thạch Đầu mê zai đẹp vùi dập Tiễn Tử quá ko tiền đồ mà giống ta =]]]]]]]]]]]])</w:t>
      </w:r>
    </w:p>
    <w:p>
      <w:pPr>
        <w:pStyle w:val="BodyText"/>
      </w:pPr>
      <w:r>
        <w:t xml:space="preserve">Tiễn Tử ủy khuất vọt đến bên người Tiểu Tứ Tử, liếc Bạch Ngọc Đường một cái – Người này thật sự hảo suất hảo suất a.</w:t>
      </w:r>
    </w:p>
    <w:p>
      <w:pPr>
        <w:pStyle w:val="BodyText"/>
      </w:pPr>
      <w:r>
        <w:t xml:space="preserve">Tiểu Tứ Tử vươn tay xoa xoa lỗ tai Tiễn Tử, “Tiễn Tử, cũng là ngươi ngoan nhât, nghe lời nhất.”</w:t>
      </w:r>
    </w:p>
    <w:p>
      <w:pPr>
        <w:pStyle w:val="BodyText"/>
      </w:pPr>
      <w:r>
        <w:t xml:space="preserve">Tiễn Tử nháy mắt tâm tình tốt lên, vẫy vẫy cái đuôi, hưởng thụ Tiểu Tứ Tử xoa.</w:t>
      </w:r>
    </w:p>
    <w:p>
      <w:pPr>
        <w:pStyle w:val="BodyText"/>
      </w:pPr>
      <w:r>
        <w:t xml:space="preserve">“Đúng rồi.” Thanh Ảnh hỏi, “Chốc nữa đi đánh giặc sao?”</w:t>
      </w:r>
    </w:p>
    <w:p>
      <w:pPr>
        <w:pStyle w:val="BodyText"/>
      </w:pPr>
      <w:r>
        <w:t xml:space="preserve">“Đúng vậy.” Công Tôn gật đầu, nhìn Bạch Ngọc Đường, “Ngươi nói bóng rổ gì đó.”</w:t>
      </w:r>
    </w:p>
    <w:p>
      <w:pPr>
        <w:pStyle w:val="BodyText"/>
      </w:pPr>
      <w:r>
        <w:t xml:space="preserve">“A.” Thiên Thiên đứng lên nói, “Đúng lúc ăn xong cần tiêu hóa, xem trận bóng rổ được ghi hình lại đi!” Nói xong, mang mọi người tới phòng khách, ngồi quanh TV, cho mọi người xem lại trận đấu được ghi hình.</w:t>
      </w:r>
    </w:p>
    <w:p>
      <w:pPr>
        <w:pStyle w:val="BodyText"/>
      </w:pPr>
      <w:r>
        <w:t xml:space="preserve">Thiên Thiên trước tiên mở một phần ghi hình trận đấu NBA, là trận đấu kinh điển của Bulls với Jazz năm đó.</w:t>
      </w:r>
    </w:p>
    <w:p>
      <w:pPr>
        <w:pStyle w:val="BodyText"/>
      </w:pPr>
      <w:r>
        <w:t xml:space="preserve">“Phụ thân, những người đó hảo đen nha.” Tiểu Tứ Tử nói.</w:t>
      </w:r>
    </w:p>
    <w:p>
      <w:pPr>
        <w:pStyle w:val="BodyText"/>
      </w:pPr>
      <w:r>
        <w:t xml:space="preserve">“Đúng vậy, đây là người nào?” Triệu Phổ hỏi Thiên Thiên.</w:t>
      </w:r>
    </w:p>
    <w:p>
      <w:pPr>
        <w:pStyle w:val="BodyText"/>
      </w:pPr>
      <w:r>
        <w:t xml:space="preserve">Bạch Ngọc Đường nói, “Lúc đánh giặc đã trét bùn lên.” * ôm bụng quằn quại*</w:t>
      </w:r>
    </w:p>
    <w:p>
      <w:pPr>
        <w:pStyle w:val="BodyText"/>
      </w:pPr>
      <w:r>
        <w:t xml:space="preserve">“A.” Triệu Phổ gật đầu, “Đúng nha, để uy hiếp quân địch.”</w:t>
      </w:r>
    </w:p>
    <w:p>
      <w:pPr>
        <w:pStyle w:val="BodyText"/>
      </w:pPr>
      <w:r>
        <w:t xml:space="preserve">Tất cả mọi người đều cảm thấy có lý, Thiên Thiên kéo Bạch Ngọc Đường qua, nói, “Tiểu Bạch, ngươi làm quá lên rồi đi.”</w:t>
      </w:r>
    </w:p>
    <w:p>
      <w:pPr>
        <w:pStyle w:val="BodyText"/>
      </w:pPr>
      <w:r>
        <w:t xml:space="preserve">Bạch Ngọc Đường nhún nhún vai, “Vậy ngươi nói làm sao bây giờ, trước nói cho bọn hắn Trái Đất hình tròn, sau lại nói về Nam bán cầu, Bắc bán cầu, bao nhiêu cái châu, bao nhiêu đại dương, còn có bao nhiêu chủng tộc?”</w:t>
      </w:r>
    </w:p>
    <w:p>
      <w:pPr>
        <w:pStyle w:val="BodyText"/>
      </w:pPr>
      <w:r>
        <w:t xml:space="preserve">Thiên Thiên cau mũi, nghĩ một chút, liền kéo Công Tôn bên cạnh một cái, “Công Tôn, ngươi đi theo ta.”</w:t>
      </w:r>
    </w:p>
    <w:p>
      <w:pPr>
        <w:pStyle w:val="BodyText"/>
      </w:pPr>
      <w:r>
        <w:t xml:space="preserve">Tất cả mọi người khó hiểu nhìn Thiên Thiên kéo Công Tôn lên lầu.</w:t>
      </w:r>
    </w:p>
    <w:p>
      <w:pPr>
        <w:pStyle w:val="BodyText"/>
      </w:pPr>
      <w:r>
        <w:t xml:space="preserve">“Thiên Thiên và phụ thân đi làm gì?” Tiểu Tứ Tử hỏi Tiêu Lương, Tiêu Lương nhún nhún vai, bất quá rất nhanh, mọi người đã bị trận bóng rỗ hấp dẫn.</w:t>
      </w:r>
    </w:p>
    <w:p>
      <w:pPr>
        <w:pStyle w:val="BodyText"/>
      </w:pPr>
      <w:r>
        <w:t xml:space="preserve">“Thiên Thiên, làm gì thế?” Công Tôn bị Thiên Thiên kéo đến trong phòng, khó hiểu nhìn Thiên Thiên.</w:t>
      </w:r>
    </w:p>
    <w:p>
      <w:pPr>
        <w:pStyle w:val="BodyText"/>
      </w:pPr>
      <w:r>
        <w:t xml:space="preserve">“Ân…” Thiên Thiên đem ra mô hình địa cầu nói, “Biết đây là cái gì không?”</w:t>
      </w:r>
    </w:p>
    <w:p>
      <w:pPr>
        <w:pStyle w:val="BodyText"/>
      </w:pPr>
      <w:r>
        <w:t xml:space="preserve">Công Tôn nhìn thoáng qua nói, “Hình tròn.”</w:t>
      </w:r>
    </w:p>
    <w:p>
      <w:pPr>
        <w:pStyle w:val="BodyText"/>
      </w:pPr>
      <w:r>
        <w:t xml:space="preserve">Thiên Thiên vô lực, hắn để Công Tôn ngồi xuống, dùng kiến thức lịch sử mà bản thân biết, chậm rãi giải thích Trái Đất hình tròn, sau đó chia làm vài châu lục, bao nhiêu chủng tộc, tình hình thế giới hiện tại, còn có một chút kiến thức linh tinh các loại.</w:t>
      </w:r>
    </w:p>
    <w:p>
      <w:pPr>
        <w:pStyle w:val="BodyText"/>
      </w:pPr>
      <w:r>
        <w:t xml:space="preserve">Công Tôn chăm chú nghe xong, trầm mặc không nói.</w:t>
      </w:r>
    </w:p>
    <w:p>
      <w:pPr>
        <w:pStyle w:val="BodyText"/>
      </w:pPr>
      <w:r>
        <w:t xml:space="preserve">“Công Tôn, có phải hay không ta nói quá rối,, ngươi lý giải không được?” Thiên Thiên hỏi.</w:t>
      </w:r>
    </w:p>
    <w:p>
      <w:pPr>
        <w:pStyle w:val="BodyText"/>
      </w:pPr>
      <w:r>
        <w:t xml:space="preserve">“Ân…” Công Tôn sờ sờ cằm, thật lâu sau mới nói, “Ngươi nói, hẳn là có nên mang Tiểu Tứ Tử đi kiểm tra toàn thân thế a, hắn có thể hay không cao huyết áp nha? Có chút béo.”</w:t>
      </w:r>
    </w:p>
    <w:p>
      <w:pPr>
        <w:pStyle w:val="BodyText"/>
      </w:pPr>
      <w:r>
        <w:t xml:space="preserve">Thiên Thiên sửng sốt nửa ngày, nằm úp sấp trên giường lăn qua lăn lại, trong miệng nói thầm, sớm biết như thế cùng Tiểu Bạch lừa cho rồi, thông minh như vậy một chút cũng không thú vị, không đáng yêu</w:t>
      </w:r>
    </w:p>
    <w:p>
      <w:pPr>
        <w:pStyle w:val="BodyText"/>
      </w:pPr>
      <w:r>
        <w:t xml:space="preserve">Sau đó, Thiên Thiên đem bộ sách lúc Bạch Ngọc Đường tới ba ngày ba đêm đã xem hết giao cho Công Tôn. ( thà vậy đi anh mà giải thích tiếp ko khéo phải mang Tiểu Tứ Tử đi khám thật =]]]]]])</w:t>
      </w:r>
    </w:p>
    <w:p>
      <w:pPr>
        <w:pStyle w:val="BodyText"/>
      </w:pPr>
      <w:r>
        <w:t xml:space="preserve">Công Tôn tựa vào giường, tinh tế xem, Thiên Thiên ôm laptop lên mạng, Công Tôn có gì không rõ, hỏi hắn một câu, Thiên Thiên trả lời một câu.</w:t>
      </w:r>
    </w:p>
    <w:p>
      <w:pPr>
        <w:pStyle w:val="BodyText"/>
      </w:pPr>
      <w:r>
        <w:t xml:space="preserve">…</w:t>
      </w:r>
    </w:p>
    <w:p>
      <w:pPr>
        <w:pStyle w:val="BodyText"/>
      </w:pPr>
      <w:r>
        <w:t xml:space="preserve">Đến quá nửa đêm, Triệu Phổ ở dưới lầu xem bóng rổ, bóng đá, bóng chày, bóng bầu dục, khúc côn cầu… Thêm World Cup, Thế vận hội Olympic, một đám người kích động gào khóc… Phương thức chiến đấu hảo thú vị a!</w:t>
      </w:r>
    </w:p>
    <w:p>
      <w:pPr>
        <w:pStyle w:val="BodyText"/>
      </w:pPr>
      <w:r>
        <w:t xml:space="preserve">Đang lúc mọi người chuẩn bị đi ngủ, chợt nghe trên lầu Công Tôn lao tới rống lớn một tiếng, “Bạch Ngọc Đường, ngươi đùa bỡn ta nha, cái gì gọi là ngựa điên dài? Cái đó căn bản là xe lửa cải tiến!”</w:t>
      </w:r>
    </w:p>
    <w:p>
      <w:pPr>
        <w:pStyle w:val="BodyText"/>
      </w:pPr>
      <w:r>
        <w:t xml:space="preserve">Mọi người hai mặt nhìn nhau, Triệu Phổ hỏi Bạch Ngọc Đường, “Đây là làm sao vậy?”</w:t>
      </w:r>
    </w:p>
    <w:p>
      <w:pPr>
        <w:pStyle w:val="BodyText"/>
      </w:pPr>
      <w:r>
        <w:t xml:space="preserve">Bạch Ngọc Đường cười lắc đầu, nói, “Ân, không có gì.” Nói xong, kéo Triệu Phổ cùng Tiêu Lương, “Đi, nghiên cứu một ít những điều có ích cho giấc ngủ.”</w:t>
      </w:r>
    </w:p>
    <w:p>
      <w:pPr>
        <w:pStyle w:val="BodyText"/>
      </w:pPr>
      <w:r>
        <w:t xml:space="preserve">“Cái gì vậy?”</w:t>
      </w:r>
    </w:p>
    <w:p>
      <w:pPr>
        <w:pStyle w:val="BodyText"/>
      </w:pPr>
      <w:r>
        <w:t xml:space="preserve">Ô Nhân Kiệt lấy ra cái đĩa CD, mọi người trong phòng cùng nhau nghiên cứu… (Đến đây thì số phận các thụ ta đã tưởng tượng được chút ít =]]]])</w:t>
      </w:r>
    </w:p>
    <w:p>
      <w:pPr>
        <w:pStyle w:val="BodyText"/>
      </w:pPr>
      <w:r>
        <w:t xml:space="preserve">Đêm đó, thời điểm Triệu Phổ về phòng, con ngươi trở nên tái đi, đè lại Công Tôn còn đang thức tìm tòi, “Thân ái, làm đi, ta học được rất nhiều điều mới nha!”</w:t>
      </w:r>
    </w:p>
    <w:p>
      <w:pPr>
        <w:pStyle w:val="BodyText"/>
      </w:pPr>
      <w:r>
        <w:t xml:space="preserve">“Ngươi… Ai nha…”</w:t>
      </w:r>
    </w:p>
    <w:p>
      <w:pPr>
        <w:pStyle w:val="Compact"/>
      </w:pPr>
      <w:r>
        <w:t xml:space="preserve">Công Tôn tay còn chưa dụng lực đã bị gặm, Tiểu Tứ Tử cũng đồng dạng, bị Tiêu Lương kích động một phen gặm cắn sạch sẽ… Thiên Thiên cũng không may mắn thoát khỏi… Cái này gọi là vạ lây a!!</w:t>
      </w:r>
      <w:r>
        <w:br w:type="textWrapping"/>
      </w:r>
      <w:r>
        <w:br w:type="textWrapping"/>
      </w:r>
    </w:p>
    <w:p>
      <w:pPr>
        <w:pStyle w:val="Heading2"/>
      </w:pPr>
      <w:bookmarkStart w:id="127" w:name="chương-106-phiên-ngoại-8"/>
      <w:bookmarkEnd w:id="127"/>
      <w:r>
        <w:t xml:space="preserve">106. Chương 106: Phiên Ngoại 8</w:t>
      </w:r>
    </w:p>
    <w:p>
      <w:pPr>
        <w:pStyle w:val="Compact"/>
      </w:pPr>
      <w:r>
        <w:br w:type="textWrapping"/>
      </w:r>
      <w:r>
        <w:br w:type="textWrapping"/>
      </w:r>
      <w:r>
        <w:t xml:space="preserve">Đối với khoa học kỹ thuật hiện đại, Triệu Phổ đã bị tác động to lớn khiến hắn hoàn toàn triệt để khuất phục. Trước đây lúc ở cổ đại, hắn và Công Tôn không thể thế này, ngày đầu tiên mỗi tháng, mười lăm và dịp lễ, tết mới có thể làm, bởi vì mặc dù có cao hoa hồng hay cao bạc hà, các loại cao này kia cần cho việc… đó, nhưng chung quy Công Tôn khó tránh khỏi bị thụ thương, hơn nữa mỗi lần cũng phải điều động người chuẩn bị nước ấm,dọn dẹp và vài vấn đề khác ….Thế nhưng mà hôm nay… Triệu Phổ cảm động đến độ muốn chảy cả nước mắt a… Quá là tiện lợi đi ( Thôi thì vì tương lai cuộc sống tâm sinh lý, định cư luôn ở hiện đai đi Phổ Ca của lòng em =]]]]]]:v)</w:t>
      </w:r>
    </w:p>
    <w:p>
      <w:pPr>
        <w:pStyle w:val="BodyText"/>
      </w:pPr>
      <w:r>
        <w:t xml:space="preserve">Có tư liệu nhiều vô kể và đạo cụ dùng cho thực tiễn, Triệu Phổ hiện tại hằng ngày mở to hai mắt mà chờ trời tối đi, hạnh phúc vô cùng. ( =]]]]] tinh lực quá là dư thừa đi,, tội cho em Măng)</w:t>
      </w:r>
    </w:p>
    <w:p>
      <w:pPr>
        <w:pStyle w:val="BodyText"/>
      </w:pPr>
      <w:r>
        <w:t xml:space="preserve">Tiểu Tứ Tử cũng bị Tiêu Lương lăn qua lăn lại mấy lần, bất quá Tiểu Tứ Tử đối với phương diện này không có khó khăn như Công Tôn, nếu không đau như lúc trước vậy cũng vui vẻ, thoải mái hơn, chỉ có điều Tiểu Lương Tử gần đây biến sắc!</w:t>
      </w:r>
    </w:p>
    <w:p>
      <w:pPr>
        <w:pStyle w:val="BodyText"/>
      </w:pPr>
      <w:r>
        <w:t xml:space="preserve">Công Tôn tốn ba bốn ngày đem sách Bạch Ngọc Đường lúc trước xem qua đều đã xem hết, hơn nữa còn nảy sinh rất nhiều thắc mắc, biến thành một cục cưng rất tò mò.</w:t>
      </w:r>
    </w:p>
    <w:p>
      <w:pPr>
        <w:pStyle w:val="BodyText"/>
      </w:pPr>
      <w:r>
        <w:t xml:space="preserve">Căn cứ vào quan sát của Thiên Thiên,đám người bên trong kia chia làm hai loại, một loại như Công Tôn và Tiêu Lương, chính là sau khi trao dồi kiến thức về Trái Đất, đã bắt đầu đối với xã hội hiện đại càng thêm hiểu rõ, thích ứng rất tốt. Một loại khác chính là như Tiểu Tứ Tử và Triệu Phổ, bọn họ hoàn toàn như người cổ đại, đối với bất luận cái gì nguyên lý cơ bản xã hội cũng không quan tâm, kiên trì bảo Bạch Ngọc Đường giải thích cho bọn hắn, cho rằng thế dễ hiểu hơn, như thế mà dung nhập xã hội hiện đại.</w:t>
      </w:r>
    </w:p>
    <w:p>
      <w:pPr>
        <w:pStyle w:val="BodyText"/>
      </w:pPr>
      <w:r>
        <w:t xml:space="preserve">Thiên Thiên thật hết biết nói gì.</w:t>
      </w:r>
    </w:p>
    <w:p>
      <w:pPr>
        <w:pStyle w:val="BodyText"/>
      </w:pPr>
      <w:r>
        <w:t xml:space="preserve">Sau khi nằm trên giường một lúc, Thiên Thiên đứng dậy hoạt động gân cốt, cảm thấy Tiểu Tứ Tử và Công Tôn như thế này cũng không phải biện pháp… Liền quyết định gọi hai người ra ngoài vận động.</w:t>
      </w:r>
    </w:p>
    <w:p>
      <w:pPr>
        <w:pStyle w:val="BodyText"/>
      </w:pPr>
      <w:r>
        <w:t xml:space="preserve">Đẩy ra cửa phòng Tiểu Tứ Tử, Thiên Thiên nhìn thấy Tiêu Lương đang ngồi trên giường đọc sách, Tiểu Tứ Tử nằm trên người hắn, cầm trong tay một bao đồ ăn vặt, đang xem phim hoạt hình…</w:t>
      </w:r>
    </w:p>
    <w:p>
      <w:pPr>
        <w:pStyle w:val="BodyText"/>
      </w:pPr>
      <w:r>
        <w:t xml:space="preserve">Thiên Thiên đến gần xem, hỏi, “Tiểu Tứ Tử, ngươi đang xem cái gì nha?”</w:t>
      </w:r>
    </w:p>
    <w:p>
      <w:pPr>
        <w:pStyle w:val="BodyText"/>
      </w:pPr>
      <w:r>
        <w:t xml:space="preserve">“Ta đang xem phim hoạt hình con khỉ tóc đỏ và con cáo chơi bóng rổ.” Tiểu Tứ Tử cười tủm tỉm nói.</w:t>
      </w:r>
    </w:p>
    <w:p>
      <w:pPr>
        <w:pStyle w:val="BodyText"/>
      </w:pPr>
      <w:r>
        <w:t xml:space="preserve">Thiên Thiên vô lực, “Ngươi đã xem xong Đôrêmon, Conan, cả Naruto và One Piece, còn chưa xem đủ hả? Phim hoạt hình Slam Dunk đó đã cách đây thật lâu.”</w:t>
      </w:r>
    </w:p>
    <w:p>
      <w:pPr>
        <w:pStyle w:val="BodyText"/>
      </w:pPr>
      <w:r>
        <w:t xml:space="preserve">“Ân.” Tiểu Tứ Tử nhét miếng bỏng ngô vào trong miệng, nói, “Thiên Thiên, cuộc sống hiện đại thật tốt nha, trước kia cũng chưa thấy đồ chơi tốt như vậy, ta dự định mấy ngày nữa sẽ xem Arale, cả Ultraman nữa!” (1)</w:t>
      </w:r>
    </w:p>
    <w:p>
      <w:pPr>
        <w:pStyle w:val="BodyText"/>
      </w:pPr>
      <w:r>
        <w:t xml:space="preserve">Thiên Thiên cảm thấy mí mắt mình nhảy liên tục, né Tiễn Tử và Thạch Đầu chen chúc bên cạnh, đến ngồi xuống cạnh Tiểu Tứ Tử, mông vừa vặn cảm giác có gì đó mềm mềm bên trong bỗng giật mình!</w:t>
      </w:r>
    </w:p>
    <w:p>
      <w:pPr>
        <w:pStyle w:val="BodyText"/>
      </w:pPr>
      <w:r>
        <w:t xml:space="preserve">Thiên Thiên kinh ngạc nhảy dựng, vội vã đứng lên, cúi xuống nhìn, chỉ thấy Bố Bố từ trong chăn chui ra.</w:t>
      </w:r>
    </w:p>
    <w:p>
      <w:pPr>
        <w:pStyle w:val="BodyText"/>
      </w:pPr>
      <w:r>
        <w:t xml:space="preserve">Thiên Thiên thở dài, vươn tay đem Bố Bố ôm ra, vừa ước lượng vật nhỏ gần đây nặng gấp đôi rồi a.</w:t>
      </w:r>
    </w:p>
    <w:p>
      <w:pPr>
        <w:pStyle w:val="BodyText"/>
      </w:pPr>
      <w:r>
        <w:t xml:space="preserve">“Bố Bố, ngươi béo chết!” Thiên Thiên đem Bố Bố đặt lên trên giường, chỉ thấy Bố Bố trở mình hai cái, thịt béo trên người phì ra, lúc vẫy vẫy đuôi cái mông cũng lắc lư theo.</w:t>
      </w:r>
    </w:p>
    <w:p>
      <w:pPr>
        <w:pStyle w:val="BodyText"/>
      </w:pPr>
      <w:r>
        <w:t xml:space="preserve">Thiên Thiên đến bên giường ngồi xuống, đưa tay bóp cánh tay Tiểu Tứ Tử, nói, “Tiểu Tứ Tử, ngươi ngồi dậy đi nếu không động sẽ biến thành Tiểu mập mạp đó!”</w:t>
      </w:r>
    </w:p>
    <w:p>
      <w:pPr>
        <w:pStyle w:val="BodyText"/>
      </w:pPr>
      <w:r>
        <w:t xml:space="preserve">Tiểu Tứ Tử mếu máo, hắn sợ nhất nghe được ba chữ ‘tiểu mập mạp’ kia.</w:t>
      </w:r>
    </w:p>
    <w:p>
      <w:pPr>
        <w:pStyle w:val="BodyText"/>
      </w:pPr>
      <w:r>
        <w:t xml:space="preserve">Tiêu Lương cũng nói, “Đúng vậy a, Cẩn nhi, đứng dậy vận động đi, không vận động ta sợ thân thể ngươi không tốt a.”</w:t>
      </w:r>
    </w:p>
    <w:p>
      <w:pPr>
        <w:pStyle w:val="BodyText"/>
      </w:pPr>
      <w:r>
        <w:t xml:space="preserve">Tiểu Tứ Tử quay đầu lại, ủy khuất nhìn Tiêu Lương, hỏi, “Tiểu Lương Tử, ngươi cũng ghét bỏ ta béo sao?”</w:t>
      </w:r>
    </w:p>
    <w:p>
      <w:pPr>
        <w:pStyle w:val="BodyText"/>
      </w:pPr>
      <w:r>
        <w:t xml:space="preserve">“Không có a!” Tiêu Lương vỗi vã lắc đầu, “Cẩn nhi, ngươi một chút cũng không béo! Chẳng qua nếu ngươi không vận động, ta sợ cơ thể ngươi sẽ lại không tốt, đứng lên mỗi ngày vận động một hai canh giờ nhân tiện ra bên ngoài phơi nắng một chút?”</w:t>
      </w:r>
    </w:p>
    <w:p>
      <w:pPr>
        <w:pStyle w:val="BodyText"/>
      </w:pPr>
      <w:r>
        <w:t xml:space="preserve">Tiểu Tứ Tử nghe xong, ngồi xuống, bấm bấm cái bụng của mình… Mềm mại núc ních. (béo mí đáng eo chứ lị ^ ^)</w:t>
      </w:r>
    </w:p>
    <w:p>
      <w:pPr>
        <w:pStyle w:val="BodyText"/>
      </w:pPr>
      <w:r>
        <w:t xml:space="preserve">“Chi chi.” Tiểu Bố Bố ở trên giường lăn hai vòng, chi chi kêu – Tiểu Tứ Tử, đừng đi ra ngoài, giống ta đi ăn ngủ ngủ ăn, béo một chút cũng có gì đâu, ha.</w:t>
      </w:r>
    </w:p>
    <w:p>
      <w:pPr>
        <w:pStyle w:val="BodyText"/>
      </w:pPr>
      <w:r>
        <w:t xml:space="preserve">Tiểu Tứ Tử hơi dẫu môi, vươn tay nắm lấy cổ Tiểu Bố Bố tha lên nói, “Ngươi theo ta cùng đi vận động!” Nói xong, bắt đầu đi,</w:t>
      </w:r>
    </w:p>
    <w:p>
      <w:pPr>
        <w:pStyle w:val="BodyText"/>
      </w:pPr>
      <w:r>
        <w:t xml:space="preserve">Tiểu Tứ Tử thay quần áo thích hợp, Thiên Thiên lại đi gọi Công Tôn.</w:t>
      </w:r>
    </w:p>
    <w:p>
      <w:pPr>
        <w:pStyle w:val="BodyText"/>
      </w:pPr>
      <w:r>
        <w:t xml:space="preserve">Đẩy ra cửa phòng Công Tôn, ở đầu bức màn rộng mở trong phòng, Công Tôn đang mặc áo len trắng cùng quần trắng, ngồi ở cửa sổ sát đất trước mặt. Tóc không cột lên tùy ý để xõa buông xuống sàn (2), mang cái kính gọng nhựa hai ngày trước Thiên Thiên dẫn hắn đi mua, đang xem sách.</w:t>
      </w:r>
    </w:p>
    <w:p>
      <w:pPr>
        <w:pStyle w:val="BodyText"/>
      </w:pPr>
      <w:r>
        <w:t xml:space="preserve">Thiên Thiên quay sang nhìn lại, chỉ thấy Triệu Phổ đang nằm úp sấp trên giường, cái gì cũng không làm, chỉ là hai tây nâng cằm, vẻ mặt say mê nhìn Công Tôn nhà mình… Từ lúc Công Tôn mang cái thứ trang sức kỳ quái kia, không biết từ đâu tóat lên một loại mỹ cảm cấm dụclàm cho Triệu Phổ cả ngày thèm đến chảy nước miếng. ( Phổ ca, đại soái, lưu manh ca của em, em mê anh cũng vì vậy thui đó *ôm chân* trong mắt chỉ có 1 người thui)</w:t>
      </w:r>
    </w:p>
    <w:p>
      <w:pPr>
        <w:pStyle w:val="BodyText"/>
      </w:pPr>
      <w:r>
        <w:t xml:space="preserve">“Uy.” Thiên Thiên gõ gõ cửa, nói, “Hai ngươi có muốn hay không đi ra ngoài vận động a?”</w:t>
      </w:r>
    </w:p>
    <w:p>
      <w:pPr>
        <w:pStyle w:val="BodyText"/>
      </w:pPr>
      <w:r>
        <w:t xml:space="preserve">“Ta sáng sớm đã luyện đao rồi.” Triệu Phổ nói.</w:t>
      </w:r>
    </w:p>
    <w:p>
      <w:pPr>
        <w:pStyle w:val="BodyText"/>
      </w:pPr>
      <w:r>
        <w:t xml:space="preserve">“Ta không phải nói ngươi, ngươi sáng sớm cùng Tiểu Bạch đánh nhau làm hàng xóm láng giềng tưởng rằng đã xảy ra chuyện gì, thiếu chút nữa thì gọi điện báo cảnh sát.”</w:t>
      </w:r>
    </w:p>
    <w:p>
      <w:pPr>
        <w:pStyle w:val="BodyText"/>
      </w:pPr>
      <w:r>
        <w:t xml:space="preserve">“Bạch Ngọc Đường không phải đã nói với bọn họ rồi sao, là đang đùa giỡn thôi.” Triệu Phổ duỗi chân một chút, “Có điều a, cùng hắn đánh mới thích thú, ở cổ đại không ai có thể đánh, trước đó tập thể hình gì đó cũng rất sảng khoái!”</w:t>
      </w:r>
    </w:p>
    <w:p>
      <w:pPr>
        <w:pStyle w:val="BodyText"/>
      </w:pPr>
      <w:r>
        <w:t xml:space="preserve">“Đúng vậy a, thiếu chút nữa thì hủy đi phòng tập thể thao của người ta.” Thiên Thiên bĩu môi.</w:t>
      </w:r>
    </w:p>
    <w:p>
      <w:pPr>
        <w:pStyle w:val="BodyText"/>
      </w:pPr>
      <w:r>
        <w:t xml:space="preserve">Triệu Phổ hắc hắc cười.</w:t>
      </w:r>
    </w:p>
    <w:p>
      <w:pPr>
        <w:pStyle w:val="BodyText"/>
      </w:pPr>
      <w:r>
        <w:t xml:space="preserve">“Công Tôn.” Thiên Thiên đi đến hỏi Công Tôn, “Ngươi đang xem gì đấy?”</w:t>
      </w:r>
    </w:p>
    <w:p>
      <w:pPr>
        <w:pStyle w:val="BodyText"/>
      </w:pPr>
      <w:r>
        <w:t xml:space="preserve">“Loạt tác phẩm nổi tiếng thế giới.” Công Tôn nói, “Này vốn rất lay động lòng người.”</w:t>
      </w:r>
    </w:p>
    <w:p>
      <w:pPr>
        <w:pStyle w:val="BodyText"/>
      </w:pPr>
      <w:r>
        <w:t xml:space="preserve">Thiên Thiên giật giật khóe miệng… Năng lực học tập của Công Tôn tuyệt đối cùng Bạch Ngọc Đường là có một không hai, quan trọng là, Bạch Ngọc Đường học những gì thực tiễn hơn, theo lời hắn nói, hắn đối với khoa học kỹ thuật cảm thấy hứng thú hơn, nào là công trình kiến trúc a, máy móc, hóa học vật lý các loại gì đó. Đối với văn học lịch sử, địa lý có hứng thú ít hơn. Nhưng Công Tôn rõ ràng hứng thú với văn học các loại, hơn nữa trí nhớ siêu tốt lại thêm khả năng đọc kinh người.</w:t>
      </w:r>
    </w:p>
    <w:p>
      <w:pPr>
        <w:pStyle w:val="BodyText"/>
      </w:pPr>
      <w:r>
        <w:t xml:space="preserve">Công Tôn sau khi xem xong các loại tư liệu của bách khoa toàn thư, lại đặt thêm n quyển sách nổi bật, công ty chuyển phát nhanh phải dùng xe tải để vận chuyển sách đến cho hắn. Trong phòng hắn và Triệu Phổ, ngoài giường ra thì chỉ toàn là sách.</w:t>
      </w:r>
    </w:p>
    <w:p>
      <w:pPr>
        <w:pStyle w:val="BodyText"/>
      </w:pPr>
      <w:r>
        <w:t xml:space="preserve">Công Tôn lấy giờ đồng hồ làm đơn vị thay sách, Thiên Thiên nhìn hắn nửa giờ đọc hết một quyển sách dày, tán thán vài câu, sau đó cầm đến một cuốn khác, liền có xung động muốn đập đầu vào tường.</w:t>
      </w:r>
    </w:p>
    <w:p>
      <w:pPr>
        <w:pStyle w:val="BodyText"/>
      </w:pPr>
      <w:r>
        <w:t xml:space="preserve">“Công Tôn.” Thiên Thiên túm cánh tay Công Tôn, “Đi ra ngoài vận động đi.”</w:t>
      </w:r>
    </w:p>
    <w:p>
      <w:pPr>
        <w:pStyle w:val="BodyText"/>
      </w:pPr>
      <w:r>
        <w:t xml:space="preserve">“Vận động?” Công Tôn khó hiểu, giương mắt nhìn bầu trời, dùng ngón trỏ mảnh khảnh đẩy mắt kính lên.</w:t>
      </w:r>
    </w:p>
    <w:p>
      <w:pPr>
        <w:pStyle w:val="BodyText"/>
      </w:pPr>
      <w:r>
        <w:t xml:space="preserve">Triệu Phổ bên cạnh tiếp tục tán tụng, vật trang sức kia rất đáng yêu nha, rất thích hợp với Công Tôn nhà hắn!</w:t>
      </w:r>
    </w:p>
    <w:p>
      <w:pPr>
        <w:pStyle w:val="BodyText"/>
      </w:pPr>
      <w:r>
        <w:t xml:space="preserve">Thiên Thiên kéo Công Tôn, nói, “Ngươi ở trong phòng vài ngày không buồn bực sao? Đi ra ngoài vận động hít thở không khí đi! Tiểu Tứ Tử cũng đi.”</w:t>
      </w:r>
    </w:p>
    <w:p>
      <w:pPr>
        <w:pStyle w:val="BodyText"/>
      </w:pPr>
      <w:r>
        <w:t xml:space="preserve">Đang lúc nói chuyện thì thấy Tiểu Tứ Tử đẩy cửa ra, ló đầu vào, “Thiên Thiên, phụ thân, các ngươi có đi hay không a?”</w:t>
      </w:r>
    </w:p>
    <w:p>
      <w:pPr>
        <w:pStyle w:val="BodyText"/>
      </w:pPr>
      <w:r>
        <w:t xml:space="preserve">“Đi.” Triệu Phổ trở mình một cái, nhảy nhảy, “Chơi bóng rổ đi!”</w:t>
      </w:r>
    </w:p>
    <w:p>
      <w:pPr>
        <w:pStyle w:val="BodyText"/>
      </w:pPr>
      <w:r>
        <w:t xml:space="preserve">Công Tôn nghĩ nghĩ, hẳn là nên đi ra ngoài một chút, để lại quyển sách, đứng lên cùng bọn Tiểu Tứ Tử xuống lầu.</w:t>
      </w:r>
    </w:p>
    <w:p>
      <w:pPr>
        <w:pStyle w:val="BodyText"/>
      </w:pPr>
      <w:r>
        <w:t xml:space="preserve">Thiên Thiên chạy tới phòng ảnh vệ bên cạnh, lúc mới tới vẫn còn chưa thích ứng được, nghĩ ban đêm cần canh gác, nhưng ở vài ngày liền triệt để lười nhác, xã hội hiện đại căn bản không có nguy hiểm gì cả a, tập kích các loại cũng không, hơn nữa cũng không ai biết Triệu Phổ là Vương gia, tất cả mọi người đều bình đẳng như nhau… Thật là thần kỳ.</w:t>
      </w:r>
    </w:p>
    <w:p>
      <w:pPr>
        <w:pStyle w:val="BodyText"/>
      </w:pPr>
      <w:r>
        <w:t xml:space="preserve">Chúng ảnh vệ ở cùng nhau, cả ngày chơi game, bằng không cùng một chỗ xem phim kinh dị, cũng không biết thích cái gì. Thiên Thiên đem một đám người cùng nhau ra ngoài, “Các người cũng đi vận động cho ta đi!”</w:t>
      </w:r>
    </w:p>
    <w:p>
      <w:pPr>
        <w:pStyle w:val="BodyText"/>
      </w:pPr>
      <w:r>
        <w:t xml:space="preserve">…</w:t>
      </w:r>
    </w:p>
    <w:p>
      <w:pPr>
        <w:pStyle w:val="BodyText"/>
      </w:pPr>
      <w:r>
        <w:t xml:space="preserve">Dưới lầu, Yêu Mạc và David đang chuẩn bị bữa trưa, Ô Nhân Kiệt cùng Tử Ảnh rất có lòng cầu tiến, bận rộn mở doanh nghiệp, còn có nhà hàng và quán Ngưu Lang. Chí Linh như cũ ở trong phòng thí nghiệm nghiên cứu, Giả Ảnh làm trợ thủ cho hắn. ( nói chứ ko thể nào chấp nhận được cúp bồ Giả – Tử của lòng ta bị chia cắt thế này đâu nha *chấm nước mắt*… đây cũng là 1 trong những lý do ta ko đọc Thất Ngũ Kỳ Án…)</w:t>
      </w:r>
    </w:p>
    <w:p>
      <w:pPr>
        <w:pStyle w:val="BodyText"/>
      </w:pPr>
      <w:r>
        <w:t xml:space="preserve">Lạc Giang Xuyên sớm trở lại, thấy Công Tôn mừng rỡ thiếu chút nữa đột quỵ, vì thế Thiên Thiên bị Bạch Ngọc Đường đè lại để che miệng, không thì lát nữa sẽ thành miệng quạ đen mất.</w:t>
      </w:r>
    </w:p>
    <w:p>
      <w:pPr>
        <w:pStyle w:val="BodyText"/>
      </w:pPr>
      <w:r>
        <w:t xml:space="preserve">Mọi người tới sân bóng rổ.</w:t>
      </w:r>
    </w:p>
    <w:p>
      <w:pPr>
        <w:pStyle w:val="BodyText"/>
      </w:pPr>
      <w:r>
        <w:t xml:space="preserve">Triệu Phổ và bọn Bạch Ngọc Đường, một đám người đã bắt đầu chia làm hai đội chơi bóng.</w:t>
      </w:r>
    </w:p>
    <w:p>
      <w:pPr>
        <w:pStyle w:val="BodyText"/>
      </w:pPr>
      <w:r>
        <w:t xml:space="preserve">Sân bóng rổ loại nhỏ bên trong, Thiên Thiên cầm bóng rổ trên tay, Công Tôn trước mắt, Tiểu Tứ Tử, còn có một nhà trảo ly đến giúp vui.</w:t>
      </w:r>
    </w:p>
    <w:p>
      <w:pPr>
        <w:pStyle w:val="BodyText"/>
      </w:pPr>
      <w:r>
        <w:t xml:space="preserve">“Công Tôn, ngươi ăn mặc như thế làm sao chơi bóng rổ a?” Thiên Thiên hỏi.</w:t>
      </w:r>
    </w:p>
    <w:p>
      <w:pPr>
        <w:pStyle w:val="BodyText"/>
      </w:pPr>
      <w:r>
        <w:t xml:space="preserve">Công Tôn thiêu mi, nói, “Y phục bóng rổ kia quả thực trông khó nhìn quá đi!”</w:t>
      </w:r>
    </w:p>
    <w:p>
      <w:pPr>
        <w:pStyle w:val="BodyText"/>
      </w:pPr>
      <w:r>
        <w:t xml:space="preserve">“Phải tuân thủ quy tắc thể thao a.” Thiên Thiên đưa tay chỉ bộ quần áo bóng rổ, “Thay y phục bóng rổ đi!”</w:t>
      </w:r>
    </w:p>
    <w:p>
      <w:pPr>
        <w:pStyle w:val="BodyText"/>
      </w:pPr>
      <w:r>
        <w:t xml:space="preserve">Tiểu Tứ Tử và Công Tôn liếc mắt nhìn nhau, quyết định thỏa hiệp, trở về thay quần áo bóng rổ.</w:t>
      </w:r>
    </w:p>
    <w:p>
      <w:pPr>
        <w:pStyle w:val="BodyText"/>
      </w:pPr>
      <w:r>
        <w:t xml:space="preserve">Chờ hai người trở lại sân, Thiên Thiên thiếu chút nữa cười văng.</w:t>
      </w:r>
    </w:p>
    <w:p>
      <w:pPr>
        <w:pStyle w:val="BodyText"/>
      </w:pPr>
      <w:r>
        <w:t xml:space="preserve">Chỉ thấy Công Tôn đem y phục bóng rổ thể hiện khí chất thanh nhã không nói, còn thể hiện ra dáng vẻ thư sinh, Thiên Thiên có loại xung động muốn thổ huyết, như thế này làm sao chơi bóng a? Nhìn lại Tiểu Tứ Tử, Thiên Thiên muốn ngã…</w:t>
      </w:r>
    </w:p>
    <w:p>
      <w:pPr>
        <w:pStyle w:val="BodyText"/>
      </w:pPr>
      <w:r>
        <w:t xml:space="preserve">Vóc người Tiểu Tứ Tử nhỏ, nhưng lại chọn bộ quần áo bóng rổ lớn nhất, theo suy nghĩ của hắn, hắn có chút béo… Thế nhưng Tiểu Tứ Tử kỳ thực một chút cũng không béo, chính là có chút tròn. Cái này được rồi, một bộ quần áo bóng rổ, hắn mặc vào như một kiện áo choàng, lắc lư đung đưa.</w:t>
      </w:r>
    </w:p>
    <w:p>
      <w:pPr>
        <w:pStyle w:val="BodyText"/>
      </w:pPr>
      <w:r>
        <w:t xml:space="preserve">Chẳng qua, bờ vai của hai cha con nhà này lộ ở bên ngoài kia trắng quá a, cánh tay kia làm xung động mọi người nha.</w:t>
      </w:r>
    </w:p>
    <w:p>
      <w:pPr>
        <w:pStyle w:val="BodyText"/>
      </w:pPr>
      <w:r>
        <w:t xml:space="preserve">Thiên Thiên bất đắc dĩ, chỉ đành coi nhẹ, xoay người, nói, “Trước tiên làm các động tác duỗi người đi, bằng không lúc hoạt động rất dễ bị chuột rút dễ chấn thương.”</w:t>
      </w:r>
    </w:p>
    <w:p>
      <w:pPr>
        <w:pStyle w:val="BodyText"/>
      </w:pPr>
      <w:r>
        <w:t xml:space="preserve">“Thịt gà kéo ra bị thương liên quan gì tới chúng ta nha?” Còn có a Thiên Thiên, nơi này ở đâu có gà?” (em nó lại nghe nhầm đấy ạ)</w:t>
      </w:r>
    </w:p>
    <w:p>
      <w:pPr>
        <w:pStyle w:val="BodyText"/>
      </w:pPr>
      <w:r>
        <w:t xml:space="preserve">Thiên Thiên hít sâu một hơi, quay đầu lại nói, “Học bộ dáng của ta, trước tiên thả lòng cổ tay và cổ chân.”</w:t>
      </w:r>
    </w:p>
    <w:p>
      <w:pPr>
        <w:pStyle w:val="BodyText"/>
      </w:pPr>
      <w:r>
        <w:t xml:space="preserve">Tiểu Tứ Tử và Công Tôn nhìn nhau, học bộ dáng của Thiên Thiên làm theo.</w:t>
      </w:r>
    </w:p>
    <w:p>
      <w:pPr>
        <w:pStyle w:val="BodyText"/>
      </w:pPr>
      <w:r>
        <w:t xml:space="preserve">“Tiếp theo duỗi thắt lưng!” Thiên Thiên thực hiện động tác, chỉ thấy Công Tôn nhướng mi, nói, “Xấu!”</w:t>
      </w:r>
    </w:p>
    <w:p>
      <w:pPr>
        <w:pStyle w:val="BodyText"/>
      </w:pPr>
      <w:r>
        <w:t xml:space="preserve">Thiên Thiên không có cách nào, Bố Bố một bên cũng bị mặc bộ y phục thể thao, tròn xoe theo Tiểu Tứ Tử nhích tới nhích lui, nhưng mà y phục bóng rổ lớn quá, không nghĩ đến liền bị vấp ngã, sau đó trực tiếp bị cuộn vào bên trong y phục, bị quấn lấy…</w:t>
      </w:r>
    </w:p>
    <w:p>
      <w:pPr>
        <w:pStyle w:val="BodyText"/>
      </w:pPr>
      <w:r>
        <w:t xml:space="preserve">“Chi chi.” Bố Bố giãy dụa, Tiễn Tử đi tới, ngậm Bố Bố kéo ra, Thạch Đầu ở một bên bĩu môi, “Bố Bố thực ngốc!”</w:t>
      </w:r>
    </w:p>
    <w:p>
      <w:pPr>
        <w:pStyle w:val="BodyText"/>
      </w:pPr>
      <w:r>
        <w:t xml:space="preserve">Thấy khởi động cũng đã ổn, đang lúc Thiên Thiên muốn dạy bóng rổ chơi thế nào thì thấy Triệu Phổ và Tiêu Lương đi đến, “Thiên Thiên, để chúng ta dạy đi, một dạy một.”</w:t>
      </w:r>
    </w:p>
    <w:p>
      <w:pPr>
        <w:pStyle w:val="BodyText"/>
      </w:pPr>
      <w:r>
        <w:t xml:space="preserve">Thiên Thiên nghĩ nghĩ, cũng tốt, đưa bóng cho người rồi ở một xem.</w:t>
      </w:r>
    </w:p>
    <w:p>
      <w:pPr>
        <w:pStyle w:val="BodyText"/>
      </w:pPr>
      <w:r>
        <w:t xml:space="preserve">10 phút sau…</w:t>
      </w:r>
    </w:p>
    <w:p>
      <w:pPr>
        <w:pStyle w:val="BodyText"/>
      </w:pPr>
      <w:r>
        <w:t xml:space="preserve">Thiên Thiên hết nói, này gọi là chơi bóng rổ sao? Như thế này gọi là nghịch bóng?!</w:t>
      </w:r>
    </w:p>
    <w:p>
      <w:pPr>
        <w:pStyle w:val="BodyText"/>
      </w:pPr>
      <w:r>
        <w:t xml:space="preserve">Chỉ thấy Công Tôn ôm bóng, hướng đến khung bóng mà chạy, hỏi Triệu Phổ, “Ném vào là được?”</w:t>
      </w:r>
    </w:p>
    <w:p>
      <w:pPr>
        <w:pStyle w:val="BodyText"/>
      </w:pPr>
      <w:r>
        <w:t xml:space="preserve">“Đúng vậy, thân ái.” Triệu Phổ tiến đến, ôm thắt lưng Công Tôn, “Cái này gọi là phòng thủ!”</w:t>
      </w:r>
    </w:p>
    <w:p>
      <w:pPr>
        <w:pStyle w:val="BodyText"/>
      </w:pPr>
      <w:r>
        <w:t xml:space="preserve">“Ngươi ôm chặt như vậy, mà gọi là ‘buông’ ư?!” (giờ hiểu con giống cha rồi đó =]])</w:t>
      </w:r>
    </w:p>
    <w:p>
      <w:pPr>
        <w:pStyle w:val="BodyText"/>
      </w:pPr>
      <w:r>
        <w:t xml:space="preserve">Thiên Thiên ở một bên đấm vào bàn, “Phòng thủ a! Không phải buông tay!”</w:t>
      </w:r>
    </w:p>
    <w:p>
      <w:pPr>
        <w:pStyle w:val="BodyText"/>
      </w:pPr>
      <w:r>
        <w:t xml:space="preserve">Tiểu Tứ Tử đứng ở dưới khung bóng hạ người ném bóng vào rổ, ném một cái… Không vào.</w:t>
      </w:r>
    </w:p>
    <w:p>
      <w:pPr>
        <w:pStyle w:val="BodyText"/>
      </w:pPr>
      <w:r>
        <w:t xml:space="preserve">Lần thứ hai, vẫn là không vào… Lần thứ ba… Thứ tư…</w:t>
      </w:r>
    </w:p>
    <w:p>
      <w:pPr>
        <w:pStyle w:val="BodyText"/>
      </w:pPr>
      <w:r>
        <w:t xml:space="preserve">“Chi chi.” Tiểu Bố Bố bên ngoài vừa kêu vừa nhảy — Tiểu Tứ Tử là tiểu ngu ngốc!</w:t>
      </w:r>
    </w:p>
    <w:p>
      <w:pPr>
        <w:pStyle w:val="BodyText"/>
      </w:pPr>
      <w:r>
        <w:t xml:space="preserve">“Đáng ghét!” Tiểu Tứ Tử mất hứng, Tiêu Lương đi tới, ôm lấy hắn đưa lên, “Cẩn nhi, như thế này!”</w:t>
      </w:r>
    </w:p>
    <w:p>
      <w:pPr>
        <w:pStyle w:val="BodyText"/>
      </w:pPr>
      <w:r>
        <w:t xml:space="preserve">Tiểu Tứ Tử vươn tay ném một lại… Ném vào.</w:t>
      </w:r>
    </w:p>
    <w:p>
      <w:pPr>
        <w:pStyle w:val="BodyText"/>
      </w:pPr>
      <w:r>
        <w:t xml:space="preserve">“Vào rồi!” Tiểu Tứ Tử thật vui vẻ ngoảnh đầu lại nhìn Tiêu Lương.</w:t>
      </w:r>
    </w:p>
    <w:p>
      <w:pPr>
        <w:pStyle w:val="BodyText"/>
      </w:pPr>
      <w:r>
        <w:t xml:space="preserve">“Cẩn nhi thật là giỏi a!” Tiêu Lương một hơi hôn Tiểu Tứ Tử, Tiểu Tứ Tử đắc ý cười tủm tỉm, “Tiểu Lương tử, ngươi là tốt nhất, moahhh!” (ngọt chết mất)</w:t>
      </w:r>
    </w:p>
    <w:p>
      <w:pPr>
        <w:pStyle w:val="BodyText"/>
      </w:pPr>
      <w:r>
        <w:t xml:space="preserve">Thiên Thiên lắc đầu, Bạch Ngọc Đường phía sau vỗ vai hắn một cái, nói, “Xem ra vẫn rất suôn sẻ a.”</w:t>
      </w:r>
    </w:p>
    <w:p>
      <w:pPr>
        <w:pStyle w:val="BodyText"/>
      </w:pPr>
      <w:r>
        <w:t xml:space="preserve">Thiên Thiên nhìn trời…</w:t>
      </w:r>
    </w:p>
    <w:p>
      <w:pPr>
        <w:pStyle w:val="BodyText"/>
      </w:pPr>
      <w:r>
        <w:t xml:space="preserve">Hoàn Phiên ngoại 8</w:t>
      </w:r>
    </w:p>
    <w:p>
      <w:pPr>
        <w:pStyle w:val="BodyText"/>
      </w:pPr>
      <w:r>
        <w:t xml:space="preserve">(1) – Arale: 1 nhân vật nữ trong serie truyện tranh và phim hoạt hình Dr. Slump. Bạn nào chưa xem,mún xem hay tìm hiểu về phim này thì thỉnh google là ra hết ạ:v:v.</w:t>
      </w:r>
    </w:p>
    <w:p>
      <w:pPr>
        <w:pStyle w:val="BodyText"/>
      </w:pPr>
      <w:r>
        <w:t xml:space="preserve">Đây là Arale</w:t>
      </w:r>
    </w:p>
    <w:p>
      <w:pPr>
        <w:pStyle w:val="BodyText"/>
      </w:pPr>
      <w:r>
        <w:t xml:space="preserve">Còn đây là ảnh bìa của bộ truyện tranh Dr. Slump</w:t>
      </w:r>
    </w:p>
    <w:p>
      <w:pPr>
        <w:pStyle w:val="BodyText"/>
      </w:pPr>
      <w:r>
        <w:t xml:space="preserve">– Ultraman: Là một siêu anh hùng hay còn gọi là siêu nhân í, phim này na ná 5 anh em siêu nhơn nè, có điều hình như chỉ có 1 siêu nhân là Ultraman thui thì phải:v</w:t>
      </w:r>
    </w:p>
    <w:p>
      <w:pPr>
        <w:pStyle w:val="BodyText"/>
      </w:pPr>
      <w:r>
        <w:t xml:space="preserve">(2): Ban đầu chúng ta định để là đầu tóc rối bù, nhưng nghĩ lại thì ko phù hợp với hình tượng của anh Măng nhà mình cho mấy nên chỉnh sửa lại. Người cổ đại thường có tóc dài nên chúng ta sửa lại là để xõa tóc tùy ý vậy cho nó mỹ a mỹ ^^</w:t>
      </w:r>
    </w:p>
    <w:p>
      <w:pPr>
        <w:pStyle w:val="BodyText"/>
      </w:pPr>
      <w:r>
        <w:t xml:space="preserve">NOTE: Trước đây tỷ muội chúng ta cũng đã có nói qua, là để tăng cường sĩ khí chiến đấu của 2 chị em và để chúng ta có động lực để edit tiếp, thì mỗi chương được 10like thì tỷ muội ta sẽ up chương tiếp theo. Nhưng vì dạo gần đây công việc bộn bề nên chúng ta treo hố quá lâu, nên lần này dù PN7 chưa được 10 like chúng ta vẫn up luôn PN8, coi như tạ lỗi và cám ơn các reader đã chờ đợi nhà chúng ta ^^.</w:t>
      </w:r>
    </w:p>
    <w:p>
      <w:pPr>
        <w:pStyle w:val="BodyText"/>
      </w:pPr>
      <w:r>
        <w:t xml:space="preserve">Còn về PN9 thì vẫn cứ như cũ ^^ chương này được 10 like thì chúng ta sẽ up tiếp. Hi vọng mọi người không phiền hà và buồn bực vì đó coi như là thể hiện thành ý của các bạn cho công lao nhỏ nhoi của tỷ muội nhà chúng ta thôi ^^.</w:t>
      </w:r>
    </w:p>
    <w:p>
      <w:pPr>
        <w:pStyle w:val="Compact"/>
      </w:pPr>
      <w:r>
        <w:t xml:space="preserve">Cám ơn vì đã đọc lời lảm nhảm của ta và mong các bạn đọc vui!!! Thân!!!!</w:t>
      </w:r>
      <w:r>
        <w:br w:type="textWrapping"/>
      </w:r>
      <w:r>
        <w:br w:type="textWrapping"/>
      </w:r>
    </w:p>
    <w:p>
      <w:pPr>
        <w:pStyle w:val="Heading2"/>
      </w:pPr>
      <w:bookmarkStart w:id="128" w:name="chương-107-phiên-ngoại-9"/>
      <w:bookmarkEnd w:id="128"/>
      <w:r>
        <w:t xml:space="preserve">107. Chương 107: Phiên Ngoại 9</w:t>
      </w:r>
    </w:p>
    <w:p>
      <w:pPr>
        <w:pStyle w:val="Compact"/>
      </w:pPr>
      <w:r>
        <w:br w:type="textWrapping"/>
      </w:r>
      <w:r>
        <w:br w:type="textWrapping"/>
      </w:r>
      <w:r>
        <w:t xml:space="preserve">Phá án thiên</w:t>
      </w:r>
    </w:p>
    <w:p>
      <w:pPr>
        <w:pStyle w:val="BodyText"/>
      </w:pPr>
      <w:r>
        <w:t xml:space="preserve">Sau khi đám người Tiểu Tứ Tử ở nhà Thiên Thiên được một tháng…</w:t>
      </w:r>
    </w:p>
    <w:p>
      <w:pPr>
        <w:pStyle w:val="BodyText"/>
      </w:pPr>
      <w:r>
        <w:t xml:space="preserve">“Phụ thân, đồ ăn của người bị Cửu Cửu trộm đi rồi!” Tiểu Tứ Tử tố cáo.</w:t>
      </w:r>
    </w:p>
    <w:p>
      <w:pPr>
        <w:pStyle w:val="BodyText"/>
      </w:pPr>
      <w:r>
        <w:t xml:space="preserve">“Triệu Phổ!” Công Tôn đang ở dưới lầu cùng Lạc Giang Xuyên nghiên cứu các vấn đề về các loại dược vật, sau khi nghe được liền nhảy dựng cao ba thước, “Ta làm ra rất vất vả đó!”</w:t>
      </w:r>
    </w:p>
    <w:p>
      <w:pPr>
        <w:pStyle w:val="BodyText"/>
      </w:pPr>
      <w:r>
        <w:t xml:space="preserve">Triệu Phổ từ trong phòng đi ra, vừa mặc áo vừa nói, “Thân ái, ta muốn xuất môn, ngươi có đi không? Ta lái xe đến rồi, có thể đi ngay.”</w:t>
      </w:r>
    </w:p>
    <w:p>
      <w:pPr>
        <w:pStyle w:val="BodyText"/>
      </w:pPr>
      <w:r>
        <w:t xml:space="preserve">“Ta mới không đi.” Công Tôn liếc mắt, “Ngươi hôm nay đừng vượt đèn đỏ nữa đi.”</w:t>
      </w:r>
    </w:p>
    <w:p>
      <w:pPr>
        <w:pStyle w:val="BodyText"/>
      </w:pPr>
      <w:r>
        <w:t xml:space="preserve">“Thiết.” Triệu Phổ thiêu mi, “Ngươi cho rằng ta không hiểu luật quy định a…”</w:t>
      </w:r>
    </w:p>
    <w:p>
      <w:pPr>
        <w:pStyle w:val="BodyText"/>
      </w:pPr>
      <w:r>
        <w:t xml:space="preserve">Vừa nói, vừa ung dung tự tại xuống lầu, kéo Công Tôn không muốn nhúc nhích kia xuất môn.</w:t>
      </w:r>
    </w:p>
    <w:p>
      <w:pPr>
        <w:pStyle w:val="BodyText"/>
      </w:pPr>
      <w:r>
        <w:t xml:space="preserve">Tiểu Tứ Tử mặc một thân quần áo nhàn nhã, chạy xuống lầu, “Tiểu Lương tử, ngươi ổn chưa? Đi công viên trò chơi đi.”</w:t>
      </w:r>
    </w:p>
    <w:p>
      <w:pPr>
        <w:pStyle w:val="BodyText"/>
      </w:pPr>
      <w:r>
        <w:t xml:space="preserve">“A.” Tiêu Lương đang ở cổng, tu sửa chiếc moto mới mua, hắn gần đây đối với thứ này vô cùng hứng thú, vội vàng đi rửa tay, khởi động xe chở Tiểu Tứ Tử đi công viên trò chơi.</w:t>
      </w:r>
    </w:p>
    <w:p>
      <w:pPr>
        <w:pStyle w:val="BodyText"/>
      </w:pPr>
      <w:r>
        <w:t xml:space="preserve">“Xích Ảnh, QQ của ngươi có tin kìa!”</w:t>
      </w:r>
    </w:p>
    <w:p>
      <w:pPr>
        <w:pStyle w:val="BodyText"/>
      </w:pPr>
      <w:r>
        <w:t xml:space="preserve">“A! Lấy sandwich trong lò vi sóng ra đi!”</w:t>
      </w:r>
    </w:p>
    <w:p>
      <w:pPr>
        <w:pStyle w:val="BodyText"/>
      </w:pPr>
      <w:r>
        <w:t xml:space="preserve">“Thanh Ảnh, mì ăn liền xong rồi nè!” (Chậc chậc mọi người ở lại hết đi ta đang nghĩ tới viễn cảnh SCI có 2 phiên bản hiện đại và cổ trang chung một chỗ *tưởng tượng*)</w:t>
      </w:r>
    </w:p>
    <w:p>
      <w:pPr>
        <w:pStyle w:val="BodyText"/>
      </w:pPr>
      <w:r>
        <w:t xml:space="preserve">…</w:t>
      </w:r>
    </w:p>
    <w:p>
      <w:pPr>
        <w:pStyle w:val="BodyText"/>
      </w:pPr>
      <w:r>
        <w:t xml:space="preserve">Trên lầu hai, Thiên Thiên vịn vào lan can nhìn xuống một nhà vô cùng náo nhiệt bên dưới.</w:t>
      </w:r>
    </w:p>
    <w:p>
      <w:pPr>
        <w:pStyle w:val="BodyText"/>
      </w:pPr>
      <w:r>
        <w:t xml:space="preserve">“Chi chi.” Tiểu Bố Bố chạy đến cọ cọ hắn, nháy mắt mấy cái – Thiên Thiên, ngươi làm gì vậy?</w:t>
      </w:r>
    </w:p>
    <w:p>
      <w:pPr>
        <w:pStyle w:val="BodyText"/>
      </w:pPr>
      <w:r>
        <w:t xml:space="preserve">Thiên Thiên liếc mắt nhìn Tiểu Bố Bố, vươn tay ôm nó lên, xoa lỗ tai nó, thở dài, “Ai, Bố Bố a, ngươi nói xem mọi người vì sao thích ứng nhanh đến vậy a? Một chút cũng không thú vị.”</w:t>
      </w:r>
    </w:p>
    <w:p>
      <w:pPr>
        <w:pStyle w:val="BodyText"/>
      </w:pPr>
      <w:r>
        <w:t xml:space="preserve">Tiểu Bố Bố lắc lắc cái bụng phì, tựa vào ngực Thiên Thiên thay đổi tư thế, ‘chi chi’ hai tiếng – Thiên Thiên ta muốn ăn sô cô la.</w:t>
      </w:r>
    </w:p>
    <w:p>
      <w:pPr>
        <w:pStyle w:val="BodyText"/>
      </w:pPr>
      <w:r>
        <w:t xml:space="preserve">Thiên Thiên bóp bụng nó, tiếp tục lẩm bẩm một mình, “Lúc Tiểu Tứ Tử vừa mới tới, cái gì cũng không hiểu thật đáng yêu a, Công Tôn cũng thế… Nhưng hiện tại… Một chút cũng không đáng yêu nữa.”</w:t>
      </w:r>
    </w:p>
    <w:p>
      <w:pPr>
        <w:pStyle w:val="BodyText"/>
      </w:pPr>
      <w:r>
        <w:t xml:space="preserve">“Chi chi” Thạch đầu và Tiễn Tử từ trong phòng phía sau đi ra, hai đứa nó gần đây đang nghiên cứu một vấn đề, chờ Bố Bố lớn một chút hay là bây giờ sinh luôn cho nó có em nhỉ? Tốt nhất có thể sinh một con cái, màu trắng khả ái lại còn khéo léo.</w:t>
      </w:r>
    </w:p>
    <w:p>
      <w:pPr>
        <w:pStyle w:val="BodyText"/>
      </w:pPr>
      <w:r>
        <w:t xml:space="preserve">“Thiên Thiên.” Yêu Mạc đi tới, đút vào miệng Bố Bố một khối sô cô la mà nó thích nhất, Bố Bố lộp cộp nhai nhai, còn vẫy đuôi.</w:t>
      </w:r>
    </w:p>
    <w:p>
      <w:pPr>
        <w:pStyle w:val="BodyText"/>
      </w:pPr>
      <w:r>
        <w:t xml:space="preserve">“Yêu Mạc, chuyện gì vậy?” Thiên Thiên khó hiểu hỏi.</w:t>
      </w:r>
    </w:p>
    <w:p>
      <w:pPr>
        <w:pStyle w:val="BodyText"/>
      </w:pPr>
      <w:r>
        <w:t xml:space="preserve">“Có chiếc taxi dừng ngoài cổng.” Yêu Mạc chỉ chỉ ngoài cổng lớn, “Giống mấy cô gái đến đây lần trước.”</w:t>
      </w:r>
    </w:p>
    <w:p>
      <w:pPr>
        <w:pStyle w:val="BodyText"/>
      </w:pPr>
      <w:r>
        <w:t xml:space="preserve">“A?” Thiên Thiên bất đắc dĩ, “Lại tới a, Tiểu Tứ Tử xuất môn rồi.”</w:t>
      </w:r>
    </w:p>
    <w:p>
      <w:pPr>
        <w:pStyle w:val="BodyText"/>
      </w:pPr>
      <w:r>
        <w:t xml:space="preserve">“Hẳn là không phải đến tìm Tiểu Tứ Tử chơi mạt chược đi…”</w:t>
      </w:r>
    </w:p>
    <w:p>
      <w:pPr>
        <w:pStyle w:val="BodyText"/>
      </w:pPr>
      <w:r>
        <w:t xml:space="preserve">Yêu Mạc vừa dứt lời, liền thấy cửa chính bị đẩy ra, người bước vào là hai nữ sinh, Tiểu Mỹ và Vân Vân.</w:t>
      </w:r>
    </w:p>
    <w:p>
      <w:pPr>
        <w:pStyle w:val="BodyText"/>
      </w:pPr>
      <w:r>
        <w:t xml:space="preserve">“Thiên Thiên!” Thần sắc hai nữa sinh kia có vẻ khẩn trương, hình như là xảy ra chuyện lớn gì đó, vành mắt còn hồng hồng.</w:t>
      </w:r>
    </w:p>
    <w:p>
      <w:pPr>
        <w:pStyle w:val="BodyText"/>
      </w:pPr>
      <w:r>
        <w:t xml:space="preserve">“Làm sao vậy?” Bạch Ngọc Đường đang ở salon phòng khách xem báo, nhìn bộ dáng hai nữ sinh, cảm thấy có gì đó không thích hợp.</w:t>
      </w:r>
    </w:p>
    <w:p>
      <w:pPr>
        <w:pStyle w:val="BodyText"/>
      </w:pPr>
      <w:r>
        <w:t xml:space="preserve">“Tiểu Nam bị bắt cóc rồi!” Vân Vân chạy tới hướng Bạch Ngọc Đường nói, “Ngũ gia, tiểu Nam cùng một người lạ lên xe đi đâu đấy…”</w:t>
      </w:r>
    </w:p>
    <w:p>
      <w:pPr>
        <w:pStyle w:val="BodyText"/>
      </w:pPr>
      <w:r>
        <w:t xml:space="preserve">“Người lạ?” Bạch Ngọc Đường khẽ nhíu mày, Thiên Thiên cũng từ trên lầu chạy xuống hỏi, “Có phải nàng không nói cho các ngươi biết không a?”</w:t>
      </w:r>
    </w:p>
    <w:p>
      <w:pPr>
        <w:pStyle w:val="BodyText"/>
      </w:pPr>
      <w:r>
        <w:t xml:space="preserve">“Sẽ không, ba tỷ muội chúng ta có cái gì nói cái đó.” Tiểu Mỹ nói, “Còn có a, tên nam nhân kia… Ta thấy giống như người mà hôm đó Du Du nói a.”</w:t>
      </w:r>
    </w:p>
    <w:p>
      <w:pPr>
        <w:pStyle w:val="BodyText"/>
      </w:pPr>
      <w:r>
        <w:t xml:space="preserve">“Cái gì?” Thiên Thiên cả kinh, hỏi, “Nàng đi đâu các ngươi có biết không?”</w:t>
      </w:r>
    </w:p>
    <w:p>
      <w:pPr>
        <w:pStyle w:val="BodyText"/>
      </w:pPr>
      <w:r>
        <w:t xml:space="preserve">“Chúng ta không biết a.” Vân Vân lấy di động ra, nói, “Tiểu Nam nói đi mua bún thang cay, nhưng nửa giờ sau vẫn không thấy, sau đó chúng ta ở sân thượng nghĩ nàng muốn đùa cho chúng ta bị nướng trên đó… Nhưng lại nhìn thấy nàng và một tên nam nhân vào trong một chiếc xe, sau đó ly khai.”</w:t>
      </w:r>
    </w:p>
    <w:p>
      <w:pPr>
        <w:pStyle w:val="BodyText"/>
      </w:pPr>
      <w:r>
        <w:t xml:space="preserve">“Có thể là thân thích hay gì đó hay không?” Thiên Thiên hỏi, “Nàng tự nguyện đi vào hay bị kéo vào?”</w:t>
      </w:r>
    </w:p>
    <w:p>
      <w:pPr>
        <w:pStyle w:val="BodyText"/>
      </w:pPr>
      <w:r>
        <w:t xml:space="preserve">“Các ngươi nhìn xem.” Vân Vân đưa tin nhắn trên di động đến cho Thiên Thiên nhìn.</w:t>
      </w:r>
    </w:p>
    <w:p>
      <w:pPr>
        <w:pStyle w:val="BodyText"/>
      </w:pPr>
      <w:r>
        <w:t xml:space="preserve">Thiên Thiên và Bạch Ngọc Đường vừa nhìn, chỉ thấy tin nhắn rất ngắn, chỉ có hai chữ — Cứu mạng.</w:t>
      </w:r>
    </w:p>
    <w:p>
      <w:pPr>
        <w:pStyle w:val="BodyText"/>
      </w:pPr>
      <w:r>
        <w:t xml:space="preserve">“Thật sự đã xảy ra chuyện rồi.” Giả Ảnh cau mày, “Biển số xe kia là bao nhiêu?”</w:t>
      </w:r>
    </w:p>
    <w:p>
      <w:pPr>
        <w:pStyle w:val="BodyText"/>
      </w:pPr>
      <w:r>
        <w:t xml:space="preserve">“Chúng ta không thấy rõ.” Vân Vân gấp đến độ sắp khóc.</w:t>
      </w:r>
    </w:p>
    <w:p>
      <w:pPr>
        <w:pStyle w:val="BodyText"/>
      </w:pPr>
      <w:r>
        <w:t xml:space="preserve">“Đừng khóc, bình tĩnh suy ngẫm lại.” Thiên Thiên nói, “Đúng rồi, di động tiểu Nam vẫn mở đi?”</w:t>
      </w:r>
    </w:p>
    <w:p>
      <w:pPr>
        <w:pStyle w:val="BodyText"/>
      </w:pPr>
      <w:r>
        <w:t xml:space="preserve">“Ân.” Vân Vân nói, “Chúng ta không dám gọi điện thoại, sợ biến khéo thành vụng hại chết nàng mất.”</w:t>
      </w:r>
    </w:p>
    <w:p>
      <w:pPr>
        <w:pStyle w:val="BodyText"/>
      </w:pPr>
      <w:r>
        <w:t xml:space="preserve">“Không gọi điện là đúng.” Chí Linh từ trong phòng thí nghiệm đi ra, vươn tay qua nói, “Ngươi đưa di động cho ta, ta sẽ điều tra, nếu GPS của nàng vẫn mở, ta có thể tìm được vị trí.”</w:t>
      </w:r>
    </w:p>
    <w:p>
      <w:pPr>
        <w:pStyle w:val="BodyText"/>
      </w:pPr>
      <w:r>
        <w:t xml:space="preserve">“Ân.” Vân Vân đưa điện thoại di động qua, Thiên Thiên nhìn Chí Linh vào phòng thí nghiệm, bắt đầu tìm kiếm.</w:t>
      </w:r>
    </w:p>
    <w:p>
      <w:pPr>
        <w:pStyle w:val="BodyText"/>
      </w:pPr>
      <w:r>
        <w:t xml:space="preserve">“Thật có thể tìm ra sao?” Vân Vân lo lắng.</w:t>
      </w:r>
    </w:p>
    <w:p>
      <w:pPr>
        <w:pStyle w:val="BodyText"/>
      </w:pPr>
      <w:r>
        <w:t xml:space="preserve">“Đừng nóng vội.” Bạch Ngọc Đường nói, “Ngươi kể lại kỹ càng tỉ mỉ tình hình một chút xem, đặc điểm của tên nam nhân kia nữa!”</w:t>
      </w:r>
    </w:p>
    <w:p>
      <w:pPr>
        <w:pStyle w:val="BodyText"/>
      </w:pPr>
      <w:r>
        <w:t xml:space="preserve">“Ân.” Tiểu Mỹ có vẻ bình tĩnh hơn một chút, cẩn thận nhớ lại nói, “Tên nam nhân kia mặc áo khoác cao bồi, tóc màu đen, đeo kính râm, thân hình hơi ốm ốm cao cao … Ta chỉ thấy được hình dáng chung chung, bất quá hẳn không phải là quá tuấn tú.”</w:t>
      </w:r>
    </w:p>
    <w:p>
      <w:pPr>
        <w:pStyle w:val="BodyText"/>
      </w:pPr>
      <w:r>
        <w:t xml:space="preserve">“Ách, chờ chút…” Thiên Thiên hỏi “Ngươi chỉ nhìn được khái quát, làm sao biết có tuấn tú hay không a?”</w:t>
      </w:r>
    </w:p>
    <w:p>
      <w:pPr>
        <w:pStyle w:val="BodyText"/>
      </w:pPr>
      <w:r>
        <w:t xml:space="preserve">“Đây là trực giác của hủ nữ!” Tiểu Mỹ còn nghiêm túc nói, “Hắn vừa nhìn chính là hình tượng công bỉ ổi, tỏa ra một loại khí tức tà ác hèn mọn!”</w:t>
      </w:r>
    </w:p>
    <w:p>
      <w:pPr>
        <w:pStyle w:val="BodyText"/>
      </w:pPr>
      <w:r>
        <w:t xml:space="preserve">Thiên Thiên nhìn mọi người, đều có chút không biết nói gì.</w:t>
      </w:r>
    </w:p>
    <w:p>
      <w:pPr>
        <w:pStyle w:val="BodyText"/>
      </w:pPr>
      <w:r>
        <w:t xml:space="preserve">“Tìm được rồi!” Chí Linh đột nhiên nói, “Địa điểm… ở bên trong khu trò chơi.”</w:t>
      </w:r>
    </w:p>
    <w:p>
      <w:pPr>
        <w:pStyle w:val="BodyText"/>
      </w:pPr>
      <w:r>
        <w:t xml:space="preserve">“Tiểu Tứ Tử và Tiêu Lương vừa lúc ở đó a!” Thiên Thiên lấy di động ra gọi, “Tiểu Tứ Tử… Các ngươi đang ở công viên trò chơi sao?”</w:t>
      </w:r>
    </w:p>
    <w:p>
      <w:pPr>
        <w:pStyle w:val="BodyText"/>
      </w:pPr>
      <w:r>
        <w:t xml:space="preserve">Đang ở trong khu trò chơi, Tiểu Tứ Tử cầm một cốc kem sô cô la, cầm điện thoại nói, “Ân, Thiên Thiên… Ân… A? Thật ư?… Được!”</w:t>
      </w:r>
    </w:p>
    <w:p>
      <w:pPr>
        <w:pStyle w:val="BodyText"/>
      </w:pPr>
      <w:r>
        <w:t xml:space="preserve">Sau khi tắt điện thoại, Tiêu Lương hỏi, “Cẩn nhi, chuyện gì thế?”</w:t>
      </w:r>
    </w:p>
    <w:p>
      <w:pPr>
        <w:pStyle w:val="BodyText"/>
      </w:pPr>
      <w:r>
        <w:t xml:space="preserve">Tiểu Tứ Tử đem chuyện Thiên Thiên vừa kể nói lại một lần, Tiêu Lương nghĩ nghĩ, nhìn theo hướng bãi đỗ xe xa xa, cầm điện thoại hỏi Thiên Thiên, bảo các nữ sinh kia nhớ lại một chút… đặc điểm của chiếc xe.</w:t>
      </w:r>
    </w:p>
    <w:p>
      <w:pPr>
        <w:pStyle w:val="BodyText"/>
      </w:pPr>
      <w:r>
        <w:t xml:space="preserve">Tiểu Mỹ và Vân Vân ra sức nhớ lại, màu xám bạc… Xe, hình như là một chiếc Buick** … Đúng rồi, biển số xe có một số 7 còn có một số 3.</w:t>
      </w:r>
    </w:p>
    <w:p>
      <w:pPr>
        <w:pStyle w:val="BodyText"/>
      </w:pPr>
      <w:r>
        <w:t xml:space="preserve">Tiêu Lương nhanh chóng tìm kiếm, rất nhanh đã tìm được một chiếc phù hợp với mô tả của hai người, lại đi đến phía trước xe, Tiêu Lương hỏi, “Phía sau kính chắn gió của xe còn đặt một cái mắt kính lớn… tấm bảng police!”</w:t>
      </w:r>
    </w:p>
    <w:p>
      <w:pPr>
        <w:pStyle w:val="BodyText"/>
      </w:pPr>
      <w:r>
        <w:t xml:space="preserve">“A, chính là cái đó!” Tiểu Mỹ bất ngờ nhảy dựng lên, “Cái đó lần trước ta từng thấy Beckham nói qua! Chính là tấm bảng đó!” (nói chứ chỗ này ta chịu = 3 =)</w:t>
      </w:r>
    </w:p>
    <w:p>
      <w:pPr>
        <w:pStyle w:val="BodyText"/>
      </w:pPr>
      <w:r>
        <w:t xml:space="preserve">Mấy người ảnh vệ nhảy lên xe, đồng thời Xích Ảnh gọi điện cho Công Tôn và Triệu Phổ gần đó, hai người cũng hiểu được sự việc có chút nghiêm trọng, lái xe hướng đến công viên trò chơi.</w:t>
      </w:r>
    </w:p>
    <w:p>
      <w:pPr>
        <w:pStyle w:val="BodyText"/>
      </w:pPr>
      <w:r>
        <w:t xml:space="preserve">“Tiểu Lương Tử a”, Tiểu Tứ Tử hỏi Tiêu Lương, “Làm sao ngươi biết cái mắt kia là cái gì… Phá cái gì bài a?”</w:t>
      </w:r>
    </w:p>
    <w:p>
      <w:pPr>
        <w:pStyle w:val="BodyText"/>
      </w:pPr>
      <w:r>
        <w:t xml:space="preserve">Tiêu Lương bật cười, “Ngày trước lúc ta mua xe, người bán hàng muốn đẩy mạnh tiêu thụ kính mắt, nói cái gì lái xe mang kính đen sẽ tương đối phong cách hơn.”</w:t>
      </w:r>
    </w:p>
    <w:p>
      <w:pPr>
        <w:pStyle w:val="BodyText"/>
      </w:pPr>
      <w:r>
        <w:t xml:space="preserve">“Sau đó, ngươi trả lời thế nào?” Tiểu Tứ Tử tò mò.</w:t>
      </w:r>
    </w:p>
    <w:p>
      <w:pPr>
        <w:pStyle w:val="BodyText"/>
      </w:pPr>
      <w:r>
        <w:t xml:space="preserve">“Ta nói… Ta là muốn chở Tiểu Tứ Tử, không cần phong cách cái gì” Tiêu Lương cười nói.</w:t>
      </w:r>
    </w:p>
    <w:p>
      <w:pPr>
        <w:pStyle w:val="BodyText"/>
      </w:pPr>
      <w:r>
        <w:t xml:space="preserve">Tiểu Tứ Tử nghe xong hé miệng cười – thích quá nha.</w:t>
      </w:r>
    </w:p>
    <w:p>
      <w:pPr>
        <w:pStyle w:val="BodyText"/>
      </w:pPr>
      <w:r>
        <w:t xml:space="preserve">Tiểu Tứ Tử và Tiểu Lương tử ở khu trò chơi tìm nửa ngày cũng không tìm ra tăm hơi hai người kia.</w:t>
      </w:r>
    </w:p>
    <w:p>
      <w:pPr>
        <w:pStyle w:val="BodyText"/>
      </w:pPr>
      <w:r>
        <w:t xml:space="preserve">“Tiểu Lương tử, ngươi nói Tiểu Nam có thể hay không gặp nguy hiểm nha?” Tiểu Tứ Tử hỏi.</w:t>
      </w:r>
    </w:p>
    <w:p>
      <w:pPr>
        <w:pStyle w:val="BodyText"/>
      </w:pPr>
      <w:r>
        <w:t xml:space="preserve">Tiêu Lương lắc đầu, đúng lúc này, hắn chú ý đến tòa nhà lớn phía trước, tấm biển phía trên viết – Nhà ma.</w:t>
      </w:r>
    </w:p>
    <w:p>
      <w:pPr>
        <w:pStyle w:val="BodyText"/>
      </w:pPr>
      <w:r>
        <w:t xml:space="preserve">“Tiểu Tứ Tử, chỗ đó chúng ta chưa có đi qua.”</w:t>
      </w:r>
    </w:p>
    <w:p>
      <w:pPr>
        <w:pStyle w:val="BodyText"/>
      </w:pPr>
      <w:r>
        <w:t xml:space="preserve">“Không được nha.” Tiểu Tứ Tử nhỏ giọng nói, “Hôm trước ta xem giới thiệu, bọn họ nói, nhà ma này rất đáng sợ, thật nhiều người cũng không dám đi vào, nói là làm giống như thật… Nghe nói mấy ngày nữa sẽ dỡ xuống.”</w:t>
      </w:r>
    </w:p>
    <w:p>
      <w:pPr>
        <w:pStyle w:val="BodyText"/>
      </w:pPr>
      <w:r>
        <w:t xml:space="preserve">“Ách..” Tiêu Lương nghĩ đến đây liền nói, “Cẩn nhi, ngươi chờ ở chỗ này, ta vào xem.”</w:t>
      </w:r>
    </w:p>
    <w:p>
      <w:pPr>
        <w:pStyle w:val="BodyText"/>
      </w:pPr>
      <w:r>
        <w:t xml:space="preserve">“Không được!” Tiểu Tứ Tử nắm lấy Tiêu Lương, “Ta cũng phải đi.”</w:t>
      </w:r>
    </w:p>
    <w:p>
      <w:pPr>
        <w:pStyle w:val="BodyText"/>
      </w:pPr>
      <w:r>
        <w:t xml:space="preserve">“Ngươi không phải sợ sao?” Tiêu Lương cười.</w:t>
      </w:r>
    </w:p>
    <w:p>
      <w:pPr>
        <w:pStyle w:val="BodyText"/>
      </w:pPr>
      <w:r>
        <w:t xml:space="preserve">“Tiểu Tứ Tử muốn cùng Tiểu Lương tử một chỗ.” Tiểu Tứ Tử còn rất nghiêm túc nói. (quá moe đi con zai à)</w:t>
      </w:r>
    </w:p>
    <w:p>
      <w:pPr>
        <w:pStyle w:val="BodyText"/>
      </w:pPr>
      <w:r>
        <w:t xml:space="preserve">Tiêu Lương ngẩn người, kéo Tiểu Tứ Tử đi vào bên trong nhà ma.</w:t>
      </w:r>
    </w:p>
    <w:p>
      <w:pPr>
        <w:pStyle w:val="BodyText"/>
      </w:pPr>
      <w:r>
        <w:t xml:space="preserve">Bên trong nhà ma này tối đen như mực, chốc chốc lại bay ra một cái hồn ma giống như thật, đáng sợ đến mức Tiểu Tứ Tử khẩn trương ôm lấy Tiêu Lương.</w:t>
      </w:r>
    </w:p>
    <w:p>
      <w:pPr>
        <w:pStyle w:val="BodyText"/>
      </w:pPr>
      <w:r>
        <w:t xml:space="preserve">Tiêu Lương cẩn thận phân biệt âm thanh, chính là âm thanh ‘quỷ’ phát ra ở nơi này rất cổ quái, rất giống tiếng khóc, rõ ràng rất khó xác định.</w:t>
      </w:r>
    </w:p>
    <w:p>
      <w:pPr>
        <w:pStyle w:val="BodyText"/>
      </w:pPr>
      <w:r>
        <w:t xml:space="preserve">Hai người lại đi bên trong một hồi, liền nhìn thấy phía trước xuất hiện hai lối rẽ, trong đó một cái viết – phía trước đang thi công, nên đổi sang đi phía bên trái.</w:t>
      </w:r>
    </w:p>
    <w:p>
      <w:pPr>
        <w:pStyle w:val="BodyText"/>
      </w:pPr>
      <w:r>
        <w:t xml:space="preserve">Tiêu Lương và Tiểu Tứ Tử liếc mắt nhìn nhau, hai người lấy tấm bảng ra, hướng con đường đó đi vào.</w:t>
      </w:r>
    </w:p>
    <w:p>
      <w:pPr>
        <w:pStyle w:val="BodyText"/>
      </w:pPr>
      <w:r>
        <w:t xml:space="preserve">Đi chừng ba bốn phút, đột nhiên…nghe bên trong truyền đến tiếng khóc.</w:t>
      </w:r>
    </w:p>
    <w:p>
      <w:pPr>
        <w:pStyle w:val="BodyText"/>
      </w:pPr>
      <w:r>
        <w:t xml:space="preserve">Tiểu Tứ Tử có chút khẩn trương, không biết lại xuất hiện loại quỷ quái gì nữa.</w:t>
      </w:r>
    </w:p>
    <w:p>
      <w:pPr>
        <w:pStyle w:val="BodyText"/>
      </w:pPr>
      <w:r>
        <w:t xml:space="preserve">Thế nhưng Tiêu Lương cẩn thận phân biệt, lại nghe lần nữa… Hình như là có người hô cứu mạng.</w:t>
      </w:r>
    </w:p>
    <w:p>
      <w:pPr>
        <w:pStyle w:val="BodyText"/>
      </w:pPr>
      <w:r>
        <w:t xml:space="preserve">Hai người tiếp tục nhìn nhau, lập tức chạy vào, vừa nhìn – chỉ thấy hai nữ sinh ngồi dưới đất, đều bị trói, trong đó một người chính là tiểu Nam.</w:t>
      </w:r>
    </w:p>
    <w:p>
      <w:pPr>
        <w:pStyle w:val="BodyText"/>
      </w:pPr>
      <w:r>
        <w:t xml:space="preserve">“Tiểu Nam!” Tiểu Tứ Tử chạy lên cởi trói cho nàng.</w:t>
      </w:r>
    </w:p>
    <w:p>
      <w:pPr>
        <w:pStyle w:val="BodyText"/>
      </w:pPr>
      <w:r>
        <w:t xml:space="preserve">“Tiểu Tứ Tử.” Tiểu Nam nói, “Tên biến thái đó chính là người đã giết chết Dương Dương!”</w:t>
      </w:r>
    </w:p>
    <w:p>
      <w:pPr>
        <w:pStyle w:val="BodyText"/>
      </w:pPr>
      <w:r>
        <w:t xml:space="preserve">“Hắn ở đâu?” Tiêu Lương vừa mới hỏi, liền nhìn thấy cánh cửa bên cạnh mở ra, một tên nam nhân khoác áo cao bồi, cầm cây dao trên tay đi đến, hắn vừa giương mắt nhìn thấy Tiêu Lương bọn họ cũng sửng sốt… Lập tức xoay người bỏ chạy.</w:t>
      </w:r>
    </w:p>
    <w:p>
      <w:pPr>
        <w:pStyle w:val="BodyText"/>
      </w:pPr>
      <w:r>
        <w:t xml:space="preserve">“Không được chạy!” Tiêu Lương truy đuổi phía sau, Tiểu Tứ Tứ cới dây trói cho tiểu Nam bọn họ rồi nhanh chóng đi ra ngoài.</w:t>
      </w:r>
    </w:p>
    <w:p>
      <w:pPr>
        <w:pStyle w:val="BodyText"/>
      </w:pPr>
      <w:r>
        <w:t xml:space="preserve">Người nọ liều mạng chạy về phía trước, hướng cửa nhà ma xông ra… Chính là hắn vừa mới hướng ra bên ngoài lại đụng phải bức tường mềm núc ních… Bị bắn ngược trở lại, ngã chổng vó.</w:t>
      </w:r>
    </w:p>
    <w:p>
      <w:pPr>
        <w:pStyle w:val="BodyText"/>
      </w:pPr>
      <w:r>
        <w:t xml:space="preserve">Vừa mở mắt, chỉ thấy con gấu mèo cực đại xuất hiện trước mặt, giơ chân lên đè hắn lại.</w:t>
      </w:r>
    </w:p>
    <w:p>
      <w:pPr>
        <w:pStyle w:val="BodyText"/>
      </w:pPr>
      <w:r>
        <w:t xml:space="preserve">“A!” Người nọ cả kinh the thé kêu.</w:t>
      </w:r>
    </w:p>
    <w:p>
      <w:pPr>
        <w:pStyle w:val="BodyText"/>
      </w:pPr>
      <w:r>
        <w:t xml:space="preserve">“Thiên Thiên!” Tiêu Lương và Tiểu Tứ Tử mang người đuổi tới, thấy người nọ đã bị bắt, cũng nhẹ nhàng thở ra.</w:t>
      </w:r>
    </w:p>
    <w:p>
      <w:pPr>
        <w:pStyle w:val="BodyText"/>
      </w:pPr>
      <w:r>
        <w:t xml:space="preserve">“Tiểu Nam!” Vân Vân và Tiểu Muội chạy đến, thấy tiểu Nam không có việc gì mới an tâm, sau đó, mọi người gọi điện báo cảnh sát.</w:t>
      </w:r>
    </w:p>
    <w:p>
      <w:pPr>
        <w:pStyle w:val="BodyText"/>
      </w:pPr>
      <w:r>
        <w:t xml:space="preserve">Nguyên lai là, tiểu Nam cùng nữ sinh bị bắt kia, là bạn học lớp bên cạnh tiểu Nam, gần đây cùng nam nhân này yêu đương… Sau đó, khi tiểu Nam đi mua bún thang cay thấy được, cảm thấy có chút kỳ quái, liền nghĩ đến án tử của Tôn Du, nàng lắm mồm hỏi một câu, lại bị tên nam nhân kia bắt vào trong xem. Hai tay tiểu Nam chắp sau lưng, lặng lẽ nhắn tin cho Vân Vân, chờ cứu viện… Vừa rồi, tên nam nhân đó cho nàng hai lựa chọn, nói hai người chỉ có thể một người sống.</w:t>
      </w:r>
    </w:p>
    <w:p>
      <w:pPr>
        <w:pStyle w:val="BodyText"/>
      </w:pPr>
      <w:r>
        <w:t xml:space="preserve">Lý Đội mang người đến giải nam tử kia đi, điều tra mới biết, tên nam tử này vốn là một thành phần tri thức, bất quá về sau khi chia tay với bạn gái, tinh thần có chút thất thường, bắt đầu oán hận nữ nhân, vì thế nghĩ tới cách thức hai người chỉ có một người được sống hoang đường này, đến báo thù, do đó Dương Dương mới bị sát hại.</w:t>
      </w:r>
    </w:p>
    <w:p>
      <w:pPr>
        <w:pStyle w:val="BodyText"/>
      </w:pPr>
      <w:r>
        <w:t xml:space="preserve">Án tử được giải quyết, tam tỷ muội (3 nàng hủ nữ í) mỗi ngày đến chơi mạt chược cùng bọn Tiểu Tử Tử, cảnh cục thưởng cờ thi đua cho họ, tuyên dương tinh thần hăng hái làm việc nghĩa của họ.</w:t>
      </w:r>
    </w:p>
    <w:p>
      <w:pPr>
        <w:pStyle w:val="BodyText"/>
      </w:pPr>
      <w:r>
        <w:t xml:space="preserve">Tiểu Tứ Tử đem cờ thi đua treo trên vách tường, cười tủm tỉm, “Ta cho dù tới hiện đại cũng được kim bài Thần bộ.”</w:t>
      </w:r>
    </w:p>
    <w:p>
      <w:pPr>
        <w:pStyle w:val="BodyText"/>
      </w:pPr>
      <w:r>
        <w:t xml:space="preserve">Sau đó, Tiểu Tứ Tử cùng Công Tôn bọn họ ổn định ở thời hiện đại, Công Tôn mê mẩn y học hiện đại, cùng Lạc Giang Xuyên kinh doanh phòng khám, Triệu Phổ cả ngày đi đi về về khiến cho Công Tôn thêm phiền phức. (ở lai thật a)</w:t>
      </w:r>
    </w:p>
    <w:p>
      <w:pPr>
        <w:pStyle w:val="BodyText"/>
      </w:pPr>
      <w:r>
        <w:t xml:space="preserve">Tiểu Tứ Tử và Thiên Thiên ngưu tầm ngưu, mã tầm mã, cùng kinh doanh viện trinh thám, trở thành trinh thám nổi tiếng, Bạch Ngọc Đường và Tiểu Lương tử còn có một đoàn ảnh vệ làm quân chi viện cho bọn hắn.</w:t>
      </w:r>
    </w:p>
    <w:p>
      <w:pPr>
        <w:pStyle w:val="BodyText"/>
      </w:pPr>
      <w:r>
        <w:t xml:space="preserve">Thạch Đầu Và Tiễn Tử quyết định có thai thêm một lần, vì thế mỗi ngày Tiểu Bố Bố đều nhảy tới nhảy lui nói muốn một tiểu muội muội.</w:t>
      </w:r>
    </w:p>
    <w:p>
      <w:pPr>
        <w:pStyle w:val="BodyText"/>
      </w:pPr>
      <w:r>
        <w:t xml:space="preserve">Nửa năm sau, một con trảo ly cái phì phì đô đô màu trắng ra đời, gọi là Mễ Mễ, Bố Bố cả ngày xoay quanh Mễ Mễ, cọ đến cọ đi, khẩy khẩy một chút, Mễ Mễ tính cách khá hiền lành. Nghe nói có chút giống Tiểu Tứ Tử khi còn nhỏ, bị Bố Bố náo loạn, liền chui xuống bụng Thạch Đầu trốn, Tiểu Bố Bố còn muốn nháo, bị Thạch Đầu dùng móng vuốt vỗ vào.</w:t>
      </w:r>
    </w:p>
    <w:p>
      <w:pPr>
        <w:pStyle w:val="BodyText"/>
      </w:pPr>
      <w:r>
        <w:t xml:space="preserve">Mùa xuân một năm sau, mọi người cùng nhau đến Âu Châu du ngoạn, lúc ở Hà Lan, nhân tiện tổ chức hôn lễ long trọng.</w:t>
      </w:r>
    </w:p>
    <w:p>
      <w:pPr>
        <w:pStyle w:val="BodyText"/>
      </w:pPr>
      <w:r>
        <w:t xml:space="preserve">Vì vậy, câu chuyện của Tiểu Tứ Tử kết thúc mỹ mãn, đương nhiên cuộc sống hiện đại khoái hoạt vẫn còn tiếp tục.</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o-cong-dong-nhan-ngoc-ngoc-tieu-than-b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fb05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o Công Đồng Nhân] Ngốc Ngốc Tiểu Thần Bộ</dc:title>
  <dc:creator/>
</cp:coreProperties>
</file>